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C93F75" w14:textId="77777777" w:rsidR="001028E7" w:rsidRPr="007B5155" w:rsidRDefault="001028E7" w:rsidP="004933E1">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وزارة التعليم العالي والبحث العلمي</w:t>
      </w:r>
    </w:p>
    <w:p w14:paraId="11943A2F" w14:textId="77777777" w:rsidR="001028E7" w:rsidRPr="007B5155" w:rsidRDefault="001028E7" w:rsidP="004933E1">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وحدة الإشراف والتقويم العلمي </w:t>
      </w:r>
    </w:p>
    <w:p w14:paraId="5C76FAA7" w14:textId="23F9043D" w:rsidR="00F32F7A" w:rsidRPr="007B5155" w:rsidRDefault="001028E7" w:rsidP="00F32F7A">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شعبة ضمان الجودة والاعتماد الأكاديمي</w:t>
      </w:r>
      <w:r w:rsidR="00F32F7A" w:rsidRPr="00F32F7A">
        <w:rPr>
          <w:rFonts w:asciiTheme="majorBidi" w:hAnsiTheme="majorBidi" w:cstheme="majorBidi"/>
          <w:b/>
          <w:bCs/>
          <w:sz w:val="28"/>
          <w:szCs w:val="28"/>
          <w:rtl/>
          <w:lang w:bidi="ar-IQ"/>
        </w:rPr>
        <w:t xml:space="preserve"> </w:t>
      </w:r>
      <w:r w:rsidR="00F32F7A" w:rsidRPr="007B5155">
        <w:rPr>
          <w:rFonts w:asciiTheme="majorBidi" w:hAnsiTheme="majorBidi" w:cstheme="majorBidi"/>
          <w:b/>
          <w:bCs/>
          <w:sz w:val="28"/>
          <w:szCs w:val="28"/>
          <w:rtl/>
          <w:lang w:bidi="ar-IQ"/>
        </w:rPr>
        <w:t>العلمي</w:t>
      </w:r>
    </w:p>
    <w:p w14:paraId="36C102B3" w14:textId="77777777" w:rsidR="00F32F7A" w:rsidRPr="007B5155" w:rsidRDefault="00F32F7A" w:rsidP="00F32F7A">
      <w:pPr>
        <w:bidi/>
        <w:spacing w:line="240" w:lineRule="auto"/>
        <w:jc w:val="both"/>
        <w:rPr>
          <w:rFonts w:asciiTheme="majorBidi" w:hAnsiTheme="majorBidi" w:cstheme="majorBidi"/>
          <w:sz w:val="28"/>
          <w:szCs w:val="28"/>
          <w:rtl/>
          <w:lang w:bidi="ar-IQ"/>
        </w:rPr>
      </w:pPr>
    </w:p>
    <w:p w14:paraId="25915EDA" w14:textId="77777777" w:rsidR="00F32F7A" w:rsidRPr="007B5155" w:rsidRDefault="00F32F7A" w:rsidP="00F32F7A">
      <w:pPr>
        <w:bidi/>
        <w:spacing w:line="240" w:lineRule="auto"/>
        <w:jc w:val="center"/>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استمارة وصف البرنامج الأكاديمي للكليات والمعاهد</w:t>
      </w:r>
    </w:p>
    <w:p w14:paraId="54F09228"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 xml:space="preserve">الجامعة: </w:t>
      </w:r>
      <w:r>
        <w:rPr>
          <w:rFonts w:asciiTheme="majorBidi" w:hAnsiTheme="majorBidi" w:cstheme="majorBidi" w:hint="cs"/>
          <w:sz w:val="28"/>
          <w:szCs w:val="28"/>
          <w:rtl/>
          <w:lang w:bidi="ar-AE"/>
        </w:rPr>
        <w:t xml:space="preserve">جامعة </w:t>
      </w:r>
      <w:r w:rsidRPr="007B5155">
        <w:rPr>
          <w:rFonts w:asciiTheme="majorBidi" w:hAnsiTheme="majorBidi" w:cstheme="majorBidi"/>
          <w:sz w:val="28"/>
          <w:szCs w:val="28"/>
          <w:rtl/>
          <w:lang w:bidi="ar-IQ"/>
        </w:rPr>
        <w:t>بغداد</w:t>
      </w:r>
    </w:p>
    <w:p w14:paraId="2C23F4E1"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 xml:space="preserve">الكلية </w:t>
      </w:r>
      <w:r w:rsidRPr="007B5155">
        <w:rPr>
          <w:rFonts w:asciiTheme="majorBidi" w:hAnsiTheme="majorBidi" w:cstheme="majorBidi"/>
          <w:sz w:val="28"/>
          <w:szCs w:val="28"/>
          <w:lang w:bidi="ar-IQ"/>
        </w:rPr>
        <w:t>/</w:t>
      </w:r>
      <w:r w:rsidRPr="007B5155">
        <w:rPr>
          <w:rFonts w:asciiTheme="majorBidi" w:hAnsiTheme="majorBidi" w:cstheme="majorBidi"/>
          <w:sz w:val="28"/>
          <w:szCs w:val="28"/>
          <w:rtl/>
          <w:lang w:bidi="ar-IQ"/>
        </w:rPr>
        <w:t xml:space="preserve">المعهد: </w:t>
      </w:r>
      <w:r>
        <w:rPr>
          <w:rFonts w:asciiTheme="majorBidi" w:hAnsiTheme="majorBidi" w:cstheme="majorBidi" w:hint="cs"/>
          <w:sz w:val="28"/>
          <w:szCs w:val="28"/>
          <w:rtl/>
          <w:lang w:bidi="ar-IQ"/>
        </w:rPr>
        <w:t xml:space="preserve">كلية </w:t>
      </w:r>
      <w:r w:rsidRPr="007B5155">
        <w:rPr>
          <w:rFonts w:asciiTheme="majorBidi" w:hAnsiTheme="majorBidi" w:cstheme="majorBidi"/>
          <w:sz w:val="28"/>
          <w:szCs w:val="28"/>
          <w:rtl/>
          <w:lang w:bidi="ar-IQ"/>
        </w:rPr>
        <w:t>الهندسة</w:t>
      </w:r>
    </w:p>
    <w:p w14:paraId="7A76283D"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قسم العلمي: هندسة الحاسبات</w:t>
      </w:r>
    </w:p>
    <w:p w14:paraId="21F29776" w14:textId="0F918787" w:rsidR="00F32F7A" w:rsidRPr="007B5155" w:rsidRDefault="00F32F7A" w:rsidP="00F32F7A">
      <w:pPr>
        <w:bidi/>
        <w:spacing w:line="240" w:lineRule="auto"/>
        <w:jc w:val="both"/>
        <w:rPr>
          <w:rFonts w:asciiTheme="majorBidi" w:hAnsiTheme="majorBidi" w:cstheme="majorBidi"/>
          <w:sz w:val="28"/>
          <w:szCs w:val="28"/>
          <w:rtl/>
          <w:lang w:bidi="ar-IQ"/>
        </w:rPr>
      </w:pPr>
      <w:r>
        <w:rPr>
          <w:rFonts w:asciiTheme="majorBidi" w:hAnsiTheme="majorBidi" w:cstheme="majorBidi"/>
          <w:sz w:val="28"/>
          <w:szCs w:val="28"/>
          <w:rtl/>
          <w:lang w:bidi="ar-IQ"/>
        </w:rPr>
        <w:t>تاريخ ملء الملف:</w:t>
      </w:r>
      <w:r>
        <w:rPr>
          <w:rFonts w:asciiTheme="majorBidi" w:hAnsiTheme="majorBidi" w:cstheme="majorBidi"/>
          <w:sz w:val="28"/>
          <w:szCs w:val="28"/>
          <w:lang w:bidi="ar-IQ"/>
        </w:rPr>
        <w:t>12\09\2018</w:t>
      </w:r>
    </w:p>
    <w:p w14:paraId="72A94189"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توقيع:</w:t>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t>التوقيع:</w:t>
      </w:r>
    </w:p>
    <w:p w14:paraId="62442366"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سم رئيس القسم: م. د. وميض نزار فليح /</w:t>
      </w:r>
      <w:r>
        <w:rPr>
          <w:rFonts w:asciiTheme="majorBidi" w:hAnsiTheme="majorBidi" w:cstheme="majorBidi"/>
          <w:sz w:val="28"/>
          <w:szCs w:val="28"/>
          <w:lang w:bidi="ar-IQ"/>
        </w:rPr>
        <w:t xml:space="preserve"> </w:t>
      </w:r>
      <w:r w:rsidRPr="007B5155">
        <w:rPr>
          <w:rFonts w:asciiTheme="majorBidi" w:hAnsiTheme="majorBidi" w:cstheme="majorBidi"/>
          <w:sz w:val="28"/>
          <w:szCs w:val="28"/>
          <w:rtl/>
          <w:lang w:bidi="ar-IQ"/>
        </w:rPr>
        <w:t>وكالة</w:t>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t>اسم المعاون العلمي:</w:t>
      </w:r>
    </w:p>
    <w:p w14:paraId="6B0ED8FE"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تاريخ:</w:t>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r>
      <w:r w:rsidRPr="007B5155">
        <w:rPr>
          <w:rFonts w:asciiTheme="majorBidi" w:hAnsiTheme="majorBidi" w:cstheme="majorBidi"/>
          <w:sz w:val="28"/>
          <w:szCs w:val="28"/>
          <w:rtl/>
          <w:lang w:bidi="ar-IQ"/>
        </w:rPr>
        <w:tab/>
        <w:t>التاريخ:</w:t>
      </w:r>
    </w:p>
    <w:p w14:paraId="33A7796B" w14:textId="77777777" w:rsidR="00F32F7A" w:rsidRPr="007B5155" w:rsidRDefault="00F32F7A" w:rsidP="00F32F7A">
      <w:pPr>
        <w:bidi/>
        <w:spacing w:line="240" w:lineRule="auto"/>
        <w:jc w:val="both"/>
        <w:rPr>
          <w:rFonts w:asciiTheme="majorBidi" w:hAnsiTheme="majorBidi" w:cstheme="majorBidi"/>
          <w:sz w:val="28"/>
          <w:szCs w:val="28"/>
          <w:rtl/>
          <w:lang w:bidi="ar-IQ"/>
        </w:rPr>
      </w:pPr>
    </w:p>
    <w:p w14:paraId="3AE9BC23"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 xml:space="preserve">دقق الملف من قبل </w:t>
      </w:r>
    </w:p>
    <w:p w14:paraId="33E36262"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b/>
          <w:bCs/>
          <w:sz w:val="28"/>
          <w:szCs w:val="28"/>
          <w:rtl/>
          <w:lang w:bidi="ar-IQ"/>
        </w:rPr>
        <w:t>شعبة ضمان الجودة والأداء الجامعي</w:t>
      </w:r>
    </w:p>
    <w:p w14:paraId="35421102" w14:textId="77777777" w:rsidR="00F32F7A" w:rsidRPr="007B5155" w:rsidRDefault="00F32F7A" w:rsidP="00F32F7A">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اسم مدير شعبة ضمان الجودة والأداء الجامعي</w:t>
      </w:r>
    </w:p>
    <w:p w14:paraId="42935789"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تاريخ:</w:t>
      </w:r>
    </w:p>
    <w:p w14:paraId="29920C7F"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توقيع:</w:t>
      </w:r>
    </w:p>
    <w:p w14:paraId="62F622ED" w14:textId="77777777" w:rsidR="00F32F7A" w:rsidRPr="007B5155" w:rsidRDefault="00F32F7A" w:rsidP="00F32F7A">
      <w:pPr>
        <w:bidi/>
        <w:spacing w:line="240" w:lineRule="auto"/>
        <w:jc w:val="both"/>
        <w:rPr>
          <w:rFonts w:asciiTheme="majorBidi" w:hAnsiTheme="majorBidi" w:cstheme="majorBidi"/>
          <w:sz w:val="28"/>
          <w:szCs w:val="28"/>
          <w:rtl/>
          <w:lang w:bidi="ar-IQ"/>
        </w:rPr>
      </w:pPr>
    </w:p>
    <w:p w14:paraId="17A6C02E" w14:textId="77777777" w:rsidR="00F32F7A" w:rsidRPr="007B5155" w:rsidRDefault="00F32F7A" w:rsidP="00F32F7A">
      <w:pPr>
        <w:bidi/>
        <w:spacing w:line="240" w:lineRule="auto"/>
        <w:jc w:val="right"/>
        <w:rPr>
          <w:rFonts w:asciiTheme="majorBidi" w:hAnsiTheme="majorBidi" w:cstheme="majorBidi"/>
          <w:sz w:val="28"/>
          <w:szCs w:val="28"/>
          <w:rtl/>
          <w:lang w:bidi="ar-IQ"/>
        </w:rPr>
      </w:pPr>
      <w:r w:rsidRPr="007B5155">
        <w:rPr>
          <w:rFonts w:asciiTheme="majorBidi" w:hAnsiTheme="majorBidi" w:cstheme="majorBidi"/>
          <w:sz w:val="28"/>
          <w:szCs w:val="28"/>
          <w:rtl/>
          <w:lang w:bidi="ar-IQ"/>
        </w:rPr>
        <w:t>مصادقة السيد العميد</w:t>
      </w:r>
    </w:p>
    <w:p w14:paraId="732775A1" w14:textId="77777777" w:rsidR="00F32F7A" w:rsidRPr="007B5155" w:rsidRDefault="00F32F7A" w:rsidP="00F32F7A">
      <w:pPr>
        <w:jc w:val="both"/>
        <w:rPr>
          <w:rFonts w:asciiTheme="majorBidi" w:hAnsiTheme="majorBidi" w:cstheme="majorBidi"/>
          <w:sz w:val="28"/>
          <w:szCs w:val="28"/>
          <w:lang w:bidi="ar-IQ"/>
        </w:rPr>
      </w:pPr>
      <w:r w:rsidRPr="007B5155">
        <w:rPr>
          <w:rFonts w:asciiTheme="majorBidi" w:hAnsiTheme="majorBidi" w:cstheme="majorBidi"/>
          <w:sz w:val="28"/>
          <w:szCs w:val="28"/>
          <w:rtl/>
          <w:lang w:bidi="ar-IQ"/>
        </w:rPr>
        <w:br w:type="page"/>
      </w:r>
    </w:p>
    <w:p w14:paraId="4BD8A849" w14:textId="77777777" w:rsidR="00F32F7A" w:rsidRPr="007B5155" w:rsidRDefault="00F32F7A" w:rsidP="00F32F7A">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lastRenderedPageBreak/>
        <w:t>البرنامج الأكاديمي</w:t>
      </w:r>
    </w:p>
    <w:p w14:paraId="51BCC9AB"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وصف البرنامج الأكاديمي هذا إنجاز مقتضيا لاهم خصائص البرنامج ومخرجات التعل</w:t>
      </w:r>
      <w:r>
        <w:rPr>
          <w:rFonts w:asciiTheme="majorBidi" w:hAnsiTheme="majorBidi" w:cstheme="majorBidi"/>
          <w:sz w:val="28"/>
          <w:szCs w:val="28"/>
          <w:rtl/>
          <w:lang w:bidi="ar-IQ"/>
        </w:rPr>
        <w:t>م المتوقعة من الطالب تحقيقها مب</w:t>
      </w:r>
      <w:r>
        <w:rPr>
          <w:rFonts w:asciiTheme="majorBidi" w:hAnsiTheme="majorBidi" w:cstheme="majorBidi" w:hint="cs"/>
          <w:sz w:val="28"/>
          <w:szCs w:val="28"/>
          <w:rtl/>
          <w:lang w:bidi="ar-IQ"/>
        </w:rPr>
        <w:t>ره</w:t>
      </w:r>
      <w:r w:rsidRPr="007B5155">
        <w:rPr>
          <w:rFonts w:asciiTheme="majorBidi" w:hAnsiTheme="majorBidi" w:cstheme="majorBidi"/>
          <w:sz w:val="28"/>
          <w:szCs w:val="28"/>
          <w:rtl/>
          <w:lang w:bidi="ar-IQ"/>
        </w:rPr>
        <w:t>نا عما إذا كان قد حقق الاستفادة القصوى من الفرص المتاحة ويصاحبه وصف لكل مقرر ضمن البرنامج.</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F32F7A" w:rsidRPr="007B5155" w14:paraId="2674DFE1" w14:textId="77777777" w:rsidTr="0006272B">
        <w:tc>
          <w:tcPr>
            <w:tcW w:w="4788" w:type="dxa"/>
            <w:shd w:val="clear" w:color="auto" w:fill="auto"/>
          </w:tcPr>
          <w:p w14:paraId="52917418" w14:textId="77777777" w:rsidR="00F32F7A" w:rsidRPr="007B5155" w:rsidRDefault="00F32F7A"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1-المؤسسة التعليمية </w:t>
            </w:r>
          </w:p>
        </w:tc>
        <w:tc>
          <w:tcPr>
            <w:tcW w:w="4788" w:type="dxa"/>
            <w:shd w:val="clear" w:color="auto" w:fill="auto"/>
          </w:tcPr>
          <w:p w14:paraId="311FA7CB" w14:textId="77777777" w:rsidR="00F32F7A" w:rsidRPr="007B5155" w:rsidRDefault="00F32F7A"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 xml:space="preserve">جامعة بغداد-كلية الهندسة </w:t>
            </w:r>
          </w:p>
        </w:tc>
      </w:tr>
      <w:tr w:rsidR="00F32F7A" w:rsidRPr="007B5155" w14:paraId="66934176" w14:textId="77777777" w:rsidTr="0006272B">
        <w:tc>
          <w:tcPr>
            <w:tcW w:w="4788" w:type="dxa"/>
            <w:shd w:val="clear" w:color="auto" w:fill="auto"/>
          </w:tcPr>
          <w:p w14:paraId="6CBD7900" w14:textId="77777777" w:rsidR="00F32F7A" w:rsidRPr="007B5155" w:rsidRDefault="00F32F7A"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2- القسم العلمي </w:t>
            </w:r>
            <w:r w:rsidRPr="007B5155">
              <w:rPr>
                <w:rFonts w:asciiTheme="majorBidi" w:hAnsiTheme="majorBidi" w:cstheme="majorBidi"/>
                <w:b/>
                <w:bCs/>
                <w:sz w:val="28"/>
                <w:szCs w:val="28"/>
                <w:lang w:bidi="ar-IQ"/>
              </w:rPr>
              <w:t>/</w:t>
            </w:r>
            <w:r w:rsidRPr="007B5155">
              <w:rPr>
                <w:rFonts w:asciiTheme="majorBidi" w:hAnsiTheme="majorBidi" w:cstheme="majorBidi"/>
                <w:b/>
                <w:bCs/>
                <w:sz w:val="28"/>
                <w:szCs w:val="28"/>
                <w:rtl/>
                <w:lang w:bidi="ar-IQ"/>
              </w:rPr>
              <w:t xml:space="preserve">المركز </w:t>
            </w:r>
          </w:p>
        </w:tc>
        <w:tc>
          <w:tcPr>
            <w:tcW w:w="4788" w:type="dxa"/>
            <w:shd w:val="clear" w:color="auto" w:fill="auto"/>
          </w:tcPr>
          <w:p w14:paraId="3BD7F308" w14:textId="77777777" w:rsidR="00F32F7A" w:rsidRPr="007B5155" w:rsidRDefault="00F32F7A"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 xml:space="preserve">قسم هندسة الحاسبات </w:t>
            </w:r>
          </w:p>
        </w:tc>
      </w:tr>
      <w:tr w:rsidR="00F32F7A" w:rsidRPr="007B5155" w14:paraId="462BA4DB" w14:textId="77777777" w:rsidTr="0006272B">
        <w:tc>
          <w:tcPr>
            <w:tcW w:w="4788" w:type="dxa"/>
            <w:shd w:val="clear" w:color="auto" w:fill="auto"/>
          </w:tcPr>
          <w:p w14:paraId="3A43379D" w14:textId="77777777" w:rsidR="00F32F7A" w:rsidRPr="007B5155" w:rsidRDefault="00F32F7A"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3-اسم البرنامج الاكاديمي أو المهني </w:t>
            </w:r>
          </w:p>
        </w:tc>
        <w:tc>
          <w:tcPr>
            <w:tcW w:w="4788" w:type="dxa"/>
            <w:shd w:val="clear" w:color="auto" w:fill="auto"/>
          </w:tcPr>
          <w:p w14:paraId="3FB96384" w14:textId="77777777" w:rsidR="00F32F7A" w:rsidRPr="007B5155" w:rsidRDefault="00F32F7A"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برنامج هندسة الحاسبات</w:t>
            </w:r>
          </w:p>
        </w:tc>
      </w:tr>
      <w:tr w:rsidR="00F32F7A" w:rsidRPr="007B5155" w14:paraId="4AB54036" w14:textId="77777777" w:rsidTr="0006272B">
        <w:tc>
          <w:tcPr>
            <w:tcW w:w="4788" w:type="dxa"/>
            <w:shd w:val="clear" w:color="auto" w:fill="auto"/>
          </w:tcPr>
          <w:p w14:paraId="13604099" w14:textId="77777777" w:rsidR="00F32F7A" w:rsidRPr="007B5155" w:rsidRDefault="00F32F7A"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4-اسم الشهادة النهائية </w:t>
            </w:r>
          </w:p>
        </w:tc>
        <w:tc>
          <w:tcPr>
            <w:tcW w:w="4788" w:type="dxa"/>
            <w:shd w:val="clear" w:color="auto" w:fill="auto"/>
          </w:tcPr>
          <w:p w14:paraId="6E9AFBA8" w14:textId="77777777" w:rsidR="00F32F7A" w:rsidRPr="007B5155" w:rsidRDefault="00F32F7A"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بكالوريوس في هندسة الحاسبات</w:t>
            </w:r>
          </w:p>
        </w:tc>
      </w:tr>
      <w:tr w:rsidR="00F32F7A" w:rsidRPr="007B5155" w14:paraId="6501810F" w14:textId="77777777" w:rsidTr="0006272B">
        <w:tc>
          <w:tcPr>
            <w:tcW w:w="4788" w:type="dxa"/>
            <w:shd w:val="clear" w:color="auto" w:fill="auto"/>
          </w:tcPr>
          <w:p w14:paraId="266D2BEA" w14:textId="77777777" w:rsidR="00F32F7A" w:rsidRPr="007B5155" w:rsidRDefault="00F32F7A"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5-النظام الدراسي:</w:t>
            </w:r>
          </w:p>
          <w:p w14:paraId="453A70BF" w14:textId="77777777" w:rsidR="00F32F7A" w:rsidRPr="007B5155" w:rsidRDefault="00F32F7A"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سنوي </w:t>
            </w:r>
            <w:r w:rsidRPr="007B5155">
              <w:rPr>
                <w:rFonts w:asciiTheme="majorBidi" w:hAnsiTheme="majorBidi" w:cstheme="majorBidi"/>
                <w:b/>
                <w:bCs/>
                <w:sz w:val="28"/>
                <w:szCs w:val="28"/>
                <w:lang w:bidi="ar-IQ"/>
              </w:rPr>
              <w:t>/</w:t>
            </w:r>
            <w:r w:rsidRPr="007B5155">
              <w:rPr>
                <w:rFonts w:asciiTheme="majorBidi" w:hAnsiTheme="majorBidi" w:cstheme="majorBidi"/>
                <w:b/>
                <w:bCs/>
                <w:sz w:val="28"/>
                <w:szCs w:val="28"/>
                <w:rtl/>
                <w:lang w:bidi="ar-IQ"/>
              </w:rPr>
              <w:t>مقررات</w:t>
            </w:r>
            <w:r w:rsidRPr="007B5155">
              <w:rPr>
                <w:rFonts w:asciiTheme="majorBidi" w:hAnsiTheme="majorBidi" w:cstheme="majorBidi"/>
                <w:b/>
                <w:bCs/>
                <w:sz w:val="28"/>
                <w:szCs w:val="28"/>
                <w:lang w:bidi="ar-IQ"/>
              </w:rPr>
              <w:t>/</w:t>
            </w:r>
            <w:r w:rsidRPr="007B5155">
              <w:rPr>
                <w:rFonts w:asciiTheme="majorBidi" w:hAnsiTheme="majorBidi" w:cstheme="majorBidi"/>
                <w:b/>
                <w:bCs/>
                <w:sz w:val="28"/>
                <w:szCs w:val="28"/>
                <w:rtl/>
                <w:lang w:bidi="ar-IQ"/>
              </w:rPr>
              <w:t>أخرى</w:t>
            </w:r>
          </w:p>
        </w:tc>
        <w:tc>
          <w:tcPr>
            <w:tcW w:w="4788" w:type="dxa"/>
            <w:shd w:val="clear" w:color="auto" w:fill="auto"/>
          </w:tcPr>
          <w:p w14:paraId="6E0426D3" w14:textId="77777777" w:rsidR="00F32F7A" w:rsidRPr="007B5155" w:rsidRDefault="00F32F7A" w:rsidP="0006272B">
            <w:pPr>
              <w:bidi/>
              <w:spacing w:after="0"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rPr>
              <w:t xml:space="preserve">النظام السنوي وبتواجد الطلاب في داخل الحرم الجامعي وبدوام كامل ضمن طريقة </w:t>
            </w:r>
            <w:r w:rsidRPr="007B5155">
              <w:rPr>
                <w:rFonts w:asciiTheme="majorBidi" w:hAnsiTheme="majorBidi" w:cstheme="majorBidi"/>
                <w:sz w:val="28"/>
                <w:szCs w:val="28"/>
                <w:rtl/>
                <w:lang w:bidi="ar"/>
              </w:rPr>
              <w:t>(</w:t>
            </w:r>
            <w:r w:rsidRPr="007B5155">
              <w:rPr>
                <w:rFonts w:asciiTheme="majorBidi" w:hAnsiTheme="majorBidi" w:cstheme="majorBidi"/>
                <w:sz w:val="28"/>
                <w:szCs w:val="28"/>
                <w:rtl/>
              </w:rPr>
              <w:t>برنامج اليوم</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وجها لوجه</w:t>
            </w:r>
            <w:r>
              <w:rPr>
                <w:rFonts w:asciiTheme="majorBidi" w:hAnsiTheme="majorBidi" w:cstheme="majorBidi" w:hint="cs"/>
                <w:sz w:val="28"/>
                <w:szCs w:val="28"/>
                <w:rtl/>
              </w:rPr>
              <w:t xml:space="preserve"> او التعليم الالكتروني.</w:t>
            </w:r>
          </w:p>
          <w:p w14:paraId="30526BE2" w14:textId="77777777" w:rsidR="00F32F7A" w:rsidRPr="007B5155" w:rsidRDefault="00F32F7A"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العام الاكاديمي يتألف من 30 أسبوع كل طالب يتوجب عليه إتمام 159 ساعة معتمدة للنجاح كل المقررات تخضع (100-150) دقيقة محاضرات أسبوعيا و (120) دقيقة .</w:t>
            </w:r>
          </w:p>
        </w:tc>
      </w:tr>
      <w:tr w:rsidR="00F32F7A" w:rsidRPr="007B5155" w14:paraId="7EB8FB19" w14:textId="77777777" w:rsidTr="0006272B">
        <w:tc>
          <w:tcPr>
            <w:tcW w:w="4788" w:type="dxa"/>
            <w:shd w:val="clear" w:color="auto" w:fill="auto"/>
          </w:tcPr>
          <w:p w14:paraId="05C112FD" w14:textId="77777777" w:rsidR="00F32F7A" w:rsidRPr="007B5155" w:rsidRDefault="00F32F7A"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6-برنامج الاعتماد المعتمد</w:t>
            </w:r>
          </w:p>
        </w:tc>
        <w:tc>
          <w:tcPr>
            <w:tcW w:w="4788" w:type="dxa"/>
            <w:shd w:val="clear" w:color="auto" w:fill="auto"/>
          </w:tcPr>
          <w:p w14:paraId="5B023506" w14:textId="77777777" w:rsidR="00F32F7A" w:rsidRPr="007B5155" w:rsidRDefault="00F32F7A" w:rsidP="0006272B">
            <w:pPr>
              <w:autoSpaceDE w:val="0"/>
              <w:autoSpaceDN w:val="0"/>
              <w:adjustRightInd w:val="0"/>
              <w:spacing w:after="0" w:line="240" w:lineRule="auto"/>
              <w:jc w:val="both"/>
              <w:rPr>
                <w:rFonts w:asciiTheme="majorBidi" w:hAnsiTheme="majorBidi" w:cstheme="majorBidi"/>
                <w:sz w:val="28"/>
                <w:szCs w:val="28"/>
              </w:rPr>
            </w:pPr>
            <w:r w:rsidRPr="007B5155">
              <w:rPr>
                <w:rFonts w:asciiTheme="majorBidi" w:hAnsiTheme="majorBidi" w:cstheme="majorBidi"/>
                <w:sz w:val="28"/>
                <w:szCs w:val="28"/>
              </w:rPr>
              <w:t xml:space="preserve">IAC-Iraqi Accreditation Council </w:t>
            </w:r>
          </w:p>
        </w:tc>
      </w:tr>
      <w:tr w:rsidR="00F32F7A" w:rsidRPr="007B5155" w14:paraId="672B488C" w14:textId="77777777" w:rsidTr="0006272B">
        <w:tc>
          <w:tcPr>
            <w:tcW w:w="4788" w:type="dxa"/>
            <w:shd w:val="clear" w:color="auto" w:fill="auto"/>
          </w:tcPr>
          <w:p w14:paraId="1985D8B5" w14:textId="77777777" w:rsidR="00F32F7A" w:rsidRPr="007B5155" w:rsidRDefault="00F32F7A"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 xml:space="preserve">7-المؤثرات الخارجية الأخرى </w:t>
            </w:r>
          </w:p>
        </w:tc>
        <w:tc>
          <w:tcPr>
            <w:tcW w:w="4788" w:type="dxa"/>
            <w:shd w:val="clear" w:color="auto" w:fill="auto"/>
          </w:tcPr>
          <w:p w14:paraId="3ED75D83" w14:textId="77777777" w:rsidR="00F32F7A" w:rsidRPr="007B5155" w:rsidRDefault="00F32F7A" w:rsidP="0006272B">
            <w:pPr>
              <w:bidi/>
              <w:spacing w:after="0" w:line="240" w:lineRule="auto"/>
              <w:jc w:val="both"/>
              <w:rPr>
                <w:rFonts w:asciiTheme="majorBidi" w:hAnsiTheme="majorBidi" w:cstheme="majorBidi"/>
                <w:sz w:val="28"/>
                <w:szCs w:val="28"/>
                <w:lang w:bidi="ar-IQ"/>
              </w:rPr>
            </w:pPr>
            <w:r w:rsidRPr="007B5155">
              <w:rPr>
                <w:rFonts w:asciiTheme="majorBidi" w:hAnsiTheme="majorBidi" w:cstheme="majorBidi"/>
                <w:sz w:val="28"/>
                <w:szCs w:val="28"/>
                <w:lang w:bidi="ar-IQ"/>
              </w:rPr>
              <w:t>N/A</w:t>
            </w:r>
          </w:p>
        </w:tc>
      </w:tr>
      <w:tr w:rsidR="00F32F7A" w:rsidRPr="007B5155" w14:paraId="6B8ABCE7" w14:textId="77777777" w:rsidTr="0006272B">
        <w:tc>
          <w:tcPr>
            <w:tcW w:w="4788" w:type="dxa"/>
            <w:shd w:val="clear" w:color="auto" w:fill="auto"/>
          </w:tcPr>
          <w:p w14:paraId="028B1A86" w14:textId="77777777" w:rsidR="00F32F7A" w:rsidRPr="007B5155" w:rsidRDefault="00F32F7A" w:rsidP="0006272B">
            <w:pPr>
              <w:bidi/>
              <w:spacing w:after="0"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8-تاريخ إعداد الوصف</w:t>
            </w:r>
          </w:p>
        </w:tc>
        <w:tc>
          <w:tcPr>
            <w:tcW w:w="4788" w:type="dxa"/>
            <w:shd w:val="clear" w:color="auto" w:fill="auto"/>
          </w:tcPr>
          <w:p w14:paraId="2D853D3B" w14:textId="151D504A" w:rsidR="00F32F7A" w:rsidRPr="007B5155" w:rsidRDefault="00F32F7A" w:rsidP="0006272B">
            <w:pPr>
              <w:bidi/>
              <w:spacing w:after="0" w:line="240" w:lineRule="auto"/>
              <w:jc w:val="both"/>
              <w:rPr>
                <w:rFonts w:asciiTheme="majorBidi" w:hAnsiTheme="majorBidi" w:cstheme="majorBidi" w:hint="cs"/>
                <w:sz w:val="28"/>
                <w:szCs w:val="28"/>
                <w:rtl/>
                <w:lang w:bidi="ar-IQ"/>
              </w:rPr>
            </w:pPr>
            <w:r>
              <w:rPr>
                <w:rFonts w:asciiTheme="majorBidi" w:hAnsiTheme="majorBidi" w:cstheme="majorBidi"/>
                <w:sz w:val="28"/>
                <w:szCs w:val="28"/>
                <w:lang w:bidi="ar-IQ"/>
              </w:rPr>
              <w:t>12\09\2018</w:t>
            </w:r>
            <w:bookmarkStart w:id="0" w:name="_GoBack"/>
            <w:bookmarkEnd w:id="0"/>
          </w:p>
        </w:tc>
      </w:tr>
      <w:tr w:rsidR="00F32F7A" w:rsidRPr="007B5155" w14:paraId="0D961030" w14:textId="77777777" w:rsidTr="0006272B">
        <w:tc>
          <w:tcPr>
            <w:tcW w:w="9576" w:type="dxa"/>
            <w:gridSpan w:val="2"/>
            <w:shd w:val="clear" w:color="auto" w:fill="auto"/>
          </w:tcPr>
          <w:p w14:paraId="447DCACD" w14:textId="77777777" w:rsidR="00F32F7A" w:rsidRPr="007B5155" w:rsidRDefault="00F32F7A" w:rsidP="0006272B">
            <w:pPr>
              <w:bidi/>
              <w:spacing w:after="0"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lang w:bidi="ar-IQ"/>
              </w:rPr>
              <w:t>9- أهداف البرنامج الأكاديمي:</w:t>
            </w:r>
          </w:p>
          <w:p w14:paraId="28D9EF12" w14:textId="77777777" w:rsidR="00F32F7A" w:rsidRPr="007B5155" w:rsidRDefault="00F32F7A" w:rsidP="0006272B">
            <w:pPr>
              <w:bidi/>
              <w:spacing w:after="0" w:line="240" w:lineRule="auto"/>
              <w:jc w:val="both"/>
              <w:rPr>
                <w:rFonts w:asciiTheme="majorBidi" w:hAnsiTheme="majorBidi" w:cstheme="majorBidi"/>
                <w:sz w:val="28"/>
                <w:szCs w:val="28"/>
                <w:lang w:bidi="ar"/>
              </w:rPr>
            </w:pPr>
            <w:r w:rsidRPr="007B5155">
              <w:rPr>
                <w:rFonts w:asciiTheme="majorBidi" w:hAnsiTheme="majorBidi" w:cstheme="majorBidi"/>
                <w:sz w:val="28"/>
                <w:szCs w:val="28"/>
                <w:rtl/>
                <w:lang w:bidi="ar-IQ"/>
              </w:rPr>
              <w:t xml:space="preserve">1- </w:t>
            </w:r>
            <w:r w:rsidRPr="007B5155">
              <w:rPr>
                <w:rFonts w:asciiTheme="majorBidi" w:hAnsiTheme="majorBidi" w:cstheme="majorBidi"/>
                <w:sz w:val="28"/>
                <w:szCs w:val="28"/>
                <w:rtl/>
              </w:rPr>
              <w:t>تخريج مهندسي حاسبات للعمل في الصناعة والأوساط الأكاديمية والقطاعات الأخرى من تطبيقات هندسة حاسبات</w:t>
            </w:r>
            <w:r w:rsidRPr="007B5155">
              <w:rPr>
                <w:rFonts w:asciiTheme="majorBidi" w:hAnsiTheme="majorBidi" w:cstheme="majorBidi"/>
                <w:sz w:val="28"/>
                <w:szCs w:val="28"/>
                <w:rtl/>
                <w:lang w:bidi="ar"/>
              </w:rPr>
              <w:t>.</w:t>
            </w:r>
          </w:p>
          <w:p w14:paraId="4BB53BC9" w14:textId="77777777" w:rsidR="00F32F7A" w:rsidRDefault="00F32F7A" w:rsidP="0006272B">
            <w:pPr>
              <w:bidi/>
              <w:spacing w:after="0" w:line="240" w:lineRule="auto"/>
              <w:jc w:val="both"/>
              <w:rPr>
                <w:rFonts w:asciiTheme="majorBidi" w:hAnsiTheme="majorBidi" w:cstheme="majorBidi"/>
                <w:sz w:val="28"/>
                <w:szCs w:val="28"/>
                <w:rtl/>
                <w:lang w:bidi="ar-AE"/>
              </w:rPr>
            </w:pPr>
            <w:r w:rsidRPr="007B5155">
              <w:rPr>
                <w:rFonts w:asciiTheme="majorBidi" w:hAnsiTheme="majorBidi" w:cstheme="majorBidi"/>
                <w:sz w:val="28"/>
                <w:szCs w:val="28"/>
                <w:rtl/>
                <w:lang w:bidi="ar"/>
              </w:rPr>
              <w:t>2-</w:t>
            </w:r>
            <w:r>
              <w:rPr>
                <w:rFonts w:asciiTheme="majorBidi" w:hAnsiTheme="majorBidi" w:cstheme="majorBidi"/>
                <w:sz w:val="28"/>
                <w:szCs w:val="28"/>
              </w:rPr>
              <w:t xml:space="preserve"> </w:t>
            </w:r>
            <w:r>
              <w:rPr>
                <w:rFonts w:asciiTheme="majorBidi" w:hAnsiTheme="majorBidi" w:cstheme="majorBidi" w:hint="cs"/>
                <w:sz w:val="28"/>
                <w:szCs w:val="28"/>
                <w:rtl/>
                <w:lang w:bidi="ar-AE"/>
              </w:rPr>
              <w:t xml:space="preserve"> منح الخريجين امكانية التطوير المهني المستمر من خلال التعليم مدى الحياة.</w:t>
            </w:r>
          </w:p>
          <w:p w14:paraId="02C37B58" w14:textId="77777777" w:rsidR="00F32F7A" w:rsidRDefault="00F32F7A" w:rsidP="0006272B">
            <w:pPr>
              <w:bidi/>
              <w:spacing w:after="0" w:line="240" w:lineRule="auto"/>
              <w:jc w:val="both"/>
              <w:rPr>
                <w:rFonts w:asciiTheme="majorBidi" w:hAnsiTheme="majorBidi" w:cstheme="majorBidi"/>
                <w:sz w:val="28"/>
                <w:szCs w:val="28"/>
                <w:rtl/>
                <w:lang w:bidi="ar"/>
              </w:rPr>
            </w:pPr>
            <w:r>
              <w:rPr>
                <w:rFonts w:asciiTheme="majorBidi" w:hAnsiTheme="majorBidi" w:cstheme="majorBidi" w:hint="cs"/>
                <w:sz w:val="28"/>
                <w:szCs w:val="28"/>
                <w:rtl/>
                <w:lang w:bidi="ar"/>
              </w:rPr>
              <w:t xml:space="preserve">3- </w:t>
            </w:r>
            <w:r>
              <w:rPr>
                <w:rFonts w:asciiTheme="majorBidi" w:hAnsiTheme="majorBidi" w:cstheme="majorBidi" w:hint="cs"/>
                <w:sz w:val="28"/>
                <w:szCs w:val="28"/>
                <w:rtl/>
              </w:rPr>
              <w:t>تخريج مهندسين قياديين في المهنة وفي الابتكار</w:t>
            </w:r>
            <w:r>
              <w:rPr>
                <w:rFonts w:asciiTheme="majorBidi" w:hAnsiTheme="majorBidi" w:cstheme="majorBidi" w:hint="cs"/>
                <w:sz w:val="28"/>
                <w:szCs w:val="28"/>
                <w:rtl/>
                <w:lang w:bidi="ar"/>
              </w:rPr>
              <w:t>.</w:t>
            </w:r>
          </w:p>
          <w:p w14:paraId="205F92F9" w14:textId="77777777" w:rsidR="00F32F7A" w:rsidRPr="007B5155" w:rsidRDefault="00F32F7A" w:rsidP="0006272B">
            <w:pPr>
              <w:bidi/>
              <w:spacing w:after="0" w:line="240" w:lineRule="auto"/>
              <w:jc w:val="both"/>
              <w:rPr>
                <w:rFonts w:asciiTheme="majorBidi" w:hAnsiTheme="majorBidi" w:cstheme="majorBidi"/>
                <w:sz w:val="28"/>
                <w:szCs w:val="28"/>
                <w:rtl/>
                <w:lang w:bidi="ar"/>
              </w:rPr>
            </w:pPr>
            <w:r>
              <w:rPr>
                <w:rFonts w:asciiTheme="majorBidi" w:hAnsiTheme="majorBidi" w:cstheme="majorBidi" w:hint="cs"/>
                <w:sz w:val="28"/>
                <w:szCs w:val="28"/>
                <w:rtl/>
                <w:lang w:bidi="ar"/>
              </w:rPr>
              <w:t xml:space="preserve">4- </w:t>
            </w:r>
            <w:r>
              <w:rPr>
                <w:rFonts w:asciiTheme="majorBidi" w:hAnsiTheme="majorBidi" w:cstheme="majorBidi" w:hint="cs"/>
                <w:sz w:val="28"/>
                <w:szCs w:val="28"/>
                <w:rtl/>
              </w:rPr>
              <w:t>تخريج مهندسين ذوي معرفة بتأثير مهنتهم في المجتمع واهمية الاخلاق في المهنة</w:t>
            </w:r>
            <w:r>
              <w:rPr>
                <w:rFonts w:asciiTheme="majorBidi" w:hAnsiTheme="majorBidi" w:cstheme="majorBidi" w:hint="cs"/>
                <w:sz w:val="28"/>
                <w:szCs w:val="28"/>
                <w:rtl/>
                <w:lang w:bidi="ar"/>
              </w:rPr>
              <w:t>.</w:t>
            </w:r>
          </w:p>
        </w:tc>
      </w:tr>
    </w:tbl>
    <w:p w14:paraId="50F7AE9E" w14:textId="77777777" w:rsidR="00F32F7A" w:rsidRPr="007B5155" w:rsidRDefault="00F32F7A" w:rsidP="00F32F7A">
      <w:pPr>
        <w:bidi/>
        <w:spacing w:line="240" w:lineRule="auto"/>
        <w:jc w:val="both"/>
        <w:rPr>
          <w:rFonts w:asciiTheme="majorBidi" w:hAnsiTheme="majorBidi" w:cstheme="majorBidi"/>
          <w:sz w:val="28"/>
          <w:szCs w:val="28"/>
          <w:rtl/>
          <w:lang w:bidi="ar-IQ"/>
        </w:rPr>
      </w:pPr>
    </w:p>
    <w:p w14:paraId="48F2D18B" w14:textId="77777777" w:rsidR="00F32F7A" w:rsidRPr="007B5155" w:rsidRDefault="00F32F7A" w:rsidP="00F32F7A">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sz w:val="28"/>
          <w:szCs w:val="28"/>
          <w:rtl/>
          <w:lang w:bidi="ar-IQ"/>
        </w:rPr>
        <w:t>10</w:t>
      </w:r>
      <w:r w:rsidRPr="007B5155">
        <w:rPr>
          <w:rFonts w:asciiTheme="majorBidi" w:hAnsiTheme="majorBidi" w:cstheme="majorBidi"/>
          <w:b/>
          <w:bCs/>
          <w:sz w:val="28"/>
          <w:szCs w:val="28"/>
          <w:rtl/>
          <w:lang w:bidi="ar-IQ"/>
        </w:rPr>
        <w:t>-مخرجات البرنامج المطلوبة وطرائق التعليم والتعلم والتقييم</w:t>
      </w:r>
    </w:p>
    <w:p w14:paraId="265D9BC9" w14:textId="77777777" w:rsidR="00F32F7A" w:rsidRPr="007B5155" w:rsidRDefault="00F32F7A" w:rsidP="00F32F7A">
      <w:pPr>
        <w:bidi/>
        <w:spacing w:line="240" w:lineRule="auto"/>
        <w:jc w:val="both"/>
        <w:rPr>
          <w:rFonts w:asciiTheme="majorBidi" w:eastAsia="Times New Roman" w:hAnsiTheme="majorBidi" w:cstheme="majorBidi"/>
          <w:sz w:val="28"/>
          <w:szCs w:val="28"/>
          <w:lang w:bidi="ar"/>
        </w:rPr>
      </w:pPr>
      <w:r w:rsidRPr="007B5155">
        <w:rPr>
          <w:rFonts w:asciiTheme="majorBidi" w:eastAsia="Times New Roman" w:hAnsiTheme="majorBidi" w:cstheme="majorBidi"/>
          <w:sz w:val="28"/>
          <w:szCs w:val="28"/>
          <w:rtl/>
        </w:rPr>
        <w:t xml:space="preserve">بعد استعراض معايير </w:t>
      </w:r>
      <w:r w:rsidRPr="007B5155">
        <w:rPr>
          <w:rFonts w:asciiTheme="majorBidi" w:eastAsia="Times New Roman" w:hAnsiTheme="majorBidi" w:cstheme="majorBidi"/>
          <w:sz w:val="28"/>
          <w:szCs w:val="28"/>
          <w:lang w:bidi="ar"/>
        </w:rPr>
        <w:t>ABET</w:t>
      </w:r>
      <w:r w:rsidRPr="007B5155">
        <w:rPr>
          <w:rFonts w:asciiTheme="majorBidi" w:eastAsia="Times New Roman" w:hAnsiTheme="majorBidi" w:cstheme="majorBidi"/>
          <w:sz w:val="28"/>
          <w:szCs w:val="28"/>
          <w:rtl/>
        </w:rPr>
        <w:t xml:space="preserve"> وأهداف البرنامج، فقد تقرر من قبل وزارة </w:t>
      </w:r>
      <w:r w:rsidRPr="007B5155">
        <w:rPr>
          <w:rFonts w:asciiTheme="majorBidi" w:eastAsia="Times New Roman" w:hAnsiTheme="majorBidi" w:cstheme="majorBidi"/>
          <w:sz w:val="28"/>
          <w:szCs w:val="28"/>
          <w:rtl/>
          <w:lang w:bidi="ar-IQ"/>
        </w:rPr>
        <w:t>التعليم العالي والبحث العلمي</w:t>
      </w:r>
      <w:r w:rsidRPr="007B5155">
        <w:rPr>
          <w:rFonts w:asciiTheme="majorBidi" w:eastAsia="Times New Roman" w:hAnsiTheme="majorBidi" w:cstheme="majorBidi"/>
          <w:sz w:val="28"/>
          <w:szCs w:val="28"/>
          <w:rtl/>
        </w:rPr>
        <w:t xml:space="preserve"> أن معايير </w:t>
      </w:r>
      <w:r w:rsidRPr="007B5155">
        <w:rPr>
          <w:rFonts w:asciiTheme="majorBidi" w:eastAsia="Times New Roman" w:hAnsiTheme="majorBidi" w:cstheme="majorBidi"/>
          <w:sz w:val="28"/>
          <w:szCs w:val="28"/>
          <w:lang w:bidi="ar"/>
        </w:rPr>
        <w:t>ABET</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 xml:space="preserve">أ </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ك</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تشمل روح الرؤية التربوية لدينا</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ولذلك، تم اعتماد</w:t>
      </w:r>
      <w:r w:rsidRPr="007B5155">
        <w:rPr>
          <w:rFonts w:asciiTheme="majorBidi" w:eastAsia="Times New Roman" w:hAnsiTheme="majorBidi" w:cstheme="majorBidi"/>
          <w:sz w:val="28"/>
          <w:szCs w:val="28"/>
          <w:rtl/>
          <w:lang w:bidi="ar-IQ"/>
        </w:rPr>
        <w:t>ها</w:t>
      </w:r>
      <w:r w:rsidRPr="007B5155">
        <w:rPr>
          <w:rFonts w:asciiTheme="majorBidi" w:eastAsia="Times New Roman" w:hAnsiTheme="majorBidi" w:cstheme="majorBidi"/>
          <w:sz w:val="28"/>
          <w:szCs w:val="28"/>
          <w:rtl/>
          <w:lang w:bidi="ar"/>
        </w:rPr>
        <w:t>.</w:t>
      </w:r>
    </w:p>
    <w:p w14:paraId="702E4323" w14:textId="77777777" w:rsidR="00F32F7A" w:rsidRPr="007B5155" w:rsidRDefault="00F32F7A" w:rsidP="00F32F7A">
      <w:pPr>
        <w:bidi/>
        <w:spacing w:line="240" w:lineRule="auto"/>
        <w:jc w:val="both"/>
        <w:rPr>
          <w:rFonts w:asciiTheme="majorBidi" w:hAnsiTheme="majorBidi" w:cstheme="majorBidi"/>
          <w:b/>
          <w:bCs/>
          <w:sz w:val="28"/>
          <w:szCs w:val="28"/>
          <w:lang w:bidi="ar-IQ"/>
        </w:rPr>
      </w:pPr>
      <w:r w:rsidRPr="007B5155">
        <w:rPr>
          <w:rFonts w:asciiTheme="majorBidi" w:hAnsiTheme="majorBidi" w:cstheme="majorBidi"/>
          <w:b/>
          <w:bCs/>
          <w:sz w:val="28"/>
          <w:szCs w:val="28"/>
          <w:rtl/>
          <w:lang w:bidi="ar-IQ"/>
        </w:rPr>
        <w:t xml:space="preserve">أ- الأهداف المعرفية </w:t>
      </w:r>
    </w:p>
    <w:p w14:paraId="39D27CBE"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IQ"/>
        </w:rPr>
        <w:t>أ1-</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القدرة على تطبيق المعرفة في الرياضيات والعلوم والهندسة</w:t>
      </w:r>
      <w:r>
        <w:rPr>
          <w:rFonts w:asciiTheme="majorBidi" w:eastAsia="Times New Roman" w:hAnsiTheme="majorBidi" w:cstheme="majorBidi" w:hint="cs"/>
          <w:sz w:val="28"/>
          <w:szCs w:val="28"/>
          <w:rtl/>
        </w:rPr>
        <w:t xml:space="preserve"> لوصف وحل المشاكل</w:t>
      </w:r>
      <w:r>
        <w:rPr>
          <w:rFonts w:asciiTheme="majorBidi" w:eastAsia="Times New Roman" w:hAnsiTheme="majorBidi" w:cstheme="majorBidi" w:hint="cs"/>
          <w:sz w:val="28"/>
          <w:szCs w:val="28"/>
          <w:rtl/>
          <w:lang w:bidi="ar"/>
        </w:rPr>
        <w:t>.</w:t>
      </w:r>
    </w:p>
    <w:p w14:paraId="5B085592" w14:textId="77777777" w:rsidR="00F32F7A" w:rsidRPr="007B5155" w:rsidRDefault="00F32F7A" w:rsidP="00F32F7A">
      <w:pPr>
        <w:pStyle w:val="ListParagraph"/>
        <w:bidi/>
        <w:spacing w:line="240" w:lineRule="auto"/>
        <w:ind w:left="0"/>
        <w:jc w:val="both"/>
        <w:rPr>
          <w:rFonts w:asciiTheme="majorBidi" w:eastAsia="Times New Roman" w:hAnsiTheme="majorBidi" w:cstheme="majorBidi"/>
          <w:sz w:val="28"/>
          <w:szCs w:val="28"/>
          <w:rtl/>
          <w:lang w:bidi="ar"/>
        </w:rPr>
      </w:pPr>
      <w:r w:rsidRPr="007B5155">
        <w:rPr>
          <w:rFonts w:asciiTheme="majorBidi" w:hAnsiTheme="majorBidi" w:cstheme="majorBidi"/>
          <w:sz w:val="28"/>
          <w:szCs w:val="28"/>
          <w:rtl/>
          <w:lang w:bidi="ar-IQ"/>
        </w:rPr>
        <w:t>ا2-</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القدرة على تصميم وإجراء التجارب، وكذلك لتحليل و تفسير البيانات</w:t>
      </w:r>
      <w:r w:rsidRPr="007B5155">
        <w:rPr>
          <w:rFonts w:asciiTheme="majorBidi" w:eastAsia="Times New Roman" w:hAnsiTheme="majorBidi" w:cstheme="majorBidi"/>
          <w:sz w:val="28"/>
          <w:szCs w:val="28"/>
          <w:rtl/>
          <w:lang w:bidi="ar"/>
        </w:rPr>
        <w:t>.</w:t>
      </w:r>
    </w:p>
    <w:p w14:paraId="69C7A5FE" w14:textId="77777777" w:rsidR="00F32F7A" w:rsidRDefault="00F32F7A" w:rsidP="00F32F7A">
      <w:pPr>
        <w:pStyle w:val="ListParagraph"/>
        <w:bidi/>
        <w:spacing w:line="240" w:lineRule="auto"/>
        <w:ind w:left="0"/>
        <w:jc w:val="both"/>
        <w:rPr>
          <w:rFonts w:asciiTheme="majorBidi" w:eastAsia="Times New Roman" w:hAnsiTheme="majorBidi" w:cstheme="majorBidi"/>
          <w:sz w:val="28"/>
          <w:szCs w:val="28"/>
          <w:rtl/>
          <w:lang w:bidi="ar"/>
        </w:rPr>
      </w:pPr>
      <w:r w:rsidRPr="007B5155">
        <w:rPr>
          <w:rFonts w:asciiTheme="majorBidi" w:hAnsiTheme="majorBidi" w:cstheme="majorBidi"/>
          <w:sz w:val="28"/>
          <w:szCs w:val="28"/>
          <w:rtl/>
          <w:lang w:bidi="ar-IQ"/>
        </w:rPr>
        <w:t>أ3-</w:t>
      </w:r>
      <w:r w:rsidRPr="007B5155">
        <w:rPr>
          <w:rFonts w:asciiTheme="majorBidi" w:eastAsia="Times New Roman" w:hAnsiTheme="majorBidi" w:cstheme="majorBidi"/>
          <w:sz w:val="28"/>
          <w:szCs w:val="28"/>
          <w:rtl/>
          <w:lang w:bidi="ar"/>
        </w:rPr>
        <w:t xml:space="preserve"> </w:t>
      </w:r>
      <w:r w:rsidRPr="007B5155">
        <w:rPr>
          <w:rFonts w:asciiTheme="majorBidi" w:eastAsia="Times New Roman" w:hAnsiTheme="majorBidi" w:cstheme="majorBidi"/>
          <w:sz w:val="28"/>
          <w:szCs w:val="28"/>
          <w:rtl/>
        </w:rPr>
        <w:t>القدرة على تصميم نظام أو مكون أو عملية لتلبية الاحتياجات المطلوبة</w:t>
      </w:r>
      <w:r w:rsidRPr="007B5155">
        <w:rPr>
          <w:rFonts w:asciiTheme="majorBidi" w:eastAsia="Times New Roman" w:hAnsiTheme="majorBidi" w:cstheme="majorBidi"/>
          <w:sz w:val="28"/>
          <w:szCs w:val="28"/>
          <w:rtl/>
          <w:lang w:bidi="ar"/>
        </w:rPr>
        <w:t>.</w:t>
      </w:r>
    </w:p>
    <w:p w14:paraId="2B37E6F4"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IQ"/>
        </w:rPr>
      </w:pPr>
    </w:p>
    <w:p w14:paraId="1AA3E4C7" w14:textId="77777777" w:rsidR="00F32F7A" w:rsidRPr="007B5155" w:rsidRDefault="00F32F7A" w:rsidP="00F32F7A">
      <w:pPr>
        <w:bidi/>
        <w:spacing w:line="240" w:lineRule="auto"/>
        <w:jc w:val="both"/>
        <w:rPr>
          <w:rFonts w:asciiTheme="majorBidi" w:hAnsiTheme="majorBidi" w:cstheme="majorBidi"/>
          <w:b/>
          <w:bCs/>
          <w:sz w:val="28"/>
          <w:szCs w:val="28"/>
          <w:lang w:bidi="ar-IQ"/>
        </w:rPr>
      </w:pPr>
      <w:r w:rsidRPr="007B5155">
        <w:rPr>
          <w:rFonts w:asciiTheme="majorBidi" w:eastAsia="Times New Roman" w:hAnsiTheme="majorBidi" w:cstheme="majorBidi"/>
          <w:b/>
          <w:bCs/>
          <w:sz w:val="28"/>
          <w:szCs w:val="28"/>
          <w:rtl/>
          <w:lang w:bidi="ar-IQ"/>
        </w:rPr>
        <w:t>ب- الأهداف المهاراتية</w:t>
      </w:r>
    </w:p>
    <w:p w14:paraId="1C8C5A5F" w14:textId="77777777" w:rsidR="00F32F7A" w:rsidRPr="007B5155" w:rsidRDefault="00F32F7A" w:rsidP="00F32F7A">
      <w:pPr>
        <w:bidi/>
        <w:spacing w:line="240" w:lineRule="auto"/>
        <w:jc w:val="both"/>
        <w:rPr>
          <w:rFonts w:asciiTheme="majorBidi" w:hAnsiTheme="majorBidi" w:cstheme="majorBidi"/>
          <w:sz w:val="28"/>
          <w:szCs w:val="28"/>
          <w:rtl/>
          <w:lang w:bidi="ar-IQ"/>
        </w:rPr>
      </w:pPr>
      <w:r w:rsidRPr="007B5155">
        <w:rPr>
          <w:rFonts w:asciiTheme="majorBidi" w:hAnsiTheme="majorBidi" w:cstheme="majorBidi"/>
          <w:sz w:val="28"/>
          <w:szCs w:val="28"/>
          <w:rtl/>
        </w:rPr>
        <w:t>القدرة على استخدام التقنيات والمهارات والأدوات الهندسية الحديثة اللازمة لممارسة مهنة الهندسة وتطور برنامج هندسة الحاسبات المعارف والمهارات التي من شأنها تمكين الطلاب من</w:t>
      </w:r>
      <w:r w:rsidRPr="007B5155">
        <w:rPr>
          <w:rFonts w:asciiTheme="majorBidi" w:hAnsiTheme="majorBidi" w:cstheme="majorBidi"/>
          <w:sz w:val="28"/>
          <w:szCs w:val="28"/>
          <w:rtl/>
          <w:lang w:bidi="ar"/>
        </w:rPr>
        <w:t>:</w:t>
      </w:r>
    </w:p>
    <w:p w14:paraId="4F73AB34"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ب</w:t>
      </w: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 xml:space="preserve">تطوير الكفاءة </w:t>
      </w:r>
      <w:r>
        <w:rPr>
          <w:rFonts w:asciiTheme="majorBidi" w:hAnsiTheme="majorBidi" w:cstheme="majorBidi"/>
          <w:sz w:val="28"/>
          <w:szCs w:val="28"/>
          <w:rtl/>
        </w:rPr>
        <w:t>الأولية في تخصصات هندسة الحاسوب</w:t>
      </w:r>
      <w:r>
        <w:rPr>
          <w:rFonts w:asciiTheme="majorBidi" w:hAnsiTheme="majorBidi" w:cstheme="majorBidi" w:hint="cs"/>
          <w:sz w:val="28"/>
          <w:szCs w:val="28"/>
          <w:rtl/>
        </w:rPr>
        <w:t>.</w:t>
      </w:r>
    </w:p>
    <w:p w14:paraId="237BC8AD"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ب</w:t>
      </w: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تحديد وصياغة وحل المشاكل الهندسية للحاسوب باستخدام الأدوات الهندس</w:t>
      </w:r>
      <w:r>
        <w:rPr>
          <w:rFonts w:asciiTheme="majorBidi" w:hAnsiTheme="majorBidi" w:cstheme="majorBidi"/>
          <w:sz w:val="28"/>
          <w:szCs w:val="28"/>
          <w:rtl/>
        </w:rPr>
        <w:t>ية الحديثة والتقنيات، والمهارات</w:t>
      </w:r>
      <w:r>
        <w:rPr>
          <w:rFonts w:asciiTheme="majorBidi" w:hAnsiTheme="majorBidi" w:cstheme="majorBidi" w:hint="cs"/>
          <w:sz w:val="28"/>
          <w:szCs w:val="28"/>
          <w:rtl/>
        </w:rPr>
        <w:t>.</w:t>
      </w:r>
    </w:p>
    <w:p w14:paraId="5ECE6612"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ب</w:t>
      </w: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 xml:space="preserve">أداء </w:t>
      </w:r>
      <w:r>
        <w:rPr>
          <w:rFonts w:asciiTheme="majorBidi" w:hAnsiTheme="majorBidi" w:cstheme="majorBidi"/>
          <w:sz w:val="28"/>
          <w:szCs w:val="28"/>
          <w:rtl/>
        </w:rPr>
        <w:t xml:space="preserve">تصميم المتكامل </w:t>
      </w:r>
      <w:r w:rsidRPr="007B5155">
        <w:rPr>
          <w:rFonts w:asciiTheme="majorBidi" w:hAnsiTheme="majorBidi" w:cstheme="majorBidi"/>
          <w:sz w:val="28"/>
          <w:szCs w:val="28"/>
          <w:rtl/>
        </w:rPr>
        <w:t>لأنظمة</w:t>
      </w:r>
      <w:r>
        <w:rPr>
          <w:rFonts w:asciiTheme="majorBidi" w:hAnsiTheme="majorBidi" w:cstheme="majorBidi"/>
          <w:sz w:val="28"/>
          <w:szCs w:val="28"/>
        </w:rPr>
        <w:t xml:space="preserve"> </w:t>
      </w:r>
      <w:r>
        <w:rPr>
          <w:rFonts w:asciiTheme="majorBidi" w:hAnsiTheme="majorBidi" w:cstheme="majorBidi" w:hint="cs"/>
          <w:sz w:val="28"/>
          <w:szCs w:val="28"/>
          <w:rtl/>
          <w:lang w:bidi="ar-AE"/>
        </w:rPr>
        <w:t xml:space="preserve"> الحاسوب</w:t>
      </w:r>
      <w:r w:rsidRPr="007B5155">
        <w:rPr>
          <w:rFonts w:asciiTheme="majorBidi" w:hAnsiTheme="majorBidi" w:cstheme="majorBidi"/>
          <w:sz w:val="28"/>
          <w:szCs w:val="28"/>
          <w:rtl/>
        </w:rPr>
        <w:t xml:space="preserve"> والمكونات أو العمليات عن طريق الخبرات العملية </w:t>
      </w:r>
      <w:r>
        <w:rPr>
          <w:rFonts w:asciiTheme="majorBidi" w:hAnsiTheme="majorBidi" w:cstheme="majorBidi" w:hint="cs"/>
          <w:sz w:val="28"/>
          <w:szCs w:val="28"/>
          <w:rtl/>
        </w:rPr>
        <w:t>.</w:t>
      </w:r>
    </w:p>
    <w:p w14:paraId="2F2E967C"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p>
    <w:p w14:paraId="294FD3A3" w14:textId="77777777" w:rsidR="00F32F7A" w:rsidRPr="007B5155" w:rsidRDefault="00F32F7A" w:rsidP="00F32F7A">
      <w:pPr>
        <w:pStyle w:val="ListParagraph"/>
        <w:bidi/>
        <w:spacing w:line="240" w:lineRule="auto"/>
        <w:ind w:left="0"/>
        <w:jc w:val="both"/>
        <w:rPr>
          <w:rFonts w:asciiTheme="majorBidi" w:hAnsiTheme="majorBidi" w:cstheme="majorBidi"/>
          <w:b/>
          <w:bCs/>
          <w:sz w:val="28"/>
          <w:szCs w:val="28"/>
          <w:rtl/>
          <w:lang w:bidi="ar"/>
        </w:rPr>
      </w:pPr>
      <w:r w:rsidRPr="007B5155">
        <w:rPr>
          <w:rFonts w:asciiTheme="majorBidi" w:hAnsiTheme="majorBidi" w:cstheme="majorBidi"/>
          <w:b/>
          <w:bCs/>
          <w:sz w:val="28"/>
          <w:szCs w:val="28"/>
          <w:rtl/>
        </w:rPr>
        <w:t>طرائق التعليم والتعلم</w:t>
      </w:r>
      <w:r w:rsidRPr="007B5155">
        <w:rPr>
          <w:rFonts w:asciiTheme="majorBidi" w:hAnsiTheme="majorBidi" w:cstheme="majorBidi"/>
          <w:b/>
          <w:bCs/>
          <w:sz w:val="28"/>
          <w:szCs w:val="28"/>
          <w:rtl/>
          <w:lang w:bidi="ar"/>
        </w:rPr>
        <w:t>:</w:t>
      </w:r>
    </w:p>
    <w:p w14:paraId="7676DDB7"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المحاضرات</w:t>
      </w:r>
      <w:r w:rsidRPr="007B5155">
        <w:rPr>
          <w:rFonts w:asciiTheme="majorBidi" w:hAnsiTheme="majorBidi" w:cstheme="majorBidi"/>
          <w:sz w:val="28"/>
          <w:szCs w:val="28"/>
          <w:rtl/>
          <w:lang w:bidi="ar"/>
        </w:rPr>
        <w:t>.</w:t>
      </w:r>
    </w:p>
    <w:p w14:paraId="4924BCF3"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lastRenderedPageBreak/>
        <w:t xml:space="preserve">2- </w:t>
      </w:r>
      <w:r w:rsidRPr="007B5155">
        <w:rPr>
          <w:rFonts w:asciiTheme="majorBidi" w:hAnsiTheme="majorBidi" w:cstheme="majorBidi"/>
          <w:sz w:val="28"/>
          <w:szCs w:val="28"/>
          <w:rtl/>
        </w:rPr>
        <w:t>البرامج التعليمية</w:t>
      </w:r>
      <w:r w:rsidRPr="007B5155">
        <w:rPr>
          <w:rFonts w:asciiTheme="majorBidi" w:hAnsiTheme="majorBidi" w:cstheme="majorBidi"/>
          <w:sz w:val="28"/>
          <w:szCs w:val="28"/>
          <w:rtl/>
          <w:lang w:bidi="ar"/>
        </w:rPr>
        <w:t>.</w:t>
      </w:r>
    </w:p>
    <w:p w14:paraId="21719FB4"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الواجبات والمهام</w:t>
      </w:r>
      <w:r w:rsidRPr="007B5155">
        <w:rPr>
          <w:rFonts w:asciiTheme="majorBidi" w:hAnsiTheme="majorBidi" w:cstheme="majorBidi"/>
          <w:sz w:val="28"/>
          <w:szCs w:val="28"/>
          <w:rtl/>
          <w:lang w:bidi="ar"/>
        </w:rPr>
        <w:t>.</w:t>
      </w:r>
    </w:p>
    <w:p w14:paraId="1F0885AC"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مختبر</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التجارب</w:t>
      </w:r>
    </w:p>
    <w:p w14:paraId="24FCE3B0"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5- </w:t>
      </w:r>
      <w:r w:rsidRPr="007B5155">
        <w:rPr>
          <w:rFonts w:asciiTheme="majorBidi" w:hAnsiTheme="majorBidi" w:cstheme="majorBidi"/>
          <w:sz w:val="28"/>
          <w:szCs w:val="28"/>
          <w:rtl/>
        </w:rPr>
        <w:t>الاختبارات والامتحانات</w:t>
      </w:r>
      <w:r w:rsidRPr="007B5155">
        <w:rPr>
          <w:rFonts w:asciiTheme="majorBidi" w:hAnsiTheme="majorBidi" w:cstheme="majorBidi"/>
          <w:sz w:val="28"/>
          <w:szCs w:val="28"/>
          <w:rtl/>
          <w:lang w:bidi="ar"/>
        </w:rPr>
        <w:t>.</w:t>
      </w:r>
    </w:p>
    <w:p w14:paraId="14B7A65D"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6- </w:t>
      </w:r>
      <w:r w:rsidRPr="007B5155">
        <w:rPr>
          <w:rFonts w:asciiTheme="majorBidi" w:hAnsiTheme="majorBidi" w:cstheme="majorBidi"/>
          <w:sz w:val="28"/>
          <w:szCs w:val="28"/>
          <w:rtl/>
        </w:rPr>
        <w:t>الأسئلة والمناقشات</w:t>
      </w:r>
      <w:r w:rsidRPr="007B5155">
        <w:rPr>
          <w:rFonts w:asciiTheme="majorBidi" w:hAnsiTheme="majorBidi" w:cstheme="majorBidi"/>
          <w:sz w:val="28"/>
          <w:szCs w:val="28"/>
          <w:rtl/>
          <w:lang w:bidi="ar"/>
        </w:rPr>
        <w:t>.</w:t>
      </w:r>
    </w:p>
    <w:p w14:paraId="647605F0"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7- </w:t>
      </w:r>
      <w:r w:rsidRPr="007B5155">
        <w:rPr>
          <w:rFonts w:asciiTheme="majorBidi" w:hAnsiTheme="majorBidi" w:cstheme="majorBidi"/>
          <w:sz w:val="28"/>
          <w:szCs w:val="28"/>
          <w:rtl/>
        </w:rPr>
        <w:t>اتصال بين النظرية والتطبيق</w:t>
      </w:r>
      <w:r w:rsidRPr="007B5155">
        <w:rPr>
          <w:rFonts w:asciiTheme="majorBidi" w:hAnsiTheme="majorBidi" w:cstheme="majorBidi"/>
          <w:sz w:val="28"/>
          <w:szCs w:val="28"/>
          <w:rtl/>
          <w:lang w:bidi="ar"/>
        </w:rPr>
        <w:t>.</w:t>
      </w:r>
    </w:p>
    <w:p w14:paraId="1ECEC552"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8- </w:t>
      </w:r>
      <w:r w:rsidRPr="007B5155">
        <w:rPr>
          <w:rFonts w:asciiTheme="majorBidi" w:hAnsiTheme="majorBidi" w:cstheme="majorBidi"/>
          <w:sz w:val="28"/>
          <w:szCs w:val="28"/>
          <w:rtl/>
        </w:rPr>
        <w:t>الرحلات الميدانية</w:t>
      </w:r>
      <w:r w:rsidRPr="007B5155">
        <w:rPr>
          <w:rFonts w:asciiTheme="majorBidi" w:hAnsiTheme="majorBidi" w:cstheme="majorBidi"/>
          <w:sz w:val="28"/>
          <w:szCs w:val="28"/>
          <w:rtl/>
          <w:lang w:bidi="ar"/>
        </w:rPr>
        <w:t>.</w:t>
      </w:r>
    </w:p>
    <w:p w14:paraId="7D749B4D"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9- </w:t>
      </w:r>
      <w:r w:rsidRPr="007B5155">
        <w:rPr>
          <w:rFonts w:asciiTheme="majorBidi" w:hAnsiTheme="majorBidi" w:cstheme="majorBidi"/>
          <w:sz w:val="28"/>
          <w:szCs w:val="28"/>
          <w:rtl/>
        </w:rPr>
        <w:t>الأنشطة اللامنهجية</w:t>
      </w:r>
      <w:r w:rsidRPr="007B5155">
        <w:rPr>
          <w:rFonts w:asciiTheme="majorBidi" w:hAnsiTheme="majorBidi" w:cstheme="majorBidi"/>
          <w:sz w:val="28"/>
          <w:szCs w:val="28"/>
          <w:rtl/>
          <w:lang w:bidi="ar"/>
        </w:rPr>
        <w:t>.</w:t>
      </w:r>
    </w:p>
    <w:p w14:paraId="7D76C1DE"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0- </w:t>
      </w:r>
      <w:r w:rsidRPr="007B5155">
        <w:rPr>
          <w:rFonts w:asciiTheme="majorBidi" w:hAnsiTheme="majorBidi" w:cstheme="majorBidi"/>
          <w:sz w:val="28"/>
          <w:szCs w:val="28"/>
          <w:rtl/>
        </w:rPr>
        <w:t>الندوات</w:t>
      </w:r>
      <w:r w:rsidRPr="007B5155">
        <w:rPr>
          <w:rFonts w:asciiTheme="majorBidi" w:hAnsiTheme="majorBidi" w:cstheme="majorBidi"/>
          <w:sz w:val="28"/>
          <w:szCs w:val="28"/>
          <w:rtl/>
          <w:lang w:bidi="ar"/>
        </w:rPr>
        <w:t>.</w:t>
      </w:r>
    </w:p>
    <w:p w14:paraId="4FF86D3D"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1- </w:t>
      </w:r>
      <w:r w:rsidRPr="007B5155">
        <w:rPr>
          <w:rFonts w:asciiTheme="majorBidi" w:hAnsiTheme="majorBidi" w:cstheme="majorBidi"/>
          <w:sz w:val="28"/>
          <w:szCs w:val="28"/>
          <w:rtl/>
        </w:rPr>
        <w:t>الحلقات النقاشية والمحادثات الشفوية</w:t>
      </w:r>
      <w:r w:rsidRPr="007B5155">
        <w:rPr>
          <w:rFonts w:asciiTheme="majorBidi" w:hAnsiTheme="majorBidi" w:cstheme="majorBidi"/>
          <w:sz w:val="28"/>
          <w:szCs w:val="28"/>
          <w:rtl/>
          <w:lang w:bidi="ar"/>
        </w:rPr>
        <w:t>.</w:t>
      </w:r>
    </w:p>
    <w:p w14:paraId="0883A64A"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2- </w:t>
      </w:r>
      <w:r w:rsidRPr="007B5155">
        <w:rPr>
          <w:rFonts w:asciiTheme="majorBidi" w:hAnsiTheme="majorBidi" w:cstheme="majorBidi"/>
          <w:sz w:val="28"/>
          <w:szCs w:val="28"/>
          <w:rtl/>
        </w:rPr>
        <w:t>تقارير، عروض وملصقات</w:t>
      </w:r>
    </w:p>
    <w:p w14:paraId="3D8F124A"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p>
    <w:p w14:paraId="34BD7D92" w14:textId="77777777" w:rsidR="00F32F7A" w:rsidRPr="007B5155" w:rsidRDefault="00F32F7A" w:rsidP="00F32F7A">
      <w:pPr>
        <w:bidi/>
        <w:spacing w:line="240" w:lineRule="auto"/>
        <w:jc w:val="both"/>
        <w:rPr>
          <w:rFonts w:asciiTheme="majorBidi" w:hAnsiTheme="majorBidi" w:cstheme="majorBidi"/>
          <w:b/>
          <w:bCs/>
          <w:sz w:val="28"/>
          <w:szCs w:val="28"/>
          <w:lang w:bidi="ar"/>
        </w:rPr>
      </w:pPr>
      <w:r w:rsidRPr="007B5155">
        <w:rPr>
          <w:rFonts w:asciiTheme="majorBidi" w:hAnsiTheme="majorBidi" w:cstheme="majorBidi"/>
          <w:b/>
          <w:bCs/>
          <w:sz w:val="28"/>
          <w:szCs w:val="28"/>
          <w:rtl/>
        </w:rPr>
        <w:t>طرائق التقييم</w:t>
      </w:r>
    </w:p>
    <w:p w14:paraId="648717F6"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eastAsia="Times New Roman" w:hAnsiTheme="majorBidi" w:cstheme="majorBidi"/>
          <w:sz w:val="28"/>
          <w:szCs w:val="28"/>
          <w:rtl/>
          <w:lang w:bidi="ar-IQ"/>
        </w:rPr>
        <w:t>1</w:t>
      </w:r>
      <w:r w:rsidRPr="007B5155">
        <w:rPr>
          <w:rFonts w:asciiTheme="majorBidi" w:hAnsiTheme="majorBidi" w:cstheme="majorBidi"/>
          <w:sz w:val="28"/>
          <w:szCs w:val="28"/>
          <w:rtl/>
          <w:lang w:bidi="ar-IQ"/>
        </w:rPr>
        <w:t>- دراسة أحوال الخريجين السابقين.</w:t>
      </w:r>
    </w:p>
    <w:p w14:paraId="2DAF34F9"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2- </w:t>
      </w:r>
      <w:r w:rsidRPr="007B5155">
        <w:rPr>
          <w:rFonts w:asciiTheme="majorBidi" w:hAnsiTheme="majorBidi" w:cstheme="majorBidi"/>
          <w:sz w:val="28"/>
          <w:szCs w:val="28"/>
          <w:rtl/>
        </w:rPr>
        <w:t xml:space="preserve">لجان ذات الصلة في الإدارة مثل </w:t>
      </w:r>
      <w:r w:rsidRPr="007B5155">
        <w:rPr>
          <w:rFonts w:asciiTheme="majorBidi" w:hAnsiTheme="majorBidi" w:cstheme="majorBidi"/>
          <w:sz w:val="28"/>
          <w:szCs w:val="28"/>
          <w:lang w:bidi="ar"/>
        </w:rPr>
        <w:t>scientific</w:t>
      </w:r>
      <w:r w:rsidRPr="007B5155">
        <w:rPr>
          <w:rFonts w:asciiTheme="majorBidi" w:hAnsiTheme="majorBidi" w:cstheme="majorBidi"/>
          <w:sz w:val="28"/>
          <w:szCs w:val="28"/>
          <w:rtl/>
        </w:rPr>
        <w:t>،</w:t>
      </w:r>
      <w:r w:rsidRPr="007B5155">
        <w:rPr>
          <w:rFonts w:asciiTheme="majorBidi" w:hAnsiTheme="majorBidi" w:cstheme="majorBidi"/>
          <w:sz w:val="28"/>
          <w:szCs w:val="28"/>
          <w:lang w:bidi="ar"/>
        </w:rPr>
        <w:t xml:space="preserve"> QA</w:t>
      </w:r>
      <w:r w:rsidRPr="007B5155">
        <w:rPr>
          <w:rFonts w:asciiTheme="majorBidi" w:hAnsiTheme="majorBidi" w:cstheme="majorBidi"/>
          <w:sz w:val="28"/>
          <w:szCs w:val="28"/>
          <w:rtl/>
          <w:lang w:bidi="ar-IQ"/>
        </w:rPr>
        <w:t>.</w:t>
      </w:r>
    </w:p>
    <w:p w14:paraId="359010EB"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سيتم تعقب اتجاهات الموظفين من خريجينا على سبيل المثال مكان العمل والمسمى الوظيفي كل عام</w:t>
      </w:r>
      <w:r w:rsidRPr="007B5155">
        <w:rPr>
          <w:rFonts w:asciiTheme="majorBidi" w:hAnsiTheme="majorBidi" w:cstheme="majorBidi"/>
          <w:sz w:val="28"/>
          <w:szCs w:val="28"/>
          <w:rtl/>
          <w:lang w:bidi="ar-IQ"/>
        </w:rPr>
        <w:t>.</w:t>
      </w:r>
    </w:p>
    <w:p w14:paraId="72E5E6C1"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ستعطى دراسة من أرباب العمل على الخريجين كل سنه على الأقل لتحديد م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إذ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lang w:bidi="ar-IQ"/>
        </w:rPr>
        <w:t>كانت اتجاهات عملهم ذات صله باختصاصهم</w:t>
      </w:r>
    </w:p>
    <w:p w14:paraId="78D25CB7"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5- </w:t>
      </w:r>
      <w:r w:rsidRPr="007B5155">
        <w:rPr>
          <w:rFonts w:asciiTheme="majorBidi" w:hAnsiTheme="majorBidi" w:cstheme="majorBidi"/>
          <w:sz w:val="28"/>
          <w:szCs w:val="28"/>
          <w:rtl/>
        </w:rPr>
        <w:t>سيتم إعادة تقييم في كل مرة لعدة سنوات</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من قبل أعضاء هيئة التدريس ومن ثم الوزارة وستعرض المحادثات مع الخريجين</w:t>
      </w:r>
      <w:r w:rsidRPr="007B5155">
        <w:rPr>
          <w:rFonts w:asciiTheme="majorBidi" w:hAnsiTheme="majorBidi" w:cstheme="majorBidi"/>
          <w:sz w:val="28"/>
          <w:szCs w:val="28"/>
          <w:rtl/>
          <w:lang w:bidi="ar"/>
        </w:rPr>
        <w:t>.</w:t>
      </w:r>
    </w:p>
    <w:p w14:paraId="393BDA2F" w14:textId="77777777" w:rsidR="00F32F7A" w:rsidRPr="007B5155" w:rsidRDefault="00F32F7A" w:rsidP="00F32F7A">
      <w:pPr>
        <w:bidi/>
        <w:spacing w:line="240" w:lineRule="auto"/>
        <w:jc w:val="both"/>
        <w:rPr>
          <w:rFonts w:asciiTheme="majorBidi" w:eastAsia="Times New Roman" w:hAnsiTheme="majorBidi" w:cstheme="majorBidi"/>
          <w:sz w:val="28"/>
          <w:szCs w:val="28"/>
          <w:rtl/>
          <w:lang w:bidi="ar-IQ"/>
        </w:rPr>
      </w:pPr>
    </w:p>
    <w:p w14:paraId="482E00BC" w14:textId="77777777" w:rsidR="00F32F7A" w:rsidRPr="007B5155" w:rsidRDefault="00F32F7A" w:rsidP="00F32F7A">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IQ"/>
        </w:rPr>
        <w:t>ج-الأهداف الوجدانية والقيمية</w:t>
      </w:r>
    </w:p>
    <w:p w14:paraId="27DF06F6" w14:textId="77777777" w:rsidR="00F32F7A"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ج</w:t>
      </w: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الحصول على تقدير لبعض المشاكل الأخلاقية التي تنشأ في ممارسة المهنة</w:t>
      </w:r>
      <w:r w:rsidRPr="007B5155">
        <w:rPr>
          <w:rFonts w:asciiTheme="majorBidi" w:hAnsiTheme="majorBidi" w:cstheme="majorBidi"/>
          <w:sz w:val="28"/>
          <w:szCs w:val="28"/>
          <w:rtl/>
          <w:lang w:bidi="ar"/>
        </w:rPr>
        <w:t>.</w:t>
      </w:r>
    </w:p>
    <w:p w14:paraId="321ADCF7"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Pr>
          <w:rFonts w:asciiTheme="majorBidi" w:hAnsiTheme="majorBidi" w:cstheme="majorBidi" w:hint="cs"/>
          <w:sz w:val="28"/>
          <w:szCs w:val="28"/>
          <w:rtl/>
        </w:rPr>
        <w:t>ج</w:t>
      </w:r>
      <w:r>
        <w:rPr>
          <w:rFonts w:asciiTheme="majorBidi" w:hAnsiTheme="majorBidi" w:cstheme="majorBidi" w:hint="cs"/>
          <w:sz w:val="28"/>
          <w:szCs w:val="28"/>
          <w:rtl/>
          <w:lang w:bidi="ar"/>
        </w:rPr>
        <w:t xml:space="preserve">2- </w:t>
      </w:r>
      <w:r>
        <w:rPr>
          <w:rFonts w:asciiTheme="majorBidi" w:hAnsiTheme="majorBidi" w:cstheme="majorBidi" w:hint="cs"/>
          <w:sz w:val="28"/>
          <w:szCs w:val="28"/>
          <w:rtl/>
        </w:rPr>
        <w:t>الحصول على فهم تأثير مهنة الخريج في المجتمع</w:t>
      </w:r>
      <w:r>
        <w:rPr>
          <w:rFonts w:asciiTheme="majorBidi" w:hAnsiTheme="majorBidi" w:cstheme="majorBidi" w:hint="cs"/>
          <w:sz w:val="28"/>
          <w:szCs w:val="28"/>
          <w:rtl/>
          <w:lang w:bidi="ar"/>
        </w:rPr>
        <w:t>.</w:t>
      </w:r>
    </w:p>
    <w:p w14:paraId="4B9BC227"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lang w:bidi="ar"/>
        </w:rPr>
      </w:pPr>
    </w:p>
    <w:p w14:paraId="31742484" w14:textId="77777777" w:rsidR="00F32F7A" w:rsidRPr="007B5155" w:rsidRDefault="00F32F7A" w:rsidP="00F32F7A">
      <w:pPr>
        <w:shd w:val="clear" w:color="auto" w:fill="FFFFFF"/>
        <w:bidi/>
        <w:spacing w:line="240" w:lineRule="auto"/>
        <w:jc w:val="both"/>
        <w:rPr>
          <w:rFonts w:asciiTheme="majorBidi" w:eastAsia="Times New Roman" w:hAnsiTheme="majorBidi" w:cstheme="majorBidi"/>
          <w:b/>
          <w:bCs/>
          <w:sz w:val="28"/>
          <w:szCs w:val="28"/>
          <w:rtl/>
        </w:rPr>
      </w:pPr>
      <w:r w:rsidRPr="007B5155">
        <w:rPr>
          <w:rFonts w:asciiTheme="majorBidi" w:eastAsia="Times New Roman" w:hAnsiTheme="majorBidi" w:cstheme="majorBidi"/>
          <w:b/>
          <w:bCs/>
          <w:sz w:val="28"/>
          <w:szCs w:val="28"/>
          <w:rtl/>
        </w:rPr>
        <w:t>طرائق التعليم والتعلم</w:t>
      </w:r>
    </w:p>
    <w:p w14:paraId="4FA9A755"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الاختبارات، ومسابقات</w:t>
      </w:r>
      <w:r w:rsidRPr="007B5155">
        <w:rPr>
          <w:rFonts w:asciiTheme="majorBidi" w:hAnsiTheme="majorBidi" w:cstheme="majorBidi"/>
          <w:sz w:val="28"/>
          <w:szCs w:val="28"/>
          <w:rtl/>
          <w:lang w:bidi="ar"/>
        </w:rPr>
        <w:t>.</w:t>
      </w:r>
    </w:p>
    <w:p w14:paraId="3A853761"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الأنشطة</w:t>
      </w:r>
      <w:r w:rsidRPr="007B5155">
        <w:rPr>
          <w:rFonts w:asciiTheme="majorBidi" w:hAnsiTheme="majorBidi" w:cstheme="majorBidi"/>
          <w:sz w:val="28"/>
          <w:szCs w:val="28"/>
          <w:rtl/>
          <w:lang w:bidi="ar"/>
        </w:rPr>
        <w:t>.</w:t>
      </w:r>
    </w:p>
    <w:p w14:paraId="23AA535D"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rPr>
      </w:pPr>
      <w:r w:rsidRPr="007B5155">
        <w:rPr>
          <w:rFonts w:asciiTheme="majorBidi" w:hAnsiTheme="majorBidi" w:cstheme="majorBidi"/>
          <w:sz w:val="28"/>
          <w:szCs w:val="28"/>
          <w:rtl/>
        </w:rPr>
        <w:t>المشاركة أثناء المحاضرات</w:t>
      </w:r>
    </w:p>
    <w:p w14:paraId="584CE96E"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rPr>
      </w:pPr>
    </w:p>
    <w:p w14:paraId="19A40837" w14:textId="77777777" w:rsidR="00F32F7A" w:rsidRPr="007B5155" w:rsidRDefault="00F32F7A" w:rsidP="00F32F7A">
      <w:pPr>
        <w:bidi/>
        <w:spacing w:line="240" w:lineRule="auto"/>
        <w:jc w:val="both"/>
        <w:rPr>
          <w:rFonts w:asciiTheme="majorBidi" w:hAnsiTheme="majorBidi" w:cstheme="majorBidi"/>
          <w:b/>
          <w:bCs/>
          <w:sz w:val="28"/>
          <w:szCs w:val="28"/>
          <w:lang w:bidi="ar"/>
        </w:rPr>
      </w:pPr>
      <w:r w:rsidRPr="007B5155">
        <w:rPr>
          <w:rFonts w:asciiTheme="majorBidi" w:hAnsiTheme="majorBidi" w:cstheme="majorBidi"/>
          <w:b/>
          <w:bCs/>
          <w:sz w:val="28"/>
          <w:szCs w:val="28"/>
          <w:rtl/>
        </w:rPr>
        <w:t>طرائق التقييم</w:t>
      </w:r>
    </w:p>
    <w:p w14:paraId="44DBE4FF"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IQ"/>
        </w:rPr>
        <w:t>1- دراسة أحوال الخريجين السابقين.</w:t>
      </w:r>
    </w:p>
    <w:p w14:paraId="42ECDB42"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2- </w:t>
      </w:r>
      <w:r w:rsidRPr="007B5155">
        <w:rPr>
          <w:rFonts w:asciiTheme="majorBidi" w:hAnsiTheme="majorBidi" w:cstheme="majorBidi"/>
          <w:sz w:val="28"/>
          <w:szCs w:val="28"/>
          <w:rtl/>
        </w:rPr>
        <w:t xml:space="preserve">لجان ذات الصلة في الإدارة مثل </w:t>
      </w:r>
      <w:r w:rsidRPr="007B5155">
        <w:rPr>
          <w:rFonts w:asciiTheme="majorBidi" w:hAnsiTheme="majorBidi" w:cstheme="majorBidi"/>
          <w:sz w:val="28"/>
          <w:szCs w:val="28"/>
          <w:lang w:bidi="ar"/>
        </w:rPr>
        <w:t>scientific</w:t>
      </w:r>
      <w:r w:rsidRPr="007B5155">
        <w:rPr>
          <w:rFonts w:asciiTheme="majorBidi" w:hAnsiTheme="majorBidi" w:cstheme="majorBidi"/>
          <w:sz w:val="28"/>
          <w:szCs w:val="28"/>
          <w:rtl/>
        </w:rPr>
        <w:t>،</w:t>
      </w:r>
      <w:r w:rsidRPr="007B5155">
        <w:rPr>
          <w:rFonts w:asciiTheme="majorBidi" w:hAnsiTheme="majorBidi" w:cstheme="majorBidi"/>
          <w:sz w:val="28"/>
          <w:szCs w:val="28"/>
          <w:lang w:bidi="ar"/>
        </w:rPr>
        <w:t xml:space="preserve"> QA</w:t>
      </w:r>
      <w:r w:rsidRPr="007B5155">
        <w:rPr>
          <w:rFonts w:asciiTheme="majorBidi" w:hAnsiTheme="majorBidi" w:cstheme="majorBidi"/>
          <w:sz w:val="28"/>
          <w:szCs w:val="28"/>
          <w:rtl/>
          <w:lang w:bidi="ar-IQ"/>
        </w:rPr>
        <w:t>.</w:t>
      </w:r>
    </w:p>
    <w:p w14:paraId="13A45DE7"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سيتم تعقب اتجاهات الموظفين من خريجينا على سبيل المثال مكان العمل والمسمى الوظيفي كل عام</w:t>
      </w:r>
      <w:r w:rsidRPr="007B5155">
        <w:rPr>
          <w:rFonts w:asciiTheme="majorBidi" w:hAnsiTheme="majorBidi" w:cstheme="majorBidi"/>
          <w:sz w:val="28"/>
          <w:szCs w:val="28"/>
          <w:rtl/>
          <w:lang w:bidi="ar-IQ"/>
        </w:rPr>
        <w:t>.</w:t>
      </w:r>
    </w:p>
    <w:p w14:paraId="23B3221D"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ستعطى دراسة من أرباب العمل على الخريجين كل سنه على الأقل لتحديد م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إذ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lang w:bidi="ar-IQ"/>
        </w:rPr>
        <w:t>كانت اتجاهات عملهم ذات صله باختصاصهم</w:t>
      </w:r>
    </w:p>
    <w:p w14:paraId="2A30790B"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5- </w:t>
      </w:r>
      <w:r w:rsidRPr="007B5155">
        <w:rPr>
          <w:rFonts w:asciiTheme="majorBidi" w:hAnsiTheme="majorBidi" w:cstheme="majorBidi"/>
          <w:sz w:val="28"/>
          <w:szCs w:val="28"/>
          <w:rtl/>
        </w:rPr>
        <w:t>سيتم إعادة تقييم في كل مرة لعدة سنوات</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من قبل أعضاء هيئة التدريس ومن ثم الوزارة وستعرض المحادثات مع الخريجين</w:t>
      </w:r>
      <w:r w:rsidRPr="007B5155">
        <w:rPr>
          <w:rFonts w:asciiTheme="majorBidi" w:hAnsiTheme="majorBidi" w:cstheme="majorBidi"/>
          <w:sz w:val="28"/>
          <w:szCs w:val="28"/>
          <w:rtl/>
          <w:lang w:bidi="ar"/>
        </w:rPr>
        <w:t>.</w:t>
      </w:r>
    </w:p>
    <w:p w14:paraId="20A071EA"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p>
    <w:p w14:paraId="463EEC75" w14:textId="77777777" w:rsidR="00F32F7A" w:rsidRPr="007B5155" w:rsidRDefault="00F32F7A" w:rsidP="00F32F7A">
      <w:pPr>
        <w:shd w:val="clear" w:color="auto" w:fill="FFFFFF"/>
        <w:bidi/>
        <w:spacing w:after="0" w:line="240" w:lineRule="auto"/>
        <w:jc w:val="both"/>
        <w:textAlignment w:val="top"/>
        <w:rPr>
          <w:rFonts w:asciiTheme="majorBidi" w:hAnsiTheme="majorBidi" w:cstheme="majorBidi"/>
          <w:b/>
          <w:bCs/>
          <w:sz w:val="28"/>
          <w:szCs w:val="28"/>
          <w:rtl/>
          <w:lang w:bidi="ar"/>
        </w:rPr>
      </w:pPr>
      <w:r w:rsidRPr="007B5155">
        <w:rPr>
          <w:rFonts w:asciiTheme="majorBidi" w:hAnsiTheme="majorBidi" w:cstheme="majorBidi"/>
          <w:b/>
          <w:bCs/>
          <w:sz w:val="28"/>
          <w:szCs w:val="28"/>
          <w:rtl/>
        </w:rPr>
        <w:t>د</w:t>
      </w:r>
      <w:r w:rsidRPr="007B5155">
        <w:rPr>
          <w:rFonts w:asciiTheme="majorBidi" w:hAnsiTheme="majorBidi" w:cstheme="majorBidi"/>
          <w:b/>
          <w:bCs/>
          <w:sz w:val="28"/>
          <w:szCs w:val="28"/>
          <w:rtl/>
          <w:lang w:bidi="ar"/>
        </w:rPr>
        <w:t>-</w:t>
      </w:r>
      <w:r w:rsidRPr="007B5155">
        <w:rPr>
          <w:rFonts w:asciiTheme="majorBidi" w:hAnsiTheme="majorBidi" w:cstheme="majorBidi"/>
          <w:b/>
          <w:bCs/>
          <w:sz w:val="28"/>
          <w:szCs w:val="28"/>
          <w:rtl/>
        </w:rPr>
        <w:t>المهارات العامة والتأهيلية المنقولة</w:t>
      </w:r>
      <w:r w:rsidRPr="007B5155">
        <w:rPr>
          <w:rFonts w:asciiTheme="majorBidi" w:hAnsiTheme="majorBidi" w:cstheme="majorBidi"/>
          <w:b/>
          <w:bCs/>
          <w:sz w:val="28"/>
          <w:szCs w:val="28"/>
          <w:rtl/>
          <w:lang w:bidi="ar"/>
        </w:rPr>
        <w:t xml:space="preserve"> (</w:t>
      </w:r>
      <w:r w:rsidRPr="007B5155">
        <w:rPr>
          <w:rFonts w:asciiTheme="majorBidi" w:hAnsiTheme="majorBidi" w:cstheme="majorBidi"/>
          <w:b/>
          <w:bCs/>
          <w:sz w:val="28"/>
          <w:szCs w:val="28"/>
          <w:rtl/>
        </w:rPr>
        <w:t>المهارات الأخرى المتعلقة بقابلية التوظيف والتطور الشخصي</w:t>
      </w:r>
      <w:r w:rsidRPr="007B5155">
        <w:rPr>
          <w:rFonts w:asciiTheme="majorBidi" w:hAnsiTheme="majorBidi" w:cstheme="majorBidi"/>
          <w:b/>
          <w:bCs/>
          <w:sz w:val="28"/>
          <w:szCs w:val="28"/>
          <w:rtl/>
          <w:lang w:bidi="ar"/>
        </w:rPr>
        <w:t>)</w:t>
      </w:r>
    </w:p>
    <w:p w14:paraId="77022529" w14:textId="77777777" w:rsidR="00F32F7A" w:rsidRDefault="00F32F7A" w:rsidP="00F32F7A">
      <w:pPr>
        <w:shd w:val="clear" w:color="auto" w:fill="FFFFFF"/>
        <w:bidi/>
        <w:spacing w:after="0" w:line="240" w:lineRule="auto"/>
        <w:jc w:val="both"/>
        <w:textAlignment w:val="top"/>
        <w:rPr>
          <w:rFonts w:asciiTheme="majorBidi" w:hAnsiTheme="majorBidi" w:cstheme="majorBidi"/>
          <w:sz w:val="28"/>
          <w:szCs w:val="28"/>
          <w:rtl/>
        </w:rPr>
      </w:pPr>
      <w:r w:rsidRPr="007B5155">
        <w:rPr>
          <w:rFonts w:asciiTheme="majorBidi" w:hAnsiTheme="majorBidi" w:cstheme="majorBidi"/>
          <w:sz w:val="28"/>
          <w:szCs w:val="28"/>
          <w:rtl/>
        </w:rPr>
        <w:lastRenderedPageBreak/>
        <w:t>د</w:t>
      </w:r>
      <w:r w:rsidRPr="007B5155">
        <w:rPr>
          <w:rFonts w:asciiTheme="majorBidi" w:hAnsiTheme="majorBidi" w:cstheme="majorBidi"/>
          <w:sz w:val="28"/>
          <w:szCs w:val="28"/>
          <w:rtl/>
          <w:lang w:bidi="ar"/>
        </w:rPr>
        <w:t>1-</w:t>
      </w:r>
      <w:r w:rsidRPr="007B5155">
        <w:rPr>
          <w:rFonts w:asciiTheme="majorBidi" w:eastAsia="Times New Roman" w:hAnsiTheme="majorBidi" w:cstheme="majorBidi"/>
          <w:sz w:val="28"/>
          <w:szCs w:val="28"/>
          <w:rtl/>
        </w:rPr>
        <w:t xml:space="preserve"> </w:t>
      </w:r>
      <w:r w:rsidRPr="007B5155">
        <w:rPr>
          <w:rFonts w:asciiTheme="majorBidi" w:hAnsiTheme="majorBidi" w:cstheme="majorBidi"/>
          <w:sz w:val="28"/>
          <w:szCs w:val="28"/>
          <w:rtl/>
        </w:rPr>
        <w:t>تطوير مهارات الاتصال الكتابية والشفوية</w:t>
      </w:r>
    </w:p>
    <w:p w14:paraId="28587BE0" w14:textId="77777777" w:rsidR="00F32F7A" w:rsidRPr="007B5155" w:rsidRDefault="00F32F7A" w:rsidP="00F32F7A">
      <w:pPr>
        <w:shd w:val="clear" w:color="auto" w:fill="FFFFFF"/>
        <w:bidi/>
        <w:spacing w:after="0" w:line="240" w:lineRule="auto"/>
        <w:jc w:val="both"/>
        <w:textAlignment w:val="top"/>
        <w:rPr>
          <w:rFonts w:asciiTheme="majorBidi" w:eastAsia="Times New Roman" w:hAnsiTheme="majorBidi" w:cstheme="majorBidi"/>
          <w:sz w:val="28"/>
          <w:szCs w:val="28"/>
          <w:rtl/>
          <w:lang w:bidi="ar"/>
        </w:rPr>
      </w:pPr>
      <w:r>
        <w:rPr>
          <w:rFonts w:asciiTheme="majorBidi" w:hAnsiTheme="majorBidi" w:cstheme="majorBidi" w:hint="cs"/>
          <w:sz w:val="28"/>
          <w:szCs w:val="28"/>
          <w:rtl/>
        </w:rPr>
        <w:t>د2- القدرة على العمل في مجاميع متعددة التخصصات.</w:t>
      </w:r>
    </w:p>
    <w:p w14:paraId="6594FC17" w14:textId="77777777" w:rsidR="00F32F7A" w:rsidRPr="007B5155" w:rsidRDefault="00F32F7A" w:rsidP="00F32F7A">
      <w:pPr>
        <w:shd w:val="clear" w:color="auto" w:fill="FFFFFF"/>
        <w:bidi/>
        <w:spacing w:after="0" w:line="240" w:lineRule="auto"/>
        <w:jc w:val="both"/>
        <w:textAlignment w:val="top"/>
        <w:rPr>
          <w:rFonts w:asciiTheme="majorBidi" w:eastAsia="Times New Roman" w:hAnsiTheme="majorBidi" w:cstheme="majorBidi"/>
          <w:sz w:val="28"/>
          <w:szCs w:val="28"/>
          <w:rtl/>
          <w:lang w:bidi="ar"/>
        </w:rPr>
      </w:pPr>
    </w:p>
    <w:p w14:paraId="1F97F5A5" w14:textId="77777777" w:rsidR="00F32F7A" w:rsidRPr="007B5155" w:rsidRDefault="00F32F7A" w:rsidP="00F32F7A">
      <w:pPr>
        <w:shd w:val="clear" w:color="auto" w:fill="FFFFFF"/>
        <w:bidi/>
        <w:spacing w:line="240" w:lineRule="auto"/>
        <w:jc w:val="both"/>
        <w:rPr>
          <w:rFonts w:asciiTheme="majorBidi" w:eastAsia="Times New Roman" w:hAnsiTheme="majorBidi" w:cstheme="majorBidi"/>
          <w:b/>
          <w:bCs/>
          <w:sz w:val="28"/>
          <w:szCs w:val="28"/>
          <w:rtl/>
        </w:rPr>
      </w:pPr>
      <w:r w:rsidRPr="007B5155">
        <w:rPr>
          <w:rFonts w:asciiTheme="majorBidi" w:eastAsia="Times New Roman" w:hAnsiTheme="majorBidi" w:cstheme="majorBidi"/>
          <w:b/>
          <w:bCs/>
          <w:sz w:val="28"/>
          <w:szCs w:val="28"/>
          <w:rtl/>
        </w:rPr>
        <w:t>طرائق التعليم والتعلم</w:t>
      </w:r>
    </w:p>
    <w:p w14:paraId="23B77503"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الاختبارات، ومسابقات</w:t>
      </w:r>
      <w:r w:rsidRPr="007B5155">
        <w:rPr>
          <w:rFonts w:asciiTheme="majorBidi" w:hAnsiTheme="majorBidi" w:cstheme="majorBidi"/>
          <w:sz w:val="28"/>
          <w:szCs w:val="28"/>
          <w:rtl/>
          <w:lang w:bidi="ar"/>
        </w:rPr>
        <w:t>.</w:t>
      </w:r>
    </w:p>
    <w:p w14:paraId="5010C529"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الأنشطة</w:t>
      </w:r>
      <w:r w:rsidRPr="007B5155">
        <w:rPr>
          <w:rFonts w:asciiTheme="majorBidi" w:hAnsiTheme="majorBidi" w:cstheme="majorBidi"/>
          <w:sz w:val="28"/>
          <w:szCs w:val="28"/>
          <w:rtl/>
          <w:lang w:bidi="ar"/>
        </w:rPr>
        <w:t>.</w:t>
      </w:r>
    </w:p>
    <w:p w14:paraId="2E68A444"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rPr>
      </w:pPr>
      <w:r w:rsidRPr="007B5155">
        <w:rPr>
          <w:rFonts w:asciiTheme="majorBidi" w:hAnsiTheme="majorBidi" w:cstheme="majorBidi"/>
          <w:sz w:val="28"/>
          <w:szCs w:val="28"/>
          <w:rtl/>
        </w:rPr>
        <w:t>المشاركة أثناء المحاضرات</w:t>
      </w:r>
    </w:p>
    <w:p w14:paraId="7F728D88" w14:textId="77777777" w:rsidR="00F32F7A" w:rsidRPr="007B5155" w:rsidRDefault="00F32F7A" w:rsidP="00F32F7A">
      <w:pPr>
        <w:shd w:val="clear" w:color="auto" w:fill="FFFFFF"/>
        <w:bidi/>
        <w:spacing w:after="0" w:line="240" w:lineRule="auto"/>
        <w:jc w:val="both"/>
        <w:textAlignment w:val="top"/>
        <w:rPr>
          <w:rFonts w:asciiTheme="majorBidi" w:hAnsiTheme="majorBidi" w:cstheme="majorBidi"/>
          <w:b/>
          <w:bCs/>
          <w:sz w:val="28"/>
          <w:szCs w:val="28"/>
          <w:rtl/>
          <w:lang w:bidi="ar-IQ"/>
        </w:rPr>
      </w:pPr>
    </w:p>
    <w:p w14:paraId="68AC8986" w14:textId="77777777" w:rsidR="00F32F7A" w:rsidRPr="007B5155" w:rsidRDefault="00F32F7A" w:rsidP="00F32F7A">
      <w:pPr>
        <w:bidi/>
        <w:spacing w:line="240" w:lineRule="auto"/>
        <w:jc w:val="both"/>
        <w:rPr>
          <w:rFonts w:asciiTheme="majorBidi" w:hAnsiTheme="majorBidi" w:cstheme="majorBidi"/>
          <w:b/>
          <w:bCs/>
          <w:sz w:val="28"/>
          <w:szCs w:val="28"/>
          <w:rtl/>
        </w:rPr>
      </w:pPr>
      <w:r w:rsidRPr="007B5155">
        <w:rPr>
          <w:rFonts w:asciiTheme="majorBidi" w:hAnsiTheme="majorBidi" w:cstheme="majorBidi"/>
          <w:b/>
          <w:bCs/>
          <w:sz w:val="28"/>
          <w:szCs w:val="28"/>
          <w:rtl/>
        </w:rPr>
        <w:t>طرائق التقييم</w:t>
      </w:r>
    </w:p>
    <w:p w14:paraId="3E24C1E8"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IQ"/>
        </w:rPr>
        <w:t>1- دراسة أحوال الخريجين السابقين.</w:t>
      </w:r>
    </w:p>
    <w:p w14:paraId="232FAE29"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2- </w:t>
      </w:r>
      <w:r w:rsidRPr="007B5155">
        <w:rPr>
          <w:rFonts w:asciiTheme="majorBidi" w:hAnsiTheme="majorBidi" w:cstheme="majorBidi"/>
          <w:sz w:val="28"/>
          <w:szCs w:val="28"/>
          <w:rtl/>
        </w:rPr>
        <w:t xml:space="preserve">لجان ذات الصلة في الإدارة مثل </w:t>
      </w:r>
      <w:r w:rsidRPr="007B5155">
        <w:rPr>
          <w:rFonts w:asciiTheme="majorBidi" w:hAnsiTheme="majorBidi" w:cstheme="majorBidi"/>
          <w:sz w:val="28"/>
          <w:szCs w:val="28"/>
          <w:lang w:bidi="ar"/>
        </w:rPr>
        <w:t>scientific</w:t>
      </w:r>
      <w:r w:rsidRPr="007B5155">
        <w:rPr>
          <w:rFonts w:asciiTheme="majorBidi" w:hAnsiTheme="majorBidi" w:cstheme="majorBidi"/>
          <w:sz w:val="28"/>
          <w:szCs w:val="28"/>
          <w:rtl/>
        </w:rPr>
        <w:t>،</w:t>
      </w:r>
      <w:r w:rsidRPr="007B5155">
        <w:rPr>
          <w:rFonts w:asciiTheme="majorBidi" w:hAnsiTheme="majorBidi" w:cstheme="majorBidi"/>
          <w:sz w:val="28"/>
          <w:szCs w:val="28"/>
          <w:lang w:bidi="ar"/>
        </w:rPr>
        <w:t xml:space="preserve"> QA</w:t>
      </w:r>
      <w:r w:rsidRPr="007B5155">
        <w:rPr>
          <w:rFonts w:asciiTheme="majorBidi" w:hAnsiTheme="majorBidi" w:cstheme="majorBidi"/>
          <w:sz w:val="28"/>
          <w:szCs w:val="28"/>
          <w:rtl/>
          <w:lang w:bidi="ar-IQ"/>
        </w:rPr>
        <w:t>.</w:t>
      </w:r>
    </w:p>
    <w:p w14:paraId="77391C4E"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سيتم تعقب اتجاهات الموظفين من خريجينا على سبيل المثال مكان العمل والمسمى الوظيفي كل عام</w:t>
      </w:r>
      <w:r w:rsidRPr="007B5155">
        <w:rPr>
          <w:rFonts w:asciiTheme="majorBidi" w:hAnsiTheme="majorBidi" w:cstheme="majorBidi"/>
          <w:sz w:val="28"/>
          <w:szCs w:val="28"/>
          <w:rtl/>
          <w:lang w:bidi="ar-IQ"/>
        </w:rPr>
        <w:t>.</w:t>
      </w:r>
    </w:p>
    <w:p w14:paraId="64FFCC21"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ستعطى دراسة من أرباب العمل على الخريجين كل سنه على الأقل لتحديد م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إذ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lang w:bidi="ar-IQ"/>
        </w:rPr>
        <w:t>كانت اتجاهات عملهم ذات صله باختصاصهم</w:t>
      </w:r>
    </w:p>
    <w:p w14:paraId="4446E821"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5- </w:t>
      </w:r>
      <w:r w:rsidRPr="007B5155">
        <w:rPr>
          <w:rFonts w:asciiTheme="majorBidi" w:hAnsiTheme="majorBidi" w:cstheme="majorBidi"/>
          <w:sz w:val="28"/>
          <w:szCs w:val="28"/>
          <w:rtl/>
        </w:rPr>
        <w:t>سيتم إعادة تقييم في كل مرة لعدة سنوات</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من قبل أعضاء هيئة التدريس ومن ثم الوزارة وستعرض المحادثات مع الخريجين</w:t>
      </w:r>
      <w:r w:rsidRPr="007B5155">
        <w:rPr>
          <w:rFonts w:asciiTheme="majorBidi" w:hAnsiTheme="majorBidi" w:cstheme="majorBidi"/>
          <w:sz w:val="28"/>
          <w:szCs w:val="28"/>
          <w:rtl/>
          <w:lang w:bidi="ar"/>
        </w:rPr>
        <w:t>.</w:t>
      </w:r>
    </w:p>
    <w:p w14:paraId="6F44012B" w14:textId="77777777" w:rsidR="00F32F7A" w:rsidRPr="007B5155" w:rsidRDefault="00F32F7A" w:rsidP="00F32F7A">
      <w:pPr>
        <w:shd w:val="clear" w:color="auto" w:fill="FFFFFF"/>
        <w:bidi/>
        <w:spacing w:after="0" w:line="240" w:lineRule="auto"/>
        <w:jc w:val="both"/>
        <w:textAlignment w:val="top"/>
        <w:rPr>
          <w:rFonts w:asciiTheme="majorBidi" w:eastAsia="Times New Roman" w:hAnsiTheme="majorBidi" w:cstheme="majorBidi"/>
          <w:sz w:val="28"/>
          <w:szCs w:val="28"/>
          <w:rtl/>
          <w:lang w:bidi="ar"/>
        </w:rPr>
      </w:pPr>
    </w:p>
    <w:p w14:paraId="1EEDBDE4" w14:textId="77777777" w:rsidR="00F32F7A" w:rsidRPr="007B5155" w:rsidRDefault="00F32F7A" w:rsidP="00F32F7A">
      <w:pPr>
        <w:shd w:val="clear" w:color="auto" w:fill="FFFFFF"/>
        <w:bidi/>
        <w:spacing w:after="0" w:line="240" w:lineRule="auto"/>
        <w:jc w:val="both"/>
        <w:textAlignment w:val="top"/>
        <w:rPr>
          <w:rFonts w:asciiTheme="majorBidi" w:eastAsia="Times New Roman" w:hAnsiTheme="majorBidi" w:cstheme="majorBidi"/>
          <w:b/>
          <w:bCs/>
          <w:sz w:val="28"/>
          <w:szCs w:val="28"/>
          <w:rtl/>
          <w:lang w:bidi="ar"/>
        </w:rPr>
      </w:pPr>
      <w:r w:rsidRPr="007B5155">
        <w:rPr>
          <w:rFonts w:asciiTheme="majorBidi" w:eastAsia="Times New Roman" w:hAnsiTheme="majorBidi" w:cstheme="majorBidi"/>
          <w:sz w:val="28"/>
          <w:szCs w:val="28"/>
          <w:rtl/>
          <w:lang w:bidi="ar"/>
        </w:rPr>
        <w:t>11</w:t>
      </w:r>
      <w:r w:rsidRPr="007B5155">
        <w:rPr>
          <w:rFonts w:asciiTheme="majorBidi" w:eastAsia="Times New Roman" w:hAnsiTheme="majorBidi" w:cstheme="majorBidi"/>
          <w:b/>
          <w:bCs/>
          <w:sz w:val="28"/>
          <w:szCs w:val="28"/>
          <w:rtl/>
          <w:lang w:bidi="ar"/>
        </w:rPr>
        <w:t xml:space="preserve">- </w:t>
      </w:r>
      <w:r w:rsidRPr="007B5155">
        <w:rPr>
          <w:rFonts w:asciiTheme="majorBidi" w:eastAsia="Times New Roman" w:hAnsiTheme="majorBidi" w:cstheme="majorBidi"/>
          <w:b/>
          <w:bCs/>
          <w:sz w:val="28"/>
          <w:szCs w:val="28"/>
          <w:rtl/>
        </w:rPr>
        <w:t>بنية البرنامج</w:t>
      </w:r>
    </w:p>
    <w:p w14:paraId="219AA3A1" w14:textId="77777777" w:rsidR="00F32F7A" w:rsidRPr="007B5155" w:rsidRDefault="00F32F7A" w:rsidP="00F32F7A">
      <w:pPr>
        <w:shd w:val="clear" w:color="auto" w:fill="FFFFFF"/>
        <w:bidi/>
        <w:spacing w:line="240" w:lineRule="auto"/>
        <w:jc w:val="both"/>
        <w:rPr>
          <w:rFonts w:asciiTheme="majorBidi" w:hAnsiTheme="majorBidi" w:cstheme="majorBidi"/>
          <w:b/>
          <w:bCs/>
          <w:sz w:val="28"/>
          <w:szCs w:val="28"/>
          <w:rtl/>
          <w:lang w:bidi="ar"/>
        </w:rPr>
      </w:pPr>
      <w:r w:rsidRPr="007B5155">
        <w:rPr>
          <w:rFonts w:asciiTheme="majorBidi" w:hAnsiTheme="majorBidi" w:cstheme="majorBidi"/>
          <w:sz w:val="28"/>
          <w:szCs w:val="28"/>
          <w:rtl/>
        </w:rPr>
        <w:t xml:space="preserve">ويقدم القسم برامج الهندسة للحصول على درجة البكالوريوس في العلوم </w:t>
      </w:r>
      <w:r w:rsidRPr="007B5155">
        <w:rPr>
          <w:rFonts w:asciiTheme="majorBidi" w:hAnsiTheme="majorBidi" w:cstheme="majorBidi"/>
          <w:sz w:val="28"/>
          <w:szCs w:val="28"/>
          <w:rtl/>
          <w:lang w:bidi="ar"/>
        </w:rPr>
        <w:t>(</w:t>
      </w:r>
      <w:r w:rsidRPr="007B5155">
        <w:rPr>
          <w:rFonts w:asciiTheme="majorBidi" w:hAnsiTheme="majorBidi" w:cstheme="majorBidi"/>
          <w:sz w:val="28"/>
          <w:szCs w:val="28"/>
          <w:rtl/>
        </w:rPr>
        <w:t>بكالوريوس</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 xml:space="preserve">في هندسة الحاسبات، اما برامج القسم الهندسية للحصول على </w:t>
      </w:r>
      <w:r w:rsidRPr="007B5155">
        <w:rPr>
          <w:rFonts w:asciiTheme="majorBidi" w:hAnsiTheme="majorBidi" w:cstheme="majorBidi"/>
          <w:sz w:val="28"/>
          <w:szCs w:val="28"/>
          <w:lang w:bidi="ar"/>
        </w:rPr>
        <w:t>M.Sc.</w:t>
      </w:r>
      <w:r w:rsidRPr="007B5155">
        <w:rPr>
          <w:rFonts w:asciiTheme="majorBidi" w:hAnsiTheme="majorBidi" w:cstheme="majorBidi"/>
          <w:sz w:val="28"/>
          <w:szCs w:val="28"/>
          <w:rtl/>
        </w:rPr>
        <w:t xml:space="preserve">  الماجستير تتم بالتعاون مع  قسم هندسة الإلكترونية والاتصالات</w:t>
      </w:r>
      <w:r w:rsidRPr="007B5155">
        <w:rPr>
          <w:rFonts w:asciiTheme="majorBidi" w:hAnsiTheme="majorBidi" w:cstheme="majorBidi"/>
          <w:sz w:val="28"/>
          <w:szCs w:val="28"/>
          <w:rtl/>
          <w:lang w:bidi="ar"/>
        </w:rPr>
        <w:t>.</w:t>
      </w:r>
    </w:p>
    <w:p w14:paraId="44841C1F" w14:textId="77777777" w:rsidR="00F32F7A" w:rsidRPr="007B5155" w:rsidRDefault="00F32F7A" w:rsidP="00F32F7A">
      <w:pPr>
        <w:shd w:val="clear" w:color="auto" w:fill="FFFFFF"/>
        <w:bidi/>
        <w:spacing w:line="240" w:lineRule="auto"/>
        <w:ind w:left="360"/>
        <w:jc w:val="both"/>
        <w:rPr>
          <w:rFonts w:asciiTheme="majorBidi" w:hAnsiTheme="majorBidi" w:cstheme="majorBidi"/>
          <w:sz w:val="28"/>
          <w:szCs w:val="28"/>
          <w:lang w:bidi="ar"/>
        </w:rPr>
      </w:pPr>
      <w:r w:rsidRPr="007B5155">
        <w:rPr>
          <w:rFonts w:asciiTheme="majorBidi" w:hAnsiTheme="majorBidi" w:cstheme="majorBidi"/>
          <w:sz w:val="28"/>
          <w:szCs w:val="28"/>
          <w:rtl/>
        </w:rPr>
        <w:t xml:space="preserve">جدول رقم </w:t>
      </w: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 xml:space="preserve">بكالوريوس درجة المناهج الهندسة </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الحاسوب</w:t>
      </w:r>
    </w:p>
    <w:tbl>
      <w:tblPr>
        <w:bidiVisual/>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8"/>
        <w:gridCol w:w="2250"/>
        <w:gridCol w:w="3551"/>
        <w:gridCol w:w="1153"/>
        <w:gridCol w:w="10"/>
        <w:gridCol w:w="1144"/>
      </w:tblGrid>
      <w:tr w:rsidR="00F32F7A" w:rsidRPr="00FB7A55" w14:paraId="67ACFC0E" w14:textId="77777777" w:rsidTr="0006272B">
        <w:trPr>
          <w:trHeight w:val="710"/>
        </w:trPr>
        <w:tc>
          <w:tcPr>
            <w:tcW w:w="110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B37B9CA" w14:textId="77777777" w:rsidR="00F32F7A" w:rsidRPr="00FB7A55" w:rsidRDefault="00F32F7A" w:rsidP="0006272B">
            <w:pPr>
              <w:bidi/>
              <w:spacing w:after="0" w:line="240" w:lineRule="auto"/>
              <w:rPr>
                <w:rFonts w:ascii="Times New Roman" w:hAnsi="Times New Roman" w:cs="Times New Roman"/>
                <w:b/>
                <w:bCs/>
                <w:color w:val="000000"/>
                <w:sz w:val="28"/>
                <w:szCs w:val="28"/>
                <w:lang w:bidi="ar"/>
              </w:rPr>
            </w:pPr>
            <w:r w:rsidRPr="00FB7A55">
              <w:rPr>
                <w:rFonts w:ascii="Times New Roman" w:hAnsi="Times New Roman" w:cs="Times New Roman"/>
                <w:b/>
                <w:bCs/>
                <w:color w:val="000000"/>
                <w:sz w:val="28"/>
                <w:szCs w:val="28"/>
                <w:rtl/>
              </w:rPr>
              <w:t>المرحلة الدراسية</w:t>
            </w:r>
          </w:p>
        </w:tc>
        <w:tc>
          <w:tcPr>
            <w:tcW w:w="225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3DF3CC5" w14:textId="77777777" w:rsidR="00F32F7A" w:rsidRPr="00FB7A55" w:rsidRDefault="00F32F7A" w:rsidP="0006272B">
            <w:pPr>
              <w:bidi/>
              <w:spacing w:after="0" w:line="240" w:lineRule="auto"/>
              <w:rPr>
                <w:rFonts w:ascii="Times New Roman" w:hAnsi="Times New Roman" w:cs="Times New Roman"/>
                <w:b/>
                <w:bCs/>
                <w:color w:val="000000"/>
                <w:sz w:val="28"/>
                <w:szCs w:val="28"/>
                <w:lang w:bidi="ar"/>
              </w:rPr>
            </w:pPr>
            <w:r w:rsidRPr="00FB7A55">
              <w:rPr>
                <w:rFonts w:ascii="Times New Roman" w:hAnsi="Times New Roman" w:cs="Times New Roman"/>
                <w:b/>
                <w:bCs/>
                <w:color w:val="000000"/>
                <w:sz w:val="28"/>
                <w:szCs w:val="28"/>
                <w:rtl/>
              </w:rPr>
              <w:t>رمز المقرر او المساق</w:t>
            </w:r>
          </w:p>
        </w:tc>
        <w:tc>
          <w:tcPr>
            <w:tcW w:w="35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62B28DB" w14:textId="77777777" w:rsidR="00F32F7A" w:rsidRPr="00FB7A55" w:rsidRDefault="00F32F7A" w:rsidP="0006272B">
            <w:pPr>
              <w:bidi/>
              <w:spacing w:after="0" w:line="240" w:lineRule="auto"/>
              <w:rPr>
                <w:rFonts w:ascii="Times New Roman" w:hAnsi="Times New Roman" w:cs="Times New Roman"/>
                <w:b/>
                <w:bCs/>
                <w:color w:val="000000"/>
                <w:sz w:val="28"/>
                <w:szCs w:val="28"/>
                <w:lang w:bidi="ar"/>
              </w:rPr>
            </w:pPr>
            <w:r w:rsidRPr="00FB7A55">
              <w:rPr>
                <w:rFonts w:ascii="Times New Roman" w:hAnsi="Times New Roman" w:cs="Times New Roman"/>
                <w:b/>
                <w:bCs/>
                <w:color w:val="000000"/>
                <w:sz w:val="28"/>
                <w:szCs w:val="28"/>
                <w:rtl/>
              </w:rPr>
              <w:t>اسم المقرر او المساق</w:t>
            </w:r>
          </w:p>
        </w:tc>
        <w:tc>
          <w:tcPr>
            <w:tcW w:w="2307" w:type="dxa"/>
            <w:gridSpan w:val="3"/>
            <w:tcBorders>
              <w:top w:val="single" w:sz="4" w:space="0" w:color="auto"/>
              <w:left w:val="single" w:sz="4" w:space="0" w:color="auto"/>
              <w:bottom w:val="single" w:sz="4" w:space="0" w:color="auto"/>
              <w:right w:val="single" w:sz="4" w:space="0" w:color="auto"/>
            </w:tcBorders>
            <w:shd w:val="clear" w:color="auto" w:fill="auto"/>
          </w:tcPr>
          <w:p w14:paraId="20CB4ADA" w14:textId="77777777" w:rsidR="00F32F7A" w:rsidRPr="00FB7A55" w:rsidRDefault="00F32F7A" w:rsidP="0006272B">
            <w:pPr>
              <w:bidi/>
              <w:spacing w:after="0" w:line="240" w:lineRule="auto"/>
              <w:rPr>
                <w:rFonts w:ascii="Times New Roman" w:hAnsi="Times New Roman" w:cs="Times New Roman"/>
                <w:b/>
                <w:bCs/>
                <w:color w:val="000000"/>
                <w:sz w:val="28"/>
                <w:szCs w:val="28"/>
                <w:rtl/>
                <w:lang w:bidi="ar"/>
              </w:rPr>
            </w:pPr>
            <w:r w:rsidRPr="00FB7A55">
              <w:rPr>
                <w:rFonts w:ascii="Times New Roman" w:hAnsi="Times New Roman" w:cs="Times New Roman"/>
                <w:b/>
                <w:bCs/>
                <w:color w:val="000000"/>
                <w:sz w:val="28"/>
                <w:szCs w:val="28"/>
                <w:rtl/>
              </w:rPr>
              <w:t xml:space="preserve">الساعات المعتمدة     </w:t>
            </w:r>
          </w:p>
          <w:p w14:paraId="32035940" w14:textId="77777777" w:rsidR="00F32F7A" w:rsidRPr="00FB7A55" w:rsidRDefault="00F32F7A" w:rsidP="0006272B">
            <w:pPr>
              <w:bidi/>
              <w:spacing w:after="0" w:line="240" w:lineRule="auto"/>
              <w:rPr>
                <w:rFonts w:ascii="Times New Roman" w:hAnsi="Times New Roman" w:cs="Times New Roman"/>
                <w:b/>
                <w:bCs/>
                <w:color w:val="000000"/>
                <w:sz w:val="28"/>
                <w:szCs w:val="28"/>
                <w:rtl/>
                <w:lang w:bidi="ar"/>
              </w:rPr>
            </w:pPr>
          </w:p>
          <w:p w14:paraId="4583ADBD" w14:textId="77777777" w:rsidR="00F32F7A" w:rsidRPr="00FB7A55" w:rsidRDefault="00F32F7A" w:rsidP="0006272B">
            <w:pPr>
              <w:bidi/>
              <w:spacing w:after="0" w:line="240" w:lineRule="auto"/>
              <w:rPr>
                <w:rFonts w:ascii="Times New Roman" w:hAnsi="Times New Roman" w:cs="Times New Roman"/>
                <w:b/>
                <w:bCs/>
                <w:color w:val="000000"/>
                <w:sz w:val="28"/>
                <w:szCs w:val="28"/>
                <w:lang w:bidi="ar"/>
              </w:rPr>
            </w:pPr>
          </w:p>
        </w:tc>
      </w:tr>
      <w:tr w:rsidR="00F32F7A" w:rsidRPr="00FB7A55" w14:paraId="2ACC0E3B" w14:textId="77777777" w:rsidTr="0006272B">
        <w:trPr>
          <w:trHeight w:val="65"/>
        </w:trPr>
        <w:tc>
          <w:tcPr>
            <w:tcW w:w="110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24EA177" w14:textId="77777777" w:rsidR="00F32F7A" w:rsidRPr="00FB7A55" w:rsidRDefault="00F32F7A" w:rsidP="0006272B">
            <w:pPr>
              <w:spacing w:after="0" w:line="240" w:lineRule="auto"/>
              <w:rPr>
                <w:rFonts w:ascii="Times New Roman" w:hAnsi="Times New Roman" w:cs="Times New Roman"/>
                <w:b/>
                <w:bCs/>
                <w:color w:val="000000"/>
                <w:sz w:val="28"/>
                <w:szCs w:val="28"/>
                <w:lang w:bidi="ar"/>
              </w:rPr>
            </w:pPr>
          </w:p>
        </w:tc>
        <w:tc>
          <w:tcPr>
            <w:tcW w:w="225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D954026" w14:textId="77777777" w:rsidR="00F32F7A" w:rsidRPr="00FB7A55" w:rsidRDefault="00F32F7A" w:rsidP="0006272B">
            <w:pPr>
              <w:spacing w:after="0" w:line="240" w:lineRule="auto"/>
              <w:rPr>
                <w:rFonts w:ascii="Times New Roman" w:hAnsi="Times New Roman" w:cs="Times New Roman"/>
                <w:b/>
                <w:bCs/>
                <w:color w:val="000000"/>
                <w:sz w:val="28"/>
                <w:szCs w:val="28"/>
                <w:lang w:bidi="ar"/>
              </w:rPr>
            </w:pPr>
          </w:p>
        </w:tc>
        <w:tc>
          <w:tcPr>
            <w:tcW w:w="355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1CADDA0" w14:textId="77777777" w:rsidR="00F32F7A" w:rsidRPr="00FB7A55" w:rsidRDefault="00F32F7A" w:rsidP="0006272B">
            <w:pPr>
              <w:spacing w:after="0" w:line="240" w:lineRule="auto"/>
              <w:rPr>
                <w:rFonts w:ascii="Times New Roman" w:hAnsi="Times New Roman" w:cs="Times New Roman"/>
                <w:b/>
                <w:bCs/>
                <w:color w:val="000000"/>
                <w:sz w:val="28"/>
                <w:szCs w:val="28"/>
                <w:lang w:bidi="ar"/>
              </w:rPr>
            </w:pPr>
          </w:p>
        </w:tc>
        <w:tc>
          <w:tcPr>
            <w:tcW w:w="1153" w:type="dxa"/>
            <w:tcBorders>
              <w:top w:val="single" w:sz="4" w:space="0" w:color="auto"/>
              <w:left w:val="single" w:sz="4" w:space="0" w:color="auto"/>
              <w:bottom w:val="single" w:sz="4" w:space="0" w:color="auto"/>
              <w:right w:val="single" w:sz="4" w:space="0" w:color="auto"/>
            </w:tcBorders>
            <w:shd w:val="clear" w:color="auto" w:fill="auto"/>
            <w:hideMark/>
          </w:tcPr>
          <w:p w14:paraId="0EA52B94" w14:textId="77777777" w:rsidR="00F32F7A" w:rsidRPr="00FB7A55" w:rsidRDefault="00F32F7A" w:rsidP="0006272B">
            <w:pPr>
              <w:bidi/>
              <w:spacing w:after="0" w:line="240" w:lineRule="auto"/>
              <w:rPr>
                <w:rFonts w:ascii="Times New Roman" w:hAnsi="Times New Roman" w:cs="Times New Roman"/>
                <w:b/>
                <w:bCs/>
                <w:color w:val="000000"/>
                <w:sz w:val="28"/>
                <w:szCs w:val="28"/>
                <w:lang w:bidi="ar"/>
              </w:rPr>
            </w:pPr>
            <w:r w:rsidRPr="00FB7A55">
              <w:rPr>
                <w:rFonts w:ascii="Times New Roman" w:hAnsi="Times New Roman" w:cs="Times New Roman"/>
                <w:b/>
                <w:bCs/>
                <w:color w:val="000000"/>
                <w:sz w:val="28"/>
                <w:szCs w:val="28"/>
                <w:rtl/>
              </w:rPr>
              <w:t>النظري</w:t>
            </w:r>
          </w:p>
        </w:tc>
        <w:tc>
          <w:tcPr>
            <w:tcW w:w="1154" w:type="dxa"/>
            <w:gridSpan w:val="2"/>
            <w:tcBorders>
              <w:top w:val="single" w:sz="4" w:space="0" w:color="auto"/>
              <w:left w:val="single" w:sz="4" w:space="0" w:color="auto"/>
              <w:bottom w:val="single" w:sz="4" w:space="0" w:color="auto"/>
              <w:right w:val="single" w:sz="4" w:space="0" w:color="auto"/>
            </w:tcBorders>
            <w:shd w:val="clear" w:color="auto" w:fill="auto"/>
            <w:hideMark/>
          </w:tcPr>
          <w:p w14:paraId="71858855" w14:textId="77777777" w:rsidR="00F32F7A" w:rsidRPr="00FB7A55" w:rsidRDefault="00F32F7A" w:rsidP="0006272B">
            <w:pPr>
              <w:bidi/>
              <w:spacing w:after="0" w:line="240" w:lineRule="auto"/>
              <w:rPr>
                <w:rFonts w:ascii="Times New Roman" w:hAnsi="Times New Roman" w:cs="Times New Roman"/>
                <w:b/>
                <w:bCs/>
                <w:color w:val="000000"/>
                <w:sz w:val="28"/>
                <w:szCs w:val="28"/>
                <w:lang w:bidi="ar"/>
              </w:rPr>
            </w:pPr>
            <w:r w:rsidRPr="00FB7A55">
              <w:rPr>
                <w:rFonts w:ascii="Times New Roman" w:hAnsi="Times New Roman" w:cs="Times New Roman"/>
                <w:b/>
                <w:bCs/>
                <w:color w:val="000000"/>
                <w:sz w:val="28"/>
                <w:szCs w:val="28"/>
                <w:rtl/>
              </w:rPr>
              <w:t>العملي</w:t>
            </w:r>
          </w:p>
        </w:tc>
      </w:tr>
      <w:tr w:rsidR="00F32F7A" w:rsidRPr="00FB7A55" w14:paraId="2B78EE7B"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714AAFE4" w14:textId="77777777" w:rsidR="00F32F7A" w:rsidRPr="00C01CF8" w:rsidRDefault="00F32F7A" w:rsidP="0006272B">
            <w:pPr>
              <w:spacing w:after="0" w:line="240" w:lineRule="auto"/>
              <w:jc w:val="center"/>
              <w:rPr>
                <w:b/>
                <w:bCs/>
                <w:lang w:bidi="ar-IQ"/>
              </w:rPr>
            </w:pPr>
            <w:r w:rsidRPr="00C01CF8">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94AC273" w14:textId="77777777" w:rsidR="00F32F7A" w:rsidRPr="00C01CF8" w:rsidRDefault="00F32F7A" w:rsidP="0006272B">
            <w:pPr>
              <w:spacing w:after="0" w:line="240" w:lineRule="auto"/>
              <w:jc w:val="center"/>
              <w:rPr>
                <w:b/>
                <w:bCs/>
                <w:lang w:bidi="ar-IQ"/>
              </w:rPr>
            </w:pPr>
            <w:r w:rsidRPr="00C01CF8">
              <w:rPr>
                <w:b/>
                <w:bCs/>
                <w:lang w:bidi="ar-IQ"/>
              </w:rPr>
              <w:t>GS 101</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2412A31A" w14:textId="77777777" w:rsidR="00F32F7A" w:rsidRPr="00C01CF8" w:rsidRDefault="00F32F7A" w:rsidP="0006272B">
            <w:pPr>
              <w:spacing w:after="0" w:line="240" w:lineRule="auto"/>
              <w:jc w:val="center"/>
              <w:rPr>
                <w:b/>
                <w:bCs/>
                <w:lang w:bidi="ar-IQ"/>
              </w:rPr>
            </w:pPr>
            <w:r w:rsidRPr="00C01CF8">
              <w:rPr>
                <w:rFonts w:hint="cs"/>
                <w:b/>
                <w:bCs/>
                <w:rtl/>
                <w:lang w:bidi="ar-IQ"/>
              </w:rPr>
              <w:t>حقوق الانسان</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A07D071"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18D48181" w14:textId="77777777" w:rsidR="00F32F7A" w:rsidRPr="00FB7A55" w:rsidRDefault="00F32F7A" w:rsidP="0006272B">
            <w:pPr>
              <w:spacing w:after="0" w:line="240" w:lineRule="auto"/>
              <w:jc w:val="center"/>
              <w:rPr>
                <w:b/>
                <w:bCs/>
                <w:lang w:bidi="ar-IQ"/>
              </w:rPr>
            </w:pPr>
            <w:r w:rsidRPr="00FB7A55">
              <w:rPr>
                <w:rFonts w:hint="cs"/>
                <w:b/>
                <w:bCs/>
                <w:rtl/>
                <w:lang w:bidi="ar-IQ"/>
              </w:rPr>
              <w:t>-</w:t>
            </w:r>
          </w:p>
        </w:tc>
      </w:tr>
      <w:tr w:rsidR="00F32F7A" w:rsidRPr="00FB7A55" w14:paraId="470EB096"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5961BC80" w14:textId="77777777" w:rsidR="00F32F7A" w:rsidRPr="00FB7A55" w:rsidRDefault="00F32F7A"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5894FD9" w14:textId="77777777" w:rsidR="00F32F7A" w:rsidRPr="00FB7A55" w:rsidRDefault="00F32F7A" w:rsidP="0006272B">
            <w:pPr>
              <w:spacing w:after="0" w:line="240" w:lineRule="auto"/>
              <w:jc w:val="center"/>
              <w:rPr>
                <w:b/>
                <w:bCs/>
                <w:lang w:bidi="ar-IQ"/>
              </w:rPr>
            </w:pPr>
            <w:r w:rsidRPr="00FB7A55">
              <w:rPr>
                <w:b/>
                <w:bCs/>
                <w:lang w:bidi="ar-IQ"/>
              </w:rPr>
              <w:t>GE  102</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4FC8E709" w14:textId="77777777" w:rsidR="00F32F7A" w:rsidRPr="00FB7A55" w:rsidRDefault="00F32F7A" w:rsidP="0006272B">
            <w:pPr>
              <w:spacing w:after="0" w:line="240" w:lineRule="auto"/>
              <w:jc w:val="center"/>
              <w:rPr>
                <w:b/>
                <w:bCs/>
                <w:rtl/>
                <w:lang w:bidi="ar-IQ"/>
              </w:rPr>
            </w:pPr>
            <w:r w:rsidRPr="00FB7A55">
              <w:rPr>
                <w:rFonts w:hint="cs"/>
                <w:b/>
                <w:bCs/>
                <w:rtl/>
                <w:lang w:bidi="ar-IQ"/>
              </w:rPr>
              <w:t>رياضيات</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69542EBE" w14:textId="77777777" w:rsidR="00F32F7A" w:rsidRPr="00FB7A55" w:rsidRDefault="00F32F7A" w:rsidP="0006272B">
            <w:pPr>
              <w:spacing w:after="0" w:line="240" w:lineRule="auto"/>
              <w:jc w:val="center"/>
              <w:rPr>
                <w:b/>
                <w:bCs/>
                <w:lang w:bidi="ar-IQ"/>
              </w:rPr>
            </w:pPr>
            <w:r w:rsidRPr="00FB7A55">
              <w:rPr>
                <w:rFonts w:hint="cs"/>
                <w:b/>
                <w:bCs/>
                <w:rtl/>
                <w:lang w:bidi="ar-IQ"/>
              </w:rPr>
              <w:t>4</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5D920D22" w14:textId="77777777" w:rsidR="00F32F7A" w:rsidRPr="00FB7A55" w:rsidRDefault="00F32F7A" w:rsidP="0006272B">
            <w:pPr>
              <w:spacing w:after="0" w:line="240" w:lineRule="auto"/>
              <w:jc w:val="center"/>
              <w:rPr>
                <w:b/>
                <w:bCs/>
                <w:lang w:bidi="ar-IQ"/>
              </w:rPr>
            </w:pPr>
            <w:r w:rsidRPr="00FB7A55">
              <w:rPr>
                <w:rFonts w:hint="cs"/>
                <w:b/>
                <w:bCs/>
                <w:rtl/>
                <w:lang w:bidi="ar-IQ"/>
              </w:rPr>
              <w:t>-</w:t>
            </w:r>
          </w:p>
        </w:tc>
      </w:tr>
      <w:tr w:rsidR="00F32F7A" w:rsidRPr="00FB7A55" w14:paraId="21A4B23B"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9993F2A" w14:textId="77777777" w:rsidR="00F32F7A" w:rsidRPr="00FB7A55" w:rsidRDefault="00F32F7A"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718EB7A" w14:textId="77777777" w:rsidR="00F32F7A" w:rsidRPr="00FB7A55" w:rsidRDefault="00F32F7A" w:rsidP="0006272B">
            <w:pPr>
              <w:spacing w:after="0" w:line="240" w:lineRule="auto"/>
              <w:jc w:val="center"/>
              <w:rPr>
                <w:b/>
                <w:bCs/>
                <w:lang w:bidi="ar-IQ"/>
              </w:rPr>
            </w:pPr>
            <w:r w:rsidRPr="00FB7A55">
              <w:rPr>
                <w:b/>
                <w:bCs/>
                <w:lang w:bidi="ar-IQ"/>
              </w:rPr>
              <w:t>COE 103</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020E6A29" w14:textId="77777777" w:rsidR="00F32F7A" w:rsidRPr="00FB7A55" w:rsidRDefault="00F32F7A" w:rsidP="0006272B">
            <w:pPr>
              <w:spacing w:after="0" w:line="240" w:lineRule="auto"/>
              <w:jc w:val="center"/>
              <w:rPr>
                <w:b/>
                <w:bCs/>
                <w:lang w:bidi="ar-IQ"/>
              </w:rPr>
            </w:pPr>
            <w:r w:rsidRPr="00FB7A55">
              <w:rPr>
                <w:rFonts w:hint="cs"/>
                <w:b/>
                <w:bCs/>
                <w:rtl/>
                <w:lang w:bidi="ar-IQ"/>
              </w:rPr>
              <w:t>الكترونيك 1</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E0B5B44" w14:textId="77777777" w:rsidR="00F32F7A" w:rsidRPr="00FB7A55" w:rsidRDefault="00F32F7A"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14B93EA3"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r>
      <w:tr w:rsidR="00F32F7A" w:rsidRPr="00FB7A55" w14:paraId="49548B19"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4656520E" w14:textId="77777777" w:rsidR="00F32F7A" w:rsidRPr="00FB7A55" w:rsidRDefault="00F32F7A"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896CE01" w14:textId="77777777" w:rsidR="00F32F7A" w:rsidRPr="00FB7A55" w:rsidRDefault="00F32F7A" w:rsidP="0006272B">
            <w:pPr>
              <w:spacing w:after="0" w:line="240" w:lineRule="auto"/>
              <w:jc w:val="center"/>
              <w:rPr>
                <w:b/>
                <w:bCs/>
                <w:lang w:bidi="ar-IQ"/>
              </w:rPr>
            </w:pPr>
            <w:r w:rsidRPr="00FB7A55">
              <w:rPr>
                <w:b/>
                <w:bCs/>
                <w:lang w:bidi="ar-IQ"/>
              </w:rPr>
              <w:t>COE 104</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4C6A0448" w14:textId="77777777" w:rsidR="00F32F7A" w:rsidRPr="00FB7A55" w:rsidRDefault="00F32F7A" w:rsidP="0006272B">
            <w:pPr>
              <w:spacing w:after="0" w:line="240" w:lineRule="auto"/>
              <w:jc w:val="center"/>
              <w:rPr>
                <w:b/>
                <w:bCs/>
                <w:lang w:bidi="ar-IQ"/>
              </w:rPr>
            </w:pPr>
            <w:r w:rsidRPr="00FB7A55">
              <w:rPr>
                <w:rFonts w:hint="cs"/>
                <w:b/>
                <w:bCs/>
                <w:rtl/>
                <w:lang w:bidi="ar-IQ"/>
              </w:rPr>
              <w:t>دوائر كهربائ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1A332B2E" w14:textId="77777777" w:rsidR="00F32F7A" w:rsidRPr="00FB7A55" w:rsidRDefault="00F32F7A"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380C4234"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r>
      <w:tr w:rsidR="00F32F7A" w:rsidRPr="00FB7A55" w14:paraId="19F8D00B"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4B691F7D" w14:textId="77777777" w:rsidR="00F32F7A" w:rsidRPr="00FB7A55" w:rsidRDefault="00F32F7A"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AE9DD59" w14:textId="77777777" w:rsidR="00F32F7A" w:rsidRPr="00FB7A55" w:rsidRDefault="00F32F7A" w:rsidP="0006272B">
            <w:pPr>
              <w:spacing w:after="0" w:line="240" w:lineRule="auto"/>
              <w:jc w:val="center"/>
              <w:rPr>
                <w:b/>
                <w:bCs/>
                <w:lang w:bidi="ar-IQ"/>
              </w:rPr>
            </w:pPr>
            <w:r w:rsidRPr="00FB7A55">
              <w:rPr>
                <w:b/>
                <w:bCs/>
                <w:lang w:bidi="ar-IQ"/>
              </w:rPr>
              <w:t>COE 105</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18DD5821" w14:textId="77777777" w:rsidR="00F32F7A" w:rsidRPr="00FB7A55" w:rsidRDefault="00F32F7A" w:rsidP="0006272B">
            <w:pPr>
              <w:spacing w:after="0" w:line="240" w:lineRule="auto"/>
              <w:jc w:val="center"/>
              <w:rPr>
                <w:b/>
                <w:bCs/>
                <w:lang w:bidi="ar-IQ"/>
              </w:rPr>
            </w:pPr>
            <w:r w:rsidRPr="00FB7A55">
              <w:rPr>
                <w:rFonts w:hint="cs"/>
                <w:b/>
                <w:bCs/>
                <w:rtl/>
                <w:lang w:bidi="ar-IQ"/>
              </w:rPr>
              <w:t>اساسيات النظم الرقم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E8AB7AF" w14:textId="77777777" w:rsidR="00F32F7A" w:rsidRPr="00FB7A55" w:rsidRDefault="00F32F7A"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2AB5C2A4"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r>
      <w:tr w:rsidR="00F32F7A" w:rsidRPr="00FB7A55" w14:paraId="71C1B1B4"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7951EDE4" w14:textId="77777777" w:rsidR="00F32F7A" w:rsidRPr="00FB7A55" w:rsidRDefault="00F32F7A"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72030FF" w14:textId="77777777" w:rsidR="00F32F7A" w:rsidRPr="00FB7A55" w:rsidRDefault="00F32F7A" w:rsidP="0006272B">
            <w:pPr>
              <w:spacing w:after="0" w:line="240" w:lineRule="auto"/>
              <w:jc w:val="center"/>
              <w:rPr>
                <w:b/>
                <w:bCs/>
                <w:lang w:bidi="ar-IQ"/>
              </w:rPr>
            </w:pPr>
            <w:r w:rsidRPr="00FB7A55">
              <w:rPr>
                <w:b/>
                <w:bCs/>
                <w:lang w:bidi="ar-IQ"/>
              </w:rPr>
              <w:t>COE 106</w:t>
            </w:r>
          </w:p>
        </w:tc>
        <w:tc>
          <w:tcPr>
            <w:tcW w:w="3551" w:type="dxa"/>
            <w:tcBorders>
              <w:top w:val="single" w:sz="4" w:space="0" w:color="auto"/>
              <w:left w:val="single" w:sz="4" w:space="0" w:color="auto"/>
              <w:bottom w:val="single" w:sz="4" w:space="0" w:color="auto"/>
              <w:right w:val="single" w:sz="4" w:space="0" w:color="auto"/>
            </w:tcBorders>
            <w:shd w:val="clear" w:color="auto" w:fill="auto"/>
            <w:vAlign w:val="center"/>
          </w:tcPr>
          <w:p w14:paraId="09049981" w14:textId="77777777" w:rsidR="00F32F7A" w:rsidRPr="00FB7A55" w:rsidRDefault="00F32F7A" w:rsidP="0006272B">
            <w:pPr>
              <w:spacing w:after="0" w:line="240" w:lineRule="auto"/>
              <w:jc w:val="center"/>
              <w:rPr>
                <w:b/>
                <w:bCs/>
                <w:rtl/>
                <w:lang w:bidi="ar-IQ"/>
              </w:rPr>
            </w:pPr>
            <w:r w:rsidRPr="00FB7A55">
              <w:rPr>
                <w:rFonts w:hint="cs"/>
                <w:b/>
                <w:bCs/>
                <w:rtl/>
                <w:lang w:bidi="ar-IQ"/>
              </w:rPr>
              <w:t>برمجة الحاسوب</w:t>
            </w:r>
            <w:r w:rsidRPr="00FB7A55">
              <w:rPr>
                <w:b/>
                <w:bCs/>
                <w:lang w:bidi="ar-IQ"/>
              </w:rPr>
              <w:t xml:space="preserve"> </w:t>
            </w:r>
            <w:r w:rsidRPr="00FB7A55">
              <w:rPr>
                <w:rFonts w:hint="cs"/>
                <w:b/>
                <w:bCs/>
                <w:rtl/>
                <w:lang w:bidi="ar-IQ"/>
              </w:rPr>
              <w:t>منهج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1081AECD" w14:textId="77777777" w:rsidR="00F32F7A" w:rsidRPr="00FB7A55" w:rsidRDefault="00F32F7A"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5A1BA625"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r>
      <w:tr w:rsidR="00F32F7A" w:rsidRPr="00FB7A55" w14:paraId="1BBD1E68"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2ECB458C" w14:textId="77777777" w:rsidR="00F32F7A" w:rsidRPr="00FB7A55" w:rsidRDefault="00F32F7A" w:rsidP="0006272B">
            <w:pPr>
              <w:spacing w:after="0" w:line="240" w:lineRule="auto"/>
              <w:jc w:val="center"/>
              <w:rPr>
                <w:b/>
                <w:bCs/>
                <w:lang w:bidi="ar-IQ"/>
              </w:rPr>
            </w:pPr>
            <w:r w:rsidRPr="00FB7A55">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737C8C7" w14:textId="77777777" w:rsidR="00F32F7A" w:rsidRPr="00FB7A55" w:rsidRDefault="00F32F7A" w:rsidP="0006272B">
            <w:pPr>
              <w:spacing w:after="0" w:line="240" w:lineRule="auto"/>
              <w:jc w:val="center"/>
              <w:rPr>
                <w:b/>
                <w:bCs/>
                <w:lang w:bidi="ar-IQ"/>
              </w:rPr>
            </w:pPr>
            <w:r w:rsidRPr="00FB7A55">
              <w:rPr>
                <w:b/>
                <w:bCs/>
                <w:lang w:bidi="ar-IQ"/>
              </w:rPr>
              <w:t>COE107</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421E479F" w14:textId="77777777" w:rsidR="00F32F7A" w:rsidRPr="00FB7A55" w:rsidRDefault="00F32F7A" w:rsidP="0006272B">
            <w:pPr>
              <w:spacing w:after="0" w:line="240" w:lineRule="auto"/>
              <w:jc w:val="center"/>
              <w:rPr>
                <w:b/>
                <w:bCs/>
                <w:rtl/>
                <w:lang w:bidi="ar-IQ"/>
              </w:rPr>
            </w:pPr>
            <w:r w:rsidRPr="00FB7A55">
              <w:rPr>
                <w:rFonts w:hint="cs"/>
                <w:b/>
                <w:bCs/>
                <w:rtl/>
                <w:lang w:bidi="ar-IQ"/>
              </w:rPr>
              <w:t>اساسيات نظام الحاسوب</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1EAE63A0" w14:textId="77777777" w:rsidR="00F32F7A" w:rsidRPr="00FB7A55" w:rsidRDefault="00F32F7A"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2330A1D5"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r>
      <w:tr w:rsidR="00F32F7A" w:rsidRPr="00FB7A55" w14:paraId="3A0209AA"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41442DD5" w14:textId="77777777" w:rsidR="00F32F7A" w:rsidRPr="00C01CF8" w:rsidRDefault="00F32F7A" w:rsidP="0006272B">
            <w:pPr>
              <w:spacing w:after="0" w:line="240" w:lineRule="auto"/>
              <w:jc w:val="center"/>
              <w:rPr>
                <w:b/>
                <w:bCs/>
                <w:lang w:bidi="ar-IQ"/>
              </w:rPr>
            </w:pPr>
            <w:r w:rsidRPr="00C01CF8">
              <w:rPr>
                <w:rFonts w:hint="cs"/>
                <w:b/>
                <w:bCs/>
                <w:rtl/>
                <w:lang w:bidi="ar-IQ"/>
              </w:rPr>
              <w:t>الاولى</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F9F2B1A" w14:textId="77777777" w:rsidR="00F32F7A" w:rsidRPr="00C01CF8" w:rsidRDefault="00F32F7A" w:rsidP="0006272B">
            <w:pPr>
              <w:spacing w:after="0" w:line="240" w:lineRule="auto"/>
              <w:jc w:val="center"/>
              <w:rPr>
                <w:b/>
                <w:bCs/>
                <w:lang w:bidi="ar-IQ"/>
              </w:rPr>
            </w:pPr>
            <w:r w:rsidRPr="00C01CF8">
              <w:rPr>
                <w:b/>
                <w:bCs/>
                <w:lang w:bidi="ar-IQ"/>
              </w:rPr>
              <w:t>GS 108</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484585C5" w14:textId="77777777" w:rsidR="00F32F7A" w:rsidRPr="00C01CF8" w:rsidRDefault="00F32F7A" w:rsidP="0006272B">
            <w:pPr>
              <w:spacing w:after="0" w:line="240" w:lineRule="auto"/>
              <w:jc w:val="center"/>
              <w:rPr>
                <w:b/>
                <w:bCs/>
                <w:lang w:bidi="ar-IQ"/>
              </w:rPr>
            </w:pPr>
            <w:r w:rsidRPr="00C01CF8">
              <w:rPr>
                <w:rFonts w:hint="cs"/>
                <w:b/>
                <w:bCs/>
                <w:rtl/>
                <w:lang w:bidi="ar-IQ"/>
              </w:rPr>
              <w:t>اللغة الانكليز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2E29C430"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13583550" w14:textId="77777777" w:rsidR="00F32F7A" w:rsidRPr="00FB7A55" w:rsidRDefault="00F32F7A" w:rsidP="0006272B">
            <w:pPr>
              <w:spacing w:after="0" w:line="240" w:lineRule="auto"/>
              <w:jc w:val="center"/>
              <w:rPr>
                <w:b/>
                <w:bCs/>
                <w:lang w:bidi="ar-IQ"/>
              </w:rPr>
            </w:pPr>
            <w:r w:rsidRPr="00FB7A55">
              <w:rPr>
                <w:rFonts w:hint="cs"/>
                <w:b/>
                <w:bCs/>
                <w:rtl/>
                <w:lang w:bidi="ar-IQ"/>
              </w:rPr>
              <w:t>-</w:t>
            </w:r>
          </w:p>
        </w:tc>
      </w:tr>
      <w:tr w:rsidR="00F32F7A" w:rsidRPr="00FB7A55" w14:paraId="6D354504" w14:textId="77777777" w:rsidTr="0006272B">
        <w:tc>
          <w:tcPr>
            <w:tcW w:w="9216" w:type="dxa"/>
            <w:gridSpan w:val="6"/>
            <w:tcBorders>
              <w:top w:val="single" w:sz="4" w:space="0" w:color="auto"/>
              <w:left w:val="single" w:sz="4" w:space="0" w:color="auto"/>
              <w:bottom w:val="single" w:sz="4" w:space="0" w:color="auto"/>
              <w:right w:val="single" w:sz="4" w:space="0" w:color="auto"/>
            </w:tcBorders>
            <w:shd w:val="clear" w:color="auto" w:fill="E7E6E6"/>
          </w:tcPr>
          <w:p w14:paraId="7B39A329" w14:textId="77777777" w:rsidR="00F32F7A" w:rsidRPr="00FB7A55" w:rsidRDefault="00F32F7A" w:rsidP="0006272B">
            <w:pPr>
              <w:spacing w:after="0" w:line="240" w:lineRule="auto"/>
              <w:jc w:val="center"/>
              <w:rPr>
                <w:b/>
                <w:bCs/>
                <w:lang w:bidi="ar-IQ"/>
              </w:rPr>
            </w:pPr>
          </w:p>
        </w:tc>
      </w:tr>
      <w:tr w:rsidR="00F32F7A" w:rsidRPr="00FB7A55" w14:paraId="31A37D8A"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2FA5A4AA" w14:textId="77777777" w:rsidR="00F32F7A" w:rsidRPr="00FB7A55" w:rsidRDefault="00F32F7A"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0AACB21" w14:textId="77777777" w:rsidR="00F32F7A" w:rsidRPr="001A39FE" w:rsidRDefault="00F32F7A" w:rsidP="0006272B">
            <w:pPr>
              <w:spacing w:after="0" w:line="240" w:lineRule="auto"/>
              <w:jc w:val="center"/>
              <w:rPr>
                <w:b/>
                <w:bCs/>
                <w:sz w:val="20"/>
                <w:szCs w:val="20"/>
                <w:highlight w:val="yellow"/>
                <w:lang w:bidi="ar-IQ"/>
              </w:rPr>
            </w:pPr>
            <w:r>
              <w:rPr>
                <w:rFonts w:ascii="Times New Roman" w:hAnsi="Times New Roman" w:cs="Times New Roman"/>
                <w:b/>
                <w:bCs/>
                <w:sz w:val="20"/>
                <w:szCs w:val="20"/>
                <w:lang w:bidi="ar-IQ"/>
              </w:rPr>
              <w:t>GS</w:t>
            </w:r>
            <w:r w:rsidRPr="006A3EFB">
              <w:rPr>
                <w:rFonts w:ascii="Times New Roman" w:hAnsi="Times New Roman" w:cs="Times New Roman"/>
                <w:b/>
                <w:bCs/>
                <w:sz w:val="20"/>
                <w:szCs w:val="20"/>
                <w:lang w:bidi="ar-IQ"/>
              </w:rPr>
              <w:t xml:space="preserve"> </w:t>
            </w:r>
            <w:r w:rsidRPr="006A3EFB">
              <w:rPr>
                <w:rFonts w:ascii="Times New Roman" w:hAnsi="Times New Roman" w:cs="Times New Roman"/>
                <w:b/>
                <w:bCs/>
                <w:sz w:val="20"/>
                <w:szCs w:val="20"/>
              </w:rPr>
              <w:t>201</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333F5B66" w14:textId="77777777" w:rsidR="00F32F7A" w:rsidRPr="001A39FE" w:rsidRDefault="00F32F7A" w:rsidP="0006272B">
            <w:pPr>
              <w:spacing w:after="0" w:line="240" w:lineRule="auto"/>
              <w:jc w:val="center"/>
              <w:rPr>
                <w:b/>
                <w:bCs/>
                <w:highlight w:val="yellow"/>
                <w:lang w:bidi="ar-IQ"/>
              </w:rPr>
            </w:pPr>
            <w:r w:rsidRPr="006A3EFB">
              <w:rPr>
                <w:rFonts w:hint="cs"/>
                <w:b/>
                <w:bCs/>
                <w:rtl/>
                <w:lang w:bidi="ar-IQ"/>
              </w:rPr>
              <w:t>اللغة العرب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20A22A8E" w14:textId="77777777" w:rsidR="00F32F7A" w:rsidRPr="00FB7A55" w:rsidRDefault="00F32F7A" w:rsidP="0006272B">
            <w:pPr>
              <w:spacing w:after="0" w:line="240" w:lineRule="auto"/>
              <w:jc w:val="center"/>
              <w:rPr>
                <w:b/>
                <w:bCs/>
                <w:lang w:bidi="ar-IQ"/>
              </w:rPr>
            </w:pPr>
            <w:r>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0847480B" w14:textId="77777777" w:rsidR="00F32F7A" w:rsidRPr="00FB7A55" w:rsidRDefault="00F32F7A" w:rsidP="0006272B">
            <w:pPr>
              <w:spacing w:after="0" w:line="240" w:lineRule="auto"/>
              <w:jc w:val="center"/>
              <w:rPr>
                <w:b/>
                <w:bCs/>
                <w:lang w:bidi="ar-IQ"/>
              </w:rPr>
            </w:pPr>
            <w:r>
              <w:rPr>
                <w:rFonts w:hint="cs"/>
                <w:b/>
                <w:bCs/>
                <w:rtl/>
                <w:lang w:bidi="ar-IQ"/>
              </w:rPr>
              <w:t>-</w:t>
            </w:r>
          </w:p>
        </w:tc>
      </w:tr>
      <w:tr w:rsidR="00F32F7A" w:rsidRPr="00FB7A55" w14:paraId="11BEC886"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6813E76B" w14:textId="77777777" w:rsidR="00F32F7A" w:rsidRPr="00FB7A55" w:rsidRDefault="00F32F7A"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EA1D29E" w14:textId="77777777" w:rsidR="00F32F7A" w:rsidRPr="00FB7A55" w:rsidRDefault="00F32F7A" w:rsidP="0006272B">
            <w:pPr>
              <w:spacing w:after="0" w:line="240" w:lineRule="auto"/>
              <w:jc w:val="center"/>
              <w:rPr>
                <w:b/>
                <w:bCs/>
                <w:lang w:bidi="ar-IQ"/>
              </w:rPr>
            </w:pPr>
            <w:r>
              <w:rPr>
                <w:b/>
                <w:bCs/>
                <w:lang w:bidi="ar-IQ"/>
              </w:rPr>
              <w:t>COE</w:t>
            </w:r>
            <w:r w:rsidRPr="00FB7A55">
              <w:rPr>
                <w:b/>
                <w:bCs/>
                <w:lang w:bidi="ar-IQ"/>
              </w:rPr>
              <w:t xml:space="preserve"> 202</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0119D85C" w14:textId="77777777" w:rsidR="00F32F7A" w:rsidRPr="00FB7A55" w:rsidRDefault="00F32F7A" w:rsidP="0006272B">
            <w:pPr>
              <w:spacing w:after="0" w:line="240" w:lineRule="auto"/>
              <w:jc w:val="center"/>
              <w:rPr>
                <w:b/>
                <w:bCs/>
                <w:rtl/>
                <w:lang w:bidi="ar-IQ"/>
              </w:rPr>
            </w:pPr>
            <w:r>
              <w:rPr>
                <w:rFonts w:hint="cs"/>
                <w:b/>
                <w:bCs/>
                <w:rtl/>
                <w:lang w:bidi="ar-IQ"/>
              </w:rPr>
              <w:t>الرياضيات الهندس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578DF68C" w14:textId="77777777" w:rsidR="00F32F7A" w:rsidRPr="00FB7A55" w:rsidRDefault="00F32F7A" w:rsidP="0006272B">
            <w:pPr>
              <w:spacing w:after="0" w:line="240" w:lineRule="auto"/>
              <w:jc w:val="center"/>
              <w:rPr>
                <w:b/>
                <w:bCs/>
                <w:lang w:bidi="ar-IQ"/>
              </w:rPr>
            </w:pPr>
            <w:r w:rsidRPr="00FB7A55">
              <w:rPr>
                <w:rFonts w:hint="cs"/>
                <w:b/>
                <w:bCs/>
                <w:rtl/>
                <w:lang w:bidi="ar-IQ"/>
              </w:rPr>
              <w:t>4</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7C382A61" w14:textId="77777777" w:rsidR="00F32F7A" w:rsidRPr="00FB7A55" w:rsidRDefault="00F32F7A" w:rsidP="0006272B">
            <w:pPr>
              <w:spacing w:after="0" w:line="240" w:lineRule="auto"/>
              <w:jc w:val="center"/>
              <w:rPr>
                <w:b/>
                <w:bCs/>
                <w:lang w:bidi="ar-IQ"/>
              </w:rPr>
            </w:pPr>
            <w:r w:rsidRPr="00FB7A55">
              <w:rPr>
                <w:rFonts w:hint="cs"/>
                <w:b/>
                <w:bCs/>
                <w:rtl/>
                <w:lang w:bidi="ar-IQ"/>
              </w:rPr>
              <w:t>-</w:t>
            </w:r>
          </w:p>
        </w:tc>
      </w:tr>
      <w:tr w:rsidR="00F32F7A" w:rsidRPr="00FB7A55" w14:paraId="6A4C7041"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5F1F64C4" w14:textId="77777777" w:rsidR="00F32F7A" w:rsidRPr="00FB7A55" w:rsidRDefault="00F32F7A"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26993DC" w14:textId="77777777" w:rsidR="00F32F7A" w:rsidRPr="00FB7A55" w:rsidRDefault="00F32F7A" w:rsidP="0006272B">
            <w:pPr>
              <w:spacing w:after="0" w:line="240" w:lineRule="auto"/>
              <w:jc w:val="center"/>
              <w:rPr>
                <w:b/>
                <w:bCs/>
                <w:lang w:bidi="ar-IQ"/>
              </w:rPr>
            </w:pPr>
            <w:r w:rsidRPr="00FB7A55">
              <w:rPr>
                <w:b/>
                <w:bCs/>
                <w:lang w:bidi="ar-IQ"/>
              </w:rPr>
              <w:t>COE 203</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375A44E6" w14:textId="77777777" w:rsidR="00F32F7A" w:rsidRPr="00FB7A55" w:rsidRDefault="00F32F7A" w:rsidP="0006272B">
            <w:pPr>
              <w:spacing w:after="0" w:line="240" w:lineRule="auto"/>
              <w:jc w:val="center"/>
              <w:rPr>
                <w:b/>
                <w:bCs/>
                <w:lang w:bidi="ar-IQ"/>
              </w:rPr>
            </w:pPr>
            <w:r w:rsidRPr="00FB7A55">
              <w:rPr>
                <w:rFonts w:hint="cs"/>
                <w:b/>
                <w:bCs/>
                <w:rtl/>
                <w:lang w:bidi="ar-IQ"/>
              </w:rPr>
              <w:t>الكترونيك 2</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1D120D90" w14:textId="77777777" w:rsidR="00F32F7A" w:rsidRPr="00FB7A55" w:rsidRDefault="00F32F7A"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589F1744" w14:textId="77777777" w:rsidR="00F32F7A" w:rsidRPr="00FB7A55" w:rsidRDefault="00F32F7A" w:rsidP="0006272B">
            <w:pPr>
              <w:spacing w:after="0" w:line="240" w:lineRule="auto"/>
              <w:jc w:val="center"/>
              <w:rPr>
                <w:b/>
                <w:bCs/>
                <w:lang w:bidi="ar-IQ"/>
              </w:rPr>
            </w:pPr>
            <w:r>
              <w:rPr>
                <w:rFonts w:hint="cs"/>
                <w:b/>
                <w:bCs/>
                <w:rtl/>
                <w:lang w:bidi="ar-IQ"/>
              </w:rPr>
              <w:t>2</w:t>
            </w:r>
          </w:p>
        </w:tc>
      </w:tr>
      <w:tr w:rsidR="00F32F7A" w:rsidRPr="00FB7A55" w14:paraId="659838E8"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17B64AD" w14:textId="77777777" w:rsidR="00F32F7A" w:rsidRPr="00FB7A55" w:rsidRDefault="00F32F7A"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5D20C60" w14:textId="77777777" w:rsidR="00F32F7A" w:rsidRPr="00FB7A55" w:rsidRDefault="00F32F7A" w:rsidP="0006272B">
            <w:pPr>
              <w:spacing w:after="0" w:line="240" w:lineRule="auto"/>
              <w:jc w:val="center"/>
              <w:rPr>
                <w:b/>
                <w:bCs/>
                <w:lang w:bidi="ar-IQ"/>
              </w:rPr>
            </w:pPr>
            <w:r w:rsidRPr="00FB7A55">
              <w:rPr>
                <w:b/>
                <w:bCs/>
                <w:lang w:bidi="ar-IQ"/>
              </w:rPr>
              <w:t>COE 204</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26319C50" w14:textId="77777777" w:rsidR="00F32F7A" w:rsidRPr="00FB7A55" w:rsidRDefault="00F32F7A" w:rsidP="0006272B">
            <w:pPr>
              <w:spacing w:after="0" w:line="240" w:lineRule="auto"/>
              <w:jc w:val="center"/>
              <w:rPr>
                <w:b/>
                <w:bCs/>
                <w:lang w:bidi="ar-IQ"/>
              </w:rPr>
            </w:pPr>
            <w:r w:rsidRPr="00FB7A55">
              <w:rPr>
                <w:rFonts w:hint="cs"/>
                <w:b/>
                <w:bCs/>
                <w:rtl/>
                <w:lang w:bidi="ar-IQ"/>
              </w:rPr>
              <w:t>المعالج الدقيق والحاسوب الدقيق 1</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58466FF2" w14:textId="77777777" w:rsidR="00F32F7A" w:rsidRPr="00FB7A55" w:rsidRDefault="00F32F7A" w:rsidP="0006272B">
            <w:pPr>
              <w:spacing w:after="0" w:line="240" w:lineRule="auto"/>
              <w:jc w:val="center"/>
              <w:rPr>
                <w:b/>
                <w:bCs/>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21416A50"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r>
      <w:tr w:rsidR="00F32F7A" w:rsidRPr="00FB7A55" w14:paraId="469F2E9D"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BCBFED1" w14:textId="77777777" w:rsidR="00F32F7A" w:rsidRPr="00FB7A55" w:rsidRDefault="00F32F7A"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BFB45EE" w14:textId="77777777" w:rsidR="00F32F7A" w:rsidRPr="00FB7A55" w:rsidRDefault="00F32F7A" w:rsidP="0006272B">
            <w:pPr>
              <w:spacing w:after="0" w:line="240" w:lineRule="auto"/>
              <w:jc w:val="center"/>
              <w:rPr>
                <w:b/>
                <w:bCs/>
                <w:lang w:bidi="ar-IQ"/>
              </w:rPr>
            </w:pPr>
            <w:r w:rsidRPr="00FB7A55">
              <w:rPr>
                <w:b/>
                <w:bCs/>
                <w:lang w:bidi="ar-IQ"/>
              </w:rPr>
              <w:t>COE 205</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71B6A987" w14:textId="77777777" w:rsidR="00F32F7A" w:rsidRPr="00FB7A55" w:rsidRDefault="00F32F7A" w:rsidP="0006272B">
            <w:pPr>
              <w:spacing w:after="0" w:line="240" w:lineRule="auto"/>
              <w:jc w:val="center"/>
              <w:rPr>
                <w:b/>
                <w:bCs/>
                <w:lang w:bidi="ar-IQ"/>
              </w:rPr>
            </w:pPr>
            <w:r w:rsidRPr="00FB7A55">
              <w:rPr>
                <w:rFonts w:hint="cs"/>
                <w:b/>
                <w:bCs/>
                <w:rtl/>
                <w:lang w:bidi="ar-IQ"/>
              </w:rPr>
              <w:t>تصميم النظم الرقم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079299CE" w14:textId="77777777" w:rsidR="00F32F7A" w:rsidRPr="00FB7A55" w:rsidRDefault="00F32F7A"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1E232DC2"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r>
      <w:tr w:rsidR="00F32F7A" w:rsidRPr="00FB7A55" w14:paraId="5B382E6E"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63CC0D48" w14:textId="77777777" w:rsidR="00F32F7A" w:rsidRPr="00FB7A55" w:rsidRDefault="00F32F7A" w:rsidP="0006272B">
            <w:pPr>
              <w:spacing w:after="0" w:line="240" w:lineRule="auto"/>
              <w:jc w:val="center"/>
              <w:rPr>
                <w:b/>
                <w:bCs/>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626719A" w14:textId="77777777" w:rsidR="00F32F7A" w:rsidRPr="00FB7A55" w:rsidRDefault="00F32F7A" w:rsidP="0006272B">
            <w:pPr>
              <w:spacing w:after="0" w:line="240" w:lineRule="auto"/>
              <w:rPr>
                <w:b/>
                <w:bCs/>
                <w:lang w:bidi="ar-IQ"/>
              </w:rPr>
            </w:pPr>
            <w:r w:rsidRPr="00FB7A55">
              <w:rPr>
                <w:b/>
                <w:bCs/>
                <w:lang w:bidi="ar-IQ"/>
              </w:rPr>
              <w:t xml:space="preserve">             COE 206</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2BE0F0BF" w14:textId="77777777" w:rsidR="00F32F7A" w:rsidRPr="00FB7A55" w:rsidRDefault="00F32F7A" w:rsidP="0006272B">
            <w:pPr>
              <w:spacing w:after="0" w:line="240" w:lineRule="auto"/>
              <w:jc w:val="center"/>
              <w:rPr>
                <w:b/>
                <w:bCs/>
                <w:rtl/>
                <w:lang w:bidi="ar-IQ"/>
              </w:rPr>
            </w:pPr>
            <w:r w:rsidRPr="00FB7A55">
              <w:rPr>
                <w:rFonts w:hint="cs"/>
                <w:b/>
                <w:bCs/>
                <w:rtl/>
                <w:lang w:bidi="ar-IQ"/>
              </w:rPr>
              <w:t xml:space="preserve">هياكل البيانات </w:t>
            </w:r>
            <w:r>
              <w:rPr>
                <w:rFonts w:hint="cs"/>
                <w:b/>
                <w:bCs/>
                <w:rtl/>
                <w:lang w:bidi="ar-IQ"/>
              </w:rPr>
              <w:t>والخوارزميات</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6F809405"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32BB6C58"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r>
      <w:tr w:rsidR="00F32F7A" w:rsidRPr="00FB7A55" w14:paraId="044AD946"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55A1039" w14:textId="77777777" w:rsidR="00F32F7A" w:rsidRPr="00FB7A55" w:rsidRDefault="00F32F7A" w:rsidP="0006272B">
            <w:pPr>
              <w:spacing w:after="0" w:line="240" w:lineRule="auto"/>
              <w:jc w:val="center"/>
              <w:rPr>
                <w:b/>
                <w:bCs/>
                <w:rtl/>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B2D2184" w14:textId="77777777" w:rsidR="00F32F7A" w:rsidRPr="00FB7A55" w:rsidRDefault="00F32F7A" w:rsidP="0006272B">
            <w:pPr>
              <w:spacing w:after="0" w:line="240" w:lineRule="auto"/>
              <w:jc w:val="center"/>
              <w:rPr>
                <w:b/>
                <w:bCs/>
                <w:lang w:bidi="ar-IQ"/>
              </w:rPr>
            </w:pPr>
            <w:r w:rsidRPr="00FB7A55">
              <w:rPr>
                <w:b/>
                <w:bCs/>
                <w:lang w:bidi="ar-IQ"/>
              </w:rPr>
              <w:t>COE 207</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4D6B9161" w14:textId="77777777" w:rsidR="00F32F7A" w:rsidRPr="00FB7A55" w:rsidRDefault="00F32F7A" w:rsidP="0006272B">
            <w:pPr>
              <w:spacing w:after="0" w:line="240" w:lineRule="auto"/>
              <w:jc w:val="center"/>
              <w:rPr>
                <w:b/>
                <w:bCs/>
                <w:rtl/>
                <w:lang w:bidi="ar-IQ"/>
              </w:rPr>
            </w:pPr>
            <w:r w:rsidRPr="00FB7A55">
              <w:rPr>
                <w:rFonts w:hint="cs"/>
                <w:b/>
                <w:bCs/>
                <w:rtl/>
                <w:lang w:bidi="ar-IQ"/>
              </w:rPr>
              <w:t>اتصالات</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32B51A92" w14:textId="77777777" w:rsidR="00F32F7A" w:rsidRPr="00FB7A55" w:rsidRDefault="00F32F7A" w:rsidP="0006272B">
            <w:pPr>
              <w:spacing w:after="0" w:line="240" w:lineRule="auto"/>
              <w:jc w:val="center"/>
              <w:rPr>
                <w:b/>
                <w:bCs/>
                <w:rtl/>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8C90ED4" w14:textId="77777777" w:rsidR="00F32F7A" w:rsidRPr="00FB7A55" w:rsidRDefault="00F32F7A" w:rsidP="0006272B">
            <w:pPr>
              <w:spacing w:after="0" w:line="240" w:lineRule="auto"/>
              <w:jc w:val="center"/>
              <w:rPr>
                <w:b/>
                <w:bCs/>
                <w:rtl/>
                <w:lang w:bidi="ar-IQ"/>
              </w:rPr>
            </w:pPr>
            <w:r>
              <w:rPr>
                <w:rFonts w:hint="cs"/>
                <w:b/>
                <w:bCs/>
                <w:rtl/>
                <w:lang w:bidi="ar-IQ"/>
              </w:rPr>
              <w:t>2</w:t>
            </w:r>
          </w:p>
        </w:tc>
      </w:tr>
      <w:tr w:rsidR="00F32F7A" w:rsidRPr="00FB7A55" w14:paraId="49C9407B"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467E0861" w14:textId="77777777" w:rsidR="00F32F7A" w:rsidRPr="00FB7A55" w:rsidRDefault="00F32F7A" w:rsidP="0006272B">
            <w:pPr>
              <w:spacing w:after="0" w:line="240" w:lineRule="auto"/>
              <w:jc w:val="center"/>
              <w:rPr>
                <w:b/>
                <w:bCs/>
                <w:rtl/>
                <w:lang w:bidi="ar-IQ"/>
              </w:rPr>
            </w:pPr>
            <w:r w:rsidRPr="00FB7A55">
              <w:rPr>
                <w:rFonts w:hint="cs"/>
                <w:b/>
                <w:bCs/>
                <w:rtl/>
                <w:lang w:bidi="ar-IQ"/>
              </w:rPr>
              <w:t>الثاني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C1442AF" w14:textId="77777777" w:rsidR="00F32F7A" w:rsidRPr="00FB7A55" w:rsidRDefault="00F32F7A" w:rsidP="0006272B">
            <w:pPr>
              <w:spacing w:after="0" w:line="240" w:lineRule="auto"/>
              <w:jc w:val="center"/>
              <w:rPr>
                <w:b/>
                <w:bCs/>
                <w:lang w:bidi="ar-IQ"/>
              </w:rPr>
            </w:pPr>
            <w:r>
              <w:rPr>
                <w:b/>
                <w:bCs/>
                <w:lang w:bidi="ar-IQ"/>
              </w:rPr>
              <w:t>GS 208</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04F1E6C" w14:textId="77777777" w:rsidR="00F32F7A" w:rsidRPr="00C01CF8" w:rsidRDefault="00F32F7A" w:rsidP="0006272B">
            <w:pPr>
              <w:spacing w:after="0" w:line="240" w:lineRule="auto"/>
              <w:jc w:val="center"/>
              <w:rPr>
                <w:b/>
                <w:bCs/>
                <w:lang w:bidi="ar-IQ"/>
              </w:rPr>
            </w:pPr>
            <w:r w:rsidRPr="00C01CF8">
              <w:rPr>
                <w:rFonts w:hint="cs"/>
                <w:b/>
                <w:bCs/>
                <w:rtl/>
                <w:lang w:bidi="ar-IQ"/>
              </w:rPr>
              <w:t>اللغة الانكليز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564EEFF9"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2D58FC06" w14:textId="77777777" w:rsidR="00F32F7A" w:rsidRPr="00FB7A55" w:rsidRDefault="00F32F7A" w:rsidP="0006272B">
            <w:pPr>
              <w:spacing w:after="0" w:line="240" w:lineRule="auto"/>
              <w:jc w:val="center"/>
              <w:rPr>
                <w:b/>
                <w:bCs/>
                <w:lang w:bidi="ar-IQ"/>
              </w:rPr>
            </w:pPr>
            <w:r w:rsidRPr="00FB7A55">
              <w:rPr>
                <w:rFonts w:hint="cs"/>
                <w:b/>
                <w:bCs/>
                <w:rtl/>
                <w:lang w:bidi="ar-IQ"/>
              </w:rPr>
              <w:t>-</w:t>
            </w:r>
          </w:p>
        </w:tc>
      </w:tr>
      <w:tr w:rsidR="00F32F7A" w:rsidRPr="00FB7A55" w14:paraId="5C603AA3" w14:textId="77777777" w:rsidTr="0006272B">
        <w:tc>
          <w:tcPr>
            <w:tcW w:w="9216" w:type="dxa"/>
            <w:gridSpan w:val="6"/>
            <w:tcBorders>
              <w:top w:val="single" w:sz="4" w:space="0" w:color="auto"/>
              <w:left w:val="single" w:sz="4" w:space="0" w:color="auto"/>
              <w:bottom w:val="single" w:sz="4" w:space="0" w:color="auto"/>
              <w:right w:val="single" w:sz="4" w:space="0" w:color="auto"/>
            </w:tcBorders>
            <w:shd w:val="clear" w:color="auto" w:fill="E7E6E6"/>
          </w:tcPr>
          <w:p w14:paraId="48BB8167" w14:textId="77777777" w:rsidR="00F32F7A" w:rsidRPr="00FB7A55" w:rsidRDefault="00F32F7A" w:rsidP="0006272B">
            <w:pPr>
              <w:spacing w:after="0" w:line="240" w:lineRule="auto"/>
              <w:jc w:val="center"/>
              <w:rPr>
                <w:b/>
                <w:bCs/>
                <w:rtl/>
                <w:lang w:bidi="ar-IQ"/>
              </w:rPr>
            </w:pPr>
          </w:p>
        </w:tc>
      </w:tr>
      <w:tr w:rsidR="00F32F7A" w:rsidRPr="00FB7A55" w14:paraId="11EEDEE9"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72B66078" w14:textId="77777777" w:rsidR="00F32F7A" w:rsidRPr="00FB7A55" w:rsidRDefault="00F32F7A"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99FD2F4" w14:textId="77777777" w:rsidR="00F32F7A" w:rsidRPr="00FB7A55" w:rsidRDefault="00F32F7A" w:rsidP="0006272B">
            <w:pPr>
              <w:spacing w:after="0" w:line="240" w:lineRule="auto"/>
              <w:jc w:val="center"/>
              <w:rPr>
                <w:b/>
                <w:bCs/>
                <w:lang w:bidi="ar-IQ"/>
              </w:rPr>
            </w:pPr>
            <w:r w:rsidRPr="00FB7A55">
              <w:rPr>
                <w:b/>
                <w:bCs/>
                <w:lang w:bidi="ar-IQ"/>
              </w:rPr>
              <w:t>COE</w:t>
            </w:r>
            <w:r>
              <w:rPr>
                <w:b/>
                <w:bCs/>
                <w:lang w:bidi="ar-IQ"/>
              </w:rPr>
              <w:t xml:space="preserve"> </w:t>
            </w:r>
            <w:r w:rsidRPr="00FB7A55">
              <w:rPr>
                <w:b/>
                <w:bCs/>
                <w:lang w:bidi="ar-IQ"/>
              </w:rPr>
              <w:t>301</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36CC21D" w14:textId="77777777" w:rsidR="00F32F7A" w:rsidRPr="00C01CF8" w:rsidRDefault="00F32F7A" w:rsidP="0006272B">
            <w:pPr>
              <w:spacing w:after="0" w:line="240" w:lineRule="auto"/>
              <w:jc w:val="center"/>
              <w:rPr>
                <w:b/>
                <w:bCs/>
                <w:highlight w:val="red"/>
                <w:lang w:bidi="ar-IQ"/>
              </w:rPr>
            </w:pPr>
            <w:r w:rsidRPr="00C01CF8">
              <w:rPr>
                <w:rFonts w:hint="cs"/>
                <w:b/>
                <w:bCs/>
                <w:rtl/>
                <w:lang w:bidi="ar-IQ"/>
              </w:rPr>
              <w:t xml:space="preserve">معمارية الحاسوب </w:t>
            </w:r>
            <w:r>
              <w:rPr>
                <w:rFonts w:hint="cs"/>
                <w:b/>
                <w:bCs/>
                <w:rtl/>
                <w:lang w:bidi="ar-IQ"/>
              </w:rPr>
              <w:t>1</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5E5FCCD1" w14:textId="77777777" w:rsidR="00F32F7A" w:rsidRPr="00FB7A55" w:rsidRDefault="00F32F7A"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1C41588D" w14:textId="77777777" w:rsidR="00F32F7A" w:rsidRPr="00FB7A55" w:rsidRDefault="00F32F7A" w:rsidP="0006272B">
            <w:pPr>
              <w:spacing w:after="0" w:line="240" w:lineRule="auto"/>
              <w:jc w:val="center"/>
              <w:rPr>
                <w:b/>
                <w:bCs/>
                <w:lang w:bidi="ar-IQ"/>
              </w:rPr>
            </w:pPr>
            <w:r w:rsidRPr="00FB7A55">
              <w:rPr>
                <w:rFonts w:hint="cs"/>
                <w:b/>
                <w:bCs/>
                <w:rtl/>
                <w:lang w:bidi="ar-IQ"/>
              </w:rPr>
              <w:t>-</w:t>
            </w:r>
          </w:p>
        </w:tc>
      </w:tr>
      <w:tr w:rsidR="00F32F7A" w:rsidRPr="00FB7A55" w14:paraId="442D9B00"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3EA4147" w14:textId="77777777" w:rsidR="00F32F7A" w:rsidRPr="00FB7A55" w:rsidRDefault="00F32F7A"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CD6EFDA" w14:textId="77777777" w:rsidR="00F32F7A" w:rsidRPr="00FB7A55" w:rsidRDefault="00F32F7A" w:rsidP="0006272B">
            <w:pPr>
              <w:spacing w:after="0" w:line="240" w:lineRule="auto"/>
              <w:jc w:val="center"/>
              <w:rPr>
                <w:b/>
                <w:bCs/>
                <w:lang w:bidi="ar-IQ"/>
              </w:rPr>
            </w:pPr>
            <w:r w:rsidRPr="00FB7A55">
              <w:rPr>
                <w:b/>
                <w:bCs/>
                <w:lang w:bidi="ar-IQ"/>
              </w:rPr>
              <w:t>COE</w:t>
            </w:r>
            <w:r>
              <w:rPr>
                <w:b/>
                <w:bCs/>
                <w:lang w:bidi="ar-IQ"/>
              </w:rPr>
              <w:t xml:space="preserve"> </w:t>
            </w:r>
            <w:r w:rsidRPr="00FB7A55">
              <w:rPr>
                <w:b/>
                <w:bCs/>
                <w:lang w:bidi="ar-IQ"/>
              </w:rPr>
              <w:t>302</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7CBC345D" w14:textId="77777777" w:rsidR="00F32F7A" w:rsidRPr="00FB7A55" w:rsidRDefault="00F32F7A" w:rsidP="0006272B">
            <w:pPr>
              <w:spacing w:after="0" w:line="240" w:lineRule="auto"/>
              <w:jc w:val="center"/>
              <w:rPr>
                <w:b/>
                <w:bCs/>
                <w:lang w:bidi="ar-IQ"/>
              </w:rPr>
            </w:pPr>
            <w:r w:rsidRPr="00FB7A55">
              <w:rPr>
                <w:rFonts w:hint="cs"/>
                <w:b/>
                <w:bCs/>
                <w:rtl/>
                <w:lang w:bidi="ar-IQ"/>
              </w:rPr>
              <w:t xml:space="preserve">انظمة السيطرة الرقمية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5B31E080" w14:textId="77777777" w:rsidR="00F32F7A" w:rsidRPr="00FB7A55" w:rsidRDefault="00F32F7A"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237E6D23" w14:textId="77777777" w:rsidR="00F32F7A" w:rsidRPr="00FB7A55" w:rsidRDefault="00F32F7A" w:rsidP="0006272B">
            <w:pPr>
              <w:spacing w:after="0" w:line="240" w:lineRule="auto"/>
              <w:jc w:val="center"/>
              <w:rPr>
                <w:b/>
                <w:bCs/>
                <w:lang w:bidi="ar-IQ"/>
              </w:rPr>
            </w:pPr>
            <w:r>
              <w:rPr>
                <w:rFonts w:hint="cs"/>
                <w:b/>
                <w:bCs/>
                <w:rtl/>
                <w:lang w:bidi="ar-IQ"/>
              </w:rPr>
              <w:t>2</w:t>
            </w:r>
          </w:p>
        </w:tc>
      </w:tr>
      <w:tr w:rsidR="00F32F7A" w:rsidRPr="00FB7A55" w14:paraId="23F2905D"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24A02D30" w14:textId="77777777" w:rsidR="00F32F7A" w:rsidRPr="00FB7A55" w:rsidRDefault="00F32F7A"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FF24A47" w14:textId="77777777" w:rsidR="00F32F7A" w:rsidRPr="00FB7A55" w:rsidRDefault="00F32F7A" w:rsidP="0006272B">
            <w:pPr>
              <w:spacing w:after="0" w:line="240" w:lineRule="auto"/>
              <w:jc w:val="center"/>
              <w:rPr>
                <w:b/>
                <w:bCs/>
                <w:lang w:bidi="ar-IQ"/>
              </w:rPr>
            </w:pPr>
            <w:r w:rsidRPr="00FB7A55">
              <w:rPr>
                <w:b/>
                <w:bCs/>
                <w:lang w:bidi="ar-IQ"/>
              </w:rPr>
              <w:t>COE</w:t>
            </w:r>
            <w:r>
              <w:rPr>
                <w:b/>
                <w:bCs/>
                <w:lang w:bidi="ar-IQ"/>
              </w:rPr>
              <w:t xml:space="preserve"> </w:t>
            </w:r>
            <w:r w:rsidRPr="00FB7A55">
              <w:rPr>
                <w:b/>
                <w:bCs/>
                <w:lang w:bidi="ar-IQ"/>
              </w:rPr>
              <w:t>30</w:t>
            </w:r>
            <w:r w:rsidRPr="00FB7A55">
              <w:rPr>
                <w:rFonts w:hint="cs"/>
                <w:b/>
                <w:bCs/>
                <w:rtl/>
                <w:lang w:bidi="ar-IQ"/>
              </w:rPr>
              <w:t>3</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7D185656" w14:textId="77777777" w:rsidR="00F32F7A" w:rsidRPr="00FB7A55" w:rsidRDefault="00F32F7A" w:rsidP="0006272B">
            <w:pPr>
              <w:spacing w:after="0" w:line="240" w:lineRule="auto"/>
              <w:jc w:val="center"/>
              <w:rPr>
                <w:b/>
                <w:bCs/>
                <w:rtl/>
                <w:lang w:bidi="ar-IQ"/>
              </w:rPr>
            </w:pPr>
            <w:r w:rsidRPr="00FB7A55">
              <w:rPr>
                <w:rFonts w:hint="cs"/>
                <w:b/>
                <w:bCs/>
                <w:rtl/>
                <w:lang w:bidi="ar-IQ"/>
              </w:rPr>
              <w:t>المعالج الدقيق والحاسوب</w:t>
            </w:r>
            <w:r>
              <w:rPr>
                <w:rFonts w:hint="cs"/>
                <w:b/>
                <w:bCs/>
                <w:rtl/>
                <w:lang w:bidi="ar-IQ"/>
              </w:rPr>
              <w:t xml:space="preserve"> الدقيق</w:t>
            </w:r>
            <w:r w:rsidRPr="00FB7A55">
              <w:rPr>
                <w:rFonts w:hint="cs"/>
                <w:b/>
                <w:bCs/>
                <w:rtl/>
                <w:lang w:bidi="ar-IQ"/>
              </w:rPr>
              <w:t xml:space="preserve"> 2</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29B52B90" w14:textId="77777777" w:rsidR="00F32F7A" w:rsidRPr="00FB7A55" w:rsidRDefault="00F32F7A" w:rsidP="0006272B">
            <w:pPr>
              <w:spacing w:after="0" w:line="240" w:lineRule="auto"/>
              <w:jc w:val="center"/>
              <w:rPr>
                <w:b/>
                <w:bCs/>
                <w:rtl/>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2654F2C7" w14:textId="77777777" w:rsidR="00F32F7A" w:rsidRPr="00FB7A55" w:rsidRDefault="00F32F7A" w:rsidP="0006272B">
            <w:pPr>
              <w:spacing w:after="0" w:line="240" w:lineRule="auto"/>
              <w:jc w:val="center"/>
              <w:rPr>
                <w:b/>
                <w:bCs/>
                <w:rtl/>
                <w:lang w:bidi="ar-IQ"/>
              </w:rPr>
            </w:pPr>
            <w:r>
              <w:rPr>
                <w:rFonts w:hint="cs"/>
                <w:b/>
                <w:bCs/>
                <w:rtl/>
                <w:lang w:bidi="ar-IQ"/>
              </w:rPr>
              <w:t>2</w:t>
            </w:r>
          </w:p>
        </w:tc>
      </w:tr>
      <w:tr w:rsidR="00F32F7A" w:rsidRPr="00FB7A55" w14:paraId="5AEB85AC"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2B9911FC" w14:textId="77777777" w:rsidR="00F32F7A" w:rsidRPr="00FB7A55" w:rsidRDefault="00F32F7A" w:rsidP="0006272B">
            <w:pPr>
              <w:spacing w:after="0" w:line="240" w:lineRule="auto"/>
              <w:jc w:val="center"/>
              <w:rPr>
                <w:b/>
                <w:bCs/>
                <w:lang w:bidi="ar-IQ"/>
              </w:rPr>
            </w:pPr>
            <w:r w:rsidRPr="00FB7A55">
              <w:rPr>
                <w:rFonts w:hint="cs"/>
                <w:b/>
                <w:bCs/>
                <w:rtl/>
                <w:lang w:bidi="ar-IQ"/>
              </w:rPr>
              <w:lastRenderedPageBreak/>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A53ADFD" w14:textId="77777777" w:rsidR="00F32F7A" w:rsidRPr="00FB7A55" w:rsidRDefault="00F32F7A" w:rsidP="0006272B">
            <w:pPr>
              <w:spacing w:after="0" w:line="240" w:lineRule="auto"/>
              <w:jc w:val="center"/>
              <w:rPr>
                <w:b/>
                <w:bCs/>
                <w:lang w:bidi="ar-IQ"/>
              </w:rPr>
            </w:pPr>
            <w:r w:rsidRPr="00FB7A55">
              <w:rPr>
                <w:b/>
                <w:bCs/>
                <w:lang w:bidi="ar-IQ"/>
              </w:rPr>
              <w:t>COE 30</w:t>
            </w:r>
            <w:r w:rsidRPr="00FB7A55">
              <w:rPr>
                <w:rFonts w:hint="cs"/>
                <w:b/>
                <w:bCs/>
                <w:rtl/>
                <w:lang w:bidi="ar-IQ"/>
              </w:rPr>
              <w:t>4</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7469AA6" w14:textId="77777777" w:rsidR="00F32F7A" w:rsidRPr="00FB7A55" w:rsidRDefault="00F32F7A" w:rsidP="0006272B">
            <w:pPr>
              <w:spacing w:after="0" w:line="240" w:lineRule="auto"/>
              <w:jc w:val="center"/>
              <w:rPr>
                <w:b/>
                <w:bCs/>
                <w:rtl/>
                <w:lang w:bidi="ar-IQ"/>
              </w:rPr>
            </w:pPr>
            <w:r w:rsidRPr="00FB7A55">
              <w:rPr>
                <w:rFonts w:hint="cs"/>
                <w:b/>
                <w:bCs/>
                <w:rtl/>
                <w:lang w:bidi="ar-IQ"/>
              </w:rPr>
              <w:t xml:space="preserve">نظم التشغيل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1AA7C70C" w14:textId="77777777" w:rsidR="00F32F7A" w:rsidRPr="00FB7A55" w:rsidRDefault="00F32F7A" w:rsidP="0006272B">
            <w:pPr>
              <w:spacing w:after="0" w:line="240" w:lineRule="auto"/>
              <w:jc w:val="center"/>
              <w:rPr>
                <w:b/>
                <w:bCs/>
                <w:rtl/>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318BCAB0" w14:textId="77777777" w:rsidR="00F32F7A" w:rsidRPr="00FB7A55" w:rsidRDefault="00F32F7A" w:rsidP="0006272B">
            <w:pPr>
              <w:spacing w:after="0" w:line="240" w:lineRule="auto"/>
              <w:jc w:val="center"/>
              <w:rPr>
                <w:b/>
                <w:bCs/>
                <w:rtl/>
                <w:lang w:bidi="ar-IQ"/>
              </w:rPr>
            </w:pPr>
            <w:r>
              <w:rPr>
                <w:rFonts w:hint="cs"/>
                <w:b/>
                <w:bCs/>
                <w:rtl/>
                <w:lang w:bidi="ar-IQ"/>
              </w:rPr>
              <w:t>-</w:t>
            </w:r>
          </w:p>
        </w:tc>
      </w:tr>
      <w:tr w:rsidR="00F32F7A" w:rsidRPr="00FB7A55" w14:paraId="28E0811E"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873F91E" w14:textId="77777777" w:rsidR="00F32F7A" w:rsidRPr="00FB7A55" w:rsidRDefault="00F32F7A"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428C160" w14:textId="77777777" w:rsidR="00F32F7A" w:rsidRPr="00FB7A55" w:rsidRDefault="00F32F7A" w:rsidP="0006272B">
            <w:pPr>
              <w:spacing w:after="0" w:line="240" w:lineRule="auto"/>
              <w:jc w:val="center"/>
              <w:rPr>
                <w:b/>
                <w:bCs/>
                <w:lang w:bidi="ar-IQ"/>
              </w:rPr>
            </w:pPr>
            <w:r w:rsidRPr="00FB7A55">
              <w:rPr>
                <w:b/>
                <w:bCs/>
                <w:lang w:bidi="ar-IQ"/>
              </w:rPr>
              <w:t>COE 30</w:t>
            </w:r>
            <w:r w:rsidRPr="00FB7A55">
              <w:rPr>
                <w:rFonts w:hint="cs"/>
                <w:b/>
                <w:bCs/>
                <w:rtl/>
                <w:lang w:bidi="ar-IQ"/>
              </w:rPr>
              <w:t>5</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1A8F52AC" w14:textId="77777777" w:rsidR="00F32F7A" w:rsidRPr="00FB7A55" w:rsidRDefault="00F32F7A" w:rsidP="0006272B">
            <w:pPr>
              <w:spacing w:after="0" w:line="240" w:lineRule="auto"/>
              <w:jc w:val="center"/>
              <w:rPr>
                <w:b/>
                <w:bCs/>
                <w:lang w:bidi="ar-IQ"/>
              </w:rPr>
            </w:pPr>
            <w:r w:rsidRPr="00FB7A55">
              <w:rPr>
                <w:rFonts w:hint="cs"/>
                <w:b/>
                <w:bCs/>
                <w:rtl/>
                <w:lang w:bidi="ar-IQ"/>
              </w:rPr>
              <w:t>شبكات الحاسوب</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07635F50" w14:textId="77777777" w:rsidR="00F32F7A" w:rsidRPr="00FB7A55" w:rsidRDefault="00F32F7A" w:rsidP="0006272B">
            <w:pPr>
              <w:spacing w:after="0" w:line="240" w:lineRule="auto"/>
              <w:jc w:val="center"/>
              <w:rPr>
                <w:b/>
                <w:bCs/>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0A4C36D7" w14:textId="77777777" w:rsidR="00F32F7A" w:rsidRPr="00FB7A55" w:rsidRDefault="00F32F7A" w:rsidP="0006272B">
            <w:pPr>
              <w:spacing w:after="0" w:line="240" w:lineRule="auto"/>
              <w:jc w:val="center"/>
              <w:rPr>
                <w:b/>
                <w:bCs/>
                <w:lang w:bidi="ar-IQ"/>
              </w:rPr>
            </w:pPr>
            <w:r>
              <w:rPr>
                <w:rFonts w:hint="cs"/>
                <w:b/>
                <w:bCs/>
                <w:rtl/>
                <w:lang w:bidi="ar-IQ"/>
              </w:rPr>
              <w:t>2</w:t>
            </w:r>
          </w:p>
        </w:tc>
      </w:tr>
      <w:tr w:rsidR="00F32F7A" w:rsidRPr="00FB7A55" w14:paraId="7BCF7615"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47C6196A" w14:textId="77777777" w:rsidR="00F32F7A" w:rsidRPr="00FB7A55" w:rsidRDefault="00F32F7A"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5C9D638" w14:textId="77777777" w:rsidR="00F32F7A" w:rsidRPr="00EE1FB4" w:rsidRDefault="00F32F7A" w:rsidP="0006272B">
            <w:pPr>
              <w:spacing w:after="0" w:line="240" w:lineRule="auto"/>
              <w:jc w:val="center"/>
              <w:rPr>
                <w:b/>
                <w:bCs/>
                <w:lang w:bidi="ar-IQ"/>
              </w:rPr>
            </w:pPr>
            <w:r w:rsidRPr="00EE1FB4">
              <w:rPr>
                <w:b/>
                <w:bCs/>
                <w:lang w:bidi="ar-IQ"/>
              </w:rPr>
              <w:t>COE</w:t>
            </w:r>
            <w:r>
              <w:rPr>
                <w:b/>
                <w:bCs/>
                <w:lang w:bidi="ar-IQ"/>
              </w:rPr>
              <w:t xml:space="preserve"> </w:t>
            </w:r>
            <w:r w:rsidRPr="00EE1FB4">
              <w:rPr>
                <w:b/>
                <w:bCs/>
                <w:lang w:bidi="ar-IQ"/>
              </w:rPr>
              <w:t>30</w:t>
            </w:r>
            <w:r w:rsidRPr="00EE1FB4">
              <w:rPr>
                <w:rFonts w:hint="cs"/>
                <w:b/>
                <w:bCs/>
                <w:rtl/>
                <w:lang w:bidi="ar-IQ"/>
              </w:rPr>
              <w:t>6</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7B2BEC98" w14:textId="77777777" w:rsidR="00F32F7A" w:rsidRPr="00EE1FB4" w:rsidRDefault="00F32F7A" w:rsidP="0006272B">
            <w:pPr>
              <w:spacing w:after="0" w:line="240" w:lineRule="auto"/>
              <w:jc w:val="center"/>
              <w:rPr>
                <w:b/>
                <w:bCs/>
                <w:rtl/>
                <w:lang w:bidi="ar-IQ"/>
              </w:rPr>
            </w:pPr>
            <w:r w:rsidRPr="00EE1FB4">
              <w:rPr>
                <w:rFonts w:hint="cs"/>
                <w:b/>
                <w:bCs/>
                <w:rtl/>
                <w:lang w:bidi="ar-IQ"/>
              </w:rPr>
              <w:t xml:space="preserve">معالجة الاشارة الرقمية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5F2083A5" w14:textId="77777777" w:rsidR="00F32F7A" w:rsidRPr="00FB7A55" w:rsidRDefault="00F32F7A" w:rsidP="0006272B">
            <w:pPr>
              <w:spacing w:after="0" w:line="240" w:lineRule="auto"/>
              <w:jc w:val="center"/>
              <w:rPr>
                <w:b/>
                <w:bCs/>
                <w:lang w:bidi="ar-IQ"/>
              </w:rPr>
            </w:pPr>
            <w:r>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7D6737AA" w14:textId="77777777" w:rsidR="00F32F7A" w:rsidRPr="00FB7A55" w:rsidRDefault="00F32F7A" w:rsidP="0006272B">
            <w:pPr>
              <w:spacing w:after="0" w:line="240" w:lineRule="auto"/>
              <w:jc w:val="center"/>
              <w:rPr>
                <w:b/>
                <w:bCs/>
                <w:lang w:bidi="ar-IQ"/>
              </w:rPr>
            </w:pPr>
            <w:r w:rsidRPr="00FB7A55">
              <w:rPr>
                <w:rFonts w:hint="cs"/>
                <w:b/>
                <w:bCs/>
                <w:rtl/>
                <w:lang w:bidi="ar-IQ"/>
              </w:rPr>
              <w:t>-</w:t>
            </w:r>
          </w:p>
        </w:tc>
      </w:tr>
      <w:tr w:rsidR="00F32F7A" w:rsidRPr="00FB7A55" w14:paraId="6B8FF3C4"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60F1F13F" w14:textId="77777777" w:rsidR="00F32F7A" w:rsidRPr="00FB7A55" w:rsidRDefault="00F32F7A" w:rsidP="0006272B">
            <w:pPr>
              <w:spacing w:after="0" w:line="240" w:lineRule="auto"/>
              <w:jc w:val="center"/>
              <w:rPr>
                <w:b/>
                <w:bCs/>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CC0F433" w14:textId="77777777" w:rsidR="00F32F7A" w:rsidRPr="00FB7A55" w:rsidRDefault="00F32F7A" w:rsidP="0006272B">
            <w:pPr>
              <w:spacing w:after="0" w:line="240" w:lineRule="auto"/>
              <w:jc w:val="center"/>
              <w:rPr>
                <w:b/>
                <w:bCs/>
                <w:lang w:bidi="ar-IQ"/>
              </w:rPr>
            </w:pPr>
            <w:r w:rsidRPr="00FB7A55">
              <w:rPr>
                <w:b/>
                <w:bCs/>
                <w:lang w:bidi="ar-IQ"/>
              </w:rPr>
              <w:t>COE</w:t>
            </w:r>
            <w:r>
              <w:rPr>
                <w:b/>
                <w:bCs/>
                <w:lang w:bidi="ar-IQ"/>
              </w:rPr>
              <w:t xml:space="preserve"> </w:t>
            </w:r>
            <w:r w:rsidRPr="00FB7A55">
              <w:rPr>
                <w:b/>
                <w:bCs/>
                <w:lang w:bidi="ar-IQ"/>
              </w:rPr>
              <w:t>30</w:t>
            </w:r>
            <w:r w:rsidRPr="00FB7A55">
              <w:rPr>
                <w:rFonts w:hint="cs"/>
                <w:b/>
                <w:bCs/>
                <w:rtl/>
                <w:lang w:bidi="ar-IQ"/>
              </w:rPr>
              <w:t>7</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51651B19" w14:textId="77777777" w:rsidR="00F32F7A" w:rsidRPr="00FB7A55" w:rsidRDefault="00F32F7A" w:rsidP="0006272B">
            <w:pPr>
              <w:spacing w:after="0" w:line="240" w:lineRule="auto"/>
              <w:jc w:val="center"/>
              <w:rPr>
                <w:b/>
                <w:bCs/>
                <w:lang w:bidi="ar-IQ"/>
              </w:rPr>
            </w:pPr>
            <w:r>
              <w:rPr>
                <w:rFonts w:hint="cs"/>
                <w:b/>
                <w:bCs/>
                <w:rtl/>
                <w:lang w:bidi="ar-IQ"/>
              </w:rPr>
              <w:t>أ</w:t>
            </w:r>
            <w:r w:rsidRPr="00FB7A55">
              <w:rPr>
                <w:rFonts w:hint="cs"/>
                <w:b/>
                <w:bCs/>
                <w:rtl/>
                <w:lang w:bidi="ar-IQ"/>
              </w:rPr>
              <w:t>نظمة قواعد البيانات</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2ECD6E5E" w14:textId="77777777" w:rsidR="00F32F7A" w:rsidRPr="00FB7A55" w:rsidRDefault="00F32F7A" w:rsidP="0006272B">
            <w:pPr>
              <w:spacing w:after="0" w:line="240" w:lineRule="auto"/>
              <w:jc w:val="center"/>
              <w:rPr>
                <w:b/>
                <w:bCs/>
                <w:lang w:bidi="ar-IQ"/>
              </w:rPr>
            </w:pPr>
            <w:r>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1A0FCF49" w14:textId="77777777" w:rsidR="00F32F7A" w:rsidRPr="00FB7A55" w:rsidRDefault="00F32F7A" w:rsidP="0006272B">
            <w:pPr>
              <w:spacing w:after="0" w:line="240" w:lineRule="auto"/>
              <w:jc w:val="center"/>
              <w:rPr>
                <w:b/>
                <w:bCs/>
                <w:lang w:bidi="ar-IQ"/>
              </w:rPr>
            </w:pPr>
            <w:r>
              <w:rPr>
                <w:rFonts w:hint="cs"/>
                <w:b/>
                <w:bCs/>
                <w:rtl/>
                <w:lang w:bidi="ar-IQ"/>
              </w:rPr>
              <w:t>2</w:t>
            </w:r>
          </w:p>
        </w:tc>
      </w:tr>
      <w:tr w:rsidR="00F32F7A" w:rsidRPr="00FB7A55" w14:paraId="1E6B2133"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0C8794A7" w14:textId="77777777" w:rsidR="00F32F7A" w:rsidRPr="00FB7A55" w:rsidRDefault="00F32F7A" w:rsidP="0006272B">
            <w:pPr>
              <w:spacing w:after="0" w:line="240" w:lineRule="auto"/>
              <w:jc w:val="center"/>
              <w:rPr>
                <w:b/>
                <w:bCs/>
                <w:rtl/>
                <w:lang w:bidi="ar-IQ"/>
              </w:rPr>
            </w:pPr>
            <w:r w:rsidRPr="00FB7A55">
              <w:rPr>
                <w:rFonts w:hint="cs"/>
                <w:b/>
                <w:bCs/>
                <w:rtl/>
                <w:lang w:bidi="ar-IQ"/>
              </w:rPr>
              <w:t>الثالث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85E7441" w14:textId="77777777" w:rsidR="00F32F7A" w:rsidRPr="00FB7A55" w:rsidRDefault="00F32F7A" w:rsidP="0006272B">
            <w:pPr>
              <w:spacing w:after="0" w:line="240" w:lineRule="auto"/>
              <w:jc w:val="center"/>
              <w:rPr>
                <w:b/>
                <w:bCs/>
                <w:lang w:bidi="ar-IQ"/>
              </w:rPr>
            </w:pPr>
            <w:r>
              <w:rPr>
                <w:b/>
                <w:bCs/>
                <w:lang w:bidi="ar-IQ"/>
              </w:rPr>
              <w:t>GS 308</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A9EB42F" w14:textId="77777777" w:rsidR="00F32F7A" w:rsidRPr="00C01CF8" w:rsidRDefault="00F32F7A" w:rsidP="0006272B">
            <w:pPr>
              <w:spacing w:after="0" w:line="240" w:lineRule="auto"/>
              <w:jc w:val="center"/>
              <w:rPr>
                <w:b/>
                <w:bCs/>
                <w:lang w:bidi="ar-IQ"/>
              </w:rPr>
            </w:pPr>
            <w:r w:rsidRPr="00C01CF8">
              <w:rPr>
                <w:rFonts w:hint="cs"/>
                <w:b/>
                <w:bCs/>
                <w:rtl/>
                <w:lang w:bidi="ar-IQ"/>
              </w:rPr>
              <w:t>اللغة الانكليز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65734F5B"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13B83F90" w14:textId="77777777" w:rsidR="00F32F7A" w:rsidRPr="00FB7A55" w:rsidRDefault="00F32F7A" w:rsidP="0006272B">
            <w:pPr>
              <w:spacing w:after="0" w:line="240" w:lineRule="auto"/>
              <w:jc w:val="center"/>
              <w:rPr>
                <w:b/>
                <w:bCs/>
                <w:lang w:bidi="ar-IQ"/>
              </w:rPr>
            </w:pPr>
            <w:r w:rsidRPr="00FB7A55">
              <w:rPr>
                <w:rFonts w:hint="cs"/>
                <w:b/>
                <w:bCs/>
                <w:rtl/>
                <w:lang w:bidi="ar-IQ"/>
              </w:rPr>
              <w:t>-</w:t>
            </w:r>
          </w:p>
        </w:tc>
      </w:tr>
      <w:tr w:rsidR="00F32F7A" w:rsidRPr="00FB7A55" w14:paraId="12115579" w14:textId="77777777" w:rsidTr="0006272B">
        <w:tc>
          <w:tcPr>
            <w:tcW w:w="9216" w:type="dxa"/>
            <w:gridSpan w:val="6"/>
            <w:tcBorders>
              <w:top w:val="single" w:sz="4" w:space="0" w:color="auto"/>
              <w:left w:val="single" w:sz="4" w:space="0" w:color="auto"/>
              <w:bottom w:val="single" w:sz="4" w:space="0" w:color="auto"/>
              <w:right w:val="single" w:sz="4" w:space="0" w:color="auto"/>
            </w:tcBorders>
            <w:shd w:val="clear" w:color="auto" w:fill="E7E6E6"/>
          </w:tcPr>
          <w:p w14:paraId="0EE5699D" w14:textId="77777777" w:rsidR="00F32F7A" w:rsidRPr="00FB7A55" w:rsidRDefault="00F32F7A" w:rsidP="0006272B">
            <w:pPr>
              <w:tabs>
                <w:tab w:val="left" w:pos="6195"/>
              </w:tabs>
              <w:spacing w:after="0" w:line="240" w:lineRule="auto"/>
              <w:rPr>
                <w:b/>
                <w:bCs/>
                <w:rtl/>
                <w:lang w:bidi="ar-IQ"/>
              </w:rPr>
            </w:pPr>
            <w:r>
              <w:rPr>
                <w:b/>
                <w:bCs/>
                <w:lang w:bidi="ar-IQ"/>
              </w:rPr>
              <w:tab/>
            </w:r>
          </w:p>
        </w:tc>
      </w:tr>
      <w:tr w:rsidR="00F32F7A" w:rsidRPr="00FB7A55" w14:paraId="7FDF0B1E"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3E08C797" w14:textId="77777777" w:rsidR="00F32F7A" w:rsidRPr="00FB7A55" w:rsidRDefault="00F32F7A" w:rsidP="0006272B">
            <w:pPr>
              <w:spacing w:after="0" w:line="240" w:lineRule="auto"/>
              <w:jc w:val="center"/>
              <w:rPr>
                <w:b/>
                <w:bCs/>
                <w:lang w:bidi="ar-IQ"/>
              </w:rPr>
            </w:pPr>
            <w:r w:rsidRPr="00FB7A55">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1DDD461" w14:textId="77777777" w:rsidR="00F32F7A" w:rsidRPr="00FB7A55" w:rsidRDefault="00F32F7A" w:rsidP="0006272B">
            <w:pPr>
              <w:spacing w:after="0" w:line="240" w:lineRule="auto"/>
              <w:jc w:val="center"/>
              <w:rPr>
                <w:b/>
                <w:bCs/>
                <w:lang w:bidi="ar-IQ"/>
              </w:rPr>
            </w:pPr>
            <w:r w:rsidRPr="00FB7A55">
              <w:rPr>
                <w:b/>
                <w:bCs/>
                <w:lang w:bidi="ar-IQ"/>
              </w:rPr>
              <w:t>COE 40</w:t>
            </w:r>
            <w:r>
              <w:rPr>
                <w:rFonts w:hint="cs"/>
                <w:b/>
                <w:bCs/>
                <w:rtl/>
                <w:lang w:bidi="ar-IQ"/>
              </w:rPr>
              <w:t>1</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62975FC" w14:textId="77777777" w:rsidR="00F32F7A" w:rsidRPr="00FB7A55" w:rsidRDefault="00F32F7A" w:rsidP="0006272B">
            <w:pPr>
              <w:spacing w:after="0" w:line="240" w:lineRule="auto"/>
              <w:jc w:val="center"/>
              <w:rPr>
                <w:b/>
                <w:bCs/>
                <w:lang w:bidi="ar-IQ"/>
              </w:rPr>
            </w:pPr>
            <w:r w:rsidRPr="00FB7A55">
              <w:rPr>
                <w:rFonts w:hint="cs"/>
                <w:b/>
                <w:bCs/>
                <w:rtl/>
                <w:lang w:bidi="ar-IQ"/>
              </w:rPr>
              <w:t>تكنلوجيا الانترنت</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5FA0425A" w14:textId="77777777" w:rsidR="00F32F7A" w:rsidRPr="00FB7A55" w:rsidRDefault="00F32F7A" w:rsidP="0006272B">
            <w:pPr>
              <w:spacing w:after="0" w:line="240" w:lineRule="auto"/>
              <w:jc w:val="center"/>
              <w:rPr>
                <w:b/>
                <w:bCs/>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221E4F90" w14:textId="77777777" w:rsidR="00F32F7A" w:rsidRPr="00FB7A55" w:rsidRDefault="00F32F7A" w:rsidP="0006272B">
            <w:pPr>
              <w:spacing w:after="0" w:line="240" w:lineRule="auto"/>
              <w:jc w:val="center"/>
              <w:rPr>
                <w:b/>
                <w:bCs/>
                <w:lang w:bidi="ar-IQ"/>
              </w:rPr>
            </w:pPr>
            <w:r>
              <w:rPr>
                <w:rFonts w:hint="cs"/>
                <w:b/>
                <w:bCs/>
                <w:rtl/>
                <w:lang w:bidi="ar-IQ"/>
              </w:rPr>
              <w:t>2</w:t>
            </w:r>
          </w:p>
        </w:tc>
      </w:tr>
      <w:tr w:rsidR="00F32F7A" w:rsidRPr="00FB7A55" w14:paraId="66FB47A4"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2ABA8CDD" w14:textId="77777777" w:rsidR="00F32F7A" w:rsidRPr="00FB7A55" w:rsidRDefault="00F32F7A" w:rsidP="0006272B">
            <w:pPr>
              <w:spacing w:after="0" w:line="240" w:lineRule="auto"/>
              <w:jc w:val="center"/>
              <w:rPr>
                <w:b/>
                <w:bCs/>
                <w:lang w:bidi="ar-IQ"/>
              </w:rPr>
            </w:pPr>
            <w:r>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1BAC3A4" w14:textId="77777777" w:rsidR="00F32F7A" w:rsidRPr="00FB7A55" w:rsidRDefault="00F32F7A" w:rsidP="0006272B">
            <w:pPr>
              <w:spacing w:after="0" w:line="240" w:lineRule="auto"/>
              <w:jc w:val="center"/>
              <w:rPr>
                <w:b/>
                <w:bCs/>
                <w:lang w:bidi="ar-IQ"/>
              </w:rPr>
            </w:pPr>
            <w:r w:rsidRPr="00FB7A55">
              <w:rPr>
                <w:b/>
                <w:bCs/>
                <w:lang w:bidi="ar-IQ"/>
              </w:rPr>
              <w:t>COE</w:t>
            </w:r>
            <w:r>
              <w:rPr>
                <w:b/>
                <w:bCs/>
                <w:lang w:bidi="ar-IQ"/>
              </w:rPr>
              <w:t xml:space="preserve"> </w:t>
            </w:r>
            <w:r>
              <w:rPr>
                <w:rFonts w:hint="cs"/>
                <w:b/>
                <w:bCs/>
                <w:rtl/>
                <w:lang w:bidi="ar-IQ"/>
              </w:rPr>
              <w:t>4</w:t>
            </w:r>
            <w:r w:rsidRPr="00FB7A55">
              <w:rPr>
                <w:b/>
                <w:bCs/>
                <w:lang w:bidi="ar-IQ"/>
              </w:rPr>
              <w:t>0</w:t>
            </w:r>
            <w:r>
              <w:rPr>
                <w:rFonts w:hint="cs"/>
                <w:b/>
                <w:bCs/>
                <w:rtl/>
                <w:lang w:bidi="ar-IQ"/>
              </w:rPr>
              <w:t>2</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04F03DC1" w14:textId="77777777" w:rsidR="00F32F7A" w:rsidRPr="00C01CF8" w:rsidRDefault="00F32F7A" w:rsidP="0006272B">
            <w:pPr>
              <w:spacing w:after="0" w:line="240" w:lineRule="auto"/>
              <w:jc w:val="center"/>
              <w:rPr>
                <w:b/>
                <w:bCs/>
                <w:highlight w:val="red"/>
                <w:lang w:bidi="ar-IQ"/>
              </w:rPr>
            </w:pPr>
            <w:r w:rsidRPr="00C01CF8">
              <w:rPr>
                <w:rFonts w:hint="cs"/>
                <w:b/>
                <w:bCs/>
                <w:rtl/>
                <w:lang w:bidi="ar-IQ"/>
              </w:rPr>
              <w:t xml:space="preserve">معمارية الحاسوب </w:t>
            </w:r>
            <w:r>
              <w:rPr>
                <w:rFonts w:hint="cs"/>
                <w:b/>
                <w:bCs/>
                <w:rtl/>
                <w:lang w:bidi="ar-IQ"/>
              </w:rPr>
              <w:t>2</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0F7DBA0E" w14:textId="77777777" w:rsidR="00F32F7A" w:rsidRPr="00FB7A55" w:rsidRDefault="00F32F7A"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557739D" w14:textId="77777777" w:rsidR="00F32F7A" w:rsidRPr="00FB7A55" w:rsidRDefault="00F32F7A" w:rsidP="0006272B">
            <w:pPr>
              <w:spacing w:after="0" w:line="240" w:lineRule="auto"/>
              <w:jc w:val="center"/>
              <w:rPr>
                <w:b/>
                <w:bCs/>
                <w:lang w:bidi="ar-IQ"/>
              </w:rPr>
            </w:pPr>
            <w:r w:rsidRPr="00FB7A55">
              <w:rPr>
                <w:rFonts w:hint="cs"/>
                <w:b/>
                <w:bCs/>
                <w:rtl/>
                <w:lang w:bidi="ar-IQ"/>
              </w:rPr>
              <w:t>-</w:t>
            </w:r>
          </w:p>
        </w:tc>
      </w:tr>
      <w:tr w:rsidR="00F32F7A" w:rsidRPr="00FB7A55" w14:paraId="5C7E2E9C"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50F85736" w14:textId="77777777" w:rsidR="00F32F7A" w:rsidRPr="00EE1FB4" w:rsidRDefault="00F32F7A" w:rsidP="0006272B">
            <w:pPr>
              <w:spacing w:after="0" w:line="240" w:lineRule="auto"/>
              <w:jc w:val="center"/>
              <w:rPr>
                <w:b/>
                <w:bCs/>
                <w:rtl/>
                <w:lang w:bidi="ar-IQ"/>
              </w:rPr>
            </w:pPr>
            <w:r w:rsidRPr="00EE1FB4">
              <w:rPr>
                <w:rFonts w:hint="cs"/>
                <w:b/>
                <w:bCs/>
                <w:rtl/>
                <w:lang w:bidi="ar-IQ"/>
              </w:rPr>
              <w:t>الرابعه</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2369D63" w14:textId="77777777" w:rsidR="00F32F7A" w:rsidRPr="00EE1FB4" w:rsidRDefault="00F32F7A" w:rsidP="0006272B">
            <w:pPr>
              <w:spacing w:after="0" w:line="240" w:lineRule="auto"/>
              <w:jc w:val="center"/>
              <w:rPr>
                <w:b/>
                <w:bCs/>
                <w:lang w:bidi="ar-IQ"/>
              </w:rPr>
            </w:pPr>
            <w:r w:rsidRPr="00EE1FB4">
              <w:rPr>
                <w:b/>
                <w:bCs/>
                <w:lang w:bidi="ar-IQ"/>
              </w:rPr>
              <w:t>COE 40</w:t>
            </w:r>
            <w:r>
              <w:rPr>
                <w:rFonts w:hint="cs"/>
                <w:b/>
                <w:bCs/>
                <w:rtl/>
                <w:lang w:bidi="ar-IQ"/>
              </w:rPr>
              <w:t>3</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440D8F2" w14:textId="77777777" w:rsidR="00F32F7A" w:rsidRPr="00EE1FB4" w:rsidRDefault="00F32F7A" w:rsidP="0006272B">
            <w:pPr>
              <w:spacing w:after="0" w:line="240" w:lineRule="auto"/>
              <w:jc w:val="center"/>
              <w:rPr>
                <w:b/>
                <w:bCs/>
                <w:rtl/>
                <w:lang w:bidi="ar-IQ"/>
              </w:rPr>
            </w:pPr>
            <w:r>
              <w:rPr>
                <w:rFonts w:hint="cs"/>
                <w:b/>
                <w:bCs/>
                <w:rtl/>
                <w:lang w:bidi="ar-IQ"/>
              </w:rPr>
              <w:t xml:space="preserve">الأنظمة المظمنة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26CFB107" w14:textId="77777777" w:rsidR="00F32F7A" w:rsidRPr="00FB7A55" w:rsidRDefault="00F32F7A" w:rsidP="0006272B">
            <w:pPr>
              <w:spacing w:after="0" w:line="240" w:lineRule="auto"/>
              <w:jc w:val="center"/>
              <w:rPr>
                <w:b/>
                <w:bCs/>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08C72FB7" w14:textId="77777777" w:rsidR="00F32F7A" w:rsidRPr="00FB7A55" w:rsidRDefault="00F32F7A" w:rsidP="0006272B">
            <w:pPr>
              <w:spacing w:after="0" w:line="240" w:lineRule="auto"/>
              <w:jc w:val="center"/>
              <w:rPr>
                <w:b/>
                <w:bCs/>
                <w:lang w:bidi="ar-IQ"/>
              </w:rPr>
            </w:pPr>
            <w:r>
              <w:rPr>
                <w:rFonts w:hint="cs"/>
                <w:b/>
                <w:bCs/>
                <w:rtl/>
                <w:lang w:bidi="ar-IQ"/>
              </w:rPr>
              <w:t>2</w:t>
            </w:r>
          </w:p>
        </w:tc>
      </w:tr>
      <w:tr w:rsidR="00F32F7A" w:rsidRPr="00FB7A55" w14:paraId="01B8232E"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6FCEFA2D" w14:textId="77777777" w:rsidR="00F32F7A" w:rsidRPr="00FB7A55" w:rsidRDefault="00F32F7A" w:rsidP="0006272B">
            <w:pPr>
              <w:spacing w:after="0" w:line="240" w:lineRule="auto"/>
              <w:jc w:val="center"/>
              <w:rPr>
                <w:b/>
                <w:bCs/>
                <w:lang w:bidi="ar-IQ"/>
              </w:rPr>
            </w:pPr>
            <w:r w:rsidRPr="00FB7A55">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2607293" w14:textId="77777777" w:rsidR="00F32F7A" w:rsidRPr="00FB7A55" w:rsidRDefault="00F32F7A" w:rsidP="0006272B">
            <w:pPr>
              <w:spacing w:after="0" w:line="240" w:lineRule="auto"/>
              <w:jc w:val="center"/>
              <w:rPr>
                <w:b/>
                <w:bCs/>
                <w:lang w:bidi="ar-IQ"/>
              </w:rPr>
            </w:pPr>
            <w:r w:rsidRPr="00FB7A55">
              <w:rPr>
                <w:b/>
                <w:bCs/>
                <w:lang w:bidi="ar-IQ"/>
              </w:rPr>
              <w:t>COE 40</w:t>
            </w:r>
            <w:r>
              <w:rPr>
                <w:rFonts w:hint="cs"/>
                <w:b/>
                <w:bCs/>
                <w:rtl/>
                <w:lang w:bidi="ar-IQ"/>
              </w:rPr>
              <w:t>4</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791876B2" w14:textId="77777777" w:rsidR="00F32F7A" w:rsidRPr="00FB7A55" w:rsidRDefault="00F32F7A" w:rsidP="0006272B">
            <w:pPr>
              <w:spacing w:after="0" w:line="240" w:lineRule="auto"/>
              <w:jc w:val="center"/>
              <w:rPr>
                <w:b/>
                <w:bCs/>
                <w:rtl/>
                <w:lang w:bidi="ar-IQ"/>
              </w:rPr>
            </w:pPr>
            <w:r w:rsidRPr="00FB7A55">
              <w:rPr>
                <w:rFonts w:hint="cs"/>
                <w:b/>
                <w:bCs/>
                <w:rtl/>
                <w:lang w:bidi="ar-IQ"/>
              </w:rPr>
              <w:t>ا</w:t>
            </w:r>
            <w:r>
              <w:rPr>
                <w:rFonts w:hint="cs"/>
                <w:b/>
                <w:bCs/>
                <w:rtl/>
                <w:lang w:bidi="ar-IQ"/>
              </w:rPr>
              <w:t>من</w:t>
            </w:r>
            <w:r w:rsidRPr="00FB7A55">
              <w:rPr>
                <w:rFonts w:hint="cs"/>
                <w:b/>
                <w:bCs/>
                <w:rtl/>
                <w:lang w:bidi="ar-IQ"/>
              </w:rPr>
              <w:t xml:space="preserve"> الحاسوب</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3A8E9043" w14:textId="77777777" w:rsidR="00F32F7A" w:rsidRPr="00FB7A55" w:rsidRDefault="00F32F7A" w:rsidP="0006272B">
            <w:pPr>
              <w:spacing w:after="0" w:line="240" w:lineRule="auto"/>
              <w:jc w:val="center"/>
              <w:rPr>
                <w:b/>
                <w:bCs/>
                <w:rtl/>
                <w:lang w:bidi="ar-IQ"/>
              </w:rPr>
            </w:pPr>
            <w:r>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0A412F16" w14:textId="77777777" w:rsidR="00F32F7A" w:rsidRPr="00FB7A55" w:rsidRDefault="00F32F7A" w:rsidP="0006272B">
            <w:pPr>
              <w:spacing w:after="0" w:line="240" w:lineRule="auto"/>
              <w:jc w:val="center"/>
              <w:rPr>
                <w:b/>
                <w:bCs/>
                <w:rtl/>
                <w:lang w:bidi="ar-IQ"/>
              </w:rPr>
            </w:pPr>
            <w:r>
              <w:rPr>
                <w:rFonts w:hint="cs"/>
                <w:b/>
                <w:bCs/>
                <w:rtl/>
                <w:lang w:bidi="ar-IQ"/>
              </w:rPr>
              <w:t>-</w:t>
            </w:r>
          </w:p>
        </w:tc>
      </w:tr>
      <w:tr w:rsidR="00F32F7A" w:rsidRPr="00FB7A55" w14:paraId="49BDE6A8"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02A5A6E" w14:textId="77777777" w:rsidR="00F32F7A" w:rsidRPr="00FB7A55" w:rsidRDefault="00F32F7A" w:rsidP="0006272B">
            <w:pPr>
              <w:spacing w:after="0" w:line="240" w:lineRule="auto"/>
              <w:jc w:val="center"/>
              <w:rPr>
                <w:b/>
                <w:bCs/>
              </w:rPr>
            </w:pPr>
            <w:r w:rsidRPr="00FB7A55">
              <w:rPr>
                <w:rFonts w:hint="cs"/>
                <w:b/>
                <w:bCs/>
                <w:rtl/>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3DBE2B7" w14:textId="77777777" w:rsidR="00F32F7A" w:rsidRPr="00FB7A55" w:rsidRDefault="00F32F7A" w:rsidP="0006272B">
            <w:pPr>
              <w:spacing w:after="0" w:line="240" w:lineRule="auto"/>
              <w:jc w:val="center"/>
              <w:rPr>
                <w:b/>
                <w:bCs/>
              </w:rPr>
            </w:pPr>
            <w:r w:rsidRPr="00FB7A55">
              <w:rPr>
                <w:b/>
                <w:bCs/>
              </w:rPr>
              <w:t>COE 40</w:t>
            </w:r>
            <w:r>
              <w:rPr>
                <w:b/>
                <w:bCs/>
              </w:rPr>
              <w:t>5</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65954C29" w14:textId="77777777" w:rsidR="00F32F7A" w:rsidRPr="00FB7A55" w:rsidRDefault="00F32F7A" w:rsidP="0006272B">
            <w:pPr>
              <w:spacing w:after="0" w:line="240" w:lineRule="auto"/>
              <w:jc w:val="center"/>
              <w:rPr>
                <w:b/>
                <w:bCs/>
                <w:lang w:bidi="ar-IQ"/>
              </w:rPr>
            </w:pPr>
            <w:r>
              <w:rPr>
                <w:rFonts w:hint="cs"/>
                <w:b/>
                <w:bCs/>
                <w:rtl/>
                <w:lang w:bidi="ar-IQ"/>
              </w:rPr>
              <w:t>الروبوتات والذكاء الصناعي</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2B97BE40" w14:textId="77777777" w:rsidR="00F32F7A" w:rsidRPr="00FB7A55" w:rsidRDefault="00F32F7A" w:rsidP="0006272B">
            <w:pPr>
              <w:spacing w:after="0" w:line="240" w:lineRule="auto"/>
              <w:jc w:val="center"/>
              <w:rPr>
                <w:b/>
                <w:bCs/>
              </w:rPr>
            </w:pPr>
            <w:r>
              <w:rPr>
                <w:b/>
                <w:bCs/>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776A72AA" w14:textId="77777777" w:rsidR="00F32F7A" w:rsidRPr="00FB7A55" w:rsidRDefault="00F32F7A" w:rsidP="0006272B">
            <w:pPr>
              <w:spacing w:after="0" w:line="240" w:lineRule="auto"/>
              <w:jc w:val="center"/>
              <w:rPr>
                <w:b/>
                <w:bCs/>
              </w:rPr>
            </w:pPr>
            <w:r w:rsidRPr="00FB7A55">
              <w:rPr>
                <w:b/>
                <w:bCs/>
              </w:rPr>
              <w:t>-</w:t>
            </w:r>
          </w:p>
        </w:tc>
      </w:tr>
      <w:tr w:rsidR="00F32F7A" w:rsidRPr="00FB7A55" w14:paraId="36B573BD"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1546A176" w14:textId="77777777" w:rsidR="00F32F7A" w:rsidRPr="00FB7A55" w:rsidRDefault="00F32F7A" w:rsidP="0006272B">
            <w:pPr>
              <w:spacing w:after="0" w:line="240" w:lineRule="auto"/>
              <w:jc w:val="center"/>
              <w:rPr>
                <w:b/>
                <w:bCs/>
                <w:lang w:bidi="ar-IQ"/>
              </w:rPr>
            </w:pPr>
            <w:r w:rsidRPr="00FB7A55">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1ACEAF5" w14:textId="77777777" w:rsidR="00F32F7A" w:rsidRPr="00FB7A55" w:rsidRDefault="00F32F7A" w:rsidP="0006272B">
            <w:pPr>
              <w:spacing w:after="0" w:line="240" w:lineRule="auto"/>
              <w:jc w:val="center"/>
              <w:rPr>
                <w:b/>
                <w:bCs/>
                <w:lang w:bidi="ar-IQ"/>
              </w:rPr>
            </w:pPr>
            <w:r w:rsidRPr="00FB7A55">
              <w:rPr>
                <w:b/>
                <w:bCs/>
                <w:lang w:bidi="ar-IQ"/>
              </w:rPr>
              <w:t>COE 40</w:t>
            </w:r>
            <w:r>
              <w:rPr>
                <w:rFonts w:hint="cs"/>
                <w:b/>
                <w:bCs/>
                <w:rtl/>
                <w:lang w:bidi="ar-IQ"/>
              </w:rPr>
              <w:t>6</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71BE9098" w14:textId="77777777" w:rsidR="00F32F7A" w:rsidRPr="00FB7A55" w:rsidRDefault="00F32F7A" w:rsidP="0006272B">
            <w:pPr>
              <w:spacing w:after="0" w:line="240" w:lineRule="auto"/>
              <w:jc w:val="center"/>
              <w:rPr>
                <w:b/>
                <w:bCs/>
                <w:rtl/>
                <w:lang w:bidi="ar-IQ"/>
              </w:rPr>
            </w:pPr>
            <w:r>
              <w:rPr>
                <w:rFonts w:hint="cs"/>
                <w:b/>
                <w:bCs/>
                <w:rtl/>
                <w:lang w:bidi="ar-IQ"/>
              </w:rPr>
              <w:t xml:space="preserve">الرؤية الحاسوبية وتميز الانماط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36BDFE05" w14:textId="77777777" w:rsidR="00F32F7A" w:rsidRPr="00FB7A55" w:rsidRDefault="00F32F7A" w:rsidP="0006272B">
            <w:pPr>
              <w:spacing w:after="0" w:line="240" w:lineRule="auto"/>
              <w:jc w:val="center"/>
              <w:rPr>
                <w:b/>
                <w:bCs/>
                <w:lang w:bidi="ar-IQ"/>
              </w:rPr>
            </w:pPr>
            <w:r w:rsidRPr="00FB7A55">
              <w:rPr>
                <w:rFonts w:hint="cs"/>
                <w:b/>
                <w:bCs/>
                <w:rtl/>
                <w:lang w:bidi="ar-IQ"/>
              </w:rPr>
              <w:t>3</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31C6E7C0" w14:textId="77777777" w:rsidR="00F32F7A" w:rsidRPr="00FB7A55" w:rsidRDefault="00F32F7A" w:rsidP="0006272B">
            <w:pPr>
              <w:spacing w:after="0" w:line="240" w:lineRule="auto"/>
              <w:jc w:val="center"/>
              <w:rPr>
                <w:b/>
                <w:bCs/>
                <w:lang w:bidi="ar-IQ"/>
              </w:rPr>
            </w:pPr>
            <w:r w:rsidRPr="00FB7A55">
              <w:rPr>
                <w:rFonts w:hint="cs"/>
                <w:b/>
                <w:bCs/>
                <w:rtl/>
                <w:lang w:bidi="ar-IQ"/>
              </w:rPr>
              <w:t>-</w:t>
            </w:r>
          </w:p>
        </w:tc>
      </w:tr>
      <w:tr w:rsidR="00F32F7A" w:rsidRPr="00FB7A55" w14:paraId="34E251E2"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6A25DBF8" w14:textId="77777777" w:rsidR="00F32F7A" w:rsidRPr="00FB7A55" w:rsidRDefault="00F32F7A" w:rsidP="0006272B">
            <w:pPr>
              <w:spacing w:after="0" w:line="240" w:lineRule="auto"/>
              <w:jc w:val="center"/>
              <w:rPr>
                <w:b/>
                <w:bCs/>
                <w:lang w:bidi="ar-IQ"/>
              </w:rPr>
            </w:pPr>
            <w:r w:rsidRPr="00FB7A55">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974AFC8" w14:textId="77777777" w:rsidR="00F32F7A" w:rsidRPr="00FB7A55" w:rsidRDefault="00F32F7A" w:rsidP="0006272B">
            <w:pPr>
              <w:spacing w:after="0" w:line="240" w:lineRule="auto"/>
              <w:jc w:val="center"/>
              <w:rPr>
                <w:b/>
                <w:bCs/>
                <w:lang w:bidi="ar-IQ"/>
              </w:rPr>
            </w:pPr>
            <w:r w:rsidRPr="00FB7A55">
              <w:rPr>
                <w:b/>
                <w:bCs/>
                <w:lang w:bidi="ar-IQ"/>
              </w:rPr>
              <w:t>COE 40</w:t>
            </w:r>
            <w:r>
              <w:rPr>
                <w:rFonts w:hint="cs"/>
                <w:b/>
                <w:bCs/>
                <w:rtl/>
                <w:lang w:bidi="ar-IQ"/>
              </w:rPr>
              <w:t>7</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1C885AB5" w14:textId="77777777" w:rsidR="00F32F7A" w:rsidRPr="00FB7A55" w:rsidRDefault="00F32F7A" w:rsidP="0006272B">
            <w:pPr>
              <w:spacing w:after="0" w:line="240" w:lineRule="auto"/>
              <w:jc w:val="center"/>
              <w:rPr>
                <w:b/>
                <w:bCs/>
                <w:lang w:bidi="ar-IQ"/>
              </w:rPr>
            </w:pPr>
            <w:r w:rsidRPr="00FB7A55">
              <w:rPr>
                <w:rFonts w:hint="cs"/>
                <w:b/>
                <w:bCs/>
                <w:rtl/>
                <w:lang w:bidi="ar-IQ"/>
              </w:rPr>
              <w:t>المشروع</w:t>
            </w:r>
            <w:r>
              <w:rPr>
                <w:rFonts w:hint="cs"/>
                <w:b/>
                <w:bCs/>
                <w:rtl/>
                <w:lang w:bidi="ar-IQ"/>
              </w:rPr>
              <w:t xml:space="preserve"> الهندسي </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360C9D6F" w14:textId="77777777" w:rsidR="00F32F7A" w:rsidRPr="00FB7A55" w:rsidRDefault="00F32F7A" w:rsidP="0006272B">
            <w:pPr>
              <w:spacing w:after="0" w:line="240" w:lineRule="auto"/>
              <w:jc w:val="center"/>
              <w:rPr>
                <w:b/>
                <w:bCs/>
                <w:lang w:bidi="ar-IQ"/>
              </w:rPr>
            </w:pPr>
            <w:r>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1D007056"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r>
      <w:tr w:rsidR="00F32F7A" w:rsidRPr="00FB7A55" w14:paraId="1E5690FE" w14:textId="77777777" w:rsidTr="0006272B">
        <w:tc>
          <w:tcPr>
            <w:tcW w:w="1108" w:type="dxa"/>
            <w:tcBorders>
              <w:top w:val="single" w:sz="4" w:space="0" w:color="auto"/>
              <w:left w:val="single" w:sz="4" w:space="0" w:color="auto"/>
              <w:bottom w:val="single" w:sz="4" w:space="0" w:color="auto"/>
              <w:right w:val="single" w:sz="4" w:space="0" w:color="auto"/>
            </w:tcBorders>
            <w:shd w:val="clear" w:color="auto" w:fill="auto"/>
          </w:tcPr>
          <w:p w14:paraId="696C1F3E" w14:textId="77777777" w:rsidR="00F32F7A" w:rsidRPr="00FB7A55" w:rsidRDefault="00F32F7A" w:rsidP="0006272B">
            <w:pPr>
              <w:spacing w:after="0" w:line="240" w:lineRule="auto"/>
              <w:jc w:val="center"/>
              <w:rPr>
                <w:b/>
                <w:bCs/>
                <w:rtl/>
                <w:lang w:bidi="ar-IQ"/>
              </w:rPr>
            </w:pPr>
            <w:r>
              <w:rPr>
                <w:rFonts w:hint="cs"/>
                <w:b/>
                <w:bCs/>
                <w:rtl/>
                <w:lang w:bidi="ar-IQ"/>
              </w:rPr>
              <w:t>الرابعة</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3F78D0C" w14:textId="77777777" w:rsidR="00F32F7A" w:rsidRPr="00FB7A55" w:rsidRDefault="00F32F7A" w:rsidP="0006272B">
            <w:pPr>
              <w:spacing w:after="0" w:line="240" w:lineRule="auto"/>
              <w:jc w:val="center"/>
              <w:rPr>
                <w:b/>
                <w:bCs/>
                <w:lang w:bidi="ar-IQ"/>
              </w:rPr>
            </w:pPr>
            <w:r>
              <w:rPr>
                <w:b/>
                <w:bCs/>
                <w:lang w:bidi="ar-IQ"/>
              </w:rPr>
              <w:t xml:space="preserve">GS </w:t>
            </w:r>
            <w:r>
              <w:rPr>
                <w:rFonts w:hint="cs"/>
                <w:b/>
                <w:bCs/>
                <w:rtl/>
                <w:lang w:bidi="ar-IQ"/>
              </w:rPr>
              <w:t>4</w:t>
            </w:r>
            <w:r>
              <w:rPr>
                <w:b/>
                <w:bCs/>
                <w:lang w:bidi="ar-IQ"/>
              </w:rPr>
              <w:t>08</w:t>
            </w:r>
          </w:p>
        </w:tc>
        <w:tc>
          <w:tcPr>
            <w:tcW w:w="3551" w:type="dxa"/>
            <w:tcBorders>
              <w:top w:val="single" w:sz="4" w:space="0" w:color="auto"/>
              <w:left w:val="single" w:sz="4" w:space="0" w:color="auto"/>
              <w:bottom w:val="single" w:sz="4" w:space="0" w:color="auto"/>
              <w:right w:val="single" w:sz="4" w:space="0" w:color="auto"/>
            </w:tcBorders>
            <w:shd w:val="clear" w:color="auto" w:fill="auto"/>
          </w:tcPr>
          <w:p w14:paraId="7AEB0B67" w14:textId="77777777" w:rsidR="00F32F7A" w:rsidRPr="00C01CF8" w:rsidRDefault="00F32F7A" w:rsidP="0006272B">
            <w:pPr>
              <w:spacing w:after="0" w:line="240" w:lineRule="auto"/>
              <w:jc w:val="center"/>
              <w:rPr>
                <w:b/>
                <w:bCs/>
                <w:lang w:bidi="ar-IQ"/>
              </w:rPr>
            </w:pPr>
            <w:r w:rsidRPr="00C01CF8">
              <w:rPr>
                <w:rFonts w:hint="cs"/>
                <w:b/>
                <w:bCs/>
                <w:rtl/>
                <w:lang w:bidi="ar-IQ"/>
              </w:rPr>
              <w:t>اللغة الانكليزية</w:t>
            </w: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26216CF9" w14:textId="77777777" w:rsidR="00F32F7A" w:rsidRPr="00FB7A55" w:rsidRDefault="00F32F7A" w:rsidP="0006272B">
            <w:pPr>
              <w:spacing w:after="0" w:line="240" w:lineRule="auto"/>
              <w:jc w:val="center"/>
              <w:rPr>
                <w:b/>
                <w:bCs/>
                <w:lang w:bidi="ar-IQ"/>
              </w:rPr>
            </w:pPr>
            <w:r w:rsidRPr="00FB7A55">
              <w:rPr>
                <w:rFonts w:hint="cs"/>
                <w:b/>
                <w:bCs/>
                <w:rtl/>
                <w:lang w:bidi="ar-IQ"/>
              </w:rPr>
              <w:t>2</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B5E5E5A" w14:textId="77777777" w:rsidR="00F32F7A" w:rsidRPr="00FB7A55" w:rsidRDefault="00F32F7A" w:rsidP="0006272B">
            <w:pPr>
              <w:spacing w:after="0" w:line="240" w:lineRule="auto"/>
              <w:jc w:val="center"/>
              <w:rPr>
                <w:b/>
                <w:bCs/>
                <w:lang w:bidi="ar-IQ"/>
              </w:rPr>
            </w:pPr>
            <w:r w:rsidRPr="00FB7A55">
              <w:rPr>
                <w:rFonts w:hint="cs"/>
                <w:b/>
                <w:bCs/>
                <w:rtl/>
                <w:lang w:bidi="ar-IQ"/>
              </w:rPr>
              <w:t>-</w:t>
            </w:r>
          </w:p>
        </w:tc>
      </w:tr>
    </w:tbl>
    <w:p w14:paraId="7A052222" w14:textId="77777777" w:rsidR="00F32F7A" w:rsidRPr="007B5155" w:rsidRDefault="00F32F7A" w:rsidP="00F32F7A">
      <w:pPr>
        <w:shd w:val="clear" w:color="auto" w:fill="FFFFFF"/>
        <w:bidi/>
        <w:spacing w:line="240" w:lineRule="auto"/>
        <w:ind w:left="360"/>
        <w:jc w:val="both"/>
        <w:rPr>
          <w:rFonts w:asciiTheme="majorBidi" w:hAnsiTheme="majorBidi" w:cstheme="majorBidi"/>
          <w:b/>
          <w:bCs/>
          <w:sz w:val="28"/>
          <w:szCs w:val="28"/>
          <w:rtl/>
          <w:lang w:bidi="ar-IQ"/>
        </w:rPr>
      </w:pPr>
    </w:p>
    <w:p w14:paraId="31FB6598" w14:textId="77777777" w:rsidR="00F32F7A" w:rsidRPr="007B5155" w:rsidRDefault="00F32F7A" w:rsidP="00F32F7A">
      <w:pPr>
        <w:shd w:val="clear" w:color="auto" w:fill="FFFFFF"/>
        <w:bidi/>
        <w:spacing w:line="240" w:lineRule="auto"/>
        <w:ind w:left="360"/>
        <w:jc w:val="both"/>
        <w:rPr>
          <w:rFonts w:asciiTheme="majorBidi" w:hAnsiTheme="majorBidi" w:cstheme="majorBidi"/>
          <w:b/>
          <w:bCs/>
          <w:sz w:val="28"/>
          <w:szCs w:val="28"/>
          <w:rtl/>
          <w:lang w:bidi="ar"/>
        </w:rPr>
      </w:pPr>
      <w:r w:rsidRPr="007B5155">
        <w:rPr>
          <w:rFonts w:asciiTheme="majorBidi" w:hAnsiTheme="majorBidi" w:cstheme="majorBidi"/>
          <w:b/>
          <w:bCs/>
          <w:sz w:val="28"/>
          <w:szCs w:val="28"/>
          <w:rtl/>
          <w:lang w:bidi="ar"/>
        </w:rPr>
        <w:t>12-</w:t>
      </w:r>
      <w:r w:rsidRPr="007B5155">
        <w:rPr>
          <w:rFonts w:asciiTheme="majorBidi" w:hAnsiTheme="majorBidi" w:cstheme="majorBidi"/>
          <w:b/>
          <w:bCs/>
          <w:sz w:val="28"/>
          <w:szCs w:val="28"/>
          <w:rtl/>
        </w:rPr>
        <w:t>التخطيط للتطور الشخصي</w:t>
      </w:r>
    </w:p>
    <w:p w14:paraId="147539C9" w14:textId="77777777" w:rsidR="00F32F7A" w:rsidRPr="007B5155" w:rsidRDefault="00F32F7A" w:rsidP="00F32F7A">
      <w:pPr>
        <w:shd w:val="clear" w:color="auto" w:fill="FFFFFF"/>
        <w:bidi/>
        <w:spacing w:line="240" w:lineRule="auto"/>
        <w:ind w:left="360"/>
        <w:jc w:val="both"/>
        <w:rPr>
          <w:rFonts w:asciiTheme="majorBidi" w:hAnsiTheme="majorBidi" w:cstheme="majorBidi"/>
          <w:sz w:val="28"/>
          <w:szCs w:val="28"/>
          <w:rtl/>
          <w:lang w:bidi="ar"/>
        </w:rPr>
      </w:pPr>
      <w:r w:rsidRPr="007B5155">
        <w:rPr>
          <w:rFonts w:asciiTheme="majorBidi" w:hAnsiTheme="majorBidi" w:cstheme="majorBidi"/>
          <w:sz w:val="28"/>
          <w:szCs w:val="28"/>
          <w:rtl/>
        </w:rPr>
        <w:t>التحسين المستمر هو التركيز على الطلبة ويتم كل يوم كجزء طبيعي من مهنتن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نحن نسعى دائما لتحسين العمليات التي تزيد من رفع درجة تحصيل أهداف القسم والكلية ويتم إجراء دراسة دورية لدراسة مواقع الضعف أو العجز</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من اجل تجاوزها أو التغلب عليها. ونطلب من كل مدرس العمل على تحسين مستمر لأداء الطلبة وكتابة المشاكل والعقبات التي تواجه الطلبة أو العملية التعليمية ضمن اختصاصه في موقع عمله في محاولة لضمان الجودة ونمارس التحسين المستمر لتقديم برنامجنا الأمثل وقد نفذت الإجراءات المحددة التالية بنجاح</w:t>
      </w:r>
      <w:r w:rsidRPr="007B5155">
        <w:rPr>
          <w:rFonts w:asciiTheme="majorBidi" w:hAnsiTheme="majorBidi" w:cstheme="majorBidi"/>
          <w:sz w:val="28"/>
          <w:szCs w:val="28"/>
          <w:rtl/>
          <w:lang w:bidi="ar"/>
        </w:rPr>
        <w:t>:</w:t>
      </w:r>
    </w:p>
    <w:p w14:paraId="70368505"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 xml:space="preserve">تغييرات شاملة في المناهج الدراسية في العام الدراسي </w:t>
      </w:r>
      <w:r w:rsidRPr="007B5155">
        <w:rPr>
          <w:rFonts w:asciiTheme="majorBidi" w:hAnsiTheme="majorBidi" w:cstheme="majorBidi"/>
          <w:sz w:val="28"/>
          <w:szCs w:val="28"/>
          <w:rtl/>
          <w:lang w:bidi="ar"/>
        </w:rPr>
        <w:t>2019-2020</w:t>
      </w:r>
    </w:p>
    <w:p w14:paraId="769A0913"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2- </w:t>
      </w:r>
      <w:r w:rsidRPr="007B5155">
        <w:rPr>
          <w:rFonts w:asciiTheme="majorBidi" w:hAnsiTheme="majorBidi" w:cstheme="majorBidi"/>
          <w:sz w:val="28"/>
          <w:szCs w:val="28"/>
          <w:rtl/>
        </w:rPr>
        <w:t>التحسين المستمر لأعضاء هيئة التدريس من خلال برامج التدريب</w:t>
      </w:r>
      <w:r w:rsidRPr="007B5155">
        <w:rPr>
          <w:rFonts w:asciiTheme="majorBidi" w:hAnsiTheme="majorBidi" w:cstheme="majorBidi"/>
          <w:sz w:val="28"/>
          <w:szCs w:val="28"/>
          <w:rtl/>
          <w:lang w:bidi="ar"/>
        </w:rPr>
        <w:t>.</w:t>
      </w:r>
    </w:p>
    <w:p w14:paraId="0E5B0C46"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تعزيز عدد من أعضاء هيئة التدريس للصفوف العلمية العليا</w:t>
      </w:r>
      <w:r w:rsidRPr="007B5155">
        <w:rPr>
          <w:rFonts w:asciiTheme="majorBidi" w:hAnsiTheme="majorBidi" w:cstheme="majorBidi"/>
          <w:sz w:val="28"/>
          <w:szCs w:val="28"/>
          <w:rtl/>
          <w:lang w:bidi="ar"/>
        </w:rPr>
        <w:t>.</w:t>
      </w:r>
    </w:p>
    <w:p w14:paraId="55F2A255"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شراء عدد من المعدات المختبرية وأدوات القياس</w:t>
      </w:r>
      <w:r w:rsidRPr="007B5155">
        <w:rPr>
          <w:rFonts w:asciiTheme="majorBidi" w:hAnsiTheme="majorBidi" w:cstheme="majorBidi"/>
          <w:sz w:val="28"/>
          <w:szCs w:val="28"/>
          <w:rtl/>
          <w:lang w:bidi="ar"/>
        </w:rPr>
        <w:t>.</w:t>
      </w:r>
    </w:p>
    <w:p w14:paraId="584A8CF7"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5- </w:t>
      </w:r>
      <w:r w:rsidRPr="007B5155">
        <w:rPr>
          <w:rFonts w:asciiTheme="majorBidi" w:hAnsiTheme="majorBidi" w:cstheme="majorBidi"/>
          <w:sz w:val="28"/>
          <w:szCs w:val="28"/>
          <w:rtl/>
        </w:rPr>
        <w:t>شراء عدد من الكتب لمكتبة القسم</w:t>
      </w:r>
      <w:r w:rsidRPr="007B5155">
        <w:rPr>
          <w:rFonts w:asciiTheme="majorBidi" w:hAnsiTheme="majorBidi" w:cstheme="majorBidi"/>
          <w:sz w:val="28"/>
          <w:szCs w:val="28"/>
          <w:rtl/>
          <w:lang w:bidi="ar"/>
        </w:rPr>
        <w:t>.</w:t>
      </w:r>
    </w:p>
    <w:p w14:paraId="3F0EC3C3"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6- </w:t>
      </w:r>
      <w:r w:rsidRPr="007B5155">
        <w:rPr>
          <w:rFonts w:asciiTheme="majorBidi" w:hAnsiTheme="majorBidi" w:cstheme="majorBidi"/>
          <w:sz w:val="28"/>
          <w:szCs w:val="28"/>
          <w:rtl/>
        </w:rPr>
        <w:t>شراء عدد من أجهزة حاسبات</w:t>
      </w:r>
      <w:r w:rsidRPr="007B5155">
        <w:rPr>
          <w:rFonts w:asciiTheme="majorBidi" w:hAnsiTheme="majorBidi" w:cstheme="majorBidi"/>
          <w:sz w:val="28"/>
          <w:szCs w:val="28"/>
          <w:rtl/>
          <w:lang w:bidi="ar"/>
        </w:rPr>
        <w:t>.</w:t>
      </w:r>
    </w:p>
    <w:p w14:paraId="3478D620"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7- </w:t>
      </w:r>
      <w:r w:rsidRPr="007B5155">
        <w:rPr>
          <w:rFonts w:asciiTheme="majorBidi" w:hAnsiTheme="majorBidi" w:cstheme="majorBidi"/>
          <w:sz w:val="28"/>
          <w:szCs w:val="28"/>
          <w:rtl/>
        </w:rPr>
        <w:t xml:space="preserve">إنشاء شبكة مرافق الوصول المقدمة من قبل شبكة كلية الهندسة اللاسلكية </w:t>
      </w:r>
      <w:r w:rsidRPr="007B5155">
        <w:rPr>
          <w:rFonts w:asciiTheme="majorBidi" w:hAnsiTheme="majorBidi" w:cstheme="majorBidi"/>
          <w:sz w:val="28"/>
          <w:szCs w:val="28"/>
          <w:lang w:bidi="ar"/>
        </w:rPr>
        <w:t>LAN</w:t>
      </w:r>
      <w:r w:rsidRPr="007B5155">
        <w:rPr>
          <w:rFonts w:asciiTheme="majorBidi" w:hAnsiTheme="majorBidi" w:cstheme="majorBidi"/>
          <w:sz w:val="28"/>
          <w:szCs w:val="28"/>
          <w:rtl/>
        </w:rPr>
        <w:t xml:space="preserve"> مع المحطات متوفرة الآن في القسم</w:t>
      </w:r>
      <w:r w:rsidRPr="007B5155">
        <w:rPr>
          <w:rFonts w:asciiTheme="majorBidi" w:hAnsiTheme="majorBidi" w:cstheme="majorBidi"/>
          <w:sz w:val="28"/>
          <w:szCs w:val="28"/>
          <w:rtl/>
          <w:lang w:bidi="ar"/>
        </w:rPr>
        <w:t>.</w:t>
      </w:r>
    </w:p>
    <w:p w14:paraId="1ABB4BA4"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8- </w:t>
      </w:r>
      <w:r w:rsidRPr="007B5155">
        <w:rPr>
          <w:rFonts w:asciiTheme="majorBidi" w:hAnsiTheme="majorBidi" w:cstheme="majorBidi"/>
          <w:sz w:val="28"/>
          <w:szCs w:val="28"/>
          <w:rtl/>
        </w:rPr>
        <w:t>توظيف عدد من أعضاء هيئة التدريس والملاكات الهندسية</w:t>
      </w:r>
      <w:r w:rsidRPr="007B5155">
        <w:rPr>
          <w:rFonts w:asciiTheme="majorBidi" w:hAnsiTheme="majorBidi" w:cstheme="majorBidi"/>
          <w:sz w:val="28"/>
          <w:szCs w:val="28"/>
          <w:rtl/>
          <w:lang w:bidi="ar"/>
        </w:rPr>
        <w:t>.</w:t>
      </w:r>
    </w:p>
    <w:p w14:paraId="1E518708"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9- </w:t>
      </w:r>
      <w:r w:rsidRPr="007B5155">
        <w:rPr>
          <w:rFonts w:asciiTheme="majorBidi" w:hAnsiTheme="majorBidi" w:cstheme="majorBidi"/>
          <w:sz w:val="28"/>
          <w:szCs w:val="28"/>
          <w:rtl/>
        </w:rPr>
        <w:t>زيادة في الأنشطة اللاصفية للطلاب مثل إقامة المؤتمرات والندوات العلمية</w:t>
      </w:r>
      <w:r w:rsidRPr="007B5155">
        <w:rPr>
          <w:rFonts w:asciiTheme="majorBidi" w:hAnsiTheme="majorBidi" w:cstheme="majorBidi"/>
          <w:sz w:val="28"/>
          <w:szCs w:val="28"/>
          <w:rtl/>
          <w:lang w:bidi="ar"/>
        </w:rPr>
        <w:t>.</w:t>
      </w:r>
    </w:p>
    <w:p w14:paraId="38B5F714"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0- </w:t>
      </w:r>
      <w:r w:rsidRPr="007B5155">
        <w:rPr>
          <w:rFonts w:asciiTheme="majorBidi" w:hAnsiTheme="majorBidi" w:cstheme="majorBidi"/>
          <w:sz w:val="28"/>
          <w:szCs w:val="28"/>
          <w:rtl/>
        </w:rPr>
        <w:t>إعادة إعمار وتأهيل الفصول الدراسية وغرف في الدائرة، وكذلك الخدمات والبنية التحتية</w:t>
      </w:r>
      <w:r w:rsidRPr="007B5155">
        <w:rPr>
          <w:rFonts w:asciiTheme="majorBidi" w:hAnsiTheme="majorBidi" w:cstheme="majorBidi"/>
          <w:sz w:val="28"/>
          <w:szCs w:val="28"/>
          <w:rtl/>
          <w:lang w:bidi="ar"/>
        </w:rPr>
        <w:t>.</w:t>
      </w:r>
    </w:p>
    <w:p w14:paraId="37D48472"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p>
    <w:p w14:paraId="6EE9DC82" w14:textId="77777777" w:rsidR="00F32F7A" w:rsidRPr="007B5155" w:rsidRDefault="00F32F7A" w:rsidP="00F32F7A">
      <w:pPr>
        <w:shd w:val="clear" w:color="auto" w:fill="FFFFFF"/>
        <w:bidi/>
        <w:spacing w:line="240" w:lineRule="auto"/>
        <w:jc w:val="both"/>
        <w:rPr>
          <w:rFonts w:asciiTheme="majorBidi" w:hAnsiTheme="majorBidi" w:cstheme="majorBidi"/>
          <w:b/>
          <w:bCs/>
          <w:sz w:val="28"/>
          <w:szCs w:val="28"/>
          <w:rtl/>
          <w:lang w:bidi="ar"/>
        </w:rPr>
      </w:pPr>
      <w:r w:rsidRPr="007B5155">
        <w:rPr>
          <w:rFonts w:asciiTheme="majorBidi" w:hAnsiTheme="majorBidi" w:cstheme="majorBidi"/>
          <w:b/>
          <w:bCs/>
          <w:sz w:val="28"/>
          <w:szCs w:val="28"/>
          <w:rtl/>
          <w:lang w:bidi="ar"/>
        </w:rPr>
        <w:t>13</w:t>
      </w:r>
      <w:r w:rsidRPr="007B5155">
        <w:rPr>
          <w:rFonts w:asciiTheme="majorBidi" w:hAnsiTheme="majorBidi" w:cstheme="majorBidi"/>
          <w:sz w:val="28"/>
          <w:szCs w:val="28"/>
          <w:rtl/>
          <w:lang w:bidi="ar"/>
        </w:rPr>
        <w:t xml:space="preserve">- </w:t>
      </w:r>
      <w:r w:rsidRPr="007B5155">
        <w:rPr>
          <w:rFonts w:asciiTheme="majorBidi" w:hAnsiTheme="majorBidi" w:cstheme="majorBidi"/>
          <w:b/>
          <w:bCs/>
          <w:sz w:val="28"/>
          <w:szCs w:val="28"/>
          <w:rtl/>
        </w:rPr>
        <w:t xml:space="preserve">معيار القبول </w:t>
      </w:r>
      <w:r w:rsidRPr="007B5155">
        <w:rPr>
          <w:rFonts w:asciiTheme="majorBidi" w:hAnsiTheme="majorBidi" w:cstheme="majorBidi"/>
          <w:b/>
          <w:bCs/>
          <w:sz w:val="28"/>
          <w:szCs w:val="28"/>
          <w:rtl/>
          <w:lang w:bidi="ar"/>
        </w:rPr>
        <w:t>(</w:t>
      </w:r>
      <w:r w:rsidRPr="007B5155">
        <w:rPr>
          <w:rFonts w:asciiTheme="majorBidi" w:hAnsiTheme="majorBidi" w:cstheme="majorBidi"/>
          <w:b/>
          <w:bCs/>
          <w:sz w:val="28"/>
          <w:szCs w:val="28"/>
          <w:rtl/>
        </w:rPr>
        <w:t>وضع الأنظمة المتعلقة بالالتحاق بالكلية أو المعهد</w:t>
      </w:r>
      <w:r w:rsidRPr="007B5155">
        <w:rPr>
          <w:rFonts w:asciiTheme="majorBidi" w:hAnsiTheme="majorBidi" w:cstheme="majorBidi"/>
          <w:b/>
          <w:bCs/>
          <w:sz w:val="28"/>
          <w:szCs w:val="28"/>
          <w:rtl/>
          <w:lang w:bidi="ar"/>
        </w:rPr>
        <w:t>)</w:t>
      </w:r>
    </w:p>
    <w:p w14:paraId="1CBD51ED" w14:textId="77777777" w:rsidR="00F32F7A" w:rsidRPr="007B5155" w:rsidRDefault="00F32F7A" w:rsidP="00F32F7A">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rPr>
        <w:t xml:space="preserve">القبول في برنامج البكالوريوس لقسم هندسة الحاسبات قبول مركزي وزاري و يجب تلبية </w:t>
      </w:r>
      <w:r w:rsidRPr="007B5155">
        <w:rPr>
          <w:rFonts w:asciiTheme="majorBidi" w:hAnsiTheme="majorBidi" w:cstheme="majorBidi"/>
          <w:sz w:val="28"/>
          <w:szCs w:val="28"/>
          <w:rtl/>
          <w:lang w:bidi="ar-IQ"/>
        </w:rPr>
        <w:t>ال</w:t>
      </w:r>
      <w:r w:rsidRPr="007B5155">
        <w:rPr>
          <w:rFonts w:asciiTheme="majorBidi" w:hAnsiTheme="majorBidi" w:cstheme="majorBidi"/>
          <w:sz w:val="28"/>
          <w:szCs w:val="28"/>
          <w:rtl/>
        </w:rPr>
        <w:t>متطلبات الدنيا التالية</w:t>
      </w:r>
      <w:r w:rsidRPr="007B5155">
        <w:rPr>
          <w:rFonts w:asciiTheme="majorBidi" w:hAnsiTheme="majorBidi" w:cstheme="majorBidi"/>
          <w:sz w:val="28"/>
          <w:szCs w:val="28"/>
          <w:rtl/>
          <w:lang w:bidi="ar"/>
        </w:rPr>
        <w:t>:</w:t>
      </w:r>
    </w:p>
    <w:p w14:paraId="25FCBDC0" w14:textId="77777777" w:rsidR="00F32F7A" w:rsidRPr="007B5155" w:rsidRDefault="00F32F7A" w:rsidP="00F32F7A">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1- </w:t>
      </w:r>
      <w:r w:rsidRPr="007B5155">
        <w:rPr>
          <w:rFonts w:asciiTheme="majorBidi" w:hAnsiTheme="majorBidi" w:cstheme="majorBidi"/>
          <w:sz w:val="28"/>
          <w:szCs w:val="28"/>
          <w:rtl/>
        </w:rPr>
        <w:t>المتقدم</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أو المتقدمة ينبغي أن يكون له شهادة الدراسة الثانوية العراقية، أو ما يعادله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يجب على الطلاب الحصول على معدل عال يؤهل للقبول في كليات الهندسة</w:t>
      </w:r>
      <w:r w:rsidRPr="007B5155">
        <w:rPr>
          <w:rFonts w:asciiTheme="majorBidi" w:hAnsiTheme="majorBidi" w:cstheme="majorBidi"/>
          <w:sz w:val="28"/>
          <w:szCs w:val="28"/>
          <w:rtl/>
          <w:lang w:bidi="ar"/>
        </w:rPr>
        <w:t>.</w:t>
      </w:r>
    </w:p>
    <w:p w14:paraId="6C08419E" w14:textId="77777777" w:rsidR="00F32F7A" w:rsidRPr="007B5155" w:rsidRDefault="00F32F7A" w:rsidP="00F32F7A">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2- </w:t>
      </w:r>
      <w:r w:rsidRPr="007B5155">
        <w:rPr>
          <w:rFonts w:asciiTheme="majorBidi" w:hAnsiTheme="majorBidi" w:cstheme="majorBidi"/>
          <w:sz w:val="28"/>
          <w:szCs w:val="28"/>
          <w:rtl/>
        </w:rPr>
        <w:t>يتم التحكم بالقبول مركزيا من قبل وزارة التعليم العالي والبحث العلمي</w:t>
      </w:r>
      <w:r w:rsidRPr="007B5155">
        <w:rPr>
          <w:rFonts w:asciiTheme="majorBidi" w:hAnsiTheme="majorBidi" w:cstheme="majorBidi"/>
          <w:sz w:val="28"/>
          <w:szCs w:val="28"/>
          <w:rtl/>
          <w:lang w:bidi="ar"/>
        </w:rPr>
        <w:t>.</w:t>
      </w:r>
    </w:p>
    <w:p w14:paraId="13CA468F" w14:textId="77777777" w:rsidR="00F32F7A" w:rsidRPr="007B5155" w:rsidRDefault="00F32F7A" w:rsidP="00F32F7A">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3- </w:t>
      </w:r>
      <w:r w:rsidRPr="007B5155">
        <w:rPr>
          <w:rFonts w:asciiTheme="majorBidi" w:hAnsiTheme="majorBidi" w:cstheme="majorBidi"/>
          <w:sz w:val="28"/>
          <w:szCs w:val="28"/>
          <w:rtl/>
        </w:rPr>
        <w:t>توزيع الطلاب على</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 xml:space="preserve">الأقسام الهندسية </w:t>
      </w:r>
      <w:r w:rsidRPr="007B5155">
        <w:rPr>
          <w:rFonts w:asciiTheme="majorBidi" w:hAnsiTheme="majorBidi" w:cstheme="majorBidi"/>
          <w:sz w:val="28"/>
          <w:szCs w:val="28"/>
          <w:rtl/>
          <w:lang w:bidi="ar"/>
        </w:rPr>
        <w:t xml:space="preserve">13 </w:t>
      </w:r>
      <w:r w:rsidRPr="007B5155">
        <w:rPr>
          <w:rFonts w:asciiTheme="majorBidi" w:hAnsiTheme="majorBidi" w:cstheme="majorBidi"/>
          <w:sz w:val="28"/>
          <w:szCs w:val="28"/>
          <w:rtl/>
        </w:rPr>
        <w:t xml:space="preserve">من كلية الهندسة في جامعة بغداد، بما في ذلك قسم هندسة الحاسبات، وفقا لخطة قدرة الإدارات ومتوسط </w:t>
      </w:r>
      <w:r w:rsidRPr="007B5155">
        <w:rPr>
          <w:rFonts w:asciiTheme="majorBidi" w:hAnsiTheme="majorBidi" w:cstheme="majorBidi"/>
          <w:sz w:val="28"/>
          <w:szCs w:val="28"/>
          <w:lang w:bidi="ar"/>
        </w:rPr>
        <w:t>​​</w:t>
      </w:r>
      <w:r w:rsidRPr="007B5155">
        <w:rPr>
          <w:rFonts w:asciiTheme="majorBidi" w:hAnsiTheme="majorBidi" w:cstheme="majorBidi"/>
          <w:sz w:val="28"/>
          <w:szCs w:val="28"/>
          <w:rtl/>
        </w:rPr>
        <w:t>تقييم المتقدمين وتطلعهم أو الاختيار</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 xml:space="preserve">وكانت خطة قدرة قسم هندسة الحاسبات في السنوات الثلاث الأخيرة </w:t>
      </w:r>
      <w:r w:rsidRPr="007B5155">
        <w:rPr>
          <w:rFonts w:asciiTheme="majorBidi" w:hAnsiTheme="majorBidi" w:cstheme="majorBidi"/>
          <w:sz w:val="28"/>
          <w:szCs w:val="28"/>
          <w:rtl/>
          <w:lang w:bidi="ar"/>
        </w:rPr>
        <w:t>40 – 50</w:t>
      </w:r>
      <w:r w:rsidRPr="007B5155">
        <w:rPr>
          <w:rFonts w:asciiTheme="majorBidi" w:hAnsiTheme="majorBidi" w:cstheme="majorBidi"/>
          <w:sz w:val="28"/>
          <w:szCs w:val="28"/>
          <w:rtl/>
        </w:rPr>
        <w:t xml:space="preserve"> طالب</w:t>
      </w:r>
      <w:r w:rsidRPr="007B5155">
        <w:rPr>
          <w:rFonts w:asciiTheme="majorBidi" w:hAnsiTheme="majorBidi" w:cstheme="majorBidi"/>
          <w:sz w:val="28"/>
          <w:szCs w:val="28"/>
          <w:rtl/>
          <w:lang w:bidi="ar"/>
        </w:rPr>
        <w:t>.</w:t>
      </w:r>
    </w:p>
    <w:p w14:paraId="52018EAD" w14:textId="77777777" w:rsidR="00F32F7A" w:rsidRPr="007B5155" w:rsidRDefault="00F32F7A" w:rsidP="00F32F7A">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4- </w:t>
      </w:r>
      <w:r w:rsidRPr="007B5155">
        <w:rPr>
          <w:rFonts w:asciiTheme="majorBidi" w:hAnsiTheme="majorBidi" w:cstheme="majorBidi"/>
          <w:sz w:val="28"/>
          <w:szCs w:val="28"/>
          <w:rtl/>
        </w:rPr>
        <w:t>عدد الطلبة المقبولين يقتصر على عدد من المقاعد متاح وفق ما يقرره مجلس الكلية بناء على قدرة الموارد في الكلية كما شملت خطة لقبول الطلاب المتفوقين من  مؤسسة المعاهد الفنية والاوائل على قسمي علوم الحاسبات وعلوم الرياضيات،</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والموظفين المتميزين من مؤسسات الدولة والوزارات</w:t>
      </w:r>
      <w:r w:rsidRPr="007B5155">
        <w:rPr>
          <w:rFonts w:asciiTheme="majorBidi" w:hAnsiTheme="majorBidi" w:cstheme="majorBidi"/>
          <w:sz w:val="28"/>
          <w:szCs w:val="28"/>
          <w:rtl/>
          <w:lang w:bidi="ar"/>
        </w:rPr>
        <w:t>.</w:t>
      </w:r>
    </w:p>
    <w:p w14:paraId="20CB5B91" w14:textId="77777777" w:rsidR="00F32F7A" w:rsidRPr="007B5155" w:rsidRDefault="00F32F7A" w:rsidP="00F32F7A">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lastRenderedPageBreak/>
        <w:t xml:space="preserve">5- </w:t>
      </w:r>
      <w:r w:rsidRPr="007B5155">
        <w:rPr>
          <w:rFonts w:asciiTheme="majorBidi" w:hAnsiTheme="majorBidi" w:cstheme="majorBidi"/>
          <w:sz w:val="28"/>
          <w:szCs w:val="28"/>
          <w:rtl/>
        </w:rPr>
        <w:t>يجب على مقدم الطلب تقديم الوثائق المطلوبة خلال فترة زمنية محددة</w:t>
      </w:r>
      <w:r w:rsidRPr="007B5155">
        <w:rPr>
          <w:rFonts w:asciiTheme="majorBidi" w:hAnsiTheme="majorBidi" w:cstheme="majorBidi"/>
          <w:sz w:val="28"/>
          <w:szCs w:val="28"/>
          <w:rtl/>
          <w:lang w:bidi="ar"/>
        </w:rPr>
        <w:t>.</w:t>
      </w:r>
    </w:p>
    <w:p w14:paraId="34847F8D" w14:textId="77777777" w:rsidR="00F32F7A" w:rsidRPr="007B5155" w:rsidRDefault="00F32F7A" w:rsidP="00F32F7A">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lang w:bidi="ar"/>
        </w:rPr>
        <w:t xml:space="preserve">6- </w:t>
      </w:r>
      <w:r w:rsidRPr="007B5155">
        <w:rPr>
          <w:rFonts w:asciiTheme="majorBidi" w:hAnsiTheme="majorBidi" w:cstheme="majorBidi"/>
          <w:sz w:val="28"/>
          <w:szCs w:val="28"/>
          <w:rtl/>
        </w:rPr>
        <w:t>مقدم الطلب الذي تخرج من نظام المدارس الثانوية خارج العراق أن يكون قد أتم الثانية عشرة من المدارس الابتدائية والثانوية المشتركة ودراسات من مدرسة معترف بها</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ومطلوب أيضا تقديم شهادة معادلة من وزارة التربية العراقية</w:t>
      </w:r>
      <w:r w:rsidRPr="007B5155">
        <w:rPr>
          <w:rFonts w:asciiTheme="majorBidi" w:hAnsiTheme="majorBidi" w:cstheme="majorBidi"/>
          <w:sz w:val="28"/>
          <w:szCs w:val="28"/>
          <w:rtl/>
          <w:lang w:bidi="ar"/>
        </w:rPr>
        <w:t>.</w:t>
      </w:r>
    </w:p>
    <w:p w14:paraId="5A1E0EB3" w14:textId="77777777" w:rsidR="00F32F7A" w:rsidRPr="007B5155" w:rsidRDefault="00F32F7A" w:rsidP="00F32F7A">
      <w:pPr>
        <w:shd w:val="clear" w:color="auto" w:fill="FFFFFF"/>
        <w:bidi/>
        <w:spacing w:line="240" w:lineRule="auto"/>
        <w:jc w:val="both"/>
        <w:rPr>
          <w:rFonts w:asciiTheme="majorBidi" w:hAnsiTheme="majorBidi" w:cstheme="majorBidi"/>
          <w:sz w:val="28"/>
          <w:szCs w:val="28"/>
          <w:rtl/>
          <w:lang w:bidi="ar"/>
        </w:rPr>
      </w:pPr>
      <w:r w:rsidRPr="007B5155">
        <w:rPr>
          <w:rFonts w:asciiTheme="majorBidi" w:hAnsiTheme="majorBidi" w:cstheme="majorBidi"/>
          <w:sz w:val="28"/>
          <w:szCs w:val="28"/>
          <w:rtl/>
        </w:rPr>
        <w:t>القبول لقسم هندسة الحاسبات هو قدرة تنافسية عالية</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كما هو موضح أعلاه، يتم منح المتقدمين القبول وفقا لإجراء تقييم شامل على أساس سجل تقييم، ولكن فقط إلى الحد الذي يسمح به أكبر عدد ممكن من القبولات الجديدة التي تخصص لكل عام دراسي</w:t>
      </w:r>
      <w:r w:rsidRPr="007B5155">
        <w:rPr>
          <w:rFonts w:asciiTheme="majorBidi" w:hAnsiTheme="majorBidi" w:cstheme="majorBidi"/>
          <w:sz w:val="28"/>
          <w:szCs w:val="28"/>
          <w:rtl/>
          <w:lang w:bidi="ar"/>
        </w:rPr>
        <w:t>.</w:t>
      </w:r>
    </w:p>
    <w:p w14:paraId="4E26D7FF" w14:textId="77777777" w:rsidR="00F32F7A" w:rsidRPr="007B5155" w:rsidRDefault="00F32F7A" w:rsidP="00F32F7A">
      <w:pPr>
        <w:shd w:val="clear" w:color="auto" w:fill="FFFFFF"/>
        <w:bidi/>
        <w:spacing w:line="240" w:lineRule="auto"/>
        <w:jc w:val="both"/>
        <w:rPr>
          <w:rFonts w:asciiTheme="majorBidi" w:hAnsiTheme="majorBidi" w:cstheme="majorBidi"/>
          <w:sz w:val="28"/>
          <w:szCs w:val="28"/>
          <w:lang w:bidi="ar"/>
        </w:rPr>
      </w:pPr>
    </w:p>
    <w:p w14:paraId="43392BDA" w14:textId="77777777" w:rsidR="00F32F7A" w:rsidRPr="007B5155" w:rsidRDefault="00F32F7A" w:rsidP="00F32F7A">
      <w:pPr>
        <w:bidi/>
        <w:spacing w:line="240" w:lineRule="auto"/>
        <w:jc w:val="both"/>
        <w:rPr>
          <w:rFonts w:asciiTheme="majorBidi" w:hAnsiTheme="majorBidi" w:cstheme="majorBidi"/>
          <w:b/>
          <w:bCs/>
          <w:sz w:val="28"/>
          <w:szCs w:val="28"/>
          <w:rtl/>
          <w:lang w:bidi="ar-IQ"/>
        </w:rPr>
      </w:pPr>
      <w:r w:rsidRPr="007B5155">
        <w:rPr>
          <w:rFonts w:asciiTheme="majorBidi" w:hAnsiTheme="majorBidi" w:cstheme="majorBidi"/>
          <w:b/>
          <w:bCs/>
          <w:sz w:val="28"/>
          <w:szCs w:val="28"/>
          <w:rtl/>
          <w:lang w:bidi="ar"/>
        </w:rPr>
        <w:t xml:space="preserve">14- </w:t>
      </w:r>
      <w:r w:rsidRPr="007B5155">
        <w:rPr>
          <w:rFonts w:asciiTheme="majorBidi" w:hAnsiTheme="majorBidi" w:cstheme="majorBidi"/>
          <w:b/>
          <w:bCs/>
          <w:sz w:val="28"/>
          <w:szCs w:val="28"/>
          <w:rtl/>
        </w:rPr>
        <w:t>اهم مصادر المعلومات عن البرنامج</w:t>
      </w:r>
    </w:p>
    <w:p w14:paraId="03541859"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أ</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 xml:space="preserve">صفحة </w:t>
      </w:r>
      <w:r w:rsidRPr="007B5155">
        <w:rPr>
          <w:rFonts w:asciiTheme="majorBidi" w:hAnsiTheme="majorBidi" w:cstheme="majorBidi"/>
          <w:sz w:val="28"/>
          <w:szCs w:val="28"/>
          <w:rtl/>
          <w:lang w:bidi="ar-IQ"/>
        </w:rPr>
        <w:t>ال</w:t>
      </w:r>
      <w:r w:rsidRPr="007B5155">
        <w:rPr>
          <w:rFonts w:asciiTheme="majorBidi" w:hAnsiTheme="majorBidi" w:cstheme="majorBidi"/>
          <w:sz w:val="28"/>
          <w:szCs w:val="28"/>
          <w:rtl/>
        </w:rPr>
        <w:t>قسم على الموقع الإلكتروني للكلية</w:t>
      </w:r>
      <w:r w:rsidRPr="007B5155">
        <w:rPr>
          <w:rFonts w:asciiTheme="majorBidi" w:hAnsiTheme="majorBidi" w:cstheme="majorBidi"/>
          <w:sz w:val="28"/>
          <w:szCs w:val="28"/>
          <w:rtl/>
          <w:lang w:bidi="ar"/>
        </w:rPr>
        <w:t>.</w:t>
      </w:r>
    </w:p>
    <w:p w14:paraId="4C36D31E"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ب</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دليل قسم هندسة الحاسبات</w:t>
      </w:r>
      <w:r w:rsidRPr="007B5155">
        <w:rPr>
          <w:rFonts w:asciiTheme="majorBidi" w:hAnsiTheme="majorBidi" w:cstheme="majorBidi"/>
          <w:sz w:val="28"/>
          <w:szCs w:val="28"/>
          <w:rtl/>
          <w:lang w:bidi="ar"/>
        </w:rPr>
        <w:t>.</w:t>
      </w:r>
    </w:p>
    <w:p w14:paraId="6E4DF5FF"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rtl/>
          <w:lang w:bidi="ar"/>
        </w:rPr>
      </w:pPr>
      <w:r w:rsidRPr="007B5155">
        <w:rPr>
          <w:rFonts w:asciiTheme="majorBidi" w:hAnsiTheme="majorBidi" w:cstheme="majorBidi"/>
          <w:sz w:val="28"/>
          <w:szCs w:val="28"/>
          <w:rtl/>
        </w:rPr>
        <w:t>ج</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دليل كلية الهندسة</w:t>
      </w:r>
      <w:r w:rsidRPr="007B5155">
        <w:rPr>
          <w:rFonts w:asciiTheme="majorBidi" w:hAnsiTheme="majorBidi" w:cstheme="majorBidi"/>
          <w:sz w:val="28"/>
          <w:szCs w:val="28"/>
          <w:rtl/>
          <w:lang w:bidi="ar"/>
        </w:rPr>
        <w:t>.</w:t>
      </w:r>
    </w:p>
    <w:p w14:paraId="3FE32F26" w14:textId="77777777" w:rsidR="00F32F7A" w:rsidRPr="007B5155" w:rsidRDefault="00F32F7A" w:rsidP="00F32F7A">
      <w:pPr>
        <w:pStyle w:val="ListParagraph"/>
        <w:bidi/>
        <w:spacing w:line="240" w:lineRule="auto"/>
        <w:ind w:left="0"/>
        <w:jc w:val="both"/>
        <w:rPr>
          <w:rFonts w:asciiTheme="majorBidi" w:hAnsiTheme="majorBidi" w:cstheme="majorBidi"/>
          <w:sz w:val="28"/>
          <w:szCs w:val="28"/>
          <w:lang w:bidi="ar"/>
        </w:rPr>
      </w:pPr>
      <w:r w:rsidRPr="007B5155">
        <w:rPr>
          <w:rFonts w:asciiTheme="majorBidi" w:hAnsiTheme="majorBidi" w:cstheme="majorBidi"/>
          <w:sz w:val="28"/>
          <w:szCs w:val="28"/>
          <w:rtl/>
        </w:rPr>
        <w:t>د</w:t>
      </w:r>
      <w:r w:rsidRPr="007B5155">
        <w:rPr>
          <w:rFonts w:asciiTheme="majorBidi" w:hAnsiTheme="majorBidi" w:cstheme="majorBidi"/>
          <w:sz w:val="28"/>
          <w:szCs w:val="28"/>
          <w:rtl/>
          <w:lang w:bidi="ar"/>
        </w:rPr>
        <w:t xml:space="preserve">- </w:t>
      </w:r>
      <w:r w:rsidRPr="007B5155">
        <w:rPr>
          <w:rFonts w:asciiTheme="majorBidi" w:hAnsiTheme="majorBidi" w:cstheme="majorBidi"/>
          <w:sz w:val="28"/>
          <w:szCs w:val="28"/>
          <w:rtl/>
        </w:rPr>
        <w:t>بعض اجتماعات لجان من الوزارة لقسم هندسة الحاسبات</w:t>
      </w:r>
      <w:r w:rsidRPr="007B5155">
        <w:rPr>
          <w:rFonts w:asciiTheme="majorBidi" w:hAnsiTheme="majorBidi" w:cstheme="majorBidi"/>
          <w:sz w:val="28"/>
          <w:szCs w:val="28"/>
          <w:rtl/>
          <w:lang w:bidi="ar"/>
        </w:rPr>
        <w:t>.</w:t>
      </w:r>
    </w:p>
    <w:p w14:paraId="099493DC" w14:textId="77777777" w:rsidR="00F32F7A" w:rsidRPr="007B5155" w:rsidRDefault="00F32F7A" w:rsidP="00F32F7A">
      <w:pPr>
        <w:rPr>
          <w:rFonts w:asciiTheme="majorBidi" w:hAnsiTheme="majorBidi" w:cstheme="majorBidi"/>
          <w:sz w:val="28"/>
          <w:szCs w:val="28"/>
          <w:lang w:bidi="ar"/>
        </w:rPr>
      </w:pPr>
      <w:r w:rsidRPr="007B5155">
        <w:rPr>
          <w:rFonts w:asciiTheme="majorBidi" w:hAnsiTheme="majorBidi" w:cstheme="majorBidi"/>
          <w:sz w:val="28"/>
          <w:szCs w:val="28"/>
          <w:lang w:bidi="ar"/>
        </w:rPr>
        <w:br w:type="page"/>
      </w:r>
    </w:p>
    <w:p w14:paraId="5D13C5D9" w14:textId="5AE9F55E" w:rsidR="003E4C0C" w:rsidRPr="00F32F7A" w:rsidRDefault="003E4C0C" w:rsidP="00F32F7A">
      <w:pPr>
        <w:bidi/>
        <w:spacing w:line="240" w:lineRule="auto"/>
        <w:jc w:val="both"/>
        <w:rPr>
          <w:rFonts w:ascii="Times New Roman" w:hAnsi="Times New Roman" w:cs="Times New Roman"/>
          <w:b/>
          <w:bCs/>
          <w:color w:val="1F4E79"/>
          <w:position w:val="-1"/>
          <w:sz w:val="32"/>
          <w:szCs w:val="32"/>
          <w:rtl/>
        </w:rPr>
      </w:pPr>
    </w:p>
    <w:p w14:paraId="5A99FF68" w14:textId="77777777" w:rsidR="003E4C0C" w:rsidRDefault="003E4C0C">
      <w:pPr>
        <w:rPr>
          <w:rFonts w:ascii="Times New Roman" w:hAnsi="Times New Roman" w:cs="Times New Roman"/>
          <w:b/>
          <w:bCs/>
          <w:color w:val="1F4E79"/>
          <w:position w:val="-1"/>
          <w:sz w:val="32"/>
          <w:szCs w:val="32"/>
          <w:rtl/>
        </w:rPr>
      </w:pPr>
    </w:p>
    <w:p w14:paraId="60E80FFF" w14:textId="77777777" w:rsidR="003E4C0C" w:rsidRDefault="003E4C0C">
      <w:pPr>
        <w:rPr>
          <w:rFonts w:ascii="Times New Roman" w:hAnsi="Times New Roman" w:cs="Times New Roman"/>
          <w:b/>
          <w:bCs/>
          <w:color w:val="1F4E79"/>
          <w:position w:val="-1"/>
          <w:sz w:val="32"/>
          <w:szCs w:val="32"/>
          <w:rtl/>
        </w:rPr>
      </w:pPr>
    </w:p>
    <w:p w14:paraId="41BA93F6" w14:textId="77777777" w:rsidR="003E4C0C" w:rsidRDefault="003E4C0C">
      <w:pPr>
        <w:rPr>
          <w:rFonts w:ascii="Times New Roman" w:hAnsi="Times New Roman" w:cs="Times New Roman"/>
          <w:b/>
          <w:bCs/>
          <w:color w:val="1F4E79"/>
          <w:position w:val="-1"/>
          <w:sz w:val="32"/>
          <w:szCs w:val="32"/>
          <w:rtl/>
        </w:rPr>
      </w:pPr>
    </w:p>
    <w:p w14:paraId="2DCB148B" w14:textId="77777777" w:rsidR="003E4C0C" w:rsidRDefault="003E4C0C">
      <w:pPr>
        <w:rPr>
          <w:rFonts w:ascii="Times New Roman" w:hAnsi="Times New Roman" w:cs="Times New Roman"/>
          <w:b/>
          <w:bCs/>
          <w:color w:val="1F4E79"/>
          <w:position w:val="-1"/>
          <w:sz w:val="32"/>
          <w:szCs w:val="32"/>
          <w:rtl/>
        </w:rPr>
      </w:pPr>
    </w:p>
    <w:p w14:paraId="62DFD99B" w14:textId="77777777" w:rsidR="003E4C0C" w:rsidRDefault="003E4C0C">
      <w:pPr>
        <w:rPr>
          <w:rFonts w:ascii="Times New Roman" w:hAnsi="Times New Roman" w:cs="Times New Roman"/>
          <w:b/>
          <w:bCs/>
          <w:color w:val="1F4E79"/>
          <w:position w:val="-1"/>
          <w:sz w:val="32"/>
          <w:szCs w:val="32"/>
          <w:rtl/>
        </w:rPr>
      </w:pPr>
    </w:p>
    <w:p w14:paraId="40AC0998" w14:textId="77777777" w:rsidR="003E4C0C" w:rsidRDefault="003E4C0C">
      <w:pPr>
        <w:rPr>
          <w:rFonts w:ascii="Times New Roman" w:hAnsi="Times New Roman" w:cs="Times New Roman"/>
          <w:b/>
          <w:bCs/>
          <w:color w:val="1F4E79"/>
          <w:position w:val="-1"/>
          <w:sz w:val="32"/>
          <w:szCs w:val="32"/>
          <w:rtl/>
        </w:rPr>
      </w:pPr>
    </w:p>
    <w:p w14:paraId="73E63916" w14:textId="77777777" w:rsidR="006D3D80" w:rsidRDefault="006D3D80" w:rsidP="003E4C0C">
      <w:pPr>
        <w:jc w:val="center"/>
        <w:rPr>
          <w:rFonts w:ascii="Times New Roman" w:hAnsi="Times New Roman" w:cs="Times New Roman"/>
          <w:b/>
          <w:bCs/>
          <w:color w:val="000000" w:themeColor="text1"/>
          <w:position w:val="-1"/>
          <w:sz w:val="96"/>
          <w:szCs w:val="96"/>
        </w:rPr>
      </w:pPr>
    </w:p>
    <w:p w14:paraId="6229053D" w14:textId="77777777" w:rsidR="006D3D80" w:rsidRDefault="006D3D80" w:rsidP="003E4C0C">
      <w:pPr>
        <w:jc w:val="center"/>
        <w:rPr>
          <w:rFonts w:ascii="Times New Roman" w:hAnsi="Times New Roman" w:cs="Times New Roman"/>
          <w:b/>
          <w:bCs/>
          <w:color w:val="000000" w:themeColor="text1"/>
          <w:position w:val="-1"/>
          <w:sz w:val="96"/>
          <w:szCs w:val="96"/>
        </w:rPr>
      </w:pPr>
    </w:p>
    <w:p w14:paraId="5ABAE5ED" w14:textId="77777777" w:rsidR="006D3D80" w:rsidRDefault="006D3D80" w:rsidP="003E4C0C">
      <w:pPr>
        <w:jc w:val="center"/>
        <w:rPr>
          <w:rFonts w:ascii="Times New Roman" w:hAnsi="Times New Roman" w:cs="Times New Roman"/>
          <w:b/>
          <w:bCs/>
          <w:color w:val="000000" w:themeColor="text1"/>
          <w:position w:val="-1"/>
          <w:sz w:val="96"/>
          <w:szCs w:val="96"/>
        </w:rPr>
      </w:pPr>
    </w:p>
    <w:p w14:paraId="15483780" w14:textId="734FF704" w:rsidR="003E4C0C" w:rsidRPr="004933E1" w:rsidRDefault="003E4C0C" w:rsidP="004933E1">
      <w:pPr>
        <w:jc w:val="center"/>
        <w:rPr>
          <w:rFonts w:ascii="Times New Roman" w:hAnsi="Times New Roman" w:cs="Times New Roman"/>
          <w:b/>
          <w:bCs/>
          <w:color w:val="000000" w:themeColor="text1"/>
          <w:position w:val="-1"/>
          <w:sz w:val="96"/>
          <w:szCs w:val="96"/>
          <w:rtl/>
        </w:rPr>
      </w:pPr>
      <w:r w:rsidRPr="003E4C0C">
        <w:rPr>
          <w:rFonts w:ascii="Times New Roman" w:hAnsi="Times New Roman" w:cs="Times New Roman"/>
          <w:b/>
          <w:bCs/>
          <w:color w:val="000000" w:themeColor="text1"/>
          <w:position w:val="-1"/>
          <w:sz w:val="96"/>
          <w:szCs w:val="96"/>
        </w:rPr>
        <w:t>First Stage</w:t>
      </w:r>
    </w:p>
    <w:p w14:paraId="0E85DFAD" w14:textId="77777777" w:rsidR="003E4C0C" w:rsidRDefault="003E4C0C">
      <w:pPr>
        <w:rPr>
          <w:rFonts w:ascii="Times New Roman" w:hAnsi="Times New Roman" w:cs="Times New Roman"/>
          <w:b/>
          <w:bCs/>
          <w:color w:val="1F4E79"/>
          <w:position w:val="-1"/>
          <w:sz w:val="32"/>
          <w:szCs w:val="32"/>
          <w:rtl/>
        </w:rPr>
      </w:pPr>
    </w:p>
    <w:p w14:paraId="40E2AFD6" w14:textId="77777777" w:rsidR="003E4C0C" w:rsidRDefault="003E4C0C">
      <w:pPr>
        <w:rPr>
          <w:rFonts w:ascii="Times New Roman" w:hAnsi="Times New Roman" w:cs="Times New Roman"/>
          <w:b/>
          <w:bCs/>
          <w:color w:val="1F4E79"/>
          <w:position w:val="-1"/>
          <w:sz w:val="32"/>
          <w:szCs w:val="32"/>
          <w:rtl/>
        </w:rPr>
      </w:pPr>
    </w:p>
    <w:p w14:paraId="5380833A" w14:textId="77777777" w:rsidR="003E4C0C" w:rsidRDefault="003E4C0C">
      <w:pPr>
        <w:rPr>
          <w:rFonts w:ascii="Times New Roman" w:hAnsi="Times New Roman" w:cs="Times New Roman"/>
          <w:b/>
          <w:bCs/>
          <w:color w:val="1F4E79"/>
          <w:position w:val="-1"/>
          <w:sz w:val="32"/>
          <w:szCs w:val="32"/>
          <w:rtl/>
        </w:rPr>
      </w:pPr>
    </w:p>
    <w:p w14:paraId="043723C9" w14:textId="77777777" w:rsidR="003E4C0C" w:rsidRDefault="003E4C0C">
      <w:pPr>
        <w:rPr>
          <w:rFonts w:ascii="Times New Roman" w:hAnsi="Times New Roman" w:cs="Times New Roman"/>
          <w:b/>
          <w:bCs/>
          <w:color w:val="1F4E79"/>
          <w:position w:val="-1"/>
          <w:sz w:val="32"/>
          <w:szCs w:val="32"/>
          <w:rtl/>
        </w:rPr>
      </w:pPr>
    </w:p>
    <w:p w14:paraId="52649615" w14:textId="77777777" w:rsidR="003E4C0C" w:rsidRDefault="003E4C0C">
      <w:pPr>
        <w:rPr>
          <w:rFonts w:ascii="Times New Roman" w:hAnsi="Times New Roman" w:cs="Times New Roman"/>
          <w:b/>
          <w:bCs/>
          <w:color w:val="1F4E79"/>
          <w:position w:val="-1"/>
          <w:sz w:val="32"/>
          <w:szCs w:val="32"/>
          <w:rtl/>
        </w:rPr>
      </w:pPr>
    </w:p>
    <w:p w14:paraId="77DE8914" w14:textId="77777777" w:rsidR="003E4C0C" w:rsidRDefault="003E4C0C">
      <w:pPr>
        <w:rPr>
          <w:rFonts w:ascii="Times New Roman" w:hAnsi="Times New Roman" w:cs="Times New Roman"/>
          <w:b/>
          <w:bCs/>
          <w:color w:val="1F4E79"/>
          <w:position w:val="-1"/>
          <w:sz w:val="32"/>
          <w:szCs w:val="32"/>
          <w:rtl/>
        </w:rPr>
      </w:pPr>
    </w:p>
    <w:p w14:paraId="2D86FE90" w14:textId="77777777" w:rsidR="006D3D80" w:rsidRDefault="006D3D8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tl/>
        </w:rPr>
      </w:pPr>
    </w:p>
    <w:p w14:paraId="60714789" w14:textId="77777777" w:rsidR="004933E1" w:rsidRDefault="004933E1">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6CE0CFB6" w14:textId="2EE0A05F" w:rsidR="000F2B6B" w:rsidRPr="006D3D80" w:rsidRDefault="00B27CD6" w:rsidP="006D3D8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078D69E1" w14:textId="77777777" w:rsidR="003845B7" w:rsidRDefault="000F2B6B" w:rsidP="000F2B6B">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0F2B6B">
        <w:rPr>
          <w:rFonts w:ascii="Times New Roman" w:hAnsi="Times New Roman" w:cs="Times New Roman"/>
          <w:b/>
          <w:bCs/>
          <w:color w:val="000000" w:themeColor="text1"/>
          <w:position w:val="-1"/>
          <w:sz w:val="32"/>
          <w:szCs w:val="32"/>
        </w:rPr>
        <w:lastRenderedPageBreak/>
        <w:t>MATHEMATICS I</w:t>
      </w:r>
    </w:p>
    <w:p w14:paraId="57238F2A" w14:textId="77777777" w:rsidR="00D777A6" w:rsidRPr="000F2B6B"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A382177" w14:textId="77777777" w:rsidR="00D777A6"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r w:rsidRPr="00A526E4">
        <w:rPr>
          <w:noProof/>
          <w:sz w:val="28"/>
          <w:szCs w:val="28"/>
        </w:rPr>
        <mc:AlternateContent>
          <mc:Choice Requires="wpg">
            <w:drawing>
              <wp:anchor distT="0" distB="0" distL="114300" distR="114300" simplePos="0" relativeHeight="251658752" behindDoc="1" locked="0" layoutInCell="0" allowOverlap="1" wp14:anchorId="7EDD7D15" wp14:editId="12149ABF">
                <wp:simplePos x="0" y="0"/>
                <wp:positionH relativeFrom="page">
                  <wp:posOffset>414670</wp:posOffset>
                </wp:positionH>
                <wp:positionV relativeFrom="paragraph">
                  <wp:posOffset>149077</wp:posOffset>
                </wp:positionV>
                <wp:extent cx="6579131" cy="682625"/>
                <wp:effectExtent l="0" t="0" r="12700" b="22225"/>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88" name="Rectangle 8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8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9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C890D6" id="Group 87" o:spid="_x0000_s1026" style="position:absolute;margin-left:32.65pt;margin-top:11.75pt;width:518.05pt;height:53.75pt;z-index:-25165772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" o:allowincell="f">
                <v:rect id="Rectangle 88"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1hBLwA&#10;AADbAAAADwAAAGRycy9kb3ducmV2LnhtbERPSwrCMBDdC94hjOBOUxWtVKOIICiu/BxgbMa2tJmU&#10;Jtp6e7MQXD7ef73tTCXe1LjCsoLJOAJBnFpdcKbgfjuMliCcR9ZYWSYFH3Kw3fR7a0y0bflC76vP&#10;RAhhl6CC3Ps6kdKlORl0Y1sTB+5pG4M+wCaTusE2hJtKTqNoIQ0WHBpyrGmfU1peX0bBLH7co3he&#10;nMt24T6uxvJRnUqlhoNutwLhqfN/8c991AqW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HWEEvAAAANsAAAAPAAAAAAAAAAAAAAAAAJgCAABkcnMvZG93bnJldi54&#10;bWxQSwUGAAAAAAQABAD1AAAAgQMAAAAA&#10;" fillcolor="#a7bede" stroked="f">
                  <v:path arrowok="t"/>
                </v:rect>
                <v:rect id="Rectangle 89"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HEn8EA&#10;AADbAAAADwAAAGRycy9kb3ducmV2LnhtbESP3YrCMBSE7wXfIRxh7zRV8a8aRQRhF6+sPsCxObal&#10;zUlpoq1vvxEEL4eZ+YbZ7DpTiSc1rrCsYDyKQBCnVhecKbhejsMlCOeRNVaWScGLHOy2/d4GY21b&#10;PtMz8ZkIEHYxKsi9r2MpXZqTQTeyNXHw7rYx6INsMqkbbAPcVHISRXNpsOCwkGNNh5zSMnkYBdPF&#10;7RotZsWpbOfu5Wosb9VfqdTPoNuvQXjq/Df8af9qBcsVvL+EHy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RxJ/BAAAA2wAAAA8AAAAAAAAAAAAAAAAAmAIAAGRycy9kb3du&#10;cmV2LnhtbFBLBQYAAAAABAAEAPUAAACGAwAAAAA=&#10;" fillcolor="#a7bede" stroked="f">
                  <v:path arrowok="t"/>
                </v:rect>
                <v:rect id="Rectangle 90"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L737wA&#10;AADbAAAADwAAAGRycy9kb3ducmV2LnhtbERPSwrCMBDdC94hjOBOUxV/1SgiCIorPwcYm7EtbSal&#10;ibbe3iwEl4/3X29bU4o31S63rGA0jEAQJ1bnnCq43w6DBQjnkTWWlknBhxxsN93OGmNtG77Q++pT&#10;EULYxagg876KpXRJRgbd0FbEgXva2qAPsE6lrrEJ4aaU4yiaSYM5h4YMK9pnlBTXl1EwmT/u0Xya&#10;n4tm5j6uwuJRngql+r12twLhqfV/8c991AqWYX3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UsvvfvAAAANsAAAAPAAAAAAAAAAAAAAAAAJgCAABkcnMvZG93bnJldi54&#10;bWxQSwUGAAAAAAQABAD1AAAAgQMAAAAA&#10;" fillcolor="#a7bede" stroked="f">
                  <v:path arrowok="t"/>
                </v:rect>
                <v:rect id="Rectangle 91"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eRMEA&#10;AADbAAAADwAAAGRycy9kb3ducmV2LnhtbESP3YrCMBSE7wXfIRxh7zRV8a8aRQRhF6+sPsCxObal&#10;zUlpoq1vvxEEL4eZ+YbZ7DpTiSc1rrCsYDyKQBCnVhecKbhejsMlCOeRNVaWScGLHOy2/d4GY21b&#10;PtMz8ZkIEHYxKsi9r2MpXZqTQTeyNXHw7rYx6INsMqkbbAPcVHISRXNpsOCwkGNNh5zSMnkYBdPF&#10;7RotZsWpbOfu5Wosb9VfqdTPoNuvQXjq/Df8af9qBasxvL+EHy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XkTBAAAA2wAAAA8AAAAAAAAAAAAAAAAAmAIAAGRycy9kb3du&#10;cmV2LnhtbFBLBQYAAAAABAAEAPUAAACGAwAAAAA=&#10;" fillcolor="#a7bede" stroked="f">
                  <v:path arrowok="t"/>
                </v:rect>
                <v:shape id="Freeform 9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3RScQA&#10;AADbAAAADwAAAGRycy9kb3ducmV2LnhtbESPQYvCMBSE74L/ITzBi2iqB7HVKFJwEWFhrRU8Pppn&#10;W2xeSpPV+u83Cwt7HGbmG2az600jntS52rKC+SwCQVxYXXOpIL8cpisQziNrbCyTgjc52G2Hgw0m&#10;2r74TM/MlyJA2CWooPK+TaR0RUUG3cy2xMG7286gD7Irpe7wFeCmkYsoWkqDNYeFCltKKyoe2bdR&#10;8HlKJ2UcLW9tfs3s/MuYR55+KDUe9fs1CE+9/w//tY9aQbyA3y/hB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N0UnEAAAA2wAAAA8AAAAAAAAAAAAAAAAAmAIAAGRycy9k&#10;b3ducmV2LnhtbFBLBQYAAAAABAAEAPUAAACJAw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ScecEA&#10;AADbAAAADwAAAGRycy9kb3ducmV2LnhtbESPT4vCMBTE7wt+h/AEL4umurBoNYoIgp78C3p8NM+m&#10;2LyUJtX67c2CsMdhZn7DzBatLcWDal84VjAcJCCIM6cLzhWcT+v+GIQPyBpLx6TgRR4W887XDFPt&#10;nnygxzHkIkLYp6jAhFClUvrMkEU/cBVx9G6uthiirHOpa3xGuC3lKEl+pcWC44LBilaGsvuxsZGy&#10;vr4Mby/EyaHw233T7FaXb6V63XY5BRGoDf/hT3ujFUx+4O9L/AF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DUnHnBAAAA2wAAAA8AAAAAAAAAAAAAAAAAmAIAAGRycy9kb3du&#10;cmV2LnhtbFBLBQYAAAAABAAEAPUAAACGAw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jspsQA&#10;AADbAAAADwAAAGRycy9kb3ducmV2LnhtbESPQYvCMBSE74L/ITzBi2iqiKzVKFJwWQTBrRU8Pppn&#10;W2xeSpPV7r83Cwseh5n5hllvO1OLB7WusqxgOolAEOdWV1woyM778QcI55E11pZJwS852G76vTXG&#10;2j75mx6pL0SAsItRQel9E0vp8pIMuoltiIN3s61BH2RbSN3iM8BNLWdRtJAGKw4LJTaUlJTf0x+j&#10;4HhIRsUyWlyb7JLa6cmYe5Z8KjUcdLsVCE+df4f/219awXIOf1/CD5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o7KbEAAAA2wAAAA8AAAAAAAAAAAAAAAAAmAIAAGRycy9k&#10;b3ducmV2LnhtbFBLBQYAAAAABAAEAPUAAACJAw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GhlsEA&#10;AADbAAAADwAAAGRycy9kb3ducmV2LnhtbESPT4vCMBTE7wt+h/AEL4umCrtoNYoIgp78C3p8NM+m&#10;2LyUJtX67c2CsMdhZn7DzBatLcWDal84VjAcJCCIM6cLzhWcT+v+GIQPyBpLx6TgRR4W887XDFPt&#10;nnygxzHkIkLYp6jAhFClUvrMkEU/cBVx9G6uthiirHOpa3xGuC3lKEl+pcWC44LBilaGsvuxsZGy&#10;vr4Mby/EyaHw233T7FaXb6V63XY5BRGoDf/hT3ujFUx+4O9L/AF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BxoZbBAAAA2wAAAA8AAAAAAAAAAAAAAAAAmAIAAGRycy9kb3du&#10;cmV2LnhtbFBLBQYAAAAABAAEAPUAAACGAwAAAAA=&#10;" path="m,l,1036e" filled="f" strokecolor="#4f81bc" strokeweight="1.06pt">
                  <v:path arrowok="t" o:connecttype="custom" o:connectlocs="0,0;0,1036" o:connectangles="0,0"/>
                </v:shape>
                <w10:wrap anchorx="page"/>
              </v:group>
            </w:pict>
          </mc:Fallback>
        </mc:AlternateContent>
      </w:r>
    </w:p>
    <w:p w14:paraId="26689897"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5B2A1D7" w14:textId="77777777" w:rsidR="00D777A6" w:rsidRDefault="00D777A6">
      <w:pPr>
        <w:widowControl w:val="0"/>
        <w:autoSpaceDE w:val="0"/>
        <w:autoSpaceDN w:val="0"/>
        <w:adjustRightInd w:val="0"/>
        <w:spacing w:before="18" w:after="0" w:line="220" w:lineRule="exact"/>
        <w:ind w:right="-20"/>
        <w:rPr>
          <w:rFonts w:ascii="Times New Roman" w:hAnsi="Times New Roman" w:cs="Times New Roman"/>
          <w:color w:val="000000"/>
        </w:rPr>
      </w:pPr>
    </w:p>
    <w:p w14:paraId="00F76570" w14:textId="77777777" w:rsidR="00D777A6" w:rsidRDefault="00B27CD6">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sidR="00FA275D">
        <w:rPr>
          <w:rFonts w:ascii="Times New Roman" w:hAnsi="Times New Roman" w:cs="Times New Roman"/>
          <w:color w:val="000000"/>
          <w:spacing w:val="-1"/>
          <w:sz w:val="28"/>
          <w:szCs w:val="28"/>
        </w:rPr>
        <w:t>E</w:t>
      </w:r>
      <w:r w:rsidR="00FA275D">
        <w:rPr>
          <w:rFonts w:ascii="Times New Roman" w:hAnsi="Times New Roman" w:cs="Times New Roman"/>
          <w:color w:val="000000"/>
          <w:spacing w:val="2"/>
          <w:sz w:val="28"/>
          <w:szCs w:val="28"/>
        </w:rPr>
        <w:t>D</w:t>
      </w:r>
      <w:r w:rsidR="00FA275D">
        <w:rPr>
          <w:rFonts w:ascii="Times New Roman" w:hAnsi="Times New Roman" w:cs="Times New Roman"/>
          <w:color w:val="000000"/>
          <w:spacing w:val="1"/>
          <w:sz w:val="28"/>
          <w:szCs w:val="28"/>
        </w:rPr>
        <w:t>U</w:t>
      </w:r>
      <w:r w:rsidR="00FA275D">
        <w:rPr>
          <w:rFonts w:ascii="Times New Roman" w:hAnsi="Times New Roman" w:cs="Times New Roman"/>
          <w:color w:val="000000"/>
          <w:spacing w:val="-3"/>
          <w:sz w:val="28"/>
          <w:szCs w:val="28"/>
        </w:rPr>
        <w:t>C</w:t>
      </w:r>
      <w:r w:rsidR="00FA275D">
        <w:rPr>
          <w:rFonts w:ascii="Times New Roman" w:hAnsi="Times New Roman" w:cs="Times New Roman"/>
          <w:color w:val="000000"/>
          <w:spacing w:val="-1"/>
          <w:sz w:val="28"/>
          <w:szCs w:val="28"/>
        </w:rPr>
        <w:t>A</w:t>
      </w:r>
      <w:r w:rsidR="00FA275D">
        <w:rPr>
          <w:rFonts w:ascii="Times New Roman" w:hAnsi="Times New Roman" w:cs="Times New Roman"/>
          <w:color w:val="000000"/>
          <w:spacing w:val="1"/>
          <w:sz w:val="28"/>
          <w:szCs w:val="28"/>
        </w:rPr>
        <w:t>T</w:t>
      </w:r>
      <w:r w:rsidR="00FA275D">
        <w:rPr>
          <w:rFonts w:ascii="Times New Roman" w:hAnsi="Times New Roman" w:cs="Times New Roman"/>
          <w:color w:val="000000"/>
          <w:spacing w:val="-2"/>
          <w:sz w:val="28"/>
          <w:szCs w:val="28"/>
        </w:rPr>
        <w:t>I</w:t>
      </w:r>
      <w:r w:rsidR="00FA275D">
        <w:rPr>
          <w:rFonts w:ascii="Times New Roman" w:hAnsi="Times New Roman" w:cs="Times New Roman"/>
          <w:color w:val="000000"/>
          <w:spacing w:val="1"/>
          <w:sz w:val="28"/>
          <w:szCs w:val="28"/>
        </w:rPr>
        <w:t>O</w:t>
      </w:r>
      <w:r w:rsidR="00FA275D">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2DFB333C"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8E94B75"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900917F"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5DA89FE" w14:textId="77777777" w:rsidR="00E85D3E"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F03B5F2" w14:textId="7A752FFB" w:rsidR="00E85D3E" w:rsidRPr="006D3D80" w:rsidRDefault="00B27CD6" w:rsidP="006D3D80">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5C67D4DC" w14:textId="77777777" w:rsidR="00D777A6"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59776" behindDoc="1" locked="0" layoutInCell="0" allowOverlap="1" wp14:anchorId="3B815EA3" wp14:editId="3AE0ECB8">
                <wp:simplePos x="0" y="0"/>
                <wp:positionH relativeFrom="page">
                  <wp:posOffset>447675</wp:posOffset>
                </wp:positionH>
                <wp:positionV relativeFrom="paragraph">
                  <wp:posOffset>91440</wp:posOffset>
                </wp:positionV>
                <wp:extent cx="6557787" cy="1332708"/>
                <wp:effectExtent l="0" t="0" r="14605" b="39370"/>
                <wp:wrapNone/>
                <wp:docPr id="7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7787" cy="1332708"/>
                          <a:chOff x="1138" y="-571"/>
                          <a:chExt cx="9741" cy="2310"/>
                        </a:xfrm>
                      </wpg:grpSpPr>
                      <wps:wsp>
                        <wps:cNvPr id="7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71A02C" id="Group 96" o:spid="_x0000_s1026" style="position:absolute;margin-left:35.25pt;margin-top:7.2pt;width:516.35pt;height:104.95pt;z-index:-251656704;mso-position-horizontal-relative:page" coordorigin="1138,-571" coordsize="9741,2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eFUcAA&#10;AADbAAAADwAAAGRycy9kb3ducmV2LnhtbESP3arCMBCE7w/4DmEF746pilaqUUQQFK/8eYC1WdvS&#10;ZlOaaOvbG0HwcpiZb5jlujOVeFLjCssKRsMIBHFqdcGZgutl9z8H4TyyxsoyKXiRg/Wq97fERNuW&#10;T/Q8+0wECLsEFeTe14mULs3JoBvamjh4d9sY9EE2mdQNtgFuKjmOopk0WHBYyLGmbU5peX4YBZP4&#10;do3iaXEs25l7uRrLW3UolRr0u80ChKfO/8Lf9l4riGP4fAk/QK7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1eFUcAAAADbAAAADwAAAAAAAAAAAAAAAACYAgAAZHJzL2Rvd25y&#10;ZXYueG1sUEsFBgAAAAAEAAQA9QAAAIU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gRI7wA&#10;AADbAAAADwAAAGRycy9kb3ducmV2LnhtbERPSwrCMBDdC94hjOBOUxWtVKOIICiu/BxgbMa2tJmU&#10;Jtp6e7MQXD7ef73tTCXe1LjCsoLJOAJBnFpdcKbgfjuMliCcR9ZYWSYFH3Kw3fR7a0y0bflC76vP&#10;RAhhl6CC3Ps6kdKlORl0Y1sTB+5pG4M+wCaTusE2hJtKTqNoIQ0WHBpyrGmfU1peX0bBLH7co3he&#10;nMt24T6uxvJRnUqlhoNutwLhqfN/8c991AriMDZ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ayBEjvAAAANsAAAAPAAAAAAAAAAAAAAAAAJgCAABkcnMvZG93bnJldi54&#10;bWxQSwUGAAAAAAQABAD1AAAAgQ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S0uMMA&#10;AADbAAAADwAAAGRycy9kb3ducmV2LnhtbESP0WrCQBRE3wv+w3KFvtWNiqZG1yCC0NKnpvmAa/aa&#10;hGTvhuyaxL/vCoU+DjNzhjmkk2nFQL2rLStYLiIQxIXVNZcK8p/L2zsI55E1tpZJwYMcpMfZywET&#10;bUf+piHzpQgQdgkqqLzvEildUZFBt7AdcfButjfog+xLqXscA9y0chVFW2mw5rBQYUfnioomuxsF&#10;6/iaR/Gm/mrGrXu4Dptr+9ko9TqfTnsQnib/H/5rf2gF8Q6eX8IPkM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S0uMMAAADb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ttArwA&#10;AADbAAAADwAAAGRycy9kb3ducmV2LnhtbERPSwrCMBDdC94hjOBOUxWtVKOIICiu/BxgbMa2tJmU&#10;Jtp6e7MQXD7ef73tTCXe1LjCsoLJOAJBnFpdcKbgfjuMliCcR9ZYWSYFH3Kw3fR7a0y0bflC76vP&#10;RAhhl6CC3Ps6kdKlORl0Y1sTB+5pG4M+wCaTusE2hJtKTqNoIQ0WHBpyrGmfU1peX0bBLH7co3he&#10;nMt24T6uxvJRnUqlhoNutwLhqfN/8c991AqWYX3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Ra20CvAAAANsAAAAPAAAAAAAAAAAAAAAAAJgCAABkcnMvZG93bnJldi54&#10;bWxQSwUGAAAAAAQABAD1AAAAgQ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fImb8A&#10;AADbAAAADwAAAGRycy9kb3ducmV2LnhtbESPzQrCMBCE74LvEFbwpqmKP1SjiCAonvx5gLVZ29Jm&#10;U5po69sbQfA4zMw3zGrTmlK8qHa5ZQWjYQSCOLE651TB7bofLEA4j6yxtEwK3uRgs+52Vhhr2/CZ&#10;XhefigBhF6OCzPsqltIlGRl0Q1sRB+9ha4M+yDqVusYmwE0px1E0kwZzDgsZVrTLKCkuT6NgMr/f&#10;ovk0PxXNzL1dhcW9PBZK9XvtdgnCU+v/4V/7oBUsRv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8iZvwAAANsAAAAPAAAAAAAAAAAAAAAAAJgCAABkcnMvZG93bnJl&#10;di54bWxQSwUGAAAAAAQABAD1AAAAhAMAAAAA&#10;" fillcolor="#a7bede" stroked="f">
                  <v:path arrowok="t"/>
                </v:rect>
                <v:shape id="Freeform 103" o:spid="_x0000_s1032"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r2sMA&#10;AADbAAAADwAAAGRycy9kb3ducmV2LnhtbESPQWsCMRSE70L/Q3gFb5ptCyJbo2hB6VWrh95eN8/s&#10;2s3LNolm669vCoLHYWa+YWaL3rbiQj40jhU8jQsQxJXTDRsF+4/1aAoiRGSNrWNS8EsBFvOHwQxL&#10;7RJv6bKLRmQIhxIV1DF2pZShqsliGLuOOHtH5y3GLL2R2mPKcNvK56KYSIsN54UaO3qrqfrena0C&#10;Pl2P+9Pq0zfrw8Z8JfOT0nWi1PCxX76CiNTHe/jWftcKpi/w/y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Er2sMAAADbAAAADwAAAAAAAAAAAAAAAACYAgAAZHJzL2Rv&#10;d25yZXYueG1sUEsFBgAAAAAEAAQA9QAAAIgDAAAAAA==&#10;" path="m,l9741,e" filled="f" strokecolor="#4f81bc" strokeweight=".37392mm">
                  <v:path arrowok="t" o:connecttype="custom" o:connectlocs="0,0;9741,0" o:connectangles="0,0"/>
                </v:shape>
                <v:shape id="Freeform 104" o:spid="_x0000_s1033"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sshcMA&#10;AADbAAAADwAAAGRycy9kb3ducmV2LnhtbESPQWsCMRSE7wX/Q3iCt5q1iCyrUVRUpLdui+jtsXlu&#10;gpuXZZPq+u+bQqHHYWa+YRar3jXiTl2wnhVMxhkI4spry7WCr8/9aw4iRGSNjWdS8KQAq+XgZYGF&#10;9g/+oHsZa5EgHApUYGJsCylDZchhGPuWOHlX3zmMSXa11B0+Etw18i3LZtKh5bRgsKWtoepWfjsF&#10;5e10CbsZ5mezn7zHw2Fj7dUoNRr26zmISH38D/+1j1pBPoXfL+kHy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NsshcMAAADbAAAADwAAAAAAAAAAAAAAAACYAgAAZHJzL2Rv&#10;d25yZXYueG1sUEsFBgAAAAAEAAQA9QAAAIgDAAAAAA==&#10;" path="m,l,2292e" filled="f" strokecolor="#4f81bc" strokeweight="1.06pt">
                  <v:path arrowok="t" o:connecttype="custom" o:connectlocs="0,0;0,2292" o:connectangles="0,0"/>
                </v:shape>
                <v:shape id="Freeform 105" o:spid="_x0000_s1034"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3f4MQA&#10;AADbAAAADwAAAGRycy9kb3ducmV2LnhtbESPQYvCMBSE74L/ITzBi6ypgqJdo0hhRQRhrV3Y46N5&#10;tsXmpTRZrf/eCAseh5n5hlltOlOLG7WusqxgMo5AEOdWV1woyM5fHwsQziNrrC2Tggc52Kz7vRXG&#10;2t75RLfUFyJA2MWooPS+iaV0eUkG3dg2xMG72NagD7ItpG7xHuCmltMomkuDFYeFEhtKSsqv6Z9R&#10;cDwko2IZzX+b7Ce1k29jrlmyU2o46LafIDx1/h3+b++1gsUMXl/CD5D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93+DEAAAA2wAAAA8AAAAAAAAAAAAAAAAAmAIAAGRycy9k&#10;b3ducmV2LnhtbFBLBQYAAAAABAAEAPUAAACJAwAAAAA=&#10;" path="m,l9741,e" filled="f" strokecolor="#4f81bc" strokeweight="1.06pt">
                  <v:path arrowok="t" o:connecttype="custom" o:connectlocs="0,0;9741,0" o:connectangles="0,0"/>
                </v:shape>
                <v:shape id="Freeform 106" o:spid="_x0000_s1035"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UXacMA&#10;AADbAAAADwAAAGRycy9kb3ducmV2LnhtbESPQWsCMRSE7wX/Q3iCt5q1h2VZjdKKivTWVaS9PTbP&#10;TXDzsmxS3f77RhA8DjPzDbNYDa4VV+qD9axgNs1AENdeW24UHA/b1wJEiMgaW8+k4I8CrJajlwWW&#10;2t/4i65VbESCcChRgYmxK6UMtSGHYeo74uSdfe8wJtk3Uvd4S3DXyrcsy6VDy2nBYEdrQ/Wl+nUK&#10;qsvpJ2xyLL7NdvYZd7sPa89Gqcl4eJ+DiDTEZ/jR3msFRQ73L+kH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0UXacMAAADbAAAADwAAAAAAAAAAAAAAAACYAgAAZHJzL2Rv&#10;d25yZXYueG1sUEsFBgAAAAAEAAQA9QAAAIgDAAAAAA==&#10;" path="m,l,2292e" filled="f" strokecolor="#4f81bc" strokeweight="1.06pt">
                  <v:path arrowok="t" o:connecttype="custom" o:connectlocs="0,0;0,2292" o:connectangles="0,0"/>
                </v:shape>
                <w10:wrap anchorx="page"/>
              </v:group>
            </w:pict>
          </mc:Fallback>
        </mc:AlternateContent>
      </w:r>
    </w:p>
    <w:p w14:paraId="165DF4DC" w14:textId="77777777" w:rsidR="00D777A6" w:rsidRDefault="00D777A6" w:rsidP="00E478E1">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448E6A08" w14:textId="61E61ABF" w:rsidR="00D777A6" w:rsidRPr="008E13CE" w:rsidRDefault="00B27CD6" w:rsidP="008E13CE">
      <w:pPr>
        <w:widowControl w:val="0"/>
        <w:autoSpaceDE w:val="0"/>
        <w:autoSpaceDN w:val="0"/>
        <w:adjustRightInd w:val="0"/>
        <w:spacing w:after="0" w:line="360" w:lineRule="auto"/>
        <w:ind w:left="196" w:right="214"/>
        <w:jc w:val="both"/>
        <w:rPr>
          <w:rFonts w:ascii="Times New Roman" w:hAnsi="Times New Roman" w:cs="Times New Roman"/>
          <w:color w:val="221F1F"/>
          <w:position w:val="-1"/>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sidR="00E478E1">
        <w:rPr>
          <w:rFonts w:ascii="Times New Roman" w:hAnsi="Times New Roman" w:cs="Times New Roman"/>
          <w:color w:val="221F1F"/>
          <w:sz w:val="28"/>
          <w:szCs w:val="28"/>
        </w:rPr>
        <w:t xml:space="preserve"> </w:t>
      </w:r>
      <w:r w:rsidR="00FA275D">
        <w:rPr>
          <w:rFonts w:ascii="Times New Roman" w:hAnsi="Times New Roman" w:cs="Times New Roman"/>
          <w:color w:val="221F1F"/>
          <w:sz w:val="28"/>
          <w:szCs w:val="28"/>
        </w:rPr>
        <w:t>c</w:t>
      </w:r>
      <w:r w:rsidR="00FA275D">
        <w:rPr>
          <w:rFonts w:ascii="Times New Roman" w:hAnsi="Times New Roman" w:cs="Times New Roman"/>
          <w:color w:val="221F1F"/>
          <w:spacing w:val="1"/>
          <w:sz w:val="28"/>
          <w:szCs w:val="28"/>
        </w:rPr>
        <w:t>ou</w:t>
      </w:r>
      <w:r w:rsidR="00FA275D">
        <w:rPr>
          <w:rFonts w:ascii="Times New Roman" w:hAnsi="Times New Roman" w:cs="Times New Roman"/>
          <w:color w:val="221F1F"/>
          <w:sz w:val="28"/>
          <w:szCs w:val="28"/>
        </w:rPr>
        <w:t>r</w:t>
      </w:r>
      <w:r w:rsidR="00FA275D">
        <w:rPr>
          <w:rFonts w:ascii="Times New Roman" w:hAnsi="Times New Roman" w:cs="Times New Roman"/>
          <w:color w:val="221F1F"/>
          <w:spacing w:val="1"/>
          <w:sz w:val="28"/>
          <w:szCs w:val="28"/>
        </w:rPr>
        <w:t>s</w:t>
      </w:r>
      <w:r w:rsidR="00FA275D">
        <w:rPr>
          <w:rFonts w:ascii="Times New Roman" w:hAnsi="Times New Roman" w:cs="Times New Roman"/>
          <w:color w:val="221F1F"/>
          <w:sz w:val="28"/>
          <w:szCs w:val="28"/>
        </w:rPr>
        <w:t xml:space="preserve">e </w:t>
      </w:r>
      <w:r w:rsidR="00FA275D">
        <w:rPr>
          <w:rFonts w:ascii="Times New Roman" w:hAnsi="Times New Roman" w:cs="Times New Roman"/>
          <w:color w:val="221F1F"/>
          <w:spacing w:val="16"/>
          <w:sz w:val="28"/>
          <w:szCs w:val="28"/>
        </w:rPr>
        <w:t>and</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the</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6"/>
          <w:sz w:val="28"/>
          <w:szCs w:val="28"/>
        </w:rPr>
        <w:t>learning</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outcomes</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that</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sidR="00E478E1">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r w:rsidR="00E478E1">
        <w:rPr>
          <w:rFonts w:ascii="Times New Roman" w:hAnsi="Times New Roman" w:cs="Times New Roman"/>
          <w:color w:val="221F1F"/>
          <w:sz w:val="28"/>
          <w:szCs w:val="28"/>
        </w:rPr>
        <w:t xml:space="preserv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p>
    <w:p w14:paraId="268684B5" w14:textId="77777777" w:rsidR="00E85D3E" w:rsidRPr="003845B7"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060" w:type="pct"/>
        <w:tblInd w:w="-152" w:type="dxa"/>
        <w:tblCellMar>
          <w:left w:w="0" w:type="dxa"/>
          <w:right w:w="0" w:type="dxa"/>
        </w:tblCellMar>
        <w:tblLook w:val="0000" w:firstRow="0" w:lastRow="0" w:firstColumn="0" w:lastColumn="0" w:noHBand="0" w:noVBand="0"/>
      </w:tblPr>
      <w:tblGrid>
        <w:gridCol w:w="5016"/>
        <w:gridCol w:w="5347"/>
      </w:tblGrid>
      <w:tr w:rsidR="00D777A6" w14:paraId="78131A1B" w14:textId="77777777" w:rsidTr="008E13CE">
        <w:trPr>
          <w:trHeight w:hRule="exact" w:val="1217"/>
        </w:trPr>
        <w:tc>
          <w:tcPr>
            <w:tcW w:w="242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19DD864" w14:textId="77777777" w:rsidR="00E85D3E" w:rsidRDefault="00E85D3E"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6F83367D"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7CE422A" w14:textId="77777777" w:rsidR="003845B7"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5ECCF656"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D777A6" w14:paraId="22505DDE" w14:textId="77777777" w:rsidTr="008E13CE">
        <w:trPr>
          <w:trHeight w:hRule="exact" w:val="1262"/>
        </w:trPr>
        <w:tc>
          <w:tcPr>
            <w:tcW w:w="2420"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0FDD67FC"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3BEAF0DC"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F26F83F" w14:textId="77777777" w:rsidR="007C6F5E" w:rsidRDefault="007C6F5E" w:rsidP="008403A9">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550E57EF"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sidR="007C6F5E">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D777A6" w14:paraId="47145F22" w14:textId="77777777" w:rsidTr="008E13CE">
        <w:trPr>
          <w:trHeight w:hRule="exact" w:val="712"/>
        </w:trPr>
        <w:tc>
          <w:tcPr>
            <w:tcW w:w="242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02DD2A9" w14:textId="77777777" w:rsidR="00D777A6" w:rsidRDefault="00D777A6" w:rsidP="008403A9">
            <w:pPr>
              <w:widowControl w:val="0"/>
              <w:autoSpaceDE w:val="0"/>
              <w:autoSpaceDN w:val="0"/>
              <w:adjustRightInd w:val="0"/>
              <w:spacing w:before="1" w:after="0" w:line="360" w:lineRule="auto"/>
              <w:ind w:right="-20"/>
              <w:rPr>
                <w:rFonts w:ascii="Times New Roman" w:hAnsi="Times New Roman" w:cs="Times New Roman"/>
                <w:sz w:val="13"/>
                <w:szCs w:val="13"/>
              </w:rPr>
            </w:pPr>
          </w:p>
          <w:p w14:paraId="78F75C08"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492996A"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 xml:space="preserve">Mathematics I / </w:t>
            </w:r>
            <w:r w:rsidR="007C6F5E" w:rsidRPr="007C6F5E">
              <w:rPr>
                <w:rFonts w:asciiTheme="majorBidi" w:hAnsiTheme="majorBidi" w:cstheme="majorBidi"/>
                <w:color w:val="000000" w:themeColor="text1"/>
                <w:sz w:val="28"/>
                <w:szCs w:val="28"/>
                <w:lang w:bidi="ar-IQ"/>
              </w:rPr>
              <w:t>GE102</w:t>
            </w:r>
          </w:p>
        </w:tc>
      </w:tr>
      <w:tr w:rsidR="00D777A6" w14:paraId="47E33320" w14:textId="77777777" w:rsidTr="008E13CE">
        <w:trPr>
          <w:trHeight w:hRule="exact" w:val="3564"/>
        </w:trPr>
        <w:tc>
          <w:tcPr>
            <w:tcW w:w="242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3927D35"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55DA3CA2"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054FFB9" w14:textId="77777777" w:rsidR="00D777A6" w:rsidRPr="007C6F5E" w:rsidRDefault="007C6F5E" w:rsidP="00EA790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7C6F5E">
              <w:rPr>
                <w:rFonts w:ascii="Times New Roman" w:hAnsi="Times New Roman" w:cs="Times New Roman"/>
                <w:sz w:val="28"/>
                <w:szCs w:val="28"/>
              </w:rPr>
              <w:t>Semester System; There is only one mode of delivery, which is a “Day Program”. The students are full time students, and on campus. They attend full day program in face-to-face mode. The Semester year is composed of 15-week regular subjects.</w:t>
            </w:r>
          </w:p>
        </w:tc>
      </w:tr>
      <w:tr w:rsidR="00D777A6" w14:paraId="6386708B" w14:textId="77777777" w:rsidTr="008E13CE">
        <w:trPr>
          <w:trHeight w:hRule="exact" w:val="994"/>
        </w:trPr>
        <w:tc>
          <w:tcPr>
            <w:tcW w:w="2420"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22D2112"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485AB68F"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B1A7213" w14:textId="77777777" w:rsidR="00C654E2" w:rsidRDefault="00C654E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209732D9" w14:textId="77777777" w:rsidR="00D777A6" w:rsidRPr="007C6F5E" w:rsidRDefault="00C654E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D777A6" w14:paraId="37583274" w14:textId="77777777" w:rsidTr="008E13CE">
        <w:trPr>
          <w:trHeight w:hRule="exact" w:val="866"/>
        </w:trPr>
        <w:tc>
          <w:tcPr>
            <w:tcW w:w="2420"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79869CD" w14:textId="77777777" w:rsidR="00D777A6" w:rsidRDefault="00D777A6" w:rsidP="008403A9">
            <w:pPr>
              <w:widowControl w:val="0"/>
              <w:autoSpaceDE w:val="0"/>
              <w:autoSpaceDN w:val="0"/>
              <w:adjustRightInd w:val="0"/>
              <w:spacing w:before="3" w:after="0" w:line="360" w:lineRule="auto"/>
              <w:ind w:right="-20"/>
              <w:rPr>
                <w:rFonts w:ascii="Times New Roman" w:hAnsi="Times New Roman" w:cs="Times New Roman"/>
                <w:sz w:val="20"/>
                <w:szCs w:val="20"/>
              </w:rPr>
            </w:pPr>
          </w:p>
          <w:p w14:paraId="6D1FA720"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80"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25B65AA" w14:textId="77777777" w:rsidR="00D777A6" w:rsidRPr="007C6F5E" w:rsidRDefault="00C654E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60 hrs. / 3 theory + 1 discussion / 6 units</w:t>
            </w:r>
          </w:p>
        </w:tc>
      </w:tr>
      <w:tr w:rsidR="00D777A6" w14:paraId="4C78CCA3" w14:textId="77777777" w:rsidTr="008E13CE">
        <w:trPr>
          <w:trHeight w:hRule="exact" w:val="978"/>
        </w:trPr>
        <w:tc>
          <w:tcPr>
            <w:tcW w:w="2420"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4D94642E" w14:textId="77777777" w:rsidR="00D777A6" w:rsidRDefault="00B27CD6" w:rsidP="008403A9">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sidR="00FA275D">
              <w:rPr>
                <w:rFonts w:ascii="Times New Roman" w:hAnsi="Times New Roman" w:cs="Times New Roman"/>
                <w:color w:val="221F1F"/>
                <w:sz w:val="28"/>
                <w:szCs w:val="28"/>
              </w:rPr>
              <w:t>r</w:t>
            </w:r>
            <w:r w:rsidR="00FA275D">
              <w:rPr>
                <w:rFonts w:ascii="Times New Roman" w:hAnsi="Times New Roman" w:cs="Times New Roman"/>
                <w:color w:val="221F1F"/>
                <w:spacing w:val="-2"/>
                <w:sz w:val="28"/>
                <w:szCs w:val="28"/>
              </w:rPr>
              <w:t>e</w:t>
            </w:r>
            <w:r w:rsidR="00FA275D">
              <w:rPr>
                <w:rFonts w:ascii="Times New Roman" w:hAnsi="Times New Roman" w:cs="Times New Roman"/>
                <w:color w:val="221F1F"/>
                <w:spacing w:val="1"/>
                <w:sz w:val="28"/>
                <w:szCs w:val="28"/>
              </w:rPr>
              <w:t>v</w:t>
            </w:r>
            <w:r w:rsidR="00FA275D">
              <w:rPr>
                <w:rFonts w:ascii="Times New Roman" w:hAnsi="Times New Roman" w:cs="Times New Roman"/>
                <w:color w:val="221F1F"/>
                <w:spacing w:val="-1"/>
                <w:sz w:val="28"/>
                <w:szCs w:val="28"/>
              </w:rPr>
              <w:t>i</w:t>
            </w:r>
            <w:r w:rsidR="00FA275D">
              <w:rPr>
                <w:rFonts w:ascii="Times New Roman" w:hAnsi="Times New Roman" w:cs="Times New Roman"/>
                <w:color w:val="221F1F"/>
                <w:spacing w:val="1"/>
                <w:sz w:val="28"/>
                <w:szCs w:val="28"/>
              </w:rPr>
              <w:t>s</w:t>
            </w:r>
            <w:r w:rsidR="00FA275D">
              <w:rPr>
                <w:rFonts w:ascii="Times New Roman" w:hAnsi="Times New Roman" w:cs="Times New Roman"/>
                <w:color w:val="221F1F"/>
                <w:spacing w:val="-1"/>
                <w:sz w:val="28"/>
                <w:szCs w:val="28"/>
              </w:rPr>
              <w:t>io</w:t>
            </w:r>
            <w:r w:rsidR="00FA275D">
              <w:rPr>
                <w:rFonts w:ascii="Times New Roman" w:hAnsi="Times New Roman" w:cs="Times New Roman"/>
                <w:color w:val="221F1F"/>
                <w:sz w:val="28"/>
                <w:szCs w:val="28"/>
              </w:rPr>
              <w:t xml:space="preserve">n </w:t>
            </w:r>
            <w:r w:rsidR="00FA275D">
              <w:rPr>
                <w:rFonts w:ascii="Times New Roman" w:hAnsi="Times New Roman" w:cs="Times New Roman"/>
                <w:color w:val="221F1F"/>
                <w:spacing w:val="3"/>
                <w:sz w:val="28"/>
                <w:szCs w:val="28"/>
              </w:rPr>
              <w:t>of</w:t>
            </w:r>
            <w:r w:rsidR="00FA275D">
              <w:rPr>
                <w:rFonts w:ascii="Times New Roman" w:hAnsi="Times New Roman" w:cs="Times New Roman"/>
                <w:color w:val="221F1F"/>
                <w:sz w:val="28"/>
                <w:szCs w:val="28"/>
              </w:rPr>
              <w:t xml:space="preserve"> this</w:t>
            </w:r>
          </w:p>
          <w:p w14:paraId="50D422F5" w14:textId="33D69EA6" w:rsidR="00D777A6" w:rsidRDefault="008E13CE" w:rsidP="008403A9">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B27CD6">
              <w:rPr>
                <w:rFonts w:ascii="Times New Roman" w:hAnsi="Times New Roman" w:cs="Times New Roman"/>
                <w:color w:val="221F1F"/>
                <w:spacing w:val="1"/>
                <w:sz w:val="28"/>
                <w:szCs w:val="28"/>
              </w:rPr>
              <w:t>p</w:t>
            </w:r>
            <w:r w:rsidR="00B27CD6">
              <w:rPr>
                <w:rFonts w:ascii="Times New Roman" w:hAnsi="Times New Roman" w:cs="Times New Roman"/>
                <w:color w:val="221F1F"/>
                <w:spacing w:val="-2"/>
                <w:sz w:val="28"/>
                <w:szCs w:val="28"/>
              </w:rPr>
              <w:t>e</w:t>
            </w:r>
            <w:r w:rsidR="00B27CD6">
              <w:rPr>
                <w:rFonts w:ascii="Times New Roman" w:hAnsi="Times New Roman" w:cs="Times New Roman"/>
                <w:color w:val="221F1F"/>
                <w:sz w:val="28"/>
                <w:szCs w:val="28"/>
              </w:rPr>
              <w:t>c</w:t>
            </w:r>
            <w:r w:rsidR="00B27CD6">
              <w:rPr>
                <w:rFonts w:ascii="Times New Roman" w:hAnsi="Times New Roman" w:cs="Times New Roman"/>
                <w:color w:val="221F1F"/>
                <w:spacing w:val="1"/>
                <w:sz w:val="28"/>
                <w:szCs w:val="28"/>
              </w:rPr>
              <w:t>i</w:t>
            </w:r>
            <w:r w:rsidR="00B27CD6">
              <w:rPr>
                <w:rFonts w:ascii="Times New Roman" w:hAnsi="Times New Roman" w:cs="Times New Roman"/>
                <w:color w:val="221F1F"/>
                <w:spacing w:val="-2"/>
                <w:sz w:val="28"/>
                <w:szCs w:val="28"/>
              </w:rPr>
              <w:t>f</w:t>
            </w:r>
            <w:r w:rsidR="00B27CD6">
              <w:rPr>
                <w:rFonts w:ascii="Times New Roman" w:hAnsi="Times New Roman" w:cs="Times New Roman"/>
                <w:color w:val="221F1F"/>
                <w:spacing w:val="1"/>
                <w:sz w:val="28"/>
                <w:szCs w:val="28"/>
              </w:rPr>
              <w:t>i</w:t>
            </w:r>
            <w:r w:rsidR="00B27CD6">
              <w:rPr>
                <w:rFonts w:ascii="Times New Roman" w:hAnsi="Times New Roman" w:cs="Times New Roman"/>
                <w:color w:val="221F1F"/>
                <w:sz w:val="28"/>
                <w:szCs w:val="28"/>
              </w:rPr>
              <w:t>c</w:t>
            </w:r>
            <w:r w:rsidR="00B27CD6">
              <w:rPr>
                <w:rFonts w:ascii="Times New Roman" w:hAnsi="Times New Roman" w:cs="Times New Roman"/>
                <w:color w:val="221F1F"/>
                <w:spacing w:val="-2"/>
                <w:sz w:val="28"/>
                <w:szCs w:val="28"/>
              </w:rPr>
              <w:t>a</w:t>
            </w:r>
            <w:r w:rsidR="00B27CD6">
              <w:rPr>
                <w:rFonts w:ascii="Times New Roman" w:hAnsi="Times New Roman" w:cs="Times New Roman"/>
                <w:color w:val="221F1F"/>
                <w:spacing w:val="-1"/>
                <w:sz w:val="28"/>
                <w:szCs w:val="28"/>
              </w:rPr>
              <w:t>t</w:t>
            </w:r>
            <w:r w:rsidR="00B27CD6">
              <w:rPr>
                <w:rFonts w:ascii="Times New Roman" w:hAnsi="Times New Roman" w:cs="Times New Roman"/>
                <w:color w:val="221F1F"/>
                <w:spacing w:val="1"/>
                <w:sz w:val="28"/>
                <w:szCs w:val="28"/>
              </w:rPr>
              <w:t>i</w:t>
            </w:r>
            <w:r w:rsidR="00B27CD6">
              <w:rPr>
                <w:rFonts w:ascii="Times New Roman" w:hAnsi="Times New Roman" w:cs="Times New Roman"/>
                <w:color w:val="221F1F"/>
                <w:spacing w:val="-1"/>
                <w:sz w:val="28"/>
                <w:szCs w:val="28"/>
              </w:rPr>
              <w:t>o</w:t>
            </w:r>
            <w:r w:rsidR="00B27CD6">
              <w:rPr>
                <w:rFonts w:ascii="Times New Roman" w:hAnsi="Times New Roman" w:cs="Times New Roman"/>
                <w:color w:val="221F1F"/>
                <w:sz w:val="28"/>
                <w:szCs w:val="28"/>
              </w:rPr>
              <w:t>n</w:t>
            </w:r>
          </w:p>
        </w:tc>
        <w:tc>
          <w:tcPr>
            <w:tcW w:w="2580"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754E0092" w14:textId="77777777" w:rsidR="00D777A6" w:rsidRPr="007C6F5E" w:rsidRDefault="00C654E2" w:rsidP="00E01F11">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sz w:val="28"/>
                <w:szCs w:val="28"/>
              </w:rPr>
              <w:t>201</w:t>
            </w:r>
            <w:r w:rsidR="00E01F11">
              <w:rPr>
                <w:rFonts w:ascii="Times New Roman" w:hAnsi="Times New Roman" w:cs="Times New Roman" w:hint="cs"/>
                <w:sz w:val="28"/>
                <w:szCs w:val="28"/>
                <w:rtl/>
              </w:rPr>
              <w:t>8</w:t>
            </w:r>
          </w:p>
        </w:tc>
      </w:tr>
      <w:tr w:rsidR="002559C6" w14:paraId="47A1EA0D" w14:textId="77777777" w:rsidTr="008E13CE">
        <w:trPr>
          <w:trHeight w:hRule="exact" w:val="978"/>
        </w:trPr>
        <w:tc>
          <w:tcPr>
            <w:tcW w:w="2420" w:type="pct"/>
            <w:tcBorders>
              <w:top w:val="single" w:sz="4" w:space="0" w:color="4F81BD" w:themeColor="accent1"/>
              <w:bottom w:val="single" w:sz="4" w:space="0" w:color="4F81BD" w:themeColor="accent1"/>
            </w:tcBorders>
            <w:shd w:val="clear" w:color="auto" w:fill="auto"/>
            <w:vAlign w:val="center"/>
          </w:tcPr>
          <w:p w14:paraId="514F5CC2" w14:textId="77777777" w:rsidR="002559C6" w:rsidRDefault="002559C6" w:rsidP="008E13CE">
            <w:pPr>
              <w:widowControl w:val="0"/>
              <w:autoSpaceDE w:val="0"/>
              <w:autoSpaceDN w:val="0"/>
              <w:adjustRightInd w:val="0"/>
              <w:spacing w:after="0" w:line="360" w:lineRule="auto"/>
              <w:ind w:right="-20"/>
              <w:rPr>
                <w:rFonts w:ascii="Times New Roman" w:hAnsi="Times New Roman" w:cs="Times New Roman"/>
                <w:color w:val="221F1F"/>
                <w:spacing w:val="1"/>
                <w:sz w:val="28"/>
                <w:szCs w:val="28"/>
              </w:rPr>
            </w:pPr>
          </w:p>
        </w:tc>
        <w:tc>
          <w:tcPr>
            <w:tcW w:w="2580" w:type="pct"/>
            <w:tcBorders>
              <w:top w:val="single" w:sz="4" w:space="0" w:color="4F81BD" w:themeColor="accent1"/>
              <w:bottom w:val="single" w:sz="4" w:space="0" w:color="4F81BD" w:themeColor="accent1"/>
            </w:tcBorders>
            <w:shd w:val="clear" w:color="auto" w:fill="auto"/>
            <w:vAlign w:val="center"/>
          </w:tcPr>
          <w:p w14:paraId="6CA66C9E" w14:textId="77777777" w:rsidR="002559C6" w:rsidRDefault="002559C6" w:rsidP="008E13CE">
            <w:pPr>
              <w:widowControl w:val="0"/>
              <w:autoSpaceDE w:val="0"/>
              <w:autoSpaceDN w:val="0"/>
              <w:adjustRightInd w:val="0"/>
              <w:spacing w:after="0" w:line="360" w:lineRule="auto"/>
              <w:rPr>
                <w:rFonts w:ascii="Times New Roman" w:hAnsi="Times New Roman" w:cs="Times New Roman"/>
                <w:sz w:val="28"/>
                <w:szCs w:val="28"/>
              </w:rPr>
            </w:pPr>
          </w:p>
        </w:tc>
      </w:tr>
      <w:tr w:rsidR="00D777A6" w14:paraId="7EFB0400" w14:textId="77777777" w:rsidTr="008E13CE">
        <w:trPr>
          <w:trHeight w:hRule="exact" w:val="869"/>
        </w:trPr>
        <w:tc>
          <w:tcPr>
            <w:tcW w:w="5000" w:type="pct"/>
            <w:gridSpan w:val="2"/>
            <w:tcBorders>
              <w:top w:val="single" w:sz="4" w:space="0" w:color="B8CCE4" w:themeColor="accent1" w:themeTint="66"/>
              <w:left w:val="single" w:sz="8" w:space="0" w:color="4F81BC"/>
              <w:bottom w:val="single" w:sz="8" w:space="0" w:color="4F81BC"/>
              <w:right w:val="single" w:sz="8" w:space="0" w:color="4F81BC"/>
            </w:tcBorders>
            <w:shd w:val="clear" w:color="auto" w:fill="DBE5F1" w:themeFill="accent1" w:themeFillTint="33"/>
            <w:vAlign w:val="center"/>
          </w:tcPr>
          <w:p w14:paraId="299CC9EB" w14:textId="77777777" w:rsidR="00D777A6" w:rsidRDefault="00B27CD6" w:rsidP="008403A9">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D777A6" w14:paraId="5BD257EA" w14:textId="77777777" w:rsidTr="008E13CE">
        <w:trPr>
          <w:trHeight w:hRule="exact" w:val="170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ED566B6" w14:textId="77777777" w:rsidR="00D777A6" w:rsidRPr="00C654E2" w:rsidRDefault="00C654E2" w:rsidP="00E478E1">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A1. The general goal of education as a whole is to prepare the student for public and private life to benefit his community and himself. U</w:t>
            </w:r>
            <w:r w:rsidR="00E478E1">
              <w:rPr>
                <w:rFonts w:ascii="Times New Roman" w:hAnsi="Times New Roman" w:cs="Times New Roman"/>
                <w:sz w:val="28"/>
                <w:szCs w:val="28"/>
              </w:rPr>
              <w:t xml:space="preserve">pgrading the student’s level in </w:t>
            </w:r>
            <w:r w:rsidRPr="00C654E2">
              <w:rPr>
                <w:rFonts w:ascii="Times New Roman" w:hAnsi="Times New Roman" w:cs="Times New Roman"/>
                <w:sz w:val="28"/>
                <w:szCs w:val="28"/>
              </w:rPr>
              <w:t>mathematics in particular and in the educational process in general.</w:t>
            </w:r>
          </w:p>
        </w:tc>
      </w:tr>
      <w:tr w:rsidR="00D777A6" w14:paraId="669E05E1" w14:textId="77777777" w:rsidTr="008E13CE">
        <w:trPr>
          <w:trHeight w:hRule="exact" w:val="987"/>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F839954" w14:textId="77777777" w:rsidR="00D777A6" w:rsidRPr="00C654E2" w:rsidRDefault="00C654E2" w:rsidP="008403A9">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A2. Developing the student's ability to conclude, gener</w:t>
            </w:r>
            <w:r>
              <w:rPr>
                <w:rFonts w:ascii="Times New Roman" w:hAnsi="Times New Roman" w:cs="Times New Roman"/>
                <w:sz w:val="28"/>
                <w:szCs w:val="28"/>
              </w:rPr>
              <w:t>alize, and use their own logic.</w:t>
            </w:r>
          </w:p>
        </w:tc>
      </w:tr>
      <w:tr w:rsidR="00D777A6" w14:paraId="5BACD58E" w14:textId="77777777" w:rsidTr="008E13CE">
        <w:trPr>
          <w:trHeight w:hRule="exact" w:val="127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75464D3" w14:textId="77777777" w:rsidR="00D777A6" w:rsidRPr="00C654E2" w:rsidRDefault="00C654E2" w:rsidP="008403A9">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A3. Student understands of some mathematical co</w:t>
            </w:r>
            <w:r w:rsidR="00E478E1">
              <w:rPr>
                <w:rFonts w:ascii="Times New Roman" w:hAnsi="Times New Roman" w:cs="Times New Roman"/>
                <w:sz w:val="28"/>
                <w:szCs w:val="28"/>
              </w:rPr>
              <w:t>ncepts, such as: relationship -</w:t>
            </w:r>
            <w:r w:rsidRPr="00C654E2">
              <w:rPr>
                <w:rFonts w:ascii="Times New Roman" w:hAnsi="Times New Roman" w:cs="Times New Roman"/>
                <w:sz w:val="28"/>
                <w:szCs w:val="28"/>
              </w:rPr>
              <w:t>function - trigonometric functions - differentiation - integration - prob.</w:t>
            </w:r>
          </w:p>
        </w:tc>
      </w:tr>
      <w:tr w:rsidR="00D777A6" w14:paraId="233B9299" w14:textId="77777777" w:rsidTr="008E13CE">
        <w:trPr>
          <w:trHeight w:hRule="exact" w:val="1715"/>
        </w:trPr>
        <w:tc>
          <w:tcPr>
            <w:tcW w:w="5000" w:type="pct"/>
            <w:gridSpan w:val="2"/>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10899FCD" w14:textId="77777777" w:rsidR="00D777A6" w:rsidRDefault="00C654E2" w:rsidP="00E478E1">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A4. Understanding mathematical proof and its rationale. Understanding some mathematical systems such as: clique-matrices. Recognize mathematics and learn about its most important applications in life.</w:t>
            </w:r>
          </w:p>
          <w:p w14:paraId="0AC42E94" w14:textId="77777777" w:rsidR="004B26E5" w:rsidRPr="00C654E2" w:rsidRDefault="004B26E5" w:rsidP="008403A9">
            <w:pPr>
              <w:widowControl w:val="0"/>
              <w:autoSpaceDE w:val="0"/>
              <w:autoSpaceDN w:val="0"/>
              <w:adjustRightInd w:val="0"/>
              <w:spacing w:after="0" w:line="360" w:lineRule="auto"/>
              <w:rPr>
                <w:rFonts w:ascii="Times New Roman" w:hAnsi="Times New Roman" w:cs="Times New Roman"/>
                <w:sz w:val="28"/>
                <w:szCs w:val="28"/>
              </w:rPr>
            </w:pPr>
          </w:p>
        </w:tc>
      </w:tr>
      <w:tr w:rsidR="004B26E5" w14:paraId="567B6D55" w14:textId="77777777" w:rsidTr="008E13CE">
        <w:trPr>
          <w:trHeight w:hRule="exact" w:val="549"/>
        </w:trPr>
        <w:tc>
          <w:tcPr>
            <w:tcW w:w="5000" w:type="pct"/>
            <w:gridSpan w:val="2"/>
            <w:tcBorders>
              <w:top w:val="single" w:sz="4" w:space="0" w:color="4F81BD" w:themeColor="accent1"/>
            </w:tcBorders>
            <w:shd w:val="clear" w:color="auto" w:fill="auto"/>
            <w:vAlign w:val="center"/>
          </w:tcPr>
          <w:p w14:paraId="3F73BF37" w14:textId="77777777" w:rsidR="004B26E5" w:rsidRPr="00C654E2" w:rsidRDefault="004B26E5" w:rsidP="008E13CE">
            <w:pPr>
              <w:widowControl w:val="0"/>
              <w:autoSpaceDE w:val="0"/>
              <w:autoSpaceDN w:val="0"/>
              <w:adjustRightInd w:val="0"/>
              <w:spacing w:after="0" w:line="360" w:lineRule="auto"/>
              <w:rPr>
                <w:rFonts w:ascii="Times New Roman" w:hAnsi="Times New Roman" w:cs="Times New Roman"/>
                <w:sz w:val="28"/>
                <w:szCs w:val="28"/>
              </w:rPr>
            </w:pPr>
          </w:p>
        </w:tc>
      </w:tr>
    </w:tbl>
    <w:tbl>
      <w:tblPr>
        <w:tblpPr w:leftFromText="180" w:rightFromText="180" w:vertAnchor="text" w:horzAnchor="margin" w:tblpX="-162" w:tblpY="49"/>
        <w:tblW w:w="104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490"/>
      </w:tblGrid>
      <w:tr w:rsidR="006067FC" w:rsidRPr="006067FC" w14:paraId="19A09171" w14:textId="77777777" w:rsidTr="008E13CE">
        <w:trPr>
          <w:trHeight w:val="825"/>
        </w:trPr>
        <w:tc>
          <w:tcPr>
            <w:tcW w:w="10490" w:type="dxa"/>
            <w:tcBorders>
              <w:top w:val="single" w:sz="4" w:space="0" w:color="4F81BD" w:themeColor="accent1"/>
            </w:tcBorders>
            <w:shd w:val="clear" w:color="auto" w:fill="DBE5F1" w:themeFill="accent1" w:themeFillTint="33"/>
            <w:vAlign w:val="center"/>
          </w:tcPr>
          <w:p w14:paraId="581E333D" w14:textId="77777777" w:rsidR="006067FC" w:rsidRPr="006067FC" w:rsidRDefault="006067FC" w:rsidP="008E13CE">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58205E" w:rsidRPr="006067FC" w14:paraId="33B6A3BA" w14:textId="77777777" w:rsidTr="008E13CE">
        <w:trPr>
          <w:trHeight w:val="703"/>
        </w:trPr>
        <w:tc>
          <w:tcPr>
            <w:tcW w:w="10490" w:type="dxa"/>
            <w:shd w:val="clear" w:color="auto" w:fill="DBE5F1" w:themeFill="accent1" w:themeFillTint="33"/>
            <w:vAlign w:val="center"/>
          </w:tcPr>
          <w:p w14:paraId="3FF84D34" w14:textId="77777777" w:rsidR="0058205E" w:rsidRPr="0058205E" w:rsidRDefault="0058205E" w:rsidP="008E13CE">
            <w:pPr>
              <w:widowControl w:val="0"/>
              <w:numPr>
                <w:ilvl w:val="0"/>
                <w:numId w:val="3"/>
              </w:numPr>
              <w:autoSpaceDE w:val="0"/>
              <w:autoSpaceDN w:val="0"/>
              <w:adjustRightInd w:val="0"/>
              <w:spacing w:after="0" w:line="360" w:lineRule="auto"/>
              <w:ind w:left="750"/>
              <w:contextualSpacing/>
              <w:rPr>
                <w:rFonts w:ascii="Times New Roman" w:eastAsia="Times New Roman" w:hAnsi="Times New Roman" w:cs="Times New Roman"/>
                <w:color w:val="231F20"/>
                <w:sz w:val="28"/>
                <w:szCs w:val="28"/>
              </w:rPr>
            </w:pPr>
            <w:r w:rsidRPr="006067FC">
              <w:rPr>
                <w:rFonts w:ascii="Times New Roman" w:eastAsia="Calibri" w:hAnsi="Times New Roman" w:cs="Times New Roman"/>
                <w:color w:val="221F1F"/>
                <w:sz w:val="28"/>
                <w:szCs w:val="28"/>
              </w:rPr>
              <w:t>C</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n</w:t>
            </w:r>
            <w:r w:rsidRPr="006067FC">
              <w:rPr>
                <w:rFonts w:ascii="Times New Roman" w:eastAsia="Calibri" w:hAnsi="Times New Roman" w:cs="Times New Roman"/>
                <w:color w:val="221F1F"/>
                <w:spacing w:val="1"/>
                <w:sz w:val="28"/>
                <w:szCs w:val="28"/>
              </w:rPr>
              <w:t>i</w:t>
            </w:r>
            <w:r w:rsidRPr="006067FC">
              <w:rPr>
                <w:rFonts w:ascii="Times New Roman" w:eastAsia="Calibri" w:hAnsi="Times New Roman" w:cs="Times New Roman"/>
                <w:color w:val="221F1F"/>
                <w:spacing w:val="-1"/>
                <w:sz w:val="28"/>
                <w:szCs w:val="28"/>
              </w:rPr>
              <w:t>ti</w:t>
            </w:r>
            <w:r w:rsidRPr="006067FC">
              <w:rPr>
                <w:rFonts w:ascii="Times New Roman" w:eastAsia="Calibri" w:hAnsi="Times New Roman" w:cs="Times New Roman"/>
                <w:color w:val="221F1F"/>
                <w:spacing w:val="1"/>
                <w:sz w:val="28"/>
                <w:szCs w:val="28"/>
              </w:rPr>
              <w:t>v</w:t>
            </w:r>
            <w:r w:rsidRPr="006067FC">
              <w:rPr>
                <w:rFonts w:ascii="Times New Roman" w:eastAsia="Calibri" w:hAnsi="Times New Roman" w:cs="Times New Roman"/>
                <w:color w:val="221F1F"/>
                <w:sz w:val="28"/>
                <w:szCs w:val="28"/>
              </w:rPr>
              <w:t xml:space="preserve">e </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2"/>
                <w:sz w:val="28"/>
                <w:szCs w:val="28"/>
              </w:rPr>
              <w:t>a</w:t>
            </w:r>
            <w:r w:rsidRPr="006067FC">
              <w:rPr>
                <w:rFonts w:ascii="Times New Roman" w:eastAsia="Calibri" w:hAnsi="Times New Roman" w:cs="Times New Roman"/>
                <w:color w:val="221F1F"/>
                <w:spacing w:val="1"/>
                <w:sz w:val="28"/>
                <w:szCs w:val="28"/>
              </w:rPr>
              <w:t>l</w:t>
            </w:r>
            <w:r w:rsidRPr="006067FC">
              <w:rPr>
                <w:rFonts w:ascii="Times New Roman" w:eastAsia="Calibri" w:hAnsi="Times New Roman" w:cs="Times New Roman"/>
                <w:color w:val="221F1F"/>
                <w:sz w:val="28"/>
                <w:szCs w:val="28"/>
              </w:rPr>
              <w:t>s.</w:t>
            </w:r>
          </w:p>
        </w:tc>
      </w:tr>
      <w:tr w:rsidR="006067FC" w:rsidRPr="006067FC" w14:paraId="29BCBE47" w14:textId="77777777" w:rsidTr="008E13CE">
        <w:trPr>
          <w:trHeight w:val="1818"/>
        </w:trPr>
        <w:tc>
          <w:tcPr>
            <w:tcW w:w="10490" w:type="dxa"/>
            <w:shd w:val="clear" w:color="auto" w:fill="A7BFDE"/>
            <w:vAlign w:val="center"/>
          </w:tcPr>
          <w:p w14:paraId="00B3D643" w14:textId="77777777" w:rsidR="000E0743" w:rsidRPr="000E0743" w:rsidRDefault="000E0743" w:rsidP="008E13CE">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0E2F8AF4" w14:textId="77777777" w:rsidR="00D870D3" w:rsidRP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Pr="00D870D3">
              <w:rPr>
                <w:rFonts w:ascii="Times New Roman" w:eastAsia="Times New Roman" w:hAnsi="Times New Roman" w:cs="Times New Roman"/>
                <w:sz w:val="28"/>
                <w:szCs w:val="28"/>
                <w:lang w:bidi="ar-IQ"/>
              </w:rPr>
              <w:t>Complex Number</w:t>
            </w:r>
          </w:p>
          <w:p w14:paraId="50F27879" w14:textId="77777777" w:rsid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2. </w:t>
            </w:r>
            <w:r w:rsidRPr="00D870D3">
              <w:rPr>
                <w:rFonts w:ascii="Times New Roman" w:eastAsia="Times New Roman" w:hAnsi="Times New Roman" w:cs="Times New Roman"/>
                <w:sz w:val="28"/>
                <w:szCs w:val="28"/>
                <w:lang w:bidi="ar-IQ"/>
              </w:rPr>
              <w:t>Determinates</w:t>
            </w:r>
            <w:r>
              <w:rPr>
                <w:rFonts w:ascii="Times New Roman" w:eastAsia="Times New Roman" w:hAnsi="Times New Roman" w:cs="Times New Roman"/>
                <w:sz w:val="28"/>
                <w:szCs w:val="28"/>
                <w:lang w:bidi="ar-IQ"/>
              </w:rPr>
              <w:t>.</w:t>
            </w:r>
          </w:p>
          <w:p w14:paraId="0104AA64" w14:textId="77777777" w:rsid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sidRPr="00D870D3">
              <w:rPr>
                <w:rFonts w:ascii="Times New Roman" w:eastAsia="Times New Roman" w:hAnsi="Times New Roman" w:cs="Times New Roman"/>
                <w:sz w:val="28"/>
                <w:szCs w:val="28"/>
                <w:lang w:bidi="ar-IQ"/>
              </w:rPr>
              <w:t>A</w:t>
            </w:r>
            <w:r>
              <w:rPr>
                <w:rFonts w:ascii="Times New Roman" w:eastAsia="Times New Roman" w:hAnsi="Times New Roman" w:cs="Times New Roman"/>
                <w:sz w:val="28"/>
                <w:szCs w:val="28"/>
                <w:lang w:bidi="ar-IQ"/>
              </w:rPr>
              <w:t>3</w:t>
            </w:r>
            <w:r w:rsidRPr="00D870D3">
              <w:rPr>
                <w:rFonts w:ascii="Times New Roman" w:eastAsia="Times New Roman" w:hAnsi="Times New Roman" w:cs="Times New Roman"/>
                <w:sz w:val="28"/>
                <w:szCs w:val="28"/>
                <w:lang w:bidi="ar-IQ"/>
              </w:rPr>
              <w:t>. Review of functions</w:t>
            </w:r>
            <w:r>
              <w:rPr>
                <w:rFonts w:ascii="Times New Roman" w:eastAsia="Times New Roman" w:hAnsi="Times New Roman" w:cs="Times New Roman"/>
                <w:sz w:val="28"/>
                <w:szCs w:val="28"/>
                <w:lang w:bidi="ar-IQ"/>
              </w:rPr>
              <w:t>.</w:t>
            </w:r>
          </w:p>
          <w:p w14:paraId="2B0973D4" w14:textId="77777777" w:rsidR="00D870D3" w:rsidRP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4. Transcendental functions.</w:t>
            </w:r>
          </w:p>
          <w:p w14:paraId="24AD5A05" w14:textId="77777777" w:rsidR="00D870D3" w:rsidRP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5. Integration</w:t>
            </w:r>
            <w:r>
              <w:rPr>
                <w:rFonts w:ascii="Times New Roman" w:eastAsia="Times New Roman" w:hAnsi="Times New Roman" w:cs="Times New Roman"/>
                <w:sz w:val="28"/>
                <w:szCs w:val="28"/>
                <w:lang w:bidi="ar-IQ"/>
              </w:rPr>
              <w:t>.</w:t>
            </w:r>
          </w:p>
          <w:p w14:paraId="2963342B" w14:textId="77777777" w:rsidR="00D870D3" w:rsidRPr="00D870D3"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6.</w:t>
            </w:r>
            <w:r>
              <w:rPr>
                <w:rFonts w:ascii="Times New Roman" w:eastAsia="Times New Roman" w:hAnsi="Times New Roman" w:cs="Times New Roman"/>
                <w:sz w:val="28"/>
                <w:szCs w:val="28"/>
                <w:lang w:bidi="ar-IQ"/>
              </w:rPr>
              <w:t xml:space="preserve"> </w:t>
            </w:r>
            <w:r w:rsidRPr="00D870D3">
              <w:rPr>
                <w:rFonts w:ascii="Times New Roman" w:eastAsia="Times New Roman" w:hAnsi="Times New Roman" w:cs="Times New Roman"/>
                <w:sz w:val="28"/>
                <w:szCs w:val="28"/>
                <w:lang w:bidi="ar-IQ"/>
              </w:rPr>
              <w:t>Technique of integration</w:t>
            </w:r>
            <w:r>
              <w:rPr>
                <w:rFonts w:ascii="Times New Roman" w:eastAsia="Times New Roman" w:hAnsi="Times New Roman" w:cs="Times New Roman"/>
                <w:sz w:val="28"/>
                <w:szCs w:val="28"/>
                <w:lang w:bidi="ar-IQ"/>
              </w:rPr>
              <w:t>.</w:t>
            </w:r>
          </w:p>
          <w:p w14:paraId="5DD5163F" w14:textId="77777777" w:rsidR="008403A9" w:rsidRDefault="00D870D3" w:rsidP="008E13CE">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7.</w:t>
            </w:r>
            <w:r>
              <w:rPr>
                <w:rFonts w:ascii="Times New Roman" w:eastAsia="Times New Roman" w:hAnsi="Times New Roman" w:cs="Times New Roman"/>
                <w:sz w:val="28"/>
                <w:szCs w:val="28"/>
                <w:lang w:bidi="ar-IQ"/>
              </w:rPr>
              <w:t xml:space="preserve"> </w:t>
            </w:r>
            <w:r w:rsidRPr="00D870D3">
              <w:rPr>
                <w:rFonts w:ascii="Times New Roman" w:eastAsia="Times New Roman" w:hAnsi="Times New Roman" w:cs="Times New Roman"/>
                <w:sz w:val="28"/>
                <w:szCs w:val="28"/>
                <w:lang w:bidi="ar-IQ"/>
              </w:rPr>
              <w:t>Differential equations.</w:t>
            </w:r>
          </w:p>
          <w:p w14:paraId="52C34F0E" w14:textId="77777777" w:rsidR="002559C6" w:rsidRPr="006067FC" w:rsidRDefault="002559C6" w:rsidP="008E13CE">
            <w:pPr>
              <w:widowControl w:val="0"/>
              <w:autoSpaceDE w:val="0"/>
              <w:autoSpaceDN w:val="0"/>
              <w:adjustRightInd w:val="0"/>
              <w:spacing w:after="0" w:line="360" w:lineRule="auto"/>
              <w:rPr>
                <w:rFonts w:ascii="Times New Roman" w:eastAsia="Times New Roman" w:hAnsi="Times New Roman" w:cs="Times New Roman"/>
                <w:color w:val="231F20"/>
                <w:sz w:val="16"/>
                <w:szCs w:val="16"/>
              </w:rPr>
            </w:pPr>
          </w:p>
        </w:tc>
      </w:tr>
      <w:tr w:rsidR="002559C6" w:rsidRPr="006067FC" w14:paraId="4DAA3B6C" w14:textId="77777777" w:rsidTr="008E13CE">
        <w:trPr>
          <w:trHeight w:val="970"/>
        </w:trPr>
        <w:tc>
          <w:tcPr>
            <w:tcW w:w="10490" w:type="dxa"/>
            <w:shd w:val="clear" w:color="auto" w:fill="DBE5F1" w:themeFill="accent1" w:themeFillTint="33"/>
            <w:vAlign w:val="center"/>
          </w:tcPr>
          <w:p w14:paraId="48DC7CBD" w14:textId="77777777" w:rsidR="002559C6" w:rsidRPr="00E85D3E" w:rsidRDefault="002559C6" w:rsidP="008E13CE">
            <w:pPr>
              <w:pStyle w:val="ListParagraph"/>
              <w:widowControl w:val="0"/>
              <w:numPr>
                <w:ilvl w:val="0"/>
                <w:numId w:val="3"/>
              </w:numPr>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t>The skills goals special to the course</w:t>
            </w:r>
          </w:p>
        </w:tc>
      </w:tr>
      <w:tr w:rsidR="006067FC" w:rsidRPr="006067FC" w14:paraId="4B00269A" w14:textId="77777777" w:rsidTr="008E13CE">
        <w:trPr>
          <w:trHeight w:val="6787"/>
        </w:trPr>
        <w:tc>
          <w:tcPr>
            <w:tcW w:w="10490" w:type="dxa"/>
            <w:shd w:val="clear" w:color="auto" w:fill="A7BFDE"/>
            <w:vAlign w:val="center"/>
          </w:tcPr>
          <w:p w14:paraId="16B67322" w14:textId="77777777" w:rsidR="00E85D3E" w:rsidRPr="00D870D3" w:rsidRDefault="00E85D3E" w:rsidP="008E13CE">
            <w:pPr>
              <w:widowControl w:val="0"/>
              <w:autoSpaceDE w:val="0"/>
              <w:autoSpaceDN w:val="0"/>
              <w:adjustRightInd w:val="0"/>
              <w:spacing w:after="0" w:line="360" w:lineRule="auto"/>
              <w:ind w:left="1014" w:right="66" w:hanging="283"/>
              <w:rPr>
                <w:rFonts w:ascii="Times New Roman" w:eastAsia="Times New Roman" w:hAnsi="Times New Roman" w:cs="Times New Roman"/>
                <w:color w:val="231F20"/>
                <w:sz w:val="28"/>
                <w:szCs w:val="28"/>
              </w:rPr>
            </w:pPr>
            <w:r w:rsidRPr="00D870D3">
              <w:rPr>
                <w:rFonts w:ascii="Times New Roman" w:eastAsia="Times New Roman" w:hAnsi="Times New Roman" w:cs="Times New Roman"/>
                <w:color w:val="231F20"/>
                <w:sz w:val="28"/>
                <w:szCs w:val="28"/>
              </w:rPr>
              <w:lastRenderedPageBreak/>
              <w:t>A student who successfully fulfills the course requirements will have</w:t>
            </w:r>
            <w:r w:rsidR="00D870D3" w:rsidRPr="00D870D3">
              <w:rPr>
                <w:rFonts w:ascii="Times New Roman" w:eastAsia="Times New Roman" w:hAnsi="Times New Roman" w:cs="Times New Roman"/>
                <w:color w:val="231F20"/>
                <w:sz w:val="28"/>
                <w:szCs w:val="28"/>
              </w:rPr>
              <w:t xml:space="preserve"> </w:t>
            </w:r>
            <w:r w:rsidRPr="00D870D3">
              <w:rPr>
                <w:rFonts w:ascii="Times New Roman" w:eastAsia="Times New Roman" w:hAnsi="Times New Roman" w:cs="Times New Roman"/>
                <w:color w:val="231F20"/>
                <w:sz w:val="28"/>
                <w:szCs w:val="28"/>
              </w:rPr>
              <w:t>demonstrated:</w:t>
            </w:r>
          </w:p>
          <w:p w14:paraId="706B8B1B" w14:textId="77777777" w:rsidR="00E85D3E" w:rsidRDefault="008403A9" w:rsidP="008E13CE">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sidRPr="006067FC">
              <w:rPr>
                <w:rFonts w:ascii="Times New Roman" w:eastAsia="Times New Roman" w:hAnsi="Times New Roman" w:cs="Times New Roman"/>
                <w:color w:val="231F20"/>
                <w:sz w:val="28"/>
                <w:szCs w:val="28"/>
              </w:rPr>
              <w:t>1.</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to use conc</w:t>
            </w:r>
            <w:r w:rsidR="00E85D3E">
              <w:rPr>
                <w:rFonts w:ascii="Times New Roman" w:eastAsia="Times New Roman" w:hAnsi="Times New Roman" w:cs="Times New Roman"/>
                <w:color w:val="231F20"/>
                <w:sz w:val="28"/>
                <w:szCs w:val="28"/>
              </w:rPr>
              <w:t xml:space="preserve">epts of engineering mathematics. </w:t>
            </w:r>
          </w:p>
          <w:p w14:paraId="68C48E02" w14:textId="77777777" w:rsidR="00E85D3E" w:rsidRDefault="008403A9" w:rsidP="008E13CE">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2</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Apply these concepts in their studies to solve the engineering problems related to the main topics studied in mechanical engineering.</w:t>
            </w:r>
            <w:r w:rsidR="00E85D3E">
              <w:rPr>
                <w:rFonts w:ascii="Times New Roman" w:eastAsia="Times New Roman" w:hAnsi="Times New Roman" w:cs="Times New Roman"/>
                <w:color w:val="231F20"/>
                <w:sz w:val="28"/>
                <w:szCs w:val="28"/>
              </w:rPr>
              <w:t xml:space="preserve"> </w:t>
            </w:r>
          </w:p>
          <w:p w14:paraId="5788BEAA" w14:textId="77777777" w:rsidR="00E85D3E" w:rsidRDefault="008403A9" w:rsidP="008E13CE">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3</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methods for sketch functions.</w:t>
            </w:r>
            <w:r w:rsidR="00E85D3E">
              <w:rPr>
                <w:rFonts w:ascii="Times New Roman" w:eastAsia="Times New Roman" w:hAnsi="Times New Roman" w:cs="Times New Roman"/>
                <w:color w:val="231F20"/>
                <w:sz w:val="28"/>
                <w:szCs w:val="28"/>
              </w:rPr>
              <w:t xml:space="preserve"> </w:t>
            </w:r>
          </w:p>
          <w:p w14:paraId="340754BA" w14:textId="77777777" w:rsidR="00E85D3E" w:rsidRDefault="008403A9" w:rsidP="008E13CE">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4</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and recruit Logarithmic and Trigonometric functions in the related mathematics models.</w:t>
            </w:r>
            <w:r w:rsidR="00E85D3E">
              <w:rPr>
                <w:rFonts w:ascii="Times New Roman" w:eastAsia="Times New Roman" w:hAnsi="Times New Roman" w:cs="Times New Roman"/>
                <w:color w:val="231F20"/>
                <w:sz w:val="28"/>
                <w:szCs w:val="28"/>
              </w:rPr>
              <w:t xml:space="preserve"> </w:t>
            </w:r>
          </w:p>
          <w:p w14:paraId="184A3CAA" w14:textId="77777777" w:rsidR="00E85D3E" w:rsidRDefault="008403A9" w:rsidP="008E13CE">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5</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Be able to apply differential equations in engineering problems and applications.</w:t>
            </w:r>
            <w:r w:rsidR="00E85D3E">
              <w:rPr>
                <w:rFonts w:ascii="Times New Roman" w:eastAsia="Times New Roman" w:hAnsi="Times New Roman" w:cs="Times New Roman"/>
                <w:color w:val="231F20"/>
                <w:sz w:val="28"/>
                <w:szCs w:val="28"/>
              </w:rPr>
              <w:t xml:space="preserve"> </w:t>
            </w:r>
          </w:p>
          <w:p w14:paraId="7305F81B" w14:textId="77777777" w:rsidR="00E85D3E" w:rsidRDefault="008403A9" w:rsidP="008E13CE">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6</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Work in groups and function</w:t>
            </w:r>
            <w:r w:rsidR="000E0743">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on multi-disciplinary teams.</w:t>
            </w:r>
            <w:r w:rsidR="00E85D3E">
              <w:rPr>
                <w:rFonts w:ascii="Times New Roman" w:eastAsia="Times New Roman" w:hAnsi="Times New Roman" w:cs="Times New Roman"/>
                <w:color w:val="231F20"/>
                <w:sz w:val="28"/>
                <w:szCs w:val="28"/>
              </w:rPr>
              <w:t xml:space="preserve"> </w:t>
            </w:r>
          </w:p>
          <w:p w14:paraId="470C2669" w14:textId="77777777" w:rsidR="00E85D3E" w:rsidRDefault="008403A9" w:rsidP="008E13CE">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7</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Understand professional, social and ethical responsibilities.</w:t>
            </w:r>
            <w:r w:rsidR="00E85D3E">
              <w:rPr>
                <w:rFonts w:ascii="Times New Roman" w:eastAsia="Times New Roman" w:hAnsi="Times New Roman" w:cs="Times New Roman"/>
                <w:color w:val="231F20"/>
                <w:sz w:val="28"/>
                <w:szCs w:val="28"/>
              </w:rPr>
              <w:t xml:space="preserve"> </w:t>
            </w:r>
          </w:p>
          <w:p w14:paraId="382A54B3" w14:textId="77777777" w:rsidR="006067FC" w:rsidRPr="006067FC" w:rsidRDefault="008403A9" w:rsidP="008E13CE">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tl/>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8</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Communicate effectively.</w:t>
            </w:r>
          </w:p>
        </w:tc>
      </w:tr>
      <w:tr w:rsidR="006067FC" w:rsidRPr="006067FC" w14:paraId="25022629" w14:textId="77777777" w:rsidTr="008E13CE">
        <w:trPr>
          <w:trHeight w:val="827"/>
        </w:trPr>
        <w:tc>
          <w:tcPr>
            <w:tcW w:w="10490" w:type="dxa"/>
            <w:shd w:val="clear" w:color="auto" w:fill="DBE5F1" w:themeFill="accent1" w:themeFillTint="33"/>
            <w:vAlign w:val="center"/>
          </w:tcPr>
          <w:p w14:paraId="5FD5B809" w14:textId="77777777" w:rsidR="006067FC" w:rsidRPr="006067FC" w:rsidRDefault="00BA0EF9" w:rsidP="008E13CE">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006067FC" w:rsidRPr="006067FC">
              <w:rPr>
                <w:rFonts w:ascii="Times New Roman" w:eastAsia="Times New Roman" w:hAnsi="Times New Roman" w:cs="Times New Roman"/>
                <w:color w:val="231F20"/>
                <w:sz w:val="28"/>
                <w:szCs w:val="28"/>
              </w:rPr>
              <w:t>Teaching and Learning Methods</w:t>
            </w:r>
          </w:p>
        </w:tc>
      </w:tr>
      <w:tr w:rsidR="006067FC" w:rsidRPr="006067FC" w14:paraId="4A49605E" w14:textId="77777777" w:rsidTr="008E13CE">
        <w:trPr>
          <w:trHeight w:val="4659"/>
        </w:trPr>
        <w:tc>
          <w:tcPr>
            <w:tcW w:w="10490" w:type="dxa"/>
            <w:shd w:val="clear" w:color="auto" w:fill="A7BFDE"/>
            <w:vAlign w:val="center"/>
          </w:tcPr>
          <w:p w14:paraId="5E7EB428"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Lectures.</w:t>
            </w:r>
          </w:p>
          <w:p w14:paraId="3DD24463"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utorials.</w:t>
            </w:r>
          </w:p>
          <w:p w14:paraId="46966C58"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Homework and Assignments.</w:t>
            </w:r>
          </w:p>
          <w:p w14:paraId="13C758C5"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ests and Exams.</w:t>
            </w:r>
          </w:p>
          <w:p w14:paraId="61A52726"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Class Questions and Discussions.</w:t>
            </w:r>
          </w:p>
          <w:p w14:paraId="17DBD5BE"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Connection between Theory and Application.</w:t>
            </w:r>
          </w:p>
          <w:p w14:paraId="67A393F1"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Field Trips.</w:t>
            </w:r>
          </w:p>
          <w:p w14:paraId="096F6E0E" w14:textId="77777777" w:rsidR="00BA0EF9" w:rsidRPr="00BA0EF9"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Extracurricular Activities.</w:t>
            </w:r>
          </w:p>
          <w:p w14:paraId="12DDB8F9" w14:textId="77777777" w:rsidR="006067FC" w:rsidRDefault="00BA0EF9" w:rsidP="008E13CE">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 and Out-Class oral conservations.</w:t>
            </w:r>
          </w:p>
          <w:p w14:paraId="5F0DF089" w14:textId="77777777" w:rsidR="002559C6" w:rsidRDefault="002559C6" w:rsidP="008E13CE">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34D1ADEF" w14:textId="77777777" w:rsidR="002559C6" w:rsidRDefault="002559C6" w:rsidP="008E13CE">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6B0A6E75" w14:textId="77777777" w:rsidR="002559C6" w:rsidRDefault="002559C6" w:rsidP="008E13CE">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0A3C6708" w14:textId="77777777" w:rsidR="002559C6" w:rsidRPr="006067FC" w:rsidRDefault="002559C6" w:rsidP="008E13CE">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6067FC" w:rsidRPr="006067FC" w14:paraId="139B86F4" w14:textId="77777777" w:rsidTr="008E13CE">
        <w:trPr>
          <w:trHeight w:val="851"/>
        </w:trPr>
        <w:tc>
          <w:tcPr>
            <w:tcW w:w="10490" w:type="dxa"/>
            <w:shd w:val="clear" w:color="auto" w:fill="DBE5F1" w:themeFill="accent1" w:themeFillTint="33"/>
            <w:vAlign w:val="center"/>
          </w:tcPr>
          <w:p w14:paraId="7C02D468" w14:textId="77777777" w:rsidR="006067FC" w:rsidRPr="006067FC" w:rsidRDefault="006067FC" w:rsidP="008E13CE">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6067FC" w:rsidRPr="006067FC" w14:paraId="1FF113F0" w14:textId="77777777" w:rsidTr="008E13CE">
        <w:trPr>
          <w:trHeight w:val="2211"/>
        </w:trPr>
        <w:tc>
          <w:tcPr>
            <w:tcW w:w="10490" w:type="dxa"/>
            <w:shd w:val="clear" w:color="auto" w:fill="A7BFDE"/>
            <w:vAlign w:val="center"/>
          </w:tcPr>
          <w:p w14:paraId="50950B24" w14:textId="77777777" w:rsidR="006067FC" w:rsidRPr="006067FC" w:rsidRDefault="006067FC"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lastRenderedPageBreak/>
              <w:t>1. Lab</w:t>
            </w:r>
          </w:p>
          <w:p w14:paraId="00D94F61" w14:textId="77777777" w:rsidR="006067FC" w:rsidRPr="006067FC" w:rsidRDefault="006067FC"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2BC6F3E9" w14:textId="77777777" w:rsidR="006067FC" w:rsidRPr="006067FC" w:rsidRDefault="006067FC"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0A8809EA" w14:textId="77777777" w:rsidR="006067FC" w:rsidRPr="006067FC" w:rsidRDefault="006067FC"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2559C6" w:rsidRPr="006067FC" w14:paraId="7294FF6B" w14:textId="77777777" w:rsidTr="008E13CE">
        <w:trPr>
          <w:trHeight w:val="998"/>
        </w:trPr>
        <w:tc>
          <w:tcPr>
            <w:tcW w:w="10490" w:type="dxa"/>
            <w:shd w:val="clear" w:color="auto" w:fill="DBE5F1" w:themeFill="accent1" w:themeFillTint="33"/>
            <w:vAlign w:val="center"/>
          </w:tcPr>
          <w:p w14:paraId="7E96A9AD" w14:textId="77777777" w:rsidR="002559C6" w:rsidRPr="006067FC" w:rsidRDefault="002559C6" w:rsidP="008E13CE">
            <w:pPr>
              <w:widowControl w:val="0"/>
              <w:autoSpaceDE w:val="0"/>
              <w:autoSpaceDN w:val="0"/>
              <w:adjustRightInd w:val="0"/>
              <w:spacing w:before="240" w:after="0" w:line="360" w:lineRule="auto"/>
              <w:ind w:left="309"/>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 </w:t>
            </w:r>
            <w:r w:rsidRPr="006067FC">
              <w:rPr>
                <w:rFonts w:ascii="Times New Roman" w:eastAsia="Times New Roman" w:hAnsi="Times New Roman" w:cs="Times New Roman"/>
                <w:color w:val="221F1F"/>
                <w:spacing w:val="1"/>
                <w:sz w:val="28"/>
                <w:szCs w:val="28"/>
              </w:rPr>
              <w:t>A</w:t>
            </w:r>
            <w:r w:rsidRPr="006067FC">
              <w:rPr>
                <w:rFonts w:ascii="Times New Roman" w:eastAsia="Times New Roman" w:hAnsi="Times New Roman" w:cs="Times New Roman"/>
                <w:color w:val="221F1F"/>
                <w:sz w:val="28"/>
                <w:szCs w:val="28"/>
              </w:rPr>
              <w:t>ffe</w:t>
            </w:r>
            <w:r w:rsidRPr="006067FC">
              <w:rPr>
                <w:rFonts w:ascii="Times New Roman" w:eastAsia="Times New Roman" w:hAnsi="Times New Roman" w:cs="Times New Roman"/>
                <w:color w:val="221F1F"/>
                <w:spacing w:val="-2"/>
                <w:sz w:val="28"/>
                <w:szCs w:val="28"/>
              </w:rPr>
              <w:t>c</w:t>
            </w:r>
            <w:r w:rsidRPr="006067FC">
              <w:rPr>
                <w:rFonts w:ascii="Times New Roman" w:eastAsia="Times New Roman" w:hAnsi="Times New Roman" w:cs="Times New Roman"/>
                <w:color w:val="221F1F"/>
                <w:spacing w:val="-1"/>
                <w:sz w:val="28"/>
                <w:szCs w:val="28"/>
              </w:rPr>
              <w:t>t</w:t>
            </w:r>
            <w:r w:rsidRPr="006067FC">
              <w:rPr>
                <w:rFonts w:ascii="Times New Roman" w:eastAsia="Times New Roman" w:hAnsi="Times New Roman" w:cs="Times New Roman"/>
                <w:color w:val="221F1F"/>
                <w:spacing w:val="1"/>
                <w:sz w:val="28"/>
                <w:szCs w:val="28"/>
              </w:rPr>
              <w:t>i</w:t>
            </w:r>
            <w:r w:rsidRPr="006067FC">
              <w:rPr>
                <w:rFonts w:ascii="Times New Roman" w:eastAsia="Times New Roman" w:hAnsi="Times New Roman" w:cs="Times New Roman"/>
                <w:color w:val="221F1F"/>
                <w:spacing w:val="-1"/>
                <w:sz w:val="28"/>
                <w:szCs w:val="28"/>
              </w:rPr>
              <w:t>v</w:t>
            </w:r>
            <w:r w:rsidRPr="006067FC">
              <w:rPr>
                <w:rFonts w:ascii="Times New Roman" w:eastAsia="Times New Roman" w:hAnsi="Times New Roman" w:cs="Times New Roman"/>
                <w:color w:val="221F1F"/>
                <w:sz w:val="28"/>
                <w:szCs w:val="28"/>
              </w:rPr>
              <w:t>e a</w:t>
            </w:r>
            <w:r w:rsidRPr="006067FC">
              <w:rPr>
                <w:rFonts w:ascii="Times New Roman" w:eastAsia="Times New Roman" w:hAnsi="Times New Roman" w:cs="Times New Roman"/>
                <w:color w:val="221F1F"/>
                <w:spacing w:val="-2"/>
                <w:sz w:val="28"/>
                <w:szCs w:val="28"/>
              </w:rPr>
              <w:t>n</w:t>
            </w:r>
            <w:r w:rsidRPr="006067FC">
              <w:rPr>
                <w:rFonts w:ascii="Times New Roman" w:eastAsia="Times New Roman" w:hAnsi="Times New Roman" w:cs="Times New Roman"/>
                <w:color w:val="221F1F"/>
                <w:sz w:val="28"/>
                <w:szCs w:val="28"/>
              </w:rPr>
              <w:t>d</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2"/>
                <w:sz w:val="28"/>
                <w:szCs w:val="28"/>
              </w:rPr>
              <w:t>v</w:t>
            </w:r>
            <w:r w:rsidRPr="006067FC">
              <w:rPr>
                <w:rFonts w:ascii="Times New Roman" w:eastAsia="Times New Roman" w:hAnsi="Times New Roman" w:cs="Times New Roman"/>
                <w:color w:val="221F1F"/>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pacing w:val="1"/>
                <w:sz w:val="28"/>
                <w:szCs w:val="28"/>
              </w:rPr>
              <w:t>u</w:t>
            </w:r>
            <w:r w:rsidRPr="006067FC">
              <w:rPr>
                <w:rFonts w:ascii="Times New Roman" w:eastAsia="Times New Roman" w:hAnsi="Times New Roman" w:cs="Times New Roman"/>
                <w:color w:val="221F1F"/>
                <w:sz w:val="28"/>
                <w:szCs w:val="28"/>
              </w:rPr>
              <w:t>e</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1"/>
                <w:sz w:val="28"/>
                <w:szCs w:val="28"/>
              </w:rPr>
              <w:t>g</w:t>
            </w:r>
            <w:r w:rsidRPr="006067FC">
              <w:rPr>
                <w:rFonts w:ascii="Times New Roman" w:eastAsia="Times New Roman" w:hAnsi="Times New Roman" w:cs="Times New Roman"/>
                <w:color w:val="221F1F"/>
                <w:spacing w:val="1"/>
                <w:sz w:val="28"/>
                <w:szCs w:val="28"/>
              </w:rPr>
              <w:t>o</w:t>
            </w:r>
            <w:r w:rsidRPr="006067FC">
              <w:rPr>
                <w:rFonts w:ascii="Times New Roman" w:eastAsia="Times New Roman" w:hAnsi="Times New Roman" w:cs="Times New Roman"/>
                <w:color w:val="221F1F"/>
                <w:spacing w:val="-2"/>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z w:val="28"/>
                <w:szCs w:val="28"/>
              </w:rPr>
              <w:t>s</w:t>
            </w:r>
          </w:p>
          <w:p w14:paraId="74F83EFA" w14:textId="77777777" w:rsidR="002559C6" w:rsidRPr="006067FC" w:rsidRDefault="002559C6"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6067FC" w:rsidRPr="006067FC" w14:paraId="1731F0A6" w14:textId="77777777" w:rsidTr="008E13CE">
        <w:trPr>
          <w:trHeight w:val="2531"/>
        </w:trPr>
        <w:tc>
          <w:tcPr>
            <w:tcW w:w="10490" w:type="dxa"/>
            <w:shd w:val="clear" w:color="auto" w:fill="A7BFDE"/>
            <w:vAlign w:val="center"/>
          </w:tcPr>
          <w:p w14:paraId="59179CC9" w14:textId="77777777" w:rsidR="006067FC" w:rsidRPr="006067FC" w:rsidRDefault="006067FC" w:rsidP="008E13CE">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sidR="0058710F">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sidR="0058710F">
              <w:rPr>
                <w:rFonts w:ascii="Times New Roman" w:eastAsia="Times New Roman" w:hAnsi="Times New Roman" w:cs="Times New Roman"/>
                <w:color w:val="231F20"/>
                <w:sz w:val="28"/>
                <w:szCs w:val="28"/>
              </w:rPr>
              <w:t>.</w:t>
            </w:r>
          </w:p>
          <w:p w14:paraId="79E6C107" w14:textId="77777777" w:rsidR="0058710F" w:rsidRDefault="006067FC" w:rsidP="008E13CE">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58710F">
              <w:rPr>
                <w:rFonts w:ascii="Times New Roman" w:eastAsia="Times New Roman" w:hAnsi="Times New Roman" w:cs="Times New Roman"/>
                <w:color w:val="231F20"/>
                <w:sz w:val="28"/>
                <w:szCs w:val="28"/>
              </w:rPr>
              <w:t xml:space="preserve">solve </w:t>
            </w:r>
            <w:r w:rsidR="0058710F">
              <w:rPr>
                <w:rFonts w:ascii="Times New Roman" w:eastAsia="Times New Roman" w:hAnsi="Times New Roman" w:cs="Times New Roman"/>
                <w:color w:val="000000"/>
                <w:sz w:val="28"/>
                <w:szCs w:val="28"/>
                <w:lang w:bidi="ar-IQ"/>
              </w:rPr>
              <w:t>p</w:t>
            </w:r>
            <w:r w:rsidRPr="006067FC">
              <w:rPr>
                <w:rFonts w:ascii="Times New Roman" w:eastAsia="Times New Roman" w:hAnsi="Times New Roman" w:cs="Times New Roman"/>
                <w:color w:val="000000"/>
                <w:sz w:val="28"/>
                <w:szCs w:val="28"/>
                <w:lang w:bidi="ar-IQ"/>
              </w:rPr>
              <w:t>roblem</w:t>
            </w:r>
            <w:r w:rsidR="0058710F">
              <w:rPr>
                <w:rFonts w:ascii="Times New Roman" w:eastAsia="Times New Roman" w:hAnsi="Times New Roman" w:cs="Times New Roman"/>
                <w:color w:val="000000"/>
                <w:sz w:val="28"/>
                <w:szCs w:val="28"/>
                <w:lang w:bidi="ar-IQ"/>
              </w:rPr>
              <w:t>s</w:t>
            </w:r>
            <w:r w:rsidR="000E0743">
              <w:rPr>
                <w:rFonts w:ascii="Times New Roman" w:eastAsia="Times New Roman" w:hAnsi="Times New Roman" w:cs="Times New Roman"/>
                <w:color w:val="000000"/>
                <w:sz w:val="28"/>
                <w:szCs w:val="28"/>
                <w:lang w:bidi="ar-IQ"/>
              </w:rPr>
              <w:t>.</w:t>
            </w:r>
          </w:p>
          <w:p w14:paraId="24882CF8" w14:textId="77777777" w:rsidR="0058710F" w:rsidRPr="006067FC" w:rsidRDefault="0058710F" w:rsidP="008E13CE">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calculate the results.</w:t>
            </w:r>
          </w:p>
        </w:tc>
      </w:tr>
      <w:tr w:rsidR="006067FC" w:rsidRPr="006067FC" w14:paraId="343E90D5" w14:textId="77777777" w:rsidTr="008E13CE">
        <w:trPr>
          <w:trHeight w:val="1166"/>
        </w:trPr>
        <w:tc>
          <w:tcPr>
            <w:tcW w:w="10490" w:type="dxa"/>
            <w:shd w:val="clear" w:color="auto" w:fill="DBE5F1" w:themeFill="accent1" w:themeFillTint="33"/>
            <w:vAlign w:val="center"/>
          </w:tcPr>
          <w:p w14:paraId="71E9DFE0" w14:textId="77777777" w:rsidR="006067FC" w:rsidRPr="006067FC" w:rsidRDefault="006067FC" w:rsidP="008E13CE">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6067FC" w:rsidRPr="006067FC" w14:paraId="23A7F838" w14:textId="77777777" w:rsidTr="008E13CE">
        <w:trPr>
          <w:trHeight w:val="2282"/>
        </w:trPr>
        <w:tc>
          <w:tcPr>
            <w:tcW w:w="10490" w:type="dxa"/>
            <w:shd w:val="clear" w:color="auto" w:fill="A7BFDE"/>
            <w:vAlign w:val="center"/>
          </w:tcPr>
          <w:p w14:paraId="5F4709FA" w14:textId="77777777" w:rsidR="006067FC" w:rsidRPr="006067FC" w:rsidRDefault="006067FC" w:rsidP="008E13CE">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4356AA6A" w14:textId="77777777" w:rsidR="006067FC" w:rsidRPr="006067FC" w:rsidRDefault="006067FC" w:rsidP="008E13CE">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6ED4823E" w14:textId="77777777" w:rsidR="006067FC" w:rsidRPr="006067FC" w:rsidRDefault="006067FC" w:rsidP="008E13CE">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69956747" w14:textId="77777777" w:rsidR="006067FC" w:rsidRPr="006067FC" w:rsidRDefault="006067FC" w:rsidP="008E13CE">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6067FC" w:rsidRPr="006067FC" w14:paraId="1F7DD754" w14:textId="77777777" w:rsidTr="008E13CE">
        <w:trPr>
          <w:trHeight w:val="1017"/>
        </w:trPr>
        <w:tc>
          <w:tcPr>
            <w:tcW w:w="10490" w:type="dxa"/>
            <w:shd w:val="clear" w:color="auto" w:fill="DBE5F1" w:themeFill="accent1" w:themeFillTint="33"/>
            <w:vAlign w:val="center"/>
          </w:tcPr>
          <w:p w14:paraId="7DEA459F" w14:textId="77777777" w:rsidR="006067FC" w:rsidRPr="006067FC" w:rsidRDefault="006067FC" w:rsidP="008E13CE">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4B26E5" w:rsidRPr="006067FC" w14:paraId="778050B4" w14:textId="77777777" w:rsidTr="008E13CE">
        <w:trPr>
          <w:trHeight w:val="2549"/>
        </w:trPr>
        <w:tc>
          <w:tcPr>
            <w:tcW w:w="10490" w:type="dxa"/>
            <w:shd w:val="clear" w:color="auto" w:fill="A7BFDE"/>
            <w:vAlign w:val="center"/>
          </w:tcPr>
          <w:p w14:paraId="39BA8104" w14:textId="77777777" w:rsidR="00A526E4" w:rsidRDefault="00A526E4"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42F44594" w14:textId="77777777" w:rsidR="004B26E5" w:rsidRPr="004B26E5" w:rsidRDefault="004B26E5"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1. Quizzes and exams</w:t>
            </w:r>
          </w:p>
          <w:p w14:paraId="301E116A" w14:textId="77777777" w:rsidR="004B26E5" w:rsidRPr="004B26E5" w:rsidRDefault="004B26E5"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0C8ED066" w14:textId="77777777" w:rsidR="004B26E5" w:rsidRPr="004B26E5" w:rsidRDefault="004B26E5"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5DDD9811" w14:textId="77777777" w:rsidR="004B26E5" w:rsidRDefault="004B26E5"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191FBB2A" w14:textId="77777777" w:rsidR="00A526E4" w:rsidRDefault="00A526E4" w:rsidP="008E13CE">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715BFED1" w14:textId="77777777" w:rsidR="00A526E4" w:rsidRDefault="00A526E4"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714B797B" w14:textId="77777777" w:rsidR="00A526E4" w:rsidRPr="006067FC" w:rsidRDefault="00A526E4" w:rsidP="008E13CE">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22578D0B" w14:textId="77777777" w:rsidTr="008E13CE">
        <w:trPr>
          <w:trHeight w:val="1395"/>
        </w:trPr>
        <w:tc>
          <w:tcPr>
            <w:tcW w:w="10490" w:type="dxa"/>
            <w:tcBorders>
              <w:bottom w:val="nil"/>
            </w:tcBorders>
            <w:shd w:val="clear" w:color="auto" w:fill="DBE5F1" w:themeFill="accent1" w:themeFillTint="33"/>
          </w:tcPr>
          <w:p w14:paraId="10A4EE52" w14:textId="77777777" w:rsidR="00A526E4" w:rsidRPr="00A526E4" w:rsidRDefault="00A526E4" w:rsidP="008E13CE">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lastRenderedPageBreak/>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3E4C0C" w:rsidRPr="006067FC" w14:paraId="0A3D9EE5" w14:textId="77777777" w:rsidTr="008E13CE">
        <w:trPr>
          <w:trHeight w:val="3249"/>
        </w:trPr>
        <w:tc>
          <w:tcPr>
            <w:tcW w:w="10490" w:type="dxa"/>
            <w:tcBorders>
              <w:bottom w:val="nil"/>
            </w:tcBorders>
            <w:shd w:val="clear" w:color="auto" w:fill="A7BFDE"/>
          </w:tcPr>
          <w:p w14:paraId="13CA9CE4" w14:textId="77777777" w:rsidR="00A526E4" w:rsidRDefault="00A526E4" w:rsidP="008E13CE">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5EF18BA7" w14:textId="77777777" w:rsidR="006067FC" w:rsidRPr="006067FC" w:rsidRDefault="004B26E5" w:rsidP="008E13CE">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006067FC" w:rsidRPr="006067FC">
              <w:rPr>
                <w:rFonts w:ascii="Times New Roman" w:eastAsia="Times New Roman" w:hAnsi="Times New Roman" w:cs="Times New Roman"/>
                <w:sz w:val="28"/>
                <w:szCs w:val="28"/>
              </w:rPr>
              <w:t>Ability to carry out Independent study to take notes, to carry out background reading.</w:t>
            </w:r>
          </w:p>
          <w:p w14:paraId="738761AD" w14:textId="77777777" w:rsidR="006067FC" w:rsidRPr="006067FC" w:rsidRDefault="006067FC" w:rsidP="008E13CE">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2BBB2C26" w14:textId="77777777" w:rsidR="004B26E5" w:rsidRDefault="006067FC" w:rsidP="008E13CE">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sidR="004B26E5">
              <w:rPr>
                <w:rFonts w:ascii="Times New Roman" w:eastAsia="Times New Roman" w:hAnsi="Times New Roman" w:cs="Times New Roman"/>
                <w:sz w:val="28"/>
                <w:szCs w:val="28"/>
              </w:rPr>
              <w:t>.</w:t>
            </w:r>
          </w:p>
          <w:p w14:paraId="5CDDFAB4" w14:textId="77777777" w:rsidR="006067FC" w:rsidRDefault="006067FC" w:rsidP="008E13CE">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sidR="004B26E5">
              <w:rPr>
                <w:rFonts w:ascii="Times New Roman" w:eastAsia="Times New Roman" w:hAnsi="Times New Roman" w:cs="Times New Roman"/>
                <w:sz w:val="28"/>
                <w:szCs w:val="28"/>
              </w:rPr>
              <w:t>.</w:t>
            </w:r>
          </w:p>
          <w:p w14:paraId="469982D9" w14:textId="77777777" w:rsidR="008E13CE" w:rsidRPr="006067FC" w:rsidRDefault="008E13CE" w:rsidP="008E13CE">
            <w:pPr>
              <w:widowControl w:val="0"/>
              <w:autoSpaceDE w:val="0"/>
              <w:autoSpaceDN w:val="0"/>
              <w:adjustRightInd w:val="0"/>
              <w:spacing w:after="0" w:line="360" w:lineRule="auto"/>
              <w:ind w:left="734"/>
              <w:rPr>
                <w:rFonts w:ascii="Times New Roman" w:eastAsia="Times New Roman" w:hAnsi="Times New Roman" w:cs="Times New Roman"/>
                <w:sz w:val="28"/>
                <w:szCs w:val="28"/>
              </w:rPr>
            </w:pPr>
          </w:p>
        </w:tc>
      </w:tr>
      <w:tr w:rsidR="00E478E1" w:rsidRPr="006067FC" w14:paraId="202997CB" w14:textId="77777777" w:rsidTr="008E13CE">
        <w:trPr>
          <w:trHeight w:val="744"/>
        </w:trPr>
        <w:tc>
          <w:tcPr>
            <w:tcW w:w="10490" w:type="dxa"/>
            <w:tcBorders>
              <w:top w:val="nil"/>
              <w:left w:val="nil"/>
              <w:bottom w:val="nil"/>
              <w:right w:val="nil"/>
            </w:tcBorders>
            <w:shd w:val="clear" w:color="auto" w:fill="auto"/>
            <w:vAlign w:val="center"/>
          </w:tcPr>
          <w:p w14:paraId="5F10BCD8" w14:textId="77777777" w:rsidR="003E4C0C" w:rsidRPr="004B26E5" w:rsidRDefault="003E4C0C" w:rsidP="008E13CE">
            <w:pPr>
              <w:widowControl w:val="0"/>
              <w:autoSpaceDE w:val="0"/>
              <w:autoSpaceDN w:val="0"/>
              <w:adjustRightInd w:val="0"/>
              <w:spacing w:after="0" w:line="360" w:lineRule="auto"/>
              <w:ind w:right="1704"/>
              <w:jc w:val="both"/>
              <w:rPr>
                <w:rFonts w:ascii="Times New Roman" w:eastAsia="Times New Roman" w:hAnsi="Times New Roman" w:cs="Times New Roman"/>
                <w:color w:val="000000" w:themeColor="text1"/>
                <w:sz w:val="28"/>
                <w:szCs w:val="28"/>
              </w:rPr>
            </w:pPr>
          </w:p>
        </w:tc>
      </w:tr>
    </w:tbl>
    <w:tbl>
      <w:tblPr>
        <w:tblW w:w="0" w:type="auto"/>
        <w:tblInd w:w="-152" w:type="dxa"/>
        <w:tblLayout w:type="fixed"/>
        <w:tblCellMar>
          <w:left w:w="0" w:type="dxa"/>
          <w:right w:w="0" w:type="dxa"/>
        </w:tblCellMar>
        <w:tblLook w:val="0000" w:firstRow="0" w:lastRow="0" w:firstColumn="0" w:lastColumn="0" w:noHBand="0" w:noVBand="0"/>
      </w:tblPr>
      <w:tblGrid>
        <w:gridCol w:w="709"/>
        <w:gridCol w:w="1134"/>
        <w:gridCol w:w="1701"/>
        <w:gridCol w:w="2636"/>
        <w:gridCol w:w="1696"/>
        <w:gridCol w:w="2236"/>
      </w:tblGrid>
      <w:tr w:rsidR="00D777A6" w:rsidRPr="00D90A3C" w14:paraId="00F8FDF1" w14:textId="77777777" w:rsidTr="008E13CE">
        <w:trPr>
          <w:trHeight w:hRule="exact" w:val="1021"/>
        </w:trPr>
        <w:tc>
          <w:tcPr>
            <w:tcW w:w="10112"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6B0FABE" w14:textId="77777777" w:rsidR="00D777A6" w:rsidRPr="00D90A3C" w:rsidRDefault="00D777A6">
            <w:pPr>
              <w:widowControl w:val="0"/>
              <w:autoSpaceDE w:val="0"/>
              <w:autoSpaceDN w:val="0"/>
              <w:adjustRightInd w:val="0"/>
              <w:spacing w:before="7" w:after="0" w:line="100" w:lineRule="exact"/>
              <w:ind w:right="-20"/>
              <w:rPr>
                <w:rFonts w:asciiTheme="majorBidi" w:hAnsiTheme="majorBidi" w:cstheme="majorBidi"/>
                <w:sz w:val="28"/>
                <w:szCs w:val="28"/>
              </w:rPr>
            </w:pPr>
          </w:p>
          <w:p w14:paraId="7E904D78" w14:textId="77777777" w:rsidR="00D777A6" w:rsidRPr="00D90A3C" w:rsidRDefault="00B27CD6">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3E4C0C" w:rsidRPr="00D90A3C" w14:paraId="7AE947A2" w14:textId="77777777" w:rsidTr="008E13CE">
        <w:trPr>
          <w:trHeight w:hRule="exact" w:val="1449"/>
        </w:trPr>
        <w:tc>
          <w:tcPr>
            <w:tcW w:w="709"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B32B813" w14:textId="77777777" w:rsidR="00D777A6" w:rsidRPr="00D90A3C" w:rsidRDefault="00D777A6" w:rsidP="003E4C0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13CCB395" w14:textId="77777777" w:rsidR="00D777A6" w:rsidRPr="00D90A3C" w:rsidRDefault="00B27CD6" w:rsidP="003E4C0C">
            <w:pPr>
              <w:widowControl w:val="0"/>
              <w:autoSpaceDE w:val="0"/>
              <w:autoSpaceDN w:val="0"/>
              <w:adjustRightInd w:val="0"/>
              <w:spacing w:after="0" w:line="240" w:lineRule="auto"/>
              <w:ind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W</w:t>
            </w:r>
            <w:r w:rsidRPr="00D90A3C">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1211C1" w14:textId="77777777" w:rsidR="00D777A6" w:rsidRPr="00D90A3C" w:rsidRDefault="00D777A6" w:rsidP="003E4C0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633FDC8C" w14:textId="77777777" w:rsidR="00D777A6" w:rsidRPr="00D90A3C" w:rsidRDefault="00B27CD6" w:rsidP="003E4C0C">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3FCD2FC" w14:textId="77777777" w:rsidR="00D777A6" w:rsidRPr="00D90A3C" w:rsidRDefault="00D777A6" w:rsidP="003E4C0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3536C525" w14:textId="77777777" w:rsidR="00D777A6" w:rsidRPr="00D90A3C" w:rsidRDefault="00B27CD6" w:rsidP="003E4C0C">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D90A3C">
              <w:rPr>
                <w:rFonts w:asciiTheme="majorBidi" w:hAnsiTheme="majorBidi" w:cstheme="majorBidi"/>
                <w:color w:val="221F1F"/>
                <w:sz w:val="28"/>
                <w:szCs w:val="28"/>
              </w:rPr>
              <w:t>I</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s</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35EDBE" w14:textId="77777777" w:rsidR="00D777A6" w:rsidRPr="00D90A3C" w:rsidRDefault="00D777A6" w:rsidP="003E4C0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5CEE4892" w14:textId="77777777" w:rsidR="00D777A6" w:rsidRPr="00D90A3C" w:rsidRDefault="00B27CD6" w:rsidP="003E4C0C">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D90A3C">
              <w:rPr>
                <w:rFonts w:asciiTheme="majorBidi" w:hAnsiTheme="majorBidi" w:cstheme="majorBidi"/>
                <w:color w:val="221F1F"/>
                <w:sz w:val="28"/>
                <w:szCs w:val="28"/>
              </w:rPr>
              <w:t>Un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w:t>
            </w:r>
            <w:r w:rsidRPr="00D90A3C">
              <w:rPr>
                <w:rFonts w:asciiTheme="majorBidi" w:hAnsiTheme="majorBidi" w:cstheme="majorBidi"/>
                <w:color w:val="221F1F"/>
                <w:sz w:val="28"/>
                <w:szCs w:val="28"/>
              </w:rPr>
              <w:t>Mod</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l</w:t>
            </w:r>
            <w:r w:rsidRPr="00D90A3C">
              <w:rPr>
                <w:rFonts w:asciiTheme="majorBidi" w:hAnsiTheme="majorBidi" w:cstheme="majorBidi"/>
                <w:color w:val="221F1F"/>
                <w:sz w:val="28"/>
                <w:szCs w:val="28"/>
              </w:rPr>
              <w:t>e</w:t>
            </w:r>
            <w:r w:rsidRPr="00D90A3C">
              <w:rPr>
                <w:rFonts w:asciiTheme="majorBidi" w:hAnsiTheme="majorBidi" w:cstheme="majorBidi"/>
                <w:color w:val="221F1F"/>
                <w:spacing w:val="-31"/>
                <w:sz w:val="28"/>
                <w:szCs w:val="28"/>
              </w:rPr>
              <w:t xml:space="preserve"> </w:t>
            </w:r>
            <w:r w:rsidRPr="00D90A3C">
              <w:rPr>
                <w:rFonts w:asciiTheme="majorBidi" w:hAnsiTheme="majorBidi" w:cstheme="majorBidi"/>
                <w:color w:val="221F1F"/>
                <w:spacing w:val="2"/>
                <w:w w:val="98"/>
                <w:sz w:val="28"/>
                <w:szCs w:val="28"/>
              </w:rPr>
              <w:t>o</w:t>
            </w:r>
            <w:r w:rsidRPr="00D90A3C">
              <w:rPr>
                <w:rFonts w:asciiTheme="majorBidi" w:hAnsiTheme="majorBidi" w:cstheme="majorBidi"/>
                <w:color w:val="221F1F"/>
                <w:w w:val="98"/>
                <w:sz w:val="28"/>
                <w:szCs w:val="28"/>
              </w:rPr>
              <w:t>r</w:t>
            </w:r>
          </w:p>
          <w:p w14:paraId="3C62EBDF" w14:textId="77777777" w:rsidR="00D777A6" w:rsidRPr="00D90A3C" w:rsidRDefault="00B27CD6" w:rsidP="003E4C0C">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D90A3C">
              <w:rPr>
                <w:rFonts w:asciiTheme="majorBidi" w:hAnsiTheme="majorBidi" w:cstheme="majorBidi"/>
                <w:color w:val="221F1F"/>
                <w:sz w:val="28"/>
                <w:szCs w:val="28"/>
              </w:rPr>
              <w:t>To</w:t>
            </w:r>
            <w:r w:rsidRPr="00D90A3C">
              <w:rPr>
                <w:rFonts w:asciiTheme="majorBidi" w:hAnsiTheme="majorBidi" w:cstheme="majorBidi"/>
                <w:color w:val="221F1F"/>
                <w:spacing w:val="1"/>
                <w:sz w:val="28"/>
                <w:szCs w:val="28"/>
              </w:rPr>
              <w:t>p</w:t>
            </w:r>
            <w:r w:rsidRPr="00D90A3C">
              <w:rPr>
                <w:rFonts w:asciiTheme="majorBidi" w:hAnsiTheme="majorBidi" w:cstheme="majorBidi"/>
                <w:color w:val="221F1F"/>
                <w:sz w:val="28"/>
                <w:szCs w:val="28"/>
              </w:rPr>
              <w:t>ic</w:t>
            </w:r>
            <w:r w:rsidRPr="00D90A3C">
              <w:rPr>
                <w:rFonts w:asciiTheme="majorBidi" w:hAnsiTheme="majorBidi" w:cstheme="majorBidi"/>
                <w:color w:val="221F1F"/>
                <w:spacing w:val="-17"/>
                <w:sz w:val="28"/>
                <w:szCs w:val="28"/>
              </w:rPr>
              <w:t xml:space="preserve"> </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9FF93E4" w14:textId="77777777" w:rsidR="00D777A6" w:rsidRPr="00D90A3C" w:rsidRDefault="00D777A6" w:rsidP="003E4C0C">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1CD96F6B" w14:textId="77777777" w:rsidR="00D777A6" w:rsidRPr="00D90A3C" w:rsidRDefault="00B27CD6" w:rsidP="003E4C0C">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T</w:t>
            </w:r>
            <w:r w:rsidRPr="00D90A3C">
              <w:rPr>
                <w:rFonts w:asciiTheme="majorBidi" w:hAnsiTheme="majorBidi" w:cstheme="majorBidi"/>
                <w:color w:val="221F1F"/>
                <w:sz w:val="28"/>
                <w:szCs w:val="28"/>
              </w:rPr>
              <w:t>ea</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g</w:t>
            </w:r>
          </w:p>
          <w:p w14:paraId="5C940A53" w14:textId="77777777" w:rsidR="00D777A6" w:rsidRPr="00D90A3C" w:rsidRDefault="00B27CD6" w:rsidP="003E4C0C">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5D03AB" w14:textId="77777777" w:rsidR="00D777A6" w:rsidRPr="00D90A3C" w:rsidRDefault="00D777A6" w:rsidP="003E4C0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29629814" w14:textId="77777777" w:rsidR="00D777A6" w:rsidRPr="00D90A3C" w:rsidRDefault="00B27CD6" w:rsidP="003E4C0C">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A</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2"/>
                <w:sz w:val="28"/>
                <w:szCs w:val="28"/>
              </w:rPr>
              <w:t>e</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t</w:t>
            </w:r>
          </w:p>
          <w:p w14:paraId="467112C1" w14:textId="77777777" w:rsidR="00D777A6" w:rsidRPr="00D90A3C" w:rsidRDefault="00B27CD6" w:rsidP="003E4C0C">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r>
      <w:tr w:rsidR="003E4C0C" w:rsidRPr="00D90A3C" w14:paraId="27A0BAC2" w14:textId="77777777" w:rsidTr="008E13CE">
        <w:trPr>
          <w:trHeight w:hRule="exact" w:val="816"/>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26E03AA" w14:textId="77777777" w:rsidR="00D90A3C" w:rsidRPr="00D90A3C" w:rsidRDefault="00D90A3C" w:rsidP="00D90A3C">
            <w:pPr>
              <w:tabs>
                <w:tab w:val="left" w:pos="642"/>
              </w:tabs>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8F8DAA" w14:textId="77777777" w:rsidR="00D90A3C" w:rsidRPr="00D90A3C" w:rsidRDefault="00D90A3C" w:rsidP="00D90A3C">
            <w:pPr>
              <w:tabs>
                <w:tab w:val="left" w:pos="642"/>
              </w:tabs>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3A84BA"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F02C8D5"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Complex Numb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DF778E" w14:textId="77777777" w:rsidR="00D90A3C" w:rsidRPr="00D90A3C" w:rsidRDefault="00D90A3C" w:rsidP="00D90A3C">
            <w:pPr>
              <w:tabs>
                <w:tab w:val="left" w:pos="642"/>
              </w:tabs>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FA7D2B"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r w:rsidRPr="00D90A3C">
              <w:rPr>
                <w:rFonts w:asciiTheme="majorBidi" w:hAnsiTheme="majorBidi" w:cstheme="majorBidi"/>
                <w:sz w:val="28"/>
                <w:szCs w:val="28"/>
              </w:rPr>
              <w:t>Weekly Quizzes</w:t>
            </w:r>
          </w:p>
        </w:tc>
      </w:tr>
      <w:tr w:rsidR="003E4C0C" w:rsidRPr="00D90A3C" w14:paraId="77E41985" w14:textId="77777777" w:rsidTr="008E13CE">
        <w:trPr>
          <w:trHeight w:hRule="exact" w:val="2145"/>
        </w:trPr>
        <w:tc>
          <w:tcPr>
            <w:tcW w:w="709"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C2959AD"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621A57"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39942F1"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A9C808"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Determinates</w:t>
            </w:r>
          </w:p>
          <w:p w14:paraId="716BA263"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 xml:space="preserve">Matrix, properties, operations </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94194BE" w14:textId="77777777" w:rsidR="00D90A3C" w:rsidRPr="00D90A3C" w:rsidRDefault="00D90A3C" w:rsidP="00D90A3C">
            <w:pPr>
              <w:jc w:val="center"/>
              <w:rPr>
                <w:rFonts w:asciiTheme="majorBidi" w:hAnsiTheme="majorBidi" w:cstheme="majorBidi"/>
                <w:sz w:val="28"/>
                <w:szCs w:val="28"/>
              </w:rPr>
            </w:pPr>
            <w:r w:rsidRPr="00D90A3C">
              <w:rPr>
                <w:rFonts w:asciiTheme="majorBidi" w:hAnsiTheme="majorBidi" w:cstheme="majorBidi"/>
                <w:sz w:val="28"/>
                <w:szCs w:val="28"/>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F422B3"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p>
        </w:tc>
      </w:tr>
      <w:tr w:rsidR="003E4C0C" w:rsidRPr="00D90A3C" w14:paraId="2CDCA9DB" w14:textId="77777777" w:rsidTr="008E13CE">
        <w:trPr>
          <w:trHeight w:hRule="exact" w:val="2260"/>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B4041F"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0ED608"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35B04C"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B920B6"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Review of functions</w:t>
            </w:r>
          </w:p>
          <w:p w14:paraId="4828BC6F" w14:textId="77777777" w:rsidR="00D90A3C" w:rsidRPr="00D90A3C" w:rsidRDefault="00D90A3C" w:rsidP="00D90A3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Limits, continuity, derivativ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D1D1C1" w14:textId="77777777" w:rsidR="00D90A3C" w:rsidRPr="00D90A3C" w:rsidRDefault="00D90A3C" w:rsidP="00D90A3C">
            <w:pPr>
              <w:jc w:val="center"/>
              <w:rPr>
                <w:rFonts w:asciiTheme="majorBidi" w:hAnsiTheme="majorBidi" w:cstheme="majorBidi"/>
                <w:sz w:val="28"/>
                <w:szCs w:val="28"/>
              </w:rPr>
            </w:pPr>
            <w:r w:rsidRPr="00D90A3C">
              <w:rPr>
                <w:rFonts w:asciiTheme="majorBidi" w:hAnsiTheme="majorBidi" w:cstheme="majorBidi"/>
                <w:sz w:val="28"/>
                <w:szCs w:val="28"/>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68B460"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p>
        </w:tc>
      </w:tr>
      <w:tr w:rsidR="003E4C0C" w:rsidRPr="00D90A3C" w14:paraId="7E8C7195" w14:textId="77777777" w:rsidTr="008E13CE">
        <w:trPr>
          <w:trHeight w:hRule="exact" w:val="2687"/>
        </w:trPr>
        <w:tc>
          <w:tcPr>
            <w:tcW w:w="709"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86D0E60"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lastRenderedPageBreak/>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CD4E37"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13E8FEA"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23C844"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 xml:space="preserve">Transcendental functions </w:t>
            </w:r>
          </w:p>
          <w:p w14:paraId="1FC6C4C1"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Inverse functions,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776D0BE" w14:textId="77777777" w:rsidR="00D90A3C" w:rsidRPr="00D90A3C" w:rsidRDefault="00D90A3C" w:rsidP="00D90A3C">
            <w:pPr>
              <w:jc w:val="center"/>
              <w:rPr>
                <w:rFonts w:asciiTheme="majorBidi" w:hAnsiTheme="majorBidi" w:cstheme="majorBidi"/>
                <w:sz w:val="28"/>
                <w:szCs w:val="28"/>
              </w:rPr>
            </w:pPr>
            <w:r w:rsidRPr="00D90A3C">
              <w:rPr>
                <w:rFonts w:asciiTheme="majorBidi" w:hAnsiTheme="majorBidi" w:cstheme="majorBidi"/>
                <w:sz w:val="28"/>
                <w:szCs w:val="28"/>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32DE72"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p>
        </w:tc>
      </w:tr>
      <w:tr w:rsidR="003E4C0C" w:rsidRPr="00D90A3C" w14:paraId="2D523065" w14:textId="77777777" w:rsidTr="008E13CE">
        <w:trPr>
          <w:trHeight w:hRule="exact" w:val="1860"/>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EE6DD8"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F8D61B"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3A8D2C"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468FC6"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Inverse</w:t>
            </w:r>
            <w:r w:rsidRPr="00D90A3C">
              <w:rPr>
                <w:rFonts w:asciiTheme="majorBidi" w:hAnsiTheme="majorBidi" w:cstheme="majorBidi"/>
                <w:sz w:val="28"/>
                <w:szCs w:val="28"/>
              </w:rPr>
              <w:t xml:space="preserve"> </w:t>
            </w:r>
            <w:r w:rsidRPr="00D90A3C">
              <w:rPr>
                <w:rFonts w:asciiTheme="majorBidi" w:hAnsiTheme="majorBidi" w:cstheme="majorBidi"/>
                <w:color w:val="000000"/>
                <w:sz w:val="28"/>
                <w:szCs w:val="28"/>
                <w:lang w:bidi="ar-IQ"/>
              </w:rPr>
              <w:t>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068104" w14:textId="77777777" w:rsidR="00D90A3C" w:rsidRPr="00D90A3C" w:rsidRDefault="00D90A3C" w:rsidP="00D90A3C">
            <w:pPr>
              <w:jc w:val="center"/>
              <w:rPr>
                <w:rFonts w:asciiTheme="majorBidi" w:hAnsiTheme="majorBidi" w:cstheme="majorBidi"/>
                <w:sz w:val="28"/>
                <w:szCs w:val="28"/>
              </w:rPr>
            </w:pPr>
            <w:r w:rsidRPr="00D90A3C">
              <w:rPr>
                <w:rFonts w:asciiTheme="majorBidi" w:hAnsiTheme="majorBidi" w:cstheme="majorBidi"/>
                <w:sz w:val="28"/>
                <w:szCs w:val="28"/>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902116"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p>
        </w:tc>
      </w:tr>
      <w:tr w:rsidR="003E4C0C" w:rsidRPr="00D90A3C" w14:paraId="040206F7" w14:textId="77777777" w:rsidTr="008E13CE">
        <w:trPr>
          <w:trHeight w:hRule="exact" w:val="1982"/>
        </w:trPr>
        <w:tc>
          <w:tcPr>
            <w:tcW w:w="709"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5175FA5"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CBD0553"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A820675" w14:textId="77777777" w:rsidR="00D90A3C" w:rsidRPr="00D90A3C" w:rsidRDefault="00D90A3C" w:rsidP="00D90A3C">
            <w:pPr>
              <w:rPr>
                <w:rFonts w:asciiTheme="majorBidi" w:hAnsiTheme="majorBidi" w:cstheme="majorBidi"/>
                <w:sz w:val="28"/>
                <w:szCs w:val="28"/>
              </w:rPr>
            </w:pPr>
            <w:r w:rsidRPr="00D90A3C">
              <w:rPr>
                <w:rFonts w:asciiTheme="majorBidi" w:hAnsiTheme="majorBidi" w:cstheme="majorBidi"/>
                <w:sz w:val="28"/>
                <w:szCs w:val="28"/>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3EB762" w14:textId="77777777" w:rsidR="00D90A3C" w:rsidRPr="00D90A3C" w:rsidRDefault="00D90A3C" w:rsidP="00D90A3C">
            <w:pPr>
              <w:autoSpaceDE w:val="0"/>
              <w:autoSpaceDN w:val="0"/>
              <w:adjustRightInd w:val="0"/>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Indeterminate forms and L’Hopital’s R</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60DEE44" w14:textId="77777777" w:rsidR="00D90A3C" w:rsidRPr="00D90A3C" w:rsidRDefault="00D90A3C" w:rsidP="00D90A3C">
            <w:pPr>
              <w:jc w:val="center"/>
              <w:rPr>
                <w:rFonts w:asciiTheme="majorBidi" w:hAnsiTheme="majorBidi" w:cstheme="majorBidi"/>
                <w:sz w:val="28"/>
                <w:szCs w:val="28"/>
              </w:rPr>
            </w:pPr>
            <w:r w:rsidRPr="00D90A3C">
              <w:rPr>
                <w:rFonts w:asciiTheme="majorBidi" w:hAnsiTheme="majorBidi" w:cstheme="majorBidi"/>
                <w:sz w:val="28"/>
                <w:szCs w:val="28"/>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7A5B01" w14:textId="77777777" w:rsidR="00D90A3C" w:rsidRPr="00D90A3C" w:rsidRDefault="00D90A3C" w:rsidP="00D90A3C">
            <w:pPr>
              <w:widowControl w:val="0"/>
              <w:autoSpaceDE w:val="0"/>
              <w:autoSpaceDN w:val="0"/>
              <w:adjustRightInd w:val="0"/>
              <w:spacing w:after="0" w:line="240" w:lineRule="auto"/>
              <w:rPr>
                <w:rFonts w:asciiTheme="majorBidi" w:hAnsiTheme="majorBidi" w:cstheme="majorBidi"/>
                <w:sz w:val="28"/>
                <w:szCs w:val="28"/>
              </w:rPr>
            </w:pPr>
          </w:p>
        </w:tc>
      </w:tr>
      <w:tr w:rsidR="003E4C0C" w:rsidRPr="00D90A3C" w14:paraId="5A95251A" w14:textId="77777777" w:rsidTr="008E13CE">
        <w:trPr>
          <w:trHeight w:hRule="exact" w:val="1434"/>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D1DDC9"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3660BA"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29B151"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8419B6"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Differentiation, differentiation rules</w:t>
            </w:r>
          </w:p>
          <w:p w14:paraId="03DB382F" w14:textId="77777777" w:rsidR="00D90A3C" w:rsidRPr="00D90A3C" w:rsidRDefault="00D90A3C" w:rsidP="00EA790C">
            <w:pPr>
              <w:jc w:val="center"/>
              <w:rPr>
                <w:rFonts w:asciiTheme="majorBidi"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07071E"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A8CB8A"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2EE885AA" w14:textId="77777777" w:rsidTr="008E13CE">
        <w:trPr>
          <w:trHeight w:hRule="exact" w:val="2008"/>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6BD4A96" w14:textId="77777777" w:rsidR="00D90A3C" w:rsidRPr="000858B9" w:rsidRDefault="00D90A3C" w:rsidP="000858B9">
            <w:pPr>
              <w:autoSpaceDE w:val="0"/>
              <w:autoSpaceDN w:val="0"/>
              <w:adjustRightInd w:val="0"/>
              <w:jc w:val="center"/>
              <w:rPr>
                <w:rFonts w:asciiTheme="majorBidi" w:hAnsiTheme="majorBidi" w:cstheme="majorBidi"/>
                <w:color w:val="000000"/>
                <w:sz w:val="28"/>
                <w:szCs w:val="28"/>
                <w:lang w:bidi="ar-IQ"/>
              </w:rPr>
            </w:pPr>
            <w:r w:rsidRPr="000858B9">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E324CC" w14:textId="77777777" w:rsidR="00D90A3C" w:rsidRPr="00D90A3C" w:rsidRDefault="00D90A3C" w:rsidP="000858B9">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3078AD1" w14:textId="77777777" w:rsidR="00D90A3C" w:rsidRPr="00EA790C" w:rsidRDefault="00D90A3C" w:rsidP="000858B9">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652C33" w14:textId="77777777" w:rsidR="00D90A3C" w:rsidRPr="00D90A3C" w:rsidRDefault="00D90A3C" w:rsidP="000858B9">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Derivatives of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B5D63CF" w14:textId="77777777" w:rsidR="00D90A3C" w:rsidRPr="00EA790C" w:rsidRDefault="00D90A3C" w:rsidP="000858B9">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CB00BF" w14:textId="77777777" w:rsidR="00D90A3C" w:rsidRPr="00EA790C" w:rsidRDefault="00D90A3C" w:rsidP="000858B9">
            <w:pPr>
              <w:rPr>
                <w:rFonts w:asciiTheme="majorBidi" w:hAnsiTheme="majorBidi" w:cstheme="majorBidi"/>
                <w:color w:val="000000"/>
                <w:sz w:val="28"/>
                <w:szCs w:val="28"/>
                <w:lang w:bidi="ar-IQ"/>
              </w:rPr>
            </w:pPr>
          </w:p>
        </w:tc>
      </w:tr>
      <w:tr w:rsidR="003E4C0C" w:rsidRPr="00D90A3C" w14:paraId="03952667" w14:textId="77777777" w:rsidTr="008E13CE">
        <w:trPr>
          <w:trHeight w:hRule="exact" w:val="2119"/>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5CA247"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CA3743"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B6EB65"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71444D"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Derivatives of  the inverse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562A2C"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9C988D"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3A9625B7" w14:textId="77777777" w:rsidTr="008E13CE">
        <w:trPr>
          <w:trHeight w:hRule="exact" w:val="1436"/>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BEEF458"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208CE9"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0CAC8A6"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804167"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Natural logarithm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959CFA1"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7F2AB4"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0AC5BB68" w14:textId="77777777" w:rsidTr="008E13CE">
        <w:trPr>
          <w:trHeight w:hRule="exact" w:val="1537"/>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31ADA8"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5DFC724"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4E7AA5C"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7F760B"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The exponential func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E0700A"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372CFD"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60C7FA9D" w14:textId="77777777" w:rsidTr="008E13CE">
        <w:trPr>
          <w:trHeight w:hRule="exact" w:val="1950"/>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EB341EC"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lastRenderedPageBreak/>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F4DCF8"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6</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5CDCE97"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7B4F0C"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Hyperbolic functions and their invers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C94512E"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0FB390A"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7116B3B5" w14:textId="77777777" w:rsidTr="008E13CE">
        <w:trPr>
          <w:trHeight w:hRule="exact" w:val="1907"/>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E64BE6"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FAA1DB"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520063B"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9BDDB3"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Integration-the definite integral</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94F4D0"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80D922"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5CEDF31F" w14:textId="77777777" w:rsidTr="008E13CE">
        <w:trPr>
          <w:trHeight w:hRule="exact" w:val="1977"/>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EF9161A"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D193EE"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724B294"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55E3BC8B"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Indefinite integral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CC5062D"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8AB27B"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78C9D3C8" w14:textId="77777777" w:rsidTr="008E13CE">
        <w:trPr>
          <w:trHeight w:hRule="exact" w:val="2132"/>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94CF51"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E23535"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2029D7"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F1F30D"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Substitution and Area between curv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05FA50"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609891"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2E92500D" w14:textId="77777777" w:rsidTr="008E13CE">
        <w:trPr>
          <w:trHeight w:hRule="exact" w:val="4952"/>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1CE8914"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6DB3FC"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12</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A9E9DCA"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184705"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Techniques of integration, basic integration formulas, integration by parts, integration of rational functions by partial fractions, trigonometric substitutions, integral Tabl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8694F3A"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1137B2"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2E17EC31" w14:textId="77777777" w:rsidTr="008E13CE">
        <w:trPr>
          <w:trHeight w:hRule="exact" w:val="2570"/>
        </w:trPr>
        <w:tc>
          <w:tcPr>
            <w:tcW w:w="70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15D8E4"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lastRenderedPageBreak/>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72E7852"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CAC54A"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FFB07B"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Applications of definite integrals- Volumes by Slicing and Rotation about Axis</w:t>
            </w:r>
          </w:p>
          <w:p w14:paraId="31221741" w14:textId="77777777" w:rsidR="00D90A3C" w:rsidRPr="00D90A3C" w:rsidRDefault="00D90A3C" w:rsidP="00EA790C">
            <w:pPr>
              <w:jc w:val="center"/>
              <w:rPr>
                <w:rFonts w:asciiTheme="majorBidi"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E2F7C7"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54834A2"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r w:rsidR="003E4C0C" w:rsidRPr="00D90A3C" w14:paraId="59357E74" w14:textId="77777777" w:rsidTr="008E13CE">
        <w:trPr>
          <w:trHeight w:hRule="exact" w:val="6260"/>
        </w:trPr>
        <w:tc>
          <w:tcPr>
            <w:tcW w:w="709"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6CCD643"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44A699"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3B828C0" w14:textId="77777777" w:rsidR="00D90A3C" w:rsidRPr="00EA790C" w:rsidRDefault="00D90A3C" w:rsidP="00EA790C">
            <w:pP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004089" w14:textId="77777777" w:rsidR="00D90A3C" w:rsidRPr="00D90A3C" w:rsidRDefault="00D90A3C" w:rsidP="00EA790C">
            <w:pPr>
              <w:jc w:val="center"/>
              <w:rPr>
                <w:rFonts w:asciiTheme="majorBidi" w:hAnsiTheme="majorBidi" w:cstheme="majorBidi"/>
                <w:color w:val="000000"/>
                <w:sz w:val="28"/>
                <w:szCs w:val="28"/>
                <w:lang w:bidi="ar-IQ"/>
              </w:rPr>
            </w:pPr>
          </w:p>
          <w:p w14:paraId="53B8D276" w14:textId="77777777" w:rsidR="00D90A3C" w:rsidRPr="00D90A3C" w:rsidRDefault="00D90A3C" w:rsidP="00EA790C">
            <w:pPr>
              <w:jc w:val="center"/>
              <w:rPr>
                <w:rFonts w:asciiTheme="majorBidi" w:hAnsiTheme="majorBidi" w:cstheme="majorBidi"/>
                <w:color w:val="000000"/>
                <w:sz w:val="28"/>
                <w:szCs w:val="28"/>
                <w:lang w:bidi="ar-IQ"/>
              </w:rPr>
            </w:pPr>
            <w:r w:rsidRPr="00D90A3C">
              <w:rPr>
                <w:rFonts w:asciiTheme="majorBidi" w:hAnsiTheme="majorBidi" w:cstheme="majorBidi"/>
                <w:color w:val="000000"/>
                <w:sz w:val="28"/>
                <w:szCs w:val="28"/>
                <w:lang w:bidi="ar-IQ"/>
              </w:rPr>
              <w:t>Differential Equations</w:t>
            </w:r>
          </w:p>
          <w:p w14:paraId="746EDB18" w14:textId="77777777" w:rsidR="00D90A3C" w:rsidRPr="00D90A3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First order differential equations, variable separable, homogeneous, linear, exact first order, special first order equations (Bernoulli’s differential equations, non-exact differential equation).</w:t>
            </w:r>
          </w:p>
          <w:p w14:paraId="5BD82CF1" w14:textId="77777777" w:rsidR="00D90A3C" w:rsidRPr="00D90A3C" w:rsidRDefault="00D90A3C" w:rsidP="00EA790C">
            <w:pPr>
              <w:jc w:val="center"/>
              <w:rPr>
                <w:rFonts w:asciiTheme="majorBidi" w:hAnsiTheme="majorBidi" w:cstheme="majorBidi"/>
                <w:color w:val="000000"/>
                <w:sz w:val="28"/>
                <w:szCs w:val="28"/>
                <w:lang w:bidi="ar-IQ"/>
              </w:rPr>
            </w:pPr>
          </w:p>
          <w:p w14:paraId="0F40F1E5" w14:textId="77777777" w:rsidR="00D90A3C" w:rsidRPr="00D90A3C" w:rsidRDefault="00D90A3C" w:rsidP="00EA790C">
            <w:pPr>
              <w:jc w:val="center"/>
              <w:rPr>
                <w:rFonts w:asciiTheme="majorBidi" w:hAnsiTheme="majorBidi" w:cstheme="majorBidi"/>
                <w:color w:val="000000"/>
                <w:sz w:val="28"/>
                <w:szCs w:val="28"/>
                <w:lang w:bidi="ar-IQ"/>
              </w:rPr>
            </w:pPr>
          </w:p>
          <w:p w14:paraId="498C9796" w14:textId="77777777" w:rsidR="00D90A3C" w:rsidRPr="00D90A3C" w:rsidRDefault="00D90A3C" w:rsidP="00EA790C">
            <w:pPr>
              <w:jc w:val="center"/>
              <w:rPr>
                <w:rFonts w:asciiTheme="majorBidi" w:hAnsiTheme="majorBidi" w:cstheme="majorBidi"/>
                <w:color w:val="000000"/>
                <w:sz w:val="28"/>
                <w:szCs w:val="28"/>
                <w:lang w:bidi="ar-IQ"/>
              </w:rPr>
            </w:pPr>
          </w:p>
          <w:p w14:paraId="31A03494" w14:textId="77777777" w:rsidR="00D90A3C" w:rsidRPr="00D90A3C" w:rsidRDefault="00D90A3C" w:rsidP="00EA790C">
            <w:pPr>
              <w:jc w:val="center"/>
              <w:rPr>
                <w:rFonts w:asciiTheme="majorBidi"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A0DD87F" w14:textId="77777777" w:rsidR="00D90A3C" w:rsidRPr="00EA790C" w:rsidRDefault="00D90A3C" w:rsidP="00EA790C">
            <w:pPr>
              <w:jc w:val="center"/>
              <w:rPr>
                <w:rFonts w:asciiTheme="majorBidi" w:hAnsiTheme="majorBidi" w:cstheme="majorBidi"/>
                <w:color w:val="000000"/>
                <w:sz w:val="28"/>
                <w:szCs w:val="28"/>
                <w:lang w:bidi="ar-IQ"/>
              </w:rPr>
            </w:pPr>
            <w:r w:rsidRPr="00EA790C">
              <w:rPr>
                <w:rFonts w:asciiTheme="majorBidi" w:hAnsiTheme="majorBidi" w:cstheme="majorBidi"/>
                <w:color w:val="000000"/>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376BF6" w14:textId="77777777" w:rsidR="00D90A3C" w:rsidRPr="00EA790C" w:rsidRDefault="00D90A3C" w:rsidP="00EA790C">
            <w:pPr>
              <w:widowControl w:val="0"/>
              <w:spacing w:after="0" w:line="240" w:lineRule="auto"/>
              <w:rPr>
                <w:rFonts w:asciiTheme="majorBidi" w:hAnsiTheme="majorBidi" w:cstheme="majorBidi"/>
                <w:color w:val="000000"/>
                <w:sz w:val="28"/>
                <w:szCs w:val="28"/>
                <w:lang w:bidi="ar-IQ"/>
              </w:rPr>
            </w:pPr>
          </w:p>
        </w:tc>
      </w:tr>
    </w:tbl>
    <w:p w14:paraId="744109EB" w14:textId="77777777" w:rsidR="00D777A6" w:rsidRDefault="00D777A6">
      <w:pPr>
        <w:widowControl w:val="0"/>
        <w:autoSpaceDE w:val="0"/>
        <w:autoSpaceDN w:val="0"/>
        <w:adjustRightInd w:val="0"/>
        <w:spacing w:before="8" w:after="0" w:line="160" w:lineRule="exact"/>
        <w:ind w:right="-20"/>
        <w:rPr>
          <w:rFonts w:ascii="Times New Roman" w:hAnsi="Times New Roman" w:cs="Times New Roman"/>
          <w:sz w:val="16"/>
          <w:szCs w:val="16"/>
        </w:rPr>
      </w:pPr>
    </w:p>
    <w:p w14:paraId="7E267E25"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tl/>
        </w:rPr>
      </w:pPr>
    </w:p>
    <w:p w14:paraId="25C2425C" w14:textId="77777777" w:rsidR="003E4C0C" w:rsidRDefault="003E4C0C">
      <w:pPr>
        <w:widowControl w:val="0"/>
        <w:autoSpaceDE w:val="0"/>
        <w:autoSpaceDN w:val="0"/>
        <w:adjustRightInd w:val="0"/>
        <w:spacing w:after="0" w:line="200" w:lineRule="exact"/>
        <w:ind w:right="-20"/>
        <w:rPr>
          <w:rFonts w:ascii="Times New Roman" w:hAnsi="Times New Roman" w:cs="Times New Roman"/>
          <w:sz w:val="20"/>
          <w:szCs w:val="20"/>
          <w:rtl/>
        </w:rPr>
      </w:pPr>
    </w:p>
    <w:p w14:paraId="28789313" w14:textId="77777777" w:rsidR="003E4C0C" w:rsidRDefault="003E4C0C">
      <w:pPr>
        <w:widowControl w:val="0"/>
        <w:autoSpaceDE w:val="0"/>
        <w:autoSpaceDN w:val="0"/>
        <w:adjustRightInd w:val="0"/>
        <w:spacing w:after="0" w:line="200" w:lineRule="exact"/>
        <w:ind w:right="-20"/>
        <w:rPr>
          <w:rFonts w:ascii="Times New Roman" w:hAnsi="Times New Roman" w:cs="Times New Roman"/>
          <w:sz w:val="20"/>
          <w:szCs w:val="20"/>
        </w:rPr>
      </w:pPr>
    </w:p>
    <w:p w14:paraId="34AEF69A"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294" w:type="dxa"/>
        <w:tblLayout w:type="fixed"/>
        <w:tblCellMar>
          <w:left w:w="0" w:type="dxa"/>
          <w:right w:w="0" w:type="dxa"/>
        </w:tblCellMar>
        <w:tblLook w:val="0000" w:firstRow="0" w:lastRow="0" w:firstColumn="0" w:lastColumn="0" w:noHBand="0" w:noVBand="0"/>
      </w:tblPr>
      <w:tblGrid>
        <w:gridCol w:w="4722"/>
        <w:gridCol w:w="5485"/>
      </w:tblGrid>
      <w:tr w:rsidR="00D777A6" w14:paraId="5D130A55" w14:textId="77777777" w:rsidTr="00A526E4">
        <w:trPr>
          <w:trHeight w:hRule="exact" w:val="1011"/>
        </w:trPr>
        <w:tc>
          <w:tcPr>
            <w:tcW w:w="10207"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7373C5A" w14:textId="77777777" w:rsidR="00D777A6" w:rsidRDefault="00B27CD6">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D777A6" w14:paraId="20BF45BD" w14:textId="77777777" w:rsidTr="00AC3261">
        <w:trPr>
          <w:trHeight w:hRule="exact" w:val="6079"/>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3E803D37" w14:textId="77777777" w:rsidR="00D777A6" w:rsidRDefault="00D777A6">
            <w:pPr>
              <w:widowControl w:val="0"/>
              <w:autoSpaceDE w:val="0"/>
              <w:autoSpaceDN w:val="0"/>
              <w:adjustRightInd w:val="0"/>
              <w:spacing w:before="2" w:after="0" w:line="160" w:lineRule="exact"/>
              <w:ind w:right="-20"/>
              <w:rPr>
                <w:rFonts w:ascii="Times New Roman" w:hAnsi="Times New Roman" w:cs="Times New Roman"/>
                <w:sz w:val="16"/>
                <w:szCs w:val="16"/>
              </w:rPr>
            </w:pPr>
          </w:p>
          <w:p w14:paraId="58B934C1"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p w14:paraId="5429BEC8" w14:textId="77777777" w:rsidR="00D777A6"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88E35C" w14:textId="77777777" w:rsidR="00D777A6" w:rsidRDefault="00D870D3"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Weir, M., Hass and Giordano. (2008). Thomas’ Calculus. Eleventh Edition, Pearson-Addison-Weesley. Based on the original work of”Calculus” by George B. Thomas, jr.</w:t>
            </w:r>
          </w:p>
          <w:p w14:paraId="7E871F0E" w14:textId="77777777" w:rsidR="00AC3261" w:rsidRPr="00AC3261" w:rsidRDefault="00AC3261" w:rsidP="00AC3261">
            <w:pPr>
              <w:widowControl w:val="0"/>
              <w:autoSpaceDE w:val="0"/>
              <w:autoSpaceDN w:val="0"/>
              <w:adjustRightInd w:val="0"/>
              <w:spacing w:after="0" w:line="360" w:lineRule="auto"/>
              <w:rPr>
                <w:rFonts w:ascii="Times New Roman" w:hAnsi="Times New Roman" w:cs="Times New Roman"/>
                <w:sz w:val="28"/>
                <w:szCs w:val="28"/>
              </w:rPr>
            </w:pPr>
          </w:p>
        </w:tc>
      </w:tr>
      <w:tr w:rsidR="00D777A6" w14:paraId="279EA15C" w14:textId="77777777" w:rsidTr="00A526E4">
        <w:trPr>
          <w:trHeight w:hRule="exact" w:val="1294"/>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64E31BA1"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p w14:paraId="77A7E3A0" w14:textId="77777777" w:rsidR="00D777A6" w:rsidRDefault="00D777A6">
            <w:pPr>
              <w:widowControl w:val="0"/>
              <w:autoSpaceDE w:val="0"/>
              <w:autoSpaceDN w:val="0"/>
              <w:adjustRightInd w:val="0"/>
              <w:spacing w:before="2" w:after="0" w:line="260" w:lineRule="exact"/>
              <w:ind w:right="-20"/>
              <w:rPr>
                <w:rFonts w:ascii="Times New Roman" w:hAnsi="Times New Roman" w:cs="Times New Roman"/>
                <w:sz w:val="26"/>
                <w:szCs w:val="26"/>
              </w:rPr>
            </w:pPr>
          </w:p>
          <w:p w14:paraId="7ED45FCA" w14:textId="77777777" w:rsidR="00D777A6"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tcPr>
          <w:p w14:paraId="346BD387" w14:textId="77777777" w:rsidR="00D777A6" w:rsidRPr="00D870D3" w:rsidRDefault="00D777A6" w:rsidP="00D870D3">
            <w:pPr>
              <w:widowControl w:val="0"/>
              <w:autoSpaceDE w:val="0"/>
              <w:autoSpaceDN w:val="0"/>
              <w:adjustRightInd w:val="0"/>
              <w:spacing w:after="0" w:line="240" w:lineRule="auto"/>
              <w:rPr>
                <w:rFonts w:ascii="Times New Roman" w:hAnsi="Times New Roman" w:cs="Times New Roman"/>
                <w:sz w:val="24"/>
                <w:szCs w:val="24"/>
              </w:rPr>
            </w:pPr>
          </w:p>
        </w:tc>
      </w:tr>
      <w:tr w:rsidR="00D777A6" w14:paraId="232712A4" w14:textId="77777777" w:rsidTr="00AC3261">
        <w:trPr>
          <w:trHeight w:hRule="exact" w:val="9070"/>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0BA10C8F" w14:textId="77777777" w:rsidR="00D777A6" w:rsidRDefault="00D777A6">
            <w:pPr>
              <w:widowControl w:val="0"/>
              <w:autoSpaceDE w:val="0"/>
              <w:autoSpaceDN w:val="0"/>
              <w:adjustRightInd w:val="0"/>
              <w:spacing w:before="5" w:after="0" w:line="140" w:lineRule="exact"/>
              <w:ind w:right="-20"/>
              <w:rPr>
                <w:rFonts w:ascii="Times New Roman" w:hAnsi="Times New Roman" w:cs="Times New Roman"/>
                <w:sz w:val="14"/>
                <w:szCs w:val="14"/>
              </w:rPr>
            </w:pPr>
          </w:p>
          <w:p w14:paraId="3C6B7E06" w14:textId="77777777" w:rsidR="00D777A6" w:rsidRDefault="00B27CD6">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tcPr>
          <w:p w14:paraId="02CE8F3D" w14:textId="77777777" w:rsidR="00D870D3" w:rsidRDefault="00D870D3"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Howard, A. et. Al. (2008). Calculus. McGraw-Hill</w:t>
            </w:r>
            <w:r w:rsidR="00A526E4">
              <w:rPr>
                <w:rFonts w:ascii="Times New Roman" w:hAnsi="Times New Roman" w:cs="Times New Roman"/>
                <w:sz w:val="28"/>
                <w:szCs w:val="28"/>
              </w:rPr>
              <w:t xml:space="preserve"> </w:t>
            </w:r>
            <w:r w:rsidRPr="00A526E4">
              <w:rPr>
                <w:rFonts w:ascii="Times New Roman" w:hAnsi="Times New Roman" w:cs="Times New Roman"/>
                <w:sz w:val="28"/>
                <w:szCs w:val="28"/>
              </w:rPr>
              <w:t>Papers.</w:t>
            </w:r>
          </w:p>
          <w:p w14:paraId="4959CF95" w14:textId="77777777" w:rsidR="00AC3261" w:rsidRPr="00AC3261" w:rsidRDefault="00AC3261" w:rsidP="00AC3261">
            <w:pPr>
              <w:pStyle w:val="ListParagraph"/>
              <w:widowControl w:val="0"/>
              <w:autoSpaceDE w:val="0"/>
              <w:autoSpaceDN w:val="0"/>
              <w:adjustRightInd w:val="0"/>
              <w:spacing w:after="0" w:line="360" w:lineRule="auto"/>
              <w:rPr>
                <w:rFonts w:ascii="Times New Roman" w:hAnsi="Times New Roman" w:cs="Times New Roman"/>
                <w:sz w:val="18"/>
                <w:szCs w:val="18"/>
              </w:rPr>
            </w:pPr>
          </w:p>
          <w:p w14:paraId="157D585B" w14:textId="77777777" w:rsidR="00D870D3" w:rsidRDefault="00D870D3"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Faddeev, L. D., and P. N. Pyatov. "The differential calculus on quantum linear groups." Fifty Years of Mathematical Physics: Selected Works of Ludwig Faddeev. 2016. 510-522.</w:t>
            </w:r>
            <w:r w:rsidRPr="00A526E4">
              <w:rPr>
                <w:rFonts w:ascii="Times New Roman" w:hAnsi="Times New Roman" w:cs="Times New Roman"/>
                <w:sz w:val="28"/>
                <w:szCs w:val="28"/>
                <w:rtl/>
              </w:rPr>
              <w:t>‏</w:t>
            </w:r>
          </w:p>
          <w:p w14:paraId="04B361A5" w14:textId="77777777" w:rsidR="00A526E4" w:rsidRPr="00AC3261" w:rsidRDefault="00A526E4" w:rsidP="00A526E4">
            <w:pPr>
              <w:pStyle w:val="ListParagraph"/>
              <w:widowControl w:val="0"/>
              <w:autoSpaceDE w:val="0"/>
              <w:autoSpaceDN w:val="0"/>
              <w:adjustRightInd w:val="0"/>
              <w:spacing w:after="0" w:line="360" w:lineRule="auto"/>
              <w:rPr>
                <w:rFonts w:ascii="Times New Roman" w:hAnsi="Times New Roman" w:cs="Times New Roman"/>
                <w:sz w:val="18"/>
                <w:szCs w:val="18"/>
              </w:rPr>
            </w:pPr>
          </w:p>
          <w:p w14:paraId="70B5AE76" w14:textId="77777777" w:rsidR="00D870D3" w:rsidRDefault="00D870D3"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Kalton, Nigel, and Lutz Weis. "The $ H^{\infty} $-Functional Calculus and Square Function Estimates." arXiv preprint arXiv:1411.0472 (2014).</w:t>
            </w:r>
            <w:r w:rsidRPr="00A526E4">
              <w:rPr>
                <w:rFonts w:ascii="Times New Roman" w:hAnsi="Times New Roman" w:cs="Times New Roman"/>
                <w:sz w:val="28"/>
                <w:szCs w:val="28"/>
                <w:rtl/>
              </w:rPr>
              <w:t>‏</w:t>
            </w:r>
          </w:p>
          <w:p w14:paraId="04F2D590" w14:textId="77777777" w:rsidR="00A526E4" w:rsidRPr="00AC3261" w:rsidRDefault="00A526E4" w:rsidP="00A526E4">
            <w:pPr>
              <w:pStyle w:val="ListParagraph"/>
              <w:widowControl w:val="0"/>
              <w:autoSpaceDE w:val="0"/>
              <w:autoSpaceDN w:val="0"/>
              <w:adjustRightInd w:val="0"/>
              <w:spacing w:after="0" w:line="360" w:lineRule="auto"/>
              <w:rPr>
                <w:rFonts w:ascii="Times New Roman" w:hAnsi="Times New Roman" w:cs="Times New Roman"/>
                <w:sz w:val="18"/>
                <w:szCs w:val="18"/>
              </w:rPr>
            </w:pPr>
          </w:p>
          <w:p w14:paraId="72F7AFFB" w14:textId="77777777" w:rsidR="00D777A6" w:rsidRDefault="00D870D3"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4"/>
                <w:szCs w:val="24"/>
              </w:rPr>
            </w:pPr>
            <w:r w:rsidRPr="00A526E4">
              <w:rPr>
                <w:rFonts w:ascii="Times New Roman" w:hAnsi="Times New Roman" w:cs="Times New Roman"/>
                <w:sz w:val="28"/>
                <w:szCs w:val="28"/>
              </w:rPr>
              <w:t>Abadi, Martín, Bruno Blanchet, and Cédric Fournet. "The Applied Pi Calculus: Mobile Values, New Names, and Secure Communication." Journal of the ACM (JACM) 65.1 (2017).</w:t>
            </w:r>
          </w:p>
        </w:tc>
      </w:tr>
      <w:tr w:rsidR="00D777A6" w14:paraId="2B04BA69" w14:textId="77777777" w:rsidTr="00A526E4">
        <w:trPr>
          <w:trHeight w:hRule="exact" w:val="1267"/>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2D02EB21" w14:textId="77777777" w:rsidR="00D777A6" w:rsidRDefault="00D777A6">
            <w:pPr>
              <w:widowControl w:val="0"/>
              <w:autoSpaceDE w:val="0"/>
              <w:autoSpaceDN w:val="0"/>
              <w:adjustRightInd w:val="0"/>
              <w:spacing w:before="2" w:after="0" w:line="100" w:lineRule="exact"/>
              <w:ind w:right="-20"/>
              <w:rPr>
                <w:rFonts w:ascii="Times New Roman" w:hAnsi="Times New Roman" w:cs="Times New Roman"/>
                <w:sz w:val="10"/>
                <w:szCs w:val="10"/>
              </w:rPr>
            </w:pPr>
          </w:p>
          <w:p w14:paraId="64032AC0"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p w14:paraId="688BF8D1" w14:textId="77777777" w:rsidR="00D777A6" w:rsidRDefault="00B27CD6">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5CD5476F" w14:textId="77777777" w:rsidR="00D777A6" w:rsidRDefault="00B27CD6">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tcPr>
          <w:p w14:paraId="7D226189" w14:textId="77777777" w:rsidR="00D777A6" w:rsidRDefault="00D777A6">
            <w:pPr>
              <w:widowControl w:val="0"/>
              <w:autoSpaceDE w:val="0"/>
              <w:autoSpaceDN w:val="0"/>
              <w:adjustRightInd w:val="0"/>
              <w:spacing w:after="0" w:line="240" w:lineRule="auto"/>
              <w:rPr>
                <w:rFonts w:ascii="Times New Roman" w:hAnsi="Times New Roman" w:cs="Times New Roman"/>
                <w:sz w:val="24"/>
                <w:szCs w:val="24"/>
              </w:rPr>
            </w:pPr>
          </w:p>
        </w:tc>
      </w:tr>
    </w:tbl>
    <w:p w14:paraId="6F700883" w14:textId="77777777" w:rsidR="00D777A6" w:rsidRDefault="00D777A6">
      <w:pPr>
        <w:widowControl w:val="0"/>
        <w:autoSpaceDE w:val="0"/>
        <w:autoSpaceDN w:val="0"/>
        <w:adjustRightInd w:val="0"/>
        <w:spacing w:before="6" w:after="0" w:line="220" w:lineRule="exact"/>
        <w:ind w:right="-20"/>
        <w:rPr>
          <w:rFonts w:ascii="Times New Roman" w:hAnsi="Times New Roman" w:cs="Times New Roman"/>
        </w:rPr>
      </w:pPr>
    </w:p>
    <w:p w14:paraId="38037689" w14:textId="77777777" w:rsidR="002E44AF" w:rsidRDefault="002E44AF">
      <w:pPr>
        <w:widowControl w:val="0"/>
        <w:autoSpaceDE w:val="0"/>
        <w:autoSpaceDN w:val="0"/>
        <w:adjustRightInd w:val="0"/>
        <w:spacing w:before="6" w:after="0" w:line="220" w:lineRule="exact"/>
        <w:ind w:right="-20"/>
        <w:rPr>
          <w:rFonts w:ascii="Times New Roman" w:hAnsi="Times New Roman" w:cs="Times New Roman"/>
        </w:rPr>
      </w:pPr>
    </w:p>
    <w:p w14:paraId="77E743CD" w14:textId="77777777" w:rsidR="003C4357" w:rsidRDefault="003C4357">
      <w:pPr>
        <w:widowControl w:val="0"/>
        <w:autoSpaceDE w:val="0"/>
        <w:autoSpaceDN w:val="0"/>
        <w:adjustRightInd w:val="0"/>
        <w:spacing w:before="6" w:after="0" w:line="220" w:lineRule="exact"/>
        <w:ind w:right="-20"/>
        <w:rPr>
          <w:rFonts w:ascii="Times New Roman" w:hAnsi="Times New Roman" w:cs="Times New Roman"/>
        </w:rPr>
      </w:pPr>
    </w:p>
    <w:p w14:paraId="7E210E19" w14:textId="77777777" w:rsidR="002E44AF" w:rsidRDefault="002E44AF">
      <w:pPr>
        <w:widowControl w:val="0"/>
        <w:autoSpaceDE w:val="0"/>
        <w:autoSpaceDN w:val="0"/>
        <w:adjustRightInd w:val="0"/>
        <w:spacing w:before="6" w:after="0" w:line="220" w:lineRule="exact"/>
        <w:ind w:right="-20"/>
        <w:rPr>
          <w:rFonts w:ascii="Times New Roman" w:hAnsi="Times New Roman" w:cs="Times New Roman"/>
        </w:rPr>
      </w:pPr>
    </w:p>
    <w:tbl>
      <w:tblPr>
        <w:tblW w:w="10207" w:type="dxa"/>
        <w:tblInd w:w="-294" w:type="dxa"/>
        <w:tblLayout w:type="fixed"/>
        <w:tblCellMar>
          <w:left w:w="0" w:type="dxa"/>
          <w:right w:w="0" w:type="dxa"/>
        </w:tblCellMar>
        <w:tblLook w:val="0000" w:firstRow="0" w:lastRow="0" w:firstColumn="0" w:lastColumn="0" w:noHBand="0" w:noVBand="0"/>
      </w:tblPr>
      <w:tblGrid>
        <w:gridCol w:w="10207"/>
      </w:tblGrid>
      <w:tr w:rsidR="003C4357" w14:paraId="4DAEA4D1" w14:textId="77777777" w:rsidTr="00A526E4">
        <w:trPr>
          <w:trHeight w:hRule="exact" w:val="874"/>
        </w:trPr>
        <w:tc>
          <w:tcPr>
            <w:tcW w:w="1020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526D462" w14:textId="77777777" w:rsidR="003C4357" w:rsidRPr="003C4357" w:rsidRDefault="003C4357" w:rsidP="003C4357">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3C4357" w14:paraId="546E157C" w14:textId="77777777" w:rsidTr="00A526E4">
        <w:trPr>
          <w:trHeight w:hRule="exact" w:val="1238"/>
        </w:trPr>
        <w:tc>
          <w:tcPr>
            <w:tcW w:w="10207" w:type="dxa"/>
            <w:tcBorders>
              <w:top w:val="single" w:sz="8" w:space="0" w:color="4F81BC"/>
              <w:left w:val="single" w:sz="8" w:space="0" w:color="4F81BC"/>
              <w:bottom w:val="single" w:sz="8" w:space="0" w:color="4F81BC"/>
              <w:right w:val="single" w:sz="8" w:space="0" w:color="4F81BC"/>
            </w:tcBorders>
            <w:shd w:val="clear" w:color="auto" w:fill="A7BEDE"/>
          </w:tcPr>
          <w:p w14:paraId="3FF5D160" w14:textId="77777777" w:rsidR="003C4357" w:rsidRDefault="000858B9" w:rsidP="000858B9">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003C4357"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003C4357" w:rsidRPr="003C4357">
              <w:rPr>
                <w:rFonts w:ascii="Times New Roman" w:hAnsi="Times New Roman" w:cs="Times New Roman"/>
                <w:color w:val="221F1F"/>
                <w:spacing w:val="2"/>
                <w:sz w:val="28"/>
                <w:szCs w:val="28"/>
              </w:rPr>
              <w:t xml:space="preserve"> academic curricula in line with the scientific development.</w:t>
            </w:r>
          </w:p>
        </w:tc>
      </w:tr>
    </w:tbl>
    <w:p w14:paraId="1E3B0613" w14:textId="77777777" w:rsidR="008351A2" w:rsidRDefault="008351A2" w:rsidP="008351A2">
      <w:pPr>
        <w:rPr>
          <w:rFonts w:ascii="Times New Roman" w:hAnsi="Times New Roman" w:cs="Times New Roman"/>
          <w:b/>
          <w:bCs/>
          <w:color w:val="1F4E79"/>
          <w:position w:val="-1"/>
          <w:sz w:val="32"/>
          <w:szCs w:val="32"/>
          <w:rtl/>
        </w:rPr>
      </w:pPr>
    </w:p>
    <w:p w14:paraId="5AAE9BD6" w14:textId="77777777" w:rsidR="001D4070" w:rsidRDefault="001D4070"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779D5028" w14:textId="77777777" w:rsidR="001D4070" w:rsidRDefault="001D4070"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08436D6E" w14:textId="6919128D" w:rsidR="00DE7205" w:rsidRPr="001D4070" w:rsidRDefault="00DE7205" w:rsidP="001D407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1DC9D879" w14:textId="77777777" w:rsidR="00DE7205" w:rsidRDefault="00DE7205" w:rsidP="00DE7205">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000000" w:themeColor="text1"/>
          <w:position w:val="-1"/>
          <w:sz w:val="32"/>
          <w:szCs w:val="32"/>
        </w:rPr>
        <w:t>ELECTRONICS</w:t>
      </w:r>
      <w:r w:rsidRPr="000F2B6B">
        <w:rPr>
          <w:rFonts w:ascii="Times New Roman" w:hAnsi="Times New Roman" w:cs="Times New Roman"/>
          <w:b/>
          <w:bCs/>
          <w:color w:val="000000" w:themeColor="text1"/>
          <w:position w:val="-1"/>
          <w:sz w:val="32"/>
          <w:szCs w:val="32"/>
        </w:rPr>
        <w:t xml:space="preserve"> I</w:t>
      </w:r>
    </w:p>
    <w:p w14:paraId="638266AF" w14:textId="77777777" w:rsidR="00DE7205" w:rsidRPr="000F2B6B"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CAA216A"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1824" behindDoc="1" locked="0" layoutInCell="0" allowOverlap="1" wp14:anchorId="5EAC11C8" wp14:editId="0A3301BF">
                <wp:simplePos x="0" y="0"/>
                <wp:positionH relativeFrom="page">
                  <wp:posOffset>414670</wp:posOffset>
                </wp:positionH>
                <wp:positionV relativeFrom="paragraph">
                  <wp:posOffset>149077</wp:posOffset>
                </wp:positionV>
                <wp:extent cx="6579131" cy="682625"/>
                <wp:effectExtent l="0" t="0" r="12700" b="22225"/>
                <wp:wrapNone/>
                <wp:docPr id="917" name="Group 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918" name="Rectangle 91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9" name="Rectangle 91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0" name="Rectangle 92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1" name="Rectangle 92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2" name="Freeform 92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3" name="Freeform 92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4" name="Freeform 92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5" name="Freeform 92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BDB314" id="Group 917" o:spid="_x0000_s1026" style="position:absolute;margin-left:32.65pt;margin-top:11.75pt;width:518.05pt;height:53.75pt;z-index:-25165465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" o:allowincell="f">
                <v:rect id="Rectangle 918"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rA2L0A&#10;AADcAAAADwAAAGRycy9kb3ducmV2LnhtbERPSwrCMBDdC94hjOBOUxV/1SgiCIorPwcYm7EtbSal&#10;ibbe3iwEl4/3X29bU4o31S63rGA0jEAQJ1bnnCq43w6DBQjnkTWWlknBhxxsN93OGmNtG77Q++pT&#10;EULYxagg876KpXRJRgbd0FbEgXva2qAPsE6lrrEJ4aaU4yiaSYM5h4YMK9pnlBTXl1EwmT/u0Xya&#10;n4tm5j6uwuJRngql+r12twLhqfV/8c991AqWo7A2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9rA2L0AAADcAAAADwAAAAAAAAAAAAAAAACYAgAAZHJzL2Rvd25yZXYu&#10;eG1sUEsFBgAAAAAEAAQA9QAAAIIDAAAAAA==&#10;" fillcolor="#a7bede" stroked="f">
                  <v:path arrowok="t"/>
                </v:rect>
                <v:rect id="Rectangle 919"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ZlQ8QA&#10;AADcAAAADwAAAGRycy9kb3ducmV2LnhtbESP3WrCQBSE7wt9h+UUvKsbK0aNrqEUBItXjT7AMXtM&#10;QrJnQ3abn7fvCkIvh5n5htmno2lET52rLCtYzCMQxLnVFRcKrpfj+waE88gaG8ukYCIH6eH1ZY+J&#10;tgP/UJ/5QgQIuwQVlN63iZQuL8mgm9uWOHh32xn0QXaF1B0OAW4a+RFFsTRYcVgosaWvkvI6+zUK&#10;luvbNVqvqnM9xG5yLda35rtWavY2fu5AeBr9f/jZPmkF28UWHmfCEZCH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WZUPEAAAA3AAAAA8AAAAAAAAAAAAAAAAAmAIAAGRycy9k&#10;b3ducmV2LnhtbFBLBQYAAAAABAAEAPUAAACJAwAAAAA=&#10;" fillcolor="#a7bede" stroked="f">
                  <v:path arrowok="t"/>
                </v:rect>
                <v:rect id="Rectangle 920"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AGY70A&#10;AADcAAAADwAAAGRycy9kb3ducmV2LnhtbERPSwrCMBDdC94hjOBOUxV/1SgiCIorPwcYm7EtbSal&#10;ibbe3iwEl4/3X29bU4o31S63rGA0jEAQJ1bnnCq43w6DBQjnkTWWlknBhxxsN93OGmNtG77Q++pT&#10;EULYxagg876KpXRJRgbd0FbEgXva2qAPsE6lrrEJ4aaU4yiaSYM5h4YMK9pnlBTXl1EwmT/u0Xya&#10;n4tm5j6uwuJRngql+r12twLhqfV/8c991AqW4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8AGY70AAADcAAAADwAAAAAAAAAAAAAAAACYAgAAZHJzL2Rvd25yZXYu&#10;eG1sUEsFBgAAAAAEAAQA9QAAAIIDAAAAAA==&#10;" fillcolor="#a7bede" stroked="f">
                  <v:path arrowok="t"/>
                </v:rect>
                <v:rect id="Rectangle 921"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yj+MQA&#10;AADcAAAADwAAAGRycy9kb3ducmV2LnhtbESP0WqDQBRE3wP9h+UG8pasSai2xjWUQiClT0n9gBv3&#10;VkX3rrjbqH/fLRTyOMzMGSY7TqYTdxpcY1nBdhOBIC6tbrhSUHyd1i8gnEfW2FkmBTM5OOZPiwxT&#10;bUe+0P3qKxEg7FJUUHvfp1K6siaDbmN74uB928GgD3KopB5wDHDTyV0UxdJgw2Ghxp7eayrb649R&#10;sE9uRZQ8N5/tGLvZ9djeuo9WqdVyejuA8DT5R/i/fdYKXndb+DsTjoDM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Mo/jEAAAA3AAAAA8AAAAAAAAAAAAAAAAAmAIAAGRycy9k&#10;b3ducmV2LnhtbFBLBQYAAAAABAAEAPUAAACJAwAAAAA=&#10;" fillcolor="#a7bede" stroked="f">
                  <v:path arrowok="t"/>
                </v:rect>
                <v:shape id="Freeform 92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KdmsQA&#10;AADcAAAADwAAAGRycy9kb3ducmV2LnhtbESPQYvCMBSE78L+h/AW9iJrag+i1ShLYWURBK0V9vho&#10;nm2xeSlN1PrvjSB4HGbmG2ax6k0jrtS52rKC8SgCQVxYXXOpID/8fk9BOI+ssbFMCu7kYLX8GCww&#10;0fbGe7pmvhQBwi5BBZX3bSKlKyoy6Ea2JQ7eyXYGfZBdKXWHtwA3jYyjaCIN1hwWKmwprag4Zxej&#10;YLtJh+Usmvy3+TGz450x5zxdK/X12f/MQXjq/Tv8av9pBbM4hueZcATk8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inZrEAAAA3AAAAA8AAAAAAAAAAAAAAAAAmAIAAGRycy9k&#10;b3ducmV2LnhtbFBLBQYAAAAABAAEAPUAAACJAwAAAAA=&#10;" path="m,l9741,e" filled="f" strokecolor="#4f81bc" strokeweight="1.06pt">
                  <v:path arrowok="t" o:connecttype="custom" o:connectlocs="0,0;9741,0" o:connectangles="0,0"/>
                </v:shape>
                <v:shape id="Freeform 92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33lcMA&#10;AADcAAAADwAAAGRycy9kb3ducmV2LnhtbESPQYvCMBSE78L+h/AWvMiaroK41SiLIOhJrYIeH83b&#10;pmzzUppU6783guBxmJlvmPmys5W4UuNLxwq+hwkI4tzpkgsFp+P6awrCB2SNlWNScCcPy8VHb46p&#10;djc+0DULhYgQ9ikqMCHUqZQ+N2TRD11NHL0/11gMUTaF1A3eItxWcpQkE2mx5LhgsKaVofw/a22k&#10;rC93w9szcXIo/XbftrvVeaBU/7P7nYEI1IV3+NXeaAU/ozE8z8Qj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v33lcMAAADcAAAADwAAAAAAAAAAAAAAAACYAgAAZHJzL2Rv&#10;d25yZXYueG1sUEsFBgAAAAAEAAQA9QAAAIgDAAAAAA==&#10;" path="m,l,1036e" filled="f" strokecolor="#4f81bc" strokeweight="1.06pt">
                  <v:path arrowok="t" o:connecttype="custom" o:connectlocs="0,0;0,1036" o:connectangles="0,0"/>
                </v:shape>
                <v:shape id="Freeform 92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egdcQA&#10;AADcAAAADwAAAGRycy9kb3ducmV2LnhtbESPQYvCMBSE7wv7H8IT9iKaKiJrNcpScBFB0G4Fj4/m&#10;2Rabl9JErf/eCMIeh5n5hlmsOlOLG7WusqxgNIxAEOdWV1woyP7Wg28QziNrrC2Tggc5WC0/PxYY&#10;a3vnA91SX4gAYRejgtL7JpbS5SUZdEPbEAfvbFuDPsi2kLrFe4CbWo6jaCoNVhwWSmwoKSm/pFej&#10;YLdN+sUsmp6a7Jja0d6YS5b8KvXV637mIDx1/j/8bm+0gtl4Aq8z4QjI5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HoHXEAAAA3AAAAA8AAAAAAAAAAAAAAAAAmAIAAGRycy9k&#10;b3ducmV2LnhtbFBLBQYAAAAABAAEAPUAAACJAwAAAAA=&#10;" path="m,l9741,e" filled="f" strokecolor="#4f81bc" strokeweight="1.06pt">
                  <v:path arrowok="t" o:connecttype="custom" o:connectlocs="0,0;9741,0" o:connectangles="0,0"/>
                </v:shape>
                <v:shape id="Freeform 92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jKesMA&#10;AADcAAAADwAAAGRycy9kb3ducmV2LnhtbESPQYvCMBSE78L+h/AWvMiarqC41SiLIOhJrYIeH83b&#10;pmzzUppU6783guBxmJlvmPmys5W4UuNLxwq+hwkI4tzpkgsFp+P6awrCB2SNlWNScCcPy8VHb46p&#10;djc+0DULhYgQ9ikqMCHUqZQ+N2TRD11NHL0/11gMUTaF1A3eItxWcpQkE2mx5LhgsKaVofw/a22k&#10;rC93w9szcXIo/XbftrvVeaBU/7P7nYEI1IV3+NXeaAU/ozE8z8Qj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ljKes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45D0B12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22A0B19" w14:textId="77777777" w:rsidR="00DE7205" w:rsidRDefault="00DE7205" w:rsidP="00DE7205">
      <w:pPr>
        <w:widowControl w:val="0"/>
        <w:autoSpaceDE w:val="0"/>
        <w:autoSpaceDN w:val="0"/>
        <w:adjustRightInd w:val="0"/>
        <w:spacing w:before="18" w:after="0" w:line="220" w:lineRule="exact"/>
        <w:ind w:right="-20"/>
        <w:rPr>
          <w:rFonts w:ascii="Times New Roman" w:hAnsi="Times New Roman" w:cs="Times New Roman"/>
          <w:color w:val="000000"/>
        </w:rPr>
      </w:pPr>
    </w:p>
    <w:p w14:paraId="51F8B2AB" w14:textId="77777777" w:rsidR="00DE7205" w:rsidRDefault="00DE7205" w:rsidP="00DE7205">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4CEB3C3D"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772BC22"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7A86B9A"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334A12D"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C5EED97" w14:textId="01E9AD87" w:rsidR="00DE7205" w:rsidRPr="001D4070" w:rsidRDefault="00DE7205" w:rsidP="001D4070">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20CD9CEA"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2848" behindDoc="1" locked="0" layoutInCell="0" allowOverlap="1" wp14:anchorId="61D6B8ED" wp14:editId="05815350">
                <wp:simplePos x="0" y="0"/>
                <wp:positionH relativeFrom="page">
                  <wp:posOffset>435935</wp:posOffset>
                </wp:positionH>
                <wp:positionV relativeFrom="paragraph">
                  <wp:posOffset>81871</wp:posOffset>
                </wp:positionV>
                <wp:extent cx="6571925" cy="1796902"/>
                <wp:effectExtent l="0" t="0" r="19685" b="13335"/>
                <wp:wrapNone/>
                <wp:docPr id="92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92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D09D98" id="Group 96" o:spid="_x0000_s1026" style="position:absolute;margin-left:34.35pt;margin-top:6.45pt;width:517.45pt;height:141.5pt;z-index:-251653632;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CxEG4oYFAADH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meF8QA&#10;AADcAAAADwAAAGRycy9kb3ducmV2LnhtbESP3WrCQBSE7wt9h+UIvasbLRpNXaUIhYpXjXmAY/Y0&#10;CcmeDdk1P2/vCkIvh5n5htkdRtOInjpXWVawmEcgiHOrKy4UZJfv9w0I55E1NpZJwUQODvvXlx0m&#10;2g78S33qCxEg7BJUUHrfJlK6vCSDbm5b4uD92c6gD7IrpO5wCHDTyGUUraXBisNCiS0dS8rr9GYU&#10;fMTXLIpX1bke1m5yLdbX5lQr9TYbvz5BeBr9f/jZ/tEKtssYHmfC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pnhfEAAAA3AAAAA8AAAAAAAAAAAAAAAAAmAIAAGRycy9k&#10;b3ducmV2LnhtbFBLBQYAAAAABAAEAPUAAACJ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YKZb0A&#10;AADcAAAADwAAAGRycy9kb3ducmV2LnhtbERPSwrCMBDdC94hjOBOUxV/1SgiCIorPwcYm7EtbSal&#10;ibbe3iwEl4/3X29bU4o31S63rGA0jEAQJ1bnnCq43w6DBQjnkTWWlknBhxxsN93OGmNtG77Q++pT&#10;EULYxagg876KpXRJRgbd0FbEgXva2qAPsE6lrrEJ4aaU4yiaSYM5h4YMK9pnlBTXl1EwmT/u0Xya&#10;n4tm5j6uwuJRngql+r12twLhqfV/8c991AqW47A2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ebYKZb0AAADcAAAADwAAAAAAAAAAAAAAAACYAgAAZHJzL2Rvd25yZXYu&#10;eG1sUEsFBgAAAAAEAAQA9QAAAIIDA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qv/sIA&#10;AADcAAAADwAAAGRycy9kb3ducmV2LnhtbESP0YrCMBRE3wX/IVzBN01V1G1tFFkQlH3S9QOuzbUt&#10;bW5Kk7X1742w4OMwM2eYdNebWjyodaVlBbNpBII4s7rkXMH19zD5AuE8ssbaMil4koPddjhIMdG2&#10;4zM9Lj4XAcIuQQWF900ipcsKMuimtiEO3t22Bn2QbS51i12Am1rOo2glDZYcFgps6LugrLr8GQWL&#10;9e0arZflT9Wt3NM1WN3qU6XUeNTvNyA89f4T/m8ftYJ4HsP7TDgCc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q/+wgAAANwAAAAPAAAAAAAAAAAAAAAAAJgCAABkcnMvZG93&#10;bnJldi54bWxQSwUGAAAAAAQABAD1AAAAhw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mQvr0A&#10;AADcAAAADwAAAGRycy9kb3ducmV2LnhtbERPSwrCMBDdC94hjOBOUxV/1SgiCIorPwcYm7EtbSal&#10;ibbe3iwEl4/3X29bU4o31S63rGA0jEAQJ1bnnCq43w6DBQjnkTWWlknBhxxsN93OGmNtG77Q++pT&#10;EULYxagg876KpXRJRgbd0FbEgXva2qAPsE6lrrEJ4aaU4yiaSYM5h4YMK9pnlBTXl1EwmT/u0Xya&#10;n4tm5j6uwuJRngql+r12twLhqfV/8c991AqWk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hmQvr0AAADcAAAADwAAAAAAAAAAAAAAAACYAgAAZHJzL2Rvd25yZXYu&#10;eG1sUEsFBgAAAAAEAAQA9QAAAII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U1JcIA&#10;AADcAAAADwAAAGRycy9kb3ducmV2LnhtbESP3YrCMBSE7xd8h3AE79ZUxb9qFBEExautPsCxObal&#10;zUlpoq1vbwRhL4eZ+YZZbztTiSc1rrCsYDSMQBCnVhecKbheDr8LEM4ja6wsk4IXOdhuej9rjLVt&#10;+Y+eic9EgLCLUUHufR1L6dKcDLqhrYmDd7eNQR9kk0ndYBvgppLjKJpJgwWHhRxr2ueUlsnDKJjM&#10;b9doPi3OZTtzL1djeatOpVKDfrdbgfDU+f/wt33UCpaTEXzOhCMgN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VTUlwgAAANwAAAAPAAAAAAAAAAAAAAAAAJgCAABkcnMvZG93&#10;bnJldi54bWxQSwUGAAAAAAQABAD1AAAAhw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erUsIA&#10;AADcAAAADwAAAGRycy9kb3ducmV2LnhtbESP0YrCMBRE3wX/IVzBN01VVtfaVEQQlH3S9QOuzbUt&#10;bW5KE239e7Ow4OMwM2eYZNubWjypdaVlBbNpBII4s7rkXMH19zD5BuE8ssbaMil4kYNtOhwkGGvb&#10;8ZmeF5+LAGEXo4LC+yaW0mUFGXRT2xAH725bgz7INpe6xS7ATS3nUbSUBksOCwU2tC8oqy4Po2Cx&#10;ul2j1Vf5U3VL93INVrf6VCk1HvW7DQhPvf+E/9tHrWC9mMPfmXAEZ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h6tSwgAAANwAAAAPAAAAAAAAAAAAAAAAAJgCAABkcnMvZG93&#10;bnJldi54bWxQSwUGAAAAAAQABAD1AAAAhw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sfQsUA&#10;AADcAAAADwAAAGRycy9kb3ducmV2LnhtbESPQWsCMRSE70L/Q3gFb5qtgrSrUWxB6bXWHnp7bp7Z&#10;1c3LNolm669vCoUeh5n5hlmsetuKK/nQOFbwMC5AEFdON2wU7N83o0cQISJrbB2Tgm8KsFreDRZY&#10;apf4ja67aESGcChRQR1jV0oZqposhrHriLN3dN5izNIbqT2mDLetnBTFTFpsOC/U2NFLTdV5d7EK&#10;+HQ77k/Pn77ZfGzNIZmvlG4zpYb3/XoOIlIf/8N/7Vet4Gk6hd8z+QjI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qx9CxQAAANwAAAAPAAAAAAAAAAAAAAAAAJgCAABkcnMv&#10;ZG93bnJldi54bWxQSwUGAAAAAAQABAD1AAAAig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WuHsQA&#10;AADcAAAADwAAAGRycy9kb3ducmV2LnhtbESPQWsCMRSE70L/Q3hCb5q1LaKrUdpSpXhzFWlvj81z&#10;E9y8LJtU139vCoLHYWa+YebLztXiTG2wnhWMhhkI4tJry5WC/W41mIAIEVlj7ZkUXCnAcvHUm2Ou&#10;/YW3dC5iJRKEQ44KTIxNLmUoDTkMQ98QJ+/oW4cxybaSusVLgrtavmTZWDq0nBYMNvRpqDwVf05B&#10;cTr8hq8xTn7MarSJ6/WHtUej1HO/e5+BiNTFR/je/tYKpq9v8H8mHQG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lrh7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TM8YA&#10;AADcAAAADwAAAGRycy9kb3ducmV2LnhtbESPQWvCQBSE74X+h+UVvEjdaFFqmlUkoJSCYNMIHh/Z&#10;1yQk+zZkV43/3i0IPQ4z8w2TrAfTigv1rrasYDqJQBAXVtdcKsh/tq/vIJxH1thaJgU3crBePT8l&#10;GGt75W+6ZL4UAcIuRgWV910spSsqMugmtiMO3q/tDfog+1LqHq8Bblo5i6KFNFhzWKiwo7SiosnO&#10;RsH+Kx2Xy2hx6vJjZqcHY5o83Sk1ehk2HyA8Df4//Gh/agXLtzn8nQlHQK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KTM8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uV8sQA&#10;AADcAAAADwAAAGRycy9kb3ducmV2LnhtbESPQWsCMRSE74X+h/AK3mrWCouuRrGlivTWtRS9PTbP&#10;TXDzsmyirv/eFAoeh5n5hpkve9eIC3XBelYwGmYgiCuvLdcKfnbr1wmIEJE1Np5JwY0CLBfPT3Ms&#10;tL/yN13KWIsE4VCgAhNjW0gZKkMOw9C3xMk7+s5hTLKrpe7wmuCukW9ZlkuHltOCwZY+DFWn8uwU&#10;lKffQ/jMcbI369FX3GzerT0apQYv/WoGIlIfH+H/9lYrmI5z+DuTjoB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37lfL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0B09756F" w14:textId="77777777" w:rsidR="00DE7205" w:rsidRDefault="00DE7205" w:rsidP="00DE7205">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04EACE30" w14:textId="77777777" w:rsidR="00DE7205" w:rsidRDefault="00DE7205" w:rsidP="00DE7205">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3EF4B704"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D1DFB67"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2428E4A"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E5967A1" w14:textId="77777777" w:rsidR="00DE7205" w:rsidRPr="003845B7"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DE7205" w14:paraId="62251419" w14:textId="77777777" w:rsidTr="005651F7">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6E94E8C"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1F774081"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CF26111"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3982989A"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DE7205" w14:paraId="7AD7DE2A" w14:textId="77777777" w:rsidTr="005651F7">
        <w:trPr>
          <w:trHeight w:hRule="exact" w:val="1146"/>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43810036"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46F1FE7E"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CBD10AC" w14:textId="77777777" w:rsidR="00DE7205" w:rsidRDefault="00DE7205"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0C357BB7"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DE7205" w14:paraId="3FBA0984" w14:textId="77777777" w:rsidTr="005651F7">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672E46C" w14:textId="77777777" w:rsidR="00DE7205" w:rsidRDefault="00DE7205"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40B1E41E"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389276C" w14:textId="77777777" w:rsidR="00DE7205" w:rsidRPr="00AC3261" w:rsidRDefault="00A9466F" w:rsidP="00BB6E6C">
            <w:pPr>
              <w:widowControl w:val="0"/>
              <w:autoSpaceDE w:val="0"/>
              <w:autoSpaceDN w:val="0"/>
              <w:adjustRightInd w:val="0"/>
              <w:spacing w:after="0" w:line="360" w:lineRule="auto"/>
              <w:jc w:val="center"/>
              <w:rPr>
                <w:rFonts w:ascii="Times New Roman" w:hAnsi="Times New Roman" w:cs="Times New Roman"/>
                <w:sz w:val="28"/>
                <w:szCs w:val="28"/>
              </w:rPr>
            </w:pPr>
            <w:r w:rsidRPr="00AC3261">
              <w:rPr>
                <w:rFonts w:ascii="Times New Roman" w:hAnsi="Times New Roman" w:cs="Times New Roman"/>
                <w:sz w:val="28"/>
                <w:szCs w:val="28"/>
              </w:rPr>
              <w:t>Electronics I/ COE 103</w:t>
            </w:r>
          </w:p>
        </w:tc>
      </w:tr>
      <w:tr w:rsidR="00DE7205" w14:paraId="314E9D9F" w14:textId="77777777" w:rsidTr="005651F7">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F0BD808"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646B84E5"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BD624CE" w14:textId="77777777" w:rsidR="00DE7205" w:rsidRPr="007C6F5E" w:rsidRDefault="00A9466F" w:rsidP="00BB6E6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DE7205" w14:paraId="51585BEB" w14:textId="77777777" w:rsidTr="00BB6E6C">
        <w:trPr>
          <w:trHeight w:hRule="exact" w:val="994"/>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3001ABBD"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4B26365E"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400A3A5" w14:textId="77777777" w:rsidR="00DE7205"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7792AF34"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DE7205" w14:paraId="6CB502FE" w14:textId="77777777" w:rsidTr="00AC3261">
        <w:trPr>
          <w:trHeight w:hRule="exact" w:val="1182"/>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5CB344A" w14:textId="77777777" w:rsidR="00DE7205" w:rsidRDefault="00DE7205"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1FA1E6A2"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1198FF9" w14:textId="77777777" w:rsidR="00DE7205" w:rsidRPr="007C6F5E" w:rsidRDefault="00A9466F" w:rsidP="00A9466F">
            <w:pPr>
              <w:tabs>
                <w:tab w:val="num" w:pos="432"/>
              </w:tabs>
              <w:autoSpaceDE w:val="0"/>
              <w:autoSpaceDN w:val="0"/>
              <w:adjustRightInd w:val="0"/>
              <w:jc w:val="center"/>
              <w:rPr>
                <w:rFonts w:ascii="Times New Roman" w:hAnsi="Times New Roman" w:cs="Times New Roman"/>
                <w:sz w:val="28"/>
                <w:szCs w:val="28"/>
                <w:lang w:bidi="ar-IQ"/>
              </w:rPr>
            </w:pPr>
            <w:r w:rsidRPr="00FB7A55">
              <w:rPr>
                <w:rFonts w:ascii="Times New Roman" w:hAnsi="Times New Roman" w:cs="Times New Roman"/>
                <w:sz w:val="28"/>
                <w:szCs w:val="28"/>
              </w:rPr>
              <w:t>60 hrs. /2 hrs. Per week</w:t>
            </w:r>
            <w:r>
              <w:rPr>
                <w:rFonts w:ascii="Times New Roman" w:hAnsi="Times New Roman" w:cs="Times New Roman"/>
                <w:sz w:val="28"/>
                <w:szCs w:val="28"/>
                <w:lang w:bidi="ar-IQ"/>
              </w:rPr>
              <w:t xml:space="preserve"> Theory and             </w:t>
            </w:r>
            <w:r w:rsidRPr="00FB7A55">
              <w:rPr>
                <w:rFonts w:ascii="Times New Roman" w:hAnsi="Times New Roman" w:cs="Times New Roman"/>
                <w:sz w:val="28"/>
                <w:szCs w:val="28"/>
                <w:lang w:bidi="ar-IQ"/>
              </w:rPr>
              <w:t>60 hrs. / 2 hrs. per week Lab.</w:t>
            </w:r>
          </w:p>
        </w:tc>
      </w:tr>
      <w:tr w:rsidR="00DE7205" w14:paraId="063CCCFE" w14:textId="77777777" w:rsidTr="005A4C42">
        <w:trPr>
          <w:trHeight w:hRule="exact" w:val="1542"/>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7740CBAC" w14:textId="77777777" w:rsidR="00DE7205" w:rsidRDefault="00DE7205"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0BD27A00" w14:textId="70E23365" w:rsidR="00DE7205" w:rsidRDefault="001D4070"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DE7205">
              <w:rPr>
                <w:rFonts w:ascii="Times New Roman" w:hAnsi="Times New Roman" w:cs="Times New Roman"/>
                <w:color w:val="221F1F"/>
                <w:spacing w:val="1"/>
                <w:sz w:val="28"/>
                <w:szCs w:val="28"/>
              </w:rPr>
              <w:t>p</w:t>
            </w:r>
            <w:r w:rsidR="00DE7205">
              <w:rPr>
                <w:rFonts w:ascii="Times New Roman" w:hAnsi="Times New Roman" w:cs="Times New Roman"/>
                <w:color w:val="221F1F"/>
                <w:spacing w:val="-2"/>
                <w:sz w:val="28"/>
                <w:szCs w:val="28"/>
              </w:rPr>
              <w:t>e</w:t>
            </w:r>
            <w:r w:rsidR="00DE7205">
              <w:rPr>
                <w:rFonts w:ascii="Times New Roman" w:hAnsi="Times New Roman" w:cs="Times New Roman"/>
                <w:color w:val="221F1F"/>
                <w:sz w:val="28"/>
                <w:szCs w:val="28"/>
              </w:rPr>
              <w:t>c</w:t>
            </w:r>
            <w:r w:rsidR="00DE7205">
              <w:rPr>
                <w:rFonts w:ascii="Times New Roman" w:hAnsi="Times New Roman" w:cs="Times New Roman"/>
                <w:color w:val="221F1F"/>
                <w:spacing w:val="1"/>
                <w:sz w:val="28"/>
                <w:szCs w:val="28"/>
              </w:rPr>
              <w:t>i</w:t>
            </w:r>
            <w:r w:rsidR="00DE7205">
              <w:rPr>
                <w:rFonts w:ascii="Times New Roman" w:hAnsi="Times New Roman" w:cs="Times New Roman"/>
                <w:color w:val="221F1F"/>
                <w:spacing w:val="-2"/>
                <w:sz w:val="28"/>
                <w:szCs w:val="28"/>
              </w:rPr>
              <w:t>f</w:t>
            </w:r>
            <w:r w:rsidR="00DE7205">
              <w:rPr>
                <w:rFonts w:ascii="Times New Roman" w:hAnsi="Times New Roman" w:cs="Times New Roman"/>
                <w:color w:val="221F1F"/>
                <w:spacing w:val="1"/>
                <w:sz w:val="28"/>
                <w:szCs w:val="28"/>
              </w:rPr>
              <w:t>i</w:t>
            </w:r>
            <w:r w:rsidR="00DE7205">
              <w:rPr>
                <w:rFonts w:ascii="Times New Roman" w:hAnsi="Times New Roman" w:cs="Times New Roman"/>
                <w:color w:val="221F1F"/>
                <w:sz w:val="28"/>
                <w:szCs w:val="28"/>
              </w:rPr>
              <w:t>c</w:t>
            </w:r>
            <w:r w:rsidR="00DE7205">
              <w:rPr>
                <w:rFonts w:ascii="Times New Roman" w:hAnsi="Times New Roman" w:cs="Times New Roman"/>
                <w:color w:val="221F1F"/>
                <w:spacing w:val="-2"/>
                <w:sz w:val="28"/>
                <w:szCs w:val="28"/>
              </w:rPr>
              <w:t>a</w:t>
            </w:r>
            <w:r w:rsidR="00DE7205">
              <w:rPr>
                <w:rFonts w:ascii="Times New Roman" w:hAnsi="Times New Roman" w:cs="Times New Roman"/>
                <w:color w:val="221F1F"/>
                <w:spacing w:val="-1"/>
                <w:sz w:val="28"/>
                <w:szCs w:val="28"/>
              </w:rPr>
              <w:t>t</w:t>
            </w:r>
            <w:r w:rsidR="00DE7205">
              <w:rPr>
                <w:rFonts w:ascii="Times New Roman" w:hAnsi="Times New Roman" w:cs="Times New Roman"/>
                <w:color w:val="221F1F"/>
                <w:spacing w:val="1"/>
                <w:sz w:val="28"/>
                <w:szCs w:val="28"/>
              </w:rPr>
              <w:t>i</w:t>
            </w:r>
            <w:r w:rsidR="00DE7205">
              <w:rPr>
                <w:rFonts w:ascii="Times New Roman" w:hAnsi="Times New Roman" w:cs="Times New Roman"/>
                <w:color w:val="221F1F"/>
                <w:spacing w:val="-1"/>
                <w:sz w:val="28"/>
                <w:szCs w:val="28"/>
              </w:rPr>
              <w:t>o</w:t>
            </w:r>
            <w:r w:rsidR="00DE7205">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249F16DC" w14:textId="77777777" w:rsidR="00DE7205" w:rsidRPr="007C6F5E" w:rsidRDefault="00DE7205" w:rsidP="00A9466F">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sz w:val="28"/>
                <w:szCs w:val="28"/>
              </w:rPr>
              <w:t>201</w:t>
            </w:r>
            <w:r w:rsidR="00A9466F">
              <w:rPr>
                <w:rFonts w:ascii="Times New Roman" w:hAnsi="Times New Roman" w:cs="Times New Roman"/>
                <w:sz w:val="28"/>
                <w:szCs w:val="28"/>
              </w:rPr>
              <w:t>8</w:t>
            </w:r>
          </w:p>
        </w:tc>
      </w:tr>
      <w:tr w:rsidR="005A4C42" w14:paraId="02465607" w14:textId="77777777" w:rsidTr="005A4C42">
        <w:trPr>
          <w:trHeight w:hRule="exact" w:val="869"/>
        </w:trPr>
        <w:tc>
          <w:tcPr>
            <w:tcW w:w="5000" w:type="pct"/>
            <w:gridSpan w:val="2"/>
            <w:tcBorders>
              <w:bottom w:val="single" w:sz="4" w:space="0" w:color="4F81BD" w:themeColor="accent1"/>
            </w:tcBorders>
            <w:shd w:val="clear" w:color="auto" w:fill="auto"/>
            <w:vAlign w:val="center"/>
          </w:tcPr>
          <w:p w14:paraId="6590E24B" w14:textId="77777777" w:rsidR="005A4C42" w:rsidRDefault="005A4C42" w:rsidP="00BB6E6C">
            <w:pPr>
              <w:widowControl w:val="0"/>
              <w:autoSpaceDE w:val="0"/>
              <w:autoSpaceDN w:val="0"/>
              <w:adjustRightInd w:val="0"/>
              <w:spacing w:before="92" w:after="0" w:line="360" w:lineRule="auto"/>
              <w:ind w:left="100" w:right="-20"/>
              <w:rPr>
                <w:rFonts w:ascii="Times New Roman" w:hAnsi="Times New Roman" w:cs="Times New Roman"/>
                <w:color w:val="221F1F"/>
                <w:spacing w:val="1"/>
                <w:sz w:val="28"/>
                <w:szCs w:val="28"/>
              </w:rPr>
            </w:pPr>
          </w:p>
        </w:tc>
      </w:tr>
      <w:tr w:rsidR="00DE7205" w14:paraId="5C32413F" w14:textId="77777777" w:rsidTr="00FE5E83">
        <w:trPr>
          <w:trHeight w:hRule="exact" w:val="1084"/>
        </w:trPr>
        <w:tc>
          <w:tcPr>
            <w:tcW w:w="5000" w:type="pct"/>
            <w:gridSpan w:val="2"/>
            <w:tcBorders>
              <w:top w:val="single" w:sz="4" w:space="0" w:color="4F81BD" w:themeColor="accent1"/>
              <w:left w:val="single" w:sz="8" w:space="0" w:color="4F81BC"/>
              <w:bottom w:val="single" w:sz="8" w:space="0" w:color="4F81BC"/>
              <w:right w:val="single" w:sz="8" w:space="0" w:color="4F81BC"/>
            </w:tcBorders>
            <w:shd w:val="clear" w:color="auto" w:fill="DBE5F1" w:themeFill="accent1" w:themeFillTint="33"/>
            <w:vAlign w:val="center"/>
          </w:tcPr>
          <w:p w14:paraId="5F5F0AE8" w14:textId="77777777" w:rsidR="00DE7205" w:rsidRDefault="00DE7205"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DE7205" w14:paraId="22B763AF" w14:textId="77777777" w:rsidTr="00FE5E83">
        <w:trPr>
          <w:trHeight w:hRule="exact" w:val="2354"/>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EFDEC00" w14:textId="77777777" w:rsidR="00FE5E83" w:rsidRPr="00FE5E83" w:rsidRDefault="00DE7205" w:rsidP="00FE5E83">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 xml:space="preserve">A1. </w:t>
            </w:r>
            <w:r w:rsidR="00FE5E83" w:rsidRPr="00FE5E83">
              <w:rPr>
                <w:rFonts w:ascii="Times New Roman" w:hAnsi="Times New Roman" w:cs="Times New Roman"/>
                <w:sz w:val="28"/>
                <w:szCs w:val="28"/>
              </w:rPr>
              <w:t>How to use the learned skills to understand, derive, and solve the equations in various objects (e.g. Electrical circuits II, Engineering Analysis, Electronics II, Communications, etc.)</w:t>
            </w:r>
          </w:p>
          <w:p w14:paraId="3E5374DF" w14:textId="77777777" w:rsidR="00DE7205" w:rsidRPr="00C654E2" w:rsidRDefault="00DE7205" w:rsidP="00FE5E83">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DE7205" w14:paraId="43EA4795" w14:textId="77777777" w:rsidTr="00FE5E83">
        <w:trPr>
          <w:trHeight w:hRule="exact" w:val="1282"/>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077EDCA" w14:textId="77777777" w:rsidR="00DE7205" w:rsidRPr="00C654E2" w:rsidRDefault="00DE7205" w:rsidP="00BB6E6C">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 xml:space="preserve">A2. </w:t>
            </w:r>
            <w:r w:rsidR="00FE5E83" w:rsidRPr="00FE5E83">
              <w:rPr>
                <w:rFonts w:ascii="Times New Roman" w:hAnsi="Times New Roman" w:cs="Times New Roman"/>
                <w:sz w:val="28"/>
                <w:szCs w:val="28"/>
              </w:rPr>
              <w:t>Representation of an introduction to the following course (Electronics II).</w:t>
            </w:r>
          </w:p>
        </w:tc>
      </w:tr>
      <w:tr w:rsidR="00DE7205" w14:paraId="72269236" w14:textId="77777777" w:rsidTr="00BB6E6C">
        <w:trPr>
          <w:trHeight w:hRule="exact" w:val="549"/>
        </w:trPr>
        <w:tc>
          <w:tcPr>
            <w:tcW w:w="5000" w:type="pct"/>
            <w:gridSpan w:val="2"/>
            <w:shd w:val="clear" w:color="auto" w:fill="auto"/>
            <w:vAlign w:val="center"/>
          </w:tcPr>
          <w:p w14:paraId="0DC8F9DF" w14:textId="77777777" w:rsidR="00DE7205" w:rsidRPr="00C654E2" w:rsidRDefault="00DE7205"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DE7205" w:rsidRPr="006067FC" w14:paraId="19979AF4" w14:textId="77777777" w:rsidTr="001D4070">
        <w:trPr>
          <w:trHeight w:val="979"/>
        </w:trPr>
        <w:tc>
          <w:tcPr>
            <w:tcW w:w="10196" w:type="dxa"/>
            <w:shd w:val="clear" w:color="auto" w:fill="DBE5F1" w:themeFill="accent1" w:themeFillTint="33"/>
            <w:vAlign w:val="center"/>
          </w:tcPr>
          <w:p w14:paraId="4CC41648" w14:textId="77777777" w:rsidR="00DE7205" w:rsidRPr="006067FC" w:rsidRDefault="00DE7205"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58205E" w:rsidRPr="006067FC" w14:paraId="3AE21F5E" w14:textId="77777777" w:rsidTr="001D4070">
        <w:trPr>
          <w:trHeight w:val="951"/>
        </w:trPr>
        <w:tc>
          <w:tcPr>
            <w:tcW w:w="10196" w:type="dxa"/>
            <w:shd w:val="clear" w:color="auto" w:fill="DBE5F1" w:themeFill="accent1" w:themeFillTint="33"/>
            <w:vAlign w:val="center"/>
          </w:tcPr>
          <w:p w14:paraId="68205177" w14:textId="77777777" w:rsidR="0058205E" w:rsidRPr="0058205E" w:rsidRDefault="0058205E" w:rsidP="00CC51EF">
            <w:pPr>
              <w:widowControl w:val="0"/>
              <w:numPr>
                <w:ilvl w:val="0"/>
                <w:numId w:val="4"/>
              </w:numPr>
              <w:autoSpaceDE w:val="0"/>
              <w:autoSpaceDN w:val="0"/>
              <w:adjustRightInd w:val="0"/>
              <w:spacing w:after="0" w:line="360" w:lineRule="auto"/>
              <w:contextualSpacing/>
              <w:rPr>
                <w:rFonts w:ascii="Times New Roman" w:eastAsia="Times New Roman" w:hAnsi="Times New Roman" w:cs="Times New Roman"/>
                <w:color w:val="231F20"/>
                <w:sz w:val="28"/>
                <w:szCs w:val="28"/>
              </w:rPr>
            </w:pPr>
            <w:r w:rsidRPr="006067FC">
              <w:rPr>
                <w:rFonts w:ascii="Times New Roman" w:eastAsia="Calibri" w:hAnsi="Times New Roman" w:cs="Times New Roman"/>
                <w:color w:val="221F1F"/>
                <w:sz w:val="28"/>
                <w:szCs w:val="28"/>
              </w:rPr>
              <w:t>C</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n</w:t>
            </w:r>
            <w:r w:rsidRPr="006067FC">
              <w:rPr>
                <w:rFonts w:ascii="Times New Roman" w:eastAsia="Calibri" w:hAnsi="Times New Roman" w:cs="Times New Roman"/>
                <w:color w:val="221F1F"/>
                <w:spacing w:val="1"/>
                <w:sz w:val="28"/>
                <w:szCs w:val="28"/>
              </w:rPr>
              <w:t>i</w:t>
            </w:r>
            <w:r w:rsidRPr="006067FC">
              <w:rPr>
                <w:rFonts w:ascii="Times New Roman" w:eastAsia="Calibri" w:hAnsi="Times New Roman" w:cs="Times New Roman"/>
                <w:color w:val="221F1F"/>
                <w:spacing w:val="-1"/>
                <w:sz w:val="28"/>
                <w:szCs w:val="28"/>
              </w:rPr>
              <w:t>ti</w:t>
            </w:r>
            <w:r w:rsidRPr="006067FC">
              <w:rPr>
                <w:rFonts w:ascii="Times New Roman" w:eastAsia="Calibri" w:hAnsi="Times New Roman" w:cs="Times New Roman"/>
                <w:color w:val="221F1F"/>
                <w:spacing w:val="1"/>
                <w:sz w:val="28"/>
                <w:szCs w:val="28"/>
              </w:rPr>
              <w:t>v</w:t>
            </w:r>
            <w:r w:rsidRPr="006067FC">
              <w:rPr>
                <w:rFonts w:ascii="Times New Roman" w:eastAsia="Calibri" w:hAnsi="Times New Roman" w:cs="Times New Roman"/>
                <w:color w:val="221F1F"/>
                <w:sz w:val="28"/>
                <w:szCs w:val="28"/>
              </w:rPr>
              <w:t xml:space="preserve">e </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2"/>
                <w:sz w:val="28"/>
                <w:szCs w:val="28"/>
              </w:rPr>
              <w:t>a</w:t>
            </w:r>
            <w:r w:rsidRPr="006067FC">
              <w:rPr>
                <w:rFonts w:ascii="Times New Roman" w:eastAsia="Calibri" w:hAnsi="Times New Roman" w:cs="Times New Roman"/>
                <w:color w:val="221F1F"/>
                <w:spacing w:val="1"/>
                <w:sz w:val="28"/>
                <w:szCs w:val="28"/>
              </w:rPr>
              <w:t>l</w:t>
            </w:r>
            <w:r w:rsidRPr="006067FC">
              <w:rPr>
                <w:rFonts w:ascii="Times New Roman" w:eastAsia="Calibri" w:hAnsi="Times New Roman" w:cs="Times New Roman"/>
                <w:color w:val="221F1F"/>
                <w:sz w:val="28"/>
                <w:szCs w:val="28"/>
              </w:rPr>
              <w:t>s.</w:t>
            </w:r>
          </w:p>
        </w:tc>
      </w:tr>
      <w:tr w:rsidR="00DE7205" w:rsidRPr="006067FC" w14:paraId="5E271AD9" w14:textId="77777777" w:rsidTr="001D4070">
        <w:trPr>
          <w:trHeight w:val="3814"/>
        </w:trPr>
        <w:tc>
          <w:tcPr>
            <w:tcW w:w="10196" w:type="dxa"/>
            <w:shd w:val="clear" w:color="auto" w:fill="A7BFDE"/>
            <w:vAlign w:val="center"/>
          </w:tcPr>
          <w:p w14:paraId="0FDA2A86" w14:textId="77777777" w:rsidR="00DE7205" w:rsidRPr="000E0743" w:rsidRDefault="00DE7205" w:rsidP="00BB6E6C">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3F9E1432" w14:textId="77777777" w:rsidR="00A9466F" w:rsidRDefault="00DE7205" w:rsidP="00BB6E6C">
            <w:pPr>
              <w:widowControl w:val="0"/>
              <w:autoSpaceDE w:val="0"/>
              <w:autoSpaceDN w:val="0"/>
              <w:adjustRightInd w:val="0"/>
              <w:spacing w:after="0" w:line="360" w:lineRule="auto"/>
              <w:ind w:left="770" w:hanging="76"/>
              <w:rPr>
                <w:rFonts w:ascii="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00A9466F" w:rsidRPr="00FB7A55">
              <w:rPr>
                <w:rFonts w:ascii="Times New Roman" w:hAnsi="Times New Roman" w:cs="Times New Roman"/>
                <w:sz w:val="28"/>
                <w:szCs w:val="28"/>
                <w:lang w:bidi="ar-IQ"/>
              </w:rPr>
              <w:t xml:space="preserve"> Design simple circuits </w:t>
            </w:r>
            <w:r w:rsidR="00A9466F">
              <w:rPr>
                <w:rFonts w:ascii="Times New Roman" w:hAnsi="Times New Roman" w:cs="Times New Roman"/>
                <w:sz w:val="28"/>
                <w:szCs w:val="28"/>
                <w:lang w:bidi="ar-IQ"/>
              </w:rPr>
              <w:t xml:space="preserve">that </w:t>
            </w:r>
            <w:r w:rsidR="00A9466F" w:rsidRPr="00FB7A55">
              <w:rPr>
                <w:rFonts w:ascii="Times New Roman" w:hAnsi="Times New Roman" w:cs="Times New Roman"/>
                <w:sz w:val="28"/>
                <w:szCs w:val="28"/>
                <w:lang w:bidi="ar-IQ"/>
              </w:rPr>
              <w:t>depend on diode characteristics.</w:t>
            </w:r>
          </w:p>
          <w:p w14:paraId="2E79A0E0" w14:textId="77777777" w:rsidR="00DE7205" w:rsidRDefault="00DE7205"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2. </w:t>
            </w:r>
            <w:r w:rsidR="00A9466F">
              <w:rPr>
                <w:rFonts w:ascii="Times New Roman" w:hAnsi="Times New Roman" w:cs="Times New Roman"/>
                <w:sz w:val="28"/>
                <w:szCs w:val="28"/>
                <w:lang w:bidi="ar-IQ"/>
              </w:rPr>
              <w:t xml:space="preserve"> Solve </w:t>
            </w:r>
            <w:r w:rsidR="00A9466F" w:rsidRPr="00FB7A55">
              <w:rPr>
                <w:rFonts w:ascii="Times New Roman" w:hAnsi="Times New Roman" w:cs="Times New Roman"/>
                <w:sz w:val="28"/>
                <w:szCs w:val="28"/>
                <w:lang w:bidi="ar-IQ"/>
              </w:rPr>
              <w:t>problem</w:t>
            </w:r>
            <w:r w:rsidR="00A9466F">
              <w:rPr>
                <w:rFonts w:ascii="Times New Roman" w:hAnsi="Times New Roman" w:cs="Times New Roman"/>
                <w:sz w:val="28"/>
                <w:szCs w:val="28"/>
                <w:lang w:bidi="ar-IQ"/>
              </w:rPr>
              <w:t>s</w:t>
            </w:r>
            <w:r w:rsidR="00A9466F" w:rsidRPr="00FB7A55">
              <w:rPr>
                <w:rFonts w:ascii="Times New Roman" w:hAnsi="Times New Roman" w:cs="Times New Roman"/>
                <w:sz w:val="28"/>
                <w:szCs w:val="28"/>
                <w:lang w:bidi="ar-IQ"/>
              </w:rPr>
              <w:t xml:space="preserve"> related to diode circuit.</w:t>
            </w:r>
          </w:p>
          <w:p w14:paraId="0B1D7BA2" w14:textId="77777777" w:rsidR="003E4FB5" w:rsidRDefault="00DE7205" w:rsidP="003E4FB5">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sidRPr="00D870D3">
              <w:rPr>
                <w:rFonts w:ascii="Times New Roman" w:eastAsia="Times New Roman" w:hAnsi="Times New Roman" w:cs="Times New Roman"/>
                <w:sz w:val="28"/>
                <w:szCs w:val="28"/>
                <w:lang w:bidi="ar-IQ"/>
              </w:rPr>
              <w:t>A</w:t>
            </w:r>
            <w:r>
              <w:rPr>
                <w:rFonts w:ascii="Times New Roman" w:eastAsia="Times New Roman" w:hAnsi="Times New Roman" w:cs="Times New Roman"/>
                <w:sz w:val="28"/>
                <w:szCs w:val="28"/>
                <w:lang w:bidi="ar-IQ"/>
              </w:rPr>
              <w:t>3</w:t>
            </w:r>
            <w:r w:rsidRPr="00D870D3">
              <w:rPr>
                <w:rFonts w:ascii="Times New Roman" w:eastAsia="Times New Roman" w:hAnsi="Times New Roman" w:cs="Times New Roman"/>
                <w:sz w:val="28"/>
                <w:szCs w:val="28"/>
                <w:lang w:bidi="ar-IQ"/>
              </w:rPr>
              <w:t xml:space="preserve">. </w:t>
            </w:r>
            <w:r w:rsidR="00A9466F" w:rsidRPr="00FB7A55">
              <w:rPr>
                <w:rFonts w:ascii="Times New Roman" w:hAnsi="Times New Roman" w:cs="Times New Roman"/>
                <w:sz w:val="28"/>
                <w:szCs w:val="28"/>
                <w:lang w:bidi="ar-IQ"/>
              </w:rPr>
              <w:t xml:space="preserve"> Solve the problem related to transistor circuit.</w:t>
            </w:r>
          </w:p>
          <w:p w14:paraId="051CA98E" w14:textId="77777777" w:rsidR="00DE7205" w:rsidRDefault="00DE7205" w:rsidP="003E4FB5">
            <w:pPr>
              <w:widowControl w:val="0"/>
              <w:autoSpaceDE w:val="0"/>
              <w:autoSpaceDN w:val="0"/>
              <w:adjustRightInd w:val="0"/>
              <w:spacing w:after="0" w:line="360" w:lineRule="auto"/>
              <w:ind w:left="770" w:hanging="76"/>
              <w:rPr>
                <w:rFonts w:ascii="Times New Roman" w:hAnsi="Times New Roman" w:cs="Times New Roman"/>
                <w:sz w:val="28"/>
                <w:szCs w:val="28"/>
                <w:lang w:bidi="ar-IQ"/>
              </w:rPr>
            </w:pPr>
            <w:r>
              <w:rPr>
                <w:rFonts w:ascii="Times New Roman" w:eastAsia="Times New Roman" w:hAnsi="Times New Roman" w:cs="Times New Roman"/>
                <w:sz w:val="28"/>
                <w:szCs w:val="28"/>
                <w:lang w:bidi="ar-IQ"/>
              </w:rPr>
              <w:t xml:space="preserve">A4. </w:t>
            </w:r>
            <w:r w:rsidR="00A9466F" w:rsidRPr="00FB7A55">
              <w:rPr>
                <w:rFonts w:ascii="Times New Roman" w:hAnsi="Times New Roman" w:cs="Times New Roman"/>
                <w:sz w:val="28"/>
                <w:szCs w:val="28"/>
                <w:lang w:bidi="ar-IQ"/>
              </w:rPr>
              <w:t xml:space="preserve"> Design simple circuit</w:t>
            </w:r>
            <w:r w:rsidR="00A9466F">
              <w:rPr>
                <w:rFonts w:ascii="Times New Roman" w:hAnsi="Times New Roman" w:cs="Times New Roman"/>
                <w:sz w:val="28"/>
                <w:szCs w:val="28"/>
                <w:lang w:bidi="ar-IQ"/>
              </w:rPr>
              <w:t>s that</w:t>
            </w:r>
            <w:r w:rsidR="00A9466F" w:rsidRPr="00FB7A55">
              <w:rPr>
                <w:rFonts w:ascii="Times New Roman" w:hAnsi="Times New Roman" w:cs="Times New Roman"/>
                <w:sz w:val="28"/>
                <w:szCs w:val="28"/>
                <w:lang w:bidi="ar-IQ"/>
              </w:rPr>
              <w:t xml:space="preserve"> depend</w:t>
            </w:r>
            <w:r w:rsidR="003E4FB5">
              <w:rPr>
                <w:rFonts w:ascii="Times New Roman" w:hAnsi="Times New Roman" w:cs="Times New Roman"/>
                <w:sz w:val="28"/>
                <w:szCs w:val="28"/>
                <w:lang w:bidi="ar-IQ"/>
              </w:rPr>
              <w:t xml:space="preserve"> on transistor characteristics.</w:t>
            </w:r>
          </w:p>
          <w:p w14:paraId="37A16CCD" w14:textId="77777777" w:rsidR="005651F7" w:rsidRDefault="005651F7" w:rsidP="003E4FB5">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p>
          <w:p w14:paraId="46D7C180" w14:textId="77777777" w:rsidR="00DE7205" w:rsidRPr="006067FC" w:rsidRDefault="00DE7205" w:rsidP="00BB6E6C">
            <w:pPr>
              <w:widowControl w:val="0"/>
              <w:autoSpaceDE w:val="0"/>
              <w:autoSpaceDN w:val="0"/>
              <w:adjustRightInd w:val="0"/>
              <w:spacing w:after="0" w:line="360" w:lineRule="auto"/>
              <w:ind w:left="770" w:hanging="76"/>
              <w:rPr>
                <w:rFonts w:ascii="Times New Roman" w:eastAsia="Times New Roman" w:hAnsi="Times New Roman" w:cs="Times New Roman"/>
                <w:color w:val="231F20"/>
                <w:sz w:val="16"/>
                <w:szCs w:val="16"/>
              </w:rPr>
            </w:pPr>
          </w:p>
        </w:tc>
      </w:tr>
      <w:tr w:rsidR="005651F7" w:rsidRPr="006067FC" w14:paraId="6989307D" w14:textId="77777777" w:rsidTr="001D4070">
        <w:trPr>
          <w:trHeight w:val="966"/>
        </w:trPr>
        <w:tc>
          <w:tcPr>
            <w:tcW w:w="10196" w:type="dxa"/>
            <w:shd w:val="clear" w:color="auto" w:fill="DBE5F1" w:themeFill="accent1" w:themeFillTint="33"/>
            <w:vAlign w:val="center"/>
          </w:tcPr>
          <w:p w14:paraId="1D3DDE63" w14:textId="77777777" w:rsidR="005651F7" w:rsidRPr="005651F7" w:rsidRDefault="005651F7" w:rsidP="00CC51EF">
            <w:pPr>
              <w:pStyle w:val="ListParagraph"/>
              <w:widowControl w:val="0"/>
              <w:numPr>
                <w:ilvl w:val="0"/>
                <w:numId w:val="4"/>
              </w:numPr>
              <w:shd w:val="clear" w:color="auto" w:fill="DBE5F1" w:themeFill="accent1" w:themeFillTint="33"/>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lastRenderedPageBreak/>
              <w:t>The skills goals special to the course.</w:t>
            </w:r>
          </w:p>
        </w:tc>
      </w:tr>
      <w:tr w:rsidR="00DE7205" w:rsidRPr="006067FC" w14:paraId="67E5C581" w14:textId="77777777" w:rsidTr="001D4070">
        <w:trPr>
          <w:trHeight w:val="6787"/>
        </w:trPr>
        <w:tc>
          <w:tcPr>
            <w:tcW w:w="10196" w:type="dxa"/>
            <w:shd w:val="clear" w:color="auto" w:fill="A7BFDE"/>
            <w:vAlign w:val="center"/>
          </w:tcPr>
          <w:p w14:paraId="4F1611E9" w14:textId="77777777" w:rsidR="003E4FB5" w:rsidRPr="00FB7A5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 xml:space="preserve">B1. </w:t>
            </w:r>
            <w:r w:rsidRPr="00FB7A55">
              <w:rPr>
                <w:rFonts w:ascii="Times New Roman" w:hAnsi="Times New Roman" w:cs="Times New Roman"/>
                <w:sz w:val="28"/>
                <w:szCs w:val="28"/>
                <w:lang w:bidi="ar-IQ"/>
              </w:rPr>
              <w:t>Acquire good knowledge in the atomic structure and crystalline structures.</w:t>
            </w:r>
          </w:p>
          <w:p w14:paraId="1CBA0411" w14:textId="77777777" w:rsidR="003E4FB5" w:rsidRPr="00FB7A5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B</w:t>
            </w:r>
            <w:r w:rsidRPr="00FB7A55">
              <w:rPr>
                <w:rFonts w:ascii="Times New Roman" w:hAnsi="Times New Roman" w:cs="Times New Roman"/>
                <w:sz w:val="28"/>
                <w:szCs w:val="28"/>
                <w:lang w:bidi="ar-IQ"/>
              </w:rPr>
              <w:t>2. The differences between the insulators, conductors, and semiconductors.</w:t>
            </w:r>
          </w:p>
          <w:p w14:paraId="273AD3A6" w14:textId="77777777" w:rsidR="003E4FB5" w:rsidRPr="00FB7A55" w:rsidRDefault="003E4FB5" w:rsidP="003E4FB5">
            <w:pPr>
              <w:spacing w:after="0" w:line="360" w:lineRule="auto"/>
              <w:ind w:left="1169" w:hanging="425"/>
              <w:rPr>
                <w:rFonts w:ascii="Times New Roman" w:hAnsi="Times New Roman" w:cs="Times New Roman"/>
                <w:sz w:val="28"/>
                <w:szCs w:val="28"/>
                <w:lang w:bidi="ar-IQ"/>
              </w:rPr>
            </w:pPr>
            <w:r>
              <w:rPr>
                <w:rFonts w:ascii="Times New Roman" w:hAnsi="Times New Roman" w:cs="Times New Roman"/>
                <w:sz w:val="28"/>
                <w:szCs w:val="28"/>
                <w:lang w:bidi="ar-IQ"/>
              </w:rPr>
              <w:t>B3</w:t>
            </w:r>
            <w:r w:rsidRPr="00FB7A55">
              <w:rPr>
                <w:rFonts w:ascii="Times New Roman" w:hAnsi="Times New Roman" w:cs="Times New Roman"/>
                <w:sz w:val="28"/>
                <w:szCs w:val="28"/>
                <w:lang w:bidi="ar-IQ"/>
              </w:rPr>
              <w:t>. Recognizing the properties and differences between n and p material and the formation of them.</w:t>
            </w:r>
          </w:p>
          <w:p w14:paraId="16D6481F"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4</w:t>
            </w:r>
            <w:r w:rsidRPr="00FB7A55">
              <w:rPr>
                <w:rFonts w:ascii="Times New Roman" w:hAnsi="Times New Roman" w:cs="Times New Roman"/>
                <w:sz w:val="28"/>
                <w:szCs w:val="28"/>
                <w:lang w:bidi="ar-IQ"/>
              </w:rPr>
              <w:t>. The principle of operation of the diode, the IV characteristics and the equivalent models of the diode.</w:t>
            </w:r>
          </w:p>
          <w:p w14:paraId="3599854F" w14:textId="77777777" w:rsidR="003E4FB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B5. A good knowledge of different diode applications.</w:t>
            </w:r>
          </w:p>
          <w:p w14:paraId="5D9BFC71"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6</w:t>
            </w:r>
            <w:r w:rsidRPr="00FB7A55">
              <w:rPr>
                <w:rFonts w:ascii="Times New Roman" w:hAnsi="Times New Roman" w:cs="Times New Roman"/>
                <w:sz w:val="28"/>
                <w:szCs w:val="28"/>
                <w:lang w:bidi="ar-IQ"/>
              </w:rPr>
              <w:t>. The principle of</w:t>
            </w:r>
            <w:r>
              <w:rPr>
                <w:rFonts w:ascii="Times New Roman" w:hAnsi="Times New Roman" w:cs="Times New Roman"/>
                <w:sz w:val="28"/>
                <w:szCs w:val="28"/>
                <w:lang w:bidi="ar-IQ"/>
              </w:rPr>
              <w:t xml:space="preserve"> BJT </w:t>
            </w:r>
            <w:r w:rsidRPr="00FB7A55">
              <w:rPr>
                <w:rFonts w:ascii="Times New Roman" w:hAnsi="Times New Roman" w:cs="Times New Roman"/>
                <w:sz w:val="28"/>
                <w:szCs w:val="28"/>
                <w:lang w:bidi="ar-IQ"/>
              </w:rPr>
              <w:t xml:space="preserve">transistor construction, operation principle and transistor </w:t>
            </w:r>
            <w:r>
              <w:rPr>
                <w:rFonts w:ascii="Times New Roman" w:hAnsi="Times New Roman" w:cs="Times New Roman"/>
                <w:sz w:val="28"/>
                <w:szCs w:val="28"/>
                <w:lang w:bidi="ar-IQ"/>
              </w:rPr>
              <w:t>a</w:t>
            </w:r>
            <w:r w:rsidRPr="00FB7A55">
              <w:rPr>
                <w:rFonts w:ascii="Times New Roman" w:hAnsi="Times New Roman" w:cs="Times New Roman"/>
                <w:sz w:val="28"/>
                <w:szCs w:val="28"/>
                <w:lang w:bidi="ar-IQ"/>
              </w:rPr>
              <w:t>nalysis for different configurations.</w:t>
            </w:r>
          </w:p>
          <w:p w14:paraId="44306599"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7. The dc biasing and operating point of the different configurations of BJT transistors.</w:t>
            </w:r>
          </w:p>
          <w:p w14:paraId="0FB683AA" w14:textId="77777777" w:rsidR="00DE7205" w:rsidRPr="003E4FB5" w:rsidRDefault="003E4FB5" w:rsidP="003E4FB5">
            <w:pPr>
              <w:spacing w:after="0" w:line="360" w:lineRule="auto"/>
              <w:ind w:left="1169" w:hanging="449"/>
              <w:rPr>
                <w:rFonts w:ascii="Times New Roman" w:hAnsi="Times New Roman" w:cs="Times New Roman"/>
                <w:sz w:val="28"/>
                <w:szCs w:val="28"/>
                <w:rtl/>
                <w:lang w:bidi="ar-IQ"/>
              </w:rPr>
            </w:pPr>
            <w:r>
              <w:rPr>
                <w:rFonts w:ascii="Times New Roman" w:hAnsi="Times New Roman" w:cs="Times New Roman"/>
                <w:sz w:val="28"/>
                <w:szCs w:val="28"/>
                <w:lang w:bidi="ar-IQ"/>
              </w:rPr>
              <w:t>B8. A basic understanding of the BJT transistor as a switch.</w:t>
            </w:r>
          </w:p>
        </w:tc>
      </w:tr>
      <w:tr w:rsidR="00DE7205" w:rsidRPr="006067FC" w14:paraId="728CF41F" w14:textId="77777777" w:rsidTr="001D4070">
        <w:trPr>
          <w:trHeight w:val="827"/>
        </w:trPr>
        <w:tc>
          <w:tcPr>
            <w:tcW w:w="10196" w:type="dxa"/>
            <w:shd w:val="clear" w:color="auto" w:fill="DBE5F1" w:themeFill="accent1" w:themeFillTint="33"/>
            <w:vAlign w:val="center"/>
          </w:tcPr>
          <w:p w14:paraId="74D6E144" w14:textId="77777777" w:rsidR="00DE7205" w:rsidRPr="006067FC" w:rsidRDefault="00DE7205"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DE7205" w:rsidRPr="006067FC" w14:paraId="6545463A" w14:textId="77777777" w:rsidTr="001D4070">
        <w:trPr>
          <w:trHeight w:val="851"/>
        </w:trPr>
        <w:tc>
          <w:tcPr>
            <w:tcW w:w="10196" w:type="dxa"/>
            <w:shd w:val="clear" w:color="auto" w:fill="DBE5F1" w:themeFill="accent1" w:themeFillTint="33"/>
            <w:vAlign w:val="center"/>
          </w:tcPr>
          <w:p w14:paraId="4A34C3B8" w14:textId="77777777" w:rsidR="00DE7205" w:rsidRPr="006067FC" w:rsidRDefault="00DE7205"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DE7205" w:rsidRPr="006067FC" w14:paraId="09B704D7" w14:textId="77777777" w:rsidTr="001D4070">
        <w:trPr>
          <w:trHeight w:val="2211"/>
        </w:trPr>
        <w:tc>
          <w:tcPr>
            <w:tcW w:w="10196" w:type="dxa"/>
            <w:shd w:val="clear" w:color="auto" w:fill="95B3D7" w:themeFill="accent1" w:themeFillTint="99"/>
            <w:vAlign w:val="center"/>
          </w:tcPr>
          <w:p w14:paraId="2DA41DDA"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0C19F490"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5AC7ECE9"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42D8941D"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5651F7" w:rsidRPr="006067FC" w14:paraId="5F16B325" w14:textId="77777777" w:rsidTr="001D4070">
        <w:trPr>
          <w:trHeight w:val="848"/>
        </w:trPr>
        <w:tc>
          <w:tcPr>
            <w:tcW w:w="10196" w:type="dxa"/>
            <w:shd w:val="clear" w:color="auto" w:fill="DBE5F1" w:themeFill="accent1" w:themeFillTint="33"/>
            <w:vAlign w:val="center"/>
          </w:tcPr>
          <w:p w14:paraId="4D415996" w14:textId="77777777" w:rsidR="005651F7" w:rsidRPr="005651F7" w:rsidRDefault="005651F7" w:rsidP="00CC51EF">
            <w:pPr>
              <w:pStyle w:val="ListParagraph"/>
              <w:numPr>
                <w:ilvl w:val="0"/>
                <w:numId w:val="4"/>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DE7205" w:rsidRPr="006067FC" w14:paraId="1163F56F" w14:textId="77777777" w:rsidTr="001D4070">
        <w:trPr>
          <w:trHeight w:val="2285"/>
        </w:trPr>
        <w:tc>
          <w:tcPr>
            <w:tcW w:w="10196" w:type="dxa"/>
            <w:shd w:val="clear" w:color="auto" w:fill="95B3D7" w:themeFill="accent1" w:themeFillTint="99"/>
            <w:vAlign w:val="center"/>
          </w:tcPr>
          <w:p w14:paraId="04E3829D" w14:textId="77777777" w:rsidR="00DE7205" w:rsidRPr="006067FC" w:rsidRDefault="00DE7205"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2716714A" w14:textId="77777777" w:rsidR="00DE7205" w:rsidRDefault="00DE7205" w:rsidP="00BB6E6C">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Pr>
                <w:rFonts w:ascii="Times New Roman" w:eastAsia="Times New Roman" w:hAnsi="Times New Roman" w:cs="Times New Roman"/>
                <w:color w:val="231F20"/>
                <w:sz w:val="28"/>
                <w:szCs w:val="28"/>
              </w:rPr>
              <w:t xml:space="preserve">solve </w:t>
            </w:r>
            <w:r>
              <w:rPr>
                <w:rFonts w:ascii="Times New Roman" w:eastAsia="Times New Roman" w:hAnsi="Times New Roman" w:cs="Times New Roman"/>
                <w:color w:val="000000"/>
                <w:sz w:val="28"/>
                <w:szCs w:val="28"/>
                <w:lang w:bidi="ar-IQ"/>
              </w:rPr>
              <w:t>p</w:t>
            </w:r>
            <w:r w:rsidRPr="006067FC">
              <w:rPr>
                <w:rFonts w:ascii="Times New Roman" w:eastAsia="Times New Roman" w:hAnsi="Times New Roman" w:cs="Times New Roman"/>
                <w:color w:val="000000"/>
                <w:sz w:val="28"/>
                <w:szCs w:val="28"/>
                <w:lang w:bidi="ar-IQ"/>
              </w:rPr>
              <w:t>roblem</w:t>
            </w:r>
            <w:r>
              <w:rPr>
                <w:rFonts w:ascii="Times New Roman" w:eastAsia="Times New Roman" w:hAnsi="Times New Roman" w:cs="Times New Roman"/>
                <w:color w:val="000000"/>
                <w:sz w:val="28"/>
                <w:szCs w:val="28"/>
                <w:lang w:bidi="ar-IQ"/>
              </w:rPr>
              <w:t>s.</w:t>
            </w:r>
          </w:p>
          <w:p w14:paraId="2304FCD3" w14:textId="77777777" w:rsidR="00DE7205" w:rsidRPr="006067FC" w:rsidRDefault="00DE7205" w:rsidP="00BB6E6C">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calculate the results.</w:t>
            </w:r>
          </w:p>
        </w:tc>
      </w:tr>
      <w:tr w:rsidR="00DE7205" w:rsidRPr="006067FC" w14:paraId="0F65F5C9" w14:textId="77777777" w:rsidTr="001D4070">
        <w:trPr>
          <w:trHeight w:val="925"/>
        </w:trPr>
        <w:tc>
          <w:tcPr>
            <w:tcW w:w="10196" w:type="dxa"/>
            <w:shd w:val="clear" w:color="auto" w:fill="DBE5F1" w:themeFill="accent1" w:themeFillTint="33"/>
            <w:vAlign w:val="center"/>
          </w:tcPr>
          <w:p w14:paraId="42CB6171" w14:textId="77777777" w:rsidR="00DE7205" w:rsidRPr="006067FC" w:rsidRDefault="00DE7205"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Teaching and Learning Methods </w:t>
            </w:r>
          </w:p>
        </w:tc>
      </w:tr>
      <w:tr w:rsidR="00DE7205" w:rsidRPr="006067FC" w14:paraId="223B8812" w14:textId="77777777" w:rsidTr="001D4070">
        <w:trPr>
          <w:trHeight w:val="2266"/>
        </w:trPr>
        <w:tc>
          <w:tcPr>
            <w:tcW w:w="10196" w:type="dxa"/>
            <w:shd w:val="clear" w:color="auto" w:fill="A7BFDE"/>
            <w:vAlign w:val="center"/>
          </w:tcPr>
          <w:p w14:paraId="5592C94E" w14:textId="77777777" w:rsidR="00DE7205" w:rsidRPr="006067FC" w:rsidRDefault="00DE7205" w:rsidP="00BB6E6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7B419265" w14:textId="77777777" w:rsidR="00DE7205" w:rsidRPr="006067FC" w:rsidRDefault="00DE7205" w:rsidP="00BB6E6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1D9A1D76" w14:textId="77777777" w:rsidR="00DE7205" w:rsidRPr="006067FC" w:rsidRDefault="00DE7205" w:rsidP="00BB6E6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3C68F994" w14:textId="77777777" w:rsidR="00DE7205" w:rsidRPr="006067FC" w:rsidRDefault="00DE7205" w:rsidP="00BB6E6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DE7205" w:rsidRPr="006067FC" w14:paraId="08421AD9" w14:textId="77777777" w:rsidTr="001D4070">
        <w:trPr>
          <w:trHeight w:val="849"/>
        </w:trPr>
        <w:tc>
          <w:tcPr>
            <w:tcW w:w="10196" w:type="dxa"/>
            <w:shd w:val="clear" w:color="auto" w:fill="DBE5F1" w:themeFill="accent1" w:themeFillTint="33"/>
            <w:vAlign w:val="center"/>
          </w:tcPr>
          <w:p w14:paraId="60DFE431" w14:textId="77777777" w:rsidR="00DE7205" w:rsidRPr="006067FC" w:rsidRDefault="00DE7205"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DE7205" w:rsidRPr="006067FC" w14:paraId="3E4DD4FC" w14:textId="77777777" w:rsidTr="001D4070">
        <w:trPr>
          <w:trHeight w:val="2808"/>
        </w:trPr>
        <w:tc>
          <w:tcPr>
            <w:tcW w:w="10196" w:type="dxa"/>
            <w:shd w:val="clear" w:color="auto" w:fill="A7BFDE"/>
            <w:vAlign w:val="center"/>
          </w:tcPr>
          <w:p w14:paraId="6B0CB1A6" w14:textId="77777777" w:rsidR="005651F7" w:rsidRDefault="005651F7" w:rsidP="005651F7">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61081DB2" w14:textId="77777777" w:rsidR="00DE7205" w:rsidRPr="004B26E5"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00DE7205" w:rsidRPr="004B26E5">
              <w:rPr>
                <w:rFonts w:ascii="Times New Roman" w:eastAsia="Times New Roman" w:hAnsi="Times New Roman" w:cs="Times New Roman"/>
                <w:color w:val="000000"/>
                <w:sz w:val="28"/>
                <w:szCs w:val="28"/>
                <w:lang w:bidi="ar-IQ"/>
              </w:rPr>
              <w:t>Quizzes and exams</w:t>
            </w:r>
          </w:p>
          <w:p w14:paraId="0F682130" w14:textId="77777777" w:rsidR="00DE7205" w:rsidRPr="004B26E5"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28CDFB04" w14:textId="77777777" w:rsidR="00DE7205" w:rsidRPr="004B26E5"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0123945C" w14:textId="77777777" w:rsidR="005651F7" w:rsidRDefault="00DE7205" w:rsidP="005651F7">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4CFF40F9" w14:textId="77777777" w:rsidR="005651F7"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776C6918" w14:textId="77777777" w:rsidR="005651F7"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1508C4D1" w14:textId="77777777" w:rsidR="005651F7"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0C734C96" w14:textId="77777777" w:rsidR="005651F7" w:rsidRPr="006067FC"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5651F7" w:rsidRPr="006067FC" w14:paraId="097B0686" w14:textId="77777777" w:rsidTr="001D4070">
        <w:trPr>
          <w:trHeight w:val="1395"/>
        </w:trPr>
        <w:tc>
          <w:tcPr>
            <w:tcW w:w="10196" w:type="dxa"/>
            <w:tcBorders>
              <w:bottom w:val="nil"/>
            </w:tcBorders>
            <w:shd w:val="clear" w:color="auto" w:fill="DBE5F1" w:themeFill="accent1" w:themeFillTint="33"/>
          </w:tcPr>
          <w:p w14:paraId="4AF08DC1" w14:textId="77777777" w:rsidR="005651F7" w:rsidRPr="005651F7" w:rsidRDefault="005651F7" w:rsidP="005651F7">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DE7205" w:rsidRPr="006067FC" w14:paraId="7BEFFDAC" w14:textId="77777777" w:rsidTr="001D4070">
        <w:trPr>
          <w:trHeight w:val="4234"/>
        </w:trPr>
        <w:tc>
          <w:tcPr>
            <w:tcW w:w="10196" w:type="dxa"/>
            <w:tcBorders>
              <w:bottom w:val="nil"/>
            </w:tcBorders>
            <w:shd w:val="clear" w:color="auto" w:fill="A7BFDE"/>
          </w:tcPr>
          <w:p w14:paraId="4FB5FB40" w14:textId="77777777" w:rsidR="00A526E4" w:rsidRDefault="00A526E4"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1374A569" w14:textId="77777777" w:rsidR="00DE7205" w:rsidRPr="006067FC" w:rsidRDefault="00DE7205"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7CFA7AD7" w14:textId="77777777" w:rsidR="00DE7205" w:rsidRPr="006067FC" w:rsidRDefault="00DE7205"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3047982C" w14:textId="77777777" w:rsidR="00DE7205" w:rsidRDefault="00DE7205"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45A59272" w14:textId="77777777" w:rsidR="00DE7205" w:rsidRPr="006067FC" w:rsidRDefault="00DE7205"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DE7205" w:rsidRPr="006067FC" w14:paraId="7BC43DB3" w14:textId="77777777" w:rsidTr="001D4070">
        <w:trPr>
          <w:trHeight w:val="744"/>
        </w:trPr>
        <w:tc>
          <w:tcPr>
            <w:tcW w:w="10196" w:type="dxa"/>
            <w:tcBorders>
              <w:top w:val="nil"/>
              <w:left w:val="nil"/>
              <w:bottom w:val="nil"/>
              <w:right w:val="nil"/>
            </w:tcBorders>
            <w:shd w:val="clear" w:color="auto" w:fill="auto"/>
            <w:vAlign w:val="center"/>
          </w:tcPr>
          <w:p w14:paraId="76FDA588" w14:textId="77777777" w:rsidR="001D4070" w:rsidRPr="004B26E5" w:rsidRDefault="001D4070"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p w14:paraId="15F69BCE" w14:textId="77777777" w:rsidR="00DE7205" w:rsidRDefault="00DE7205" w:rsidP="00DE7205">
      <w:pPr>
        <w:widowControl w:val="0"/>
        <w:autoSpaceDE w:val="0"/>
        <w:autoSpaceDN w:val="0"/>
        <w:adjustRightInd w:val="0"/>
        <w:spacing w:before="8" w:after="0" w:line="160" w:lineRule="exact"/>
        <w:ind w:right="-20"/>
        <w:rPr>
          <w:rFonts w:ascii="Times New Roman" w:hAnsi="Times New Roman" w:cs="Times New Roman"/>
          <w:sz w:val="16"/>
          <w:szCs w:val="16"/>
        </w:rPr>
      </w:pPr>
    </w:p>
    <w:p w14:paraId="30C3DDD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sz w:val="20"/>
          <w:szCs w:val="20"/>
          <w:rtl/>
        </w:rPr>
      </w:pPr>
    </w:p>
    <w:p w14:paraId="652351A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17017DB8" w14:textId="77777777" w:rsidR="003E4FB5" w:rsidRDefault="003E4FB5" w:rsidP="00DE7205">
      <w:pPr>
        <w:widowControl w:val="0"/>
        <w:autoSpaceDE w:val="0"/>
        <w:autoSpaceDN w:val="0"/>
        <w:adjustRightInd w:val="0"/>
        <w:spacing w:after="0" w:line="200" w:lineRule="exact"/>
        <w:ind w:right="-20"/>
        <w:rPr>
          <w:rFonts w:ascii="Times New Roman" w:hAnsi="Times New Roman" w:cs="Times New Roman"/>
          <w:sz w:val="20"/>
          <w:szCs w:val="20"/>
        </w:rPr>
      </w:pPr>
    </w:p>
    <w:tbl>
      <w:tblPr>
        <w:tblpPr w:leftFromText="180" w:rightFromText="180" w:vertAnchor="page" w:horzAnchor="margin" w:tblpY="571"/>
        <w:tblOverlap w:val="never"/>
        <w:tblW w:w="10254" w:type="dxa"/>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1D4070" w:rsidRPr="00D90A3C" w14:paraId="448A4996" w14:textId="77777777" w:rsidTr="001D4070">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431C61E" w14:textId="77777777" w:rsidR="001D4070" w:rsidRPr="00D90A3C" w:rsidRDefault="001D4070" w:rsidP="001D4070">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lastRenderedPageBreak/>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1D4070" w:rsidRPr="00D90A3C" w14:paraId="7D9C09AC" w14:textId="77777777" w:rsidTr="001D4070">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835CD6C" w14:textId="77777777" w:rsidR="001D4070" w:rsidRPr="00D90A3C"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1316581E" w14:textId="77777777" w:rsidR="001D4070" w:rsidRPr="00D90A3C" w:rsidRDefault="001D4070" w:rsidP="001D4070">
            <w:pPr>
              <w:widowControl w:val="0"/>
              <w:autoSpaceDE w:val="0"/>
              <w:autoSpaceDN w:val="0"/>
              <w:adjustRightInd w:val="0"/>
              <w:spacing w:after="0" w:line="240" w:lineRule="auto"/>
              <w:ind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W</w:t>
            </w:r>
            <w:r w:rsidRPr="00D90A3C">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3F2CFF" w14:textId="77777777" w:rsidR="001D4070" w:rsidRPr="00D90A3C"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21AE1206" w14:textId="77777777" w:rsidR="001D4070" w:rsidRPr="00D90A3C" w:rsidRDefault="001D4070" w:rsidP="001D4070">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DF62C6C" w14:textId="77777777" w:rsidR="001D4070" w:rsidRPr="00D90A3C"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58130692" w14:textId="77777777" w:rsidR="001D4070" w:rsidRPr="00D90A3C" w:rsidRDefault="001D4070" w:rsidP="001D4070">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D90A3C">
              <w:rPr>
                <w:rFonts w:asciiTheme="majorBidi" w:hAnsiTheme="majorBidi" w:cstheme="majorBidi"/>
                <w:color w:val="221F1F"/>
                <w:sz w:val="28"/>
                <w:szCs w:val="28"/>
              </w:rPr>
              <w:t>I</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EFF8FC" w14:textId="77777777" w:rsidR="001D4070" w:rsidRPr="00D90A3C" w:rsidRDefault="001D4070"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4D2FD59B" w14:textId="77777777" w:rsidR="001D4070" w:rsidRPr="00D90A3C" w:rsidRDefault="001D4070" w:rsidP="001D4070">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D90A3C">
              <w:rPr>
                <w:rFonts w:asciiTheme="majorBidi" w:hAnsiTheme="majorBidi" w:cstheme="majorBidi"/>
                <w:color w:val="221F1F"/>
                <w:sz w:val="28"/>
                <w:szCs w:val="28"/>
              </w:rPr>
              <w:t>Un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w:t>
            </w:r>
            <w:r w:rsidRPr="00D90A3C">
              <w:rPr>
                <w:rFonts w:asciiTheme="majorBidi" w:hAnsiTheme="majorBidi" w:cstheme="majorBidi"/>
                <w:color w:val="221F1F"/>
                <w:sz w:val="28"/>
                <w:szCs w:val="28"/>
              </w:rPr>
              <w:t>Mod</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l</w:t>
            </w:r>
            <w:r w:rsidRPr="00D90A3C">
              <w:rPr>
                <w:rFonts w:asciiTheme="majorBidi" w:hAnsiTheme="majorBidi" w:cstheme="majorBidi"/>
                <w:color w:val="221F1F"/>
                <w:sz w:val="28"/>
                <w:szCs w:val="28"/>
              </w:rPr>
              <w:t>e</w:t>
            </w:r>
            <w:r w:rsidRPr="00D90A3C">
              <w:rPr>
                <w:rFonts w:asciiTheme="majorBidi" w:hAnsiTheme="majorBidi" w:cstheme="majorBidi"/>
                <w:color w:val="221F1F"/>
                <w:spacing w:val="-31"/>
                <w:sz w:val="28"/>
                <w:szCs w:val="28"/>
              </w:rPr>
              <w:t xml:space="preserve"> </w:t>
            </w:r>
            <w:r w:rsidRPr="00D90A3C">
              <w:rPr>
                <w:rFonts w:asciiTheme="majorBidi" w:hAnsiTheme="majorBidi" w:cstheme="majorBidi"/>
                <w:color w:val="221F1F"/>
                <w:spacing w:val="2"/>
                <w:w w:val="98"/>
                <w:sz w:val="28"/>
                <w:szCs w:val="28"/>
              </w:rPr>
              <w:t>o</w:t>
            </w:r>
            <w:r w:rsidRPr="00D90A3C">
              <w:rPr>
                <w:rFonts w:asciiTheme="majorBidi" w:hAnsiTheme="majorBidi" w:cstheme="majorBidi"/>
                <w:color w:val="221F1F"/>
                <w:w w:val="98"/>
                <w:sz w:val="28"/>
                <w:szCs w:val="28"/>
              </w:rPr>
              <w:t>r</w:t>
            </w:r>
          </w:p>
          <w:p w14:paraId="3F22711A" w14:textId="77777777" w:rsidR="001D4070" w:rsidRPr="00D90A3C" w:rsidRDefault="001D4070" w:rsidP="001D4070">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D90A3C">
              <w:rPr>
                <w:rFonts w:asciiTheme="majorBidi" w:hAnsiTheme="majorBidi" w:cstheme="majorBidi"/>
                <w:color w:val="221F1F"/>
                <w:sz w:val="28"/>
                <w:szCs w:val="28"/>
              </w:rPr>
              <w:t>To</w:t>
            </w:r>
            <w:r w:rsidRPr="00D90A3C">
              <w:rPr>
                <w:rFonts w:asciiTheme="majorBidi" w:hAnsiTheme="majorBidi" w:cstheme="majorBidi"/>
                <w:color w:val="221F1F"/>
                <w:spacing w:val="1"/>
                <w:sz w:val="28"/>
                <w:szCs w:val="28"/>
              </w:rPr>
              <w:t>p</w:t>
            </w:r>
            <w:r w:rsidRPr="00D90A3C">
              <w:rPr>
                <w:rFonts w:asciiTheme="majorBidi" w:hAnsiTheme="majorBidi" w:cstheme="majorBidi"/>
                <w:color w:val="221F1F"/>
                <w:sz w:val="28"/>
                <w:szCs w:val="28"/>
              </w:rPr>
              <w:t>ic</w:t>
            </w:r>
            <w:r w:rsidRPr="00D90A3C">
              <w:rPr>
                <w:rFonts w:asciiTheme="majorBidi" w:hAnsiTheme="majorBidi" w:cstheme="majorBidi"/>
                <w:color w:val="221F1F"/>
                <w:spacing w:val="-17"/>
                <w:sz w:val="28"/>
                <w:szCs w:val="28"/>
              </w:rPr>
              <w:t xml:space="preserve"> </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759CB76" w14:textId="77777777" w:rsidR="001D4070" w:rsidRPr="00D90A3C" w:rsidRDefault="001D4070" w:rsidP="001D4070">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3ADF3F9D" w14:textId="77777777" w:rsidR="001D4070" w:rsidRPr="00D90A3C" w:rsidRDefault="001D4070" w:rsidP="001D4070">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T</w:t>
            </w:r>
            <w:r w:rsidRPr="00D90A3C">
              <w:rPr>
                <w:rFonts w:asciiTheme="majorBidi" w:hAnsiTheme="majorBidi" w:cstheme="majorBidi"/>
                <w:color w:val="221F1F"/>
                <w:sz w:val="28"/>
                <w:szCs w:val="28"/>
              </w:rPr>
              <w:t>ea</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g</w:t>
            </w:r>
          </w:p>
          <w:p w14:paraId="21984A65" w14:textId="77777777" w:rsidR="001D4070" w:rsidRPr="00D90A3C" w:rsidRDefault="001D4070" w:rsidP="001D4070">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6ACECB" w14:textId="77777777" w:rsidR="001D4070" w:rsidRPr="00D90A3C" w:rsidRDefault="001D4070"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1E8C343D" w14:textId="77777777" w:rsidR="001D4070" w:rsidRPr="00D90A3C" w:rsidRDefault="001D4070" w:rsidP="001D4070">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A</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2"/>
                <w:sz w:val="28"/>
                <w:szCs w:val="28"/>
              </w:rPr>
              <w:t>e</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t</w:t>
            </w:r>
          </w:p>
          <w:p w14:paraId="03BCD09F" w14:textId="77777777" w:rsidR="001D4070" w:rsidRPr="00D90A3C" w:rsidRDefault="001D4070" w:rsidP="001D4070">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r>
      <w:tr w:rsidR="001D4070" w:rsidRPr="00D90A3C" w14:paraId="72998453" w14:textId="77777777" w:rsidTr="001D4070">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62C083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244F6A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AB682F6"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76CAF699"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363469D"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 xml:space="preserve">Item A1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98D8C3"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Atom structur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CC0A7F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5F8F47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C7608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DD013E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51F94CBE" w14:textId="77777777" w:rsidTr="001D4070">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6764F7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3D2CCD1"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9081FD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7B9E0CE"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10F2220B"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2</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10C65B"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Energy bands, insulators, conductor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02965A0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5D09085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91381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4209B7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7CBBD495" w14:textId="77777777" w:rsidTr="001D4070">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02026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C23A43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E5F36D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5C852D6"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11ECF6E"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089A2F"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Semi-conducto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30FD42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14A457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57BEA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5639A6A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295E6F36" w14:textId="77777777" w:rsidTr="001D4070">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CD7543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BC66DA9"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669E8A1"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80E2243"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4145198A"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item A3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F19BA0"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Type of semi-conductor</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9EC107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50402F5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6530D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A0E805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27B15661" w14:textId="77777777" w:rsidTr="001D4070">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DD29C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D98BC38"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7796CA9"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84A71B3"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AF8C5DA"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CB36A0"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PN-junc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2FB90D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7F02D1E"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FFCDC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078580F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8A390FF" w14:textId="77777777" w:rsidTr="001D4070">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594B882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1B21901"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8760BFC"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13B6AD79"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6229B626"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3DBCAC"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Forward and reserved biased</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C7C0FC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E75A0A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A1075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9A2E12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7030C12B" w14:textId="77777777" w:rsidTr="001D4070">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FE509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8669569"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27EADFE"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0E5C2BC"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96CA1DA"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8A1632"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characteristic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782222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6650F8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11945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373E54E"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2455343"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96F74AD" w14:textId="77777777" w:rsidR="001D4070" w:rsidRPr="001110C5" w:rsidRDefault="001D4070" w:rsidP="001D4070">
            <w:pPr>
              <w:widowControl w:val="0"/>
              <w:autoSpaceDE w:val="0"/>
              <w:autoSpaceDN w:val="0"/>
              <w:adjustRightInd w:val="0"/>
              <w:spacing w:before="12" w:after="0" w:line="280" w:lineRule="exact"/>
              <w:ind w:right="-20"/>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3DBD39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351DB7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765C5ABC"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011D296"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C8B1D0"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IQ"/>
              </w:rPr>
            </w:pPr>
            <w:r w:rsidRPr="001110C5">
              <w:rPr>
                <w:rFonts w:ascii="Times New Roman" w:eastAsia="Times New Roman" w:hAnsi="Times New Roman" w:cs="Traditional Arabic"/>
                <w:sz w:val="24"/>
                <w:szCs w:val="24"/>
              </w:rPr>
              <w:t>Diode equ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C5A52E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02C2A2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5B300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5A4F60E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66889309" w14:textId="77777777" w:rsidTr="001D4070">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9806E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B4DDCC1"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251AB63A"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CCD87F2"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4</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E4FD38"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equivalent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2D330E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B08B6E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5EC99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76771E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52A13787"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07DB95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23C9FE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ACFB54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D69C2B3"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D5F346D"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6B2CE9"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applications: switching</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2A6D57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558029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67EB7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9C200A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10C68E8D" w14:textId="77777777" w:rsidTr="001D4070">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DC1CD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lastRenderedPageBreak/>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04B6C66"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88A6E67"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1BA4E17"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52BF1F"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Rectifier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87AB7F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6F159C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0ECEB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71DE42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13CCEDE3" w14:textId="77777777" w:rsidTr="001D4070">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C577DA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37C65F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66120C1"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17326C66"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4754832"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5F500D"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ip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D8ECACE"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A0710A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1601D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351CA5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6FB9441E" w14:textId="77777777" w:rsidTr="001D4070">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CED55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4DC1798"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A81EEA5"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5AD1445"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BEF7D3A"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A3CB99"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ip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FC688E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E7E8AA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997A0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55EC926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561B7F5" w14:textId="77777777" w:rsidTr="001D4070">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17736C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57D17C8"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B0622EE"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576E50B"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D3DB615"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7F0A5C"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IQ"/>
              </w:rPr>
            </w:pPr>
            <w:r w:rsidRPr="001110C5">
              <w:rPr>
                <w:rFonts w:ascii="Times New Roman" w:eastAsia="Times New Roman" w:hAnsi="Times New Roman" w:cs="Traditional Arabic"/>
                <w:sz w:val="24"/>
                <w:szCs w:val="24"/>
              </w:rPr>
              <w:t>Clam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BBD573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9C8CDF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92AB3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0C01E9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5F23A107" w14:textId="77777777" w:rsidTr="001D4070">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0DB019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CD860D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408A67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1AE65695"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1944C93"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4A70F5"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am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FDC1A6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59EDD27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B0C81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7FF7C3E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0A76EE8B" w14:textId="77777777" w:rsidTr="001D4070">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4E56C3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075A90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CE1BDEA"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B3FB47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5FA254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73C5B1"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Regulato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C73EF0A"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6A6475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0CE15A"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D2E0B5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4310404" w14:textId="77777777" w:rsidTr="001D4070">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FA9F25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5C37F2E"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7F2AD5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73F02A08"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F896FC9"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926E07"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Zener diod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A93CD9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34426C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8F735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249619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621E3F44" w14:textId="77777777" w:rsidTr="001D4070">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773EF7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5B64BD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D879BD9"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6727E2B"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15F0327"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08A63F"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Logic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7DE5F6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8FEEC2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B75A8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319DC1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2A4FB88E" w14:textId="77777777" w:rsidTr="001D4070">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6E01C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046DC40"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97C5C7D"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32F50E1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E294FF4"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ED432C"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Special type diod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636A87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9E9503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B650C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B45A82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42DD4D95" w14:textId="77777777" w:rsidTr="001D4070">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F67ECC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0F2D220"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E73F4EF"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1885077"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5839E54"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item</w:t>
            </w:r>
            <w:r w:rsidRPr="001110C5">
              <w:rPr>
                <w:rFonts w:ascii="Times New Roman" w:eastAsia="Times New Roman" w:hAnsi="Times New Roman" w:cs="Traditional Arabic"/>
                <w:sz w:val="24"/>
                <w:szCs w:val="24"/>
              </w:rPr>
              <w:t xml:space="preserve">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5DBFBA"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Bipolar transistor</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89119CA"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1971E5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73E62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250DA8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7F9F31A5"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F6185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21142FD"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B4394E9"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1AB4A6E9"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F73F138"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item</w:t>
            </w:r>
            <w:r w:rsidRPr="001110C5">
              <w:rPr>
                <w:rFonts w:ascii="Times New Roman" w:eastAsia="Times New Roman" w:hAnsi="Times New Roman" w:cs="Traditional Arabic"/>
                <w:sz w:val="24"/>
                <w:szCs w:val="24"/>
              </w:rPr>
              <w:t xml:space="preserve">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F9AA24"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onfiguration, oper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E00F4C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5BB5DFE"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11C21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450176B"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7847490C" w14:textId="77777777" w:rsidTr="001D4070">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940759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8ECC67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E860F6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808E1C4"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7C9FAC4"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A5ED85"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B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A95E9A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4305E9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A99AE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0BA9484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BC87F34" w14:textId="77777777" w:rsidTr="001D4070">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CA4F7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lastRenderedPageBreak/>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95756AF"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16A531DF"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A76F7A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1069722"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E0BD4F"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E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CCB3DE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C12248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F101A9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77D8307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98F7F74" w14:textId="77777777" w:rsidTr="001D4070">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5C4C17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83DAD78"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134AEE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D25E938"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270F05F"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C23CFD"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C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3AA6C8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C12873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D9D90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967435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48317C5" w14:textId="77777777" w:rsidTr="001D4070">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1961FA"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5D08FAE"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D24FA9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EADB69D"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9437D5F"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2DABA3"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lang w:bidi="ar-SY"/>
              </w:rPr>
              <w:t>D.C bias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C1E451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04D31A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7703F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CE050A8"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3B228E64" w14:textId="77777777" w:rsidTr="001D4070">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433B92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F521BA6"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BFBA86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077CC2F"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EE10855"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0975E1"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iasing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7FBF9C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8AA143F"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FD77D4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8ED856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704EFCBB"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BD55FD"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598A59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C14C9FF"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496347F"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168C587"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6E9A45"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iasing Circuits (continued)</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D2114D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9288845"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00799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0445440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13B9662B" w14:textId="77777777" w:rsidTr="001D4070">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142836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FB6D404"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3F064A2"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8518A1E"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B2C971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AC0573"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Load line analysi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A59CEF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264B5F1"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A48F7A"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00212C9E"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166AC48D"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A913F03"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12B318F"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1191457"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A2E1BD5"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5EE8622"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9C9254" w14:textId="77777777" w:rsidR="001D4070" w:rsidRPr="001110C5" w:rsidRDefault="001D4070" w:rsidP="001D4070">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JT Desig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3A68167"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5BEFA92"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9FAF0C"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B0B2A84"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1D4070" w:rsidRPr="00D90A3C" w14:paraId="0381048E" w14:textId="77777777" w:rsidTr="001D4070">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9030A59"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4B0C9DB"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2D3CA203" w14:textId="77777777" w:rsidR="001D4070" w:rsidRPr="001110C5" w:rsidRDefault="001D4070" w:rsidP="001D4070">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A202390"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E00EFF5" w14:textId="77777777" w:rsidR="001D4070" w:rsidRPr="001110C5" w:rsidRDefault="001D4070" w:rsidP="001D4070">
            <w:pPr>
              <w:spacing w:after="0" w:line="240" w:lineRule="auto"/>
              <w:jc w:val="center"/>
              <w:rPr>
                <w:rFonts w:ascii="Times New Roman" w:eastAsia="Times New Roman" w:hAnsi="Times New Roman" w:cs="Traditional Arabic"/>
                <w:sz w:val="20"/>
                <w:szCs w:val="20"/>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0236A9" w14:textId="77777777" w:rsidR="001D4070" w:rsidRPr="001110C5" w:rsidRDefault="001D4070" w:rsidP="001D4070">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Transistor switching network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0F7D520"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B7FD66" w14:textId="77777777" w:rsidR="001D4070" w:rsidRPr="001110C5" w:rsidRDefault="001D4070" w:rsidP="001D4070">
            <w:pPr>
              <w:spacing w:after="0" w:line="240" w:lineRule="auto"/>
              <w:jc w:val="center"/>
              <w:rPr>
                <w:rFonts w:ascii="Times New Roman" w:eastAsia="Times New Roman" w:hAnsi="Times New Roman" w:cs="Times New Roman"/>
                <w:sz w:val="24"/>
                <w:szCs w:val="24"/>
                <w:lang w:bidi="ar-IQ"/>
              </w:rPr>
            </w:pPr>
          </w:p>
        </w:tc>
      </w:tr>
    </w:tbl>
    <w:p w14:paraId="2AF8572F"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143566E4"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5FB8F0DF"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54FD961E"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1F74E773"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62DFE57E" w14:textId="77777777" w:rsidR="001D4070" w:rsidRDefault="001D4070"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339427B7"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p w14:paraId="55C465C8"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p w14:paraId="6A817C60"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tbl>
      <w:tblPr>
        <w:tblW w:w="10206" w:type="dxa"/>
        <w:tblInd w:w="-10" w:type="dxa"/>
        <w:tblLayout w:type="fixed"/>
        <w:tblCellMar>
          <w:left w:w="0" w:type="dxa"/>
          <w:right w:w="0" w:type="dxa"/>
        </w:tblCellMar>
        <w:tblLook w:val="0000" w:firstRow="0" w:lastRow="0" w:firstColumn="0" w:lastColumn="0" w:noHBand="0" w:noVBand="0"/>
      </w:tblPr>
      <w:tblGrid>
        <w:gridCol w:w="10206"/>
      </w:tblGrid>
      <w:tr w:rsidR="00DE7205" w14:paraId="3E3942FA" w14:textId="77777777" w:rsidTr="00E95233">
        <w:trPr>
          <w:trHeight w:hRule="exact" w:val="874"/>
        </w:trPr>
        <w:tc>
          <w:tcPr>
            <w:tcW w:w="1020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48D5D19" w14:textId="77777777" w:rsidR="00DE7205" w:rsidRPr="003C4357" w:rsidRDefault="00DE7205"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DE7205" w14:paraId="51A8D653" w14:textId="77777777" w:rsidTr="00BB6E6C">
        <w:trPr>
          <w:trHeight w:hRule="exact" w:val="1238"/>
        </w:trPr>
        <w:tc>
          <w:tcPr>
            <w:tcW w:w="10206" w:type="dxa"/>
            <w:tcBorders>
              <w:top w:val="single" w:sz="8" w:space="0" w:color="4F81BC"/>
              <w:left w:val="single" w:sz="8" w:space="0" w:color="4F81BC"/>
              <w:bottom w:val="single" w:sz="8" w:space="0" w:color="4F81BC"/>
              <w:right w:val="single" w:sz="8" w:space="0" w:color="4F81BC"/>
            </w:tcBorders>
            <w:shd w:val="clear" w:color="auto" w:fill="A7BEDE"/>
          </w:tcPr>
          <w:p w14:paraId="35CB41D2" w14:textId="77777777" w:rsidR="00DE7205" w:rsidRDefault="00DE7205"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55332177" w14:textId="77777777" w:rsidR="00DE7205" w:rsidRDefault="00DE7205" w:rsidP="00DE7205">
      <w:pPr>
        <w:rPr>
          <w:rFonts w:ascii="Times New Roman" w:hAnsi="Times New Roman" w:cs="Times New Roman"/>
          <w:b/>
          <w:bCs/>
          <w:color w:val="1F4E79"/>
          <w:position w:val="-1"/>
          <w:sz w:val="32"/>
          <w:szCs w:val="32"/>
        </w:rPr>
      </w:pPr>
    </w:p>
    <w:tbl>
      <w:tblPr>
        <w:tblW w:w="10206" w:type="dxa"/>
        <w:tblInd w:w="-10" w:type="dxa"/>
        <w:tblLayout w:type="fixed"/>
        <w:tblCellMar>
          <w:left w:w="0" w:type="dxa"/>
          <w:right w:w="0" w:type="dxa"/>
        </w:tblCellMar>
        <w:tblLook w:val="0000" w:firstRow="0" w:lastRow="0" w:firstColumn="0" w:lastColumn="0" w:noHBand="0" w:noVBand="0"/>
      </w:tblPr>
      <w:tblGrid>
        <w:gridCol w:w="4438"/>
        <w:gridCol w:w="5768"/>
      </w:tblGrid>
      <w:tr w:rsidR="001D4070" w14:paraId="7F85AB33" w14:textId="77777777" w:rsidTr="001D4070">
        <w:trPr>
          <w:trHeight w:hRule="exact" w:val="874"/>
        </w:trPr>
        <w:tc>
          <w:tcPr>
            <w:tcW w:w="10206"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DD56B63" w14:textId="77777777" w:rsidR="001D4070" w:rsidRDefault="001D4070"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1D4070" w14:paraId="6CAA8FF5" w14:textId="77777777" w:rsidTr="001D4070">
        <w:trPr>
          <w:trHeight w:hRule="exact" w:val="5899"/>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605B5A5" w14:textId="77777777" w:rsidR="001D4070" w:rsidRDefault="001D4070"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641646FE" w14:textId="77777777" w:rsidR="001D4070" w:rsidRDefault="001D4070"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5AE6620" w14:textId="77777777" w:rsidR="001D4070" w:rsidRDefault="001D4070"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90AA06" w14:textId="77777777" w:rsidR="001D4070" w:rsidRDefault="001D4070" w:rsidP="001D4070">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Electronic Devices and Circuit Theory", Robert Boylestad, Louis Nashelsky, 10th Edition , 2009.</w:t>
            </w:r>
          </w:p>
          <w:p w14:paraId="1ED77E33" w14:textId="77777777" w:rsidR="001D4070" w:rsidRPr="00E95233" w:rsidRDefault="001D4070" w:rsidP="001D4070">
            <w:pPr>
              <w:pStyle w:val="ListParagraph"/>
              <w:widowControl w:val="0"/>
              <w:autoSpaceDE w:val="0"/>
              <w:autoSpaceDN w:val="0"/>
              <w:adjustRightInd w:val="0"/>
              <w:spacing w:after="0" w:line="360" w:lineRule="auto"/>
              <w:rPr>
                <w:rFonts w:ascii="Times New Roman" w:hAnsi="Times New Roman" w:cs="Times New Roman"/>
                <w:sz w:val="28"/>
                <w:szCs w:val="28"/>
                <w:rtl/>
              </w:rPr>
            </w:pPr>
          </w:p>
          <w:p w14:paraId="4C113215" w14:textId="77777777" w:rsidR="001D4070" w:rsidRDefault="001D4070" w:rsidP="001D4070">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Semiconductor Physics and Devices” , Donald A. Neamen, 3rd edition, 2003”</w:t>
            </w:r>
          </w:p>
          <w:p w14:paraId="4ABB3B60" w14:textId="77777777" w:rsidR="001D4070" w:rsidRPr="005A4C42" w:rsidRDefault="001D4070" w:rsidP="001D4070">
            <w:pPr>
              <w:widowControl w:val="0"/>
              <w:autoSpaceDE w:val="0"/>
              <w:autoSpaceDN w:val="0"/>
              <w:adjustRightInd w:val="0"/>
              <w:spacing w:after="0" w:line="360" w:lineRule="auto"/>
              <w:rPr>
                <w:rFonts w:ascii="Times New Roman" w:hAnsi="Times New Roman" w:cs="Times New Roman"/>
                <w:sz w:val="28"/>
                <w:szCs w:val="28"/>
              </w:rPr>
            </w:pPr>
          </w:p>
          <w:p w14:paraId="0BE1B35C" w14:textId="77777777" w:rsidR="001D4070" w:rsidRPr="00E95233" w:rsidRDefault="001D4070" w:rsidP="001D4070">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Microelectronic Circuits", Sedra, Smith, Fourth edition or Fifth edition, Oxford University Press, 1998-2003.</w:t>
            </w:r>
          </w:p>
        </w:tc>
      </w:tr>
      <w:tr w:rsidR="001D4070" w14:paraId="48055D13" w14:textId="77777777" w:rsidTr="001D4070">
        <w:trPr>
          <w:trHeight w:hRule="exact" w:val="1294"/>
        </w:trPr>
        <w:tc>
          <w:tcPr>
            <w:tcW w:w="4438" w:type="dxa"/>
            <w:tcBorders>
              <w:top w:val="single" w:sz="8" w:space="0" w:color="4F81BC"/>
              <w:left w:val="single" w:sz="8" w:space="0" w:color="4F81BC"/>
              <w:bottom w:val="single" w:sz="8" w:space="0" w:color="4F81BC"/>
              <w:right w:val="single" w:sz="8" w:space="0" w:color="4F81BC"/>
            </w:tcBorders>
            <w:shd w:val="clear" w:color="auto" w:fill="A7BEDE"/>
          </w:tcPr>
          <w:p w14:paraId="6661AB67" w14:textId="77777777" w:rsidR="001D4070" w:rsidRDefault="001D4070"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BF982EE" w14:textId="77777777" w:rsidR="001D4070" w:rsidRDefault="001D4070"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3E20CF9C" w14:textId="77777777" w:rsidR="001D4070" w:rsidRDefault="001D4070"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BC963C6" w14:textId="77777777" w:rsidR="001D4070" w:rsidRPr="00E95233" w:rsidRDefault="001D4070" w:rsidP="001D4070">
            <w:pPr>
              <w:widowControl w:val="0"/>
              <w:autoSpaceDE w:val="0"/>
              <w:autoSpaceDN w:val="0"/>
              <w:adjustRightInd w:val="0"/>
              <w:spacing w:after="0" w:line="240" w:lineRule="auto"/>
              <w:rPr>
                <w:rFonts w:ascii="Times New Roman" w:hAnsi="Times New Roman" w:cs="Times New Roman"/>
                <w:sz w:val="28"/>
                <w:szCs w:val="28"/>
              </w:rPr>
            </w:pPr>
          </w:p>
        </w:tc>
      </w:tr>
      <w:tr w:rsidR="001D4070" w14:paraId="215E9172" w14:textId="77777777" w:rsidTr="001D4070">
        <w:trPr>
          <w:trHeight w:hRule="exact" w:val="1398"/>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0D079F2" w14:textId="77777777" w:rsidR="001D4070" w:rsidRDefault="001D4070"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28E2FCCD" w14:textId="77777777" w:rsidR="001D4070" w:rsidRDefault="001D4070"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27090DAE" w14:textId="77777777" w:rsidR="001D4070" w:rsidRPr="00E95233" w:rsidRDefault="001D4070" w:rsidP="001D4070">
            <w:pPr>
              <w:widowControl w:val="0"/>
              <w:autoSpaceDE w:val="0"/>
              <w:autoSpaceDN w:val="0"/>
              <w:adjustRightInd w:val="0"/>
              <w:spacing w:after="0" w:line="360" w:lineRule="auto"/>
              <w:jc w:val="center"/>
              <w:rPr>
                <w:rFonts w:ascii="Times New Roman" w:hAnsi="Times New Roman" w:cs="Times New Roman"/>
                <w:sz w:val="28"/>
                <w:szCs w:val="28"/>
              </w:rPr>
            </w:pPr>
            <w:r w:rsidRPr="00E95233">
              <w:rPr>
                <w:rFonts w:ascii="Times New Roman" w:hAnsi="Times New Roman" w:cs="Times New Roman"/>
                <w:sz w:val="28"/>
                <w:szCs w:val="28"/>
              </w:rPr>
              <w:t>none</w:t>
            </w:r>
          </w:p>
        </w:tc>
      </w:tr>
      <w:tr w:rsidR="001D4070" w14:paraId="3E72650A" w14:textId="77777777" w:rsidTr="001D4070">
        <w:trPr>
          <w:trHeight w:hRule="exact" w:val="1267"/>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3FE95F6" w14:textId="77777777" w:rsidR="001D4070" w:rsidRDefault="001D4070"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18CBC627" w14:textId="77777777" w:rsidR="001D4070" w:rsidRDefault="001D4070"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5C7D7A18" w14:textId="77777777" w:rsidR="001D4070" w:rsidRDefault="001D4070"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54C1BFD6" w14:textId="53C56F4A" w:rsidR="001D4070" w:rsidRDefault="001D4070"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E95BC5" w14:textId="28143716" w:rsidR="001D4070" w:rsidRPr="00E95233" w:rsidRDefault="001D4070" w:rsidP="001D4070">
            <w:pPr>
              <w:widowControl w:val="0"/>
              <w:autoSpaceDE w:val="0"/>
              <w:autoSpaceDN w:val="0"/>
              <w:adjustRightInd w:val="0"/>
              <w:spacing w:after="0" w:line="240" w:lineRule="auto"/>
              <w:jc w:val="center"/>
              <w:rPr>
                <w:rFonts w:ascii="Times New Roman" w:hAnsi="Times New Roman" w:cs="Times New Roman"/>
                <w:sz w:val="28"/>
                <w:szCs w:val="28"/>
              </w:rPr>
            </w:pPr>
            <w:r w:rsidRPr="00E95233">
              <w:rPr>
                <w:rFonts w:ascii="Times New Roman" w:hAnsi="Times New Roman" w:cs="Times New Roman"/>
                <w:sz w:val="28"/>
                <w:szCs w:val="28"/>
              </w:rPr>
              <w:t>none</w:t>
            </w:r>
          </w:p>
        </w:tc>
      </w:tr>
    </w:tbl>
    <w:p w14:paraId="2597C0FA" w14:textId="4989B4DA" w:rsidR="00DE7205" w:rsidRDefault="001D4070" w:rsidP="00DE7205">
      <w:pPr>
        <w:rPr>
          <w:rFonts w:ascii="Times New Roman" w:hAnsi="Times New Roman" w:cs="Times New Roman"/>
          <w:b/>
          <w:bCs/>
          <w:color w:val="1F4E79"/>
          <w:position w:val="-1"/>
          <w:sz w:val="32"/>
          <w:szCs w:val="32"/>
        </w:rPr>
      </w:pPr>
      <w:r w:rsidRPr="00F04B69">
        <w:rPr>
          <w:rFonts w:ascii="Calibri" w:eastAsia="Times New Roman" w:hAnsi="Calibri" w:cs="Arial"/>
          <w:noProof/>
        </w:rPr>
        <mc:AlternateContent>
          <mc:Choice Requires="wpg">
            <w:drawing>
              <wp:anchor distT="0" distB="0" distL="114300" distR="114300" simplePos="0" relativeHeight="251755008" behindDoc="1" locked="0" layoutInCell="0" allowOverlap="1" wp14:anchorId="0255E2DD" wp14:editId="66530248">
                <wp:simplePos x="0" y="0"/>
                <wp:positionH relativeFrom="margin">
                  <wp:align>right</wp:align>
                </wp:positionH>
                <wp:positionV relativeFrom="paragraph">
                  <wp:posOffset>342265</wp:posOffset>
                </wp:positionV>
                <wp:extent cx="6543675" cy="975995"/>
                <wp:effectExtent l="0" t="0" r="28575" b="14605"/>
                <wp:wrapNone/>
                <wp:docPr id="654"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655"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6"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8B6557" w14:textId="77777777" w:rsidR="004933E1" w:rsidRPr="0058745B" w:rsidRDefault="004933E1" w:rsidP="001D4070">
                              <w:pPr>
                                <w:widowControl w:val="0"/>
                                <w:autoSpaceDE w:val="0"/>
                                <w:autoSpaceDN w:val="0"/>
                                <w:adjustRightInd w:val="0"/>
                                <w:spacing w:after="0" w:line="287" w:lineRule="exact"/>
                                <w:ind w:right="-20"/>
                                <w:rPr>
                                  <w:rFonts w:ascii="Times New Roman" w:hAnsi="Times New Roman" w:cs="Times New Roman"/>
                                  <w:color w:val="221F1F"/>
                                  <w:sz w:val="28"/>
                                  <w:szCs w:val="28"/>
                                  <w:rtl/>
                                </w:rPr>
                              </w:pPr>
                              <w:r>
                                <w:rPr>
                                  <w:rFonts w:ascii="Times New Roman" w:hAnsi="Times New Roman" w:cs="Times New Roman"/>
                                  <w:color w:val="221F1F"/>
                                  <w:spacing w:val="-1"/>
                                  <w:sz w:val="28"/>
                                  <w:szCs w:val="28"/>
                                </w:rPr>
                                <w:t>12.</w:t>
                              </w:r>
                              <w:r w:rsidRPr="0058745B">
                                <w:rPr>
                                  <w:rFonts w:ascii="Times New Roman" w:hAnsi="Times New Roman" w:cs="Times New Roman"/>
                                  <w:color w:val="221F1F"/>
                                  <w:spacing w:val="-1"/>
                                  <w:sz w:val="28"/>
                                  <w:szCs w:val="28"/>
                                </w:rPr>
                                <w:t>Th</w:t>
                              </w:r>
                              <w:r w:rsidRPr="0058745B">
                                <w:rPr>
                                  <w:rFonts w:ascii="Times New Roman" w:hAnsi="Times New Roman" w:cs="Times New Roman"/>
                                  <w:color w:val="221F1F"/>
                                  <w:sz w:val="28"/>
                                  <w:szCs w:val="28"/>
                                </w:rPr>
                                <w:t>e</w:t>
                              </w:r>
                              <w:r w:rsidRPr="0058745B">
                                <w:rPr>
                                  <w:rFonts w:ascii="Times New Roman" w:hAnsi="Times New Roman" w:cs="Times New Roman"/>
                                  <w:color w:val="221F1F"/>
                                  <w:spacing w:val="69"/>
                                  <w:sz w:val="28"/>
                                  <w:szCs w:val="28"/>
                                </w:rPr>
                                <w:t xml:space="preserve"> </w:t>
                              </w:r>
                              <w:r w:rsidRPr="0058745B">
                                <w:rPr>
                                  <w:rFonts w:ascii="Times New Roman" w:hAnsi="Times New Roman" w:cs="Times New Roman"/>
                                  <w:color w:val="221F1F"/>
                                  <w:spacing w:val="1"/>
                                  <w:sz w:val="28"/>
                                  <w:szCs w:val="28"/>
                                </w:rPr>
                                <w:t>d</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v</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1"/>
                                  <w:sz w:val="28"/>
                                  <w:szCs w:val="28"/>
                                </w:rPr>
                                <w:t>o</w:t>
                              </w:r>
                              <w:r w:rsidRPr="0058745B">
                                <w:rPr>
                                  <w:rFonts w:ascii="Times New Roman" w:hAnsi="Times New Roman" w:cs="Times New Roman"/>
                                  <w:color w:val="221F1F"/>
                                  <w:spacing w:val="1"/>
                                  <w:sz w:val="28"/>
                                  <w:szCs w:val="28"/>
                                </w:rPr>
                                <w:t>p</w:t>
                              </w:r>
                              <w:r w:rsidRPr="0058745B">
                                <w:rPr>
                                  <w:rFonts w:ascii="Times New Roman" w:hAnsi="Times New Roman" w:cs="Times New Roman"/>
                                  <w:color w:val="221F1F"/>
                                  <w:sz w:val="28"/>
                                  <w:szCs w:val="28"/>
                                </w:rPr>
                                <w:t>m</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n</w:t>
                              </w:r>
                              <w:r w:rsidRPr="0058745B">
                                <w:rPr>
                                  <w:rFonts w:ascii="Times New Roman" w:hAnsi="Times New Roman" w:cs="Times New Roman"/>
                                  <w:color w:val="221F1F"/>
                                  <w:sz w:val="28"/>
                                  <w:szCs w:val="28"/>
                                </w:rPr>
                                <w:t>t</w:t>
                              </w:r>
                              <w:r w:rsidRPr="0058745B">
                                <w:rPr>
                                  <w:rFonts w:ascii="Times New Roman" w:hAnsi="Times New Roman" w:cs="Times New Roman"/>
                                  <w:color w:val="221F1F"/>
                                  <w:spacing w:val="-1"/>
                                  <w:sz w:val="28"/>
                                  <w:szCs w:val="28"/>
                                </w:rPr>
                                <w:t xml:space="preserve"> </w:t>
                              </w:r>
                              <w:r w:rsidRPr="0058745B">
                                <w:rPr>
                                  <w:rFonts w:ascii="Times New Roman" w:hAnsi="Times New Roman" w:cs="Times New Roman"/>
                                  <w:color w:val="221F1F"/>
                                  <w:sz w:val="28"/>
                                  <w:szCs w:val="28"/>
                                </w:rPr>
                                <w:t xml:space="preserve">of </w:t>
                              </w:r>
                              <w:r w:rsidRPr="0058745B">
                                <w:rPr>
                                  <w:rFonts w:ascii="Times New Roman" w:hAnsi="Times New Roman" w:cs="Times New Roman"/>
                                  <w:color w:val="221F1F"/>
                                  <w:spacing w:val="-1"/>
                                  <w:sz w:val="28"/>
                                  <w:szCs w:val="28"/>
                                </w:rPr>
                                <w:t>t</w:t>
                              </w:r>
                              <w:r w:rsidRPr="0058745B">
                                <w:rPr>
                                  <w:rFonts w:ascii="Times New Roman" w:hAnsi="Times New Roman" w:cs="Times New Roman"/>
                                  <w:color w:val="221F1F"/>
                                  <w:spacing w:val="1"/>
                                  <w:sz w:val="28"/>
                                  <w:szCs w:val="28"/>
                                </w:rPr>
                                <w:t>h</w:t>
                              </w:r>
                              <w:r w:rsidRPr="0058745B">
                                <w:rPr>
                                  <w:rFonts w:ascii="Times New Roman" w:hAnsi="Times New Roman" w:cs="Times New Roman"/>
                                  <w:color w:val="221F1F"/>
                                  <w:sz w:val="28"/>
                                  <w:szCs w:val="28"/>
                                </w:rPr>
                                <w:t xml:space="preserve">e </w:t>
                              </w:r>
                              <w:r w:rsidRPr="0058745B">
                                <w:rPr>
                                  <w:rFonts w:ascii="Times New Roman" w:hAnsi="Times New Roman" w:cs="Times New Roman"/>
                                  <w:color w:val="221F1F"/>
                                  <w:spacing w:val="-3"/>
                                  <w:sz w:val="28"/>
                                  <w:szCs w:val="28"/>
                                </w:rPr>
                                <w:t>c</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r</w:t>
                              </w:r>
                              <w:r w:rsidRPr="0058745B">
                                <w:rPr>
                                  <w:rFonts w:ascii="Times New Roman" w:hAnsi="Times New Roman" w:cs="Times New Roman"/>
                                  <w:color w:val="221F1F"/>
                                  <w:spacing w:val="-2"/>
                                  <w:sz w:val="28"/>
                                  <w:szCs w:val="28"/>
                                </w:rPr>
                                <w:t>r</w:t>
                              </w:r>
                              <w:r w:rsidRPr="0058745B">
                                <w:rPr>
                                  <w:rFonts w:ascii="Times New Roman" w:hAnsi="Times New Roman" w:cs="Times New Roman"/>
                                  <w:color w:val="221F1F"/>
                                  <w:spacing w:val="1"/>
                                  <w:sz w:val="28"/>
                                  <w:szCs w:val="28"/>
                                </w:rPr>
                                <w:t>i</w:t>
                              </w:r>
                              <w:r w:rsidRPr="0058745B">
                                <w:rPr>
                                  <w:rFonts w:ascii="Times New Roman" w:hAnsi="Times New Roman" w:cs="Times New Roman"/>
                                  <w:color w:val="221F1F"/>
                                  <w:sz w:val="28"/>
                                  <w:szCs w:val="28"/>
                                </w:rPr>
                                <w:t>c</w:t>
                              </w:r>
                              <w:r w:rsidRPr="0058745B">
                                <w:rPr>
                                  <w:rFonts w:ascii="Times New Roman" w:hAnsi="Times New Roman" w:cs="Times New Roman"/>
                                  <w:color w:val="221F1F"/>
                                  <w:spacing w:val="-1"/>
                                  <w:sz w:val="28"/>
                                  <w:szCs w:val="28"/>
                                </w:rPr>
                                <w:t>ul</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 xml:space="preserve">m </w:t>
                              </w:r>
                              <w:r w:rsidRPr="0058745B">
                                <w:rPr>
                                  <w:rFonts w:ascii="Times New Roman" w:hAnsi="Times New Roman" w:cs="Times New Roman"/>
                                  <w:color w:val="221F1F"/>
                                  <w:spacing w:val="-2"/>
                                  <w:sz w:val="28"/>
                                  <w:szCs w:val="28"/>
                                </w:rPr>
                                <w:t>p</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2"/>
                                  <w:sz w:val="28"/>
                                  <w:szCs w:val="28"/>
                                </w:rPr>
                                <w:t>a</w:t>
                              </w:r>
                              <w:r w:rsidRPr="0058745B">
                                <w:rPr>
                                  <w:rFonts w:ascii="Times New Roman" w:hAnsi="Times New Roman" w:cs="Times New Roman"/>
                                  <w:color w:val="221F1F"/>
                                  <w:sz w:val="28"/>
                                  <w:szCs w:val="28"/>
                                </w:rPr>
                                <w:t>n</w:t>
                              </w:r>
                            </w:p>
                            <w:p w14:paraId="13BB84A3" w14:textId="77777777" w:rsidR="004933E1" w:rsidRDefault="004933E1" w:rsidP="001D4070">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1BDC2660" w14:textId="77777777" w:rsidR="004933E1" w:rsidRDefault="004933E1" w:rsidP="001D4070"/>
                            <w:p w14:paraId="38491262" w14:textId="77777777" w:rsidR="004933E1" w:rsidRDefault="004933E1" w:rsidP="001D4070">
                              <w:pPr>
                                <w:jc w:val="center"/>
                              </w:pPr>
                            </w:p>
                          </w:txbxContent>
                        </wps:txbx>
                        <wps:bodyPr rot="0" vert="horz" wrap="square" lIns="91440" tIns="45720" rIns="91440" bIns="45720" anchor="t" anchorCtr="0" upright="1">
                          <a:noAutofit/>
                        </wps:bodyPr>
                      </wps:wsp>
                      <wps:wsp>
                        <wps:cNvPr id="657"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8"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55E2DD" id="Group 165" o:spid="_x0000_s1026" style="position:absolute;margin-left:464.05pt;margin-top:26.95pt;width:515.25pt;height:76.85pt;z-index:-251561472;mso-position-horizontal:righ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VC0MMA&#10;AADcAAAADwAAAGRycy9kb3ducmV2LnhtbESP3YrCMBSE7wXfIZyFvdN0lVbpNhURBBev/HmAY3O2&#10;LW1OShNtffvNguDlMDPfMNlmNK14UO9qywq+5hEI4sLqmksF18t+tgbhPLLG1jIpeJKDTT6dZJhq&#10;O/CJHmdfigBhl6KCyvsuldIVFRl0c9sRB+/X9gZ9kH0pdY9DgJtWLqIokQZrDgsVdrSrqGjOd6Ng&#10;ubpdo1VcH5shcU/XYXNrfxqlPj/G7TcIT6N/h1/tg1aQxDH8nwlHQO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QVC0MMAAADcAAAADwAAAAAAAAAAAAAAAACYAgAAZHJzL2Rv&#10;d25yZXYueG1sUEsFBgAAAAAEAAQA9QAAAIg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cp8MA&#10;AADcAAAADwAAAGRycy9kb3ducmV2LnhtbESP3WrCQBSE7wu+w3IE7+rGSqKkriIFweJVow9wzJ4m&#10;IdmzIbvm5+3dgtDLYWa+YXaH0TSip85VlhWslhEI4tzqigsFt+vpfQvCeWSNjWVSMJGDw372tsNU&#10;24F/qM98IQKEXYoKSu/bVEqXl2TQLW1LHLxf2xn0QXaF1B0OAW4a+RFFiTRYcVgosaWvkvI6exgF&#10;6839Fm3i6lIPiZtci/W9+a6VWszH4ycIT6P/D7/aZ60giRP4OxOOgN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fcp8MAAADcAAAADwAAAAAAAAAAAAAAAACYAgAAZHJzL2Rv&#10;d25yZXYueG1sUEsFBgAAAAAEAAQA9QAAAIgDAAAAAA==&#10;" fillcolor="#a7bede" stroked="f">
                  <v:path arrowok="t"/>
                  <v:textbox>
                    <w:txbxContent>
                      <w:p w14:paraId="198B6557" w14:textId="77777777" w:rsidR="004933E1" w:rsidRPr="0058745B" w:rsidRDefault="004933E1" w:rsidP="001D4070">
                        <w:pPr>
                          <w:widowControl w:val="0"/>
                          <w:autoSpaceDE w:val="0"/>
                          <w:autoSpaceDN w:val="0"/>
                          <w:adjustRightInd w:val="0"/>
                          <w:spacing w:after="0" w:line="287" w:lineRule="exact"/>
                          <w:ind w:right="-20"/>
                          <w:rPr>
                            <w:rFonts w:ascii="Times New Roman" w:hAnsi="Times New Roman" w:cs="Times New Roman"/>
                            <w:color w:val="221F1F"/>
                            <w:sz w:val="28"/>
                            <w:szCs w:val="28"/>
                            <w:rtl/>
                          </w:rPr>
                        </w:pPr>
                        <w:r>
                          <w:rPr>
                            <w:rFonts w:ascii="Times New Roman" w:hAnsi="Times New Roman" w:cs="Times New Roman"/>
                            <w:color w:val="221F1F"/>
                            <w:spacing w:val="-1"/>
                            <w:sz w:val="28"/>
                            <w:szCs w:val="28"/>
                          </w:rPr>
                          <w:t>12.</w:t>
                        </w:r>
                        <w:r w:rsidRPr="0058745B">
                          <w:rPr>
                            <w:rFonts w:ascii="Times New Roman" w:hAnsi="Times New Roman" w:cs="Times New Roman"/>
                            <w:color w:val="221F1F"/>
                            <w:spacing w:val="-1"/>
                            <w:sz w:val="28"/>
                            <w:szCs w:val="28"/>
                          </w:rPr>
                          <w:t>Th</w:t>
                        </w:r>
                        <w:r w:rsidRPr="0058745B">
                          <w:rPr>
                            <w:rFonts w:ascii="Times New Roman" w:hAnsi="Times New Roman" w:cs="Times New Roman"/>
                            <w:color w:val="221F1F"/>
                            <w:sz w:val="28"/>
                            <w:szCs w:val="28"/>
                          </w:rPr>
                          <w:t>e</w:t>
                        </w:r>
                        <w:r w:rsidRPr="0058745B">
                          <w:rPr>
                            <w:rFonts w:ascii="Times New Roman" w:hAnsi="Times New Roman" w:cs="Times New Roman"/>
                            <w:color w:val="221F1F"/>
                            <w:spacing w:val="69"/>
                            <w:sz w:val="28"/>
                            <w:szCs w:val="28"/>
                          </w:rPr>
                          <w:t xml:space="preserve"> </w:t>
                        </w:r>
                        <w:r w:rsidRPr="0058745B">
                          <w:rPr>
                            <w:rFonts w:ascii="Times New Roman" w:hAnsi="Times New Roman" w:cs="Times New Roman"/>
                            <w:color w:val="221F1F"/>
                            <w:spacing w:val="1"/>
                            <w:sz w:val="28"/>
                            <w:szCs w:val="28"/>
                          </w:rPr>
                          <w:t>d</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v</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1"/>
                            <w:sz w:val="28"/>
                            <w:szCs w:val="28"/>
                          </w:rPr>
                          <w:t>o</w:t>
                        </w:r>
                        <w:r w:rsidRPr="0058745B">
                          <w:rPr>
                            <w:rFonts w:ascii="Times New Roman" w:hAnsi="Times New Roman" w:cs="Times New Roman"/>
                            <w:color w:val="221F1F"/>
                            <w:spacing w:val="1"/>
                            <w:sz w:val="28"/>
                            <w:szCs w:val="28"/>
                          </w:rPr>
                          <w:t>p</w:t>
                        </w:r>
                        <w:r w:rsidRPr="0058745B">
                          <w:rPr>
                            <w:rFonts w:ascii="Times New Roman" w:hAnsi="Times New Roman" w:cs="Times New Roman"/>
                            <w:color w:val="221F1F"/>
                            <w:sz w:val="28"/>
                            <w:szCs w:val="28"/>
                          </w:rPr>
                          <w:t>m</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n</w:t>
                        </w:r>
                        <w:r w:rsidRPr="0058745B">
                          <w:rPr>
                            <w:rFonts w:ascii="Times New Roman" w:hAnsi="Times New Roman" w:cs="Times New Roman"/>
                            <w:color w:val="221F1F"/>
                            <w:sz w:val="28"/>
                            <w:szCs w:val="28"/>
                          </w:rPr>
                          <w:t>t</w:t>
                        </w:r>
                        <w:r w:rsidRPr="0058745B">
                          <w:rPr>
                            <w:rFonts w:ascii="Times New Roman" w:hAnsi="Times New Roman" w:cs="Times New Roman"/>
                            <w:color w:val="221F1F"/>
                            <w:spacing w:val="-1"/>
                            <w:sz w:val="28"/>
                            <w:szCs w:val="28"/>
                          </w:rPr>
                          <w:t xml:space="preserve"> </w:t>
                        </w:r>
                        <w:r w:rsidRPr="0058745B">
                          <w:rPr>
                            <w:rFonts w:ascii="Times New Roman" w:hAnsi="Times New Roman" w:cs="Times New Roman"/>
                            <w:color w:val="221F1F"/>
                            <w:sz w:val="28"/>
                            <w:szCs w:val="28"/>
                          </w:rPr>
                          <w:t xml:space="preserve">of </w:t>
                        </w:r>
                        <w:r w:rsidRPr="0058745B">
                          <w:rPr>
                            <w:rFonts w:ascii="Times New Roman" w:hAnsi="Times New Roman" w:cs="Times New Roman"/>
                            <w:color w:val="221F1F"/>
                            <w:spacing w:val="-1"/>
                            <w:sz w:val="28"/>
                            <w:szCs w:val="28"/>
                          </w:rPr>
                          <w:t>t</w:t>
                        </w:r>
                        <w:r w:rsidRPr="0058745B">
                          <w:rPr>
                            <w:rFonts w:ascii="Times New Roman" w:hAnsi="Times New Roman" w:cs="Times New Roman"/>
                            <w:color w:val="221F1F"/>
                            <w:spacing w:val="1"/>
                            <w:sz w:val="28"/>
                            <w:szCs w:val="28"/>
                          </w:rPr>
                          <w:t>h</w:t>
                        </w:r>
                        <w:r w:rsidRPr="0058745B">
                          <w:rPr>
                            <w:rFonts w:ascii="Times New Roman" w:hAnsi="Times New Roman" w:cs="Times New Roman"/>
                            <w:color w:val="221F1F"/>
                            <w:sz w:val="28"/>
                            <w:szCs w:val="28"/>
                          </w:rPr>
                          <w:t xml:space="preserve">e </w:t>
                        </w:r>
                        <w:r w:rsidRPr="0058745B">
                          <w:rPr>
                            <w:rFonts w:ascii="Times New Roman" w:hAnsi="Times New Roman" w:cs="Times New Roman"/>
                            <w:color w:val="221F1F"/>
                            <w:spacing w:val="-3"/>
                            <w:sz w:val="28"/>
                            <w:szCs w:val="28"/>
                          </w:rPr>
                          <w:t>c</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r</w:t>
                        </w:r>
                        <w:r w:rsidRPr="0058745B">
                          <w:rPr>
                            <w:rFonts w:ascii="Times New Roman" w:hAnsi="Times New Roman" w:cs="Times New Roman"/>
                            <w:color w:val="221F1F"/>
                            <w:spacing w:val="-2"/>
                            <w:sz w:val="28"/>
                            <w:szCs w:val="28"/>
                          </w:rPr>
                          <w:t>r</w:t>
                        </w:r>
                        <w:r w:rsidRPr="0058745B">
                          <w:rPr>
                            <w:rFonts w:ascii="Times New Roman" w:hAnsi="Times New Roman" w:cs="Times New Roman"/>
                            <w:color w:val="221F1F"/>
                            <w:spacing w:val="1"/>
                            <w:sz w:val="28"/>
                            <w:szCs w:val="28"/>
                          </w:rPr>
                          <w:t>i</w:t>
                        </w:r>
                        <w:r w:rsidRPr="0058745B">
                          <w:rPr>
                            <w:rFonts w:ascii="Times New Roman" w:hAnsi="Times New Roman" w:cs="Times New Roman"/>
                            <w:color w:val="221F1F"/>
                            <w:sz w:val="28"/>
                            <w:szCs w:val="28"/>
                          </w:rPr>
                          <w:t>c</w:t>
                        </w:r>
                        <w:r w:rsidRPr="0058745B">
                          <w:rPr>
                            <w:rFonts w:ascii="Times New Roman" w:hAnsi="Times New Roman" w:cs="Times New Roman"/>
                            <w:color w:val="221F1F"/>
                            <w:spacing w:val="-1"/>
                            <w:sz w:val="28"/>
                            <w:szCs w:val="28"/>
                          </w:rPr>
                          <w:t>ul</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 xml:space="preserve">m </w:t>
                        </w:r>
                        <w:r w:rsidRPr="0058745B">
                          <w:rPr>
                            <w:rFonts w:ascii="Times New Roman" w:hAnsi="Times New Roman" w:cs="Times New Roman"/>
                            <w:color w:val="221F1F"/>
                            <w:spacing w:val="-2"/>
                            <w:sz w:val="28"/>
                            <w:szCs w:val="28"/>
                          </w:rPr>
                          <w:t>p</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2"/>
                            <w:sz w:val="28"/>
                            <w:szCs w:val="28"/>
                          </w:rPr>
                          <w:t>a</w:t>
                        </w:r>
                        <w:r w:rsidRPr="0058745B">
                          <w:rPr>
                            <w:rFonts w:ascii="Times New Roman" w:hAnsi="Times New Roman" w:cs="Times New Roman"/>
                            <w:color w:val="221F1F"/>
                            <w:sz w:val="28"/>
                            <w:szCs w:val="28"/>
                          </w:rPr>
                          <w:t>n</w:t>
                        </w:r>
                      </w:p>
                      <w:p w14:paraId="13BB84A3" w14:textId="77777777" w:rsidR="004933E1" w:rsidRDefault="004933E1" w:rsidP="001D4070">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1BDC2660" w14:textId="77777777" w:rsidR="004933E1" w:rsidRDefault="004933E1" w:rsidP="001D4070"/>
                      <w:p w14:paraId="38491262" w14:textId="77777777" w:rsidR="004933E1" w:rsidRDefault="004933E1" w:rsidP="001D4070">
                        <w:pPr>
                          <w:jc w:val="center"/>
                        </w:pPr>
                      </w:p>
                    </w:txbxContent>
                  </v:textbox>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Bb1MYA&#10;AADcAAAADwAAAGRycy9kb3ducmV2LnhtbESPQWvCQBSE74L/YXmF3symBTVENyFECiKUYloovT2y&#10;zySYfRuyW4399d1CweMwM98w23wyvbjQ6DrLCp6iGARxbXXHjYKP95dFAsJ5ZI29ZVJwIwd5Np9t&#10;MdX2yke6VL4RAcIuRQWt90MqpatbMugiOxAH72RHgz7IsZF6xGuAm14+x/FKGuw4LLQ4UNlSfa6+&#10;jQLZVX73+snFtD8dkuWbrX74q1Tq8WEqNiA8Tf4e/m/vtYLVcg1/Z8IRk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2Bb1MYAAADcAAAADwAAAAAAAAAAAAAAAACYAgAAZHJz&#10;L2Rvd25yZXYueG1sUEsFBgAAAAAEAAQA9QAAAIs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0Hv8IA&#10;AADcAAAADwAAAGRycy9kb3ducmV2LnhtbERPS27CMBDdV+IO1iB1VxwQQVXAiQoqVStWSXuAIZ78&#10;Go/T2IVw+3qB1OXT+++yyfTiQqNrLStYLiIQxKXVLdcKvj6PT88gnEfW2FsmBTdykKWzhx0m2l45&#10;p0vhaxFC2CWooPF+SKR0ZUMG3cIOxIGr7GjQBzjWUo94DeGml6so2kiDLYeGBgc6NFR+F79Gwes5&#10;/pFveb6vuuqWG72Ou+70odTjfHrZgvA0+X/x3f2uFWzisDacCUdAp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Qe/wgAAANwAAAAPAAAAAAAAAAAAAAAAAJgCAABkcnMvZG93&#10;bnJldi54bWxQSwUGAAAAAAQABAD1AAAAhwMAAAAA&#10;" path="m,l9741,e" filled="f" strokecolor="#4f81bc" strokeweight="1.06pt">
                  <v:path arrowok="t" o:connecttype="custom" o:connectlocs="0,0;9741,0" o:connectangles="0,0"/>
                </v:shape>
                <w10:wrap anchorx="margin"/>
              </v:group>
            </w:pict>
          </mc:Fallback>
        </mc:AlternateContent>
      </w:r>
    </w:p>
    <w:p w14:paraId="49D2FC21" w14:textId="6E302F0B" w:rsidR="00DE7205" w:rsidRDefault="00DE7205" w:rsidP="00DE7205">
      <w:pPr>
        <w:rPr>
          <w:rFonts w:ascii="Times New Roman" w:hAnsi="Times New Roman" w:cs="Times New Roman"/>
          <w:b/>
          <w:bCs/>
          <w:color w:val="1F4E79"/>
          <w:position w:val="-1"/>
          <w:sz w:val="32"/>
          <w:szCs w:val="32"/>
        </w:rPr>
      </w:pPr>
    </w:p>
    <w:p w14:paraId="459B0D9E"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68665032"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381F7A49"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2AA3207B"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4F21DFFB"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619A7D18"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7EBDE48C"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55F5BF1A"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4FB1262E" w14:textId="77777777" w:rsidR="001D4070" w:rsidRDefault="001D4070"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3E1F5881" w14:textId="77777777" w:rsidR="00A526E4" w:rsidRDefault="00A526E4"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53931086" w14:textId="77777777" w:rsidR="00A526E4" w:rsidRDefault="00A526E4" w:rsidP="00A526E4">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4BEDBF58" w14:textId="77777777" w:rsidR="00A526E4" w:rsidRDefault="005A4C42" w:rsidP="00A526E4">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5A4C42">
        <w:rPr>
          <w:rFonts w:ascii="Times New Roman" w:hAnsi="Times New Roman" w:cs="Times New Roman"/>
          <w:b/>
          <w:bCs/>
          <w:color w:val="000000" w:themeColor="text1"/>
          <w:position w:val="-1"/>
          <w:sz w:val="32"/>
          <w:szCs w:val="32"/>
        </w:rPr>
        <w:t>ELECTRICAL CIRCUITS</w:t>
      </w:r>
      <w:r>
        <w:rPr>
          <w:rFonts w:ascii="Times New Roman" w:hAnsi="Times New Roman" w:cs="Times New Roman"/>
          <w:b/>
          <w:bCs/>
          <w:color w:val="000000" w:themeColor="text1"/>
          <w:position w:val="-1"/>
          <w:sz w:val="32"/>
          <w:szCs w:val="32"/>
        </w:rPr>
        <w:t xml:space="preserve"> I</w:t>
      </w:r>
    </w:p>
    <w:p w14:paraId="7AD26490" w14:textId="77777777" w:rsidR="00A526E4" w:rsidRPr="000F2B6B"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468E118"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4896" behindDoc="1" locked="0" layoutInCell="0" allowOverlap="1" wp14:anchorId="4D65D72A" wp14:editId="56FC3B73">
                <wp:simplePos x="0" y="0"/>
                <wp:positionH relativeFrom="page">
                  <wp:posOffset>414670</wp:posOffset>
                </wp:positionH>
                <wp:positionV relativeFrom="paragraph">
                  <wp:posOffset>149077</wp:posOffset>
                </wp:positionV>
                <wp:extent cx="6579131" cy="682625"/>
                <wp:effectExtent l="0" t="0" r="12700" b="22225"/>
                <wp:wrapNone/>
                <wp:docPr id="1037" name="Group 10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38" name="Rectangle 103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9" name="Rectangle 103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0" name="Rectangle 104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1" name="Rectangle 104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2" name="Freeform 104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 name="Freeform 104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4" name="Freeform 104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5" name="Freeform 104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088FD" id="Group 1037" o:spid="_x0000_s1026" style="position:absolute;margin-left:32.65pt;margin-top:11.75pt;width:518.05pt;height:53.75pt;z-index:-2516515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" o:allowincell="f">
                <v:rect id="Rectangle 1038"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qlZMQA&#10;AADdAAAADwAAAGRycy9kb3ducmV2LnhtbESPQWvCQBCF74X+h2UK3upulaqkriKCoPRU9QeM2TEJ&#10;yc6G7Griv3cOQm8zvDfvfbNcD75Rd+piFdjC19iAIs6Dq7iwcD7tPhegYkJ22AQmCw+KsF69vy0x&#10;c6HnP7ofU6EkhGOGFsqU2kzrmJfkMY5DSyzaNXQek6xdoV2HvYT7Rk+MmWmPFUtDiS1tS8rr481b&#10;mM4vZzP/rn7rfhYfscX60hxqa0cfw+YHVKIh/Ztf13sn+GYquPKNjK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apWTEAAAA3QAAAA8AAAAAAAAAAAAAAAAAmAIAAGRycy9k&#10;b3ducmV2LnhtbFBLBQYAAAAABAAEAPUAAACJAwAAAAA=&#10;" fillcolor="#a7bede" stroked="f">
                  <v:path arrowok="t"/>
                </v:rect>
                <v:rect id="Rectangle 1039"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YA/8IA&#10;AADdAAAADwAAAGRycy9kb3ducmV2LnhtbERPzWrCQBC+F3yHZYTe6q6VGo2uQQShpadqHmDMjklI&#10;djZkt0l8+26h0Nt8fL+zzybbioF6XzvWsFwoEMSFMzWXGvLr+WUDwgdkg61j0vAgD9lh9rTH1LiR&#10;v2i4hFLEEPYpaqhC6FIpfVGRRb9wHXHk7q63GCLsS2l6HGO4beWrUmtpsebYUGFHp4qK5vJtNayS&#10;W66St/qzGdf+4Ttsbu1Ho/XzfDruQASawr/4z/1u4ny12sLvN/EEef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1gD/wgAAAN0AAAAPAAAAAAAAAAAAAAAAAJgCAABkcnMvZG93&#10;bnJldi54bWxQSwUGAAAAAAQABAD1AAAAhwMAAAAA&#10;" fillcolor="#a7bede" stroked="f">
                  <v:path arrowok="t"/>
                </v:rect>
                <v:rect id="Rectangle 1040"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raH8UA&#10;AADdAAAADwAAAGRycy9kb3ducmV2LnhtbESPQW/CMAyF70j7D5En7QbJ2KCoIyA0adKmnQb8ALcx&#10;bdXGqZqMln8/HyZxs/We3/u83U++U1caYhPYwvPCgCIug2u4snA+fcw3oGJCdtgFJgs3irDfPcy2&#10;mLsw8g9dj6lSEsIxRwt1Sn2udSxr8hgXoScW7RIGj0nWodJuwFHCfaeXxqy1x4alocae3msq2+Ov&#10;t/CSFWeTrZrvdlzHW+yxLbqv1tqnx+nwBirRlO7m/+tPJ/jmVfjlGxlB7/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6tofxQAAAN0AAAAPAAAAAAAAAAAAAAAAAJgCAABkcnMv&#10;ZG93bnJldi54bWxQSwUGAAAAAAQABAD1AAAAigMAAAAA&#10;" fillcolor="#a7bede" stroked="f">
                  <v:path arrowok="t"/>
                </v:rect>
                <v:rect id="Rectangle 1041"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Z/hMAA&#10;AADdAAAADwAAAGRycy9kb3ducmV2LnhtbERP24rCMBB9F/Yfwgi+aeJ9qUZZFhZWfLL6AWMz25Y2&#10;k9JEW/9+Iwi+zeFcZ7vvbS3u1PrSsYbpRIEgzpwpOddwOf+MP0H4gGywdkwaHuRhv/sYbDExruMT&#10;3dOQixjCPkENRQhNIqXPCrLoJ64hjtyfay2GCNtcmha7GG5rOVNqJS2WHBsKbOi7oKxKb1bDfH29&#10;qPWyPFbdyj98g9W1PlRaj4b91wZEoD68xS/3r4nz1WIKz2/iCXL3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6Z/hMAAAADdAAAADwAAAAAAAAAAAAAAAACYAgAAZHJzL2Rvd25y&#10;ZXYueG1sUEsFBgAAAAAEAAQA9QAAAIUDAAAAAA==&#10;" fillcolor="#a7bede" stroked="f">
                  <v:path arrowok="t"/>
                </v:rect>
                <v:shape id="Freeform 104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4lXcQA&#10;AADdAAAADwAAAGRycy9kb3ducmV2LnhtbERP32vCMBB+H+x/CDfwRTRRRLZqKqMwEWHgugo+Hs2t&#10;LW0upcm0/vfLYLC3+/h+3nY32k5cafCNYw2LuQJBXDrTcKWh+HybPYPwAdlg55g03MnDLn182GJi&#10;3I0/6JqHSsQQ9glqqEPoEyl9WZNFP3c9ceS+3GAxRDhU0gx4i+G2k0ul1tJiw7Ghxp6ymso2/7Ya&#10;3o/ZtHpR60tfnHO3OFnbFtle68nT+LoBEWgM/+I/98HE+Wq1hN9v4gky/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JV3EAAAA3QAAAA8AAAAAAAAAAAAAAAAAmAIAAGRycy9k&#10;b3ducmV2LnhtbFBLBQYAAAAABAAEAPUAAACJAwAAAAA=&#10;" path="m,l9741,e" filled="f" strokecolor="#4f81bc" strokeweight="1.06pt">
                  <v:path arrowok="t" o:connecttype="custom" o:connectlocs="0,0;9741,0" o:connectangles="0,0"/>
                </v:shape>
                <v:shape id="Freeform 104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4cQcUA&#10;AADdAAAADwAAAGRycy9kb3ducmV2LnhtbESPQWsCMRCF74X+hzAFL0WTapGyGqUIQj2pa0GPw2bc&#10;LN1Mlk1W139vBKG3Gd5737yZL3tXiwu1ofKs4WOkQBAX3lRcavg9rIdfIEJENlh7Jg03CrBcvL7M&#10;MTP+ynu65LEUCcIhQw02xiaTMhSWHIaRb4iTdvatw5jWtpSmxWuCu1qOlZpKhxWnCxYbWlkq/vLO&#10;Jcr6dLO8ORKrfRU2u67bro7vWg/e+u8ZiEh9/Dc/0z8m1VefE3h8k0aQi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nhxBxQAAAN0AAAAPAAAAAAAAAAAAAAAAAJgCAABkcnMv&#10;ZG93bnJldi54bWxQSwUGAAAAAAQABAD1AAAAigMAAAAA&#10;" path="m,l,1036e" filled="f" strokecolor="#4f81bc" strokeweight="1.06pt">
                  <v:path arrowok="t" o:connecttype="custom" o:connectlocs="0,0;0,1036" o:connectangles="0,0"/>
                </v:shape>
                <v:shape id="Freeform 104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sYssMA&#10;AADdAAAADwAAAGRycy9kb3ducmV2LnhtbERP32vCMBB+H/g/hBN8GTNRRGZnFCkoIgy22sEej+Zs&#10;i82lNFHrf78Iwt7u4/t5y3VvG3GlzteONUzGCgRx4UzNpYb8uH17B+EDssHGMWm4k4f1avCyxMS4&#10;G3/TNQuliCHsE9RQhdAmUvqiIot+7FriyJ1cZzFE2JXSdHiL4baRU6Xm0mLNsaHCltKKinN2sRo+&#10;D+lruVDz3zb/ydzky9pznu60Hg37zQeIQH34Fz/dexPnq9kMHt/EE+Tq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RsYssMAAADdAAAADwAAAAAAAAAAAAAAAACYAgAAZHJzL2Rv&#10;d25yZXYueG1sUEsFBgAAAAAEAAQA9QAAAIgDAAAAAA==&#10;" path="m,l9741,e" filled="f" strokecolor="#4f81bc" strokeweight="1.06pt">
                  <v:path arrowok="t" o:connecttype="custom" o:connectlocs="0,0;9741,0" o:connectangles="0,0"/>
                </v:shape>
                <v:shape id="Freeform 104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shrsUA&#10;AADdAAAADwAAAGRycy9kb3ducmV2LnhtbESPQWsCMRCF74X+hzAFL0WTipWyGqUIQj2pa0GPw2bc&#10;LN1Mlk1W139vBKG3Gd5737yZL3tXiwu1ofKs4WOkQBAX3lRcavg9rIdfIEJENlh7Jg03CrBcvL7M&#10;MTP+ynu65LEUCcIhQw02xiaTMhSWHIaRb4iTdvatw5jWtpSmxWuCu1qOlZpKhxWnCxYbWlkq/vLO&#10;Jcr6dLO8ORKrfRU2u67bro7vWg/e+u8ZiEh9/Dc/0z8m1VeTT3h8k0aQi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OyGuxQAAAN0AAAAPAAAAAAAAAAAAAAAAAJgCAABkcnMv&#10;ZG93bnJldi54bWxQSwUGAAAAAAQABAD1AAAAigMAAAAA&#10;" path="m,l,1036e" filled="f" strokecolor="#4f81bc" strokeweight="1.06pt">
                  <v:path arrowok="t" o:connecttype="custom" o:connectlocs="0,0;0,1036" o:connectangles="0,0"/>
                </v:shape>
                <w10:wrap anchorx="page"/>
              </v:group>
            </w:pict>
          </mc:Fallback>
        </mc:AlternateContent>
      </w:r>
    </w:p>
    <w:p w14:paraId="76904E6D"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91D9D6B" w14:textId="77777777" w:rsidR="00A526E4" w:rsidRDefault="00A526E4" w:rsidP="00A526E4">
      <w:pPr>
        <w:widowControl w:val="0"/>
        <w:autoSpaceDE w:val="0"/>
        <w:autoSpaceDN w:val="0"/>
        <w:adjustRightInd w:val="0"/>
        <w:spacing w:before="18" w:after="0" w:line="220" w:lineRule="exact"/>
        <w:ind w:right="-20"/>
        <w:rPr>
          <w:rFonts w:ascii="Times New Roman" w:hAnsi="Times New Roman" w:cs="Times New Roman"/>
          <w:color w:val="000000"/>
        </w:rPr>
      </w:pPr>
    </w:p>
    <w:p w14:paraId="202CC20D" w14:textId="77777777" w:rsidR="00A526E4" w:rsidRDefault="00A526E4" w:rsidP="00A526E4">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701D3EB1"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CFB0191"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477D57E"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44616FD"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FECEE68" w14:textId="77777777" w:rsidR="00A526E4" w:rsidRDefault="00A526E4" w:rsidP="00A526E4">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7F82E76A" w14:textId="77777777" w:rsidR="00A526E4" w:rsidRDefault="00A526E4" w:rsidP="00A526E4">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BF4D354" w14:textId="77777777" w:rsidR="00A526E4" w:rsidRDefault="00A526E4" w:rsidP="00A526E4">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A5C273D"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5920" behindDoc="1" locked="0" layoutInCell="0" allowOverlap="1" wp14:anchorId="258198C6" wp14:editId="77CEB047">
                <wp:simplePos x="0" y="0"/>
                <wp:positionH relativeFrom="page">
                  <wp:posOffset>435935</wp:posOffset>
                </wp:positionH>
                <wp:positionV relativeFrom="paragraph">
                  <wp:posOffset>81871</wp:posOffset>
                </wp:positionV>
                <wp:extent cx="6571925" cy="1796902"/>
                <wp:effectExtent l="0" t="0" r="19685" b="13335"/>
                <wp:wrapNone/>
                <wp:docPr id="104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4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9A71DD" id="Group 96" o:spid="_x0000_s1026" style="position:absolute;margin-left:34.35pt;margin-top:6.45pt;width:517.45pt;height:141.5pt;z-index:-2516505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NCa8IA&#10;AADdAAAADwAAAGRycy9kb3ducmV2LnhtbERPyWrDMBC9F/IPYgK91VK6xMGJEkIg0NJTE3/AxJrY&#10;xtbIWKqXv68Khd7m8dbZHSbbioF6XzvWsEoUCOLCmZpLDfn1/LQB4QOywdYxaZjJw2G/eNhhZtzI&#10;XzRcQiliCPsMNVQhdJmUvqjIok9cRxy5u+sthgj7UpoexxhuW/ms1FparDk2VNjRqaKiuXxbDS/p&#10;LVfpW/3ZjGs/+w6bW/vRaP24nI5bEIGm8C/+c7+bOF+9pvD7TTxB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A0JrwgAAAN0AAAAPAAAAAAAAAAAAAAAAAJgCAABkcnMvZG93&#10;bnJldi54bWxQSwUGAAAAAAQABAD1AAAAhw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zWGcUA&#10;AADdAAAADwAAAGRycy9kb3ducmV2LnhtbESPQW/CMAyF70j7D5En7QbJ2KCoIyA0adKmnQb8ALcx&#10;bdXGqZqMln8/HyZxs/We3/u83U++U1caYhPYwvPCgCIug2u4snA+fcw3oGJCdtgFJgs3irDfPcy2&#10;mLsw8g9dj6lSEsIxRwt1Sn2udSxr8hgXoScW7RIGj0nWodJuwFHCfaeXxqy1x4alocae3msq2+Ov&#10;t/CSFWeTrZrvdlzHW+yxLbqv1tqnx+nwBirRlO7m/+tPJ/jmVXDlGxlB7/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nNYZxQAAAN0AAAAPAAAAAAAAAAAAAAAAAJgCAABkcnMv&#10;ZG93bnJldi54bWxQSwUGAAAAAAQABAD1AAAAig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BzgsMA&#10;AADdAAAADwAAAGRycy9kb3ducmV2LnhtbERPzWrCQBC+F/oOyxS81d1qazR1DSIUWnpS8wBjdkxC&#10;srMhuybx7buFQm/z8f3ONptsKwbqfe1Yw8tcgSAunKm51JCfP57XIHxANtg6Jg138pDtHh+2mBo3&#10;8pGGUyhFDGGfooYqhC6V0hcVWfRz1xFH7up6iyHCvpSmxzGG21YulFpJizXHhgo7OlRUNKeb1bBM&#10;LrlK3urvZlz5u++wubRfjdazp2n/DiLQFP7Ff+5PE+er1w38fhNPkL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dBzgsMAAADd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NMwsQA&#10;AADdAAAADwAAAGRycy9kb3ducmV2LnhtbESPQWvCQBCF7wX/wzJCb3XXFrVEN0GEQqWnqj9gzE6T&#10;kOxsyG5N/PfOodDbDO/Ne9/sisl36kZDbAJbWC4MKOIyuIYrC5fzx8s7qJiQHXaBycKdIhT57GmH&#10;mQsjf9PtlColIRwztFCn1Gdax7Imj3ERemLRfsLgMck6VNoNOEq47/SrMWvtsWFpqLGnQ01le/r1&#10;Ft4214vZrJqvdlzHe+yxvXbH1trn+bTfgko0pX/z3/WnE3yzEn75RkbQ+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zTMLEAAAA3QAAAA8AAAAAAAAAAAAAAAAAmAIAAGRycy9k&#10;b3ducmV2LnhtbFBLBQYAAAAABAAEAPUAAACJ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pWcEA&#10;AADdAAAADwAAAGRycy9kb3ducmV2LnhtbERP24rCMBB9F/Yfwiz4poku6tJtKosgrPjk5QPGZrYt&#10;bSalibb+vREE3+ZwrpOuB9uIG3W+cqxhNlUgiHNnKi40nE/byTcIH5ANNo5Jw508rLOPUYqJcT0f&#10;6HYMhYgh7BPUUIbQJlL6vCSLfupa4sj9u85iiLArpOmwj+G2kXOlltJixbGhxJY2JeX18Wo1fK0u&#10;Z7VaVPu6X/q7b7G+NLta6/Hn8PsDItAQ3uKX+8/E+Woxg+c38QSZ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6VnBAAAA3QAAAA8AAAAAAAAAAAAAAAAAmAIAAGRycy9kb3du&#10;cmV2LnhtbFBLBQYAAAAABAAEAPUAAACGAw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13LsIA&#10;AADdAAAADwAAAGRycy9kb3ducmV2LnhtbERPyWrDMBC9B/oPYgq9JVJT7BTXciiFQktOWT5gYk1t&#10;Y2tkLNXL31eFQG7zeOvk+9l2YqTBN441PG8UCOLSmYYrDZfz5/oVhA/IBjvHpGEhD/viYZVjZtzE&#10;RxpPoRIxhH2GGuoQ+kxKX9Zk0W9cTxy5HzdYDBEOlTQDTjHcdnKrVCotNhwbauzpo6ayPf1aDS+7&#10;60XtkubQTqlffI/ttftutX56nN/fQASaw118c3+ZOF8lW/j/Jp4gi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rXcuwgAAAN0AAAAPAAAAAAAAAAAAAAAAAJgCAABkcnMvZG93&#10;bnJldi54bWxQSwUGAAAAAAQABAD1AAAAhw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JYq8MA&#10;AADdAAAADwAAAGRycy9kb3ducmV2LnhtbERPTU8CMRC9m/gfmjHhJl0lErJQiJhAvIpw8DZuh+7C&#10;drq0ha78emtiwm1e3ufMFr1txYV8aBwreBoWIIgrpxs2Crafq8cJiBCRNbaOScEPBVjM7+9mWGqX&#10;+IMum2hEDuFQooI6xq6UMlQ1WQxD1xFnbu+8xZihN1J7TDnctvK5KMbSYsO5ocaO3mqqjpuzVcCH&#10;6357WH75ZrVbm+9kTildx0oNHvrXKYhIfbyJ/93vOs8vXkbw900+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QJYq8MAAADd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r7MIA&#10;AADdAAAADwAAAGRycy9kb3ducmV2LnhtbERPTWsCMRC9F/wPYQRvNatYkdUoKlVKb11F9DZsxk1w&#10;M1k2qW7/fVMoeJvH+5zFqnO1uFMbrGcFo2EGgrj02nKl4HjYvc5AhIissfZMCn4owGrZe1lgrv2D&#10;v+hexEqkEA45KjAxNrmUoTTkMAx9Q5y4q28dxgTbSuoWHync1XKcZVPp0HJqMNjQ1lB5K76dguJ2&#10;uoT3Kc7OZjf6jPv9xtqrUWrQ79ZzEJG6+BT/uz90mp+9TeDvm3SCX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3+vswgAAAN0AAAAPAAAAAAAAAAAAAAAAAJgCAABkcnMvZG93&#10;bnJldi54bWxQSwUGAAAAAAQABAD1AAAAhwM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4r9MMA&#10;AADdAAAADwAAAGRycy9kb3ducmV2LnhtbERP32vCMBB+H/g/hBN8GTNRUGZnFCkoIgy22sEej+Zs&#10;i82lNFHrf78Iwt7u4/t5y3VvG3GlzteONUzGCgRx4UzNpYb8uH17B+EDssHGMWm4k4f1avCyxMS4&#10;G3/TNQuliCHsE9RQhdAmUvqiIot+7FriyJ1cZzFE2JXSdHiL4baRU6Xm0mLNsaHCltKKinN2sRo+&#10;D+lruVDz3zb/ydzky9pznu60Hg37zQeIQH34Fz/dexPnq9kMHt/EE+Tq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44r9MMAAADd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HQAMIA&#10;AADdAAAADwAAAGRycy9kb3ducmV2LnhtbERPTWsCMRC9C/6HMII3zSq4yGqUtlQpvbktpd6GzbgJ&#10;bibLJur23zeC4G0e73PW29414kpdsJ4VzKYZCOLKa8u1gu+v3WQJIkRkjY1nUvBHAbab4WCNhfY3&#10;PtC1jLVIIRwKVGBibAspQ2XIYZj6ljhxJ985jAl2tdQd3lK4a+Q8y3Lp0HJqMNjSm6HqXF6cgvL8&#10;cwzvOS5/zW72Gff7V2tPRqnxqH9ZgYjUx6f44f7QaX62yOH+TTpBb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QdAAwgAAAN0AAAAPAAAAAAAAAAAAAAAAAJgCAABkcnMvZG93&#10;bnJldi54bWxQSwUGAAAAAAQABAD1AAAAhwMAAAAA&#10;" path="m,l,2292e" filled="f" strokecolor="#4f81bc" strokeweight="1.06pt">
                  <v:path arrowok="t" o:connecttype="custom" o:connectlocs="0,0;0,2292" o:connectangles="0,0"/>
                </v:shape>
                <w10:wrap anchorx="page"/>
              </v:group>
            </w:pict>
          </mc:Fallback>
        </mc:AlternateContent>
      </w:r>
    </w:p>
    <w:p w14:paraId="1C5A3451" w14:textId="77777777" w:rsidR="00A526E4" w:rsidRDefault="00A526E4" w:rsidP="00A526E4">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4B95C325" w14:textId="77777777" w:rsidR="00A526E4" w:rsidRDefault="00A526E4" w:rsidP="00A526E4">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4B6C335D"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0FB5739"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54DD06B"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54160E0" w14:textId="77777777" w:rsidR="00A526E4" w:rsidRPr="003845B7"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A526E4" w14:paraId="09D29BD8" w14:textId="77777777" w:rsidTr="00BB6E6C">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82E6092"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463B89CB"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52218E5"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3821F577"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A526E4" w14:paraId="7F5E1251" w14:textId="77777777" w:rsidTr="00AC3261">
        <w:trPr>
          <w:trHeight w:hRule="exact" w:val="1418"/>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6FB15720"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01686688"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D322548" w14:textId="77777777" w:rsidR="00A526E4" w:rsidRDefault="00A526E4"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27CD05A3"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A526E4" w14:paraId="0CA66D59" w14:textId="77777777" w:rsidTr="00BB6E6C">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6F1BCA6" w14:textId="77777777" w:rsidR="00A526E4" w:rsidRDefault="00A526E4"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12DF2145"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50C1C4D" w14:textId="77777777" w:rsidR="00A526E4" w:rsidRPr="00AC3261" w:rsidRDefault="005A4C42" w:rsidP="005A4C42">
            <w:pPr>
              <w:widowControl w:val="0"/>
              <w:autoSpaceDE w:val="0"/>
              <w:autoSpaceDN w:val="0"/>
              <w:adjustRightInd w:val="0"/>
              <w:spacing w:after="0" w:line="360" w:lineRule="auto"/>
              <w:jc w:val="center"/>
              <w:rPr>
                <w:rFonts w:ascii="Times New Roman" w:hAnsi="Times New Roman" w:cs="Times New Roman"/>
                <w:sz w:val="28"/>
                <w:szCs w:val="28"/>
              </w:rPr>
            </w:pPr>
            <w:r w:rsidRPr="00AC3261">
              <w:rPr>
                <w:rFonts w:ascii="Times New Roman" w:hAnsi="Times New Roman" w:cs="Times New Roman"/>
                <w:sz w:val="28"/>
                <w:szCs w:val="28"/>
              </w:rPr>
              <w:t>Electrical Circuits I / COE 104</w:t>
            </w:r>
          </w:p>
        </w:tc>
      </w:tr>
      <w:tr w:rsidR="00A526E4" w14:paraId="712969C5" w14:textId="77777777" w:rsidTr="00BB6E6C">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7BDABB9"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7271C17B"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1186D65" w14:textId="77777777" w:rsidR="00A526E4" w:rsidRPr="007C6F5E" w:rsidRDefault="00A526E4" w:rsidP="00BB6E6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A526E4" w14:paraId="326B42F5" w14:textId="77777777" w:rsidTr="00AC3261">
        <w:trPr>
          <w:trHeight w:hRule="exact" w:val="1427"/>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5CCB9F9A"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0AB6CCA9"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1D63096" w14:textId="77777777" w:rsidR="00A526E4"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31129F05"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A526E4" w14:paraId="6E121FAC" w14:textId="77777777" w:rsidTr="00AC3261">
        <w:trPr>
          <w:trHeight w:hRule="exact" w:val="2282"/>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7F47710" w14:textId="77777777" w:rsidR="00A526E4" w:rsidRDefault="00A526E4"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58887448"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5E1D556" w14:textId="77777777" w:rsidR="005A4C42" w:rsidRPr="005A4C42" w:rsidRDefault="005A4C42" w:rsidP="005A4C42">
            <w:pPr>
              <w:tabs>
                <w:tab w:val="num" w:pos="432"/>
              </w:tabs>
              <w:autoSpaceDE w:val="0"/>
              <w:autoSpaceDN w:val="0"/>
              <w:adjustRightInd w:val="0"/>
              <w:jc w:val="center"/>
              <w:rPr>
                <w:rFonts w:ascii="Times New Roman" w:hAnsi="Times New Roman" w:cs="Times New Roman"/>
                <w:sz w:val="28"/>
                <w:szCs w:val="28"/>
              </w:rPr>
            </w:pPr>
            <w:r w:rsidRPr="005A4C42">
              <w:rPr>
                <w:rFonts w:ascii="Times New Roman" w:hAnsi="Times New Roman" w:cs="Times New Roman"/>
                <w:sz w:val="28"/>
                <w:szCs w:val="28"/>
              </w:rPr>
              <w:t>150 hrs. / 5 hrs., per week</w:t>
            </w:r>
          </w:p>
          <w:p w14:paraId="43C1FC4A" w14:textId="77777777" w:rsidR="005A4C42" w:rsidRPr="005A4C42" w:rsidRDefault="005A4C42" w:rsidP="005A4C42">
            <w:pPr>
              <w:tabs>
                <w:tab w:val="num" w:pos="432"/>
              </w:tabs>
              <w:autoSpaceDE w:val="0"/>
              <w:autoSpaceDN w:val="0"/>
              <w:adjustRightInd w:val="0"/>
              <w:jc w:val="center"/>
              <w:rPr>
                <w:rFonts w:ascii="Times New Roman" w:hAnsi="Times New Roman" w:cs="Times New Roman"/>
                <w:sz w:val="28"/>
                <w:szCs w:val="28"/>
              </w:rPr>
            </w:pPr>
            <w:r w:rsidRPr="005A4C42">
              <w:rPr>
                <w:rFonts w:ascii="Times New Roman" w:hAnsi="Times New Roman" w:cs="Times New Roman"/>
                <w:sz w:val="28"/>
                <w:szCs w:val="28"/>
              </w:rPr>
              <w:t>90 hrs. /3 hrs. per week Theory.</w:t>
            </w:r>
          </w:p>
          <w:p w14:paraId="03F877A1" w14:textId="77777777" w:rsidR="00A526E4" w:rsidRPr="007C6F5E" w:rsidRDefault="005A4C42" w:rsidP="005A4C42">
            <w:pPr>
              <w:tabs>
                <w:tab w:val="num" w:pos="432"/>
              </w:tabs>
              <w:autoSpaceDE w:val="0"/>
              <w:autoSpaceDN w:val="0"/>
              <w:adjustRightInd w:val="0"/>
              <w:jc w:val="center"/>
              <w:rPr>
                <w:rFonts w:ascii="Times New Roman" w:hAnsi="Times New Roman" w:cs="Times New Roman"/>
                <w:sz w:val="28"/>
                <w:szCs w:val="28"/>
                <w:lang w:bidi="ar-IQ"/>
              </w:rPr>
            </w:pPr>
            <w:r w:rsidRPr="005A4C42">
              <w:rPr>
                <w:rFonts w:ascii="Times New Roman" w:hAnsi="Times New Roman" w:cs="Times New Roman"/>
                <w:sz w:val="28"/>
                <w:szCs w:val="28"/>
              </w:rPr>
              <w:t>60 hrs. / 2 hrs. per week Lab.</w:t>
            </w:r>
          </w:p>
        </w:tc>
      </w:tr>
      <w:tr w:rsidR="00A526E4" w14:paraId="77D9EC86" w14:textId="77777777" w:rsidTr="00AC3261">
        <w:trPr>
          <w:trHeight w:hRule="exact" w:val="1691"/>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4855EE90" w14:textId="77777777" w:rsidR="00A526E4" w:rsidRDefault="00A526E4"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23ADE581" w14:textId="3EE0170B" w:rsidR="00A526E4" w:rsidRDefault="001D4070"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A526E4">
              <w:rPr>
                <w:rFonts w:ascii="Times New Roman" w:hAnsi="Times New Roman" w:cs="Times New Roman"/>
                <w:color w:val="221F1F"/>
                <w:spacing w:val="1"/>
                <w:sz w:val="28"/>
                <w:szCs w:val="28"/>
              </w:rPr>
              <w:t>p</w:t>
            </w:r>
            <w:r w:rsidR="00A526E4">
              <w:rPr>
                <w:rFonts w:ascii="Times New Roman" w:hAnsi="Times New Roman" w:cs="Times New Roman"/>
                <w:color w:val="221F1F"/>
                <w:spacing w:val="-2"/>
                <w:sz w:val="28"/>
                <w:szCs w:val="28"/>
              </w:rPr>
              <w:t>e</w:t>
            </w:r>
            <w:r w:rsidR="00A526E4">
              <w:rPr>
                <w:rFonts w:ascii="Times New Roman" w:hAnsi="Times New Roman" w:cs="Times New Roman"/>
                <w:color w:val="221F1F"/>
                <w:sz w:val="28"/>
                <w:szCs w:val="28"/>
              </w:rPr>
              <w:t>c</w:t>
            </w:r>
            <w:r w:rsidR="00A526E4">
              <w:rPr>
                <w:rFonts w:ascii="Times New Roman" w:hAnsi="Times New Roman" w:cs="Times New Roman"/>
                <w:color w:val="221F1F"/>
                <w:spacing w:val="1"/>
                <w:sz w:val="28"/>
                <w:szCs w:val="28"/>
              </w:rPr>
              <w:t>i</w:t>
            </w:r>
            <w:r w:rsidR="00A526E4">
              <w:rPr>
                <w:rFonts w:ascii="Times New Roman" w:hAnsi="Times New Roman" w:cs="Times New Roman"/>
                <w:color w:val="221F1F"/>
                <w:spacing w:val="-2"/>
                <w:sz w:val="28"/>
                <w:szCs w:val="28"/>
              </w:rPr>
              <w:t>f</w:t>
            </w:r>
            <w:r w:rsidR="00A526E4">
              <w:rPr>
                <w:rFonts w:ascii="Times New Roman" w:hAnsi="Times New Roman" w:cs="Times New Roman"/>
                <w:color w:val="221F1F"/>
                <w:spacing w:val="1"/>
                <w:sz w:val="28"/>
                <w:szCs w:val="28"/>
              </w:rPr>
              <w:t>i</w:t>
            </w:r>
            <w:r w:rsidR="00A526E4">
              <w:rPr>
                <w:rFonts w:ascii="Times New Roman" w:hAnsi="Times New Roman" w:cs="Times New Roman"/>
                <w:color w:val="221F1F"/>
                <w:sz w:val="28"/>
                <w:szCs w:val="28"/>
              </w:rPr>
              <w:t>c</w:t>
            </w:r>
            <w:r w:rsidR="00A526E4">
              <w:rPr>
                <w:rFonts w:ascii="Times New Roman" w:hAnsi="Times New Roman" w:cs="Times New Roman"/>
                <w:color w:val="221F1F"/>
                <w:spacing w:val="-2"/>
                <w:sz w:val="28"/>
                <w:szCs w:val="28"/>
              </w:rPr>
              <w:t>a</w:t>
            </w:r>
            <w:r w:rsidR="00A526E4">
              <w:rPr>
                <w:rFonts w:ascii="Times New Roman" w:hAnsi="Times New Roman" w:cs="Times New Roman"/>
                <w:color w:val="221F1F"/>
                <w:spacing w:val="-1"/>
                <w:sz w:val="28"/>
                <w:szCs w:val="28"/>
              </w:rPr>
              <w:t>t</w:t>
            </w:r>
            <w:r w:rsidR="00A526E4">
              <w:rPr>
                <w:rFonts w:ascii="Times New Roman" w:hAnsi="Times New Roman" w:cs="Times New Roman"/>
                <w:color w:val="221F1F"/>
                <w:spacing w:val="1"/>
                <w:sz w:val="28"/>
                <w:szCs w:val="28"/>
              </w:rPr>
              <w:t>i</w:t>
            </w:r>
            <w:r w:rsidR="00A526E4">
              <w:rPr>
                <w:rFonts w:ascii="Times New Roman" w:hAnsi="Times New Roman" w:cs="Times New Roman"/>
                <w:color w:val="221F1F"/>
                <w:spacing w:val="-1"/>
                <w:sz w:val="28"/>
                <w:szCs w:val="28"/>
              </w:rPr>
              <w:t>o</w:t>
            </w:r>
            <w:r w:rsidR="00A526E4">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614A3B83" w14:textId="77777777" w:rsidR="00A526E4" w:rsidRPr="007C6F5E" w:rsidRDefault="005A4C42" w:rsidP="005A4C42">
            <w:pPr>
              <w:widowControl w:val="0"/>
              <w:autoSpaceDE w:val="0"/>
              <w:autoSpaceDN w:val="0"/>
              <w:adjustRightInd w:val="0"/>
              <w:spacing w:after="0" w:line="360" w:lineRule="auto"/>
              <w:jc w:val="center"/>
              <w:rPr>
                <w:rFonts w:ascii="Times New Roman" w:hAnsi="Times New Roman" w:cs="Times New Roman"/>
                <w:sz w:val="28"/>
                <w:szCs w:val="28"/>
              </w:rPr>
            </w:pPr>
            <w:r w:rsidRPr="00FB7A55">
              <w:rPr>
                <w:rFonts w:ascii="Times New Roman" w:hAnsi="Times New Roman" w:cs="Times New Roman"/>
                <w:sz w:val="28"/>
                <w:szCs w:val="28"/>
              </w:rPr>
              <w:t>4/10/ 2017</w:t>
            </w:r>
          </w:p>
        </w:tc>
      </w:tr>
      <w:tr w:rsidR="005A4C42" w14:paraId="299D453E" w14:textId="77777777" w:rsidTr="00AC3261">
        <w:trPr>
          <w:trHeight w:hRule="exact" w:val="729"/>
        </w:trPr>
        <w:tc>
          <w:tcPr>
            <w:tcW w:w="2457" w:type="pct"/>
            <w:tcBorders>
              <w:top w:val="single" w:sz="4" w:space="0" w:color="4F81BD" w:themeColor="accent1"/>
              <w:bottom w:val="single" w:sz="4" w:space="0" w:color="4F81BD" w:themeColor="accent1"/>
            </w:tcBorders>
            <w:shd w:val="clear" w:color="auto" w:fill="auto"/>
            <w:vAlign w:val="center"/>
          </w:tcPr>
          <w:p w14:paraId="7E53CC02" w14:textId="77777777" w:rsidR="005A4C42" w:rsidRDefault="005A4C42" w:rsidP="00BB6E6C">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6FC66854" w14:textId="77777777" w:rsidR="005A4C42" w:rsidRPr="00FB7A55" w:rsidRDefault="005A4C42" w:rsidP="00AC3261">
            <w:pPr>
              <w:widowControl w:val="0"/>
              <w:autoSpaceDE w:val="0"/>
              <w:autoSpaceDN w:val="0"/>
              <w:adjustRightInd w:val="0"/>
              <w:spacing w:after="0" w:line="360" w:lineRule="auto"/>
              <w:rPr>
                <w:rFonts w:ascii="Times New Roman" w:hAnsi="Times New Roman" w:cs="Times New Roman"/>
                <w:sz w:val="28"/>
                <w:szCs w:val="28"/>
              </w:rPr>
            </w:pPr>
          </w:p>
        </w:tc>
      </w:tr>
      <w:tr w:rsidR="00A526E4" w14:paraId="7F180062" w14:textId="77777777" w:rsidTr="005A4C42">
        <w:trPr>
          <w:trHeight w:hRule="exact" w:val="869"/>
        </w:trPr>
        <w:tc>
          <w:tcPr>
            <w:tcW w:w="5000" w:type="pct"/>
            <w:gridSpan w:val="2"/>
            <w:tcBorders>
              <w:left w:val="single" w:sz="8" w:space="0" w:color="4F81BC"/>
              <w:bottom w:val="single" w:sz="8" w:space="0" w:color="4F81BC"/>
              <w:right w:val="single" w:sz="8" w:space="0" w:color="4F81BC"/>
            </w:tcBorders>
            <w:shd w:val="clear" w:color="auto" w:fill="DBE5F1" w:themeFill="accent1" w:themeFillTint="33"/>
            <w:vAlign w:val="center"/>
          </w:tcPr>
          <w:p w14:paraId="11763691" w14:textId="77777777" w:rsidR="00A526E4" w:rsidRDefault="00A526E4"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A526E4" w14:paraId="1398F1BD" w14:textId="77777777" w:rsidTr="00AC3261">
        <w:trPr>
          <w:trHeight w:val="1933"/>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6D3BA25" w14:textId="77777777" w:rsidR="00A526E4" w:rsidRPr="00C654E2" w:rsidRDefault="00AC3261"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AC3261">
              <w:rPr>
                <w:rFonts w:ascii="Times New Roman" w:hAnsi="Times New Roman" w:cs="Times New Roman"/>
                <w:sz w:val="28"/>
                <w:szCs w:val="28"/>
              </w:rPr>
              <w:t>Explain and analyze the voltage/current relationships and operational characteristics of resistors, inductors, capacitors,  and voltage and current sources.</w:t>
            </w:r>
          </w:p>
        </w:tc>
      </w:tr>
      <w:tr w:rsidR="00A526E4" w14:paraId="75A32113" w14:textId="77777777" w:rsidTr="00AE7B03">
        <w:trPr>
          <w:trHeight w:hRule="exact" w:val="4120"/>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D7EA065" w14:textId="77777777" w:rsidR="00AC3261" w:rsidRPr="00FB7A55" w:rsidRDefault="00A526E4" w:rsidP="00AE7B03">
            <w:pPr>
              <w:pageBreakBefore/>
              <w:autoSpaceDE w:val="0"/>
              <w:autoSpaceDN w:val="0"/>
              <w:adjustRightInd w:val="0"/>
              <w:spacing w:after="0" w:line="360" w:lineRule="auto"/>
              <w:ind w:left="855" w:right="277" w:hanging="429"/>
              <w:contextualSpacing/>
              <w:jc w:val="both"/>
              <w:rPr>
                <w:rFonts w:ascii="Times New Roman" w:hAnsi="Times New Roman" w:cs="Times New Roman"/>
                <w:sz w:val="28"/>
                <w:szCs w:val="28"/>
              </w:rPr>
            </w:pPr>
            <w:r w:rsidRPr="00C654E2">
              <w:rPr>
                <w:rFonts w:ascii="Times New Roman" w:hAnsi="Times New Roman" w:cs="Times New Roman"/>
                <w:sz w:val="28"/>
                <w:szCs w:val="28"/>
              </w:rPr>
              <w:lastRenderedPageBreak/>
              <w:t xml:space="preserve">A2. </w:t>
            </w:r>
            <w:r w:rsidR="00AC3261" w:rsidRPr="00FB7A55">
              <w:rPr>
                <w:rFonts w:ascii="Times New Roman" w:hAnsi="Times New Roman" w:cs="Times New Roman"/>
                <w:sz w:val="28"/>
                <w:szCs w:val="28"/>
              </w:rPr>
              <w:t xml:space="preserve">Explain and analyze different electrical circuit morphologies. In particular; series and parallel circuit structures, equivalent circuit configurations arrived at by the combination of series and parallel circuit elements such as resistors, inductors, capacitors, current and voltage sources, equivalent circuit configurations arrived at using network theorems such as; Thevenin and Norton equivalent circuits, superposition, and source transformations. </w:t>
            </w:r>
          </w:p>
          <w:p w14:paraId="2DDC407F" w14:textId="77777777" w:rsidR="00A526E4" w:rsidRPr="00C654E2" w:rsidRDefault="00A526E4" w:rsidP="00AE7B03">
            <w:pPr>
              <w:widowControl w:val="0"/>
              <w:autoSpaceDE w:val="0"/>
              <w:autoSpaceDN w:val="0"/>
              <w:adjustRightInd w:val="0"/>
              <w:spacing w:after="0" w:line="360" w:lineRule="auto"/>
              <w:ind w:left="993" w:right="418" w:hanging="567"/>
              <w:rPr>
                <w:rFonts w:ascii="Times New Roman" w:hAnsi="Times New Roman" w:cs="Times New Roman"/>
                <w:sz w:val="28"/>
                <w:szCs w:val="28"/>
              </w:rPr>
            </w:pPr>
          </w:p>
        </w:tc>
      </w:tr>
      <w:tr w:rsidR="00A526E4" w14:paraId="3338D5A0" w14:textId="77777777" w:rsidTr="00AC3261">
        <w:trPr>
          <w:trHeight w:hRule="exact" w:val="171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E38C70C" w14:textId="77777777" w:rsidR="00A526E4" w:rsidRPr="00C654E2" w:rsidRDefault="00A526E4" w:rsidP="00BB6E6C">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 xml:space="preserve">A3. </w:t>
            </w:r>
            <w:r w:rsidR="00AC3261" w:rsidRPr="00AC3261">
              <w:rPr>
                <w:rFonts w:ascii="Times New Roman" w:hAnsi="Times New Roman" w:cs="Times New Roman"/>
                <w:sz w:val="28"/>
                <w:szCs w:val="28"/>
              </w:rPr>
              <w:t>Explain and analyze power and energy dissipation and distribution for DC &amp; AC circuits composed of the elements listed in the first objective.</w:t>
            </w:r>
          </w:p>
        </w:tc>
      </w:tr>
      <w:tr w:rsidR="00A526E4" w14:paraId="460F7EFA" w14:textId="77777777" w:rsidTr="00AC3261">
        <w:trPr>
          <w:trHeight w:hRule="exact" w:val="1707"/>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266832CB" w14:textId="77777777" w:rsidR="00A526E4" w:rsidRDefault="00A526E4"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 xml:space="preserve">A4. </w:t>
            </w:r>
            <w:r w:rsidR="00AC3261" w:rsidRPr="00AC3261">
              <w:rPr>
                <w:rFonts w:ascii="Times New Roman" w:hAnsi="Times New Roman" w:cs="Times New Roman"/>
                <w:sz w:val="28"/>
                <w:szCs w:val="28"/>
              </w:rPr>
              <w:t>Design simple electrical circuits, with DC &amp; AC sources, that satisfy specific functional requirements.</w:t>
            </w:r>
          </w:p>
          <w:p w14:paraId="06715D28" w14:textId="77777777" w:rsidR="00A526E4" w:rsidRPr="00C654E2" w:rsidRDefault="00A526E4" w:rsidP="00BB6E6C">
            <w:pPr>
              <w:widowControl w:val="0"/>
              <w:autoSpaceDE w:val="0"/>
              <w:autoSpaceDN w:val="0"/>
              <w:adjustRightInd w:val="0"/>
              <w:spacing w:after="0" w:line="360" w:lineRule="auto"/>
              <w:rPr>
                <w:rFonts w:ascii="Times New Roman" w:hAnsi="Times New Roman" w:cs="Times New Roman"/>
                <w:sz w:val="28"/>
                <w:szCs w:val="28"/>
              </w:rPr>
            </w:pPr>
          </w:p>
        </w:tc>
      </w:tr>
      <w:tr w:rsidR="00A526E4" w14:paraId="6ADE87A6" w14:textId="77777777" w:rsidTr="00BB6E6C">
        <w:trPr>
          <w:trHeight w:hRule="exact" w:val="549"/>
        </w:trPr>
        <w:tc>
          <w:tcPr>
            <w:tcW w:w="5000" w:type="pct"/>
            <w:gridSpan w:val="2"/>
            <w:shd w:val="clear" w:color="auto" w:fill="auto"/>
            <w:vAlign w:val="center"/>
          </w:tcPr>
          <w:p w14:paraId="5B87268B" w14:textId="77777777" w:rsidR="00A526E4" w:rsidRPr="00C654E2" w:rsidRDefault="00A526E4"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A526E4" w:rsidRPr="006067FC" w14:paraId="7E021FF5" w14:textId="77777777" w:rsidTr="001D4070">
        <w:trPr>
          <w:trHeight w:val="1115"/>
        </w:trPr>
        <w:tc>
          <w:tcPr>
            <w:tcW w:w="10196" w:type="dxa"/>
            <w:shd w:val="clear" w:color="auto" w:fill="DBE5F1" w:themeFill="accent1" w:themeFillTint="33"/>
            <w:vAlign w:val="center"/>
          </w:tcPr>
          <w:p w14:paraId="7606CD62" w14:textId="77777777" w:rsidR="00A526E4" w:rsidRPr="006067FC" w:rsidRDefault="00A526E4"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2B096A" w:rsidRPr="006067FC" w14:paraId="00E6BD78" w14:textId="77777777" w:rsidTr="001D4070">
        <w:trPr>
          <w:trHeight w:val="975"/>
        </w:trPr>
        <w:tc>
          <w:tcPr>
            <w:tcW w:w="10196" w:type="dxa"/>
            <w:shd w:val="clear" w:color="auto" w:fill="DBE5F1" w:themeFill="accent1" w:themeFillTint="33"/>
            <w:vAlign w:val="center"/>
          </w:tcPr>
          <w:p w14:paraId="329107D8" w14:textId="77777777" w:rsidR="002B096A" w:rsidRPr="002B096A" w:rsidRDefault="002B096A" w:rsidP="00CC51EF">
            <w:pPr>
              <w:pStyle w:val="ListParagraph"/>
              <w:widowControl w:val="0"/>
              <w:numPr>
                <w:ilvl w:val="0"/>
                <w:numId w:val="8"/>
              </w:numPr>
              <w:autoSpaceDE w:val="0"/>
              <w:autoSpaceDN w:val="0"/>
              <w:adjustRightInd w:val="0"/>
              <w:spacing w:after="0" w:line="360" w:lineRule="auto"/>
              <w:rPr>
                <w:rFonts w:ascii="Times New Roman" w:eastAsia="Times New Roman" w:hAnsi="Times New Roman" w:cs="Times New Roman"/>
                <w:color w:val="231F20"/>
                <w:sz w:val="28"/>
                <w:szCs w:val="28"/>
              </w:rPr>
            </w:pPr>
            <w:r w:rsidRPr="002B096A">
              <w:rPr>
                <w:rFonts w:ascii="Times New Roman" w:eastAsia="Calibri" w:hAnsi="Times New Roman" w:cs="Times New Roman"/>
                <w:color w:val="221F1F"/>
                <w:sz w:val="28"/>
                <w:szCs w:val="28"/>
              </w:rPr>
              <w:t>C</w:t>
            </w:r>
            <w:r w:rsidRPr="002B096A">
              <w:rPr>
                <w:rFonts w:ascii="Times New Roman" w:eastAsia="Calibri" w:hAnsi="Times New Roman" w:cs="Times New Roman"/>
                <w:color w:val="221F1F"/>
                <w:spacing w:val="-1"/>
                <w:sz w:val="28"/>
                <w:szCs w:val="28"/>
              </w:rPr>
              <w:t>o</w:t>
            </w:r>
            <w:r w:rsidRPr="002B096A">
              <w:rPr>
                <w:rFonts w:ascii="Times New Roman" w:eastAsia="Calibri" w:hAnsi="Times New Roman" w:cs="Times New Roman"/>
                <w:color w:val="221F1F"/>
                <w:spacing w:val="1"/>
                <w:sz w:val="28"/>
                <w:szCs w:val="28"/>
              </w:rPr>
              <w:t>g</w:t>
            </w:r>
            <w:r w:rsidRPr="002B096A">
              <w:rPr>
                <w:rFonts w:ascii="Times New Roman" w:eastAsia="Calibri" w:hAnsi="Times New Roman" w:cs="Times New Roman"/>
                <w:color w:val="221F1F"/>
                <w:spacing w:val="-1"/>
                <w:sz w:val="28"/>
                <w:szCs w:val="28"/>
              </w:rPr>
              <w:t>n</w:t>
            </w:r>
            <w:r w:rsidRPr="002B096A">
              <w:rPr>
                <w:rFonts w:ascii="Times New Roman" w:eastAsia="Calibri" w:hAnsi="Times New Roman" w:cs="Times New Roman"/>
                <w:color w:val="221F1F"/>
                <w:spacing w:val="1"/>
                <w:sz w:val="28"/>
                <w:szCs w:val="28"/>
              </w:rPr>
              <w:t>i</w:t>
            </w:r>
            <w:r w:rsidRPr="002B096A">
              <w:rPr>
                <w:rFonts w:ascii="Times New Roman" w:eastAsia="Calibri" w:hAnsi="Times New Roman" w:cs="Times New Roman"/>
                <w:color w:val="221F1F"/>
                <w:spacing w:val="-1"/>
                <w:sz w:val="28"/>
                <w:szCs w:val="28"/>
              </w:rPr>
              <w:t>ti</w:t>
            </w:r>
            <w:r w:rsidRPr="002B096A">
              <w:rPr>
                <w:rFonts w:ascii="Times New Roman" w:eastAsia="Calibri" w:hAnsi="Times New Roman" w:cs="Times New Roman"/>
                <w:color w:val="221F1F"/>
                <w:spacing w:val="1"/>
                <w:sz w:val="28"/>
                <w:szCs w:val="28"/>
              </w:rPr>
              <w:t>v</w:t>
            </w:r>
            <w:r w:rsidRPr="002B096A">
              <w:rPr>
                <w:rFonts w:ascii="Times New Roman" w:eastAsia="Calibri" w:hAnsi="Times New Roman" w:cs="Times New Roman"/>
                <w:color w:val="221F1F"/>
                <w:sz w:val="28"/>
                <w:szCs w:val="28"/>
              </w:rPr>
              <w:t xml:space="preserve">e </w:t>
            </w:r>
            <w:r w:rsidRPr="002B096A">
              <w:rPr>
                <w:rFonts w:ascii="Times New Roman" w:eastAsia="Calibri" w:hAnsi="Times New Roman" w:cs="Times New Roman"/>
                <w:color w:val="221F1F"/>
                <w:spacing w:val="-1"/>
                <w:sz w:val="28"/>
                <w:szCs w:val="28"/>
              </w:rPr>
              <w:t>g</w:t>
            </w:r>
            <w:r w:rsidRPr="002B096A">
              <w:rPr>
                <w:rFonts w:ascii="Times New Roman" w:eastAsia="Calibri" w:hAnsi="Times New Roman" w:cs="Times New Roman"/>
                <w:color w:val="221F1F"/>
                <w:spacing w:val="1"/>
                <w:sz w:val="28"/>
                <w:szCs w:val="28"/>
              </w:rPr>
              <w:t>o</w:t>
            </w:r>
            <w:r w:rsidRPr="002B096A">
              <w:rPr>
                <w:rFonts w:ascii="Times New Roman" w:eastAsia="Calibri" w:hAnsi="Times New Roman" w:cs="Times New Roman"/>
                <w:color w:val="221F1F"/>
                <w:spacing w:val="-2"/>
                <w:sz w:val="28"/>
                <w:szCs w:val="28"/>
              </w:rPr>
              <w:t>a</w:t>
            </w:r>
            <w:r w:rsidRPr="002B096A">
              <w:rPr>
                <w:rFonts w:ascii="Times New Roman" w:eastAsia="Calibri" w:hAnsi="Times New Roman" w:cs="Times New Roman"/>
                <w:color w:val="221F1F"/>
                <w:spacing w:val="1"/>
                <w:sz w:val="28"/>
                <w:szCs w:val="28"/>
              </w:rPr>
              <w:t>l</w:t>
            </w:r>
            <w:r w:rsidRPr="002B096A">
              <w:rPr>
                <w:rFonts w:ascii="Times New Roman" w:eastAsia="Calibri" w:hAnsi="Times New Roman" w:cs="Times New Roman"/>
                <w:color w:val="221F1F"/>
                <w:sz w:val="28"/>
                <w:szCs w:val="28"/>
              </w:rPr>
              <w:t>s.</w:t>
            </w:r>
          </w:p>
        </w:tc>
      </w:tr>
      <w:tr w:rsidR="00A526E4" w:rsidRPr="006067FC" w14:paraId="4C5FE327" w14:textId="77777777" w:rsidTr="001D4070">
        <w:trPr>
          <w:trHeight w:val="966"/>
        </w:trPr>
        <w:tc>
          <w:tcPr>
            <w:tcW w:w="10196" w:type="dxa"/>
            <w:shd w:val="clear" w:color="auto" w:fill="DBE5F1" w:themeFill="accent1" w:themeFillTint="33"/>
            <w:vAlign w:val="center"/>
          </w:tcPr>
          <w:p w14:paraId="628CBDF2" w14:textId="77777777" w:rsidR="00A526E4" w:rsidRPr="005651F7" w:rsidRDefault="00A526E4" w:rsidP="00CC51EF">
            <w:pPr>
              <w:pStyle w:val="ListParagraph"/>
              <w:widowControl w:val="0"/>
              <w:numPr>
                <w:ilvl w:val="0"/>
                <w:numId w:val="8"/>
              </w:numPr>
              <w:shd w:val="clear" w:color="auto" w:fill="DBE5F1" w:themeFill="accent1" w:themeFillTint="33"/>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t>The skills goals special to the course.</w:t>
            </w:r>
          </w:p>
        </w:tc>
      </w:tr>
      <w:tr w:rsidR="00A526E4" w:rsidRPr="006067FC" w14:paraId="346BD5BE" w14:textId="77777777" w:rsidTr="001D4070">
        <w:trPr>
          <w:trHeight w:val="834"/>
        </w:trPr>
        <w:tc>
          <w:tcPr>
            <w:tcW w:w="10196" w:type="dxa"/>
            <w:shd w:val="clear" w:color="auto" w:fill="A7BFDE"/>
            <w:vAlign w:val="center"/>
          </w:tcPr>
          <w:p w14:paraId="159A1AC6" w14:textId="77777777" w:rsidR="00FE5E83" w:rsidRPr="00FE5E83" w:rsidRDefault="00FE5E83" w:rsidP="00AE7B03">
            <w:pPr>
              <w:spacing w:after="0" w:line="360" w:lineRule="auto"/>
              <w:ind w:left="720"/>
              <w:rPr>
                <w:rFonts w:ascii="Times New Roman" w:hAnsi="Times New Roman" w:cs="Times New Roman"/>
                <w:sz w:val="28"/>
                <w:szCs w:val="28"/>
                <w:lang w:bidi="ar-IQ"/>
              </w:rPr>
            </w:pPr>
          </w:p>
          <w:p w14:paraId="5401DBF8"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sidRPr="00FE5E83">
              <w:rPr>
                <w:rFonts w:ascii="Times New Roman" w:hAnsi="Times New Roman" w:cs="Times New Roman"/>
                <w:sz w:val="28"/>
                <w:szCs w:val="28"/>
                <w:lang w:bidi="ar-IQ"/>
              </w:rPr>
              <w:t>A student who successfully fulfills the course requirements will have demonstrated:</w:t>
            </w:r>
          </w:p>
          <w:p w14:paraId="6660A237"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1. An ability to define and explain the meaning/function of charge, current, voltage, power, energy, R, L, C, the op</w:t>
            </w:r>
            <w:r w:rsidR="00AE7B03">
              <w:rPr>
                <w:rFonts w:ascii="Times New Roman" w:hAnsi="Times New Roman" w:cs="Times New Roman"/>
                <w:sz w:val="28"/>
                <w:szCs w:val="28"/>
                <w:lang w:bidi="ar-IQ"/>
              </w:rPr>
              <w:t>-</w:t>
            </w:r>
            <w:r w:rsidRPr="00FE5E83">
              <w:rPr>
                <w:rFonts w:ascii="Times New Roman" w:hAnsi="Times New Roman" w:cs="Times New Roman"/>
                <w:sz w:val="28"/>
                <w:szCs w:val="28"/>
                <w:lang w:bidi="ar-IQ"/>
              </w:rPr>
              <w:t>amp, and the fundamental principles of Ohm's law, KVL and KCL including an understanding of electrical safety and the effect of current on humans.</w:t>
            </w:r>
          </w:p>
          <w:p w14:paraId="243C121E"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lastRenderedPageBreak/>
              <w:t>B</w:t>
            </w:r>
            <w:r w:rsidRPr="00FE5E83">
              <w:rPr>
                <w:rFonts w:ascii="Times New Roman" w:hAnsi="Times New Roman" w:cs="Times New Roman"/>
                <w:sz w:val="28"/>
                <w:szCs w:val="28"/>
                <w:lang w:bidi="ar-IQ"/>
              </w:rPr>
              <w:t>2. An ability to write the equilibrium equations for a given network and solve them analytically, for the steady state (DC and AC/phasor) solution.</w:t>
            </w:r>
          </w:p>
          <w:p w14:paraId="2F8FBF39"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3. An ability to state and apply the principles of superposition, linearity, source transformations, and Thevenin/Norton equivalent circuits to simplify the analysis of circuits and/or the computation of responses.</w:t>
            </w:r>
          </w:p>
          <w:p w14:paraId="38A7BBA2"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 xml:space="preserve">4. An in depth understanding of the behavior of inductances and capacitances, and differentiating </w:t>
            </w:r>
          </w:p>
          <w:p w14:paraId="15D60C19" w14:textId="463A1DB8" w:rsidR="00FE5E83" w:rsidRPr="00FE5E83" w:rsidRDefault="00AC1C0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00FE5E83" w:rsidRPr="00FE5E83">
              <w:rPr>
                <w:rFonts w:ascii="Times New Roman" w:hAnsi="Times New Roman" w:cs="Times New Roman"/>
                <w:sz w:val="28"/>
                <w:szCs w:val="28"/>
                <w:lang w:bidi="ar-IQ"/>
              </w:rPr>
              <w:t>5. An ability to qualitatively and quantitatively predict and compute the steady state AC responses of basic circuits using the phasor method.</w:t>
            </w:r>
          </w:p>
          <w:p w14:paraId="4F9AD12E"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6. An ability to compute effective and average values of periodic signals and compute the instantaneous and average powers delivered to a circuit element.</w:t>
            </w:r>
          </w:p>
          <w:p w14:paraId="0157B119"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7. An ability to compute the complex power associated with a circuit element and design a circuit to improve the power factor in an AC circuit.</w:t>
            </w:r>
          </w:p>
          <w:p w14:paraId="1C31C854"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8. An ability to determine the conditions for maximum power transfer to any circuit element.</w:t>
            </w:r>
          </w:p>
          <w:p w14:paraId="66D27F55" w14:textId="783701FB" w:rsidR="00AE7B03" w:rsidRPr="003E4FB5" w:rsidRDefault="00FE5E83" w:rsidP="001D4070">
            <w:pPr>
              <w:spacing w:after="0" w:line="360" w:lineRule="auto"/>
              <w:ind w:left="1295" w:hanging="567"/>
              <w:rPr>
                <w:rFonts w:ascii="Times New Roman" w:hAnsi="Times New Roman" w:cs="Times New Roman"/>
                <w:sz w:val="28"/>
                <w:szCs w:val="28"/>
                <w:rtl/>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9. Principles of 3-phase circuits.</w:t>
            </w:r>
          </w:p>
        </w:tc>
      </w:tr>
      <w:tr w:rsidR="00A526E4" w:rsidRPr="006067FC" w14:paraId="49ACE973" w14:textId="77777777" w:rsidTr="001D4070">
        <w:trPr>
          <w:trHeight w:val="827"/>
        </w:trPr>
        <w:tc>
          <w:tcPr>
            <w:tcW w:w="10196" w:type="dxa"/>
            <w:shd w:val="clear" w:color="auto" w:fill="DBE5F1" w:themeFill="accent1" w:themeFillTint="33"/>
            <w:vAlign w:val="center"/>
          </w:tcPr>
          <w:p w14:paraId="27F3A926" w14:textId="77777777" w:rsidR="00A526E4" w:rsidRPr="006067FC"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lastRenderedPageBreak/>
              <w:t xml:space="preserve">     </w:t>
            </w:r>
            <w:r w:rsidRPr="006067FC">
              <w:rPr>
                <w:rFonts w:ascii="Times New Roman" w:eastAsia="Times New Roman" w:hAnsi="Times New Roman" w:cs="Times New Roman"/>
                <w:color w:val="231F20"/>
                <w:sz w:val="28"/>
                <w:szCs w:val="28"/>
              </w:rPr>
              <w:t>Teaching and Learning Methods</w:t>
            </w:r>
          </w:p>
        </w:tc>
      </w:tr>
      <w:tr w:rsidR="00A526E4" w:rsidRPr="006067FC" w14:paraId="195B6298" w14:textId="77777777" w:rsidTr="001D4070">
        <w:trPr>
          <w:trHeight w:val="851"/>
        </w:trPr>
        <w:tc>
          <w:tcPr>
            <w:tcW w:w="10196" w:type="dxa"/>
            <w:shd w:val="clear" w:color="auto" w:fill="DBE5F1" w:themeFill="accent1" w:themeFillTint="33"/>
            <w:vAlign w:val="center"/>
          </w:tcPr>
          <w:p w14:paraId="531CF7CD" w14:textId="77777777" w:rsidR="00A526E4" w:rsidRPr="006067FC"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A526E4" w:rsidRPr="006067FC" w14:paraId="58AD0B21" w14:textId="77777777" w:rsidTr="001D4070">
        <w:trPr>
          <w:trHeight w:val="2211"/>
        </w:trPr>
        <w:tc>
          <w:tcPr>
            <w:tcW w:w="10196" w:type="dxa"/>
            <w:shd w:val="clear" w:color="auto" w:fill="95B3D7" w:themeFill="accent1" w:themeFillTint="99"/>
            <w:vAlign w:val="center"/>
          </w:tcPr>
          <w:p w14:paraId="61E22301" w14:textId="77777777" w:rsidR="00AE7B03" w:rsidRDefault="00AE7B03"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3B65C9A3"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4AF537BF"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3C6889CE"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117B8180"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4A23C0EC" w14:textId="77777777" w:rsidR="00AE7B03" w:rsidRPr="006067FC" w:rsidRDefault="00AE7B03"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2BE16BC2" w14:textId="77777777" w:rsidTr="001D4070">
        <w:trPr>
          <w:trHeight w:val="848"/>
        </w:trPr>
        <w:tc>
          <w:tcPr>
            <w:tcW w:w="10196" w:type="dxa"/>
            <w:shd w:val="clear" w:color="auto" w:fill="DBE5F1" w:themeFill="accent1" w:themeFillTint="33"/>
            <w:vAlign w:val="center"/>
          </w:tcPr>
          <w:p w14:paraId="0190D253" w14:textId="77777777" w:rsidR="00A526E4" w:rsidRPr="005651F7" w:rsidRDefault="00A526E4" w:rsidP="00CC51EF">
            <w:pPr>
              <w:pStyle w:val="ListParagraph"/>
              <w:numPr>
                <w:ilvl w:val="0"/>
                <w:numId w:val="8"/>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A526E4" w:rsidRPr="006067FC" w14:paraId="656A1BD2" w14:textId="77777777" w:rsidTr="001D4070">
        <w:trPr>
          <w:trHeight w:val="2285"/>
        </w:trPr>
        <w:tc>
          <w:tcPr>
            <w:tcW w:w="10196" w:type="dxa"/>
            <w:shd w:val="clear" w:color="auto" w:fill="95B3D7" w:themeFill="accent1" w:themeFillTint="99"/>
            <w:vAlign w:val="center"/>
          </w:tcPr>
          <w:p w14:paraId="01EFAE66" w14:textId="77777777" w:rsidR="00AE7B03" w:rsidRDefault="00AE7B03"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63023184" w14:textId="77777777" w:rsidR="00A526E4" w:rsidRPr="006067FC" w:rsidRDefault="00A526E4"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66328ED3" w14:textId="77777777" w:rsidR="00A526E4" w:rsidRDefault="00A526E4" w:rsidP="00BB6E6C">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Pr>
                <w:rFonts w:ascii="Times New Roman" w:eastAsia="Times New Roman" w:hAnsi="Times New Roman" w:cs="Times New Roman"/>
                <w:color w:val="231F20"/>
                <w:sz w:val="28"/>
                <w:szCs w:val="28"/>
              </w:rPr>
              <w:t xml:space="preserve">solve </w:t>
            </w:r>
            <w:r>
              <w:rPr>
                <w:rFonts w:ascii="Times New Roman" w:eastAsia="Times New Roman" w:hAnsi="Times New Roman" w:cs="Times New Roman"/>
                <w:color w:val="000000"/>
                <w:sz w:val="28"/>
                <w:szCs w:val="28"/>
                <w:lang w:bidi="ar-IQ"/>
              </w:rPr>
              <w:t>p</w:t>
            </w:r>
            <w:r w:rsidRPr="006067FC">
              <w:rPr>
                <w:rFonts w:ascii="Times New Roman" w:eastAsia="Times New Roman" w:hAnsi="Times New Roman" w:cs="Times New Roman"/>
                <w:color w:val="000000"/>
                <w:sz w:val="28"/>
                <w:szCs w:val="28"/>
                <w:lang w:bidi="ar-IQ"/>
              </w:rPr>
              <w:t>roblem</w:t>
            </w:r>
            <w:r>
              <w:rPr>
                <w:rFonts w:ascii="Times New Roman" w:eastAsia="Times New Roman" w:hAnsi="Times New Roman" w:cs="Times New Roman"/>
                <w:color w:val="000000"/>
                <w:sz w:val="28"/>
                <w:szCs w:val="28"/>
                <w:lang w:bidi="ar-IQ"/>
              </w:rPr>
              <w:t>s.</w:t>
            </w:r>
          </w:p>
          <w:p w14:paraId="3C9E2319" w14:textId="77777777" w:rsidR="00AE7B03" w:rsidRDefault="00A526E4" w:rsidP="00AE7B0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calculate the results.</w:t>
            </w:r>
          </w:p>
          <w:p w14:paraId="19B545E2" w14:textId="77777777" w:rsidR="00AE7B03" w:rsidRDefault="00AE7B03" w:rsidP="00AE7B0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5A46B3BC" w14:textId="77777777" w:rsidR="00AE7B03" w:rsidRPr="00AE7B03" w:rsidRDefault="00AE7B03" w:rsidP="00AE7B0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A526E4" w:rsidRPr="006067FC" w14:paraId="2BD1C6ED" w14:textId="77777777" w:rsidTr="001D4070">
        <w:trPr>
          <w:trHeight w:val="925"/>
        </w:trPr>
        <w:tc>
          <w:tcPr>
            <w:tcW w:w="10196" w:type="dxa"/>
            <w:shd w:val="clear" w:color="auto" w:fill="DBE5F1" w:themeFill="accent1" w:themeFillTint="33"/>
            <w:vAlign w:val="center"/>
          </w:tcPr>
          <w:p w14:paraId="32BA300A" w14:textId="77777777" w:rsidR="00A526E4" w:rsidRPr="006067FC" w:rsidRDefault="00A526E4"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A526E4" w:rsidRPr="006067FC" w14:paraId="0A317335" w14:textId="77777777" w:rsidTr="001D4070">
        <w:trPr>
          <w:trHeight w:val="2266"/>
        </w:trPr>
        <w:tc>
          <w:tcPr>
            <w:tcW w:w="10196" w:type="dxa"/>
            <w:shd w:val="clear" w:color="auto" w:fill="A7BFDE"/>
            <w:vAlign w:val="center"/>
          </w:tcPr>
          <w:p w14:paraId="29C93D07" w14:textId="77777777" w:rsidR="00A526E4" w:rsidRPr="006067FC" w:rsidRDefault="00A526E4" w:rsidP="00CC51EF">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28370199" w14:textId="77777777" w:rsidR="00A526E4" w:rsidRPr="006067FC" w:rsidRDefault="00A526E4" w:rsidP="00CC51EF">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61450C11" w14:textId="77777777" w:rsidR="00A526E4" w:rsidRPr="006067FC" w:rsidRDefault="00A526E4" w:rsidP="00CC51EF">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30ECDEF0" w14:textId="77777777" w:rsidR="00A526E4" w:rsidRPr="006067FC" w:rsidRDefault="00A526E4" w:rsidP="00CC51EF">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A526E4" w:rsidRPr="006067FC" w14:paraId="54BD13F2" w14:textId="77777777" w:rsidTr="001D4070">
        <w:trPr>
          <w:trHeight w:val="1001"/>
        </w:trPr>
        <w:tc>
          <w:tcPr>
            <w:tcW w:w="10196" w:type="dxa"/>
            <w:shd w:val="clear" w:color="auto" w:fill="DBE5F1" w:themeFill="accent1" w:themeFillTint="33"/>
            <w:vAlign w:val="center"/>
          </w:tcPr>
          <w:p w14:paraId="261D7FD0" w14:textId="77777777" w:rsidR="00A526E4" w:rsidRPr="006067FC" w:rsidRDefault="00A526E4"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A526E4" w:rsidRPr="006067FC" w14:paraId="19C3090E" w14:textId="77777777" w:rsidTr="001D4070">
        <w:trPr>
          <w:trHeight w:val="3253"/>
        </w:trPr>
        <w:tc>
          <w:tcPr>
            <w:tcW w:w="10196" w:type="dxa"/>
            <w:shd w:val="clear" w:color="auto" w:fill="A7BFDE"/>
            <w:vAlign w:val="center"/>
          </w:tcPr>
          <w:p w14:paraId="74B30C65" w14:textId="77777777" w:rsidR="00A526E4"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13EF6499"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Pr="004B26E5">
              <w:rPr>
                <w:rFonts w:ascii="Times New Roman" w:eastAsia="Times New Roman" w:hAnsi="Times New Roman" w:cs="Times New Roman"/>
                <w:color w:val="000000"/>
                <w:sz w:val="28"/>
                <w:szCs w:val="28"/>
                <w:lang w:bidi="ar-IQ"/>
              </w:rPr>
              <w:t>Quizzes and exams</w:t>
            </w:r>
          </w:p>
          <w:p w14:paraId="61F2F641"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40DE100D"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221AA6E7"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7381C022"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53B4DED9"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5CD60678"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12ED37D4" w14:textId="77777777" w:rsidTr="001D4070">
        <w:trPr>
          <w:trHeight w:val="1494"/>
        </w:trPr>
        <w:tc>
          <w:tcPr>
            <w:tcW w:w="10196" w:type="dxa"/>
            <w:tcBorders>
              <w:bottom w:val="nil"/>
            </w:tcBorders>
            <w:shd w:val="clear" w:color="auto" w:fill="DBE5F1" w:themeFill="accent1" w:themeFillTint="33"/>
          </w:tcPr>
          <w:p w14:paraId="6A3F214B" w14:textId="77777777" w:rsidR="00A526E4" w:rsidRPr="005651F7" w:rsidRDefault="00A526E4" w:rsidP="00BB6E6C">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A526E4" w:rsidRPr="006067FC" w14:paraId="7263E824" w14:textId="77777777" w:rsidTr="001D4070">
        <w:trPr>
          <w:trHeight w:val="4952"/>
        </w:trPr>
        <w:tc>
          <w:tcPr>
            <w:tcW w:w="10196" w:type="dxa"/>
            <w:tcBorders>
              <w:bottom w:val="nil"/>
            </w:tcBorders>
            <w:shd w:val="clear" w:color="auto" w:fill="A7BFDE"/>
          </w:tcPr>
          <w:p w14:paraId="318383FA" w14:textId="77777777" w:rsidR="00AE7B03" w:rsidRDefault="00AE7B03"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1D6ADDFF" w14:textId="77777777" w:rsidR="00A526E4" w:rsidRPr="006067FC" w:rsidRDefault="00A526E4"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27D340C0" w14:textId="77777777" w:rsidR="00A526E4" w:rsidRPr="006067FC"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6E67D9AB" w14:textId="77777777" w:rsidR="00A526E4"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21165FBF" w14:textId="77777777" w:rsidR="00A526E4" w:rsidRPr="006067FC"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A526E4" w:rsidRPr="006067FC" w14:paraId="571E4235" w14:textId="77777777" w:rsidTr="001D4070">
        <w:trPr>
          <w:trHeight w:val="744"/>
        </w:trPr>
        <w:tc>
          <w:tcPr>
            <w:tcW w:w="10196" w:type="dxa"/>
            <w:tcBorders>
              <w:top w:val="nil"/>
              <w:left w:val="nil"/>
              <w:bottom w:val="nil"/>
              <w:right w:val="nil"/>
            </w:tcBorders>
            <w:shd w:val="clear" w:color="auto" w:fill="auto"/>
            <w:vAlign w:val="center"/>
          </w:tcPr>
          <w:p w14:paraId="7DCDB166" w14:textId="77777777" w:rsidR="00A526E4" w:rsidRDefault="00A526E4"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tbl>
            <w:tblPr>
              <w:tblpPr w:leftFromText="180" w:rightFromText="180" w:vertAnchor="text" w:horzAnchor="margin" w:tblpY="9"/>
              <w:tblW w:w="10254" w:type="dxa"/>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1D4070" w:rsidRPr="00D90A3C" w14:paraId="7EC2C4F9" w14:textId="77777777" w:rsidTr="001D4070">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574B9E1" w14:textId="77777777" w:rsidR="001D4070" w:rsidRPr="00D90A3C" w:rsidRDefault="001D4070" w:rsidP="001D4070">
                  <w:pPr>
                    <w:widowControl w:val="0"/>
                    <w:autoSpaceDE w:val="0"/>
                    <w:autoSpaceDN w:val="0"/>
                    <w:adjustRightInd w:val="0"/>
                    <w:spacing w:before="7" w:after="0" w:line="100" w:lineRule="exact"/>
                    <w:ind w:right="-20"/>
                    <w:rPr>
                      <w:rFonts w:asciiTheme="majorBidi" w:hAnsiTheme="majorBidi" w:cstheme="majorBidi"/>
                      <w:sz w:val="28"/>
                      <w:szCs w:val="28"/>
                    </w:rPr>
                  </w:pPr>
                </w:p>
                <w:p w14:paraId="0A0BB8F2" w14:textId="77777777" w:rsidR="001D4070" w:rsidRPr="00D90A3C" w:rsidRDefault="001D4070" w:rsidP="001D4070">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1D4070" w:rsidRPr="00D90A3C" w14:paraId="48975329" w14:textId="77777777" w:rsidTr="001D4070">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10B72FB" w14:textId="77777777" w:rsidR="001D4070" w:rsidRPr="00AE7B03"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7F46B7A9" w14:textId="77777777" w:rsidR="001D4070" w:rsidRPr="00AE7B03" w:rsidRDefault="001D4070" w:rsidP="001D4070">
                  <w:pPr>
                    <w:widowControl w:val="0"/>
                    <w:autoSpaceDE w:val="0"/>
                    <w:autoSpaceDN w:val="0"/>
                    <w:adjustRightInd w:val="0"/>
                    <w:spacing w:after="0" w:line="240" w:lineRule="auto"/>
                    <w:ind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W</w:t>
                  </w:r>
                  <w:r w:rsidRPr="00AE7B03">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00BC3D" w14:textId="77777777" w:rsidR="001D4070" w:rsidRPr="00AE7B03"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52425516" w14:textId="77777777" w:rsidR="001D4070" w:rsidRPr="00AE7B03" w:rsidRDefault="001D4070" w:rsidP="001D4070">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r</w:t>
                  </w:r>
                  <w:r w:rsidRPr="00AE7B03">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5C72088" w14:textId="77777777" w:rsidR="001D4070" w:rsidRPr="00AE7B03" w:rsidRDefault="001D4070"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5337DEB1" w14:textId="77777777" w:rsidR="001D4070" w:rsidRPr="00AE7B03" w:rsidRDefault="001D4070" w:rsidP="001D4070">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AE7B03">
                    <w:rPr>
                      <w:rFonts w:asciiTheme="majorBidi" w:hAnsiTheme="majorBidi" w:cstheme="majorBidi"/>
                      <w:color w:val="221F1F"/>
                      <w:sz w:val="28"/>
                      <w:szCs w:val="28"/>
                    </w:rPr>
                    <w:t>I</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670B9D" w14:textId="77777777" w:rsidR="001D4070" w:rsidRPr="00AE7B03" w:rsidRDefault="001D4070"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09353B50" w14:textId="77777777" w:rsidR="001D4070" w:rsidRPr="00AE7B03" w:rsidRDefault="001D4070" w:rsidP="001D4070">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AE7B03">
                    <w:rPr>
                      <w:rFonts w:asciiTheme="majorBidi" w:hAnsiTheme="majorBidi" w:cstheme="majorBidi"/>
                      <w:color w:val="221F1F"/>
                      <w:sz w:val="28"/>
                      <w:szCs w:val="28"/>
                    </w:rPr>
                    <w:t>Un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2"/>
                      <w:sz w:val="28"/>
                      <w:szCs w:val="28"/>
                    </w:rPr>
                    <w:t>/</w:t>
                  </w:r>
                  <w:r w:rsidRPr="00AE7B03">
                    <w:rPr>
                      <w:rFonts w:asciiTheme="majorBidi" w:hAnsiTheme="majorBidi" w:cstheme="majorBidi"/>
                      <w:color w:val="221F1F"/>
                      <w:sz w:val="28"/>
                      <w:szCs w:val="28"/>
                    </w:rPr>
                    <w:t>Mod</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l</w:t>
                  </w:r>
                  <w:r w:rsidRPr="00AE7B03">
                    <w:rPr>
                      <w:rFonts w:asciiTheme="majorBidi" w:hAnsiTheme="majorBidi" w:cstheme="majorBidi"/>
                      <w:color w:val="221F1F"/>
                      <w:sz w:val="28"/>
                      <w:szCs w:val="28"/>
                    </w:rPr>
                    <w:t>e</w:t>
                  </w:r>
                  <w:r w:rsidRPr="00AE7B03">
                    <w:rPr>
                      <w:rFonts w:asciiTheme="majorBidi" w:hAnsiTheme="majorBidi" w:cstheme="majorBidi"/>
                      <w:color w:val="221F1F"/>
                      <w:spacing w:val="-31"/>
                      <w:sz w:val="28"/>
                      <w:szCs w:val="28"/>
                    </w:rPr>
                    <w:t xml:space="preserve"> </w:t>
                  </w:r>
                  <w:r w:rsidRPr="00AE7B03">
                    <w:rPr>
                      <w:rFonts w:asciiTheme="majorBidi" w:hAnsiTheme="majorBidi" w:cstheme="majorBidi"/>
                      <w:color w:val="221F1F"/>
                      <w:spacing w:val="2"/>
                      <w:w w:val="98"/>
                      <w:sz w:val="28"/>
                      <w:szCs w:val="28"/>
                    </w:rPr>
                    <w:t>o</w:t>
                  </w:r>
                  <w:r w:rsidRPr="00AE7B03">
                    <w:rPr>
                      <w:rFonts w:asciiTheme="majorBidi" w:hAnsiTheme="majorBidi" w:cstheme="majorBidi"/>
                      <w:color w:val="221F1F"/>
                      <w:w w:val="98"/>
                      <w:sz w:val="28"/>
                      <w:szCs w:val="28"/>
                    </w:rPr>
                    <w:t>r</w:t>
                  </w:r>
                </w:p>
                <w:p w14:paraId="5A312528" w14:textId="77777777" w:rsidR="001D4070" w:rsidRPr="00AE7B03" w:rsidRDefault="001D4070" w:rsidP="001D4070">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AE7B03">
                    <w:rPr>
                      <w:rFonts w:asciiTheme="majorBidi" w:hAnsiTheme="majorBidi" w:cstheme="majorBidi"/>
                      <w:color w:val="221F1F"/>
                      <w:sz w:val="28"/>
                      <w:szCs w:val="28"/>
                    </w:rPr>
                    <w:t>To</w:t>
                  </w:r>
                  <w:r w:rsidRPr="00AE7B03">
                    <w:rPr>
                      <w:rFonts w:asciiTheme="majorBidi" w:hAnsiTheme="majorBidi" w:cstheme="majorBidi"/>
                      <w:color w:val="221F1F"/>
                      <w:spacing w:val="1"/>
                      <w:sz w:val="28"/>
                      <w:szCs w:val="28"/>
                    </w:rPr>
                    <w:t>p</w:t>
                  </w:r>
                  <w:r w:rsidRPr="00AE7B03">
                    <w:rPr>
                      <w:rFonts w:asciiTheme="majorBidi" w:hAnsiTheme="majorBidi" w:cstheme="majorBidi"/>
                      <w:color w:val="221F1F"/>
                      <w:sz w:val="28"/>
                      <w:szCs w:val="28"/>
                    </w:rPr>
                    <w:t>ic</w:t>
                  </w:r>
                  <w:r w:rsidRPr="00AE7B03">
                    <w:rPr>
                      <w:rFonts w:asciiTheme="majorBidi" w:hAnsiTheme="majorBidi" w:cstheme="majorBidi"/>
                      <w:color w:val="221F1F"/>
                      <w:spacing w:val="-17"/>
                      <w:sz w:val="28"/>
                      <w:szCs w:val="28"/>
                    </w:rPr>
                    <w:t xml:space="preserve"> </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A6B591B" w14:textId="77777777" w:rsidR="001D4070" w:rsidRPr="00AE7B03" w:rsidRDefault="001D4070" w:rsidP="001D4070">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73463806" w14:textId="77777777" w:rsidR="001D4070" w:rsidRPr="00AE7B03" w:rsidRDefault="001D4070" w:rsidP="001D4070">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T</w:t>
                  </w:r>
                  <w:r w:rsidRPr="00AE7B03">
                    <w:rPr>
                      <w:rFonts w:asciiTheme="majorBidi" w:hAnsiTheme="majorBidi" w:cstheme="majorBidi"/>
                      <w:color w:val="221F1F"/>
                      <w:sz w:val="28"/>
                      <w:szCs w:val="28"/>
                    </w:rPr>
                    <w:t>ea</w:t>
                  </w:r>
                  <w:r w:rsidRPr="00AE7B03">
                    <w:rPr>
                      <w:rFonts w:asciiTheme="majorBidi" w:hAnsiTheme="majorBidi" w:cstheme="majorBidi"/>
                      <w:color w:val="221F1F"/>
                      <w:spacing w:val="-2"/>
                      <w:sz w:val="28"/>
                      <w:szCs w:val="28"/>
                    </w:rPr>
                    <w:t>c</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g</w:t>
                  </w:r>
                </w:p>
                <w:p w14:paraId="67E02880" w14:textId="77777777" w:rsidR="001D4070" w:rsidRPr="00AE7B03" w:rsidRDefault="001D4070" w:rsidP="001D4070">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7EAD1D" w14:textId="77777777" w:rsidR="001D4070" w:rsidRPr="00AE7B03" w:rsidRDefault="001D4070"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1FC3F99E" w14:textId="77777777" w:rsidR="001D4070" w:rsidRPr="00AE7B03" w:rsidRDefault="001D4070" w:rsidP="001D4070">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A</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2"/>
                      <w:sz w:val="28"/>
                      <w:szCs w:val="28"/>
                    </w:rPr>
                    <w:t>e</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t</w:t>
                  </w:r>
                </w:p>
                <w:p w14:paraId="3C4BF233" w14:textId="77777777" w:rsidR="001D4070" w:rsidRPr="00AE7B03" w:rsidRDefault="001D4070" w:rsidP="001D4070">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r>
            <w:tr w:rsidR="001D4070" w:rsidRPr="00D90A3C" w14:paraId="08BC9058" w14:textId="77777777" w:rsidTr="001D4070">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5E346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90DD59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52C90C34"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05E5FFC2"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3917949"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EE6CE1E"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ntroduction and color coding , temperature effec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77E449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1B349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9678C4F" w14:textId="77777777" w:rsidTr="001D4070">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4FA488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0BC29BF"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5D9A56A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04FB55CF"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39179375"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880BE41"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ntroduction and color coding , temperature effect</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E0F99C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8B6327"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28FDA0E1" w14:textId="77777777" w:rsidTr="001D4070">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7E94ED"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7244D52"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06B71B22"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3998A0BF"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F5B9E79"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8DB4EB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Sources and source transform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066A1C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C5877ED"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E0053D4" w14:textId="77777777" w:rsidTr="001D4070">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511B327"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312A9B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E05EDC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747FE7BF"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69EA7F59"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424680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Ohm's law, equivalent resistanc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63B6ACB4"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0C540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0BC9273B" w14:textId="77777777" w:rsidTr="001D4070">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9CCA5A"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30BAC7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41E46643"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7233FD0A"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F7F6DA1"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69DA336"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Ohm's law, equivalent resistanc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88B33C5"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F4DEEA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3B01A41" w14:textId="77777777" w:rsidTr="001D4070">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3EF2BC8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13671F1"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0BDCC32"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2C4F62FF"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7C95A4E4"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3E3B5A1"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21BBA7D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22F8D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79451BA6" w14:textId="77777777" w:rsidTr="001D4070">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EC0F8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lastRenderedPageBreak/>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C1C4E56"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14F61E1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0ED6B71"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F3F9707"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591E498"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8FBA19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72056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F3829D4"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B429F1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5DE5C3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E84BDF6"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75787CAD"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A53F1DC"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17245E2"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7EFDB73"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C2976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22A3DB8B" w14:textId="77777777" w:rsidTr="001D4070">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A9A62D"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F58BEFF"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3AA434BF"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88863D2"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36A405D"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0E33F7CB"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AB5EF93"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B4C98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69D56E5F"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32A306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48E944B"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CDBA450"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13B8232"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2FE8D82"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A8789CC"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CBE1B3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271175"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49822177" w14:textId="77777777" w:rsidTr="001D4070">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F82D8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AF81114"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59B3EF1A"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66E8932E"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3634AA5"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33343E2"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0BFE17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3933B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06EC8FCF" w14:textId="77777777" w:rsidTr="001D4070">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04AA33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A64CF7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387821E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73B9B006"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5A2C1DA"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FF3A2C9"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0B8C3A7"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368DD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 4 of article 12</w:t>
                  </w:r>
                </w:p>
              </w:tc>
            </w:tr>
            <w:tr w:rsidR="001D4070" w:rsidRPr="00D90A3C" w14:paraId="7C15D42D" w14:textId="77777777" w:rsidTr="001D4070">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C55AC33"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DBBFC9D"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FD6F5F0"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24A5EF67"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CDDF599"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A23A462"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466071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2BB043"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4DBCA957" w14:textId="77777777" w:rsidTr="001D4070">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C79BA6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4F01B25"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5A4E1050"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7FD4BDE7"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F8635E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s 1,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ACE1FC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Star Delta transform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0A5043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5A03275"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2C65A077" w14:textId="77777777" w:rsidTr="001D4070">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B94B97"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495C9A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7165F7C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6FDFDE57"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A61A76A"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 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0F60786F"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2F8F59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F295B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03335E9" w14:textId="77777777" w:rsidTr="001D4070">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1C9B4B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225E4BC"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42C4D27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13CC0F95"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67E7882"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s1,2,4,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0CE1E19B"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ntroduction to AC signal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098AAA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D6F2F4"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0B92BAC5" w14:textId="77777777" w:rsidTr="001D4070">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A7F91F"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20CED0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4EF274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05C28592"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28ADD0D"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 6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44EF93C"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verage value and RMS valu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4BC77DF"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4F7045"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7FF4C1CF" w14:textId="77777777" w:rsidTr="001D4070">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713D7C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F49E0A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003D68ED"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EEF0D5C"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3E06448"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273E89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Capacitor , Inductor ,</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3AD9DF4"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91519D"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5C6CAF96" w14:textId="77777777" w:rsidTr="001D4070">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BC10D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lastRenderedPageBreak/>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8DFF96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3370B04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052759EE"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1B1B389"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294171D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EB88A7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A3BBEA"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00720F81" w14:textId="77777777" w:rsidTr="001D4070">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098F47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6E682EC"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439527B"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61DFBBF"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74F97AC"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37A475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50F0A93"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1597EC"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11C08B09"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2C9886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881B3C6"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2DAA3A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38C55BD8"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66131F5"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9C6383A"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467FA1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F10E5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2D9CA0EF" w14:textId="77777777" w:rsidTr="001D4070">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2A280CF"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F3442F1"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2F8E4C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16E70BA"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4E76AC2"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CF7707C"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BA3475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F4F66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7CB6D2E8" w14:textId="77777777" w:rsidTr="001D4070">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D6C56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6608D7D"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4120B260"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1E67EF09"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449DDCD"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0CEB76B"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55F7BA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18AD2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0E186117" w14:textId="77777777" w:rsidTr="001D4070">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CC5FB4E"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2469DE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0A24741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33869A01"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DCEF7AC"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8005D2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1014DB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0F756C"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3ECC701B" w14:textId="77777777" w:rsidTr="001D4070">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517350"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7C1BA9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E20670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6C1E7E5E"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8E2C6C5" w14:textId="77777777" w:rsidR="001D4070" w:rsidRPr="00FB7A55" w:rsidRDefault="001D4070" w:rsidP="001D4070">
                  <w:pPr>
                    <w:bidi/>
                    <w:jc w:val="center"/>
                  </w:pPr>
                  <w:r w:rsidRPr="00DC0B95">
                    <w:rPr>
                      <w:rFonts w:ascii="Times New Roman" w:eastAsia="Times New Roman" w:hAnsi="Times New Roman" w:cs="Traditional Arabic"/>
                      <w:sz w:val="24"/>
                      <w:szCs w:val="24"/>
                    </w:rPr>
                    <w:t>items 2 ,4,5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EF05FB0"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693C0E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5C08DA"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6E06896E" w14:textId="77777777" w:rsidTr="001D4070">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3F59EA4"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0D3C375"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16FE3D1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327A702D"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E2E3981" w14:textId="77777777" w:rsidR="001D4070" w:rsidRPr="00FB7A55" w:rsidRDefault="001D4070" w:rsidP="001D4070">
                  <w:pPr>
                    <w:bidi/>
                    <w:jc w:val="center"/>
                  </w:pPr>
                  <w:r w:rsidRPr="00DC0B95">
                    <w:rPr>
                      <w:rFonts w:ascii="Times New Roman" w:eastAsia="Times New Roman" w:hAnsi="Times New Roman" w:cs="Traditional Arabic"/>
                      <w:sz w:val="24"/>
                      <w:szCs w:val="24"/>
                    </w:rPr>
                    <w:t>item</w:t>
                  </w:r>
                  <w:r w:rsidRPr="00DC0B95">
                    <w:rPr>
                      <w:rFonts w:ascii="Times New Roman" w:eastAsia="Times New Roman" w:hAnsi="Times New Roman" w:cs="Traditional Arabic"/>
                      <w:sz w:val="24"/>
                      <w:szCs w:val="24"/>
                      <w:lang w:bidi="ar-IQ"/>
                    </w:rPr>
                    <w:t>s</w:t>
                  </w:r>
                  <w:r w:rsidRPr="00DC0B95">
                    <w:rPr>
                      <w:rFonts w:ascii="Times New Roman" w:eastAsia="Times New Roman" w:hAnsi="Times New Roman" w:cs="Traditional Arabic"/>
                      <w:sz w:val="24"/>
                      <w:szCs w:val="24"/>
                    </w:rPr>
                    <w:t xml:space="preserve"> 4,5,6,7,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E60C47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15D97FF"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9CBCDF"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2B2F40A0"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D339AD"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15846F0"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72A63BA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6E4B6708"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DBC975D" w14:textId="77777777" w:rsidR="001D4070" w:rsidRPr="00FB7A55" w:rsidRDefault="001D4070" w:rsidP="001D4070">
                  <w:pPr>
                    <w:bidi/>
                    <w:jc w:val="center"/>
                  </w:pPr>
                  <w:r w:rsidRPr="00DC0B95">
                    <w:rPr>
                      <w:rFonts w:ascii="Times New Roman" w:eastAsia="Times New Roman" w:hAnsi="Times New Roman" w:cs="Traditional Arabic"/>
                      <w:sz w:val="24"/>
                      <w:szCs w:val="24"/>
                    </w:rPr>
                    <w:t>item</w:t>
                  </w:r>
                  <w:r w:rsidRPr="00DC0B95">
                    <w:rPr>
                      <w:rFonts w:ascii="Times New Roman" w:eastAsia="Times New Roman" w:hAnsi="Times New Roman" w:cs="Traditional Arabic"/>
                      <w:sz w:val="24"/>
                      <w:szCs w:val="24"/>
                      <w:lang w:bidi="ar-IQ"/>
                    </w:rPr>
                    <w:t>s</w:t>
                  </w:r>
                  <w:r w:rsidRPr="00DC0B95">
                    <w:rPr>
                      <w:rFonts w:ascii="Times New Roman" w:eastAsia="Times New Roman" w:hAnsi="Times New Roman" w:cs="Traditional Arabic"/>
                      <w:sz w:val="24"/>
                      <w:szCs w:val="24"/>
                    </w:rPr>
                    <w:t xml:space="preserve"> 4,5,6,7,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2707B58F"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DCD0291"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E869C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46744E64" w14:textId="77777777" w:rsidTr="001D4070">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ECF16A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9A537BE"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525878DF"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2721DECD"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96D2581" w14:textId="77777777" w:rsidR="001D4070" w:rsidRPr="00FB7A55" w:rsidRDefault="001D4070" w:rsidP="001D4070">
                  <w:pPr>
                    <w:bidi/>
                    <w:jc w:val="center"/>
                  </w:pPr>
                  <w:r w:rsidRPr="00DC0B95">
                    <w:rPr>
                      <w:rFonts w:ascii="Times New Roman" w:eastAsia="Times New Roman" w:hAnsi="Times New Roman" w:cs="Traditional Arabic"/>
                      <w:sz w:val="24"/>
                      <w:szCs w:val="24"/>
                    </w:rPr>
                    <w:t>item</w:t>
                  </w:r>
                  <w:r w:rsidRPr="00DC0B95">
                    <w:rPr>
                      <w:rFonts w:ascii="Times New Roman" w:eastAsia="Times New Roman" w:hAnsi="Times New Roman" w:cs="Traditional Arabic"/>
                      <w:sz w:val="24"/>
                      <w:szCs w:val="24"/>
                      <w:lang w:bidi="ar-IQ"/>
                    </w:rPr>
                    <w:t>s</w:t>
                  </w:r>
                  <w:r w:rsidRPr="00DC0B95">
                    <w:rPr>
                      <w:rFonts w:ascii="Times New Roman" w:eastAsia="Times New Roman" w:hAnsi="Times New Roman" w:cs="Traditional Arabic"/>
                      <w:sz w:val="24"/>
                      <w:szCs w:val="24"/>
                    </w:rPr>
                    <w:t xml:space="preserve"> 4,5,6,7,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4B44A732"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Power triangl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3CF0122"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6B3244"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430DD7C7"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6F03D8C"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9762149"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43E7F06B"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33FF1F4D"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D608C10" w14:textId="77777777" w:rsidR="001D4070" w:rsidRPr="00FB7A55" w:rsidRDefault="001D4070" w:rsidP="001D4070">
                  <w:pPr>
                    <w:bidi/>
                    <w:jc w:val="center"/>
                  </w:pPr>
                  <w:r w:rsidRPr="00DC0B95">
                    <w:rPr>
                      <w:rFonts w:ascii="Times New Roman" w:eastAsia="Times New Roman" w:hAnsi="Times New Roman" w:cs="Traditional Arabic"/>
                      <w:sz w:val="24"/>
                      <w:szCs w:val="24"/>
                    </w:rPr>
                    <w:t>item</w:t>
                  </w:r>
                  <w:r w:rsidRPr="00DC0B95">
                    <w:rPr>
                      <w:rFonts w:ascii="Times New Roman" w:eastAsia="Times New Roman" w:hAnsi="Times New Roman" w:cs="Traditional Arabic"/>
                      <w:sz w:val="24"/>
                      <w:szCs w:val="24"/>
                      <w:lang w:bidi="ar-IQ"/>
                    </w:rPr>
                    <w:t>s</w:t>
                  </w:r>
                  <w:r w:rsidRPr="00DC0B95">
                    <w:rPr>
                      <w:rFonts w:ascii="Times New Roman" w:eastAsia="Times New Roman" w:hAnsi="Times New Roman" w:cs="Traditional Arabic"/>
                      <w:sz w:val="24"/>
                      <w:szCs w:val="24"/>
                    </w:rPr>
                    <w:t xml:space="preserve"> 4,5,6,7,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BEA1967"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Power factor correc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EDD6B38"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672546"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45364CB9" w14:textId="77777777" w:rsidTr="001D4070">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51BD5F9"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7EC5B6B"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17BE6EB"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6956B769"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EC7228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item 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88406F4" w14:textId="77777777" w:rsidR="001D4070" w:rsidRPr="00DC0B95" w:rsidRDefault="001D4070" w:rsidP="001D4070">
                  <w:pPr>
                    <w:spacing w:after="0" w:line="240" w:lineRule="auto"/>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Resonanc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C0BB925"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CAC00B" w14:textId="77777777" w:rsidR="001D4070" w:rsidRPr="00DC0B95" w:rsidRDefault="001D4070" w:rsidP="001D4070">
                  <w:pPr>
                    <w:spacing w:after="0" w:line="240" w:lineRule="auto"/>
                    <w:jc w:val="center"/>
                    <w:rPr>
                      <w:rFonts w:ascii="Times New Roman" w:eastAsia="Times New Roman" w:hAnsi="Times New Roman" w:cs="Times New Roman"/>
                      <w:sz w:val="24"/>
                      <w:szCs w:val="24"/>
                      <w:lang w:bidi="ar-IQ"/>
                    </w:rPr>
                  </w:pPr>
                  <w:r w:rsidRPr="00DC0B95">
                    <w:rPr>
                      <w:rFonts w:ascii="Times New Roman" w:eastAsia="Times New Roman" w:hAnsi="Times New Roman" w:cs="Times New Roman"/>
                      <w:sz w:val="24"/>
                      <w:szCs w:val="24"/>
                      <w:lang w:bidi="ar-IQ"/>
                    </w:rPr>
                    <w:t xml:space="preserve">From 1 to 4 of </w:t>
                  </w:r>
                  <w:r w:rsidRPr="00DC0B95">
                    <w:rPr>
                      <w:rFonts w:ascii="Times New Roman" w:eastAsia="Times New Roman" w:hAnsi="Times New Roman" w:cs="Traditional Arabic"/>
                      <w:sz w:val="24"/>
                      <w:szCs w:val="24"/>
                    </w:rPr>
                    <w:t xml:space="preserve"> section</w:t>
                  </w:r>
                  <w:r w:rsidRPr="00DC0B95">
                    <w:rPr>
                      <w:rFonts w:ascii="Times New Roman" w:eastAsia="Times New Roman" w:hAnsi="Times New Roman" w:cs="Times New Roman"/>
                      <w:sz w:val="24"/>
                      <w:szCs w:val="24"/>
                      <w:lang w:bidi="ar-IQ"/>
                    </w:rPr>
                    <w:t xml:space="preserve">  12</w:t>
                  </w:r>
                </w:p>
              </w:tc>
            </w:tr>
            <w:tr w:rsidR="001D4070" w:rsidRPr="00D90A3C" w14:paraId="1282C950" w14:textId="77777777" w:rsidTr="001D4070">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F2A302B"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t>3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086CF18"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6EC38DA7"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5F1E39E0"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59F2A1B" w14:textId="77777777" w:rsidR="001D4070" w:rsidRPr="00FB7A55" w:rsidRDefault="001D4070" w:rsidP="001D4070">
                  <w:pPr>
                    <w:jc w:val="center"/>
                    <w:rPr>
                      <w:rFonts w:ascii="Times New Roman" w:hAnsi="Times New Roman" w:cs="Times New Roman"/>
                    </w:rPr>
                  </w:pPr>
                  <w:r w:rsidRPr="00FB7A55">
                    <w:rPr>
                      <w:rFonts w:ascii="Times New Roman" w:hAnsi="Times New Roman" w:cs="Times New Roman"/>
                      <w:sz w:val="24"/>
                      <w:szCs w:val="24"/>
                    </w:rPr>
                    <w:t>Item 9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61F1E94" w14:textId="77777777" w:rsidR="001D4070" w:rsidRPr="00FB7A55" w:rsidRDefault="001D4070" w:rsidP="001D4070">
                  <w:pPr>
                    <w:bidi/>
                    <w:spacing w:before="240" w:line="360" w:lineRule="auto"/>
                    <w:ind w:right="75"/>
                    <w:jc w:val="center"/>
                    <w:rPr>
                      <w:rFonts w:ascii="Times New Roman" w:hAnsi="Times New Roman" w:cs="Times New Roman"/>
                      <w:color w:val="000000"/>
                      <w:sz w:val="24"/>
                      <w:szCs w:val="24"/>
                      <w:rtl/>
                      <w:lang w:bidi="ar-IQ"/>
                    </w:rPr>
                  </w:pPr>
                  <w:r w:rsidRPr="00FB7A55">
                    <w:rPr>
                      <w:rFonts w:ascii="Times New Roman" w:hAnsi="Times New Roman" w:cs="Times New Roman"/>
                      <w:color w:val="000000"/>
                      <w:sz w:val="24"/>
                      <w:szCs w:val="24"/>
                    </w:rPr>
                    <w:t>Three phase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2E50CA0"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t>From 1 to 8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222F71"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t>From 1 to4 of  section 12</w:t>
                  </w:r>
                </w:p>
              </w:tc>
            </w:tr>
            <w:tr w:rsidR="001D4070" w:rsidRPr="00D90A3C" w14:paraId="4F70FD2D" w14:textId="77777777" w:rsidTr="001D4070">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E71AB93"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lastRenderedPageBreak/>
                    <w:t>3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9CFF202"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the.</w:t>
                  </w:r>
                </w:p>
                <w:p w14:paraId="2983F4C5" w14:textId="77777777" w:rsidR="001D4070" w:rsidRPr="00DC0B95" w:rsidRDefault="001D4070" w:rsidP="001D4070">
                  <w:pPr>
                    <w:spacing w:after="0"/>
                    <w:jc w:val="both"/>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1 tut.</w:t>
                  </w:r>
                </w:p>
                <w:p w14:paraId="4651EC54" w14:textId="77777777" w:rsidR="001D4070" w:rsidRPr="00DC0B95" w:rsidRDefault="001D4070" w:rsidP="001D4070">
                  <w:pPr>
                    <w:spacing w:after="0"/>
                    <w:jc w:val="center"/>
                    <w:rPr>
                      <w:rFonts w:ascii="Times New Roman" w:eastAsia="Times New Roman" w:hAnsi="Times New Roman" w:cs="Traditional Arabic"/>
                      <w:sz w:val="24"/>
                      <w:szCs w:val="24"/>
                    </w:rPr>
                  </w:pPr>
                  <w:r w:rsidRPr="00DC0B95">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FE42649" w14:textId="77777777" w:rsidR="001D4070" w:rsidRPr="00FB7A55" w:rsidRDefault="001D4070" w:rsidP="001D4070">
                  <w:pPr>
                    <w:jc w:val="center"/>
                    <w:rPr>
                      <w:rFonts w:ascii="Times New Roman" w:hAnsi="Times New Roman" w:cs="Times New Roman"/>
                    </w:rPr>
                  </w:pPr>
                  <w:r w:rsidRPr="00FB7A55">
                    <w:rPr>
                      <w:rFonts w:ascii="Times New Roman" w:hAnsi="Times New Roman" w:cs="Times New Roman"/>
                      <w:sz w:val="24"/>
                      <w:szCs w:val="24"/>
                    </w:rPr>
                    <w:t>Item 9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9D9B34" w14:textId="77777777" w:rsidR="001D4070" w:rsidRPr="00FB7A55" w:rsidRDefault="001D4070" w:rsidP="001D4070">
                  <w:pPr>
                    <w:bidi/>
                    <w:spacing w:before="240" w:line="360" w:lineRule="auto"/>
                    <w:ind w:right="75"/>
                    <w:jc w:val="center"/>
                    <w:rPr>
                      <w:rFonts w:ascii="Times New Roman" w:hAnsi="Times New Roman" w:cs="Times New Roman"/>
                      <w:sz w:val="24"/>
                      <w:szCs w:val="24"/>
                      <w:lang w:bidi="ar-IQ"/>
                    </w:rPr>
                  </w:pPr>
                  <w:r w:rsidRPr="00FB7A55">
                    <w:rPr>
                      <w:rFonts w:ascii="Times New Roman" w:hAnsi="Times New Roman" w:cs="Times New Roman"/>
                      <w:color w:val="000000"/>
                      <w:sz w:val="24"/>
                      <w:szCs w:val="24"/>
                    </w:rPr>
                    <w:t>Three phase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F580E2D"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t>From 1 to 8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24D0F3" w14:textId="77777777" w:rsidR="001D4070" w:rsidRPr="00FB7A55" w:rsidRDefault="001D4070" w:rsidP="001D4070">
                  <w:pPr>
                    <w:jc w:val="center"/>
                    <w:rPr>
                      <w:rFonts w:ascii="Times New Roman" w:hAnsi="Times New Roman" w:cs="Times New Roman"/>
                      <w:sz w:val="24"/>
                      <w:szCs w:val="24"/>
                      <w:lang w:bidi="ar-IQ"/>
                    </w:rPr>
                  </w:pPr>
                  <w:r w:rsidRPr="00FB7A55">
                    <w:rPr>
                      <w:rFonts w:ascii="Times New Roman" w:hAnsi="Times New Roman" w:cs="Times New Roman"/>
                      <w:sz w:val="24"/>
                      <w:szCs w:val="24"/>
                      <w:lang w:bidi="ar-IQ"/>
                    </w:rPr>
                    <w:t>From 1 to4 of  section 12</w:t>
                  </w:r>
                </w:p>
              </w:tc>
            </w:tr>
          </w:tbl>
          <w:p w14:paraId="571B8DDD" w14:textId="77777777" w:rsidR="00A526E4" w:rsidRPr="004B26E5" w:rsidRDefault="00A526E4"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r w:rsidR="001D4070" w:rsidRPr="006067FC" w14:paraId="4374E931" w14:textId="77777777" w:rsidTr="001D4070">
        <w:trPr>
          <w:trHeight w:val="744"/>
        </w:trPr>
        <w:tc>
          <w:tcPr>
            <w:tcW w:w="10196" w:type="dxa"/>
            <w:tcBorders>
              <w:top w:val="nil"/>
              <w:left w:val="nil"/>
              <w:bottom w:val="nil"/>
              <w:right w:val="nil"/>
            </w:tcBorders>
            <w:shd w:val="clear" w:color="auto" w:fill="auto"/>
            <w:vAlign w:val="center"/>
          </w:tcPr>
          <w:p w14:paraId="6924CA61" w14:textId="77777777" w:rsidR="001D4070" w:rsidRDefault="001D4070"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tc>
      </w:tr>
    </w:tbl>
    <w:p w14:paraId="16740639" w14:textId="77777777" w:rsidR="00A526E4" w:rsidRDefault="00A526E4" w:rsidP="00A526E4">
      <w:pPr>
        <w:widowControl w:val="0"/>
        <w:autoSpaceDE w:val="0"/>
        <w:autoSpaceDN w:val="0"/>
        <w:adjustRightInd w:val="0"/>
        <w:spacing w:before="8" w:after="0" w:line="160" w:lineRule="exact"/>
        <w:ind w:right="-20"/>
        <w:rPr>
          <w:rFonts w:ascii="Times New Roman" w:hAnsi="Times New Roman" w:cs="Times New Roman"/>
          <w:sz w:val="16"/>
          <w:szCs w:val="16"/>
        </w:rPr>
      </w:pPr>
    </w:p>
    <w:p w14:paraId="7C1F83C8"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tl/>
        </w:rPr>
      </w:pPr>
    </w:p>
    <w:p w14:paraId="600F9002"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p w14:paraId="50147C69"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p w14:paraId="3CF5A043"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tbl>
      <w:tblPr>
        <w:tblW w:w="10206" w:type="dxa"/>
        <w:tblInd w:w="-10" w:type="dxa"/>
        <w:tblLayout w:type="fixed"/>
        <w:tblCellMar>
          <w:left w:w="0" w:type="dxa"/>
          <w:right w:w="0" w:type="dxa"/>
        </w:tblCellMar>
        <w:tblLook w:val="0000" w:firstRow="0" w:lastRow="0" w:firstColumn="0" w:lastColumn="0" w:noHBand="0" w:noVBand="0"/>
      </w:tblPr>
      <w:tblGrid>
        <w:gridCol w:w="4438"/>
        <w:gridCol w:w="5768"/>
      </w:tblGrid>
      <w:tr w:rsidR="00A526E4" w14:paraId="69F8443F" w14:textId="77777777" w:rsidTr="00AE7B03">
        <w:trPr>
          <w:trHeight w:hRule="exact" w:val="851"/>
        </w:trPr>
        <w:tc>
          <w:tcPr>
            <w:tcW w:w="10206"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611F532" w14:textId="77777777" w:rsidR="00A526E4" w:rsidRDefault="00A526E4" w:rsidP="00BB6E6C">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AE7B03" w14:paraId="095616D0" w14:textId="77777777" w:rsidTr="00EF560A">
        <w:trPr>
          <w:trHeight w:hRule="exact" w:val="6672"/>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45F10DB" w14:textId="77777777" w:rsidR="00AE7B03" w:rsidRDefault="00AE7B03" w:rsidP="00AE7B03">
            <w:pPr>
              <w:widowControl w:val="0"/>
              <w:autoSpaceDE w:val="0"/>
              <w:autoSpaceDN w:val="0"/>
              <w:adjustRightInd w:val="0"/>
              <w:spacing w:before="2" w:after="0" w:line="160" w:lineRule="exact"/>
              <w:ind w:right="-20"/>
              <w:rPr>
                <w:rFonts w:ascii="Times New Roman" w:hAnsi="Times New Roman" w:cs="Times New Roman"/>
                <w:sz w:val="16"/>
                <w:szCs w:val="16"/>
              </w:rPr>
            </w:pPr>
          </w:p>
          <w:p w14:paraId="7E1697F1" w14:textId="77777777" w:rsidR="00AE7B03" w:rsidRDefault="00AE7B03" w:rsidP="00AE7B03">
            <w:pPr>
              <w:widowControl w:val="0"/>
              <w:autoSpaceDE w:val="0"/>
              <w:autoSpaceDN w:val="0"/>
              <w:adjustRightInd w:val="0"/>
              <w:spacing w:after="0" w:line="200" w:lineRule="exact"/>
              <w:ind w:right="-20"/>
              <w:rPr>
                <w:rFonts w:ascii="Times New Roman" w:hAnsi="Times New Roman" w:cs="Times New Roman"/>
                <w:sz w:val="20"/>
                <w:szCs w:val="20"/>
              </w:rPr>
            </w:pPr>
          </w:p>
          <w:p w14:paraId="43CFF874" w14:textId="77777777" w:rsidR="00AE7B03" w:rsidRDefault="00AE7B03" w:rsidP="00AE7B03">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7B5661" w14:textId="77777777" w:rsidR="00AE7B03" w:rsidRDefault="00AE7B03" w:rsidP="00CC51EF">
            <w:pPr>
              <w:numPr>
                <w:ilvl w:val="0"/>
                <w:numId w:val="12"/>
              </w:numPr>
              <w:spacing w:after="0" w:line="360" w:lineRule="auto"/>
              <w:contextualSpacing/>
              <w:rPr>
                <w:rFonts w:asciiTheme="majorBidi" w:hAnsiTheme="majorBidi" w:cstheme="majorBidi"/>
                <w:sz w:val="28"/>
                <w:szCs w:val="28"/>
              </w:rPr>
            </w:pPr>
            <w:r w:rsidRPr="00AE7B03">
              <w:rPr>
                <w:rFonts w:asciiTheme="majorBidi" w:hAnsiTheme="majorBidi" w:cstheme="majorBidi"/>
                <w:sz w:val="28"/>
                <w:szCs w:val="28"/>
                <w:lang w:bidi="ar-IQ"/>
              </w:rPr>
              <w:t>Electrical Circuits, 2</w:t>
            </w:r>
            <w:r w:rsidRPr="00AE7B03">
              <w:rPr>
                <w:rFonts w:asciiTheme="majorBidi" w:hAnsiTheme="majorBidi" w:cstheme="majorBidi"/>
                <w:sz w:val="28"/>
                <w:szCs w:val="28"/>
                <w:vertAlign w:val="superscript"/>
                <w:lang w:bidi="ar-IQ"/>
              </w:rPr>
              <w:t>nd</w:t>
            </w:r>
            <w:r w:rsidRPr="00AE7B03">
              <w:rPr>
                <w:rFonts w:asciiTheme="majorBidi" w:hAnsiTheme="majorBidi" w:cstheme="majorBidi"/>
                <w:sz w:val="28"/>
                <w:szCs w:val="28"/>
                <w:lang w:bidi="ar-IQ"/>
              </w:rPr>
              <w:t xml:space="preserve"> edition, Nilson, 1986</w:t>
            </w:r>
            <w:r>
              <w:rPr>
                <w:rFonts w:asciiTheme="majorBidi" w:hAnsiTheme="majorBidi" w:cstheme="majorBidi"/>
                <w:sz w:val="28"/>
                <w:szCs w:val="28"/>
                <w:lang w:bidi="ar-IQ"/>
              </w:rPr>
              <w:t>.</w:t>
            </w:r>
          </w:p>
          <w:p w14:paraId="42AD91B8" w14:textId="77777777" w:rsidR="00AE7B03" w:rsidRPr="00AE7B03" w:rsidRDefault="00AE7B03" w:rsidP="00AE7B03">
            <w:pPr>
              <w:spacing w:after="0" w:line="360" w:lineRule="auto"/>
              <w:ind w:left="720"/>
              <w:contextualSpacing/>
              <w:rPr>
                <w:rFonts w:asciiTheme="majorBidi" w:hAnsiTheme="majorBidi" w:cstheme="majorBidi"/>
                <w:sz w:val="18"/>
                <w:szCs w:val="18"/>
                <w:rtl/>
              </w:rPr>
            </w:pPr>
          </w:p>
          <w:p w14:paraId="17BC0874" w14:textId="77777777" w:rsidR="00AE7B03" w:rsidRPr="00AE7B03" w:rsidRDefault="00AE7B03" w:rsidP="00CC51EF">
            <w:pPr>
              <w:numPr>
                <w:ilvl w:val="0"/>
                <w:numId w:val="12"/>
              </w:numPr>
              <w:spacing w:after="0" w:line="360" w:lineRule="auto"/>
              <w:contextualSpacing/>
              <w:rPr>
                <w:rFonts w:asciiTheme="majorBidi" w:hAnsiTheme="majorBidi" w:cstheme="majorBidi"/>
                <w:b/>
                <w:bCs/>
                <w:sz w:val="28"/>
                <w:szCs w:val="28"/>
                <w:lang w:bidi="ar-IQ"/>
              </w:rPr>
            </w:pPr>
            <w:r w:rsidRPr="00AE7B03">
              <w:rPr>
                <w:rFonts w:asciiTheme="majorBidi" w:hAnsiTheme="majorBidi" w:cstheme="majorBidi"/>
                <w:color w:val="000000"/>
                <w:sz w:val="28"/>
                <w:szCs w:val="28"/>
              </w:rPr>
              <w:t>Fundamentals of Electric Circuits", C.K. Alexander and M.N.O. Sadiku, McGraw Hill, 4th edition, 2009.2.</w:t>
            </w:r>
          </w:p>
          <w:p w14:paraId="239CFDFE" w14:textId="77777777" w:rsidR="00AE7B03" w:rsidRPr="00AE7B03" w:rsidRDefault="00AE7B03" w:rsidP="00AE7B03">
            <w:pPr>
              <w:spacing w:after="0" w:line="360" w:lineRule="auto"/>
              <w:contextualSpacing/>
              <w:rPr>
                <w:rFonts w:asciiTheme="majorBidi" w:hAnsiTheme="majorBidi" w:cstheme="majorBidi"/>
                <w:b/>
                <w:bCs/>
                <w:sz w:val="18"/>
                <w:szCs w:val="18"/>
                <w:lang w:bidi="ar-IQ"/>
              </w:rPr>
            </w:pPr>
          </w:p>
          <w:p w14:paraId="58C8C76C" w14:textId="77777777" w:rsidR="00AE7B03" w:rsidRPr="00AE7B03" w:rsidRDefault="00AE7B03" w:rsidP="00CC51EF">
            <w:pPr>
              <w:numPr>
                <w:ilvl w:val="0"/>
                <w:numId w:val="12"/>
              </w:numPr>
              <w:autoSpaceDE w:val="0"/>
              <w:autoSpaceDN w:val="0"/>
              <w:adjustRightInd w:val="0"/>
              <w:spacing w:after="0" w:line="360" w:lineRule="auto"/>
              <w:contextualSpacing/>
              <w:rPr>
                <w:rFonts w:asciiTheme="majorBidi" w:hAnsiTheme="majorBidi" w:cstheme="majorBidi"/>
                <w:color w:val="000000"/>
                <w:sz w:val="28"/>
                <w:szCs w:val="28"/>
              </w:rPr>
            </w:pPr>
            <w:r w:rsidRPr="00AE7B03">
              <w:rPr>
                <w:rFonts w:asciiTheme="majorBidi" w:hAnsiTheme="majorBidi" w:cstheme="majorBidi"/>
                <w:color w:val="000000"/>
                <w:sz w:val="28"/>
                <w:szCs w:val="28"/>
              </w:rPr>
              <w:t xml:space="preserve"> "Basic Engineering Circuit Analysis", J. D. Irwin, Fourth edition, Macmillan, most recent edition</w:t>
            </w:r>
            <w:r>
              <w:rPr>
                <w:rFonts w:asciiTheme="majorBidi" w:hAnsiTheme="majorBidi" w:cstheme="majorBidi"/>
                <w:b/>
                <w:bCs/>
                <w:sz w:val="28"/>
                <w:szCs w:val="28"/>
                <w:lang w:bidi="ar-IQ"/>
              </w:rPr>
              <w:t>.</w:t>
            </w:r>
          </w:p>
          <w:p w14:paraId="29976562" w14:textId="77777777" w:rsidR="00AE7B03" w:rsidRPr="00AE7B03" w:rsidRDefault="00AE7B03" w:rsidP="00AE7B03">
            <w:pPr>
              <w:autoSpaceDE w:val="0"/>
              <w:autoSpaceDN w:val="0"/>
              <w:adjustRightInd w:val="0"/>
              <w:spacing w:after="0" w:line="360" w:lineRule="auto"/>
              <w:contextualSpacing/>
              <w:rPr>
                <w:rFonts w:asciiTheme="majorBidi" w:hAnsiTheme="majorBidi" w:cstheme="majorBidi"/>
                <w:color w:val="000000"/>
                <w:sz w:val="18"/>
                <w:szCs w:val="18"/>
              </w:rPr>
            </w:pPr>
          </w:p>
          <w:p w14:paraId="301930B4" w14:textId="77777777" w:rsidR="00AE7B03" w:rsidRDefault="00AE7B03" w:rsidP="00CC51EF">
            <w:pPr>
              <w:numPr>
                <w:ilvl w:val="0"/>
                <w:numId w:val="12"/>
              </w:numPr>
              <w:spacing w:after="0" w:line="360" w:lineRule="auto"/>
              <w:contextualSpacing/>
              <w:rPr>
                <w:rFonts w:asciiTheme="majorBidi" w:hAnsiTheme="majorBidi" w:cstheme="majorBidi"/>
                <w:sz w:val="28"/>
                <w:szCs w:val="28"/>
              </w:rPr>
            </w:pPr>
            <w:r w:rsidRPr="00AE7B03">
              <w:rPr>
                <w:rFonts w:asciiTheme="majorBidi" w:hAnsiTheme="majorBidi" w:cstheme="majorBidi"/>
                <w:sz w:val="28"/>
                <w:szCs w:val="28"/>
              </w:rPr>
              <w:t>Electrical Devices and Circuit theory, 9</w:t>
            </w:r>
            <w:r w:rsidRPr="00AE7B03">
              <w:rPr>
                <w:rFonts w:asciiTheme="majorBidi" w:hAnsiTheme="majorBidi" w:cstheme="majorBidi"/>
                <w:sz w:val="28"/>
                <w:szCs w:val="28"/>
                <w:vertAlign w:val="superscript"/>
              </w:rPr>
              <w:t>th</w:t>
            </w:r>
            <w:r w:rsidRPr="00AE7B03">
              <w:rPr>
                <w:rFonts w:asciiTheme="majorBidi" w:hAnsiTheme="majorBidi" w:cstheme="majorBidi"/>
                <w:sz w:val="28"/>
                <w:szCs w:val="28"/>
              </w:rPr>
              <w:t xml:space="preserve"> edition , Boylestad, 2006.</w:t>
            </w:r>
          </w:p>
          <w:p w14:paraId="516E2389" w14:textId="77777777" w:rsidR="00AE7B03" w:rsidRPr="00AE7B03" w:rsidRDefault="00AE7B03" w:rsidP="00032764">
            <w:pPr>
              <w:spacing w:after="0" w:line="360" w:lineRule="auto"/>
              <w:contextualSpacing/>
              <w:rPr>
                <w:rFonts w:asciiTheme="majorBidi" w:hAnsiTheme="majorBidi" w:cstheme="majorBidi"/>
                <w:b/>
                <w:bCs/>
                <w:sz w:val="28"/>
                <w:szCs w:val="28"/>
                <w:rtl/>
                <w:lang w:bidi="ar-IQ"/>
              </w:rPr>
            </w:pPr>
          </w:p>
        </w:tc>
      </w:tr>
      <w:tr w:rsidR="00AE7B03" w14:paraId="489507AC" w14:textId="77777777" w:rsidTr="00BB6E6C">
        <w:trPr>
          <w:trHeight w:hRule="exact" w:val="1294"/>
        </w:trPr>
        <w:tc>
          <w:tcPr>
            <w:tcW w:w="4438" w:type="dxa"/>
            <w:tcBorders>
              <w:top w:val="single" w:sz="8" w:space="0" w:color="4F81BC"/>
              <w:left w:val="single" w:sz="8" w:space="0" w:color="4F81BC"/>
              <w:bottom w:val="single" w:sz="8" w:space="0" w:color="4F81BC"/>
              <w:right w:val="single" w:sz="8" w:space="0" w:color="4F81BC"/>
            </w:tcBorders>
            <w:shd w:val="clear" w:color="auto" w:fill="A7BEDE"/>
          </w:tcPr>
          <w:p w14:paraId="46B5ED73" w14:textId="77777777" w:rsidR="00AE7B03" w:rsidRDefault="00AE7B03" w:rsidP="00AE7B03">
            <w:pPr>
              <w:widowControl w:val="0"/>
              <w:autoSpaceDE w:val="0"/>
              <w:autoSpaceDN w:val="0"/>
              <w:adjustRightInd w:val="0"/>
              <w:spacing w:after="0" w:line="200" w:lineRule="exact"/>
              <w:ind w:right="-20"/>
              <w:rPr>
                <w:rFonts w:ascii="Times New Roman" w:hAnsi="Times New Roman" w:cs="Times New Roman"/>
                <w:sz w:val="20"/>
                <w:szCs w:val="20"/>
              </w:rPr>
            </w:pPr>
          </w:p>
          <w:p w14:paraId="4C631DFB" w14:textId="77777777" w:rsidR="00AE7B03" w:rsidRDefault="00AE7B03" w:rsidP="00AE7B03">
            <w:pPr>
              <w:widowControl w:val="0"/>
              <w:autoSpaceDE w:val="0"/>
              <w:autoSpaceDN w:val="0"/>
              <w:adjustRightInd w:val="0"/>
              <w:spacing w:before="2" w:after="0" w:line="260" w:lineRule="exact"/>
              <w:ind w:right="-20"/>
              <w:rPr>
                <w:rFonts w:ascii="Times New Roman" w:hAnsi="Times New Roman" w:cs="Times New Roman"/>
                <w:sz w:val="26"/>
                <w:szCs w:val="26"/>
              </w:rPr>
            </w:pPr>
          </w:p>
          <w:p w14:paraId="118211C9" w14:textId="77777777" w:rsidR="00AE7B03" w:rsidRDefault="00AE7B03" w:rsidP="00AE7B03">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5F0F934" w14:textId="77777777" w:rsidR="00AE7B03" w:rsidRPr="00E95233" w:rsidRDefault="00AE7B03" w:rsidP="00AE7B03">
            <w:pPr>
              <w:widowControl w:val="0"/>
              <w:autoSpaceDE w:val="0"/>
              <w:autoSpaceDN w:val="0"/>
              <w:adjustRightInd w:val="0"/>
              <w:spacing w:after="0" w:line="240" w:lineRule="auto"/>
              <w:rPr>
                <w:rFonts w:ascii="Times New Roman" w:hAnsi="Times New Roman" w:cs="Times New Roman"/>
                <w:sz w:val="28"/>
                <w:szCs w:val="28"/>
              </w:rPr>
            </w:pPr>
          </w:p>
        </w:tc>
      </w:tr>
      <w:tr w:rsidR="00AE7B03" w14:paraId="737E53AD" w14:textId="77777777" w:rsidTr="00EF560A">
        <w:trPr>
          <w:trHeight w:hRule="exact" w:val="11633"/>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8542BC7" w14:textId="77777777" w:rsidR="00AE7B03" w:rsidRDefault="00AE7B03" w:rsidP="00AE7B03">
            <w:pPr>
              <w:widowControl w:val="0"/>
              <w:autoSpaceDE w:val="0"/>
              <w:autoSpaceDN w:val="0"/>
              <w:adjustRightInd w:val="0"/>
              <w:spacing w:before="5" w:after="0" w:line="140" w:lineRule="exact"/>
              <w:ind w:right="-20"/>
              <w:rPr>
                <w:rFonts w:ascii="Times New Roman" w:hAnsi="Times New Roman" w:cs="Times New Roman"/>
                <w:sz w:val="14"/>
                <w:szCs w:val="14"/>
              </w:rPr>
            </w:pPr>
          </w:p>
          <w:p w14:paraId="7020200C" w14:textId="77777777" w:rsidR="00AE7B03" w:rsidRDefault="00AE7B03" w:rsidP="00AE7B03">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1B7A5363" w14:textId="77777777" w:rsidR="00032764" w:rsidRPr="00032764" w:rsidRDefault="00032764" w:rsidP="00032764">
            <w:pPr>
              <w:spacing w:after="0" w:line="360" w:lineRule="auto"/>
              <w:contextualSpacing/>
              <w:rPr>
                <w:rFonts w:asciiTheme="majorBidi" w:hAnsiTheme="majorBidi" w:cstheme="majorBidi"/>
                <w:sz w:val="18"/>
                <w:szCs w:val="18"/>
              </w:rPr>
            </w:pPr>
          </w:p>
          <w:p w14:paraId="3EDDCD83" w14:textId="77777777" w:rsidR="00032764" w:rsidRPr="00032764" w:rsidRDefault="00032764" w:rsidP="00CC51EF">
            <w:pPr>
              <w:numPr>
                <w:ilvl w:val="0"/>
                <w:numId w:val="12"/>
              </w:numPr>
              <w:spacing w:after="0" w:line="360" w:lineRule="auto"/>
              <w:contextualSpacing/>
              <w:rPr>
                <w:rFonts w:asciiTheme="majorBidi" w:hAnsiTheme="majorBidi" w:cstheme="majorBidi"/>
                <w:sz w:val="18"/>
                <w:szCs w:val="18"/>
              </w:rPr>
            </w:pPr>
            <w:r w:rsidRPr="00032764">
              <w:rPr>
                <w:rFonts w:asciiTheme="majorBidi" w:hAnsiTheme="majorBidi" w:cstheme="majorBidi"/>
                <w:sz w:val="28"/>
                <w:szCs w:val="28"/>
              </w:rPr>
              <w:t>Electrical Circuit theory and Technology, 4</w:t>
            </w:r>
            <w:r w:rsidRPr="00032764">
              <w:rPr>
                <w:rFonts w:asciiTheme="majorBidi" w:hAnsiTheme="majorBidi" w:cstheme="majorBidi"/>
                <w:sz w:val="28"/>
                <w:szCs w:val="28"/>
                <w:vertAlign w:val="superscript"/>
              </w:rPr>
              <w:t>th</w:t>
            </w:r>
            <w:r w:rsidRPr="00032764">
              <w:rPr>
                <w:rFonts w:asciiTheme="majorBidi" w:hAnsiTheme="majorBidi" w:cstheme="majorBidi"/>
                <w:sz w:val="28"/>
                <w:szCs w:val="28"/>
              </w:rPr>
              <w:t xml:space="preserve"> edition, Bird, 2010.</w:t>
            </w:r>
          </w:p>
          <w:p w14:paraId="5E21FE8B" w14:textId="77777777" w:rsidR="00032764" w:rsidRPr="00032764" w:rsidRDefault="00032764" w:rsidP="00CC51EF">
            <w:pPr>
              <w:numPr>
                <w:ilvl w:val="0"/>
                <w:numId w:val="12"/>
              </w:numPr>
              <w:spacing w:after="0" w:line="360" w:lineRule="auto"/>
              <w:contextualSpacing/>
              <w:rPr>
                <w:rFonts w:asciiTheme="majorBidi" w:hAnsiTheme="majorBidi" w:cstheme="majorBidi"/>
                <w:sz w:val="18"/>
                <w:szCs w:val="18"/>
              </w:rPr>
            </w:pPr>
            <w:r w:rsidRPr="00032764">
              <w:rPr>
                <w:rFonts w:asciiTheme="majorBidi" w:hAnsiTheme="majorBidi" w:cstheme="majorBidi"/>
                <w:sz w:val="28"/>
                <w:szCs w:val="28"/>
              </w:rPr>
              <w:t>Engineering Circuit Analysis, 7</w:t>
            </w:r>
            <w:r w:rsidRPr="00032764">
              <w:rPr>
                <w:rFonts w:asciiTheme="majorBidi" w:hAnsiTheme="majorBidi" w:cstheme="majorBidi"/>
                <w:sz w:val="28"/>
                <w:szCs w:val="28"/>
                <w:vertAlign w:val="superscript"/>
              </w:rPr>
              <w:t>th</w:t>
            </w:r>
            <w:r w:rsidRPr="00032764">
              <w:rPr>
                <w:rFonts w:asciiTheme="majorBidi" w:hAnsiTheme="majorBidi" w:cstheme="majorBidi"/>
                <w:sz w:val="28"/>
                <w:szCs w:val="28"/>
              </w:rPr>
              <w:t xml:space="preserve"> edition, Hayt and Kemmerly,2007.</w:t>
            </w:r>
          </w:p>
          <w:p w14:paraId="592F002C" w14:textId="77777777" w:rsidR="00032764" w:rsidRPr="00032764" w:rsidRDefault="00032764" w:rsidP="00CC51EF">
            <w:pPr>
              <w:numPr>
                <w:ilvl w:val="0"/>
                <w:numId w:val="12"/>
              </w:numPr>
              <w:spacing w:after="0" w:line="360" w:lineRule="auto"/>
              <w:contextualSpacing/>
              <w:rPr>
                <w:rFonts w:asciiTheme="majorBidi" w:hAnsiTheme="majorBidi" w:cstheme="majorBidi"/>
                <w:sz w:val="18"/>
                <w:szCs w:val="18"/>
                <w:lang w:bidi="ar-IQ"/>
              </w:rPr>
            </w:pPr>
            <w:r w:rsidRPr="00032764">
              <w:rPr>
                <w:rFonts w:asciiTheme="majorBidi" w:hAnsiTheme="majorBidi" w:cstheme="majorBidi"/>
                <w:sz w:val="28"/>
                <w:szCs w:val="28"/>
                <w:lang w:bidi="ar-IQ"/>
              </w:rPr>
              <w:t>Introductory Circuit Analysis, 5</w:t>
            </w:r>
            <w:r w:rsidRPr="00032764">
              <w:rPr>
                <w:rFonts w:asciiTheme="majorBidi" w:hAnsiTheme="majorBidi" w:cstheme="majorBidi"/>
                <w:sz w:val="28"/>
                <w:szCs w:val="28"/>
                <w:vertAlign w:val="superscript"/>
                <w:lang w:bidi="ar-IQ"/>
              </w:rPr>
              <w:t>th</w:t>
            </w:r>
            <w:r w:rsidRPr="00032764">
              <w:rPr>
                <w:rFonts w:asciiTheme="majorBidi" w:hAnsiTheme="majorBidi" w:cstheme="majorBidi"/>
                <w:sz w:val="28"/>
                <w:szCs w:val="28"/>
                <w:lang w:bidi="ar-IQ"/>
              </w:rPr>
              <w:t xml:space="preserve"> edition, Bolyestad, </w:t>
            </w:r>
          </w:p>
          <w:p w14:paraId="7B26847A" w14:textId="77777777" w:rsidR="00032764" w:rsidRPr="00032764" w:rsidRDefault="00032764" w:rsidP="00CC51EF">
            <w:pPr>
              <w:numPr>
                <w:ilvl w:val="0"/>
                <w:numId w:val="12"/>
              </w:numPr>
              <w:spacing w:after="0" w:line="360" w:lineRule="auto"/>
              <w:contextualSpacing/>
              <w:rPr>
                <w:rFonts w:asciiTheme="majorBidi" w:hAnsiTheme="majorBidi" w:cstheme="majorBidi"/>
                <w:b/>
                <w:bCs/>
                <w:sz w:val="18"/>
                <w:szCs w:val="18"/>
                <w:lang w:bidi="ar-IQ"/>
              </w:rPr>
            </w:pPr>
            <w:r w:rsidRPr="00032764">
              <w:rPr>
                <w:rFonts w:asciiTheme="majorBidi" w:hAnsiTheme="majorBidi" w:cstheme="majorBidi"/>
                <w:sz w:val="28"/>
                <w:szCs w:val="28"/>
                <w:lang w:bidi="ar-IQ"/>
              </w:rPr>
              <w:t>A Textbook of Electical Technology, Thiraja, 2009.</w:t>
            </w:r>
            <w:r w:rsidRPr="00032764">
              <w:rPr>
                <w:rFonts w:asciiTheme="majorBidi" w:hAnsiTheme="majorBidi" w:cstheme="majorBidi"/>
                <w:b/>
                <w:bCs/>
                <w:sz w:val="28"/>
                <w:szCs w:val="28"/>
                <w:rtl/>
              </w:rPr>
              <w:t xml:space="preserve"> </w:t>
            </w:r>
          </w:p>
          <w:p w14:paraId="0FB53D20" w14:textId="77777777" w:rsidR="00032764" w:rsidRPr="00032764" w:rsidRDefault="00032764" w:rsidP="00CC51EF">
            <w:pPr>
              <w:numPr>
                <w:ilvl w:val="0"/>
                <w:numId w:val="12"/>
              </w:numPr>
              <w:spacing w:after="0" w:line="360" w:lineRule="auto"/>
              <w:contextualSpacing/>
              <w:rPr>
                <w:rFonts w:asciiTheme="majorBidi" w:hAnsiTheme="majorBidi" w:cstheme="majorBidi"/>
                <w:b/>
                <w:bCs/>
                <w:sz w:val="18"/>
                <w:szCs w:val="18"/>
                <w:lang w:bidi="ar-IQ"/>
              </w:rPr>
            </w:pPr>
            <w:r w:rsidRPr="00032764">
              <w:rPr>
                <w:rFonts w:asciiTheme="majorBidi" w:hAnsiTheme="majorBidi" w:cstheme="majorBidi"/>
                <w:b/>
                <w:bCs/>
                <w:color w:val="000000"/>
                <w:sz w:val="28"/>
                <w:szCs w:val="28"/>
              </w:rPr>
              <w:t xml:space="preserve">Introduction to Electric Circuits </w:t>
            </w:r>
            <w:r w:rsidRPr="00032764">
              <w:rPr>
                <w:rFonts w:asciiTheme="majorBidi" w:hAnsiTheme="majorBidi" w:cstheme="majorBidi"/>
                <w:color w:val="000000"/>
                <w:sz w:val="28"/>
                <w:szCs w:val="28"/>
              </w:rPr>
              <w:t>(9th Edition) by Dorf and Svoboda, John Wiley &amp; Sons (2013</w:t>
            </w:r>
            <w:r w:rsidRPr="00032764">
              <w:rPr>
                <w:rFonts w:asciiTheme="majorBidi" w:hAnsiTheme="majorBidi" w:cstheme="majorBidi"/>
                <w:b/>
                <w:bCs/>
                <w:sz w:val="28"/>
                <w:szCs w:val="28"/>
                <w:lang w:bidi="ar-IQ"/>
              </w:rPr>
              <w:t>).</w:t>
            </w:r>
          </w:p>
          <w:p w14:paraId="36F6B165" w14:textId="77777777" w:rsidR="00032764" w:rsidRPr="00032764" w:rsidRDefault="00032764" w:rsidP="00CC51EF">
            <w:pPr>
              <w:pStyle w:val="ListParagraph"/>
              <w:numPr>
                <w:ilvl w:val="0"/>
                <w:numId w:val="12"/>
              </w:numPr>
              <w:autoSpaceDE w:val="0"/>
              <w:autoSpaceDN w:val="0"/>
              <w:adjustRightInd w:val="0"/>
              <w:spacing w:after="0" w:line="360" w:lineRule="auto"/>
              <w:rPr>
                <w:rFonts w:asciiTheme="majorBidi" w:eastAsia="MyriadPro-Regular" w:hAnsiTheme="majorBidi" w:cstheme="majorBidi"/>
                <w:color w:val="000000"/>
                <w:sz w:val="28"/>
                <w:szCs w:val="28"/>
              </w:rPr>
            </w:pPr>
            <w:r w:rsidRPr="00032764">
              <w:rPr>
                <w:rFonts w:asciiTheme="majorBidi" w:hAnsiTheme="majorBidi" w:cstheme="majorBidi"/>
                <w:b/>
                <w:bCs/>
                <w:sz w:val="28"/>
                <w:szCs w:val="28"/>
              </w:rPr>
              <w:t xml:space="preserve">Students’ understanding of direct current resistive electrical circuits </w:t>
            </w:r>
          </w:p>
          <w:p w14:paraId="31002F15" w14:textId="77777777" w:rsidR="00032764" w:rsidRPr="00032764" w:rsidRDefault="00032764" w:rsidP="00CC51EF">
            <w:pPr>
              <w:pStyle w:val="ListParagraph"/>
              <w:numPr>
                <w:ilvl w:val="0"/>
                <w:numId w:val="12"/>
              </w:numPr>
              <w:autoSpaceDE w:val="0"/>
              <w:autoSpaceDN w:val="0"/>
              <w:adjustRightInd w:val="0"/>
              <w:spacing w:after="0" w:line="360" w:lineRule="auto"/>
              <w:rPr>
                <w:rFonts w:asciiTheme="majorBidi" w:eastAsia="MyriadPro-Regular" w:hAnsiTheme="majorBidi" w:cstheme="majorBidi"/>
                <w:color w:val="000000"/>
                <w:sz w:val="28"/>
                <w:szCs w:val="28"/>
              </w:rPr>
            </w:pPr>
            <w:r w:rsidRPr="00032764">
              <w:rPr>
                <w:rFonts w:asciiTheme="majorBidi" w:hAnsiTheme="majorBidi" w:cstheme="majorBidi"/>
                <w:sz w:val="28"/>
                <w:szCs w:val="28"/>
              </w:rPr>
              <w:t xml:space="preserve">Paula Vetter Engelhardta) and Robert J. Beichner </w:t>
            </w:r>
            <w:r w:rsidRPr="00032764">
              <w:rPr>
                <w:rFonts w:asciiTheme="majorBidi" w:hAnsiTheme="majorBidi" w:cstheme="majorBidi"/>
                <w:i/>
                <w:iCs/>
                <w:sz w:val="28"/>
                <w:szCs w:val="28"/>
              </w:rPr>
              <w:t>Department of Physics, North Carolina State University, Raleigh, North Carolina 27695</w:t>
            </w:r>
            <w:r w:rsidRPr="00032764">
              <w:rPr>
                <w:rFonts w:asciiTheme="majorBidi" w:hAnsiTheme="majorBidi" w:cstheme="majorBidi"/>
                <w:sz w:val="28"/>
                <w:szCs w:val="28"/>
              </w:rPr>
              <w:t>~Received 22 February 2002; accepted 1 August 2003!</w:t>
            </w:r>
          </w:p>
          <w:p w14:paraId="6F1B05BA" w14:textId="77777777" w:rsidR="00032764" w:rsidRPr="00032764" w:rsidRDefault="00032764" w:rsidP="00CC51EF">
            <w:pPr>
              <w:pStyle w:val="ListParagraph"/>
              <w:numPr>
                <w:ilvl w:val="0"/>
                <w:numId w:val="12"/>
              </w:numPr>
              <w:autoSpaceDE w:val="0"/>
              <w:autoSpaceDN w:val="0"/>
              <w:adjustRightInd w:val="0"/>
              <w:spacing w:after="0" w:line="360" w:lineRule="auto"/>
              <w:rPr>
                <w:rFonts w:asciiTheme="majorBidi" w:eastAsia="MyriadPro-Regular" w:hAnsiTheme="majorBidi" w:cstheme="majorBidi"/>
                <w:color w:val="000000"/>
                <w:sz w:val="28"/>
                <w:szCs w:val="28"/>
              </w:rPr>
            </w:pPr>
            <w:r w:rsidRPr="00032764">
              <w:rPr>
                <w:rFonts w:asciiTheme="majorBidi" w:eastAsia="MyriadPro-Regular" w:hAnsiTheme="majorBidi" w:cstheme="majorBidi"/>
                <w:color w:val="000000"/>
                <w:sz w:val="28"/>
                <w:szCs w:val="28"/>
              </w:rPr>
              <w:t>The National Strategies | Secondary 1</w:t>
            </w:r>
            <w:r>
              <w:rPr>
                <w:rFonts w:asciiTheme="majorBidi" w:eastAsia="MyriadPro-Regular" w:hAnsiTheme="majorBidi" w:cstheme="majorBidi"/>
                <w:color w:val="000000"/>
                <w:sz w:val="28"/>
                <w:szCs w:val="28"/>
              </w:rPr>
              <w:t xml:space="preserve"> </w:t>
            </w:r>
            <w:r w:rsidRPr="00032764">
              <w:rPr>
                <w:rFonts w:asciiTheme="majorBidi" w:eastAsia="MyriadPro-Regular" w:hAnsiTheme="majorBidi" w:cstheme="majorBidi"/>
                <w:sz w:val="28"/>
                <w:szCs w:val="28"/>
              </w:rPr>
              <w:t>First published in 2008 ,Ref: 00094-2008DVD-EN</w:t>
            </w:r>
          </w:p>
          <w:p w14:paraId="7AB7AD3F" w14:textId="77777777" w:rsidR="00AE7B03" w:rsidRPr="00032764" w:rsidRDefault="00032764" w:rsidP="00CC51EF">
            <w:pPr>
              <w:pStyle w:val="ListParagraph"/>
              <w:numPr>
                <w:ilvl w:val="0"/>
                <w:numId w:val="12"/>
              </w:numPr>
              <w:autoSpaceDE w:val="0"/>
              <w:autoSpaceDN w:val="0"/>
              <w:adjustRightInd w:val="0"/>
              <w:spacing w:after="0" w:line="360" w:lineRule="auto"/>
              <w:rPr>
                <w:rFonts w:asciiTheme="majorBidi" w:eastAsia="MyriadPro-Regular" w:hAnsiTheme="majorBidi" w:cstheme="majorBidi"/>
                <w:color w:val="000000"/>
                <w:sz w:val="28"/>
                <w:szCs w:val="28"/>
              </w:rPr>
            </w:pPr>
            <w:r w:rsidRPr="00032764">
              <w:rPr>
                <w:rFonts w:asciiTheme="majorBidi" w:hAnsiTheme="majorBidi" w:cstheme="majorBidi"/>
                <w:sz w:val="28"/>
                <w:szCs w:val="28"/>
              </w:rPr>
              <w:t xml:space="preserve">Electric Circuit Analysis in MATLAB and Simulink </w:t>
            </w:r>
            <w:r w:rsidR="00EF560A">
              <w:rPr>
                <w:rFonts w:asciiTheme="majorBidi" w:hAnsiTheme="majorBidi" w:cstheme="majorBidi"/>
                <w:sz w:val="28"/>
                <w:szCs w:val="28"/>
              </w:rPr>
              <w:t>.</w:t>
            </w:r>
          </w:p>
        </w:tc>
      </w:tr>
      <w:tr w:rsidR="00AE7B03" w14:paraId="37898AF1" w14:textId="77777777" w:rsidTr="00EF560A">
        <w:trPr>
          <w:trHeight w:hRule="exact" w:val="7948"/>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05D158C" w14:textId="77777777" w:rsidR="00AE7B03" w:rsidRDefault="00AE7B03" w:rsidP="00AE7B03">
            <w:pPr>
              <w:widowControl w:val="0"/>
              <w:autoSpaceDE w:val="0"/>
              <w:autoSpaceDN w:val="0"/>
              <w:adjustRightInd w:val="0"/>
              <w:spacing w:before="2" w:after="0" w:line="100" w:lineRule="exact"/>
              <w:ind w:right="-20"/>
              <w:rPr>
                <w:rFonts w:ascii="Times New Roman" w:hAnsi="Times New Roman" w:cs="Times New Roman"/>
                <w:sz w:val="10"/>
                <w:szCs w:val="10"/>
              </w:rPr>
            </w:pPr>
          </w:p>
          <w:p w14:paraId="1E1085E3" w14:textId="77777777" w:rsidR="00AE7B03" w:rsidRDefault="00AE7B03" w:rsidP="00AE7B03">
            <w:pPr>
              <w:widowControl w:val="0"/>
              <w:autoSpaceDE w:val="0"/>
              <w:autoSpaceDN w:val="0"/>
              <w:adjustRightInd w:val="0"/>
              <w:spacing w:after="0" w:line="200" w:lineRule="exact"/>
              <w:ind w:right="-20"/>
              <w:rPr>
                <w:rFonts w:ascii="Times New Roman" w:hAnsi="Times New Roman" w:cs="Times New Roman"/>
                <w:sz w:val="20"/>
                <w:szCs w:val="20"/>
              </w:rPr>
            </w:pPr>
          </w:p>
          <w:p w14:paraId="7AED09C3" w14:textId="77777777" w:rsidR="00AE7B03" w:rsidRDefault="00AE7B03" w:rsidP="00AE7B03">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729C75CC" w14:textId="77777777" w:rsidR="00AE7B03" w:rsidRDefault="00AE7B03" w:rsidP="00AE7B03">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600BF7" w14:textId="77777777" w:rsidR="00032764" w:rsidRDefault="00032764" w:rsidP="00CC51EF">
            <w:pPr>
              <w:pStyle w:val="ListParagraph"/>
              <w:numPr>
                <w:ilvl w:val="0"/>
                <w:numId w:val="12"/>
              </w:numPr>
              <w:autoSpaceDE w:val="0"/>
              <w:autoSpaceDN w:val="0"/>
              <w:adjustRightInd w:val="0"/>
              <w:spacing w:after="0" w:line="360" w:lineRule="auto"/>
              <w:rPr>
                <w:rFonts w:asciiTheme="majorBidi" w:hAnsiTheme="majorBidi" w:cstheme="majorBidi"/>
                <w:sz w:val="28"/>
                <w:szCs w:val="28"/>
              </w:rPr>
            </w:pPr>
            <w:r w:rsidRPr="00032764">
              <w:rPr>
                <w:rFonts w:asciiTheme="majorBidi" w:hAnsiTheme="majorBidi" w:cstheme="majorBidi"/>
                <w:sz w:val="28"/>
                <w:szCs w:val="28"/>
              </w:rPr>
              <w:t>Calculation of Electrical Quantities in Three Phase Circuits using MATLAB</w:t>
            </w:r>
          </w:p>
          <w:p w14:paraId="3AB8027C" w14:textId="77777777" w:rsidR="00EF560A" w:rsidRPr="00EF560A" w:rsidRDefault="00EF560A" w:rsidP="00EF560A">
            <w:pPr>
              <w:autoSpaceDE w:val="0"/>
              <w:autoSpaceDN w:val="0"/>
              <w:adjustRightInd w:val="0"/>
              <w:spacing w:after="0" w:line="360" w:lineRule="auto"/>
              <w:rPr>
                <w:rFonts w:asciiTheme="majorBidi" w:hAnsiTheme="majorBidi" w:cstheme="majorBidi"/>
                <w:sz w:val="28"/>
                <w:szCs w:val="28"/>
              </w:rPr>
            </w:pPr>
          </w:p>
          <w:p w14:paraId="40441D59" w14:textId="77777777" w:rsidR="00032764" w:rsidRPr="00032764" w:rsidRDefault="00032764" w:rsidP="00CC51EF">
            <w:pPr>
              <w:pStyle w:val="ListParagraph"/>
              <w:numPr>
                <w:ilvl w:val="0"/>
                <w:numId w:val="12"/>
              </w:numPr>
              <w:autoSpaceDE w:val="0"/>
              <w:autoSpaceDN w:val="0"/>
              <w:adjustRightInd w:val="0"/>
              <w:spacing w:after="0" w:line="360" w:lineRule="auto"/>
              <w:rPr>
                <w:rFonts w:asciiTheme="majorBidi" w:eastAsia="MyriadPro-Regular" w:hAnsiTheme="majorBidi" w:cstheme="majorBidi"/>
                <w:color w:val="000000"/>
                <w:sz w:val="28"/>
                <w:szCs w:val="28"/>
              </w:rPr>
            </w:pPr>
            <w:r w:rsidRPr="00032764">
              <w:rPr>
                <w:rFonts w:asciiTheme="majorBidi" w:hAnsiTheme="majorBidi" w:cstheme="majorBidi"/>
                <w:sz w:val="28"/>
                <w:szCs w:val="28"/>
              </w:rPr>
              <w:t>Int. J. Pure Appl. Sci. Technol., 1(2) (2010), pp. 1-12 International Journal of Pure and Applied Sciences and Technology ISSN 2229 - 6107 Available online at www.ijopaasat.in Research Paper New Interpretation of Resonance Alexander A. Antonov1* 1Research Center of Information Technologies “TELAN Electronics”, Kiev, Ukraine * Corresponding author, e-mail: telan@bk.ru (Received: 10-11-2010; Accepted: 27-11-2010)</w:t>
            </w:r>
          </w:p>
          <w:p w14:paraId="1026B20E" w14:textId="77777777" w:rsidR="00AE7B03" w:rsidRPr="00E95233" w:rsidRDefault="00AE7B03" w:rsidP="00AE7B03">
            <w:pPr>
              <w:widowControl w:val="0"/>
              <w:autoSpaceDE w:val="0"/>
              <w:autoSpaceDN w:val="0"/>
              <w:adjustRightInd w:val="0"/>
              <w:spacing w:after="0" w:line="240" w:lineRule="auto"/>
              <w:jc w:val="center"/>
              <w:rPr>
                <w:rFonts w:ascii="Times New Roman" w:hAnsi="Times New Roman" w:cs="Times New Roman"/>
                <w:sz w:val="28"/>
                <w:szCs w:val="28"/>
              </w:rPr>
            </w:pPr>
          </w:p>
        </w:tc>
      </w:tr>
    </w:tbl>
    <w:p w14:paraId="32A420CF"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5D8B7632"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4A424391"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6B26DEA0"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tbl>
      <w:tblPr>
        <w:tblW w:w="10206" w:type="dxa"/>
        <w:tblInd w:w="-10" w:type="dxa"/>
        <w:tblLayout w:type="fixed"/>
        <w:tblCellMar>
          <w:left w:w="0" w:type="dxa"/>
          <w:right w:w="0" w:type="dxa"/>
        </w:tblCellMar>
        <w:tblLook w:val="0000" w:firstRow="0" w:lastRow="0" w:firstColumn="0" w:lastColumn="0" w:noHBand="0" w:noVBand="0"/>
      </w:tblPr>
      <w:tblGrid>
        <w:gridCol w:w="10206"/>
      </w:tblGrid>
      <w:tr w:rsidR="00A526E4" w14:paraId="6770C678" w14:textId="77777777" w:rsidTr="00BB6E6C">
        <w:trPr>
          <w:trHeight w:hRule="exact" w:val="874"/>
        </w:trPr>
        <w:tc>
          <w:tcPr>
            <w:tcW w:w="1020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D378EDE" w14:textId="77777777" w:rsidR="00A526E4" w:rsidRPr="003C4357" w:rsidRDefault="00A526E4"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A526E4" w14:paraId="3ED8D1C7" w14:textId="77777777" w:rsidTr="00BB6E6C">
        <w:trPr>
          <w:trHeight w:hRule="exact" w:val="1238"/>
        </w:trPr>
        <w:tc>
          <w:tcPr>
            <w:tcW w:w="10206" w:type="dxa"/>
            <w:tcBorders>
              <w:top w:val="single" w:sz="8" w:space="0" w:color="4F81BC"/>
              <w:left w:val="single" w:sz="8" w:space="0" w:color="4F81BC"/>
              <w:bottom w:val="single" w:sz="8" w:space="0" w:color="4F81BC"/>
              <w:right w:val="single" w:sz="8" w:space="0" w:color="4F81BC"/>
            </w:tcBorders>
            <w:shd w:val="clear" w:color="auto" w:fill="A7BEDE"/>
          </w:tcPr>
          <w:p w14:paraId="6C7AD20B" w14:textId="77777777" w:rsidR="00A526E4" w:rsidRDefault="00A526E4"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1EF49AC8" w14:textId="77777777" w:rsidR="00A526E4" w:rsidRDefault="00A526E4" w:rsidP="00A526E4">
      <w:pPr>
        <w:rPr>
          <w:rFonts w:ascii="Times New Roman" w:hAnsi="Times New Roman" w:cs="Times New Roman"/>
          <w:b/>
          <w:bCs/>
          <w:color w:val="1F4E79"/>
          <w:position w:val="-1"/>
          <w:sz w:val="32"/>
          <w:szCs w:val="32"/>
          <w:rtl/>
        </w:rPr>
      </w:pPr>
    </w:p>
    <w:p w14:paraId="28E2BC2E" w14:textId="77777777" w:rsidR="00A526E4" w:rsidRDefault="00A526E4" w:rsidP="00A526E4">
      <w:pPr>
        <w:rPr>
          <w:rFonts w:ascii="Times New Roman" w:hAnsi="Times New Roman" w:cs="Times New Roman"/>
          <w:b/>
          <w:bCs/>
          <w:color w:val="1F4E79"/>
          <w:position w:val="-1"/>
          <w:sz w:val="32"/>
          <w:szCs w:val="32"/>
        </w:rPr>
      </w:pPr>
    </w:p>
    <w:p w14:paraId="1D59FC2B" w14:textId="77777777" w:rsidR="00A526E4" w:rsidRDefault="00A526E4" w:rsidP="00A526E4">
      <w:pPr>
        <w:rPr>
          <w:rFonts w:ascii="Times New Roman" w:hAnsi="Times New Roman" w:cs="Times New Roman"/>
          <w:b/>
          <w:bCs/>
          <w:color w:val="1F4E79"/>
          <w:position w:val="-1"/>
          <w:sz w:val="32"/>
          <w:szCs w:val="32"/>
        </w:rPr>
      </w:pPr>
    </w:p>
    <w:p w14:paraId="202BADBA" w14:textId="77777777" w:rsidR="00BB6E6C" w:rsidRDefault="00BB6E6C" w:rsidP="00A526E4">
      <w:pPr>
        <w:rPr>
          <w:rFonts w:ascii="Times New Roman" w:hAnsi="Times New Roman" w:cs="Times New Roman"/>
          <w:b/>
          <w:bCs/>
          <w:color w:val="1F4E79"/>
          <w:position w:val="-1"/>
          <w:sz w:val="32"/>
          <w:szCs w:val="32"/>
        </w:rPr>
      </w:pPr>
    </w:p>
    <w:p w14:paraId="46B48393" w14:textId="77777777" w:rsidR="00BB6E6C" w:rsidRDefault="00BB6E6C" w:rsidP="00A526E4">
      <w:pPr>
        <w:rPr>
          <w:rFonts w:ascii="Times New Roman" w:hAnsi="Times New Roman" w:cs="Times New Roman"/>
          <w:b/>
          <w:bCs/>
          <w:color w:val="1F4E79"/>
          <w:position w:val="-1"/>
          <w:sz w:val="32"/>
          <w:szCs w:val="32"/>
        </w:rPr>
      </w:pPr>
    </w:p>
    <w:p w14:paraId="1628716D" w14:textId="77777777" w:rsidR="00BB6E6C" w:rsidRDefault="00BB6E6C" w:rsidP="00A526E4">
      <w:pPr>
        <w:rPr>
          <w:rFonts w:ascii="Times New Roman" w:hAnsi="Times New Roman" w:cs="Times New Roman"/>
          <w:b/>
          <w:bCs/>
          <w:color w:val="1F4E79"/>
          <w:position w:val="-1"/>
          <w:sz w:val="32"/>
          <w:szCs w:val="32"/>
        </w:rPr>
      </w:pPr>
    </w:p>
    <w:p w14:paraId="28941FF7" w14:textId="77777777" w:rsidR="00BB6E6C" w:rsidRDefault="00BB6E6C" w:rsidP="00A526E4">
      <w:pPr>
        <w:rPr>
          <w:rFonts w:ascii="Times New Roman" w:hAnsi="Times New Roman" w:cs="Times New Roman"/>
          <w:b/>
          <w:bCs/>
          <w:color w:val="1F4E79"/>
          <w:position w:val="-1"/>
          <w:sz w:val="32"/>
          <w:szCs w:val="32"/>
        </w:rPr>
      </w:pPr>
    </w:p>
    <w:p w14:paraId="559B1781" w14:textId="77777777" w:rsidR="00BB6E6C" w:rsidRDefault="00BB6E6C" w:rsidP="00BB6E6C">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39E1825C" w14:textId="77777777" w:rsidR="00BB6E6C" w:rsidRDefault="00BB6E6C" w:rsidP="00BB6E6C">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1B52DCBD" w14:textId="77777777" w:rsidR="00BB6E6C" w:rsidRDefault="00BB6E6C" w:rsidP="00BB6E6C">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BB6E6C">
        <w:rPr>
          <w:rFonts w:ascii="Times New Roman" w:hAnsi="Times New Roman" w:cs="Times New Roman"/>
          <w:b/>
          <w:bCs/>
          <w:color w:val="000000" w:themeColor="text1"/>
          <w:position w:val="-1"/>
          <w:sz w:val="32"/>
          <w:szCs w:val="32"/>
        </w:rPr>
        <w:t>FUNDAMENTALS OF DIGITAL SYSTEM</w:t>
      </w:r>
    </w:p>
    <w:p w14:paraId="54EB05EA" w14:textId="77777777" w:rsidR="00BB6E6C" w:rsidRPr="000F2B6B"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74ED83E"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r w:rsidRPr="00A526E4">
        <w:rPr>
          <w:noProof/>
          <w:sz w:val="28"/>
          <w:szCs w:val="28"/>
        </w:rPr>
        <mc:AlternateContent>
          <mc:Choice Requires="wpg">
            <w:drawing>
              <wp:anchor distT="0" distB="0" distL="114300" distR="114300" simplePos="0" relativeHeight="251667968" behindDoc="1" locked="0" layoutInCell="0" allowOverlap="1" wp14:anchorId="4F4D9784" wp14:editId="6EBA8961">
                <wp:simplePos x="0" y="0"/>
                <wp:positionH relativeFrom="page">
                  <wp:posOffset>414670</wp:posOffset>
                </wp:positionH>
                <wp:positionV relativeFrom="paragraph">
                  <wp:posOffset>149077</wp:posOffset>
                </wp:positionV>
                <wp:extent cx="6579131" cy="682625"/>
                <wp:effectExtent l="0" t="0" r="12700" b="22225"/>
                <wp:wrapNone/>
                <wp:docPr id="1058" name="Group 10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59" name="Rectangle 105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0" name="Rectangle 106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1" name="Rectangle 106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2" name="Rectangle 106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3" name="Freeform 106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4" name="Freeform 106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5" name="Freeform 106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 name="Freeform 106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CB01CF" id="Group 1058" o:spid="_x0000_s1026" style="position:absolute;margin-left:32.65pt;margin-top:11.75pt;width:518.05pt;height:53.75pt;z-index:-251648512;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" o:allowincell="f">
                <v:rect id="Rectangle 1059"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lX8AA&#10;AADdAAAADwAAAGRycy9kb3ducmV2LnhtbERP24rCMBB9X/Afwgi+rYmKt2oUEQQXn1b9gLEZ29Jm&#10;Uppo69+bBWHf5nCus952thJPanzhWMNoqEAQp84UnGm4Xg7fCxA+IBusHJOGF3nYbnpfa0yMa/mX&#10;nueQiRjCPkENeQh1IqVPc7Loh64mjtzdNRZDhE0mTYNtDLeVHCs1kxYLjg051rTPKS3PD6thMr9d&#10;1XxanMp25l++xvJW/ZRaD/rdbgUiUBf+xR/30cT5arqEv2/iCXLz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AnlX8AAAADdAAAADwAAAAAAAAAAAAAAAACYAgAAZHJzL2Rvd25y&#10;ZXYueG1sUEsFBgAAAAAEAAQA9QAAAIUDAAAAAA==&#10;" fillcolor="#a7bede" stroked="f">
                  <v:path arrowok="t"/>
                </v:rect>
                <v:rect id="Rectangle 1060"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Gf8QA&#10;AADdAAAADwAAAGRycy9kb3ducmV2LnhtbESPQWvDMAyF74P+B6NBb6u9laUji1PKoNCx07r+ADXW&#10;kpBYDrHbpP++Ogx2k3hP730qtrPv1ZXG2Aa28LwyoIir4FquLZx+9k9voGJCdtgHJgs3irAtFw8F&#10;5i5M/E3XY6qVhHDM0UKT0pBrHauGPMZVGIhF+w2jxyTrWGs34iThvtcvxmTaY8vS0OBAHw1V3fHi&#10;Law355PZvLZf3ZTFWxywO/efnbXLx3n3DirRnP7Nf9cHJ/gmE375RkbQ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fhn/EAAAA3QAAAA8AAAAAAAAAAAAAAAAAmAIAAGRycy9k&#10;b3ducmV2LnhtbFBLBQYAAAAABAAEAPUAAACJAwAAAAA=&#10;" fillcolor="#a7bede" stroked="f">
                  <v:path arrowok="t"/>
                </v:rect>
                <v:rect id="Rectangle 1061"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Mj5MIA&#10;AADdAAAADwAAAGRycy9kb3ducmV2LnhtbERPzWrCQBC+F3yHZYTe6m5aGkt0FREEpafaPMAkOyYh&#10;2dmQ3Sbx7d1Cobf5+H5nu59tJ0YafONYQ7JSIIhLZxquNOTfp5cPED4gG+wck4Y7edjvFk9bzIyb&#10;+IvGa6hEDGGfoYY6hD6T0pc1WfQr1xNH7uYGiyHCoZJmwCmG206+KpVKiw3Hhhp7OtZUttcfq+Ft&#10;XeRq/d58tlPq777HtugurdbPy/mwARFoDv/iP/fZxPkqTeD3m3iC3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EyPkwgAAAN0AAAAPAAAAAAAAAAAAAAAAAJgCAABkcnMvZG93&#10;bnJldi54bWxQSwUGAAAAAAQABAD1AAAAhwMAAAAA&#10;" fillcolor="#a7bede" stroked="f">
                  <v:path arrowok="t"/>
                </v:rect>
                <v:rect id="Rectangle 1062"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G9k8EA&#10;AADdAAAADwAAAGRycy9kb3ducmV2LnhtbERP24rCMBB9F/Yfwgi+aaJiK12jLMLCLj55+YCxmW1L&#10;m0lpoq1/vxEE3+ZwrrPZDbYRd+p85VjDfKZAEOfOVFxouJy/p2sQPiAbbByThgd52G0/RhvMjOv5&#10;SPdTKEQMYZ+hhjKENpPS5yVZ9DPXEkfuz3UWQ4RdIU2HfQy3jVwolUiLFceGElval5TXp5vVsEyv&#10;F5WuqkPdJ/7hW6yvzW+t9WQ8fH2CCDSEt/jl/jFxvkoW8Pwmni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jBvZPBAAAA3QAAAA8AAAAAAAAAAAAAAAAAmAIAAGRycy9kb3du&#10;cmV2LnhtbFBLBQYAAAAABAAEAPUAAACGAwAAAAA=&#10;" fillcolor="#a7bede" stroked="f">
                  <v:path arrowok="t"/>
                </v:rect>
                <v:shape id="Freeform 1063"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fcpsQA&#10;AADdAAAADwAAAGRycy9kb3ducmV2LnhtbERP32vCMBB+H/g/hBP2MjRxg6LVKFJwjIEwawUfj+Zs&#10;i82lNJl2/70ZDPZ2H9/PW20G24ob9b5xrGE2VSCIS2carjQUx91kDsIHZIOtY9LwQx4269HTClPj&#10;7nygWx4qEUPYp6ihDqFLpfRlTRb91HXEkbu43mKIsK+k6fEew20rX5VKpMWGY0ONHWU1ldf822rY&#10;f2Yv1UIl56445W72Ze21yN61fh4P2yWIQEP4F/+5P0ycr5I3+P0mni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H3KbEAAAA3QAAAA8AAAAAAAAAAAAAAAAAmAIAAGRycy9k&#10;b3ducmV2LnhtbFBLBQYAAAAABAAEAPUAAACJAwAAAAA=&#10;" path="m,l9741,e" filled="f" strokecolor="#4f81bc" strokeweight="1.06pt">
                  <v:path arrowok="t" o:connecttype="custom" o:connectlocs="0,0;9741,0" o:connectangles="0,0"/>
                </v:shape>
                <v:shape id="Freeform 1064"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LYVcUA&#10;AADdAAAADwAAAGRycy9kb3ducmV2LnhtbESPQWvDMAyF74P+B6NCL2O1O0YZWd1SCoXl1KYbdEcR&#10;a3FYLIfYaZJ/Xw8Gu0m89z49bXaja8SNulB71rBaKhDEpTc1Vxo+P45PryBCRDbYeCYNEwXYbWcP&#10;G8yMH7ig2yVWIkE4ZKjBxthmUobSksOw9C1x0r595zCmtauk6XBIcNfIZ6XW0mHN6YLFlg6Wyp9L&#10;7xLl+DVZzq/EqqhDfu770+H6qPViPu7fQEQa47/5L/1uUn21foHfb9IIcn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wthVxQAAAN0AAAAPAAAAAAAAAAAAAAAAAJgCAABkcnMv&#10;ZG93bnJldi54bWxQSwUGAAAAAAQABAD1AAAAigMAAAAA&#10;" path="m,l,1036e" filled="f" strokecolor="#4f81bc" strokeweight="1.06pt">
                  <v:path arrowok="t" o:connecttype="custom" o:connectlocs="0,0;0,1036" o:connectangles="0,0"/>
                </v:shape>
                <v:shape id="Freeform 1065"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LhScQA&#10;AADdAAAADwAAAGRycy9kb3ducmV2LnhtbERP32vCMBB+H/g/hBP2MjRxsKLVKFJwjIEwawUfj+Zs&#10;i82lNJl2/70ZDPZ2H9/PW20G24ob9b5xrGE2VSCIS2carjQUx91kDsIHZIOtY9LwQx4269HTClPj&#10;7nygWx4qEUPYp6ihDqFLpfRlTRb91HXEkbu43mKIsK+k6fEew20rX5VKpMWGY0ONHWU1ldf822rY&#10;f2Yv1UIl56445W72Ze21yN61fh4P2yWIQEP4F/+5P0ycr5I3+P0mni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i4UnEAAAA3QAAAA8AAAAAAAAAAAAAAAAAmAIAAGRycy9k&#10;b3ducmV2LnhtbFBLBQYAAAAABAAEAPUAAACJAwAAAAA=&#10;" path="m,l9741,e" filled="f" strokecolor="#4f81bc" strokeweight="1.06pt">
                  <v:path arrowok="t" o:connecttype="custom" o:connectlocs="0,0;9741,0" o:connectangles="0,0"/>
                </v:shape>
                <v:shape id="Freeform 1066"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zjucMA&#10;AADdAAAADwAAAGRycy9kb3ducmV2LnhtbESPQYvCMBCF74L/IYywF9HEPZSlGmURBD2tuoIeh2Zs&#10;yjaT0qRa//1GELzN8N775s1i1bta3KgNlWcNs6kCQVx4U3Gp4fS7mXyBCBHZYO2ZNDwowGo5HCww&#10;N/7OB7odYykShEOOGmyMTS5lKCw5DFPfECft6luHMa1tKU2L9wR3tfxUKpMOK04XLDa0tlT8HTuX&#10;KJvLw/LuTKwOVdjtu+5nfR5r/THqv+cgIvXxbX6ltybVV1kGz2/SCH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zjucMAAADd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06CAB47E"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97B03D1" w14:textId="77777777" w:rsidR="00BB6E6C" w:rsidRDefault="00BB6E6C" w:rsidP="00BB6E6C">
      <w:pPr>
        <w:widowControl w:val="0"/>
        <w:autoSpaceDE w:val="0"/>
        <w:autoSpaceDN w:val="0"/>
        <w:adjustRightInd w:val="0"/>
        <w:spacing w:before="18" w:after="0" w:line="220" w:lineRule="exact"/>
        <w:ind w:right="-20"/>
        <w:rPr>
          <w:rFonts w:ascii="Times New Roman" w:hAnsi="Times New Roman" w:cs="Times New Roman"/>
          <w:color w:val="000000"/>
        </w:rPr>
      </w:pPr>
    </w:p>
    <w:p w14:paraId="6F4E2BAF" w14:textId="77777777" w:rsidR="00BB6E6C" w:rsidRDefault="00BB6E6C" w:rsidP="00BB6E6C">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24EED2B6"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164696"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69EEAB7"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9F62FE"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2A5956B" w14:textId="77777777" w:rsidR="00BB6E6C" w:rsidRDefault="00BB6E6C" w:rsidP="00BB6E6C">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5562207B" w14:textId="77777777" w:rsidR="00BB6E6C" w:rsidRDefault="00BB6E6C" w:rsidP="00BB6E6C">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3084FD34" w14:textId="77777777" w:rsidR="00BB6E6C" w:rsidRDefault="00BB6E6C" w:rsidP="00BB6E6C">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78F28AA8"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8992" behindDoc="1" locked="0" layoutInCell="0" allowOverlap="1" wp14:anchorId="053533B2" wp14:editId="650CE50A">
                <wp:simplePos x="0" y="0"/>
                <wp:positionH relativeFrom="page">
                  <wp:posOffset>435935</wp:posOffset>
                </wp:positionH>
                <wp:positionV relativeFrom="paragraph">
                  <wp:posOffset>81871</wp:posOffset>
                </wp:positionV>
                <wp:extent cx="6571925" cy="1796902"/>
                <wp:effectExtent l="0" t="0" r="19685" b="13335"/>
                <wp:wrapNone/>
                <wp:docPr id="106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6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E27337" id="Group 96" o:spid="_x0000_s1026" style="position:absolute;margin-left:34.35pt;margin-top:6.45pt;width:517.45pt;height:141.5pt;z-index:-25164748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dpdB7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KecQA&#10;AADdAAAADwAAAGRycy9kb3ducmV2LnhtbESPQWvDMAyF74P+B6NBb6u9laUji1PKoNCx07r+ADXW&#10;kpBYDrHbpP++Ogx2k3hP730qtrPv1ZXG2Aa28LwyoIir4FquLZx+9k9voGJCdtgHJgs3irAtFw8F&#10;5i5M/E3XY6qVhHDM0UKT0pBrHauGPMZVGIhF+w2jxyTrWGs34iThvtcvxmTaY8vS0OBAHw1V3fHi&#10;Law355PZvLZf3ZTFWxywO/efnbXLx3n3DirRnP7Nf9cHJ/gmE1z5RkbQ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kpinnEAAAA3QAAAA8AAAAAAAAAAAAAAAAAmAIAAGRycy9k&#10;b3ducmV2LnhtbFBLBQYAAAAABAAEAPUAAACJ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Uv4sEA&#10;AADdAAAADwAAAGRycy9kb3ducmV2LnhtbERPzYrCMBC+L/gOYYS9rYmKda1GEUFY8bSuDzA2Y1va&#10;TEoTbX17Iwh7m4/vd1ab3tbiTq0vHWsYjxQI4syZknMN57/91zcIH5AN1o5Jw4M8bNaDjxWmxnX8&#10;S/dTyEUMYZ+ihiKEJpXSZwVZ9CPXEEfu6lqLIcI2l6bFLobbWk6USqTFkmNDgQ3tCsqq081qmM4v&#10;ZzWflceqS/zDN1hd6kOl9eew3y5BBOrDv/jt/jFxvkoW8PomniD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ZlL+LBAAAA3Q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YQosQA&#10;AADdAAAADwAAAGRycy9kb3ducmV2LnhtbESPQWvDMAyF74P+B6PBbou9ljUji1tKYdCxU7v+ADXW&#10;kpBYDrHXpP9+Ogx6k3hP730qt7Pv1ZXG2Aa28JIZUMRVcC3XFs7fH89voGJCdtgHJgs3irDdLB5K&#10;LFyY+EjXU6qVhHAs0EKT0lBoHauGPMYsDMSi/YTRY5J1rLUbcZJw3+ulMWvtsWVpaHCgfUNVd/r1&#10;Flb55Wzy1/arm9bxFgfsLv1nZ+3T47x7B5VoTnfz//XBCb7JhV++kRH0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GEKLEAAAA3QAAAA8AAAAAAAAAAAAAAAAAmAIAAGRycy9k&#10;b3ducmV2LnhtbFBLBQYAAAAABAAEAPUAAACJ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q1OcEA&#10;AADdAAAADwAAAGRycy9kb3ducmV2LnhtbERPzYrCMBC+C75DGMGbJipa6RplWVjYxZPaBxib2ba0&#10;mZQm2vr2G0HwNh/f7+wOg23EnTpfOdawmCsQxLkzFRcassv3bAvCB2SDjWPS8CAPh/14tMPUuJ5P&#10;dD+HQsQQ9ilqKENoUyl9XpJFP3ctceT+XGcxRNgV0nTYx3DbyKVSG2mx4thQYktfJeX1+WY1rJJr&#10;ppJ1daz7jX/4Futr81trPZ0Mnx8gAg3hLX65f0ycr5IFPL+JJ8j9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3KtTnBAAAA3Q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grTsIA&#10;AADdAAAADwAAAGRycy9kb3ducmV2LnhtbERPS2rDMBDdB3oHMYHuEikptYsbJZRAoSWruj7AxJra&#10;xtbIWIo/t68Che7m8b5zOM22EyMNvnGsYbdVIIhLZxquNBTf75sXED4gG+wck4aFPJyOD6sDZsZN&#10;/EVjHioRQ9hnqKEOoc+k9GVNFv3W9cSR+3GDxRDhUEkz4BTDbSf3SiXSYsOxocaezjWVbX6zGp7S&#10;a6HS5+bSTolffI/ttftstX5cz2+vIALN4V/85/4wcb5K93D/Jp4gj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GCtOwgAAAN0AAAAPAAAAAAAAAAAAAAAAAJgCAABkcnMvZG93&#10;bnJldi54bWxQSwUGAAAAAAQABAD1AAAAhw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SO1cAA&#10;AADdAAAADwAAAGRycy9kb3ducmV2LnhtbERP24rCMBB9X/Afwgi+rYkrWqlGkQVB2ScvHzA2Y1va&#10;TEoTbf17syD4NodzndWmt7V4UOtLxxomYwWCOHOm5FzD5bz7XoDwAdlg7Zg0PMnDZj34WmFqXMdH&#10;epxCLmII+xQ1FCE0qZQ+K8iiH7uGOHI311oMEba5NC12MdzW8kepubRYcmwosKHfgrLqdLcapsn1&#10;opJZ+Vd1c//0DVbX+lBpPRr22yWIQH34iN/uvYnzVTKF/2/iC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lSO1cAAAADdAAAADwAAAAAAAAAAAAAAAACYAgAAZHJzL2Rvd25y&#10;ZXYueG1sUEsFBgAAAAAEAAQA9QAAAIU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6cv8MA&#10;AADdAAAADwAAAGRycy9kb3ducmV2LnhtbERPTU8CMRC9m/gfmjHhJl0NQbJQiJhAvIpw8DZuh+7C&#10;drq0ha78emtiwm1e3ufMFr1txYV8aBwreBoWIIgrpxs2Crafq8cJiBCRNbaOScEPBVjM7+9mWGqX&#10;+IMum2hEDuFQooI6xq6UMlQ1WQxD1xFnbu+8xZihN1J7TDnctvK5KMbSYsO5ocaO3mqqjpuzVcCH&#10;6357WH75ZrVbm+9kTildx0oNHvrXKYhIfbyJ/93vOs8vXkbw900+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V6cv8MAAADd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YSF8MA&#10;AADdAAAADwAAAGRycy9kb3ducmV2LnhtbERP32vCMBB+H+x/CDfY20wV5qSalk1UZG+rMubb0ZxN&#10;sLmUJmr975fBwLf7+H7eohxcKy7UB+tZwXiUgSCuvbbcKNjv1i8zECEia2w9k4IbBSiLx4cF5tpf&#10;+YsuVWxECuGQowITY5dLGWpDDsPId8SJO/reYUywb6Tu8ZrCXSsnWTaVDi2nBoMdLQ3Vp+rsFFSn&#10;70NYTXH2Y9bjz7jZfFh7NEo9Pw3vcxCRhngX/7u3Os3P3l7h75t0gi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CYSF8MAAADdAAAADwAAAAAAAAAAAAAAAACYAgAAZHJzL2Rv&#10;d25yZXYueG1sUEsFBgAAAAAEAAQA9QAAAIg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np48QA&#10;AADdAAAADwAAAGRycy9kb3ducmV2LnhtbERPTWvCQBC9F/wPywi9FN21h1Sjq0jAUgpCjRE8Dtkx&#10;CWZnQ3ar6b/vCoXe5vE+Z7UZbCtu1PvGsYbZVIEgLp1puNJQHHeTOQgfkA22jknDD3nYrEdPK0yN&#10;u/OBbnmoRAxhn6KGOoQuldKXNVn0U9cRR+7ieoshwr6Spsd7DLetfFUqkRYbjg01dpTVVF7zb6th&#10;/5m9VAuVnLvilLvZl7XXInvX+nk8bJcgAg3hX/zn/jBxvnpL4PFNPEG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p6ePEAAAA3Q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gp+8IA&#10;AADdAAAADwAAAGRycy9kb3ducmV2LnhtbERPTWsCMRC9C/6HMAVvmtWDytYoVlRKb66l1NuwGTfB&#10;zWTZRN3++0YQvM3jfc5i1bla3KgN1rOC8SgDQVx6bblS8H3cDecgQkTWWHsmBX8UYLXs9xaYa3/n&#10;A92KWIkUwiFHBSbGJpcylIYchpFviBN39q3DmGBbSd3iPYW7Wk6ybCodWk4NBhvaGCovxdUpKC4/&#10;p7Cd4vzX7MZfcb//sPZslBq8det3EJG6+BI/3Z86zc9mM3h8k06Qy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uCn7wgAAAN0AAAAPAAAAAAAAAAAAAAAAAJgCAABkcnMvZG93&#10;bnJldi54bWxQSwUGAAAAAAQABAD1AAAAhwMAAAAA&#10;" path="m,l,2292e" filled="f" strokecolor="#4f81bc" strokeweight="1.06pt">
                  <v:path arrowok="t" o:connecttype="custom" o:connectlocs="0,0;0,2292" o:connectangles="0,0"/>
                </v:shape>
                <w10:wrap anchorx="page"/>
              </v:group>
            </w:pict>
          </mc:Fallback>
        </mc:AlternateContent>
      </w:r>
    </w:p>
    <w:p w14:paraId="0BBE35E9" w14:textId="77777777" w:rsidR="00BB6E6C" w:rsidRDefault="00BB6E6C" w:rsidP="00BB6E6C">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1B26EE42" w14:textId="77777777" w:rsidR="00BB6E6C" w:rsidRDefault="00BB6E6C" w:rsidP="00BB6E6C">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3F8F1FCF"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0C42D20"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104182A"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51FE0B3" w14:textId="77777777" w:rsidR="00BB6E6C" w:rsidRPr="003845B7"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BB6E6C" w14:paraId="3564A3AA" w14:textId="77777777" w:rsidTr="00BB6E6C">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2FBD38C"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01EF7542"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A721ED2"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671540D2"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BB6E6C" w14:paraId="75F7EB7F" w14:textId="77777777" w:rsidTr="00BB6E6C">
        <w:trPr>
          <w:trHeight w:hRule="exact" w:val="1262"/>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0E76F65"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79A97032"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4422DC4" w14:textId="77777777" w:rsidR="00BB6E6C" w:rsidRDefault="00BB6E6C"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29E29EEE"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BB6E6C" w14:paraId="1DB9DC40" w14:textId="77777777" w:rsidTr="00BB6E6C">
        <w:trPr>
          <w:trHeight w:hRule="exact" w:val="1011"/>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3125B93" w14:textId="77777777" w:rsidR="00BB6E6C" w:rsidRDefault="00BB6E6C"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324FFABC"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152BA17" w14:textId="77777777" w:rsidR="00BB6E6C" w:rsidRP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BB6E6C">
              <w:rPr>
                <w:rFonts w:ascii="Times New Roman" w:eastAsia="Times New Roman" w:hAnsi="Times New Roman" w:cs="Times New Roman"/>
                <w:sz w:val="28"/>
                <w:szCs w:val="28"/>
              </w:rPr>
              <w:t>Fundamentals of Digital System / COE 105</w:t>
            </w:r>
          </w:p>
        </w:tc>
      </w:tr>
      <w:tr w:rsidR="00BB6E6C" w14:paraId="1065D3E0" w14:textId="77777777" w:rsidTr="00BB6E6C">
        <w:trPr>
          <w:trHeight w:hRule="exact" w:val="3564"/>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E433932"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73F62AF9"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5DB7D61" w14:textId="77777777" w:rsidR="00BB6E6C" w:rsidRPr="007C6F5E" w:rsidRDefault="00BB6E6C" w:rsidP="00BB6E6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B6E6C" w14:paraId="009BC1CB" w14:textId="77777777" w:rsidTr="00BB6E6C">
        <w:trPr>
          <w:trHeight w:hRule="exact" w:val="994"/>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2D7DDF7D"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50F39135"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B166D14" w14:textId="77777777" w:rsid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16637568"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BB6E6C" w14:paraId="7232D6D6" w14:textId="77777777" w:rsidTr="00BB6E6C">
        <w:trPr>
          <w:trHeight w:hRule="exact" w:val="1569"/>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2664642" w14:textId="77777777" w:rsidR="00BB6E6C" w:rsidRDefault="00BB6E6C"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58A2570D"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6F26383" w14:textId="77777777" w:rsidR="00BB6E6C" w:rsidRPr="00FB7A55" w:rsidRDefault="00BB6E6C" w:rsidP="00BB6E6C">
            <w:pPr>
              <w:tabs>
                <w:tab w:val="num" w:pos="432"/>
              </w:tabs>
              <w:autoSpaceDE w:val="0"/>
              <w:autoSpaceDN w:val="0"/>
              <w:adjustRightInd w:val="0"/>
              <w:jc w:val="center"/>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rPr>
              <w:t>90 hrs. /3 hrs. Per week</w:t>
            </w:r>
            <w:r w:rsidRPr="00FB7A55">
              <w:rPr>
                <w:rFonts w:ascii="Times New Roman" w:eastAsia="Times New Roman" w:hAnsi="Times New Roman" w:cs="Times New Roman"/>
                <w:sz w:val="28"/>
                <w:szCs w:val="28"/>
                <w:lang w:bidi="ar-IQ"/>
              </w:rPr>
              <w:t xml:space="preserve"> Theory.</w:t>
            </w:r>
          </w:p>
          <w:p w14:paraId="7BE097F7"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FB7A55">
              <w:rPr>
                <w:rFonts w:ascii="Times New Roman" w:eastAsia="Times New Roman" w:hAnsi="Times New Roman" w:cs="Times New Roman"/>
                <w:sz w:val="28"/>
                <w:szCs w:val="28"/>
                <w:lang w:bidi="ar-IQ"/>
              </w:rPr>
              <w:t>60 hrs. / 2 hrs. per week Lab.</w:t>
            </w:r>
          </w:p>
        </w:tc>
      </w:tr>
      <w:tr w:rsidR="00BB6E6C" w14:paraId="36A65710" w14:textId="77777777" w:rsidTr="00BB6E6C">
        <w:trPr>
          <w:trHeight w:hRule="exact" w:val="978"/>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2368D68A" w14:textId="77777777" w:rsidR="00BB6E6C" w:rsidRDefault="00BB6E6C"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07FB3D49" w14:textId="0010293A" w:rsidR="00BB6E6C" w:rsidRDefault="00FC7E20"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BB6E6C">
              <w:rPr>
                <w:rFonts w:ascii="Times New Roman" w:hAnsi="Times New Roman" w:cs="Times New Roman"/>
                <w:color w:val="221F1F"/>
                <w:spacing w:val="1"/>
                <w:sz w:val="28"/>
                <w:szCs w:val="28"/>
              </w:rPr>
              <w:t>p</w:t>
            </w:r>
            <w:r w:rsidR="00BB6E6C">
              <w:rPr>
                <w:rFonts w:ascii="Times New Roman" w:hAnsi="Times New Roman" w:cs="Times New Roman"/>
                <w:color w:val="221F1F"/>
                <w:spacing w:val="-2"/>
                <w:sz w:val="28"/>
                <w:szCs w:val="28"/>
              </w:rPr>
              <w:t>e</w:t>
            </w:r>
            <w:r w:rsidR="00BB6E6C">
              <w:rPr>
                <w:rFonts w:ascii="Times New Roman" w:hAnsi="Times New Roman" w:cs="Times New Roman"/>
                <w:color w:val="221F1F"/>
                <w:sz w:val="28"/>
                <w:szCs w:val="28"/>
              </w:rPr>
              <w:t>c</w:t>
            </w:r>
            <w:r w:rsidR="00BB6E6C">
              <w:rPr>
                <w:rFonts w:ascii="Times New Roman" w:hAnsi="Times New Roman" w:cs="Times New Roman"/>
                <w:color w:val="221F1F"/>
                <w:spacing w:val="1"/>
                <w:sz w:val="28"/>
                <w:szCs w:val="28"/>
              </w:rPr>
              <w:t>i</w:t>
            </w:r>
            <w:r w:rsidR="00BB6E6C">
              <w:rPr>
                <w:rFonts w:ascii="Times New Roman" w:hAnsi="Times New Roman" w:cs="Times New Roman"/>
                <w:color w:val="221F1F"/>
                <w:spacing w:val="-2"/>
                <w:sz w:val="28"/>
                <w:szCs w:val="28"/>
              </w:rPr>
              <w:t>f</w:t>
            </w:r>
            <w:r w:rsidR="00BB6E6C">
              <w:rPr>
                <w:rFonts w:ascii="Times New Roman" w:hAnsi="Times New Roman" w:cs="Times New Roman"/>
                <w:color w:val="221F1F"/>
                <w:spacing w:val="1"/>
                <w:sz w:val="28"/>
                <w:szCs w:val="28"/>
              </w:rPr>
              <w:t>i</w:t>
            </w:r>
            <w:r w:rsidR="00BB6E6C">
              <w:rPr>
                <w:rFonts w:ascii="Times New Roman" w:hAnsi="Times New Roman" w:cs="Times New Roman"/>
                <w:color w:val="221F1F"/>
                <w:sz w:val="28"/>
                <w:szCs w:val="28"/>
              </w:rPr>
              <w:t>c</w:t>
            </w:r>
            <w:r w:rsidR="00BB6E6C">
              <w:rPr>
                <w:rFonts w:ascii="Times New Roman" w:hAnsi="Times New Roman" w:cs="Times New Roman"/>
                <w:color w:val="221F1F"/>
                <w:spacing w:val="-2"/>
                <w:sz w:val="28"/>
                <w:szCs w:val="28"/>
              </w:rPr>
              <w:t>a</w:t>
            </w:r>
            <w:r w:rsidR="00BB6E6C">
              <w:rPr>
                <w:rFonts w:ascii="Times New Roman" w:hAnsi="Times New Roman" w:cs="Times New Roman"/>
                <w:color w:val="221F1F"/>
                <w:spacing w:val="-1"/>
                <w:sz w:val="28"/>
                <w:szCs w:val="28"/>
              </w:rPr>
              <w:t>t</w:t>
            </w:r>
            <w:r w:rsidR="00BB6E6C">
              <w:rPr>
                <w:rFonts w:ascii="Times New Roman" w:hAnsi="Times New Roman" w:cs="Times New Roman"/>
                <w:color w:val="221F1F"/>
                <w:spacing w:val="1"/>
                <w:sz w:val="28"/>
                <w:szCs w:val="28"/>
              </w:rPr>
              <w:t>i</w:t>
            </w:r>
            <w:r w:rsidR="00BB6E6C">
              <w:rPr>
                <w:rFonts w:ascii="Times New Roman" w:hAnsi="Times New Roman" w:cs="Times New Roman"/>
                <w:color w:val="221F1F"/>
                <w:spacing w:val="-1"/>
                <w:sz w:val="28"/>
                <w:szCs w:val="28"/>
              </w:rPr>
              <w:t>o</w:t>
            </w:r>
            <w:r w:rsidR="00BB6E6C">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4C6AC221"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eastAsia="Times New Roman" w:hAnsi="Times New Roman" w:cs="Times New Roman"/>
                <w:color w:val="000000"/>
                <w:sz w:val="28"/>
                <w:szCs w:val="28"/>
                <w:lang w:bidi="ar-IQ"/>
              </w:rPr>
              <w:t>September</w:t>
            </w:r>
            <w:r w:rsidRPr="00E63821">
              <w:rPr>
                <w:rFonts w:ascii="Times New Roman" w:eastAsia="Times New Roman" w:hAnsi="Times New Roman" w:cs="Times New Roman"/>
                <w:color w:val="000000"/>
                <w:sz w:val="28"/>
                <w:szCs w:val="28"/>
                <w:lang w:bidi="ar-IQ"/>
              </w:rPr>
              <w:t xml:space="preserve"> </w:t>
            </w:r>
            <w:r>
              <w:rPr>
                <w:rFonts w:ascii="Times New Roman" w:eastAsia="Times New Roman" w:hAnsi="Times New Roman" w:cs="Times New Roman"/>
                <w:color w:val="000000"/>
                <w:sz w:val="28"/>
                <w:szCs w:val="28"/>
                <w:lang w:bidi="ar-IQ"/>
              </w:rPr>
              <w:t>11</w:t>
            </w:r>
            <w:r w:rsidRPr="00E63821">
              <w:rPr>
                <w:rFonts w:ascii="Times New Roman" w:eastAsia="Times New Roman" w:hAnsi="Times New Roman" w:cs="Times New Roman"/>
                <w:color w:val="000000"/>
                <w:sz w:val="28"/>
                <w:szCs w:val="28"/>
                <w:lang w:bidi="ar-IQ"/>
              </w:rPr>
              <w:t>, 201</w:t>
            </w:r>
            <w:r>
              <w:rPr>
                <w:rFonts w:ascii="Times New Roman" w:eastAsia="Times New Roman" w:hAnsi="Times New Roman" w:cs="Times New Roman"/>
                <w:color w:val="000000"/>
                <w:sz w:val="28"/>
                <w:szCs w:val="28"/>
                <w:lang w:bidi="ar-IQ"/>
              </w:rPr>
              <w:t>8</w:t>
            </w:r>
          </w:p>
        </w:tc>
      </w:tr>
      <w:tr w:rsidR="00BB6E6C" w14:paraId="42464761" w14:textId="77777777" w:rsidTr="00BB6E6C">
        <w:trPr>
          <w:trHeight w:hRule="exact" w:val="978"/>
        </w:trPr>
        <w:tc>
          <w:tcPr>
            <w:tcW w:w="2457" w:type="pct"/>
            <w:tcBorders>
              <w:top w:val="single" w:sz="4" w:space="0" w:color="4F81BD" w:themeColor="accent1"/>
              <w:bottom w:val="single" w:sz="4" w:space="0" w:color="4F81BD" w:themeColor="accent1"/>
            </w:tcBorders>
            <w:shd w:val="clear" w:color="auto" w:fill="auto"/>
            <w:vAlign w:val="center"/>
          </w:tcPr>
          <w:p w14:paraId="2666C9F2" w14:textId="77777777" w:rsidR="00BB6E6C" w:rsidRDefault="00BB6E6C" w:rsidP="00BB6E6C">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505E072E" w14:textId="77777777" w:rsid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p>
        </w:tc>
      </w:tr>
      <w:tr w:rsidR="00BB6E6C" w14:paraId="668A66C0" w14:textId="77777777" w:rsidTr="00BB6E6C">
        <w:trPr>
          <w:trHeight w:hRule="exact" w:val="869"/>
        </w:trPr>
        <w:tc>
          <w:tcPr>
            <w:tcW w:w="5000" w:type="pct"/>
            <w:gridSpan w:val="2"/>
            <w:tcBorders>
              <w:top w:val="single" w:sz="4" w:space="0" w:color="B8CCE4" w:themeColor="accent1" w:themeTint="66"/>
              <w:left w:val="single" w:sz="8" w:space="0" w:color="4F81BC"/>
              <w:bottom w:val="single" w:sz="8" w:space="0" w:color="4F81BC"/>
              <w:right w:val="single" w:sz="8" w:space="0" w:color="4F81BC"/>
            </w:tcBorders>
            <w:shd w:val="clear" w:color="auto" w:fill="DBE5F1" w:themeFill="accent1" w:themeFillTint="33"/>
            <w:vAlign w:val="center"/>
          </w:tcPr>
          <w:p w14:paraId="1D2D1BA6" w14:textId="77777777" w:rsidR="00BB6E6C" w:rsidRDefault="00BB6E6C"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BB6E6C" w14:paraId="7335B01C" w14:textId="77777777" w:rsidTr="00BB6E6C">
        <w:trPr>
          <w:trHeight w:hRule="exact" w:val="737"/>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6694BD79" w14:textId="77777777" w:rsidR="00BB6E6C" w:rsidRPr="00B235F8" w:rsidRDefault="00BB6E6C" w:rsidP="00BB6E6C">
            <w:pPr>
              <w:ind w:left="412"/>
              <w:rPr>
                <w:rFonts w:ascii="Times New Roman" w:eastAsia="Times New Roman" w:hAnsi="Times New Roman" w:cs="Times New Roman"/>
                <w:sz w:val="30"/>
                <w:szCs w:val="30"/>
              </w:rPr>
            </w:pPr>
            <w:r>
              <w:rPr>
                <w:rFonts w:ascii="Times New Roman" w:eastAsia="Times New Roman" w:hAnsi="Times New Roman" w:cs="Times New Roman"/>
                <w:color w:val="231F20"/>
                <w:sz w:val="28"/>
                <w:szCs w:val="28"/>
              </w:rPr>
              <w:t>A</w:t>
            </w:r>
            <w:r w:rsidRPr="00B235F8">
              <w:rPr>
                <w:rFonts w:ascii="Times New Roman" w:eastAsia="Times New Roman" w:hAnsi="Times New Roman" w:cs="Times New Roman"/>
                <w:color w:val="231F20"/>
                <w:sz w:val="28"/>
                <w:szCs w:val="28"/>
              </w:rPr>
              <w:t xml:space="preserve">1. </w:t>
            </w:r>
            <w:r w:rsidRPr="00B235F8">
              <w:rPr>
                <w:rFonts w:ascii="Times New Roman" w:eastAsia="Times New Roman" w:hAnsi="Times New Roman" w:cs="Times New Roman"/>
                <w:sz w:val="30"/>
                <w:szCs w:val="30"/>
              </w:rPr>
              <w:t xml:space="preserve"> Define the problem (Inputs and Outputs), write its functions. </w:t>
            </w:r>
          </w:p>
        </w:tc>
      </w:tr>
      <w:tr w:rsidR="00BB6E6C" w14:paraId="615A029C" w14:textId="77777777" w:rsidTr="00BB6E6C">
        <w:trPr>
          <w:trHeight w:hRule="exact" w:val="69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6DB20440" w14:textId="77777777" w:rsidR="00BB6E6C" w:rsidRPr="00B235F8" w:rsidRDefault="00BB6E6C" w:rsidP="00BB6E6C">
            <w:pPr>
              <w:widowControl w:val="0"/>
              <w:autoSpaceDE w:val="0"/>
              <w:autoSpaceDN w:val="0"/>
              <w:adjustRightInd w:val="0"/>
              <w:spacing w:after="0" w:line="240" w:lineRule="auto"/>
              <w:ind w:left="412"/>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A</w:t>
            </w:r>
            <w:r w:rsidRPr="00B235F8">
              <w:rPr>
                <w:rFonts w:ascii="Times New Roman" w:eastAsia="Times New Roman" w:hAnsi="Times New Roman" w:cs="Times New Roman"/>
                <w:color w:val="231F20"/>
                <w:sz w:val="28"/>
                <w:szCs w:val="28"/>
              </w:rPr>
              <w:t xml:space="preserve">2. </w:t>
            </w:r>
            <w:r w:rsidRPr="00B235F8">
              <w:rPr>
                <w:rFonts w:ascii="Times New Roman" w:eastAsia="Times New Roman" w:hAnsi="Times New Roman" w:cs="Times New Roman"/>
                <w:sz w:val="30"/>
                <w:szCs w:val="30"/>
              </w:rPr>
              <w:t xml:space="preserve"> Implement functions using digital circuit (Combinational or Sequential).</w:t>
            </w:r>
          </w:p>
        </w:tc>
      </w:tr>
      <w:tr w:rsidR="00BB6E6C" w14:paraId="3B163FBA" w14:textId="77777777" w:rsidTr="00BB6E6C">
        <w:trPr>
          <w:trHeight w:hRule="exact" w:val="1140"/>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55230226" w14:textId="77777777" w:rsidR="00BB6E6C" w:rsidRPr="00B235F8" w:rsidRDefault="00BB6E6C" w:rsidP="00BB6E6C">
            <w:pPr>
              <w:ind w:left="979" w:hanging="567"/>
              <w:rPr>
                <w:rFonts w:ascii="Times New Roman" w:eastAsia="Times New Roman" w:hAnsi="Times New Roman" w:cs="Times New Roman"/>
                <w:sz w:val="30"/>
                <w:szCs w:val="30"/>
              </w:rPr>
            </w:pPr>
            <w:r>
              <w:rPr>
                <w:rFonts w:ascii="Times New Roman" w:eastAsia="Times New Roman" w:hAnsi="Times New Roman" w:cs="Times New Roman"/>
                <w:color w:val="231F20"/>
                <w:sz w:val="28"/>
                <w:szCs w:val="28"/>
              </w:rPr>
              <w:t>A3</w:t>
            </w:r>
            <w:r w:rsidRPr="00B235F8">
              <w:rPr>
                <w:rFonts w:ascii="Times New Roman" w:eastAsia="Times New Roman" w:hAnsi="Times New Roman" w:cs="Times New Roman"/>
                <w:color w:val="231F20"/>
                <w:sz w:val="28"/>
                <w:szCs w:val="28"/>
              </w:rPr>
              <w:t xml:space="preserve">. </w:t>
            </w:r>
            <w:r w:rsidRPr="00B235F8">
              <w:rPr>
                <w:rFonts w:ascii="Times New Roman" w:eastAsia="Times New Roman" w:hAnsi="Times New Roman" w:cs="Times New Roman"/>
                <w:sz w:val="30"/>
                <w:szCs w:val="30"/>
              </w:rPr>
              <w:t xml:space="preserve"> Minimize functions using any type of minimizing algorithms (Boolean    algebra, Karnaugh-Map or Tabulation Method). </w:t>
            </w:r>
          </w:p>
        </w:tc>
      </w:tr>
      <w:tr w:rsidR="00BB6E6C" w14:paraId="0277BFCF" w14:textId="77777777" w:rsidTr="00BB6E6C">
        <w:trPr>
          <w:trHeight w:hRule="exact" w:val="1412"/>
        </w:trPr>
        <w:tc>
          <w:tcPr>
            <w:tcW w:w="5000" w:type="pct"/>
            <w:gridSpan w:val="2"/>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5F9786D4" w14:textId="77777777" w:rsidR="00BB6E6C" w:rsidRDefault="00BB6E6C"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 xml:space="preserve">A4. </w:t>
            </w:r>
            <w:r w:rsidRPr="00BB6E6C">
              <w:rPr>
                <w:rFonts w:ascii="Times New Roman" w:hAnsi="Times New Roman" w:cs="Times New Roman"/>
                <w:sz w:val="28"/>
                <w:szCs w:val="28"/>
              </w:rPr>
              <w:t>Have knowledge in analyzing and designing procedures of Combinational and Sequential circuits.</w:t>
            </w:r>
          </w:p>
          <w:p w14:paraId="531C5F10" w14:textId="77777777" w:rsidR="00BB6E6C" w:rsidRPr="00C654E2" w:rsidRDefault="00BB6E6C" w:rsidP="00BB6E6C">
            <w:pPr>
              <w:widowControl w:val="0"/>
              <w:autoSpaceDE w:val="0"/>
              <w:autoSpaceDN w:val="0"/>
              <w:adjustRightInd w:val="0"/>
              <w:spacing w:after="0" w:line="360" w:lineRule="auto"/>
              <w:rPr>
                <w:rFonts w:ascii="Times New Roman" w:hAnsi="Times New Roman" w:cs="Times New Roman"/>
                <w:sz w:val="28"/>
                <w:szCs w:val="28"/>
              </w:rPr>
            </w:pPr>
          </w:p>
        </w:tc>
      </w:tr>
      <w:tr w:rsidR="00BB6E6C" w14:paraId="4FB6F527" w14:textId="77777777" w:rsidTr="00BB6E6C">
        <w:trPr>
          <w:trHeight w:hRule="exact" w:val="549"/>
        </w:trPr>
        <w:tc>
          <w:tcPr>
            <w:tcW w:w="5000" w:type="pct"/>
            <w:gridSpan w:val="2"/>
            <w:tcBorders>
              <w:top w:val="single" w:sz="4" w:space="0" w:color="4F81BD" w:themeColor="accent1"/>
            </w:tcBorders>
            <w:shd w:val="clear" w:color="auto" w:fill="auto"/>
            <w:vAlign w:val="center"/>
          </w:tcPr>
          <w:p w14:paraId="47061741" w14:textId="77777777" w:rsidR="00BB6E6C" w:rsidRPr="00C654E2" w:rsidRDefault="00BB6E6C"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BB6E6C" w:rsidRPr="006067FC" w14:paraId="2B5DEA50" w14:textId="77777777" w:rsidTr="00BB6E6C">
        <w:trPr>
          <w:trHeight w:val="825"/>
        </w:trPr>
        <w:tc>
          <w:tcPr>
            <w:tcW w:w="10196" w:type="dxa"/>
            <w:tcBorders>
              <w:top w:val="single" w:sz="4" w:space="0" w:color="4F81BD" w:themeColor="accent1"/>
            </w:tcBorders>
            <w:shd w:val="clear" w:color="auto" w:fill="DBE5F1" w:themeFill="accent1" w:themeFillTint="33"/>
            <w:vAlign w:val="center"/>
          </w:tcPr>
          <w:p w14:paraId="38E7B029" w14:textId="77777777" w:rsidR="00BB6E6C" w:rsidRPr="006067FC" w:rsidRDefault="00BB6E6C"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BB6E6C" w:rsidRPr="006067FC" w14:paraId="1BDF62F0" w14:textId="77777777" w:rsidTr="00BB6E6C">
        <w:trPr>
          <w:trHeight w:val="703"/>
        </w:trPr>
        <w:tc>
          <w:tcPr>
            <w:tcW w:w="10196" w:type="dxa"/>
            <w:shd w:val="clear" w:color="auto" w:fill="DBE5F1" w:themeFill="accent1" w:themeFillTint="33"/>
            <w:vAlign w:val="center"/>
          </w:tcPr>
          <w:p w14:paraId="4CF2DB99" w14:textId="77777777" w:rsidR="00BB6E6C" w:rsidRPr="00C70240" w:rsidRDefault="00BB6E6C" w:rsidP="00CC51EF">
            <w:pPr>
              <w:pStyle w:val="ListParagraph"/>
              <w:widowControl w:val="0"/>
              <w:numPr>
                <w:ilvl w:val="0"/>
                <w:numId w:val="13"/>
              </w:numPr>
              <w:autoSpaceDE w:val="0"/>
              <w:autoSpaceDN w:val="0"/>
              <w:adjustRightInd w:val="0"/>
              <w:spacing w:after="0" w:line="360" w:lineRule="auto"/>
              <w:rPr>
                <w:rFonts w:ascii="Times New Roman" w:eastAsia="Times New Roman" w:hAnsi="Times New Roman" w:cs="Times New Roman"/>
                <w:color w:val="231F20"/>
                <w:sz w:val="28"/>
                <w:szCs w:val="28"/>
              </w:rPr>
            </w:pPr>
            <w:r w:rsidRPr="00C70240">
              <w:rPr>
                <w:rFonts w:ascii="Times New Roman" w:eastAsia="Calibri" w:hAnsi="Times New Roman" w:cs="Times New Roman"/>
                <w:color w:val="221F1F"/>
                <w:sz w:val="28"/>
                <w:szCs w:val="28"/>
              </w:rPr>
              <w:t>C</w:t>
            </w:r>
            <w:r w:rsidRPr="00C70240">
              <w:rPr>
                <w:rFonts w:ascii="Times New Roman" w:eastAsia="Calibri" w:hAnsi="Times New Roman" w:cs="Times New Roman"/>
                <w:color w:val="221F1F"/>
                <w:spacing w:val="-1"/>
                <w:sz w:val="28"/>
                <w:szCs w:val="28"/>
              </w:rPr>
              <w:t>o</w:t>
            </w:r>
            <w:r w:rsidRPr="00C70240">
              <w:rPr>
                <w:rFonts w:ascii="Times New Roman" w:eastAsia="Calibri" w:hAnsi="Times New Roman" w:cs="Times New Roman"/>
                <w:color w:val="221F1F"/>
                <w:spacing w:val="1"/>
                <w:sz w:val="28"/>
                <w:szCs w:val="28"/>
              </w:rPr>
              <w:t>g</w:t>
            </w:r>
            <w:r w:rsidRPr="00C70240">
              <w:rPr>
                <w:rFonts w:ascii="Times New Roman" w:eastAsia="Calibri" w:hAnsi="Times New Roman" w:cs="Times New Roman"/>
                <w:color w:val="221F1F"/>
                <w:spacing w:val="-1"/>
                <w:sz w:val="28"/>
                <w:szCs w:val="28"/>
              </w:rPr>
              <w:t>n</w:t>
            </w:r>
            <w:r w:rsidRPr="00C70240">
              <w:rPr>
                <w:rFonts w:ascii="Times New Roman" w:eastAsia="Calibri" w:hAnsi="Times New Roman" w:cs="Times New Roman"/>
                <w:color w:val="221F1F"/>
                <w:spacing w:val="1"/>
                <w:sz w:val="28"/>
                <w:szCs w:val="28"/>
              </w:rPr>
              <w:t>i</w:t>
            </w:r>
            <w:r w:rsidRPr="00C70240">
              <w:rPr>
                <w:rFonts w:ascii="Times New Roman" w:eastAsia="Calibri" w:hAnsi="Times New Roman" w:cs="Times New Roman"/>
                <w:color w:val="221F1F"/>
                <w:spacing w:val="-1"/>
                <w:sz w:val="28"/>
                <w:szCs w:val="28"/>
              </w:rPr>
              <w:t>ti</w:t>
            </w:r>
            <w:r w:rsidRPr="00C70240">
              <w:rPr>
                <w:rFonts w:ascii="Times New Roman" w:eastAsia="Calibri" w:hAnsi="Times New Roman" w:cs="Times New Roman"/>
                <w:color w:val="221F1F"/>
                <w:spacing w:val="1"/>
                <w:sz w:val="28"/>
                <w:szCs w:val="28"/>
              </w:rPr>
              <w:t>v</w:t>
            </w:r>
            <w:r w:rsidRPr="00C70240">
              <w:rPr>
                <w:rFonts w:ascii="Times New Roman" w:eastAsia="Calibri" w:hAnsi="Times New Roman" w:cs="Times New Roman"/>
                <w:color w:val="221F1F"/>
                <w:sz w:val="28"/>
                <w:szCs w:val="28"/>
              </w:rPr>
              <w:t xml:space="preserve">e </w:t>
            </w:r>
            <w:r w:rsidRPr="00C70240">
              <w:rPr>
                <w:rFonts w:ascii="Times New Roman" w:eastAsia="Calibri" w:hAnsi="Times New Roman" w:cs="Times New Roman"/>
                <w:color w:val="221F1F"/>
                <w:spacing w:val="-1"/>
                <w:sz w:val="28"/>
                <w:szCs w:val="28"/>
              </w:rPr>
              <w:t>g</w:t>
            </w:r>
            <w:r w:rsidRPr="00C70240">
              <w:rPr>
                <w:rFonts w:ascii="Times New Roman" w:eastAsia="Calibri" w:hAnsi="Times New Roman" w:cs="Times New Roman"/>
                <w:color w:val="221F1F"/>
                <w:spacing w:val="1"/>
                <w:sz w:val="28"/>
                <w:szCs w:val="28"/>
              </w:rPr>
              <w:t>o</w:t>
            </w:r>
            <w:r w:rsidRPr="00C70240">
              <w:rPr>
                <w:rFonts w:ascii="Times New Roman" w:eastAsia="Calibri" w:hAnsi="Times New Roman" w:cs="Times New Roman"/>
                <w:color w:val="221F1F"/>
                <w:spacing w:val="-2"/>
                <w:sz w:val="28"/>
                <w:szCs w:val="28"/>
              </w:rPr>
              <w:t>a</w:t>
            </w:r>
            <w:r w:rsidRPr="00C70240">
              <w:rPr>
                <w:rFonts w:ascii="Times New Roman" w:eastAsia="Calibri" w:hAnsi="Times New Roman" w:cs="Times New Roman"/>
                <w:color w:val="221F1F"/>
                <w:spacing w:val="1"/>
                <w:sz w:val="28"/>
                <w:szCs w:val="28"/>
              </w:rPr>
              <w:t>l</w:t>
            </w:r>
            <w:r w:rsidRPr="00C70240">
              <w:rPr>
                <w:rFonts w:ascii="Times New Roman" w:eastAsia="Calibri" w:hAnsi="Times New Roman" w:cs="Times New Roman"/>
                <w:color w:val="221F1F"/>
                <w:sz w:val="28"/>
                <w:szCs w:val="28"/>
              </w:rPr>
              <w:t>s.</w:t>
            </w:r>
          </w:p>
        </w:tc>
      </w:tr>
      <w:tr w:rsidR="00BB6E6C" w:rsidRPr="006067FC" w14:paraId="586760F1" w14:textId="77777777" w:rsidTr="00BB6E6C">
        <w:trPr>
          <w:trHeight w:val="1818"/>
        </w:trPr>
        <w:tc>
          <w:tcPr>
            <w:tcW w:w="10196" w:type="dxa"/>
            <w:shd w:val="clear" w:color="auto" w:fill="A7BFDE"/>
            <w:vAlign w:val="center"/>
          </w:tcPr>
          <w:p w14:paraId="63E3494F" w14:textId="77777777" w:rsidR="00BB6E6C" w:rsidRPr="000E0743" w:rsidRDefault="00BB6E6C" w:rsidP="00BB6E6C">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2180376A"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00C70240">
              <w:t xml:space="preserve"> </w:t>
            </w:r>
            <w:r w:rsidR="00C70240" w:rsidRPr="00C70240">
              <w:rPr>
                <w:rFonts w:ascii="Times New Roman" w:eastAsia="Times New Roman" w:hAnsi="Times New Roman" w:cs="Times New Roman"/>
                <w:sz w:val="28"/>
                <w:szCs w:val="28"/>
                <w:lang w:bidi="ar-IQ"/>
              </w:rPr>
              <w:t>Number system</w:t>
            </w:r>
          </w:p>
          <w:p w14:paraId="4EDA9D92"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2. </w:t>
            </w:r>
            <w:r w:rsidR="00C70240">
              <w:t xml:space="preserve"> </w:t>
            </w:r>
            <w:r w:rsidR="00C70240" w:rsidRPr="00C70240">
              <w:rPr>
                <w:rFonts w:ascii="Times New Roman" w:eastAsia="Times New Roman" w:hAnsi="Times New Roman" w:cs="Times New Roman"/>
                <w:sz w:val="28"/>
                <w:szCs w:val="28"/>
                <w:lang w:bidi="ar-IQ"/>
              </w:rPr>
              <w:t>Digital Codes</w:t>
            </w:r>
          </w:p>
          <w:p w14:paraId="33DBCF7E"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sidRPr="00D870D3">
              <w:rPr>
                <w:rFonts w:ascii="Times New Roman" w:eastAsia="Times New Roman" w:hAnsi="Times New Roman" w:cs="Times New Roman"/>
                <w:sz w:val="28"/>
                <w:szCs w:val="28"/>
                <w:lang w:bidi="ar-IQ"/>
              </w:rPr>
              <w:t>A</w:t>
            </w:r>
            <w:r>
              <w:rPr>
                <w:rFonts w:ascii="Times New Roman" w:eastAsia="Times New Roman" w:hAnsi="Times New Roman" w:cs="Times New Roman"/>
                <w:sz w:val="28"/>
                <w:szCs w:val="28"/>
                <w:lang w:bidi="ar-IQ"/>
              </w:rPr>
              <w:t>3</w:t>
            </w:r>
            <w:r w:rsidRPr="00D870D3">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Logic Gates</w:t>
            </w:r>
          </w:p>
          <w:p w14:paraId="12B3EC5E"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4. </w:t>
            </w:r>
            <w:r w:rsidR="00C70240">
              <w:t xml:space="preserve"> </w:t>
            </w:r>
            <w:r w:rsidR="00C70240" w:rsidRPr="00C70240">
              <w:rPr>
                <w:rFonts w:ascii="Times New Roman" w:eastAsia="Times New Roman" w:hAnsi="Times New Roman" w:cs="Times New Roman"/>
                <w:sz w:val="28"/>
                <w:szCs w:val="28"/>
                <w:lang w:bidi="ar-IQ"/>
              </w:rPr>
              <w:t>Boolean algebra</w:t>
            </w:r>
          </w:p>
          <w:p w14:paraId="1B7F9297"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 xml:space="preserve">5. </w:t>
            </w:r>
            <w:r w:rsidR="00C70240" w:rsidRPr="00C70240">
              <w:rPr>
                <w:rFonts w:ascii="Times New Roman" w:eastAsia="Times New Roman" w:hAnsi="Times New Roman" w:cs="Times New Roman"/>
                <w:sz w:val="28"/>
                <w:szCs w:val="28"/>
                <w:lang w:bidi="ar-IQ"/>
              </w:rPr>
              <w:t>The Karnaugh Map</w:t>
            </w:r>
          </w:p>
          <w:p w14:paraId="0827666D"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6.</w:t>
            </w:r>
            <w:r>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Arithmetic circuits</w:t>
            </w:r>
          </w:p>
          <w:p w14:paraId="6A912695"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7.</w:t>
            </w:r>
            <w:r>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Sequential Circuits</w:t>
            </w:r>
          </w:p>
          <w:p w14:paraId="5D820ACD" w14:textId="77777777" w:rsidR="00C70240" w:rsidRDefault="00C70240"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p>
          <w:p w14:paraId="60E55128" w14:textId="77777777" w:rsidR="00BB6E6C" w:rsidRPr="006067FC" w:rsidRDefault="00BB6E6C" w:rsidP="00BB6E6C">
            <w:pPr>
              <w:widowControl w:val="0"/>
              <w:autoSpaceDE w:val="0"/>
              <w:autoSpaceDN w:val="0"/>
              <w:adjustRightInd w:val="0"/>
              <w:spacing w:after="0" w:line="360" w:lineRule="auto"/>
              <w:rPr>
                <w:rFonts w:ascii="Times New Roman" w:eastAsia="Times New Roman" w:hAnsi="Times New Roman" w:cs="Times New Roman"/>
                <w:color w:val="231F20"/>
                <w:sz w:val="16"/>
                <w:szCs w:val="16"/>
              </w:rPr>
            </w:pPr>
          </w:p>
        </w:tc>
      </w:tr>
      <w:tr w:rsidR="00BB6E6C" w:rsidRPr="006067FC" w14:paraId="1F3A5F3B" w14:textId="77777777" w:rsidTr="00BB6E6C">
        <w:trPr>
          <w:trHeight w:val="970"/>
        </w:trPr>
        <w:tc>
          <w:tcPr>
            <w:tcW w:w="10196" w:type="dxa"/>
            <w:shd w:val="clear" w:color="auto" w:fill="DBE5F1" w:themeFill="accent1" w:themeFillTint="33"/>
            <w:vAlign w:val="center"/>
          </w:tcPr>
          <w:p w14:paraId="10FEEF98" w14:textId="77777777" w:rsidR="00BB6E6C" w:rsidRPr="00C70240" w:rsidRDefault="00BB6E6C" w:rsidP="00CC51EF">
            <w:pPr>
              <w:pStyle w:val="ListParagraph"/>
              <w:widowControl w:val="0"/>
              <w:numPr>
                <w:ilvl w:val="0"/>
                <w:numId w:val="13"/>
              </w:numPr>
              <w:autoSpaceDE w:val="0"/>
              <w:autoSpaceDN w:val="0"/>
              <w:adjustRightInd w:val="0"/>
              <w:spacing w:after="0" w:line="360" w:lineRule="auto"/>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lastRenderedPageBreak/>
              <w:t>The skills goals special to the course</w:t>
            </w:r>
          </w:p>
        </w:tc>
      </w:tr>
      <w:tr w:rsidR="00BB6E6C" w:rsidRPr="006067FC" w14:paraId="190FDE10" w14:textId="77777777" w:rsidTr="00C70240">
        <w:trPr>
          <w:trHeight w:val="6787"/>
        </w:trPr>
        <w:tc>
          <w:tcPr>
            <w:tcW w:w="10196" w:type="dxa"/>
            <w:shd w:val="clear" w:color="auto" w:fill="A7BFDE"/>
          </w:tcPr>
          <w:p w14:paraId="1D641913" w14:textId="77777777" w:rsidR="00BB6E6C" w:rsidRPr="00D870D3" w:rsidRDefault="00BB6E6C" w:rsidP="00C70240">
            <w:pPr>
              <w:widowControl w:val="0"/>
              <w:autoSpaceDE w:val="0"/>
              <w:autoSpaceDN w:val="0"/>
              <w:adjustRightInd w:val="0"/>
              <w:spacing w:before="240" w:after="0" w:line="360" w:lineRule="auto"/>
              <w:ind w:left="591" w:right="66"/>
              <w:rPr>
                <w:rFonts w:ascii="Times New Roman" w:eastAsia="Times New Roman" w:hAnsi="Times New Roman" w:cs="Times New Roman"/>
                <w:color w:val="231F20"/>
                <w:sz w:val="28"/>
                <w:szCs w:val="28"/>
              </w:rPr>
            </w:pPr>
            <w:r w:rsidRPr="00D870D3">
              <w:rPr>
                <w:rFonts w:ascii="Times New Roman" w:eastAsia="Times New Roman" w:hAnsi="Times New Roman" w:cs="Times New Roman"/>
                <w:color w:val="231F20"/>
                <w:sz w:val="28"/>
                <w:szCs w:val="28"/>
              </w:rPr>
              <w:t>A student who successfully fulfills the course requirements will have demonstrated:</w:t>
            </w:r>
          </w:p>
          <w:p w14:paraId="2422C20D"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Pr="006067FC">
              <w:rPr>
                <w:rFonts w:ascii="Times New Roman" w:eastAsia="Times New Roman" w:hAnsi="Times New Roman" w:cs="Times New Roman"/>
                <w:color w:val="231F20"/>
                <w:sz w:val="28"/>
                <w:szCs w:val="28"/>
              </w:rPr>
              <w:t>1.</w:t>
            </w:r>
            <w:r>
              <w:rPr>
                <w:rFonts w:ascii="Times New Roman" w:eastAsia="Times New Roman" w:hAnsi="Times New Roman" w:cs="Times New Roman"/>
                <w:color w:val="231F20"/>
                <w:sz w:val="28"/>
                <w:szCs w:val="28"/>
              </w:rPr>
              <w:t xml:space="preserve"> </w:t>
            </w:r>
            <w:r w:rsidRPr="00BB6E6C">
              <w:rPr>
                <w:rFonts w:ascii="Times New Roman" w:eastAsia="Times New Roman" w:hAnsi="Times New Roman" w:cs="Times New Roman"/>
                <w:color w:val="231F20"/>
                <w:sz w:val="28"/>
                <w:szCs w:val="28"/>
              </w:rPr>
              <w:t xml:space="preserve">Learning about the different number systems. </w:t>
            </w:r>
          </w:p>
          <w:p w14:paraId="647B1F86"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Pr="00BB6E6C">
              <w:rPr>
                <w:rFonts w:ascii="Times New Roman" w:eastAsia="Times New Roman" w:hAnsi="Times New Roman" w:cs="Times New Roman"/>
                <w:color w:val="231F20"/>
                <w:sz w:val="28"/>
                <w:szCs w:val="28"/>
              </w:rPr>
              <w:t>2. Learning the arithmetic operations related to different number systems.</w:t>
            </w:r>
          </w:p>
          <w:p w14:paraId="6275375D"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3.</w:t>
            </w:r>
            <w:r w:rsidRPr="00BB6E6C">
              <w:rPr>
                <w:rFonts w:ascii="Times New Roman" w:eastAsia="Times New Roman" w:hAnsi="Times New Roman" w:cs="Times New Roman"/>
                <w:color w:val="231F20"/>
                <w:sz w:val="28"/>
                <w:szCs w:val="28"/>
              </w:rPr>
              <w:t xml:space="preserve"> Learning the different logic gates of computer system and their work. </w:t>
            </w:r>
          </w:p>
          <w:p w14:paraId="45D9C2E7"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4.</w:t>
            </w:r>
            <w:r w:rsidRPr="00BB6E6C">
              <w:rPr>
                <w:rFonts w:ascii="Times New Roman" w:eastAsia="Times New Roman" w:hAnsi="Times New Roman" w:cs="Times New Roman"/>
                <w:color w:val="231F20"/>
                <w:sz w:val="28"/>
                <w:szCs w:val="28"/>
              </w:rPr>
              <w:t xml:space="preserve"> Ability to design, simplify and implement different logical and arithmetic circuits that considered the basic of digital system.   </w:t>
            </w:r>
          </w:p>
          <w:p w14:paraId="4E16E2C5"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 xml:space="preserve">B5. </w:t>
            </w:r>
            <w:r w:rsidRPr="00BB6E6C">
              <w:rPr>
                <w:rFonts w:ascii="Times New Roman" w:eastAsia="Times New Roman" w:hAnsi="Times New Roman" w:cs="Times New Roman"/>
                <w:color w:val="231F20"/>
                <w:sz w:val="28"/>
                <w:szCs w:val="28"/>
              </w:rPr>
              <w:t>Ability to design, simplify and implement different sequential circuits, counters and shift registers.</w:t>
            </w:r>
          </w:p>
          <w:p w14:paraId="5F068B03" w14:textId="77777777" w:rsidR="00BB6E6C" w:rsidRPr="006067FC" w:rsidRDefault="00BB6E6C" w:rsidP="00C70240">
            <w:pPr>
              <w:pStyle w:val="ListParagraph"/>
              <w:widowControl w:val="0"/>
              <w:autoSpaceDE w:val="0"/>
              <w:autoSpaceDN w:val="0"/>
              <w:adjustRightInd w:val="0"/>
              <w:spacing w:before="240" w:after="0" w:line="360" w:lineRule="auto"/>
              <w:ind w:left="1300" w:hanging="425"/>
              <w:rPr>
                <w:rFonts w:ascii="Times New Roman" w:eastAsia="Times New Roman" w:hAnsi="Times New Roman" w:cs="Times New Roman"/>
                <w:color w:val="231F20"/>
                <w:sz w:val="28"/>
                <w:szCs w:val="28"/>
                <w:rtl/>
              </w:rPr>
            </w:pPr>
            <w:r>
              <w:rPr>
                <w:rFonts w:ascii="Times New Roman" w:eastAsia="Times New Roman" w:hAnsi="Times New Roman" w:cs="Times New Roman"/>
                <w:color w:val="231F20"/>
                <w:sz w:val="28"/>
                <w:szCs w:val="28"/>
              </w:rPr>
              <w:t>B6.</w:t>
            </w:r>
            <w:r w:rsidRPr="00BB6E6C">
              <w:rPr>
                <w:rFonts w:ascii="Times New Roman" w:eastAsia="Times New Roman" w:hAnsi="Times New Roman" w:cs="Times New Roman"/>
                <w:color w:val="231F20"/>
                <w:sz w:val="28"/>
                <w:szCs w:val="28"/>
              </w:rPr>
              <w:t xml:space="preserve"> Learning the basics of computer hardware including memory, registers, arithmetic and logic unit, and bus system.</w:t>
            </w:r>
          </w:p>
        </w:tc>
      </w:tr>
      <w:tr w:rsidR="00BB6E6C" w:rsidRPr="006067FC" w14:paraId="37EC7A48" w14:textId="77777777" w:rsidTr="00BB6E6C">
        <w:trPr>
          <w:trHeight w:val="827"/>
        </w:trPr>
        <w:tc>
          <w:tcPr>
            <w:tcW w:w="10196" w:type="dxa"/>
            <w:shd w:val="clear" w:color="auto" w:fill="DBE5F1" w:themeFill="accent1" w:themeFillTint="33"/>
            <w:vAlign w:val="center"/>
          </w:tcPr>
          <w:p w14:paraId="10C6DBD7" w14:textId="77777777" w:rsidR="00BB6E6C" w:rsidRPr="006067FC" w:rsidRDefault="00BB6E6C"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BB6E6C" w:rsidRPr="006067FC" w14:paraId="45C2BD42" w14:textId="77777777" w:rsidTr="00BB6E6C">
        <w:trPr>
          <w:trHeight w:val="4659"/>
        </w:trPr>
        <w:tc>
          <w:tcPr>
            <w:tcW w:w="10196" w:type="dxa"/>
            <w:shd w:val="clear" w:color="auto" w:fill="A7BFDE"/>
            <w:vAlign w:val="center"/>
          </w:tcPr>
          <w:p w14:paraId="061BF852" w14:textId="77777777" w:rsidR="00BB6E6C" w:rsidRPr="00BA0EF9" w:rsidRDefault="00BB6E6C" w:rsidP="00CC51EF">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Lectures.</w:t>
            </w:r>
          </w:p>
          <w:p w14:paraId="7A12254C" w14:textId="77777777" w:rsidR="00BB6E6C" w:rsidRPr="00BA0EF9" w:rsidRDefault="00BB6E6C" w:rsidP="00CC51EF">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utorials.</w:t>
            </w:r>
          </w:p>
          <w:p w14:paraId="252DC7B4" w14:textId="77777777" w:rsidR="00BB6E6C" w:rsidRPr="00BA0EF9" w:rsidRDefault="00BB6E6C" w:rsidP="00CC51EF">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Homework and Assignments.</w:t>
            </w:r>
          </w:p>
          <w:p w14:paraId="6852F7DD" w14:textId="77777777" w:rsidR="00BB6E6C" w:rsidRPr="00BA0EF9" w:rsidRDefault="00BB6E6C" w:rsidP="00CC51EF">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ests and Exams.</w:t>
            </w:r>
          </w:p>
          <w:p w14:paraId="51FBD152" w14:textId="77777777" w:rsidR="00BB6E6C" w:rsidRPr="00BA0EF9" w:rsidRDefault="00BB6E6C" w:rsidP="00CC51EF">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Class Questions and Discussions.</w:t>
            </w:r>
          </w:p>
          <w:p w14:paraId="449A102E" w14:textId="77777777" w:rsidR="00BB6E6C" w:rsidRPr="00BA0EF9" w:rsidRDefault="00BB6E6C" w:rsidP="00CC51EF">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Connection between Theory and Application.</w:t>
            </w:r>
          </w:p>
          <w:p w14:paraId="656B82EF" w14:textId="77777777" w:rsidR="00BB6E6C" w:rsidRPr="00BA0EF9" w:rsidRDefault="00BB6E6C" w:rsidP="00CC51EF">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Field Trips.</w:t>
            </w:r>
          </w:p>
          <w:p w14:paraId="688AFCF0" w14:textId="77777777" w:rsidR="00BB6E6C" w:rsidRPr="00BA0EF9" w:rsidRDefault="00BB6E6C" w:rsidP="00CC51EF">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Extracurricular Activities.</w:t>
            </w:r>
          </w:p>
          <w:p w14:paraId="37167587" w14:textId="77777777" w:rsidR="00BB6E6C" w:rsidRDefault="00BB6E6C" w:rsidP="00CC51EF">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 and Out-Class oral conservations.</w:t>
            </w:r>
          </w:p>
          <w:p w14:paraId="73A79CEC"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003C049F"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1989F70B"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5CD72C13" w14:textId="77777777" w:rsidR="00BB6E6C" w:rsidRPr="006067F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BB6E6C" w:rsidRPr="006067FC" w14:paraId="623F6256" w14:textId="77777777" w:rsidTr="00BB6E6C">
        <w:trPr>
          <w:trHeight w:val="851"/>
        </w:trPr>
        <w:tc>
          <w:tcPr>
            <w:tcW w:w="10196" w:type="dxa"/>
            <w:shd w:val="clear" w:color="auto" w:fill="DBE5F1" w:themeFill="accent1" w:themeFillTint="33"/>
            <w:vAlign w:val="center"/>
          </w:tcPr>
          <w:p w14:paraId="5AE36FA8" w14:textId="77777777" w:rsidR="00BB6E6C" w:rsidRPr="006067FC" w:rsidRDefault="00BB6E6C"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     Assessment methods  </w:t>
            </w:r>
          </w:p>
        </w:tc>
      </w:tr>
      <w:tr w:rsidR="00BB6E6C" w:rsidRPr="006067FC" w14:paraId="01B774E3" w14:textId="77777777" w:rsidTr="00BB6E6C">
        <w:trPr>
          <w:trHeight w:val="2211"/>
        </w:trPr>
        <w:tc>
          <w:tcPr>
            <w:tcW w:w="10196" w:type="dxa"/>
            <w:shd w:val="clear" w:color="auto" w:fill="A7BFDE"/>
            <w:vAlign w:val="center"/>
          </w:tcPr>
          <w:p w14:paraId="34AC6312"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54617D9C"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3B1C9BDE"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53947774"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BB6E6C" w:rsidRPr="006067FC" w14:paraId="2C3EF7D4" w14:textId="77777777" w:rsidTr="00BB6E6C">
        <w:trPr>
          <w:trHeight w:val="998"/>
        </w:trPr>
        <w:tc>
          <w:tcPr>
            <w:tcW w:w="10196" w:type="dxa"/>
            <w:shd w:val="clear" w:color="auto" w:fill="DBE5F1" w:themeFill="accent1" w:themeFillTint="33"/>
            <w:vAlign w:val="center"/>
          </w:tcPr>
          <w:p w14:paraId="760BD079" w14:textId="77777777" w:rsidR="00BB6E6C" w:rsidRPr="006067FC" w:rsidRDefault="00BB6E6C" w:rsidP="00BB6E6C">
            <w:pPr>
              <w:widowControl w:val="0"/>
              <w:autoSpaceDE w:val="0"/>
              <w:autoSpaceDN w:val="0"/>
              <w:adjustRightInd w:val="0"/>
              <w:spacing w:before="240" w:after="0" w:line="360" w:lineRule="auto"/>
              <w:ind w:left="309"/>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 </w:t>
            </w:r>
            <w:r w:rsidRPr="006067FC">
              <w:rPr>
                <w:rFonts w:ascii="Times New Roman" w:eastAsia="Times New Roman" w:hAnsi="Times New Roman" w:cs="Times New Roman"/>
                <w:color w:val="221F1F"/>
                <w:spacing w:val="1"/>
                <w:sz w:val="28"/>
                <w:szCs w:val="28"/>
              </w:rPr>
              <w:t>A</w:t>
            </w:r>
            <w:r w:rsidRPr="006067FC">
              <w:rPr>
                <w:rFonts w:ascii="Times New Roman" w:eastAsia="Times New Roman" w:hAnsi="Times New Roman" w:cs="Times New Roman"/>
                <w:color w:val="221F1F"/>
                <w:sz w:val="28"/>
                <w:szCs w:val="28"/>
              </w:rPr>
              <w:t>ffe</w:t>
            </w:r>
            <w:r w:rsidRPr="006067FC">
              <w:rPr>
                <w:rFonts w:ascii="Times New Roman" w:eastAsia="Times New Roman" w:hAnsi="Times New Roman" w:cs="Times New Roman"/>
                <w:color w:val="221F1F"/>
                <w:spacing w:val="-2"/>
                <w:sz w:val="28"/>
                <w:szCs w:val="28"/>
              </w:rPr>
              <w:t>c</w:t>
            </w:r>
            <w:r w:rsidRPr="006067FC">
              <w:rPr>
                <w:rFonts w:ascii="Times New Roman" w:eastAsia="Times New Roman" w:hAnsi="Times New Roman" w:cs="Times New Roman"/>
                <w:color w:val="221F1F"/>
                <w:spacing w:val="-1"/>
                <w:sz w:val="28"/>
                <w:szCs w:val="28"/>
              </w:rPr>
              <w:t>t</w:t>
            </w:r>
            <w:r w:rsidRPr="006067FC">
              <w:rPr>
                <w:rFonts w:ascii="Times New Roman" w:eastAsia="Times New Roman" w:hAnsi="Times New Roman" w:cs="Times New Roman"/>
                <w:color w:val="221F1F"/>
                <w:spacing w:val="1"/>
                <w:sz w:val="28"/>
                <w:szCs w:val="28"/>
              </w:rPr>
              <w:t>i</w:t>
            </w:r>
            <w:r w:rsidRPr="006067FC">
              <w:rPr>
                <w:rFonts w:ascii="Times New Roman" w:eastAsia="Times New Roman" w:hAnsi="Times New Roman" w:cs="Times New Roman"/>
                <w:color w:val="221F1F"/>
                <w:spacing w:val="-1"/>
                <w:sz w:val="28"/>
                <w:szCs w:val="28"/>
              </w:rPr>
              <w:t>v</w:t>
            </w:r>
            <w:r w:rsidRPr="006067FC">
              <w:rPr>
                <w:rFonts w:ascii="Times New Roman" w:eastAsia="Times New Roman" w:hAnsi="Times New Roman" w:cs="Times New Roman"/>
                <w:color w:val="221F1F"/>
                <w:sz w:val="28"/>
                <w:szCs w:val="28"/>
              </w:rPr>
              <w:t>e a</w:t>
            </w:r>
            <w:r w:rsidRPr="006067FC">
              <w:rPr>
                <w:rFonts w:ascii="Times New Roman" w:eastAsia="Times New Roman" w:hAnsi="Times New Roman" w:cs="Times New Roman"/>
                <w:color w:val="221F1F"/>
                <w:spacing w:val="-2"/>
                <w:sz w:val="28"/>
                <w:szCs w:val="28"/>
              </w:rPr>
              <w:t>n</w:t>
            </w:r>
            <w:r w:rsidRPr="006067FC">
              <w:rPr>
                <w:rFonts w:ascii="Times New Roman" w:eastAsia="Times New Roman" w:hAnsi="Times New Roman" w:cs="Times New Roman"/>
                <w:color w:val="221F1F"/>
                <w:sz w:val="28"/>
                <w:szCs w:val="28"/>
              </w:rPr>
              <w:t>d</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2"/>
                <w:sz w:val="28"/>
                <w:szCs w:val="28"/>
              </w:rPr>
              <w:t>v</w:t>
            </w:r>
            <w:r w:rsidRPr="006067FC">
              <w:rPr>
                <w:rFonts w:ascii="Times New Roman" w:eastAsia="Times New Roman" w:hAnsi="Times New Roman" w:cs="Times New Roman"/>
                <w:color w:val="221F1F"/>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pacing w:val="1"/>
                <w:sz w:val="28"/>
                <w:szCs w:val="28"/>
              </w:rPr>
              <w:t>u</w:t>
            </w:r>
            <w:r w:rsidRPr="006067FC">
              <w:rPr>
                <w:rFonts w:ascii="Times New Roman" w:eastAsia="Times New Roman" w:hAnsi="Times New Roman" w:cs="Times New Roman"/>
                <w:color w:val="221F1F"/>
                <w:sz w:val="28"/>
                <w:szCs w:val="28"/>
              </w:rPr>
              <w:t>e</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1"/>
                <w:sz w:val="28"/>
                <w:szCs w:val="28"/>
              </w:rPr>
              <w:t>g</w:t>
            </w:r>
            <w:r w:rsidRPr="006067FC">
              <w:rPr>
                <w:rFonts w:ascii="Times New Roman" w:eastAsia="Times New Roman" w:hAnsi="Times New Roman" w:cs="Times New Roman"/>
                <w:color w:val="221F1F"/>
                <w:spacing w:val="1"/>
                <w:sz w:val="28"/>
                <w:szCs w:val="28"/>
              </w:rPr>
              <w:t>o</w:t>
            </w:r>
            <w:r w:rsidRPr="006067FC">
              <w:rPr>
                <w:rFonts w:ascii="Times New Roman" w:eastAsia="Times New Roman" w:hAnsi="Times New Roman" w:cs="Times New Roman"/>
                <w:color w:val="221F1F"/>
                <w:spacing w:val="-2"/>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z w:val="28"/>
                <w:szCs w:val="28"/>
              </w:rPr>
              <w:t>s</w:t>
            </w:r>
          </w:p>
          <w:p w14:paraId="3E49B203"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BB6E6C" w:rsidRPr="006067FC" w14:paraId="398C7A38" w14:textId="77777777" w:rsidTr="00C70240">
        <w:trPr>
          <w:trHeight w:val="3034"/>
        </w:trPr>
        <w:tc>
          <w:tcPr>
            <w:tcW w:w="10196" w:type="dxa"/>
            <w:shd w:val="clear" w:color="auto" w:fill="A7BFDE"/>
            <w:vAlign w:val="center"/>
          </w:tcPr>
          <w:p w14:paraId="06B65896" w14:textId="77777777" w:rsidR="00C70240" w:rsidRPr="00C70240" w:rsidRDefault="00BB6E6C"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w:t>
            </w:r>
            <w:r w:rsidR="00C70240">
              <w:t xml:space="preserve"> </w:t>
            </w:r>
            <w:r w:rsidR="00C70240" w:rsidRPr="00C70240">
              <w:rPr>
                <w:rFonts w:ascii="Times New Roman" w:eastAsia="Times New Roman" w:hAnsi="Times New Roman" w:cs="Times New Roman"/>
                <w:color w:val="231F20"/>
                <w:sz w:val="28"/>
                <w:szCs w:val="28"/>
              </w:rPr>
              <w:t>Imagination</w:t>
            </w:r>
          </w:p>
          <w:p w14:paraId="1C711A6E" w14:textId="77777777" w:rsidR="00C70240" w:rsidRPr="00C70240" w:rsidRDefault="00C70240"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t>C2. Analyzing</w:t>
            </w:r>
          </w:p>
          <w:p w14:paraId="3A0FC0AF" w14:textId="77777777" w:rsidR="00C70240" w:rsidRPr="00C70240" w:rsidRDefault="00C70240"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t>C3. Ability to work within the team.</w:t>
            </w:r>
          </w:p>
          <w:p w14:paraId="095FC16F" w14:textId="77777777" w:rsidR="00BB6E6C" w:rsidRPr="006067FC" w:rsidRDefault="00C70240" w:rsidP="00C70240">
            <w:pPr>
              <w:widowControl w:val="0"/>
              <w:autoSpaceDE w:val="0"/>
              <w:autoSpaceDN w:val="0"/>
              <w:adjustRightInd w:val="0"/>
              <w:spacing w:after="0" w:line="360" w:lineRule="auto"/>
              <w:ind w:left="1016" w:hanging="404"/>
              <w:rPr>
                <w:rFonts w:ascii="Times New Roman" w:eastAsia="Times New Roman" w:hAnsi="Times New Roman" w:cs="Times New Roman"/>
                <w:color w:val="000000"/>
                <w:sz w:val="28"/>
                <w:szCs w:val="28"/>
                <w:lang w:bidi="ar-IQ"/>
              </w:rPr>
            </w:pPr>
            <w:r w:rsidRPr="00C70240">
              <w:rPr>
                <w:rFonts w:ascii="Times New Roman" w:eastAsia="Times New Roman" w:hAnsi="Times New Roman" w:cs="Times New Roman"/>
                <w:color w:val="231F20"/>
                <w:sz w:val="28"/>
                <w:szCs w:val="28"/>
              </w:rPr>
              <w:t>C4. Problem solving, by applying the learning outcomes and subject -specific skills to solve practical design problems.</w:t>
            </w:r>
          </w:p>
        </w:tc>
      </w:tr>
      <w:tr w:rsidR="00BB6E6C" w:rsidRPr="006067FC" w14:paraId="0309FC03" w14:textId="77777777" w:rsidTr="00BB6E6C">
        <w:trPr>
          <w:trHeight w:val="1166"/>
        </w:trPr>
        <w:tc>
          <w:tcPr>
            <w:tcW w:w="10196" w:type="dxa"/>
            <w:shd w:val="clear" w:color="auto" w:fill="DBE5F1" w:themeFill="accent1" w:themeFillTint="33"/>
            <w:vAlign w:val="center"/>
          </w:tcPr>
          <w:p w14:paraId="5D398757" w14:textId="77777777" w:rsidR="00BB6E6C" w:rsidRPr="006067FC" w:rsidRDefault="00BB6E6C"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BB6E6C" w:rsidRPr="006067FC" w14:paraId="6AE3B70A" w14:textId="77777777" w:rsidTr="00BB6E6C">
        <w:trPr>
          <w:trHeight w:val="2282"/>
        </w:trPr>
        <w:tc>
          <w:tcPr>
            <w:tcW w:w="10196" w:type="dxa"/>
            <w:shd w:val="clear" w:color="auto" w:fill="A7BFDE"/>
            <w:vAlign w:val="center"/>
          </w:tcPr>
          <w:p w14:paraId="3115A5AE" w14:textId="77777777" w:rsidR="00BB6E6C" w:rsidRPr="006067FC" w:rsidRDefault="00BB6E6C" w:rsidP="00CC51EF">
            <w:pPr>
              <w:numPr>
                <w:ilvl w:val="0"/>
                <w:numId w:val="20"/>
              </w:numPr>
              <w:autoSpaceDE w:val="0"/>
              <w:autoSpaceDN w:val="0"/>
              <w:adjustRightInd w:val="0"/>
              <w:spacing w:after="0" w:line="360" w:lineRule="auto"/>
              <w:ind w:left="1021"/>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2681CC99" w14:textId="77777777" w:rsidR="00BB6E6C" w:rsidRPr="006067FC" w:rsidRDefault="00BB6E6C" w:rsidP="00CC51EF">
            <w:pPr>
              <w:numPr>
                <w:ilvl w:val="0"/>
                <w:numId w:val="20"/>
              </w:numPr>
              <w:autoSpaceDE w:val="0"/>
              <w:autoSpaceDN w:val="0"/>
              <w:adjustRightInd w:val="0"/>
              <w:spacing w:after="0" w:line="360" w:lineRule="auto"/>
              <w:ind w:left="1021"/>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5C92BF87" w14:textId="77777777" w:rsidR="00BB6E6C" w:rsidRPr="006067FC" w:rsidRDefault="00BB6E6C" w:rsidP="00CC51EF">
            <w:pPr>
              <w:numPr>
                <w:ilvl w:val="0"/>
                <w:numId w:val="20"/>
              </w:numPr>
              <w:autoSpaceDE w:val="0"/>
              <w:autoSpaceDN w:val="0"/>
              <w:adjustRightInd w:val="0"/>
              <w:spacing w:line="360" w:lineRule="auto"/>
              <w:ind w:left="1021"/>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04CA95DB" w14:textId="77777777" w:rsidR="00BB6E6C" w:rsidRPr="006067FC" w:rsidRDefault="00BB6E6C" w:rsidP="00CC51EF">
            <w:pPr>
              <w:numPr>
                <w:ilvl w:val="0"/>
                <w:numId w:val="20"/>
              </w:numPr>
              <w:autoSpaceDE w:val="0"/>
              <w:autoSpaceDN w:val="0"/>
              <w:adjustRightInd w:val="0"/>
              <w:spacing w:line="360" w:lineRule="auto"/>
              <w:ind w:left="1021"/>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BB6E6C" w:rsidRPr="006067FC" w14:paraId="2A4D7433" w14:textId="77777777" w:rsidTr="00BB6E6C">
        <w:trPr>
          <w:trHeight w:val="1017"/>
        </w:trPr>
        <w:tc>
          <w:tcPr>
            <w:tcW w:w="10196" w:type="dxa"/>
            <w:shd w:val="clear" w:color="auto" w:fill="DBE5F1" w:themeFill="accent1" w:themeFillTint="33"/>
            <w:vAlign w:val="center"/>
          </w:tcPr>
          <w:p w14:paraId="3CF1FB96" w14:textId="77777777" w:rsidR="00BB6E6C" w:rsidRPr="006067FC" w:rsidRDefault="00BB6E6C"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BB6E6C" w:rsidRPr="006067FC" w14:paraId="724004A0" w14:textId="77777777" w:rsidTr="00BB6E6C">
        <w:trPr>
          <w:trHeight w:val="2549"/>
        </w:trPr>
        <w:tc>
          <w:tcPr>
            <w:tcW w:w="10196" w:type="dxa"/>
            <w:shd w:val="clear" w:color="auto" w:fill="A7BFDE"/>
            <w:vAlign w:val="center"/>
          </w:tcPr>
          <w:p w14:paraId="786F7FAC" w14:textId="77777777" w:rsidR="00BB6E6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6881DDB2"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1. Quizzes and exams</w:t>
            </w:r>
          </w:p>
          <w:p w14:paraId="5922EB60"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2BACA96D"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19EC957D" w14:textId="77777777" w:rsidR="00BB6E6C" w:rsidRDefault="00BB6E6C" w:rsidP="00C7024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242F9C8D" w14:textId="77777777" w:rsidR="00BB6E6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51959348"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BB6E6C" w:rsidRPr="006067FC" w14:paraId="641B4975" w14:textId="77777777" w:rsidTr="00BB6E6C">
        <w:trPr>
          <w:trHeight w:val="1395"/>
        </w:trPr>
        <w:tc>
          <w:tcPr>
            <w:tcW w:w="10196" w:type="dxa"/>
            <w:tcBorders>
              <w:bottom w:val="nil"/>
            </w:tcBorders>
            <w:shd w:val="clear" w:color="auto" w:fill="DBE5F1" w:themeFill="accent1" w:themeFillTint="33"/>
          </w:tcPr>
          <w:p w14:paraId="1CFE554E" w14:textId="77777777" w:rsidR="00BB6E6C" w:rsidRPr="00A526E4" w:rsidRDefault="00BB6E6C" w:rsidP="00BB6E6C">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lastRenderedPageBreak/>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BB6E6C" w:rsidRPr="006067FC" w14:paraId="697C4A22" w14:textId="77777777" w:rsidTr="00BB6E6C">
        <w:trPr>
          <w:trHeight w:val="4952"/>
        </w:trPr>
        <w:tc>
          <w:tcPr>
            <w:tcW w:w="10196" w:type="dxa"/>
            <w:tcBorders>
              <w:bottom w:val="nil"/>
            </w:tcBorders>
            <w:shd w:val="clear" w:color="auto" w:fill="A7BFDE"/>
          </w:tcPr>
          <w:p w14:paraId="05DDE938" w14:textId="77777777" w:rsidR="00BB6E6C" w:rsidRDefault="00BB6E6C"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2D48C969" w14:textId="77777777" w:rsidR="00BB6E6C" w:rsidRPr="006067FC" w:rsidRDefault="00BB6E6C"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5C63803C" w14:textId="77777777" w:rsidR="00BB6E6C" w:rsidRPr="006067F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703B5563" w14:textId="77777777" w:rsidR="00BB6E6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2F479DC5" w14:textId="77777777" w:rsidR="00BB6E6C" w:rsidRPr="006067F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BB6E6C" w:rsidRPr="006067FC" w14:paraId="5075F3B7" w14:textId="77777777" w:rsidTr="00BB6E6C">
        <w:trPr>
          <w:trHeight w:val="744"/>
        </w:trPr>
        <w:tc>
          <w:tcPr>
            <w:tcW w:w="10196" w:type="dxa"/>
            <w:tcBorders>
              <w:top w:val="nil"/>
              <w:left w:val="nil"/>
              <w:bottom w:val="nil"/>
              <w:right w:val="nil"/>
            </w:tcBorders>
            <w:shd w:val="clear" w:color="auto" w:fill="auto"/>
            <w:vAlign w:val="center"/>
          </w:tcPr>
          <w:p w14:paraId="6034E3B3" w14:textId="77777777" w:rsidR="00BB6E6C" w:rsidRDefault="00BB6E6C"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681032B3" w14:textId="77777777" w:rsidR="00BB6E6C" w:rsidRPr="004B26E5" w:rsidRDefault="00BB6E6C" w:rsidP="00BB6E6C">
            <w:pPr>
              <w:widowControl w:val="0"/>
              <w:autoSpaceDE w:val="0"/>
              <w:autoSpaceDN w:val="0"/>
              <w:adjustRightInd w:val="0"/>
              <w:spacing w:after="0" w:line="360" w:lineRule="auto"/>
              <w:ind w:right="1704"/>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701"/>
        <w:gridCol w:w="2636"/>
        <w:gridCol w:w="1696"/>
        <w:gridCol w:w="2236"/>
      </w:tblGrid>
      <w:tr w:rsidR="00BB6E6C" w:rsidRPr="006F3737" w14:paraId="6F167C00" w14:textId="77777777" w:rsidTr="00BB6E6C">
        <w:trPr>
          <w:trHeight w:hRule="exact" w:val="1021"/>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8138287" w14:textId="77777777" w:rsidR="00BB6E6C" w:rsidRPr="006F3737" w:rsidRDefault="00BB6E6C" w:rsidP="00BB6E6C">
            <w:pPr>
              <w:widowControl w:val="0"/>
              <w:autoSpaceDE w:val="0"/>
              <w:autoSpaceDN w:val="0"/>
              <w:adjustRightInd w:val="0"/>
              <w:spacing w:before="7" w:after="0" w:line="100" w:lineRule="exact"/>
              <w:ind w:right="-20"/>
              <w:rPr>
                <w:rFonts w:asciiTheme="majorBidi" w:hAnsiTheme="majorBidi" w:cstheme="majorBidi"/>
                <w:sz w:val="28"/>
                <w:szCs w:val="28"/>
              </w:rPr>
            </w:pPr>
          </w:p>
          <w:p w14:paraId="7F836715" w14:textId="77777777" w:rsidR="00BB6E6C" w:rsidRPr="006F3737" w:rsidRDefault="00BB6E6C" w:rsidP="00BB6E6C">
            <w:pPr>
              <w:widowControl w:val="0"/>
              <w:autoSpaceDE w:val="0"/>
              <w:autoSpaceDN w:val="0"/>
              <w:adjustRightInd w:val="0"/>
              <w:spacing w:after="0" w:line="240" w:lineRule="auto"/>
              <w:ind w:left="100" w:right="-20"/>
              <w:rPr>
                <w:rFonts w:asciiTheme="majorBidi" w:hAnsiTheme="majorBidi" w:cstheme="majorBidi"/>
                <w:sz w:val="28"/>
                <w:szCs w:val="28"/>
              </w:rPr>
            </w:pPr>
            <w:r w:rsidRPr="006F3737">
              <w:rPr>
                <w:rFonts w:asciiTheme="majorBidi" w:hAnsiTheme="majorBidi" w:cstheme="majorBidi"/>
                <w:color w:val="221F1F"/>
                <w:spacing w:val="1"/>
                <w:sz w:val="28"/>
                <w:szCs w:val="28"/>
              </w:rPr>
              <w:t>10</w:t>
            </w:r>
            <w:r w:rsidRPr="006F3737">
              <w:rPr>
                <w:rFonts w:asciiTheme="majorBidi" w:hAnsiTheme="majorBidi" w:cstheme="majorBidi"/>
                <w:color w:val="221F1F"/>
                <w:sz w:val="28"/>
                <w:szCs w:val="28"/>
              </w:rPr>
              <w:t>.</w:t>
            </w:r>
            <w:r w:rsidRPr="006F3737">
              <w:rPr>
                <w:rFonts w:asciiTheme="majorBidi" w:hAnsiTheme="majorBidi" w:cstheme="majorBidi"/>
                <w:color w:val="221F1F"/>
                <w:spacing w:val="13"/>
                <w:sz w:val="28"/>
                <w:szCs w:val="28"/>
              </w:rPr>
              <w:t xml:space="preserve"> </w:t>
            </w:r>
            <w:r w:rsidRPr="006F3737">
              <w:rPr>
                <w:rFonts w:asciiTheme="majorBidi" w:hAnsiTheme="majorBidi" w:cstheme="majorBidi"/>
                <w:color w:val="221F1F"/>
                <w:spacing w:val="-3"/>
                <w:sz w:val="28"/>
                <w:szCs w:val="28"/>
              </w:rPr>
              <w:t>C</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z w:val="28"/>
                <w:szCs w:val="28"/>
              </w:rPr>
              <w:t>r</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z w:val="28"/>
                <w:szCs w:val="28"/>
              </w:rPr>
              <w:t xml:space="preserve">e </w:t>
            </w:r>
            <w:r w:rsidRPr="006F3737">
              <w:rPr>
                <w:rFonts w:asciiTheme="majorBidi" w:hAnsiTheme="majorBidi" w:cstheme="majorBidi"/>
                <w:color w:val="221F1F"/>
                <w:spacing w:val="-3"/>
                <w:sz w:val="28"/>
                <w:szCs w:val="28"/>
              </w:rPr>
              <w:t>S</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c</w:t>
            </w:r>
            <w:r w:rsidRPr="006F3737">
              <w:rPr>
                <w:rFonts w:asciiTheme="majorBidi" w:hAnsiTheme="majorBidi" w:cstheme="majorBidi"/>
                <w:color w:val="221F1F"/>
                <w:spacing w:val="1"/>
                <w:sz w:val="28"/>
                <w:szCs w:val="28"/>
              </w:rPr>
              <w:t>tu</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z w:val="28"/>
                <w:szCs w:val="28"/>
              </w:rPr>
              <w:t>e</w:t>
            </w:r>
          </w:p>
        </w:tc>
      </w:tr>
      <w:tr w:rsidR="00BB6E6C" w:rsidRPr="006F3737" w14:paraId="1DCFED81" w14:textId="77777777" w:rsidTr="00BB6E6C">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C9FF114"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2EF06774" w14:textId="77777777" w:rsidR="00BB6E6C" w:rsidRPr="006F3737" w:rsidRDefault="00BB6E6C" w:rsidP="00BB6E6C">
            <w:pPr>
              <w:widowControl w:val="0"/>
              <w:autoSpaceDE w:val="0"/>
              <w:autoSpaceDN w:val="0"/>
              <w:adjustRightInd w:val="0"/>
              <w:spacing w:after="0" w:line="240" w:lineRule="auto"/>
              <w:ind w:right="-20"/>
              <w:jc w:val="center"/>
              <w:rPr>
                <w:rFonts w:asciiTheme="majorBidi" w:hAnsiTheme="majorBidi" w:cstheme="majorBidi"/>
                <w:sz w:val="28"/>
                <w:szCs w:val="28"/>
              </w:rPr>
            </w:pPr>
            <w:r w:rsidRPr="006F3737">
              <w:rPr>
                <w:rFonts w:asciiTheme="majorBidi" w:hAnsiTheme="majorBidi" w:cstheme="majorBidi"/>
                <w:color w:val="221F1F"/>
                <w:spacing w:val="-1"/>
                <w:sz w:val="28"/>
                <w:szCs w:val="28"/>
              </w:rPr>
              <w:t>W</w:t>
            </w:r>
            <w:r w:rsidRPr="006F3737">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BDA927"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220F191B" w14:textId="77777777" w:rsidR="00BB6E6C" w:rsidRPr="006F3737" w:rsidRDefault="00BB6E6C" w:rsidP="00BB6E6C">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z w:val="28"/>
                <w:szCs w:val="28"/>
              </w:rPr>
              <w:t>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842F5C7"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7BDBAC61" w14:textId="77777777" w:rsidR="00BB6E6C" w:rsidRPr="006F3737" w:rsidRDefault="00BB6E6C" w:rsidP="00BB6E6C">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6F3737">
              <w:rPr>
                <w:rFonts w:asciiTheme="majorBidi" w:hAnsiTheme="majorBidi" w:cstheme="majorBidi"/>
                <w:color w:val="221F1F"/>
                <w:sz w:val="28"/>
                <w:szCs w:val="28"/>
              </w:rPr>
              <w:t>I</w:t>
            </w:r>
            <w:r w:rsidRPr="006F3737">
              <w:rPr>
                <w:rFonts w:asciiTheme="majorBidi" w:hAnsiTheme="majorBidi" w:cstheme="majorBidi"/>
                <w:color w:val="221F1F"/>
                <w:spacing w:val="-1"/>
                <w:sz w:val="28"/>
                <w:szCs w:val="28"/>
              </w:rPr>
              <w:t>L</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s</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5710451" w14:textId="77777777" w:rsidR="00BB6E6C" w:rsidRPr="006F3737" w:rsidRDefault="00BB6E6C"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4BBF73AA" w14:textId="77777777" w:rsidR="00BB6E6C" w:rsidRPr="006F3737" w:rsidRDefault="00BB6E6C" w:rsidP="00BB6E6C">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6F3737">
              <w:rPr>
                <w:rFonts w:asciiTheme="majorBidi" w:hAnsiTheme="majorBidi" w:cstheme="majorBidi"/>
                <w:color w:val="221F1F"/>
                <w:sz w:val="28"/>
                <w:szCs w:val="28"/>
              </w:rPr>
              <w:t>Uni</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2"/>
                <w:sz w:val="28"/>
                <w:szCs w:val="28"/>
              </w:rPr>
              <w:t>/</w:t>
            </w:r>
            <w:r w:rsidRPr="006F3737">
              <w:rPr>
                <w:rFonts w:asciiTheme="majorBidi" w:hAnsiTheme="majorBidi" w:cstheme="majorBidi"/>
                <w:color w:val="221F1F"/>
                <w:sz w:val="28"/>
                <w:szCs w:val="28"/>
              </w:rPr>
              <w:t>Mod</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l</w:t>
            </w:r>
            <w:r w:rsidRPr="006F3737">
              <w:rPr>
                <w:rFonts w:asciiTheme="majorBidi" w:hAnsiTheme="majorBidi" w:cstheme="majorBidi"/>
                <w:color w:val="221F1F"/>
                <w:sz w:val="28"/>
                <w:szCs w:val="28"/>
              </w:rPr>
              <w:t>e</w:t>
            </w:r>
            <w:r w:rsidRPr="006F3737">
              <w:rPr>
                <w:rFonts w:asciiTheme="majorBidi" w:hAnsiTheme="majorBidi" w:cstheme="majorBidi"/>
                <w:color w:val="221F1F"/>
                <w:spacing w:val="-31"/>
                <w:sz w:val="28"/>
                <w:szCs w:val="28"/>
              </w:rPr>
              <w:t xml:space="preserve"> </w:t>
            </w:r>
            <w:r w:rsidRPr="006F3737">
              <w:rPr>
                <w:rFonts w:asciiTheme="majorBidi" w:hAnsiTheme="majorBidi" w:cstheme="majorBidi"/>
                <w:color w:val="221F1F"/>
                <w:spacing w:val="2"/>
                <w:w w:val="98"/>
                <w:sz w:val="28"/>
                <w:szCs w:val="28"/>
              </w:rPr>
              <w:t>o</w:t>
            </w:r>
            <w:r w:rsidRPr="006F3737">
              <w:rPr>
                <w:rFonts w:asciiTheme="majorBidi" w:hAnsiTheme="majorBidi" w:cstheme="majorBidi"/>
                <w:color w:val="221F1F"/>
                <w:w w:val="98"/>
                <w:sz w:val="28"/>
                <w:szCs w:val="28"/>
              </w:rPr>
              <w:t>r</w:t>
            </w:r>
          </w:p>
          <w:p w14:paraId="0AC50B3D" w14:textId="77777777" w:rsidR="00BB6E6C" w:rsidRPr="006F3737" w:rsidRDefault="00BB6E6C" w:rsidP="00BB6E6C">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6F3737">
              <w:rPr>
                <w:rFonts w:asciiTheme="majorBidi" w:hAnsiTheme="majorBidi" w:cstheme="majorBidi"/>
                <w:color w:val="221F1F"/>
                <w:sz w:val="28"/>
                <w:szCs w:val="28"/>
              </w:rPr>
              <w:t>To</w:t>
            </w:r>
            <w:r w:rsidRPr="006F3737">
              <w:rPr>
                <w:rFonts w:asciiTheme="majorBidi" w:hAnsiTheme="majorBidi" w:cstheme="majorBidi"/>
                <w:color w:val="221F1F"/>
                <w:spacing w:val="1"/>
                <w:sz w:val="28"/>
                <w:szCs w:val="28"/>
              </w:rPr>
              <w:t>p</w:t>
            </w:r>
            <w:r w:rsidRPr="006F3737">
              <w:rPr>
                <w:rFonts w:asciiTheme="majorBidi" w:hAnsiTheme="majorBidi" w:cstheme="majorBidi"/>
                <w:color w:val="221F1F"/>
                <w:sz w:val="28"/>
                <w:szCs w:val="28"/>
              </w:rPr>
              <w:t>ic</w:t>
            </w:r>
            <w:r w:rsidRPr="006F3737">
              <w:rPr>
                <w:rFonts w:asciiTheme="majorBidi" w:hAnsiTheme="majorBidi" w:cstheme="majorBidi"/>
                <w:color w:val="221F1F"/>
                <w:spacing w:val="-17"/>
                <w:sz w:val="28"/>
                <w:szCs w:val="28"/>
              </w:rPr>
              <w:t xml:space="preserve"> </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i</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l</w:t>
            </w:r>
            <w:r w:rsidRPr="006F3737">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44CEBC4" w14:textId="77777777" w:rsidR="00BB6E6C" w:rsidRPr="006F3737" w:rsidRDefault="00BB6E6C" w:rsidP="00BB6E6C">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55FD986A" w14:textId="77777777" w:rsidR="00BB6E6C" w:rsidRPr="006F3737" w:rsidRDefault="00BB6E6C" w:rsidP="00BB6E6C">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6F3737">
              <w:rPr>
                <w:rFonts w:asciiTheme="majorBidi" w:hAnsiTheme="majorBidi" w:cstheme="majorBidi"/>
                <w:color w:val="221F1F"/>
                <w:spacing w:val="1"/>
                <w:sz w:val="28"/>
                <w:szCs w:val="28"/>
              </w:rPr>
              <w:t>T</w:t>
            </w:r>
            <w:r w:rsidRPr="006F3737">
              <w:rPr>
                <w:rFonts w:asciiTheme="majorBidi" w:hAnsiTheme="majorBidi" w:cstheme="majorBidi"/>
                <w:color w:val="221F1F"/>
                <w:sz w:val="28"/>
                <w:szCs w:val="28"/>
              </w:rPr>
              <w:t>ea</w:t>
            </w:r>
            <w:r w:rsidRPr="006F3737">
              <w:rPr>
                <w:rFonts w:asciiTheme="majorBidi" w:hAnsiTheme="majorBidi" w:cstheme="majorBidi"/>
                <w:color w:val="221F1F"/>
                <w:spacing w:val="-2"/>
                <w:sz w:val="28"/>
                <w:szCs w:val="28"/>
              </w:rPr>
              <w:t>c</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i</w:t>
            </w:r>
            <w:r w:rsidRPr="006F3737">
              <w:rPr>
                <w:rFonts w:asciiTheme="majorBidi" w:hAnsiTheme="majorBidi" w:cstheme="majorBidi"/>
                <w:color w:val="221F1F"/>
                <w:spacing w:val="-1"/>
                <w:sz w:val="28"/>
                <w:szCs w:val="28"/>
              </w:rPr>
              <w:t>n</w:t>
            </w:r>
            <w:r w:rsidRPr="006F3737">
              <w:rPr>
                <w:rFonts w:asciiTheme="majorBidi" w:hAnsiTheme="majorBidi" w:cstheme="majorBidi"/>
                <w:color w:val="221F1F"/>
                <w:sz w:val="28"/>
                <w:szCs w:val="28"/>
              </w:rPr>
              <w:t>g</w:t>
            </w:r>
          </w:p>
          <w:p w14:paraId="7CCD0F05" w14:textId="77777777" w:rsidR="00BB6E6C" w:rsidRPr="006F3737" w:rsidRDefault="00BB6E6C" w:rsidP="00BB6E6C">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C61DF6" w14:textId="77777777" w:rsidR="00BB6E6C" w:rsidRPr="006F3737" w:rsidRDefault="00BB6E6C"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08785CFB" w14:textId="77777777" w:rsidR="00BB6E6C" w:rsidRPr="006F3737" w:rsidRDefault="00BB6E6C" w:rsidP="00BB6E6C">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6F3737">
              <w:rPr>
                <w:rFonts w:asciiTheme="majorBidi" w:hAnsiTheme="majorBidi" w:cstheme="majorBidi"/>
                <w:color w:val="221F1F"/>
                <w:spacing w:val="1"/>
                <w:sz w:val="28"/>
                <w:szCs w:val="28"/>
              </w:rPr>
              <w:t>A</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2"/>
                <w:sz w:val="28"/>
                <w:szCs w:val="28"/>
              </w:rPr>
              <w:t>e</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n</w:t>
            </w:r>
            <w:r w:rsidRPr="006F3737">
              <w:rPr>
                <w:rFonts w:asciiTheme="majorBidi" w:hAnsiTheme="majorBidi" w:cstheme="majorBidi"/>
                <w:color w:val="221F1F"/>
                <w:sz w:val="28"/>
                <w:szCs w:val="28"/>
              </w:rPr>
              <w:t>t</w:t>
            </w:r>
          </w:p>
          <w:p w14:paraId="0C93D145" w14:textId="77777777" w:rsidR="00BB6E6C" w:rsidRPr="006F3737" w:rsidRDefault="00BB6E6C" w:rsidP="00BB6E6C">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d</w:t>
            </w:r>
          </w:p>
        </w:tc>
      </w:tr>
      <w:tr w:rsidR="006F3737" w:rsidRPr="006F3737" w14:paraId="419D39A8" w14:textId="77777777" w:rsidTr="006F3737">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D7327F"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6B91AA9"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3640AE25"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A6598E1"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A6EEF7"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A1</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2A63E7"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Number system</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477D85"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A720AC"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1B7EEEE5" w14:textId="77777777" w:rsidTr="006F3737">
        <w:trPr>
          <w:trHeight w:hRule="exact" w:val="2145"/>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7B9AD56"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3-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3B84C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3B61732D"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248C579F"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70A332C"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59F29B"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Arithmetic Operation</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EBCF310"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C55C9E"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153D786D" w14:textId="77777777" w:rsidTr="006F3737">
        <w:trPr>
          <w:trHeight w:hRule="exact" w:val="22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9F845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A4931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5AC781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48882F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1531C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1, A2</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242073" w14:textId="77777777" w:rsidR="006F3737" w:rsidRPr="006F3737" w:rsidRDefault="006F3737" w:rsidP="006F3737">
            <w:pPr>
              <w:bidi/>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Digital Codes</w:t>
            </w:r>
          </w:p>
          <w:p w14:paraId="30FD9E3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AC686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2EBE0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3ECB4561" w14:textId="77777777" w:rsidTr="006F3737">
        <w:trPr>
          <w:trHeight w:hRule="exact" w:val="2687"/>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241AB9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5F9578"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59F5F4A2"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BB6D51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01A0FA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3,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D73EE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Logic Gate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694F77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BE6580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62D17BE" w14:textId="77777777" w:rsidTr="006F3737">
        <w:trPr>
          <w:trHeight w:hRule="exact" w:val="18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316F5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7-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89DD15"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69F3657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3988633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0531EC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D0A46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Boolean algebra</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40547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F550E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79806E3A" w14:textId="77777777" w:rsidTr="006F3737">
        <w:trPr>
          <w:trHeight w:hRule="exact" w:val="1982"/>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AF4907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0-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57FBA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15E134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5115796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FE0627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2EC348" w14:textId="77777777" w:rsidR="006F3737" w:rsidRPr="006F3737" w:rsidRDefault="006F3737" w:rsidP="006F3737">
            <w:pPr>
              <w:bidi/>
              <w:spacing w:after="0" w:line="240" w:lineRule="auto"/>
              <w:jc w:val="center"/>
              <w:rPr>
                <w:rFonts w:asciiTheme="majorBidi" w:eastAsia="Times New Roman" w:hAnsiTheme="majorBidi" w:cstheme="majorBidi"/>
                <w:sz w:val="28"/>
                <w:szCs w:val="28"/>
                <w:rtl/>
                <w:lang w:bidi="ar-IQ"/>
              </w:rPr>
            </w:pPr>
            <w:r w:rsidRPr="006F3737">
              <w:rPr>
                <w:rFonts w:asciiTheme="majorBidi" w:eastAsia="Times New Roman" w:hAnsiTheme="majorBidi" w:cstheme="majorBidi"/>
                <w:sz w:val="28"/>
                <w:szCs w:val="28"/>
                <w:lang w:bidi="ar-IQ"/>
              </w:rPr>
              <w:t xml:space="preserve">The Karnaugh Map </w:t>
            </w:r>
          </w:p>
          <w:p w14:paraId="0306564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528D9A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B33B3A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3A833C0" w14:textId="77777777" w:rsidTr="006F3737">
        <w:trPr>
          <w:trHeight w:hRule="exact" w:val="14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118F5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2-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B6035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34AB9DB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36CE3F7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6469E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3EAD7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Implementation of  Logic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906D3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BAB46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95DD743" w14:textId="77777777" w:rsidTr="006F3737">
        <w:trPr>
          <w:trHeight w:hRule="exact" w:val="200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6D6468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4-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5BC970"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D4B89D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5F46AE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CB6F42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C1E8F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Basic Adde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7123EC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FFB20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0779E45" w14:textId="77777777" w:rsidTr="006F3737">
        <w:trPr>
          <w:trHeight w:hRule="exact" w:val="211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1816E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16-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734906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693FD55"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366A77C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81D53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DDD3E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Arithmetic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1844B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106EC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CF7071B" w14:textId="77777777" w:rsidTr="006F3737">
        <w:trPr>
          <w:trHeight w:hRule="exact" w:val="143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7FF70D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98D5A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1B493C14"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392836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6C748A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3BFB4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Comparato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62391E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A062B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377D66AE" w14:textId="77777777" w:rsidTr="006F3737">
        <w:trPr>
          <w:trHeight w:hRule="exact" w:val="153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D8526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DD163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0AA7189"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5D24CA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D402E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8130E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BCD Add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3D58C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28445F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41A26D8" w14:textId="77777777" w:rsidTr="006F3737">
        <w:trPr>
          <w:trHeight w:hRule="exact" w:val="19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0D8F96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E4B63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730297D"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7DB4667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CCBDD1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EC9625" w14:textId="77777777" w:rsidR="006F3737" w:rsidRPr="006F3737" w:rsidRDefault="006F3737" w:rsidP="006F3737">
            <w:pPr>
              <w:spacing w:before="100" w:beforeAutospacing="1" w:after="100" w:afterAutospacing="1" w:line="240" w:lineRule="auto"/>
              <w:jc w:val="center"/>
              <w:outlineLvl w:val="1"/>
              <w:rPr>
                <w:rFonts w:asciiTheme="majorBidi" w:eastAsia="Times New Roman" w:hAnsiTheme="majorBidi" w:cstheme="majorBidi"/>
                <w:sz w:val="28"/>
                <w:szCs w:val="28"/>
              </w:rPr>
            </w:pPr>
            <w:r w:rsidRPr="006F3737">
              <w:rPr>
                <w:rFonts w:asciiTheme="majorBidi" w:eastAsia="Times New Roman" w:hAnsiTheme="majorBidi" w:cstheme="majorBidi"/>
                <w:sz w:val="28"/>
                <w:szCs w:val="28"/>
                <w:lang w:bidi="ar-IQ"/>
              </w:rPr>
              <w:t xml:space="preserve">Decoders and encoders, case studies: Seven Segment decoder, Memory Decoder, </w:t>
            </w:r>
            <w:r w:rsidRPr="006F3737">
              <w:rPr>
                <w:rFonts w:asciiTheme="majorBidi" w:eastAsia="Times New Roman" w:hAnsiTheme="majorBidi" w:cstheme="majorBidi"/>
                <w:sz w:val="28"/>
                <w:szCs w:val="28"/>
              </w:rPr>
              <w:t xml:space="preserve"> Priority Encoder</w:t>
            </w:r>
          </w:p>
          <w:p w14:paraId="2648A910" w14:textId="77777777" w:rsidR="006F3737" w:rsidRPr="006F3737" w:rsidRDefault="006F3737" w:rsidP="006F3737">
            <w:pPr>
              <w:bidi/>
              <w:spacing w:after="0" w:line="240" w:lineRule="auto"/>
              <w:jc w:val="center"/>
              <w:rPr>
                <w:rFonts w:asciiTheme="majorBidi" w:eastAsia="Times New Roman" w:hAnsiTheme="majorBidi" w:cstheme="majorBidi"/>
                <w:sz w:val="28"/>
                <w:szCs w:val="28"/>
                <w:lang w:bidi="ar-IQ"/>
              </w:rPr>
            </w:pPr>
          </w:p>
          <w:p w14:paraId="4C8A975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BDBC35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E27E7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5F744E22" w14:textId="77777777" w:rsidTr="006F3737">
        <w:trPr>
          <w:trHeight w:hRule="exact" w:val="190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510C3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4EEC2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58C6814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5259D329"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06B45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B4175C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Multiplexers and De-multiplexers, case studies: Chanel Multiplexing and Demulutiplex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4F222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DE6FD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367739D7" w14:textId="77777777" w:rsidTr="006F3737">
        <w:trPr>
          <w:trHeight w:hRule="exact" w:val="1977"/>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BE66AD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9C55B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059181D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3A2EAA3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B45A22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w:t>
            </w:r>
          </w:p>
        </w:tc>
        <w:tc>
          <w:tcPr>
            <w:tcW w:w="2636"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296B852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equential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CDFAC6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E54AE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7909BB0" w14:textId="77777777" w:rsidTr="006F3737">
        <w:trPr>
          <w:trHeight w:hRule="exact" w:val="213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F2B03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3-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600AC5"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3A8A160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5E7B4109"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7AEF3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C377E2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Asynchronous Count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F0477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F3304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1CC0515C" w14:textId="77777777" w:rsidTr="006F3737">
        <w:trPr>
          <w:trHeight w:hRule="exact" w:val="495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1B1A51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25-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179B15"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FA536C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7033CC2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E2B0BA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6A83F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ynchronous Counter</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554ADF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CA18D8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74496E3E" w14:textId="77777777" w:rsidTr="006F3737">
        <w:trPr>
          <w:trHeight w:hRule="exact" w:val="257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FE08E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8-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A8F8AF"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1593F32"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17DA310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98183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E69A3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hift registers, linear feedback shift regist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B67FA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4BFD8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bl>
    <w:p w14:paraId="401730D7" w14:textId="77777777" w:rsidR="00BB6E6C" w:rsidRDefault="00BB6E6C" w:rsidP="00BB6E6C">
      <w:pPr>
        <w:widowControl w:val="0"/>
        <w:autoSpaceDE w:val="0"/>
        <w:autoSpaceDN w:val="0"/>
        <w:adjustRightInd w:val="0"/>
        <w:spacing w:before="8" w:after="0" w:line="160" w:lineRule="exact"/>
        <w:ind w:right="-20"/>
        <w:rPr>
          <w:rFonts w:ascii="Times New Roman" w:hAnsi="Times New Roman" w:cs="Times New Roman"/>
          <w:sz w:val="16"/>
          <w:szCs w:val="16"/>
        </w:rPr>
      </w:pPr>
    </w:p>
    <w:p w14:paraId="54B98CBC"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tl/>
        </w:rPr>
      </w:pPr>
    </w:p>
    <w:p w14:paraId="6D58DFF6"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tl/>
        </w:rPr>
      </w:pPr>
    </w:p>
    <w:p w14:paraId="0594CE24"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38B4F29A"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294" w:type="dxa"/>
        <w:tblCellMar>
          <w:left w:w="0" w:type="dxa"/>
          <w:right w:w="0" w:type="dxa"/>
        </w:tblCellMar>
        <w:tblLook w:val="0000" w:firstRow="0" w:lastRow="0" w:firstColumn="0" w:lastColumn="0" w:noHBand="0" w:noVBand="0"/>
      </w:tblPr>
      <w:tblGrid>
        <w:gridCol w:w="2978"/>
        <w:gridCol w:w="7276"/>
      </w:tblGrid>
      <w:tr w:rsidR="00BB6E6C" w14:paraId="74CF0675" w14:textId="77777777" w:rsidTr="00104EE1">
        <w:trPr>
          <w:trHeight w:hRule="exact" w:val="849"/>
        </w:trPr>
        <w:tc>
          <w:tcPr>
            <w:tcW w:w="0" w:type="auto"/>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0CBC847" w14:textId="77777777" w:rsidR="00BB6E6C" w:rsidRDefault="00BB6E6C" w:rsidP="00BB6E6C">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B6E6C" w14:paraId="09CBA954" w14:textId="77777777" w:rsidTr="00104EE1">
        <w:trPr>
          <w:trHeight w:hRule="exact" w:val="5808"/>
        </w:trPr>
        <w:tc>
          <w:tcPr>
            <w:tcW w:w="2978" w:type="dxa"/>
            <w:tcBorders>
              <w:top w:val="single" w:sz="8" w:space="0" w:color="4F81BC"/>
              <w:left w:val="single" w:sz="8" w:space="0" w:color="4F81BC"/>
              <w:bottom w:val="single" w:sz="8" w:space="0" w:color="4F81BC"/>
              <w:right w:val="single" w:sz="8" w:space="0" w:color="4F81BC"/>
            </w:tcBorders>
            <w:shd w:val="clear" w:color="auto" w:fill="D2DFED"/>
          </w:tcPr>
          <w:p w14:paraId="4537BF53" w14:textId="77777777" w:rsidR="00BB6E6C" w:rsidRDefault="00BB6E6C" w:rsidP="00BB6E6C">
            <w:pPr>
              <w:widowControl w:val="0"/>
              <w:autoSpaceDE w:val="0"/>
              <w:autoSpaceDN w:val="0"/>
              <w:adjustRightInd w:val="0"/>
              <w:spacing w:before="2" w:after="0" w:line="160" w:lineRule="exact"/>
              <w:ind w:right="-20"/>
              <w:rPr>
                <w:rFonts w:ascii="Times New Roman" w:hAnsi="Times New Roman" w:cs="Times New Roman"/>
                <w:sz w:val="16"/>
                <w:szCs w:val="16"/>
              </w:rPr>
            </w:pPr>
          </w:p>
          <w:p w14:paraId="06B3A0B5"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3428F328" w14:textId="77777777" w:rsidR="00BB6E6C" w:rsidRDefault="00BB6E6C"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7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05103D" w14:textId="77777777" w:rsidR="00104EE1"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Fundamentals of logic design, 5th edition, Roth, 2004, Thomson learning, Inc.</w:t>
            </w:r>
          </w:p>
          <w:p w14:paraId="374CAB4F" w14:textId="77777777" w:rsidR="00104EE1"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electronics, 5th edition, Bignell, 2007, Thomson learning, Inc.</w:t>
            </w:r>
          </w:p>
          <w:p w14:paraId="1354C38E" w14:textId="77777777" w:rsidR="00104EE1"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 Digital logic design, 4th edition, Holdsworth, 2002, Elsevier.</w:t>
            </w:r>
          </w:p>
          <w:p w14:paraId="35DEC77F" w14:textId="77777777" w:rsidR="00104EE1"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Digital systems,10th edition, Tocci, 2007,pearson prentice hall </w:t>
            </w:r>
          </w:p>
          <w:p w14:paraId="3E9833B8" w14:textId="77777777" w:rsidR="00104EE1"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fundamentals, 10th edition, Floyd, 2009, Pearson prentice hall.</w:t>
            </w:r>
          </w:p>
          <w:p w14:paraId="7004F8DA" w14:textId="77777777" w:rsidR="00BB6E6C" w:rsidRPr="00AC3261" w:rsidRDefault="00104EE1" w:rsidP="00CC51EF">
            <w:pPr>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design, 4th edition, Mano, 2007, Pearson prentice hall.</w:t>
            </w:r>
          </w:p>
        </w:tc>
      </w:tr>
      <w:tr w:rsidR="00BB6E6C" w14:paraId="6370A65C" w14:textId="77777777" w:rsidTr="00104EE1">
        <w:trPr>
          <w:trHeight w:hRule="exact" w:val="1284"/>
        </w:trPr>
        <w:tc>
          <w:tcPr>
            <w:tcW w:w="2978" w:type="dxa"/>
            <w:tcBorders>
              <w:top w:val="single" w:sz="8" w:space="0" w:color="4F81BC"/>
              <w:left w:val="single" w:sz="8" w:space="0" w:color="4F81BC"/>
              <w:bottom w:val="single" w:sz="8" w:space="0" w:color="4F81BC"/>
              <w:right w:val="single" w:sz="8" w:space="0" w:color="4F81BC"/>
            </w:tcBorders>
            <w:shd w:val="clear" w:color="auto" w:fill="A7BEDE"/>
          </w:tcPr>
          <w:p w14:paraId="652B9ECE"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557833E1" w14:textId="77777777" w:rsidR="00BB6E6C" w:rsidRDefault="00BB6E6C" w:rsidP="00BB6E6C">
            <w:pPr>
              <w:widowControl w:val="0"/>
              <w:autoSpaceDE w:val="0"/>
              <w:autoSpaceDN w:val="0"/>
              <w:adjustRightInd w:val="0"/>
              <w:spacing w:before="2" w:after="0" w:line="260" w:lineRule="exact"/>
              <w:ind w:right="-20"/>
              <w:rPr>
                <w:rFonts w:ascii="Times New Roman" w:hAnsi="Times New Roman" w:cs="Times New Roman"/>
                <w:sz w:val="26"/>
                <w:szCs w:val="26"/>
              </w:rPr>
            </w:pPr>
          </w:p>
          <w:p w14:paraId="7F6B1FEB" w14:textId="77777777" w:rsidR="00BB6E6C" w:rsidRDefault="00BB6E6C"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7276" w:type="dxa"/>
            <w:tcBorders>
              <w:top w:val="single" w:sz="8" w:space="0" w:color="4F81BC"/>
              <w:left w:val="single" w:sz="8" w:space="0" w:color="4F81BC"/>
              <w:bottom w:val="single" w:sz="8" w:space="0" w:color="4F81BC"/>
              <w:right w:val="single" w:sz="8" w:space="0" w:color="4F81BC"/>
            </w:tcBorders>
            <w:shd w:val="clear" w:color="auto" w:fill="A7BEDE"/>
          </w:tcPr>
          <w:p w14:paraId="4BB46AC3" w14:textId="77777777" w:rsidR="00BB6E6C" w:rsidRPr="00D870D3" w:rsidRDefault="00BB6E6C" w:rsidP="00BB6E6C">
            <w:pPr>
              <w:widowControl w:val="0"/>
              <w:autoSpaceDE w:val="0"/>
              <w:autoSpaceDN w:val="0"/>
              <w:adjustRightInd w:val="0"/>
              <w:spacing w:after="0" w:line="240" w:lineRule="auto"/>
              <w:rPr>
                <w:rFonts w:ascii="Times New Roman" w:hAnsi="Times New Roman" w:cs="Times New Roman"/>
                <w:sz w:val="24"/>
                <w:szCs w:val="24"/>
              </w:rPr>
            </w:pPr>
          </w:p>
        </w:tc>
      </w:tr>
      <w:tr w:rsidR="00BB6E6C" w14:paraId="425D773B" w14:textId="77777777" w:rsidTr="00104EE1">
        <w:trPr>
          <w:trHeight w:hRule="exact" w:val="15191"/>
        </w:trPr>
        <w:tc>
          <w:tcPr>
            <w:tcW w:w="2978" w:type="dxa"/>
            <w:tcBorders>
              <w:top w:val="single" w:sz="8" w:space="0" w:color="4F81BC"/>
              <w:left w:val="single" w:sz="8" w:space="0" w:color="4F81BC"/>
              <w:bottom w:val="single" w:sz="8" w:space="0" w:color="4F81BC"/>
              <w:right w:val="single" w:sz="8" w:space="0" w:color="4F81BC"/>
            </w:tcBorders>
            <w:shd w:val="clear" w:color="auto" w:fill="D2DFED"/>
          </w:tcPr>
          <w:p w14:paraId="73AB0A5C" w14:textId="77777777" w:rsidR="00BB6E6C" w:rsidRDefault="00BB6E6C" w:rsidP="00BB6E6C">
            <w:pPr>
              <w:widowControl w:val="0"/>
              <w:autoSpaceDE w:val="0"/>
              <w:autoSpaceDN w:val="0"/>
              <w:adjustRightInd w:val="0"/>
              <w:spacing w:before="5" w:after="0" w:line="140" w:lineRule="exact"/>
              <w:ind w:right="-20"/>
              <w:rPr>
                <w:rFonts w:ascii="Times New Roman" w:hAnsi="Times New Roman" w:cs="Times New Roman"/>
                <w:sz w:val="14"/>
                <w:szCs w:val="14"/>
              </w:rPr>
            </w:pPr>
          </w:p>
          <w:p w14:paraId="03B95DB1" w14:textId="77777777" w:rsidR="00BB6E6C" w:rsidRDefault="00BB6E6C" w:rsidP="00BB6E6C">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7276" w:type="dxa"/>
            <w:tcBorders>
              <w:top w:val="single" w:sz="8" w:space="0" w:color="4F81BC"/>
              <w:left w:val="single" w:sz="8" w:space="0" w:color="4F81BC"/>
              <w:bottom w:val="single" w:sz="8" w:space="0" w:color="4F81BC"/>
              <w:right w:val="single" w:sz="8" w:space="0" w:color="4F81BC"/>
            </w:tcBorders>
            <w:shd w:val="clear" w:color="auto" w:fill="A7BEDE"/>
          </w:tcPr>
          <w:p w14:paraId="794C02EC" w14:textId="77777777" w:rsidR="00104EE1" w:rsidRPr="00104EE1" w:rsidRDefault="00104EE1" w:rsidP="00CC51EF">
            <w:pPr>
              <w:pStyle w:val="ListParagraph"/>
              <w:widowControl w:val="0"/>
              <w:numPr>
                <w:ilvl w:val="0"/>
                <w:numId w:val="7"/>
              </w:numPr>
              <w:autoSpaceDE w:val="0"/>
              <w:autoSpaceDN w:val="0"/>
              <w:adjustRightInd w:val="0"/>
              <w:spacing w:after="0" w:line="360" w:lineRule="auto"/>
              <w:ind w:right="1315"/>
              <w:rPr>
                <w:rFonts w:ascii="Times New Roman" w:hAnsi="Times New Roman" w:cs="Times New Roman"/>
                <w:sz w:val="28"/>
                <w:szCs w:val="28"/>
              </w:rPr>
            </w:pPr>
            <w:r w:rsidRPr="00104EE1">
              <w:rPr>
                <w:rFonts w:ascii="Times New Roman" w:hAnsi="Times New Roman" w:cs="Times New Roman"/>
                <w:sz w:val="28"/>
                <w:szCs w:val="28"/>
              </w:rPr>
              <w:t>Palash Das, Bikromadittya Mondal (2013), “EXTENDED K-MAP FOR MINIMIZING MULTIPLE OUTPUT LOGIC CIRCUITS”, International Journal of VLSI design &amp; Communication Systems (VLSICS) Vol.4, No.4, DOI: 10.5121/vlsic.2013.4401.</w:t>
            </w:r>
          </w:p>
          <w:p w14:paraId="74191DB4" w14:textId="77777777" w:rsid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John W. Wentworth  (1978), “Digital Electronics Fundamentals for the User Flip-Flops and Basic Applications ”, Bell System Tech. J., Vol. 87, No. 1, pp 28 - 35.</w:t>
            </w:r>
          </w:p>
          <w:p w14:paraId="029579E8" w14:textId="77777777" w:rsidR="00104EE1"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Karnaugh M. (1953): The map method for synthesis of combinatorial logic circuits. — Trans. AIEE</w:t>
            </w:r>
            <w:r>
              <w:rPr>
                <w:rFonts w:ascii="Times New Roman" w:hAnsi="Times New Roman" w:cs="Times New Roman"/>
                <w:sz w:val="28"/>
                <w:szCs w:val="28"/>
              </w:rPr>
              <w:t xml:space="preserve"> </w:t>
            </w:r>
            <w:r w:rsidRPr="00104EE1">
              <w:rPr>
                <w:rFonts w:ascii="Times New Roman" w:hAnsi="Times New Roman" w:cs="Times New Roman"/>
                <w:sz w:val="28"/>
                <w:szCs w:val="28"/>
              </w:rPr>
              <w:t>Comm. Electron.,Vol. 72, No. 4, pp. 593–598.</w:t>
            </w:r>
          </w:p>
          <w:p w14:paraId="3B7261F8" w14:textId="77777777" w:rsidR="00104EE1"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 McCluskey E. J. (1956), “Minimization of Boolean functions”, Bell System Tech. J., Vol. 35, No. 5, pp. 1417–1444.</w:t>
            </w:r>
          </w:p>
          <w:p w14:paraId="2E2532C6" w14:textId="77777777" w:rsidR="00104EE1"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Quine W. V. (1952), “The problem of simplifying truth tables”, Amer. Math. Month., Vol. 59, No. 8,</w:t>
            </w:r>
            <w:r>
              <w:rPr>
                <w:rFonts w:ascii="Times New Roman" w:hAnsi="Times New Roman" w:cs="Times New Roman"/>
                <w:sz w:val="28"/>
                <w:szCs w:val="28"/>
              </w:rPr>
              <w:t xml:space="preserve"> </w:t>
            </w:r>
            <w:r w:rsidRPr="00104EE1">
              <w:rPr>
                <w:rFonts w:ascii="Times New Roman" w:hAnsi="Times New Roman" w:cs="Times New Roman"/>
                <w:sz w:val="28"/>
                <w:szCs w:val="28"/>
              </w:rPr>
              <w:t>pp. 521–531.</w:t>
            </w:r>
          </w:p>
          <w:p w14:paraId="6419B1F1" w14:textId="77777777" w:rsidR="00104EE1"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Petrick S. K. (1959), “On the minimization of Boolean functions”, Proc. Int. Conf. Information</w:t>
            </w:r>
            <w:r>
              <w:rPr>
                <w:rFonts w:ascii="Times New Roman" w:hAnsi="Times New Roman" w:cs="Times New Roman"/>
                <w:sz w:val="28"/>
                <w:szCs w:val="28"/>
              </w:rPr>
              <w:t xml:space="preserve"> </w:t>
            </w:r>
            <w:r w:rsidRPr="00104EE1">
              <w:rPr>
                <w:rFonts w:ascii="Times New Roman" w:hAnsi="Times New Roman" w:cs="Times New Roman"/>
                <w:sz w:val="28"/>
                <w:szCs w:val="28"/>
              </w:rPr>
              <w:t>Processing, Paris: Unesco, pp. 422–423.</w:t>
            </w:r>
          </w:p>
          <w:p w14:paraId="48CC467D" w14:textId="77777777" w:rsidR="00104EE1"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McCluskey E. J. (1965), “Introduction to the Theory of Switch</w:t>
            </w:r>
            <w:r>
              <w:rPr>
                <w:rFonts w:ascii="Times New Roman" w:hAnsi="Times New Roman" w:cs="Times New Roman"/>
                <w:sz w:val="28"/>
                <w:szCs w:val="28"/>
              </w:rPr>
              <w:t>ing Circuits”, New York, McGraw</w:t>
            </w:r>
            <w:r w:rsidRPr="00104EE1">
              <w:rPr>
                <w:rFonts w:ascii="Times New Roman" w:hAnsi="Times New Roman" w:cs="Times New Roman"/>
                <w:sz w:val="28"/>
                <w:szCs w:val="28"/>
              </w:rPr>
              <w:t>Hill.</w:t>
            </w:r>
          </w:p>
          <w:p w14:paraId="5FB8FE61" w14:textId="77777777" w:rsidR="00104EE1"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 Biswas N. N. (1971), “Minimization of Boolean Functions”, IEEE Trans. on Computers, Vol. C-20,</w:t>
            </w:r>
            <w:r>
              <w:rPr>
                <w:rFonts w:ascii="Times New Roman" w:hAnsi="Times New Roman" w:cs="Times New Roman"/>
                <w:sz w:val="28"/>
                <w:szCs w:val="28"/>
              </w:rPr>
              <w:t xml:space="preserve"> </w:t>
            </w:r>
            <w:r w:rsidRPr="00104EE1">
              <w:rPr>
                <w:rFonts w:ascii="Times New Roman" w:hAnsi="Times New Roman" w:cs="Times New Roman"/>
                <w:sz w:val="28"/>
                <w:szCs w:val="28"/>
              </w:rPr>
              <w:t>pp. 925-929.</w:t>
            </w:r>
          </w:p>
          <w:p w14:paraId="5703A854" w14:textId="77777777" w:rsidR="00BB6E6C" w:rsidRPr="00104EE1" w:rsidRDefault="00104EE1" w:rsidP="00CC51EF">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Hong S. J., Cain R. G., Ostapko D. L. (1974), “MINI: A Heuristic Approach for Logic</w:t>
            </w:r>
            <w:r>
              <w:rPr>
                <w:rFonts w:ascii="Times New Roman" w:hAnsi="Times New Roman" w:cs="Times New Roman"/>
                <w:sz w:val="28"/>
                <w:szCs w:val="28"/>
              </w:rPr>
              <w:t xml:space="preserve"> </w:t>
            </w:r>
            <w:r w:rsidRPr="00104EE1">
              <w:rPr>
                <w:rFonts w:ascii="Times New Roman" w:hAnsi="Times New Roman" w:cs="Times New Roman"/>
                <w:sz w:val="28"/>
                <w:szCs w:val="28"/>
              </w:rPr>
              <w:t>Minimization”, IBM Journal of Research and Development, Vol. 18, pp. 443-458.</w:t>
            </w:r>
          </w:p>
        </w:tc>
      </w:tr>
      <w:tr w:rsidR="00BB6E6C" w14:paraId="7E540005" w14:textId="77777777" w:rsidTr="00104EE1">
        <w:trPr>
          <w:trHeight w:hRule="exact" w:val="1866"/>
        </w:trPr>
        <w:tc>
          <w:tcPr>
            <w:tcW w:w="2978" w:type="dxa"/>
            <w:tcBorders>
              <w:top w:val="single" w:sz="8" w:space="0" w:color="4F81BC"/>
              <w:left w:val="single" w:sz="8" w:space="0" w:color="4F81BC"/>
              <w:bottom w:val="single" w:sz="8" w:space="0" w:color="4F81BC"/>
              <w:right w:val="single" w:sz="8" w:space="0" w:color="4F81BC"/>
            </w:tcBorders>
            <w:shd w:val="clear" w:color="auto" w:fill="D2DFED"/>
          </w:tcPr>
          <w:p w14:paraId="16B3EEAC" w14:textId="77777777" w:rsidR="00BB6E6C" w:rsidRDefault="00BB6E6C" w:rsidP="00BB6E6C">
            <w:pPr>
              <w:widowControl w:val="0"/>
              <w:autoSpaceDE w:val="0"/>
              <w:autoSpaceDN w:val="0"/>
              <w:adjustRightInd w:val="0"/>
              <w:spacing w:before="2" w:after="0" w:line="100" w:lineRule="exact"/>
              <w:ind w:right="-20"/>
              <w:rPr>
                <w:rFonts w:ascii="Times New Roman" w:hAnsi="Times New Roman" w:cs="Times New Roman"/>
                <w:sz w:val="10"/>
                <w:szCs w:val="10"/>
              </w:rPr>
            </w:pPr>
          </w:p>
          <w:p w14:paraId="0FD806F7"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6D8FFA55" w14:textId="77777777" w:rsidR="00BB6E6C" w:rsidRDefault="00BB6E6C" w:rsidP="00BB6E6C">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47838F75" w14:textId="77777777" w:rsidR="00BB6E6C" w:rsidRDefault="00BB6E6C" w:rsidP="00BB6E6C">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7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2349A8" w14:textId="77777777" w:rsidR="00104EE1" w:rsidRPr="00104EE1" w:rsidRDefault="00104EE1" w:rsidP="00104EE1">
            <w:pPr>
              <w:widowControl w:val="0"/>
              <w:autoSpaceDE w:val="0"/>
              <w:autoSpaceDN w:val="0"/>
              <w:adjustRightInd w:val="0"/>
              <w:spacing w:after="0" w:line="360" w:lineRule="auto"/>
              <w:jc w:val="center"/>
              <w:rPr>
                <w:rFonts w:ascii="Times New Roman" w:hAnsi="Times New Roman" w:cs="Times New Roman"/>
                <w:sz w:val="28"/>
                <w:szCs w:val="28"/>
              </w:rPr>
            </w:pPr>
            <w:r w:rsidRPr="00104EE1">
              <w:rPr>
                <w:rFonts w:ascii="Times New Roman" w:hAnsi="Times New Roman" w:cs="Times New Roman"/>
                <w:sz w:val="28"/>
                <w:szCs w:val="28"/>
              </w:rPr>
              <w:t>Laboratory experiments in the (logic Lab.) of the department.</w:t>
            </w:r>
          </w:p>
          <w:p w14:paraId="6DCD76D0" w14:textId="77777777" w:rsidR="00BB6E6C" w:rsidRPr="00104EE1" w:rsidRDefault="00104EE1" w:rsidP="00104EE1">
            <w:pPr>
              <w:widowControl w:val="0"/>
              <w:autoSpaceDE w:val="0"/>
              <w:autoSpaceDN w:val="0"/>
              <w:adjustRightInd w:val="0"/>
              <w:spacing w:after="0" w:line="360" w:lineRule="auto"/>
              <w:jc w:val="center"/>
              <w:rPr>
                <w:rFonts w:ascii="Times New Roman" w:hAnsi="Times New Roman" w:cs="Times New Roman"/>
                <w:sz w:val="28"/>
                <w:szCs w:val="28"/>
              </w:rPr>
            </w:pPr>
            <w:r w:rsidRPr="00104EE1">
              <w:rPr>
                <w:rFonts w:ascii="Times New Roman" w:hAnsi="Times New Roman" w:cs="Times New Roman"/>
                <w:sz w:val="28"/>
                <w:szCs w:val="28"/>
              </w:rPr>
              <w:t>http://www.electronics-tutorials.ws/combination</w:t>
            </w:r>
          </w:p>
        </w:tc>
      </w:tr>
    </w:tbl>
    <w:p w14:paraId="7791C6C2"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2E8305ED"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73871BE7"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21465FB6"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tbl>
      <w:tblPr>
        <w:tblW w:w="10207" w:type="dxa"/>
        <w:tblInd w:w="-294" w:type="dxa"/>
        <w:tblLayout w:type="fixed"/>
        <w:tblCellMar>
          <w:left w:w="0" w:type="dxa"/>
          <w:right w:w="0" w:type="dxa"/>
        </w:tblCellMar>
        <w:tblLook w:val="0000" w:firstRow="0" w:lastRow="0" w:firstColumn="0" w:lastColumn="0" w:noHBand="0" w:noVBand="0"/>
      </w:tblPr>
      <w:tblGrid>
        <w:gridCol w:w="10207"/>
      </w:tblGrid>
      <w:tr w:rsidR="00BB6E6C" w14:paraId="5E9512C9" w14:textId="77777777" w:rsidTr="00BB6E6C">
        <w:trPr>
          <w:trHeight w:hRule="exact" w:val="874"/>
        </w:trPr>
        <w:tc>
          <w:tcPr>
            <w:tcW w:w="1020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3D28716" w14:textId="77777777" w:rsidR="00BB6E6C" w:rsidRPr="003C4357" w:rsidRDefault="00BB6E6C"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BB6E6C" w14:paraId="19A446F5" w14:textId="77777777" w:rsidTr="00BB6E6C">
        <w:trPr>
          <w:trHeight w:hRule="exact" w:val="1238"/>
        </w:trPr>
        <w:tc>
          <w:tcPr>
            <w:tcW w:w="10207" w:type="dxa"/>
            <w:tcBorders>
              <w:top w:val="single" w:sz="8" w:space="0" w:color="4F81BC"/>
              <w:left w:val="single" w:sz="8" w:space="0" w:color="4F81BC"/>
              <w:bottom w:val="single" w:sz="8" w:space="0" w:color="4F81BC"/>
              <w:right w:val="single" w:sz="8" w:space="0" w:color="4F81BC"/>
            </w:tcBorders>
            <w:shd w:val="clear" w:color="auto" w:fill="A7BEDE"/>
          </w:tcPr>
          <w:p w14:paraId="17FE80EA" w14:textId="77777777" w:rsidR="00BB6E6C" w:rsidRDefault="00BB6E6C"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4E42F673" w14:textId="77777777" w:rsidR="00BB6E6C" w:rsidRDefault="00BB6E6C" w:rsidP="00BB6E6C">
      <w:pPr>
        <w:rPr>
          <w:rFonts w:ascii="Times New Roman" w:hAnsi="Times New Roman" w:cs="Times New Roman"/>
          <w:b/>
          <w:bCs/>
          <w:color w:val="1F4E79"/>
          <w:position w:val="-1"/>
          <w:sz w:val="32"/>
          <w:szCs w:val="32"/>
          <w:rtl/>
        </w:rPr>
      </w:pPr>
    </w:p>
    <w:p w14:paraId="79F5849F" w14:textId="77777777" w:rsidR="00BB6E6C" w:rsidRDefault="00BB6E6C" w:rsidP="00A526E4">
      <w:pPr>
        <w:rPr>
          <w:rFonts w:ascii="Times New Roman" w:hAnsi="Times New Roman" w:cs="Times New Roman"/>
          <w:b/>
          <w:bCs/>
          <w:color w:val="1F4E79"/>
          <w:position w:val="-1"/>
          <w:sz w:val="32"/>
          <w:szCs w:val="32"/>
        </w:rPr>
      </w:pPr>
    </w:p>
    <w:p w14:paraId="5AEDC8B6" w14:textId="77777777" w:rsidR="00A526E4" w:rsidRDefault="00A526E4" w:rsidP="00A526E4">
      <w:pPr>
        <w:rPr>
          <w:rFonts w:ascii="Times New Roman" w:hAnsi="Times New Roman" w:cs="Times New Roman"/>
          <w:b/>
          <w:bCs/>
          <w:color w:val="1F4E79"/>
          <w:position w:val="-1"/>
          <w:sz w:val="32"/>
          <w:szCs w:val="32"/>
        </w:rPr>
      </w:pPr>
    </w:p>
    <w:p w14:paraId="6F39DF2E" w14:textId="77777777" w:rsidR="00A526E4" w:rsidRDefault="00A526E4" w:rsidP="00A526E4">
      <w:pPr>
        <w:rPr>
          <w:rFonts w:ascii="Times New Roman" w:hAnsi="Times New Roman" w:cs="Times New Roman"/>
          <w:b/>
          <w:bCs/>
          <w:color w:val="1F4E79"/>
          <w:position w:val="-1"/>
          <w:sz w:val="32"/>
          <w:szCs w:val="32"/>
        </w:rPr>
      </w:pPr>
    </w:p>
    <w:p w14:paraId="1A33EB96" w14:textId="77777777" w:rsidR="00A526E4" w:rsidRDefault="00A526E4" w:rsidP="00DE7205">
      <w:pPr>
        <w:rPr>
          <w:rFonts w:ascii="Times New Roman" w:hAnsi="Times New Roman" w:cs="Times New Roman"/>
          <w:b/>
          <w:bCs/>
          <w:color w:val="1F4E79"/>
          <w:position w:val="-1"/>
          <w:sz w:val="32"/>
          <w:szCs w:val="32"/>
        </w:rPr>
      </w:pPr>
    </w:p>
    <w:p w14:paraId="54E1A757" w14:textId="77777777" w:rsidR="00104EE1" w:rsidRDefault="00104EE1" w:rsidP="00DE7205">
      <w:pPr>
        <w:rPr>
          <w:rFonts w:ascii="Times New Roman" w:hAnsi="Times New Roman" w:cs="Times New Roman"/>
          <w:b/>
          <w:bCs/>
          <w:color w:val="1F4E79"/>
          <w:position w:val="-1"/>
          <w:sz w:val="32"/>
          <w:szCs w:val="32"/>
        </w:rPr>
      </w:pPr>
    </w:p>
    <w:p w14:paraId="6FDDAA3E" w14:textId="77777777" w:rsidR="00104EE1" w:rsidRDefault="00104EE1" w:rsidP="00DE7205">
      <w:pPr>
        <w:rPr>
          <w:rFonts w:ascii="Times New Roman" w:hAnsi="Times New Roman" w:cs="Times New Roman"/>
          <w:b/>
          <w:bCs/>
          <w:color w:val="1F4E79"/>
          <w:position w:val="-1"/>
          <w:sz w:val="32"/>
          <w:szCs w:val="32"/>
        </w:rPr>
      </w:pPr>
    </w:p>
    <w:p w14:paraId="25D8ED1C" w14:textId="77777777" w:rsidR="00104EE1" w:rsidRDefault="00104EE1" w:rsidP="00DE7205">
      <w:pPr>
        <w:rPr>
          <w:rFonts w:ascii="Times New Roman" w:hAnsi="Times New Roman" w:cs="Times New Roman"/>
          <w:b/>
          <w:bCs/>
          <w:color w:val="1F4E79"/>
          <w:position w:val="-1"/>
          <w:sz w:val="32"/>
          <w:szCs w:val="32"/>
        </w:rPr>
      </w:pPr>
    </w:p>
    <w:p w14:paraId="0E0D03E5" w14:textId="77777777" w:rsidR="00104EE1" w:rsidRDefault="00104EE1" w:rsidP="00DE7205">
      <w:pPr>
        <w:rPr>
          <w:rFonts w:ascii="Times New Roman" w:hAnsi="Times New Roman" w:cs="Times New Roman"/>
          <w:b/>
          <w:bCs/>
          <w:color w:val="1F4E79"/>
          <w:position w:val="-1"/>
          <w:sz w:val="32"/>
          <w:szCs w:val="32"/>
        </w:rPr>
      </w:pPr>
    </w:p>
    <w:p w14:paraId="245B2EED" w14:textId="77777777" w:rsidR="00104EE1" w:rsidRDefault="00104EE1" w:rsidP="00DE7205">
      <w:pPr>
        <w:rPr>
          <w:rFonts w:ascii="Times New Roman" w:hAnsi="Times New Roman" w:cs="Times New Roman"/>
          <w:b/>
          <w:bCs/>
          <w:color w:val="1F4E79"/>
          <w:position w:val="-1"/>
          <w:sz w:val="32"/>
          <w:szCs w:val="32"/>
        </w:rPr>
      </w:pPr>
    </w:p>
    <w:p w14:paraId="5923FF8E" w14:textId="77777777" w:rsidR="00104EE1" w:rsidRDefault="00104EE1" w:rsidP="00DE7205">
      <w:pPr>
        <w:rPr>
          <w:rFonts w:ascii="Times New Roman" w:hAnsi="Times New Roman" w:cs="Times New Roman"/>
          <w:b/>
          <w:bCs/>
          <w:color w:val="1F4E79"/>
          <w:position w:val="-1"/>
          <w:sz w:val="32"/>
          <w:szCs w:val="32"/>
        </w:rPr>
      </w:pPr>
    </w:p>
    <w:p w14:paraId="550FD309" w14:textId="77777777" w:rsidR="00104EE1" w:rsidRDefault="00104EE1" w:rsidP="00DE7205">
      <w:pPr>
        <w:rPr>
          <w:rFonts w:ascii="Times New Roman" w:hAnsi="Times New Roman" w:cs="Times New Roman"/>
          <w:b/>
          <w:bCs/>
          <w:color w:val="1F4E79"/>
          <w:position w:val="-1"/>
          <w:sz w:val="32"/>
          <w:szCs w:val="32"/>
        </w:rPr>
      </w:pPr>
    </w:p>
    <w:p w14:paraId="5B1FE20D" w14:textId="77777777" w:rsidR="00104EE1" w:rsidRDefault="00104EE1" w:rsidP="00DE7205">
      <w:pPr>
        <w:rPr>
          <w:rFonts w:ascii="Times New Roman" w:hAnsi="Times New Roman" w:cs="Times New Roman"/>
          <w:b/>
          <w:bCs/>
          <w:color w:val="1F4E79"/>
          <w:position w:val="-1"/>
          <w:sz w:val="32"/>
          <w:szCs w:val="32"/>
        </w:rPr>
      </w:pPr>
    </w:p>
    <w:p w14:paraId="712FE822" w14:textId="77777777" w:rsidR="00104EE1" w:rsidRDefault="00104EE1" w:rsidP="00DE7205">
      <w:pPr>
        <w:rPr>
          <w:rFonts w:ascii="Times New Roman" w:hAnsi="Times New Roman" w:cs="Times New Roman"/>
          <w:b/>
          <w:bCs/>
          <w:color w:val="1F4E79"/>
          <w:position w:val="-1"/>
          <w:sz w:val="32"/>
          <w:szCs w:val="32"/>
        </w:rPr>
      </w:pPr>
    </w:p>
    <w:p w14:paraId="55E95144" w14:textId="77777777" w:rsidR="00104EE1" w:rsidRDefault="00104EE1" w:rsidP="00DE7205">
      <w:pPr>
        <w:rPr>
          <w:rFonts w:ascii="Times New Roman" w:hAnsi="Times New Roman" w:cs="Times New Roman"/>
          <w:b/>
          <w:bCs/>
          <w:color w:val="1F4E79"/>
          <w:position w:val="-1"/>
          <w:sz w:val="32"/>
          <w:szCs w:val="32"/>
        </w:rPr>
      </w:pPr>
    </w:p>
    <w:p w14:paraId="72DF93B6" w14:textId="77777777" w:rsidR="00104EE1" w:rsidRDefault="00104EE1" w:rsidP="00DE7205">
      <w:pPr>
        <w:rPr>
          <w:rFonts w:ascii="Times New Roman" w:hAnsi="Times New Roman" w:cs="Times New Roman"/>
          <w:b/>
          <w:bCs/>
          <w:color w:val="1F4E79"/>
          <w:position w:val="-1"/>
          <w:sz w:val="32"/>
          <w:szCs w:val="32"/>
        </w:rPr>
      </w:pPr>
    </w:p>
    <w:p w14:paraId="0632B08C" w14:textId="77777777" w:rsidR="00104EE1" w:rsidRDefault="00104EE1" w:rsidP="00DE7205">
      <w:pPr>
        <w:rPr>
          <w:rFonts w:ascii="Times New Roman" w:hAnsi="Times New Roman" w:cs="Times New Roman"/>
          <w:b/>
          <w:bCs/>
          <w:color w:val="1F4E79"/>
          <w:position w:val="-1"/>
          <w:sz w:val="32"/>
          <w:szCs w:val="32"/>
        </w:rPr>
      </w:pPr>
    </w:p>
    <w:p w14:paraId="61AB8F0C" w14:textId="77777777" w:rsidR="000C18EA" w:rsidRDefault="000C18EA" w:rsidP="000C18EA">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0D9BB54D" w14:textId="77777777" w:rsidR="000C18EA" w:rsidRDefault="000C18EA" w:rsidP="000C18EA">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2986FAB4" w14:textId="77777777" w:rsidR="000C18EA" w:rsidRDefault="00E01F11" w:rsidP="000C18EA">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000000" w:themeColor="text1"/>
          <w:position w:val="-1"/>
          <w:sz w:val="32"/>
          <w:szCs w:val="32"/>
        </w:rPr>
        <w:t xml:space="preserve">COMPUTER </w:t>
      </w:r>
      <w:r w:rsidR="000C18EA" w:rsidRPr="000C18EA">
        <w:rPr>
          <w:rFonts w:ascii="Times New Roman" w:hAnsi="Times New Roman" w:cs="Times New Roman"/>
          <w:b/>
          <w:bCs/>
          <w:color w:val="000000" w:themeColor="text1"/>
          <w:position w:val="-1"/>
          <w:sz w:val="32"/>
          <w:szCs w:val="32"/>
        </w:rPr>
        <w:t>PROGRAMMING METHODOLOGY</w:t>
      </w:r>
    </w:p>
    <w:p w14:paraId="3A4C99EB" w14:textId="77777777" w:rsidR="000C18EA" w:rsidRPr="000F2B6B"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7B98DA3"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1040" behindDoc="1" locked="0" layoutInCell="0" allowOverlap="1" wp14:anchorId="3ABBA55F" wp14:editId="4BC40733">
                <wp:simplePos x="0" y="0"/>
                <wp:positionH relativeFrom="page">
                  <wp:posOffset>414670</wp:posOffset>
                </wp:positionH>
                <wp:positionV relativeFrom="paragraph">
                  <wp:posOffset>149077</wp:posOffset>
                </wp:positionV>
                <wp:extent cx="6579131" cy="682625"/>
                <wp:effectExtent l="0" t="0" r="12700" b="22225"/>
                <wp:wrapNone/>
                <wp:docPr id="1078" name="Group 10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79" name="Rectangle 107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0" name="Rectangle 108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1" name="Rectangle 108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2" name="Rectangle 108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3" name="Freeform 108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4" name="Freeform 108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5" name="Freeform 108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 name="Freeform 108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2C362C" id="Group 1078" o:spid="_x0000_s1026" style="position:absolute;margin-left:32.65pt;margin-top:11.75pt;width:518.05pt;height:53.75pt;z-index:-25164544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" o:allowincell="f">
                <v:rect id="Rectangle 1079"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y5P8EA&#10;AADdAAAADwAAAGRycy9kb3ducmV2LnhtbERPzYrCMBC+C75DGGFvmqho12oUEYRdPK3rA4zN2JY2&#10;k9JEW99+Iwh7m4/vdza73tbiQa0vHWuYThQI4syZknMNl9/j+BOED8gGa8ek4UkedtvhYIOpcR3/&#10;0OMcchFD2KeooQihSaX0WUEW/cQ1xJG7udZiiLDNpWmxi+G2ljOlltJiybGhwIYOBWXV+W41zJPr&#10;RSWL8lR1S//0DVbX+rvS+mPU79cgAvXhX/x2f5k4XyUreH0TT5D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8uT/BAAAA3QAAAA8AAAAAAAAAAAAAAAAAmAIAAGRycy9kb3du&#10;cmV2LnhtbFBLBQYAAAAABAAEAPUAAACGAwAAAAA=&#10;" fillcolor="#a7bede" stroked="f">
                  <v:path arrowok="t"/>
                </v:rect>
                <v:rect id="Rectangle 1080"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NghcUA&#10;AADdAAAADwAAAGRycy9kb3ducmV2LnhtbESPQWvDMAyF74P9B6PBbqu9ljUljVNGYdCx09r+ADVW&#10;k5BYDrHXpP9+Ogx2k3hP730qdrPv1Y3G2Aa28LowoIir4FquLZxPHy8bUDEhO+wDk4U7RdiVjw8F&#10;5i5M/E23Y6qVhHDM0UKT0pBrHauGPMZFGIhFu4bRY5J1rLUbcZJw3+ulMWvtsWVpaHCgfUNVd/zx&#10;FlbZ5Wyyt/arm9bxHgfsLv1nZ+3z0/y+BZVoTv/mv+uDE3yzEX75RkbQ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U2CFxQAAAN0AAAAPAAAAAAAAAAAAAAAAAJgCAABkcnMv&#10;ZG93bnJldi54bWxQSwUGAAAAAAQABAD1AAAAigMAAAAA&#10;" fillcolor="#a7bede" stroked="f">
                  <v:path arrowok="t"/>
                </v:rect>
                <v:rect id="Rectangle 1081"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FHsEA&#10;AADdAAAADwAAAGRycy9kb3ducmV2LnhtbERP24rCMBB9F/yHMIJvmqh4oWtaloWFXXzy8gFjM9uW&#10;NpPSRFv/fiMIvs3hXGefDbYRd+p85VjDYq5AEOfOVFxouJy/ZzsQPiAbbByThgd5yNLxaI+JcT0f&#10;6X4KhYgh7BPUUIbQJlL6vCSLfu5a4sj9uc5iiLArpOmwj+G2kUulNtJixbGhxJa+Ssrr081qWG2v&#10;F7VdV4e63/iHb7G+Nr+11tPJ8PkBItAQ3uKX+8fE+Wq3gOc38QS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fxR7BAAAA3QAAAA8AAAAAAAAAAAAAAAAAmAIAAGRycy9kb3du&#10;cmV2LnhtbFBLBQYAAAAABAAEAPUAAACGAwAAAAA=&#10;" fillcolor="#a7bede" stroked="f">
                  <v:path arrowok="t"/>
                </v:rect>
                <v:rect id="Rectangle 1082"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1bacEA&#10;AADdAAAADwAAAGRycy9kb3ducmV2LnhtbERP24rCMBB9F/Yfwgi+aaLiha5pWYSFXXzy8gFjM9uW&#10;NpPSRFv/fiMIvs3hXGeXDbYRd+p85VjDfKZAEOfOVFxouJy/p1sQPiAbbByThgd5yNKP0Q4T43o+&#10;0v0UChFD2CeooQyhTaT0eUkW/cy1xJH7c53FEGFXSNNhH8NtIxdKraXFimNDiS3tS8rr081qWG6u&#10;F7VZVYe6X/uHb7G+Nr+11pPx8PUJItAQ3uKX+8fE+Wq7gOc38QS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jNW2nBAAAA3QAAAA8AAAAAAAAAAAAAAAAAmAIAAGRycy9kb3du&#10;cmV2LnhtbFBLBQYAAAAABAAEAPUAAACGAwAAAAA=&#10;" fillcolor="#a7bede" stroked="f">
                  <v:path arrowok="t"/>
                </v:rect>
                <v:shape id="Freeform 1083"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6XMQA&#10;AADdAAAADwAAAGRycy9kb3ducmV2LnhtbERP32vCMBB+H+x/CDfYy9DEDcRVUxkFxxAG2lXw8Whu&#10;bWlzKU3U+t8vA8G3+/h+3mo92k6cafCNYw2zqQJBXDrTcKWh+NlMFiB8QDbYOSYNV/KwTh8fVpgY&#10;d+E9nfNQiRjCPkENdQh9IqUva7Lop64njtyvGyyGCIdKmgEvMdx28lWpubTYcGyosaesprLNT1bD&#10;9zZ7qd7V/NgXh9zNdta2Rfap9fPT+LEEEWgMd/HN/WXifLV4g/9v4gk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LOlzEAAAA3QAAAA8AAAAAAAAAAAAAAAAAmAIAAGRycy9k&#10;b3ducmV2LnhtbFBLBQYAAAAABAAEAPUAAACJAwAAAAA=&#10;" path="m,l9741,e" filled="f" strokecolor="#4f81bc" strokeweight="1.06pt">
                  <v:path arrowok="t" o:connecttype="custom" o:connectlocs="0,0;9741,0" o:connectangles="0,0"/>
                </v:shape>
                <v:shape id="Freeform 1084"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4+r8UA&#10;AADdAAAADwAAAGRycy9kb3ducmV2LnhtbESPQWvDMAyF74P+B6PCLqO1O8YoWd0yAoHm1LUbtEcR&#10;a3FYLIfYaZN/Xw8Gu0m89z49bXaja8WV+tB41rBaKhDElTcN1xq+PovFGkSIyAZbz6RhogC77exh&#10;g5nxNz7S9RRrkSAcMtRgY+wyKUNlyWFY+o44ad++dxjT2tfS9HhLcNfKZ6VepcOG0wWLHeWWqp/T&#10;4BKluEyWyzOxOjah/BiGQ35+0vpxPr6/gYg0xn/zX3pvUn21foHfb9IIcn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j6vxQAAAN0AAAAPAAAAAAAAAAAAAAAAAJgCAABkcnMv&#10;ZG93bnJldi54bWxQSwUGAAAAAAQABAD1AAAAigMAAAAA&#10;" path="m,l,1036e" filled="f" strokecolor="#4f81bc" strokeweight="1.06pt">
                  <v:path arrowok="t" o:connecttype="custom" o:connectlocs="0,0;0,1036" o:connectangles="0,0"/>
                </v:shape>
                <v:shape id="Freeform 1085"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4Hs8QA&#10;AADdAAAADwAAAGRycy9kb3ducmV2LnhtbERP32vCMBB+H+x/CDfYy9DEwcRVUxkFxxAG2lXw8Whu&#10;bWlzKU3U+t8vA8G3+/h+3mo92k6cafCNYw2zqQJBXDrTcKWh+NlMFiB8QDbYOSYNV/KwTh8fVpgY&#10;d+E9nfNQiRjCPkENdQh9IqUva7Lop64njtyvGyyGCIdKmgEvMdx28lWpubTYcGyosaesprLNT1bD&#10;9zZ7qd7V/NgXh9zNdta2Rfap9fPT+LEEEWgMd/HN/WXifLV4g/9v4gk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uB7PEAAAA3QAAAA8AAAAAAAAAAAAAAAAAmAIAAGRycy9k&#10;b3ducmV2LnhtbFBLBQYAAAAABAAEAPUAAACJAwAAAAA=&#10;" path="m,l9741,e" filled="f" strokecolor="#4f81bc" strokeweight="1.06pt">
                  <v:path arrowok="t" o:connecttype="custom" o:connectlocs="0,0;9741,0" o:connectangles="0,0"/>
                </v:shape>
                <v:shape id="Freeform 1086"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AFQ8QA&#10;AADdAAAADwAAAGRycy9kb3ducmV2LnhtbESPT4vCMBDF78J+hzDCXmRN3INI1ygiCOvJPyvU49CM&#10;TbGZlCbV+u2NIOxthvfeb97Ml72rxY3aUHnWMBkrEMSFNxWXGk5/m68ZiBCRDdaeScODAiwXH4M5&#10;Zsbf+UC3YyxFgnDIUIONscmkDIUlh2HsG+KkXXzrMKa1LaVp8Z7grpbfSk2lw4rTBYsNrS0V12Pn&#10;EmVzflje5sTqUIXtvut263yk9eewX/2AiNTHf/M7/WtSfTWbwuubNIJ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QBUPEAAAA3Q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147B61B6"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C603F22" w14:textId="77777777" w:rsidR="000C18EA" w:rsidRDefault="000C18EA" w:rsidP="000C18EA">
      <w:pPr>
        <w:widowControl w:val="0"/>
        <w:autoSpaceDE w:val="0"/>
        <w:autoSpaceDN w:val="0"/>
        <w:adjustRightInd w:val="0"/>
        <w:spacing w:before="18" w:after="0" w:line="220" w:lineRule="exact"/>
        <w:ind w:right="-20"/>
        <w:rPr>
          <w:rFonts w:ascii="Times New Roman" w:hAnsi="Times New Roman" w:cs="Times New Roman"/>
          <w:color w:val="000000"/>
        </w:rPr>
      </w:pPr>
    </w:p>
    <w:p w14:paraId="7362E825" w14:textId="77777777" w:rsidR="000C18EA" w:rsidRDefault="000C18EA" w:rsidP="000C18EA">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3470C9C1"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5F8C3C2"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37AD0BB"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9A654F2"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D15BEE7" w14:textId="77777777" w:rsidR="000C18EA" w:rsidRDefault="000C18EA" w:rsidP="000C18EA">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649687A" w14:textId="77777777" w:rsidR="000C18EA" w:rsidRDefault="000C18EA" w:rsidP="000C18EA">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3939F1E1" w14:textId="77777777" w:rsidR="000C18EA" w:rsidRDefault="000C18EA" w:rsidP="000C18EA">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7F010B3E"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2064" behindDoc="1" locked="0" layoutInCell="0" allowOverlap="1" wp14:anchorId="3A5519A0" wp14:editId="6DC4F0C1">
                <wp:simplePos x="0" y="0"/>
                <wp:positionH relativeFrom="page">
                  <wp:posOffset>435935</wp:posOffset>
                </wp:positionH>
                <wp:positionV relativeFrom="paragraph">
                  <wp:posOffset>81871</wp:posOffset>
                </wp:positionV>
                <wp:extent cx="6571925" cy="1796902"/>
                <wp:effectExtent l="0" t="0" r="19685" b="13335"/>
                <wp:wrapNone/>
                <wp:docPr id="108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8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FF8A97" id="Group 96" o:spid="_x0000_s1026" style="position:absolute;margin-left:34.35pt;margin-top:6.45pt;width:517.45pt;height:141.5pt;z-index:-251644416;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kI927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Vsg8UA&#10;AADdAAAADwAAAGRycy9kb3ducmV2LnhtbESPQWvDMAyF74P9B6PBbqu9ljUljVNGYdCx09r+ADVW&#10;k5BYDrHXpP9+Ogx2k3hP730qdrPv1Y3G2Aa28LowoIir4FquLZxPHy8bUDEhO+wDk4U7RdiVjw8F&#10;5i5M/E23Y6qVhHDM0UKT0pBrHauGPMZFGIhFu4bRY5J1rLUbcZJw3+ulMWvtsWVpaHCgfUNVd/zx&#10;FlbZ5Wyyt/arm9bxHgfsLv1nZ+3z0/y+BZVoTv/mv+uDE3yzEVz5RkbQ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JWyDxQAAAN0AAAAPAAAAAAAAAAAAAAAAAJgCAABkcnMv&#10;ZG93bnJldi54bWxQSwUGAAAAAAQABAD1AAAAig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nJGMEA&#10;AADdAAAADwAAAGRycy9kb3ducmV2LnhtbERP24rCMBB9F/Yfwiz4pom7eNlqlEVYUHyy+gFjM9uW&#10;NpPSRFv/3giCb3M411lteluLG7W+dKxhMlYgiDNnSs41nE9/owUIH5AN1o5Jw508bNYfgxUmxnV8&#10;pFsachFD2CeooQihSaT0WUEW/dg1xJH7d63FEGGbS9NiF8NtLb+UmkmLJceGAhvaFpRV6dVq+J5f&#10;zmo+LQ9VN/N332B1qfeV1sPP/ncJIlAf3uKXe2fifLX4gec38QS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ZpyRjBAAAA3Q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r2WMUA&#10;AADdAAAADwAAAGRycy9kb3ducmV2LnhtbESPzWrDQAyE74G+w6JAb8luWvLnehNKodDQU5M8gOxV&#10;bWOv1ni3sfP21aHQm8SMZj7lx8l36kZDbAJbWC0NKOIyuIYrC9fL+2IHKiZkh11gsnCnCMfDwyzH&#10;zIWRv+h2TpWSEI4ZWqhT6jOtY1mTx7gMPbFo32HwmGQdKu0GHCXcd/rJmI322LA01NjTW01le/7x&#10;Fp63xdVs181nO27iPfbYFt2ptfZxPr2+gEo0pX/z3/WHE3yzF375RkbQh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ivZYxQAAAN0AAAAPAAAAAAAAAAAAAAAAAJgCAABkcnMv&#10;ZG93bnJldi54bWxQSwUGAAAAAAQABAD1AAAAig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Tw8EA&#10;AADdAAAADwAAAGRycy9kb3ducmV2LnhtbERP24rCMBB9X/Afwgi+rYnKeqlGkQVB2SerHzA2Y1va&#10;TEqTtfXvzcKCb3M419nseluLB7W+dKxhMlYgiDNnSs41XC+HzyUIH5AN1o5Jw5M87LaDjw0mxnV8&#10;pkcachFD2CeooQihSaT0WUEW/dg1xJG7u9ZiiLDNpWmxi+G2llOl5tJiybGhwIa+C8qq9NdqmC1u&#10;V7X4Kn+qbu6fvsHqVp8qrUfDfr8GEagPb/G/+2jifLWawN838QS5f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3GU8PBAAAA3Q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TNtMIA&#10;AADdAAAADwAAAGRycy9kb3ducmV2LnhtbERPyWrDMBC9F/IPYgK9NVIcmsWJYkIh0NJTk3zAxJrY&#10;xtbIWKqXv68Khd7m8dY5ZKNtRE+drxxrWC4UCOLcmYoLDbfr+WULwgdkg41j0jCRh+w4ezpgatzA&#10;X9RfQiFiCPsUNZQhtKmUPi/Jol+4ljhyD9dZDBF2hTQdDjHcNjJRai0tVhwbSmzpraS8vnxbDavN&#10;/aY2r9VnPaz95Fus781HrfXzfDztQQQaw7/4z/1u4ny1S+D3m3iCP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FM20wgAAAN0AAAAPAAAAAAAAAAAAAAAAAJgCAABkcnMvZG93&#10;bnJldi54bWxQSwUGAAAAAAQABAD1AAAAhw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hoL8IA&#10;AADdAAAADwAAAGRycy9kb3ducmV2LnhtbERPzWrCQBC+F3yHZYTe6q6VGo2uQQShpadqHmDMjklI&#10;djZkt0l8+26h0Nt8fL+zzybbioF6XzvWsFwoEMSFMzWXGvLr+WUDwgdkg61j0vAgD9lh9rTH1LiR&#10;v2i4hFLEEPYpaqhC6FIpfVGRRb9wHXHk7q63GCLsS2l6HGO4beWrUmtpsebYUGFHp4qK5vJtNayS&#10;W66St/qzGdf+4Ttsbu1Ho/XzfDruQASawr/4z/1u4ny1XcHvN/EEef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WGgvwgAAAN0AAAAPAAAAAAAAAAAAAAAAAJgCAABkcnMvZG93&#10;bnJldi54bWxQSwUGAAAAAAQABAD1AAAAhw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J6RcMA&#10;AADdAAAADwAAAGRycy9kb3ducmV2LnhtbERPTU8CMRC9m/gfmjHhJl0NIbJQiJhAvIpw8DZuh+7C&#10;drq0ha78emtiwm1e3ufMFr1txYV8aBwreBoWIIgrpxs2Crafq8cXECEia2wdk4IfCrCY39/NsNQu&#10;8QddNtGIHMKhRAV1jF0pZahqshiGriPO3N55izFDb6T2mHK4beVzUYylxYZzQ40dvdVUHTdnq4AP&#10;1/32sPzyzWq3Nt/JnFK6jpUaPPSvUxCR+ngT/7vfdZ5fTEbw900+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J6RcMAAADd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r07cIA&#10;AADdAAAADwAAAGRycy9kb3ducmV2LnhtbERPTWsCMRC9C/0PYQq9adZCRVejqFQpvbmK6G3YjJvg&#10;ZrJsUt3++6YgeJvH+5zZonO1uFEbrGcFw0EGgrj02nKl4LDf9McgQkTWWHsmBb8UYDF/6c0w1/7O&#10;O7oVsRIphEOOCkyMTS5lKA05DAPfECfu4luHMcG2krrFewp3tXzPspF0aDk1GGxobai8Fj9OQXE9&#10;nsPnCMcnsxl+x+12Ze3FKPX22i2nICJ18Sl+uL90mp9NPuD/m3SC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KvTtwgAAAN0AAAAPAAAAAAAAAAAAAAAAAJgCAABkcnMvZG93&#10;bnJldi54bWxQSwUGAAAAAAQABAD1AAAAhwM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UPGcQA&#10;AADdAAAADwAAAGRycy9kb3ducmV2LnhtbERPTWvCQBC9F/wPywi9FN21h6AxGymBllIQaozgcchO&#10;k2B2NmS3mv57t1DobR7vc7LdZHtxpdF3jjWslgoEce1Mx42G6vi6WIPwAdlg75g0/JCHXT57yDA1&#10;7sYHupahETGEfYoa2hCGVEpft2TRL91AHLkvN1oMEY6NNCPeYrjt5bNSibTYcWxocaCipfpSflsN&#10;+4/iqdmo5DxUp9KtPq29VMWb1o/z6WULItAU/sV/7ncT56tNAr/fxBNk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TlDxnEAAAA3Q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TPAcIA&#10;AADdAAAADwAAAGRycy9kb3ducmV2LnhtbERPTWsCMRC9C/0PYQreNKsHq1ujVFEp3rqWordhM26C&#10;m8myibr9941Q8DaP9znzZedqcaM2WM8KRsMMBHHpteVKwfdhO5iCCBFZY+2ZFPxSgOXipTfHXPs7&#10;f9GtiJVIIRxyVGBibHIpQ2nIYRj6hjhxZ986jAm2ldQt3lO4q+U4yybSoeXUYLChtaHyUlydguLy&#10;cwqbCU6PZjvax91uZe3ZKNV/7T7eQUTq4lP87/7UaX42e4PHN+kEuf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tM8BwgAAAN0AAAAPAAAAAAAAAAAAAAAAAJgCAABkcnMvZG93&#10;bnJldi54bWxQSwUGAAAAAAQABAD1AAAAhwMAAAAA&#10;" path="m,l,2292e" filled="f" strokecolor="#4f81bc" strokeweight="1.06pt">
                  <v:path arrowok="t" o:connecttype="custom" o:connectlocs="0,0;0,2292" o:connectangles="0,0"/>
                </v:shape>
                <w10:wrap anchorx="page"/>
              </v:group>
            </w:pict>
          </mc:Fallback>
        </mc:AlternateContent>
      </w:r>
    </w:p>
    <w:p w14:paraId="661946CD" w14:textId="77777777" w:rsidR="000C18EA" w:rsidRDefault="000C18EA" w:rsidP="000C18EA">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72BE1B48" w14:textId="77777777" w:rsidR="000C18EA" w:rsidRDefault="000C18EA" w:rsidP="000C18EA">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0229A02E"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1F2C47A"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96845E7"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04E87A3" w14:textId="77777777" w:rsidR="000C18EA" w:rsidRPr="003845B7"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0C18EA" w14:paraId="46E9F0F1" w14:textId="77777777" w:rsidTr="001D4070">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FB62E16" w14:textId="77777777" w:rsidR="000C18EA" w:rsidRDefault="000C18EA"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0B12F2D6" w14:textId="77777777" w:rsidR="000C18EA" w:rsidRDefault="000C18EA"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0FAC47F" w14:textId="77777777" w:rsidR="000C18EA" w:rsidRPr="007C6F5E" w:rsidRDefault="000C18EA"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5F512449" w14:textId="77777777" w:rsidR="000C18EA" w:rsidRPr="007C6F5E" w:rsidRDefault="000C18EA"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0C18EA" w14:paraId="64C330F9" w14:textId="77777777" w:rsidTr="001D4070">
        <w:trPr>
          <w:trHeight w:hRule="exact" w:val="1418"/>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17CD2106" w14:textId="77777777" w:rsidR="000C18EA" w:rsidRDefault="000C18EA"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3378A3FE" w14:textId="77777777" w:rsidR="000C18EA" w:rsidRDefault="000C18EA"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63825AF" w14:textId="77777777" w:rsidR="000C18EA" w:rsidRDefault="000C18EA" w:rsidP="001D4070">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230A7F52" w14:textId="77777777" w:rsidR="000C18EA" w:rsidRPr="007C6F5E" w:rsidRDefault="000C18EA"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0C18EA" w14:paraId="36389D93" w14:textId="77777777" w:rsidTr="000C18EA">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F3AA589" w14:textId="77777777" w:rsidR="000C18EA" w:rsidRDefault="000C18EA" w:rsidP="000C18EA">
            <w:pPr>
              <w:widowControl w:val="0"/>
              <w:autoSpaceDE w:val="0"/>
              <w:autoSpaceDN w:val="0"/>
              <w:adjustRightInd w:val="0"/>
              <w:spacing w:before="1" w:after="0" w:line="360" w:lineRule="auto"/>
              <w:ind w:right="-20"/>
              <w:rPr>
                <w:rFonts w:ascii="Times New Roman" w:hAnsi="Times New Roman" w:cs="Times New Roman"/>
                <w:sz w:val="13"/>
                <w:szCs w:val="13"/>
              </w:rPr>
            </w:pPr>
          </w:p>
          <w:p w14:paraId="77ED53E1"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6B7DA25" w14:textId="77777777" w:rsidR="000C18EA" w:rsidRPr="000C18EA" w:rsidRDefault="00E01F11" w:rsidP="000C18EA">
            <w:pPr>
              <w:jc w:val="center"/>
              <w:rPr>
                <w:rFonts w:ascii="Times New Roman" w:hAnsi="Times New Roman" w:cs="Times New Roman"/>
                <w:b/>
                <w:bCs/>
                <w:color w:val="000000" w:themeColor="text1"/>
                <w:sz w:val="28"/>
                <w:szCs w:val="28"/>
              </w:rPr>
            </w:pPr>
            <w:bookmarkStart w:id="1" w:name="_Hlk494667964"/>
            <w:r>
              <w:rPr>
                <w:rFonts w:ascii="Times New Roman" w:hAnsi="Times New Roman" w:cs="Times New Roman"/>
                <w:color w:val="000000" w:themeColor="text1"/>
                <w:sz w:val="28"/>
                <w:szCs w:val="28"/>
              </w:rPr>
              <w:t xml:space="preserve">Computer </w:t>
            </w:r>
            <w:r w:rsidR="000C18EA" w:rsidRPr="000C18EA">
              <w:rPr>
                <w:rFonts w:ascii="Times New Roman" w:hAnsi="Times New Roman" w:cs="Times New Roman"/>
                <w:color w:val="000000" w:themeColor="text1"/>
                <w:sz w:val="28"/>
                <w:szCs w:val="28"/>
              </w:rPr>
              <w:t>Programming Methodology</w:t>
            </w:r>
            <w:bookmarkEnd w:id="1"/>
            <w:r w:rsidR="000C18EA" w:rsidRPr="000C18EA">
              <w:rPr>
                <w:rFonts w:ascii="Times New Roman" w:hAnsi="Times New Roman" w:cs="Times New Roman"/>
                <w:color w:val="000000" w:themeColor="text1"/>
                <w:sz w:val="28"/>
                <w:szCs w:val="28"/>
              </w:rPr>
              <w:t xml:space="preserve"> / COE 106</w:t>
            </w:r>
          </w:p>
        </w:tc>
      </w:tr>
      <w:tr w:rsidR="000C18EA" w14:paraId="232C737A" w14:textId="77777777" w:rsidTr="001D4070">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501EBF7" w14:textId="77777777" w:rsidR="000C18EA" w:rsidRDefault="000C18EA" w:rsidP="000C18EA">
            <w:pPr>
              <w:widowControl w:val="0"/>
              <w:autoSpaceDE w:val="0"/>
              <w:autoSpaceDN w:val="0"/>
              <w:adjustRightInd w:val="0"/>
              <w:spacing w:before="9" w:after="0" w:line="360" w:lineRule="auto"/>
              <w:ind w:right="-20"/>
              <w:rPr>
                <w:rFonts w:ascii="Times New Roman" w:hAnsi="Times New Roman" w:cs="Times New Roman"/>
                <w:sz w:val="12"/>
                <w:szCs w:val="12"/>
              </w:rPr>
            </w:pPr>
          </w:p>
          <w:p w14:paraId="25C63B39"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0DAC10A" w14:textId="77777777" w:rsidR="000C18EA" w:rsidRPr="007C6F5E" w:rsidRDefault="000C18EA" w:rsidP="000C18EA">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0C18EA" w14:paraId="721074A8" w14:textId="77777777" w:rsidTr="001D4070">
        <w:trPr>
          <w:trHeight w:hRule="exact" w:val="1427"/>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B56D6CC" w14:textId="77777777" w:rsidR="000C18EA" w:rsidRDefault="000C18EA" w:rsidP="000C18EA">
            <w:pPr>
              <w:widowControl w:val="0"/>
              <w:autoSpaceDE w:val="0"/>
              <w:autoSpaceDN w:val="0"/>
              <w:adjustRightInd w:val="0"/>
              <w:spacing w:before="9" w:after="0" w:line="360" w:lineRule="auto"/>
              <w:ind w:right="-20"/>
              <w:rPr>
                <w:rFonts w:ascii="Times New Roman" w:hAnsi="Times New Roman" w:cs="Times New Roman"/>
                <w:sz w:val="12"/>
                <w:szCs w:val="12"/>
              </w:rPr>
            </w:pPr>
          </w:p>
          <w:p w14:paraId="4D7B5B40"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0688BEE" w14:textId="77777777" w:rsidR="000C18EA" w:rsidRDefault="000C18EA" w:rsidP="000C18EA">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15CCEF99" w14:textId="77777777" w:rsidR="000C18EA" w:rsidRPr="007C6F5E" w:rsidRDefault="000C18EA" w:rsidP="000C18EA">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0C18EA" w14:paraId="616B868C" w14:textId="77777777" w:rsidTr="000C18EA">
        <w:trPr>
          <w:trHeight w:hRule="exact" w:val="1545"/>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C583415" w14:textId="77777777" w:rsidR="000C18EA" w:rsidRDefault="000C18EA" w:rsidP="000C18EA">
            <w:pPr>
              <w:widowControl w:val="0"/>
              <w:autoSpaceDE w:val="0"/>
              <w:autoSpaceDN w:val="0"/>
              <w:adjustRightInd w:val="0"/>
              <w:spacing w:before="3" w:after="0" w:line="360" w:lineRule="auto"/>
              <w:ind w:right="-20"/>
              <w:rPr>
                <w:rFonts w:ascii="Times New Roman" w:hAnsi="Times New Roman" w:cs="Times New Roman"/>
                <w:sz w:val="20"/>
                <w:szCs w:val="20"/>
              </w:rPr>
            </w:pPr>
          </w:p>
          <w:p w14:paraId="5ED30EED"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1F07954" w14:textId="77777777" w:rsidR="000C18EA" w:rsidRPr="007C6F5E" w:rsidRDefault="000C18EA" w:rsidP="000C18EA">
            <w:pPr>
              <w:tabs>
                <w:tab w:val="num" w:pos="432"/>
              </w:tabs>
              <w:autoSpaceDE w:val="0"/>
              <w:autoSpaceDN w:val="0"/>
              <w:adjustRightInd w:val="0"/>
              <w:jc w:val="center"/>
              <w:rPr>
                <w:rFonts w:ascii="Times New Roman" w:hAnsi="Times New Roman" w:cs="Times New Roman"/>
                <w:sz w:val="28"/>
                <w:szCs w:val="28"/>
              </w:rPr>
            </w:pPr>
            <w:r>
              <w:rPr>
                <w:rFonts w:ascii="Times New Roman" w:hAnsi="Times New Roman" w:cs="Times New Roman"/>
                <w:sz w:val="28"/>
                <w:szCs w:val="28"/>
              </w:rPr>
              <w:t>150 hrs. / 5 hrs., per week</w:t>
            </w:r>
          </w:p>
        </w:tc>
      </w:tr>
      <w:tr w:rsidR="000C18EA" w14:paraId="37FE5B75" w14:textId="77777777" w:rsidTr="001D4070">
        <w:trPr>
          <w:trHeight w:hRule="exact" w:val="1691"/>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75158C70" w14:textId="77777777" w:rsidR="000C18EA" w:rsidRDefault="000C18EA" w:rsidP="000C18EA">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56B98DE3" w14:textId="319A4730" w:rsidR="000C18EA" w:rsidRDefault="00FC7E20" w:rsidP="000C18EA">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0C18EA">
              <w:rPr>
                <w:rFonts w:ascii="Times New Roman" w:hAnsi="Times New Roman" w:cs="Times New Roman"/>
                <w:color w:val="221F1F"/>
                <w:spacing w:val="1"/>
                <w:sz w:val="28"/>
                <w:szCs w:val="28"/>
              </w:rPr>
              <w:t>p</w:t>
            </w:r>
            <w:r w:rsidR="000C18EA">
              <w:rPr>
                <w:rFonts w:ascii="Times New Roman" w:hAnsi="Times New Roman" w:cs="Times New Roman"/>
                <w:color w:val="221F1F"/>
                <w:spacing w:val="-2"/>
                <w:sz w:val="28"/>
                <w:szCs w:val="28"/>
              </w:rPr>
              <w:t>e</w:t>
            </w:r>
            <w:r w:rsidR="000C18EA">
              <w:rPr>
                <w:rFonts w:ascii="Times New Roman" w:hAnsi="Times New Roman" w:cs="Times New Roman"/>
                <w:color w:val="221F1F"/>
                <w:sz w:val="28"/>
                <w:szCs w:val="28"/>
              </w:rPr>
              <w:t>c</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pacing w:val="-2"/>
                <w:sz w:val="28"/>
                <w:szCs w:val="28"/>
              </w:rPr>
              <w:t>f</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z w:val="28"/>
                <w:szCs w:val="28"/>
              </w:rPr>
              <w:t>c</w:t>
            </w:r>
            <w:r w:rsidR="000C18EA">
              <w:rPr>
                <w:rFonts w:ascii="Times New Roman" w:hAnsi="Times New Roman" w:cs="Times New Roman"/>
                <w:color w:val="221F1F"/>
                <w:spacing w:val="-2"/>
                <w:sz w:val="28"/>
                <w:szCs w:val="28"/>
              </w:rPr>
              <w:t>a</w:t>
            </w:r>
            <w:r w:rsidR="000C18EA">
              <w:rPr>
                <w:rFonts w:ascii="Times New Roman" w:hAnsi="Times New Roman" w:cs="Times New Roman"/>
                <w:color w:val="221F1F"/>
                <w:spacing w:val="-1"/>
                <w:sz w:val="28"/>
                <w:szCs w:val="28"/>
              </w:rPr>
              <w:t>t</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pacing w:val="-1"/>
                <w:sz w:val="28"/>
                <w:szCs w:val="28"/>
              </w:rPr>
              <w:t>o</w:t>
            </w:r>
            <w:r w:rsidR="000C18EA">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27851834" w14:textId="77777777" w:rsidR="000C18EA" w:rsidRPr="007C6F5E" w:rsidRDefault="000C18EA" w:rsidP="000C18EA">
            <w:pPr>
              <w:widowControl w:val="0"/>
              <w:autoSpaceDE w:val="0"/>
              <w:autoSpaceDN w:val="0"/>
              <w:adjustRightInd w:val="0"/>
              <w:spacing w:after="0" w:line="360" w:lineRule="auto"/>
              <w:jc w:val="center"/>
              <w:rPr>
                <w:rFonts w:ascii="Times New Roman" w:hAnsi="Times New Roman" w:cs="Times New Roman"/>
                <w:sz w:val="28"/>
                <w:szCs w:val="28"/>
              </w:rPr>
            </w:pPr>
            <w:r w:rsidRPr="00087B5C">
              <w:rPr>
                <w:rFonts w:ascii="Times New Roman" w:hAnsi="Times New Roman" w:cs="Times New Roman"/>
                <w:sz w:val="28"/>
                <w:szCs w:val="28"/>
              </w:rPr>
              <w:t>September 2, 2019</w:t>
            </w:r>
          </w:p>
        </w:tc>
      </w:tr>
      <w:tr w:rsidR="000C18EA" w14:paraId="20A6CFCF" w14:textId="77777777" w:rsidTr="001D4070">
        <w:trPr>
          <w:trHeight w:hRule="exact" w:val="729"/>
        </w:trPr>
        <w:tc>
          <w:tcPr>
            <w:tcW w:w="2457" w:type="pct"/>
            <w:tcBorders>
              <w:top w:val="single" w:sz="4" w:space="0" w:color="4F81BD" w:themeColor="accent1"/>
              <w:bottom w:val="single" w:sz="4" w:space="0" w:color="4F81BD" w:themeColor="accent1"/>
            </w:tcBorders>
            <w:shd w:val="clear" w:color="auto" w:fill="auto"/>
            <w:vAlign w:val="center"/>
          </w:tcPr>
          <w:p w14:paraId="340765CE" w14:textId="77777777" w:rsidR="000C18EA" w:rsidRDefault="000C18EA" w:rsidP="000C18EA">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1AD9628F" w14:textId="77777777" w:rsidR="000C18EA" w:rsidRPr="00FB7A55" w:rsidRDefault="000C18EA" w:rsidP="000C18EA">
            <w:pPr>
              <w:widowControl w:val="0"/>
              <w:autoSpaceDE w:val="0"/>
              <w:autoSpaceDN w:val="0"/>
              <w:adjustRightInd w:val="0"/>
              <w:spacing w:after="0" w:line="360" w:lineRule="auto"/>
              <w:rPr>
                <w:rFonts w:ascii="Times New Roman" w:hAnsi="Times New Roman" w:cs="Times New Roman"/>
                <w:sz w:val="28"/>
                <w:szCs w:val="28"/>
              </w:rPr>
            </w:pPr>
          </w:p>
        </w:tc>
      </w:tr>
      <w:tr w:rsidR="000C18EA" w14:paraId="3340B0B8" w14:textId="77777777" w:rsidTr="000C18EA">
        <w:trPr>
          <w:trHeight w:hRule="exact" w:val="1124"/>
        </w:trPr>
        <w:tc>
          <w:tcPr>
            <w:tcW w:w="5000" w:type="pct"/>
            <w:gridSpan w:val="2"/>
            <w:tcBorders>
              <w:left w:val="single" w:sz="8" w:space="0" w:color="4F81BC"/>
              <w:bottom w:val="single" w:sz="8" w:space="0" w:color="4F81BC"/>
              <w:right w:val="single" w:sz="8" w:space="0" w:color="4F81BC"/>
            </w:tcBorders>
            <w:shd w:val="clear" w:color="auto" w:fill="DBE5F1" w:themeFill="accent1" w:themeFillTint="33"/>
            <w:vAlign w:val="center"/>
          </w:tcPr>
          <w:p w14:paraId="3A7EF318" w14:textId="77777777" w:rsidR="000C18EA" w:rsidRDefault="000C18EA" w:rsidP="000C18EA">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0C18EA" w14:paraId="07189B78" w14:textId="77777777" w:rsidTr="000C18EA">
        <w:trPr>
          <w:trHeight w:val="2198"/>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3C843E1"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0C18EA">
              <w:rPr>
                <w:rFonts w:ascii="Times New Roman" w:hAnsi="Times New Roman" w:cs="Times New Roman"/>
                <w:sz w:val="28"/>
                <w:szCs w:val="28"/>
              </w:rPr>
              <w:t>This course aims to help students to learn how to use Python programming language to solve real-life and scientific problems. The objective of the course is to provide students with confidence of their ability to write small useful programs.</w:t>
            </w:r>
          </w:p>
          <w:p w14:paraId="44E1020E" w14:textId="77777777" w:rsidR="000C18EA" w:rsidRPr="00C654E2"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0C18EA" w14:paraId="679BEB6E" w14:textId="77777777" w:rsidTr="000C18EA">
        <w:trPr>
          <w:trHeight w:hRule="exact" w:val="1852"/>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6110FE7" w14:textId="77777777" w:rsidR="000C18EA" w:rsidRPr="00C654E2" w:rsidRDefault="000C18EA" w:rsidP="000C18EA">
            <w:pPr>
              <w:pageBreakBefore/>
              <w:autoSpaceDE w:val="0"/>
              <w:autoSpaceDN w:val="0"/>
              <w:adjustRightInd w:val="0"/>
              <w:spacing w:after="0" w:line="360" w:lineRule="auto"/>
              <w:ind w:left="855" w:right="277" w:hanging="429"/>
              <w:contextualSpacing/>
              <w:jc w:val="both"/>
              <w:rPr>
                <w:rFonts w:ascii="Times New Roman" w:hAnsi="Times New Roman" w:cs="Times New Roman"/>
                <w:sz w:val="28"/>
                <w:szCs w:val="28"/>
              </w:rPr>
            </w:pPr>
            <w:r w:rsidRPr="000C18EA">
              <w:rPr>
                <w:rFonts w:ascii="Times New Roman" w:hAnsi="Times New Roman" w:cs="Times New Roman"/>
                <w:sz w:val="28"/>
                <w:szCs w:val="28"/>
              </w:rPr>
              <w:lastRenderedPageBreak/>
              <w:t>A2.</w:t>
            </w:r>
            <w:r w:rsidRPr="000C18EA">
              <w:rPr>
                <w:rFonts w:ascii="Times New Roman" w:hAnsi="Times New Roman" w:cs="Times New Roman"/>
                <w:sz w:val="28"/>
                <w:szCs w:val="28"/>
              </w:rPr>
              <w:tab/>
              <w:t>In addition, the course covers some details of essential programming topics like: program debugging, testing and algorithm development.</w:t>
            </w:r>
          </w:p>
        </w:tc>
      </w:tr>
      <w:tr w:rsidR="000C18EA" w14:paraId="5F353336" w14:textId="77777777" w:rsidTr="001D4070">
        <w:trPr>
          <w:trHeight w:hRule="exact" w:val="171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3A3C4FC"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3</w:t>
            </w:r>
            <w:r w:rsidRPr="000C18EA">
              <w:rPr>
                <w:rFonts w:ascii="Times New Roman" w:hAnsi="Times New Roman" w:cs="Times New Roman"/>
                <w:sz w:val="28"/>
                <w:szCs w:val="28"/>
              </w:rPr>
              <w:t>.</w:t>
            </w:r>
            <w:r w:rsidRPr="000C18EA">
              <w:rPr>
                <w:rFonts w:ascii="Times New Roman" w:hAnsi="Times New Roman" w:cs="Times New Roman"/>
                <w:sz w:val="28"/>
                <w:szCs w:val="28"/>
              </w:rPr>
              <w:tab/>
              <w:t>Students learn best by experimenting a plenty of programs that that solve useful and interesting problems. The problems tackled cover a wide range of general, and scientific applications although none of them require specialist knowledge.</w:t>
            </w:r>
          </w:p>
          <w:p w14:paraId="1CC8D236" w14:textId="77777777" w:rsidR="000C18EA" w:rsidRPr="00C654E2" w:rsidRDefault="000C18EA"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tc>
      </w:tr>
      <w:tr w:rsidR="000C18EA" w14:paraId="5B4F5694" w14:textId="77777777" w:rsidTr="001D4070">
        <w:trPr>
          <w:trHeight w:hRule="exact" w:val="1707"/>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16FA9768"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4</w:t>
            </w:r>
            <w:r w:rsidRPr="000C18EA">
              <w:rPr>
                <w:rFonts w:ascii="Times New Roman" w:hAnsi="Times New Roman" w:cs="Times New Roman"/>
                <w:sz w:val="28"/>
                <w:szCs w:val="28"/>
              </w:rPr>
              <w:t>.</w:t>
            </w:r>
            <w:r w:rsidRPr="000C18EA">
              <w:rPr>
                <w:rFonts w:ascii="Times New Roman" w:hAnsi="Times New Roman" w:cs="Times New Roman"/>
                <w:sz w:val="28"/>
                <w:szCs w:val="28"/>
              </w:rPr>
              <w:tab/>
              <w:t>Students will test all their homework programs included some examples either on a computer in the class laboratory or on their personal computers under supervisions of our staff.</w:t>
            </w:r>
          </w:p>
          <w:p w14:paraId="268F1CC4" w14:textId="77777777" w:rsidR="000C18EA" w:rsidRPr="00C654E2" w:rsidRDefault="000C18EA" w:rsidP="000C18EA">
            <w:pPr>
              <w:widowControl w:val="0"/>
              <w:autoSpaceDE w:val="0"/>
              <w:autoSpaceDN w:val="0"/>
              <w:adjustRightInd w:val="0"/>
              <w:spacing w:after="0" w:line="360" w:lineRule="auto"/>
              <w:rPr>
                <w:rFonts w:ascii="Times New Roman" w:hAnsi="Times New Roman" w:cs="Times New Roman"/>
                <w:sz w:val="28"/>
                <w:szCs w:val="28"/>
              </w:rPr>
            </w:pPr>
          </w:p>
        </w:tc>
      </w:tr>
      <w:tr w:rsidR="000C18EA" w14:paraId="753355AE" w14:textId="77777777" w:rsidTr="000C18EA">
        <w:trPr>
          <w:trHeight w:hRule="exact" w:val="1240"/>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0DB961A2"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5</w:t>
            </w:r>
            <w:r w:rsidRPr="000C18EA">
              <w:rPr>
                <w:rFonts w:ascii="Times New Roman" w:hAnsi="Times New Roman" w:cs="Times New Roman"/>
                <w:sz w:val="28"/>
                <w:szCs w:val="28"/>
              </w:rPr>
              <w:t>.</w:t>
            </w:r>
            <w:r w:rsidRPr="000C18EA">
              <w:rPr>
                <w:rFonts w:ascii="Times New Roman" w:hAnsi="Times New Roman" w:cs="Times New Roman"/>
                <w:sz w:val="28"/>
                <w:szCs w:val="28"/>
              </w:rPr>
              <w:tab/>
              <w:t>Quizzes are placed at the end of each section so both lecturer and students can check whether they are on the right track.</w:t>
            </w:r>
          </w:p>
          <w:p w14:paraId="1BE32C9D" w14:textId="77777777" w:rsid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0C18EA" w14:paraId="17722366" w14:textId="77777777" w:rsidTr="00654E12">
        <w:trPr>
          <w:trHeight w:hRule="exact" w:val="1717"/>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4D6ADB76" w14:textId="77777777" w:rsid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6</w:t>
            </w:r>
            <w:r w:rsidRPr="000C18EA">
              <w:rPr>
                <w:rFonts w:ascii="Times New Roman" w:hAnsi="Times New Roman" w:cs="Times New Roman"/>
                <w:sz w:val="28"/>
                <w:szCs w:val="28"/>
              </w:rPr>
              <w:t>.</w:t>
            </w:r>
            <w:r w:rsidRPr="000C18EA">
              <w:rPr>
                <w:rFonts w:ascii="Times New Roman" w:hAnsi="Times New Roman" w:cs="Times New Roman"/>
                <w:sz w:val="28"/>
                <w:szCs w:val="28"/>
              </w:rPr>
              <w:tab/>
              <w:t>The programming exercises are also graded, allowing the students gradually to attempt more difficult problems as their confidence and experience increase.</w:t>
            </w:r>
          </w:p>
        </w:tc>
      </w:tr>
      <w:tr w:rsidR="000C18EA" w14:paraId="769CF9C4" w14:textId="77777777" w:rsidTr="001D4070">
        <w:trPr>
          <w:trHeight w:hRule="exact" w:val="549"/>
        </w:trPr>
        <w:tc>
          <w:tcPr>
            <w:tcW w:w="5000" w:type="pct"/>
            <w:gridSpan w:val="2"/>
            <w:shd w:val="clear" w:color="auto" w:fill="auto"/>
            <w:vAlign w:val="center"/>
          </w:tcPr>
          <w:p w14:paraId="10C4B841" w14:textId="77777777" w:rsidR="000C18EA" w:rsidRDefault="000C18EA"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p w14:paraId="65DD51EE" w14:textId="77777777" w:rsidR="00654E12" w:rsidRPr="00C654E2" w:rsidRDefault="00654E12"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0C18EA" w:rsidRPr="006067FC" w14:paraId="0BBB990E" w14:textId="77777777" w:rsidTr="00D13F58">
        <w:trPr>
          <w:trHeight w:val="1261"/>
        </w:trPr>
        <w:tc>
          <w:tcPr>
            <w:tcW w:w="10196" w:type="dxa"/>
            <w:shd w:val="clear" w:color="auto" w:fill="DBE5F1" w:themeFill="accent1" w:themeFillTint="33"/>
            <w:vAlign w:val="center"/>
          </w:tcPr>
          <w:p w14:paraId="7F26BA07" w14:textId="77777777" w:rsidR="000C18EA" w:rsidRPr="006067FC" w:rsidRDefault="000C18EA" w:rsidP="001D4070">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0C18EA" w:rsidRPr="006067FC" w14:paraId="7EF3A404" w14:textId="77777777" w:rsidTr="00D13F58">
        <w:trPr>
          <w:trHeight w:val="1238"/>
        </w:trPr>
        <w:tc>
          <w:tcPr>
            <w:tcW w:w="10196" w:type="dxa"/>
            <w:shd w:val="clear" w:color="auto" w:fill="DBE5F1" w:themeFill="accent1" w:themeFillTint="33"/>
            <w:vAlign w:val="center"/>
          </w:tcPr>
          <w:p w14:paraId="36EB60F7" w14:textId="77777777" w:rsidR="000C18EA" w:rsidRPr="000C18EA" w:rsidRDefault="000C18EA" w:rsidP="00CC51EF">
            <w:pPr>
              <w:pStyle w:val="ListParagraph"/>
              <w:widowControl w:val="0"/>
              <w:numPr>
                <w:ilvl w:val="0"/>
                <w:numId w:val="15"/>
              </w:numPr>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Calibri" w:hAnsi="Times New Roman" w:cs="Times New Roman"/>
                <w:color w:val="221F1F"/>
                <w:sz w:val="28"/>
                <w:szCs w:val="28"/>
              </w:rPr>
              <w:t>C</w:t>
            </w:r>
            <w:r w:rsidRPr="000C18EA">
              <w:rPr>
                <w:rFonts w:ascii="Times New Roman" w:eastAsia="Calibri" w:hAnsi="Times New Roman" w:cs="Times New Roman"/>
                <w:color w:val="221F1F"/>
                <w:spacing w:val="-1"/>
                <w:sz w:val="28"/>
                <w:szCs w:val="28"/>
              </w:rPr>
              <w:t>o</w:t>
            </w:r>
            <w:r w:rsidRPr="000C18EA">
              <w:rPr>
                <w:rFonts w:ascii="Times New Roman" w:eastAsia="Calibri" w:hAnsi="Times New Roman" w:cs="Times New Roman"/>
                <w:color w:val="221F1F"/>
                <w:spacing w:val="1"/>
                <w:sz w:val="28"/>
                <w:szCs w:val="28"/>
              </w:rPr>
              <w:t>g</w:t>
            </w:r>
            <w:r w:rsidRPr="000C18EA">
              <w:rPr>
                <w:rFonts w:ascii="Times New Roman" w:eastAsia="Calibri" w:hAnsi="Times New Roman" w:cs="Times New Roman"/>
                <w:color w:val="221F1F"/>
                <w:spacing w:val="-1"/>
                <w:sz w:val="28"/>
                <w:szCs w:val="28"/>
              </w:rPr>
              <w:t>n</w:t>
            </w:r>
            <w:r w:rsidRPr="000C18EA">
              <w:rPr>
                <w:rFonts w:ascii="Times New Roman" w:eastAsia="Calibri" w:hAnsi="Times New Roman" w:cs="Times New Roman"/>
                <w:color w:val="221F1F"/>
                <w:spacing w:val="1"/>
                <w:sz w:val="28"/>
                <w:szCs w:val="28"/>
              </w:rPr>
              <w:t>i</w:t>
            </w:r>
            <w:r w:rsidRPr="000C18EA">
              <w:rPr>
                <w:rFonts w:ascii="Times New Roman" w:eastAsia="Calibri" w:hAnsi="Times New Roman" w:cs="Times New Roman"/>
                <w:color w:val="221F1F"/>
                <w:spacing w:val="-1"/>
                <w:sz w:val="28"/>
                <w:szCs w:val="28"/>
              </w:rPr>
              <w:t>ti</w:t>
            </w:r>
            <w:r w:rsidRPr="000C18EA">
              <w:rPr>
                <w:rFonts w:ascii="Times New Roman" w:eastAsia="Calibri" w:hAnsi="Times New Roman" w:cs="Times New Roman"/>
                <w:color w:val="221F1F"/>
                <w:spacing w:val="1"/>
                <w:sz w:val="28"/>
                <w:szCs w:val="28"/>
              </w:rPr>
              <w:t>v</w:t>
            </w:r>
            <w:r w:rsidRPr="000C18EA">
              <w:rPr>
                <w:rFonts w:ascii="Times New Roman" w:eastAsia="Calibri" w:hAnsi="Times New Roman" w:cs="Times New Roman"/>
                <w:color w:val="221F1F"/>
                <w:sz w:val="28"/>
                <w:szCs w:val="28"/>
              </w:rPr>
              <w:t xml:space="preserve">e </w:t>
            </w:r>
            <w:r w:rsidRPr="000C18EA">
              <w:rPr>
                <w:rFonts w:ascii="Times New Roman" w:eastAsia="Calibri" w:hAnsi="Times New Roman" w:cs="Times New Roman"/>
                <w:color w:val="221F1F"/>
                <w:spacing w:val="-1"/>
                <w:sz w:val="28"/>
                <w:szCs w:val="28"/>
              </w:rPr>
              <w:t>g</w:t>
            </w:r>
            <w:r w:rsidRPr="000C18EA">
              <w:rPr>
                <w:rFonts w:ascii="Times New Roman" w:eastAsia="Calibri" w:hAnsi="Times New Roman" w:cs="Times New Roman"/>
                <w:color w:val="221F1F"/>
                <w:spacing w:val="1"/>
                <w:sz w:val="28"/>
                <w:szCs w:val="28"/>
              </w:rPr>
              <w:t>o</w:t>
            </w:r>
            <w:r w:rsidRPr="000C18EA">
              <w:rPr>
                <w:rFonts w:ascii="Times New Roman" w:eastAsia="Calibri" w:hAnsi="Times New Roman" w:cs="Times New Roman"/>
                <w:color w:val="221F1F"/>
                <w:spacing w:val="-2"/>
                <w:sz w:val="28"/>
                <w:szCs w:val="28"/>
              </w:rPr>
              <w:t>a</w:t>
            </w:r>
            <w:r w:rsidRPr="000C18EA">
              <w:rPr>
                <w:rFonts w:ascii="Times New Roman" w:eastAsia="Calibri" w:hAnsi="Times New Roman" w:cs="Times New Roman"/>
                <w:color w:val="221F1F"/>
                <w:spacing w:val="1"/>
                <w:sz w:val="28"/>
                <w:szCs w:val="28"/>
              </w:rPr>
              <w:t>l</w:t>
            </w:r>
            <w:r w:rsidRPr="000C18EA">
              <w:rPr>
                <w:rFonts w:ascii="Times New Roman" w:eastAsia="Calibri" w:hAnsi="Times New Roman" w:cs="Times New Roman"/>
                <w:color w:val="221F1F"/>
                <w:sz w:val="28"/>
                <w:szCs w:val="28"/>
              </w:rPr>
              <w:t>s.</w:t>
            </w:r>
          </w:p>
        </w:tc>
      </w:tr>
      <w:tr w:rsidR="000C18EA" w:rsidRPr="006067FC" w14:paraId="7E2323D0" w14:textId="77777777" w:rsidTr="00D13F58">
        <w:trPr>
          <w:trHeight w:val="1830"/>
        </w:trPr>
        <w:tc>
          <w:tcPr>
            <w:tcW w:w="10196" w:type="dxa"/>
            <w:shd w:val="clear" w:color="auto" w:fill="A7BFDE"/>
            <w:vAlign w:val="center"/>
          </w:tcPr>
          <w:p w14:paraId="63E827CF" w14:textId="77777777" w:rsidR="000C18EA" w:rsidRDefault="000C18EA" w:rsidP="001D4070">
            <w:pPr>
              <w:autoSpaceDE w:val="0"/>
              <w:autoSpaceDN w:val="0"/>
              <w:adjustRightInd w:val="0"/>
              <w:spacing w:after="0" w:line="360" w:lineRule="auto"/>
              <w:ind w:left="728"/>
              <w:rPr>
                <w:rFonts w:ascii="Times New Roman" w:hAnsi="Times New Roman" w:cs="Times New Roman"/>
                <w:sz w:val="28"/>
                <w:szCs w:val="28"/>
              </w:rPr>
            </w:pPr>
          </w:p>
          <w:p w14:paraId="5C4C21DD" w14:textId="77777777" w:rsidR="000C18EA" w:rsidRPr="00FE5E83" w:rsidRDefault="000C18EA" w:rsidP="001D4070">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1. </w:t>
            </w:r>
            <w:r>
              <w:t xml:space="preserve"> </w:t>
            </w:r>
            <w:r w:rsidRPr="000C18EA">
              <w:rPr>
                <w:rFonts w:ascii="Times New Roman" w:hAnsi="Times New Roman" w:cs="Times New Roman"/>
                <w:sz w:val="28"/>
                <w:szCs w:val="28"/>
              </w:rPr>
              <w:t>Computers and their uses/ Hardware/Software</w:t>
            </w:r>
            <w:r>
              <w:rPr>
                <w:rFonts w:ascii="Times New Roman" w:hAnsi="Times New Roman" w:cs="Times New Roman"/>
                <w:sz w:val="28"/>
                <w:szCs w:val="28"/>
              </w:rPr>
              <w:t>.</w:t>
            </w:r>
          </w:p>
          <w:p w14:paraId="6FBC0A2D" w14:textId="77777777" w:rsidR="000C18EA" w:rsidRPr="00FE5E83" w:rsidRDefault="000C18EA" w:rsidP="001D4070">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2. </w:t>
            </w:r>
            <w:r>
              <w:t xml:space="preserve"> </w:t>
            </w:r>
            <w:r w:rsidRPr="000C18EA">
              <w:rPr>
                <w:rFonts w:ascii="Times New Roman" w:hAnsi="Times New Roman" w:cs="Times New Roman"/>
                <w:sz w:val="28"/>
                <w:szCs w:val="28"/>
              </w:rPr>
              <w:t>Programming languages/How to use/ run programs</w:t>
            </w:r>
            <w:r>
              <w:rPr>
                <w:rFonts w:ascii="Times New Roman" w:hAnsi="Times New Roman" w:cs="Times New Roman"/>
                <w:sz w:val="28"/>
                <w:szCs w:val="28"/>
              </w:rPr>
              <w:t>.</w:t>
            </w:r>
          </w:p>
          <w:p w14:paraId="1BDF59F5" w14:textId="77777777" w:rsidR="000C18EA" w:rsidRPr="00FE5E83" w:rsidRDefault="000C18EA" w:rsidP="000C18EA">
            <w:pPr>
              <w:autoSpaceDE w:val="0"/>
              <w:autoSpaceDN w:val="0"/>
              <w:adjustRightInd w:val="0"/>
              <w:spacing w:after="0" w:line="360" w:lineRule="auto"/>
              <w:ind w:left="1298" w:hanging="570"/>
              <w:rPr>
                <w:rFonts w:ascii="Times New Roman" w:hAnsi="Times New Roman" w:cs="Times New Roman"/>
                <w:sz w:val="28"/>
                <w:szCs w:val="28"/>
              </w:rPr>
            </w:pPr>
            <w:r>
              <w:rPr>
                <w:rFonts w:ascii="Times New Roman" w:hAnsi="Times New Roman" w:cs="Times New Roman"/>
                <w:sz w:val="28"/>
                <w:szCs w:val="28"/>
              </w:rPr>
              <w:t>A</w:t>
            </w:r>
            <w:r w:rsidRPr="00FE5E83">
              <w:rPr>
                <w:rFonts w:ascii="Times New Roman" w:hAnsi="Times New Roman" w:cs="Times New Roman"/>
                <w:sz w:val="28"/>
                <w:szCs w:val="28"/>
              </w:rPr>
              <w:t xml:space="preserve">3. </w:t>
            </w:r>
            <w:r>
              <w:t xml:space="preserve"> </w:t>
            </w:r>
            <w:r w:rsidRPr="000C18EA">
              <w:rPr>
                <w:rFonts w:ascii="Times New Roman" w:hAnsi="Times New Roman" w:cs="Times New Roman"/>
                <w:sz w:val="28"/>
                <w:szCs w:val="28"/>
              </w:rPr>
              <w:t xml:space="preserve">Design and representation of algorithms/ implementation / testing and verification/ program </w:t>
            </w:r>
            <w:r>
              <w:rPr>
                <w:rFonts w:ascii="Times New Roman" w:hAnsi="Times New Roman" w:cs="Times New Roman"/>
                <w:sz w:val="28"/>
                <w:szCs w:val="28"/>
              </w:rPr>
              <w:t>A</w:t>
            </w:r>
            <w:r w:rsidRPr="00FE5E83">
              <w:rPr>
                <w:rFonts w:ascii="Times New Roman" w:hAnsi="Times New Roman" w:cs="Times New Roman"/>
                <w:sz w:val="28"/>
                <w:szCs w:val="28"/>
              </w:rPr>
              <w:t>4. Complex variables</w:t>
            </w:r>
            <w:r>
              <w:rPr>
                <w:rFonts w:ascii="Times New Roman" w:hAnsi="Times New Roman" w:cs="Times New Roman"/>
                <w:sz w:val="28"/>
                <w:szCs w:val="28"/>
              </w:rPr>
              <w:t>.</w:t>
            </w:r>
          </w:p>
          <w:p w14:paraId="628ADE59" w14:textId="77777777" w:rsidR="000C18EA" w:rsidRDefault="000C18EA" w:rsidP="000C18EA">
            <w:pPr>
              <w:autoSpaceDE w:val="0"/>
              <w:autoSpaceDN w:val="0"/>
              <w:adjustRightInd w:val="0"/>
              <w:spacing w:after="0" w:line="360" w:lineRule="auto"/>
              <w:ind w:left="1298" w:hanging="570"/>
              <w:rPr>
                <w:rFonts w:ascii="Times New Roman" w:hAnsi="Times New Roman" w:cs="Times New Roman"/>
                <w:sz w:val="28"/>
                <w:szCs w:val="28"/>
              </w:rPr>
            </w:pPr>
            <w:r>
              <w:rPr>
                <w:rFonts w:ascii="Times New Roman" w:hAnsi="Times New Roman" w:cs="Times New Roman"/>
                <w:sz w:val="28"/>
                <w:szCs w:val="28"/>
              </w:rPr>
              <w:t xml:space="preserve">A5. </w:t>
            </w:r>
            <w:r w:rsidRPr="000C18EA">
              <w:rPr>
                <w:rFonts w:ascii="Times New Roman" w:hAnsi="Times New Roman" w:cs="Times New Roman"/>
                <w:sz w:val="28"/>
                <w:szCs w:val="28"/>
              </w:rPr>
              <w:t>Programming in Python/basic syntax: interactive mode programming and script mode programming</w:t>
            </w:r>
            <w:r>
              <w:rPr>
                <w:rFonts w:ascii="Times New Roman" w:hAnsi="Times New Roman" w:cs="Times New Roman"/>
                <w:sz w:val="28"/>
                <w:szCs w:val="28"/>
              </w:rPr>
              <w:t>.</w:t>
            </w:r>
          </w:p>
          <w:p w14:paraId="0480EE14" w14:textId="77777777" w:rsidR="000C18EA" w:rsidRDefault="000C18EA" w:rsidP="001D4070">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lastRenderedPageBreak/>
              <w:t>A</w:t>
            </w:r>
            <w:r w:rsidRPr="00FE5E83">
              <w:rPr>
                <w:rFonts w:ascii="Times New Roman" w:hAnsi="Times New Roman" w:cs="Times New Roman"/>
                <w:sz w:val="28"/>
                <w:szCs w:val="28"/>
              </w:rPr>
              <w:t xml:space="preserve">6. </w:t>
            </w:r>
            <w:r w:rsidRPr="000C18EA">
              <w:rPr>
                <w:rFonts w:ascii="Times New Roman" w:hAnsi="Times New Roman" w:cs="Times New Roman"/>
                <w:sz w:val="28"/>
                <w:szCs w:val="28"/>
              </w:rPr>
              <w:t>Handling multiple data types and type conversions</w:t>
            </w:r>
            <w:r>
              <w:rPr>
                <w:rFonts w:ascii="Times New Roman" w:hAnsi="Times New Roman" w:cs="Times New Roman"/>
                <w:sz w:val="28"/>
                <w:szCs w:val="28"/>
              </w:rPr>
              <w:t>.</w:t>
            </w:r>
          </w:p>
          <w:p w14:paraId="613A1E66" w14:textId="77777777" w:rsidR="00654E12" w:rsidRDefault="00654E12" w:rsidP="001D4070">
            <w:pPr>
              <w:autoSpaceDE w:val="0"/>
              <w:autoSpaceDN w:val="0"/>
              <w:adjustRightInd w:val="0"/>
              <w:spacing w:after="0" w:line="360" w:lineRule="auto"/>
              <w:ind w:left="728"/>
              <w:rPr>
                <w:rFonts w:ascii="Times New Roman" w:hAnsi="Times New Roman" w:cs="Times New Roman"/>
                <w:sz w:val="28"/>
                <w:szCs w:val="28"/>
              </w:rPr>
            </w:pPr>
          </w:p>
          <w:p w14:paraId="0DAD248C" w14:textId="77777777" w:rsidR="000C18EA" w:rsidRDefault="000C18EA" w:rsidP="001D4070">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7. </w:t>
            </w:r>
            <w:r w:rsidRPr="000C18EA">
              <w:rPr>
                <w:rFonts w:ascii="Times New Roman" w:hAnsi="Times New Roman" w:cs="Times New Roman"/>
                <w:sz w:val="28"/>
                <w:szCs w:val="28"/>
              </w:rPr>
              <w:t>Python program control: Conditions, boolean logic, logical operators, ranges.</w:t>
            </w:r>
          </w:p>
          <w:p w14:paraId="465FBB24" w14:textId="77777777" w:rsidR="000C18EA" w:rsidRDefault="000C18EA" w:rsidP="001D4070">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8. </w:t>
            </w:r>
            <w:r>
              <w:t xml:space="preserve"> </w:t>
            </w:r>
            <w:r w:rsidRPr="000C18EA">
              <w:rPr>
                <w:rFonts w:ascii="Times New Roman" w:hAnsi="Times New Roman" w:cs="Times New Roman"/>
                <w:sz w:val="28"/>
                <w:szCs w:val="28"/>
              </w:rPr>
              <w:t>Functions in Python</w:t>
            </w:r>
            <w:r>
              <w:rPr>
                <w:rFonts w:ascii="Times New Roman" w:hAnsi="Times New Roman" w:cs="Times New Roman"/>
                <w:sz w:val="28"/>
                <w:szCs w:val="28"/>
              </w:rPr>
              <w:t>.</w:t>
            </w:r>
          </w:p>
          <w:p w14:paraId="619B3B54" w14:textId="77777777" w:rsidR="000C18EA" w:rsidRDefault="000C18EA" w:rsidP="000C18EA">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9. </w:t>
            </w:r>
            <w:r>
              <w:t xml:space="preserve"> </w:t>
            </w:r>
            <w:r w:rsidRPr="000C18EA">
              <w:rPr>
                <w:rFonts w:ascii="Times New Roman" w:hAnsi="Times New Roman" w:cs="Times New Roman"/>
                <w:sz w:val="28"/>
                <w:szCs w:val="28"/>
              </w:rPr>
              <w:t>Python classes and OOP</w:t>
            </w:r>
            <w:r>
              <w:rPr>
                <w:rFonts w:ascii="Times New Roman" w:hAnsi="Times New Roman" w:cs="Times New Roman"/>
                <w:sz w:val="28"/>
                <w:szCs w:val="28"/>
              </w:rPr>
              <w:t>.</w:t>
            </w:r>
          </w:p>
          <w:p w14:paraId="1B3FEAE5" w14:textId="77777777" w:rsidR="00654E12" w:rsidRPr="00FE5E83" w:rsidRDefault="00654E12" w:rsidP="00654E12">
            <w:pPr>
              <w:autoSpaceDE w:val="0"/>
              <w:autoSpaceDN w:val="0"/>
              <w:adjustRightInd w:val="0"/>
              <w:spacing w:after="0" w:line="360" w:lineRule="auto"/>
              <w:rPr>
                <w:rFonts w:ascii="Times New Roman" w:hAnsi="Times New Roman" w:cs="Times New Roman"/>
                <w:sz w:val="28"/>
                <w:szCs w:val="28"/>
              </w:rPr>
            </w:pPr>
          </w:p>
        </w:tc>
      </w:tr>
      <w:tr w:rsidR="000C18EA" w:rsidRPr="006067FC" w14:paraId="1CD4EFAE" w14:textId="77777777" w:rsidTr="00D13F58">
        <w:trPr>
          <w:trHeight w:val="966"/>
        </w:trPr>
        <w:tc>
          <w:tcPr>
            <w:tcW w:w="10196" w:type="dxa"/>
            <w:shd w:val="clear" w:color="auto" w:fill="DBE5F1" w:themeFill="accent1" w:themeFillTint="33"/>
            <w:vAlign w:val="center"/>
          </w:tcPr>
          <w:p w14:paraId="2521CD7D" w14:textId="77777777" w:rsidR="000C18EA" w:rsidRPr="000C18EA" w:rsidRDefault="000C18EA" w:rsidP="00CC51EF">
            <w:pPr>
              <w:pStyle w:val="ListParagraph"/>
              <w:widowControl w:val="0"/>
              <w:numPr>
                <w:ilvl w:val="0"/>
                <w:numId w:val="15"/>
              </w:numPr>
              <w:shd w:val="clear" w:color="auto" w:fill="DBE5F1" w:themeFill="accent1" w:themeFillTint="33"/>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Times New Roman" w:hAnsi="Times New Roman" w:cs="Times New Roman"/>
                <w:color w:val="231F20"/>
                <w:sz w:val="28"/>
                <w:szCs w:val="28"/>
              </w:rPr>
              <w:lastRenderedPageBreak/>
              <w:t>The skills goals special to the course.</w:t>
            </w:r>
          </w:p>
        </w:tc>
      </w:tr>
      <w:tr w:rsidR="000C18EA" w:rsidRPr="006067FC" w14:paraId="0BCEF71F" w14:textId="77777777" w:rsidTr="00D13F58">
        <w:trPr>
          <w:trHeight w:val="6787"/>
        </w:trPr>
        <w:tc>
          <w:tcPr>
            <w:tcW w:w="10196" w:type="dxa"/>
            <w:shd w:val="clear" w:color="auto" w:fill="A7BFDE"/>
            <w:vAlign w:val="center"/>
          </w:tcPr>
          <w:p w14:paraId="2FFBB3B0" w14:textId="77777777" w:rsidR="000C18EA" w:rsidRPr="00FE5E83" w:rsidRDefault="000C18EA" w:rsidP="001D4070">
            <w:pPr>
              <w:spacing w:after="0" w:line="360" w:lineRule="auto"/>
              <w:ind w:left="720"/>
              <w:rPr>
                <w:rFonts w:ascii="Times New Roman" w:hAnsi="Times New Roman" w:cs="Times New Roman"/>
                <w:sz w:val="28"/>
                <w:szCs w:val="28"/>
                <w:lang w:bidi="ar-IQ"/>
              </w:rPr>
            </w:pPr>
          </w:p>
          <w:p w14:paraId="662939BB" w14:textId="77777777" w:rsidR="000C18EA" w:rsidRPr="00087B5C" w:rsidRDefault="000C18EA" w:rsidP="000C18EA">
            <w:pPr>
              <w:pStyle w:val="Default"/>
              <w:spacing w:before="120" w:after="120" w:line="276" w:lineRule="auto"/>
              <w:ind w:left="731"/>
              <w:rPr>
                <w:sz w:val="28"/>
                <w:szCs w:val="28"/>
              </w:rPr>
            </w:pPr>
            <w:r w:rsidRPr="00087B5C">
              <w:rPr>
                <w:sz w:val="28"/>
                <w:szCs w:val="28"/>
              </w:rPr>
              <w:t xml:space="preserve">Upon successful completion of the course, students should be able to </w:t>
            </w:r>
          </w:p>
          <w:p w14:paraId="5698B01F"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 xml:space="preserve">1. Read given source code in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and understand its behavior </w:t>
            </w:r>
          </w:p>
          <w:p w14:paraId="3AA97266"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 xml:space="preserve">2. Extend existing source code for new features </w:t>
            </w:r>
          </w:p>
          <w:p w14:paraId="1196846E"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3. Write original source code to solve an engineering problem</w:t>
            </w:r>
          </w:p>
          <w:p w14:paraId="56632D7A"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4. Organize source code in a modular form.</w:t>
            </w:r>
          </w:p>
          <w:p w14:paraId="35D48008"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5. Design and implement dynamic data structures using user-defined data types.</w:t>
            </w:r>
          </w:p>
          <w:p w14:paraId="34407D29"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6</w:t>
            </w:r>
            <w:r w:rsidRPr="00087B5C">
              <w:rPr>
                <w:rFonts w:ascii="Times New Roman" w:hAnsi="Times New Roman" w:cs="Times New Roman"/>
                <w:sz w:val="28"/>
                <w:szCs w:val="28"/>
              </w:rPr>
              <w:t xml:space="preserve">. Read and write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programs that use dynamic data structures.</w:t>
            </w:r>
          </w:p>
          <w:p w14:paraId="290E67F6" w14:textId="77777777" w:rsidR="000C18EA" w:rsidRDefault="000C18EA" w:rsidP="000C18EA">
            <w:pPr>
              <w:spacing w:after="0" w:line="360" w:lineRule="auto"/>
              <w:ind w:left="731"/>
              <w:rPr>
                <w:rFonts w:ascii="Times New Roman" w:hAnsi="Times New Roman" w:cs="Times New Roman"/>
                <w:sz w:val="28"/>
                <w:szCs w:val="28"/>
                <w:lang w:bidi="ar-IQ"/>
              </w:rPr>
            </w:pPr>
            <w:r>
              <w:rPr>
                <w:rFonts w:ascii="Times New Roman" w:hAnsi="Times New Roman" w:cs="Times New Roman"/>
                <w:sz w:val="28"/>
                <w:szCs w:val="28"/>
              </w:rPr>
              <w:t>B7</w:t>
            </w:r>
            <w:r w:rsidRPr="00087B5C">
              <w:rPr>
                <w:rFonts w:ascii="Times New Roman" w:hAnsi="Times New Roman" w:cs="Times New Roman"/>
                <w:sz w:val="28"/>
                <w:szCs w:val="28"/>
              </w:rPr>
              <w:t xml:space="preserve">. Read and write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programs that use structures.</w:t>
            </w:r>
          </w:p>
          <w:p w14:paraId="28B70895" w14:textId="77777777" w:rsidR="000C18EA" w:rsidRDefault="000C18EA" w:rsidP="001D4070">
            <w:pPr>
              <w:spacing w:after="0" w:line="360" w:lineRule="auto"/>
              <w:ind w:left="1295" w:hanging="567"/>
              <w:rPr>
                <w:rFonts w:ascii="Times New Roman" w:hAnsi="Times New Roman" w:cs="Times New Roman"/>
                <w:sz w:val="28"/>
                <w:szCs w:val="28"/>
                <w:lang w:bidi="ar-IQ"/>
              </w:rPr>
            </w:pPr>
          </w:p>
          <w:p w14:paraId="10D10929" w14:textId="77777777" w:rsidR="000C18EA" w:rsidRDefault="000C18EA" w:rsidP="001D4070">
            <w:pPr>
              <w:spacing w:after="0" w:line="360" w:lineRule="auto"/>
              <w:ind w:left="1295" w:hanging="567"/>
              <w:rPr>
                <w:rFonts w:ascii="Times New Roman" w:hAnsi="Times New Roman" w:cs="Times New Roman"/>
                <w:sz w:val="28"/>
                <w:szCs w:val="28"/>
                <w:lang w:bidi="ar-IQ"/>
              </w:rPr>
            </w:pPr>
          </w:p>
          <w:p w14:paraId="3E5912E1" w14:textId="77777777" w:rsidR="000C18EA" w:rsidRDefault="000C18EA" w:rsidP="001D4070">
            <w:pPr>
              <w:spacing w:after="0" w:line="360" w:lineRule="auto"/>
              <w:ind w:left="1295" w:hanging="567"/>
              <w:rPr>
                <w:rFonts w:ascii="Times New Roman" w:hAnsi="Times New Roman" w:cs="Times New Roman"/>
                <w:sz w:val="28"/>
                <w:szCs w:val="28"/>
                <w:lang w:bidi="ar-IQ"/>
              </w:rPr>
            </w:pPr>
          </w:p>
          <w:p w14:paraId="7A362949" w14:textId="77777777" w:rsidR="000C18EA" w:rsidRDefault="000C18EA" w:rsidP="001D4070">
            <w:pPr>
              <w:spacing w:after="0" w:line="360" w:lineRule="auto"/>
              <w:ind w:left="1295" w:hanging="567"/>
              <w:rPr>
                <w:rFonts w:ascii="Times New Roman" w:hAnsi="Times New Roman" w:cs="Times New Roman"/>
                <w:sz w:val="28"/>
                <w:szCs w:val="28"/>
                <w:lang w:bidi="ar-IQ"/>
              </w:rPr>
            </w:pPr>
          </w:p>
          <w:p w14:paraId="0ADAD6C6"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086E2A26"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05539A79"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7359BCF1"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54B2511A"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57DE2D7B"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0183BC20"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35D4D571"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410D2446"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303556AA" w14:textId="77777777" w:rsidR="00654E12" w:rsidRDefault="00654E12" w:rsidP="001D4070">
            <w:pPr>
              <w:spacing w:after="0" w:line="360" w:lineRule="auto"/>
              <w:ind w:left="1295" w:hanging="567"/>
              <w:rPr>
                <w:rFonts w:ascii="Times New Roman" w:hAnsi="Times New Roman" w:cs="Times New Roman"/>
                <w:sz w:val="28"/>
                <w:szCs w:val="28"/>
                <w:lang w:bidi="ar-IQ"/>
              </w:rPr>
            </w:pPr>
          </w:p>
          <w:p w14:paraId="094A8B4E" w14:textId="77777777" w:rsidR="000C18EA" w:rsidRPr="003E4FB5" w:rsidRDefault="000C18EA" w:rsidP="001D4070">
            <w:pPr>
              <w:spacing w:after="0" w:line="360" w:lineRule="auto"/>
              <w:ind w:left="1295" w:hanging="567"/>
              <w:rPr>
                <w:rFonts w:ascii="Times New Roman" w:hAnsi="Times New Roman" w:cs="Times New Roman"/>
                <w:sz w:val="28"/>
                <w:szCs w:val="28"/>
                <w:rtl/>
                <w:lang w:bidi="ar-IQ"/>
              </w:rPr>
            </w:pPr>
          </w:p>
        </w:tc>
      </w:tr>
      <w:tr w:rsidR="000C18EA" w:rsidRPr="006067FC" w14:paraId="5E724A8E" w14:textId="77777777" w:rsidTr="00D13F58">
        <w:trPr>
          <w:trHeight w:val="827"/>
        </w:trPr>
        <w:tc>
          <w:tcPr>
            <w:tcW w:w="10196" w:type="dxa"/>
            <w:shd w:val="clear" w:color="auto" w:fill="DBE5F1" w:themeFill="accent1" w:themeFillTint="33"/>
            <w:vAlign w:val="center"/>
          </w:tcPr>
          <w:p w14:paraId="1DEB1430" w14:textId="77777777" w:rsidR="000C18EA" w:rsidRPr="006067FC" w:rsidRDefault="000C18EA" w:rsidP="001D4070">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lastRenderedPageBreak/>
              <w:t xml:space="preserve">     </w:t>
            </w:r>
            <w:r w:rsidRPr="006067FC">
              <w:rPr>
                <w:rFonts w:ascii="Times New Roman" w:eastAsia="Times New Roman" w:hAnsi="Times New Roman" w:cs="Times New Roman"/>
                <w:color w:val="231F20"/>
                <w:sz w:val="28"/>
                <w:szCs w:val="28"/>
              </w:rPr>
              <w:t>Teaching and Learning Methods</w:t>
            </w:r>
          </w:p>
        </w:tc>
      </w:tr>
      <w:tr w:rsidR="000C18EA" w:rsidRPr="006067FC" w14:paraId="1AD516BF" w14:textId="77777777" w:rsidTr="00D13F58">
        <w:trPr>
          <w:trHeight w:val="5942"/>
        </w:trPr>
        <w:tc>
          <w:tcPr>
            <w:tcW w:w="10196" w:type="dxa"/>
            <w:shd w:val="clear" w:color="auto" w:fill="A7BFDE"/>
            <w:vAlign w:val="center"/>
          </w:tcPr>
          <w:p w14:paraId="61A3109C" w14:textId="77777777" w:rsidR="000C18EA" w:rsidRPr="003E4FB5"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Lectures.</w:t>
            </w:r>
          </w:p>
          <w:p w14:paraId="47C12782" w14:textId="77777777" w:rsidR="000C18EA" w:rsidRPr="003E4FB5"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58158336" w14:textId="77777777" w:rsidR="000C18EA" w:rsidRPr="003E4FB5"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4C57986A" w14:textId="77777777" w:rsidR="000C18EA" w:rsidRPr="003E4FB5"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577F06A1" w14:textId="77777777" w:rsidR="000C18EA" w:rsidRPr="003E4FB5"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3F2E2C73" w14:textId="77777777" w:rsidR="000C18EA" w:rsidRPr="003E4FB5"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696C0913" w14:textId="77777777" w:rsidR="000C18EA" w:rsidRPr="003E4FB5"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70A4FAD0" w14:textId="77777777" w:rsidR="000C18EA" w:rsidRPr="003E4FB5"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0436E066" w14:textId="77777777" w:rsidR="000C18EA" w:rsidRPr="003E4FB5"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484B4CA5" w14:textId="77777777" w:rsidR="000C18EA" w:rsidRPr="003E4FB5"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0BC83A80" w14:textId="77777777" w:rsidR="000C18EA"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1B78EAD6" w14:textId="77777777" w:rsidR="000C18EA" w:rsidRPr="00AE7B03" w:rsidRDefault="000C18EA" w:rsidP="00CC51EF">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AE7B03">
              <w:rPr>
                <w:rFonts w:ascii="Times New Roman" w:hAnsi="Times New Roman" w:cs="Times New Roman"/>
                <w:sz w:val="28"/>
                <w:szCs w:val="28"/>
              </w:rPr>
              <w:t>Reports, Presentations, and Posters.</w:t>
            </w:r>
          </w:p>
          <w:p w14:paraId="08D5DF46" w14:textId="77777777" w:rsidR="000C18EA" w:rsidRDefault="000C18EA" w:rsidP="001D4070">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0FE33781" w14:textId="77777777" w:rsidR="000C18EA" w:rsidRPr="003E4FB5" w:rsidRDefault="000C18EA" w:rsidP="001D4070">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0C18EA" w:rsidRPr="006067FC" w14:paraId="6CB188DD" w14:textId="77777777" w:rsidTr="00D13F58">
        <w:trPr>
          <w:trHeight w:val="851"/>
        </w:trPr>
        <w:tc>
          <w:tcPr>
            <w:tcW w:w="10196" w:type="dxa"/>
            <w:shd w:val="clear" w:color="auto" w:fill="DBE5F1" w:themeFill="accent1" w:themeFillTint="33"/>
            <w:vAlign w:val="center"/>
          </w:tcPr>
          <w:p w14:paraId="7BD670C7" w14:textId="77777777" w:rsidR="000C18EA" w:rsidRPr="006067FC" w:rsidRDefault="000C18EA" w:rsidP="001D4070">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     Assessment methods  </w:t>
            </w:r>
          </w:p>
        </w:tc>
      </w:tr>
      <w:tr w:rsidR="000C18EA" w:rsidRPr="006067FC" w14:paraId="5D809790" w14:textId="77777777" w:rsidTr="00D13F58">
        <w:trPr>
          <w:trHeight w:val="2211"/>
        </w:trPr>
        <w:tc>
          <w:tcPr>
            <w:tcW w:w="10196" w:type="dxa"/>
            <w:shd w:val="clear" w:color="auto" w:fill="95B3D7" w:themeFill="accent1" w:themeFillTint="99"/>
            <w:vAlign w:val="center"/>
          </w:tcPr>
          <w:p w14:paraId="71DC68D0" w14:textId="77777777" w:rsidR="000C18EA"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2FADEE5F" w14:textId="77777777" w:rsidR="000C18EA" w:rsidRPr="006067FC"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3E9E8143" w14:textId="77777777" w:rsidR="000C18EA" w:rsidRPr="006067FC"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61D1BD81" w14:textId="77777777" w:rsidR="000C18EA" w:rsidRPr="006067FC"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465FF9B8" w14:textId="77777777" w:rsidR="000C18EA"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6AFBEB59" w14:textId="77777777" w:rsidR="000C18EA" w:rsidRPr="006067FC" w:rsidRDefault="000C18EA"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0C18EA" w:rsidRPr="006067FC" w14:paraId="161DA60C" w14:textId="77777777" w:rsidTr="00D13F58">
        <w:trPr>
          <w:trHeight w:val="848"/>
        </w:trPr>
        <w:tc>
          <w:tcPr>
            <w:tcW w:w="10196" w:type="dxa"/>
            <w:shd w:val="clear" w:color="auto" w:fill="DBE5F1" w:themeFill="accent1" w:themeFillTint="33"/>
            <w:vAlign w:val="center"/>
          </w:tcPr>
          <w:p w14:paraId="29434E40" w14:textId="77777777" w:rsidR="000C18EA" w:rsidRPr="005651F7" w:rsidRDefault="000C18EA" w:rsidP="00CC51EF">
            <w:pPr>
              <w:pStyle w:val="ListParagraph"/>
              <w:numPr>
                <w:ilvl w:val="0"/>
                <w:numId w:val="15"/>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0C18EA" w:rsidRPr="006067FC" w14:paraId="4750B834" w14:textId="77777777" w:rsidTr="00D13F58">
        <w:trPr>
          <w:trHeight w:val="2285"/>
        </w:trPr>
        <w:tc>
          <w:tcPr>
            <w:tcW w:w="10196" w:type="dxa"/>
            <w:shd w:val="clear" w:color="auto" w:fill="95B3D7" w:themeFill="accent1" w:themeFillTint="99"/>
            <w:vAlign w:val="center"/>
          </w:tcPr>
          <w:p w14:paraId="0A77E810" w14:textId="77777777" w:rsidR="000C18EA" w:rsidRDefault="000C18EA"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350E6F27" w14:textId="77777777" w:rsidR="000C18EA" w:rsidRPr="006067FC" w:rsidRDefault="000C18EA"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05CAEDA2" w14:textId="77777777" w:rsidR="000C18EA" w:rsidRDefault="000C18EA" w:rsidP="00970373">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970373">
              <w:rPr>
                <w:rFonts w:ascii="Times New Roman" w:eastAsia="Times New Roman" w:hAnsi="Times New Roman" w:cs="Times New Roman"/>
                <w:color w:val="231F20"/>
                <w:sz w:val="28"/>
                <w:szCs w:val="28"/>
              </w:rPr>
              <w:t>program the idea</w:t>
            </w:r>
            <w:r>
              <w:rPr>
                <w:rFonts w:ascii="Times New Roman" w:eastAsia="Times New Roman" w:hAnsi="Times New Roman" w:cs="Times New Roman"/>
                <w:color w:val="000000"/>
                <w:sz w:val="28"/>
                <w:szCs w:val="28"/>
                <w:lang w:bidi="ar-IQ"/>
              </w:rPr>
              <w:t>.</w:t>
            </w:r>
          </w:p>
          <w:p w14:paraId="550B17BF" w14:textId="77777777" w:rsidR="000C18EA" w:rsidRDefault="000C18EA" w:rsidP="0097037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970373">
              <w:rPr>
                <w:rFonts w:ascii="Times New Roman" w:eastAsia="Times New Roman" w:hAnsi="Times New Roman" w:cs="Times New Roman"/>
                <w:color w:val="231F20"/>
                <w:sz w:val="28"/>
                <w:szCs w:val="28"/>
              </w:rPr>
              <w:t>excute</w:t>
            </w:r>
            <w:r>
              <w:rPr>
                <w:rFonts w:ascii="Times New Roman" w:eastAsia="Times New Roman" w:hAnsi="Times New Roman" w:cs="Times New Roman"/>
                <w:color w:val="231F20"/>
                <w:sz w:val="28"/>
                <w:szCs w:val="28"/>
              </w:rPr>
              <w:t>.</w:t>
            </w:r>
          </w:p>
          <w:p w14:paraId="259AE78F" w14:textId="77777777" w:rsidR="000C18EA" w:rsidRDefault="000C18EA"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42B22560" w14:textId="77777777" w:rsidR="000C18EA" w:rsidRPr="00AE7B03" w:rsidRDefault="000C18EA"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0C18EA" w:rsidRPr="006067FC" w14:paraId="6177F540" w14:textId="77777777" w:rsidTr="00D13F58">
        <w:trPr>
          <w:trHeight w:val="925"/>
        </w:trPr>
        <w:tc>
          <w:tcPr>
            <w:tcW w:w="10196" w:type="dxa"/>
            <w:shd w:val="clear" w:color="auto" w:fill="DBE5F1" w:themeFill="accent1" w:themeFillTint="33"/>
            <w:vAlign w:val="center"/>
          </w:tcPr>
          <w:p w14:paraId="7EB7850B" w14:textId="77777777" w:rsidR="000C18EA" w:rsidRPr="006067FC" w:rsidRDefault="000C18EA" w:rsidP="001D4070">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0C18EA" w:rsidRPr="006067FC" w14:paraId="56DD4F05" w14:textId="77777777" w:rsidTr="00D13F58">
        <w:trPr>
          <w:trHeight w:val="2266"/>
        </w:trPr>
        <w:tc>
          <w:tcPr>
            <w:tcW w:w="10196" w:type="dxa"/>
            <w:shd w:val="clear" w:color="auto" w:fill="A7BFDE"/>
            <w:vAlign w:val="center"/>
          </w:tcPr>
          <w:p w14:paraId="520874A3" w14:textId="77777777" w:rsidR="000C18EA" w:rsidRPr="006067FC" w:rsidRDefault="000C18EA" w:rsidP="00CC51EF">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296F69A2" w14:textId="77777777" w:rsidR="000C18EA" w:rsidRPr="006067FC" w:rsidRDefault="000C18EA" w:rsidP="00CC51EF">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32342C37" w14:textId="77777777" w:rsidR="000C18EA" w:rsidRPr="006067FC" w:rsidRDefault="000C18EA" w:rsidP="00CC51EF">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169114F2" w14:textId="77777777" w:rsidR="000C18EA" w:rsidRPr="006067FC" w:rsidRDefault="000C18EA" w:rsidP="00CC51EF">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0C18EA" w:rsidRPr="006067FC" w14:paraId="7E0D61BD" w14:textId="77777777" w:rsidTr="00D13F58">
        <w:trPr>
          <w:trHeight w:val="1001"/>
        </w:trPr>
        <w:tc>
          <w:tcPr>
            <w:tcW w:w="10196" w:type="dxa"/>
            <w:shd w:val="clear" w:color="auto" w:fill="DBE5F1" w:themeFill="accent1" w:themeFillTint="33"/>
            <w:vAlign w:val="center"/>
          </w:tcPr>
          <w:p w14:paraId="032D5B1F" w14:textId="77777777" w:rsidR="000C18EA" w:rsidRPr="006067FC" w:rsidRDefault="000C18EA" w:rsidP="001D4070">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0C18EA" w:rsidRPr="006067FC" w14:paraId="6E466173" w14:textId="77777777" w:rsidTr="00D13F58">
        <w:trPr>
          <w:trHeight w:val="1494"/>
        </w:trPr>
        <w:tc>
          <w:tcPr>
            <w:tcW w:w="10196" w:type="dxa"/>
            <w:tcBorders>
              <w:bottom w:val="nil"/>
            </w:tcBorders>
            <w:shd w:val="clear" w:color="auto" w:fill="DBE5F1" w:themeFill="accent1" w:themeFillTint="33"/>
          </w:tcPr>
          <w:p w14:paraId="0C8BE7C0" w14:textId="77777777" w:rsidR="000C18EA" w:rsidRPr="005651F7" w:rsidRDefault="000C18EA" w:rsidP="001D4070">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0C18EA" w:rsidRPr="006067FC" w14:paraId="28E50391" w14:textId="77777777" w:rsidTr="00D13F58">
        <w:trPr>
          <w:trHeight w:val="4952"/>
        </w:trPr>
        <w:tc>
          <w:tcPr>
            <w:tcW w:w="10196" w:type="dxa"/>
            <w:tcBorders>
              <w:bottom w:val="nil"/>
            </w:tcBorders>
            <w:shd w:val="clear" w:color="auto" w:fill="A7BFDE"/>
          </w:tcPr>
          <w:p w14:paraId="1D157B88" w14:textId="77777777" w:rsidR="000C18EA" w:rsidRDefault="000C18EA" w:rsidP="001D4070">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5C30C288" w14:textId="77777777" w:rsidR="000C18EA" w:rsidRPr="006067FC" w:rsidRDefault="000C18EA" w:rsidP="001D4070">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55A3C91A" w14:textId="77777777" w:rsidR="000C18EA" w:rsidRPr="006067FC" w:rsidRDefault="000C18EA"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0766C14A" w14:textId="77777777" w:rsidR="000C18EA" w:rsidRDefault="000C18EA"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0C11FB5E" w14:textId="77777777" w:rsidR="000C18EA" w:rsidRPr="006067FC" w:rsidRDefault="000C18EA"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0C18EA" w:rsidRPr="006067FC" w14:paraId="5248D467" w14:textId="77777777" w:rsidTr="00D13F58">
        <w:trPr>
          <w:trHeight w:val="744"/>
        </w:trPr>
        <w:tc>
          <w:tcPr>
            <w:tcW w:w="10196" w:type="dxa"/>
            <w:tcBorders>
              <w:top w:val="nil"/>
              <w:left w:val="nil"/>
              <w:bottom w:val="nil"/>
              <w:right w:val="nil"/>
            </w:tcBorders>
            <w:shd w:val="clear" w:color="auto" w:fill="auto"/>
            <w:vAlign w:val="center"/>
          </w:tcPr>
          <w:p w14:paraId="74C690EA" w14:textId="77777777" w:rsidR="000C18EA" w:rsidRDefault="000C18EA" w:rsidP="001D4070">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tbl>
            <w:tblPr>
              <w:tblW w:w="0" w:type="auto"/>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D13F58" w:rsidRPr="00D90A3C" w14:paraId="43283126" w14:textId="77777777" w:rsidTr="00B241A8">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CA4B676" w14:textId="77777777" w:rsidR="00D13F58" w:rsidRPr="00D90A3C" w:rsidRDefault="00D13F58" w:rsidP="00F32F7A">
                  <w:pPr>
                    <w:framePr w:hSpace="180" w:wrap="around" w:vAnchor="text" w:hAnchor="margin" w:x="-294" w:y="49"/>
                    <w:widowControl w:val="0"/>
                    <w:autoSpaceDE w:val="0"/>
                    <w:autoSpaceDN w:val="0"/>
                    <w:adjustRightInd w:val="0"/>
                    <w:spacing w:before="7" w:after="0" w:line="100" w:lineRule="exact"/>
                    <w:ind w:right="-20"/>
                    <w:rPr>
                      <w:rFonts w:asciiTheme="majorBidi" w:hAnsiTheme="majorBidi" w:cstheme="majorBidi"/>
                      <w:sz w:val="28"/>
                      <w:szCs w:val="28"/>
                    </w:rPr>
                  </w:pPr>
                </w:p>
                <w:p w14:paraId="55F8C19B" w14:textId="77777777" w:rsidR="00D13F58" w:rsidRPr="00D90A3C" w:rsidRDefault="00D13F58" w:rsidP="00F32F7A">
                  <w:pPr>
                    <w:framePr w:hSpace="180" w:wrap="around" w:vAnchor="text" w:hAnchor="margin" w:x="-294" w:y="49"/>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D13F58" w:rsidRPr="00D90A3C" w14:paraId="0B0A2361" w14:textId="77777777" w:rsidTr="00B241A8">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7F25079" w14:textId="77777777" w:rsidR="00D13F58" w:rsidRPr="00AE7B03" w:rsidRDefault="00D13F58" w:rsidP="00F32F7A">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260631B6" w14:textId="77777777" w:rsidR="00D13F58" w:rsidRPr="00AE7B03" w:rsidRDefault="00D13F58" w:rsidP="00F32F7A">
                  <w:pPr>
                    <w:framePr w:hSpace="180" w:wrap="around" w:vAnchor="text" w:hAnchor="margin" w:x="-294" w:y="49"/>
                    <w:widowControl w:val="0"/>
                    <w:autoSpaceDE w:val="0"/>
                    <w:autoSpaceDN w:val="0"/>
                    <w:adjustRightInd w:val="0"/>
                    <w:spacing w:after="0" w:line="240" w:lineRule="auto"/>
                    <w:ind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W</w:t>
                  </w:r>
                  <w:r w:rsidRPr="00AE7B03">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ADE16B" w14:textId="77777777" w:rsidR="00D13F58" w:rsidRPr="00AE7B03" w:rsidRDefault="00D13F58" w:rsidP="00F32F7A">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67AD9897" w14:textId="77777777" w:rsidR="00D13F58" w:rsidRPr="00AE7B03" w:rsidRDefault="00D13F58" w:rsidP="00F32F7A">
                  <w:pPr>
                    <w:framePr w:hSpace="180" w:wrap="around" w:vAnchor="text" w:hAnchor="margin" w:x="-294" w:y="49"/>
                    <w:widowControl w:val="0"/>
                    <w:autoSpaceDE w:val="0"/>
                    <w:autoSpaceDN w:val="0"/>
                    <w:adjustRightInd w:val="0"/>
                    <w:spacing w:after="0" w:line="240" w:lineRule="auto"/>
                    <w:ind w:left="191"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r</w:t>
                  </w:r>
                  <w:r w:rsidRPr="00AE7B03">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9C3C714" w14:textId="77777777" w:rsidR="00D13F58" w:rsidRPr="00AE7B03" w:rsidRDefault="00D13F58" w:rsidP="00F32F7A">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36B90529" w14:textId="77777777" w:rsidR="00D13F58" w:rsidRPr="00AE7B03" w:rsidRDefault="00D13F58" w:rsidP="00F32F7A">
                  <w:pPr>
                    <w:framePr w:hSpace="180" w:wrap="around" w:vAnchor="text" w:hAnchor="margin" w:x="-294" w:y="49"/>
                    <w:widowControl w:val="0"/>
                    <w:autoSpaceDE w:val="0"/>
                    <w:autoSpaceDN w:val="0"/>
                    <w:adjustRightInd w:val="0"/>
                    <w:spacing w:after="0" w:line="240" w:lineRule="auto"/>
                    <w:ind w:left="244" w:right="-20"/>
                    <w:jc w:val="center"/>
                    <w:rPr>
                      <w:rFonts w:asciiTheme="majorBidi" w:hAnsiTheme="majorBidi" w:cstheme="majorBidi"/>
                      <w:sz w:val="28"/>
                      <w:szCs w:val="28"/>
                    </w:rPr>
                  </w:pPr>
                  <w:r w:rsidRPr="00AE7B03">
                    <w:rPr>
                      <w:rFonts w:asciiTheme="majorBidi" w:hAnsiTheme="majorBidi" w:cstheme="majorBidi"/>
                      <w:color w:val="221F1F"/>
                      <w:sz w:val="28"/>
                      <w:szCs w:val="28"/>
                    </w:rPr>
                    <w:t>I</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07C6E4" w14:textId="77777777" w:rsidR="00D13F58" w:rsidRPr="00AE7B03" w:rsidRDefault="00D13F58" w:rsidP="00F32F7A">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0C66003C" w14:textId="77777777" w:rsidR="00D13F58" w:rsidRPr="00AE7B03" w:rsidRDefault="00D13F58" w:rsidP="00F32F7A">
                  <w:pPr>
                    <w:framePr w:hSpace="180" w:wrap="around" w:vAnchor="text" w:hAnchor="margin" w:x="-294" w:y="49"/>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AE7B03">
                    <w:rPr>
                      <w:rFonts w:asciiTheme="majorBidi" w:hAnsiTheme="majorBidi" w:cstheme="majorBidi"/>
                      <w:color w:val="221F1F"/>
                      <w:sz w:val="28"/>
                      <w:szCs w:val="28"/>
                    </w:rPr>
                    <w:t>Un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2"/>
                      <w:sz w:val="28"/>
                      <w:szCs w:val="28"/>
                    </w:rPr>
                    <w:t>/</w:t>
                  </w:r>
                  <w:r w:rsidRPr="00AE7B03">
                    <w:rPr>
                      <w:rFonts w:asciiTheme="majorBidi" w:hAnsiTheme="majorBidi" w:cstheme="majorBidi"/>
                      <w:color w:val="221F1F"/>
                      <w:sz w:val="28"/>
                      <w:szCs w:val="28"/>
                    </w:rPr>
                    <w:t>Mod</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l</w:t>
                  </w:r>
                  <w:r w:rsidRPr="00AE7B03">
                    <w:rPr>
                      <w:rFonts w:asciiTheme="majorBidi" w:hAnsiTheme="majorBidi" w:cstheme="majorBidi"/>
                      <w:color w:val="221F1F"/>
                      <w:sz w:val="28"/>
                      <w:szCs w:val="28"/>
                    </w:rPr>
                    <w:t>e</w:t>
                  </w:r>
                  <w:r w:rsidRPr="00AE7B03">
                    <w:rPr>
                      <w:rFonts w:asciiTheme="majorBidi" w:hAnsiTheme="majorBidi" w:cstheme="majorBidi"/>
                      <w:color w:val="221F1F"/>
                      <w:spacing w:val="-31"/>
                      <w:sz w:val="28"/>
                      <w:szCs w:val="28"/>
                    </w:rPr>
                    <w:t xml:space="preserve"> </w:t>
                  </w:r>
                  <w:r w:rsidRPr="00AE7B03">
                    <w:rPr>
                      <w:rFonts w:asciiTheme="majorBidi" w:hAnsiTheme="majorBidi" w:cstheme="majorBidi"/>
                      <w:color w:val="221F1F"/>
                      <w:spacing w:val="2"/>
                      <w:w w:val="98"/>
                      <w:sz w:val="28"/>
                      <w:szCs w:val="28"/>
                    </w:rPr>
                    <w:t>o</w:t>
                  </w:r>
                  <w:r w:rsidRPr="00AE7B03">
                    <w:rPr>
                      <w:rFonts w:asciiTheme="majorBidi" w:hAnsiTheme="majorBidi" w:cstheme="majorBidi"/>
                      <w:color w:val="221F1F"/>
                      <w:w w:val="98"/>
                      <w:sz w:val="28"/>
                      <w:szCs w:val="28"/>
                    </w:rPr>
                    <w:t>r</w:t>
                  </w:r>
                </w:p>
                <w:p w14:paraId="4023A463" w14:textId="77777777" w:rsidR="00D13F58" w:rsidRPr="00AE7B03" w:rsidRDefault="00D13F58" w:rsidP="00F32F7A">
                  <w:pPr>
                    <w:framePr w:hSpace="180" w:wrap="around" w:vAnchor="text" w:hAnchor="margin" w:x="-294" w:y="49"/>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AE7B03">
                    <w:rPr>
                      <w:rFonts w:asciiTheme="majorBidi" w:hAnsiTheme="majorBidi" w:cstheme="majorBidi"/>
                      <w:color w:val="221F1F"/>
                      <w:sz w:val="28"/>
                      <w:szCs w:val="28"/>
                    </w:rPr>
                    <w:t>To</w:t>
                  </w:r>
                  <w:r w:rsidRPr="00AE7B03">
                    <w:rPr>
                      <w:rFonts w:asciiTheme="majorBidi" w:hAnsiTheme="majorBidi" w:cstheme="majorBidi"/>
                      <w:color w:val="221F1F"/>
                      <w:spacing w:val="1"/>
                      <w:sz w:val="28"/>
                      <w:szCs w:val="28"/>
                    </w:rPr>
                    <w:t>p</w:t>
                  </w:r>
                  <w:r w:rsidRPr="00AE7B03">
                    <w:rPr>
                      <w:rFonts w:asciiTheme="majorBidi" w:hAnsiTheme="majorBidi" w:cstheme="majorBidi"/>
                      <w:color w:val="221F1F"/>
                      <w:sz w:val="28"/>
                      <w:szCs w:val="28"/>
                    </w:rPr>
                    <w:t>ic</w:t>
                  </w:r>
                  <w:r w:rsidRPr="00AE7B03">
                    <w:rPr>
                      <w:rFonts w:asciiTheme="majorBidi" w:hAnsiTheme="majorBidi" w:cstheme="majorBidi"/>
                      <w:color w:val="221F1F"/>
                      <w:spacing w:val="-17"/>
                      <w:sz w:val="28"/>
                      <w:szCs w:val="28"/>
                    </w:rPr>
                    <w:t xml:space="preserve"> </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2663259" w14:textId="77777777" w:rsidR="00D13F58" w:rsidRPr="00AE7B03" w:rsidRDefault="00D13F58" w:rsidP="00F32F7A">
                  <w:pPr>
                    <w:framePr w:hSpace="180" w:wrap="around" w:vAnchor="text" w:hAnchor="margin" w:x="-294" w:y="49"/>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15A645A5" w14:textId="77777777" w:rsidR="00D13F58" w:rsidRPr="00AE7B03" w:rsidRDefault="00D13F58" w:rsidP="00F32F7A">
                  <w:pPr>
                    <w:framePr w:hSpace="180" w:wrap="around" w:vAnchor="text" w:hAnchor="margin" w:x="-294" w:y="49"/>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T</w:t>
                  </w:r>
                  <w:r w:rsidRPr="00AE7B03">
                    <w:rPr>
                      <w:rFonts w:asciiTheme="majorBidi" w:hAnsiTheme="majorBidi" w:cstheme="majorBidi"/>
                      <w:color w:val="221F1F"/>
                      <w:sz w:val="28"/>
                      <w:szCs w:val="28"/>
                    </w:rPr>
                    <w:t>ea</w:t>
                  </w:r>
                  <w:r w:rsidRPr="00AE7B03">
                    <w:rPr>
                      <w:rFonts w:asciiTheme="majorBidi" w:hAnsiTheme="majorBidi" w:cstheme="majorBidi"/>
                      <w:color w:val="221F1F"/>
                      <w:spacing w:val="-2"/>
                      <w:sz w:val="28"/>
                      <w:szCs w:val="28"/>
                    </w:rPr>
                    <w:t>c</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g</w:t>
                  </w:r>
                </w:p>
                <w:p w14:paraId="26CA7F18" w14:textId="77777777" w:rsidR="00D13F58" w:rsidRPr="00AE7B03" w:rsidRDefault="00D13F58" w:rsidP="00F32F7A">
                  <w:pPr>
                    <w:framePr w:hSpace="180" w:wrap="around" w:vAnchor="text" w:hAnchor="margin" w:x="-294" w:y="49"/>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7A7F61" w14:textId="77777777" w:rsidR="00D13F58" w:rsidRPr="00AE7B03" w:rsidRDefault="00D13F58" w:rsidP="00F32F7A">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137586E8" w14:textId="77777777" w:rsidR="00D13F58" w:rsidRPr="00AE7B03" w:rsidRDefault="00D13F58" w:rsidP="00F32F7A">
                  <w:pPr>
                    <w:framePr w:hSpace="180" w:wrap="around" w:vAnchor="text" w:hAnchor="margin" w:x="-294" w:y="49"/>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A</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2"/>
                      <w:sz w:val="28"/>
                      <w:szCs w:val="28"/>
                    </w:rPr>
                    <w:t>e</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t</w:t>
                  </w:r>
                </w:p>
                <w:p w14:paraId="1EC51D84" w14:textId="77777777" w:rsidR="00D13F58" w:rsidRPr="00AE7B03" w:rsidRDefault="00D13F58" w:rsidP="00F32F7A">
                  <w:pPr>
                    <w:framePr w:hSpace="180" w:wrap="around" w:vAnchor="text" w:hAnchor="margin" w:x="-294" w:y="49"/>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r>
            <w:tr w:rsidR="00D13F58" w:rsidRPr="00D90A3C" w14:paraId="5EAB3E29" w14:textId="77777777" w:rsidTr="00B241A8">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FBEC3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1A2121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19CA57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185A1E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EA0C73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06E264"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Computers and their uses/ Hardware/Software</w:t>
                  </w:r>
                  <w:r w:rsidRPr="0031103A">
                    <w:rPr>
                      <w:rFonts w:ascii="Times New Roman" w:eastAsia="Times New Roman" w:hAnsi="Times New Roman" w:cs="Times New Roman"/>
                      <w:sz w:val="24"/>
                      <w:szCs w:val="24"/>
                      <w:lang w:bidi="ar-IQ"/>
                    </w:rPr>
                    <w:t xml:space="preserve">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82801A0"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D3352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 xml:space="preserve">From 1 to 4 of section 12 </w:t>
                  </w:r>
                </w:p>
              </w:tc>
            </w:tr>
            <w:tr w:rsidR="00D13F58" w:rsidRPr="00D90A3C" w14:paraId="0AA04D7E" w14:textId="77777777" w:rsidTr="00B241A8">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A7C83A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5D4B3C7"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C01C60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B16506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6218890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24D3E5C"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Programming languages/How to use/ run program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485E3C7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2419FE7"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565ABB9F" w14:textId="77777777" w:rsidTr="00B241A8">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C995D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A8551D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77A2441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71AA75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492294B"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46EBAD"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Using computers in problem solving/ requirement specifications/ analysi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9CC25F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DA221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215B3B16" w14:textId="77777777" w:rsidTr="00B241A8">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1DCB8D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BAC40D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5A4124A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02796E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59D5B26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62ADF81"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Design and representation of algorithms/ implementation / testing and verification/ program</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65CD44E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D8770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6CF118CB" w14:textId="77777777" w:rsidTr="00B241A8">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F671E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07CFD5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360EE810"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4E98D4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EDD79A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905FDE"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Programming in </w:t>
                  </w: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w:t>
                  </w:r>
                  <w:r>
                    <w:rPr>
                      <w:rFonts w:ascii="Times New Roman" w:eastAsia="Times New Roman" w:hAnsi="Times New Roman" w:cs="Times New Roman"/>
                      <w:sz w:val="24"/>
                      <w:szCs w:val="24"/>
                      <w:lang w:bidi="ar-IQ"/>
                    </w:rPr>
                    <w:t>b</w:t>
                  </w:r>
                  <w:r w:rsidRPr="00227200">
                    <w:rPr>
                      <w:rFonts w:ascii="Times New Roman" w:eastAsia="Times New Roman" w:hAnsi="Times New Roman" w:cs="Times New Roman"/>
                      <w:sz w:val="24"/>
                      <w:szCs w:val="24"/>
                      <w:lang w:bidi="ar-IQ"/>
                    </w:rPr>
                    <w:t xml:space="preserve">asic </w:t>
                  </w:r>
                  <w:r>
                    <w:rPr>
                      <w:rFonts w:ascii="Times New Roman" w:eastAsia="Times New Roman" w:hAnsi="Times New Roman" w:cs="Times New Roman"/>
                      <w:sz w:val="24"/>
                      <w:szCs w:val="24"/>
                      <w:lang w:bidi="ar-IQ"/>
                    </w:rPr>
                    <w:t>s</w:t>
                  </w:r>
                  <w:r w:rsidRPr="00227200">
                    <w:rPr>
                      <w:rFonts w:ascii="Times New Roman" w:eastAsia="Times New Roman" w:hAnsi="Times New Roman" w:cs="Times New Roman"/>
                      <w:sz w:val="24"/>
                      <w:szCs w:val="24"/>
                      <w:lang w:bidi="ar-IQ"/>
                    </w:rPr>
                    <w:t>yntax</w:t>
                  </w:r>
                  <w:r>
                    <w:rPr>
                      <w:rFonts w:ascii="Times New Roman" w:eastAsia="Times New Roman" w:hAnsi="Times New Roman" w:cs="Times New Roman"/>
                      <w:sz w:val="24"/>
                      <w:szCs w:val="24"/>
                      <w:lang w:bidi="ar-IQ"/>
                    </w:rPr>
                    <w:t>: i</w:t>
                  </w:r>
                  <w:r w:rsidRPr="00227200">
                    <w:rPr>
                      <w:rFonts w:ascii="Times New Roman" w:eastAsia="Times New Roman" w:hAnsi="Times New Roman" w:cs="Times New Roman"/>
                      <w:sz w:val="24"/>
                      <w:szCs w:val="24"/>
                      <w:lang w:bidi="ar-IQ"/>
                    </w:rPr>
                    <w:t xml:space="preserve">nteractive </w:t>
                  </w:r>
                  <w:r>
                    <w:rPr>
                      <w:rFonts w:ascii="Times New Roman" w:eastAsia="Times New Roman" w:hAnsi="Times New Roman" w:cs="Times New Roman"/>
                      <w:sz w:val="24"/>
                      <w:szCs w:val="24"/>
                      <w:lang w:bidi="ar-IQ"/>
                    </w:rPr>
                    <w:t>m</w:t>
                  </w:r>
                  <w:r w:rsidRPr="00227200">
                    <w:rPr>
                      <w:rFonts w:ascii="Times New Roman" w:eastAsia="Times New Roman" w:hAnsi="Times New Roman" w:cs="Times New Roman"/>
                      <w:sz w:val="24"/>
                      <w:szCs w:val="24"/>
                      <w:lang w:bidi="ar-IQ"/>
                    </w:rPr>
                    <w:t xml:space="preserve">ode </w:t>
                  </w:r>
                  <w:r>
                    <w:rPr>
                      <w:rFonts w:ascii="Times New Roman" w:eastAsia="Times New Roman" w:hAnsi="Times New Roman" w:cs="Times New Roman"/>
                      <w:sz w:val="24"/>
                      <w:szCs w:val="24"/>
                      <w:lang w:bidi="ar-IQ"/>
                    </w:rPr>
                    <w:t>p</w:t>
                  </w:r>
                  <w:r w:rsidRPr="00227200">
                    <w:rPr>
                      <w:rFonts w:ascii="Times New Roman" w:eastAsia="Times New Roman" w:hAnsi="Times New Roman" w:cs="Times New Roman"/>
                      <w:sz w:val="24"/>
                      <w:szCs w:val="24"/>
                      <w:lang w:bidi="ar-IQ"/>
                    </w:rPr>
                    <w:t>rogramming</w:t>
                  </w:r>
                  <w:r>
                    <w:rPr>
                      <w:rFonts w:ascii="Times New Roman" w:eastAsia="Times New Roman" w:hAnsi="Times New Roman" w:cs="Times New Roman"/>
                      <w:sz w:val="24"/>
                      <w:szCs w:val="24"/>
                      <w:lang w:bidi="ar-IQ"/>
                    </w:rPr>
                    <w:t xml:space="preserve"> and s</w:t>
                  </w:r>
                  <w:r w:rsidRPr="00227200">
                    <w:rPr>
                      <w:rFonts w:ascii="Times New Roman" w:eastAsia="Times New Roman" w:hAnsi="Times New Roman" w:cs="Times New Roman"/>
                      <w:sz w:val="24"/>
                      <w:szCs w:val="24"/>
                      <w:lang w:bidi="ar-IQ"/>
                    </w:rPr>
                    <w:t xml:space="preserve">cript </w:t>
                  </w:r>
                  <w:r>
                    <w:rPr>
                      <w:rFonts w:ascii="Times New Roman" w:eastAsia="Times New Roman" w:hAnsi="Times New Roman" w:cs="Times New Roman"/>
                      <w:sz w:val="24"/>
                      <w:szCs w:val="24"/>
                      <w:lang w:bidi="ar-IQ"/>
                    </w:rPr>
                    <w:t>m</w:t>
                  </w:r>
                  <w:r w:rsidRPr="00227200">
                    <w:rPr>
                      <w:rFonts w:ascii="Times New Roman" w:eastAsia="Times New Roman" w:hAnsi="Times New Roman" w:cs="Times New Roman"/>
                      <w:sz w:val="24"/>
                      <w:szCs w:val="24"/>
                      <w:lang w:bidi="ar-IQ"/>
                    </w:rPr>
                    <w:t xml:space="preserve">ode </w:t>
                  </w:r>
                  <w:r>
                    <w:rPr>
                      <w:rFonts w:ascii="Times New Roman" w:eastAsia="Times New Roman" w:hAnsi="Times New Roman" w:cs="Times New Roman"/>
                      <w:sz w:val="24"/>
                      <w:szCs w:val="24"/>
                      <w:lang w:bidi="ar-IQ"/>
                    </w:rPr>
                    <w:t>p</w:t>
                  </w:r>
                  <w:r w:rsidRPr="00227200">
                    <w:rPr>
                      <w:rFonts w:ascii="Times New Roman" w:eastAsia="Times New Roman" w:hAnsi="Times New Roman" w:cs="Times New Roman"/>
                      <w:sz w:val="24"/>
                      <w:szCs w:val="24"/>
                      <w:lang w:bidi="ar-IQ"/>
                    </w:rPr>
                    <w:t>rogramm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ABAB8F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55C19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20DA8E95" w14:textId="77777777" w:rsidTr="00B241A8">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78511A8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A72C35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7FBBEF63"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7DB978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6E5226A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A2EA54"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 xml:space="preserve"> data types</w:t>
                  </w:r>
                  <w:r>
                    <w:rPr>
                      <w:rFonts w:ascii="Times New Roman" w:eastAsia="Times New Roman" w:hAnsi="Times New Roman" w:cs="Traditional Arabic"/>
                      <w:sz w:val="24"/>
                      <w:szCs w:val="24"/>
                    </w:rPr>
                    <w:t xml:space="preserve">: variables, assignments and </w:t>
                  </w:r>
                  <w:r w:rsidRPr="00DC4BE0">
                    <w:rPr>
                      <w:rFonts w:ascii="Times New Roman" w:eastAsia="Times New Roman" w:hAnsi="Times New Roman" w:cs="Traditional Arabic"/>
                      <w:sz w:val="24"/>
                      <w:szCs w:val="24"/>
                    </w:rPr>
                    <w:t>numerical types</w:t>
                  </w:r>
                  <w:r>
                    <w:rPr>
                      <w:rFonts w:ascii="Times New Roman" w:eastAsia="Times New Roman" w:hAnsi="Times New Roman" w:cs="Traditional Arabic"/>
                      <w:sz w:val="24"/>
                      <w:szCs w:val="24"/>
                    </w:rPr>
                    <w:t xml:space="preserve">. </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650481F0"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F9C3D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781F634A" w14:textId="77777777" w:rsidTr="00B241A8">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9CB9A0"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lastRenderedPageBreak/>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68A249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3CAB6DAE"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79B9377"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674FB3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0D77083"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Arithmetic and logical operators, precedence of operator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404162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D2915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7F8C9808" w14:textId="77777777" w:rsidTr="00B241A8">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7310B2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F8618B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366EB86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50A57A1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74AD94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7DF606"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Numeric</w:t>
                  </w:r>
                  <w:r w:rsidRPr="00A71674">
                    <w:rPr>
                      <w:rFonts w:ascii="Times New Roman" w:eastAsia="Times New Roman" w:hAnsi="Times New Roman" w:cs="Times New Roman"/>
                      <w:sz w:val="24"/>
                      <w:szCs w:val="24"/>
                      <w:lang w:bidi="ar-IQ"/>
                    </w:rPr>
                    <w:t xml:space="preserve"> </w:t>
                  </w:r>
                  <w:r>
                    <w:rPr>
                      <w:rFonts w:ascii="Times New Roman" w:eastAsia="Times New Roman" w:hAnsi="Times New Roman" w:cs="Times New Roman"/>
                      <w:sz w:val="24"/>
                      <w:szCs w:val="24"/>
                      <w:lang w:bidi="ar-IQ"/>
                    </w:rPr>
                    <w:t>d</w:t>
                  </w:r>
                  <w:r w:rsidRPr="00A71674">
                    <w:rPr>
                      <w:rFonts w:ascii="Times New Roman" w:eastAsia="Times New Roman" w:hAnsi="Times New Roman" w:cs="Times New Roman"/>
                      <w:sz w:val="24"/>
                      <w:szCs w:val="24"/>
                      <w:lang w:bidi="ar-IQ"/>
                    </w:rPr>
                    <w:t xml:space="preserve">ata </w:t>
                  </w:r>
                  <w:r>
                    <w:rPr>
                      <w:rFonts w:ascii="Times New Roman" w:eastAsia="Times New Roman" w:hAnsi="Times New Roman" w:cs="Times New Roman"/>
                      <w:sz w:val="24"/>
                      <w:szCs w:val="24"/>
                      <w:lang w:bidi="ar-IQ"/>
                    </w:rPr>
                    <w:t>t</w:t>
                  </w:r>
                  <w:r w:rsidRPr="00A71674">
                    <w:rPr>
                      <w:rFonts w:ascii="Times New Roman" w:eastAsia="Times New Roman" w:hAnsi="Times New Roman" w:cs="Times New Roman"/>
                      <w:sz w:val="24"/>
                      <w:szCs w:val="24"/>
                      <w:lang w:bidi="ar-IQ"/>
                    </w:rPr>
                    <w:t>ype</w:t>
                  </w:r>
                  <w:r>
                    <w:rPr>
                      <w:rFonts w:ascii="Times New Roman" w:eastAsia="Times New Roman" w:hAnsi="Times New Roman" w:cs="Times New Roman"/>
                      <w:sz w:val="24"/>
                      <w:szCs w:val="24"/>
                      <w:lang w:bidi="ar-IQ"/>
                    </w:rPr>
                    <w:t>: using the Math l</w:t>
                  </w:r>
                  <w:r w:rsidRPr="00227200">
                    <w:rPr>
                      <w:rFonts w:ascii="Times New Roman" w:eastAsia="Times New Roman" w:hAnsi="Times New Roman" w:cs="Times New Roman"/>
                      <w:sz w:val="24"/>
                      <w:szCs w:val="24"/>
                      <w:lang w:bidi="ar-IQ"/>
                    </w:rPr>
                    <w:t>ibrary</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454027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EEA71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6E68CC9D" w14:textId="77777777" w:rsidTr="00B241A8">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B16F1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4FF3BF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EAD3E1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4732CDE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3119B1E"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7887F8"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A71674">
                    <w:rPr>
                      <w:rFonts w:ascii="Times New Roman" w:eastAsia="Times New Roman" w:hAnsi="Times New Roman" w:cs="Times New Roman"/>
                      <w:sz w:val="24"/>
                      <w:szCs w:val="24"/>
                      <w:lang w:bidi="ar-IQ"/>
                    </w:rPr>
                    <w:t xml:space="preserve">String </w:t>
                  </w:r>
                  <w:r>
                    <w:rPr>
                      <w:rFonts w:ascii="Times New Roman" w:eastAsia="Times New Roman" w:hAnsi="Times New Roman" w:cs="Times New Roman"/>
                      <w:sz w:val="24"/>
                      <w:szCs w:val="24"/>
                      <w:lang w:bidi="ar-IQ"/>
                    </w:rPr>
                    <w:t>d</w:t>
                  </w:r>
                  <w:r w:rsidRPr="00A71674">
                    <w:rPr>
                      <w:rFonts w:ascii="Times New Roman" w:eastAsia="Times New Roman" w:hAnsi="Times New Roman" w:cs="Times New Roman"/>
                      <w:sz w:val="24"/>
                      <w:szCs w:val="24"/>
                      <w:lang w:bidi="ar-IQ"/>
                    </w:rPr>
                    <w:t xml:space="preserve">ata </w:t>
                  </w:r>
                  <w:r>
                    <w:rPr>
                      <w:rFonts w:ascii="Times New Roman" w:eastAsia="Times New Roman" w:hAnsi="Times New Roman" w:cs="Times New Roman"/>
                      <w:sz w:val="24"/>
                      <w:szCs w:val="24"/>
                      <w:lang w:bidi="ar-IQ"/>
                    </w:rPr>
                    <w:t>t</w:t>
                  </w:r>
                  <w:r w:rsidRPr="00A71674">
                    <w:rPr>
                      <w:rFonts w:ascii="Times New Roman" w:eastAsia="Times New Roman" w:hAnsi="Times New Roman" w:cs="Times New Roman"/>
                      <w:sz w:val="24"/>
                      <w:szCs w:val="24"/>
                      <w:lang w:bidi="ar-IQ"/>
                    </w:rPr>
                    <w:t>ype</w:t>
                  </w:r>
                  <w:r>
                    <w:rPr>
                      <w:rFonts w:ascii="Times New Roman" w:eastAsia="Times New Roman" w:hAnsi="Times New Roman" w:cs="Times New Roman"/>
                      <w:sz w:val="24"/>
                      <w:szCs w:val="24"/>
                      <w:lang w:bidi="ar-IQ"/>
                    </w:rPr>
                    <w:t>: s</w:t>
                  </w:r>
                  <w:r w:rsidRPr="00A71674">
                    <w:rPr>
                      <w:rFonts w:ascii="Times New Roman" w:eastAsia="Times New Roman" w:hAnsi="Times New Roman" w:cs="Times New Roman"/>
                      <w:sz w:val="24"/>
                      <w:szCs w:val="24"/>
                      <w:lang w:bidi="ar-IQ"/>
                    </w:rPr>
                    <w:t xml:space="preserve">imple </w:t>
                  </w:r>
                  <w:r>
                    <w:rPr>
                      <w:rFonts w:ascii="Times New Roman" w:eastAsia="Times New Roman" w:hAnsi="Times New Roman" w:cs="Times New Roman"/>
                      <w:sz w:val="24"/>
                      <w:szCs w:val="24"/>
                      <w:lang w:bidi="ar-IQ"/>
                    </w:rPr>
                    <w:t>s</w:t>
                  </w:r>
                  <w:r w:rsidRPr="00A71674">
                    <w:rPr>
                      <w:rFonts w:ascii="Times New Roman" w:eastAsia="Times New Roman" w:hAnsi="Times New Roman" w:cs="Times New Roman"/>
                      <w:sz w:val="24"/>
                      <w:szCs w:val="24"/>
                      <w:lang w:bidi="ar-IQ"/>
                    </w:rPr>
                    <w:t xml:space="preserve">tring </w:t>
                  </w:r>
                  <w:r>
                    <w:rPr>
                      <w:rFonts w:ascii="Times New Roman" w:eastAsia="Times New Roman" w:hAnsi="Times New Roman" w:cs="Times New Roman"/>
                      <w:sz w:val="24"/>
                      <w:szCs w:val="24"/>
                      <w:lang w:bidi="ar-IQ"/>
                    </w:rPr>
                    <w:t>p</w:t>
                  </w:r>
                  <w:r w:rsidRPr="00A71674">
                    <w:rPr>
                      <w:rFonts w:ascii="Times New Roman" w:eastAsia="Times New Roman" w:hAnsi="Times New Roman" w:cs="Times New Roman"/>
                      <w:sz w:val="24"/>
                      <w:szCs w:val="24"/>
                      <w:lang w:bidi="ar-IQ"/>
                    </w:rPr>
                    <w:t>rocessing</w:t>
                  </w:r>
                  <w:r>
                    <w:rPr>
                      <w:rFonts w:ascii="Times New Roman" w:eastAsia="Times New Roman" w:hAnsi="Times New Roman" w:cs="Times New Roman"/>
                      <w:sz w:val="24"/>
                      <w:szCs w:val="24"/>
                      <w:lang w:bidi="ar-IQ"/>
                    </w:rPr>
                    <w:t xml:space="preserve"> and s</w:t>
                  </w:r>
                  <w:r w:rsidRPr="00A71674">
                    <w:rPr>
                      <w:rFonts w:ascii="Times New Roman" w:eastAsia="Times New Roman" w:hAnsi="Times New Roman" w:cs="Times New Roman"/>
                      <w:sz w:val="24"/>
                      <w:szCs w:val="24"/>
                      <w:lang w:bidi="ar-IQ"/>
                    </w:rPr>
                    <w:t xml:space="preserve">tring </w:t>
                  </w:r>
                  <w:r>
                    <w:rPr>
                      <w:rFonts w:ascii="Times New Roman" w:eastAsia="Times New Roman" w:hAnsi="Times New Roman" w:cs="Times New Roman"/>
                      <w:sz w:val="24"/>
                      <w:szCs w:val="24"/>
                      <w:lang w:bidi="ar-IQ"/>
                    </w:rPr>
                    <w:t>m</w:t>
                  </w:r>
                  <w:r w:rsidRPr="00A71674">
                    <w:rPr>
                      <w:rFonts w:ascii="Times New Roman" w:eastAsia="Times New Roman" w:hAnsi="Times New Roman" w:cs="Times New Roman"/>
                      <w:sz w:val="24"/>
                      <w:szCs w:val="24"/>
                      <w:lang w:bidi="ar-IQ"/>
                    </w:rPr>
                    <w:t>anip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C05062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CA7EA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7D46DF65" w14:textId="77777777" w:rsidTr="00B241A8">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57E92F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3D9690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69FBE3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951EB93"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6C72FD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282D884"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text files: reading from and writing to a fil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0B92D9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16304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35C1CE71" w14:textId="77777777" w:rsidTr="00B241A8">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F51590"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F48F02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C31126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19AFEC3"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22C4B6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5613C7"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l</w:t>
                  </w:r>
                  <w:r w:rsidRPr="0080305E">
                    <w:rPr>
                      <w:rFonts w:ascii="Times New Roman" w:eastAsia="Times New Roman" w:hAnsi="Times New Roman" w:cs="Times New Roman"/>
                      <w:sz w:val="24"/>
                      <w:szCs w:val="24"/>
                      <w:lang w:bidi="ar-IQ"/>
                    </w:rPr>
                    <w:t>ists</w:t>
                  </w:r>
                  <w:r>
                    <w:rPr>
                      <w:rFonts w:ascii="Times New Roman" w:eastAsia="Times New Roman" w:hAnsi="Times New Roman" w:cs="Times New Roman"/>
                      <w:sz w:val="24"/>
                      <w:szCs w:val="24"/>
                      <w:lang w:bidi="ar-IQ"/>
                    </w:rPr>
                    <w:t xml:space="preserve">: </w:t>
                  </w:r>
                  <w:r w:rsidRPr="0080305E">
                    <w:rPr>
                      <w:rFonts w:ascii="Times New Roman" w:eastAsia="Times New Roman" w:hAnsi="Times New Roman" w:cs="Times New Roman"/>
                      <w:sz w:val="24"/>
                      <w:szCs w:val="24"/>
                      <w:lang w:bidi="ar-IQ"/>
                    </w:rPr>
                    <w:t>Traversing a list</w:t>
                  </w:r>
                  <w:r>
                    <w:rPr>
                      <w:rFonts w:ascii="Times New Roman" w:eastAsia="Times New Roman" w:hAnsi="Times New Roman" w:cs="Times New Roman"/>
                      <w:sz w:val="24"/>
                      <w:szCs w:val="24"/>
                      <w:lang w:bidi="ar-IQ"/>
                    </w:rPr>
                    <w:t xml:space="preserve"> and l</w:t>
                  </w:r>
                  <w:r w:rsidRPr="0080305E">
                    <w:rPr>
                      <w:rFonts w:ascii="Times New Roman" w:eastAsia="Times New Roman" w:hAnsi="Times New Roman" w:cs="Times New Roman"/>
                      <w:sz w:val="24"/>
                      <w:szCs w:val="24"/>
                      <w:lang w:bidi="ar-IQ"/>
                    </w:rPr>
                    <w:t>ist opera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9416CD7"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F9731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760D6C23" w14:textId="77777777" w:rsidTr="00B241A8">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71993A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B4235E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61A964B"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50477A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76E917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D04A1F" w14:textId="77777777" w:rsidR="00D13F58" w:rsidRPr="00C05A79" w:rsidRDefault="00D13F58" w:rsidP="00F32F7A">
                  <w:pPr>
                    <w:framePr w:hSpace="180" w:wrap="around" w:vAnchor="text" w:hAnchor="margin" w:x="-294" w:y="49"/>
                    <w:spacing w:after="0" w:line="240" w:lineRule="auto"/>
                    <w:rPr>
                      <w:rFonts w:ascii="Times New Roman" w:hAnsi="Times New Roman" w:cs="Times New Roman"/>
                      <w:sz w:val="24"/>
                      <w:szCs w:val="24"/>
                      <w:lang w:bidi="ar-IQ"/>
                    </w:rPr>
                  </w:pPr>
                  <w:r w:rsidRPr="00227200">
                    <w:rPr>
                      <w:rFonts w:ascii="Times New Roman" w:hAnsi="Times New Roman" w:cs="Times New Roman"/>
                      <w:sz w:val="24"/>
                      <w:szCs w:val="24"/>
                      <w:lang w:bidi="ar-IQ"/>
                    </w:rPr>
                    <w:t xml:space="preserve">Python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a</w:t>
                  </w:r>
                  <w:r w:rsidRPr="00227200">
                    <w:rPr>
                      <w:rFonts w:ascii="Times New Roman" w:hAnsi="Times New Roman" w:cs="Times New Roman"/>
                      <w:sz w:val="24"/>
                      <w:szCs w:val="24"/>
                      <w:lang w:bidi="ar-IQ"/>
                    </w:rPr>
                    <w:t xml:space="preserve">ccessing </w:t>
                  </w:r>
                  <w:r>
                    <w:rPr>
                      <w:rFonts w:ascii="Times New Roman" w:hAnsi="Times New Roman" w:cs="Times New Roman"/>
                      <w:sz w:val="24"/>
                      <w:szCs w:val="24"/>
                      <w:lang w:bidi="ar-IQ"/>
                    </w:rPr>
                    <w:t>v</w:t>
                  </w:r>
                  <w:r w:rsidRPr="00227200">
                    <w:rPr>
                      <w:rFonts w:ascii="Times New Roman" w:hAnsi="Times New Roman" w:cs="Times New Roman"/>
                      <w:sz w:val="24"/>
                      <w:szCs w:val="24"/>
                      <w:lang w:bidi="ar-IQ"/>
                    </w:rPr>
                    <w:t xml:space="preserve">alues in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u</w:t>
                  </w:r>
                  <w:r w:rsidRPr="00227200">
                    <w:rPr>
                      <w:rFonts w:ascii="Times New Roman" w:hAnsi="Times New Roman" w:cs="Times New Roman"/>
                      <w:sz w:val="24"/>
                      <w:szCs w:val="24"/>
                      <w:lang w:bidi="ar-IQ"/>
                    </w:rPr>
                    <w:t xml:space="preserve">pdating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xml:space="preserve"> and deleting</w:t>
                  </w:r>
                  <w:r w:rsidRPr="00227200">
                    <w:rPr>
                      <w:rFonts w:ascii="Times New Roman" w:hAnsi="Times New Roman" w:cs="Times New Roman"/>
                      <w:sz w:val="24"/>
                      <w:szCs w:val="24"/>
                      <w:lang w:bidi="ar-IQ"/>
                    </w:rPr>
                    <w:t xml:space="preserve">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 xml:space="preserve">ictionary </w:t>
                  </w:r>
                  <w:r>
                    <w:rPr>
                      <w:rFonts w:ascii="Times New Roman" w:hAnsi="Times New Roman" w:cs="Times New Roman"/>
                      <w:sz w:val="24"/>
                      <w:szCs w:val="24"/>
                      <w:lang w:bidi="ar-IQ"/>
                    </w:rPr>
                    <w:t>e</w:t>
                  </w:r>
                  <w:r w:rsidRPr="00227200">
                    <w:rPr>
                      <w:rFonts w:ascii="Times New Roman" w:hAnsi="Times New Roman" w:cs="Times New Roman"/>
                      <w:sz w:val="24"/>
                      <w:szCs w:val="24"/>
                      <w:lang w:bidi="ar-IQ"/>
                    </w:rPr>
                    <w:t>lemen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CB83558"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E33FA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20FC48DA" w14:textId="77777777" w:rsidTr="00B241A8">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FA7AB0"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341BB6E"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BC050CB"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BE8297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48B195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57DC0B" w14:textId="77777777" w:rsidR="00D13F58" w:rsidRPr="00C16705" w:rsidRDefault="00D13F58" w:rsidP="00F32F7A">
                  <w:pPr>
                    <w:framePr w:hSpace="180" w:wrap="around" w:vAnchor="text" w:hAnchor="margin" w:x="-294" w:y="49"/>
                    <w:spacing w:after="0" w:line="240" w:lineRule="auto"/>
                    <w:rPr>
                      <w:rFonts w:ascii="Times New Roman" w:hAnsi="Times New Roman" w:cs="Traditional Arabic"/>
                      <w:sz w:val="24"/>
                      <w:szCs w:val="24"/>
                    </w:rPr>
                  </w:pPr>
                  <w:r>
                    <w:rPr>
                      <w:rFonts w:ascii="Times New Roman" w:hAnsi="Times New Roman" w:cs="Traditional Arabic"/>
                      <w:sz w:val="24"/>
                      <w:szCs w:val="24"/>
                    </w:rPr>
                    <w:t xml:space="preserve">Handling multiple data types and </w:t>
                  </w:r>
                  <w:r>
                    <w:rPr>
                      <w:rFonts w:ascii="Times New Roman" w:eastAsia="Times New Roman" w:hAnsi="Times New Roman" w:cs="Traditional Arabic"/>
                      <w:sz w:val="24"/>
                      <w:szCs w:val="24"/>
                    </w:rPr>
                    <w:t>t</w:t>
                  </w:r>
                  <w:r w:rsidRPr="00227200">
                    <w:rPr>
                      <w:rFonts w:ascii="Times New Roman" w:eastAsia="Times New Roman" w:hAnsi="Times New Roman" w:cs="Traditional Arabic"/>
                      <w:sz w:val="24"/>
                      <w:szCs w:val="24"/>
                    </w:rPr>
                    <w:t xml:space="preserve">ype </w:t>
                  </w:r>
                  <w:r>
                    <w:rPr>
                      <w:rFonts w:ascii="Times New Roman" w:eastAsia="Times New Roman" w:hAnsi="Times New Roman" w:cs="Traditional Arabic"/>
                      <w:sz w:val="24"/>
                      <w:szCs w:val="24"/>
                    </w:rPr>
                    <w:t>c</w:t>
                  </w:r>
                  <w:r w:rsidRPr="00227200">
                    <w:rPr>
                      <w:rFonts w:ascii="Times New Roman" w:eastAsia="Times New Roman" w:hAnsi="Times New Roman" w:cs="Traditional Arabic"/>
                      <w:sz w:val="24"/>
                      <w:szCs w:val="24"/>
                    </w:rPr>
                    <w:t>onvers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0A1901B"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2203E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698C1365" w14:textId="77777777" w:rsidTr="00B241A8">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9839E47"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95BBD6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F7E917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59FECD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34D766E"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C525A4" w14:textId="77777777" w:rsidR="00D13F58" w:rsidRPr="00C16705" w:rsidRDefault="00D13F58" w:rsidP="00F32F7A">
                  <w:pPr>
                    <w:framePr w:hSpace="180" w:wrap="around" w:vAnchor="text" w:hAnchor="margin" w:x="-294" w:y="49"/>
                    <w:spacing w:after="0" w:line="240" w:lineRule="auto"/>
                    <w:rPr>
                      <w:rFonts w:ascii="Times New Roman" w:hAnsi="Times New Roman" w:cs="Traditional Arabic"/>
                      <w:sz w:val="24"/>
                      <w:szCs w:val="24"/>
                    </w:rPr>
                  </w:pPr>
                  <w:r w:rsidRPr="00227200">
                    <w:rPr>
                      <w:rFonts w:ascii="Times New Roman" w:hAnsi="Times New Roman" w:cs="Traditional Arabic"/>
                      <w:sz w:val="24"/>
                      <w:szCs w:val="24"/>
                    </w:rPr>
                    <w:t xml:space="preserve">Python </w:t>
                  </w:r>
                  <w:r>
                    <w:rPr>
                      <w:rFonts w:ascii="Times New Roman" w:hAnsi="Times New Roman" w:cs="Traditional Arabic"/>
                      <w:sz w:val="24"/>
                      <w:szCs w:val="24"/>
                    </w:rPr>
                    <w:t>m</w:t>
                  </w:r>
                  <w:r w:rsidRPr="00227200">
                    <w:rPr>
                      <w:rFonts w:ascii="Times New Roman" w:hAnsi="Times New Roman" w:cs="Traditional Arabic"/>
                      <w:sz w:val="24"/>
                      <w:szCs w:val="24"/>
                    </w:rPr>
                    <w:t>odules</w:t>
                  </w:r>
                  <w:r>
                    <w:rPr>
                      <w:rFonts w:ascii="Times New Roman" w:hAnsi="Times New Roman" w:cs="Traditional Arabic"/>
                      <w:sz w:val="24"/>
                      <w:szCs w:val="24"/>
                    </w:rPr>
                    <w:t xml:space="preserve">: </w:t>
                  </w:r>
                  <w:r w:rsidRPr="00227200">
                    <w:rPr>
                      <w:rFonts w:ascii="Times New Roman" w:hAnsi="Times New Roman" w:cs="Traditional Arabic"/>
                      <w:sz w:val="24"/>
                      <w:szCs w:val="24"/>
                    </w:rPr>
                    <w:t xml:space="preserve">The import </w:t>
                  </w:r>
                  <w:r>
                    <w:rPr>
                      <w:rFonts w:ascii="Times New Roman" w:hAnsi="Times New Roman" w:cs="Traditional Arabic"/>
                      <w:sz w:val="24"/>
                      <w:szCs w:val="24"/>
                    </w:rPr>
                    <w:t>s</w:t>
                  </w:r>
                  <w:r w:rsidRPr="00227200">
                    <w:rPr>
                      <w:rFonts w:ascii="Times New Roman" w:hAnsi="Times New Roman" w:cs="Traditional Arabic"/>
                      <w:sz w:val="24"/>
                      <w:szCs w:val="24"/>
                    </w:rPr>
                    <w:t>tatemen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F41C99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9DF647E" w14:textId="77777777" w:rsidR="00D13F58"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p w14:paraId="0A1F304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D13F58" w:rsidRPr="00D90A3C" w14:paraId="66BA1C62" w14:textId="77777777" w:rsidTr="00B241A8">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D0F058"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3A133F7"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A5355F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5A157FEE"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5D9A4D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952AEA"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BB64BD">
                    <w:rPr>
                      <w:rFonts w:ascii="Times New Roman" w:eastAsia="Times New Roman" w:hAnsi="Times New Roman" w:cs="Times New Roman"/>
                      <w:sz w:val="24"/>
                      <w:szCs w:val="24"/>
                      <w:lang w:bidi="ar-IQ"/>
                    </w:rPr>
                    <w:t xml:space="preserve">Python </w:t>
                  </w:r>
                  <w:r>
                    <w:rPr>
                      <w:rFonts w:ascii="Times New Roman" w:eastAsia="Times New Roman" w:hAnsi="Times New Roman" w:cs="Times New Roman"/>
                      <w:sz w:val="24"/>
                      <w:szCs w:val="24"/>
                      <w:lang w:bidi="ar-IQ"/>
                    </w:rPr>
                    <w:t>d</w:t>
                  </w:r>
                  <w:r w:rsidRPr="00BB64BD">
                    <w:rPr>
                      <w:rFonts w:ascii="Times New Roman" w:eastAsia="Times New Roman" w:hAnsi="Times New Roman" w:cs="Times New Roman"/>
                      <w:sz w:val="24"/>
                      <w:szCs w:val="24"/>
                      <w:lang w:bidi="ar-IQ"/>
                    </w:rPr>
                    <w:t xml:space="preserve">ate &amp; </w:t>
                  </w:r>
                  <w:r>
                    <w:rPr>
                      <w:rFonts w:ascii="Times New Roman" w:eastAsia="Times New Roman" w:hAnsi="Times New Roman" w:cs="Times New Roman"/>
                      <w:sz w:val="24"/>
                      <w:szCs w:val="24"/>
                      <w:lang w:bidi="ar-IQ"/>
                    </w:rPr>
                    <w:t>t</w:t>
                  </w:r>
                  <w:r w:rsidRPr="00BB64BD">
                    <w:rPr>
                      <w:rFonts w:ascii="Times New Roman" w:eastAsia="Times New Roman" w:hAnsi="Times New Roman" w:cs="Times New Roman"/>
                      <w:sz w:val="24"/>
                      <w:szCs w:val="24"/>
                      <w:lang w:bidi="ar-IQ"/>
                    </w:rPr>
                    <w:t>ime</w:t>
                  </w:r>
                  <w:r>
                    <w:rPr>
                      <w:rFonts w:ascii="Times New Roman" w:eastAsia="Times New Roman" w:hAnsi="Times New Roman" w:cs="Times New Roman"/>
                      <w:sz w:val="24"/>
                      <w:szCs w:val="24"/>
                      <w:lang w:bidi="ar-IQ"/>
                    </w:rPr>
                    <w:t>: t</w:t>
                  </w:r>
                  <w:r w:rsidRPr="00BB64BD">
                    <w:rPr>
                      <w:rFonts w:ascii="Times New Roman" w:eastAsia="Times New Roman" w:hAnsi="Times New Roman" w:cs="Times New Roman"/>
                      <w:sz w:val="24"/>
                      <w:szCs w:val="24"/>
                      <w:lang w:bidi="ar-IQ"/>
                    </w:rPr>
                    <w:t xml:space="preserve">he time </w:t>
                  </w:r>
                  <w:r>
                    <w:rPr>
                      <w:rFonts w:ascii="Times New Roman" w:eastAsia="Times New Roman" w:hAnsi="Times New Roman" w:cs="Times New Roman"/>
                      <w:sz w:val="24"/>
                      <w:szCs w:val="24"/>
                      <w:lang w:bidi="ar-IQ"/>
                    </w:rPr>
                    <w:t>m</w:t>
                  </w:r>
                  <w:r w:rsidRPr="00BB64BD">
                    <w:rPr>
                      <w:rFonts w:ascii="Times New Roman" w:eastAsia="Times New Roman" w:hAnsi="Times New Roman" w:cs="Times New Roman"/>
                      <w:sz w:val="24"/>
                      <w:szCs w:val="24"/>
                      <w:lang w:bidi="ar-IQ"/>
                    </w:rPr>
                    <w:t>odule</w:t>
                  </w:r>
                  <w:r>
                    <w:rPr>
                      <w:rFonts w:ascii="Times New Roman" w:eastAsia="Times New Roman" w:hAnsi="Times New Roman" w:cs="Times New Roman"/>
                      <w:sz w:val="24"/>
                      <w:szCs w:val="24"/>
                      <w:lang w:bidi="ar-IQ"/>
                    </w:rPr>
                    <w:t xml:space="preserve"> and t</w:t>
                  </w:r>
                  <w:r w:rsidRPr="00BB64BD">
                    <w:rPr>
                      <w:rFonts w:ascii="Times New Roman" w:eastAsia="Times New Roman" w:hAnsi="Times New Roman" w:cs="Times New Roman"/>
                      <w:sz w:val="24"/>
                      <w:szCs w:val="24"/>
                      <w:lang w:bidi="ar-IQ"/>
                    </w:rPr>
                    <w:t xml:space="preserve">he calendar </w:t>
                  </w:r>
                  <w:r>
                    <w:rPr>
                      <w:rFonts w:ascii="Times New Roman" w:eastAsia="Times New Roman" w:hAnsi="Times New Roman" w:cs="Times New Roman"/>
                      <w:sz w:val="24"/>
                      <w:szCs w:val="24"/>
                      <w:lang w:bidi="ar-IQ"/>
                    </w:rPr>
                    <w:t>m</w:t>
                  </w:r>
                  <w:r w:rsidRPr="00BB64BD">
                    <w:rPr>
                      <w:rFonts w:ascii="Times New Roman" w:eastAsia="Times New Roman" w:hAnsi="Times New Roman" w:cs="Times New Roman"/>
                      <w:sz w:val="24"/>
                      <w:szCs w:val="24"/>
                      <w:lang w:bidi="ar-IQ"/>
                    </w:rPr>
                    <w:t>odul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A9C1AF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C2516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7547DBAE" w14:textId="77777777" w:rsidTr="00B241A8">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CDFC36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F5729A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DE65F4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9E1549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477417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16F11C"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045E5">
                    <w:rPr>
                      <w:rFonts w:ascii="Times New Roman" w:eastAsia="Times New Roman" w:hAnsi="Times New Roman" w:cs="Times New Roman"/>
                      <w:sz w:val="24"/>
                      <w:szCs w:val="24"/>
                      <w:lang w:bidi="ar-IQ"/>
                    </w:rPr>
                    <w:t xml:space="preserve">Simple </w:t>
                  </w:r>
                  <w:r>
                    <w:rPr>
                      <w:rFonts w:ascii="Times New Roman" w:eastAsia="Times New Roman" w:hAnsi="Times New Roman" w:cs="Times New Roman"/>
                      <w:sz w:val="24"/>
                      <w:szCs w:val="24"/>
                      <w:lang w:bidi="ar-IQ"/>
                    </w:rPr>
                    <w:t>g</w:t>
                  </w:r>
                  <w:r w:rsidRPr="00E045E5">
                    <w:rPr>
                      <w:rFonts w:ascii="Times New Roman" w:eastAsia="Times New Roman" w:hAnsi="Times New Roman" w:cs="Times New Roman"/>
                      <w:sz w:val="24"/>
                      <w:szCs w:val="24"/>
                      <w:lang w:bidi="ar-IQ"/>
                    </w:rPr>
                    <w:t>raphics: “turtle” module; sim</w:t>
                  </w:r>
                  <w:r>
                    <w:rPr>
                      <w:rFonts w:ascii="Times New Roman" w:eastAsia="Times New Roman" w:hAnsi="Times New Roman" w:cs="Times New Roman"/>
                      <w:sz w:val="24"/>
                      <w:szCs w:val="24"/>
                      <w:lang w:bidi="ar-IQ"/>
                    </w:rPr>
                    <w:t>ple 2d drawing - colors, shap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12C7D4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2CF499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25C24E46" w14:textId="77777777" w:rsidTr="00B241A8">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C3A5A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CB628C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346DD2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509E842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C415A8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3A2BDC"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 xml:space="preserve">program control: </w:t>
                  </w:r>
                  <w:r w:rsidRPr="00DC4BE0">
                    <w:rPr>
                      <w:rFonts w:ascii="Times New Roman" w:eastAsia="Times New Roman" w:hAnsi="Times New Roman" w:cs="Traditional Arabic"/>
                      <w:sz w:val="24"/>
                      <w:szCs w:val="24"/>
                    </w:rPr>
                    <w:t>Conditions, boolean l</w:t>
                  </w:r>
                  <w:r>
                    <w:rPr>
                      <w:rFonts w:ascii="Times New Roman" w:eastAsia="Times New Roman" w:hAnsi="Times New Roman" w:cs="Traditional Arabic"/>
                      <w:sz w:val="24"/>
                      <w:szCs w:val="24"/>
                    </w:rPr>
                    <w:t>ogic, logical operators, rang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CB14980"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5D7E48"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0207248A" w14:textId="77777777" w:rsidTr="00B241A8">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A419D2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236FD8B"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2A99A90"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F9B2A5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EB4A6B3"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6BF001"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If statement, nested if statement, if-else if ladder els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EE31B1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9927107"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207D1281" w14:textId="77777777" w:rsidTr="00B241A8">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711738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lastRenderedPageBreak/>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38936F8"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20E926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4141A4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2408528"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41434C"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Loops</w:t>
                  </w:r>
                  <w:r>
                    <w:rPr>
                      <w:rFonts w:ascii="Times New Roman" w:eastAsia="Times New Roman" w:hAnsi="Times New Roman" w:cs="Traditional Arabic"/>
                      <w:sz w:val="24"/>
                      <w:szCs w:val="24"/>
                    </w:rPr>
                    <w:t>: while stateme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2BF8683"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98298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32DA1266" w14:textId="77777777" w:rsidTr="00B241A8">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93BB42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27A4AF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89A3AF3"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FD43A9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BD9B50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02FAD9"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Loops</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for statemen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F5E5C3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041D0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3BC95A57" w14:textId="77777777" w:rsidTr="00B241A8">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0094C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858088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44B2CE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305A2D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A4593B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407306" w14:textId="77777777" w:rsidR="00D13F58" w:rsidRPr="00C05A79" w:rsidRDefault="00D13F58" w:rsidP="00F32F7A">
                  <w:pPr>
                    <w:framePr w:hSpace="180" w:wrap="around" w:vAnchor="text" w:hAnchor="margin" w:x="-294" w:y="49"/>
                    <w:spacing w:after="0" w:line="240" w:lineRule="auto"/>
                    <w:rPr>
                      <w:rFonts w:ascii="Times New Roman" w:hAnsi="Times New Roman" w:cs="Times New Roman"/>
                      <w:sz w:val="24"/>
                      <w:szCs w:val="24"/>
                      <w:lang w:bidi="ar-IQ"/>
                    </w:rPr>
                  </w:pPr>
                  <w:r>
                    <w:rPr>
                      <w:rFonts w:ascii="Times New Roman" w:hAnsi="Times New Roman" w:cs="Times New Roman"/>
                      <w:sz w:val="24"/>
                      <w:szCs w:val="24"/>
                      <w:lang w:bidi="ar-IQ"/>
                    </w:rPr>
                    <w:t xml:space="preserve">Nested loop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589992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C53D3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41DDC4DA" w14:textId="77777777" w:rsidTr="00B241A8">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69B97C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A1A241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7E6DFFE"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5F2BED1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334433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0321A4"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Skipping loop iterations </w:t>
                  </w:r>
                  <w:r>
                    <w:rPr>
                      <w:rFonts w:ascii="Times New Roman" w:eastAsia="Times New Roman" w:hAnsi="Times New Roman" w:cs="Traditional Arabic"/>
                      <w:sz w:val="24"/>
                      <w:szCs w:val="24"/>
                    </w:rPr>
                    <w:t>break and continue</w:t>
                  </w:r>
                  <w:r w:rsidRPr="0031103A">
                    <w:rPr>
                      <w:rFonts w:ascii="Times New Roman" w:eastAsia="Times New Roman" w:hAnsi="Times New Roman" w:cs="Traditional Arabic"/>
                      <w:sz w:val="24"/>
                      <w:szCs w:val="24"/>
                    </w:rPr>
                    <w: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E2E852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B78E5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78D11C14" w14:textId="77777777" w:rsidTr="00B241A8">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D5C013"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A3693C8"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AD05BA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65953D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BF212B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C56F8B" w14:textId="77777777" w:rsidR="00D13F58" w:rsidRPr="00C05A79" w:rsidRDefault="00D13F58" w:rsidP="00F32F7A">
                  <w:pPr>
                    <w:framePr w:hSpace="180" w:wrap="around" w:vAnchor="text" w:hAnchor="margin" w:x="-294" w:y="49"/>
                    <w:spacing w:after="0" w:line="240" w:lineRule="auto"/>
                    <w:rPr>
                      <w:rFonts w:ascii="Times New Roman" w:hAnsi="Times New Roman" w:cs="Times New Roman"/>
                      <w:sz w:val="24"/>
                      <w:szCs w:val="24"/>
                      <w:lang w:bidi="ar-IQ"/>
                    </w:rPr>
                  </w:pPr>
                  <w:r>
                    <w:rPr>
                      <w:rFonts w:ascii="Times New Roman" w:hAnsi="Times New Roman" w:cs="Times New Roman"/>
                      <w:sz w:val="24"/>
                      <w:szCs w:val="24"/>
                      <w:lang w:bidi="ar-IQ"/>
                    </w:rPr>
                    <w:t>Using loops for accessing data in lists, fil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154F8A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D3A0E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04935433" w14:textId="77777777" w:rsidTr="00B241A8">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92F1AC3"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F22691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627087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27CF7E0"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F3E381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FBDEE4"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new function creation</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return values and call</w:t>
                  </w:r>
                  <w:r w:rsidRPr="0031103A">
                    <w:rPr>
                      <w:rFonts w:ascii="Times New Roman" w:eastAsia="Times New Roman" w:hAnsi="Times New Roman" w:cs="Times New Roman"/>
                      <w:sz w:val="24"/>
                      <w:szCs w:val="24"/>
                      <w:lang w:bidi="ar-IQ"/>
                    </w:rPr>
                    <w: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9A2C4A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5FA6EB"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3B1E3E3D" w14:textId="77777777" w:rsidTr="00B241A8">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11DF4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FB05E57"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C2039D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B58189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DB5369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FD47B5" w14:textId="77777777" w:rsidR="00D13F58" w:rsidRPr="00C16705"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C16705">
                    <w:rPr>
                      <w:rFonts w:ascii="Times New Roman" w:eastAsia="Times New Roman" w:hAnsi="Times New Roman" w:cs="Times New Roman"/>
                      <w:sz w:val="24"/>
                      <w:szCs w:val="24"/>
                      <w:lang w:bidi="ar-IQ"/>
                    </w:rPr>
                    <w:t xml:space="preserve"> arguments and return values; formal vs actual arguments, named arguments</w:t>
                  </w:r>
                  <w:r w:rsidRPr="00C16705">
                    <w:rPr>
                      <w:rFonts w:ascii="Times New Roman" w:eastAsia="Times New Roman" w:hAnsi="Times New Roman" w:cs="Times New Roman"/>
                      <w:sz w:val="24"/>
                      <w:szCs w:val="24"/>
                      <w:rtl/>
                      <w:lang w:bidi="ar-IQ"/>
                    </w:rPr>
                    <w:t>.</w:t>
                  </w:r>
                </w:p>
                <w:p w14:paraId="5EB4AB57"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41E187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9DBB1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4791671B" w14:textId="77777777" w:rsidTr="00B241A8">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246737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3C7824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7DCC70B"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BCC92C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2282627"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4C66AE"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C16705">
                    <w:rPr>
                      <w:rFonts w:ascii="Times New Roman" w:eastAsia="Times New Roman" w:hAnsi="Times New Roman" w:cs="Times New Roman"/>
                      <w:sz w:val="24"/>
                      <w:szCs w:val="24"/>
                      <w:lang w:bidi="ar-IQ"/>
                    </w:rPr>
                    <w:t xml:space="preserve"> Recursive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30C0A1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ECB96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0B2B3BE0" w14:textId="77777777" w:rsidTr="00B241A8">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2D439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387987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3F1743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104FB90"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7338E0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DC0CF6"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c</w:t>
                  </w:r>
                  <w:r w:rsidRPr="00C16705">
                    <w:rPr>
                      <w:rFonts w:ascii="Times New Roman" w:eastAsia="Times New Roman" w:hAnsi="Times New Roman" w:cs="Traditional Arabic"/>
                      <w:sz w:val="24"/>
                      <w:szCs w:val="24"/>
                    </w:rPr>
                    <w:t>lasses and OOP: classes, o</w:t>
                  </w:r>
                  <w:r>
                    <w:rPr>
                      <w:rFonts w:ascii="Times New Roman" w:eastAsia="Times New Roman" w:hAnsi="Times New Roman" w:cs="Traditional Arabic"/>
                      <w:sz w:val="24"/>
                      <w:szCs w:val="24"/>
                    </w:rPr>
                    <w:t>bjects, attributes and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7EA2D95"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E37C7B"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23414191" w14:textId="77777777" w:rsidTr="00B241A8">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4A4B4E7"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DBCC20F"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D6D7F8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0CC171B3"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433A0D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AE3683"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Inheritance, polymorphism and encapsul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56E3AB2"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CEA94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7BAF4665" w14:textId="77777777" w:rsidTr="00B241A8">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7D2EA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2742B89"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DB729AB"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6C66B8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518BF64"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731786"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d</w:t>
                  </w:r>
                  <w:r w:rsidRPr="00C05A79">
                    <w:rPr>
                      <w:rFonts w:ascii="Times New Roman" w:eastAsia="Times New Roman" w:hAnsi="Times New Roman" w:cs="Times New Roman"/>
                      <w:sz w:val="24"/>
                      <w:szCs w:val="24"/>
                      <w:lang w:bidi="ar-IQ"/>
                    </w:rPr>
                    <w:t xml:space="preserve">efining </w:t>
                  </w:r>
                  <w:r>
                    <w:rPr>
                      <w:rFonts w:ascii="Times New Roman" w:eastAsia="Times New Roman" w:hAnsi="Times New Roman" w:cs="Times New Roman"/>
                      <w:sz w:val="24"/>
                      <w:szCs w:val="24"/>
                      <w:lang w:bidi="ar-IQ"/>
                    </w:rPr>
                    <w:t>c</w:t>
                  </w:r>
                  <w:r w:rsidRPr="00C05A79">
                    <w:rPr>
                      <w:rFonts w:ascii="Times New Roman" w:eastAsia="Times New Roman" w:hAnsi="Times New Roman" w:cs="Times New Roman"/>
                      <w:sz w:val="24"/>
                      <w:szCs w:val="24"/>
                      <w:lang w:bidi="ar-IQ"/>
                    </w:rPr>
                    <w:t>lass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75A525B"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1675BA"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r w:rsidR="00D13F58" w:rsidRPr="00D90A3C" w14:paraId="4F1E57DB" w14:textId="77777777" w:rsidTr="00B241A8">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E2C8B21"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DE21CF8"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67E47D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596AC3D"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05A95A6"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2BD3F4" w14:textId="77777777" w:rsidR="00D13F58" w:rsidRPr="0031103A" w:rsidRDefault="00D13F58" w:rsidP="00F32F7A">
                  <w:pPr>
                    <w:framePr w:hSpace="180" w:wrap="around" w:vAnchor="text" w:hAnchor="margin" w:x="-294" w:y="49"/>
                    <w:spacing w:after="0" w:line="240" w:lineRule="auto"/>
                    <w:rPr>
                      <w:rFonts w:ascii="Times New Roman" w:eastAsia="Times New Roman" w:hAnsi="Times New Roman" w:cs="Traditional Arabic"/>
                      <w:sz w:val="24"/>
                      <w:szCs w:val="24"/>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extending class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26EF888"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41386C" w14:textId="77777777" w:rsidR="00D13F58" w:rsidRPr="00E9292B" w:rsidRDefault="00D13F58" w:rsidP="00F32F7A">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r>
          </w:tbl>
          <w:p w14:paraId="00B2468A" w14:textId="07DA5EFB" w:rsidR="000C18EA" w:rsidRPr="004B26E5" w:rsidRDefault="00D13F58" w:rsidP="00D13F58">
            <w:pPr>
              <w:widowControl w:val="0"/>
              <w:autoSpaceDE w:val="0"/>
              <w:autoSpaceDN w:val="0"/>
              <w:adjustRightInd w:val="0"/>
              <w:spacing w:after="0" w:line="360" w:lineRule="auto"/>
              <w:ind w:right="1704"/>
              <w:jc w:val="both"/>
              <w:rPr>
                <w:rFonts w:ascii="Times New Roman" w:eastAsia="Times New Roman" w:hAnsi="Times New Roman" w:cs="Times New Roman"/>
                <w:color w:val="000000" w:themeColor="text1"/>
                <w:sz w:val="28"/>
                <w:szCs w:val="28"/>
              </w:rPr>
            </w:pPr>
            <w:r w:rsidRPr="00F04B69">
              <w:rPr>
                <w:rFonts w:ascii="Calibri" w:eastAsia="Times New Roman" w:hAnsi="Calibri" w:cs="Arial"/>
                <w:noProof/>
              </w:rPr>
              <mc:AlternateContent>
                <mc:Choice Requires="wpg">
                  <w:drawing>
                    <wp:anchor distT="0" distB="0" distL="114300" distR="114300" simplePos="0" relativeHeight="251761152" behindDoc="1" locked="0" layoutInCell="0" allowOverlap="1" wp14:anchorId="5F7A78AE" wp14:editId="2C838CD1">
                      <wp:simplePos x="0" y="0"/>
                      <wp:positionH relativeFrom="page">
                        <wp:posOffset>82550</wp:posOffset>
                      </wp:positionH>
                      <wp:positionV relativeFrom="paragraph">
                        <wp:posOffset>13335</wp:posOffset>
                      </wp:positionV>
                      <wp:extent cx="6483350" cy="636905"/>
                      <wp:effectExtent l="0" t="0" r="12700" b="10795"/>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3350" cy="636905"/>
                                <a:chOff x="1138" y="-392"/>
                                <a:chExt cx="9741" cy="1054"/>
                              </a:xfrm>
                            </wpg:grpSpPr>
                            <wps:wsp>
                              <wps:cNvPr id="27" name="Rectangle 27"/>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8"/>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29"/>
                              <wps:cNvSpPr>
                                <a:spLocks/>
                              </wps:cNvSpPr>
                              <wps:spPr bwMode="auto">
                                <a:xfrm>
                                  <a:off x="1312" y="-145"/>
                                  <a:ext cx="9505" cy="62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9D0A5F" w14:textId="776D8163" w:rsidR="00D13F58" w:rsidRPr="00D13F58" w:rsidRDefault="00D13F58" w:rsidP="00D13F58">
                                    <w:pPr>
                                      <w:rPr>
                                        <w:rFonts w:ascii="Times New Roman" w:hAnsi="Times New Roman" w:cs="Times New Roman"/>
                                        <w:color w:val="221F1F"/>
                                        <w:sz w:val="28"/>
                                        <w:szCs w:val="28"/>
                                      </w:rPr>
                                    </w:pPr>
                                    <w:r w:rsidRPr="00D13F58">
                                      <w:rPr>
                                        <w:rFonts w:ascii="Times New Roman" w:hAnsi="Times New Roman" w:cs="Times New Roman"/>
                                        <w:color w:val="221F1F"/>
                                        <w:sz w:val="28"/>
                                        <w:szCs w:val="28"/>
                                      </w:rPr>
                                      <w:t xml:space="preserve">11. Infrastructure </w:t>
                                    </w:r>
                                  </w:p>
                                </w:txbxContent>
                              </wps:txbx>
                              <wps:bodyPr rot="0" vert="horz" wrap="square" lIns="91440" tIns="45720" rIns="91440" bIns="45720" anchor="t" anchorCtr="0" upright="1">
                                <a:noAutofit/>
                              </wps:bodyPr>
                            </wps:wsp>
                            <wps:wsp>
                              <wps:cNvPr id="30" name="Rectangle 30"/>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Freeform 31"/>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 name="Freeform 937"/>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8" name="Freeform 938"/>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9" name="Freeform 939"/>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7A78AE" id="Group 26" o:spid="_x0000_s1031" style="position:absolute;left:0;text-align:left;margin-left:6.5pt;margin-top:1.05pt;width:510.5pt;height:50.15pt;z-index:-251555328;mso-position-horizontal-relative:page" coordorigin="1138,-392" coordsize="9741,1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" o:allowincell="f">
                      <v:rect id="Rectangle 27" o:spid="_x0000_s1032"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qTMMA&#10;AADbAAAADwAAAGRycy9kb3ducmV2LnhtbESP3WrCQBSE7wt9h+UIvWs2WmokdZUiCEqv1DzASfY0&#10;CcmeDdk1P2/vFgpeDjPzDbPdT6YVA/WutqxgGcUgiAuray4VZLfj+waE88gaW8ukYCYH+93ryxZT&#10;bUe+0HD1pQgQdikqqLzvUildUZFBF9mOOHi/tjfog+xLqXscA9y0chXHa2mw5rBQYUeHiormejcK&#10;PpI8i5PP+qcZ1252HTZ5e26UeltM318gPE3+Gf5vn7SCVQJ/X8IPkL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SqTMMAAADbAAAADwAAAAAAAAAAAAAAAACYAgAAZHJzL2Rv&#10;d25yZXYueG1sUEsFBgAAAAAEAAQA9QAAAIgDAAAAAA==&#10;" fillcolor="#a7bede" stroked="f">
                        <v:path arrowok="t"/>
                      </v:rect>
                      <v:rect id="Rectangle 28" o:spid="_x0000_s1033"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s+PrwA&#10;AADbAAAADwAAAGRycy9kb3ducmV2LnhtbERPSwrCMBDdC94hjOBOUxWtVKOIICiu/BxgbMa2tJmU&#10;Jtp6e7MQXD7ef73tTCXe1LjCsoLJOAJBnFpdcKbgfjuMliCcR9ZYWSYFH3Kw3fR7a0y0bflC76vP&#10;RAhhl6CC3Ps6kdKlORl0Y1sTB+5pG4M+wCaTusE2hJtKTqNoIQ0WHBpyrGmfU1peX0bBLH7co3he&#10;nMt24T6uxvJRnUqlhoNutwLhqfN/8c991Aqm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Jez4+vAAAANsAAAAPAAAAAAAAAAAAAAAAAJgCAABkcnMvZG93bnJldi54&#10;bWxQSwUGAAAAAAQABAD1AAAAgQMAAAAA&#10;" fillcolor="#a7bede" stroked="f">
                        <v:path arrowok="t"/>
                      </v:rect>
                      <v:rect id="Rectangle 29" o:spid="_x0000_s1034" style="position:absolute;left:1312;top:-145;width:9505;height:6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ebpcEA&#10;AADbAAAADwAAAGRycy9kb3ducmV2LnhtbESP3YrCMBSE7wXfIRxh7zRV8a82FRGEXbxa9QGOzbEt&#10;bU5KE219+40g7OUwM98wya43tXhS60rLCqaTCARxZnXJuYLr5Theg3AeWWNtmRS8yMEuHQ4SjLXt&#10;+JeeZ5+LAGEXo4LC+yaW0mUFGXQT2xAH725bgz7INpe6xS7ATS1nUbSUBksOCwU2dCgoq84Po2C+&#10;ul2j1aI8Vd3SvVyD1a3+qZT6GvX7LQhPvf8Pf9rfWsFsA+8v4QfI9A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Y3m6XBAAAA2wAAAA8AAAAAAAAAAAAAAAAAmAIAAGRycy9kb3du&#10;cmV2LnhtbFBLBQYAAAAABAAEAPUAAACGAwAAAAA=&#10;" fillcolor="#a7bede" stroked="f">
                        <v:path arrowok="t"/>
                        <v:textbox>
                          <w:txbxContent>
                            <w:p w14:paraId="729D0A5F" w14:textId="776D8163" w:rsidR="00D13F58" w:rsidRPr="00D13F58" w:rsidRDefault="00D13F58" w:rsidP="00D13F58">
                              <w:pPr>
                                <w:rPr>
                                  <w:rFonts w:ascii="Times New Roman" w:hAnsi="Times New Roman" w:cs="Times New Roman"/>
                                  <w:color w:val="221F1F"/>
                                  <w:sz w:val="28"/>
                                  <w:szCs w:val="28"/>
                                </w:rPr>
                              </w:pPr>
                              <w:r w:rsidRPr="00D13F58">
                                <w:rPr>
                                  <w:rFonts w:ascii="Times New Roman" w:hAnsi="Times New Roman" w:cs="Times New Roman"/>
                                  <w:color w:val="221F1F"/>
                                  <w:sz w:val="28"/>
                                  <w:szCs w:val="28"/>
                                </w:rPr>
                                <w:t xml:space="preserve">11. Infrastructure </w:t>
                              </w:r>
                            </w:p>
                          </w:txbxContent>
                        </v:textbox>
                      </v:rect>
                      <v:rect id="Rectangle 30" o:spid="_x0000_s1035"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Sk5b4A&#10;AADbAAAADwAAAGRycy9kb3ducmV2LnhtbERPzYrCMBC+C/sOYQRvmuqila5RFmFhxZM/DzA2s21p&#10;MylN1ta3dw6Cx4/vf7MbXKPu1IXKs4H5LAFFnHtbcWHgevmZrkGFiGyx8UwGHhRgt/0YbTCzvucT&#10;3c+xUBLCIUMDZYxtpnXIS3IYZr4lFu7Pdw6jwK7QtsNewl2jF0my0g4rloYSW9qXlNfnf2fgM71d&#10;k3RZHet+FR6hxfrWHGpjJuPh+wtUpCG+xS/3rxWfrJcv8gP09gk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LUpOW+AAAA2wAAAA8AAAAAAAAAAAAAAAAAmAIAAGRycy9kb3ducmV2&#10;LnhtbFBLBQYAAAAABAAEAPUAAACDAwAAAAA=&#10;" fillcolor="#a7bede" stroked="f">
                        <v:path arrowok="t"/>
                      </v:rect>
                      <v:shape id="Freeform 31" o:spid="_x0000_s1036"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kQBMUA&#10;AADbAAAADwAAAGRycy9kb3ducmV2LnhtbESPQWvCQBSE70L/w/IKvUizSQVp02ykBCpFKGgaweMj&#10;+5oEs29DdtX033cFweMwM98w2WoyvTjT6DrLCpIoBkFcW91xo6D6+Xx+BeE8ssbeMin4Iwer/GGW&#10;YarthXd0Ln0jAoRdigpa74dUSle3ZNBFdiAO3q8dDfogx0bqES8Bbnr5EsdLabDjsNDiQEVL9bE8&#10;GQXfm2LevMXLw1DtS5tsjTlWxVqpp8fp4x2Ep8nfw7f2l1awSOD6JfwAm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ORAExQAAANsAAAAPAAAAAAAAAAAAAAAAAJgCAABkcnMv&#10;ZG93bnJldi54bWxQSwUGAAAAAAQABAD1AAAAigMAAAAA&#10;" path="m,l9741,e" filled="f" strokecolor="#4f81bc" strokeweight="1.06pt">
                        <v:path arrowok="t" o:connecttype="custom" o:connectlocs="0,0;9741,0" o:connectangles="0,0"/>
                      </v:shape>
                      <v:shape id="Freeform 937" o:spid="_x0000_s1037"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9nS8UA&#10;AADcAAAADwAAAGRycy9kb3ducmV2LnhtbESPT2vCQBTE7wW/w/KEXopubKF/UlcRIdCcWm1Bj4/s&#10;MxvMvg3ZjUm+fVcQPA4z8xtmuR5sLS7U+sqxgsU8AUFcOF1xqeDvN5u9g/ABWWPtmBSM5GG9mjws&#10;MdWu5x1d9qEUEcI+RQUmhCaV0heGLPq5a4ijd3KtxRBlW0rdYh/htpbPSfIqLVYcFww2tDVUnPed&#10;jZTsOBrOD8TJrvL5T9d9bw9PSj1Oh80niEBDuIdv7S+t4OPlDa5n4h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H2dLxQAAANwAAAAPAAAAAAAAAAAAAAAAAJgCAABkcnMv&#10;ZG93bnJldi54bWxQSwUGAAAAAAQABAD1AAAAigMAAAAA&#10;" path="m,l,1036e" filled="f" strokecolor="#4f81bc" strokeweight="1.06pt">
                        <v:path arrowok="t" o:connecttype="custom" o:connectlocs="0,0;0,1036" o:connectangles="0,0"/>
                      </v:shape>
                      <v:shape id="Freeform 938" o:spid="_x0000_s1038"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M8rcEA&#10;AADcAAAADwAAAGRycy9kb3ducmV2LnhtbERPTYvCMBC9C/6HMIIXWVMVRLtGkYIigrDWLuxxaMa2&#10;2ExKE7X+e3MQ9vh436tNZ2rxoNZVlhVMxhEI4tzqigsF2WX3tQDhPLLG2jIpeJGDzbrfW2Gs7ZPP&#10;9Eh9IUIIuxgVlN43sZQuL8mgG9uGOHBX2xr0AbaF1C0+Q7ip5TSK5tJgxaGhxIaSkvJbejcKTsdk&#10;VCyj+V+T/aZ28mPMLUv2Sg0H3fYbhKfO/4s/7oNWsJyFteFMOAJy/Q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RTPK3BAAAA3AAAAA8AAAAAAAAAAAAAAAAAmAIAAGRycy9kb3du&#10;cmV2LnhtbFBLBQYAAAAABAAEAPUAAACGAwAAAAA=&#10;" path="m,l9741,e" filled="f" strokecolor="#4f81bc" strokeweight="1.06pt">
                        <v:path arrowok="t" o:connecttype="custom" o:connectlocs="0,0;9741,0" o:connectangles="0,0"/>
                      </v:shape>
                      <v:shape id="Freeform 939" o:spid="_x0000_s1039"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xWosQA&#10;AADcAAAADwAAAGRycy9kb3ducmV2LnhtbESPQWvCQBSE74X+h+UVeil10wqlia5SAoF6UmMhPT6y&#10;z2xo9m3IbjT+e1cQehxm5htmuZ5sJ040+NaxgrdZAoK4drrlRsHPoXj9BOEDssbOMSm4kIf16vFh&#10;iZl2Z97TqQyNiBD2GSowIfSZlL42ZNHPXE8cvaMbLIYoh0bqAc8Rbjv5niQf0mLLccFgT7mh+q8c&#10;baQUvxfDm4o42bd+sxvHbV69KPX8NH0tQASawn/43v7WCtJ5Crcz8QjI1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MVqL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tc>
      </w:tr>
    </w:tbl>
    <w:p w14:paraId="21683BCD" w14:textId="77777777" w:rsidR="000C18EA" w:rsidRDefault="000C18EA" w:rsidP="000C18EA">
      <w:pPr>
        <w:widowControl w:val="0"/>
        <w:autoSpaceDE w:val="0"/>
        <w:autoSpaceDN w:val="0"/>
        <w:adjustRightInd w:val="0"/>
        <w:spacing w:before="8" w:after="0" w:line="160" w:lineRule="exact"/>
        <w:ind w:right="-20"/>
        <w:rPr>
          <w:rFonts w:ascii="Times New Roman" w:hAnsi="Times New Roman" w:cs="Times New Roman"/>
          <w:sz w:val="16"/>
          <w:szCs w:val="16"/>
        </w:rPr>
      </w:pPr>
    </w:p>
    <w:p w14:paraId="36CADD32"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tl/>
        </w:rPr>
      </w:pPr>
    </w:p>
    <w:p w14:paraId="1F94AA12"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Pr>
      </w:pPr>
    </w:p>
    <w:p w14:paraId="254D4563"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Pr>
      </w:pPr>
    </w:p>
    <w:p w14:paraId="206BC06E"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Pr>
      </w:pPr>
    </w:p>
    <w:tbl>
      <w:tblPr>
        <w:tblW w:w="10349" w:type="dxa"/>
        <w:tblInd w:w="-294" w:type="dxa"/>
        <w:tblLayout w:type="fixed"/>
        <w:tblCellMar>
          <w:left w:w="0" w:type="dxa"/>
          <w:right w:w="0" w:type="dxa"/>
        </w:tblCellMar>
        <w:tblLook w:val="0000" w:firstRow="0" w:lastRow="0" w:firstColumn="0" w:lastColumn="0" w:noHBand="0" w:noVBand="0"/>
      </w:tblPr>
      <w:tblGrid>
        <w:gridCol w:w="4722"/>
        <w:gridCol w:w="5627"/>
      </w:tblGrid>
      <w:tr w:rsidR="000C18EA" w14:paraId="1018F32A" w14:textId="77777777" w:rsidTr="00654E12">
        <w:trPr>
          <w:trHeight w:hRule="exact" w:val="851"/>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0C21127" w14:textId="77777777" w:rsidR="000C18EA" w:rsidRDefault="000C18EA"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lastRenderedPageBreak/>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0C18EA" w14:paraId="69282C4C" w14:textId="77777777" w:rsidTr="00654E12">
        <w:trPr>
          <w:trHeight w:hRule="exact" w:val="4120"/>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8355E9D" w14:textId="77777777" w:rsidR="000C18EA" w:rsidRDefault="000C18EA"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5A1D577B" w14:textId="77777777" w:rsidR="00D13F58" w:rsidRDefault="00D13F58"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227B6409" w14:textId="77777777" w:rsidR="000C18EA" w:rsidRDefault="000C18EA"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72B96D2E" w14:textId="77777777" w:rsidR="000C18EA" w:rsidRDefault="000C18EA"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9E7B97" w14:textId="77777777" w:rsidR="00654E12" w:rsidRDefault="00654E12" w:rsidP="00CC51EF">
            <w:pPr>
              <w:pStyle w:val="ListParagraph"/>
              <w:numPr>
                <w:ilvl w:val="0"/>
                <w:numId w:val="16"/>
              </w:numPr>
              <w:spacing w:after="0" w:line="360" w:lineRule="auto"/>
              <w:rPr>
                <w:rFonts w:asciiTheme="majorBidi" w:hAnsiTheme="majorBidi" w:cstheme="majorBidi"/>
                <w:sz w:val="28"/>
                <w:szCs w:val="28"/>
                <w:lang w:bidi="ar-IQ"/>
              </w:rPr>
            </w:pPr>
            <w:r w:rsidRPr="00654E12">
              <w:rPr>
                <w:rFonts w:asciiTheme="majorBidi" w:hAnsiTheme="majorBidi" w:cstheme="majorBidi"/>
                <w:sz w:val="28"/>
                <w:szCs w:val="28"/>
              </w:rPr>
              <w:t>Guttag, John. Introduction to Computation and Programming Using Python. Spring 2013 edition. MIT Press, 2013</w:t>
            </w:r>
          </w:p>
          <w:p w14:paraId="30F82FB1" w14:textId="77777777" w:rsidR="00654E12" w:rsidRPr="00654E12" w:rsidRDefault="00654E12" w:rsidP="00654E12">
            <w:pPr>
              <w:spacing w:after="0" w:line="360" w:lineRule="auto"/>
              <w:ind w:left="720"/>
              <w:rPr>
                <w:rFonts w:asciiTheme="majorBidi" w:hAnsiTheme="majorBidi" w:cstheme="majorBidi"/>
                <w:sz w:val="28"/>
                <w:szCs w:val="28"/>
                <w:rtl/>
                <w:lang w:bidi="ar-IQ"/>
              </w:rPr>
            </w:pPr>
          </w:p>
          <w:p w14:paraId="3C4A58FE" w14:textId="77777777" w:rsidR="00654E12" w:rsidRPr="00654E12" w:rsidRDefault="00654E12" w:rsidP="00CC51EF">
            <w:pPr>
              <w:pStyle w:val="ListParagraph"/>
              <w:numPr>
                <w:ilvl w:val="0"/>
                <w:numId w:val="16"/>
              </w:numPr>
              <w:spacing w:after="0" w:line="360" w:lineRule="auto"/>
              <w:rPr>
                <w:rFonts w:asciiTheme="majorBidi" w:hAnsiTheme="majorBidi" w:cstheme="majorBidi"/>
                <w:sz w:val="28"/>
                <w:szCs w:val="28"/>
                <w:rtl/>
                <w:lang w:bidi="ar-IQ"/>
              </w:rPr>
            </w:pPr>
            <w:r w:rsidRPr="00654E12">
              <w:rPr>
                <w:rFonts w:asciiTheme="majorBidi" w:hAnsiTheme="majorBidi" w:cstheme="majorBidi"/>
                <w:sz w:val="28"/>
                <w:szCs w:val="28"/>
              </w:rPr>
              <w:t xml:space="preserve"> Allen B. Downey. Think Python. Second edition. O'Reilly, 2007.</w:t>
            </w:r>
          </w:p>
          <w:p w14:paraId="0B44CAE3" w14:textId="77777777" w:rsidR="000C18EA" w:rsidRPr="00AE7B03" w:rsidRDefault="000C18EA" w:rsidP="001D4070">
            <w:pPr>
              <w:spacing w:after="0" w:line="360" w:lineRule="auto"/>
              <w:contextualSpacing/>
              <w:rPr>
                <w:rFonts w:asciiTheme="majorBidi" w:hAnsiTheme="majorBidi" w:cstheme="majorBidi"/>
                <w:b/>
                <w:bCs/>
                <w:sz w:val="28"/>
                <w:szCs w:val="28"/>
                <w:rtl/>
                <w:lang w:bidi="ar-IQ"/>
              </w:rPr>
            </w:pPr>
          </w:p>
        </w:tc>
      </w:tr>
      <w:tr w:rsidR="000C18EA" w14:paraId="4734FD32" w14:textId="77777777" w:rsidTr="00654E12">
        <w:trPr>
          <w:trHeight w:hRule="exact" w:val="1294"/>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4538448A" w14:textId="77777777" w:rsidR="000C18EA" w:rsidRDefault="000C18EA"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1AAA2F50" w14:textId="77777777" w:rsidR="000C18EA" w:rsidRDefault="000C18EA"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0DE5C6FD" w14:textId="77777777" w:rsidR="000C18EA" w:rsidRDefault="000C18EA"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30F90DB" w14:textId="77777777" w:rsidR="000C18EA" w:rsidRPr="00E95233" w:rsidRDefault="000C18EA" w:rsidP="001D4070">
            <w:pPr>
              <w:widowControl w:val="0"/>
              <w:autoSpaceDE w:val="0"/>
              <w:autoSpaceDN w:val="0"/>
              <w:adjustRightInd w:val="0"/>
              <w:spacing w:after="0" w:line="240" w:lineRule="auto"/>
              <w:rPr>
                <w:rFonts w:ascii="Times New Roman" w:hAnsi="Times New Roman" w:cs="Times New Roman"/>
                <w:sz w:val="28"/>
                <w:szCs w:val="28"/>
              </w:rPr>
            </w:pPr>
          </w:p>
        </w:tc>
      </w:tr>
      <w:tr w:rsidR="000C18EA" w14:paraId="0B9BE6D2" w14:textId="77777777" w:rsidTr="00654E12">
        <w:trPr>
          <w:trHeight w:hRule="exact" w:val="7664"/>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6E2469F" w14:textId="77777777" w:rsidR="000C18EA" w:rsidRDefault="000C18EA"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41BC2B56" w14:textId="77777777" w:rsidR="000C18EA" w:rsidRDefault="000C18EA"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6AD75975" w14:textId="77777777" w:rsidR="000C18EA" w:rsidRPr="00654E12" w:rsidRDefault="000C18EA" w:rsidP="00654E12">
            <w:pPr>
              <w:spacing w:after="0" w:line="360" w:lineRule="auto"/>
              <w:contextualSpacing/>
              <w:rPr>
                <w:rFonts w:asciiTheme="majorBidi" w:hAnsiTheme="majorBidi" w:cstheme="majorBidi"/>
                <w:sz w:val="28"/>
                <w:szCs w:val="28"/>
              </w:rPr>
            </w:pPr>
          </w:p>
          <w:p w14:paraId="628FC7D3" w14:textId="77777777" w:rsidR="00654E12" w:rsidRPr="00654E12" w:rsidRDefault="00654E12" w:rsidP="00CC51EF">
            <w:pPr>
              <w:pStyle w:val="ListParagraph"/>
              <w:numPr>
                <w:ilvl w:val="0"/>
                <w:numId w:val="12"/>
              </w:numPr>
              <w:spacing w:after="0" w:line="360" w:lineRule="auto"/>
              <w:rPr>
                <w:rFonts w:asciiTheme="majorBidi" w:hAnsiTheme="majorBidi" w:cstheme="majorBidi"/>
                <w:sz w:val="28"/>
                <w:szCs w:val="28"/>
              </w:rPr>
            </w:pPr>
            <w:r w:rsidRPr="00654E12">
              <w:rPr>
                <w:rFonts w:asciiTheme="majorBidi" w:hAnsiTheme="majorBidi" w:cstheme="majorBidi"/>
                <w:sz w:val="28"/>
                <w:szCs w:val="28"/>
              </w:rPr>
              <w:t xml:space="preserve">T. E. Oliphant, "Python for Scientific Computing," in Computing in Science &amp; Engineering, vol. 9, no. 3, pp. 10-20, May-June 2007. </w:t>
            </w:r>
          </w:p>
          <w:p w14:paraId="40F1E044" w14:textId="77777777" w:rsidR="00654E12" w:rsidRPr="00654E12" w:rsidRDefault="00654E12" w:rsidP="00CC51EF">
            <w:pPr>
              <w:pStyle w:val="ListParagraph"/>
              <w:numPr>
                <w:ilvl w:val="0"/>
                <w:numId w:val="12"/>
              </w:numPr>
              <w:spacing w:after="0" w:line="360" w:lineRule="auto"/>
              <w:rPr>
                <w:rFonts w:asciiTheme="majorBidi" w:hAnsiTheme="majorBidi" w:cstheme="majorBidi"/>
                <w:sz w:val="28"/>
                <w:szCs w:val="28"/>
              </w:rPr>
            </w:pPr>
            <w:r w:rsidRPr="00654E12">
              <w:rPr>
                <w:rFonts w:asciiTheme="majorBidi" w:hAnsiTheme="majorBidi" w:cstheme="majorBidi"/>
                <w:sz w:val="28"/>
                <w:szCs w:val="28"/>
              </w:rPr>
              <w:t>Atanas Radenski. 2006. "Python first": a lab-based digital introduction to computer science. SIGCSE Bull. 38, 3 (June 2006), 197-201.</w:t>
            </w:r>
          </w:p>
          <w:p w14:paraId="1A3558C9" w14:textId="77777777" w:rsidR="000C18EA" w:rsidRPr="00654E12" w:rsidRDefault="00654E12" w:rsidP="00CC51EF">
            <w:pPr>
              <w:pStyle w:val="ListParagraph"/>
              <w:numPr>
                <w:ilvl w:val="0"/>
                <w:numId w:val="12"/>
              </w:numPr>
              <w:autoSpaceDE w:val="0"/>
              <w:autoSpaceDN w:val="0"/>
              <w:adjustRightInd w:val="0"/>
              <w:spacing w:after="0" w:line="360" w:lineRule="auto"/>
              <w:rPr>
                <w:rFonts w:asciiTheme="majorBidi" w:eastAsia="MyriadPro-Regular" w:hAnsiTheme="majorBidi" w:cstheme="majorBidi"/>
                <w:color w:val="000000"/>
                <w:sz w:val="28"/>
                <w:szCs w:val="28"/>
              </w:rPr>
            </w:pPr>
            <w:r w:rsidRPr="00654E12">
              <w:rPr>
                <w:rFonts w:asciiTheme="majorBidi" w:hAnsiTheme="majorBidi" w:cstheme="majorBidi"/>
                <w:sz w:val="28"/>
                <w:szCs w:val="28"/>
              </w:rPr>
              <w:t>Douglas Blank, Deepak Kumar, Lisa Meeden, and Holly Yanco. 2003. Pyro: A python-based versatile programming environment for teaching robotics. J. Educ. Resour. Comput. 3, 4, Article 1 (December 2003).</w:t>
            </w:r>
          </w:p>
        </w:tc>
      </w:tr>
      <w:tr w:rsidR="000C18EA" w14:paraId="0A81C8FB" w14:textId="77777777" w:rsidTr="00654E12">
        <w:trPr>
          <w:trHeight w:hRule="exact" w:val="1577"/>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6F2CAEC" w14:textId="77777777" w:rsidR="000C18EA" w:rsidRDefault="000C18EA"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5B5FA842" w14:textId="77777777" w:rsidR="000C18EA" w:rsidRDefault="000C18EA"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7FC6D4CC" w14:textId="77777777" w:rsidR="000C18EA" w:rsidRDefault="000C18EA"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9DE9ABC" w14:textId="77777777" w:rsidR="000C18EA" w:rsidRDefault="000C18EA"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E2E541" w14:textId="77777777" w:rsidR="000C18EA" w:rsidRPr="00654E12" w:rsidRDefault="00654E12" w:rsidP="00CC51EF">
            <w:pPr>
              <w:pStyle w:val="ListParagraph"/>
              <w:widowControl w:val="0"/>
              <w:numPr>
                <w:ilvl w:val="0"/>
                <w:numId w:val="12"/>
              </w:numPr>
              <w:autoSpaceDE w:val="0"/>
              <w:autoSpaceDN w:val="0"/>
              <w:adjustRightInd w:val="0"/>
              <w:spacing w:after="0" w:line="240" w:lineRule="auto"/>
              <w:rPr>
                <w:rFonts w:ascii="Times New Roman" w:hAnsi="Times New Roman" w:cs="Times New Roman"/>
                <w:sz w:val="28"/>
                <w:szCs w:val="28"/>
              </w:rPr>
            </w:pPr>
            <w:r w:rsidRPr="00654E12">
              <w:rPr>
                <w:rFonts w:asciiTheme="majorBidi" w:hAnsiTheme="majorBidi" w:cstheme="majorBidi"/>
                <w:sz w:val="28"/>
                <w:szCs w:val="28"/>
              </w:rPr>
              <w:t>Laboratory experiments in the (programming Lab) of the department.</w:t>
            </w:r>
          </w:p>
        </w:tc>
      </w:tr>
    </w:tbl>
    <w:p w14:paraId="3007FAE9"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tbl>
      <w:tblPr>
        <w:tblW w:w="10490" w:type="dxa"/>
        <w:tblInd w:w="-294" w:type="dxa"/>
        <w:tblLayout w:type="fixed"/>
        <w:tblCellMar>
          <w:left w:w="0" w:type="dxa"/>
          <w:right w:w="0" w:type="dxa"/>
        </w:tblCellMar>
        <w:tblLook w:val="0000" w:firstRow="0" w:lastRow="0" w:firstColumn="0" w:lastColumn="0" w:noHBand="0" w:noVBand="0"/>
      </w:tblPr>
      <w:tblGrid>
        <w:gridCol w:w="10490"/>
      </w:tblGrid>
      <w:tr w:rsidR="000C18EA" w14:paraId="17331CA8" w14:textId="77777777" w:rsidTr="002203F7">
        <w:trPr>
          <w:trHeight w:hRule="exact" w:val="874"/>
        </w:trPr>
        <w:tc>
          <w:tcPr>
            <w:tcW w:w="10490"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45B8CBE" w14:textId="77777777" w:rsidR="000C18EA" w:rsidRPr="003C4357" w:rsidRDefault="000C18EA" w:rsidP="001D4070">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0C18EA" w14:paraId="71A9FDF6" w14:textId="77777777" w:rsidTr="002203F7">
        <w:trPr>
          <w:trHeight w:hRule="exact" w:val="1238"/>
        </w:trPr>
        <w:tc>
          <w:tcPr>
            <w:tcW w:w="10490" w:type="dxa"/>
            <w:tcBorders>
              <w:top w:val="single" w:sz="8" w:space="0" w:color="4F81BC"/>
              <w:left w:val="single" w:sz="8" w:space="0" w:color="4F81BC"/>
              <w:bottom w:val="single" w:sz="8" w:space="0" w:color="4F81BC"/>
              <w:right w:val="single" w:sz="8" w:space="0" w:color="4F81BC"/>
            </w:tcBorders>
            <w:shd w:val="clear" w:color="auto" w:fill="A7BEDE"/>
          </w:tcPr>
          <w:p w14:paraId="1EDF2563" w14:textId="77777777" w:rsidR="000C18EA" w:rsidRDefault="000C18EA" w:rsidP="001D4070">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144B3030" w14:textId="77777777" w:rsidR="002203F7" w:rsidRDefault="002203F7" w:rsidP="00DE7205">
      <w:pPr>
        <w:rPr>
          <w:rFonts w:ascii="Times New Roman" w:hAnsi="Times New Roman" w:cs="Times New Roman"/>
          <w:b/>
          <w:bCs/>
          <w:color w:val="1F4E79"/>
          <w:position w:val="-1"/>
          <w:sz w:val="32"/>
          <w:szCs w:val="32"/>
        </w:rPr>
      </w:pPr>
    </w:p>
    <w:p w14:paraId="2384646D" w14:textId="77777777" w:rsidR="002203F7" w:rsidRDefault="002203F7" w:rsidP="00DE7205">
      <w:pPr>
        <w:rPr>
          <w:rFonts w:ascii="Times New Roman" w:hAnsi="Times New Roman" w:cs="Times New Roman"/>
          <w:b/>
          <w:bCs/>
          <w:color w:val="1F4E79"/>
          <w:position w:val="-1"/>
          <w:sz w:val="32"/>
          <w:szCs w:val="32"/>
        </w:rPr>
      </w:pPr>
    </w:p>
    <w:p w14:paraId="290D6BE9" w14:textId="77777777" w:rsidR="002203F7" w:rsidRDefault="002203F7" w:rsidP="002203F7">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02F199F9" w14:textId="77777777" w:rsidR="002203F7" w:rsidRDefault="002203F7" w:rsidP="002203F7">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09AC8E26" w14:textId="77777777" w:rsidR="002203F7" w:rsidRPr="002203F7" w:rsidRDefault="002203F7" w:rsidP="002203F7">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2203F7">
        <w:rPr>
          <w:rFonts w:ascii="Times New Roman" w:hAnsi="Times New Roman" w:cs="Times New Roman"/>
          <w:b/>
          <w:bCs/>
          <w:sz w:val="32"/>
          <w:szCs w:val="32"/>
          <w:lang w:bidi="ar-IQ"/>
        </w:rPr>
        <w:t xml:space="preserve">FUNDAMENTALS OF COMPUTER SYSTEMS </w:t>
      </w:r>
    </w:p>
    <w:p w14:paraId="3BD5ED1F" w14:textId="77777777" w:rsidR="002203F7" w:rsidRPr="000F2B6B"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8F69A44"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4112" behindDoc="1" locked="0" layoutInCell="0" allowOverlap="1" wp14:anchorId="37550FF4" wp14:editId="5551D696">
                <wp:simplePos x="0" y="0"/>
                <wp:positionH relativeFrom="page">
                  <wp:posOffset>414670</wp:posOffset>
                </wp:positionH>
                <wp:positionV relativeFrom="paragraph">
                  <wp:posOffset>149077</wp:posOffset>
                </wp:positionV>
                <wp:extent cx="6579131" cy="682625"/>
                <wp:effectExtent l="0" t="0" r="12700" b="22225"/>
                <wp:wrapNone/>
                <wp:docPr id="1098" name="Group 10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99" name="Rectangle 109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0" name="Rectangle 110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1" name="Rectangle 110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2" name="Rectangle 110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3" name="Freeform 110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 name="Freeform 110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Freeform 110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6" name="Freeform 110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A92BAE" id="Group 1098" o:spid="_x0000_s1026" style="position:absolute;margin-left:32.65pt;margin-top:11.75pt;width:518.05pt;height:53.75pt;z-index:-25164236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" o:allowincell="f">
                <v:rect id="Rectangle 1099"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BfxcIA&#10;AADdAAAADwAAAGRycy9kb3ducmV2LnhtbERPzWrCQBC+F3yHZYTe6q5KjUY3QQpCS0/VPMCYHZOQ&#10;7GzIbk18+26h0Nt8fL9zyCfbiTsNvnGsYblQIIhLZxquNBSX08sWhA/IBjvHpOFBHvJs9nTA1LiR&#10;v+h+DpWIIexT1FCH0KdS+rImi37heuLI3dxgMUQ4VNIMOMZw28mVUhtpseHYUGNPbzWV7fnbalgn&#10;10Ilr81nO278w/fYXruPVuvn+XTcgwg0hX/xn/vdxPlqt4Pfb+IJMv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sF/FwgAAAN0AAAAPAAAAAAAAAAAAAAAAAJgCAABkcnMvZG93&#10;bnJldi54bWxQSwUGAAAAAAQABAD1AAAAhwMAAAAA&#10;" fillcolor="#a7bede" stroked="f">
                  <v:path arrowok="t"/>
                </v:rect>
                <v:rect id="Rectangle 1100"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FsQsQA&#10;AADdAAAADwAAAGRycy9kb3ducmV2LnhtbESP3WrCQBCF7wt9h2UK3tVdK/6QukopCIpXVR9gzI5J&#10;SHY2ZFcT3965EHo3wzlzzjerzeAbdacuVoEtTMYGFHEeXMWFhfNp+7kEFROywyYwWXhQhM36/W2F&#10;mQs9/9H9mAolIRwztFCm1GZax7wkj3EcWmLRrqHzmGTtCu067CXcN/rLmLn2WLE0lNjSb0l5fbx5&#10;C9PF5WwWs+pQ9/P4iC3Wl2ZfWzv6GH6+QSUa0r/5db1zgj8xwi/fyAh6/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hbELEAAAA3QAAAA8AAAAAAAAAAAAAAAAAmAIAAGRycy9k&#10;b3ducmV2LnhtbFBLBQYAAAAABAAEAPUAAACJAwAAAAA=&#10;" fillcolor="#a7bede" stroked="f">
                  <v:path arrowok="t"/>
                </v:rect>
                <v:rect id="Rectangle 1101"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3J2cEA&#10;AADdAAAADwAAAGRycy9kb3ducmV2LnhtbERP24rCMBB9F/yHMIJvmlTRStcoy8LCLj55+YCxmW1L&#10;m0lpoq1/vxEE3+ZwrrPdD7YRd+p85VhDMlcgiHNnKi40XM7fsw0IH5ANNo5Jw4M87Hfj0RYz43o+&#10;0v0UChFD2GeooQyhzaT0eUkW/dy1xJH7c53FEGFXSNNhH8NtIxdKraXFimNDiS19lZTXp5vVsEyv&#10;F5WuqkPdr/3Dt1hfm99a6+lk+PwAEWgIb/HL/WPi/EQl8PwmniB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tydnBAAAA3QAAAA8AAAAAAAAAAAAAAAAAmAIAAGRycy9kb3du&#10;cmV2LnhtbFBLBQYAAAAABAAEAPUAAACGAwAAAAA=&#10;" fillcolor="#a7bede" stroked="f">
                  <v:path arrowok="t"/>
                </v:rect>
                <v:rect id="Rectangle 1102"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XrsIA&#10;AADdAAAADwAAAGRycy9kb3ducmV2LnhtbERPS2rDMBDdB3oHMYHuEikudYpjOZRAoaWrJjnAxJra&#10;xtbIWIo/t68Khe7m8b6TH2fbiZEG3zjWsNsqEMSlMw1XGq6Xt80LCB+QDXaOScNCHo7FwyrHzLiJ&#10;v2g8h0rEEPYZaqhD6DMpfVmTRb91PXHkvt1gMUQ4VNIMOMVw28lEqVRabDg21NjTqaayPd+thqf9&#10;7ar2z81nO6V+8T22t+6j1fpxPb8eQASaw7/4z/1u4vydSuD3m3iC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euwgAAAN0AAAAPAAAAAAAAAAAAAAAAAJgCAABkcnMvZG93&#10;bnJldi54bWxQSwUGAAAAAAQABAD1AAAAhwMAAAAA&#10;" fillcolor="#a7bede" stroked="f">
                  <v:path arrowok="t"/>
                </v:rect>
                <v:shape id="Freeform 1103"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k2m8QA&#10;AADdAAAADwAAAGRycy9kb3ducmV2LnhtbERP32vCMBB+H/g/hBP2MjTpBqLVKFJwjIEwawUfj+Zs&#10;i82lNJl2/70ZDPZ2H9/PW20G24ob9b5xrCGZKhDEpTMNVxqK424yB+EDssHWMWn4IQ+b9ehphalx&#10;dz7QLQ+ViCHsU9RQh9ClUvqyJot+6jriyF1cbzFE2FfS9HiP4baVr0rNpMWGY0ONHWU1ldf822rY&#10;f2Yv1ULNzl1xyl3yZe21yN61fh4P2yWIQEP4F/+5P0ycn6g3+P0mni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5NpvEAAAA3QAAAA8AAAAAAAAAAAAAAAAAmAIAAGRycy9k&#10;b3ducmV2LnhtbFBLBQYAAAAABAAEAPUAAACJAwAAAAA=&#10;" path="m,l9741,e" filled="f" strokecolor="#4f81bc" strokeweight="1.06pt">
                  <v:path arrowok="t" o:connecttype="custom" o:connectlocs="0,0;9741,0" o:connectangles="0,0"/>
                </v:shape>
                <v:shape id="Freeform 1104"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wyaMMA&#10;AADdAAAADwAAAGRycy9kb3ducmV2LnhtbESPT4vCMBDF78J+hzALXkQTRRapRlkEYT35F/Q4NGNT&#10;bCalSbV+e7OwsLcZ3nu/ebNYda4SD2pC6VnDeKRAEOfelFxoOJ82wxmIEJENVp5Jw4sCrJYfvQVm&#10;xj/5QI9jLESCcMhQg42xzqQMuSWHYeRr4qTdfOMwprUppGnwmeCukhOlvqTDktMFizWtLeX3Y+sS&#10;ZXN9Wd5eiNWhDNt92+7Wl4HW/c/uew4iUhf/zX/pH5Pqj9UUfr9JI8jl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wyaMMAAADdAAAADwAAAAAAAAAAAAAAAACYAgAAZHJzL2Rv&#10;d25yZXYueG1sUEsFBgAAAAAEAAQA9QAAAIgDAAAAAA==&#10;" path="m,l,1036e" filled="f" strokecolor="#4f81bc" strokeweight="1.06pt">
                  <v:path arrowok="t" o:connecttype="custom" o:connectlocs="0,0;0,1036" o:connectangles="0,0"/>
                </v:shape>
                <v:shape id="Freeform 1105"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wLdMQA&#10;AADdAAAADwAAAGRycy9kb3ducmV2LnhtbERP32vCMBB+H/g/hBP2MjTpYKLVKFJwjIEwawUfj+Zs&#10;i82lNJl2/70ZDPZ2H9/PW20G24ob9b5xrCGZKhDEpTMNVxqK424yB+EDssHWMWn4IQ+b9ehphalx&#10;dz7QLQ+ViCHsU9RQh9ClUvqyJot+6jriyF1cbzFE2FfS9HiP4baVr0rNpMWGY0ONHWU1ldf822rY&#10;f2Yv1ULNzl1xyl3yZe21yN61fh4P2yWIQEP4F/+5P0ycn6g3+P0mni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cC3TEAAAA3QAAAA8AAAAAAAAAAAAAAAAAmAIAAGRycy9k&#10;b3ducmV2LnhtbFBLBQYAAAAABAAEAPUAAACJAwAAAAA=&#10;" path="m,l9741,e" filled="f" strokecolor="#4f81bc" strokeweight="1.06pt">
                  <v:path arrowok="t" o:connecttype="custom" o:connectlocs="0,0;9741,0" o:connectangles="0,0"/>
                </v:shape>
                <v:shape id="Freeform 1106"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IJhMQA&#10;AADdAAAADwAAAGRycy9kb3ducmV2LnhtbESPT4vCMBDF78J+hzDCXmRN9CDSNYoIwnpy/QP1ODRj&#10;U2wmpUm1fvvNguBthvfeb94sVr2rxZ3aUHnWMBkrEMSFNxWXGs6n7dccRIjIBmvPpOFJAVbLj8EC&#10;M+MffKD7MZYiQThkqMHG2GRShsKSwzD2DXHSrr51GNPaltK0+EhwV8upUjPpsOJ0wWJDG0vF7di5&#10;RNlenpZ3ObE6VGH323X7TT7S+nPYr79BROrj2/xK/5hUf6Jm8P9NGkE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iCYTEAAAA3Q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4788EF5B"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B5348ED" w14:textId="77777777" w:rsidR="002203F7" w:rsidRDefault="002203F7" w:rsidP="002203F7">
      <w:pPr>
        <w:widowControl w:val="0"/>
        <w:autoSpaceDE w:val="0"/>
        <w:autoSpaceDN w:val="0"/>
        <w:adjustRightInd w:val="0"/>
        <w:spacing w:before="18" w:after="0" w:line="220" w:lineRule="exact"/>
        <w:ind w:right="-20"/>
        <w:rPr>
          <w:rFonts w:ascii="Times New Roman" w:hAnsi="Times New Roman" w:cs="Times New Roman"/>
          <w:color w:val="000000"/>
        </w:rPr>
      </w:pPr>
    </w:p>
    <w:p w14:paraId="7521A840" w14:textId="77777777" w:rsidR="002203F7" w:rsidRDefault="002203F7" w:rsidP="002203F7">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27409EB4"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515382E"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A191FEA"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0EA40BB"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5C20EE9" w14:textId="77777777" w:rsidR="002203F7" w:rsidRDefault="002203F7" w:rsidP="002203F7">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0C2FDB3" w14:textId="77777777" w:rsidR="002203F7" w:rsidRDefault="002203F7" w:rsidP="002203F7">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438B9C03" w14:textId="77777777" w:rsidR="002203F7" w:rsidRDefault="002203F7" w:rsidP="002203F7">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DECECB7"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5136" behindDoc="1" locked="0" layoutInCell="0" allowOverlap="1" wp14:anchorId="3FA21541" wp14:editId="48163382">
                <wp:simplePos x="0" y="0"/>
                <wp:positionH relativeFrom="page">
                  <wp:posOffset>435935</wp:posOffset>
                </wp:positionH>
                <wp:positionV relativeFrom="paragraph">
                  <wp:posOffset>81871</wp:posOffset>
                </wp:positionV>
                <wp:extent cx="6571925" cy="1796902"/>
                <wp:effectExtent l="0" t="0" r="19685" b="13335"/>
                <wp:wrapNone/>
                <wp:docPr id="110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10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0CC6C" id="Group 96" o:spid="_x0000_s1026" style="position:absolute;margin-left:34.35pt;margin-top:6.45pt;width:517.45pt;height:141.5pt;z-index:-25164134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IP7LS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dgRMQA&#10;AADdAAAADwAAAGRycy9kb3ducmV2LnhtbESP3WrCQBCF7wt9h2UK3tVdK/6QukopCIpXVR9gzI5J&#10;SHY2ZFcT3965EHo3wzlzzjerzeAbdacuVoEtTMYGFHEeXMWFhfNp+7kEFROywyYwWXhQhM36/W2F&#10;mQs9/9H9mAolIRwztFCm1GZax7wkj3EcWmLRrqHzmGTtCu067CXcN/rLmLn2WLE0lNjSb0l5fbx5&#10;C9PF5WwWs+pQ9/P4iC3Wl2ZfWzv6GH6+QSUa0r/5db1zgj8xgivfyAh6/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XYETEAAAA3QAAAA8AAAAAAAAAAAAAAAAAmAIAAGRycy9k&#10;b3ducmV2LnhtbFBLBQYAAAAABAAEAPUAAACJ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vF38EA&#10;AADdAAAADwAAAGRycy9kb3ducmV2LnhtbERP24rCMBB9X/Afwgi+rYnKeqlGkQVB2SerHzA2Y1va&#10;TEqTtfXvzcKCb3M419nseluLB7W+dKxhMlYgiDNnSs41XC+HzyUIH5AN1o5Jw5M87LaDjw0mxnV8&#10;pkcachFD2CeooQihSaT0WUEW/dg1xJG7u9ZiiLDNpWmxi+G2llOl5tJiybGhwIa+C8qq9NdqmC1u&#10;V7X4Kn+qbu6fvsHqVp8qrUfDfr8GEagPb/G/+2ji/Ilawd838QS5f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1bxd/BAAAA3Q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j6n8QA&#10;AADdAAAADwAAAGRycy9kb3ducmV2LnhtbESPzYrCQBCE74LvMLSwN51kxR+io8iC4OJp1QdoM20S&#10;kukJmdHEt98+LOytm6qu+nq7H1yjXtSFyrOBdJaAIs69rbgwcLsep2tQISJbbDyTgTcF2O/Goy1m&#10;1vf8Q69LLJSEcMjQQBljm2kd8pIchplviUV7+M5hlLUrtO2wl3DX6M8kWWqHFUtDiS19lZTXl6cz&#10;MF/db8lqUZ3rfhneocX63nzXxnxMhsMGVKQh/pv/rk9W8NNU+OUbGUH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m4+p/EAAAA3QAAAA8AAAAAAAAAAAAAAAAAmAIAAGRycy9k&#10;b3ducmV2LnhtbFBLBQYAAAAABAAEAPUAAACJ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RfBL8A&#10;AADdAAAADwAAAGRycy9kb3ducmV2LnhtbERPywrCMBC8C/5DWMGbpio+qEYRQVA8+fiAtVnb0mZT&#10;mmjr3xtBcE67zM7MzmrTmlK8qHa5ZQWjYQSCOLE651TB7bofLEA4j6yxtEwK3uRgs+52Vhhr2/CZ&#10;XhefimDCLkYFmfdVLKVLMjLohrYiDtzD1gZ9WOtU6hqbYG5KOY6imTSYc0jIsKJdRklxeRoFk/n9&#10;Fs2n+aloZu7tKizu5bFQqt9rt0sQnlr/P/6pDzq8HwDfNmEEuf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G9F8EvwAAAN0AAAAPAAAAAAAAAAAAAAAAAJgCAABkcnMvZG93bnJl&#10;di54bWxQSwUGAAAAAAQABAD1AAAAhA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bBc8AA&#10;AADdAAAADwAAAGRycy9kb3ducmV2LnhtbERPy6rCMBDdC/cfwlxwp2kVrfQa5SIIiisfHzA2Y1va&#10;TEoTbf17Iwju5nCes1z3phYPal1pWUE8jkAQZ1aXnCu4nLejBQjnkTXWlknBkxysVz+DJabadnyk&#10;x8nnIoSwS1FB4X2TSumyggy6sW2IA3ezrUEfYJtL3WIXwk0tJ1E0lwZLDg0FNrQpKKtOd6Ngmlwv&#10;UTIrD1U3d0/XYHWt95VSw9/+/w+Ep95/xR/3Tof5cTyB9zfhBLl6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ibBc8AAAADdAAAADwAAAAAAAAAAAAAAAACYAgAAZHJzL2Rvd25y&#10;ZXYueG1sUEsFBgAAAAAEAAQA9QAAAIU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pk6MEA&#10;AADdAAAADwAAAGRycy9kb3ducmV2LnhtbERP24rCMBB9X/Afwgi+rWlXvFBNiywIyj55+YCxGdvS&#10;ZlKaaOvfmwXBtzmc62yywTTiQZ2rLCuIpxEI4tzqigsFl/PuewXCeWSNjWVS8CQHWTr62mCibc9H&#10;epx8IUIIuwQVlN63iZQuL8mgm9qWOHA32xn0AXaF1B32Idw08ieKFtJgxaGhxJZ+S8rr090omC2v&#10;l2g5r/7qfuGersX62hxqpSbjYbsG4WnwH/HbvddhfhzP4P+bcIJM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qZOjBAAAA3Q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B2gsMA&#10;AADdAAAADwAAAGRycy9kb3ducmV2LnhtbERPTU8CMRC9m/gfmjHhJt0lhJiFQsAE4lWEg7dxO3QX&#10;ttO1rXTl11sTE2/z8j5nsRpsJ67kQ+tYQTkuQBDXTrdsFBzeto9PIEJE1tg5JgXfFGC1vL9bYKVd&#10;4le67qMROYRDhQqaGPtKylA3ZDGMXU+cuZPzFmOG3kjtMeVw28lJUcykxZZzQ4M9PTdUX/ZfVgGf&#10;b6fDefPu2+1xZz6S+UzpNlNq9DCs5yAiDfFf/Od+0Xl+WU7h95t8gl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mB2gsMAAADd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j4KsIA&#10;AADdAAAADwAAAGRycy9kb3ducmV2LnhtbERPTWsCMRC9F/ofwhR6q9kVKrIapRWV0puriN6GzbgJ&#10;bibLJur23zeC4G0e73Om89414kpdsJ4V5IMMBHHlteVawW67+hiDCBFZY+OZFPxRgPns9WWKhfY3&#10;3tC1jLVIIRwKVGBibAspQ2XIYRj4ljhxJ985jAl2tdQd3lK4a+Qwy0bSoeXUYLClhaHqXF6cgvK8&#10;P4blCMcHs8p/43r9be3JKPX+1n9NQETq41P8cP/oND/PP+H+TTpBz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GPgqwgAAAN0AAAAPAAAAAAAAAAAAAAAAAJgCAABkcnMvZG93&#10;bnJldi54bWxQSwUGAAAAAAQABAD1AAAAhwM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cD3sQA&#10;AADdAAAADwAAAGRycy9kb3ducmV2LnhtbERPTWuDQBC9B/oflin0EupqD5KYbKQILSVQSIyFHAd3&#10;qqI7K+42Mf++Gyj0No/3Odt8NoO40OQ6ywqSKAZBXFvdcaOgOr09r0A4j6xxsEwKbuQg3z0stphp&#10;e+UjXUrfiBDCLkMFrfdjJqWrWzLoIjsSB+7bTgZ9gFMj9YTXEG4G+RLHqTTYcWhocaSipbovf4yC&#10;z32xbNZxeh6rr9ImB2P6qnhX6ulxft2A8DT7f/Gf+0OH+UmSwv2bcIL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A97EAAAA3Q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bDxsIA&#10;AADdAAAADwAAAGRycy9kb3ducmV2LnhtbERPTWsCMRC9C/0PYQreNLs9qKxGaUVFvLktordhM26C&#10;m8mySXX77xuh0Ns83ucsVr1rxJ26YD0ryMcZCOLKa8u1gq/P7WgGIkRkjY1nUvBDAVbLl8ECC+0f&#10;fKR7GWuRQjgUqMDE2BZShsqQwzD2LXHirr5zGBPsaqk7fKRw18i3LJtIh5ZTg8GW1oaqW/ntFJS3&#10;0yVsJjg7m21+iLvdh7VXo9TwtX+fg4jUx3/xn3uv0/w8n8Lzm3SCX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hsPGwgAAAN0AAAAPAAAAAAAAAAAAAAAAAJgCAABkcnMvZG93&#10;bnJldi54bWxQSwUGAAAAAAQABAD1AAAAhwMAAAAA&#10;" path="m,l,2292e" filled="f" strokecolor="#4f81bc" strokeweight="1.06pt">
                  <v:path arrowok="t" o:connecttype="custom" o:connectlocs="0,0;0,2292" o:connectangles="0,0"/>
                </v:shape>
                <w10:wrap anchorx="page"/>
              </v:group>
            </w:pict>
          </mc:Fallback>
        </mc:AlternateContent>
      </w:r>
    </w:p>
    <w:p w14:paraId="65420936" w14:textId="77777777" w:rsidR="002203F7" w:rsidRDefault="002203F7" w:rsidP="002203F7">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31684990" w14:textId="77777777" w:rsidR="002203F7" w:rsidRDefault="002203F7" w:rsidP="002203F7">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08DAF734"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34A29DB"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F349797"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FA85E4F" w14:textId="77777777" w:rsidR="002203F7" w:rsidRPr="003845B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2203F7" w14:paraId="13A0CB21" w14:textId="77777777" w:rsidTr="001D4070">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936F076" w14:textId="77777777" w:rsidR="002203F7" w:rsidRDefault="002203F7"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4BB3D122"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C6ADF57" w14:textId="77777777" w:rsidR="002203F7" w:rsidRPr="007C6F5E"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3B06EC37" w14:textId="77777777" w:rsidR="002203F7" w:rsidRPr="007C6F5E"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2203F7" w14:paraId="2133F546" w14:textId="77777777" w:rsidTr="001D4070">
        <w:trPr>
          <w:trHeight w:hRule="exact" w:val="1418"/>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1A9D7FF7" w14:textId="77777777" w:rsidR="002203F7" w:rsidRDefault="002203F7"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2742EB71"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D4F172E" w14:textId="77777777" w:rsidR="002203F7" w:rsidRDefault="002203F7" w:rsidP="001D4070">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6E392456" w14:textId="77777777" w:rsidR="002203F7" w:rsidRPr="007C6F5E"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2203F7" w14:paraId="41F06B79" w14:textId="77777777" w:rsidTr="001D4070">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15545FC" w14:textId="77777777" w:rsidR="002203F7" w:rsidRDefault="002203F7" w:rsidP="001D4070">
            <w:pPr>
              <w:widowControl w:val="0"/>
              <w:autoSpaceDE w:val="0"/>
              <w:autoSpaceDN w:val="0"/>
              <w:adjustRightInd w:val="0"/>
              <w:spacing w:before="1" w:after="0" w:line="360" w:lineRule="auto"/>
              <w:ind w:right="-20"/>
              <w:rPr>
                <w:rFonts w:ascii="Times New Roman" w:hAnsi="Times New Roman" w:cs="Times New Roman"/>
                <w:sz w:val="13"/>
                <w:szCs w:val="13"/>
              </w:rPr>
            </w:pPr>
          </w:p>
          <w:p w14:paraId="1F6AC04C"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D5FDEBA" w14:textId="77777777" w:rsidR="002203F7" w:rsidRPr="002203F7" w:rsidRDefault="002203F7" w:rsidP="001D4070">
            <w:pPr>
              <w:jc w:val="center"/>
              <w:rPr>
                <w:rFonts w:ascii="Times New Roman" w:hAnsi="Times New Roman" w:cs="Times New Roman"/>
                <w:b/>
                <w:bCs/>
                <w:color w:val="000000" w:themeColor="text1"/>
                <w:sz w:val="28"/>
                <w:szCs w:val="28"/>
              </w:rPr>
            </w:pPr>
            <w:r w:rsidRPr="002203F7">
              <w:rPr>
                <w:rFonts w:ascii="Times New Roman" w:hAnsi="Times New Roman" w:cs="Times New Roman"/>
                <w:sz w:val="28"/>
                <w:szCs w:val="28"/>
                <w:lang w:bidi="ar-IQ"/>
              </w:rPr>
              <w:t>Fundamentals of Computer Systems / COE107</w:t>
            </w:r>
          </w:p>
        </w:tc>
      </w:tr>
      <w:tr w:rsidR="002203F7" w14:paraId="50BCE4D4" w14:textId="77777777" w:rsidTr="001D4070">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F57DBFF" w14:textId="77777777" w:rsidR="002203F7" w:rsidRDefault="002203F7"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289F93B7"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CF2914D" w14:textId="77777777" w:rsidR="002203F7" w:rsidRPr="007C6F5E" w:rsidRDefault="002203F7" w:rsidP="001D4070">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2203F7" w14:paraId="0C2EAF45" w14:textId="77777777" w:rsidTr="001D4070">
        <w:trPr>
          <w:trHeight w:hRule="exact" w:val="1427"/>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9A37925" w14:textId="77777777" w:rsidR="002203F7" w:rsidRDefault="002203F7" w:rsidP="001D4070">
            <w:pPr>
              <w:widowControl w:val="0"/>
              <w:autoSpaceDE w:val="0"/>
              <w:autoSpaceDN w:val="0"/>
              <w:adjustRightInd w:val="0"/>
              <w:spacing w:before="9" w:after="0" w:line="360" w:lineRule="auto"/>
              <w:ind w:right="-20"/>
              <w:rPr>
                <w:rFonts w:ascii="Times New Roman" w:hAnsi="Times New Roman" w:cs="Times New Roman"/>
                <w:sz w:val="12"/>
                <w:szCs w:val="12"/>
              </w:rPr>
            </w:pPr>
          </w:p>
          <w:p w14:paraId="0F6B825F"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A7528CA" w14:textId="77777777" w:rsidR="002203F7"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6BAAA2A6" w14:textId="77777777" w:rsidR="002203F7" w:rsidRPr="007C6F5E"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Pr>
                <w:rFonts w:ascii="Times New Roman" w:hAnsi="Times New Roman" w:cs="Times New Roman"/>
                <w:sz w:val="28"/>
                <w:szCs w:val="28"/>
              </w:rPr>
              <w:t>18</w:t>
            </w:r>
            <w:r w:rsidRPr="00C654E2">
              <w:rPr>
                <w:rFonts w:ascii="Times New Roman" w:hAnsi="Times New Roman" w:cs="Times New Roman"/>
                <w:sz w:val="28"/>
                <w:szCs w:val="28"/>
              </w:rPr>
              <w:t xml:space="preserve"> – 20</w:t>
            </w:r>
            <w:r>
              <w:rPr>
                <w:rFonts w:ascii="Times New Roman" w:hAnsi="Times New Roman" w:cs="Times New Roman"/>
                <w:sz w:val="28"/>
                <w:szCs w:val="28"/>
              </w:rPr>
              <w:t>19</w:t>
            </w:r>
          </w:p>
        </w:tc>
      </w:tr>
      <w:tr w:rsidR="002203F7" w14:paraId="56AA9AA1" w14:textId="77777777" w:rsidTr="001D4070">
        <w:trPr>
          <w:trHeight w:hRule="exact" w:val="1545"/>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606B25F" w14:textId="77777777" w:rsidR="002203F7" w:rsidRDefault="002203F7" w:rsidP="001D4070">
            <w:pPr>
              <w:widowControl w:val="0"/>
              <w:autoSpaceDE w:val="0"/>
              <w:autoSpaceDN w:val="0"/>
              <w:adjustRightInd w:val="0"/>
              <w:spacing w:before="3" w:after="0" w:line="360" w:lineRule="auto"/>
              <w:ind w:right="-20"/>
              <w:rPr>
                <w:rFonts w:ascii="Times New Roman" w:hAnsi="Times New Roman" w:cs="Times New Roman"/>
                <w:sz w:val="20"/>
                <w:szCs w:val="20"/>
              </w:rPr>
            </w:pPr>
          </w:p>
          <w:p w14:paraId="79F5CB36" w14:textId="77777777" w:rsidR="002203F7" w:rsidRDefault="002203F7" w:rsidP="001D4070">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581DB9D" w14:textId="77777777" w:rsidR="002203F7" w:rsidRPr="00FB7A55" w:rsidRDefault="002203F7" w:rsidP="002203F7">
            <w:pPr>
              <w:tabs>
                <w:tab w:val="num" w:pos="432"/>
              </w:tabs>
              <w:autoSpaceDE w:val="0"/>
              <w:autoSpaceDN w:val="0"/>
              <w:adjustRightInd w:val="0"/>
              <w:jc w:val="center"/>
              <w:rPr>
                <w:rFonts w:ascii="Times New Roman" w:hAnsi="Times New Roman" w:cs="Times New Roman"/>
                <w:sz w:val="28"/>
                <w:szCs w:val="28"/>
                <w:lang w:bidi="ar-IQ"/>
              </w:rPr>
            </w:pPr>
            <w:r w:rsidRPr="00FB7A55">
              <w:rPr>
                <w:rFonts w:ascii="Times New Roman" w:hAnsi="Times New Roman" w:cs="Times New Roman"/>
                <w:sz w:val="28"/>
                <w:szCs w:val="28"/>
              </w:rPr>
              <w:t>90 hrs. /3 hr. per week</w:t>
            </w:r>
            <w:r w:rsidRPr="00FB7A55">
              <w:rPr>
                <w:rFonts w:ascii="Times New Roman" w:hAnsi="Times New Roman" w:cs="Times New Roman"/>
                <w:sz w:val="28"/>
                <w:szCs w:val="28"/>
                <w:lang w:bidi="ar-IQ"/>
              </w:rPr>
              <w:t xml:space="preserve"> Theory.</w:t>
            </w:r>
          </w:p>
          <w:p w14:paraId="41D2FFC2" w14:textId="77777777" w:rsidR="002203F7" w:rsidRPr="007C6F5E" w:rsidRDefault="002203F7" w:rsidP="002203F7">
            <w:pPr>
              <w:tabs>
                <w:tab w:val="num" w:pos="432"/>
              </w:tabs>
              <w:autoSpaceDE w:val="0"/>
              <w:autoSpaceDN w:val="0"/>
              <w:adjustRightInd w:val="0"/>
              <w:jc w:val="center"/>
              <w:rPr>
                <w:rFonts w:ascii="Times New Roman" w:hAnsi="Times New Roman" w:cs="Times New Roman"/>
                <w:sz w:val="28"/>
                <w:szCs w:val="28"/>
              </w:rPr>
            </w:pPr>
            <w:r w:rsidRPr="00FB7A55">
              <w:rPr>
                <w:rFonts w:ascii="Times New Roman" w:hAnsi="Times New Roman" w:cs="Times New Roman"/>
                <w:sz w:val="28"/>
                <w:szCs w:val="28"/>
                <w:lang w:bidi="ar-IQ"/>
              </w:rPr>
              <w:t>60 hrs. / 2 hrs. per week Lab</w:t>
            </w:r>
          </w:p>
        </w:tc>
      </w:tr>
      <w:tr w:rsidR="002203F7" w14:paraId="14BBEF8C" w14:textId="77777777" w:rsidTr="001D4070">
        <w:trPr>
          <w:trHeight w:hRule="exact" w:val="1691"/>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69FAF491" w14:textId="77777777" w:rsidR="002203F7" w:rsidRDefault="002203F7" w:rsidP="001D4070">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5B8555F6" w14:textId="3B1EFBF8" w:rsidR="002203F7" w:rsidRDefault="00FC7E20" w:rsidP="001D4070">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2203F7">
              <w:rPr>
                <w:rFonts w:ascii="Times New Roman" w:hAnsi="Times New Roman" w:cs="Times New Roman"/>
                <w:color w:val="221F1F"/>
                <w:spacing w:val="1"/>
                <w:sz w:val="28"/>
                <w:szCs w:val="28"/>
              </w:rPr>
              <w:t>p</w:t>
            </w:r>
            <w:r w:rsidR="002203F7">
              <w:rPr>
                <w:rFonts w:ascii="Times New Roman" w:hAnsi="Times New Roman" w:cs="Times New Roman"/>
                <w:color w:val="221F1F"/>
                <w:spacing w:val="-2"/>
                <w:sz w:val="28"/>
                <w:szCs w:val="28"/>
              </w:rPr>
              <w:t>e</w:t>
            </w:r>
            <w:r w:rsidR="002203F7">
              <w:rPr>
                <w:rFonts w:ascii="Times New Roman" w:hAnsi="Times New Roman" w:cs="Times New Roman"/>
                <w:color w:val="221F1F"/>
                <w:sz w:val="28"/>
                <w:szCs w:val="28"/>
              </w:rPr>
              <w:t>c</w:t>
            </w:r>
            <w:r w:rsidR="002203F7">
              <w:rPr>
                <w:rFonts w:ascii="Times New Roman" w:hAnsi="Times New Roman" w:cs="Times New Roman"/>
                <w:color w:val="221F1F"/>
                <w:spacing w:val="1"/>
                <w:sz w:val="28"/>
                <w:szCs w:val="28"/>
              </w:rPr>
              <w:t>i</w:t>
            </w:r>
            <w:r w:rsidR="002203F7">
              <w:rPr>
                <w:rFonts w:ascii="Times New Roman" w:hAnsi="Times New Roman" w:cs="Times New Roman"/>
                <w:color w:val="221F1F"/>
                <w:spacing w:val="-2"/>
                <w:sz w:val="28"/>
                <w:szCs w:val="28"/>
              </w:rPr>
              <w:t>f</w:t>
            </w:r>
            <w:r w:rsidR="002203F7">
              <w:rPr>
                <w:rFonts w:ascii="Times New Roman" w:hAnsi="Times New Roman" w:cs="Times New Roman"/>
                <w:color w:val="221F1F"/>
                <w:spacing w:val="1"/>
                <w:sz w:val="28"/>
                <w:szCs w:val="28"/>
              </w:rPr>
              <w:t>i</w:t>
            </w:r>
            <w:r w:rsidR="002203F7">
              <w:rPr>
                <w:rFonts w:ascii="Times New Roman" w:hAnsi="Times New Roman" w:cs="Times New Roman"/>
                <w:color w:val="221F1F"/>
                <w:sz w:val="28"/>
                <w:szCs w:val="28"/>
              </w:rPr>
              <w:t>c</w:t>
            </w:r>
            <w:r w:rsidR="002203F7">
              <w:rPr>
                <w:rFonts w:ascii="Times New Roman" w:hAnsi="Times New Roman" w:cs="Times New Roman"/>
                <w:color w:val="221F1F"/>
                <w:spacing w:val="-2"/>
                <w:sz w:val="28"/>
                <w:szCs w:val="28"/>
              </w:rPr>
              <w:t>a</w:t>
            </w:r>
            <w:r w:rsidR="002203F7">
              <w:rPr>
                <w:rFonts w:ascii="Times New Roman" w:hAnsi="Times New Roman" w:cs="Times New Roman"/>
                <w:color w:val="221F1F"/>
                <w:spacing w:val="-1"/>
                <w:sz w:val="28"/>
                <w:szCs w:val="28"/>
              </w:rPr>
              <w:t>t</w:t>
            </w:r>
            <w:r w:rsidR="002203F7">
              <w:rPr>
                <w:rFonts w:ascii="Times New Roman" w:hAnsi="Times New Roman" w:cs="Times New Roman"/>
                <w:color w:val="221F1F"/>
                <w:spacing w:val="1"/>
                <w:sz w:val="28"/>
                <w:szCs w:val="28"/>
              </w:rPr>
              <w:t>i</w:t>
            </w:r>
            <w:r w:rsidR="002203F7">
              <w:rPr>
                <w:rFonts w:ascii="Times New Roman" w:hAnsi="Times New Roman" w:cs="Times New Roman"/>
                <w:color w:val="221F1F"/>
                <w:spacing w:val="-1"/>
                <w:sz w:val="28"/>
                <w:szCs w:val="28"/>
              </w:rPr>
              <w:t>o</w:t>
            </w:r>
            <w:r w:rsidR="002203F7">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253F9ECD" w14:textId="77777777" w:rsidR="002203F7" w:rsidRPr="007C6F5E" w:rsidRDefault="002203F7" w:rsidP="001D4070">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sz w:val="28"/>
                <w:szCs w:val="28"/>
              </w:rPr>
              <w:t>O</w:t>
            </w:r>
            <w:r w:rsidRPr="00FB7A55">
              <w:rPr>
                <w:rFonts w:ascii="Times New Roman" w:hAnsi="Times New Roman" w:cs="Times New Roman"/>
                <w:sz w:val="28"/>
                <w:szCs w:val="28"/>
              </w:rPr>
              <w:t>ct – 9 / 201</w:t>
            </w:r>
            <w:r>
              <w:rPr>
                <w:rFonts w:ascii="Times New Roman" w:hAnsi="Times New Roman" w:cs="Times New Roman"/>
                <w:sz w:val="28"/>
                <w:szCs w:val="28"/>
              </w:rPr>
              <w:t>8</w:t>
            </w:r>
          </w:p>
        </w:tc>
      </w:tr>
      <w:tr w:rsidR="002203F7" w14:paraId="7FE6ED6F" w14:textId="77777777" w:rsidTr="001D4070">
        <w:trPr>
          <w:trHeight w:hRule="exact" w:val="729"/>
        </w:trPr>
        <w:tc>
          <w:tcPr>
            <w:tcW w:w="2457" w:type="pct"/>
            <w:tcBorders>
              <w:top w:val="single" w:sz="4" w:space="0" w:color="4F81BD" w:themeColor="accent1"/>
              <w:bottom w:val="single" w:sz="4" w:space="0" w:color="4F81BD" w:themeColor="accent1"/>
            </w:tcBorders>
            <w:shd w:val="clear" w:color="auto" w:fill="auto"/>
            <w:vAlign w:val="center"/>
          </w:tcPr>
          <w:p w14:paraId="08E195DF" w14:textId="77777777" w:rsidR="002203F7" w:rsidRDefault="002203F7" w:rsidP="001D4070">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513F2E7A" w14:textId="77777777" w:rsidR="002203F7" w:rsidRPr="00FB7A55" w:rsidRDefault="002203F7" w:rsidP="001D4070">
            <w:pPr>
              <w:widowControl w:val="0"/>
              <w:autoSpaceDE w:val="0"/>
              <w:autoSpaceDN w:val="0"/>
              <w:adjustRightInd w:val="0"/>
              <w:spacing w:after="0" w:line="360" w:lineRule="auto"/>
              <w:rPr>
                <w:rFonts w:ascii="Times New Roman" w:hAnsi="Times New Roman" w:cs="Times New Roman"/>
                <w:sz w:val="28"/>
                <w:szCs w:val="28"/>
              </w:rPr>
            </w:pPr>
          </w:p>
        </w:tc>
      </w:tr>
      <w:tr w:rsidR="002203F7" w14:paraId="195F032B" w14:textId="77777777" w:rsidTr="001D4070">
        <w:trPr>
          <w:trHeight w:hRule="exact" w:val="1124"/>
        </w:trPr>
        <w:tc>
          <w:tcPr>
            <w:tcW w:w="5000" w:type="pct"/>
            <w:gridSpan w:val="2"/>
            <w:tcBorders>
              <w:left w:val="single" w:sz="8" w:space="0" w:color="4F81BC"/>
              <w:bottom w:val="single" w:sz="8" w:space="0" w:color="4F81BC"/>
              <w:right w:val="single" w:sz="8" w:space="0" w:color="4F81BC"/>
            </w:tcBorders>
            <w:shd w:val="clear" w:color="auto" w:fill="DBE5F1" w:themeFill="accent1" w:themeFillTint="33"/>
            <w:vAlign w:val="center"/>
          </w:tcPr>
          <w:p w14:paraId="592FC9D6" w14:textId="77777777" w:rsidR="002203F7" w:rsidRDefault="002203F7" w:rsidP="001D4070">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2203F7" w14:paraId="155F07C0" w14:textId="77777777" w:rsidTr="001D4070">
        <w:trPr>
          <w:trHeight w:val="2198"/>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D0935BA" w14:textId="77777777" w:rsidR="002203F7" w:rsidRPr="00C654E2" w:rsidRDefault="002203F7" w:rsidP="001D4070">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2203F7">
              <w:rPr>
                <w:rFonts w:ascii="Times New Roman" w:hAnsi="Times New Roman" w:cs="Times New Roman"/>
                <w:sz w:val="28"/>
                <w:szCs w:val="28"/>
              </w:rPr>
              <w:t>This course is intended for first class students. These students typically will have knowledge of how computer works, how to assemble a computer and how to troubleshoot hardware and software issues and also these students will be able to have a career in IT.</w:t>
            </w:r>
          </w:p>
        </w:tc>
      </w:tr>
      <w:tr w:rsidR="002203F7" w14:paraId="7E8B55A1" w14:textId="77777777" w:rsidTr="001D4070">
        <w:trPr>
          <w:trHeight w:hRule="exact" w:val="549"/>
        </w:trPr>
        <w:tc>
          <w:tcPr>
            <w:tcW w:w="5000" w:type="pct"/>
            <w:gridSpan w:val="2"/>
            <w:shd w:val="clear" w:color="auto" w:fill="auto"/>
            <w:vAlign w:val="center"/>
          </w:tcPr>
          <w:p w14:paraId="79B908DE" w14:textId="77777777" w:rsidR="002203F7" w:rsidRDefault="002203F7" w:rsidP="001D4070">
            <w:pPr>
              <w:widowControl w:val="0"/>
              <w:autoSpaceDE w:val="0"/>
              <w:autoSpaceDN w:val="0"/>
              <w:adjustRightInd w:val="0"/>
              <w:spacing w:after="0" w:line="360" w:lineRule="auto"/>
              <w:ind w:left="993" w:hanging="567"/>
              <w:rPr>
                <w:rFonts w:ascii="Times New Roman" w:hAnsi="Times New Roman" w:cs="Times New Roman"/>
                <w:sz w:val="28"/>
                <w:szCs w:val="28"/>
              </w:rPr>
            </w:pPr>
          </w:p>
          <w:p w14:paraId="4A962EB9" w14:textId="77777777" w:rsidR="002203F7" w:rsidRPr="00C654E2" w:rsidRDefault="002203F7" w:rsidP="001D4070">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2203F7" w:rsidRPr="006067FC" w14:paraId="20484114" w14:textId="77777777" w:rsidTr="001D4070">
        <w:trPr>
          <w:trHeight w:val="1261"/>
        </w:trPr>
        <w:tc>
          <w:tcPr>
            <w:tcW w:w="10196" w:type="dxa"/>
            <w:shd w:val="clear" w:color="auto" w:fill="DBE5F1" w:themeFill="accent1" w:themeFillTint="33"/>
            <w:vAlign w:val="center"/>
          </w:tcPr>
          <w:p w14:paraId="42610D4E" w14:textId="77777777" w:rsidR="002203F7" w:rsidRPr="006067FC" w:rsidRDefault="002203F7" w:rsidP="001D4070">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2203F7" w:rsidRPr="006067FC" w14:paraId="7808EF44" w14:textId="77777777" w:rsidTr="001D4070">
        <w:trPr>
          <w:trHeight w:val="1238"/>
        </w:trPr>
        <w:tc>
          <w:tcPr>
            <w:tcW w:w="10196" w:type="dxa"/>
            <w:shd w:val="clear" w:color="auto" w:fill="DBE5F1" w:themeFill="accent1" w:themeFillTint="33"/>
            <w:vAlign w:val="center"/>
          </w:tcPr>
          <w:p w14:paraId="0EF56AA5" w14:textId="77777777" w:rsidR="002203F7" w:rsidRPr="00264ABA" w:rsidRDefault="002203F7" w:rsidP="00CC51EF">
            <w:pPr>
              <w:pStyle w:val="ListParagraph"/>
              <w:widowControl w:val="0"/>
              <w:numPr>
                <w:ilvl w:val="0"/>
                <w:numId w:val="17"/>
              </w:numPr>
              <w:autoSpaceDE w:val="0"/>
              <w:autoSpaceDN w:val="0"/>
              <w:adjustRightInd w:val="0"/>
              <w:spacing w:after="0" w:line="360" w:lineRule="auto"/>
              <w:rPr>
                <w:rFonts w:ascii="Times New Roman" w:eastAsia="Times New Roman" w:hAnsi="Times New Roman" w:cs="Times New Roman"/>
                <w:color w:val="231F20"/>
                <w:sz w:val="28"/>
                <w:szCs w:val="28"/>
              </w:rPr>
            </w:pPr>
            <w:r w:rsidRPr="00264ABA">
              <w:rPr>
                <w:rFonts w:ascii="Times New Roman" w:eastAsia="Calibri" w:hAnsi="Times New Roman" w:cs="Times New Roman"/>
                <w:color w:val="221F1F"/>
                <w:sz w:val="28"/>
                <w:szCs w:val="28"/>
              </w:rPr>
              <w:t>C</w:t>
            </w:r>
            <w:r w:rsidRPr="00264ABA">
              <w:rPr>
                <w:rFonts w:ascii="Times New Roman" w:eastAsia="Calibri" w:hAnsi="Times New Roman" w:cs="Times New Roman"/>
                <w:color w:val="221F1F"/>
                <w:spacing w:val="-1"/>
                <w:sz w:val="28"/>
                <w:szCs w:val="28"/>
              </w:rPr>
              <w:t>o</w:t>
            </w:r>
            <w:r w:rsidRPr="00264ABA">
              <w:rPr>
                <w:rFonts w:ascii="Times New Roman" w:eastAsia="Calibri" w:hAnsi="Times New Roman" w:cs="Times New Roman"/>
                <w:color w:val="221F1F"/>
                <w:spacing w:val="1"/>
                <w:sz w:val="28"/>
                <w:szCs w:val="28"/>
              </w:rPr>
              <w:t>g</w:t>
            </w:r>
            <w:r w:rsidRPr="00264ABA">
              <w:rPr>
                <w:rFonts w:ascii="Times New Roman" w:eastAsia="Calibri" w:hAnsi="Times New Roman" w:cs="Times New Roman"/>
                <w:color w:val="221F1F"/>
                <w:spacing w:val="-1"/>
                <w:sz w:val="28"/>
                <w:szCs w:val="28"/>
              </w:rPr>
              <w:t>n</w:t>
            </w:r>
            <w:r w:rsidRPr="00264ABA">
              <w:rPr>
                <w:rFonts w:ascii="Times New Roman" w:eastAsia="Calibri" w:hAnsi="Times New Roman" w:cs="Times New Roman"/>
                <w:color w:val="221F1F"/>
                <w:spacing w:val="1"/>
                <w:sz w:val="28"/>
                <w:szCs w:val="28"/>
              </w:rPr>
              <w:t>i</w:t>
            </w:r>
            <w:r w:rsidRPr="00264ABA">
              <w:rPr>
                <w:rFonts w:ascii="Times New Roman" w:eastAsia="Calibri" w:hAnsi="Times New Roman" w:cs="Times New Roman"/>
                <w:color w:val="221F1F"/>
                <w:spacing w:val="-1"/>
                <w:sz w:val="28"/>
                <w:szCs w:val="28"/>
              </w:rPr>
              <w:t>ti</w:t>
            </w:r>
            <w:r w:rsidRPr="00264ABA">
              <w:rPr>
                <w:rFonts w:ascii="Times New Roman" w:eastAsia="Calibri" w:hAnsi="Times New Roman" w:cs="Times New Roman"/>
                <w:color w:val="221F1F"/>
                <w:spacing w:val="1"/>
                <w:sz w:val="28"/>
                <w:szCs w:val="28"/>
              </w:rPr>
              <w:t>v</w:t>
            </w:r>
            <w:r w:rsidRPr="00264ABA">
              <w:rPr>
                <w:rFonts w:ascii="Times New Roman" w:eastAsia="Calibri" w:hAnsi="Times New Roman" w:cs="Times New Roman"/>
                <w:color w:val="221F1F"/>
                <w:sz w:val="28"/>
                <w:szCs w:val="28"/>
              </w:rPr>
              <w:t xml:space="preserve">e </w:t>
            </w:r>
            <w:r w:rsidRPr="00264ABA">
              <w:rPr>
                <w:rFonts w:ascii="Times New Roman" w:eastAsia="Calibri" w:hAnsi="Times New Roman" w:cs="Times New Roman"/>
                <w:color w:val="221F1F"/>
                <w:spacing w:val="-1"/>
                <w:sz w:val="28"/>
                <w:szCs w:val="28"/>
              </w:rPr>
              <w:t>g</w:t>
            </w:r>
            <w:r w:rsidRPr="00264ABA">
              <w:rPr>
                <w:rFonts w:ascii="Times New Roman" w:eastAsia="Calibri" w:hAnsi="Times New Roman" w:cs="Times New Roman"/>
                <w:color w:val="221F1F"/>
                <w:spacing w:val="1"/>
                <w:sz w:val="28"/>
                <w:szCs w:val="28"/>
              </w:rPr>
              <w:t>o</w:t>
            </w:r>
            <w:r w:rsidRPr="00264ABA">
              <w:rPr>
                <w:rFonts w:ascii="Times New Roman" w:eastAsia="Calibri" w:hAnsi="Times New Roman" w:cs="Times New Roman"/>
                <w:color w:val="221F1F"/>
                <w:spacing w:val="-2"/>
                <w:sz w:val="28"/>
                <w:szCs w:val="28"/>
              </w:rPr>
              <w:t>a</w:t>
            </w:r>
            <w:r w:rsidRPr="00264ABA">
              <w:rPr>
                <w:rFonts w:ascii="Times New Roman" w:eastAsia="Calibri" w:hAnsi="Times New Roman" w:cs="Times New Roman"/>
                <w:color w:val="221F1F"/>
                <w:spacing w:val="1"/>
                <w:sz w:val="28"/>
                <w:szCs w:val="28"/>
              </w:rPr>
              <w:t>l</w:t>
            </w:r>
            <w:r w:rsidRPr="00264ABA">
              <w:rPr>
                <w:rFonts w:ascii="Times New Roman" w:eastAsia="Calibri" w:hAnsi="Times New Roman" w:cs="Times New Roman"/>
                <w:color w:val="221F1F"/>
                <w:sz w:val="28"/>
                <w:szCs w:val="28"/>
              </w:rPr>
              <w:t>s.</w:t>
            </w:r>
          </w:p>
        </w:tc>
      </w:tr>
      <w:tr w:rsidR="002203F7" w:rsidRPr="006067FC" w14:paraId="57A9B941" w14:textId="77777777" w:rsidTr="00C027D9">
        <w:trPr>
          <w:trHeight w:val="2964"/>
        </w:trPr>
        <w:tc>
          <w:tcPr>
            <w:tcW w:w="10196" w:type="dxa"/>
            <w:shd w:val="clear" w:color="auto" w:fill="A7BFDE"/>
            <w:vAlign w:val="center"/>
          </w:tcPr>
          <w:p w14:paraId="09CFEDCE" w14:textId="77777777" w:rsidR="002203F7" w:rsidRPr="00C027D9" w:rsidRDefault="002203F7" w:rsidP="00C027D9">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A1</w:t>
            </w:r>
            <w:r w:rsidRPr="00C027D9">
              <w:rPr>
                <w:rFonts w:ascii="Times New Roman" w:hAnsi="Times New Roman" w:cs="Times New Roman"/>
                <w:sz w:val="28"/>
                <w:szCs w:val="28"/>
              </w:rPr>
              <w:t xml:space="preserve">. </w:t>
            </w:r>
            <w:r w:rsidRPr="00C027D9">
              <w:rPr>
                <w:sz w:val="28"/>
                <w:szCs w:val="28"/>
              </w:rPr>
              <w:t xml:space="preserve"> </w:t>
            </w:r>
            <w:r w:rsidR="00C027D9" w:rsidRPr="00C027D9">
              <w:rPr>
                <w:rFonts w:ascii="Times New Roman" w:eastAsia="Times New Roman" w:hAnsi="Times New Roman" w:cs="Traditional Arabic"/>
                <w:sz w:val="28"/>
                <w:szCs w:val="28"/>
              </w:rPr>
              <w:t xml:space="preserve"> Introduction to Personal Computer.</w:t>
            </w:r>
          </w:p>
          <w:p w14:paraId="08E2B31C" w14:textId="77777777" w:rsidR="00C027D9" w:rsidRPr="00CC51EF" w:rsidRDefault="002203F7" w:rsidP="00C027D9">
            <w:pPr>
              <w:autoSpaceDE w:val="0"/>
              <w:autoSpaceDN w:val="0"/>
              <w:adjustRightInd w:val="0"/>
              <w:spacing w:after="0" w:line="360" w:lineRule="auto"/>
              <w:ind w:left="1298" w:hanging="570"/>
              <w:rPr>
                <w:rFonts w:ascii="Times New Roman" w:eastAsia="Times New Roman" w:hAnsi="Times New Roman" w:cs="Traditional Arabic"/>
                <w:sz w:val="28"/>
                <w:szCs w:val="28"/>
                <w:lang w:val="pt-PT" w:bidi="ar-IQ"/>
              </w:rPr>
            </w:pPr>
            <w:r w:rsidRPr="00CC51EF">
              <w:rPr>
                <w:rFonts w:ascii="Times New Roman" w:hAnsi="Times New Roman" w:cs="Times New Roman"/>
                <w:sz w:val="28"/>
                <w:szCs w:val="28"/>
                <w:lang w:val="pt-PT"/>
              </w:rPr>
              <w:t xml:space="preserve">A2. </w:t>
            </w:r>
            <w:r w:rsidRPr="00CC51EF">
              <w:rPr>
                <w:sz w:val="28"/>
                <w:szCs w:val="28"/>
                <w:lang w:val="pt-PT"/>
              </w:rPr>
              <w:t xml:space="preserve"> </w:t>
            </w:r>
            <w:r w:rsidR="00C027D9" w:rsidRPr="00CC51EF">
              <w:rPr>
                <w:rFonts w:ascii="Times New Roman" w:eastAsia="Times New Roman" w:hAnsi="Times New Roman" w:cs="Traditional Arabic"/>
                <w:sz w:val="28"/>
                <w:szCs w:val="28"/>
                <w:lang w:val="pt-PT" w:bidi="ar-IQ"/>
              </w:rPr>
              <w:t xml:space="preserve"> Describe a computer system.</w:t>
            </w:r>
          </w:p>
          <w:p w14:paraId="7BFDE048" w14:textId="77777777" w:rsidR="00C027D9" w:rsidRPr="00C027D9" w:rsidRDefault="002203F7" w:rsidP="00C027D9">
            <w:pPr>
              <w:autoSpaceDE w:val="0"/>
              <w:autoSpaceDN w:val="0"/>
              <w:adjustRightInd w:val="0"/>
              <w:spacing w:after="0" w:line="360" w:lineRule="auto"/>
              <w:ind w:left="1298" w:hanging="570"/>
              <w:rPr>
                <w:rFonts w:ascii="Times New Roman" w:eastAsia="Times New Roman" w:hAnsi="Times New Roman" w:cs="Traditional Arabic"/>
                <w:sz w:val="28"/>
                <w:szCs w:val="28"/>
                <w:lang w:bidi="ar-IQ"/>
              </w:rPr>
            </w:pPr>
            <w:r w:rsidRPr="00C027D9">
              <w:rPr>
                <w:rFonts w:ascii="Times New Roman" w:hAnsi="Times New Roman" w:cs="Times New Roman"/>
                <w:sz w:val="28"/>
                <w:szCs w:val="28"/>
              </w:rPr>
              <w:t xml:space="preserve">A3. </w:t>
            </w:r>
            <w:r w:rsidRPr="00C027D9">
              <w:rPr>
                <w:sz w:val="28"/>
                <w:szCs w:val="28"/>
              </w:rPr>
              <w:t xml:space="preserve"> </w:t>
            </w:r>
            <w:r w:rsidR="00C027D9" w:rsidRPr="00C027D9">
              <w:rPr>
                <w:rFonts w:ascii="Times New Roman" w:eastAsia="Times New Roman" w:hAnsi="Times New Roman" w:cs="Traditional Arabic"/>
                <w:sz w:val="28"/>
                <w:szCs w:val="28"/>
                <w:lang w:bidi="ar-IQ"/>
              </w:rPr>
              <w:t xml:space="preserve"> Fundamental Operating System (OS).</w:t>
            </w:r>
          </w:p>
          <w:p w14:paraId="55922350" w14:textId="77777777" w:rsidR="00C027D9" w:rsidRPr="00C027D9" w:rsidRDefault="002203F7" w:rsidP="00C027D9">
            <w:pPr>
              <w:autoSpaceDE w:val="0"/>
              <w:autoSpaceDN w:val="0"/>
              <w:adjustRightInd w:val="0"/>
              <w:spacing w:after="0" w:line="360" w:lineRule="auto"/>
              <w:ind w:left="1298" w:hanging="570"/>
              <w:rPr>
                <w:rFonts w:ascii="Times New Roman" w:hAnsi="Times New Roman" w:cs="Times New Roman"/>
                <w:sz w:val="28"/>
                <w:szCs w:val="28"/>
              </w:rPr>
            </w:pPr>
            <w:r w:rsidRPr="00C027D9">
              <w:rPr>
                <w:rFonts w:ascii="Times New Roman" w:hAnsi="Times New Roman" w:cs="Times New Roman"/>
                <w:sz w:val="28"/>
                <w:szCs w:val="28"/>
              </w:rPr>
              <w:t xml:space="preserve">A4. </w:t>
            </w:r>
            <w:r w:rsidR="00C027D9" w:rsidRPr="00C027D9">
              <w:rPr>
                <w:rFonts w:ascii="Times New Roman" w:eastAsia="Times New Roman" w:hAnsi="Times New Roman" w:cs="Traditional Arabic"/>
                <w:sz w:val="28"/>
                <w:szCs w:val="28"/>
                <w:lang w:bidi="ar-IQ"/>
              </w:rPr>
              <w:t xml:space="preserve"> Fundamental Laptops and Portable devices</w:t>
            </w:r>
            <w:r w:rsidR="00C027D9" w:rsidRPr="00C027D9">
              <w:rPr>
                <w:rFonts w:ascii="Times New Roman" w:hAnsi="Times New Roman" w:cs="Times New Roman"/>
                <w:sz w:val="28"/>
                <w:szCs w:val="28"/>
              </w:rPr>
              <w:t>.</w:t>
            </w:r>
          </w:p>
          <w:p w14:paraId="6261A953" w14:textId="77777777" w:rsidR="002203F7" w:rsidRPr="00FE5E83" w:rsidRDefault="002203F7" w:rsidP="00C027D9">
            <w:pPr>
              <w:autoSpaceDE w:val="0"/>
              <w:autoSpaceDN w:val="0"/>
              <w:adjustRightInd w:val="0"/>
              <w:spacing w:after="0" w:line="360" w:lineRule="auto"/>
              <w:ind w:left="1298" w:hanging="570"/>
              <w:rPr>
                <w:rFonts w:ascii="Times New Roman" w:hAnsi="Times New Roman" w:cs="Times New Roman"/>
                <w:sz w:val="28"/>
                <w:szCs w:val="28"/>
              </w:rPr>
            </w:pPr>
            <w:r w:rsidRPr="00C027D9">
              <w:rPr>
                <w:rFonts w:ascii="Times New Roman" w:hAnsi="Times New Roman" w:cs="Times New Roman"/>
                <w:sz w:val="28"/>
                <w:szCs w:val="28"/>
              </w:rPr>
              <w:t xml:space="preserve">A5. </w:t>
            </w:r>
            <w:r w:rsidR="00C027D9" w:rsidRPr="00C027D9">
              <w:rPr>
                <w:rFonts w:ascii="Times New Roman" w:eastAsia="Times New Roman" w:hAnsi="Times New Roman" w:cs="Traditional Arabic"/>
                <w:sz w:val="28"/>
                <w:szCs w:val="28"/>
                <w:lang w:bidi="ar-IQ"/>
              </w:rPr>
              <w:t xml:space="preserve"> Fundamental networks, explain the principle of networking</w:t>
            </w:r>
            <w:r w:rsidR="00C027D9" w:rsidRPr="00C027D9">
              <w:rPr>
                <w:rFonts w:ascii="Times New Roman" w:hAnsi="Times New Roman" w:cs="Times New Roman"/>
                <w:sz w:val="28"/>
                <w:szCs w:val="28"/>
              </w:rPr>
              <w:t>.</w:t>
            </w:r>
          </w:p>
        </w:tc>
      </w:tr>
      <w:tr w:rsidR="002203F7" w:rsidRPr="006067FC" w14:paraId="79712352" w14:textId="77777777" w:rsidTr="001D4070">
        <w:trPr>
          <w:trHeight w:val="966"/>
        </w:trPr>
        <w:tc>
          <w:tcPr>
            <w:tcW w:w="10196" w:type="dxa"/>
            <w:shd w:val="clear" w:color="auto" w:fill="DBE5F1" w:themeFill="accent1" w:themeFillTint="33"/>
            <w:vAlign w:val="center"/>
          </w:tcPr>
          <w:p w14:paraId="2534E63B" w14:textId="77777777" w:rsidR="002203F7" w:rsidRPr="000C18EA" w:rsidRDefault="002203F7" w:rsidP="00CC51EF">
            <w:pPr>
              <w:pStyle w:val="ListParagraph"/>
              <w:widowControl w:val="0"/>
              <w:numPr>
                <w:ilvl w:val="0"/>
                <w:numId w:val="17"/>
              </w:numPr>
              <w:shd w:val="clear" w:color="auto" w:fill="DBE5F1" w:themeFill="accent1" w:themeFillTint="33"/>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Times New Roman" w:hAnsi="Times New Roman" w:cs="Times New Roman"/>
                <w:color w:val="231F20"/>
                <w:sz w:val="28"/>
                <w:szCs w:val="28"/>
              </w:rPr>
              <w:t>The skills goals special to the course.</w:t>
            </w:r>
          </w:p>
        </w:tc>
      </w:tr>
      <w:tr w:rsidR="002203F7" w:rsidRPr="006067FC" w14:paraId="7BBCF883" w14:textId="77777777" w:rsidTr="00C027D9">
        <w:trPr>
          <w:trHeight w:val="2255"/>
        </w:trPr>
        <w:tc>
          <w:tcPr>
            <w:tcW w:w="10196" w:type="dxa"/>
            <w:shd w:val="clear" w:color="auto" w:fill="A7BFDE"/>
            <w:vAlign w:val="center"/>
          </w:tcPr>
          <w:p w14:paraId="04650258" w14:textId="77777777" w:rsidR="00264ABA" w:rsidRPr="00264ABA" w:rsidRDefault="00264ABA" w:rsidP="00264ABA">
            <w:pPr>
              <w:pStyle w:val="Default"/>
              <w:spacing w:before="120" w:after="120" w:line="360" w:lineRule="auto"/>
              <w:ind w:left="447"/>
              <w:rPr>
                <w:sz w:val="28"/>
                <w:szCs w:val="28"/>
              </w:rPr>
            </w:pPr>
            <w:r w:rsidRPr="00264ABA">
              <w:rPr>
                <w:sz w:val="28"/>
                <w:szCs w:val="28"/>
              </w:rPr>
              <w:t>The student will be able to:</w:t>
            </w:r>
          </w:p>
          <w:p w14:paraId="32179FB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w:t>
            </w:r>
            <w:r w:rsidRPr="00264ABA">
              <w:rPr>
                <w:sz w:val="28"/>
                <w:szCs w:val="28"/>
              </w:rPr>
              <w:tab/>
            </w:r>
            <w:r w:rsidR="00C027D9" w:rsidRPr="00264ABA">
              <w:rPr>
                <w:sz w:val="28"/>
                <w:szCs w:val="28"/>
              </w:rPr>
              <w:t>Define a</w:t>
            </w:r>
            <w:r w:rsidRPr="00264ABA">
              <w:rPr>
                <w:sz w:val="28"/>
                <w:szCs w:val="28"/>
              </w:rPr>
              <w:t xml:space="preserve"> computer system</w:t>
            </w:r>
          </w:p>
          <w:p w14:paraId="4F562C35"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w:t>
            </w:r>
            <w:r w:rsidRPr="00264ABA">
              <w:rPr>
                <w:sz w:val="28"/>
                <w:szCs w:val="28"/>
              </w:rPr>
              <w:tab/>
              <w:t>Identify the names, purposes, and characteristics of cases and power supplies</w:t>
            </w:r>
          </w:p>
          <w:p w14:paraId="37EABE1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3.</w:t>
            </w:r>
            <w:r w:rsidRPr="00264ABA">
              <w:rPr>
                <w:sz w:val="28"/>
                <w:szCs w:val="28"/>
              </w:rPr>
              <w:tab/>
              <w:t>Install and troubleshoot the case and power supply</w:t>
            </w:r>
          </w:p>
          <w:p w14:paraId="438BC4E9"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4.</w:t>
            </w:r>
            <w:r w:rsidRPr="00264ABA">
              <w:rPr>
                <w:sz w:val="28"/>
                <w:szCs w:val="28"/>
              </w:rPr>
              <w:tab/>
              <w:t>Identify the names, purposes, and characteristics of CPU</w:t>
            </w:r>
          </w:p>
          <w:p w14:paraId="640DF3D6"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5.</w:t>
            </w:r>
            <w:r w:rsidRPr="00264ABA">
              <w:rPr>
                <w:sz w:val="28"/>
                <w:szCs w:val="28"/>
              </w:rPr>
              <w:tab/>
              <w:t>Install and troubleshoot the CPU</w:t>
            </w:r>
          </w:p>
          <w:p w14:paraId="065046BE"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6.</w:t>
            </w:r>
            <w:r w:rsidRPr="00264ABA">
              <w:rPr>
                <w:sz w:val="28"/>
                <w:szCs w:val="28"/>
              </w:rPr>
              <w:tab/>
              <w:t>identify the names, purposes, and characteristics of motherboard</w:t>
            </w:r>
          </w:p>
          <w:p w14:paraId="50B68D03"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7.</w:t>
            </w:r>
            <w:r w:rsidRPr="00264ABA">
              <w:rPr>
                <w:sz w:val="28"/>
                <w:szCs w:val="28"/>
              </w:rPr>
              <w:tab/>
              <w:t>Install and troubleshoot the motherboard</w:t>
            </w:r>
          </w:p>
          <w:p w14:paraId="064C8974"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8.</w:t>
            </w:r>
            <w:r w:rsidRPr="00264ABA">
              <w:rPr>
                <w:sz w:val="28"/>
                <w:szCs w:val="28"/>
              </w:rPr>
              <w:tab/>
              <w:t>Identify the names, purposes, and characteristics of memory</w:t>
            </w:r>
          </w:p>
          <w:p w14:paraId="4141E70E"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9.</w:t>
            </w:r>
            <w:r w:rsidRPr="00264ABA">
              <w:rPr>
                <w:sz w:val="28"/>
                <w:szCs w:val="28"/>
              </w:rPr>
              <w:tab/>
              <w:t>Install and troubleshoot memory</w:t>
            </w:r>
          </w:p>
          <w:p w14:paraId="1849DB9B"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0.</w:t>
            </w:r>
            <w:r w:rsidRPr="00264ABA">
              <w:rPr>
                <w:sz w:val="28"/>
                <w:szCs w:val="28"/>
              </w:rPr>
              <w:tab/>
              <w:t xml:space="preserve"> Identify the names, purposes, and characteristics of adapter cards</w:t>
            </w:r>
          </w:p>
          <w:p w14:paraId="647A82C7"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1.</w:t>
            </w:r>
            <w:r w:rsidRPr="00264ABA">
              <w:rPr>
                <w:sz w:val="28"/>
                <w:szCs w:val="28"/>
              </w:rPr>
              <w:tab/>
              <w:t xml:space="preserve"> Install and troubleshoot the adapter cards</w:t>
            </w:r>
          </w:p>
          <w:p w14:paraId="4AF7F258"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2.</w:t>
            </w:r>
            <w:r w:rsidRPr="00264ABA">
              <w:rPr>
                <w:sz w:val="28"/>
                <w:szCs w:val="28"/>
              </w:rPr>
              <w:tab/>
              <w:t xml:space="preserve"> Identify the names, purposes, and characteristics of storage devices</w:t>
            </w:r>
          </w:p>
          <w:p w14:paraId="251902F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3.</w:t>
            </w:r>
            <w:r w:rsidRPr="00264ABA">
              <w:rPr>
                <w:sz w:val="28"/>
                <w:szCs w:val="28"/>
              </w:rPr>
              <w:tab/>
              <w:t xml:space="preserve"> Install and troubleshoot the storage devices</w:t>
            </w:r>
          </w:p>
          <w:p w14:paraId="4B92C3BF" w14:textId="77777777" w:rsidR="00264ABA" w:rsidRPr="00264ABA" w:rsidRDefault="00264ABA" w:rsidP="00264ABA">
            <w:pPr>
              <w:pStyle w:val="Default"/>
              <w:spacing w:before="120" w:after="120" w:line="360" w:lineRule="auto"/>
              <w:ind w:left="1298" w:hanging="567"/>
              <w:rPr>
                <w:sz w:val="28"/>
                <w:szCs w:val="28"/>
              </w:rPr>
            </w:pPr>
            <w:r>
              <w:rPr>
                <w:sz w:val="28"/>
                <w:szCs w:val="28"/>
              </w:rPr>
              <w:lastRenderedPageBreak/>
              <w:t>B</w:t>
            </w:r>
            <w:r w:rsidRPr="00264ABA">
              <w:rPr>
                <w:sz w:val="28"/>
                <w:szCs w:val="28"/>
              </w:rPr>
              <w:t>14.</w:t>
            </w:r>
            <w:r w:rsidRPr="00264ABA">
              <w:rPr>
                <w:sz w:val="28"/>
                <w:szCs w:val="28"/>
              </w:rPr>
              <w:tab/>
              <w:t xml:space="preserve"> Identify the names, purposes, and characteristics of input devices and output devices</w:t>
            </w:r>
          </w:p>
          <w:p w14:paraId="586C5B50"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5.</w:t>
            </w:r>
            <w:r w:rsidRPr="00264ABA">
              <w:rPr>
                <w:sz w:val="28"/>
                <w:szCs w:val="28"/>
              </w:rPr>
              <w:tab/>
              <w:t xml:space="preserve"> Understand the purpose of an operating system</w:t>
            </w:r>
          </w:p>
          <w:p w14:paraId="4FF7FF9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6.</w:t>
            </w:r>
            <w:r w:rsidRPr="00264ABA">
              <w:rPr>
                <w:sz w:val="28"/>
                <w:szCs w:val="28"/>
              </w:rPr>
              <w:tab/>
              <w:t xml:space="preserve"> Determine the appropriate operating system based on customer needs</w:t>
            </w:r>
          </w:p>
          <w:p w14:paraId="7815943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7.</w:t>
            </w:r>
            <w:r w:rsidRPr="00264ABA">
              <w:rPr>
                <w:sz w:val="28"/>
                <w:szCs w:val="28"/>
              </w:rPr>
              <w:tab/>
              <w:t xml:space="preserve"> Install an operating system</w:t>
            </w:r>
          </w:p>
          <w:p w14:paraId="6EE47ABD"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8.</w:t>
            </w:r>
            <w:r w:rsidRPr="00264ABA">
              <w:rPr>
                <w:sz w:val="28"/>
                <w:szCs w:val="28"/>
              </w:rPr>
              <w:tab/>
              <w:t xml:space="preserve"> Navigate an operating system GUI</w:t>
            </w:r>
          </w:p>
          <w:p w14:paraId="4E45A6A9"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9.</w:t>
            </w:r>
            <w:r w:rsidRPr="00264ABA">
              <w:rPr>
                <w:sz w:val="28"/>
                <w:szCs w:val="28"/>
              </w:rPr>
              <w:tab/>
              <w:t xml:space="preserve"> Apply preventive maintenance techniques for operating systems</w:t>
            </w:r>
          </w:p>
          <w:p w14:paraId="611780ED"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0.</w:t>
            </w:r>
            <w:r w:rsidRPr="00264ABA">
              <w:rPr>
                <w:sz w:val="28"/>
                <w:szCs w:val="28"/>
              </w:rPr>
              <w:tab/>
              <w:t>Troubleshoot operating systems</w:t>
            </w:r>
          </w:p>
          <w:p w14:paraId="5DB9F4A3"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1.</w:t>
            </w:r>
            <w:r w:rsidRPr="00264ABA">
              <w:rPr>
                <w:sz w:val="28"/>
                <w:szCs w:val="28"/>
              </w:rPr>
              <w:tab/>
              <w:t xml:space="preserve"> Identify the purpose and components of laptops and other portable devices</w:t>
            </w:r>
          </w:p>
          <w:p w14:paraId="41EB0AAC"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2.</w:t>
            </w:r>
            <w:r w:rsidRPr="00264ABA">
              <w:rPr>
                <w:sz w:val="28"/>
                <w:szCs w:val="28"/>
              </w:rPr>
              <w:tab/>
              <w:t xml:space="preserve"> Apply preventive maintenance techniques for laptops and portable devices</w:t>
            </w:r>
          </w:p>
          <w:p w14:paraId="7105532E"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3.</w:t>
            </w:r>
            <w:r w:rsidRPr="00264ABA">
              <w:rPr>
                <w:sz w:val="28"/>
                <w:szCs w:val="28"/>
              </w:rPr>
              <w:tab/>
              <w:t xml:space="preserve"> Troubleshoot laptops and portable devices</w:t>
            </w:r>
          </w:p>
          <w:p w14:paraId="7454FEB9" w14:textId="77777777" w:rsidR="002203F7" w:rsidRPr="003E4FB5" w:rsidRDefault="00264ABA" w:rsidP="00264ABA">
            <w:pPr>
              <w:spacing w:after="0" w:line="360" w:lineRule="auto"/>
              <w:ind w:left="1298" w:hanging="567"/>
              <w:rPr>
                <w:rFonts w:ascii="Times New Roman" w:hAnsi="Times New Roman" w:cs="Times New Roman"/>
                <w:sz w:val="28"/>
                <w:szCs w:val="28"/>
                <w:rtl/>
                <w:lang w:bidi="ar-IQ"/>
              </w:rPr>
            </w:pPr>
            <w:r>
              <w:rPr>
                <w:sz w:val="28"/>
                <w:szCs w:val="28"/>
              </w:rPr>
              <w:t>B</w:t>
            </w:r>
            <w:r w:rsidRPr="00264ABA">
              <w:rPr>
                <w:sz w:val="28"/>
                <w:szCs w:val="28"/>
              </w:rPr>
              <w:t>24.</w:t>
            </w:r>
            <w:r w:rsidRPr="00264ABA">
              <w:rPr>
                <w:sz w:val="28"/>
                <w:szCs w:val="28"/>
              </w:rPr>
              <w:tab/>
              <w:t xml:space="preserve"> </w:t>
            </w:r>
            <w:r w:rsidRPr="00264ABA">
              <w:rPr>
                <w:rFonts w:asciiTheme="majorBidi" w:hAnsiTheme="majorBidi" w:cstheme="majorBidi"/>
                <w:sz w:val="28"/>
                <w:szCs w:val="28"/>
              </w:rPr>
              <w:t>Understand the principles of networking, the basic networking concepts and technologies</w:t>
            </w:r>
            <w:r>
              <w:rPr>
                <w:rFonts w:asciiTheme="majorBidi" w:hAnsiTheme="majorBidi" w:cstheme="majorBidi"/>
                <w:sz w:val="28"/>
                <w:szCs w:val="28"/>
              </w:rPr>
              <w:t>.</w:t>
            </w:r>
          </w:p>
        </w:tc>
      </w:tr>
      <w:tr w:rsidR="002203F7" w:rsidRPr="006067FC" w14:paraId="00D56D53" w14:textId="77777777" w:rsidTr="00C027D9">
        <w:trPr>
          <w:trHeight w:val="1238"/>
        </w:trPr>
        <w:tc>
          <w:tcPr>
            <w:tcW w:w="10196" w:type="dxa"/>
            <w:shd w:val="clear" w:color="auto" w:fill="DBE5F1" w:themeFill="accent1" w:themeFillTint="33"/>
            <w:vAlign w:val="center"/>
          </w:tcPr>
          <w:p w14:paraId="1B96BCCB" w14:textId="77777777" w:rsidR="002203F7" w:rsidRPr="006067FC" w:rsidRDefault="002203F7" w:rsidP="001D4070">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lastRenderedPageBreak/>
              <w:t xml:space="preserve">     </w:t>
            </w:r>
            <w:r w:rsidRPr="006067FC">
              <w:rPr>
                <w:rFonts w:ascii="Times New Roman" w:eastAsia="Times New Roman" w:hAnsi="Times New Roman" w:cs="Times New Roman"/>
                <w:color w:val="231F20"/>
                <w:sz w:val="28"/>
                <w:szCs w:val="28"/>
              </w:rPr>
              <w:t>Teaching and Learning Methods</w:t>
            </w:r>
          </w:p>
        </w:tc>
      </w:tr>
      <w:tr w:rsidR="002203F7" w:rsidRPr="006067FC" w14:paraId="76ACFA18" w14:textId="77777777" w:rsidTr="001D4070">
        <w:trPr>
          <w:trHeight w:val="5942"/>
        </w:trPr>
        <w:tc>
          <w:tcPr>
            <w:tcW w:w="10196" w:type="dxa"/>
            <w:shd w:val="clear" w:color="auto" w:fill="A7BFDE"/>
            <w:vAlign w:val="center"/>
          </w:tcPr>
          <w:p w14:paraId="16CFB7C3" w14:textId="77777777" w:rsidR="002203F7" w:rsidRPr="003E4FB5"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Lectures.</w:t>
            </w:r>
          </w:p>
          <w:p w14:paraId="39C96691" w14:textId="77777777" w:rsidR="002203F7" w:rsidRPr="003E4FB5"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7E70ACE4" w14:textId="77777777" w:rsidR="002203F7" w:rsidRPr="003E4FB5"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43A591AD" w14:textId="77777777" w:rsidR="002203F7" w:rsidRPr="003E4FB5"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41D27496" w14:textId="77777777" w:rsidR="002203F7" w:rsidRPr="003E4FB5"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41CF770F" w14:textId="77777777" w:rsidR="002203F7" w:rsidRPr="003E4FB5"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4F1748C0" w14:textId="77777777" w:rsidR="002203F7" w:rsidRPr="003E4FB5"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4B4EC078" w14:textId="77777777" w:rsidR="002203F7" w:rsidRPr="003E4FB5"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273AA9D1" w14:textId="77777777" w:rsidR="002203F7" w:rsidRPr="003E4FB5"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109171D3" w14:textId="77777777" w:rsidR="002203F7" w:rsidRPr="003E4FB5"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36C8564A" w14:textId="77777777" w:rsidR="002203F7"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3EA315EC" w14:textId="77777777" w:rsidR="002203F7" w:rsidRPr="00AE7B03" w:rsidRDefault="002203F7" w:rsidP="00CC51EF">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AE7B03">
              <w:rPr>
                <w:rFonts w:ascii="Times New Roman" w:hAnsi="Times New Roman" w:cs="Times New Roman"/>
                <w:sz w:val="28"/>
                <w:szCs w:val="28"/>
              </w:rPr>
              <w:t>Reports, Presentations, and Posters.</w:t>
            </w:r>
          </w:p>
          <w:p w14:paraId="118CCBB0" w14:textId="77777777" w:rsidR="002203F7" w:rsidRDefault="002203F7" w:rsidP="001D4070">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616EE751" w14:textId="77777777" w:rsidR="002203F7" w:rsidRPr="003E4FB5" w:rsidRDefault="002203F7" w:rsidP="001D4070">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2203F7" w:rsidRPr="006067FC" w14:paraId="4F43903E" w14:textId="77777777" w:rsidTr="00C027D9">
        <w:trPr>
          <w:trHeight w:val="998"/>
        </w:trPr>
        <w:tc>
          <w:tcPr>
            <w:tcW w:w="10196" w:type="dxa"/>
            <w:shd w:val="clear" w:color="auto" w:fill="DBE5F1" w:themeFill="accent1" w:themeFillTint="33"/>
            <w:vAlign w:val="center"/>
          </w:tcPr>
          <w:p w14:paraId="65036B98" w14:textId="77777777" w:rsidR="002203F7" w:rsidRPr="006067FC" w:rsidRDefault="002203F7" w:rsidP="001D4070">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     Assessment methods  </w:t>
            </w:r>
          </w:p>
        </w:tc>
      </w:tr>
      <w:tr w:rsidR="002203F7" w:rsidRPr="006067FC" w14:paraId="158B0AD9" w14:textId="77777777" w:rsidTr="001D4070">
        <w:trPr>
          <w:trHeight w:val="2211"/>
        </w:trPr>
        <w:tc>
          <w:tcPr>
            <w:tcW w:w="10196" w:type="dxa"/>
            <w:shd w:val="clear" w:color="auto" w:fill="95B3D7" w:themeFill="accent1" w:themeFillTint="99"/>
            <w:vAlign w:val="center"/>
          </w:tcPr>
          <w:p w14:paraId="6E01752F" w14:textId="77777777" w:rsidR="002203F7" w:rsidRDefault="002203F7"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48F98409"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274B1FC4"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080E7B85"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2EA56493" w14:textId="77777777" w:rsidR="002203F7"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1A102B47" w14:textId="77777777" w:rsidR="00C027D9" w:rsidRDefault="00C027D9"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79590E64" w14:textId="77777777" w:rsidR="00C027D9" w:rsidRDefault="00C027D9"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688A1D18" w14:textId="77777777" w:rsidR="002203F7" w:rsidRPr="006067FC" w:rsidRDefault="002203F7"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2203F7" w:rsidRPr="006067FC" w14:paraId="367A04D9" w14:textId="77777777" w:rsidTr="001D4070">
        <w:trPr>
          <w:trHeight w:val="848"/>
        </w:trPr>
        <w:tc>
          <w:tcPr>
            <w:tcW w:w="10196" w:type="dxa"/>
            <w:shd w:val="clear" w:color="auto" w:fill="DBE5F1" w:themeFill="accent1" w:themeFillTint="33"/>
            <w:vAlign w:val="center"/>
          </w:tcPr>
          <w:p w14:paraId="122BD43E" w14:textId="77777777" w:rsidR="002203F7" w:rsidRPr="005651F7" w:rsidRDefault="002203F7" w:rsidP="00CC51EF">
            <w:pPr>
              <w:pStyle w:val="ListParagraph"/>
              <w:numPr>
                <w:ilvl w:val="0"/>
                <w:numId w:val="17"/>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2203F7" w:rsidRPr="006067FC" w14:paraId="17A71EDF" w14:textId="77777777" w:rsidTr="001D4070">
        <w:trPr>
          <w:trHeight w:val="2285"/>
        </w:trPr>
        <w:tc>
          <w:tcPr>
            <w:tcW w:w="10196" w:type="dxa"/>
            <w:shd w:val="clear" w:color="auto" w:fill="95B3D7" w:themeFill="accent1" w:themeFillTint="99"/>
            <w:vAlign w:val="center"/>
          </w:tcPr>
          <w:p w14:paraId="0218C6C3" w14:textId="77777777" w:rsidR="002203F7" w:rsidRDefault="002203F7"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0B8DD6B9" w14:textId="77777777" w:rsidR="002203F7" w:rsidRPr="006067FC"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sidR="00564A10">
              <w:rPr>
                <w:rFonts w:ascii="Times New Roman" w:eastAsia="Times New Roman" w:hAnsi="Times New Roman" w:cs="Times New Roman"/>
                <w:color w:val="231F20"/>
                <w:sz w:val="28"/>
                <w:szCs w:val="28"/>
              </w:rPr>
              <w:t>install</w:t>
            </w:r>
            <w:r>
              <w:rPr>
                <w:rFonts w:ascii="Times New Roman" w:eastAsia="Times New Roman" w:hAnsi="Times New Roman" w:cs="Times New Roman"/>
                <w:color w:val="231F20"/>
                <w:sz w:val="28"/>
                <w:szCs w:val="28"/>
              </w:rPr>
              <w:t>.</w:t>
            </w:r>
          </w:p>
          <w:p w14:paraId="5B732D4E" w14:textId="77777777" w:rsidR="002203F7"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564A10">
              <w:rPr>
                <w:rFonts w:ascii="Times New Roman" w:eastAsia="Times New Roman" w:hAnsi="Times New Roman" w:cs="Times New Roman"/>
                <w:color w:val="231F20"/>
                <w:sz w:val="28"/>
                <w:szCs w:val="28"/>
              </w:rPr>
              <w:t>troubleshoot</w:t>
            </w:r>
            <w:r>
              <w:rPr>
                <w:rFonts w:ascii="Times New Roman" w:eastAsia="Times New Roman" w:hAnsi="Times New Roman" w:cs="Times New Roman"/>
                <w:color w:val="000000"/>
                <w:sz w:val="28"/>
                <w:szCs w:val="28"/>
                <w:lang w:bidi="ar-IQ"/>
              </w:rPr>
              <w:t>.</w:t>
            </w:r>
          </w:p>
          <w:p w14:paraId="6C9DFFB6" w14:textId="77777777" w:rsidR="002203F7"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564A10">
              <w:rPr>
                <w:rFonts w:ascii="Times New Roman" w:eastAsia="Times New Roman" w:hAnsi="Times New Roman" w:cs="Times New Roman"/>
                <w:color w:val="231F20"/>
                <w:sz w:val="28"/>
                <w:szCs w:val="28"/>
              </w:rPr>
              <w:t>maintain</w:t>
            </w:r>
            <w:r>
              <w:rPr>
                <w:rFonts w:ascii="Times New Roman" w:eastAsia="Times New Roman" w:hAnsi="Times New Roman" w:cs="Times New Roman"/>
                <w:color w:val="231F20"/>
                <w:sz w:val="28"/>
                <w:szCs w:val="28"/>
              </w:rPr>
              <w:t>.</w:t>
            </w:r>
          </w:p>
          <w:p w14:paraId="0467D9BD" w14:textId="77777777" w:rsidR="002203F7" w:rsidRDefault="002203F7"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1F18DB70" w14:textId="77777777" w:rsidR="002203F7" w:rsidRPr="00AE7B03" w:rsidRDefault="002203F7" w:rsidP="001D407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2203F7" w:rsidRPr="006067FC" w14:paraId="2BE71C19" w14:textId="77777777" w:rsidTr="001D4070">
        <w:trPr>
          <w:trHeight w:val="925"/>
        </w:trPr>
        <w:tc>
          <w:tcPr>
            <w:tcW w:w="10196" w:type="dxa"/>
            <w:shd w:val="clear" w:color="auto" w:fill="DBE5F1" w:themeFill="accent1" w:themeFillTint="33"/>
            <w:vAlign w:val="center"/>
          </w:tcPr>
          <w:p w14:paraId="015819EC" w14:textId="77777777" w:rsidR="002203F7" w:rsidRPr="006067FC" w:rsidRDefault="002203F7" w:rsidP="001D4070">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Teaching and Learning Methods </w:t>
            </w:r>
          </w:p>
        </w:tc>
      </w:tr>
      <w:tr w:rsidR="002203F7" w:rsidRPr="006067FC" w14:paraId="464F96CE" w14:textId="77777777" w:rsidTr="001D4070">
        <w:trPr>
          <w:trHeight w:val="2266"/>
        </w:trPr>
        <w:tc>
          <w:tcPr>
            <w:tcW w:w="10196" w:type="dxa"/>
            <w:shd w:val="clear" w:color="auto" w:fill="A7BFDE"/>
            <w:vAlign w:val="center"/>
          </w:tcPr>
          <w:p w14:paraId="5C2DA8BF" w14:textId="77777777" w:rsidR="002203F7" w:rsidRPr="006067FC" w:rsidRDefault="002203F7" w:rsidP="00CC51EF">
            <w:pPr>
              <w:numPr>
                <w:ilvl w:val="0"/>
                <w:numId w:val="18"/>
              </w:numPr>
              <w:autoSpaceDE w:val="0"/>
              <w:autoSpaceDN w:val="0"/>
              <w:adjustRightInd w:val="0"/>
              <w:spacing w:after="0" w:line="360" w:lineRule="auto"/>
              <w:ind w:left="1156"/>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5EAF9F88" w14:textId="77777777" w:rsidR="002203F7" w:rsidRPr="006067FC" w:rsidRDefault="002203F7" w:rsidP="00CC51EF">
            <w:pPr>
              <w:numPr>
                <w:ilvl w:val="0"/>
                <w:numId w:val="18"/>
              </w:numPr>
              <w:autoSpaceDE w:val="0"/>
              <w:autoSpaceDN w:val="0"/>
              <w:adjustRightInd w:val="0"/>
              <w:spacing w:after="0" w:line="360" w:lineRule="auto"/>
              <w:ind w:left="1156"/>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12881B65" w14:textId="77777777" w:rsidR="002203F7" w:rsidRPr="006067FC" w:rsidRDefault="002203F7" w:rsidP="00CC51EF">
            <w:pPr>
              <w:numPr>
                <w:ilvl w:val="0"/>
                <w:numId w:val="18"/>
              </w:numPr>
              <w:autoSpaceDE w:val="0"/>
              <w:autoSpaceDN w:val="0"/>
              <w:adjustRightInd w:val="0"/>
              <w:spacing w:line="360" w:lineRule="auto"/>
              <w:ind w:left="1156"/>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0A8FB641" w14:textId="77777777" w:rsidR="002203F7" w:rsidRPr="006067FC" w:rsidRDefault="002203F7" w:rsidP="00CC51EF">
            <w:pPr>
              <w:numPr>
                <w:ilvl w:val="0"/>
                <w:numId w:val="18"/>
              </w:numPr>
              <w:autoSpaceDE w:val="0"/>
              <w:autoSpaceDN w:val="0"/>
              <w:adjustRightInd w:val="0"/>
              <w:spacing w:line="360" w:lineRule="auto"/>
              <w:ind w:left="1156"/>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2203F7" w:rsidRPr="006067FC" w14:paraId="5A6D7BAB" w14:textId="77777777" w:rsidTr="001D4070">
        <w:trPr>
          <w:trHeight w:val="1001"/>
        </w:trPr>
        <w:tc>
          <w:tcPr>
            <w:tcW w:w="10196" w:type="dxa"/>
            <w:shd w:val="clear" w:color="auto" w:fill="DBE5F1" w:themeFill="accent1" w:themeFillTint="33"/>
            <w:vAlign w:val="center"/>
          </w:tcPr>
          <w:p w14:paraId="765949B4" w14:textId="77777777" w:rsidR="002203F7" w:rsidRPr="006067FC" w:rsidRDefault="002203F7" w:rsidP="001D4070">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2203F7" w:rsidRPr="006067FC" w14:paraId="0E4BB6CC" w14:textId="77777777" w:rsidTr="00D13F58">
        <w:trPr>
          <w:trHeight w:val="2677"/>
        </w:trPr>
        <w:tc>
          <w:tcPr>
            <w:tcW w:w="10196" w:type="dxa"/>
            <w:shd w:val="clear" w:color="auto" w:fill="A7BFDE"/>
            <w:vAlign w:val="center"/>
          </w:tcPr>
          <w:p w14:paraId="352E43EF" w14:textId="77777777" w:rsidR="002203F7" w:rsidRPr="004B26E5" w:rsidRDefault="002203F7"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Pr="004B26E5">
              <w:rPr>
                <w:rFonts w:ascii="Times New Roman" w:eastAsia="Times New Roman" w:hAnsi="Times New Roman" w:cs="Times New Roman"/>
                <w:color w:val="000000"/>
                <w:sz w:val="28"/>
                <w:szCs w:val="28"/>
                <w:lang w:bidi="ar-IQ"/>
              </w:rPr>
              <w:t>Quizzes and exams</w:t>
            </w:r>
          </w:p>
          <w:p w14:paraId="4AF1087B" w14:textId="77777777" w:rsidR="002203F7" w:rsidRPr="004B26E5" w:rsidRDefault="002203F7"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1BDF3CAA" w14:textId="77777777" w:rsidR="002203F7" w:rsidRPr="004B26E5" w:rsidRDefault="002203F7" w:rsidP="001D407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3C23EFF1" w14:textId="13B3D4E9" w:rsidR="00564A10" w:rsidRDefault="002203F7" w:rsidP="00D13F5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49B8C3F2" w14:textId="77777777" w:rsidR="00564A10"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5041FB1F" w14:textId="77777777" w:rsidR="00564A10" w:rsidRPr="006067FC"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2203F7" w:rsidRPr="006067FC" w14:paraId="4E176C9B" w14:textId="77777777" w:rsidTr="001D4070">
        <w:trPr>
          <w:trHeight w:val="1494"/>
        </w:trPr>
        <w:tc>
          <w:tcPr>
            <w:tcW w:w="10196" w:type="dxa"/>
            <w:tcBorders>
              <w:bottom w:val="nil"/>
            </w:tcBorders>
            <w:shd w:val="clear" w:color="auto" w:fill="DBE5F1" w:themeFill="accent1" w:themeFillTint="33"/>
          </w:tcPr>
          <w:p w14:paraId="09B05E1E" w14:textId="77777777" w:rsidR="002203F7" w:rsidRPr="005651F7" w:rsidRDefault="002203F7" w:rsidP="001D4070">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2203F7" w:rsidRPr="006067FC" w14:paraId="031F8AC6" w14:textId="77777777" w:rsidTr="00D13F58">
        <w:trPr>
          <w:trHeight w:val="3207"/>
        </w:trPr>
        <w:tc>
          <w:tcPr>
            <w:tcW w:w="10196" w:type="dxa"/>
            <w:tcBorders>
              <w:bottom w:val="nil"/>
            </w:tcBorders>
            <w:shd w:val="clear" w:color="auto" w:fill="A7BFDE"/>
          </w:tcPr>
          <w:p w14:paraId="73AE49A0" w14:textId="77777777" w:rsidR="002203F7" w:rsidRDefault="002203F7" w:rsidP="001D4070">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004B7EBB" w14:textId="77777777" w:rsidR="002203F7" w:rsidRPr="006067FC" w:rsidRDefault="002203F7" w:rsidP="001D4070">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6B498C4B" w14:textId="77777777" w:rsidR="002203F7" w:rsidRPr="006067FC" w:rsidRDefault="002203F7"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7F981A92" w14:textId="77777777" w:rsidR="002203F7" w:rsidRDefault="002203F7"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09404EE6" w14:textId="7C5324F9" w:rsidR="002203F7" w:rsidRPr="006067FC" w:rsidRDefault="00D13F58" w:rsidP="001D4070">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F04B69">
              <w:rPr>
                <w:rFonts w:ascii="Calibri" w:eastAsia="Times New Roman" w:hAnsi="Calibri" w:cs="Arial"/>
                <w:noProof/>
              </w:rPr>
              <mc:AlternateContent>
                <mc:Choice Requires="wpg">
                  <w:drawing>
                    <wp:anchor distT="0" distB="0" distL="114300" distR="114300" simplePos="0" relativeHeight="251763200" behindDoc="1" locked="0" layoutInCell="0" allowOverlap="1" wp14:anchorId="210729D2" wp14:editId="345D5F16">
                      <wp:simplePos x="0" y="0"/>
                      <wp:positionH relativeFrom="page">
                        <wp:posOffset>-23495</wp:posOffset>
                      </wp:positionH>
                      <wp:positionV relativeFrom="paragraph">
                        <wp:posOffset>484505</wp:posOffset>
                      </wp:positionV>
                      <wp:extent cx="6497662" cy="650240"/>
                      <wp:effectExtent l="0" t="0" r="17780" b="16510"/>
                      <wp:wrapNone/>
                      <wp:docPr id="940" name="Group 9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941" name="Rectangle 94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6" name="Rectangle 956"/>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7" name="Rectangle 957"/>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8" name="Rectangle 958"/>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9" name="Freeform 959"/>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32"/>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33"/>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34"/>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C0B69B" id="Group 940" o:spid="_x0000_s1026" style="position:absolute;margin-left:-1.85pt;margin-top:38.15pt;width:511.65pt;height:51.2pt;z-index:-25155328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" o:allowincell="f">
                      <v:rect id="Rectangle 941"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NGWMQA&#10;AADcAAAADwAAAGRycy9kb3ducmV2LnhtbESPW4vCMBSE3wX/QzjCvmnqXnS3mpZlQVjZJy8/4Ngc&#10;29LmpDTZXv69EQQfh5n5htmmg6lFR60rLStYLiIQxJnVJecKzqfd/BOE88gaa8ukYCQHaTKdbDHW&#10;tucDdUefiwBhF6OCwvsmltJlBRl0C9sQB+9qW4M+yDaXusU+wE0tX6NoJQ2WHBYKbOinoKw6/hsF&#10;b+vLOVp/lH9Vv3Kja7C61PtKqZfZ8L0B4Wnwz/Cj/asVfL0v4X4mHAGZ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TRljEAAAA3AAAAA8AAAAAAAAAAAAAAAAAmAIAAGRycy9k&#10;b3ducmV2LnhtbFBLBQYAAAAABAAEAPUAAACJAwAAAAA=&#10;" fillcolor="#a7bede" stroked="f">
                        <v:path arrowok="t"/>
                      </v:rect>
                      <v:rect id="Rectangle 956"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NI8cQA&#10;AADcAAAADwAAAGRycy9kb3ducmV2LnhtbESP3WrCQBSE74W+w3IKvdNNLSaaukopFJReGX2AY/Y0&#10;CcmeDdk1P2/vCgUvh5n5htnuR9OInjpXWVbwvohAEOdWV1wouJx/5msQziNrbCyTgokc7Hcvsy2m&#10;2g58oj7zhQgQdikqKL1vUyldXpJBt7AtcfD+bGfQB9kVUnc4BLhp5DKKYmmw4rBQYkvfJeV1djMK&#10;PpLrJUpW1W89xG5yLdbX5lgr9fY6fn2C8DT6Z/i/fdAKNqsYHmfCEZC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9jSPHEAAAA3AAAAA8AAAAAAAAAAAAAAAAAmAIAAGRycy9k&#10;b3ducmV2LnhtbFBLBQYAAAAABAAEAPUAAACJAwAAAAA=&#10;" fillcolor="#a7bede" stroked="f">
                        <v:path arrowok="t"/>
                      </v:rect>
                      <v:rect id="Rectangle 957"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tasMA&#10;AADcAAAADwAAAGRycy9kb3ducmV2LnhtbESP3YrCMBSE7xf2HcIRvFtTV7TabSqLIChe+fMAx+Zs&#10;W9qclCZr69sbQfBymJlvmHQ9mEbcqHOVZQXTSQSCOLe64kLB5bz9WoJwHlljY5kU3MnBOvv8SDHR&#10;tucj3U6+EAHCLkEFpfdtIqXLSzLoJrYlDt6f7Qz6ILtC6g77ADeN/I6ihTRYcVgosaVNSXl9+jcK&#10;ZvH1EsXz6lD3C3d3LdbXZl8rNR4Nvz8gPA3+HX61d1rBah7D80w4AjJ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C/tasMAAADcAAAADwAAAAAAAAAAAAAAAACYAgAAZHJzL2Rv&#10;d25yZXYueG1sUEsFBgAAAAAEAAQA9QAAAIgDAAAAAA==&#10;" fillcolor="#a7bede" stroked="f">
                        <v:path arrowok="t"/>
                      </v:rect>
                      <v:rect id="Rectangle 958"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B5GL0A&#10;AADcAAAADwAAAGRycy9kb3ducmV2LnhtbERPSwrCMBDdC94hjOBOUxV/1SgiCIorPwcYm7EtbSal&#10;ibbe3iwEl4/3X29bU4o31S63rGA0jEAQJ1bnnCq43w6DBQjnkTWWlknBhxxsN93OGmNtG77Q++pT&#10;EULYxagg876KpXRJRgbd0FbEgXva2qAPsE6lrrEJ4aaU4yiaSYM5h4YMK9pnlBTXl1EwmT/u0Xya&#10;n4tm5j6uwuJRngql+r12twLhqfV/8c991AqW07A2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bB5GL0AAADcAAAADwAAAAAAAAAAAAAAAACYAgAAZHJzL2Rvd25yZXYu&#10;eG1sUEsFBgAAAAAEAAQA9QAAAIIDAAAAAA==&#10;" fillcolor="#a7bede" stroked="f">
                        <v:path arrowok="t"/>
                      </v:rect>
                      <v:shape id="Freeform 959"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B8lsYA&#10;AADcAAAADwAAAGRycy9kb3ducmV2LnhtbESPQWvCQBSE74L/YXlCL1I3FiomuoYSaCmFgqYRPD6y&#10;zyQk+zZkt5r++64geBxm5htmm46mExcaXGNZwXIRgSAurW64UlD8vD+vQTiPrLGzTAr+yEG6m062&#10;mGh75QNdcl+JAGGXoILa+z6R0pU1GXQL2xMH72wHgz7IoZJ6wGuAm06+RNFKGmw4LNTYU1ZT2ea/&#10;RsH3Vzav4mh16otjbpd7Y9oi+1DqaTa+bUB4Gv0jfG9/agXxawy3M+EIyN0/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sB8lsYAAADcAAAADwAAAAAAAAAAAAAAAACYAgAAZHJz&#10;L2Rvd25yZXYueG1sUEsFBgAAAAAEAAQA9QAAAIsDAAAAAA==&#10;" path="m,l9741,e" filled="f" strokecolor="#4f81bc" strokeweight="1.06pt">
                        <v:path arrowok="t" o:connecttype="custom" o:connectlocs="0,0;9741,0" o:connectangles="0,0"/>
                      </v:shape>
                      <v:shape id="Freeform 32"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5m2MMA&#10;AADbAAAADwAAAGRycy9kb3ducmV2LnhtbESPQWvCQBSE70L/w/IEL6KbWigluooIgjnZpAV7fGSf&#10;2WD2bchuNPn3bqHQ4zAz3zCb3WAbcafO144VvC4TEMSl0zVXCr6/josPED4ga2wck4KRPOy2L5MN&#10;pto9OKd7ESoRIexTVGBCaFMpfWnIol+6ljh6V9dZDFF2ldQdPiLcNnKVJO/SYs1xwWBLB0Plreht&#10;pBx/RsPZhTjJa5999v35cJkrNZsO+zWIQEP4D/+1T1rB2wp+v8QfIL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f5m2MMAAADbAAAADwAAAAAAAAAAAAAAAACYAgAAZHJzL2Rv&#10;d25yZXYueG1sUEsFBgAAAAAEAAQA9QAAAIgDAAAAAA==&#10;" path="m,l,1036e" filled="f" strokecolor="#4f81bc" strokeweight="1.06pt">
                        <v:path arrowok="t" o:connecttype="custom" o:connectlocs="0,0;0,1036" o:connectangles="0,0"/>
                      </v:shape>
                      <v:shape id="Freeform 33"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cr6MQA&#10;AADbAAAADwAAAGRycy9kb3ducmV2LnhtbESPQYvCMBSE7wv+h/AEL8uaqiDaNYoUFBGEtXZhj4/m&#10;2Rabl9JErf/eCMIeh5n5hlmsOlOLG7WusqxgNIxAEOdWV1woyE6brxkI55E11pZJwYMcrJa9jwXG&#10;2t75SLfUFyJA2MWooPS+iaV0eUkG3dA2xME729agD7ItpG7xHuCmluMomkqDFYeFEhtKSsov6dUo&#10;OOyTz2IeTf+a7De1ox9jLlmyVWrQ79bfIDx1/j/8bu+0gskEXl/CD5D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K+jEAAAA2wAAAA8AAAAAAAAAAAAAAAAAmAIAAGRycy9k&#10;b3ducmV2LnhtbFBLBQYAAAAABAAEAPUAAACJAwAAAAA=&#10;" path="m,l9741,e" filled="f" strokecolor="#4f81bc" strokeweight="1.06pt">
                        <v:path arrowok="t" o:connecttype="custom" o:connectlocs="0,0;9741,0" o:connectangles="0,0"/>
                      </v:shape>
                      <v:shape id="Freeform 34"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tbN8EA&#10;AADbAAAADwAAAGRycy9kb3ducmV2LnhtbESPT4vCMBTE7wt+h/AEL4umuotINYoIgp78C3p8NM+m&#10;2LyUJtX67c2CsMdhZn7DzBatLcWDal84VjAcJCCIM6cLzhWcT+v+BIQPyBpLx6TgRR4W887XDFPt&#10;nnygxzHkIkLYp6jAhFClUvrMkEU/cBVx9G6uthiirHOpa3xGuC3lKEnG0mLBccFgRStD2f3Y2EhZ&#10;X1+Gtxfi5FD47b5pdqvLt1K9brucggjUhv/wp73RCn5+4e9L/AF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lbWzfBAAAA2wAAAA8AAAAAAAAAAAAAAAAAmAIAAGRycy9kb3du&#10;cmV2LnhtbFBLBQYAAAAABAAEAPUAAACGAwAAAAA=&#10;" path="m,l,1036e" filled="f" strokecolor="#4f81bc" strokeweight="1.06pt">
                        <v:path arrowok="t" o:connecttype="custom" o:connectlocs="0,0;0,1036" o:connectangles="0,0"/>
                      </v:shape>
                      <w10:wrap anchorx="page"/>
                    </v:group>
                  </w:pict>
                </mc:Fallback>
              </mc:AlternateContent>
            </w:r>
            <w:r w:rsidR="002203F7" w:rsidRPr="006067FC">
              <w:rPr>
                <w:rFonts w:ascii="Times New Roman" w:eastAsia="Times New Roman" w:hAnsi="Times New Roman" w:cs="Times New Roman"/>
                <w:sz w:val="28"/>
                <w:szCs w:val="28"/>
              </w:rPr>
              <w:t>D4. Self-discipline and self-motivation</w:t>
            </w:r>
            <w:r w:rsidR="002203F7">
              <w:rPr>
                <w:rFonts w:ascii="Times New Roman" w:eastAsia="Times New Roman" w:hAnsi="Times New Roman" w:cs="Times New Roman"/>
                <w:sz w:val="28"/>
                <w:szCs w:val="28"/>
              </w:rPr>
              <w:t>.</w:t>
            </w:r>
          </w:p>
        </w:tc>
      </w:tr>
      <w:tr w:rsidR="002203F7" w:rsidRPr="006067FC" w14:paraId="68F1D21E" w14:textId="77777777" w:rsidTr="001D4070">
        <w:trPr>
          <w:trHeight w:val="744"/>
        </w:trPr>
        <w:tc>
          <w:tcPr>
            <w:tcW w:w="10196" w:type="dxa"/>
            <w:tcBorders>
              <w:top w:val="nil"/>
              <w:left w:val="nil"/>
              <w:bottom w:val="nil"/>
              <w:right w:val="nil"/>
            </w:tcBorders>
            <w:shd w:val="clear" w:color="auto" w:fill="auto"/>
            <w:vAlign w:val="center"/>
          </w:tcPr>
          <w:p w14:paraId="6C1B90C3" w14:textId="095AD2BC" w:rsidR="002203F7" w:rsidRDefault="002203F7" w:rsidP="001D4070">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2E496485" w14:textId="77777777" w:rsidR="00D13F58" w:rsidRPr="00F04B69" w:rsidRDefault="00D13F58" w:rsidP="00D13F58">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p w14:paraId="788D89F1" w14:textId="3E611AAE" w:rsidR="002203F7" w:rsidRPr="00D13F58" w:rsidRDefault="002203F7" w:rsidP="00D13F58">
            <w:pPr>
              <w:widowControl w:val="0"/>
              <w:autoSpaceDE w:val="0"/>
              <w:autoSpaceDN w:val="0"/>
              <w:adjustRightInd w:val="0"/>
              <w:spacing w:after="0" w:line="360" w:lineRule="auto"/>
              <w:ind w:right="1704"/>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2203F7" w:rsidRPr="00564A10" w14:paraId="5F394E3F" w14:textId="77777777" w:rsidTr="001D4070">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016B493" w14:textId="77777777" w:rsidR="002203F7" w:rsidRPr="00564A10" w:rsidRDefault="002203F7" w:rsidP="001D4070">
            <w:pPr>
              <w:widowControl w:val="0"/>
              <w:autoSpaceDE w:val="0"/>
              <w:autoSpaceDN w:val="0"/>
              <w:adjustRightInd w:val="0"/>
              <w:spacing w:before="7" w:after="0" w:line="100" w:lineRule="exact"/>
              <w:ind w:right="-20"/>
              <w:rPr>
                <w:rFonts w:asciiTheme="majorBidi" w:hAnsiTheme="majorBidi" w:cstheme="majorBidi"/>
                <w:sz w:val="28"/>
                <w:szCs w:val="28"/>
              </w:rPr>
            </w:pPr>
          </w:p>
          <w:p w14:paraId="221A1F8E" w14:textId="77777777" w:rsidR="002203F7" w:rsidRPr="00564A10" w:rsidRDefault="002203F7" w:rsidP="001D4070">
            <w:pPr>
              <w:widowControl w:val="0"/>
              <w:autoSpaceDE w:val="0"/>
              <w:autoSpaceDN w:val="0"/>
              <w:adjustRightInd w:val="0"/>
              <w:spacing w:after="0" w:line="240" w:lineRule="auto"/>
              <w:ind w:left="100" w:right="-20"/>
              <w:rPr>
                <w:rFonts w:asciiTheme="majorBidi" w:hAnsiTheme="majorBidi" w:cstheme="majorBidi"/>
                <w:sz w:val="28"/>
                <w:szCs w:val="28"/>
              </w:rPr>
            </w:pPr>
            <w:r w:rsidRPr="00564A10">
              <w:rPr>
                <w:rFonts w:asciiTheme="majorBidi" w:hAnsiTheme="majorBidi" w:cstheme="majorBidi"/>
                <w:color w:val="221F1F"/>
                <w:spacing w:val="1"/>
                <w:sz w:val="28"/>
                <w:szCs w:val="28"/>
              </w:rPr>
              <w:t>10</w:t>
            </w:r>
            <w:r w:rsidRPr="00564A10">
              <w:rPr>
                <w:rFonts w:asciiTheme="majorBidi" w:hAnsiTheme="majorBidi" w:cstheme="majorBidi"/>
                <w:color w:val="221F1F"/>
                <w:sz w:val="28"/>
                <w:szCs w:val="28"/>
              </w:rPr>
              <w:t>.</w:t>
            </w:r>
            <w:r w:rsidRPr="00564A10">
              <w:rPr>
                <w:rFonts w:asciiTheme="majorBidi" w:hAnsiTheme="majorBidi" w:cstheme="majorBidi"/>
                <w:color w:val="221F1F"/>
                <w:spacing w:val="13"/>
                <w:sz w:val="28"/>
                <w:szCs w:val="28"/>
              </w:rPr>
              <w:t xml:space="preserve"> </w:t>
            </w:r>
            <w:r w:rsidRPr="00564A10">
              <w:rPr>
                <w:rFonts w:asciiTheme="majorBidi" w:hAnsiTheme="majorBidi" w:cstheme="majorBidi"/>
                <w:color w:val="221F1F"/>
                <w:spacing w:val="-3"/>
                <w:sz w:val="28"/>
                <w:szCs w:val="28"/>
              </w:rPr>
              <w:t>C</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z w:val="28"/>
                <w:szCs w:val="28"/>
              </w:rPr>
              <w:t>r</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z w:val="28"/>
                <w:szCs w:val="28"/>
              </w:rPr>
              <w:t xml:space="preserve">e </w:t>
            </w:r>
            <w:r w:rsidRPr="00564A10">
              <w:rPr>
                <w:rFonts w:asciiTheme="majorBidi" w:hAnsiTheme="majorBidi" w:cstheme="majorBidi"/>
                <w:color w:val="221F1F"/>
                <w:spacing w:val="-3"/>
                <w:sz w:val="28"/>
                <w:szCs w:val="28"/>
              </w:rPr>
              <w:t>S</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c</w:t>
            </w:r>
            <w:r w:rsidRPr="00564A10">
              <w:rPr>
                <w:rFonts w:asciiTheme="majorBidi" w:hAnsiTheme="majorBidi" w:cstheme="majorBidi"/>
                <w:color w:val="221F1F"/>
                <w:spacing w:val="1"/>
                <w:sz w:val="28"/>
                <w:szCs w:val="28"/>
              </w:rPr>
              <w:t>tu</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z w:val="28"/>
                <w:szCs w:val="28"/>
              </w:rPr>
              <w:t>e</w:t>
            </w:r>
          </w:p>
        </w:tc>
      </w:tr>
      <w:tr w:rsidR="002203F7" w:rsidRPr="00564A10" w14:paraId="083F59B9" w14:textId="77777777" w:rsidTr="001D4070">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47BA18D" w14:textId="77777777" w:rsidR="002203F7" w:rsidRPr="00564A10" w:rsidRDefault="002203F7"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05F16FD3" w14:textId="77777777" w:rsidR="002203F7" w:rsidRPr="00564A10" w:rsidRDefault="002203F7" w:rsidP="001D4070">
            <w:pPr>
              <w:widowControl w:val="0"/>
              <w:autoSpaceDE w:val="0"/>
              <w:autoSpaceDN w:val="0"/>
              <w:adjustRightInd w:val="0"/>
              <w:spacing w:after="0" w:line="240" w:lineRule="auto"/>
              <w:ind w:right="-20"/>
              <w:jc w:val="center"/>
              <w:rPr>
                <w:rFonts w:asciiTheme="majorBidi" w:hAnsiTheme="majorBidi" w:cstheme="majorBidi"/>
                <w:sz w:val="28"/>
                <w:szCs w:val="28"/>
              </w:rPr>
            </w:pPr>
            <w:r w:rsidRPr="00564A10">
              <w:rPr>
                <w:rFonts w:asciiTheme="majorBidi" w:hAnsiTheme="majorBidi" w:cstheme="majorBidi"/>
                <w:color w:val="221F1F"/>
                <w:spacing w:val="-1"/>
                <w:sz w:val="28"/>
                <w:szCs w:val="28"/>
              </w:rPr>
              <w:t>W</w:t>
            </w:r>
            <w:r w:rsidRPr="00564A10">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5B9DB6" w14:textId="77777777" w:rsidR="002203F7" w:rsidRPr="00564A10" w:rsidRDefault="002203F7"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7BE2177" w14:textId="77777777" w:rsidR="002203F7" w:rsidRPr="00564A10" w:rsidRDefault="002203F7" w:rsidP="001D4070">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4169D9B" w14:textId="77777777" w:rsidR="002203F7" w:rsidRPr="00564A10" w:rsidRDefault="002203F7" w:rsidP="001D4070">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52A9392C" w14:textId="77777777" w:rsidR="002203F7" w:rsidRPr="00564A10" w:rsidRDefault="002203F7" w:rsidP="001D4070">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564A10">
              <w:rPr>
                <w:rFonts w:asciiTheme="majorBidi" w:hAnsiTheme="majorBidi" w:cstheme="majorBidi"/>
                <w:color w:val="221F1F"/>
                <w:sz w:val="28"/>
                <w:szCs w:val="28"/>
              </w:rPr>
              <w:t>I</w:t>
            </w:r>
            <w:r w:rsidRPr="00564A10">
              <w:rPr>
                <w:rFonts w:asciiTheme="majorBidi" w:hAnsiTheme="majorBidi" w:cstheme="majorBidi"/>
                <w:color w:val="221F1F"/>
                <w:spacing w:val="-1"/>
                <w:sz w:val="28"/>
                <w:szCs w:val="28"/>
              </w:rPr>
              <w:t>L</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031C1C" w14:textId="77777777" w:rsidR="002203F7" w:rsidRPr="00564A10" w:rsidRDefault="002203F7"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2F5A30D2" w14:textId="77777777" w:rsidR="002203F7" w:rsidRPr="00564A10" w:rsidRDefault="002203F7" w:rsidP="001D4070">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564A10">
              <w:rPr>
                <w:rFonts w:asciiTheme="majorBidi" w:hAnsiTheme="majorBidi" w:cstheme="majorBidi"/>
                <w:color w:val="221F1F"/>
                <w:sz w:val="28"/>
                <w:szCs w:val="28"/>
              </w:rPr>
              <w:t>Uni</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2"/>
                <w:sz w:val="28"/>
                <w:szCs w:val="28"/>
              </w:rPr>
              <w:t>/</w:t>
            </w:r>
            <w:r w:rsidRPr="00564A10">
              <w:rPr>
                <w:rFonts w:asciiTheme="majorBidi" w:hAnsiTheme="majorBidi" w:cstheme="majorBidi"/>
                <w:color w:val="221F1F"/>
                <w:sz w:val="28"/>
                <w:szCs w:val="28"/>
              </w:rPr>
              <w:t>Mod</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l</w:t>
            </w:r>
            <w:r w:rsidRPr="00564A10">
              <w:rPr>
                <w:rFonts w:asciiTheme="majorBidi" w:hAnsiTheme="majorBidi" w:cstheme="majorBidi"/>
                <w:color w:val="221F1F"/>
                <w:sz w:val="28"/>
                <w:szCs w:val="28"/>
              </w:rPr>
              <w:t>e</w:t>
            </w:r>
            <w:r w:rsidRPr="00564A10">
              <w:rPr>
                <w:rFonts w:asciiTheme="majorBidi" w:hAnsiTheme="majorBidi" w:cstheme="majorBidi"/>
                <w:color w:val="221F1F"/>
                <w:spacing w:val="-31"/>
                <w:sz w:val="28"/>
                <w:szCs w:val="28"/>
              </w:rPr>
              <w:t xml:space="preserve"> </w:t>
            </w:r>
            <w:r w:rsidRPr="00564A10">
              <w:rPr>
                <w:rFonts w:asciiTheme="majorBidi" w:hAnsiTheme="majorBidi" w:cstheme="majorBidi"/>
                <w:color w:val="221F1F"/>
                <w:spacing w:val="2"/>
                <w:w w:val="98"/>
                <w:sz w:val="28"/>
                <w:szCs w:val="28"/>
              </w:rPr>
              <w:t>o</w:t>
            </w:r>
            <w:r w:rsidRPr="00564A10">
              <w:rPr>
                <w:rFonts w:asciiTheme="majorBidi" w:hAnsiTheme="majorBidi" w:cstheme="majorBidi"/>
                <w:color w:val="221F1F"/>
                <w:w w:val="98"/>
                <w:sz w:val="28"/>
                <w:szCs w:val="28"/>
              </w:rPr>
              <w:t>r</w:t>
            </w:r>
          </w:p>
          <w:p w14:paraId="320FA92E" w14:textId="77777777" w:rsidR="002203F7" w:rsidRPr="00564A10" w:rsidRDefault="002203F7" w:rsidP="001D4070">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564A10">
              <w:rPr>
                <w:rFonts w:asciiTheme="majorBidi" w:hAnsiTheme="majorBidi" w:cstheme="majorBidi"/>
                <w:color w:val="221F1F"/>
                <w:sz w:val="28"/>
                <w:szCs w:val="28"/>
              </w:rPr>
              <w:t>To</w:t>
            </w:r>
            <w:r w:rsidRPr="00564A10">
              <w:rPr>
                <w:rFonts w:asciiTheme="majorBidi" w:hAnsiTheme="majorBidi" w:cstheme="majorBidi"/>
                <w:color w:val="221F1F"/>
                <w:spacing w:val="1"/>
                <w:sz w:val="28"/>
                <w:szCs w:val="28"/>
              </w:rPr>
              <w:t>p</w:t>
            </w:r>
            <w:r w:rsidRPr="00564A10">
              <w:rPr>
                <w:rFonts w:asciiTheme="majorBidi" w:hAnsiTheme="majorBidi" w:cstheme="majorBidi"/>
                <w:color w:val="221F1F"/>
                <w:sz w:val="28"/>
                <w:szCs w:val="28"/>
              </w:rPr>
              <w:t>ic</w:t>
            </w:r>
            <w:r w:rsidRPr="00564A10">
              <w:rPr>
                <w:rFonts w:asciiTheme="majorBidi" w:hAnsiTheme="majorBidi" w:cstheme="majorBidi"/>
                <w:color w:val="221F1F"/>
                <w:spacing w:val="-17"/>
                <w:sz w:val="28"/>
                <w:szCs w:val="28"/>
              </w:rPr>
              <w:t xml:space="preserve"> </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i</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l</w:t>
            </w:r>
            <w:r w:rsidRPr="00564A10">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DDA08BA" w14:textId="77777777" w:rsidR="002203F7" w:rsidRPr="00564A10" w:rsidRDefault="002203F7" w:rsidP="001D4070">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508D9831" w14:textId="77777777" w:rsidR="002203F7" w:rsidRPr="00564A10" w:rsidRDefault="002203F7" w:rsidP="001D4070">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564A10">
              <w:rPr>
                <w:rFonts w:asciiTheme="majorBidi" w:hAnsiTheme="majorBidi" w:cstheme="majorBidi"/>
                <w:color w:val="221F1F"/>
                <w:spacing w:val="1"/>
                <w:sz w:val="28"/>
                <w:szCs w:val="28"/>
              </w:rPr>
              <w:t>T</w:t>
            </w:r>
            <w:r w:rsidRPr="00564A10">
              <w:rPr>
                <w:rFonts w:asciiTheme="majorBidi" w:hAnsiTheme="majorBidi" w:cstheme="majorBidi"/>
                <w:color w:val="221F1F"/>
                <w:sz w:val="28"/>
                <w:szCs w:val="28"/>
              </w:rPr>
              <w:t>ea</w:t>
            </w:r>
            <w:r w:rsidRPr="00564A10">
              <w:rPr>
                <w:rFonts w:asciiTheme="majorBidi" w:hAnsiTheme="majorBidi" w:cstheme="majorBidi"/>
                <w:color w:val="221F1F"/>
                <w:spacing w:val="-2"/>
                <w:sz w:val="28"/>
                <w:szCs w:val="28"/>
              </w:rPr>
              <w:t>c</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i</w:t>
            </w:r>
            <w:r w:rsidRPr="00564A10">
              <w:rPr>
                <w:rFonts w:asciiTheme="majorBidi" w:hAnsiTheme="majorBidi" w:cstheme="majorBidi"/>
                <w:color w:val="221F1F"/>
                <w:spacing w:val="-1"/>
                <w:sz w:val="28"/>
                <w:szCs w:val="28"/>
              </w:rPr>
              <w:t>n</w:t>
            </w:r>
            <w:r w:rsidRPr="00564A10">
              <w:rPr>
                <w:rFonts w:asciiTheme="majorBidi" w:hAnsiTheme="majorBidi" w:cstheme="majorBidi"/>
                <w:color w:val="221F1F"/>
                <w:sz w:val="28"/>
                <w:szCs w:val="28"/>
              </w:rPr>
              <w:t>g</w:t>
            </w:r>
          </w:p>
          <w:p w14:paraId="63147AB9" w14:textId="77777777" w:rsidR="002203F7" w:rsidRPr="00564A10" w:rsidRDefault="002203F7" w:rsidP="001D4070">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B4ECC4" w14:textId="77777777" w:rsidR="002203F7" w:rsidRPr="00564A10" w:rsidRDefault="002203F7" w:rsidP="001D4070">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6EEBE1B5" w14:textId="77777777" w:rsidR="002203F7" w:rsidRPr="00564A10" w:rsidRDefault="002203F7" w:rsidP="001D4070">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564A10">
              <w:rPr>
                <w:rFonts w:asciiTheme="majorBidi" w:hAnsiTheme="majorBidi" w:cstheme="majorBidi"/>
                <w:color w:val="221F1F"/>
                <w:spacing w:val="1"/>
                <w:sz w:val="28"/>
                <w:szCs w:val="28"/>
              </w:rPr>
              <w:t>A</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2"/>
                <w:sz w:val="28"/>
                <w:szCs w:val="28"/>
              </w:rPr>
              <w:t>e</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n</w:t>
            </w:r>
            <w:r w:rsidRPr="00564A10">
              <w:rPr>
                <w:rFonts w:asciiTheme="majorBidi" w:hAnsiTheme="majorBidi" w:cstheme="majorBidi"/>
                <w:color w:val="221F1F"/>
                <w:sz w:val="28"/>
                <w:szCs w:val="28"/>
              </w:rPr>
              <w:t>t</w:t>
            </w:r>
          </w:p>
          <w:p w14:paraId="6A3EDA08" w14:textId="77777777" w:rsidR="002203F7" w:rsidRPr="00564A10" w:rsidRDefault="002203F7" w:rsidP="001D4070">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d</w:t>
            </w:r>
          </w:p>
        </w:tc>
      </w:tr>
      <w:tr w:rsidR="00264ABA" w:rsidRPr="00564A10" w14:paraId="69E3D501" w14:textId="77777777" w:rsidTr="001D4070">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61C881"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F55BC7B"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372C7654"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FC449F9"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56A255"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rPr>
              <w:t>Introduction to Personal Comput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E9E7EA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6DBC7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1093B115" w14:textId="77777777" w:rsidTr="001D4070">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46F74E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2E4E304"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41E5D829"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29A27037"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B7C738"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 computer system (identify the name, purpose and characteristics of  case and power supply )</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406295FF"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212BA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77C00A0D" w14:textId="77777777" w:rsidTr="001D4070">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FD343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8C8132A"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E942A84"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52FF83F"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6,7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53711D"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 computer system (identify the name, purpose and characteristics of motherboar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827327D"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2C8ADC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20F29B1A" w14:textId="77777777" w:rsidTr="001D4070">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D4E959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ACDF89A"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7AC72CF8"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46151E34"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349153"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 computer system (identify the name, purpose and characteristics of ports and cable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02B7EE3B"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53AEF13"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3B5298E6" w14:textId="77777777" w:rsidTr="001D4070">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34EDD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7953031"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01668E8A"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676E33A"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8,9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F81086" w14:textId="77777777" w:rsidR="00264ABA" w:rsidRPr="00564A10" w:rsidRDefault="00564A10"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Describe a</w:t>
            </w:r>
            <w:r w:rsidR="00264ABA" w:rsidRPr="00564A10">
              <w:rPr>
                <w:rFonts w:asciiTheme="majorBidi" w:eastAsia="Times New Roman" w:hAnsiTheme="majorBidi" w:cstheme="majorBidi"/>
                <w:sz w:val="28"/>
                <w:szCs w:val="28"/>
                <w:lang w:bidi="ar-IQ"/>
              </w:rPr>
              <w:t xml:space="preserve"> computer system (identify the name, purpose and characteristics of ROM and RAM)</w:t>
            </w:r>
          </w:p>
          <w:p w14:paraId="2C9EAB90" w14:textId="77777777" w:rsidR="00264ABA" w:rsidRPr="00564A10" w:rsidRDefault="00264ABA" w:rsidP="00264ABA">
            <w:pPr>
              <w:spacing w:after="0"/>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E2886B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C4ADF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11ADDDB5" w14:textId="77777777" w:rsidTr="001D4070">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6AC083EC"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691E2CD"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5B6CC28"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60C2F3C5"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4,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20EB338" w14:textId="77777777" w:rsidR="00264ABA" w:rsidRPr="00564A10" w:rsidRDefault="00564A10"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Describe a</w:t>
            </w:r>
            <w:r w:rsidR="00264ABA" w:rsidRPr="00564A10">
              <w:rPr>
                <w:rFonts w:asciiTheme="majorBidi" w:eastAsia="Times New Roman" w:hAnsiTheme="majorBidi" w:cstheme="majorBidi"/>
                <w:sz w:val="28"/>
                <w:szCs w:val="28"/>
                <w:lang w:bidi="ar-IQ"/>
              </w:rPr>
              <w:t xml:space="preserve"> computer system (identify the name, purpose and characteristics of CPUs)</w:t>
            </w:r>
          </w:p>
          <w:p w14:paraId="78FE3F56" w14:textId="77777777" w:rsidR="00264ABA" w:rsidRPr="00564A10" w:rsidRDefault="00264ABA" w:rsidP="00264ABA">
            <w:pPr>
              <w:spacing w:after="0"/>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4CD0B7D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294E4D"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EF44224" w14:textId="77777777" w:rsidTr="001D4070">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1F1470"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15FE28F"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6834191"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4774BAB"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2,1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9EA4F4"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 computer system (identify the name, purpose and characteristics of storage devic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42B099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1AF34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227DEE4"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B9A140D"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10020AB"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2CF23A2E"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3AECC81"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E849E1"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 computer system (identify the name, purpose and characteristics of Cooling systems and BIOS )</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1670E7C"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A38B6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732B93B" w14:textId="77777777" w:rsidTr="001D4070">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9E769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0386DAE"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7FD46920"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2D1E451"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0,11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30BC4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Describe  a computer system (identify the name, purpose and characteristics of adapter car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DB4139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0603DE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5A51FFD6" w14:textId="77777777" w:rsidTr="001D407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FF8D3C4"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7E0EB6C"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1AB46800"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60692B5"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36E0E7"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Fundamental Operating System (O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55ECBC4"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BC13D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2E0E63D" w14:textId="77777777" w:rsidTr="001D4070">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D0A1B1"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CD7BAD2"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B26FAFB"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1775038"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4D306F"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Explain OS concept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148061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1E77A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E987DEF" w14:textId="77777777" w:rsidTr="001D4070">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8ED6351"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lastRenderedPageBreak/>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607D3E7"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4558F53D"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0C4F5D3"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6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F17548E" w14:textId="77777777" w:rsidR="00264ABA" w:rsidRPr="00564A10" w:rsidRDefault="00264ABA" w:rsidP="00264ABA">
            <w:pPr>
              <w:spacing w:after="0" w:line="240" w:lineRule="auto"/>
              <w:jc w:val="center"/>
              <w:rPr>
                <w:rFonts w:asciiTheme="majorBidi" w:eastAsia="Times New Roman" w:hAnsiTheme="majorBidi" w:cstheme="majorBidi"/>
                <w:sz w:val="28"/>
                <w:szCs w:val="28"/>
                <w:lang w:bidi="ar-IQ"/>
              </w:rPr>
            </w:pPr>
            <w:r w:rsidRPr="00564A10">
              <w:rPr>
                <w:rFonts w:asciiTheme="majorBidi" w:hAnsiTheme="majorBidi" w:cstheme="majorBidi"/>
                <w:sz w:val="28"/>
                <w:szCs w:val="28"/>
              </w:rPr>
              <w:t>Appropriate operating system based on customer nee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D138834"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5D163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p w14:paraId="7B29D334" w14:textId="77777777" w:rsidR="00264ABA" w:rsidRPr="00564A10" w:rsidRDefault="00264ABA" w:rsidP="00264ABA">
            <w:pPr>
              <w:spacing w:after="0"/>
              <w:jc w:val="center"/>
              <w:rPr>
                <w:rFonts w:asciiTheme="majorBidi" w:eastAsia="Times New Roman" w:hAnsiTheme="majorBidi" w:cstheme="majorBidi"/>
                <w:sz w:val="28"/>
                <w:szCs w:val="28"/>
                <w:lang w:bidi="ar-IQ"/>
              </w:rPr>
            </w:pPr>
          </w:p>
        </w:tc>
      </w:tr>
      <w:tr w:rsidR="00264ABA" w:rsidRPr="00564A10" w14:paraId="298D1DDE" w14:textId="77777777" w:rsidTr="001D4070">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240009"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F22144F"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9721FFF"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A4258E0"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5837AF"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 xml:space="preserve"> </w:t>
            </w:r>
            <w:r w:rsidRPr="00564A10">
              <w:rPr>
                <w:rFonts w:asciiTheme="majorBidi" w:hAnsiTheme="majorBidi" w:cstheme="majorBidi"/>
                <w:sz w:val="28"/>
                <w:szCs w:val="28"/>
              </w:rPr>
              <w:t>Navigation of an operating system GUI</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95CF1CB"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B4BB9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3B5AD5C0" w14:textId="77777777" w:rsidTr="001D4070">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5BFA63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4585A48"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0C8C4EE1"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DBAD597"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from 15 to 20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A1097B"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and compare OS to include purpose, limitation, capabilities and types of O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3F55E7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35F09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094A30F2" w14:textId="77777777" w:rsidTr="001D4070">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C6EFE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8ED6F5E"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07D640D1"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1815955"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1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4CEFB1"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Identify the name and characteristics of output devic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4941CA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1C648D"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6B9165AA" w14:textId="77777777" w:rsidTr="001D4070">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E445E7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FE92864"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4EBF557A"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D3EF84C"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From 21 to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C84052"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Fundamental Laptops and Portable devic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45852EC"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71E600"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1F6832A9" w14:textId="77777777" w:rsidTr="001D4070">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F6188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317D0ED"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3B704CA"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F3F9A6B"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From 21 to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13B6F7"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 xml:space="preserve">Identify common uses of laptops and portable devices and describe components of laptop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D5EEF2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08B72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373D0301" w14:textId="77777777" w:rsidTr="001D4070">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B6C33C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10BC7A5"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3BF6B0C6"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1E87FBD"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From 21 to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793280"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 xml:space="preserve">Compare and contrast Desktop and Laptop components </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793453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7D37BB0"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5E31459E" w14:textId="77777777" w:rsidTr="001D4070">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A8FEB4"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04001DB"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3293E675"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EFCDD4F"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From 21 to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C320DF"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 xml:space="preserve">Identify common preventive techniques and how to troubleshoot laptops and portable device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9D110E8"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8284E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61C85256" w14:textId="77777777" w:rsidTr="001D4070">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348A4F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4EDD7D9"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237E6F2F"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47C1F43"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C8283A"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undamental networks, explain the principle of networking</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1BC1F92"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141077"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1CB55872" w14:textId="77777777" w:rsidTr="001D407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0B946B"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049AB48"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453CBDE6"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64E0B1A"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0CC98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 xml:space="preserve">Explain the benefits of networking </w:t>
            </w:r>
          </w:p>
          <w:p w14:paraId="749BF4CA" w14:textId="77777777" w:rsidR="00264ABA" w:rsidRPr="00564A10" w:rsidRDefault="00264ABA" w:rsidP="00264ABA">
            <w:pPr>
              <w:spacing w:after="0"/>
              <w:jc w:val="center"/>
              <w:rPr>
                <w:rFonts w:asciiTheme="majorBidi" w:eastAsia="Times New Roman" w:hAnsiTheme="majorBidi" w:cstheme="majorBidi"/>
                <w:sz w:val="28"/>
                <w:szCs w:val="28"/>
                <w:lang w:bidi="ar-IQ"/>
              </w:rPr>
            </w:pPr>
          </w:p>
          <w:p w14:paraId="1E0AE4CB" w14:textId="77777777" w:rsidR="00264ABA" w:rsidRPr="00564A10" w:rsidRDefault="00264ABA" w:rsidP="00264ABA">
            <w:pPr>
              <w:spacing w:after="0"/>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2F7F98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2C1885"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64ED7701" w14:textId="77777777" w:rsidTr="001D4070">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40ED4B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8047A3A"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5ED1F0FD"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71705BC"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43BF63"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types of network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711F463"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D92F03"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2F13B31D" w14:textId="77777777" w:rsidTr="001D4070">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FB574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950FB11"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72BC89B3"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5FB7FA7"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5D0B99"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 xml:space="preserve">Describe basic networking concepts and technique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892D5E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25F423"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72310F33" w14:textId="77777777" w:rsidTr="001D4070">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1CB358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lastRenderedPageBreak/>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BD25025"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1 the.</w:t>
            </w:r>
          </w:p>
          <w:p w14:paraId="1E5960D4"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2 exp. </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5E46022"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48DE42" w14:textId="77777777" w:rsidR="00264ABA" w:rsidRPr="00564A10" w:rsidRDefault="00264ABA" w:rsidP="00264ABA">
            <w:pPr>
              <w:spacing w:after="0"/>
              <w:jc w:val="center"/>
              <w:rPr>
                <w:rFonts w:asciiTheme="majorBidi" w:eastAsia="Times New Roman" w:hAnsiTheme="majorBidi" w:cstheme="majorBidi"/>
                <w:sz w:val="28"/>
                <w:szCs w:val="28"/>
                <w:rtl/>
                <w:lang w:bidi="ar-IQ"/>
              </w:rPr>
            </w:pPr>
            <w:r w:rsidRPr="00564A10">
              <w:rPr>
                <w:rFonts w:asciiTheme="majorBidi" w:eastAsia="Times New Roman" w:hAnsiTheme="majorBidi" w:cstheme="majorBidi"/>
                <w:sz w:val="28"/>
                <w:szCs w:val="28"/>
                <w:lang w:bidi="ar-IQ"/>
              </w:rPr>
              <w:t>Describe the physical components of a network</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7833EA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075ABE"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r w:rsidR="00264ABA" w:rsidRPr="00564A10" w14:paraId="6F5327F2" w14:textId="77777777" w:rsidTr="001D4070">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21121C"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2C09C4F" w14:textId="77777777" w:rsidR="00264ABA" w:rsidRPr="00564A10" w:rsidRDefault="00264ABA" w:rsidP="00264ABA">
            <w:pPr>
              <w:spacing w:after="0"/>
              <w:jc w:val="both"/>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 xml:space="preserve">  1 the.</w:t>
            </w:r>
          </w:p>
          <w:p w14:paraId="023937E7" w14:textId="77777777" w:rsidR="00264ABA" w:rsidRPr="00564A10" w:rsidRDefault="00264ABA" w:rsidP="00264ABA">
            <w:pPr>
              <w:spacing w:after="0"/>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8224B0B" w14:textId="77777777" w:rsidR="00264ABA" w:rsidRPr="00564A10" w:rsidRDefault="00264ABA" w:rsidP="00264ABA">
            <w:pPr>
              <w:spacing w:after="0"/>
              <w:jc w:val="center"/>
              <w:rPr>
                <w:rFonts w:asciiTheme="majorBidi" w:eastAsia="Times New Roman" w:hAnsiTheme="majorBidi" w:cstheme="majorBidi"/>
                <w:sz w:val="28"/>
                <w:szCs w:val="28"/>
              </w:rPr>
            </w:pPr>
            <w:r w:rsidRPr="00564A10">
              <w:rPr>
                <w:rFonts w:asciiTheme="majorBidi" w:eastAsia="Times New Roman" w:hAnsiTheme="majorBidi" w:cstheme="majorBidi"/>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A5D2B3"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 xml:space="preserve">Describe LAN topologies and architecture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290BE26"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DB7639" w14:textId="77777777" w:rsidR="00264ABA" w:rsidRPr="00564A10" w:rsidRDefault="00264ABA" w:rsidP="00264ABA">
            <w:pPr>
              <w:spacing w:after="0"/>
              <w:jc w:val="center"/>
              <w:rPr>
                <w:rFonts w:asciiTheme="majorBidi" w:eastAsia="Times New Roman" w:hAnsiTheme="majorBidi" w:cstheme="majorBidi"/>
                <w:sz w:val="28"/>
                <w:szCs w:val="28"/>
                <w:lang w:bidi="ar-IQ"/>
              </w:rPr>
            </w:pPr>
            <w:r w:rsidRPr="00564A10">
              <w:rPr>
                <w:rFonts w:asciiTheme="majorBidi" w:eastAsia="Times New Roman" w:hAnsiTheme="majorBidi" w:cstheme="majorBidi"/>
                <w:sz w:val="28"/>
                <w:szCs w:val="28"/>
                <w:lang w:bidi="ar-IQ"/>
              </w:rPr>
              <w:t>From 1 to 4 of section 12</w:t>
            </w:r>
          </w:p>
        </w:tc>
      </w:tr>
    </w:tbl>
    <w:p w14:paraId="64305471" w14:textId="77777777" w:rsidR="002203F7" w:rsidRDefault="002203F7" w:rsidP="002203F7">
      <w:pPr>
        <w:widowControl w:val="0"/>
        <w:autoSpaceDE w:val="0"/>
        <w:autoSpaceDN w:val="0"/>
        <w:adjustRightInd w:val="0"/>
        <w:spacing w:before="8" w:after="0" w:line="160" w:lineRule="exact"/>
        <w:ind w:right="-20"/>
        <w:rPr>
          <w:rFonts w:ascii="Times New Roman" w:hAnsi="Times New Roman" w:cs="Times New Roman"/>
          <w:sz w:val="16"/>
          <w:szCs w:val="16"/>
        </w:rPr>
      </w:pPr>
    </w:p>
    <w:p w14:paraId="2D2451B0"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tl/>
        </w:rPr>
      </w:pPr>
    </w:p>
    <w:p w14:paraId="655E9039"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7CFB8E4"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6F4E907"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2C9CA875"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10F74E2C"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A7EB444"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69D67D13"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64894327"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0E215AD"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C662D8A"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6EE00F7"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23A7F673"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DA650D9"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0788213"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5A230CCF"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DAF4F6C"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19869D21"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5C46CBFC"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230C69F3"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2E495C3B"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4F640BD0"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Pr>
      </w:pPr>
    </w:p>
    <w:tbl>
      <w:tblPr>
        <w:tblW w:w="10349" w:type="dxa"/>
        <w:tblInd w:w="-294" w:type="dxa"/>
        <w:tblLayout w:type="fixed"/>
        <w:tblCellMar>
          <w:left w:w="0" w:type="dxa"/>
          <w:right w:w="0" w:type="dxa"/>
        </w:tblCellMar>
        <w:tblLook w:val="0000" w:firstRow="0" w:lastRow="0" w:firstColumn="0" w:lastColumn="0" w:noHBand="0" w:noVBand="0"/>
      </w:tblPr>
      <w:tblGrid>
        <w:gridCol w:w="4722"/>
        <w:gridCol w:w="5627"/>
      </w:tblGrid>
      <w:tr w:rsidR="002203F7" w14:paraId="6C2FD64F" w14:textId="77777777" w:rsidTr="001D4070">
        <w:trPr>
          <w:trHeight w:hRule="exact" w:val="851"/>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C26163C" w14:textId="77777777" w:rsidR="002203F7" w:rsidRDefault="002203F7"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2203F7" w14:paraId="0FDEA198" w14:textId="77777777" w:rsidTr="00564A10">
        <w:trPr>
          <w:trHeight w:hRule="exact" w:val="4273"/>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23D7EBA" w14:textId="77777777" w:rsidR="002203F7" w:rsidRDefault="002203F7"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0C3359F3" w14:textId="77777777" w:rsidR="002203F7" w:rsidRDefault="002203F7"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290E717C" w14:textId="77777777" w:rsidR="002203F7" w:rsidRDefault="002203F7"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2460FB" w14:textId="77777777" w:rsidR="00564A10" w:rsidRPr="00564A10" w:rsidRDefault="00564A10" w:rsidP="00CC51EF">
            <w:pPr>
              <w:pStyle w:val="ListParagraph"/>
              <w:numPr>
                <w:ilvl w:val="0"/>
                <w:numId w:val="12"/>
              </w:numPr>
              <w:spacing w:after="0" w:line="360" w:lineRule="auto"/>
              <w:rPr>
                <w:rFonts w:ascii="Times New Roman" w:hAnsi="Times New Roman" w:cs="Times New Roman"/>
                <w:sz w:val="28"/>
                <w:szCs w:val="28"/>
              </w:rPr>
            </w:pPr>
            <w:r w:rsidRPr="00564A10">
              <w:rPr>
                <w:rFonts w:ascii="Times New Roman" w:hAnsi="Times New Roman" w:cs="Times New Roman"/>
                <w:sz w:val="28"/>
                <w:szCs w:val="28"/>
              </w:rPr>
              <w:t>IT Essentials , David Anfinsen, Ken Quamme, Third Edition</w:t>
            </w:r>
          </w:p>
          <w:p w14:paraId="50A93797" w14:textId="77777777" w:rsidR="00564A10" w:rsidRPr="00564A10" w:rsidRDefault="00564A10" w:rsidP="00CC51EF">
            <w:pPr>
              <w:pStyle w:val="ListParagraph"/>
              <w:numPr>
                <w:ilvl w:val="0"/>
                <w:numId w:val="12"/>
              </w:numPr>
              <w:spacing w:after="0" w:line="360" w:lineRule="auto"/>
              <w:rPr>
                <w:rFonts w:ascii="Times New Roman" w:hAnsi="Times New Roman" w:cs="Times New Roman"/>
                <w:sz w:val="28"/>
                <w:szCs w:val="28"/>
                <w:rtl/>
                <w:lang w:bidi="ar-IQ"/>
              </w:rPr>
            </w:pPr>
            <w:r w:rsidRPr="00564A10">
              <w:rPr>
                <w:rFonts w:ascii="Times New Roman" w:hAnsi="Times New Roman" w:cs="Times New Roman"/>
                <w:sz w:val="28"/>
                <w:szCs w:val="28"/>
              </w:rPr>
              <w:t xml:space="preserve">Computer and internet </w:t>
            </w:r>
            <w:r w:rsidRPr="00564A10">
              <w:rPr>
                <w:rFonts w:ascii="Times New Roman" w:hAnsi="Times New Roman" w:cs="Times New Roman"/>
                <w:sz w:val="28"/>
                <w:szCs w:val="28"/>
                <w:rtl/>
              </w:rPr>
              <w:t xml:space="preserve">الدكتور محمد بلال الزعبي, خالدة محمد الزعبي , هاني محمود البطش       </w:t>
            </w:r>
          </w:p>
          <w:p w14:paraId="06C6791C" w14:textId="77777777" w:rsidR="00564A10" w:rsidRPr="00564A10" w:rsidRDefault="00564A10" w:rsidP="00CC51EF">
            <w:pPr>
              <w:pStyle w:val="ListParagraph"/>
              <w:numPr>
                <w:ilvl w:val="0"/>
                <w:numId w:val="12"/>
              </w:numPr>
              <w:spacing w:after="0" w:line="360" w:lineRule="auto"/>
              <w:rPr>
                <w:rFonts w:ascii="Times New Roman" w:hAnsi="Times New Roman" w:cs="Times New Roman"/>
                <w:sz w:val="28"/>
                <w:szCs w:val="28"/>
              </w:rPr>
            </w:pPr>
            <w:r w:rsidRPr="00564A10">
              <w:rPr>
                <w:rFonts w:ascii="Times New Roman" w:hAnsi="Times New Roman" w:cs="Times New Roman"/>
                <w:sz w:val="28"/>
                <w:szCs w:val="28"/>
              </w:rPr>
              <w:t>Essential concepts , peter Norton's, fifth edition</w:t>
            </w:r>
          </w:p>
          <w:p w14:paraId="0720C97E" w14:textId="77777777" w:rsidR="002203F7" w:rsidRPr="00564A10" w:rsidRDefault="00564A10" w:rsidP="00CC51EF">
            <w:pPr>
              <w:pStyle w:val="ListParagraph"/>
              <w:numPr>
                <w:ilvl w:val="0"/>
                <w:numId w:val="12"/>
              </w:numPr>
              <w:spacing w:after="0" w:line="360" w:lineRule="auto"/>
              <w:rPr>
                <w:rFonts w:ascii="Times New Roman" w:hAnsi="Times New Roman" w:cs="Times New Roman"/>
                <w:sz w:val="28"/>
                <w:szCs w:val="28"/>
                <w:rtl/>
              </w:rPr>
            </w:pPr>
            <w:r w:rsidRPr="00564A10">
              <w:rPr>
                <w:rFonts w:ascii="Times New Roman" w:hAnsi="Times New Roman" w:cs="Times New Roman"/>
                <w:sz w:val="28"/>
                <w:szCs w:val="28"/>
              </w:rPr>
              <w:t>Computing fundamentals , peter Norton's, fifth edition</w:t>
            </w:r>
          </w:p>
        </w:tc>
      </w:tr>
      <w:tr w:rsidR="002203F7" w14:paraId="44A3C920" w14:textId="77777777" w:rsidTr="00564A10">
        <w:trPr>
          <w:trHeight w:hRule="exact" w:val="1117"/>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6AEA0E3F" w14:textId="77777777" w:rsidR="002203F7" w:rsidRDefault="002203F7"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30317269" w14:textId="77777777" w:rsidR="002203F7" w:rsidRDefault="002203F7"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73FEF2CB" w14:textId="77777777" w:rsidR="002203F7" w:rsidRDefault="002203F7"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6B54EFC" w14:textId="77777777" w:rsidR="002203F7" w:rsidRPr="00E95233" w:rsidRDefault="002203F7" w:rsidP="001D4070">
            <w:pPr>
              <w:widowControl w:val="0"/>
              <w:autoSpaceDE w:val="0"/>
              <w:autoSpaceDN w:val="0"/>
              <w:adjustRightInd w:val="0"/>
              <w:spacing w:after="0" w:line="240" w:lineRule="auto"/>
              <w:rPr>
                <w:rFonts w:ascii="Times New Roman" w:hAnsi="Times New Roman" w:cs="Times New Roman"/>
                <w:sz w:val="28"/>
                <w:szCs w:val="28"/>
              </w:rPr>
            </w:pPr>
          </w:p>
        </w:tc>
      </w:tr>
      <w:tr w:rsidR="002203F7" w14:paraId="38CFEB7E" w14:textId="77777777" w:rsidTr="00564A10">
        <w:trPr>
          <w:trHeight w:hRule="exact" w:val="8943"/>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A67B793" w14:textId="77777777" w:rsidR="002203F7" w:rsidRDefault="002203F7"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57FA7245" w14:textId="77777777" w:rsidR="002203F7" w:rsidRDefault="002203F7"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3DFEA22D" w14:textId="77777777" w:rsidR="002203F7" w:rsidRPr="00654E12" w:rsidRDefault="002203F7" w:rsidP="001D4070">
            <w:pPr>
              <w:spacing w:after="0" w:line="360" w:lineRule="auto"/>
              <w:contextualSpacing/>
              <w:rPr>
                <w:rFonts w:asciiTheme="majorBidi" w:hAnsiTheme="majorBidi" w:cstheme="majorBidi"/>
                <w:sz w:val="28"/>
                <w:szCs w:val="28"/>
              </w:rPr>
            </w:pPr>
          </w:p>
          <w:p w14:paraId="6CA05B68" w14:textId="77777777" w:rsidR="00564A10" w:rsidRDefault="00564A10" w:rsidP="00CC51EF">
            <w:pPr>
              <w:pStyle w:val="ListParagraph"/>
              <w:numPr>
                <w:ilvl w:val="0"/>
                <w:numId w:val="12"/>
              </w:numPr>
              <w:spacing w:after="0" w:line="360" w:lineRule="auto"/>
              <w:rPr>
                <w:rFonts w:asciiTheme="majorBidi" w:eastAsia="Times New Roman" w:hAnsiTheme="majorBidi" w:cstheme="majorBidi"/>
                <w:color w:val="222222"/>
                <w:sz w:val="28"/>
                <w:szCs w:val="28"/>
              </w:rPr>
            </w:pPr>
            <w:r w:rsidRPr="00564A10">
              <w:rPr>
                <w:rFonts w:asciiTheme="majorBidi" w:eastAsia="Times New Roman" w:hAnsiTheme="majorBidi" w:cstheme="majorBidi"/>
                <w:color w:val="222222"/>
                <w:sz w:val="28"/>
                <w:szCs w:val="28"/>
              </w:rPr>
              <w:t>E. Borba, J. Pontes and E. Tavares, "Performance and availability modeling of hybrid storage systems," 2017 IEEE International Conference on Systems, Man, and Cybernetics (SMC), Banff, AB, 2017, pp. 3721-3726.</w:t>
            </w:r>
          </w:p>
          <w:p w14:paraId="5EDF946C" w14:textId="77777777" w:rsidR="00564A10" w:rsidRPr="00564A10" w:rsidRDefault="00564A10" w:rsidP="00CC51EF">
            <w:pPr>
              <w:numPr>
                <w:ilvl w:val="0"/>
                <w:numId w:val="12"/>
              </w:numPr>
              <w:shd w:val="clear" w:color="auto" w:fill="8DB3E2"/>
              <w:spacing w:after="0" w:line="360" w:lineRule="auto"/>
              <w:rPr>
                <w:rFonts w:asciiTheme="majorBidi" w:eastAsia="Times New Roman" w:hAnsiTheme="majorBidi" w:cstheme="majorBidi"/>
                <w:color w:val="222222"/>
                <w:sz w:val="28"/>
                <w:szCs w:val="28"/>
              </w:rPr>
            </w:pPr>
            <w:r w:rsidRPr="00564A10">
              <w:rPr>
                <w:rFonts w:asciiTheme="majorBidi" w:eastAsia="Times New Roman" w:hAnsiTheme="majorBidi" w:cstheme="majorBidi"/>
                <w:color w:val="222222"/>
                <w:sz w:val="28"/>
                <w:szCs w:val="28"/>
              </w:rPr>
              <w:t>S. Yang and Q. Deyu, "Study on Static Task Scheduling Based on Heterogeneous Multi-core Processor," 2017 International Conference on Computer Network, Electronic and Automation (ICCNEA), Xi'an, China, 2017, pp. 180-182</w:t>
            </w:r>
          </w:p>
          <w:p w14:paraId="424DE5F3" w14:textId="77777777" w:rsidR="00564A10" w:rsidRPr="00564A10" w:rsidRDefault="00564A10" w:rsidP="00CC51EF">
            <w:pPr>
              <w:numPr>
                <w:ilvl w:val="0"/>
                <w:numId w:val="12"/>
              </w:numPr>
              <w:shd w:val="clear" w:color="auto" w:fill="95B3D7"/>
              <w:spacing w:after="0" w:line="360" w:lineRule="auto"/>
              <w:rPr>
                <w:rFonts w:asciiTheme="majorBidi" w:eastAsia="Times New Roman" w:hAnsiTheme="majorBidi" w:cstheme="majorBidi"/>
                <w:color w:val="222222"/>
                <w:sz w:val="28"/>
                <w:szCs w:val="28"/>
              </w:rPr>
            </w:pPr>
            <w:r w:rsidRPr="00564A10">
              <w:rPr>
                <w:rFonts w:asciiTheme="majorBidi" w:eastAsia="Times New Roman" w:hAnsiTheme="majorBidi" w:cstheme="majorBidi"/>
                <w:color w:val="222222"/>
                <w:sz w:val="28"/>
                <w:szCs w:val="28"/>
              </w:rPr>
              <w:t>W. Xuan et al., "Static and Dynamic Modeling of Single-Electron Memory for Circuit Simulation," in IEEE Transactions on Electron Devices, vol. 59, no. 1, pp. 212-220, Jan. 2012.</w:t>
            </w:r>
          </w:p>
          <w:p w14:paraId="417B78A3" w14:textId="77777777" w:rsidR="002203F7" w:rsidRPr="00654E12" w:rsidRDefault="002203F7" w:rsidP="00564A10">
            <w:pPr>
              <w:pStyle w:val="ListParagraph"/>
              <w:autoSpaceDE w:val="0"/>
              <w:autoSpaceDN w:val="0"/>
              <w:adjustRightInd w:val="0"/>
              <w:spacing w:after="0" w:line="360" w:lineRule="auto"/>
              <w:rPr>
                <w:rFonts w:asciiTheme="majorBidi" w:eastAsia="MyriadPro-Regular" w:hAnsiTheme="majorBidi" w:cstheme="majorBidi"/>
                <w:color w:val="000000"/>
                <w:sz w:val="28"/>
                <w:szCs w:val="28"/>
              </w:rPr>
            </w:pPr>
          </w:p>
        </w:tc>
      </w:tr>
      <w:tr w:rsidR="002203F7" w14:paraId="7718AA1F" w14:textId="77777777" w:rsidTr="001D4070">
        <w:trPr>
          <w:trHeight w:hRule="exact" w:val="1577"/>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B8A184B" w14:textId="77777777" w:rsidR="002203F7" w:rsidRDefault="002203F7"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1BD2AEB8" w14:textId="77777777" w:rsidR="002203F7" w:rsidRDefault="002203F7"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7C858888" w14:textId="77777777" w:rsidR="002203F7" w:rsidRDefault="002203F7"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29D3B262" w14:textId="77777777" w:rsidR="002203F7" w:rsidRDefault="002203F7"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6F1F83" w14:textId="77777777" w:rsidR="002203F7" w:rsidRPr="00564A10" w:rsidRDefault="00564A10" w:rsidP="00564A10">
            <w:pPr>
              <w:widowControl w:val="0"/>
              <w:autoSpaceDE w:val="0"/>
              <w:autoSpaceDN w:val="0"/>
              <w:adjustRightInd w:val="0"/>
              <w:spacing w:after="0" w:line="240" w:lineRule="auto"/>
              <w:ind w:left="360"/>
              <w:jc w:val="center"/>
              <w:rPr>
                <w:rFonts w:ascii="Times New Roman" w:hAnsi="Times New Roman" w:cs="Times New Roman"/>
                <w:sz w:val="28"/>
                <w:szCs w:val="28"/>
              </w:rPr>
            </w:pPr>
            <w:r w:rsidRPr="00564A10">
              <w:rPr>
                <w:rFonts w:asciiTheme="majorBidi" w:hAnsiTheme="majorBidi" w:cstheme="majorBidi"/>
                <w:sz w:val="28"/>
                <w:szCs w:val="28"/>
              </w:rPr>
              <w:t>none</w:t>
            </w:r>
          </w:p>
        </w:tc>
      </w:tr>
    </w:tbl>
    <w:p w14:paraId="084356AF"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1A612EF3"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1D52DCAC"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0EE87566"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tbl>
      <w:tblPr>
        <w:tblW w:w="10490" w:type="dxa"/>
        <w:tblInd w:w="-294" w:type="dxa"/>
        <w:tblLayout w:type="fixed"/>
        <w:tblCellMar>
          <w:left w:w="0" w:type="dxa"/>
          <w:right w:w="0" w:type="dxa"/>
        </w:tblCellMar>
        <w:tblLook w:val="0000" w:firstRow="0" w:lastRow="0" w:firstColumn="0" w:lastColumn="0" w:noHBand="0" w:noVBand="0"/>
      </w:tblPr>
      <w:tblGrid>
        <w:gridCol w:w="10490"/>
      </w:tblGrid>
      <w:tr w:rsidR="002203F7" w14:paraId="3AC66E80" w14:textId="77777777" w:rsidTr="001D4070">
        <w:trPr>
          <w:trHeight w:hRule="exact" w:val="874"/>
        </w:trPr>
        <w:tc>
          <w:tcPr>
            <w:tcW w:w="10490"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6EC8567" w14:textId="77777777" w:rsidR="002203F7" w:rsidRPr="003C4357" w:rsidRDefault="002203F7" w:rsidP="001D4070">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2203F7" w14:paraId="6C42D48B" w14:textId="77777777" w:rsidTr="001D4070">
        <w:trPr>
          <w:trHeight w:hRule="exact" w:val="1238"/>
        </w:trPr>
        <w:tc>
          <w:tcPr>
            <w:tcW w:w="10490" w:type="dxa"/>
            <w:tcBorders>
              <w:top w:val="single" w:sz="8" w:space="0" w:color="4F81BC"/>
              <w:left w:val="single" w:sz="8" w:space="0" w:color="4F81BC"/>
              <w:bottom w:val="single" w:sz="8" w:space="0" w:color="4F81BC"/>
              <w:right w:val="single" w:sz="8" w:space="0" w:color="4F81BC"/>
            </w:tcBorders>
            <w:shd w:val="clear" w:color="auto" w:fill="A7BEDE"/>
          </w:tcPr>
          <w:p w14:paraId="6989F32C" w14:textId="77777777" w:rsidR="002203F7" w:rsidRDefault="002203F7" w:rsidP="001D4070">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5AE0D879" w14:textId="0ACC93B4" w:rsidR="00CC51EF" w:rsidRDefault="00CC51EF" w:rsidP="00DE7205">
      <w:pPr>
        <w:rPr>
          <w:rFonts w:ascii="Times New Roman" w:hAnsi="Times New Roman" w:cs="Times New Roman"/>
          <w:b/>
          <w:bCs/>
          <w:color w:val="1F4E79"/>
          <w:position w:val="-1"/>
          <w:sz w:val="32"/>
          <w:szCs w:val="32"/>
        </w:rPr>
      </w:pPr>
    </w:p>
    <w:p w14:paraId="654B0EB2" w14:textId="77777777" w:rsidR="00CC51EF" w:rsidRDefault="00CC51EF">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0B7FA63F" w14:textId="77777777" w:rsidR="00CC51EF" w:rsidRDefault="00CC51EF" w:rsidP="00CC51EF">
      <w:pPr>
        <w:rPr>
          <w:rFonts w:ascii="Times New Roman" w:hAnsi="Times New Roman" w:cs="Times New Roman"/>
          <w:b/>
          <w:bCs/>
          <w:color w:val="1F4E79"/>
          <w:position w:val="-1"/>
          <w:sz w:val="32"/>
          <w:szCs w:val="32"/>
        </w:rPr>
      </w:pPr>
    </w:p>
    <w:p w14:paraId="3B1981B9" w14:textId="77777777" w:rsidR="00CC51EF" w:rsidRDefault="00CC51EF" w:rsidP="00CC51EF">
      <w:pPr>
        <w:rPr>
          <w:rFonts w:ascii="Times New Roman" w:hAnsi="Times New Roman" w:cs="Times New Roman"/>
          <w:b/>
          <w:bCs/>
          <w:color w:val="1F4E79"/>
          <w:position w:val="-1"/>
          <w:sz w:val="32"/>
          <w:szCs w:val="32"/>
          <w:rtl/>
        </w:rPr>
      </w:pPr>
    </w:p>
    <w:p w14:paraId="5C9270F2" w14:textId="77777777" w:rsidR="00CC51EF" w:rsidRDefault="00CC51EF" w:rsidP="00CC51EF">
      <w:pPr>
        <w:rPr>
          <w:rFonts w:ascii="Times New Roman" w:hAnsi="Times New Roman" w:cs="Times New Roman"/>
          <w:b/>
          <w:bCs/>
          <w:color w:val="1F4E79"/>
          <w:position w:val="-1"/>
          <w:sz w:val="32"/>
          <w:szCs w:val="32"/>
          <w:rtl/>
        </w:rPr>
      </w:pPr>
    </w:p>
    <w:p w14:paraId="7903CC7A" w14:textId="77777777" w:rsidR="00CC51EF" w:rsidRDefault="00CC51EF" w:rsidP="00CC51EF">
      <w:pPr>
        <w:rPr>
          <w:rFonts w:ascii="Times New Roman" w:hAnsi="Times New Roman" w:cs="Times New Roman"/>
          <w:b/>
          <w:bCs/>
          <w:color w:val="1F4E79"/>
          <w:position w:val="-1"/>
          <w:sz w:val="32"/>
          <w:szCs w:val="32"/>
          <w:rtl/>
        </w:rPr>
      </w:pPr>
    </w:p>
    <w:p w14:paraId="21C858FC" w14:textId="77777777" w:rsidR="00CC51EF" w:rsidRDefault="00CC51EF" w:rsidP="00CC51EF">
      <w:pPr>
        <w:rPr>
          <w:rFonts w:ascii="Times New Roman" w:hAnsi="Times New Roman" w:cs="Times New Roman"/>
          <w:b/>
          <w:bCs/>
          <w:color w:val="1F4E79"/>
          <w:position w:val="-1"/>
          <w:sz w:val="32"/>
          <w:szCs w:val="32"/>
          <w:rtl/>
        </w:rPr>
      </w:pPr>
    </w:p>
    <w:p w14:paraId="1E0A8E58" w14:textId="77777777" w:rsidR="00CC51EF" w:rsidRDefault="00CC51EF" w:rsidP="00CC51EF">
      <w:pPr>
        <w:rPr>
          <w:rFonts w:ascii="Times New Roman" w:hAnsi="Times New Roman" w:cs="Times New Roman"/>
          <w:b/>
          <w:bCs/>
          <w:color w:val="1F4E79"/>
          <w:position w:val="-1"/>
          <w:sz w:val="32"/>
          <w:szCs w:val="32"/>
          <w:rtl/>
        </w:rPr>
      </w:pPr>
    </w:p>
    <w:p w14:paraId="160394CC" w14:textId="77777777" w:rsidR="00CC51EF" w:rsidRDefault="00CC51EF" w:rsidP="00CC51EF">
      <w:pPr>
        <w:rPr>
          <w:rFonts w:ascii="Times New Roman" w:hAnsi="Times New Roman" w:cs="Times New Roman"/>
          <w:b/>
          <w:bCs/>
          <w:color w:val="1F4E79"/>
          <w:position w:val="-1"/>
          <w:sz w:val="32"/>
          <w:szCs w:val="32"/>
          <w:rtl/>
        </w:rPr>
      </w:pPr>
    </w:p>
    <w:p w14:paraId="22700CE2" w14:textId="77777777" w:rsidR="00CC51EF" w:rsidRDefault="00CC51EF" w:rsidP="00CC51EF">
      <w:pPr>
        <w:rPr>
          <w:rFonts w:ascii="Times New Roman" w:hAnsi="Times New Roman" w:cs="Times New Roman"/>
          <w:b/>
          <w:bCs/>
          <w:color w:val="1F4E79"/>
          <w:position w:val="-1"/>
          <w:sz w:val="32"/>
          <w:szCs w:val="32"/>
          <w:rtl/>
        </w:rPr>
      </w:pPr>
    </w:p>
    <w:p w14:paraId="3FAB0B79" w14:textId="3F6DF790" w:rsidR="00CC51EF" w:rsidRPr="003E4C0C" w:rsidRDefault="00CC51EF" w:rsidP="00CC51EF">
      <w:pPr>
        <w:jc w:val="center"/>
        <w:rPr>
          <w:rFonts w:ascii="Times New Roman" w:hAnsi="Times New Roman" w:cs="Times New Roman"/>
          <w:b/>
          <w:bCs/>
          <w:color w:val="000000" w:themeColor="text1"/>
          <w:position w:val="-1"/>
          <w:sz w:val="96"/>
          <w:szCs w:val="96"/>
        </w:rPr>
      </w:pPr>
      <w:r>
        <w:rPr>
          <w:rFonts w:ascii="Times New Roman" w:hAnsi="Times New Roman" w:cs="Times New Roman"/>
          <w:b/>
          <w:bCs/>
          <w:color w:val="000000" w:themeColor="text1"/>
          <w:position w:val="-1"/>
          <w:sz w:val="96"/>
          <w:szCs w:val="96"/>
        </w:rPr>
        <w:t>Second</w:t>
      </w:r>
      <w:r w:rsidRPr="003E4C0C">
        <w:rPr>
          <w:rFonts w:ascii="Times New Roman" w:hAnsi="Times New Roman" w:cs="Times New Roman"/>
          <w:b/>
          <w:bCs/>
          <w:color w:val="000000" w:themeColor="text1"/>
          <w:position w:val="-1"/>
          <w:sz w:val="96"/>
          <w:szCs w:val="96"/>
        </w:rPr>
        <w:t xml:space="preserve"> Stage</w:t>
      </w:r>
    </w:p>
    <w:p w14:paraId="1FE404D7" w14:textId="77777777" w:rsidR="00CC51EF" w:rsidRDefault="00CC51EF" w:rsidP="00CC51EF">
      <w:pPr>
        <w:rPr>
          <w:rFonts w:ascii="Times New Roman" w:hAnsi="Times New Roman" w:cs="Times New Roman"/>
          <w:b/>
          <w:bCs/>
          <w:color w:val="1F4E79"/>
          <w:position w:val="-1"/>
          <w:sz w:val="32"/>
          <w:szCs w:val="32"/>
          <w:rtl/>
        </w:rPr>
      </w:pPr>
    </w:p>
    <w:p w14:paraId="099A6475" w14:textId="77777777" w:rsidR="00CC51EF" w:rsidRDefault="00CC51EF" w:rsidP="00CC51EF">
      <w:pPr>
        <w:rPr>
          <w:rFonts w:ascii="Times New Roman" w:hAnsi="Times New Roman" w:cs="Times New Roman"/>
          <w:b/>
          <w:bCs/>
          <w:color w:val="1F4E79"/>
          <w:position w:val="-1"/>
          <w:sz w:val="32"/>
          <w:szCs w:val="32"/>
          <w:rtl/>
        </w:rPr>
      </w:pPr>
    </w:p>
    <w:p w14:paraId="030C8066" w14:textId="77777777" w:rsidR="00CC51EF" w:rsidRDefault="00CC51EF" w:rsidP="00CC51EF">
      <w:pPr>
        <w:rPr>
          <w:rFonts w:ascii="Times New Roman" w:hAnsi="Times New Roman" w:cs="Times New Roman"/>
          <w:b/>
          <w:bCs/>
          <w:color w:val="1F4E79"/>
          <w:position w:val="-1"/>
          <w:sz w:val="32"/>
          <w:szCs w:val="32"/>
          <w:rtl/>
        </w:rPr>
      </w:pPr>
    </w:p>
    <w:p w14:paraId="11A67CC2" w14:textId="77777777" w:rsidR="00CC51EF" w:rsidRDefault="00CC51EF" w:rsidP="00CC51EF">
      <w:pPr>
        <w:rPr>
          <w:rFonts w:ascii="Times New Roman" w:hAnsi="Times New Roman" w:cs="Times New Roman"/>
          <w:b/>
          <w:bCs/>
          <w:color w:val="1F4E79"/>
          <w:position w:val="-1"/>
          <w:sz w:val="32"/>
          <w:szCs w:val="32"/>
          <w:rtl/>
        </w:rPr>
      </w:pPr>
    </w:p>
    <w:p w14:paraId="3B0CDEB1" w14:textId="77777777" w:rsidR="00CC51EF" w:rsidRDefault="00CC51EF" w:rsidP="00CC51EF">
      <w:pPr>
        <w:rPr>
          <w:rFonts w:ascii="Times New Roman" w:hAnsi="Times New Roman" w:cs="Times New Roman"/>
          <w:b/>
          <w:bCs/>
          <w:color w:val="1F4E79"/>
          <w:position w:val="-1"/>
          <w:sz w:val="32"/>
          <w:szCs w:val="32"/>
          <w:rtl/>
        </w:rPr>
      </w:pPr>
    </w:p>
    <w:p w14:paraId="77C81054" w14:textId="77777777" w:rsidR="00CC51EF" w:rsidRDefault="00CC51EF" w:rsidP="00CC51EF">
      <w:pPr>
        <w:rPr>
          <w:rFonts w:ascii="Times New Roman" w:hAnsi="Times New Roman" w:cs="Times New Roman"/>
          <w:b/>
          <w:bCs/>
          <w:color w:val="1F4E79"/>
          <w:position w:val="-1"/>
          <w:sz w:val="32"/>
          <w:szCs w:val="32"/>
          <w:rtl/>
        </w:rPr>
      </w:pPr>
    </w:p>
    <w:p w14:paraId="51275329" w14:textId="77777777" w:rsidR="00CC51EF" w:rsidRDefault="00CC51EF" w:rsidP="00CC51EF">
      <w:pPr>
        <w:rPr>
          <w:rFonts w:ascii="Times New Roman" w:hAnsi="Times New Roman" w:cs="Times New Roman"/>
          <w:b/>
          <w:bCs/>
          <w:color w:val="1F4E79"/>
          <w:position w:val="-1"/>
          <w:sz w:val="32"/>
          <w:szCs w:val="32"/>
          <w:rtl/>
        </w:rPr>
      </w:pPr>
    </w:p>
    <w:p w14:paraId="6CAE346B" w14:textId="77777777" w:rsidR="00CC51EF" w:rsidRDefault="00CC51EF" w:rsidP="00CC51EF">
      <w:pPr>
        <w:rPr>
          <w:rFonts w:ascii="Times New Roman" w:hAnsi="Times New Roman" w:cs="Times New Roman"/>
          <w:b/>
          <w:bCs/>
          <w:color w:val="1F4E79"/>
          <w:position w:val="-1"/>
          <w:sz w:val="32"/>
          <w:szCs w:val="32"/>
          <w:rtl/>
        </w:rPr>
      </w:pPr>
    </w:p>
    <w:p w14:paraId="721DD59E" w14:textId="77777777" w:rsidR="00CC51EF" w:rsidRDefault="00CC51EF" w:rsidP="00CC51EF">
      <w:pPr>
        <w:rPr>
          <w:rFonts w:ascii="Times New Roman" w:hAnsi="Times New Roman" w:cs="Times New Roman"/>
          <w:b/>
          <w:bCs/>
          <w:color w:val="1F4E79"/>
          <w:position w:val="-1"/>
          <w:sz w:val="32"/>
          <w:szCs w:val="32"/>
          <w:rtl/>
        </w:rPr>
      </w:pPr>
    </w:p>
    <w:p w14:paraId="7D990C33" w14:textId="77777777" w:rsidR="00CC51EF" w:rsidRDefault="00CC51EF" w:rsidP="00CC51EF">
      <w:pPr>
        <w:rPr>
          <w:rFonts w:ascii="Times New Roman" w:hAnsi="Times New Roman" w:cs="Times New Roman"/>
          <w:b/>
          <w:bCs/>
          <w:color w:val="1F4E79"/>
          <w:position w:val="-1"/>
          <w:sz w:val="32"/>
          <w:szCs w:val="32"/>
          <w:rtl/>
        </w:rPr>
      </w:pPr>
    </w:p>
    <w:p w14:paraId="7375FFD4" w14:textId="77777777" w:rsidR="00CC51EF" w:rsidRDefault="00CC51EF" w:rsidP="00CC51EF">
      <w:pPr>
        <w:rPr>
          <w:rFonts w:ascii="Times New Roman" w:hAnsi="Times New Roman" w:cs="Times New Roman"/>
          <w:b/>
          <w:bCs/>
          <w:color w:val="1F4E79"/>
          <w:position w:val="-1"/>
          <w:sz w:val="32"/>
          <w:szCs w:val="32"/>
          <w:rtl/>
        </w:rPr>
      </w:pPr>
    </w:p>
    <w:p w14:paraId="10E4593C" w14:textId="77777777" w:rsidR="00CC51EF" w:rsidRDefault="00CC51EF" w:rsidP="00CC51EF">
      <w:pPr>
        <w:rPr>
          <w:rFonts w:ascii="Times New Roman" w:hAnsi="Times New Roman" w:cs="Times New Roman"/>
          <w:b/>
          <w:bCs/>
          <w:color w:val="1F4E79"/>
          <w:position w:val="-1"/>
          <w:sz w:val="32"/>
          <w:szCs w:val="32"/>
          <w:rtl/>
        </w:rPr>
      </w:pPr>
    </w:p>
    <w:p w14:paraId="234017F5" w14:textId="77777777" w:rsidR="00CC51EF" w:rsidRDefault="00CC51EF" w:rsidP="00CC51EF">
      <w:pPr>
        <w:rPr>
          <w:rFonts w:ascii="Times New Roman" w:hAnsi="Times New Roman" w:cs="Times New Roman"/>
          <w:b/>
          <w:bCs/>
          <w:color w:val="1F4E79"/>
          <w:position w:val="-1"/>
          <w:sz w:val="32"/>
          <w:szCs w:val="32"/>
          <w:rtl/>
        </w:rPr>
      </w:pPr>
    </w:p>
    <w:p w14:paraId="6CE3DE94" w14:textId="77777777" w:rsidR="00CC51EF" w:rsidRDefault="00CC51EF" w:rsidP="00CC51EF">
      <w:pPr>
        <w:rPr>
          <w:rFonts w:ascii="Times New Roman" w:hAnsi="Times New Roman" w:cs="Times New Roman"/>
          <w:b/>
          <w:bCs/>
          <w:color w:val="1F4E79"/>
          <w:position w:val="-1"/>
          <w:sz w:val="32"/>
          <w:szCs w:val="32"/>
          <w:rtl/>
        </w:rPr>
      </w:pPr>
    </w:p>
    <w:p w14:paraId="7CDEC607" w14:textId="77777777" w:rsidR="00CC51EF" w:rsidRDefault="00CC51EF" w:rsidP="00CC51EF">
      <w:pPr>
        <w:rPr>
          <w:rFonts w:ascii="Times New Roman" w:hAnsi="Times New Roman" w:cs="Times New Roman"/>
          <w:b/>
          <w:bCs/>
          <w:color w:val="1F4E79"/>
          <w:position w:val="-1"/>
          <w:sz w:val="32"/>
          <w:szCs w:val="32"/>
        </w:rPr>
      </w:pPr>
    </w:p>
    <w:p w14:paraId="19D18799" w14:textId="77777777" w:rsidR="009A7ED0" w:rsidRDefault="009A7ED0" w:rsidP="009A7ED0">
      <w:pPr>
        <w:rPr>
          <w:rFonts w:ascii="Times New Roman" w:hAnsi="Times New Roman" w:cs="Times New Roman"/>
          <w:b/>
          <w:bCs/>
          <w:color w:val="1F4E79"/>
          <w:position w:val="-1"/>
          <w:sz w:val="32"/>
          <w:szCs w:val="32"/>
        </w:rPr>
      </w:pPr>
    </w:p>
    <w:p w14:paraId="164BA924" w14:textId="77777777" w:rsidR="009A7ED0" w:rsidRDefault="009A7ED0" w:rsidP="009A7ED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6FA4892A" w14:textId="77777777" w:rsidR="009A7ED0" w:rsidRPr="0038198C"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38198C">
        <w:rPr>
          <w:rFonts w:ascii="Times New Roman" w:hAnsi="Times New Roman" w:cs="Times New Roman"/>
          <w:b/>
          <w:bCs/>
          <w:color w:val="1F4E79"/>
          <w:position w:val="-1"/>
          <w:sz w:val="32"/>
          <w:szCs w:val="32"/>
        </w:rPr>
        <w:t>Engineering Mathematic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2641147F" w14:textId="77777777" w:rsidTr="001D4070">
        <w:trPr>
          <w:trHeight w:val="794"/>
        </w:trPr>
        <w:tc>
          <w:tcPr>
            <w:tcW w:w="9720" w:type="dxa"/>
            <w:shd w:val="clear" w:color="auto" w:fill="A7BFDE"/>
            <w:vAlign w:val="center"/>
          </w:tcPr>
          <w:p w14:paraId="162F0E3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29BC0EAD" w14:textId="77777777" w:rsidR="009A7ED0" w:rsidRPr="0038198C" w:rsidRDefault="009A7ED0" w:rsidP="009A7ED0">
      <w:pPr>
        <w:rPr>
          <w:rFonts w:ascii="Times New Roman" w:hAnsi="Times New Roman" w:cs="Times New Roman"/>
          <w:sz w:val="28"/>
          <w:szCs w:val="28"/>
          <w:rtl/>
        </w:rPr>
      </w:pPr>
    </w:p>
    <w:p w14:paraId="2E8BC1B7" w14:textId="77777777" w:rsidR="009A7ED0" w:rsidRDefault="009A7ED0" w:rsidP="009A7ED0">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27DDDA6D" w14:textId="77777777" w:rsidTr="001D4070">
        <w:trPr>
          <w:trHeight w:val="1602"/>
        </w:trPr>
        <w:tc>
          <w:tcPr>
            <w:tcW w:w="9720" w:type="dxa"/>
            <w:shd w:val="clear" w:color="auto" w:fill="A7BFDE"/>
          </w:tcPr>
          <w:p w14:paraId="42934C2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0511420C" w14:textId="77777777" w:rsidR="009A7ED0" w:rsidRPr="0038198C" w:rsidRDefault="009A7ED0" w:rsidP="009A7ED0">
      <w:pPr>
        <w:rPr>
          <w:rFonts w:ascii="Times New Roman" w:hAnsi="Times New Roman" w:cs="Times New Roman"/>
          <w:sz w:val="28"/>
          <w:szCs w:val="28"/>
        </w:rPr>
      </w:pPr>
    </w:p>
    <w:p w14:paraId="021F6D8D" w14:textId="77777777" w:rsidR="009A7ED0" w:rsidRPr="0038198C" w:rsidRDefault="009A7ED0" w:rsidP="009A7ED0">
      <w:pPr>
        <w:rPr>
          <w:rFonts w:ascii="Times New Roman" w:hAnsi="Times New Roman" w:cs="Times New Roman"/>
          <w:sz w:val="28"/>
          <w:szCs w:val="28"/>
          <w:rtl/>
        </w:rPr>
      </w:pPr>
    </w:p>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4970"/>
        <w:gridCol w:w="4750"/>
      </w:tblGrid>
      <w:tr w:rsidR="009A7ED0" w:rsidRPr="0038198C" w14:paraId="00340438" w14:textId="77777777" w:rsidTr="009A7ED0">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0ABA6DA1"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College of Engineering</w:t>
            </w:r>
          </w:p>
          <w:p w14:paraId="2D0C5DD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4E78828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71AE6749" w14:textId="77777777" w:rsidTr="009A7ED0">
        <w:trPr>
          <w:trHeight w:val="624"/>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669296A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4750" w:type="dxa"/>
            <w:tcBorders>
              <w:top w:val="single" w:sz="8" w:space="0" w:color="4F81BD"/>
              <w:left w:val="single" w:sz="8" w:space="0" w:color="4F81BD"/>
              <w:bottom w:val="single" w:sz="8" w:space="0" w:color="4F81BD"/>
              <w:right w:val="single" w:sz="8" w:space="0" w:color="4F81BD"/>
            </w:tcBorders>
            <w:shd w:val="clear" w:color="auto" w:fill="D3DFEE"/>
            <w:hideMark/>
          </w:tcPr>
          <w:p w14:paraId="20AB963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479C8AA7" w14:textId="77777777" w:rsidTr="009A7ED0">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4ABD5B4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Engineering Mathematics / COE 202</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5D635AB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w:t>
            </w:r>
          </w:p>
        </w:tc>
      </w:tr>
      <w:tr w:rsidR="009A7ED0" w:rsidRPr="0038198C" w14:paraId="42FF0134" w14:textId="77777777" w:rsidTr="009A7ED0">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5B8016E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time students and on campus. They attend a full-day program in face-to-face mode. The academic year is composed of 30-week regular subjects.</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5BFAE3B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37B8D5E9" w14:textId="77777777" w:rsidTr="009A7ED0">
        <w:trPr>
          <w:trHeight w:val="470"/>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4BDE0F4B" w14:textId="5E3BF241"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4750" w:type="dxa"/>
            <w:tcBorders>
              <w:top w:val="single" w:sz="8" w:space="0" w:color="4F81BD"/>
              <w:left w:val="single" w:sz="8" w:space="0" w:color="4F81BD"/>
              <w:bottom w:val="single" w:sz="8" w:space="0" w:color="4F81BD"/>
              <w:right w:val="single" w:sz="8" w:space="0" w:color="4F81BD"/>
            </w:tcBorders>
            <w:shd w:val="clear" w:color="auto" w:fill="D3DFEE"/>
            <w:hideMark/>
          </w:tcPr>
          <w:p w14:paraId="20FD7D3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7B903130" w14:textId="77777777" w:rsidTr="009A7ED0">
        <w:trPr>
          <w:trHeight w:val="546"/>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48F310F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20 hrs. / 4 hrs. per week.</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2FDE3B2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43C99AF7" w14:textId="77777777" w:rsidTr="009A7ED0">
        <w:trPr>
          <w:trHeight w:val="624"/>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84449F9" w14:textId="4B6F2506"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4750"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6ED6DC2D" w14:textId="77777777" w:rsidR="009A7ED0" w:rsidRPr="0038198C" w:rsidRDefault="009A7ED0" w:rsidP="009A7ED0">
            <w:pPr>
              <w:rPr>
                <w:rFonts w:ascii="Times New Roman" w:hAnsi="Times New Roman" w:cs="Times New Roman"/>
                <w:sz w:val="28"/>
                <w:szCs w:val="28"/>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59156531" w14:textId="77777777" w:rsidTr="009A7ED0">
        <w:trPr>
          <w:trHeight w:val="504"/>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284ACFDF"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lastRenderedPageBreak/>
              <w:t>8. Aims of the Course:</w:t>
            </w:r>
          </w:p>
        </w:tc>
      </w:tr>
      <w:tr w:rsidR="009A7ED0" w:rsidRPr="0038198C" w14:paraId="7EF4EE1E" w14:textId="77777777" w:rsidTr="009A7ED0">
        <w:trPr>
          <w:trHeight w:val="265"/>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24D7F812" w14:textId="77777777" w:rsidR="009A7ED0" w:rsidRPr="0038198C" w:rsidRDefault="009A7ED0" w:rsidP="009A7ED0">
            <w:pPr>
              <w:pStyle w:val="ListParagraph"/>
              <w:numPr>
                <w:ilvl w:val="0"/>
                <w:numId w:val="74"/>
              </w:numPr>
              <w:rPr>
                <w:rFonts w:ascii="Times New Roman" w:hAnsi="Times New Roman" w:cs="Times New Roman"/>
                <w:sz w:val="28"/>
                <w:szCs w:val="28"/>
              </w:rPr>
            </w:pPr>
            <w:r w:rsidRPr="0038198C">
              <w:rPr>
                <w:rFonts w:ascii="Times New Roman" w:hAnsi="Times New Roman" w:cs="Times New Roman"/>
                <w:sz w:val="28"/>
                <w:szCs w:val="28"/>
              </w:rPr>
              <w:t>As a brief description for the Goals and objectives, by the completion of the course the goals are:</w:t>
            </w:r>
          </w:p>
          <w:p w14:paraId="0C549A44" w14:textId="77777777" w:rsidR="009A7ED0" w:rsidRPr="0038198C" w:rsidRDefault="009A7ED0" w:rsidP="009A7ED0">
            <w:pPr>
              <w:pStyle w:val="ListParagraph"/>
              <w:numPr>
                <w:ilvl w:val="0"/>
                <w:numId w:val="74"/>
              </w:numPr>
              <w:rPr>
                <w:rFonts w:ascii="Times New Roman" w:hAnsi="Times New Roman" w:cs="Times New Roman"/>
                <w:sz w:val="28"/>
                <w:szCs w:val="28"/>
                <w:rtl/>
              </w:rPr>
            </w:pPr>
            <w:r w:rsidRPr="0038198C">
              <w:rPr>
                <w:rFonts w:ascii="Times New Roman" w:hAnsi="Times New Roman" w:cs="Times New Roman"/>
                <w:sz w:val="28"/>
                <w:szCs w:val="28"/>
              </w:rPr>
              <w:t>How to relate the skills and concepts learned from Mathematics to understand Engineering Mathematics</w:t>
            </w:r>
          </w:p>
          <w:p w14:paraId="24AEE05F" w14:textId="77777777" w:rsidR="009A7ED0" w:rsidRDefault="009A7ED0" w:rsidP="009A7ED0">
            <w:pPr>
              <w:pStyle w:val="ListParagraph"/>
              <w:numPr>
                <w:ilvl w:val="0"/>
                <w:numId w:val="74"/>
              </w:numPr>
              <w:rPr>
                <w:rFonts w:ascii="Times New Roman" w:hAnsi="Times New Roman" w:cs="Times New Roman"/>
                <w:sz w:val="28"/>
                <w:szCs w:val="28"/>
              </w:rPr>
            </w:pPr>
            <w:r w:rsidRPr="0038198C">
              <w:rPr>
                <w:rFonts w:ascii="Times New Roman" w:hAnsi="Times New Roman" w:cs="Times New Roman"/>
                <w:sz w:val="28"/>
                <w:szCs w:val="28"/>
              </w:rPr>
              <w:t>How to use the learned skills to understand, derive, and solve the equations in various objects (e.g., Electronics II, DSP, Communications, Digital Control etc.)</w:t>
            </w:r>
          </w:p>
          <w:p w14:paraId="63E262CB" w14:textId="77777777" w:rsidR="009A7ED0" w:rsidRPr="0038198C" w:rsidRDefault="009A7ED0" w:rsidP="009A7ED0">
            <w:pPr>
              <w:pStyle w:val="ListParagraph"/>
              <w:numPr>
                <w:ilvl w:val="0"/>
                <w:numId w:val="74"/>
              </w:numPr>
              <w:rPr>
                <w:rFonts w:ascii="Times New Roman" w:hAnsi="Times New Roman" w:cs="Times New Roman"/>
                <w:sz w:val="28"/>
                <w:szCs w:val="28"/>
              </w:rPr>
            </w:pPr>
            <w:r w:rsidRPr="0038198C">
              <w:rPr>
                <w:rFonts w:ascii="Times New Roman" w:hAnsi="Times New Roman" w:cs="Times New Roman"/>
                <w:sz w:val="28"/>
                <w:szCs w:val="28"/>
              </w:rPr>
              <w:t>Representation of an Introduction to advanced calculus.</w:t>
            </w:r>
          </w:p>
        </w:tc>
      </w:tr>
      <w:tr w:rsidR="009A7ED0" w:rsidRPr="0038198C" w14:paraId="1D701670" w14:textId="77777777" w:rsidTr="009A7ED0">
        <w:trPr>
          <w:trHeight w:val="265"/>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155FF614" w14:textId="77777777" w:rsidR="009A7ED0" w:rsidRPr="00D53B35" w:rsidRDefault="009A7ED0" w:rsidP="009A7ED0">
            <w:pPr>
              <w:rPr>
                <w:rFonts w:ascii="Times New Roman" w:hAnsi="Times New Roman" w:cs="Times New Roman"/>
                <w:sz w:val="28"/>
                <w:szCs w:val="28"/>
              </w:rPr>
            </w:pPr>
          </w:p>
        </w:tc>
      </w:tr>
    </w:tbl>
    <w:p w14:paraId="701990DD" w14:textId="77777777" w:rsidR="009A7ED0" w:rsidRPr="0038198C" w:rsidRDefault="009A7ED0" w:rsidP="009A7ED0">
      <w:pPr>
        <w:rPr>
          <w:rFonts w:ascii="Times New Roman" w:hAnsi="Times New Roman" w:cs="Times New Roman"/>
          <w:sz w:val="28"/>
          <w:szCs w:val="28"/>
          <w:rtl/>
        </w:rPr>
      </w:pPr>
    </w:p>
    <w:tbl>
      <w:tblPr>
        <w:tblpPr w:leftFromText="180" w:rightFromText="180" w:bottomFromText="20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9720"/>
      </w:tblGrid>
      <w:tr w:rsidR="009A7ED0" w:rsidRPr="0038198C" w14:paraId="25B3CECC" w14:textId="77777777" w:rsidTr="001D4070">
        <w:trPr>
          <w:trHeight w:val="653"/>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1FD767BF"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9. </w:t>
            </w:r>
            <w:r w:rsidRPr="0038198C">
              <w:rPr>
                <w:rFonts w:ascii="Times New Roman" w:hAnsi="Times New Roman" w:cs="Times New Roman"/>
                <w:sz w:val="28"/>
                <w:szCs w:val="28"/>
              </w:rPr>
              <w:t>Learning Outcomes, Teaching, Learning and Assessment Methods</w:t>
            </w:r>
          </w:p>
        </w:tc>
      </w:tr>
      <w:tr w:rsidR="009A7ED0" w:rsidRPr="0038198C" w14:paraId="0F2C3D88" w14:textId="77777777" w:rsidTr="001D4070">
        <w:trPr>
          <w:trHeight w:val="2183"/>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7E113BBA" w14:textId="77777777" w:rsidR="009A7ED0" w:rsidRPr="00D53B35" w:rsidRDefault="009A7ED0" w:rsidP="001D4070">
            <w:pPr>
              <w:rPr>
                <w:rFonts w:ascii="Times New Roman" w:hAnsi="Times New Roman" w:cs="Times New Roman"/>
                <w:sz w:val="28"/>
                <w:szCs w:val="28"/>
                <w:rtl/>
              </w:rPr>
            </w:pPr>
            <w:r>
              <w:rPr>
                <w:rFonts w:ascii="Times New Roman" w:hAnsi="Times New Roman" w:cs="Times New Roman"/>
                <w:sz w:val="28"/>
                <w:szCs w:val="28"/>
              </w:rPr>
              <w:t xml:space="preserve">A- </w:t>
            </w:r>
            <w:r w:rsidRPr="00D53B35">
              <w:rPr>
                <w:rFonts w:ascii="Times New Roman" w:hAnsi="Times New Roman" w:cs="Times New Roman"/>
                <w:sz w:val="28"/>
                <w:szCs w:val="28"/>
              </w:rPr>
              <w:t>Cognitive Goals</w:t>
            </w:r>
          </w:p>
          <w:p w14:paraId="762D43AE" w14:textId="77777777" w:rsidR="009A7ED0" w:rsidRPr="0038198C" w:rsidRDefault="009A7ED0" w:rsidP="001D4070">
            <w:pPr>
              <w:rPr>
                <w:rFonts w:ascii="Times New Roman" w:hAnsi="Times New Roman" w:cs="Times New Roman"/>
                <w:sz w:val="28"/>
                <w:szCs w:val="28"/>
                <w:rtl/>
              </w:rPr>
            </w:pPr>
            <w:r>
              <w:rPr>
                <w:rFonts w:ascii="Times New Roman" w:hAnsi="Times New Roman" w:cs="Times New Roman"/>
                <w:sz w:val="28"/>
                <w:szCs w:val="28"/>
              </w:rPr>
              <w:t xml:space="preserve">A1- </w:t>
            </w:r>
            <w:r w:rsidRPr="0038198C">
              <w:rPr>
                <w:rFonts w:ascii="Times New Roman" w:hAnsi="Times New Roman" w:cs="Times New Roman"/>
                <w:sz w:val="28"/>
                <w:szCs w:val="28"/>
              </w:rPr>
              <w:t>Understanding the algebra of the Complex numbers and converting them to various forms.</w:t>
            </w:r>
          </w:p>
          <w:p w14:paraId="418A66D1"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2- </w:t>
            </w:r>
            <w:r w:rsidRPr="0038198C">
              <w:rPr>
                <w:rFonts w:ascii="Times New Roman" w:hAnsi="Times New Roman" w:cs="Times New Roman"/>
                <w:sz w:val="28"/>
                <w:szCs w:val="28"/>
              </w:rPr>
              <w:t>Applying useful topics of integration including numerical integration.</w:t>
            </w:r>
          </w:p>
          <w:p w14:paraId="75973C76"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3- </w:t>
            </w:r>
            <w:r w:rsidRPr="0038198C">
              <w:rPr>
                <w:rFonts w:ascii="Times New Roman" w:hAnsi="Times New Roman" w:cs="Times New Roman"/>
                <w:sz w:val="28"/>
                <w:szCs w:val="28"/>
              </w:rPr>
              <w:t>Using Taylor polynomials to linearize functions and forming Taylor and Maclaurin series.</w:t>
            </w:r>
          </w:p>
          <w:p w14:paraId="45F76138"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4- </w:t>
            </w:r>
            <w:r w:rsidRPr="0038198C">
              <w:rPr>
                <w:rFonts w:ascii="Times New Roman" w:hAnsi="Times New Roman" w:cs="Times New Roman"/>
                <w:sz w:val="28"/>
                <w:szCs w:val="28"/>
              </w:rPr>
              <w:t>Techniques for solving first order (linear or non-linear) differential equations, how to solve second and higher order (homogenous and non-homogenous) differential equations for determined and undetermined coefficients.\</w:t>
            </w:r>
          </w:p>
          <w:p w14:paraId="3E597FFB"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5- </w:t>
            </w:r>
            <w:r w:rsidRPr="0038198C">
              <w:rPr>
                <w:rFonts w:ascii="Times New Roman" w:hAnsi="Times New Roman" w:cs="Times New Roman"/>
                <w:sz w:val="28"/>
                <w:szCs w:val="28"/>
              </w:rPr>
              <w:t xml:space="preserve">Using numerical methods to solve the ODE's using Euler and Runge-Kutta methods. </w:t>
            </w:r>
          </w:p>
          <w:p w14:paraId="0A8F8379"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6- </w:t>
            </w:r>
            <w:r w:rsidRPr="0038198C">
              <w:rPr>
                <w:rFonts w:ascii="Times New Roman" w:hAnsi="Times New Roman" w:cs="Times New Roman"/>
                <w:sz w:val="28"/>
                <w:szCs w:val="28"/>
              </w:rPr>
              <w:t>Learning Laplace Transform and its applications in control systems.</w:t>
            </w:r>
          </w:p>
          <w:p w14:paraId="3EB370C7"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7- </w:t>
            </w:r>
            <w:r w:rsidRPr="0038198C">
              <w:rPr>
                <w:rFonts w:ascii="Times New Roman" w:hAnsi="Times New Roman" w:cs="Times New Roman"/>
                <w:sz w:val="28"/>
                <w:szCs w:val="28"/>
              </w:rPr>
              <w:t>Acquiring Difference equations and Z-Transform to be used in DSP.</w:t>
            </w:r>
          </w:p>
          <w:p w14:paraId="04FA6880"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 xml:space="preserve">A8- </w:t>
            </w:r>
            <w:r w:rsidRPr="0038198C">
              <w:rPr>
                <w:rFonts w:ascii="Times New Roman" w:hAnsi="Times New Roman" w:cs="Times New Roman"/>
                <w:sz w:val="28"/>
                <w:szCs w:val="28"/>
              </w:rPr>
              <w:t>Studying Fourier series and Transform to be used in Communications.</w:t>
            </w:r>
          </w:p>
          <w:p w14:paraId="1587A0B0" w14:textId="77777777" w:rsidR="009A7ED0" w:rsidRPr="0038198C" w:rsidRDefault="009A7ED0" w:rsidP="001D4070">
            <w:pPr>
              <w:rPr>
                <w:rFonts w:ascii="Times New Roman" w:hAnsi="Times New Roman" w:cs="Times New Roman"/>
                <w:sz w:val="28"/>
                <w:szCs w:val="28"/>
              </w:rPr>
            </w:pPr>
          </w:p>
        </w:tc>
      </w:tr>
      <w:tr w:rsidR="009A7ED0" w:rsidRPr="0038198C" w14:paraId="69058E60" w14:textId="77777777" w:rsidTr="001D4070">
        <w:trPr>
          <w:trHeight w:val="1412"/>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F4149B9" w14:textId="77777777" w:rsidR="009A7ED0" w:rsidRPr="00D53B35" w:rsidRDefault="009A7ED0" w:rsidP="001D4070">
            <w:pPr>
              <w:rPr>
                <w:rFonts w:ascii="Times New Roman" w:hAnsi="Times New Roman" w:cs="Times New Roman"/>
                <w:sz w:val="28"/>
                <w:szCs w:val="28"/>
              </w:rPr>
            </w:pPr>
            <w:r>
              <w:rPr>
                <w:rFonts w:ascii="Times New Roman" w:hAnsi="Times New Roman" w:cs="Times New Roman"/>
                <w:color w:val="221F1F"/>
                <w:spacing w:val="1"/>
                <w:sz w:val="28"/>
                <w:szCs w:val="28"/>
              </w:rPr>
              <w:t xml:space="preserve">B- </w:t>
            </w:r>
            <w:r w:rsidRPr="00D53B35">
              <w:rPr>
                <w:rFonts w:ascii="Times New Roman" w:hAnsi="Times New Roman" w:cs="Times New Roman"/>
                <w:color w:val="221F1F"/>
                <w:spacing w:val="1"/>
                <w:sz w:val="28"/>
                <w:szCs w:val="28"/>
              </w:rPr>
              <w:t>Th</w:t>
            </w:r>
            <w:r w:rsidRPr="00D53B35">
              <w:rPr>
                <w:rFonts w:ascii="Times New Roman" w:hAnsi="Times New Roman" w:cs="Times New Roman"/>
                <w:color w:val="221F1F"/>
                <w:sz w:val="28"/>
                <w:szCs w:val="28"/>
              </w:rPr>
              <w:t xml:space="preserve">e </w:t>
            </w:r>
            <w:r w:rsidRPr="00D53B35">
              <w:rPr>
                <w:rFonts w:ascii="Times New Roman" w:hAnsi="Times New Roman" w:cs="Times New Roman"/>
                <w:color w:val="221F1F"/>
                <w:spacing w:val="-2"/>
                <w:sz w:val="28"/>
                <w:szCs w:val="28"/>
              </w:rPr>
              <w:t>s</w:t>
            </w:r>
            <w:r w:rsidRPr="00D53B35">
              <w:rPr>
                <w:rFonts w:ascii="Times New Roman" w:hAnsi="Times New Roman" w:cs="Times New Roman"/>
                <w:color w:val="221F1F"/>
                <w:spacing w:val="-1"/>
                <w:sz w:val="28"/>
                <w:szCs w:val="28"/>
              </w:rPr>
              <w:t>k</w:t>
            </w:r>
            <w:r w:rsidRPr="00D53B35">
              <w:rPr>
                <w:rFonts w:ascii="Times New Roman" w:hAnsi="Times New Roman" w:cs="Times New Roman"/>
                <w:color w:val="221F1F"/>
                <w:spacing w:val="1"/>
                <w:sz w:val="28"/>
                <w:szCs w:val="28"/>
              </w:rPr>
              <w:t>i</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z w:val="28"/>
                <w:szCs w:val="28"/>
              </w:rPr>
              <w:t>s</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g</w:t>
            </w:r>
            <w:r w:rsidRPr="00D53B35">
              <w:rPr>
                <w:rFonts w:ascii="Times New Roman" w:hAnsi="Times New Roman" w:cs="Times New Roman"/>
                <w:color w:val="221F1F"/>
                <w:spacing w:val="1"/>
                <w:sz w:val="28"/>
                <w:szCs w:val="28"/>
              </w:rPr>
              <w:t>o</w:t>
            </w:r>
            <w:r w:rsidRPr="00D53B35">
              <w:rPr>
                <w:rFonts w:ascii="Times New Roman" w:hAnsi="Times New Roman" w:cs="Times New Roman"/>
                <w:color w:val="221F1F"/>
                <w:sz w:val="28"/>
                <w:szCs w:val="28"/>
              </w:rPr>
              <w:t>a</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z w:val="28"/>
                <w:szCs w:val="28"/>
              </w:rPr>
              <w:t>s</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sp</w:t>
            </w:r>
            <w:r w:rsidRPr="00D53B35">
              <w:rPr>
                <w:rFonts w:ascii="Times New Roman" w:hAnsi="Times New Roman" w:cs="Times New Roman"/>
                <w:color w:val="221F1F"/>
                <w:spacing w:val="-2"/>
                <w:sz w:val="28"/>
                <w:szCs w:val="28"/>
              </w:rPr>
              <w:t>e</w:t>
            </w:r>
            <w:r w:rsidRPr="00D53B35">
              <w:rPr>
                <w:rFonts w:ascii="Times New Roman" w:hAnsi="Times New Roman" w:cs="Times New Roman"/>
                <w:color w:val="221F1F"/>
                <w:sz w:val="28"/>
                <w:szCs w:val="28"/>
              </w:rPr>
              <w:t>c</w:t>
            </w:r>
            <w:r w:rsidRPr="00D53B35">
              <w:rPr>
                <w:rFonts w:ascii="Times New Roman" w:hAnsi="Times New Roman" w:cs="Times New Roman"/>
                <w:color w:val="221F1F"/>
                <w:spacing w:val="1"/>
                <w:sz w:val="28"/>
                <w:szCs w:val="28"/>
              </w:rPr>
              <w:t>i</w:t>
            </w:r>
            <w:r w:rsidRPr="00D53B35">
              <w:rPr>
                <w:rFonts w:ascii="Times New Roman" w:hAnsi="Times New Roman" w:cs="Times New Roman"/>
                <w:color w:val="221F1F"/>
                <w:spacing w:val="-2"/>
                <w:sz w:val="28"/>
                <w:szCs w:val="28"/>
              </w:rPr>
              <w:t>a</w:t>
            </w:r>
            <w:r w:rsidRPr="00D53B35">
              <w:rPr>
                <w:rFonts w:ascii="Times New Roman" w:hAnsi="Times New Roman" w:cs="Times New Roman"/>
                <w:color w:val="221F1F"/>
                <w:sz w:val="28"/>
                <w:szCs w:val="28"/>
              </w:rPr>
              <w:t>l</w:t>
            </w:r>
            <w:r w:rsidRPr="00D53B35">
              <w:rPr>
                <w:rFonts w:ascii="Times New Roman" w:hAnsi="Times New Roman" w:cs="Times New Roman"/>
                <w:color w:val="221F1F"/>
                <w:spacing w:val="1"/>
                <w:sz w:val="28"/>
                <w:szCs w:val="28"/>
              </w:rPr>
              <w:t xml:space="preserve"> </w:t>
            </w:r>
            <w:r w:rsidRPr="00D53B35">
              <w:rPr>
                <w:rFonts w:ascii="Times New Roman" w:hAnsi="Times New Roman" w:cs="Times New Roman"/>
                <w:color w:val="221F1F"/>
                <w:spacing w:val="-2"/>
                <w:sz w:val="28"/>
                <w:szCs w:val="28"/>
              </w:rPr>
              <w:t>t</w:t>
            </w:r>
            <w:r w:rsidRPr="00D53B35">
              <w:rPr>
                <w:rFonts w:ascii="Times New Roman" w:hAnsi="Times New Roman" w:cs="Times New Roman"/>
                <w:color w:val="221F1F"/>
                <w:sz w:val="28"/>
                <w:szCs w:val="28"/>
              </w:rPr>
              <w:t>o</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th</w:t>
            </w:r>
            <w:r w:rsidRPr="00D53B35">
              <w:rPr>
                <w:rFonts w:ascii="Times New Roman" w:hAnsi="Times New Roman" w:cs="Times New Roman"/>
                <w:color w:val="221F1F"/>
                <w:sz w:val="28"/>
                <w:szCs w:val="28"/>
              </w:rPr>
              <w:t xml:space="preserve">e </w:t>
            </w:r>
            <w:r w:rsidRPr="00D53B35">
              <w:rPr>
                <w:rFonts w:ascii="Times New Roman" w:hAnsi="Times New Roman" w:cs="Times New Roman"/>
                <w:color w:val="221F1F"/>
                <w:spacing w:val="-3"/>
                <w:sz w:val="28"/>
                <w:szCs w:val="28"/>
              </w:rPr>
              <w:t>c</w:t>
            </w:r>
            <w:r w:rsidRPr="00D53B35">
              <w:rPr>
                <w:rFonts w:ascii="Times New Roman" w:hAnsi="Times New Roman" w:cs="Times New Roman"/>
                <w:color w:val="221F1F"/>
                <w:spacing w:val="-1"/>
                <w:sz w:val="28"/>
                <w:szCs w:val="28"/>
              </w:rPr>
              <w:t>o</w:t>
            </w:r>
            <w:r w:rsidRPr="00D53B35">
              <w:rPr>
                <w:rFonts w:ascii="Times New Roman" w:hAnsi="Times New Roman" w:cs="Times New Roman"/>
                <w:color w:val="221F1F"/>
                <w:spacing w:val="1"/>
                <w:sz w:val="28"/>
                <w:szCs w:val="28"/>
              </w:rPr>
              <w:t>u</w:t>
            </w:r>
            <w:r w:rsidRPr="00D53B35">
              <w:rPr>
                <w:rFonts w:ascii="Times New Roman" w:hAnsi="Times New Roman" w:cs="Times New Roman"/>
                <w:color w:val="221F1F"/>
                <w:spacing w:val="-2"/>
                <w:sz w:val="28"/>
                <w:szCs w:val="28"/>
              </w:rPr>
              <w:t>r</w:t>
            </w:r>
            <w:r w:rsidRPr="00D53B35">
              <w:rPr>
                <w:rFonts w:ascii="Times New Roman" w:hAnsi="Times New Roman" w:cs="Times New Roman"/>
                <w:color w:val="221F1F"/>
                <w:spacing w:val="1"/>
                <w:sz w:val="28"/>
                <w:szCs w:val="28"/>
              </w:rPr>
              <w:t>s</w:t>
            </w:r>
            <w:r w:rsidRPr="00D53B35">
              <w:rPr>
                <w:rFonts w:ascii="Times New Roman" w:hAnsi="Times New Roman" w:cs="Times New Roman"/>
                <w:color w:val="221F1F"/>
                <w:spacing w:val="6"/>
                <w:sz w:val="28"/>
                <w:szCs w:val="28"/>
              </w:rPr>
              <w:t>e</w:t>
            </w:r>
          </w:p>
          <w:p w14:paraId="76B60456"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B1</w:t>
            </w:r>
            <w:r>
              <w:rPr>
                <w:rFonts w:ascii="Times New Roman" w:hAnsi="Times New Roman" w:cs="Times New Roman"/>
                <w:sz w:val="28"/>
                <w:szCs w:val="28"/>
              </w:rPr>
              <w:t>-</w:t>
            </w:r>
            <w:r w:rsidRPr="0038198C">
              <w:rPr>
                <w:rFonts w:ascii="Times New Roman" w:hAnsi="Times New Roman" w:cs="Times New Roman"/>
                <w:sz w:val="28"/>
                <w:szCs w:val="28"/>
              </w:rPr>
              <w:t xml:space="preserve"> How to relate the skills and concepts learned from Mathematic to understand Engineering Mathematics.</w:t>
            </w:r>
          </w:p>
          <w:p w14:paraId="3FD1580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lastRenderedPageBreak/>
              <w:t>B2</w:t>
            </w:r>
            <w:r>
              <w:rPr>
                <w:rFonts w:ascii="Times New Roman" w:hAnsi="Times New Roman" w:cs="Times New Roman"/>
                <w:sz w:val="28"/>
                <w:szCs w:val="28"/>
              </w:rPr>
              <w:t xml:space="preserve">- </w:t>
            </w:r>
            <w:r w:rsidRPr="0038198C">
              <w:rPr>
                <w:rFonts w:ascii="Times New Roman" w:hAnsi="Times New Roman" w:cs="Times New Roman"/>
                <w:sz w:val="28"/>
                <w:szCs w:val="28"/>
              </w:rPr>
              <w:t>How to use the learned skills to understand, derived, and solve the equations in various objects (e.g., Electronics II, DSP, Communications, Digital Control etc.)</w:t>
            </w:r>
          </w:p>
          <w:p w14:paraId="5D2B812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3</w:t>
            </w:r>
            <w:r>
              <w:rPr>
                <w:rFonts w:ascii="Times New Roman" w:hAnsi="Times New Roman" w:cs="Times New Roman"/>
                <w:sz w:val="28"/>
                <w:szCs w:val="28"/>
              </w:rPr>
              <w:t xml:space="preserve">- </w:t>
            </w:r>
            <w:r w:rsidRPr="0038198C">
              <w:rPr>
                <w:rFonts w:ascii="Times New Roman" w:hAnsi="Times New Roman" w:cs="Times New Roman"/>
                <w:sz w:val="28"/>
                <w:szCs w:val="28"/>
              </w:rPr>
              <w:t>Representation of an introduction to advanced calculus.</w:t>
            </w:r>
          </w:p>
        </w:tc>
      </w:tr>
      <w:tr w:rsidR="009A7ED0" w:rsidRPr="0038198C" w14:paraId="03FE9BED" w14:textId="77777777" w:rsidTr="001D4070">
        <w:trPr>
          <w:trHeight w:val="511"/>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1533EC5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lastRenderedPageBreak/>
              <w:t>Teaching and Learning Methods</w:t>
            </w:r>
          </w:p>
        </w:tc>
      </w:tr>
      <w:tr w:rsidR="009A7ED0" w:rsidRPr="0038198C" w14:paraId="2F52469F" w14:textId="77777777" w:rsidTr="001D4070">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9B0902A" w14:textId="77777777" w:rsidR="009A7ED0" w:rsidRPr="0038198C" w:rsidRDefault="009A7ED0" w:rsidP="009A7ED0">
            <w:pPr>
              <w:pStyle w:val="ListParagraph"/>
              <w:numPr>
                <w:ilvl w:val="0"/>
                <w:numId w:val="75"/>
              </w:numPr>
              <w:rPr>
                <w:rFonts w:ascii="Times New Roman" w:hAnsi="Times New Roman" w:cs="Times New Roman"/>
                <w:sz w:val="28"/>
                <w:szCs w:val="28"/>
                <w:rtl/>
              </w:rPr>
            </w:pPr>
            <w:r w:rsidRPr="0038198C">
              <w:rPr>
                <w:rFonts w:ascii="Times New Roman" w:hAnsi="Times New Roman" w:cs="Times New Roman"/>
                <w:sz w:val="28"/>
                <w:szCs w:val="28"/>
              </w:rPr>
              <w:t>Lectures.</w:t>
            </w:r>
          </w:p>
          <w:p w14:paraId="65977685" w14:textId="77777777" w:rsidR="009A7ED0" w:rsidRPr="0038198C" w:rsidRDefault="009A7ED0" w:rsidP="009A7ED0">
            <w:pPr>
              <w:pStyle w:val="ListParagraph"/>
              <w:numPr>
                <w:ilvl w:val="0"/>
                <w:numId w:val="75"/>
              </w:numPr>
              <w:rPr>
                <w:rFonts w:ascii="Times New Roman" w:hAnsi="Times New Roman" w:cs="Times New Roman"/>
                <w:sz w:val="28"/>
                <w:szCs w:val="28"/>
              </w:rPr>
            </w:pPr>
            <w:r w:rsidRPr="0038198C">
              <w:rPr>
                <w:rFonts w:ascii="Times New Roman" w:hAnsi="Times New Roman" w:cs="Times New Roman"/>
                <w:sz w:val="28"/>
                <w:szCs w:val="28"/>
              </w:rPr>
              <w:t>Tutorials.</w:t>
            </w:r>
          </w:p>
          <w:p w14:paraId="7EAAAF4B" w14:textId="77777777" w:rsidR="009A7ED0" w:rsidRPr="0038198C" w:rsidRDefault="009A7ED0" w:rsidP="009A7ED0">
            <w:pPr>
              <w:pStyle w:val="ListParagraph"/>
              <w:numPr>
                <w:ilvl w:val="0"/>
                <w:numId w:val="75"/>
              </w:numPr>
              <w:rPr>
                <w:rFonts w:ascii="Times New Roman" w:hAnsi="Times New Roman" w:cs="Times New Roman"/>
                <w:sz w:val="28"/>
                <w:szCs w:val="28"/>
              </w:rPr>
            </w:pPr>
            <w:r w:rsidRPr="0038198C">
              <w:rPr>
                <w:rFonts w:ascii="Times New Roman" w:hAnsi="Times New Roman" w:cs="Times New Roman"/>
                <w:sz w:val="28"/>
                <w:szCs w:val="28"/>
              </w:rPr>
              <w:t>Homework and Assignments.</w:t>
            </w:r>
          </w:p>
          <w:p w14:paraId="7513CE6C" w14:textId="77777777" w:rsidR="009A7ED0" w:rsidRPr="0038198C" w:rsidRDefault="009A7ED0" w:rsidP="009A7ED0">
            <w:pPr>
              <w:pStyle w:val="ListParagraph"/>
              <w:numPr>
                <w:ilvl w:val="0"/>
                <w:numId w:val="75"/>
              </w:numPr>
              <w:rPr>
                <w:rFonts w:ascii="Times New Roman" w:hAnsi="Times New Roman" w:cs="Times New Roman"/>
                <w:sz w:val="28"/>
                <w:szCs w:val="28"/>
              </w:rPr>
            </w:pPr>
            <w:r w:rsidRPr="0038198C">
              <w:rPr>
                <w:rFonts w:ascii="Times New Roman" w:hAnsi="Times New Roman" w:cs="Times New Roman"/>
                <w:sz w:val="28"/>
                <w:szCs w:val="28"/>
              </w:rPr>
              <w:t>Tests and Exams.</w:t>
            </w:r>
          </w:p>
          <w:p w14:paraId="13E300F2" w14:textId="77777777" w:rsidR="009A7ED0" w:rsidRPr="0038198C" w:rsidRDefault="009A7ED0" w:rsidP="009A7ED0">
            <w:pPr>
              <w:pStyle w:val="ListParagraph"/>
              <w:numPr>
                <w:ilvl w:val="0"/>
                <w:numId w:val="75"/>
              </w:numPr>
              <w:rPr>
                <w:rFonts w:ascii="Times New Roman" w:hAnsi="Times New Roman" w:cs="Times New Roman"/>
                <w:sz w:val="28"/>
                <w:szCs w:val="28"/>
              </w:rPr>
            </w:pPr>
            <w:r w:rsidRPr="0038198C">
              <w:rPr>
                <w:rFonts w:ascii="Times New Roman" w:hAnsi="Times New Roman" w:cs="Times New Roman"/>
                <w:sz w:val="28"/>
                <w:szCs w:val="28"/>
              </w:rPr>
              <w:t>In-Class Questions and Discussions.</w:t>
            </w:r>
          </w:p>
          <w:p w14:paraId="06A7F333" w14:textId="77777777" w:rsidR="009A7ED0" w:rsidRPr="0038198C" w:rsidRDefault="009A7ED0" w:rsidP="009A7ED0">
            <w:pPr>
              <w:pStyle w:val="ListParagraph"/>
              <w:numPr>
                <w:ilvl w:val="0"/>
                <w:numId w:val="75"/>
              </w:numPr>
              <w:rPr>
                <w:rFonts w:ascii="Times New Roman" w:hAnsi="Times New Roman" w:cs="Times New Roman"/>
                <w:sz w:val="28"/>
                <w:szCs w:val="28"/>
              </w:rPr>
            </w:pPr>
            <w:r w:rsidRPr="0038198C">
              <w:rPr>
                <w:rFonts w:ascii="Times New Roman" w:hAnsi="Times New Roman" w:cs="Times New Roman"/>
                <w:sz w:val="28"/>
                <w:szCs w:val="28"/>
              </w:rPr>
              <w:t>The connection between Theory and Application.</w:t>
            </w:r>
          </w:p>
          <w:p w14:paraId="7429903D" w14:textId="77777777" w:rsidR="009A7ED0" w:rsidRPr="0038198C" w:rsidRDefault="009A7ED0" w:rsidP="009A7ED0">
            <w:pPr>
              <w:pStyle w:val="ListParagraph"/>
              <w:numPr>
                <w:ilvl w:val="0"/>
                <w:numId w:val="75"/>
              </w:numPr>
              <w:rPr>
                <w:rFonts w:ascii="Times New Roman" w:hAnsi="Times New Roman" w:cs="Times New Roman"/>
                <w:sz w:val="28"/>
                <w:szCs w:val="28"/>
              </w:rPr>
            </w:pPr>
            <w:r w:rsidRPr="0038198C">
              <w:rPr>
                <w:rFonts w:ascii="Times New Roman" w:hAnsi="Times New Roman" w:cs="Times New Roman"/>
                <w:sz w:val="28"/>
                <w:szCs w:val="28"/>
              </w:rPr>
              <w:t>Seminars.</w:t>
            </w:r>
          </w:p>
          <w:p w14:paraId="798F7482" w14:textId="77777777" w:rsidR="009A7ED0" w:rsidRPr="0038198C" w:rsidRDefault="009A7ED0" w:rsidP="009A7ED0">
            <w:pPr>
              <w:pStyle w:val="ListParagraph"/>
              <w:numPr>
                <w:ilvl w:val="0"/>
                <w:numId w:val="75"/>
              </w:numPr>
              <w:rPr>
                <w:rFonts w:ascii="Times New Roman" w:hAnsi="Times New Roman" w:cs="Times New Roman"/>
                <w:sz w:val="28"/>
                <w:szCs w:val="28"/>
              </w:rPr>
            </w:pPr>
            <w:r w:rsidRPr="0038198C">
              <w:rPr>
                <w:rFonts w:ascii="Times New Roman" w:hAnsi="Times New Roman" w:cs="Times New Roman"/>
                <w:sz w:val="28"/>
                <w:szCs w:val="28"/>
              </w:rPr>
              <w:t>In-and Out-Class oral conservations.</w:t>
            </w:r>
          </w:p>
          <w:p w14:paraId="0F75A547" w14:textId="77777777" w:rsidR="009A7ED0" w:rsidRPr="0038198C" w:rsidRDefault="009A7ED0" w:rsidP="009A7ED0">
            <w:pPr>
              <w:pStyle w:val="ListParagraph"/>
              <w:numPr>
                <w:ilvl w:val="0"/>
                <w:numId w:val="75"/>
              </w:numPr>
              <w:rPr>
                <w:rFonts w:ascii="Times New Roman" w:hAnsi="Times New Roman" w:cs="Times New Roman"/>
                <w:sz w:val="28"/>
                <w:szCs w:val="28"/>
              </w:rPr>
            </w:pPr>
            <w:r w:rsidRPr="0038198C">
              <w:rPr>
                <w:rFonts w:ascii="Times New Roman" w:hAnsi="Times New Roman" w:cs="Times New Roman"/>
                <w:sz w:val="28"/>
                <w:szCs w:val="28"/>
              </w:rPr>
              <w:t>Reports, Presentations, and Posters.</w:t>
            </w:r>
          </w:p>
        </w:tc>
      </w:tr>
      <w:tr w:rsidR="009A7ED0" w:rsidRPr="0038198C" w14:paraId="07382275" w14:textId="77777777" w:rsidTr="001D4070">
        <w:trPr>
          <w:trHeight w:val="478"/>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026C139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Assessment methods </w:t>
            </w:r>
          </w:p>
        </w:tc>
      </w:tr>
      <w:tr w:rsidR="009A7ED0" w:rsidRPr="0038198C" w14:paraId="0E096B28" w14:textId="77777777" w:rsidTr="001D4070">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F8EA87E" w14:textId="77777777" w:rsidR="009A7ED0" w:rsidRPr="00955D64" w:rsidRDefault="009A7ED0" w:rsidP="009A7ED0">
            <w:pPr>
              <w:pStyle w:val="ListParagraph"/>
              <w:numPr>
                <w:ilvl w:val="0"/>
                <w:numId w:val="76"/>
              </w:numPr>
              <w:rPr>
                <w:rFonts w:ascii="Times New Roman" w:hAnsi="Times New Roman" w:cs="Times New Roman"/>
                <w:sz w:val="28"/>
                <w:szCs w:val="28"/>
              </w:rPr>
            </w:pPr>
            <w:r w:rsidRPr="00955D64">
              <w:rPr>
                <w:rFonts w:ascii="Times New Roman" w:hAnsi="Times New Roman" w:cs="Times New Roman"/>
                <w:sz w:val="28"/>
                <w:szCs w:val="28"/>
              </w:rPr>
              <w:t>Examinations, Tests, and Quizzes.</w:t>
            </w:r>
          </w:p>
          <w:p w14:paraId="6EE2A6E7" w14:textId="77777777" w:rsidR="009A7ED0" w:rsidRPr="00955D64" w:rsidRDefault="009A7ED0" w:rsidP="009A7ED0">
            <w:pPr>
              <w:pStyle w:val="ListParagraph"/>
              <w:numPr>
                <w:ilvl w:val="0"/>
                <w:numId w:val="76"/>
              </w:numPr>
              <w:rPr>
                <w:rFonts w:ascii="Times New Roman" w:hAnsi="Times New Roman" w:cs="Times New Roman"/>
                <w:sz w:val="28"/>
                <w:szCs w:val="28"/>
              </w:rPr>
            </w:pPr>
            <w:r w:rsidRPr="00955D64">
              <w:rPr>
                <w:rFonts w:ascii="Times New Roman" w:hAnsi="Times New Roman" w:cs="Times New Roman"/>
                <w:sz w:val="28"/>
                <w:szCs w:val="28"/>
              </w:rPr>
              <w:t>Extracurricular Activities.</w:t>
            </w:r>
          </w:p>
          <w:p w14:paraId="0829E545" w14:textId="77777777" w:rsidR="009A7ED0" w:rsidRPr="00955D64" w:rsidRDefault="009A7ED0" w:rsidP="009A7ED0">
            <w:pPr>
              <w:pStyle w:val="ListParagraph"/>
              <w:numPr>
                <w:ilvl w:val="0"/>
                <w:numId w:val="76"/>
              </w:numPr>
              <w:rPr>
                <w:rFonts w:ascii="Times New Roman" w:hAnsi="Times New Roman" w:cs="Times New Roman"/>
                <w:sz w:val="28"/>
                <w:szCs w:val="28"/>
              </w:rPr>
            </w:pPr>
            <w:r w:rsidRPr="00955D64">
              <w:rPr>
                <w:rFonts w:ascii="Times New Roman" w:hAnsi="Times New Roman" w:cs="Times New Roman"/>
                <w:sz w:val="28"/>
                <w:szCs w:val="28"/>
              </w:rPr>
              <w:t>Student Engagement during Lectures.</w:t>
            </w:r>
          </w:p>
          <w:p w14:paraId="4A4D2ECE" w14:textId="77777777" w:rsidR="009A7ED0" w:rsidRPr="00930B8C" w:rsidRDefault="009A7ED0" w:rsidP="009A7ED0">
            <w:pPr>
              <w:pStyle w:val="ListParagraph"/>
              <w:numPr>
                <w:ilvl w:val="0"/>
                <w:numId w:val="76"/>
              </w:numPr>
              <w:rPr>
                <w:rFonts w:ascii="Times New Roman" w:hAnsi="Times New Roman" w:cs="Times New Roman"/>
                <w:sz w:val="28"/>
                <w:szCs w:val="28"/>
              </w:rPr>
            </w:pPr>
            <w:r w:rsidRPr="00955D64">
              <w:rPr>
                <w:rFonts w:ascii="Times New Roman" w:hAnsi="Times New Roman" w:cs="Times New Roman"/>
                <w:sz w:val="28"/>
                <w:szCs w:val="28"/>
              </w:rPr>
              <w:t>Responses Obtained from Students, Questionnaire about Curriculum and Faculty Member (Instructor)</w:t>
            </w:r>
          </w:p>
        </w:tc>
      </w:tr>
      <w:tr w:rsidR="009A7ED0" w:rsidRPr="0038198C" w14:paraId="252E2E90" w14:textId="77777777" w:rsidTr="001D4070">
        <w:trPr>
          <w:trHeight w:val="1290"/>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A609A9A" w14:textId="77777777" w:rsidR="009A7ED0" w:rsidRPr="00930B8C" w:rsidRDefault="009A7ED0" w:rsidP="001D4070">
            <w:pPr>
              <w:rPr>
                <w:rFonts w:ascii="Times New Roman" w:hAnsi="Times New Roman" w:cs="Times New Roman"/>
                <w:sz w:val="28"/>
                <w:szCs w:val="28"/>
              </w:rPr>
            </w:pPr>
            <w:r>
              <w:rPr>
                <w:rFonts w:ascii="Times New Roman" w:hAnsi="Times New Roman" w:cs="Times New Roman"/>
                <w:color w:val="221F1F"/>
                <w:spacing w:val="1"/>
                <w:sz w:val="28"/>
                <w:szCs w:val="28"/>
              </w:rPr>
              <w:t xml:space="preserve">C- </w:t>
            </w:r>
            <w:r w:rsidRPr="00930B8C">
              <w:rPr>
                <w:rFonts w:ascii="Times New Roman" w:hAnsi="Times New Roman" w:cs="Times New Roman"/>
                <w:color w:val="221F1F"/>
                <w:spacing w:val="1"/>
                <w:sz w:val="28"/>
                <w:szCs w:val="28"/>
              </w:rPr>
              <w:t>A</w:t>
            </w:r>
            <w:r w:rsidRPr="00930B8C">
              <w:rPr>
                <w:rFonts w:ascii="Times New Roman" w:hAnsi="Times New Roman" w:cs="Times New Roman"/>
                <w:color w:val="221F1F"/>
                <w:sz w:val="28"/>
                <w:szCs w:val="28"/>
              </w:rPr>
              <w:t>ffe</w:t>
            </w:r>
            <w:r w:rsidRPr="00930B8C">
              <w:rPr>
                <w:rFonts w:ascii="Times New Roman" w:hAnsi="Times New Roman" w:cs="Times New Roman"/>
                <w:color w:val="221F1F"/>
                <w:spacing w:val="-2"/>
                <w:sz w:val="28"/>
                <w:szCs w:val="28"/>
              </w:rPr>
              <w:t>c</w:t>
            </w:r>
            <w:r w:rsidRPr="00930B8C">
              <w:rPr>
                <w:rFonts w:ascii="Times New Roman" w:hAnsi="Times New Roman" w:cs="Times New Roman"/>
                <w:color w:val="221F1F"/>
                <w:spacing w:val="-1"/>
                <w:sz w:val="28"/>
                <w:szCs w:val="28"/>
              </w:rPr>
              <w:t>t</w:t>
            </w:r>
            <w:r w:rsidRPr="00930B8C">
              <w:rPr>
                <w:rFonts w:ascii="Times New Roman" w:hAnsi="Times New Roman" w:cs="Times New Roman"/>
                <w:color w:val="221F1F"/>
                <w:spacing w:val="1"/>
                <w:sz w:val="28"/>
                <w:szCs w:val="28"/>
              </w:rPr>
              <w:t>i</w:t>
            </w:r>
            <w:r w:rsidRPr="00930B8C">
              <w:rPr>
                <w:rFonts w:ascii="Times New Roman" w:hAnsi="Times New Roman" w:cs="Times New Roman"/>
                <w:color w:val="221F1F"/>
                <w:spacing w:val="-1"/>
                <w:sz w:val="28"/>
                <w:szCs w:val="28"/>
              </w:rPr>
              <w:t>v</w:t>
            </w:r>
            <w:r w:rsidRPr="00930B8C">
              <w:rPr>
                <w:rFonts w:ascii="Times New Roman" w:hAnsi="Times New Roman" w:cs="Times New Roman"/>
                <w:color w:val="221F1F"/>
                <w:sz w:val="28"/>
                <w:szCs w:val="28"/>
              </w:rPr>
              <w:t>e a</w:t>
            </w:r>
            <w:r w:rsidRPr="00930B8C">
              <w:rPr>
                <w:rFonts w:ascii="Times New Roman" w:hAnsi="Times New Roman" w:cs="Times New Roman"/>
                <w:color w:val="221F1F"/>
                <w:spacing w:val="-2"/>
                <w:sz w:val="28"/>
                <w:szCs w:val="28"/>
              </w:rPr>
              <w:t>n</w:t>
            </w:r>
            <w:r w:rsidRPr="00930B8C">
              <w:rPr>
                <w:rFonts w:ascii="Times New Roman" w:hAnsi="Times New Roman" w:cs="Times New Roman"/>
                <w:color w:val="221F1F"/>
                <w:sz w:val="28"/>
                <w:szCs w:val="28"/>
              </w:rPr>
              <w:t>d</w:t>
            </w:r>
            <w:r w:rsidRPr="00930B8C">
              <w:rPr>
                <w:rFonts w:ascii="Times New Roman" w:hAnsi="Times New Roman" w:cs="Times New Roman"/>
                <w:color w:val="221F1F"/>
                <w:spacing w:val="1"/>
                <w:sz w:val="28"/>
                <w:szCs w:val="28"/>
              </w:rPr>
              <w:t xml:space="preserve"> </w:t>
            </w:r>
            <w:r w:rsidRPr="00930B8C">
              <w:rPr>
                <w:rFonts w:ascii="Times New Roman" w:hAnsi="Times New Roman" w:cs="Times New Roman"/>
                <w:color w:val="221F1F"/>
                <w:spacing w:val="-2"/>
                <w:sz w:val="28"/>
                <w:szCs w:val="28"/>
              </w:rPr>
              <w:t>v</w:t>
            </w:r>
            <w:r w:rsidRPr="00930B8C">
              <w:rPr>
                <w:rFonts w:ascii="Times New Roman" w:hAnsi="Times New Roman" w:cs="Times New Roman"/>
                <w:color w:val="221F1F"/>
                <w:sz w:val="28"/>
                <w:szCs w:val="28"/>
              </w:rPr>
              <w:t>a</w:t>
            </w:r>
            <w:r w:rsidRPr="00930B8C">
              <w:rPr>
                <w:rFonts w:ascii="Times New Roman" w:hAnsi="Times New Roman" w:cs="Times New Roman"/>
                <w:color w:val="221F1F"/>
                <w:spacing w:val="-1"/>
                <w:sz w:val="28"/>
                <w:szCs w:val="28"/>
              </w:rPr>
              <w:t>l</w:t>
            </w:r>
            <w:r w:rsidRPr="00930B8C">
              <w:rPr>
                <w:rFonts w:ascii="Times New Roman" w:hAnsi="Times New Roman" w:cs="Times New Roman"/>
                <w:color w:val="221F1F"/>
                <w:spacing w:val="1"/>
                <w:sz w:val="28"/>
                <w:szCs w:val="28"/>
              </w:rPr>
              <w:t>u</w:t>
            </w:r>
            <w:r w:rsidRPr="00930B8C">
              <w:rPr>
                <w:rFonts w:ascii="Times New Roman" w:hAnsi="Times New Roman" w:cs="Times New Roman"/>
                <w:color w:val="221F1F"/>
                <w:sz w:val="28"/>
                <w:szCs w:val="28"/>
              </w:rPr>
              <w:t>e</w:t>
            </w:r>
            <w:r w:rsidRPr="00930B8C">
              <w:rPr>
                <w:rFonts w:ascii="Times New Roman" w:hAnsi="Times New Roman" w:cs="Times New Roman"/>
                <w:color w:val="221F1F"/>
                <w:spacing w:val="1"/>
                <w:sz w:val="28"/>
                <w:szCs w:val="28"/>
              </w:rPr>
              <w:t xml:space="preserve"> </w:t>
            </w:r>
            <w:r w:rsidRPr="00930B8C">
              <w:rPr>
                <w:rFonts w:ascii="Times New Roman" w:hAnsi="Times New Roman" w:cs="Times New Roman"/>
                <w:color w:val="221F1F"/>
                <w:spacing w:val="-1"/>
                <w:sz w:val="28"/>
                <w:szCs w:val="28"/>
              </w:rPr>
              <w:t>g</w:t>
            </w:r>
            <w:r w:rsidRPr="00930B8C">
              <w:rPr>
                <w:rFonts w:ascii="Times New Roman" w:hAnsi="Times New Roman" w:cs="Times New Roman"/>
                <w:color w:val="221F1F"/>
                <w:spacing w:val="1"/>
                <w:sz w:val="28"/>
                <w:szCs w:val="28"/>
              </w:rPr>
              <w:t>o</w:t>
            </w:r>
            <w:r w:rsidRPr="00930B8C">
              <w:rPr>
                <w:rFonts w:ascii="Times New Roman" w:hAnsi="Times New Roman" w:cs="Times New Roman"/>
                <w:color w:val="221F1F"/>
                <w:spacing w:val="-2"/>
                <w:sz w:val="28"/>
                <w:szCs w:val="28"/>
              </w:rPr>
              <w:t>a</w:t>
            </w:r>
            <w:r w:rsidRPr="00930B8C">
              <w:rPr>
                <w:rFonts w:ascii="Times New Roman" w:hAnsi="Times New Roman" w:cs="Times New Roman"/>
                <w:color w:val="221F1F"/>
                <w:spacing w:val="1"/>
                <w:sz w:val="28"/>
                <w:szCs w:val="28"/>
              </w:rPr>
              <w:t>l</w:t>
            </w:r>
            <w:r w:rsidRPr="00930B8C">
              <w:rPr>
                <w:rFonts w:ascii="Times New Roman" w:hAnsi="Times New Roman" w:cs="Times New Roman"/>
                <w:color w:val="221F1F"/>
                <w:sz w:val="28"/>
                <w:szCs w:val="28"/>
              </w:rPr>
              <w:t>s</w:t>
            </w:r>
          </w:p>
          <w:p w14:paraId="0717BAD9"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C1</w:t>
            </w:r>
            <w:r>
              <w:rPr>
                <w:rFonts w:ascii="Times New Roman" w:hAnsi="Times New Roman" w:cs="Times New Roman"/>
                <w:sz w:val="28"/>
                <w:szCs w:val="28"/>
              </w:rPr>
              <w:t xml:space="preserve">- </w:t>
            </w:r>
            <w:r w:rsidRPr="0038198C">
              <w:rPr>
                <w:rFonts w:ascii="Times New Roman" w:hAnsi="Times New Roman" w:cs="Times New Roman"/>
                <w:sz w:val="28"/>
                <w:szCs w:val="28"/>
              </w:rPr>
              <w:t>An ability to read and comprehend mathematical literature at an appropriate level.</w:t>
            </w:r>
          </w:p>
          <w:p w14:paraId="3467D37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2</w:t>
            </w:r>
            <w:r>
              <w:rPr>
                <w:rFonts w:ascii="Times New Roman" w:hAnsi="Times New Roman" w:cs="Times New Roman"/>
                <w:sz w:val="28"/>
                <w:szCs w:val="28"/>
              </w:rPr>
              <w:t xml:space="preserve">- </w:t>
            </w:r>
            <w:r w:rsidRPr="0038198C">
              <w:rPr>
                <w:rFonts w:ascii="Times New Roman" w:hAnsi="Times New Roman" w:cs="Times New Roman"/>
                <w:sz w:val="28"/>
                <w:szCs w:val="28"/>
              </w:rPr>
              <w:t>An ability both to follow and correctly to construct mathematical proofs of appropriate degrees of complexity.</w:t>
            </w:r>
          </w:p>
          <w:p w14:paraId="0E27BA9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3</w:t>
            </w:r>
            <w:r>
              <w:rPr>
                <w:rFonts w:ascii="Times New Roman" w:hAnsi="Times New Roman" w:cs="Times New Roman"/>
                <w:sz w:val="28"/>
                <w:szCs w:val="28"/>
              </w:rPr>
              <w:t xml:space="preserve">- </w:t>
            </w:r>
            <w:r w:rsidRPr="0038198C">
              <w:rPr>
                <w:rFonts w:ascii="Times New Roman" w:hAnsi="Times New Roman" w:cs="Times New Roman"/>
                <w:sz w:val="28"/>
                <w:szCs w:val="28"/>
              </w:rPr>
              <w:t>An appreciation of the importance of proof, generalization, and abstraction in the logical development of formal theories.</w:t>
            </w:r>
          </w:p>
        </w:tc>
      </w:tr>
      <w:tr w:rsidR="009A7ED0" w:rsidRPr="0038198C" w14:paraId="2D7CE536" w14:textId="77777777" w:rsidTr="001D4070">
        <w:trPr>
          <w:trHeight w:val="471"/>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77BD1FE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Teaching and Learning Methods </w:t>
            </w:r>
          </w:p>
        </w:tc>
      </w:tr>
      <w:tr w:rsidR="009A7ED0" w:rsidRPr="0038198C" w14:paraId="05F04E9F" w14:textId="77777777" w:rsidTr="001D4070">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B7226CE" w14:textId="77777777" w:rsidR="009A7ED0" w:rsidRPr="00955D64" w:rsidRDefault="009A7ED0" w:rsidP="009A7ED0">
            <w:pPr>
              <w:pStyle w:val="ListParagraph"/>
              <w:numPr>
                <w:ilvl w:val="0"/>
                <w:numId w:val="77"/>
              </w:numPr>
              <w:rPr>
                <w:rFonts w:ascii="Times New Roman" w:hAnsi="Times New Roman" w:cs="Times New Roman"/>
                <w:sz w:val="28"/>
                <w:szCs w:val="28"/>
                <w:rtl/>
              </w:rPr>
            </w:pPr>
            <w:r w:rsidRPr="00955D64">
              <w:rPr>
                <w:rFonts w:ascii="Times New Roman" w:hAnsi="Times New Roman" w:cs="Times New Roman"/>
                <w:sz w:val="28"/>
                <w:szCs w:val="28"/>
              </w:rPr>
              <w:t>Lectures.</w:t>
            </w:r>
          </w:p>
          <w:p w14:paraId="55476CAD" w14:textId="77777777" w:rsidR="009A7ED0" w:rsidRPr="00955D64" w:rsidRDefault="009A7ED0" w:rsidP="009A7ED0">
            <w:pPr>
              <w:pStyle w:val="ListParagraph"/>
              <w:numPr>
                <w:ilvl w:val="0"/>
                <w:numId w:val="77"/>
              </w:numPr>
              <w:rPr>
                <w:rFonts w:ascii="Times New Roman" w:hAnsi="Times New Roman" w:cs="Times New Roman"/>
                <w:sz w:val="28"/>
                <w:szCs w:val="28"/>
              </w:rPr>
            </w:pPr>
            <w:r w:rsidRPr="00955D64">
              <w:rPr>
                <w:rFonts w:ascii="Times New Roman" w:hAnsi="Times New Roman" w:cs="Times New Roman"/>
                <w:sz w:val="28"/>
                <w:szCs w:val="28"/>
              </w:rPr>
              <w:t>Tutorials.</w:t>
            </w:r>
          </w:p>
          <w:p w14:paraId="3020F966" w14:textId="77777777" w:rsidR="009A7ED0" w:rsidRPr="00955D64" w:rsidRDefault="009A7ED0" w:rsidP="009A7ED0">
            <w:pPr>
              <w:pStyle w:val="ListParagraph"/>
              <w:numPr>
                <w:ilvl w:val="0"/>
                <w:numId w:val="77"/>
              </w:numPr>
              <w:rPr>
                <w:rFonts w:ascii="Times New Roman" w:hAnsi="Times New Roman" w:cs="Times New Roman"/>
                <w:sz w:val="28"/>
                <w:szCs w:val="28"/>
              </w:rPr>
            </w:pPr>
            <w:r w:rsidRPr="00955D64">
              <w:rPr>
                <w:rFonts w:ascii="Times New Roman" w:hAnsi="Times New Roman" w:cs="Times New Roman"/>
                <w:sz w:val="28"/>
                <w:szCs w:val="28"/>
              </w:rPr>
              <w:t>Homework and Assignments.</w:t>
            </w:r>
          </w:p>
          <w:p w14:paraId="7C0C7BA4" w14:textId="77777777" w:rsidR="009A7ED0" w:rsidRPr="00955D64" w:rsidRDefault="009A7ED0" w:rsidP="009A7ED0">
            <w:pPr>
              <w:pStyle w:val="ListParagraph"/>
              <w:numPr>
                <w:ilvl w:val="0"/>
                <w:numId w:val="77"/>
              </w:numPr>
              <w:rPr>
                <w:rFonts w:ascii="Times New Roman" w:hAnsi="Times New Roman" w:cs="Times New Roman"/>
                <w:sz w:val="28"/>
                <w:szCs w:val="28"/>
              </w:rPr>
            </w:pPr>
            <w:r w:rsidRPr="00955D64">
              <w:rPr>
                <w:rFonts w:ascii="Times New Roman" w:hAnsi="Times New Roman" w:cs="Times New Roman"/>
                <w:sz w:val="28"/>
                <w:szCs w:val="28"/>
              </w:rPr>
              <w:t>Tests and Exams</w:t>
            </w:r>
          </w:p>
        </w:tc>
      </w:tr>
      <w:tr w:rsidR="009A7ED0" w:rsidRPr="0038198C" w14:paraId="2B76DE81" w14:textId="77777777" w:rsidTr="001D4070">
        <w:trPr>
          <w:trHeight w:val="425"/>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6F04EFF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ssessment methods</w:t>
            </w:r>
          </w:p>
        </w:tc>
      </w:tr>
      <w:tr w:rsidR="009A7ED0" w:rsidRPr="0038198C" w14:paraId="3602D9D1" w14:textId="77777777" w:rsidTr="001D4070">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0A42B370" w14:textId="77777777" w:rsidR="009A7ED0" w:rsidRPr="00955D64" w:rsidRDefault="009A7ED0" w:rsidP="009A7ED0">
            <w:pPr>
              <w:pStyle w:val="ListParagraph"/>
              <w:numPr>
                <w:ilvl w:val="0"/>
                <w:numId w:val="78"/>
              </w:numPr>
              <w:rPr>
                <w:rFonts w:ascii="Times New Roman" w:hAnsi="Times New Roman" w:cs="Times New Roman"/>
                <w:sz w:val="28"/>
                <w:szCs w:val="28"/>
              </w:rPr>
            </w:pPr>
            <w:r w:rsidRPr="00955D64">
              <w:rPr>
                <w:rFonts w:ascii="Times New Roman" w:hAnsi="Times New Roman" w:cs="Times New Roman"/>
                <w:sz w:val="28"/>
                <w:szCs w:val="28"/>
              </w:rPr>
              <w:lastRenderedPageBreak/>
              <w:t>Examinations, Tests, and Quizzes.</w:t>
            </w:r>
          </w:p>
          <w:p w14:paraId="3BEA887C" w14:textId="77777777" w:rsidR="009A7ED0" w:rsidRPr="00955D64" w:rsidRDefault="009A7ED0" w:rsidP="009A7ED0">
            <w:pPr>
              <w:pStyle w:val="ListParagraph"/>
              <w:numPr>
                <w:ilvl w:val="0"/>
                <w:numId w:val="78"/>
              </w:numPr>
              <w:rPr>
                <w:rFonts w:ascii="Times New Roman" w:hAnsi="Times New Roman" w:cs="Times New Roman"/>
                <w:sz w:val="28"/>
                <w:szCs w:val="28"/>
              </w:rPr>
            </w:pPr>
            <w:r w:rsidRPr="00955D64">
              <w:rPr>
                <w:rFonts w:ascii="Times New Roman" w:hAnsi="Times New Roman" w:cs="Times New Roman"/>
                <w:sz w:val="28"/>
                <w:szCs w:val="28"/>
              </w:rPr>
              <w:t>Extracurricular Activities.</w:t>
            </w:r>
          </w:p>
          <w:p w14:paraId="2F82CAC0" w14:textId="77777777" w:rsidR="009A7ED0" w:rsidRPr="00955D64" w:rsidRDefault="009A7ED0" w:rsidP="009A7ED0">
            <w:pPr>
              <w:pStyle w:val="ListParagraph"/>
              <w:numPr>
                <w:ilvl w:val="0"/>
                <w:numId w:val="78"/>
              </w:numPr>
              <w:rPr>
                <w:rFonts w:ascii="Times New Roman" w:hAnsi="Times New Roman" w:cs="Times New Roman"/>
                <w:sz w:val="28"/>
                <w:szCs w:val="28"/>
              </w:rPr>
            </w:pPr>
            <w:r w:rsidRPr="00955D64">
              <w:rPr>
                <w:rFonts w:ascii="Times New Roman" w:hAnsi="Times New Roman" w:cs="Times New Roman"/>
                <w:sz w:val="28"/>
                <w:szCs w:val="28"/>
              </w:rPr>
              <w:t>Student Engagement during Lectures.</w:t>
            </w:r>
          </w:p>
          <w:p w14:paraId="47A8E916" w14:textId="77777777" w:rsidR="009A7ED0" w:rsidRPr="00955D64" w:rsidRDefault="009A7ED0" w:rsidP="009A7ED0">
            <w:pPr>
              <w:pStyle w:val="ListParagraph"/>
              <w:numPr>
                <w:ilvl w:val="0"/>
                <w:numId w:val="78"/>
              </w:numPr>
              <w:rPr>
                <w:rFonts w:ascii="Times New Roman" w:hAnsi="Times New Roman" w:cs="Times New Roman"/>
                <w:sz w:val="28"/>
                <w:szCs w:val="28"/>
              </w:rPr>
            </w:pPr>
            <w:r w:rsidRPr="00955D64">
              <w:rPr>
                <w:rFonts w:ascii="Times New Roman" w:hAnsi="Times New Roman" w:cs="Times New Roman"/>
                <w:sz w:val="28"/>
                <w:szCs w:val="28"/>
              </w:rPr>
              <w:t>Responses Obtained from Students, Questionnaire about Curriculum and Faculty Member ( Instructor )</w:t>
            </w:r>
          </w:p>
        </w:tc>
      </w:tr>
    </w:tbl>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9720"/>
      </w:tblGrid>
      <w:tr w:rsidR="009A7ED0" w:rsidRPr="0038198C" w14:paraId="6C906D7B" w14:textId="77777777" w:rsidTr="001D4070">
        <w:trPr>
          <w:trHeight w:val="343"/>
          <w:jc w:val="center"/>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66B0530" w14:textId="77777777" w:rsidR="009A7ED0" w:rsidRPr="007E40AF" w:rsidRDefault="009A7ED0" w:rsidP="001D4070">
            <w:pPr>
              <w:rPr>
                <w:rFonts w:ascii="Times New Roman" w:hAnsi="Times New Roman" w:cs="Times New Roman"/>
                <w:sz w:val="28"/>
                <w:szCs w:val="28"/>
                <w:rtl/>
              </w:rPr>
            </w:pPr>
            <w:r>
              <w:rPr>
                <w:rFonts w:ascii="Times New Roman" w:hAnsi="Times New Roman" w:cs="Times New Roman"/>
                <w:sz w:val="28"/>
                <w:szCs w:val="28"/>
              </w:rPr>
              <w:t xml:space="preserve">D- </w:t>
            </w:r>
            <w:r w:rsidRPr="007E40AF">
              <w:rPr>
                <w:rFonts w:ascii="Times New Roman" w:hAnsi="Times New Roman" w:cs="Times New Roman"/>
                <w:sz w:val="28"/>
                <w:szCs w:val="28"/>
              </w:rPr>
              <w:t xml:space="preserve">General and Transferable Skills (other skills relevant to employability and personal development) </w:t>
            </w:r>
          </w:p>
          <w:p w14:paraId="72B2C93E"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D1</w:t>
            </w:r>
            <w:r>
              <w:rPr>
                <w:rFonts w:ascii="Times New Roman" w:hAnsi="Times New Roman" w:cs="Times New Roman"/>
                <w:sz w:val="28"/>
                <w:szCs w:val="28"/>
              </w:rPr>
              <w:t>-</w:t>
            </w:r>
            <w:r w:rsidRPr="0038198C">
              <w:rPr>
                <w:rFonts w:ascii="Times New Roman" w:hAnsi="Times New Roman" w:cs="Times New Roman"/>
                <w:sz w:val="28"/>
                <w:szCs w:val="28"/>
              </w:rPr>
              <w:t xml:space="preserve"> Relying on online lectures using data show.</w:t>
            </w:r>
          </w:p>
          <w:p w14:paraId="4FDF425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2</w:t>
            </w:r>
            <w:r>
              <w:rPr>
                <w:rFonts w:ascii="Times New Roman" w:hAnsi="Times New Roman" w:cs="Times New Roman"/>
                <w:sz w:val="28"/>
                <w:szCs w:val="28"/>
              </w:rPr>
              <w:t xml:space="preserve">- </w:t>
            </w:r>
            <w:r w:rsidRPr="0038198C">
              <w:rPr>
                <w:rFonts w:ascii="Times New Roman" w:hAnsi="Times New Roman" w:cs="Times New Roman"/>
                <w:sz w:val="28"/>
                <w:szCs w:val="28"/>
              </w:rPr>
              <w:t>Making the lecture more interactive by inclusion techniques.</w:t>
            </w:r>
          </w:p>
          <w:p w14:paraId="42FFDB64" w14:textId="77777777" w:rsidR="009A7ED0" w:rsidRPr="0038198C" w:rsidRDefault="009A7ED0" w:rsidP="001D4070">
            <w:pPr>
              <w:rPr>
                <w:rFonts w:ascii="Times New Roman" w:hAnsi="Times New Roman" w:cs="Times New Roman"/>
                <w:sz w:val="28"/>
                <w:szCs w:val="28"/>
              </w:rPr>
            </w:pPr>
          </w:p>
        </w:tc>
      </w:tr>
    </w:tbl>
    <w:p w14:paraId="7BC505EF" w14:textId="77777777" w:rsidR="009A7ED0" w:rsidRPr="0038198C" w:rsidRDefault="009A7ED0" w:rsidP="009A7ED0">
      <w:pPr>
        <w:rPr>
          <w:rFonts w:ascii="Times New Roman" w:hAnsi="Times New Roman" w:cs="Times New Roman"/>
          <w:sz w:val="28"/>
          <w:szCs w:val="28"/>
        </w:rPr>
      </w:pPr>
      <w:r>
        <w:rPr>
          <w:rFonts w:ascii="Times New Roman" w:hAnsi="Times New Roman" w:cs="Times New Roman"/>
          <w:sz w:val="28"/>
          <w:szCs w:val="28"/>
        </w:rPr>
        <w:t>10- Course Structure:</w:t>
      </w:r>
    </w:p>
    <w:tbl>
      <w:tblPr>
        <w:tblStyle w:val="ListTable4-Accent1"/>
        <w:bidiVisual/>
        <w:tblW w:w="0" w:type="auto"/>
        <w:jc w:val="center"/>
        <w:tblLook w:val="04A0" w:firstRow="1" w:lastRow="0" w:firstColumn="1" w:lastColumn="0" w:noHBand="0" w:noVBand="1"/>
      </w:tblPr>
      <w:tblGrid>
        <w:gridCol w:w="1817"/>
        <w:gridCol w:w="1670"/>
        <w:gridCol w:w="3562"/>
        <w:gridCol w:w="1541"/>
        <w:gridCol w:w="857"/>
        <w:gridCol w:w="803"/>
      </w:tblGrid>
      <w:tr w:rsidR="009A7ED0" w:rsidRPr="0038198C" w14:paraId="7CCF129C" w14:textId="77777777" w:rsidTr="001D4070">
        <w:trPr>
          <w:cnfStyle w:val="100000000000" w:firstRow="1" w:lastRow="0" w:firstColumn="0" w:lastColumn="0" w:oddVBand="0" w:evenVBand="0" w:oddHBand="0"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081A493" w14:textId="77777777" w:rsidR="009A7ED0" w:rsidRPr="00955D64" w:rsidRDefault="009A7ED0" w:rsidP="001D4070">
            <w:pPr>
              <w:rPr>
                <w:rFonts w:ascii="Times New Roman" w:hAnsi="Times New Roman" w:cs="Times New Roman"/>
                <w:sz w:val="24"/>
                <w:szCs w:val="24"/>
              </w:rPr>
            </w:pPr>
            <w:r w:rsidRPr="00955D64">
              <w:rPr>
                <w:rFonts w:ascii="Times New Roman" w:hAnsi="Times New Roman" w:cs="Times New Roman"/>
                <w:sz w:val="24"/>
                <w:szCs w:val="24"/>
              </w:rPr>
              <w:t>Assessment Method</w:t>
            </w:r>
          </w:p>
        </w:tc>
        <w:tc>
          <w:tcPr>
            <w:tcW w:w="0" w:type="auto"/>
            <w:hideMark/>
          </w:tcPr>
          <w:p w14:paraId="189373E5"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Teaching</w:t>
            </w:r>
          </w:p>
          <w:p w14:paraId="6BD1DF85"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Method</w:t>
            </w:r>
          </w:p>
        </w:tc>
        <w:tc>
          <w:tcPr>
            <w:tcW w:w="0" w:type="auto"/>
            <w:hideMark/>
          </w:tcPr>
          <w:p w14:paraId="6D78EE85"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Unit/Module or Topic Title</w:t>
            </w:r>
          </w:p>
        </w:tc>
        <w:tc>
          <w:tcPr>
            <w:tcW w:w="0" w:type="auto"/>
            <w:hideMark/>
          </w:tcPr>
          <w:p w14:paraId="5363523C"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LOs</w:t>
            </w:r>
          </w:p>
        </w:tc>
        <w:tc>
          <w:tcPr>
            <w:tcW w:w="0" w:type="auto"/>
            <w:hideMark/>
          </w:tcPr>
          <w:p w14:paraId="2456B39F"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Hours</w:t>
            </w:r>
          </w:p>
        </w:tc>
        <w:tc>
          <w:tcPr>
            <w:tcW w:w="0" w:type="auto"/>
            <w:hideMark/>
          </w:tcPr>
          <w:p w14:paraId="2D359CDA" w14:textId="77777777" w:rsidR="009A7ED0" w:rsidRPr="00955D64"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Week</w:t>
            </w:r>
          </w:p>
        </w:tc>
      </w:tr>
      <w:tr w:rsidR="009A7ED0" w:rsidRPr="0038198C" w14:paraId="3D84C12B" w14:textId="77777777" w:rsidTr="001D4070">
        <w:trPr>
          <w:cnfStyle w:val="000000100000" w:firstRow="0" w:lastRow="0" w:firstColumn="0" w:lastColumn="0" w:oddVBand="0" w:evenVBand="0" w:oddHBand="1"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09EC73"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2AC0C25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FEC0674"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Complex Numbers, Operations, Polar and exponential form</w:t>
            </w:r>
          </w:p>
        </w:tc>
        <w:tc>
          <w:tcPr>
            <w:tcW w:w="0" w:type="auto"/>
            <w:hideMark/>
          </w:tcPr>
          <w:p w14:paraId="5CC0663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1,2 of section 10</w:t>
            </w:r>
          </w:p>
        </w:tc>
        <w:tc>
          <w:tcPr>
            <w:tcW w:w="0" w:type="auto"/>
            <w:hideMark/>
          </w:tcPr>
          <w:p w14:paraId="5C1EDA52"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6AA636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1B4BB5D"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w:t>
            </w:r>
          </w:p>
        </w:tc>
      </w:tr>
      <w:tr w:rsidR="009A7ED0" w:rsidRPr="0038198C" w14:paraId="4E57E2ED" w14:textId="77777777" w:rsidTr="001D4070">
        <w:trPr>
          <w:trHeight w:val="33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8F35521"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1A15A9E8"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C23F7BB"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hasors and De Moivre Theorem. Quiz</w:t>
            </w:r>
          </w:p>
        </w:tc>
        <w:tc>
          <w:tcPr>
            <w:tcW w:w="0" w:type="auto"/>
            <w:hideMark/>
          </w:tcPr>
          <w:p w14:paraId="1AE3A198"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29BB03D6"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68EE46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2DC73EC"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w:t>
            </w:r>
          </w:p>
        </w:tc>
      </w:tr>
      <w:tr w:rsidR="009A7ED0" w:rsidRPr="0038198C" w14:paraId="2261C27B" w14:textId="77777777" w:rsidTr="001D4070">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CA96ECC"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2B0C53A4"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2F171A7"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Orthogonal Functions and Integrals, Integrations of continuous functions</w:t>
            </w:r>
          </w:p>
        </w:tc>
        <w:tc>
          <w:tcPr>
            <w:tcW w:w="0" w:type="auto"/>
            <w:hideMark/>
          </w:tcPr>
          <w:p w14:paraId="53A1DA8D"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034A269F"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4EB85B9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19F2BD8"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3</w:t>
            </w:r>
          </w:p>
        </w:tc>
      </w:tr>
      <w:tr w:rsidR="009A7ED0" w:rsidRPr="0038198C" w14:paraId="1F14F80D" w14:textId="77777777" w:rsidTr="001D4070">
        <w:trPr>
          <w:trHeight w:val="33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6EA754"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7F15EF4B"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78A0FC7"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Numerical Integration. Quiz</w:t>
            </w:r>
          </w:p>
        </w:tc>
        <w:tc>
          <w:tcPr>
            <w:tcW w:w="0" w:type="auto"/>
            <w:hideMark/>
          </w:tcPr>
          <w:p w14:paraId="568BFEC3"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53B964E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A6067CE"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F7B0FAC"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4</w:t>
            </w:r>
          </w:p>
        </w:tc>
      </w:tr>
      <w:tr w:rsidR="009A7ED0" w:rsidRPr="0038198C" w14:paraId="03352DD1" w14:textId="77777777" w:rsidTr="001D407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7CD7E7"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0A736FD8"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9966A6C"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Polynomials and Linearization</w:t>
            </w:r>
          </w:p>
        </w:tc>
        <w:tc>
          <w:tcPr>
            <w:tcW w:w="0" w:type="auto"/>
            <w:hideMark/>
          </w:tcPr>
          <w:p w14:paraId="6A7D5723"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6584C736"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31DB5256"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45F2806A"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5</w:t>
            </w:r>
          </w:p>
        </w:tc>
      </w:tr>
      <w:tr w:rsidR="009A7ED0" w:rsidRPr="0038198C" w14:paraId="7BA3A7A2" w14:textId="77777777" w:rsidTr="001D4070">
        <w:trPr>
          <w:trHeight w:val="323"/>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2B4D18"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5A3964F7"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6E34101"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2nd and n-order polynomials, Remainder Term</w:t>
            </w:r>
          </w:p>
        </w:tc>
        <w:tc>
          <w:tcPr>
            <w:tcW w:w="0" w:type="auto"/>
            <w:hideMark/>
          </w:tcPr>
          <w:p w14:paraId="3741A512"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6C6677FB"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3215CD39"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96ED30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6</w:t>
            </w:r>
          </w:p>
        </w:tc>
      </w:tr>
      <w:tr w:rsidR="009A7ED0" w:rsidRPr="0038198C" w14:paraId="323D636B"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062F31A"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7F15130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6879A34"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and Maclaurin series, Quiz</w:t>
            </w:r>
          </w:p>
        </w:tc>
        <w:tc>
          <w:tcPr>
            <w:tcW w:w="0" w:type="auto"/>
            <w:hideMark/>
          </w:tcPr>
          <w:p w14:paraId="7B33B29A"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4,5 of section 10</w:t>
            </w:r>
          </w:p>
        </w:tc>
        <w:tc>
          <w:tcPr>
            <w:tcW w:w="0" w:type="auto"/>
            <w:hideMark/>
          </w:tcPr>
          <w:p w14:paraId="0957A580"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274D42E"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6FC906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r>
      <w:tr w:rsidR="009A7ED0" w:rsidRPr="0038198C" w14:paraId="450F96AE"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1BC4BA"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5C57110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334098A"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irst-order ODE</w:t>
            </w:r>
          </w:p>
        </w:tc>
        <w:tc>
          <w:tcPr>
            <w:tcW w:w="0" w:type="auto"/>
            <w:hideMark/>
          </w:tcPr>
          <w:p w14:paraId="4E5EB31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hideMark/>
          </w:tcPr>
          <w:p w14:paraId="220A8AC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9799D1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98CAE83"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8</w:t>
            </w:r>
          </w:p>
        </w:tc>
      </w:tr>
      <w:tr w:rsidR="009A7ED0" w:rsidRPr="0038198C" w14:paraId="1531FB10"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1468CE"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hideMark/>
          </w:tcPr>
          <w:p w14:paraId="64056746"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E57CA5D"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Second-order ODE</w:t>
            </w:r>
          </w:p>
        </w:tc>
        <w:tc>
          <w:tcPr>
            <w:tcW w:w="0" w:type="auto"/>
            <w:hideMark/>
          </w:tcPr>
          <w:p w14:paraId="48FB2BC6"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hideMark/>
          </w:tcPr>
          <w:p w14:paraId="66CB2A89"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B2BC148"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8A2B621"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9</w:t>
            </w:r>
          </w:p>
        </w:tc>
      </w:tr>
      <w:tr w:rsidR="009A7ED0" w:rsidRPr="0038198C" w14:paraId="4B7E23D7"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9795E05"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0018AB0E"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D66E544"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State-Space</w:t>
            </w:r>
          </w:p>
        </w:tc>
        <w:tc>
          <w:tcPr>
            <w:tcW w:w="0" w:type="auto"/>
          </w:tcPr>
          <w:p w14:paraId="7F764FD8"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78E21FC1"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5E92CEC"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D6D0C5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0</w:t>
            </w:r>
          </w:p>
        </w:tc>
      </w:tr>
      <w:tr w:rsidR="009A7ED0" w:rsidRPr="0038198C" w14:paraId="6DBA4269"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131D396"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2F8EEB39"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8E2B95C"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Numerical Methods, Euler and Runge-Kutta</w:t>
            </w:r>
          </w:p>
        </w:tc>
        <w:tc>
          <w:tcPr>
            <w:tcW w:w="0" w:type="auto"/>
          </w:tcPr>
          <w:p w14:paraId="4CEDB51E"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1 to 5&amp;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564A30AA"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739D1C1"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030DDD1"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1</w:t>
            </w:r>
          </w:p>
        </w:tc>
      </w:tr>
      <w:tr w:rsidR="009A7ED0" w:rsidRPr="0038198C" w14:paraId="75FE8925"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1D92ABC9"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1ED506A1"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D6C0256"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63A291C1"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6EBE8455"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DE7AE5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C16E93C"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2</w:t>
            </w:r>
          </w:p>
        </w:tc>
      </w:tr>
      <w:tr w:rsidR="009A7ED0" w:rsidRPr="0038198C" w14:paraId="50E6A79B"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0E0554A"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7934D3A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7AA93483"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Laplace Transform Introduction and properties</w:t>
            </w:r>
          </w:p>
        </w:tc>
        <w:tc>
          <w:tcPr>
            <w:tcW w:w="0" w:type="auto"/>
          </w:tcPr>
          <w:p w14:paraId="48508D49"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5549018F"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6CCDB532"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AAD2EB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3</w:t>
            </w:r>
          </w:p>
        </w:tc>
      </w:tr>
      <w:tr w:rsidR="009A7ED0" w:rsidRPr="0038198C" w14:paraId="0FA489C8"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BB8BFD3"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39A3C55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5AD568B9"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Inverse Laplace Transform</w:t>
            </w:r>
          </w:p>
        </w:tc>
        <w:tc>
          <w:tcPr>
            <w:tcW w:w="0" w:type="auto"/>
          </w:tcPr>
          <w:p w14:paraId="481F792B"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7A78390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1312D57"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6A5546D"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4</w:t>
            </w:r>
          </w:p>
        </w:tc>
      </w:tr>
      <w:tr w:rsidR="009A7ED0" w:rsidRPr="0038198C" w14:paraId="4435E624"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6466944"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4641249A"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C260C0D"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ODE using LT</w:t>
            </w:r>
          </w:p>
        </w:tc>
        <w:tc>
          <w:tcPr>
            <w:tcW w:w="0" w:type="auto"/>
          </w:tcPr>
          <w:p w14:paraId="6AA91BF9"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 of section 10</w:t>
            </w:r>
          </w:p>
        </w:tc>
        <w:tc>
          <w:tcPr>
            <w:tcW w:w="0" w:type="auto"/>
          </w:tcPr>
          <w:p w14:paraId="74A303B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CD2384E"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7C6E46D"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5</w:t>
            </w:r>
          </w:p>
        </w:tc>
      </w:tr>
      <w:tr w:rsidR="009A7ED0" w:rsidRPr="0038198C" w14:paraId="72F672E8"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62CAC3ED"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lastRenderedPageBreak/>
              <w:t>From 1 to 4 of section 12</w:t>
            </w:r>
          </w:p>
        </w:tc>
        <w:tc>
          <w:tcPr>
            <w:tcW w:w="0" w:type="auto"/>
          </w:tcPr>
          <w:p w14:paraId="17CB3491"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9AC4D81"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ransfer Functions, Poles and Zeros, Quiz</w:t>
            </w:r>
          </w:p>
        </w:tc>
        <w:tc>
          <w:tcPr>
            <w:tcW w:w="0" w:type="auto"/>
          </w:tcPr>
          <w:p w14:paraId="12263BDC"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5FD33346"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4462E1C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07CE8A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6</w:t>
            </w:r>
          </w:p>
        </w:tc>
      </w:tr>
      <w:tr w:rsidR="009A7ED0" w:rsidRPr="0038198C" w14:paraId="040C4E91"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3A3347A"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57211272"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2ACD8F6F"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2B045E02"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61972D8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FBB1DE3"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487678FD"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w:t>
            </w:r>
            <w:r>
              <w:rPr>
                <w:rFonts w:ascii="Times New Roman" w:hAnsi="Times New Roman" w:cs="Times New Roman"/>
                <w:sz w:val="24"/>
                <w:szCs w:val="24"/>
              </w:rPr>
              <w:t>7</w:t>
            </w:r>
          </w:p>
        </w:tc>
      </w:tr>
      <w:tr w:rsidR="009A7ED0" w:rsidRPr="0038198C" w14:paraId="5068CBF5"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672EBD2E"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071C89D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CE1E2A9"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ifference Equations and Z-Transform</w:t>
            </w:r>
          </w:p>
        </w:tc>
        <w:tc>
          <w:tcPr>
            <w:tcW w:w="0" w:type="auto"/>
          </w:tcPr>
          <w:p w14:paraId="30C16581"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065FE64D"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812C2A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2C37B9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8</w:t>
            </w:r>
          </w:p>
        </w:tc>
      </w:tr>
      <w:tr w:rsidR="009A7ED0" w:rsidRPr="0038198C" w14:paraId="288DA22E"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F65651F"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4FE53E69"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28982E6B"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esign a digital controller, Numerical solution of DE</w:t>
            </w:r>
          </w:p>
        </w:tc>
        <w:tc>
          <w:tcPr>
            <w:tcW w:w="0" w:type="auto"/>
          </w:tcPr>
          <w:p w14:paraId="71398467"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469952D6"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30BB97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3D76013"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9</w:t>
            </w:r>
          </w:p>
        </w:tc>
      </w:tr>
      <w:tr w:rsidR="009A7ED0" w:rsidRPr="0038198C" w14:paraId="0AF21FF6"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C93910E"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2430B7D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7C090F83"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ODE using LT</w:t>
            </w:r>
          </w:p>
        </w:tc>
        <w:tc>
          <w:tcPr>
            <w:tcW w:w="0" w:type="auto"/>
          </w:tcPr>
          <w:p w14:paraId="02A50A15"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108073E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AEB98E6"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B558593"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0</w:t>
            </w:r>
          </w:p>
        </w:tc>
      </w:tr>
      <w:tr w:rsidR="009A7ED0" w:rsidRPr="0038198C" w14:paraId="6F0FF6F2"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05C0E5C1"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543AD83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70863555"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ransfer Functions, Poles and Zeros, Quiz</w:t>
            </w:r>
          </w:p>
        </w:tc>
        <w:tc>
          <w:tcPr>
            <w:tcW w:w="0" w:type="auto"/>
          </w:tcPr>
          <w:p w14:paraId="67B8FF47"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3F263B4F"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38BE0A7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6DA5072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1</w:t>
            </w:r>
          </w:p>
        </w:tc>
      </w:tr>
      <w:tr w:rsidR="009A7ED0" w:rsidRPr="0038198C" w14:paraId="6E364604"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281A051"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51F02DC0"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617EEED"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Z-Transform Introduction, properties</w:t>
            </w:r>
          </w:p>
        </w:tc>
        <w:tc>
          <w:tcPr>
            <w:tcW w:w="0" w:type="auto"/>
          </w:tcPr>
          <w:p w14:paraId="5F35BB35"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2B5BDA8A"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DDBA46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6E3E7C5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2</w:t>
            </w:r>
          </w:p>
        </w:tc>
      </w:tr>
      <w:tr w:rsidR="009A7ED0" w:rsidRPr="0038198C" w14:paraId="553C1ADF"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328EAE2"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43C7BB70"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06EA1A2"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Sampling continuous signal, relation of ZT with LT</w:t>
            </w:r>
          </w:p>
        </w:tc>
        <w:tc>
          <w:tcPr>
            <w:tcW w:w="0" w:type="auto"/>
          </w:tcPr>
          <w:p w14:paraId="0F3BBDEA"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 &amp; 8 of section 10</w:t>
            </w:r>
          </w:p>
        </w:tc>
        <w:tc>
          <w:tcPr>
            <w:tcW w:w="0" w:type="auto"/>
          </w:tcPr>
          <w:p w14:paraId="01F1695E"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563E6D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49B4F41"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3</w:t>
            </w:r>
          </w:p>
        </w:tc>
      </w:tr>
      <w:tr w:rsidR="009A7ED0" w:rsidRPr="0038198C" w14:paraId="66C06575"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DDFC7EE"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0D05FD62"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9D65F42"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Inverse Z-Transform</w:t>
            </w:r>
          </w:p>
        </w:tc>
        <w:tc>
          <w:tcPr>
            <w:tcW w:w="0" w:type="auto"/>
          </w:tcPr>
          <w:p w14:paraId="70114BD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8 of section 10</w:t>
            </w:r>
          </w:p>
        </w:tc>
        <w:tc>
          <w:tcPr>
            <w:tcW w:w="0" w:type="auto"/>
          </w:tcPr>
          <w:p w14:paraId="6296F096"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3988BF9"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E3EB55D"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4</w:t>
            </w:r>
          </w:p>
        </w:tc>
      </w:tr>
      <w:tr w:rsidR="009A7ED0" w:rsidRPr="0038198C" w14:paraId="2821FA3C"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E012DF0"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0E4C5AB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22418C3B"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DE using ZT</w:t>
            </w:r>
          </w:p>
        </w:tc>
        <w:tc>
          <w:tcPr>
            <w:tcW w:w="0" w:type="auto"/>
          </w:tcPr>
          <w:p w14:paraId="47AD742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8 of section 10</w:t>
            </w:r>
          </w:p>
        </w:tc>
        <w:tc>
          <w:tcPr>
            <w:tcW w:w="0" w:type="auto"/>
          </w:tcPr>
          <w:p w14:paraId="644E936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357A9577"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AC4BA0B"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5</w:t>
            </w:r>
          </w:p>
        </w:tc>
      </w:tr>
      <w:tr w:rsidR="009A7ED0" w:rsidRPr="0038198C" w14:paraId="0D9BC9B3"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A899927"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4BC54057"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94214E8"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2728F72D"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699F4C97"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F4A357E"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CF2E72E"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6</w:t>
            </w:r>
          </w:p>
        </w:tc>
      </w:tr>
      <w:tr w:rsidR="009A7ED0" w:rsidRPr="0038198C" w14:paraId="33524CBD"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2C95806A"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7E6C38A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8C71A58"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ourier Series, trigonometric and complex forms</w:t>
            </w:r>
          </w:p>
        </w:tc>
        <w:tc>
          <w:tcPr>
            <w:tcW w:w="0" w:type="auto"/>
          </w:tcPr>
          <w:p w14:paraId="294A5F30"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25327747"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C16932C"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918B130"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w:t>
            </w:r>
            <w:r>
              <w:rPr>
                <w:rFonts w:ascii="Times New Roman" w:hAnsi="Times New Roman" w:cs="Times New Roman"/>
                <w:sz w:val="24"/>
                <w:szCs w:val="24"/>
              </w:rPr>
              <w:t>7</w:t>
            </w:r>
          </w:p>
        </w:tc>
      </w:tr>
      <w:tr w:rsidR="009A7ED0" w:rsidRPr="0038198C" w14:paraId="07C9A103"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756C161"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56459475"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65D2DD6"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ourier Transform</w:t>
            </w:r>
          </w:p>
        </w:tc>
        <w:tc>
          <w:tcPr>
            <w:tcW w:w="0" w:type="auto"/>
          </w:tcPr>
          <w:p w14:paraId="7FB442B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 of section 10</w:t>
            </w:r>
          </w:p>
        </w:tc>
        <w:tc>
          <w:tcPr>
            <w:tcW w:w="0" w:type="auto"/>
          </w:tcPr>
          <w:p w14:paraId="416FFD09"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04B0FAD"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5AA5054F"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w:t>
            </w:r>
          </w:p>
        </w:tc>
      </w:tr>
      <w:tr w:rsidR="009A7ED0" w:rsidRPr="0038198C" w14:paraId="5C366089" w14:textId="77777777" w:rsidTr="001D407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D32B4DF"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7D51C578"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5119377" w14:textId="77777777" w:rsidR="009A7ED0" w:rsidRPr="006E2915"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iscrete Fourier Transform</w:t>
            </w:r>
          </w:p>
        </w:tc>
        <w:tc>
          <w:tcPr>
            <w:tcW w:w="0" w:type="auto"/>
          </w:tcPr>
          <w:p w14:paraId="4E531445"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643D8550"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7303DA2"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00B93517" w14:textId="77777777" w:rsidR="009A7ED0" w:rsidRPr="00955D6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w:t>
            </w:r>
          </w:p>
        </w:tc>
      </w:tr>
      <w:tr w:rsidR="009A7ED0" w:rsidRPr="0038198C" w14:paraId="6EFD98FE" w14:textId="77777777" w:rsidTr="001D4070">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2D2255EB" w14:textId="77777777" w:rsidR="009A7ED0" w:rsidRPr="006E2915" w:rsidRDefault="009A7ED0" w:rsidP="001D4070">
            <w:pPr>
              <w:rPr>
                <w:rFonts w:ascii="Times New Roman" w:hAnsi="Times New Roman" w:cs="Times New Roman"/>
                <w:b w:val="0"/>
                <w:bCs w:val="0"/>
                <w:sz w:val="24"/>
                <w:szCs w:val="24"/>
              </w:rPr>
            </w:pPr>
            <w:r w:rsidRPr="006E2915">
              <w:rPr>
                <w:rFonts w:ascii="Times New Roman" w:hAnsi="Times New Roman" w:cs="Times New Roman"/>
                <w:sz w:val="24"/>
                <w:szCs w:val="24"/>
              </w:rPr>
              <w:t>From 1 to 4 of section 12</w:t>
            </w:r>
          </w:p>
        </w:tc>
        <w:tc>
          <w:tcPr>
            <w:tcW w:w="0" w:type="auto"/>
          </w:tcPr>
          <w:p w14:paraId="1946D7C3"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DD020F1" w14:textId="77777777" w:rsidR="009A7ED0" w:rsidRPr="006E2915"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448C93DE"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60118F14"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CAACD88"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5F9B9706" w14:textId="77777777" w:rsidR="009A7ED0" w:rsidRPr="00955D6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56B3C9D3"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11E343F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9A7ED0" w:rsidRPr="0038198C" w14:paraId="2194CEEF" w14:textId="77777777" w:rsidTr="001D4070">
        <w:trPr>
          <w:trHeight w:hRule="exact" w:val="180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A529518" w14:textId="77777777" w:rsidR="009A7ED0" w:rsidRPr="006E2915" w:rsidRDefault="009A7ED0" w:rsidP="009A7ED0">
            <w:pPr>
              <w:pStyle w:val="ListParagraph"/>
              <w:numPr>
                <w:ilvl w:val="0"/>
                <w:numId w:val="79"/>
              </w:numPr>
              <w:rPr>
                <w:rFonts w:ascii="Times New Roman" w:hAnsi="Times New Roman" w:cs="Times New Roman"/>
                <w:sz w:val="28"/>
                <w:szCs w:val="28"/>
              </w:rPr>
            </w:pPr>
            <w:r w:rsidRPr="006E2915">
              <w:rPr>
                <w:rFonts w:ascii="Times New Roman" w:hAnsi="Times New Roman" w:cs="Times New Roman"/>
                <w:sz w:val="28"/>
                <w:szCs w:val="28"/>
              </w:rPr>
              <w:t>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D2E93B5" w14:textId="77777777" w:rsidR="009A7ED0" w:rsidRDefault="009A7ED0" w:rsidP="009A7ED0">
            <w:pPr>
              <w:pStyle w:val="ListParagraph"/>
              <w:numPr>
                <w:ilvl w:val="0"/>
                <w:numId w:val="82"/>
              </w:numPr>
              <w:rPr>
                <w:rFonts w:ascii="Times New Roman" w:hAnsi="Times New Roman" w:cs="Times New Roman"/>
                <w:sz w:val="28"/>
                <w:szCs w:val="28"/>
              </w:rPr>
            </w:pPr>
            <w:r w:rsidRPr="006E2915">
              <w:rPr>
                <w:rFonts w:ascii="Times New Roman" w:hAnsi="Times New Roman" w:cs="Times New Roman"/>
                <w:sz w:val="28"/>
                <w:szCs w:val="28"/>
              </w:rPr>
              <w:t>Thomas Calculus, George B. Thomas, 11th Edition, 2005, Pearson Education Inc.</w:t>
            </w:r>
          </w:p>
          <w:p w14:paraId="5EE5665C" w14:textId="77777777" w:rsidR="009A7ED0" w:rsidRPr="0038198C" w:rsidRDefault="009A7ED0" w:rsidP="009A7ED0">
            <w:pPr>
              <w:pStyle w:val="ListParagraph"/>
              <w:numPr>
                <w:ilvl w:val="0"/>
                <w:numId w:val="82"/>
              </w:numPr>
              <w:rPr>
                <w:rFonts w:ascii="Times New Roman" w:hAnsi="Times New Roman" w:cs="Times New Roman"/>
                <w:sz w:val="28"/>
                <w:szCs w:val="28"/>
              </w:rPr>
            </w:pPr>
            <w:r w:rsidRPr="0038198C">
              <w:rPr>
                <w:rFonts w:ascii="Times New Roman" w:hAnsi="Times New Roman" w:cs="Times New Roman"/>
                <w:sz w:val="28"/>
                <w:szCs w:val="28"/>
              </w:rPr>
              <w:t>Thomas CALCULUS George B. Thomas Maurice D. Weir Global Edition 2010</w:t>
            </w:r>
          </w:p>
        </w:tc>
      </w:tr>
      <w:tr w:rsidR="009A7ED0" w:rsidRPr="0038198C" w14:paraId="00D61A35" w14:textId="77777777" w:rsidTr="001D4070">
        <w:trPr>
          <w:trHeight w:hRule="exact" w:val="1989"/>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64D375CC" w14:textId="77777777" w:rsidR="009A7ED0" w:rsidRPr="006E2915" w:rsidRDefault="009A7ED0" w:rsidP="009A7ED0">
            <w:pPr>
              <w:pStyle w:val="ListParagraph"/>
              <w:numPr>
                <w:ilvl w:val="0"/>
                <w:numId w:val="79"/>
              </w:numPr>
              <w:rPr>
                <w:rFonts w:ascii="Times New Roman" w:hAnsi="Times New Roman" w:cs="Times New Roman"/>
                <w:sz w:val="28"/>
                <w:szCs w:val="28"/>
              </w:rPr>
            </w:pPr>
            <w:r w:rsidRPr="006E2915">
              <w:rPr>
                <w:rFonts w:ascii="Times New Roman" w:hAnsi="Times New Roman" w:cs="Times New Roman"/>
                <w:sz w:val="28"/>
                <w:szCs w:val="28"/>
              </w:rPr>
              <w:t>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F5AFE2F" w14:textId="77777777" w:rsidR="009A7ED0" w:rsidRPr="006E2915" w:rsidRDefault="009A7ED0" w:rsidP="009A7ED0">
            <w:pPr>
              <w:pStyle w:val="ListParagraph"/>
              <w:numPr>
                <w:ilvl w:val="0"/>
                <w:numId w:val="79"/>
              </w:numPr>
              <w:rPr>
                <w:rFonts w:ascii="Times New Roman" w:hAnsi="Times New Roman" w:cs="Times New Roman"/>
                <w:sz w:val="28"/>
                <w:szCs w:val="28"/>
              </w:rPr>
            </w:pPr>
            <w:r w:rsidRPr="006E2915">
              <w:rPr>
                <w:rFonts w:ascii="Times New Roman" w:hAnsi="Times New Roman" w:cs="Times New Roman"/>
                <w:sz w:val="28"/>
                <w:szCs w:val="28"/>
              </w:rPr>
              <w:t>Croft et al., Engineering Mathematics A Foundation for Electronic, Electrical, Communications and Systems Engineering, 5th Ed., Pearson (201</w:t>
            </w:r>
            <w:r>
              <w:rPr>
                <w:rFonts w:ascii="Times New Roman" w:hAnsi="Times New Roman" w:cs="Times New Roman"/>
                <w:sz w:val="28"/>
                <w:szCs w:val="28"/>
              </w:rPr>
              <w:t>7</w:t>
            </w:r>
            <w:r w:rsidRPr="006E2915">
              <w:rPr>
                <w:rFonts w:ascii="Times New Roman" w:hAnsi="Times New Roman" w:cs="Times New Roman"/>
                <w:sz w:val="28"/>
                <w:szCs w:val="28"/>
              </w:rPr>
              <w:t>).</w:t>
            </w:r>
          </w:p>
        </w:tc>
      </w:tr>
      <w:tr w:rsidR="009A7ED0" w:rsidRPr="0038198C" w14:paraId="23471075" w14:textId="77777777" w:rsidTr="001D4070">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0B82185" w14:textId="77777777" w:rsidR="009A7ED0" w:rsidRPr="006E2915" w:rsidRDefault="009A7ED0" w:rsidP="009A7ED0">
            <w:pPr>
              <w:pStyle w:val="ListParagraph"/>
              <w:numPr>
                <w:ilvl w:val="0"/>
                <w:numId w:val="80"/>
              </w:numPr>
              <w:rPr>
                <w:rFonts w:ascii="Times New Roman" w:hAnsi="Times New Roman" w:cs="Times New Roman"/>
                <w:sz w:val="28"/>
                <w:szCs w:val="28"/>
              </w:rPr>
            </w:pPr>
            <w:r w:rsidRPr="006E2915">
              <w:rPr>
                <w:rFonts w:ascii="Times New Roman" w:hAnsi="Times New Roman" w:cs="Times New Roman"/>
                <w:sz w:val="28"/>
                <w:szCs w:val="28"/>
              </w:rPr>
              <w:t>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2EAC2FC" w14:textId="77777777" w:rsidR="009A7ED0" w:rsidRPr="0038198C" w:rsidRDefault="009A7ED0" w:rsidP="001D4070">
            <w:pPr>
              <w:rPr>
                <w:rFonts w:ascii="Times New Roman" w:hAnsi="Times New Roman" w:cs="Times New Roman"/>
                <w:sz w:val="28"/>
                <w:szCs w:val="28"/>
              </w:rPr>
            </w:pPr>
          </w:p>
        </w:tc>
      </w:tr>
      <w:tr w:rsidR="009A7ED0" w:rsidRPr="0038198C" w14:paraId="0A5C0DE5"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84F1E99" w14:textId="77777777" w:rsidR="009A7ED0" w:rsidRPr="006E2915" w:rsidRDefault="009A7ED0" w:rsidP="009A7ED0">
            <w:pPr>
              <w:pStyle w:val="ListParagraph"/>
              <w:numPr>
                <w:ilvl w:val="0"/>
                <w:numId w:val="80"/>
              </w:numPr>
              <w:rPr>
                <w:rFonts w:ascii="Times New Roman" w:hAnsi="Times New Roman" w:cs="Times New Roman"/>
                <w:sz w:val="28"/>
                <w:szCs w:val="28"/>
              </w:rPr>
            </w:pPr>
            <w:r w:rsidRPr="006E2915">
              <w:rPr>
                <w:rFonts w:ascii="Times New Roman" w:hAnsi="Times New Roman" w:cs="Times New Roman"/>
                <w:sz w:val="28"/>
                <w:szCs w:val="28"/>
              </w:rPr>
              <w:lastRenderedPageBreak/>
              <w:t>Electronic references, Internet</w:t>
            </w:r>
            <w:r>
              <w:rPr>
                <w:rFonts w:ascii="Times New Roman" w:hAnsi="Times New Roman" w:cs="Times New Roman"/>
                <w:sz w:val="28"/>
                <w:szCs w:val="28"/>
              </w:rPr>
              <w:t xml:space="preserve"> </w:t>
            </w:r>
            <w:r w:rsidRPr="006E2915">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E55BDB9" w14:textId="77777777" w:rsidR="009A7ED0" w:rsidRPr="0038198C" w:rsidRDefault="009A7ED0" w:rsidP="001D4070">
            <w:pPr>
              <w:rPr>
                <w:rFonts w:ascii="Times New Roman" w:hAnsi="Times New Roman" w:cs="Times New Roman"/>
                <w:sz w:val="28"/>
                <w:szCs w:val="28"/>
              </w:rPr>
            </w:pPr>
          </w:p>
        </w:tc>
      </w:tr>
    </w:tbl>
    <w:p w14:paraId="088DB9B3" w14:textId="77777777" w:rsidR="009A7ED0" w:rsidRPr="0038198C" w:rsidRDefault="009A7ED0" w:rsidP="009A7ED0">
      <w:pPr>
        <w:rPr>
          <w:rFonts w:ascii="Times New Roman" w:hAnsi="Times New Roman" w:cs="Times New Roman"/>
          <w:sz w:val="28"/>
          <w:szCs w:val="28"/>
        </w:rPr>
      </w:pPr>
    </w:p>
    <w:p w14:paraId="4019C1A6" w14:textId="77777777" w:rsidR="009A7ED0" w:rsidRPr="0038198C" w:rsidRDefault="009A7ED0" w:rsidP="009A7ED0">
      <w:pPr>
        <w:rPr>
          <w:rFonts w:ascii="Times New Roman" w:hAnsi="Times New Roman" w:cs="Times New Roman"/>
          <w:sz w:val="28"/>
          <w:szCs w:val="28"/>
          <w:rtl/>
        </w:rPr>
      </w:pPr>
      <w:r>
        <w:rPr>
          <w:noProof/>
        </w:rPr>
        <mc:AlternateContent>
          <mc:Choice Requires="wpg">
            <w:drawing>
              <wp:anchor distT="0" distB="0" distL="114300" distR="114300" simplePos="0" relativeHeight="251739648" behindDoc="0" locked="0" layoutInCell="1" allowOverlap="1" wp14:anchorId="345A3917" wp14:editId="044CEF97">
                <wp:simplePos x="0" y="0"/>
                <wp:positionH relativeFrom="column">
                  <wp:posOffset>0</wp:posOffset>
                </wp:positionH>
                <wp:positionV relativeFrom="paragraph">
                  <wp:posOffset>0</wp:posOffset>
                </wp:positionV>
                <wp:extent cx="6479540" cy="975995"/>
                <wp:effectExtent l="0" t="0" r="16510" b="14605"/>
                <wp:wrapNone/>
                <wp:docPr id="393" name="Group 165"/>
                <wp:cNvGraphicFramePr/>
                <a:graphic xmlns:a="http://schemas.openxmlformats.org/drawingml/2006/main">
                  <a:graphicData uri="http://schemas.microsoft.com/office/word/2010/wordprocessingGroup">
                    <wpg:wgp>
                      <wpg:cNvGrpSpPr/>
                      <wpg:grpSpPr bwMode="auto">
                        <a:xfrm>
                          <a:off x="0" y="0"/>
                          <a:ext cx="6479540" cy="975995"/>
                          <a:chOff x="0" y="0"/>
                          <a:chExt cx="9742" cy="436"/>
                        </a:xfrm>
                      </wpg:grpSpPr>
                      <wps:wsp>
                        <wps:cNvPr id="394" name="Rectangle 394"/>
                        <wps:cNvSpPr>
                          <a:spLocks/>
                        </wps:cNvSpPr>
                        <wps:spPr bwMode="auto">
                          <a:xfrm>
                            <a:off x="20" y="10"/>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5" name="Rectangle 395"/>
                        <wps:cNvSpPr>
                          <a:spLocks/>
                        </wps:cNvSpPr>
                        <wps:spPr bwMode="auto">
                          <a:xfrm>
                            <a:off x="118" y="58"/>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680CD" w14:textId="77777777" w:rsidR="004933E1" w:rsidRPr="006E2915" w:rsidRDefault="004933E1" w:rsidP="009A7ED0">
                              <w:pPr>
                                <w:pStyle w:val="ListParagraph"/>
                                <w:widowControl w:val="0"/>
                                <w:numPr>
                                  <w:ilvl w:val="0"/>
                                  <w:numId w:val="81"/>
                                </w:numPr>
                                <w:autoSpaceDE w:val="0"/>
                                <w:autoSpaceDN w:val="0"/>
                                <w:adjustRightInd w:val="0"/>
                                <w:spacing w:after="0" w:line="287" w:lineRule="exact"/>
                                <w:ind w:right="-20"/>
                                <w:rPr>
                                  <w:rFonts w:ascii="Times New Roman" w:hAnsi="Times New Roman" w:cs="Times New Roman"/>
                                  <w:color w:val="221F1F"/>
                                  <w:sz w:val="28"/>
                                  <w:szCs w:val="28"/>
                                </w:rPr>
                              </w:pPr>
                              <w:r w:rsidRPr="006E2915">
                                <w:rPr>
                                  <w:rFonts w:ascii="Times New Roman" w:hAnsi="Times New Roman" w:cs="Times New Roman"/>
                                  <w:color w:val="221F1F"/>
                                  <w:spacing w:val="-1"/>
                                  <w:sz w:val="28"/>
                                  <w:szCs w:val="28"/>
                                </w:rPr>
                                <w:t>Th</w:t>
                              </w:r>
                              <w:r w:rsidRPr="006E2915">
                                <w:rPr>
                                  <w:rFonts w:ascii="Times New Roman" w:hAnsi="Times New Roman" w:cs="Times New Roman"/>
                                  <w:color w:val="221F1F"/>
                                  <w:sz w:val="28"/>
                                  <w:szCs w:val="28"/>
                                </w:rPr>
                                <w:t>e</w:t>
                              </w:r>
                              <w:r w:rsidRPr="006E2915">
                                <w:rPr>
                                  <w:rFonts w:ascii="Times New Roman" w:hAnsi="Times New Roman" w:cs="Times New Roman"/>
                                  <w:color w:val="221F1F"/>
                                  <w:spacing w:val="69"/>
                                  <w:sz w:val="28"/>
                                  <w:szCs w:val="28"/>
                                </w:rPr>
                                <w:t xml:space="preserve"> </w:t>
                              </w:r>
                              <w:r w:rsidRPr="006E2915">
                                <w:rPr>
                                  <w:rFonts w:ascii="Times New Roman" w:hAnsi="Times New Roman" w:cs="Times New Roman"/>
                                  <w:color w:val="221F1F"/>
                                  <w:spacing w:val="1"/>
                                  <w:sz w:val="28"/>
                                  <w:szCs w:val="28"/>
                                </w:rPr>
                                <w:t>d</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v</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1"/>
                                  <w:sz w:val="28"/>
                                  <w:szCs w:val="28"/>
                                </w:rPr>
                                <w:t>o</w:t>
                              </w:r>
                              <w:r w:rsidRPr="006E2915">
                                <w:rPr>
                                  <w:rFonts w:ascii="Times New Roman" w:hAnsi="Times New Roman" w:cs="Times New Roman"/>
                                  <w:color w:val="221F1F"/>
                                  <w:spacing w:val="1"/>
                                  <w:sz w:val="28"/>
                                  <w:szCs w:val="28"/>
                                </w:rPr>
                                <w:t>p</w:t>
                              </w:r>
                              <w:r w:rsidRPr="006E2915">
                                <w:rPr>
                                  <w:rFonts w:ascii="Times New Roman" w:hAnsi="Times New Roman" w:cs="Times New Roman"/>
                                  <w:color w:val="221F1F"/>
                                  <w:sz w:val="28"/>
                                  <w:szCs w:val="28"/>
                                </w:rPr>
                                <w:t>m</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n</w:t>
                              </w:r>
                              <w:r w:rsidRPr="006E2915">
                                <w:rPr>
                                  <w:rFonts w:ascii="Times New Roman" w:hAnsi="Times New Roman" w:cs="Times New Roman"/>
                                  <w:color w:val="221F1F"/>
                                  <w:sz w:val="28"/>
                                  <w:szCs w:val="28"/>
                                </w:rPr>
                                <w:t>t</w:t>
                              </w:r>
                              <w:r w:rsidRPr="006E2915">
                                <w:rPr>
                                  <w:rFonts w:ascii="Times New Roman" w:hAnsi="Times New Roman" w:cs="Times New Roman"/>
                                  <w:color w:val="221F1F"/>
                                  <w:spacing w:val="-1"/>
                                  <w:sz w:val="28"/>
                                  <w:szCs w:val="28"/>
                                </w:rPr>
                                <w:t xml:space="preserve"> </w:t>
                              </w:r>
                              <w:r w:rsidRPr="006E2915">
                                <w:rPr>
                                  <w:rFonts w:ascii="Times New Roman" w:hAnsi="Times New Roman" w:cs="Times New Roman"/>
                                  <w:color w:val="221F1F"/>
                                  <w:sz w:val="28"/>
                                  <w:szCs w:val="28"/>
                                </w:rPr>
                                <w:t xml:space="preserve">of </w:t>
                              </w:r>
                              <w:r w:rsidRPr="006E2915">
                                <w:rPr>
                                  <w:rFonts w:ascii="Times New Roman" w:hAnsi="Times New Roman" w:cs="Times New Roman"/>
                                  <w:color w:val="221F1F"/>
                                  <w:spacing w:val="-1"/>
                                  <w:sz w:val="28"/>
                                  <w:szCs w:val="28"/>
                                </w:rPr>
                                <w:t>t</w:t>
                              </w:r>
                              <w:r w:rsidRPr="006E2915">
                                <w:rPr>
                                  <w:rFonts w:ascii="Times New Roman" w:hAnsi="Times New Roman" w:cs="Times New Roman"/>
                                  <w:color w:val="221F1F"/>
                                  <w:spacing w:val="1"/>
                                  <w:sz w:val="28"/>
                                  <w:szCs w:val="28"/>
                                </w:rPr>
                                <w:t>h</w:t>
                              </w:r>
                              <w:r w:rsidRPr="006E2915">
                                <w:rPr>
                                  <w:rFonts w:ascii="Times New Roman" w:hAnsi="Times New Roman" w:cs="Times New Roman"/>
                                  <w:color w:val="221F1F"/>
                                  <w:sz w:val="28"/>
                                  <w:szCs w:val="28"/>
                                </w:rPr>
                                <w:t xml:space="preserve">e </w:t>
                              </w:r>
                              <w:r w:rsidRPr="006E2915">
                                <w:rPr>
                                  <w:rFonts w:ascii="Times New Roman" w:hAnsi="Times New Roman" w:cs="Times New Roman"/>
                                  <w:color w:val="221F1F"/>
                                  <w:spacing w:val="-3"/>
                                  <w:sz w:val="28"/>
                                  <w:szCs w:val="28"/>
                                </w:rPr>
                                <w:t>c</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r</w:t>
                              </w:r>
                              <w:r w:rsidRPr="006E2915">
                                <w:rPr>
                                  <w:rFonts w:ascii="Times New Roman" w:hAnsi="Times New Roman" w:cs="Times New Roman"/>
                                  <w:color w:val="221F1F"/>
                                  <w:spacing w:val="-2"/>
                                  <w:sz w:val="28"/>
                                  <w:szCs w:val="28"/>
                                </w:rPr>
                                <w:t>r</w:t>
                              </w:r>
                              <w:r w:rsidRPr="006E2915">
                                <w:rPr>
                                  <w:rFonts w:ascii="Times New Roman" w:hAnsi="Times New Roman" w:cs="Times New Roman"/>
                                  <w:color w:val="221F1F"/>
                                  <w:spacing w:val="1"/>
                                  <w:sz w:val="28"/>
                                  <w:szCs w:val="28"/>
                                </w:rPr>
                                <w:t>i</w:t>
                              </w:r>
                              <w:r w:rsidRPr="006E2915">
                                <w:rPr>
                                  <w:rFonts w:ascii="Times New Roman" w:hAnsi="Times New Roman" w:cs="Times New Roman"/>
                                  <w:color w:val="221F1F"/>
                                  <w:sz w:val="28"/>
                                  <w:szCs w:val="28"/>
                                </w:rPr>
                                <w:t>c</w:t>
                              </w:r>
                              <w:r w:rsidRPr="006E2915">
                                <w:rPr>
                                  <w:rFonts w:ascii="Times New Roman" w:hAnsi="Times New Roman" w:cs="Times New Roman"/>
                                  <w:color w:val="221F1F"/>
                                  <w:spacing w:val="-1"/>
                                  <w:sz w:val="28"/>
                                  <w:szCs w:val="28"/>
                                </w:rPr>
                                <w:t>ul</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 xml:space="preserve">m </w:t>
                              </w:r>
                              <w:r w:rsidRPr="006E2915">
                                <w:rPr>
                                  <w:rFonts w:ascii="Times New Roman" w:hAnsi="Times New Roman" w:cs="Times New Roman"/>
                                  <w:color w:val="221F1F"/>
                                  <w:spacing w:val="-2"/>
                                  <w:sz w:val="28"/>
                                  <w:szCs w:val="28"/>
                                </w:rPr>
                                <w:t>p</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2"/>
                                  <w:sz w:val="28"/>
                                  <w:szCs w:val="28"/>
                                </w:rPr>
                                <w:t>a</w:t>
                              </w:r>
                              <w:r w:rsidRPr="006E2915">
                                <w:rPr>
                                  <w:rFonts w:ascii="Times New Roman" w:hAnsi="Times New Roman" w:cs="Times New Roman"/>
                                  <w:color w:val="221F1F"/>
                                  <w:sz w:val="28"/>
                                  <w:szCs w:val="28"/>
                                </w:rPr>
                                <w:t>n</w:t>
                              </w:r>
                            </w:p>
                            <w:p w14:paraId="2EF83FF2" w14:textId="77777777" w:rsidR="004933E1" w:rsidRDefault="004933E1" w:rsidP="009A7ED0">
                              <w:pPr>
                                <w:widowControl w:val="0"/>
                                <w:autoSpaceDE w:val="0"/>
                                <w:autoSpaceDN w:val="0"/>
                                <w:adjustRightInd w:val="0"/>
                                <w:spacing w:after="0" w:line="287" w:lineRule="exact"/>
                                <w:ind w:left="360" w:right="-20"/>
                                <w:rPr>
                                  <w:rFonts w:ascii="Times New Roman" w:hAnsi="Times New Roman" w:cs="Times New Roman"/>
                                  <w:color w:val="000000"/>
                                  <w:sz w:val="28"/>
                                  <w:szCs w:val="28"/>
                                  <w:rtl/>
                                </w:rPr>
                              </w:pPr>
                            </w:p>
                            <w:p w14:paraId="04B9E9FB" w14:textId="77777777" w:rsidR="004933E1" w:rsidRDefault="004933E1" w:rsidP="009A7ED0">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eveloping academic curricula in line with the scientific development </w:t>
                              </w:r>
                            </w:p>
                            <w:p w14:paraId="6B51E519" w14:textId="77777777" w:rsidR="004933E1" w:rsidRDefault="004933E1" w:rsidP="009A7ED0">
                              <w:pPr>
                                <w:jc w:val="center"/>
                              </w:pPr>
                            </w:p>
                          </w:txbxContent>
                        </wps:txbx>
                        <wps:bodyPr rot="0" vert="horz" wrap="square" lIns="91440" tIns="45720" rIns="91440" bIns="45720" anchor="t" anchorCtr="0" upright="1">
                          <a:noAutofit/>
                        </wps:bodyPr>
                      </wps:wsp>
                      <wps:wsp>
                        <wps:cNvPr id="396" name="Freeform 168"/>
                        <wps:cNvSpPr>
                          <a:spLocks/>
                        </wps:cNvSpPr>
                        <wps:spPr bwMode="auto">
                          <a:xfrm>
                            <a:off x="0" y="0"/>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 name="Freeform 173"/>
                        <wps:cNvSpPr>
                          <a:spLocks/>
                        </wps:cNvSpPr>
                        <wps:spPr bwMode="auto">
                          <a:xfrm>
                            <a:off x="0" y="436"/>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45A3917" id="_x0000_s1040" style="position:absolute;margin-left:0;margin-top:0;width:510.2pt;height:76.85pt;z-index:251739648"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">
                <v:rect id="Rectangle 394" o:spid="_x0000_s1041" style="position:absolute;left:20;top:10;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7+VcMA&#10;AADcAAAADwAAAGRycy9kb3ducmV2LnhtbESP0WrCQBRE34X+w3ILfdNNbRs1dQ1SECp9MvoB1+w1&#10;CcneDdltEv/eFQQfh5kzw6zT0TSip85VlhW8zyIQxLnVFRcKTsfddAnCeWSNjWVScCUH6eZlssZE&#10;24EP1Ge+EKGEXYIKSu/bREqXl2TQzWxLHLyL7Qz6ILtC6g6HUG4aOY+iWBqsOCyU2NJPSXmd/RsF&#10;H4vzKVp8VX/1ELura7E+N/taqbfXcfsNwtPon+EH/asDt/qE+5lwBO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J7+VcMAAADcAAAADwAAAAAAAAAAAAAAAACYAgAAZHJzL2Rv&#10;d25yZXYueG1sUEsFBgAAAAAEAAQA9QAAAIgDAAAAAA==&#10;" fillcolor="#a7bede" stroked="f">
                  <v:path arrowok="t"/>
                </v:rect>
                <v:rect id="Rectangle 395" o:spid="_x0000_s1042" style="position:absolute;left:118;top:58;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9JbzsEA&#10;AADcAAAADwAAAGRycy9kb3ducmV2LnhtbESP3arCMBCE7wXfIazgnaYq/lWjiCB48MqfB1ibtS1t&#10;NqWJtr69OSB4Ocx8M8x625pSvKh2uWUFo2EEgjixOudUwe16GCxAOI+ssbRMCt7kYLvpdtYYa9vw&#10;mV4Xn4pQwi5GBZn3VSylSzIy6Ia2Ig7ew9YGfZB1KnWNTSg3pRxH0UwazDksZFjRPqOkuDyNgsn8&#10;fovm0/xUNDP3dhUW9/KvUKrfa3crEJ5a/wt/6aMO3HIK/2fCEZCb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SW87BAAAA3AAAAA8AAAAAAAAAAAAAAAAAmAIAAGRycy9kb3du&#10;cmV2LnhtbFBLBQYAAAAABAAEAPUAAACGAwAAAAA=&#10;" fillcolor="#a7bede" stroked="f">
                  <v:path arrowok="t"/>
                  <v:textbox>
                    <w:txbxContent>
                      <w:p w14:paraId="7D3680CD" w14:textId="77777777" w:rsidR="004933E1" w:rsidRPr="006E2915" w:rsidRDefault="004933E1" w:rsidP="009A7ED0">
                        <w:pPr>
                          <w:pStyle w:val="ListParagraph"/>
                          <w:widowControl w:val="0"/>
                          <w:numPr>
                            <w:ilvl w:val="0"/>
                            <w:numId w:val="81"/>
                          </w:numPr>
                          <w:autoSpaceDE w:val="0"/>
                          <w:autoSpaceDN w:val="0"/>
                          <w:adjustRightInd w:val="0"/>
                          <w:spacing w:after="0" w:line="287" w:lineRule="exact"/>
                          <w:ind w:right="-20"/>
                          <w:rPr>
                            <w:rFonts w:ascii="Times New Roman" w:hAnsi="Times New Roman" w:cs="Times New Roman"/>
                            <w:color w:val="221F1F"/>
                            <w:sz w:val="28"/>
                            <w:szCs w:val="28"/>
                          </w:rPr>
                        </w:pPr>
                        <w:r w:rsidRPr="006E2915">
                          <w:rPr>
                            <w:rFonts w:ascii="Times New Roman" w:hAnsi="Times New Roman" w:cs="Times New Roman"/>
                            <w:color w:val="221F1F"/>
                            <w:spacing w:val="-1"/>
                            <w:sz w:val="28"/>
                            <w:szCs w:val="28"/>
                          </w:rPr>
                          <w:t>Th</w:t>
                        </w:r>
                        <w:r w:rsidRPr="006E2915">
                          <w:rPr>
                            <w:rFonts w:ascii="Times New Roman" w:hAnsi="Times New Roman" w:cs="Times New Roman"/>
                            <w:color w:val="221F1F"/>
                            <w:sz w:val="28"/>
                            <w:szCs w:val="28"/>
                          </w:rPr>
                          <w:t>e</w:t>
                        </w:r>
                        <w:r w:rsidRPr="006E2915">
                          <w:rPr>
                            <w:rFonts w:ascii="Times New Roman" w:hAnsi="Times New Roman" w:cs="Times New Roman"/>
                            <w:color w:val="221F1F"/>
                            <w:spacing w:val="69"/>
                            <w:sz w:val="28"/>
                            <w:szCs w:val="28"/>
                          </w:rPr>
                          <w:t xml:space="preserve"> </w:t>
                        </w:r>
                        <w:r w:rsidRPr="006E2915">
                          <w:rPr>
                            <w:rFonts w:ascii="Times New Roman" w:hAnsi="Times New Roman" w:cs="Times New Roman"/>
                            <w:color w:val="221F1F"/>
                            <w:spacing w:val="1"/>
                            <w:sz w:val="28"/>
                            <w:szCs w:val="28"/>
                          </w:rPr>
                          <w:t>d</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v</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1"/>
                            <w:sz w:val="28"/>
                            <w:szCs w:val="28"/>
                          </w:rPr>
                          <w:t>o</w:t>
                        </w:r>
                        <w:r w:rsidRPr="006E2915">
                          <w:rPr>
                            <w:rFonts w:ascii="Times New Roman" w:hAnsi="Times New Roman" w:cs="Times New Roman"/>
                            <w:color w:val="221F1F"/>
                            <w:spacing w:val="1"/>
                            <w:sz w:val="28"/>
                            <w:szCs w:val="28"/>
                          </w:rPr>
                          <w:t>p</w:t>
                        </w:r>
                        <w:r w:rsidRPr="006E2915">
                          <w:rPr>
                            <w:rFonts w:ascii="Times New Roman" w:hAnsi="Times New Roman" w:cs="Times New Roman"/>
                            <w:color w:val="221F1F"/>
                            <w:sz w:val="28"/>
                            <w:szCs w:val="28"/>
                          </w:rPr>
                          <w:t>m</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n</w:t>
                        </w:r>
                        <w:r w:rsidRPr="006E2915">
                          <w:rPr>
                            <w:rFonts w:ascii="Times New Roman" w:hAnsi="Times New Roman" w:cs="Times New Roman"/>
                            <w:color w:val="221F1F"/>
                            <w:sz w:val="28"/>
                            <w:szCs w:val="28"/>
                          </w:rPr>
                          <w:t>t</w:t>
                        </w:r>
                        <w:r w:rsidRPr="006E2915">
                          <w:rPr>
                            <w:rFonts w:ascii="Times New Roman" w:hAnsi="Times New Roman" w:cs="Times New Roman"/>
                            <w:color w:val="221F1F"/>
                            <w:spacing w:val="-1"/>
                            <w:sz w:val="28"/>
                            <w:szCs w:val="28"/>
                          </w:rPr>
                          <w:t xml:space="preserve"> </w:t>
                        </w:r>
                        <w:r w:rsidRPr="006E2915">
                          <w:rPr>
                            <w:rFonts w:ascii="Times New Roman" w:hAnsi="Times New Roman" w:cs="Times New Roman"/>
                            <w:color w:val="221F1F"/>
                            <w:sz w:val="28"/>
                            <w:szCs w:val="28"/>
                          </w:rPr>
                          <w:t xml:space="preserve">of </w:t>
                        </w:r>
                        <w:r w:rsidRPr="006E2915">
                          <w:rPr>
                            <w:rFonts w:ascii="Times New Roman" w:hAnsi="Times New Roman" w:cs="Times New Roman"/>
                            <w:color w:val="221F1F"/>
                            <w:spacing w:val="-1"/>
                            <w:sz w:val="28"/>
                            <w:szCs w:val="28"/>
                          </w:rPr>
                          <w:t>t</w:t>
                        </w:r>
                        <w:r w:rsidRPr="006E2915">
                          <w:rPr>
                            <w:rFonts w:ascii="Times New Roman" w:hAnsi="Times New Roman" w:cs="Times New Roman"/>
                            <w:color w:val="221F1F"/>
                            <w:spacing w:val="1"/>
                            <w:sz w:val="28"/>
                            <w:szCs w:val="28"/>
                          </w:rPr>
                          <w:t>h</w:t>
                        </w:r>
                        <w:r w:rsidRPr="006E2915">
                          <w:rPr>
                            <w:rFonts w:ascii="Times New Roman" w:hAnsi="Times New Roman" w:cs="Times New Roman"/>
                            <w:color w:val="221F1F"/>
                            <w:sz w:val="28"/>
                            <w:szCs w:val="28"/>
                          </w:rPr>
                          <w:t xml:space="preserve">e </w:t>
                        </w:r>
                        <w:r w:rsidRPr="006E2915">
                          <w:rPr>
                            <w:rFonts w:ascii="Times New Roman" w:hAnsi="Times New Roman" w:cs="Times New Roman"/>
                            <w:color w:val="221F1F"/>
                            <w:spacing w:val="-3"/>
                            <w:sz w:val="28"/>
                            <w:szCs w:val="28"/>
                          </w:rPr>
                          <w:t>c</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r</w:t>
                        </w:r>
                        <w:r w:rsidRPr="006E2915">
                          <w:rPr>
                            <w:rFonts w:ascii="Times New Roman" w:hAnsi="Times New Roman" w:cs="Times New Roman"/>
                            <w:color w:val="221F1F"/>
                            <w:spacing w:val="-2"/>
                            <w:sz w:val="28"/>
                            <w:szCs w:val="28"/>
                          </w:rPr>
                          <w:t>r</w:t>
                        </w:r>
                        <w:r w:rsidRPr="006E2915">
                          <w:rPr>
                            <w:rFonts w:ascii="Times New Roman" w:hAnsi="Times New Roman" w:cs="Times New Roman"/>
                            <w:color w:val="221F1F"/>
                            <w:spacing w:val="1"/>
                            <w:sz w:val="28"/>
                            <w:szCs w:val="28"/>
                          </w:rPr>
                          <w:t>i</w:t>
                        </w:r>
                        <w:r w:rsidRPr="006E2915">
                          <w:rPr>
                            <w:rFonts w:ascii="Times New Roman" w:hAnsi="Times New Roman" w:cs="Times New Roman"/>
                            <w:color w:val="221F1F"/>
                            <w:sz w:val="28"/>
                            <w:szCs w:val="28"/>
                          </w:rPr>
                          <w:t>c</w:t>
                        </w:r>
                        <w:r w:rsidRPr="006E2915">
                          <w:rPr>
                            <w:rFonts w:ascii="Times New Roman" w:hAnsi="Times New Roman" w:cs="Times New Roman"/>
                            <w:color w:val="221F1F"/>
                            <w:spacing w:val="-1"/>
                            <w:sz w:val="28"/>
                            <w:szCs w:val="28"/>
                          </w:rPr>
                          <w:t>ul</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 xml:space="preserve">m </w:t>
                        </w:r>
                        <w:r w:rsidRPr="006E2915">
                          <w:rPr>
                            <w:rFonts w:ascii="Times New Roman" w:hAnsi="Times New Roman" w:cs="Times New Roman"/>
                            <w:color w:val="221F1F"/>
                            <w:spacing w:val="-2"/>
                            <w:sz w:val="28"/>
                            <w:szCs w:val="28"/>
                          </w:rPr>
                          <w:t>p</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2"/>
                            <w:sz w:val="28"/>
                            <w:szCs w:val="28"/>
                          </w:rPr>
                          <w:t>a</w:t>
                        </w:r>
                        <w:r w:rsidRPr="006E2915">
                          <w:rPr>
                            <w:rFonts w:ascii="Times New Roman" w:hAnsi="Times New Roman" w:cs="Times New Roman"/>
                            <w:color w:val="221F1F"/>
                            <w:sz w:val="28"/>
                            <w:szCs w:val="28"/>
                          </w:rPr>
                          <w:t>n</w:t>
                        </w:r>
                      </w:p>
                      <w:p w14:paraId="2EF83FF2" w14:textId="77777777" w:rsidR="004933E1" w:rsidRDefault="004933E1" w:rsidP="009A7ED0">
                        <w:pPr>
                          <w:widowControl w:val="0"/>
                          <w:autoSpaceDE w:val="0"/>
                          <w:autoSpaceDN w:val="0"/>
                          <w:adjustRightInd w:val="0"/>
                          <w:spacing w:after="0" w:line="287" w:lineRule="exact"/>
                          <w:ind w:left="360" w:right="-20"/>
                          <w:rPr>
                            <w:rFonts w:ascii="Times New Roman" w:hAnsi="Times New Roman" w:cs="Times New Roman"/>
                            <w:color w:val="000000"/>
                            <w:sz w:val="28"/>
                            <w:szCs w:val="28"/>
                            <w:rtl/>
                          </w:rPr>
                        </w:pPr>
                      </w:p>
                      <w:p w14:paraId="04B9E9FB" w14:textId="77777777" w:rsidR="004933E1" w:rsidRDefault="004933E1" w:rsidP="009A7ED0">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eveloping academic curricula in line with the scientific development </w:t>
                        </w:r>
                      </w:p>
                      <w:p w14:paraId="6B51E519" w14:textId="77777777" w:rsidR="004933E1" w:rsidRDefault="004933E1" w:rsidP="009A7ED0">
                        <w:pPr>
                          <w:jc w:val="center"/>
                        </w:pPr>
                      </w:p>
                    </w:txbxContent>
                  </v:textbox>
                </v:rect>
                <v:shape id="Freeform 168" o:spid="_x0000_s1043" style="position:absolute;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vnUcYA&#10;AADcAAAADwAAAGRycy9kb3ducmV2LnhtbESP3WrCQBSE7wu+w3KE3jUbLZU0zSqiFEKhFGNBvDtk&#10;T35o9mzIrpr69G6h4OUwM98w2Wo0nTjT4FrLCmZRDIK4tLrlWsH3/v0pAeE8ssbOMin4JQer5eQh&#10;w1TbC+/oXPhaBAi7FBU03veplK5syKCLbE8cvMoOBn2QQy31gJcAN52cx/FCGmw5LDTY06ah8qc4&#10;GQWyLfz288DrMa8+kpcvW1z5uFHqcTqu30B4Gv09/N/OtYLn1wX8nQlH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vvnUcYAAADcAAAADwAAAAAAAAAAAAAAAACYAgAAZHJz&#10;L2Rvd25yZXYueG1sUEsFBgAAAAAEAAQA9QAAAIsDAAAAAA==&#10;" path="m,l9741,e" filled="f" strokecolor="#4f81bc" strokeweight=".37392mm">
                  <v:path arrowok="t" o:connecttype="custom" o:connectlocs="0,0;9741,0" o:connectangles="0,0"/>
                </v:shape>
                <v:shape id="Freeform 173" o:spid="_x0000_s1044" style="position:absolute;top:436;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WK08UA&#10;AADcAAAADwAAAGRycy9kb3ducmV2LnhtbESPzW7CMBCE75X6DtZW4lac8tc2xSBAUIF6Cu0DbOPN&#10;H/E6xAbC22OkSj2OZuYbzXTemVqcqXWlZQUv/QgEcWp1ybmCn+/N8xsI55E11pZJwZUczGePD1OM&#10;tb1wQue9z0WAsItRQeF9E0vp0oIMur5tiIOX2dagD7LNpW7xEuCmloMomkiDJYeFAhtaFZQe9iej&#10;YP07PsrPJFlmVXZNjB6Nq+prp1TvqVt8gPDU+f/wX3urFQzfX+F+JhwBOb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tYrTxQAAANwAAAAPAAAAAAAAAAAAAAAAAJgCAABkcnMv&#10;ZG93bnJldi54bWxQSwUGAAAAAAQABAD1AAAAigMAAAAA&#10;" path="m,l9741,e" filled="f" strokecolor="#4f81bc" strokeweight="1.06pt">
                  <v:path arrowok="t" o:connecttype="custom" o:connectlocs="0,0;9741,0" o:connectangles="0,0"/>
                </v:shape>
              </v:group>
            </w:pict>
          </mc:Fallback>
        </mc:AlternateContent>
      </w:r>
      <w:r w:rsidRPr="0038198C">
        <w:rPr>
          <w:rFonts w:ascii="Times New Roman" w:hAnsi="Times New Roman" w:cs="Times New Roman"/>
          <w:sz w:val="28"/>
          <w:szCs w:val="28"/>
        </w:rPr>
        <w:t xml:space="preserve"> </w:t>
      </w:r>
    </w:p>
    <w:p w14:paraId="3726CAEE"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br w:type="page"/>
      </w:r>
    </w:p>
    <w:p w14:paraId="6643ED31" w14:textId="77777777" w:rsidR="009A7ED0"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56EF5DBF" w14:textId="77777777" w:rsidR="009A7ED0" w:rsidRPr="006E2915"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Electronics II</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016EC1C3" w14:textId="77777777" w:rsidTr="001D4070">
        <w:trPr>
          <w:trHeight w:val="794"/>
        </w:trPr>
        <w:tc>
          <w:tcPr>
            <w:tcW w:w="9720" w:type="dxa"/>
            <w:shd w:val="clear" w:color="auto" w:fill="A7BFDE"/>
            <w:vAlign w:val="center"/>
          </w:tcPr>
          <w:p w14:paraId="37EC4646" w14:textId="77777777" w:rsidR="009A7ED0" w:rsidRPr="0038198C" w:rsidRDefault="009A7ED0" w:rsidP="001D4070">
            <w:pPr>
              <w:rPr>
                <w:rFonts w:ascii="Times New Roman" w:hAnsi="Times New Roman" w:cs="Times New Roman"/>
                <w:sz w:val="28"/>
                <w:szCs w:val="28"/>
              </w:rPr>
            </w:pPr>
          </w:p>
          <w:p w14:paraId="7E50B5C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p w14:paraId="7959B481" w14:textId="77777777" w:rsidR="009A7ED0" w:rsidRPr="0038198C" w:rsidRDefault="009A7ED0" w:rsidP="001D4070">
            <w:pPr>
              <w:rPr>
                <w:rFonts w:ascii="Times New Roman" w:hAnsi="Times New Roman" w:cs="Times New Roman"/>
                <w:sz w:val="28"/>
                <w:szCs w:val="28"/>
              </w:rPr>
            </w:pPr>
          </w:p>
        </w:tc>
      </w:tr>
    </w:tbl>
    <w:p w14:paraId="110C03ED" w14:textId="77777777" w:rsidR="009A7ED0" w:rsidRPr="0038198C" w:rsidRDefault="009A7ED0" w:rsidP="009A7ED0">
      <w:pPr>
        <w:rPr>
          <w:rFonts w:ascii="Times New Roman" w:hAnsi="Times New Roman" w:cs="Times New Roman"/>
          <w:sz w:val="28"/>
          <w:szCs w:val="28"/>
          <w:rtl/>
        </w:rPr>
      </w:pPr>
    </w:p>
    <w:p w14:paraId="14FF436A" w14:textId="77777777" w:rsidR="009A7ED0" w:rsidRPr="006E2915" w:rsidRDefault="009A7ED0" w:rsidP="009A7ED0">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20B65FBC" w14:textId="77777777" w:rsidTr="001D4070">
        <w:trPr>
          <w:trHeight w:val="1602"/>
        </w:trPr>
        <w:tc>
          <w:tcPr>
            <w:tcW w:w="9720" w:type="dxa"/>
            <w:shd w:val="clear" w:color="auto" w:fill="A7BFDE"/>
          </w:tcPr>
          <w:p w14:paraId="1FC9EDD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0F836C7B" w14:textId="77777777" w:rsidR="009A7ED0" w:rsidRPr="0038198C" w:rsidRDefault="009A7ED0" w:rsidP="009A7ED0">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9A7ED0" w:rsidRPr="0038198C" w14:paraId="4D73FE91" w14:textId="77777777" w:rsidTr="009A7ED0">
        <w:trPr>
          <w:trHeight w:val="624"/>
        </w:trPr>
        <w:tc>
          <w:tcPr>
            <w:tcW w:w="2557" w:type="pct"/>
            <w:tcBorders>
              <w:right w:val="single" w:sz="6" w:space="0" w:color="4F81BD"/>
            </w:tcBorders>
            <w:shd w:val="clear" w:color="auto" w:fill="A7BFDE"/>
            <w:vAlign w:val="center"/>
          </w:tcPr>
          <w:p w14:paraId="3FE556D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5C41D92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65356BC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7FF0C6F2" w14:textId="77777777" w:rsidTr="009A7ED0">
        <w:trPr>
          <w:trHeight w:val="624"/>
        </w:trPr>
        <w:tc>
          <w:tcPr>
            <w:tcW w:w="2557" w:type="pct"/>
            <w:shd w:val="clear" w:color="auto" w:fill="A7BFDE"/>
            <w:vAlign w:val="center"/>
          </w:tcPr>
          <w:p w14:paraId="75F9DBA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2443" w:type="pct"/>
            <w:shd w:val="clear" w:color="auto" w:fill="95B3D7"/>
          </w:tcPr>
          <w:p w14:paraId="0D6BE9B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5D266D01" w14:textId="77777777" w:rsidTr="009A7ED0">
        <w:trPr>
          <w:trHeight w:val="624"/>
        </w:trPr>
        <w:tc>
          <w:tcPr>
            <w:tcW w:w="2557" w:type="pct"/>
            <w:tcBorders>
              <w:right w:val="single" w:sz="6" w:space="0" w:color="4F81BD"/>
            </w:tcBorders>
            <w:shd w:val="clear" w:color="auto" w:fill="A7BFDE"/>
            <w:vAlign w:val="center"/>
          </w:tcPr>
          <w:p w14:paraId="530D331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Electronics II / COE 203</w:t>
            </w:r>
          </w:p>
        </w:tc>
        <w:tc>
          <w:tcPr>
            <w:tcW w:w="2443" w:type="pct"/>
            <w:tcBorders>
              <w:left w:val="single" w:sz="6" w:space="0" w:color="4F81BD"/>
            </w:tcBorders>
            <w:shd w:val="clear" w:color="auto" w:fill="A7BFDE"/>
          </w:tcPr>
          <w:p w14:paraId="3C6DD8E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9A7ED0" w:rsidRPr="0038198C" w14:paraId="4CF6C890" w14:textId="77777777" w:rsidTr="009A7ED0">
        <w:trPr>
          <w:trHeight w:val="624"/>
        </w:trPr>
        <w:tc>
          <w:tcPr>
            <w:tcW w:w="2557" w:type="pct"/>
            <w:tcBorders>
              <w:right w:val="single" w:sz="6" w:space="0" w:color="4F81BD"/>
            </w:tcBorders>
            <w:shd w:val="clear" w:color="auto" w:fill="A7BFDE"/>
            <w:vAlign w:val="center"/>
          </w:tcPr>
          <w:p w14:paraId="2630B8D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362F3AF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16C644AB" w14:textId="77777777" w:rsidTr="009A7ED0">
        <w:trPr>
          <w:trHeight w:val="470"/>
        </w:trPr>
        <w:tc>
          <w:tcPr>
            <w:tcW w:w="2557" w:type="pct"/>
            <w:shd w:val="clear" w:color="auto" w:fill="A7BFDE"/>
            <w:vAlign w:val="center"/>
          </w:tcPr>
          <w:p w14:paraId="32790F2F" w14:textId="7C719C9C"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8DB3E2"/>
          </w:tcPr>
          <w:p w14:paraId="694853DD"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2C15CCD0" w14:textId="77777777" w:rsidTr="009A7ED0">
        <w:trPr>
          <w:trHeight w:val="546"/>
        </w:trPr>
        <w:tc>
          <w:tcPr>
            <w:tcW w:w="2557" w:type="pct"/>
            <w:tcBorders>
              <w:right w:val="single" w:sz="6" w:space="0" w:color="4F81BD"/>
            </w:tcBorders>
            <w:shd w:val="clear" w:color="auto" w:fill="A7BFDE"/>
            <w:vAlign w:val="center"/>
          </w:tcPr>
          <w:p w14:paraId="4F44FF8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90 hrs. / 3 hrs. per week .</w:t>
            </w:r>
          </w:p>
        </w:tc>
        <w:tc>
          <w:tcPr>
            <w:tcW w:w="2443" w:type="pct"/>
            <w:tcBorders>
              <w:left w:val="single" w:sz="6" w:space="0" w:color="4F81BD"/>
            </w:tcBorders>
            <w:shd w:val="clear" w:color="auto" w:fill="A7BFDE"/>
          </w:tcPr>
          <w:p w14:paraId="250AD83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69B21FC0" w14:textId="77777777" w:rsidTr="009A7ED0">
        <w:trPr>
          <w:trHeight w:val="624"/>
        </w:trPr>
        <w:tc>
          <w:tcPr>
            <w:tcW w:w="2557" w:type="pct"/>
            <w:shd w:val="clear" w:color="auto" w:fill="A7BFDE"/>
            <w:vAlign w:val="center"/>
          </w:tcPr>
          <w:p w14:paraId="5B5F13B0" w14:textId="4849B531"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2443" w:type="pct"/>
            <w:shd w:val="clear" w:color="auto" w:fill="95B3D7"/>
            <w:vAlign w:val="center"/>
          </w:tcPr>
          <w:p w14:paraId="698335C1" w14:textId="77777777" w:rsidR="009A7ED0" w:rsidRPr="0038198C" w:rsidRDefault="009A7ED0" w:rsidP="009A7ED0">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4AD51043" w14:textId="77777777" w:rsidTr="009A7ED0">
        <w:trPr>
          <w:trHeight w:val="504"/>
        </w:trPr>
        <w:tc>
          <w:tcPr>
            <w:tcW w:w="5000" w:type="pct"/>
            <w:gridSpan w:val="2"/>
            <w:shd w:val="clear" w:color="auto" w:fill="A7BFDE"/>
            <w:vAlign w:val="center"/>
          </w:tcPr>
          <w:p w14:paraId="7179058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9A7ED0" w:rsidRPr="0038198C" w14:paraId="290B37DF" w14:textId="77777777" w:rsidTr="009A7ED0">
        <w:trPr>
          <w:trHeight w:val="265"/>
        </w:trPr>
        <w:tc>
          <w:tcPr>
            <w:tcW w:w="5000" w:type="pct"/>
            <w:gridSpan w:val="2"/>
            <w:shd w:val="clear" w:color="auto" w:fill="A7BFDE"/>
            <w:vAlign w:val="center"/>
          </w:tcPr>
          <w:p w14:paraId="6ADDB17B" w14:textId="77777777" w:rsidR="009A7ED0" w:rsidRPr="0086154B" w:rsidRDefault="009A7ED0" w:rsidP="009A7ED0">
            <w:pPr>
              <w:pStyle w:val="ListParagraph"/>
              <w:numPr>
                <w:ilvl w:val="0"/>
                <w:numId w:val="83"/>
              </w:numPr>
              <w:rPr>
                <w:rFonts w:ascii="Times New Roman" w:hAnsi="Times New Roman" w:cs="Times New Roman"/>
                <w:sz w:val="28"/>
                <w:szCs w:val="28"/>
              </w:rPr>
            </w:pPr>
            <w:r w:rsidRPr="0086154B">
              <w:rPr>
                <w:rFonts w:ascii="Times New Roman" w:hAnsi="Times New Roman" w:cs="Times New Roman"/>
                <w:sz w:val="28"/>
                <w:szCs w:val="28"/>
              </w:rPr>
              <w:t>To understand the following:-</w:t>
            </w:r>
          </w:p>
          <w:p w14:paraId="55EE9F0A" w14:textId="77777777" w:rsidR="009A7ED0" w:rsidRPr="0086154B" w:rsidRDefault="009A7ED0" w:rsidP="009A7ED0">
            <w:pPr>
              <w:pStyle w:val="ListParagraph"/>
              <w:numPr>
                <w:ilvl w:val="0"/>
                <w:numId w:val="83"/>
              </w:numPr>
              <w:rPr>
                <w:rFonts w:ascii="Times New Roman" w:hAnsi="Times New Roman" w:cs="Times New Roman"/>
                <w:sz w:val="28"/>
                <w:szCs w:val="28"/>
              </w:rPr>
            </w:pPr>
            <w:r w:rsidRPr="0086154B">
              <w:rPr>
                <w:rFonts w:ascii="Times New Roman" w:hAnsi="Times New Roman" w:cs="Times New Roman"/>
                <w:sz w:val="28"/>
                <w:szCs w:val="28"/>
              </w:rPr>
              <w:t>Small signal Amplifier analysis and Design using BJTs.</w:t>
            </w:r>
          </w:p>
          <w:p w14:paraId="3E581714" w14:textId="77777777" w:rsidR="009A7ED0" w:rsidRPr="0086154B" w:rsidRDefault="009A7ED0" w:rsidP="009A7ED0">
            <w:pPr>
              <w:pStyle w:val="ListParagraph"/>
              <w:numPr>
                <w:ilvl w:val="0"/>
                <w:numId w:val="83"/>
              </w:numPr>
              <w:rPr>
                <w:rFonts w:ascii="Times New Roman" w:hAnsi="Times New Roman" w:cs="Times New Roman"/>
                <w:sz w:val="28"/>
                <w:szCs w:val="28"/>
              </w:rPr>
            </w:pPr>
            <w:r w:rsidRPr="0086154B">
              <w:rPr>
                <w:rFonts w:ascii="Times New Roman" w:hAnsi="Times New Roman" w:cs="Times New Roman"/>
                <w:sz w:val="28"/>
                <w:szCs w:val="28"/>
              </w:rPr>
              <w:lastRenderedPageBreak/>
              <w:t>FET structure, Biasing, and small signal Amplifier analysis and Design using FET.</w:t>
            </w:r>
          </w:p>
          <w:p w14:paraId="547A28F0" w14:textId="77777777" w:rsidR="009A7ED0" w:rsidRPr="0086154B" w:rsidRDefault="009A7ED0" w:rsidP="009A7ED0">
            <w:pPr>
              <w:pStyle w:val="ListParagraph"/>
              <w:numPr>
                <w:ilvl w:val="0"/>
                <w:numId w:val="83"/>
              </w:numPr>
              <w:rPr>
                <w:rFonts w:ascii="Times New Roman" w:hAnsi="Times New Roman" w:cs="Times New Roman"/>
                <w:sz w:val="28"/>
                <w:szCs w:val="28"/>
              </w:rPr>
            </w:pPr>
            <w:r w:rsidRPr="0086154B">
              <w:rPr>
                <w:rFonts w:ascii="Times New Roman" w:hAnsi="Times New Roman" w:cs="Times New Roman"/>
                <w:sz w:val="28"/>
                <w:szCs w:val="28"/>
              </w:rPr>
              <w:t>Ideal operational amplifiers applications (linear and non-linear).</w:t>
            </w:r>
          </w:p>
          <w:p w14:paraId="6D8174BF" w14:textId="77777777" w:rsidR="009A7ED0" w:rsidRPr="0086154B" w:rsidRDefault="009A7ED0" w:rsidP="009A7ED0">
            <w:pPr>
              <w:pStyle w:val="ListParagraph"/>
              <w:numPr>
                <w:ilvl w:val="0"/>
                <w:numId w:val="83"/>
              </w:numPr>
              <w:rPr>
                <w:rFonts w:ascii="Times New Roman" w:hAnsi="Times New Roman" w:cs="Times New Roman"/>
                <w:sz w:val="28"/>
                <w:szCs w:val="28"/>
              </w:rPr>
            </w:pPr>
            <w:r w:rsidRPr="0086154B">
              <w:rPr>
                <w:rFonts w:ascii="Times New Roman" w:hAnsi="Times New Roman" w:cs="Times New Roman"/>
                <w:sz w:val="28"/>
                <w:szCs w:val="28"/>
              </w:rPr>
              <w:t>Basic understanding to negative feedback.</w:t>
            </w:r>
          </w:p>
          <w:p w14:paraId="1A68C35E" w14:textId="77777777" w:rsidR="009A7ED0" w:rsidRPr="0086154B" w:rsidRDefault="009A7ED0" w:rsidP="009A7ED0">
            <w:pPr>
              <w:pStyle w:val="ListParagraph"/>
              <w:numPr>
                <w:ilvl w:val="0"/>
                <w:numId w:val="83"/>
              </w:numPr>
              <w:rPr>
                <w:rFonts w:ascii="Times New Roman" w:hAnsi="Times New Roman" w:cs="Times New Roman"/>
                <w:sz w:val="28"/>
                <w:szCs w:val="28"/>
              </w:rPr>
            </w:pPr>
            <w:r w:rsidRPr="0086154B">
              <w:rPr>
                <w:rFonts w:ascii="Times New Roman" w:hAnsi="Times New Roman" w:cs="Times New Roman"/>
                <w:sz w:val="28"/>
                <w:szCs w:val="28"/>
              </w:rPr>
              <w:t>Oscillators and multivibrators.</w:t>
            </w:r>
          </w:p>
          <w:p w14:paraId="401BA9EA" w14:textId="77777777" w:rsidR="009A7ED0" w:rsidRPr="0086154B" w:rsidRDefault="009A7ED0" w:rsidP="009A7ED0">
            <w:pPr>
              <w:pStyle w:val="ListParagraph"/>
              <w:numPr>
                <w:ilvl w:val="0"/>
                <w:numId w:val="83"/>
              </w:numPr>
              <w:rPr>
                <w:rFonts w:ascii="Times New Roman" w:hAnsi="Times New Roman" w:cs="Times New Roman"/>
                <w:sz w:val="28"/>
                <w:szCs w:val="28"/>
              </w:rPr>
            </w:pPr>
            <w:r w:rsidRPr="0086154B">
              <w:rPr>
                <w:rFonts w:ascii="Times New Roman" w:hAnsi="Times New Roman" w:cs="Times New Roman"/>
                <w:sz w:val="28"/>
                <w:szCs w:val="28"/>
              </w:rPr>
              <w:t>Logic families and their developments.</w:t>
            </w:r>
          </w:p>
          <w:p w14:paraId="00525BC4" w14:textId="77777777" w:rsidR="009A7ED0" w:rsidRPr="0086154B" w:rsidRDefault="009A7ED0" w:rsidP="009A7ED0">
            <w:pPr>
              <w:pStyle w:val="ListParagraph"/>
              <w:numPr>
                <w:ilvl w:val="0"/>
                <w:numId w:val="83"/>
              </w:numPr>
              <w:rPr>
                <w:rFonts w:ascii="Times New Roman" w:hAnsi="Times New Roman" w:cs="Times New Roman"/>
                <w:sz w:val="28"/>
                <w:szCs w:val="28"/>
              </w:rPr>
            </w:pPr>
            <w:r w:rsidRPr="0086154B">
              <w:rPr>
                <w:rFonts w:ascii="Times New Roman" w:hAnsi="Times New Roman" w:cs="Times New Roman"/>
                <w:sz w:val="28"/>
                <w:szCs w:val="28"/>
              </w:rPr>
              <w:t>Analog to digital converters (ADC) and digital to analog converters (DAC).</w:t>
            </w:r>
          </w:p>
          <w:p w14:paraId="729714F0" w14:textId="77777777" w:rsidR="009A7ED0" w:rsidRPr="0086154B" w:rsidRDefault="009A7ED0" w:rsidP="009A7ED0">
            <w:pPr>
              <w:pStyle w:val="ListParagraph"/>
              <w:numPr>
                <w:ilvl w:val="0"/>
                <w:numId w:val="83"/>
              </w:numPr>
              <w:rPr>
                <w:rFonts w:ascii="Times New Roman" w:hAnsi="Times New Roman" w:cs="Times New Roman"/>
                <w:sz w:val="28"/>
                <w:szCs w:val="28"/>
              </w:rPr>
            </w:pPr>
            <w:r w:rsidRPr="0086154B">
              <w:rPr>
                <w:rFonts w:ascii="Times New Roman" w:hAnsi="Times New Roman" w:cs="Times New Roman"/>
                <w:sz w:val="28"/>
                <w:szCs w:val="28"/>
              </w:rPr>
              <w:t>Semiconductor memories.</w:t>
            </w:r>
          </w:p>
        </w:tc>
      </w:tr>
    </w:tbl>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615578B2" w14:textId="77777777" w:rsidTr="001D4070">
        <w:trPr>
          <w:trHeight w:val="653"/>
        </w:trPr>
        <w:tc>
          <w:tcPr>
            <w:tcW w:w="9720" w:type="dxa"/>
            <w:shd w:val="clear" w:color="auto" w:fill="A7BFDE"/>
            <w:vAlign w:val="center"/>
          </w:tcPr>
          <w:p w14:paraId="2E6B3177"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lastRenderedPageBreak/>
              <w:t>9·Learning Outcomes</w:t>
            </w:r>
          </w:p>
        </w:tc>
      </w:tr>
      <w:tr w:rsidR="009A7ED0" w:rsidRPr="0038198C" w14:paraId="7159D0AF" w14:textId="77777777" w:rsidTr="001D4070">
        <w:trPr>
          <w:trHeight w:val="2183"/>
        </w:trPr>
        <w:tc>
          <w:tcPr>
            <w:tcW w:w="9720" w:type="dxa"/>
            <w:shd w:val="clear" w:color="auto" w:fill="A7BFDE"/>
            <w:vAlign w:val="center"/>
          </w:tcPr>
          <w:p w14:paraId="2704360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 Knowledge and Understanding:</w:t>
            </w:r>
          </w:p>
          <w:p w14:paraId="6799A3E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A1. Small signal </w:t>
            </w:r>
            <w:r>
              <w:rPr>
                <w:rFonts w:ascii="Times New Roman" w:hAnsi="Times New Roman" w:cs="Times New Roman"/>
                <w:sz w:val="28"/>
                <w:szCs w:val="28"/>
              </w:rPr>
              <w:t>AC</w:t>
            </w:r>
            <w:r w:rsidRPr="0038198C">
              <w:rPr>
                <w:rFonts w:ascii="Times New Roman" w:hAnsi="Times New Roman" w:cs="Times New Roman"/>
                <w:sz w:val="28"/>
                <w:szCs w:val="28"/>
              </w:rPr>
              <w:t xml:space="preserve"> analysis of different configurations of BJT amplifiers.</w:t>
            </w:r>
          </w:p>
          <w:p w14:paraId="0C329ED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2. Field Effect Transistors basic structure, operation, and dc biasing.</w:t>
            </w:r>
          </w:p>
          <w:p w14:paraId="0D03FBC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A3. Small signal </w:t>
            </w:r>
            <w:r>
              <w:rPr>
                <w:rFonts w:ascii="Times New Roman" w:hAnsi="Times New Roman" w:cs="Times New Roman"/>
                <w:sz w:val="28"/>
                <w:szCs w:val="28"/>
              </w:rPr>
              <w:t>AC</w:t>
            </w:r>
            <w:r w:rsidRPr="0038198C">
              <w:rPr>
                <w:rFonts w:ascii="Times New Roman" w:hAnsi="Times New Roman" w:cs="Times New Roman"/>
                <w:sz w:val="28"/>
                <w:szCs w:val="28"/>
              </w:rPr>
              <w:t xml:space="preserve"> analysis of different configurations and types of FET amplifiers.</w:t>
            </w:r>
          </w:p>
          <w:p w14:paraId="6CDF46E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4. Ideal Operational amplifiers equivalent circuit, characteristics, and applications.</w:t>
            </w:r>
          </w:p>
          <w:p w14:paraId="4CAEFF0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5. Basic understanding of negative feedback systems.</w:t>
            </w:r>
          </w:p>
          <w:p w14:paraId="707B835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A6. Oscillators principles of operation and different oscillator circuits. </w:t>
            </w:r>
          </w:p>
          <w:p w14:paraId="4D6A96D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w:t>
            </w:r>
            <w:r>
              <w:rPr>
                <w:rFonts w:ascii="Times New Roman" w:hAnsi="Times New Roman" w:cs="Times New Roman"/>
                <w:sz w:val="28"/>
                <w:szCs w:val="28"/>
              </w:rPr>
              <w:t>7</w:t>
            </w:r>
            <w:r w:rsidRPr="0038198C">
              <w:rPr>
                <w:rFonts w:ascii="Times New Roman" w:hAnsi="Times New Roman" w:cs="Times New Roman"/>
                <w:sz w:val="28"/>
                <w:szCs w:val="28"/>
              </w:rPr>
              <w:t>. 555 timers as multivibrators.</w:t>
            </w:r>
          </w:p>
          <w:p w14:paraId="0D29A83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8. Different logic families and their developments.</w:t>
            </w:r>
          </w:p>
          <w:p w14:paraId="12275EB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9. DACs and ADCs.</w:t>
            </w:r>
          </w:p>
          <w:p w14:paraId="0B68407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10. Semiconductor memories.</w:t>
            </w:r>
          </w:p>
          <w:p w14:paraId="397D9D0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 Subject-specific skills</w:t>
            </w:r>
          </w:p>
          <w:p w14:paraId="22FDC4D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1. design simple electronic circuits.</w:t>
            </w:r>
          </w:p>
          <w:p w14:paraId="7C749DB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2. design amplification circuits according to the desired parameters.</w:t>
            </w:r>
          </w:p>
          <w:p w14:paraId="20D3E8E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 Thinking Skills</w:t>
            </w:r>
          </w:p>
          <w:p w14:paraId="7C9B856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1. ability of optimal design.</w:t>
            </w:r>
          </w:p>
          <w:p w14:paraId="755A31F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2. ability of electronic measurements</w:t>
            </w:r>
          </w:p>
          <w:p w14:paraId="203C81C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 Personal Development</w:t>
            </w:r>
          </w:p>
          <w:p w14:paraId="4C4B015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lastRenderedPageBreak/>
              <w:t xml:space="preserve">     D1. Electronic device classification.</w:t>
            </w:r>
          </w:p>
          <w:p w14:paraId="7480195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D2. H/W  maintenance</w:t>
            </w:r>
          </w:p>
        </w:tc>
      </w:tr>
      <w:tr w:rsidR="009A7ED0" w:rsidRPr="0038198C" w14:paraId="48FA68C8" w14:textId="77777777" w:rsidTr="001D4070">
        <w:trPr>
          <w:trHeight w:val="511"/>
        </w:trPr>
        <w:tc>
          <w:tcPr>
            <w:tcW w:w="9720" w:type="dxa"/>
            <w:shd w:val="clear" w:color="auto" w:fill="A7BFDE"/>
            <w:vAlign w:val="center"/>
          </w:tcPr>
          <w:p w14:paraId="1DA7C9EE"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lastRenderedPageBreak/>
              <w:t>Teaching and Learning Methods (T-methods)</w:t>
            </w:r>
          </w:p>
        </w:tc>
      </w:tr>
      <w:tr w:rsidR="009A7ED0" w:rsidRPr="0038198C" w14:paraId="07E0966A" w14:textId="77777777" w:rsidTr="001D4070">
        <w:trPr>
          <w:trHeight w:val="624"/>
        </w:trPr>
        <w:tc>
          <w:tcPr>
            <w:tcW w:w="9720" w:type="dxa"/>
            <w:shd w:val="clear" w:color="auto" w:fill="A7BFDE"/>
            <w:vAlign w:val="center"/>
          </w:tcPr>
          <w:p w14:paraId="499298C6" w14:textId="77777777" w:rsidR="009A7ED0" w:rsidRPr="0086154B" w:rsidRDefault="009A7ED0" w:rsidP="009A7ED0">
            <w:pPr>
              <w:pStyle w:val="ListParagraph"/>
              <w:numPr>
                <w:ilvl w:val="0"/>
                <w:numId w:val="84"/>
              </w:numPr>
              <w:rPr>
                <w:rFonts w:ascii="Times New Roman" w:hAnsi="Times New Roman" w:cs="Times New Roman"/>
                <w:sz w:val="28"/>
                <w:szCs w:val="28"/>
              </w:rPr>
            </w:pPr>
            <w:r w:rsidRPr="0086154B">
              <w:rPr>
                <w:rFonts w:ascii="Times New Roman" w:hAnsi="Times New Roman" w:cs="Times New Roman"/>
                <w:sz w:val="28"/>
                <w:szCs w:val="28"/>
              </w:rPr>
              <w:t>Lectures.</w:t>
            </w:r>
          </w:p>
          <w:p w14:paraId="17FBAEC9" w14:textId="77777777" w:rsidR="009A7ED0" w:rsidRPr="0086154B" w:rsidRDefault="009A7ED0" w:rsidP="009A7ED0">
            <w:pPr>
              <w:pStyle w:val="ListParagraph"/>
              <w:numPr>
                <w:ilvl w:val="0"/>
                <w:numId w:val="84"/>
              </w:numPr>
              <w:rPr>
                <w:rFonts w:ascii="Times New Roman" w:hAnsi="Times New Roman" w:cs="Times New Roman"/>
                <w:sz w:val="28"/>
                <w:szCs w:val="28"/>
              </w:rPr>
            </w:pPr>
            <w:r w:rsidRPr="0086154B">
              <w:rPr>
                <w:rFonts w:ascii="Times New Roman" w:hAnsi="Times New Roman" w:cs="Times New Roman"/>
                <w:sz w:val="28"/>
                <w:szCs w:val="28"/>
              </w:rPr>
              <w:t>Tutorials.</w:t>
            </w:r>
          </w:p>
          <w:p w14:paraId="2D6D1A1B" w14:textId="77777777" w:rsidR="009A7ED0" w:rsidRPr="0086154B" w:rsidRDefault="009A7ED0" w:rsidP="009A7ED0">
            <w:pPr>
              <w:pStyle w:val="ListParagraph"/>
              <w:numPr>
                <w:ilvl w:val="0"/>
                <w:numId w:val="84"/>
              </w:numPr>
              <w:rPr>
                <w:rFonts w:ascii="Times New Roman" w:hAnsi="Times New Roman" w:cs="Times New Roman"/>
                <w:sz w:val="28"/>
                <w:szCs w:val="28"/>
              </w:rPr>
            </w:pPr>
            <w:r w:rsidRPr="0086154B">
              <w:rPr>
                <w:rFonts w:ascii="Times New Roman" w:hAnsi="Times New Roman" w:cs="Times New Roman"/>
                <w:sz w:val="28"/>
                <w:szCs w:val="28"/>
              </w:rPr>
              <w:t>Homework and Assignments.</w:t>
            </w:r>
          </w:p>
          <w:p w14:paraId="4D8F436B" w14:textId="77777777" w:rsidR="009A7ED0" w:rsidRPr="0086154B" w:rsidRDefault="009A7ED0" w:rsidP="009A7ED0">
            <w:pPr>
              <w:pStyle w:val="ListParagraph"/>
              <w:numPr>
                <w:ilvl w:val="0"/>
                <w:numId w:val="84"/>
              </w:numPr>
              <w:rPr>
                <w:rFonts w:ascii="Times New Roman" w:hAnsi="Times New Roman" w:cs="Times New Roman"/>
                <w:sz w:val="28"/>
                <w:szCs w:val="28"/>
              </w:rPr>
            </w:pPr>
            <w:r w:rsidRPr="0086154B">
              <w:rPr>
                <w:rFonts w:ascii="Times New Roman" w:hAnsi="Times New Roman" w:cs="Times New Roman"/>
                <w:sz w:val="28"/>
                <w:szCs w:val="28"/>
              </w:rPr>
              <w:t>Lab. Experiments.</w:t>
            </w:r>
          </w:p>
          <w:p w14:paraId="0C1A2FE6" w14:textId="77777777" w:rsidR="009A7ED0" w:rsidRPr="0086154B" w:rsidRDefault="009A7ED0" w:rsidP="009A7ED0">
            <w:pPr>
              <w:pStyle w:val="ListParagraph"/>
              <w:numPr>
                <w:ilvl w:val="0"/>
                <w:numId w:val="84"/>
              </w:numPr>
              <w:rPr>
                <w:rFonts w:ascii="Times New Roman" w:hAnsi="Times New Roman" w:cs="Times New Roman"/>
                <w:sz w:val="28"/>
                <w:szCs w:val="28"/>
              </w:rPr>
            </w:pPr>
            <w:r w:rsidRPr="0086154B">
              <w:rPr>
                <w:rFonts w:ascii="Times New Roman" w:hAnsi="Times New Roman" w:cs="Times New Roman"/>
                <w:sz w:val="28"/>
                <w:szCs w:val="28"/>
              </w:rPr>
              <w:t>Tests and Exams.</w:t>
            </w:r>
          </w:p>
          <w:p w14:paraId="63AC3DBB" w14:textId="77777777" w:rsidR="009A7ED0" w:rsidRPr="0086154B" w:rsidRDefault="009A7ED0" w:rsidP="009A7ED0">
            <w:pPr>
              <w:pStyle w:val="ListParagraph"/>
              <w:numPr>
                <w:ilvl w:val="0"/>
                <w:numId w:val="84"/>
              </w:numPr>
              <w:rPr>
                <w:rFonts w:ascii="Times New Roman" w:hAnsi="Times New Roman" w:cs="Times New Roman"/>
                <w:sz w:val="28"/>
                <w:szCs w:val="28"/>
              </w:rPr>
            </w:pPr>
            <w:r w:rsidRPr="0086154B">
              <w:rPr>
                <w:rFonts w:ascii="Times New Roman" w:hAnsi="Times New Roman" w:cs="Times New Roman"/>
                <w:sz w:val="28"/>
                <w:szCs w:val="28"/>
              </w:rPr>
              <w:t>In-Class Questions and Discussions.</w:t>
            </w:r>
          </w:p>
          <w:p w14:paraId="61C90B18" w14:textId="77777777" w:rsidR="009A7ED0" w:rsidRPr="0086154B" w:rsidRDefault="009A7ED0" w:rsidP="009A7ED0">
            <w:pPr>
              <w:pStyle w:val="ListParagraph"/>
              <w:numPr>
                <w:ilvl w:val="0"/>
                <w:numId w:val="84"/>
              </w:numPr>
              <w:rPr>
                <w:rFonts w:ascii="Times New Roman" w:hAnsi="Times New Roman" w:cs="Times New Roman"/>
                <w:sz w:val="28"/>
                <w:szCs w:val="28"/>
              </w:rPr>
            </w:pPr>
            <w:r w:rsidRPr="0086154B">
              <w:rPr>
                <w:rFonts w:ascii="Times New Roman" w:hAnsi="Times New Roman" w:cs="Times New Roman"/>
                <w:sz w:val="28"/>
                <w:szCs w:val="28"/>
              </w:rPr>
              <w:t>Connection between Theory and Application.</w:t>
            </w:r>
          </w:p>
          <w:p w14:paraId="78BB8197" w14:textId="77777777" w:rsidR="009A7ED0" w:rsidRPr="0086154B" w:rsidRDefault="009A7ED0" w:rsidP="009A7ED0">
            <w:pPr>
              <w:pStyle w:val="ListParagraph"/>
              <w:numPr>
                <w:ilvl w:val="0"/>
                <w:numId w:val="84"/>
              </w:numPr>
              <w:rPr>
                <w:rFonts w:ascii="Times New Roman" w:hAnsi="Times New Roman" w:cs="Times New Roman"/>
                <w:sz w:val="28"/>
                <w:szCs w:val="28"/>
              </w:rPr>
            </w:pPr>
            <w:r w:rsidRPr="0086154B">
              <w:rPr>
                <w:rFonts w:ascii="Times New Roman" w:hAnsi="Times New Roman" w:cs="Times New Roman"/>
                <w:sz w:val="28"/>
                <w:szCs w:val="28"/>
              </w:rPr>
              <w:t>Extracurricular Activities.</w:t>
            </w:r>
          </w:p>
          <w:p w14:paraId="4C6770F2" w14:textId="77777777" w:rsidR="009A7ED0" w:rsidRPr="0086154B" w:rsidRDefault="009A7ED0" w:rsidP="009A7ED0">
            <w:pPr>
              <w:pStyle w:val="ListParagraph"/>
              <w:numPr>
                <w:ilvl w:val="0"/>
                <w:numId w:val="84"/>
              </w:numPr>
              <w:rPr>
                <w:rFonts w:ascii="Times New Roman" w:hAnsi="Times New Roman" w:cs="Times New Roman"/>
                <w:sz w:val="28"/>
                <w:szCs w:val="28"/>
              </w:rPr>
            </w:pPr>
            <w:r w:rsidRPr="0086154B">
              <w:rPr>
                <w:rFonts w:ascii="Times New Roman" w:hAnsi="Times New Roman" w:cs="Times New Roman"/>
                <w:sz w:val="28"/>
                <w:szCs w:val="28"/>
              </w:rPr>
              <w:t>Seminars.</w:t>
            </w:r>
          </w:p>
          <w:p w14:paraId="3764CDC1" w14:textId="77777777" w:rsidR="009A7ED0" w:rsidRPr="0086154B" w:rsidRDefault="009A7ED0" w:rsidP="009A7ED0">
            <w:pPr>
              <w:pStyle w:val="ListParagraph"/>
              <w:numPr>
                <w:ilvl w:val="0"/>
                <w:numId w:val="84"/>
              </w:numPr>
              <w:rPr>
                <w:rFonts w:ascii="Times New Roman" w:hAnsi="Times New Roman" w:cs="Times New Roman"/>
                <w:sz w:val="28"/>
                <w:szCs w:val="28"/>
              </w:rPr>
            </w:pPr>
            <w:r w:rsidRPr="0086154B">
              <w:rPr>
                <w:rFonts w:ascii="Times New Roman" w:hAnsi="Times New Roman" w:cs="Times New Roman"/>
                <w:sz w:val="28"/>
                <w:szCs w:val="28"/>
              </w:rPr>
              <w:t>In- and Out-Class oral conservations.</w:t>
            </w:r>
          </w:p>
          <w:p w14:paraId="313636C9" w14:textId="77777777" w:rsidR="009A7ED0" w:rsidRPr="0086154B" w:rsidRDefault="009A7ED0" w:rsidP="009A7ED0">
            <w:pPr>
              <w:pStyle w:val="ListParagraph"/>
              <w:numPr>
                <w:ilvl w:val="0"/>
                <w:numId w:val="84"/>
              </w:numPr>
              <w:rPr>
                <w:rFonts w:ascii="Times New Roman" w:hAnsi="Times New Roman" w:cs="Times New Roman"/>
                <w:sz w:val="28"/>
                <w:szCs w:val="28"/>
              </w:rPr>
            </w:pPr>
            <w:r w:rsidRPr="0086154B">
              <w:rPr>
                <w:rFonts w:ascii="Times New Roman" w:hAnsi="Times New Roman" w:cs="Times New Roman"/>
                <w:sz w:val="28"/>
                <w:szCs w:val="28"/>
              </w:rPr>
              <w:t>Reports, Presentations, and Posters.</w:t>
            </w:r>
          </w:p>
        </w:tc>
      </w:tr>
      <w:tr w:rsidR="009A7ED0" w:rsidRPr="0038198C" w14:paraId="358C63EA" w14:textId="77777777" w:rsidTr="001D4070">
        <w:trPr>
          <w:trHeight w:val="478"/>
        </w:trPr>
        <w:tc>
          <w:tcPr>
            <w:tcW w:w="9720" w:type="dxa"/>
            <w:shd w:val="clear" w:color="auto" w:fill="A7BFDE"/>
            <w:vAlign w:val="center"/>
          </w:tcPr>
          <w:p w14:paraId="4DF7085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Assessment Methods (A-Methods) </w:t>
            </w:r>
          </w:p>
          <w:p w14:paraId="1908F04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Examinations, Tests, and Quizzes.</w:t>
            </w:r>
          </w:p>
          <w:p w14:paraId="06F62CA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Extracurricular Activities.</w:t>
            </w:r>
          </w:p>
          <w:p w14:paraId="2D1CF01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Student Engagement during Lectures.</w:t>
            </w:r>
          </w:p>
          <w:p w14:paraId="4A339D3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Responses Obtained from Students, Questionnaire about</w:t>
            </w:r>
          </w:p>
          <w:p w14:paraId="392402C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urriculum and Faculty Member ( Instructor )</w:t>
            </w:r>
          </w:p>
        </w:tc>
      </w:tr>
    </w:tbl>
    <w:p w14:paraId="65E1E1FF" w14:textId="77777777" w:rsidR="009A7ED0" w:rsidRDefault="009A7ED0" w:rsidP="009A7ED0">
      <w:pPr>
        <w:rPr>
          <w:rFonts w:ascii="Times New Roman" w:hAnsi="Times New Roman" w:cs="Times New Roman"/>
          <w:sz w:val="28"/>
          <w:szCs w:val="28"/>
        </w:rPr>
      </w:pPr>
    </w:p>
    <w:p w14:paraId="25A7D33F"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0.Course Structure</w:t>
      </w:r>
    </w:p>
    <w:tbl>
      <w:tblPr>
        <w:tblStyle w:val="ListTable4-Accent1"/>
        <w:tblW w:w="5146" w:type="pct"/>
        <w:tblLook w:val="04A0" w:firstRow="1" w:lastRow="0" w:firstColumn="1" w:lastColumn="0" w:noHBand="0" w:noVBand="1"/>
      </w:tblPr>
      <w:tblGrid>
        <w:gridCol w:w="799"/>
        <w:gridCol w:w="888"/>
        <w:gridCol w:w="1260"/>
        <w:gridCol w:w="4226"/>
        <w:gridCol w:w="1690"/>
        <w:gridCol w:w="1686"/>
      </w:tblGrid>
      <w:tr w:rsidR="009A7ED0" w:rsidRPr="0086154B" w14:paraId="3B4D0C96"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325FE909" w14:textId="77777777" w:rsidR="009A7ED0" w:rsidRPr="0086154B" w:rsidRDefault="009A7ED0" w:rsidP="001D4070">
            <w:pPr>
              <w:rPr>
                <w:rFonts w:ascii="Times New Roman" w:hAnsi="Times New Roman" w:cs="Times New Roman"/>
                <w:sz w:val="24"/>
                <w:szCs w:val="24"/>
              </w:rPr>
            </w:pPr>
            <w:r w:rsidRPr="0086154B">
              <w:rPr>
                <w:rFonts w:ascii="Times New Roman" w:hAnsi="Times New Roman" w:cs="Times New Roman"/>
                <w:sz w:val="24"/>
                <w:szCs w:val="24"/>
              </w:rPr>
              <w:t>week</w:t>
            </w:r>
          </w:p>
        </w:tc>
        <w:tc>
          <w:tcPr>
            <w:tcW w:w="421" w:type="pct"/>
            <w:hideMark/>
          </w:tcPr>
          <w:p w14:paraId="247BCD3F"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Hours</w:t>
            </w:r>
          </w:p>
        </w:tc>
        <w:tc>
          <w:tcPr>
            <w:tcW w:w="597" w:type="pct"/>
            <w:hideMark/>
          </w:tcPr>
          <w:p w14:paraId="3C7DAE99"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LOs</w:t>
            </w:r>
          </w:p>
        </w:tc>
        <w:tc>
          <w:tcPr>
            <w:tcW w:w="2003" w:type="pct"/>
            <w:hideMark/>
          </w:tcPr>
          <w:p w14:paraId="3C9FECB6"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86154B">
              <w:rPr>
                <w:rFonts w:ascii="Times New Roman" w:hAnsi="Times New Roman" w:cs="Times New Roman"/>
                <w:sz w:val="24"/>
                <w:szCs w:val="24"/>
              </w:rPr>
              <w:t>Topic title</w:t>
            </w:r>
          </w:p>
        </w:tc>
        <w:tc>
          <w:tcPr>
            <w:tcW w:w="801" w:type="pct"/>
            <w:hideMark/>
          </w:tcPr>
          <w:p w14:paraId="5E48E6BF"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Teaching method</w:t>
            </w:r>
          </w:p>
        </w:tc>
        <w:tc>
          <w:tcPr>
            <w:tcW w:w="799" w:type="pct"/>
            <w:hideMark/>
          </w:tcPr>
          <w:p w14:paraId="2DC9050E"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ssessment</w:t>
            </w:r>
          </w:p>
          <w:p w14:paraId="13D3B17F" w14:textId="77777777" w:rsidR="009A7ED0" w:rsidRPr="0086154B"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Method</w:t>
            </w:r>
          </w:p>
        </w:tc>
      </w:tr>
      <w:tr w:rsidR="009A7ED0" w:rsidRPr="0086154B" w14:paraId="4681A1C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5E899DB"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w:t>
            </w:r>
          </w:p>
        </w:tc>
        <w:tc>
          <w:tcPr>
            <w:tcW w:w="421" w:type="pct"/>
            <w:hideMark/>
          </w:tcPr>
          <w:p w14:paraId="1763255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519CA96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21C186F"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0AE2146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he re model of BJT transistors (ac model of BJTs) and common emitter fixed bias configuration ac analysis</w:t>
            </w:r>
          </w:p>
        </w:tc>
        <w:tc>
          <w:tcPr>
            <w:tcW w:w="801" w:type="pct"/>
            <w:hideMark/>
          </w:tcPr>
          <w:p w14:paraId="1E3537C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From 1 to</w:t>
            </w:r>
            <w:r>
              <w:rPr>
                <w:rFonts w:ascii="Times New Roman" w:hAnsi="Times New Roman" w:cs="Times New Roman"/>
                <w:sz w:val="24"/>
                <w:szCs w:val="24"/>
              </w:rPr>
              <w:t xml:space="preserve"> 7</w:t>
            </w:r>
            <w:r w:rsidRPr="0086154B">
              <w:rPr>
                <w:rFonts w:ascii="Times New Roman" w:hAnsi="Times New Roman" w:cs="Times New Roman"/>
                <w:sz w:val="24"/>
                <w:szCs w:val="24"/>
              </w:rPr>
              <w:t xml:space="preserve"> of</w:t>
            </w:r>
            <w:r>
              <w:rPr>
                <w:rFonts w:ascii="Times New Roman" w:hAnsi="Times New Roman" w:cs="Times New Roman"/>
                <w:sz w:val="24"/>
                <w:szCs w:val="24"/>
              </w:rPr>
              <w:t xml:space="preserve"> </w:t>
            </w:r>
            <w:r w:rsidRPr="0086154B">
              <w:rPr>
                <w:rFonts w:ascii="Times New Roman" w:hAnsi="Times New Roman" w:cs="Times New Roman"/>
                <w:sz w:val="24"/>
                <w:szCs w:val="24"/>
              </w:rPr>
              <w:t>(T-Methods)</w:t>
            </w:r>
          </w:p>
        </w:tc>
        <w:tc>
          <w:tcPr>
            <w:tcW w:w="799" w:type="pct"/>
            <w:hideMark/>
          </w:tcPr>
          <w:p w14:paraId="7AA93933"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90456C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8835464"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762728F3"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w:t>
            </w:r>
          </w:p>
        </w:tc>
        <w:tc>
          <w:tcPr>
            <w:tcW w:w="421" w:type="pct"/>
          </w:tcPr>
          <w:p w14:paraId="575AE93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55B0BA7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7EE53E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0D14A0C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AC</w:t>
            </w:r>
            <w:r w:rsidRPr="0086154B">
              <w:rPr>
                <w:rFonts w:ascii="Times New Roman" w:hAnsi="Times New Roman" w:cs="Times New Roman"/>
                <w:b/>
                <w:bCs/>
                <w:sz w:val="24"/>
                <w:szCs w:val="24"/>
              </w:rPr>
              <w:t xml:space="preserve"> analysis of different BJT configurations</w:t>
            </w:r>
          </w:p>
        </w:tc>
        <w:tc>
          <w:tcPr>
            <w:tcW w:w="801" w:type="pct"/>
            <w:hideMark/>
          </w:tcPr>
          <w:p w14:paraId="6B67C0A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65613B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F3F3FE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6D17E5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51494124"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3</w:t>
            </w:r>
          </w:p>
        </w:tc>
        <w:tc>
          <w:tcPr>
            <w:tcW w:w="421" w:type="pct"/>
          </w:tcPr>
          <w:p w14:paraId="0254E07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D34F02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42EDF2B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3D85528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Effect of load and source resistance on the ac gain</w:t>
            </w:r>
          </w:p>
        </w:tc>
        <w:tc>
          <w:tcPr>
            <w:tcW w:w="801" w:type="pct"/>
            <w:hideMark/>
          </w:tcPr>
          <w:p w14:paraId="3EBCD45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D2B2E1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C947822"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8AEB37C"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3DE91FE8"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4</w:t>
            </w:r>
          </w:p>
        </w:tc>
        <w:tc>
          <w:tcPr>
            <w:tcW w:w="421" w:type="pct"/>
          </w:tcPr>
          <w:p w14:paraId="3379DF9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584B68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F5AEB6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4E059526"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Cascade configuration and design of BJT amplifiers.</w:t>
            </w:r>
          </w:p>
        </w:tc>
        <w:tc>
          <w:tcPr>
            <w:tcW w:w="801" w:type="pct"/>
            <w:hideMark/>
          </w:tcPr>
          <w:p w14:paraId="4737BEA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098E89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51F312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7F03A1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41288CF7"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lastRenderedPageBreak/>
              <w:t>5</w:t>
            </w:r>
          </w:p>
        </w:tc>
        <w:tc>
          <w:tcPr>
            <w:tcW w:w="421" w:type="pct"/>
          </w:tcPr>
          <w:p w14:paraId="4BB4AF4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DB6196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DFA5F7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092DFFA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ield Effect Transistors basic construction and operation</w:t>
            </w:r>
          </w:p>
        </w:tc>
        <w:tc>
          <w:tcPr>
            <w:tcW w:w="801" w:type="pct"/>
            <w:hideMark/>
          </w:tcPr>
          <w:p w14:paraId="44B64B6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0780AD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38455C3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E52E123"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35F28650"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6</w:t>
            </w:r>
          </w:p>
        </w:tc>
        <w:tc>
          <w:tcPr>
            <w:tcW w:w="421" w:type="pct"/>
          </w:tcPr>
          <w:p w14:paraId="341776BE"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3331C0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5AC743E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298515C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ransfer characteristics of different FET amplifiers</w:t>
            </w:r>
          </w:p>
        </w:tc>
        <w:tc>
          <w:tcPr>
            <w:tcW w:w="801" w:type="pct"/>
            <w:hideMark/>
          </w:tcPr>
          <w:p w14:paraId="71A1D68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8B0B5D6"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E3CD20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7195A0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2C93E032" w14:textId="77777777" w:rsidR="009A7ED0" w:rsidRPr="0086154B" w:rsidRDefault="009A7ED0" w:rsidP="001D4070">
            <w:pPr>
              <w:rPr>
                <w:rFonts w:ascii="Times New Roman" w:hAnsi="Times New Roman" w:cs="Times New Roman"/>
                <w:b w:val="0"/>
                <w:bCs w:val="0"/>
                <w:sz w:val="24"/>
                <w:szCs w:val="24"/>
              </w:rPr>
            </w:pPr>
            <w:r>
              <w:rPr>
                <w:rFonts w:ascii="Times New Roman" w:hAnsi="Times New Roman" w:cs="Times New Roman"/>
                <w:sz w:val="24"/>
                <w:szCs w:val="24"/>
              </w:rPr>
              <w:t>7</w:t>
            </w:r>
          </w:p>
        </w:tc>
        <w:tc>
          <w:tcPr>
            <w:tcW w:w="421" w:type="pct"/>
          </w:tcPr>
          <w:p w14:paraId="400CA7E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091CBD7"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3445D42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75E9400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Biasing of different configurations</w:t>
            </w:r>
          </w:p>
        </w:tc>
        <w:tc>
          <w:tcPr>
            <w:tcW w:w="801" w:type="pct"/>
            <w:hideMark/>
          </w:tcPr>
          <w:p w14:paraId="104A0E2F"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40ED90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8A96F22"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7E1541C3"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129F5686"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8</w:t>
            </w:r>
          </w:p>
        </w:tc>
        <w:tc>
          <w:tcPr>
            <w:tcW w:w="421" w:type="pct"/>
          </w:tcPr>
          <w:p w14:paraId="05C70AF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3FFBF5ED"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4016634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35EBA75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Biasing of different configurations (continued)</w:t>
            </w:r>
          </w:p>
        </w:tc>
        <w:tc>
          <w:tcPr>
            <w:tcW w:w="801" w:type="pct"/>
            <w:hideMark/>
          </w:tcPr>
          <w:p w14:paraId="2C8044F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FE2C20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93B2C0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6490A7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088D6A5"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9</w:t>
            </w:r>
          </w:p>
        </w:tc>
        <w:tc>
          <w:tcPr>
            <w:tcW w:w="421" w:type="pct"/>
          </w:tcPr>
          <w:p w14:paraId="6C9F34B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32B5E982"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7CBED7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3</w:t>
            </w:r>
          </w:p>
        </w:tc>
        <w:tc>
          <w:tcPr>
            <w:tcW w:w="2003" w:type="pct"/>
          </w:tcPr>
          <w:p w14:paraId="35624593"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amplifiers ac analysis</w:t>
            </w:r>
          </w:p>
        </w:tc>
        <w:tc>
          <w:tcPr>
            <w:tcW w:w="801" w:type="pct"/>
            <w:hideMark/>
          </w:tcPr>
          <w:p w14:paraId="1613F39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674C3DF"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88AF797"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0A84788F"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5B2329F5"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0</w:t>
            </w:r>
          </w:p>
        </w:tc>
        <w:tc>
          <w:tcPr>
            <w:tcW w:w="421" w:type="pct"/>
          </w:tcPr>
          <w:p w14:paraId="6F0D74B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243931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56E572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3</w:t>
            </w:r>
          </w:p>
        </w:tc>
        <w:tc>
          <w:tcPr>
            <w:tcW w:w="2003" w:type="pct"/>
          </w:tcPr>
          <w:p w14:paraId="151375BA"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amplifiers ac analysis(continued)</w:t>
            </w:r>
          </w:p>
        </w:tc>
        <w:tc>
          <w:tcPr>
            <w:tcW w:w="801" w:type="pct"/>
            <w:hideMark/>
          </w:tcPr>
          <w:p w14:paraId="2698174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33C17C7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0D0EF9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63225E5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711AD5D"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1</w:t>
            </w:r>
          </w:p>
        </w:tc>
        <w:tc>
          <w:tcPr>
            <w:tcW w:w="421" w:type="pct"/>
          </w:tcPr>
          <w:p w14:paraId="1C34911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7AF041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003B921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4</w:t>
            </w:r>
          </w:p>
        </w:tc>
        <w:tc>
          <w:tcPr>
            <w:tcW w:w="2003" w:type="pct"/>
          </w:tcPr>
          <w:p w14:paraId="0860194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Operational amplifiers applications (linear applications)</w:t>
            </w:r>
          </w:p>
        </w:tc>
        <w:tc>
          <w:tcPr>
            <w:tcW w:w="801" w:type="pct"/>
            <w:hideMark/>
          </w:tcPr>
          <w:p w14:paraId="69B696F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CCAE967"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F68D0E3"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7133E204"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388A338E"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2</w:t>
            </w:r>
          </w:p>
        </w:tc>
        <w:tc>
          <w:tcPr>
            <w:tcW w:w="421" w:type="pct"/>
          </w:tcPr>
          <w:p w14:paraId="28E8A36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FD197EE"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26BE8CC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4</w:t>
            </w:r>
          </w:p>
        </w:tc>
        <w:tc>
          <w:tcPr>
            <w:tcW w:w="2003" w:type="pct"/>
          </w:tcPr>
          <w:p w14:paraId="772BB04A"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Operational amplifiers applications (non-linear applications)</w:t>
            </w:r>
          </w:p>
        </w:tc>
        <w:tc>
          <w:tcPr>
            <w:tcW w:w="801" w:type="pct"/>
            <w:hideMark/>
          </w:tcPr>
          <w:p w14:paraId="62170CB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94F3F1E"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03520B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1144F2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E72AABD"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3</w:t>
            </w:r>
          </w:p>
        </w:tc>
        <w:tc>
          <w:tcPr>
            <w:tcW w:w="421" w:type="pct"/>
          </w:tcPr>
          <w:p w14:paraId="400CF51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C236AD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05C795A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5</w:t>
            </w:r>
          </w:p>
        </w:tc>
        <w:tc>
          <w:tcPr>
            <w:tcW w:w="2003" w:type="pct"/>
          </w:tcPr>
          <w:p w14:paraId="54C3DFD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Negative feedback</w:t>
            </w:r>
          </w:p>
        </w:tc>
        <w:tc>
          <w:tcPr>
            <w:tcW w:w="801" w:type="pct"/>
            <w:hideMark/>
          </w:tcPr>
          <w:p w14:paraId="796EDDD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D4298A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EE6A35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63E5C425"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232DD819"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4</w:t>
            </w:r>
          </w:p>
        </w:tc>
        <w:tc>
          <w:tcPr>
            <w:tcW w:w="421" w:type="pct"/>
          </w:tcPr>
          <w:p w14:paraId="30C808C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504AD82"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1F80FC1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6</w:t>
            </w:r>
          </w:p>
        </w:tc>
        <w:tc>
          <w:tcPr>
            <w:tcW w:w="2003" w:type="pct"/>
          </w:tcPr>
          <w:p w14:paraId="3253CA1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Basic principles of oscillators</w:t>
            </w:r>
          </w:p>
        </w:tc>
        <w:tc>
          <w:tcPr>
            <w:tcW w:w="801" w:type="pct"/>
            <w:hideMark/>
          </w:tcPr>
          <w:p w14:paraId="537D6026"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BDE72B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FE29E7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7040155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00A2B0F6"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5</w:t>
            </w:r>
          </w:p>
        </w:tc>
        <w:tc>
          <w:tcPr>
            <w:tcW w:w="421" w:type="pct"/>
          </w:tcPr>
          <w:p w14:paraId="7C6B87F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44BC3D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9A585B2"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6</w:t>
            </w:r>
          </w:p>
        </w:tc>
        <w:tc>
          <w:tcPr>
            <w:tcW w:w="2003" w:type="pct"/>
          </w:tcPr>
          <w:p w14:paraId="4E06CF0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ifferent types of oscillators</w:t>
            </w:r>
          </w:p>
        </w:tc>
        <w:tc>
          <w:tcPr>
            <w:tcW w:w="801" w:type="pct"/>
            <w:hideMark/>
          </w:tcPr>
          <w:p w14:paraId="7641702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778408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B4FD23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40B26DA9"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657EAB27"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6</w:t>
            </w:r>
          </w:p>
        </w:tc>
        <w:tc>
          <w:tcPr>
            <w:tcW w:w="421" w:type="pct"/>
          </w:tcPr>
          <w:p w14:paraId="4778D23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125095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4E3BFB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w:t>
            </w:r>
            <w:r>
              <w:rPr>
                <w:rFonts w:ascii="Times New Roman" w:hAnsi="Times New Roman" w:cs="Times New Roman"/>
                <w:sz w:val="24"/>
                <w:szCs w:val="24"/>
              </w:rPr>
              <w:t>7</w:t>
            </w:r>
          </w:p>
        </w:tc>
        <w:tc>
          <w:tcPr>
            <w:tcW w:w="2003" w:type="pct"/>
          </w:tcPr>
          <w:p w14:paraId="303DE3E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 xml:space="preserve">Timing circuits 555 timer applications, 555 timer as a mono stable multivibrator </w:t>
            </w:r>
          </w:p>
        </w:tc>
        <w:tc>
          <w:tcPr>
            <w:tcW w:w="801" w:type="pct"/>
            <w:hideMark/>
          </w:tcPr>
          <w:p w14:paraId="515C40B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5B2C288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81AA17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2C2894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825D526"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w:t>
            </w:r>
            <w:r>
              <w:rPr>
                <w:rFonts w:ascii="Times New Roman" w:hAnsi="Times New Roman" w:cs="Times New Roman"/>
                <w:sz w:val="24"/>
                <w:szCs w:val="24"/>
              </w:rPr>
              <w:t>7</w:t>
            </w:r>
          </w:p>
        </w:tc>
        <w:tc>
          <w:tcPr>
            <w:tcW w:w="421" w:type="pct"/>
          </w:tcPr>
          <w:p w14:paraId="7E6EC3B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A57CE3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158F532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w:t>
            </w:r>
            <w:r>
              <w:rPr>
                <w:rFonts w:ascii="Times New Roman" w:hAnsi="Times New Roman" w:cs="Times New Roman"/>
                <w:sz w:val="24"/>
                <w:szCs w:val="24"/>
              </w:rPr>
              <w:t>7</w:t>
            </w:r>
          </w:p>
        </w:tc>
        <w:tc>
          <w:tcPr>
            <w:tcW w:w="2003" w:type="pct"/>
          </w:tcPr>
          <w:p w14:paraId="3674B43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555 timer as an astable multivibrator and a bistable multivibrator</w:t>
            </w:r>
          </w:p>
        </w:tc>
        <w:tc>
          <w:tcPr>
            <w:tcW w:w="801" w:type="pct"/>
            <w:hideMark/>
          </w:tcPr>
          <w:p w14:paraId="36316CC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127ECB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3B1B03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CAB0BB9"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1C19F57D"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8</w:t>
            </w:r>
          </w:p>
        </w:tc>
        <w:tc>
          <w:tcPr>
            <w:tcW w:w="421" w:type="pct"/>
          </w:tcPr>
          <w:p w14:paraId="2AEB7DD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746D11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2CFECC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5DBB08B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Logic Families (RTL, DTL)</w:t>
            </w:r>
          </w:p>
        </w:tc>
        <w:tc>
          <w:tcPr>
            <w:tcW w:w="801" w:type="pct"/>
            <w:hideMark/>
          </w:tcPr>
          <w:p w14:paraId="6B4B76A7"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913DAC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9BC022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4F3FE2C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28EDA095"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19</w:t>
            </w:r>
          </w:p>
        </w:tc>
        <w:tc>
          <w:tcPr>
            <w:tcW w:w="421" w:type="pct"/>
          </w:tcPr>
          <w:p w14:paraId="3F364EF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17F531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CA33D2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0D6E941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TL</w:t>
            </w:r>
          </w:p>
        </w:tc>
        <w:tc>
          <w:tcPr>
            <w:tcW w:w="801" w:type="pct"/>
            <w:hideMark/>
          </w:tcPr>
          <w:p w14:paraId="6633ADF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7A5A96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95FE77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6F33010B"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60EAB8C3"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0</w:t>
            </w:r>
          </w:p>
        </w:tc>
        <w:tc>
          <w:tcPr>
            <w:tcW w:w="421" w:type="pct"/>
          </w:tcPr>
          <w:p w14:paraId="27BF08F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6C732A2"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2EE615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0E1852E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ECL</w:t>
            </w:r>
          </w:p>
        </w:tc>
        <w:tc>
          <w:tcPr>
            <w:tcW w:w="801" w:type="pct"/>
            <w:hideMark/>
          </w:tcPr>
          <w:p w14:paraId="5631C9D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F18AD4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00BD09F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44BD5EE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2BC006E"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1</w:t>
            </w:r>
          </w:p>
        </w:tc>
        <w:tc>
          <w:tcPr>
            <w:tcW w:w="421" w:type="pct"/>
          </w:tcPr>
          <w:p w14:paraId="51693D8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D6A150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9B63F4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5FA58EE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CMOS</w:t>
            </w:r>
          </w:p>
        </w:tc>
        <w:tc>
          <w:tcPr>
            <w:tcW w:w="801" w:type="pct"/>
            <w:hideMark/>
          </w:tcPr>
          <w:p w14:paraId="6D68428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53CC421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E10C75F"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4D6CF1EF"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2FEDAFA3"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2</w:t>
            </w:r>
          </w:p>
        </w:tc>
        <w:tc>
          <w:tcPr>
            <w:tcW w:w="421" w:type="pct"/>
          </w:tcPr>
          <w:p w14:paraId="4C77C82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A461BA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5EA03BF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442A8D6A"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AC</w:t>
            </w:r>
          </w:p>
        </w:tc>
        <w:tc>
          <w:tcPr>
            <w:tcW w:w="801" w:type="pct"/>
            <w:hideMark/>
          </w:tcPr>
          <w:p w14:paraId="2F7FE4F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587EA55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0D994EB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3052718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78A2D8C"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3</w:t>
            </w:r>
          </w:p>
        </w:tc>
        <w:tc>
          <w:tcPr>
            <w:tcW w:w="421" w:type="pct"/>
          </w:tcPr>
          <w:p w14:paraId="3B0237E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5F26EC1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33CD68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7FFF93A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AC</w:t>
            </w:r>
          </w:p>
        </w:tc>
        <w:tc>
          <w:tcPr>
            <w:tcW w:w="801" w:type="pct"/>
            <w:hideMark/>
          </w:tcPr>
          <w:p w14:paraId="0AD10D06"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0ED4313"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932E39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15E574C1"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65D9EEC7"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4</w:t>
            </w:r>
          </w:p>
        </w:tc>
        <w:tc>
          <w:tcPr>
            <w:tcW w:w="421" w:type="pct"/>
          </w:tcPr>
          <w:p w14:paraId="74AA44F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324E7E3"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9E0CACD"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3FD1046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ADC</w:t>
            </w:r>
          </w:p>
        </w:tc>
        <w:tc>
          <w:tcPr>
            <w:tcW w:w="801" w:type="pct"/>
            <w:hideMark/>
          </w:tcPr>
          <w:p w14:paraId="50A3771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A1C1DEC"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3B4B08B"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BED68D1"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379" w:type="pct"/>
            <w:hideMark/>
          </w:tcPr>
          <w:p w14:paraId="1EBCC2B1"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5</w:t>
            </w:r>
          </w:p>
        </w:tc>
        <w:tc>
          <w:tcPr>
            <w:tcW w:w="421" w:type="pct"/>
          </w:tcPr>
          <w:p w14:paraId="4A85CB1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9CCA2C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A8C431F"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41F7A58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ADC</w:t>
            </w:r>
          </w:p>
        </w:tc>
        <w:tc>
          <w:tcPr>
            <w:tcW w:w="801" w:type="pct"/>
            <w:hideMark/>
          </w:tcPr>
          <w:p w14:paraId="5496C8E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37A6D024"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58BB6B8"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51014CF"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379" w:type="pct"/>
            <w:hideMark/>
          </w:tcPr>
          <w:p w14:paraId="4DDAE7B3"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6</w:t>
            </w:r>
          </w:p>
        </w:tc>
        <w:tc>
          <w:tcPr>
            <w:tcW w:w="421" w:type="pct"/>
          </w:tcPr>
          <w:p w14:paraId="61F7ACB2"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5A90D5D"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172ADC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5781BB6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ROM</w:t>
            </w:r>
          </w:p>
        </w:tc>
        <w:tc>
          <w:tcPr>
            <w:tcW w:w="801" w:type="pct"/>
            <w:hideMark/>
          </w:tcPr>
          <w:p w14:paraId="26FE5D7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754874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0D6A1F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34DB732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4FB3D1D"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w:t>
            </w:r>
            <w:r>
              <w:rPr>
                <w:rFonts w:ascii="Times New Roman" w:hAnsi="Times New Roman" w:cs="Times New Roman"/>
                <w:sz w:val="24"/>
                <w:szCs w:val="24"/>
              </w:rPr>
              <w:t>7</w:t>
            </w:r>
          </w:p>
        </w:tc>
        <w:tc>
          <w:tcPr>
            <w:tcW w:w="421" w:type="pct"/>
          </w:tcPr>
          <w:p w14:paraId="15645B4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60F63A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576FC15B"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7559B44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EPROM</w:t>
            </w:r>
          </w:p>
        </w:tc>
        <w:tc>
          <w:tcPr>
            <w:tcW w:w="801" w:type="pct"/>
            <w:hideMark/>
          </w:tcPr>
          <w:p w14:paraId="0D65B0B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138CA20"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AAEF435"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586B7AE1"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61DCF668"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8</w:t>
            </w:r>
          </w:p>
        </w:tc>
        <w:tc>
          <w:tcPr>
            <w:tcW w:w="421" w:type="pct"/>
          </w:tcPr>
          <w:p w14:paraId="74E5D4C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30221205"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61A175E"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51FF4AE9"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E2PROM</w:t>
            </w:r>
          </w:p>
        </w:tc>
        <w:tc>
          <w:tcPr>
            <w:tcW w:w="801" w:type="pct"/>
            <w:hideMark/>
          </w:tcPr>
          <w:p w14:paraId="49E9BDB6"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71FCCA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09FA0A58"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5308E75" w14:textId="77777777" w:rsidTr="001D4070">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79" w:type="pct"/>
            <w:hideMark/>
          </w:tcPr>
          <w:p w14:paraId="2E55EA52"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t>29</w:t>
            </w:r>
          </w:p>
        </w:tc>
        <w:tc>
          <w:tcPr>
            <w:tcW w:w="421" w:type="pct"/>
          </w:tcPr>
          <w:p w14:paraId="310B2AC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475BA3D"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3767FBE"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740F5DBC"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Static RAM</w:t>
            </w:r>
          </w:p>
        </w:tc>
        <w:tc>
          <w:tcPr>
            <w:tcW w:w="801" w:type="pct"/>
            <w:hideMark/>
          </w:tcPr>
          <w:p w14:paraId="0C8BDA9A"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C4E0F99"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09B94FA1" w14:textId="77777777" w:rsidR="009A7ED0" w:rsidRPr="0086154B"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9A7ED0" w:rsidRPr="0086154B" w14:paraId="2DABC2D3" w14:textId="77777777" w:rsidTr="001D4070">
        <w:tc>
          <w:tcPr>
            <w:cnfStyle w:val="001000000000" w:firstRow="0" w:lastRow="0" w:firstColumn="1" w:lastColumn="0" w:oddVBand="0" w:evenVBand="0" w:oddHBand="0" w:evenHBand="0" w:firstRowFirstColumn="0" w:firstRowLastColumn="0" w:lastRowFirstColumn="0" w:lastRowLastColumn="0"/>
            <w:tcW w:w="379" w:type="pct"/>
            <w:hideMark/>
          </w:tcPr>
          <w:p w14:paraId="52D5F678" w14:textId="77777777" w:rsidR="009A7ED0" w:rsidRPr="0086154B" w:rsidRDefault="009A7ED0" w:rsidP="001D4070">
            <w:pPr>
              <w:rPr>
                <w:rFonts w:ascii="Times New Roman" w:hAnsi="Times New Roman" w:cs="Times New Roman"/>
                <w:b w:val="0"/>
                <w:bCs w:val="0"/>
                <w:sz w:val="24"/>
                <w:szCs w:val="24"/>
              </w:rPr>
            </w:pPr>
            <w:r w:rsidRPr="0086154B">
              <w:rPr>
                <w:rFonts w:ascii="Times New Roman" w:hAnsi="Times New Roman" w:cs="Times New Roman"/>
                <w:sz w:val="24"/>
                <w:szCs w:val="24"/>
              </w:rPr>
              <w:lastRenderedPageBreak/>
              <w:t>30</w:t>
            </w:r>
          </w:p>
        </w:tc>
        <w:tc>
          <w:tcPr>
            <w:tcW w:w="421" w:type="pct"/>
          </w:tcPr>
          <w:p w14:paraId="755D3CDF"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4F52AB4"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1C740041"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293A6E52"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Dynamic RAM</w:t>
            </w:r>
          </w:p>
        </w:tc>
        <w:tc>
          <w:tcPr>
            <w:tcW w:w="801" w:type="pct"/>
          </w:tcPr>
          <w:p w14:paraId="41A6F5D0"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tcPr>
          <w:p w14:paraId="3D3104FA"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C98D18D" w14:textId="77777777" w:rsidR="009A7ED0" w:rsidRPr="0086154B"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bl>
    <w:p w14:paraId="315DDFC3" w14:textId="77777777" w:rsidR="009A7ED0" w:rsidRPr="0038198C" w:rsidRDefault="009A7ED0" w:rsidP="009A7ED0">
      <w:pPr>
        <w:rPr>
          <w:rFonts w:ascii="Times New Roman" w:hAnsi="Times New Roman" w:cs="Times New Roman"/>
          <w:sz w:val="28"/>
          <w:szCs w:val="28"/>
          <w:rtl/>
        </w:rPr>
      </w:pPr>
    </w:p>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25DD8F24"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795DFDC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9A7ED0" w:rsidRPr="0038198C" w14:paraId="4C366F1E" w14:textId="77777777" w:rsidTr="001D4070">
        <w:trPr>
          <w:trHeight w:hRule="exact" w:val="380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FC9157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048873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Electronic Devices and Circuit Theory", Robert Boylestad, Louis Nashelsky, 9th Edition , 2006.</w:t>
            </w:r>
          </w:p>
          <w:p w14:paraId="19770EF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Papers</w:t>
            </w:r>
          </w:p>
          <w:p w14:paraId="0784C02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Pa McAndrew, Colin C., Alexandra Lorenzo-Cassagnes, and Olin L. Hartin. "Transistor self-heating correction and thermal conductance extraction using only DC data." Microelectronic Test Structures (ICMTS), 2016 International Conference on. IEEE, 2016.</w:t>
            </w:r>
            <w:r w:rsidRPr="0038198C">
              <w:rPr>
                <w:rFonts w:ascii="Times New Roman" w:hAnsi="Times New Roman" w:cs="Times New Roman"/>
                <w:sz w:val="28"/>
                <w:szCs w:val="28"/>
                <w:rtl/>
              </w:rPr>
              <w:t>‏</w:t>
            </w:r>
          </w:p>
          <w:p w14:paraId="0ACBEC57" w14:textId="77777777" w:rsidR="009A7ED0" w:rsidRPr="0038198C" w:rsidRDefault="009A7ED0" w:rsidP="001D4070">
            <w:pPr>
              <w:rPr>
                <w:rFonts w:ascii="Times New Roman" w:hAnsi="Times New Roman" w:cs="Times New Roman"/>
                <w:sz w:val="28"/>
                <w:szCs w:val="28"/>
              </w:rPr>
            </w:pPr>
          </w:p>
        </w:tc>
      </w:tr>
      <w:tr w:rsidR="009A7ED0" w:rsidRPr="0038198C" w14:paraId="7714B7C3" w14:textId="77777777" w:rsidTr="001D4070">
        <w:trPr>
          <w:trHeight w:hRule="exact" w:val="1982"/>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5F519D8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9141BE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Socratous, Josephine, et al. "Electronic Structure of Low‐Temperature Solution‐Processed Amorphous Metal Oxide Semiconductors for Thin‐Film Transistor Applications." Advanced functional materials 25.12 (2015): 18</w:t>
            </w:r>
            <w:r>
              <w:rPr>
                <w:rFonts w:ascii="Times New Roman" w:hAnsi="Times New Roman" w:cs="Times New Roman"/>
                <w:sz w:val="28"/>
                <w:szCs w:val="28"/>
              </w:rPr>
              <w:t>7</w:t>
            </w:r>
            <w:r w:rsidRPr="0038198C">
              <w:rPr>
                <w:rFonts w:ascii="Times New Roman" w:hAnsi="Times New Roman" w:cs="Times New Roman"/>
                <w:sz w:val="28"/>
                <w:szCs w:val="28"/>
              </w:rPr>
              <w:t>3-1885.</w:t>
            </w:r>
            <w:r w:rsidRPr="0038198C">
              <w:rPr>
                <w:rFonts w:ascii="Times New Roman" w:hAnsi="Times New Roman" w:cs="Times New Roman"/>
                <w:sz w:val="28"/>
                <w:szCs w:val="28"/>
                <w:rtl/>
              </w:rPr>
              <w:t>‏</w:t>
            </w:r>
          </w:p>
          <w:p w14:paraId="737F560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Gorniaczyk, Hannes, et al. "Single-photon transistor mediated by interstate Rydberg interactions." Physical review letters 113.5 (2014): 053601.</w:t>
            </w:r>
            <w:r w:rsidRPr="0038198C">
              <w:rPr>
                <w:rFonts w:ascii="Times New Roman" w:hAnsi="Times New Roman" w:cs="Times New Roman"/>
                <w:sz w:val="28"/>
                <w:szCs w:val="28"/>
                <w:rtl/>
              </w:rPr>
              <w:t>‏</w:t>
            </w:r>
          </w:p>
        </w:tc>
      </w:tr>
      <w:tr w:rsidR="009A7ED0" w:rsidRPr="0038198C" w14:paraId="426229B0" w14:textId="77777777" w:rsidTr="001D4070">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0DAB70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1ACD69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Laboratory experiments in the ( Electronics &amp; Communications Lab ) of the department.</w:t>
            </w:r>
          </w:p>
          <w:p w14:paraId="2EB07416" w14:textId="77777777" w:rsidR="009A7ED0" w:rsidRPr="0038198C" w:rsidRDefault="009A7ED0" w:rsidP="001D4070">
            <w:pPr>
              <w:rPr>
                <w:rFonts w:ascii="Times New Roman" w:hAnsi="Times New Roman" w:cs="Times New Roman"/>
                <w:sz w:val="28"/>
                <w:szCs w:val="28"/>
              </w:rPr>
            </w:pPr>
          </w:p>
        </w:tc>
      </w:tr>
      <w:tr w:rsidR="009A7ED0" w:rsidRPr="0038198C" w14:paraId="3B73ADC6" w14:textId="77777777" w:rsidTr="001D4070">
        <w:trPr>
          <w:trHeight w:hRule="exact" w:val="711"/>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AE6198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86E5304" w14:textId="77777777" w:rsidR="009A7ED0" w:rsidRPr="0038198C" w:rsidRDefault="009A7ED0" w:rsidP="001D4070">
            <w:pPr>
              <w:rPr>
                <w:rFonts w:ascii="Times New Roman" w:hAnsi="Times New Roman" w:cs="Times New Roman"/>
                <w:sz w:val="28"/>
                <w:szCs w:val="28"/>
              </w:rPr>
            </w:pPr>
          </w:p>
        </w:tc>
      </w:tr>
    </w:tbl>
    <w:p w14:paraId="5FDE5F5E" w14:textId="77777777" w:rsidR="009A7ED0" w:rsidRDefault="009A7ED0" w:rsidP="009A7ED0">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noProof/>
          <w:sz w:val="24"/>
          <w:szCs w:val="24"/>
        </w:rPr>
        <mc:AlternateContent>
          <mc:Choice Requires="wpg">
            <w:drawing>
              <wp:anchor distT="0" distB="0" distL="114300" distR="114300" simplePos="0" relativeHeight="251740672" behindDoc="1" locked="0" layoutInCell="0" allowOverlap="1" wp14:anchorId="16902B3B" wp14:editId="33D732D4">
                <wp:simplePos x="0" y="0"/>
                <wp:positionH relativeFrom="margin">
                  <wp:align>left</wp:align>
                </wp:positionH>
                <wp:positionV relativeFrom="paragraph">
                  <wp:posOffset>7936</wp:posOffset>
                </wp:positionV>
                <wp:extent cx="6356985" cy="933450"/>
                <wp:effectExtent l="0" t="0" r="24765" b="0"/>
                <wp:wrapNone/>
                <wp:docPr id="398" name="Group 398"/>
                <wp:cNvGraphicFramePr/>
                <a:graphic xmlns:a="http://schemas.openxmlformats.org/drawingml/2006/main">
                  <a:graphicData uri="http://schemas.microsoft.com/office/word/2010/wordprocessingGroup">
                    <wpg:wgp>
                      <wpg:cNvGrpSpPr/>
                      <wpg:grpSpPr bwMode="auto">
                        <a:xfrm>
                          <a:off x="0" y="0"/>
                          <a:ext cx="6356985" cy="933450"/>
                          <a:chOff x="0" y="0"/>
                          <a:chExt cx="9742" cy="953"/>
                        </a:xfrm>
                      </wpg:grpSpPr>
                      <wps:wsp>
                        <wps:cNvPr id="399" name="Rectangle 399"/>
                        <wps:cNvSpPr>
                          <a:spLocks/>
                        </wps:cNvSpPr>
                        <wps:spPr bwMode="auto">
                          <a:xfrm>
                            <a:off x="20" y="10"/>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0" name="Rectangle 400"/>
                        <wps:cNvSpPr>
                          <a:spLocks/>
                        </wps:cNvSpPr>
                        <wps:spPr bwMode="auto">
                          <a:xfrm>
                            <a:off x="118" y="58"/>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1" name="Freeform 168"/>
                        <wps:cNvSpPr>
                          <a:spLocks/>
                        </wps:cNvSpPr>
                        <wps:spPr bwMode="auto">
                          <a:xfrm>
                            <a:off x="0" y="0"/>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2" name="Freeform 169"/>
                        <wps:cNvSpPr>
                          <a:spLocks/>
                        </wps:cNvSpPr>
                        <wps:spPr bwMode="auto">
                          <a:xfrm>
                            <a:off x="10" y="10"/>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 name="Freeform 170"/>
                        <wps:cNvSpPr>
                          <a:spLocks/>
                        </wps:cNvSpPr>
                        <wps:spPr bwMode="auto">
                          <a:xfrm>
                            <a:off x="9732" y="10"/>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4" name="Rectangle 404"/>
                        <wps:cNvSpPr>
                          <a:spLocks/>
                        </wps:cNvSpPr>
                        <wps:spPr bwMode="auto">
                          <a:xfrm>
                            <a:off x="20" y="448"/>
                            <a:ext cx="9700" cy="50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5" name="Rectangle 405"/>
                        <wps:cNvSpPr>
                          <a:spLocks/>
                        </wps:cNvSpPr>
                        <wps:spPr bwMode="auto">
                          <a:xfrm>
                            <a:off x="118" y="49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CEE2A6" w14:textId="77777777" w:rsidR="004933E1" w:rsidRDefault="004933E1" w:rsidP="009A7ED0">
                              <w:pPr>
                                <w:rPr>
                                  <w:rFonts w:ascii="Times New Roman" w:hAnsi="Times New Roman" w:cs="Times New Roman"/>
                                  <w:color w:val="221F1F"/>
                                  <w:spacing w:val="1"/>
                                  <w:sz w:val="28"/>
                                  <w:szCs w:val="28"/>
                                </w:rPr>
                              </w:pPr>
                              <w:bookmarkStart w:id="2" w:name="_Hlk63031723"/>
                              <w:r>
                                <w:rPr>
                                  <w:rFonts w:ascii="Times New Roman" w:hAnsi="Times New Roman" w:cs="Times New Roman"/>
                                  <w:color w:val="221F1F"/>
                                  <w:spacing w:val="1"/>
                                  <w:sz w:val="28"/>
                                  <w:szCs w:val="28"/>
                                </w:rPr>
                                <w:t xml:space="preserve">Continuous improvement of curriculum and faculty members through training </w:t>
                              </w:r>
                              <w:bookmarkEnd w:id="2"/>
                              <w:r>
                                <w:rPr>
                                  <w:rFonts w:ascii="Times New Roman" w:hAnsi="Times New Roman" w:cs="Times New Roman"/>
                                  <w:color w:val="221F1F"/>
                                  <w:spacing w:val="1"/>
                                  <w:sz w:val="28"/>
                                  <w:szCs w:val="28"/>
                                </w:rPr>
                                <w:t>programs.</w:t>
                              </w:r>
                            </w:p>
                          </w:txbxContent>
                        </wps:txbx>
                        <wps:bodyPr rot="0" vert="horz" wrap="square" lIns="91440" tIns="45720" rIns="91440" bIns="45720" anchor="t" anchorCtr="0" upright="1">
                          <a:noAutofit/>
                        </wps:bodyPr>
                      </wps:wsp>
                      <wps:wsp>
                        <wps:cNvPr id="406" name="Freeform 173"/>
                        <wps:cNvSpPr>
                          <a:spLocks/>
                        </wps:cNvSpPr>
                        <wps:spPr bwMode="auto">
                          <a:xfrm>
                            <a:off x="0" y="436"/>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7" name="Freeform 174"/>
                        <wps:cNvSpPr>
                          <a:spLocks/>
                        </wps:cNvSpPr>
                        <wps:spPr bwMode="auto">
                          <a:xfrm>
                            <a:off x="0" y="931"/>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902B3B" id="Group 398" o:spid="_x0000_s1045" style="position:absolute;left:0;text-align:left;margin-left:0;margin-top:.6pt;width:500.55pt;height:73.5pt;z-index:-251575808;mso-position-horizontal:left;mso-position-horizontal-relative:margin" coordsize="9742,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" o:allowincell="f">
                <v:rect id="Rectangle 399" o:spid="_x0000_s1046" style="position:absolute;left:20;top:10;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9Ry8IA&#10;AADcAAAADwAAAGRycy9kb3ducmV2LnhtbESP3YrCMBSE7xd8h3AE79ZUxZ/WRhFBUPZq1Qc4Nse2&#10;tDkpTbT17Y2wsJfDzDfDpNve1OJJrSstK5iMIxDEmdUl5wqul8P3CoTzyBpry6TgRQ62m8FXiom2&#10;Hf/S8+xzEUrYJaig8L5JpHRZQQbd2DbEwbvb1qAPss2lbrEL5aaW0yhaSIMlh4UCG9oXlFXnh1Ew&#10;W96u0XJe/lTdwr1cg9WtPlVKjYb9bg3CU+//w3/0UQcujuFzJhwBuX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n1HLwgAAANwAAAAPAAAAAAAAAAAAAAAAAJgCAABkcnMvZG93&#10;bnJldi54bWxQSwUGAAAAAAQABAD1AAAAhwMAAAAA&#10;" fillcolor="#a7bede" stroked="f">
                  <v:path arrowok="t"/>
                </v:rect>
                <v:rect id="Rectangle 400" o:spid="_x0000_s1047" style="position:absolute;left:118;top:58;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WgtMAA&#10;AADcAAAADwAAAGRycy9kb3ducmV2LnhtbERPzYrCMBC+C/sOYRa8abK6WukaRQRB2dOqDzBtxra0&#10;mZQm2vr25rDg8eP7X28H24gHdb5yrOFrqkAQ585UXGi4Xg6TFQgfkA02jknDkzxsNx+jNabG9fxH&#10;j3MoRAxhn6KGMoQ2ldLnJVn0U9cSR+7mOoshwq6QpsM+httGzpRaSosVx4YSW9qXlNfnu9UwT7Kr&#10;ShbVb90v/dO3WGfNqdZ6/DnsfkAEGsJb/O8+Gg3fKs6PZ+IRkJ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wWgtMAAAADcAAAADwAAAAAAAAAAAAAAAACYAgAAZHJzL2Rvd25y&#10;ZXYueG1sUEsFBgAAAAAEAAQA9QAAAIUDAAAAAA==&#10;" fillcolor="#a7bede" stroked="f">
                  <v:path arrowok="t"/>
                </v:rect>
                <v:shape id="Freeform 168" o:spid="_x0000_s1048" style="position:absolute;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Inx8UA&#10;AADcAAAADwAAAGRycy9kb3ducmV2LnhtbESP3WrCQBSE74W+w3IKvdONUkXSrCIWQQoixkLp3SF7&#10;8kOzZ0N2m0Sf3hUEL4eZ+YZJ1oOpRUetqywrmE4iEMSZ1RUXCr7Pu/EShPPIGmvLpOBCDtarl1GC&#10;sbY9n6hLfSEChF2MCkrvm1hKl5Vk0E1sQxy83LYGfZBtIXWLfYCbWs6iaCENVhwWSmxoW1L2l/4b&#10;BbJK/efhhzfDPv9azo82vfLvVqm312HzAcLT4J/hR3uvFbxHU7ifCUdA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sifHxQAAANwAAAAPAAAAAAAAAAAAAAAAAJgCAABkcnMv&#10;ZG93bnJldi54bWxQSwUGAAAAAAQABAD1AAAAigMAAAAA&#10;" path="m,l9741,e" filled="f" strokecolor="#4f81bc" strokeweight=".37392mm">
                  <v:path arrowok="t" o:connecttype="custom" o:connectlocs="0,0;9741,0" o:connectangles="0,0"/>
                </v:shape>
                <v:shape id="Freeform 169" o:spid="_x0000_s1049" style="position:absolute;left:10;top:10;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K/YMIA&#10;AADcAAAADwAAAGRycy9kb3ducmV2LnhtbESPQWvCQBSE7wX/w/KE3urGYEWiq4hSaY9Vwesj+0yi&#10;eW/D7jam/75bKPQ4zMw3zGozcKt68qFxYmA6yUCRlM42Uhk4n95eFqBCRLHYOiED3xRgsx49rbCw&#10;7iGf1B9jpRJEQoEG6hi7QutQ1sQYJq4jSd7VecaYpK+09fhIcG51nmVzzdhIWqixo11N5f34xQaa&#10;19vJXy7i8o8ydAvueX+YszHP42G7BBVpiP/hv/a7NTDLcvg9k46AX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Ar9gwgAAANwAAAAPAAAAAAAAAAAAAAAAAJgCAABkcnMvZG93&#10;bnJldi54bWxQSwUGAAAAAAQABAD1AAAAhwMAAAAA&#10;" path="m,l,912e" filled="f" strokecolor="#4f81bc" strokeweight="1.06pt">
                  <v:path arrowok="t" o:connecttype="custom" o:connectlocs="0,0;0,912" o:connectangles="0,0"/>
                </v:shape>
                <v:shape id="Freeform 170" o:spid="_x0000_s1050" style="position:absolute;left:9732;top:10;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4a+8MA&#10;AADcAAAADwAAAGRycy9kb3ducmV2LnhtbESPQWvCQBSE70L/w/IK3nSjbUVSVxGl0h4bC14f2WcS&#10;zXsbdteY/vtuodDjMDPfMKvNwK3qyYfGiYHZNANFUjrbSGXg6/g2WYIKEcVi64QMfFOAzfphtMLc&#10;urt8Ul/ESiWIhBwN1DF2udahrIkxTF1Hkryz84wxSV9p6/Ge4NzqeZYtNGMjaaHGjnY1ldfixgaa&#10;l8vRn07i5h9l6Jbc8/6wYGPGj8P2FVSkIf6H/9rv1sBz9gS/Z9IR0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E4a+8MAAADcAAAADwAAAAAAAAAAAAAAAACYAgAAZHJzL2Rv&#10;d25yZXYueG1sUEsFBgAAAAAEAAQA9QAAAIgDAAAAAA==&#10;" path="m,l,912e" filled="f" strokecolor="#4f81bc" strokeweight="1.06pt">
                  <v:path arrowok="t" o:connecttype="custom" o:connectlocs="0,0;0,912" o:connectangles="0,0"/>
                </v:shape>
                <v:rect id="Rectangle 404" o:spid="_x0000_s1051" style="position:absolute;left:20;top:448;width:9700;height: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6mt8MA&#10;AADcAAAADwAAAGRycy9kb3ducmV2LnhtbESP3YrCMBSE74V9h3AWvNPEXX+WapRFWFC8svoAx+Zs&#10;W9qclCba+vZGELwcZuYbZrXpbS1u1PrSsYbJWIEgzpwpOddwPv2NfkD4gGywdkwa7uRhs/4YrDAx&#10;ruMj3dKQiwhhn6CGIoQmkdJnBVn0Y9cQR+/ftRZDlG0uTYtdhNtafik1lxZLjgsFNrQtKKvSq9Xw&#10;vbic1WJWHqpu7u++wepS7yuth5/97xJEoD68w6/2zmiYqik8z8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D6mt8MAAADcAAAADwAAAAAAAAAAAAAAAACYAgAAZHJzL2Rv&#10;d25yZXYueG1sUEsFBgAAAAAEAAQA9QAAAIgDAAAAAA==&#10;" fillcolor="#a7bede" stroked="f">
                  <v:path arrowok="t"/>
                </v:rect>
                <v:rect id="Rectangle 405" o:spid="_x0000_s1052" style="position:absolute;left:118;top:49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IDLMMA&#10;AADcAAAADwAAAGRycy9kb3ducmV2LnhtbESP3YrCMBSE74V9h3AWvNPEXX+WapRFWFC8svoAx+Zs&#10;W9qclCba+vZGELwcZuYbZrXpbS1u1PrSsYbJWIEgzpwpOddwPv2NfkD4gGywdkwa7uRhs/4YrDAx&#10;ruMj3dKQiwhhn6CGIoQmkdJnBVn0Y9cQR+/ftRZDlG0uTYtdhNtafik1lxZLjgsFNrQtKKvSq9Xw&#10;vbic1WJWHqpu7u++wepS7yuth5/97xJEoD68w6/2zmiYqhk8z8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3IDLMMAAADcAAAADwAAAAAAAAAAAAAAAACYAgAAZHJzL2Rv&#10;d25yZXYueG1sUEsFBgAAAAAEAAQA9QAAAIgDAAAAAA==&#10;" fillcolor="#a7bede" stroked="f">
                  <v:path arrowok="t"/>
                  <v:textbox>
                    <w:txbxContent>
                      <w:p w14:paraId="3FCEE2A6" w14:textId="77777777" w:rsidR="004933E1" w:rsidRDefault="004933E1" w:rsidP="009A7ED0">
                        <w:pPr>
                          <w:rPr>
                            <w:rFonts w:ascii="Times New Roman" w:hAnsi="Times New Roman" w:cs="Times New Roman"/>
                            <w:color w:val="221F1F"/>
                            <w:spacing w:val="1"/>
                            <w:sz w:val="28"/>
                            <w:szCs w:val="28"/>
                          </w:rPr>
                        </w:pPr>
                        <w:bookmarkStart w:id="2" w:name="_Hlk63031723"/>
                        <w:r>
                          <w:rPr>
                            <w:rFonts w:ascii="Times New Roman" w:hAnsi="Times New Roman" w:cs="Times New Roman"/>
                            <w:color w:val="221F1F"/>
                            <w:spacing w:val="1"/>
                            <w:sz w:val="28"/>
                            <w:szCs w:val="28"/>
                          </w:rPr>
                          <w:t xml:space="preserve">Continuous improvement of curriculum and faculty members through training </w:t>
                        </w:r>
                        <w:bookmarkEnd w:id="2"/>
                        <w:r>
                          <w:rPr>
                            <w:rFonts w:ascii="Times New Roman" w:hAnsi="Times New Roman" w:cs="Times New Roman"/>
                            <w:color w:val="221F1F"/>
                            <w:spacing w:val="1"/>
                            <w:sz w:val="28"/>
                            <w:szCs w:val="28"/>
                          </w:rPr>
                          <w:t>programs.</w:t>
                        </w:r>
                      </w:p>
                    </w:txbxContent>
                  </v:textbox>
                </v:rect>
                <v:shape id="Freeform 173" o:spid="_x0000_s1053" style="position:absolute;top:436;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l3qsQA&#10;AADcAAAADwAAAGRycy9kb3ducmV2LnhtbESP3WoCMRSE7wXfIRzBO81aVGQ1ipZaKr1a9QGOm7N/&#10;bk62m1TXt2+EgpfDzHzDrDadqcWNWldaVjAZRyCIU6tLzhWcT/vRAoTzyBpry6TgQQ42635vhbG2&#10;d07odvS5CBB2MSoovG9iKV1akEE3tg1x8DLbGvRBtrnULd4D3NTyLYrm0mDJYaHAht4LSq/HX6Pg&#10;4zL7kZ9Jssuq7JEYPZ1V1fdBqeGg2y5BeOr8K/zf/tIKptEcnmfCEZD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BZd6rEAAAA3AAAAA8AAAAAAAAAAAAAAAAAmAIAAGRycy9k&#10;b3ducmV2LnhtbFBLBQYAAAAABAAEAPUAAACJAwAAAAA=&#10;" path="m,l9741,e" filled="f" strokecolor="#4f81bc" strokeweight="1.06pt">
                  <v:path arrowok="t" o:connecttype="custom" o:connectlocs="0,0;9741,0" o:connectangles="0,0"/>
                </v:shape>
                <v:shape id="Freeform 174" o:spid="_x0000_s1054" style="position:absolute;top:931;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XSMcQA&#10;AADcAAAADwAAAGRycy9kb3ducmV2LnhtbESPzW7CMBCE75V4B2uReisOFbRVwCBAgECcQvsAS7z5&#10;I16nsQvh7TFSJY6jmflGM513phYXal1pWcFwEIEgTq0uOVfw8715+wLhPLLG2jIpuJGD+az3MsVY&#10;2ysndDn6XAQIuxgVFN43sZQuLcigG9iGOHiZbQ36INtc6havAW5q+R5FH9JgyWGhwIZWBaXn459R&#10;sD6Nf+U2SZZZld0So0fjqjrslXrtd4sJCE+df4b/2zutYBR9wuNMOAJ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V0jHEAAAA3AAAAA8AAAAAAAAAAAAAAAAAmAIAAGRycy9k&#10;b3ducmV2LnhtbFBLBQYAAAAABAAEAPUAAACJAwAAAAA=&#10;" path="m,l9741,e" filled="f" strokecolor="#4f81bc" strokeweight="1.06pt">
                  <v:path arrowok="t" o:connecttype="custom" o:connectlocs="0,0;9741,0" o:connectangles="0,0"/>
                </v:shape>
                <w10:wrap anchorx="margin"/>
              </v:group>
            </w:pict>
          </mc:Fallback>
        </mc:AlternateContent>
      </w:r>
      <w:r>
        <w:rPr>
          <w:rFonts w:ascii="Times New Roman" w:hAnsi="Times New Roman" w:cs="Times New Roman"/>
          <w:sz w:val="28"/>
          <w:szCs w:val="28"/>
        </w:rPr>
        <w:tab/>
      </w: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70FD7C33" w14:textId="77777777" w:rsidR="009A7ED0" w:rsidRPr="0038198C" w:rsidRDefault="009A7ED0" w:rsidP="009A7ED0">
      <w:pPr>
        <w:rPr>
          <w:rFonts w:ascii="Times New Roman" w:hAnsi="Times New Roman" w:cs="Times New Roman"/>
          <w:sz w:val="28"/>
          <w:szCs w:val="28"/>
          <w:rtl/>
        </w:rPr>
      </w:pPr>
      <w:r w:rsidRPr="0038198C">
        <w:rPr>
          <w:rFonts w:ascii="Times New Roman" w:hAnsi="Times New Roman" w:cs="Times New Roman"/>
          <w:sz w:val="28"/>
          <w:szCs w:val="28"/>
          <w:rtl/>
        </w:rPr>
        <w:br w:type="page"/>
      </w:r>
    </w:p>
    <w:p w14:paraId="4792B5AD" w14:textId="77777777" w:rsidR="009A7ED0"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62507F25" w14:textId="77777777" w:rsidR="009A7ED0" w:rsidRPr="006E2915"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Microprocessor and Microcomputer I</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0C30DE87" w14:textId="77777777" w:rsidTr="001D4070">
        <w:trPr>
          <w:trHeight w:val="794"/>
        </w:trPr>
        <w:tc>
          <w:tcPr>
            <w:tcW w:w="9720" w:type="dxa"/>
            <w:shd w:val="clear" w:color="auto" w:fill="A7BFDE"/>
            <w:vAlign w:val="center"/>
          </w:tcPr>
          <w:p w14:paraId="452A8B5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49D5AAEC" w14:textId="77777777" w:rsidR="009A7ED0" w:rsidRPr="0038198C" w:rsidRDefault="009A7ED0" w:rsidP="009A7ED0">
      <w:pPr>
        <w:rPr>
          <w:rFonts w:ascii="Times New Roman" w:hAnsi="Times New Roman" w:cs="Times New Roman"/>
          <w:sz w:val="28"/>
          <w:szCs w:val="28"/>
          <w:rtl/>
        </w:rPr>
      </w:pPr>
    </w:p>
    <w:p w14:paraId="250AFD52" w14:textId="77777777" w:rsidR="009A7ED0" w:rsidRPr="006E2915" w:rsidRDefault="009A7ED0" w:rsidP="009A7ED0">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2321B6D4" w14:textId="77777777" w:rsidTr="001D4070">
        <w:trPr>
          <w:trHeight w:val="1602"/>
        </w:trPr>
        <w:tc>
          <w:tcPr>
            <w:tcW w:w="9720" w:type="dxa"/>
            <w:shd w:val="clear" w:color="auto" w:fill="A7BFDE"/>
          </w:tcPr>
          <w:p w14:paraId="31A5079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5F6F9D9C" w14:textId="77777777" w:rsidR="009A7ED0" w:rsidRPr="0038198C" w:rsidRDefault="009A7ED0" w:rsidP="009A7ED0">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9A7ED0" w:rsidRPr="0038198C" w14:paraId="446AC99F" w14:textId="77777777" w:rsidTr="009A7ED0">
        <w:trPr>
          <w:trHeight w:val="624"/>
        </w:trPr>
        <w:tc>
          <w:tcPr>
            <w:tcW w:w="2557" w:type="pct"/>
            <w:tcBorders>
              <w:right w:val="single" w:sz="6" w:space="0" w:color="4F81BD"/>
            </w:tcBorders>
            <w:shd w:val="clear" w:color="auto" w:fill="A7BFDE"/>
            <w:vAlign w:val="center"/>
          </w:tcPr>
          <w:p w14:paraId="57FE452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50B0076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0C195F5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6559936F" w14:textId="77777777" w:rsidTr="009A7ED0">
        <w:trPr>
          <w:trHeight w:val="624"/>
        </w:trPr>
        <w:tc>
          <w:tcPr>
            <w:tcW w:w="2557" w:type="pct"/>
            <w:shd w:val="clear" w:color="auto" w:fill="A7BFDE"/>
            <w:vAlign w:val="center"/>
          </w:tcPr>
          <w:p w14:paraId="4FC5A3C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2443" w:type="pct"/>
            <w:shd w:val="clear" w:color="auto" w:fill="95B3D7"/>
          </w:tcPr>
          <w:p w14:paraId="6C28693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54660FFD" w14:textId="77777777" w:rsidTr="009A7ED0">
        <w:trPr>
          <w:trHeight w:val="624"/>
        </w:trPr>
        <w:tc>
          <w:tcPr>
            <w:tcW w:w="2557" w:type="pct"/>
            <w:tcBorders>
              <w:right w:val="single" w:sz="6" w:space="0" w:color="4F81BD"/>
            </w:tcBorders>
            <w:shd w:val="clear" w:color="auto" w:fill="A7BFDE"/>
            <w:vAlign w:val="center"/>
          </w:tcPr>
          <w:p w14:paraId="387A008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Microprocessor &amp; Microcomputer I / COE 204</w:t>
            </w:r>
          </w:p>
        </w:tc>
        <w:tc>
          <w:tcPr>
            <w:tcW w:w="2443" w:type="pct"/>
            <w:tcBorders>
              <w:left w:val="single" w:sz="6" w:space="0" w:color="4F81BD"/>
            </w:tcBorders>
            <w:shd w:val="clear" w:color="auto" w:fill="A7BFDE"/>
          </w:tcPr>
          <w:p w14:paraId="3B73613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9A7ED0" w:rsidRPr="0038198C" w14:paraId="16288E37" w14:textId="77777777" w:rsidTr="009A7ED0">
        <w:trPr>
          <w:trHeight w:val="624"/>
        </w:trPr>
        <w:tc>
          <w:tcPr>
            <w:tcW w:w="2557" w:type="pct"/>
            <w:tcBorders>
              <w:right w:val="single" w:sz="6" w:space="0" w:color="4F81BD"/>
            </w:tcBorders>
            <w:shd w:val="clear" w:color="auto" w:fill="A7BFDE"/>
            <w:vAlign w:val="center"/>
          </w:tcPr>
          <w:p w14:paraId="6A804AE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56C672A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2837F297" w14:textId="77777777" w:rsidTr="009A7ED0">
        <w:trPr>
          <w:trHeight w:val="470"/>
        </w:trPr>
        <w:tc>
          <w:tcPr>
            <w:tcW w:w="2557" w:type="pct"/>
            <w:shd w:val="clear" w:color="auto" w:fill="A7BFDE"/>
            <w:vAlign w:val="center"/>
          </w:tcPr>
          <w:p w14:paraId="2CE493E5" w14:textId="6398323F"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8DB3E2"/>
          </w:tcPr>
          <w:p w14:paraId="580A8FB5"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2770EC50" w14:textId="77777777" w:rsidTr="009A7ED0">
        <w:trPr>
          <w:trHeight w:val="546"/>
        </w:trPr>
        <w:tc>
          <w:tcPr>
            <w:tcW w:w="2557" w:type="pct"/>
            <w:tcBorders>
              <w:right w:val="single" w:sz="6" w:space="0" w:color="4F81BD"/>
            </w:tcBorders>
            <w:shd w:val="clear" w:color="auto" w:fill="A7BFDE"/>
            <w:vAlign w:val="center"/>
          </w:tcPr>
          <w:p w14:paraId="05624A8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90 hrs. / 3 hrs. per week Theory .</w:t>
            </w:r>
          </w:p>
          <w:p w14:paraId="26D29F7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443" w:type="pct"/>
            <w:tcBorders>
              <w:left w:val="single" w:sz="6" w:space="0" w:color="4F81BD"/>
            </w:tcBorders>
            <w:shd w:val="clear" w:color="auto" w:fill="A7BFDE"/>
          </w:tcPr>
          <w:p w14:paraId="793CAAC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6FB5F19C" w14:textId="77777777" w:rsidTr="009A7ED0">
        <w:trPr>
          <w:trHeight w:val="624"/>
        </w:trPr>
        <w:tc>
          <w:tcPr>
            <w:tcW w:w="2557" w:type="pct"/>
            <w:shd w:val="clear" w:color="auto" w:fill="A7BFDE"/>
            <w:vAlign w:val="center"/>
          </w:tcPr>
          <w:p w14:paraId="32268651" w14:textId="5D87D97D"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2443" w:type="pct"/>
            <w:shd w:val="clear" w:color="auto" w:fill="95B3D7"/>
            <w:vAlign w:val="center"/>
          </w:tcPr>
          <w:p w14:paraId="0AFB8F52" w14:textId="77777777" w:rsidR="009A7ED0" w:rsidRPr="0038198C" w:rsidRDefault="009A7ED0" w:rsidP="009A7ED0">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35BFD84C" w14:textId="77777777" w:rsidTr="009A7ED0">
        <w:trPr>
          <w:trHeight w:val="504"/>
        </w:trPr>
        <w:tc>
          <w:tcPr>
            <w:tcW w:w="5000" w:type="pct"/>
            <w:gridSpan w:val="2"/>
            <w:shd w:val="clear" w:color="auto" w:fill="A7BFDE"/>
            <w:vAlign w:val="center"/>
          </w:tcPr>
          <w:p w14:paraId="3202F00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9A7ED0" w:rsidRPr="0038198C" w14:paraId="675284B5" w14:textId="77777777" w:rsidTr="009A7ED0">
        <w:trPr>
          <w:trHeight w:val="265"/>
        </w:trPr>
        <w:tc>
          <w:tcPr>
            <w:tcW w:w="5000" w:type="pct"/>
            <w:gridSpan w:val="2"/>
            <w:shd w:val="clear" w:color="auto" w:fill="A7BFDE"/>
            <w:vAlign w:val="center"/>
          </w:tcPr>
          <w:p w14:paraId="1BD9B095" w14:textId="77777777" w:rsidR="009A7ED0" w:rsidRPr="00897717" w:rsidRDefault="009A7ED0" w:rsidP="009A7ED0">
            <w:pPr>
              <w:pStyle w:val="ListParagraph"/>
              <w:numPr>
                <w:ilvl w:val="0"/>
                <w:numId w:val="85"/>
              </w:numPr>
              <w:rPr>
                <w:rFonts w:ascii="Times New Roman" w:hAnsi="Times New Roman" w:cs="Times New Roman"/>
                <w:sz w:val="28"/>
                <w:szCs w:val="28"/>
              </w:rPr>
            </w:pPr>
            <w:r w:rsidRPr="00897717">
              <w:rPr>
                <w:rFonts w:ascii="Times New Roman" w:hAnsi="Times New Roman" w:cs="Times New Roman"/>
                <w:sz w:val="28"/>
                <w:szCs w:val="28"/>
              </w:rPr>
              <w:t>What are the knowledge and skills expected to be attained by the student upon completion of the course (brief description)?</w:t>
            </w:r>
          </w:p>
          <w:p w14:paraId="0957F6DC" w14:textId="77777777" w:rsidR="009A7ED0" w:rsidRPr="00897717" w:rsidRDefault="009A7ED0" w:rsidP="009A7ED0">
            <w:pPr>
              <w:pStyle w:val="ListParagraph"/>
              <w:numPr>
                <w:ilvl w:val="0"/>
                <w:numId w:val="85"/>
              </w:numPr>
              <w:rPr>
                <w:rFonts w:ascii="Times New Roman" w:hAnsi="Times New Roman" w:cs="Times New Roman"/>
                <w:sz w:val="28"/>
                <w:szCs w:val="28"/>
              </w:rPr>
            </w:pPr>
            <w:r w:rsidRPr="00897717">
              <w:rPr>
                <w:rFonts w:ascii="Times New Roman" w:hAnsi="Times New Roman" w:cs="Times New Roman"/>
                <w:sz w:val="28"/>
                <w:szCs w:val="28"/>
              </w:rPr>
              <w:lastRenderedPageBreak/>
              <w:t>Knowledge of the software architecture of the 8088/8086 and how to write and run programs using assembly language.</w:t>
            </w:r>
          </w:p>
          <w:p w14:paraId="0EA60847" w14:textId="77777777" w:rsidR="009A7ED0" w:rsidRPr="00897717" w:rsidRDefault="009A7ED0" w:rsidP="009A7ED0">
            <w:pPr>
              <w:pStyle w:val="ListParagraph"/>
              <w:numPr>
                <w:ilvl w:val="0"/>
                <w:numId w:val="85"/>
              </w:numPr>
              <w:rPr>
                <w:rFonts w:ascii="Times New Roman" w:hAnsi="Times New Roman" w:cs="Times New Roman"/>
                <w:sz w:val="28"/>
                <w:szCs w:val="28"/>
              </w:rPr>
            </w:pPr>
            <w:r w:rsidRPr="00897717">
              <w:rPr>
                <w:rFonts w:ascii="Times New Roman" w:hAnsi="Times New Roman" w:cs="Times New Roman"/>
                <w:sz w:val="28"/>
                <w:szCs w:val="28"/>
              </w:rPr>
              <w:t>Checking architecture of 80x86 microprocessor</w:t>
            </w:r>
          </w:p>
          <w:p w14:paraId="129841AB" w14:textId="77777777" w:rsidR="009A7ED0" w:rsidRPr="00897717" w:rsidRDefault="009A7ED0" w:rsidP="009A7ED0">
            <w:pPr>
              <w:pStyle w:val="ListParagraph"/>
              <w:numPr>
                <w:ilvl w:val="0"/>
                <w:numId w:val="85"/>
              </w:numPr>
              <w:rPr>
                <w:rFonts w:ascii="Times New Roman" w:hAnsi="Times New Roman" w:cs="Times New Roman"/>
                <w:sz w:val="28"/>
                <w:szCs w:val="28"/>
              </w:rPr>
            </w:pPr>
            <w:r w:rsidRPr="00897717">
              <w:rPr>
                <w:rFonts w:ascii="Times New Roman" w:hAnsi="Times New Roman" w:cs="Times New Roman"/>
                <w:sz w:val="28"/>
                <w:szCs w:val="28"/>
              </w:rPr>
              <w:t>Studying types of memories and communication principles between memory and the microprocessor.</w:t>
            </w:r>
          </w:p>
          <w:p w14:paraId="761C0799" w14:textId="77777777" w:rsidR="009A7ED0" w:rsidRPr="00897717" w:rsidRDefault="009A7ED0" w:rsidP="009A7ED0">
            <w:pPr>
              <w:pStyle w:val="ListParagraph"/>
              <w:numPr>
                <w:ilvl w:val="0"/>
                <w:numId w:val="85"/>
              </w:numPr>
              <w:rPr>
                <w:rFonts w:ascii="Times New Roman" w:hAnsi="Times New Roman" w:cs="Times New Roman"/>
                <w:sz w:val="28"/>
                <w:szCs w:val="28"/>
              </w:rPr>
            </w:pPr>
            <w:r w:rsidRPr="00897717">
              <w:rPr>
                <w:rFonts w:ascii="Times New Roman" w:hAnsi="Times New Roman" w:cs="Times New Roman"/>
                <w:sz w:val="28"/>
                <w:szCs w:val="28"/>
              </w:rPr>
              <w:t>Studying of peripheral devices and communication principles between peripheral devices and the microprocessor.</w:t>
            </w:r>
          </w:p>
          <w:p w14:paraId="2C5C678D" w14:textId="77777777" w:rsidR="009A7ED0" w:rsidRPr="00897717" w:rsidRDefault="009A7ED0" w:rsidP="009A7ED0">
            <w:pPr>
              <w:pStyle w:val="ListParagraph"/>
              <w:numPr>
                <w:ilvl w:val="0"/>
                <w:numId w:val="85"/>
              </w:numPr>
              <w:rPr>
                <w:rFonts w:ascii="Times New Roman" w:hAnsi="Times New Roman" w:cs="Times New Roman"/>
                <w:sz w:val="28"/>
                <w:szCs w:val="28"/>
              </w:rPr>
            </w:pPr>
            <w:r w:rsidRPr="00897717">
              <w:rPr>
                <w:rFonts w:ascii="Times New Roman" w:hAnsi="Times New Roman" w:cs="Times New Roman"/>
                <w:sz w:val="28"/>
                <w:szCs w:val="28"/>
              </w:rPr>
              <w:t>Studying Interrupts Interface.</w:t>
            </w:r>
          </w:p>
          <w:p w14:paraId="6FFD6682" w14:textId="77777777" w:rsidR="009A7ED0" w:rsidRPr="00897717" w:rsidRDefault="009A7ED0" w:rsidP="009A7ED0">
            <w:pPr>
              <w:pStyle w:val="ListParagraph"/>
              <w:numPr>
                <w:ilvl w:val="0"/>
                <w:numId w:val="85"/>
              </w:numPr>
              <w:rPr>
                <w:rFonts w:ascii="Times New Roman" w:hAnsi="Times New Roman" w:cs="Times New Roman"/>
                <w:sz w:val="28"/>
                <w:szCs w:val="28"/>
              </w:rPr>
            </w:pPr>
            <w:r w:rsidRPr="00897717">
              <w:rPr>
                <w:rFonts w:ascii="Times New Roman" w:hAnsi="Times New Roman" w:cs="Times New Roman"/>
                <w:sz w:val="28"/>
                <w:szCs w:val="28"/>
              </w:rPr>
              <w:t>Studying DMA Interface.</w:t>
            </w:r>
          </w:p>
        </w:tc>
      </w:tr>
    </w:tbl>
    <w:p w14:paraId="63B9FAC7" w14:textId="77777777" w:rsidR="009A7ED0" w:rsidRPr="0038198C" w:rsidRDefault="009A7ED0" w:rsidP="009A7ED0">
      <w:pPr>
        <w:rPr>
          <w:rFonts w:ascii="Times New Roman" w:hAnsi="Times New Roman" w:cs="Times New Roman"/>
          <w:sz w:val="28"/>
          <w:szCs w:val="28"/>
        </w:rPr>
      </w:pPr>
    </w:p>
    <w:tbl>
      <w:tblPr>
        <w:tblpPr w:leftFromText="180" w:rightFromText="180" w:vertAnchor="text" w:horzAnchor="margin" w:tblpXSpec="center" w:tblpY="365"/>
        <w:bidiVisual/>
        <w:tblW w:w="1014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46"/>
      </w:tblGrid>
      <w:tr w:rsidR="009A7ED0" w:rsidRPr="0038198C" w14:paraId="740A1DF9" w14:textId="77777777" w:rsidTr="00FC7E20">
        <w:trPr>
          <w:trHeight w:val="653"/>
        </w:trPr>
        <w:tc>
          <w:tcPr>
            <w:tcW w:w="10146" w:type="dxa"/>
            <w:shd w:val="clear" w:color="auto" w:fill="A7BFDE"/>
          </w:tcPr>
          <w:p w14:paraId="70D69B20" w14:textId="77777777" w:rsidR="009A7ED0" w:rsidRPr="0038198C" w:rsidRDefault="009A7ED0" w:rsidP="001D4070">
            <w:pPr>
              <w:rPr>
                <w:rFonts w:ascii="Times New Roman" w:hAnsi="Times New Roman" w:cs="Times New Roman"/>
                <w:sz w:val="28"/>
                <w:szCs w:val="28"/>
              </w:rPr>
            </w:pPr>
            <w:r w:rsidRPr="00D974C0">
              <w:rPr>
                <w:rFonts w:ascii="Times New Roman" w:eastAsia="Times New Roman" w:hAnsi="Times New Roman" w:cs="Times New Roman"/>
                <w:color w:val="221F1F"/>
                <w:spacing w:val="1"/>
                <w:sz w:val="28"/>
                <w:szCs w:val="28"/>
              </w:rPr>
              <w:t>9</w:t>
            </w:r>
            <w:r w:rsidRPr="00D974C0">
              <w:rPr>
                <w:rFonts w:ascii="Times New Roman" w:eastAsia="Times New Roman" w:hAnsi="Times New Roman" w:cs="Times New Roman"/>
                <w:color w:val="221F1F"/>
                <w:sz w:val="28"/>
                <w:szCs w:val="28"/>
              </w:rPr>
              <w:t xml:space="preserve">· </w:t>
            </w:r>
            <w:r w:rsidRPr="00D974C0">
              <w:rPr>
                <w:rFonts w:ascii="Times New Roman" w:eastAsia="Times New Roman" w:hAnsi="Times New Roman" w:cs="Times New Roman"/>
                <w:color w:val="221F1F"/>
                <w:spacing w:val="-1"/>
                <w:sz w:val="28"/>
                <w:szCs w:val="28"/>
              </w:rPr>
              <w:t>L</w:t>
            </w:r>
            <w:r w:rsidRPr="00D974C0">
              <w:rPr>
                <w:rFonts w:ascii="Times New Roman" w:eastAsia="Times New Roman" w:hAnsi="Times New Roman" w:cs="Times New Roman"/>
                <w:color w:val="221F1F"/>
                <w:sz w:val="28"/>
                <w:szCs w:val="28"/>
              </w:rPr>
              <w:t>ear</w:t>
            </w:r>
            <w:r w:rsidRPr="00D974C0">
              <w:rPr>
                <w:rFonts w:ascii="Times New Roman" w:eastAsia="Times New Roman" w:hAnsi="Times New Roman" w:cs="Times New Roman"/>
                <w:color w:val="221F1F"/>
                <w:spacing w:val="-1"/>
                <w:sz w:val="28"/>
                <w:szCs w:val="28"/>
              </w:rPr>
              <w:t>n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4"/>
                <w:sz w:val="28"/>
                <w:szCs w:val="28"/>
              </w:rPr>
              <w:t>O</w:t>
            </w:r>
            <w:r w:rsidRPr="00D974C0">
              <w:rPr>
                <w:rFonts w:ascii="Times New Roman" w:eastAsia="Times New Roman" w:hAnsi="Times New Roman" w:cs="Times New Roman"/>
                <w:color w:val="221F1F"/>
                <w:spacing w:val="1"/>
                <w:sz w:val="28"/>
                <w:szCs w:val="28"/>
              </w:rPr>
              <w:t>ut</w:t>
            </w:r>
            <w:r w:rsidRPr="00D974C0">
              <w:rPr>
                <w:rFonts w:ascii="Times New Roman" w:eastAsia="Times New Roman" w:hAnsi="Times New Roman" w:cs="Times New Roman"/>
                <w:color w:val="221F1F"/>
                <w:spacing w:val="-2"/>
                <w:sz w:val="28"/>
                <w:szCs w:val="28"/>
              </w:rPr>
              <w:t>c</w:t>
            </w:r>
            <w:r w:rsidRPr="00D974C0">
              <w:rPr>
                <w:rFonts w:ascii="Times New Roman" w:eastAsia="Times New Roman" w:hAnsi="Times New Roman" w:cs="Times New Roman"/>
                <w:color w:val="221F1F"/>
                <w:spacing w:val="1"/>
                <w:sz w:val="28"/>
                <w:szCs w:val="28"/>
              </w:rPr>
              <w:t>o</w:t>
            </w:r>
            <w:r w:rsidRPr="00D974C0">
              <w:rPr>
                <w:rFonts w:ascii="Times New Roman" w:eastAsia="Times New Roman" w:hAnsi="Times New Roman" w:cs="Times New Roman"/>
                <w:color w:val="221F1F"/>
                <w:spacing w:val="-3"/>
                <w:sz w:val="28"/>
                <w:szCs w:val="28"/>
              </w:rPr>
              <w:t>m</w:t>
            </w:r>
            <w:r w:rsidRPr="00D974C0">
              <w:rPr>
                <w:rFonts w:ascii="Times New Roman" w:eastAsia="Times New Roman" w:hAnsi="Times New Roman" w:cs="Times New Roman"/>
                <w:color w:val="221F1F"/>
                <w:sz w:val="28"/>
                <w:szCs w:val="28"/>
              </w:rPr>
              <w:t>e</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z w:val="28"/>
                <w:szCs w:val="28"/>
              </w:rPr>
              <w:t>,</w:t>
            </w:r>
            <w:r w:rsidRPr="00D974C0">
              <w:rPr>
                <w:rFonts w:ascii="Times New Roman" w:eastAsia="Times New Roman" w:hAnsi="Times New Roman" w:cs="Times New Roman"/>
                <w:color w:val="221F1F"/>
                <w:spacing w:val="-1"/>
                <w:sz w:val="28"/>
                <w:szCs w:val="28"/>
              </w:rPr>
              <w:t xml:space="preserve"> T</w:t>
            </w:r>
            <w:r w:rsidRPr="00D974C0">
              <w:rPr>
                <w:rFonts w:ascii="Times New Roman" w:eastAsia="Times New Roman" w:hAnsi="Times New Roman" w:cs="Times New Roman"/>
                <w:color w:val="221F1F"/>
                <w:sz w:val="28"/>
                <w:szCs w:val="28"/>
              </w:rPr>
              <w:t>ea</w:t>
            </w:r>
            <w:r w:rsidRPr="00D974C0">
              <w:rPr>
                <w:rFonts w:ascii="Times New Roman" w:eastAsia="Times New Roman" w:hAnsi="Times New Roman" w:cs="Times New Roman"/>
                <w:color w:val="221F1F"/>
                <w:spacing w:val="-2"/>
                <w:sz w:val="28"/>
                <w:szCs w:val="28"/>
              </w:rPr>
              <w:t>c</w:t>
            </w:r>
            <w:r w:rsidRPr="00D974C0">
              <w:rPr>
                <w:rFonts w:ascii="Times New Roman" w:eastAsia="Times New Roman" w:hAnsi="Times New Roman" w:cs="Times New Roman"/>
                <w:color w:val="221F1F"/>
                <w:spacing w:val="1"/>
                <w:sz w:val="28"/>
                <w:szCs w:val="28"/>
              </w:rPr>
              <w:t>h</w:t>
            </w:r>
            <w:r w:rsidRPr="00D974C0">
              <w:rPr>
                <w:rFonts w:ascii="Times New Roman" w:eastAsia="Times New Roman" w:hAnsi="Times New Roman" w:cs="Times New Roman"/>
                <w:color w:val="221F1F"/>
                <w:spacing w:val="-1"/>
                <w:sz w:val="28"/>
                <w:szCs w:val="28"/>
              </w:rPr>
              <w:t>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1"/>
                <w:sz w:val="28"/>
                <w:szCs w:val="28"/>
              </w:rPr>
              <w:t>, L</w:t>
            </w:r>
            <w:r w:rsidRPr="00D974C0">
              <w:rPr>
                <w:rFonts w:ascii="Times New Roman" w:eastAsia="Times New Roman" w:hAnsi="Times New Roman" w:cs="Times New Roman"/>
                <w:color w:val="221F1F"/>
                <w:sz w:val="28"/>
                <w:szCs w:val="28"/>
              </w:rPr>
              <w:t>ea</w:t>
            </w:r>
            <w:r w:rsidRPr="00D974C0">
              <w:rPr>
                <w:rFonts w:ascii="Times New Roman" w:eastAsia="Times New Roman" w:hAnsi="Times New Roman" w:cs="Times New Roman"/>
                <w:color w:val="221F1F"/>
                <w:spacing w:val="-2"/>
                <w:sz w:val="28"/>
                <w:szCs w:val="28"/>
              </w:rPr>
              <w:t>r</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pacing w:val="1"/>
                <w:sz w:val="28"/>
                <w:szCs w:val="28"/>
              </w:rPr>
              <w:t>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z w:val="28"/>
                <w:szCs w:val="28"/>
              </w:rPr>
              <w:t>a</w:t>
            </w:r>
            <w:r w:rsidRPr="00D974C0">
              <w:rPr>
                <w:rFonts w:ascii="Times New Roman" w:eastAsia="Times New Roman" w:hAnsi="Times New Roman" w:cs="Times New Roman"/>
                <w:color w:val="221F1F"/>
                <w:spacing w:val="-2"/>
                <w:sz w:val="28"/>
                <w:szCs w:val="28"/>
              </w:rPr>
              <w:t>n</w:t>
            </w:r>
            <w:r w:rsidRPr="00D974C0">
              <w:rPr>
                <w:rFonts w:ascii="Times New Roman" w:eastAsia="Times New Roman" w:hAnsi="Times New Roman" w:cs="Times New Roman"/>
                <w:color w:val="221F1F"/>
                <w:sz w:val="28"/>
                <w:szCs w:val="28"/>
              </w:rPr>
              <w:t>d</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2"/>
                <w:sz w:val="28"/>
                <w:szCs w:val="28"/>
              </w:rPr>
              <w:t>A</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pacing w:val="-2"/>
                <w:sz w:val="28"/>
                <w:szCs w:val="28"/>
              </w:rPr>
              <w:t>e</w:t>
            </w:r>
            <w:r w:rsidRPr="00D974C0">
              <w:rPr>
                <w:rFonts w:ascii="Times New Roman" w:eastAsia="Times New Roman" w:hAnsi="Times New Roman" w:cs="Times New Roman"/>
                <w:color w:val="221F1F"/>
                <w:spacing w:val="1"/>
                <w:sz w:val="28"/>
                <w:szCs w:val="28"/>
              </w:rPr>
              <w:t>ss</w:t>
            </w:r>
            <w:r w:rsidRPr="00D974C0">
              <w:rPr>
                <w:rFonts w:ascii="Times New Roman" w:eastAsia="Times New Roman" w:hAnsi="Times New Roman" w:cs="Times New Roman"/>
                <w:color w:val="221F1F"/>
                <w:spacing w:val="-3"/>
                <w:sz w:val="28"/>
                <w:szCs w:val="28"/>
              </w:rPr>
              <w:t>m</w:t>
            </w:r>
            <w:r w:rsidRPr="00D974C0">
              <w:rPr>
                <w:rFonts w:ascii="Times New Roman" w:eastAsia="Times New Roman" w:hAnsi="Times New Roman" w:cs="Times New Roman"/>
                <w:color w:val="221F1F"/>
                <w:sz w:val="28"/>
                <w:szCs w:val="28"/>
              </w:rPr>
              <w:t>e</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t</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z w:val="28"/>
                <w:szCs w:val="28"/>
              </w:rPr>
              <w:t>M</w:t>
            </w:r>
            <w:r w:rsidRPr="00D974C0">
              <w:rPr>
                <w:rFonts w:ascii="Times New Roman" w:eastAsia="Times New Roman" w:hAnsi="Times New Roman" w:cs="Times New Roman"/>
                <w:color w:val="221F1F"/>
                <w:spacing w:val="-3"/>
                <w:sz w:val="28"/>
                <w:szCs w:val="28"/>
              </w:rPr>
              <w:t>e</w:t>
            </w:r>
            <w:r w:rsidRPr="00D974C0">
              <w:rPr>
                <w:rFonts w:ascii="Times New Roman" w:eastAsia="Times New Roman" w:hAnsi="Times New Roman" w:cs="Times New Roman"/>
                <w:color w:val="221F1F"/>
                <w:spacing w:val="1"/>
                <w:sz w:val="28"/>
                <w:szCs w:val="28"/>
              </w:rPr>
              <w:t>t</w:t>
            </w:r>
            <w:r w:rsidRPr="00D974C0">
              <w:rPr>
                <w:rFonts w:ascii="Times New Roman" w:eastAsia="Times New Roman" w:hAnsi="Times New Roman" w:cs="Times New Roman"/>
                <w:color w:val="221F1F"/>
                <w:spacing w:val="-1"/>
                <w:sz w:val="28"/>
                <w:szCs w:val="28"/>
              </w:rPr>
              <w:t>ho</w:t>
            </w:r>
            <w:r w:rsidRPr="00D974C0">
              <w:rPr>
                <w:rFonts w:ascii="Times New Roman" w:eastAsia="Times New Roman" w:hAnsi="Times New Roman" w:cs="Times New Roman"/>
                <w:color w:val="221F1F"/>
                <w:spacing w:val="1"/>
                <w:sz w:val="28"/>
                <w:szCs w:val="28"/>
              </w:rPr>
              <w:t>d</w:t>
            </w:r>
          </w:p>
        </w:tc>
      </w:tr>
      <w:tr w:rsidR="009A7ED0" w:rsidRPr="0038198C" w14:paraId="46DE5C27" w14:textId="77777777" w:rsidTr="00FC7E20">
        <w:trPr>
          <w:trHeight w:val="511"/>
        </w:trPr>
        <w:tc>
          <w:tcPr>
            <w:tcW w:w="10146" w:type="dxa"/>
            <w:shd w:val="clear" w:color="auto" w:fill="A7BFDE"/>
          </w:tcPr>
          <w:p w14:paraId="432CC355" w14:textId="77777777" w:rsidR="009A7ED0" w:rsidRPr="00D974C0" w:rsidRDefault="009A7ED0" w:rsidP="001D4070">
            <w:pPr>
              <w:spacing w:after="0"/>
              <w:ind w:left="360"/>
              <w:rPr>
                <w:rFonts w:ascii="Times New Roman" w:hAnsi="Times New Roman" w:cs="Times New Roman"/>
                <w:sz w:val="28"/>
                <w:szCs w:val="28"/>
              </w:rPr>
            </w:pPr>
            <w:r w:rsidRPr="00D974C0">
              <w:rPr>
                <w:rFonts w:ascii="Times New Roman" w:hAnsi="Times New Roman" w:cs="Times New Roman"/>
                <w:color w:val="221F1F"/>
                <w:sz w:val="28"/>
                <w:szCs w:val="28"/>
              </w:rPr>
              <w:t>A- C</w:t>
            </w:r>
            <w:r w:rsidRPr="00D974C0">
              <w:rPr>
                <w:rFonts w:ascii="Times New Roman" w:hAnsi="Times New Roman" w:cs="Times New Roman"/>
                <w:color w:val="221F1F"/>
                <w:spacing w:val="-1"/>
                <w:sz w:val="28"/>
                <w:szCs w:val="28"/>
              </w:rPr>
              <w:t>o</w:t>
            </w:r>
            <w:r w:rsidRPr="00D974C0">
              <w:rPr>
                <w:rFonts w:ascii="Times New Roman" w:hAnsi="Times New Roman" w:cs="Times New Roman"/>
                <w:color w:val="221F1F"/>
                <w:spacing w:val="1"/>
                <w:sz w:val="28"/>
                <w:szCs w:val="28"/>
              </w:rPr>
              <w:t>g</w:t>
            </w:r>
            <w:r w:rsidRPr="00D974C0">
              <w:rPr>
                <w:rFonts w:ascii="Times New Roman" w:hAnsi="Times New Roman" w:cs="Times New Roman"/>
                <w:color w:val="221F1F"/>
                <w:spacing w:val="-1"/>
                <w:sz w:val="28"/>
                <w:szCs w:val="28"/>
              </w:rPr>
              <w:t>n</w:t>
            </w:r>
            <w:r w:rsidRPr="00D974C0">
              <w:rPr>
                <w:rFonts w:ascii="Times New Roman" w:hAnsi="Times New Roman" w:cs="Times New Roman"/>
                <w:color w:val="221F1F"/>
                <w:spacing w:val="1"/>
                <w:sz w:val="28"/>
                <w:szCs w:val="28"/>
              </w:rPr>
              <w:t>i</w:t>
            </w:r>
            <w:r w:rsidRPr="00D974C0">
              <w:rPr>
                <w:rFonts w:ascii="Times New Roman" w:hAnsi="Times New Roman" w:cs="Times New Roman"/>
                <w:color w:val="221F1F"/>
                <w:spacing w:val="-1"/>
                <w:sz w:val="28"/>
                <w:szCs w:val="28"/>
              </w:rPr>
              <w:t>ti</w:t>
            </w:r>
            <w:r w:rsidRPr="00D974C0">
              <w:rPr>
                <w:rFonts w:ascii="Times New Roman" w:hAnsi="Times New Roman" w:cs="Times New Roman"/>
                <w:color w:val="221F1F"/>
                <w:spacing w:val="1"/>
                <w:sz w:val="28"/>
                <w:szCs w:val="28"/>
              </w:rPr>
              <w:t>v</w:t>
            </w:r>
            <w:r w:rsidRPr="00D974C0">
              <w:rPr>
                <w:rFonts w:ascii="Times New Roman" w:hAnsi="Times New Roman" w:cs="Times New Roman"/>
                <w:color w:val="221F1F"/>
                <w:sz w:val="28"/>
                <w:szCs w:val="28"/>
              </w:rPr>
              <w:t xml:space="preserve">e </w:t>
            </w:r>
            <w:r w:rsidRPr="00D974C0">
              <w:rPr>
                <w:rFonts w:ascii="Times New Roman" w:hAnsi="Times New Roman" w:cs="Times New Roman"/>
                <w:color w:val="221F1F"/>
                <w:spacing w:val="-1"/>
                <w:sz w:val="28"/>
                <w:szCs w:val="28"/>
              </w:rPr>
              <w:t>g</w:t>
            </w:r>
            <w:r w:rsidRPr="00D974C0">
              <w:rPr>
                <w:rFonts w:ascii="Times New Roman" w:hAnsi="Times New Roman" w:cs="Times New Roman"/>
                <w:color w:val="221F1F"/>
                <w:spacing w:val="1"/>
                <w:sz w:val="28"/>
                <w:szCs w:val="28"/>
              </w:rPr>
              <w:t>o</w:t>
            </w:r>
            <w:r w:rsidRPr="00D974C0">
              <w:rPr>
                <w:rFonts w:ascii="Times New Roman" w:hAnsi="Times New Roman" w:cs="Times New Roman"/>
                <w:color w:val="221F1F"/>
                <w:spacing w:val="-2"/>
                <w:sz w:val="28"/>
                <w:szCs w:val="28"/>
              </w:rPr>
              <w:t>a</w:t>
            </w:r>
            <w:r w:rsidRPr="00D974C0">
              <w:rPr>
                <w:rFonts w:ascii="Times New Roman" w:hAnsi="Times New Roman" w:cs="Times New Roman"/>
                <w:color w:val="221F1F"/>
                <w:spacing w:val="1"/>
                <w:sz w:val="28"/>
                <w:szCs w:val="28"/>
              </w:rPr>
              <w:t>l</w:t>
            </w:r>
            <w:r w:rsidRPr="00D974C0">
              <w:rPr>
                <w:rFonts w:ascii="Times New Roman" w:hAnsi="Times New Roman" w:cs="Times New Roman"/>
                <w:color w:val="221F1F"/>
                <w:sz w:val="28"/>
                <w:szCs w:val="28"/>
              </w:rPr>
              <w:t>s</w:t>
            </w:r>
            <w:r w:rsidRPr="00D974C0">
              <w:rPr>
                <w:rFonts w:ascii="Times New Roman" w:hAnsi="Times New Roman" w:cs="Times New Roman"/>
                <w:color w:val="221F1F"/>
                <w:spacing w:val="2"/>
                <w:sz w:val="28"/>
                <w:szCs w:val="28"/>
              </w:rPr>
              <w:t>:</w:t>
            </w:r>
          </w:p>
          <w:p w14:paraId="274E60AF"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 Describe the software architecture of the 8088/8086 microprocessor.</w:t>
            </w:r>
          </w:p>
          <w:p w14:paraId="04DFD406"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2- Know about the microprocessor's registers which includes general purpose registers, special purpose registers, and segment registers.</w:t>
            </w:r>
          </w:p>
          <w:p w14:paraId="19D5915F"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3- Explain how a byte or a word of data is stored at a memory address space and the meaning of aligned and misaligned word.</w:t>
            </w:r>
          </w:p>
          <w:p w14:paraId="31369CEA"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4- Describe the meaning of a logical address, a physical address and how to use the segment register and the instruction pointer to generate the physical memory address.</w:t>
            </w:r>
          </w:p>
          <w:p w14:paraId="172E87B7"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5- Describe the meaning of addressing modes which include the register operand addressing mode, the immediate operand addressing mode and the memory operand addressing mode.</w:t>
            </w:r>
          </w:p>
          <w:p w14:paraId="6F192EA0"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6- Write a program in an assembly language using the 8086-emulator software (compiling, debugging, and running the program) .</w:t>
            </w:r>
          </w:p>
          <w:p w14:paraId="341EA457"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7- Convert a program that is written in assembly language to machine codes.</w:t>
            </w:r>
          </w:p>
          <w:p w14:paraId="16936CF5"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8- Use the instruction set of the 8088/8086 microprocessor that includes   data transfer instructions, Arithmetic instructions, Logic instructions and Shift/Rotate instructions in writing a program.</w:t>
            </w:r>
          </w:p>
          <w:p w14:paraId="30C7B431"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9- Change the state of the flag status bits by using the flag instructions.</w:t>
            </w:r>
          </w:p>
          <w:p w14:paraId="785896B0"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 xml:space="preserve">A10- Describe the concept of a stack, when to use the stack and how a value inputs to the stack and return from it using the push and pop instruction. </w:t>
            </w:r>
          </w:p>
          <w:p w14:paraId="7999C470"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lastRenderedPageBreak/>
              <w:t xml:space="preserve">A11- Write  a procedure (function),  call a procedure, and return to the main program. </w:t>
            </w:r>
          </w:p>
          <w:p w14:paraId="1B11E91C"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2- Describe the meaning of a string and how to handle the string using the string instructions.</w:t>
            </w:r>
          </w:p>
          <w:p w14:paraId="1928AAB8"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3- Write a macro (opcode) and describe the difference between a macro and a procedure.</w:t>
            </w:r>
          </w:p>
          <w:p w14:paraId="482A1CA0"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4- Describe the hardware architecture of the 8088/8086 microprocessor (pin layout).</w:t>
            </w:r>
          </w:p>
          <w:p w14:paraId="1299006B" w14:textId="77777777" w:rsidR="009A7ED0" w:rsidRPr="00D974C0"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5- Explain how to configure the 8088/8086 microprocessor to work in minimum mode or maximum mode.</w:t>
            </w:r>
          </w:p>
          <w:p w14:paraId="12B1B7A1" w14:textId="77777777" w:rsidR="009A7ED0" w:rsidRPr="005E62E8" w:rsidRDefault="009A7ED0" w:rsidP="001D4070">
            <w:pPr>
              <w:ind w:left="360"/>
              <w:rPr>
                <w:rFonts w:ascii="Times New Roman" w:hAnsi="Times New Roman" w:cs="Times New Roman"/>
                <w:sz w:val="28"/>
                <w:szCs w:val="28"/>
              </w:rPr>
            </w:pPr>
            <w:r w:rsidRPr="00D974C0">
              <w:rPr>
                <w:rFonts w:ascii="Times New Roman" w:hAnsi="Times New Roman" w:cs="Times New Roman"/>
                <w:sz w:val="28"/>
                <w:szCs w:val="28"/>
              </w:rPr>
              <w:t>A16- Explain the bus system and identify the types of the bus system which includes the address bus , the data bus ,the control bus and how they  work .</w:t>
            </w:r>
          </w:p>
        </w:tc>
      </w:tr>
      <w:tr w:rsidR="009A7ED0" w:rsidRPr="0038198C" w14:paraId="1C82093D" w14:textId="77777777" w:rsidTr="00FC7E20">
        <w:trPr>
          <w:trHeight w:val="624"/>
        </w:trPr>
        <w:tc>
          <w:tcPr>
            <w:tcW w:w="10146" w:type="dxa"/>
            <w:shd w:val="clear" w:color="auto" w:fill="A7BFDE"/>
            <w:vAlign w:val="center"/>
          </w:tcPr>
          <w:p w14:paraId="5B8214A4" w14:textId="77777777" w:rsidR="009A7ED0" w:rsidRPr="00F04B69" w:rsidRDefault="009A7ED0"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285EB491" w14:textId="77777777" w:rsidR="009A7ED0" w:rsidRPr="00F04B69" w:rsidRDefault="009A7ED0" w:rsidP="001D4070">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5441E21C"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 </w:t>
            </w:r>
            <w:r w:rsidRPr="00E82EA7">
              <w:rPr>
                <w:rFonts w:ascii="Times New Roman" w:hAnsi="Times New Roman" w:cs="Times New Roman"/>
                <w:sz w:val="28"/>
                <w:szCs w:val="28"/>
              </w:rPr>
              <w:t xml:space="preserve">Explain all the control signals that are needed in implementing the minimum mode interface between the 8088/8086 microprocessor and memory or input/output devices.   </w:t>
            </w:r>
          </w:p>
          <w:p w14:paraId="7E8C384A"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2- </w:t>
            </w:r>
            <w:r w:rsidRPr="00E82EA7">
              <w:rPr>
                <w:rFonts w:ascii="Times New Roman" w:hAnsi="Times New Roman" w:cs="Times New Roman"/>
                <w:sz w:val="28"/>
                <w:szCs w:val="28"/>
              </w:rPr>
              <w:t>Explain all the control signals that are needed in implementing the maximum mode interface between the 8088/8086 microprocessor and memory or input/output devices.</w:t>
            </w:r>
          </w:p>
          <w:p w14:paraId="64587334"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3- </w:t>
            </w:r>
            <w:r w:rsidRPr="00E82EA7">
              <w:rPr>
                <w:rFonts w:ascii="Times New Roman" w:hAnsi="Times New Roman" w:cs="Times New Roman"/>
                <w:sz w:val="28"/>
                <w:szCs w:val="28"/>
              </w:rPr>
              <w:t>Explain the 8284-clock generator and how it generates the system clock to the 8088/8086 microprocessor.</w:t>
            </w:r>
          </w:p>
          <w:p w14:paraId="304889B4"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4- </w:t>
            </w:r>
            <w:r w:rsidRPr="00E82EA7">
              <w:rPr>
                <w:rFonts w:ascii="Times New Roman" w:hAnsi="Times New Roman" w:cs="Times New Roman"/>
                <w:sz w:val="28"/>
                <w:szCs w:val="28"/>
              </w:rPr>
              <w:t>Define the bus cycle and explain the meaning of memory read, memory write bus cycle and input/output read, input /output write bus cycle.</w:t>
            </w:r>
          </w:p>
          <w:p w14:paraId="69D782DF"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5- </w:t>
            </w:r>
            <w:r w:rsidRPr="00E82EA7">
              <w:rPr>
                <w:rFonts w:ascii="Times New Roman" w:hAnsi="Times New Roman" w:cs="Times New Roman"/>
                <w:sz w:val="28"/>
                <w:szCs w:val="28"/>
              </w:rPr>
              <w:t>Draw the read bus cycle and the write bus cycle for memory and input/output devices in both modes.</w:t>
            </w:r>
          </w:p>
          <w:p w14:paraId="0BC4A5F8"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6- </w:t>
            </w:r>
            <w:r w:rsidRPr="00E82EA7">
              <w:rPr>
                <w:rFonts w:ascii="Times New Roman" w:hAnsi="Times New Roman" w:cs="Times New Roman"/>
                <w:sz w:val="28"/>
                <w:szCs w:val="28"/>
              </w:rPr>
              <w:t>Define the meaning of the wait state, the idle state and when or where the processor inserts it in the bus cycle system.</w:t>
            </w:r>
          </w:p>
          <w:p w14:paraId="121FBF5D"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7- </w:t>
            </w:r>
            <w:r w:rsidRPr="00E82EA7">
              <w:rPr>
                <w:rFonts w:ascii="Times New Roman" w:hAnsi="Times New Roman" w:cs="Times New Roman"/>
                <w:sz w:val="28"/>
                <w:szCs w:val="28"/>
              </w:rPr>
              <w:t>Explain the interface between the 8088/8086 microprocessor and the 8288-bus controller to generate the control signals in maximum mode .</w:t>
            </w:r>
          </w:p>
          <w:p w14:paraId="66FD02F6"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8- </w:t>
            </w:r>
            <w:r w:rsidRPr="00E82EA7">
              <w:rPr>
                <w:rFonts w:ascii="Times New Roman" w:hAnsi="Times New Roman" w:cs="Times New Roman"/>
                <w:sz w:val="28"/>
                <w:szCs w:val="28"/>
              </w:rPr>
              <w:t>Describe the hardware organization of the memory address space and explain the difference between the 8086/8088 microprocessor from this point.</w:t>
            </w:r>
          </w:p>
          <w:p w14:paraId="13678FB4"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lastRenderedPageBreak/>
              <w:t xml:space="preserve">B9- </w:t>
            </w:r>
            <w:r w:rsidRPr="00E82EA7">
              <w:rPr>
                <w:rFonts w:ascii="Times New Roman" w:hAnsi="Times New Roman" w:cs="Times New Roman"/>
                <w:sz w:val="28"/>
                <w:szCs w:val="28"/>
              </w:rPr>
              <w:t>Describe the devices that are needed in implementing the memory interface with the 8088/8086 microprocessor.</w:t>
            </w:r>
          </w:p>
          <w:p w14:paraId="0700BB4B"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0- </w:t>
            </w:r>
            <w:r w:rsidRPr="00E82EA7">
              <w:rPr>
                <w:rFonts w:ascii="Times New Roman" w:hAnsi="Times New Roman" w:cs="Times New Roman"/>
                <w:sz w:val="28"/>
                <w:szCs w:val="28"/>
              </w:rPr>
              <w:t>Explain why the needs for memory address decoding circuit.</w:t>
            </w:r>
          </w:p>
          <w:p w14:paraId="421DE9FD"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1- </w:t>
            </w:r>
            <w:r w:rsidRPr="00E82EA7">
              <w:rPr>
                <w:rFonts w:ascii="Times New Roman" w:hAnsi="Times New Roman" w:cs="Times New Roman"/>
                <w:sz w:val="28"/>
                <w:szCs w:val="28"/>
              </w:rPr>
              <w:t>Define  the memory types and how they interface with the 8088/8086 microprocessor.</w:t>
            </w:r>
          </w:p>
          <w:p w14:paraId="10A65C2A"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2- </w:t>
            </w:r>
            <w:r w:rsidRPr="00E82EA7">
              <w:rPr>
                <w:rFonts w:ascii="Times New Roman" w:hAnsi="Times New Roman" w:cs="Times New Roman"/>
                <w:sz w:val="28"/>
                <w:szCs w:val="28"/>
              </w:rPr>
              <w:t xml:space="preserve">Define the input /output types and how they interface with the 8088/8086 microprocessor. </w:t>
            </w:r>
          </w:p>
          <w:p w14:paraId="592A7526"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3- </w:t>
            </w:r>
            <w:r w:rsidRPr="00E82EA7">
              <w:rPr>
                <w:rFonts w:ascii="Times New Roman" w:hAnsi="Times New Roman" w:cs="Times New Roman"/>
                <w:sz w:val="28"/>
                <w:szCs w:val="28"/>
              </w:rPr>
              <w:t>Use the input/output instructions in transferring data between the microprocessor and the input/output devices.</w:t>
            </w:r>
          </w:p>
          <w:p w14:paraId="4CDD0DFE" w14:textId="77777777" w:rsidR="009A7ED0" w:rsidRPr="00E82EA7"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4- </w:t>
            </w:r>
            <w:r w:rsidRPr="00E82EA7">
              <w:rPr>
                <w:rFonts w:ascii="Times New Roman" w:hAnsi="Times New Roman" w:cs="Times New Roman"/>
                <w:sz w:val="28"/>
                <w:szCs w:val="28"/>
              </w:rPr>
              <w:t>Explain the interrupt types and how to use the interrupt instruction in software program.</w:t>
            </w:r>
          </w:p>
          <w:p w14:paraId="576EA549" w14:textId="77777777" w:rsidR="009A7ED0"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5- </w:t>
            </w:r>
            <w:r w:rsidRPr="00E82EA7">
              <w:rPr>
                <w:rFonts w:ascii="Times New Roman" w:hAnsi="Times New Roman" w:cs="Times New Roman"/>
                <w:sz w:val="28"/>
                <w:szCs w:val="28"/>
              </w:rPr>
              <w:t>Explain how to interface multiple interrupts using 74f148 encoder.</w:t>
            </w:r>
          </w:p>
          <w:p w14:paraId="4AC7BD75" w14:textId="77777777" w:rsidR="009A7ED0" w:rsidRDefault="009A7ED0" w:rsidP="001D4070">
            <w:pPr>
              <w:ind w:left="360"/>
              <w:rPr>
                <w:rFonts w:ascii="Times New Roman" w:hAnsi="Times New Roman" w:cs="Times New Roman"/>
                <w:sz w:val="28"/>
                <w:szCs w:val="28"/>
              </w:rPr>
            </w:pPr>
            <w:r>
              <w:rPr>
                <w:rFonts w:ascii="Times New Roman" w:hAnsi="Times New Roman" w:cs="Times New Roman"/>
                <w:sz w:val="28"/>
                <w:szCs w:val="28"/>
              </w:rPr>
              <w:t xml:space="preserve">B16- </w:t>
            </w:r>
            <w:r w:rsidRPr="00E82EA7">
              <w:rPr>
                <w:rFonts w:ascii="Times New Roman" w:hAnsi="Times New Roman" w:cs="Times New Roman"/>
                <w:sz w:val="28"/>
                <w:szCs w:val="28"/>
              </w:rPr>
              <w:t>Understand the concept of direct memory address ( DMA) and how the DMA controller works and interfaces with microcomputer system.</w:t>
            </w:r>
          </w:p>
          <w:p w14:paraId="6BBC0678" w14:textId="77777777" w:rsidR="009A7ED0" w:rsidRPr="00F04B69" w:rsidRDefault="009A7ED0" w:rsidP="001D4070">
            <w:pPr>
              <w:ind w:left="36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2751290C" w14:textId="77777777" w:rsidR="009A7ED0" w:rsidRPr="00F04B69" w:rsidRDefault="009A7ED0" w:rsidP="009A7ED0">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Lectures.</w:t>
            </w:r>
          </w:p>
          <w:p w14:paraId="6FA08A26" w14:textId="77777777" w:rsidR="009A7ED0" w:rsidRPr="00F04B69" w:rsidRDefault="009A7ED0" w:rsidP="009A7ED0">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7CE0B702" w14:textId="77777777" w:rsidR="009A7ED0" w:rsidRPr="00F04B69" w:rsidRDefault="009A7ED0" w:rsidP="009A7ED0">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53D9B472" w14:textId="77777777" w:rsidR="009A7ED0" w:rsidRPr="00F04B69" w:rsidRDefault="009A7ED0" w:rsidP="009A7ED0">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61EC68D5" w14:textId="77777777" w:rsidR="009A7ED0" w:rsidRPr="00F04B69" w:rsidRDefault="009A7ED0" w:rsidP="009A7ED0">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457E910A" w14:textId="77777777" w:rsidR="009A7ED0" w:rsidRPr="00F04B69" w:rsidRDefault="009A7ED0" w:rsidP="009A7ED0">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238F086C" w14:textId="77777777" w:rsidR="009A7ED0" w:rsidRPr="00F04B69" w:rsidRDefault="009A7ED0" w:rsidP="009A7ED0">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4142DE44" w14:textId="77777777" w:rsidR="009A7ED0" w:rsidRPr="00177957" w:rsidRDefault="009A7ED0" w:rsidP="009A7ED0">
            <w:pPr>
              <w:numPr>
                <w:ilvl w:val="0"/>
                <w:numId w:val="89"/>
              </w:numPr>
              <w:autoSpaceDE w:val="0"/>
              <w:autoSpaceDN w:val="0"/>
              <w:adjustRightInd w:val="0"/>
              <w:contextualSpacing/>
              <w:rPr>
                <w:rFonts w:ascii="Times New Roman"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3D55B809" w14:textId="77777777" w:rsidR="009A7ED0" w:rsidRPr="00897717" w:rsidRDefault="009A7ED0" w:rsidP="009A7ED0">
            <w:pPr>
              <w:numPr>
                <w:ilvl w:val="0"/>
                <w:numId w:val="89"/>
              </w:numPr>
              <w:autoSpaceDE w:val="0"/>
              <w:autoSpaceDN w:val="0"/>
              <w:adjustRightInd w:val="0"/>
              <w:contextualSpacing/>
              <w:rPr>
                <w:rFonts w:ascii="Times New Roman" w:hAnsi="Times New Roman" w:cs="Times New Roman"/>
                <w:sz w:val="28"/>
                <w:szCs w:val="28"/>
              </w:rPr>
            </w:pPr>
            <w:r w:rsidRPr="00F04B69">
              <w:rPr>
                <w:rFonts w:ascii="Times New Roman" w:eastAsia="Times New Roman" w:hAnsi="Times New Roman" w:cs="Times New Roman"/>
                <w:sz w:val="28"/>
                <w:szCs w:val="28"/>
              </w:rPr>
              <w:t>Reports, Presentations, and Posters.</w:t>
            </w:r>
          </w:p>
        </w:tc>
      </w:tr>
      <w:tr w:rsidR="009A7ED0" w:rsidRPr="0038198C" w14:paraId="5AF2BD2C" w14:textId="77777777" w:rsidTr="00FC7E20">
        <w:trPr>
          <w:trHeight w:val="478"/>
        </w:trPr>
        <w:tc>
          <w:tcPr>
            <w:tcW w:w="10146" w:type="dxa"/>
            <w:shd w:val="clear" w:color="auto" w:fill="A7BFDE"/>
            <w:vAlign w:val="center"/>
          </w:tcPr>
          <w:p w14:paraId="43A9261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lastRenderedPageBreak/>
              <w:t xml:space="preserve"> Assessment Methods </w:t>
            </w:r>
          </w:p>
          <w:p w14:paraId="4B269A9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Examinations, Tests, and Quizzes.</w:t>
            </w:r>
          </w:p>
          <w:p w14:paraId="23057E1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Extracurricular Activities.</w:t>
            </w:r>
          </w:p>
          <w:p w14:paraId="24C29C5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Student Engagement during Lectures.</w:t>
            </w:r>
          </w:p>
          <w:p w14:paraId="58F4454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Responses Obtained from Students, Questionnaire about</w:t>
            </w:r>
          </w:p>
          <w:p w14:paraId="2E121A1F"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Curriculum and Faculty Member ( Instructor )</w:t>
            </w:r>
          </w:p>
          <w:p w14:paraId="0780D7A1"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74DCF016"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lastRenderedPageBreak/>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5AF36976"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4721BC3E"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743F7155"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40EBCFC7"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318ECF8C"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4EBD07EC"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44E5CF50"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F4EFD17" w14:textId="77777777" w:rsidR="009A7ED0" w:rsidRPr="00F04B69" w:rsidRDefault="009A7ED0" w:rsidP="009A7ED0">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54502AB4" w14:textId="77777777" w:rsidR="009A7ED0" w:rsidRPr="00F04B69" w:rsidRDefault="009A7ED0" w:rsidP="009A7ED0">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228322F2" w14:textId="77777777" w:rsidR="009A7ED0" w:rsidRPr="00F04B69" w:rsidRDefault="009A7ED0" w:rsidP="009A7ED0">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1BE05271"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07C77931"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0A8112DD"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14BD5565"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E81C481"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2ECE77A8"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1018C4E2" w14:textId="77777777" w:rsidR="00FC7E20" w:rsidRDefault="00FC7E20"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2145C07C" w14:textId="77777777" w:rsidR="00FC7E20" w:rsidRDefault="00FC7E20"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135C6747" w14:textId="41D128D8" w:rsidR="00FC7E20" w:rsidRPr="00170427" w:rsidRDefault="00FC7E20" w:rsidP="001D40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r w:rsidRPr="0038198C">
              <w:rPr>
                <w:rFonts w:ascii="Times New Roman" w:hAnsi="Times New Roman" w:cs="Times New Roman"/>
                <w:sz w:val="28"/>
                <w:szCs w:val="28"/>
              </w:rPr>
              <w:t>10.Course Structure</w:t>
            </w:r>
          </w:p>
        </w:tc>
      </w:tr>
    </w:tbl>
    <w:p w14:paraId="2D502B89" w14:textId="77777777" w:rsidR="009A7ED0" w:rsidRPr="0038198C" w:rsidRDefault="009A7ED0" w:rsidP="009A7ED0">
      <w:pPr>
        <w:rPr>
          <w:rFonts w:ascii="Times New Roman" w:hAnsi="Times New Roman" w:cs="Times New Roman"/>
          <w:sz w:val="28"/>
          <w:szCs w:val="28"/>
        </w:rPr>
      </w:pPr>
    </w:p>
    <w:p w14:paraId="77A2E57B" w14:textId="7684429C" w:rsidR="009A7ED0" w:rsidRPr="0038198C" w:rsidRDefault="009A7ED0" w:rsidP="009A7ED0">
      <w:pPr>
        <w:rPr>
          <w:rFonts w:ascii="Times New Roman" w:hAnsi="Times New Roman" w:cs="Times New Roman"/>
          <w:sz w:val="28"/>
          <w:szCs w:val="28"/>
        </w:rPr>
      </w:pPr>
    </w:p>
    <w:tbl>
      <w:tblPr>
        <w:tblStyle w:val="ListTable4-Accent1"/>
        <w:tblW w:w="5000" w:type="pct"/>
        <w:tblLook w:val="04A0" w:firstRow="1" w:lastRow="0" w:firstColumn="1" w:lastColumn="0" w:noHBand="0" w:noVBand="1"/>
      </w:tblPr>
      <w:tblGrid>
        <w:gridCol w:w="823"/>
        <w:gridCol w:w="963"/>
        <w:gridCol w:w="1259"/>
        <w:gridCol w:w="4085"/>
        <w:gridCol w:w="1535"/>
        <w:gridCol w:w="1585"/>
      </w:tblGrid>
      <w:tr w:rsidR="009A7ED0" w:rsidRPr="0038198C" w14:paraId="5AF3B397"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F4AA12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week</w:t>
            </w:r>
          </w:p>
        </w:tc>
        <w:tc>
          <w:tcPr>
            <w:tcW w:w="442" w:type="pct"/>
            <w:hideMark/>
          </w:tcPr>
          <w:p w14:paraId="2D1576F1"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640" w:type="pct"/>
            <w:hideMark/>
          </w:tcPr>
          <w:p w14:paraId="2B80B53F"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2018" w:type="pct"/>
            <w:hideMark/>
          </w:tcPr>
          <w:p w14:paraId="03B6067C"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774" w:type="pct"/>
            <w:hideMark/>
          </w:tcPr>
          <w:p w14:paraId="7923794B"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727" w:type="pct"/>
            <w:hideMark/>
          </w:tcPr>
          <w:p w14:paraId="60F11F91"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1D54D81E"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9A7ED0" w:rsidRPr="0038198C" w14:paraId="4FAAB41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523D86A4"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w:t>
            </w:r>
          </w:p>
        </w:tc>
        <w:tc>
          <w:tcPr>
            <w:tcW w:w="442" w:type="pct"/>
            <w:hideMark/>
          </w:tcPr>
          <w:p w14:paraId="1D6312C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CD5186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1616817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2018" w:type="pct"/>
          </w:tcPr>
          <w:p w14:paraId="78715585"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microprocessors&amp; microcomputers.</w:t>
            </w:r>
          </w:p>
        </w:tc>
        <w:tc>
          <w:tcPr>
            <w:tcW w:w="774" w:type="pct"/>
            <w:hideMark/>
          </w:tcPr>
          <w:p w14:paraId="2EEABE5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7E95B0C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7CF26FB5"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62CB46B2"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w:t>
            </w:r>
          </w:p>
        </w:tc>
        <w:tc>
          <w:tcPr>
            <w:tcW w:w="442" w:type="pct"/>
          </w:tcPr>
          <w:p w14:paraId="2B63F5E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4DE681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34B9F1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2018" w:type="pct"/>
          </w:tcPr>
          <w:p w14:paraId="1722BDFA"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16-bit Microprocessor Software Architecture</w:t>
            </w:r>
          </w:p>
          <w:p w14:paraId="2ADECF07"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8088/8086 μp): BIU &amp;EU.</w:t>
            </w:r>
          </w:p>
          <w:p w14:paraId="40B903A7"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14CDFBC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3D40E08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303E74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7BB47CB2"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3</w:t>
            </w:r>
          </w:p>
        </w:tc>
        <w:tc>
          <w:tcPr>
            <w:tcW w:w="442" w:type="pct"/>
          </w:tcPr>
          <w:p w14:paraId="5620A1F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CF155F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117BE68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3,4 of </w:t>
            </w:r>
            <w:r w:rsidRPr="0038198C">
              <w:rPr>
                <w:rFonts w:ascii="Times New Roman" w:hAnsi="Times New Roman" w:cs="Times New Roman"/>
                <w:sz w:val="28"/>
                <w:szCs w:val="28"/>
              </w:rPr>
              <w:lastRenderedPageBreak/>
              <w:t>section 10</w:t>
            </w:r>
          </w:p>
        </w:tc>
        <w:tc>
          <w:tcPr>
            <w:tcW w:w="2018" w:type="pct"/>
          </w:tcPr>
          <w:p w14:paraId="5946D3C7"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lastRenderedPageBreak/>
              <w:t>16-bit Microprocessor Software Architecture</w:t>
            </w:r>
          </w:p>
          <w:p w14:paraId="0D376F3C"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lastRenderedPageBreak/>
              <w:t>(8088/8086 μp): memory organization, physical address generation &amp; IO organization.</w:t>
            </w:r>
          </w:p>
        </w:tc>
        <w:tc>
          <w:tcPr>
            <w:tcW w:w="774" w:type="pct"/>
            <w:hideMark/>
          </w:tcPr>
          <w:p w14:paraId="22B3008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lastRenderedPageBreak/>
              <w:t>From 1 to 8 of section 11</w:t>
            </w:r>
          </w:p>
        </w:tc>
        <w:tc>
          <w:tcPr>
            <w:tcW w:w="727" w:type="pct"/>
            <w:hideMark/>
          </w:tcPr>
          <w:p w14:paraId="4828099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239D555"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7CD56D5"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4</w:t>
            </w:r>
          </w:p>
        </w:tc>
        <w:tc>
          <w:tcPr>
            <w:tcW w:w="442" w:type="pct"/>
          </w:tcPr>
          <w:p w14:paraId="6B88E56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DD5407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917CB5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6 of section 10</w:t>
            </w:r>
          </w:p>
        </w:tc>
        <w:tc>
          <w:tcPr>
            <w:tcW w:w="2018" w:type="pct"/>
          </w:tcPr>
          <w:p w14:paraId="20E15B12"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Assembly Language Programming&amp; Addressing Modes I of the 8088/ 8086.</w:t>
            </w:r>
          </w:p>
        </w:tc>
        <w:tc>
          <w:tcPr>
            <w:tcW w:w="774" w:type="pct"/>
            <w:hideMark/>
          </w:tcPr>
          <w:p w14:paraId="006F828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50EE54D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52E430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5FBA14A3"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5</w:t>
            </w:r>
          </w:p>
        </w:tc>
        <w:tc>
          <w:tcPr>
            <w:tcW w:w="442" w:type="pct"/>
          </w:tcPr>
          <w:p w14:paraId="00B6AD9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B2E8E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40FC07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6 of section 10</w:t>
            </w:r>
          </w:p>
        </w:tc>
        <w:tc>
          <w:tcPr>
            <w:tcW w:w="2018" w:type="pct"/>
          </w:tcPr>
          <w:p w14:paraId="2B575BE4"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Assembly Language Programming&amp; Addressing Modes II of the 8088/ 8086.</w:t>
            </w:r>
          </w:p>
        </w:tc>
        <w:tc>
          <w:tcPr>
            <w:tcW w:w="774" w:type="pct"/>
            <w:hideMark/>
          </w:tcPr>
          <w:p w14:paraId="516CF85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5C7F27F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B070563"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2ACEDBEF"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6</w:t>
            </w:r>
          </w:p>
        </w:tc>
        <w:tc>
          <w:tcPr>
            <w:tcW w:w="442" w:type="pct"/>
          </w:tcPr>
          <w:p w14:paraId="5CD8189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935597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EB5EB9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A3 </w:t>
            </w:r>
          </w:p>
        </w:tc>
        <w:tc>
          <w:tcPr>
            <w:tcW w:w="2018" w:type="pct"/>
          </w:tcPr>
          <w:p w14:paraId="641B0280"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Converting Assembly Language Instructions to Machine Code.</w:t>
            </w:r>
          </w:p>
        </w:tc>
        <w:tc>
          <w:tcPr>
            <w:tcW w:w="774" w:type="pct"/>
            <w:hideMark/>
          </w:tcPr>
          <w:p w14:paraId="7B3BC6C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F44EDA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25DC5C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27A5B2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594E622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7667F4E"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7</w:t>
            </w:r>
          </w:p>
        </w:tc>
        <w:tc>
          <w:tcPr>
            <w:tcW w:w="442" w:type="pct"/>
          </w:tcPr>
          <w:p w14:paraId="722EB31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4997EC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FA26BA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6508655E"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Data Transfer instructions</w:t>
            </w:r>
          </w:p>
          <w:p w14:paraId="0E25AB7B"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MOV, XCHG, LDS, LES, LEA].</w:t>
            </w:r>
          </w:p>
        </w:tc>
        <w:tc>
          <w:tcPr>
            <w:tcW w:w="774" w:type="pct"/>
            <w:hideMark/>
          </w:tcPr>
          <w:p w14:paraId="5630497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57FA53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 </w:t>
            </w:r>
          </w:p>
        </w:tc>
        <w:tc>
          <w:tcPr>
            <w:tcW w:w="727" w:type="pct"/>
            <w:hideMark/>
          </w:tcPr>
          <w:p w14:paraId="5CF1E4E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46E84FE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113773BE"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2F176694"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8</w:t>
            </w:r>
          </w:p>
        </w:tc>
        <w:tc>
          <w:tcPr>
            <w:tcW w:w="442" w:type="pct"/>
          </w:tcPr>
          <w:p w14:paraId="2FC7066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14D273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7E6FAC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32F2678"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Arithmetic Instructions: Addition-[ADD, ADC, INC, AAA, DAA]</w:t>
            </w:r>
          </w:p>
          <w:p w14:paraId="02E392D7"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ubtraction-[SUB, SBB, DEC, NEG, AAS, DAS].</w:t>
            </w:r>
          </w:p>
        </w:tc>
        <w:tc>
          <w:tcPr>
            <w:tcW w:w="774" w:type="pct"/>
            <w:hideMark/>
          </w:tcPr>
          <w:p w14:paraId="6F84F79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B1BC34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320A1E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5F05D4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0B850EA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175FF8AC"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9</w:t>
            </w:r>
          </w:p>
        </w:tc>
        <w:tc>
          <w:tcPr>
            <w:tcW w:w="442" w:type="pct"/>
          </w:tcPr>
          <w:p w14:paraId="57D39E3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C6AC6D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75A9B1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9FCA6BC"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Arithmetic Instructions: Multiplication-</w:t>
            </w:r>
          </w:p>
          <w:p w14:paraId="7C954AEB"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MUL, IMUL, AAM]</w:t>
            </w:r>
          </w:p>
          <w:p w14:paraId="0668044C"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Division-[DIV, IDIV, AAD, CBW, CWD].</w:t>
            </w:r>
          </w:p>
          <w:p w14:paraId="5F7992E0"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56048F3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7F703C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A58B81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89C340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6FE3548B"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A8F8D76"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0</w:t>
            </w:r>
          </w:p>
        </w:tc>
        <w:tc>
          <w:tcPr>
            <w:tcW w:w="442" w:type="pct"/>
          </w:tcPr>
          <w:p w14:paraId="4032A03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139283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8C95FD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206F61A7"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Logic Instructions [AND, OR XOR, NOT, TEST].</w:t>
            </w:r>
          </w:p>
          <w:p w14:paraId="6C01F844"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Compare Inst. [CMP].</w:t>
            </w:r>
          </w:p>
          <w:p w14:paraId="229E362D"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2A911E5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C468A3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931FF5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E1D2A0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69B60ED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7F2F4344"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1</w:t>
            </w:r>
          </w:p>
        </w:tc>
        <w:tc>
          <w:tcPr>
            <w:tcW w:w="442" w:type="pct"/>
          </w:tcPr>
          <w:p w14:paraId="533481C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062EBA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DF67ED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46DDC65"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hift &amp; Rotate Instructions [SHL, SAL, SHR, SAR, ROL, RCL, ROR, RCR].</w:t>
            </w:r>
          </w:p>
        </w:tc>
        <w:tc>
          <w:tcPr>
            <w:tcW w:w="774" w:type="pct"/>
            <w:hideMark/>
          </w:tcPr>
          <w:p w14:paraId="45ACEF0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65B8FD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1A9842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F3F47E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2FC21A21"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863D7ED"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2</w:t>
            </w:r>
          </w:p>
        </w:tc>
        <w:tc>
          <w:tcPr>
            <w:tcW w:w="442" w:type="pct"/>
          </w:tcPr>
          <w:p w14:paraId="795F4AB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7C1D0A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16E7AD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66BAB0D"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Flag Control Instructions [LAHF, SAHF, CLC, STC, CMC, CLI, STI, CLD, STD].</w:t>
            </w:r>
          </w:p>
        </w:tc>
        <w:tc>
          <w:tcPr>
            <w:tcW w:w="774" w:type="pct"/>
            <w:hideMark/>
          </w:tcPr>
          <w:p w14:paraId="2B8DF1D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7F843A1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EB68FC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CB5A68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5953F3C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44712759"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3</w:t>
            </w:r>
          </w:p>
        </w:tc>
        <w:tc>
          <w:tcPr>
            <w:tcW w:w="442" w:type="pct"/>
          </w:tcPr>
          <w:p w14:paraId="43FF667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80B852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CFF13E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50ABB214"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Control Transfer Insts.</w:t>
            </w:r>
          </w:p>
          <w:p w14:paraId="65DB7A56"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Unconditional jump [JMP].</w:t>
            </w:r>
          </w:p>
          <w:p w14:paraId="2FF1239D"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Conditional Jump Insts.</w:t>
            </w:r>
          </w:p>
        </w:tc>
        <w:tc>
          <w:tcPr>
            <w:tcW w:w="774" w:type="pct"/>
            <w:hideMark/>
          </w:tcPr>
          <w:p w14:paraId="50F006D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23443B6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BA7C69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3E7994F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0A6B3DAB"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4BD3B9F"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4</w:t>
            </w:r>
          </w:p>
        </w:tc>
        <w:tc>
          <w:tcPr>
            <w:tcW w:w="442" w:type="pct"/>
          </w:tcPr>
          <w:p w14:paraId="6AA4FA0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619ED3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BAF043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440AD22"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LOOP&amp;LOOP-Handling Instructions[LOOP, LOOPE/LOOPZ, LOOPNE/LOOPNZ].</w:t>
            </w:r>
          </w:p>
        </w:tc>
        <w:tc>
          <w:tcPr>
            <w:tcW w:w="774" w:type="pct"/>
            <w:hideMark/>
          </w:tcPr>
          <w:p w14:paraId="003EC95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3BE0BB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CD3EC1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5914B4D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3103853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4F298DE8"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lastRenderedPageBreak/>
              <w:t>15</w:t>
            </w:r>
          </w:p>
        </w:tc>
        <w:tc>
          <w:tcPr>
            <w:tcW w:w="442" w:type="pct"/>
          </w:tcPr>
          <w:p w14:paraId="0835CD6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314E2C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34B916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2, A3</w:t>
            </w:r>
          </w:p>
        </w:tc>
        <w:tc>
          <w:tcPr>
            <w:tcW w:w="2018" w:type="pct"/>
          </w:tcPr>
          <w:p w14:paraId="2516ECD9"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Stack &amp; Subroutines [PUSH, PUSHF, POP, POPF, CALL, RET].</w:t>
            </w:r>
          </w:p>
        </w:tc>
        <w:tc>
          <w:tcPr>
            <w:tcW w:w="774" w:type="pct"/>
            <w:hideMark/>
          </w:tcPr>
          <w:p w14:paraId="7B890A0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352E6D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E6FA63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C4793F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3C3A1DD9" w14:textId="77777777" w:rsidTr="001D4070">
        <w:trPr>
          <w:trHeight w:val="768"/>
        </w:trPr>
        <w:tc>
          <w:tcPr>
            <w:cnfStyle w:val="001000000000" w:firstRow="0" w:lastRow="0" w:firstColumn="1" w:lastColumn="0" w:oddVBand="0" w:evenVBand="0" w:oddHBand="0" w:evenHBand="0" w:firstRowFirstColumn="0" w:firstRowLastColumn="0" w:lastRowFirstColumn="0" w:lastRowLastColumn="0"/>
            <w:tcW w:w="399" w:type="pct"/>
            <w:hideMark/>
          </w:tcPr>
          <w:p w14:paraId="6F19F102"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6</w:t>
            </w:r>
          </w:p>
        </w:tc>
        <w:tc>
          <w:tcPr>
            <w:tcW w:w="442" w:type="pct"/>
          </w:tcPr>
          <w:p w14:paraId="513FC0C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5D27CA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705435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2FF59303"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tring and String-Handling Instructions:</w:t>
            </w:r>
          </w:p>
        </w:tc>
        <w:tc>
          <w:tcPr>
            <w:tcW w:w="774" w:type="pct"/>
            <w:hideMark/>
          </w:tcPr>
          <w:p w14:paraId="7B15A03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7B0852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 </w:t>
            </w:r>
          </w:p>
        </w:tc>
        <w:tc>
          <w:tcPr>
            <w:tcW w:w="727" w:type="pct"/>
            <w:hideMark/>
          </w:tcPr>
          <w:p w14:paraId="19F0BF9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43F229C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41E2095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1C97E427"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7</w:t>
            </w:r>
          </w:p>
        </w:tc>
        <w:tc>
          <w:tcPr>
            <w:tcW w:w="442" w:type="pct"/>
          </w:tcPr>
          <w:p w14:paraId="0A18693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589FE0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9E4686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6</w:t>
            </w:r>
          </w:p>
        </w:tc>
        <w:tc>
          <w:tcPr>
            <w:tcW w:w="2018" w:type="pct"/>
          </w:tcPr>
          <w:p w14:paraId="4A871BC7"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8088 and 8086 μps: [Pin layout, Minimum &amp; Max- Mode Interfaces].</w:t>
            </w:r>
          </w:p>
        </w:tc>
        <w:tc>
          <w:tcPr>
            <w:tcW w:w="774" w:type="pct"/>
            <w:hideMark/>
          </w:tcPr>
          <w:p w14:paraId="3C4176A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67120C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D03832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ACA671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19917FB5"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178C3D2C"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8</w:t>
            </w:r>
          </w:p>
        </w:tc>
        <w:tc>
          <w:tcPr>
            <w:tcW w:w="442" w:type="pct"/>
          </w:tcPr>
          <w:p w14:paraId="7A13852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9E8A7B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D76593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w:t>
            </w:r>
            <w:r>
              <w:rPr>
                <w:rFonts w:ascii="Times New Roman" w:hAnsi="Times New Roman" w:cs="Times New Roman"/>
                <w:sz w:val="28"/>
                <w:szCs w:val="28"/>
              </w:rPr>
              <w:t>7</w:t>
            </w:r>
          </w:p>
        </w:tc>
        <w:tc>
          <w:tcPr>
            <w:tcW w:w="2018" w:type="pct"/>
          </w:tcPr>
          <w:p w14:paraId="50496EFE"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ystem Clock, Bus Cycle &amp; Time States.8088/8086 Fully Buffered.</w:t>
            </w:r>
          </w:p>
        </w:tc>
        <w:tc>
          <w:tcPr>
            <w:tcW w:w="774" w:type="pct"/>
            <w:hideMark/>
          </w:tcPr>
          <w:p w14:paraId="2C33E23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D7A069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D5B819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A8709D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04A47A5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7DDD0D3B"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19</w:t>
            </w:r>
          </w:p>
        </w:tc>
        <w:tc>
          <w:tcPr>
            <w:tcW w:w="442" w:type="pct"/>
          </w:tcPr>
          <w:p w14:paraId="24517F6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5916CB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170430E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8</w:t>
            </w:r>
          </w:p>
        </w:tc>
        <w:tc>
          <w:tcPr>
            <w:tcW w:w="2018" w:type="pct"/>
          </w:tcPr>
          <w:p w14:paraId="16D3C20A"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bus-cycles read/ write, memory interfacing to 8088/8086 (I)].</w:t>
            </w:r>
          </w:p>
        </w:tc>
        <w:tc>
          <w:tcPr>
            <w:tcW w:w="774" w:type="pct"/>
            <w:hideMark/>
          </w:tcPr>
          <w:p w14:paraId="54C7CA1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FA14AC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39BF378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7C2BB9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5E63093E"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34F6ECDF"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0</w:t>
            </w:r>
          </w:p>
        </w:tc>
        <w:tc>
          <w:tcPr>
            <w:tcW w:w="442" w:type="pct"/>
          </w:tcPr>
          <w:p w14:paraId="7FE9EB7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BFC41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772474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8</w:t>
            </w:r>
          </w:p>
        </w:tc>
        <w:tc>
          <w:tcPr>
            <w:tcW w:w="2018" w:type="pct"/>
          </w:tcPr>
          <w:p w14:paraId="662525F0"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types, memory chip requirements].</w:t>
            </w:r>
          </w:p>
        </w:tc>
        <w:tc>
          <w:tcPr>
            <w:tcW w:w="774" w:type="pct"/>
            <w:hideMark/>
          </w:tcPr>
          <w:p w14:paraId="3A2D5C6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793EAAB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742728E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D58453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15BD3C4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18668251"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1</w:t>
            </w:r>
          </w:p>
        </w:tc>
        <w:tc>
          <w:tcPr>
            <w:tcW w:w="442" w:type="pct"/>
          </w:tcPr>
          <w:p w14:paraId="2FA21B6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901AD7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06945F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Item  A8</w:t>
            </w:r>
          </w:p>
        </w:tc>
        <w:tc>
          <w:tcPr>
            <w:tcW w:w="2018" w:type="pct"/>
          </w:tcPr>
          <w:p w14:paraId="71ACE492"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interfacing to 8088/8086 (II)].</w:t>
            </w:r>
          </w:p>
        </w:tc>
        <w:tc>
          <w:tcPr>
            <w:tcW w:w="774" w:type="pct"/>
            <w:hideMark/>
          </w:tcPr>
          <w:p w14:paraId="10C9B3D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25043FA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F0AC4A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4B2641F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6FCA83E2"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17BF502F"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2</w:t>
            </w:r>
          </w:p>
        </w:tc>
        <w:tc>
          <w:tcPr>
            <w:tcW w:w="442" w:type="pct"/>
          </w:tcPr>
          <w:p w14:paraId="2173D85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44057F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37B024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011276EC"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 [Isolated&amp; Memory-mapped I/O, Input/Output Bus cycles].</w:t>
            </w:r>
          </w:p>
        </w:tc>
        <w:tc>
          <w:tcPr>
            <w:tcW w:w="774" w:type="pct"/>
            <w:hideMark/>
          </w:tcPr>
          <w:p w14:paraId="3C68E02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E6BF64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ED423B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B6AEB1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170DC0F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473278D3"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3</w:t>
            </w:r>
          </w:p>
        </w:tc>
        <w:tc>
          <w:tcPr>
            <w:tcW w:w="442" w:type="pct"/>
          </w:tcPr>
          <w:p w14:paraId="76521D1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7326DB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4A8039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6C9E5FDD"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LED, Switches, 7-segment].</w:t>
            </w:r>
          </w:p>
        </w:tc>
        <w:tc>
          <w:tcPr>
            <w:tcW w:w="774" w:type="pct"/>
            <w:hideMark/>
          </w:tcPr>
          <w:p w14:paraId="12D0A17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8D00A2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102280E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6B774E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0FFA3655"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5B0191A"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4</w:t>
            </w:r>
          </w:p>
        </w:tc>
        <w:tc>
          <w:tcPr>
            <w:tcW w:w="442" w:type="pct"/>
          </w:tcPr>
          <w:p w14:paraId="4FBFA05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577BFD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E0678F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395B4C82"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 [Keyboard &amp; Parallel Printer Interface].</w:t>
            </w:r>
          </w:p>
        </w:tc>
        <w:tc>
          <w:tcPr>
            <w:tcW w:w="774" w:type="pct"/>
            <w:hideMark/>
          </w:tcPr>
          <w:p w14:paraId="7E92FA9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7A3FA6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18CAE86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3B42E28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48042BDD"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399" w:type="pct"/>
            <w:hideMark/>
          </w:tcPr>
          <w:p w14:paraId="0D031F11"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5</w:t>
            </w:r>
          </w:p>
        </w:tc>
        <w:tc>
          <w:tcPr>
            <w:tcW w:w="442" w:type="pct"/>
          </w:tcPr>
          <w:p w14:paraId="4BCB8DE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B0F3EF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2EE789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41953F47"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8279 Keyboard &amp;Display controller and its interface to 8088/8086.</w:t>
            </w:r>
          </w:p>
        </w:tc>
        <w:tc>
          <w:tcPr>
            <w:tcW w:w="774" w:type="pct"/>
            <w:hideMark/>
          </w:tcPr>
          <w:p w14:paraId="15A95B8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D29815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C52E58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33B60F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3D8B7383"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399" w:type="pct"/>
            <w:hideMark/>
          </w:tcPr>
          <w:p w14:paraId="63139D6B"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6</w:t>
            </w:r>
          </w:p>
        </w:tc>
        <w:tc>
          <w:tcPr>
            <w:tcW w:w="442" w:type="pct"/>
          </w:tcPr>
          <w:p w14:paraId="028AED7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6C393D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80A804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05E751D3"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errupt-[interrupt types: hardware, software, internal; vector table].</w:t>
            </w:r>
          </w:p>
        </w:tc>
        <w:tc>
          <w:tcPr>
            <w:tcW w:w="774" w:type="pct"/>
            <w:hideMark/>
          </w:tcPr>
          <w:p w14:paraId="163ACA1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866D3C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BD75ED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05D7CD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1544991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29DB4AE6"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7</w:t>
            </w:r>
          </w:p>
        </w:tc>
        <w:tc>
          <w:tcPr>
            <w:tcW w:w="442" w:type="pct"/>
          </w:tcPr>
          <w:p w14:paraId="5CD5190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62DA8E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0B4DEA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45CEDD46"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errupt-[external hardware interrupt interface using INTR &amp;NMI].</w:t>
            </w:r>
          </w:p>
        </w:tc>
        <w:tc>
          <w:tcPr>
            <w:tcW w:w="774" w:type="pct"/>
            <w:hideMark/>
          </w:tcPr>
          <w:p w14:paraId="2C0BA52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5CB205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6CA436F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2DCA22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5CD63C38"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03B1DDC0"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28</w:t>
            </w:r>
          </w:p>
        </w:tc>
        <w:tc>
          <w:tcPr>
            <w:tcW w:w="442" w:type="pct"/>
          </w:tcPr>
          <w:p w14:paraId="5994D2C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D67402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D15484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7481938B"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Interrupt-[Multiple Interrupt Interface using 74F148 encoder].</w:t>
            </w:r>
          </w:p>
        </w:tc>
        <w:tc>
          <w:tcPr>
            <w:tcW w:w="774" w:type="pct"/>
            <w:hideMark/>
          </w:tcPr>
          <w:p w14:paraId="2A06229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486A1F0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A35020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4E9C4A2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3B4E1078" w14:textId="77777777" w:rsidTr="001D4070">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99" w:type="pct"/>
            <w:hideMark/>
          </w:tcPr>
          <w:p w14:paraId="21D12010"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lastRenderedPageBreak/>
              <w:t>29</w:t>
            </w:r>
          </w:p>
        </w:tc>
        <w:tc>
          <w:tcPr>
            <w:tcW w:w="442" w:type="pct"/>
          </w:tcPr>
          <w:p w14:paraId="6EC7D8F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3DC06D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AFFA1C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10</w:t>
            </w:r>
          </w:p>
        </w:tc>
        <w:tc>
          <w:tcPr>
            <w:tcW w:w="2018" w:type="pct"/>
          </w:tcPr>
          <w:p w14:paraId="2BEF0FB0" w14:textId="77777777" w:rsidR="009A7ED0" w:rsidRPr="00897717"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Direct Memory Accessing DMA &amp; 8237 DMA controller I.</w:t>
            </w:r>
          </w:p>
        </w:tc>
        <w:tc>
          <w:tcPr>
            <w:tcW w:w="774" w:type="pct"/>
            <w:hideMark/>
          </w:tcPr>
          <w:p w14:paraId="0D39A11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76E5B4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653C992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0CD33E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9A7ED0" w:rsidRPr="0038198C" w14:paraId="0A733018" w14:textId="77777777" w:rsidTr="001D4070">
        <w:tc>
          <w:tcPr>
            <w:cnfStyle w:val="001000000000" w:firstRow="0" w:lastRow="0" w:firstColumn="1" w:lastColumn="0" w:oddVBand="0" w:evenVBand="0" w:oddHBand="0" w:evenHBand="0" w:firstRowFirstColumn="0" w:firstRowLastColumn="0" w:lastRowFirstColumn="0" w:lastRowLastColumn="0"/>
            <w:tcW w:w="399" w:type="pct"/>
            <w:hideMark/>
          </w:tcPr>
          <w:p w14:paraId="3CDAB1B9" w14:textId="77777777" w:rsidR="009A7ED0" w:rsidRPr="00897717" w:rsidRDefault="009A7ED0" w:rsidP="001D4070">
            <w:pPr>
              <w:rPr>
                <w:rFonts w:ascii="Times New Roman" w:hAnsi="Times New Roman" w:cs="Times New Roman"/>
                <w:b w:val="0"/>
                <w:bCs w:val="0"/>
                <w:sz w:val="28"/>
                <w:szCs w:val="28"/>
              </w:rPr>
            </w:pPr>
            <w:r w:rsidRPr="00897717">
              <w:rPr>
                <w:rFonts w:ascii="Times New Roman" w:hAnsi="Times New Roman" w:cs="Times New Roman"/>
                <w:sz w:val="28"/>
                <w:szCs w:val="28"/>
              </w:rPr>
              <w:t>30</w:t>
            </w:r>
          </w:p>
        </w:tc>
        <w:tc>
          <w:tcPr>
            <w:tcW w:w="442" w:type="pct"/>
          </w:tcPr>
          <w:p w14:paraId="2CE0CFC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7903A1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311900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10</w:t>
            </w:r>
          </w:p>
        </w:tc>
        <w:tc>
          <w:tcPr>
            <w:tcW w:w="2018" w:type="pct"/>
          </w:tcPr>
          <w:p w14:paraId="53CEFFD5" w14:textId="77777777" w:rsidR="009A7ED0" w:rsidRPr="00897717"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DMA &amp; 8237 DMA controller II.</w:t>
            </w:r>
          </w:p>
        </w:tc>
        <w:tc>
          <w:tcPr>
            <w:tcW w:w="774" w:type="pct"/>
            <w:hideMark/>
          </w:tcPr>
          <w:p w14:paraId="47397D6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038D906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68EA403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DADAA8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bl>
    <w:p w14:paraId="0008CDBB" w14:textId="77777777" w:rsidR="009A7ED0" w:rsidRPr="0038198C" w:rsidRDefault="009A7ED0" w:rsidP="009A7ED0">
      <w:pPr>
        <w:rPr>
          <w:rFonts w:ascii="Times New Roman" w:hAnsi="Times New Roman" w:cs="Times New Roman"/>
          <w:sz w:val="28"/>
          <w:szCs w:val="28"/>
        </w:rPr>
      </w:pPr>
    </w:p>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7F4C048B"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6CC93D9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br w:type="page"/>
              <w:t>11. Infrastructure</w:t>
            </w:r>
          </w:p>
        </w:tc>
      </w:tr>
      <w:tr w:rsidR="009A7ED0" w:rsidRPr="0038198C" w14:paraId="04556052"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225755B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B80F64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The 8088 and 8086 Microprocessors: Programming Interfacing, Software, Hardware, and Applications by </w:t>
            </w:r>
            <w:hyperlink r:id="rId8" w:history="1">
              <w:r w:rsidRPr="0038198C">
                <w:rPr>
                  <w:rStyle w:val="Hyperlink"/>
                  <w:rFonts w:ascii="Times New Roman" w:hAnsi="Times New Roman" w:cs="Times New Roman"/>
                  <w:sz w:val="28"/>
                  <w:szCs w:val="28"/>
                </w:rPr>
                <w:t>Walter A. Triebel</w:t>
              </w:r>
            </w:hyperlink>
            <w:r w:rsidRPr="0038198C">
              <w:rPr>
                <w:rFonts w:ascii="Times New Roman" w:hAnsi="Times New Roman" w:cs="Times New Roman"/>
                <w:sz w:val="28"/>
                <w:szCs w:val="28"/>
              </w:rPr>
              <w:t xml:space="preserve">, </w:t>
            </w:r>
            <w:hyperlink r:id="rId9" w:history="1">
              <w:r w:rsidRPr="0038198C">
                <w:rPr>
                  <w:rStyle w:val="Hyperlink"/>
                  <w:rFonts w:ascii="Times New Roman" w:hAnsi="Times New Roman" w:cs="Times New Roman"/>
                  <w:sz w:val="28"/>
                  <w:szCs w:val="28"/>
                </w:rPr>
                <w:t>Avtar Singh</w:t>
              </w:r>
            </w:hyperlink>
          </w:p>
          <w:p w14:paraId="6D74A14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e Intel Microprocessors, 8086/8088, 80186/80188, 80286, Pentium. Bybarrayb,brey.</w:t>
            </w:r>
          </w:p>
          <w:p w14:paraId="2E5B6C45" w14:textId="77777777" w:rsidR="009A7ED0" w:rsidRPr="0038198C" w:rsidRDefault="009A7ED0" w:rsidP="001D4070">
            <w:pPr>
              <w:rPr>
                <w:rFonts w:ascii="Times New Roman" w:hAnsi="Times New Roman" w:cs="Times New Roman"/>
                <w:sz w:val="28"/>
                <w:szCs w:val="28"/>
              </w:rPr>
            </w:pPr>
          </w:p>
        </w:tc>
      </w:tr>
      <w:tr w:rsidR="009A7ED0" w:rsidRPr="0038198C" w14:paraId="2F9110F5"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5A5CE7A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930D96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Introduction to 80x86 Assembly Language and Computer Architecture by</w:t>
            </w:r>
            <w:r>
              <w:rPr>
                <w:rFonts w:ascii="Times New Roman" w:hAnsi="Times New Roman" w:cs="Times New Roman"/>
                <w:sz w:val="28"/>
                <w:szCs w:val="28"/>
              </w:rPr>
              <w:t xml:space="preserve"> </w:t>
            </w:r>
            <w:hyperlink r:id="rId10" w:history="1">
              <w:r w:rsidRPr="0038198C">
                <w:rPr>
                  <w:rStyle w:val="Hyperlink"/>
                  <w:rFonts w:ascii="Times New Roman" w:hAnsi="Times New Roman" w:cs="Times New Roman"/>
                  <w:sz w:val="28"/>
                  <w:szCs w:val="28"/>
                </w:rPr>
                <w:t>Richard Detmer</w:t>
              </w:r>
            </w:hyperlink>
            <w:r w:rsidRPr="0038198C">
              <w:rPr>
                <w:rFonts w:ascii="Times New Roman" w:hAnsi="Times New Roman" w:cs="Times New Roman"/>
                <w:sz w:val="28"/>
                <w:szCs w:val="28"/>
                <w:rtl/>
              </w:rPr>
              <w:t>.</w:t>
            </w:r>
          </w:p>
          <w:p w14:paraId="2210FA1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Paper</w:t>
            </w:r>
          </w:p>
          <w:p w14:paraId="00563A1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5-Shekhar Borkar, Andrew A. Chien, "The future of microprocessors", Communications of the ACM CACM Homepage archive, ACM New York, NY, USA, Volume 54 Issue 5, Pages 6</w:t>
            </w:r>
            <w:r>
              <w:rPr>
                <w:rFonts w:ascii="Times New Roman" w:hAnsi="Times New Roman" w:cs="Times New Roman"/>
                <w:sz w:val="28"/>
                <w:szCs w:val="28"/>
              </w:rPr>
              <w:t>7</w:t>
            </w:r>
            <w:r w:rsidRPr="0038198C">
              <w:rPr>
                <w:rFonts w:ascii="Times New Roman" w:hAnsi="Times New Roman" w:cs="Times New Roman"/>
                <w:sz w:val="28"/>
                <w:szCs w:val="28"/>
              </w:rPr>
              <w:t>-</w:t>
            </w:r>
            <w:r>
              <w:rPr>
                <w:rFonts w:ascii="Times New Roman" w:hAnsi="Times New Roman" w:cs="Times New Roman"/>
                <w:sz w:val="28"/>
                <w:szCs w:val="28"/>
              </w:rPr>
              <w:t>77</w:t>
            </w:r>
            <w:r w:rsidRPr="0038198C">
              <w:rPr>
                <w:rFonts w:ascii="Times New Roman" w:hAnsi="Times New Roman" w:cs="Times New Roman"/>
                <w:sz w:val="28"/>
                <w:szCs w:val="28"/>
              </w:rPr>
              <w:t>, 2011</w:t>
            </w:r>
          </w:p>
          <w:p w14:paraId="07003F82" w14:textId="77777777" w:rsidR="009A7ED0" w:rsidRPr="0038198C" w:rsidRDefault="009A7ED0" w:rsidP="001D4070">
            <w:pPr>
              <w:rPr>
                <w:rFonts w:ascii="Times New Roman" w:hAnsi="Times New Roman" w:cs="Times New Roman"/>
                <w:sz w:val="28"/>
                <w:szCs w:val="28"/>
              </w:rPr>
            </w:pPr>
          </w:p>
        </w:tc>
      </w:tr>
      <w:tr w:rsidR="009A7ED0" w:rsidRPr="0038198C" w14:paraId="38B79F0A" w14:textId="77777777" w:rsidTr="001D4070">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B4447B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580BF7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N. Firasta et al., " Intel ® AVX: New frontiers in performance improvements and energy efficiency ", Intel Corporation Tech. Rep., May 2008.</w:t>
            </w:r>
          </w:p>
          <w:p w14:paraId="273F0BE2" w14:textId="77777777" w:rsidR="009A7ED0" w:rsidRPr="0038198C" w:rsidRDefault="009A7ED0" w:rsidP="001D4070">
            <w:pPr>
              <w:rPr>
                <w:rFonts w:ascii="Times New Roman" w:hAnsi="Times New Roman" w:cs="Times New Roman"/>
                <w:sz w:val="28"/>
                <w:szCs w:val="28"/>
              </w:rPr>
            </w:pPr>
            <w:r>
              <w:rPr>
                <w:rFonts w:ascii="Times New Roman" w:hAnsi="Times New Roman" w:cs="Times New Roman"/>
                <w:sz w:val="28"/>
                <w:szCs w:val="28"/>
              </w:rPr>
              <w:t>7</w:t>
            </w:r>
            <w:r w:rsidRPr="0038198C">
              <w:rPr>
                <w:rFonts w:ascii="Times New Roman" w:hAnsi="Times New Roman" w:cs="Times New Roman"/>
                <w:sz w:val="28"/>
                <w:szCs w:val="28"/>
              </w:rPr>
              <w:t>-B. Radunovic V. Milutinovic, "A survey of reconfigurable computing architectures", International Workshop on Field Programmable Logic and Applications, Field-Programmable Logic and</w:t>
            </w:r>
          </w:p>
        </w:tc>
      </w:tr>
      <w:tr w:rsidR="009A7ED0" w:rsidRPr="0038198C" w14:paraId="713B25C6"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75D167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93429FA" w14:textId="77777777" w:rsidR="009A7ED0" w:rsidRPr="0038198C" w:rsidRDefault="009A7ED0" w:rsidP="001D4070">
            <w:pPr>
              <w:rPr>
                <w:rFonts w:ascii="Times New Roman" w:hAnsi="Times New Roman" w:cs="Times New Roman"/>
                <w:sz w:val="28"/>
                <w:szCs w:val="28"/>
              </w:rPr>
            </w:pPr>
          </w:p>
        </w:tc>
      </w:tr>
    </w:tbl>
    <w:p w14:paraId="0525017D"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5552" behindDoc="1" locked="0" layoutInCell="0" allowOverlap="1" wp14:anchorId="61C5B1ED" wp14:editId="7847B2CD">
                <wp:simplePos x="0" y="0"/>
                <wp:positionH relativeFrom="margin">
                  <wp:align>left</wp:align>
                </wp:positionH>
                <wp:positionV relativeFrom="paragraph">
                  <wp:posOffset>266700</wp:posOffset>
                </wp:positionV>
                <wp:extent cx="6367145" cy="809625"/>
                <wp:effectExtent l="0" t="0" r="14605" b="28575"/>
                <wp:wrapNone/>
                <wp:docPr id="40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7145" cy="809625"/>
                          <a:chOff x="1178" y="-93"/>
                          <a:chExt cx="9742" cy="931"/>
                        </a:xfrm>
                      </wpg:grpSpPr>
                      <wps:wsp>
                        <wps:cNvPr id="40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0" name="Rectangle 167"/>
                        <wps:cNvSpPr>
                          <a:spLocks/>
                        </wps:cNvSpPr>
                        <wps:spPr bwMode="auto">
                          <a:xfrm>
                            <a:off x="1296" y="-35"/>
                            <a:ext cx="9506" cy="54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D9C9CD" w14:textId="77777777" w:rsidR="004933E1" w:rsidRDefault="004933E1" w:rsidP="009A7ED0">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041FB2F7" w14:textId="77777777" w:rsidR="004933E1" w:rsidRDefault="004933E1" w:rsidP="009A7ED0">
                              <w:pPr>
                                <w:jc w:val="center"/>
                              </w:pPr>
                            </w:p>
                          </w:txbxContent>
                        </wps:txbx>
                        <wps:bodyPr rot="0" vert="horz" wrap="square" lIns="91440" tIns="45720" rIns="91440" bIns="45720" anchor="t" anchorCtr="0" upright="1">
                          <a:noAutofit/>
                        </wps:bodyPr>
                      </wps:wsp>
                      <wps:wsp>
                        <wps:cNvPr id="41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5"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C5B1ED" id="_x0000_s1055" style="position:absolute;margin-left:0;margin-top:21pt;width:501.35pt;height:63.75pt;z-index:-251580928;mso-position-horizontal:left;mso-position-horizontal-relative:margin"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" o:allowincell="f">
                <v:rect id="Rectangle 166" o:spid="_x0000_s1056"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8JKcQA&#10;AADcAAAADwAAAGRycy9kb3ducmV2LnhtbESPwWrDMBBE74X+g9hCbo3UpI0TN4oJgUJLT0n8ARtr&#10;YxtbK2MptvP3VaHQ4zAzb5htNtlWDNT72rGGl7kCQVw4U3OpIT9/PK9B+IBssHVMGu7kIds9Pmwx&#10;NW7kIw2nUIoIYZ+ihiqELpXSFxVZ9HPXEUfv6nqLIcq+lKbHMcJtKxdKraTFmuNChR0dKiqa081q&#10;WCaXXCVv9Xczrvzdd9hc2q9G69nTtH8HEWgK/+G/9qfR8Ko2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CSnEAAAA3AAAAA8AAAAAAAAAAAAAAAAAmAIAAGRycy9k&#10;b3ducmV2LnhtbFBLBQYAAAAABAAEAPUAAACJAwAAAAA=&#10;" fillcolor="#a7bede" stroked="f">
                  <v:path arrowok="t"/>
                </v:rect>
                <v:rect id="Rectangle 167" o:spid="_x0000_s1057" style="position:absolute;left:1296;top:-35;width:9506;height: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w2abwA&#10;AADcAAAADwAAAGRycy9kb3ducmV2LnhtbERPSwrCMBDdC94hjOBOU/9SjSKCoLjyc4CxGdvSZlKa&#10;aOvtzUJw+Xj/9bY1pXhT7XLLCkbDCARxYnXOqYL77TBYgnAeWWNpmRR8yMF20+2sMda24Qu9rz4V&#10;IYRdjAoy76tYSpdkZNANbUUcuKetDfoA61TqGpsQbko5jqK5NJhzaMiwon1GSXF9GQWTxeMeLWb5&#10;uWjm7uMqLB7lqVCq32t3KxCeWv8X/9xHrWA6CvPDmXAE5OY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S3DZpvAAAANwAAAAPAAAAAAAAAAAAAAAAAJgCAABkcnMvZG93bnJldi54&#10;bWxQSwUGAAAAAAQABAD1AAAAgQMAAAAA&#10;" fillcolor="#a7bede" stroked="f">
                  <v:path arrowok="t"/>
                  <v:textbox>
                    <w:txbxContent>
                      <w:p w14:paraId="7ED9C9CD" w14:textId="77777777" w:rsidR="004933E1" w:rsidRDefault="004933E1" w:rsidP="009A7ED0">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041FB2F7" w14:textId="77777777" w:rsidR="004933E1" w:rsidRDefault="004933E1" w:rsidP="009A7ED0">
                        <w:pPr>
                          <w:jc w:val="center"/>
                        </w:pPr>
                      </w:p>
                    </w:txbxContent>
                  </v:textbox>
                </v:rect>
                <v:shape id="Freeform 168" o:spid="_x0000_s1058"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uxGsUA&#10;AADcAAAADwAAAGRycy9kb3ducmV2LnhtbESPQWvCQBSE74L/YXmF3swm0kqIWUUUQQqlmAri7ZF9&#10;JqHZt2F3q2l/fbdQ6HGYmW+Ycj2aXtzI+c6ygixJQRDXVnfcKDi972c5CB+QNfaWScEXeVivppMS&#10;C23vfKRbFRoRIewLVNCGMBRS+rolgz6xA3H0rtYZDFG6RmqH9wg3vZyn6UIa7DgutDjQtqX6o/o0&#10;CmRXhd3rmTfj4fqSP7/Z6psvW6UeH8bNEkSgMfyH/9oHreApy+D3TDwC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a7EaxQAAANwAAAAPAAAAAAAAAAAAAAAAAJgCAABkcnMv&#10;ZG93bnJldi54bWxQSwUGAAAAAAQABAD1AAAAigMAAAAA&#10;" path="m,l9741,e" filled="f" strokecolor="#4f81bc" strokeweight=".37392mm">
                  <v:path arrowok="t" o:connecttype="custom" o:connectlocs="0,0;9741,0" o:connectangles="0,0"/>
                </v:shape>
                <v:shape id="Freeform 169" o:spid="_x0000_s1059"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spvcIA&#10;AADcAAAADwAAAGRycy9kb3ducmV2LnhtbESPQWvCQBSE7wX/w/IEb3VjsCKpqxRFscdqwesj+5qk&#10;zXsbdtcY/71bKPQ4zMw3zGozcKt68qFxYmA2zUCRlM42Uhn4PO+fl6BCRLHYOiEDdwqwWY+eVlhY&#10;d5MP6k+xUgkioUADdYxdoXUoa2IMU9eRJO/LecaYpK+09XhLcG51nmULzdhIWqixo21N5c/pygaa&#10;l++zv1zE5e9l6Jbc8+6wYGMm4+HtFVSkIf6H/9pHa2A+y+H3TDoCe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2ym9wgAAANwAAAAPAAAAAAAAAAAAAAAAAJgCAABkcnMvZG93&#10;bnJldi54bWxQSwUGAAAAAAQABAD1AAAAhwMAAAAA&#10;" path="m,l,912e" filled="f" strokecolor="#4f81bc" strokeweight="1.06pt">
                  <v:path arrowok="t" o:connecttype="custom" o:connectlocs="0,0;0,912" o:connectangles="0,0"/>
                </v:shape>
                <v:shape id="Freeform 170" o:spid="_x0000_s1060"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eMJsMA&#10;AADcAAAADwAAAGRycy9kb3ducmV2LnhtbESPX2vCQBDE3wv9DscW+lYv/qlI9BRRLPaxKvi65NYk&#10;bXYv3J0x/fa9guDjMDO/YRarnhvVkQ+1EwPDQQaKpHC2ltLA6bh7m4EKEcVi44QM/FKA1fL5aYG5&#10;dTf5ou4QS5UgEnI0UMXY5lqHoiLGMHAtSfIuzjPGJH2prcdbgnOjR1k21Yy1pIUKW9pUVPwcrmyg&#10;fv8++vNZ3OizCO2MO95+TNmY15d+PQcVqY+P8L29twYmwzH8n0lH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ZeMJsMAAADcAAAADwAAAAAAAAAAAAAAAACYAgAAZHJzL2Rv&#10;d25yZXYueG1sUEsFBgAAAAAEAAQA9QAAAIgDAAAAAA==&#10;" path="m,l,912e" filled="f" strokecolor="#4f81bc" strokeweight="1.06pt">
                  <v:path arrowok="t" o:connecttype="custom" o:connectlocs="0,0;0,912" o:connectangles="0,0"/>
                </v:shape>
                <v:rect id="Rectangle 171" o:spid="_x0000_s1061"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cwasQA&#10;AADcAAAADwAAAGRycy9kb3ducmV2LnhtbESP3WrCQBSE7wt9h+UUvKsba6oSXUMpCBavGn2AY/aY&#10;hGTPhuw2P2/fFQQvh5n5htmlo2lET52rLCtYzCMQxLnVFRcKLufD+waE88gaG8ukYCIH6f71ZYeJ&#10;tgP/Up/5QgQIuwQVlN63iZQuL8mgm9uWOHg32xn0QXaF1B0OAW4a+RFFK2mw4rBQYkvfJeV19mcU&#10;LNfXS7T+rE71sHKTa7G+Nj+1UrO38WsLwtPon+FH+6gVxIsY7mfCEZD7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nMGrEAAAA3AAAAA8AAAAAAAAAAAAAAAAAmAIAAGRycy9k&#10;b3ducmV2LnhtbFBLBQYAAAAABAAEAPUAAACJAwAAAAA=&#10;" fillcolor="#a7bede" stroked="f">
                  <v:path arrowok="t"/>
                </v:rect>
                <v:rect id="Rectangle 172" o:spid="_x0000_s1062"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uV8cQA&#10;AADcAAAADwAAAGRycy9kb3ducmV2LnhtbESP3WrCQBSE7wt9h+UUvKsbq1GJrqEUBItXjT7AMXtM&#10;QrJnQ3abn7fvCkIvh5n5htmno2lET52rLCtYzCMQxLnVFRcKrpfj+xaE88gaG8ukYCIH6eH1ZY+J&#10;tgP/UJ/5QgQIuwQVlN63iZQuL8mgm9uWOHh32xn0QXaF1B0OAW4a+RFFa2mw4rBQYktfJeV19msU&#10;LDe3a7SJq3M9rN3kWqxvzXet1Oxt/NyB8DT6//CzfdIKVosYHmfCEZCH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rlfHEAAAA3AAAAA8AAAAAAAAAAAAAAAAAmAIAAGRycy9k&#10;b3ducmV2LnhtbFBLBQYAAAAABAAEAPUAAACJAwAAAAA=&#10;" fillcolor="#a7bede" stroked="f">
                  <v:path arrowok="t"/>
                </v:rect>
                <v:shape id="Freeform 173" o:spid="_x0000_s1063"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Dhd8UA&#10;AADcAAAADwAAAGRycy9kb3ducmV2LnhtbESP3WrCQBSE74W+w3IK3ulGUSmpm9CKSkuvkvYBTrMn&#10;f82ejdlV49t3CwUvh5n5htmmo+nEhQbXWFawmEcgiAurG64UfH0eZk8gnEfW2FkmBTdykCYPky3G&#10;2l45o0vuKxEg7GJUUHvfx1K6oiaDbm574uCVdjDogxwqqQe8Brjp5DKKNtJgw2Ghxp52NRU/+dko&#10;2H+vT/KYZa9lW94yo1frtv14V2r6OL48g/A0+nv4v/2mFawWG/g7E46AT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gOF3xQAAANwAAAAPAAAAAAAAAAAAAAAAAJgCAABkcnMv&#10;ZG93bnJldi54bWxQSwUGAAAAAAQABAD1AAAAigMAAAAA&#10;" path="m,l9741,e" filled="f" strokecolor="#4f81bc" strokeweight="1.06pt">
                  <v:path arrowok="t" o:connecttype="custom" o:connectlocs="0,0;9741,0" o:connectangles="0,0"/>
                </v:shape>
                <v:shape id="Freeform 174" o:spid="_x0000_s1064"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xE7MQA&#10;AADcAAAADwAAAGRycy9kb3ducmV2LnhtbESPzW7CMBCE75X6DtZW4lYcELQoxaAWAQJxCvAAS7z5&#10;a7wOsYHw9hipUo+jmflGM513phZXal1pWcGgH4EgTq0uOVdwPKzeJyCcR9ZYWyYFd3Iwn72+TDHW&#10;9sYJXfc+FwHCLkYFhfdNLKVLCzLo+rYhDl5mW4M+yDaXusVbgJtaDqPoQxosOSwU2NCioPR3fzEK&#10;lqfxWa6T5Cersnti9GhcVbutUr237vsLhKfO/4f/2hutYDT4hOeZcAT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MROzEAAAA3AAAAA8AAAAAAAAAAAAAAAAAmAIAAGRycy9k&#10;b3ducmV2LnhtbFBLBQYAAAAABAAEAPUAAACJAwAAAAA=&#10;" path="m,l9741,e" filled="f" strokecolor="#4f81bc" strokeweight="1.06pt">
                  <v:path arrowok="t" o:connecttype="custom" o:connectlocs="0,0;9741,0" o:connectangles="0,0"/>
                </v:shape>
                <w10:wrap anchorx="margin"/>
              </v:group>
            </w:pict>
          </mc:Fallback>
        </mc:AlternateContent>
      </w:r>
    </w:p>
    <w:p w14:paraId="77B6C2E4" w14:textId="77777777" w:rsidR="009A7ED0" w:rsidRPr="0038198C" w:rsidRDefault="009A7ED0" w:rsidP="009A7ED0">
      <w:pPr>
        <w:rPr>
          <w:rFonts w:ascii="Times New Roman" w:hAnsi="Times New Roman" w:cs="Times New Roman"/>
          <w:sz w:val="28"/>
          <w:szCs w:val="28"/>
        </w:rPr>
      </w:pPr>
    </w:p>
    <w:p w14:paraId="395FA4A8" w14:textId="77777777" w:rsidR="009A7ED0" w:rsidRDefault="009A7ED0" w:rsidP="009A7ED0">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Continuous improvement of curriculum and faculty members through training programs.</w:t>
      </w:r>
    </w:p>
    <w:p w14:paraId="253C9660" w14:textId="77777777" w:rsidR="009A7ED0" w:rsidRPr="0038198C" w:rsidRDefault="009A7ED0" w:rsidP="009A7ED0">
      <w:pPr>
        <w:tabs>
          <w:tab w:val="left" w:pos="1800"/>
        </w:tabs>
        <w:rPr>
          <w:rFonts w:ascii="Times New Roman" w:hAnsi="Times New Roman" w:cs="Times New Roman"/>
          <w:sz w:val="28"/>
          <w:szCs w:val="28"/>
          <w:rtl/>
        </w:rPr>
      </w:pPr>
      <w:r w:rsidRPr="0038198C">
        <w:rPr>
          <w:rFonts w:ascii="Times New Roman" w:hAnsi="Times New Roman" w:cs="Times New Roman"/>
          <w:sz w:val="28"/>
          <w:szCs w:val="28"/>
          <w:rtl/>
        </w:rPr>
        <w:br w:type="page"/>
      </w:r>
    </w:p>
    <w:p w14:paraId="2061B672" w14:textId="77777777" w:rsidR="009A7ED0"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bookmarkStart w:id="3" w:name="_gjdgxs" w:colFirst="0" w:colLast="0"/>
      <w:bookmarkEnd w:id="3"/>
    </w:p>
    <w:p w14:paraId="5FA0F786" w14:textId="77777777" w:rsidR="009A7ED0" w:rsidRPr="006E2915"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Digital System Desig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0ECBFD9F" w14:textId="77777777" w:rsidTr="001D4070">
        <w:trPr>
          <w:trHeight w:val="794"/>
        </w:trPr>
        <w:tc>
          <w:tcPr>
            <w:tcW w:w="9720" w:type="dxa"/>
            <w:shd w:val="clear" w:color="auto" w:fill="A7BFDE"/>
            <w:vAlign w:val="center"/>
          </w:tcPr>
          <w:p w14:paraId="3D44ADC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42CD6B11" w14:textId="77777777" w:rsidR="009A7ED0" w:rsidRPr="0038198C" w:rsidRDefault="009A7ED0" w:rsidP="009A7ED0">
      <w:pPr>
        <w:rPr>
          <w:rFonts w:ascii="Times New Roman" w:hAnsi="Times New Roman" w:cs="Times New Roman"/>
          <w:sz w:val="28"/>
          <w:szCs w:val="28"/>
          <w:rtl/>
        </w:rPr>
      </w:pPr>
    </w:p>
    <w:p w14:paraId="5D914EC1" w14:textId="77777777" w:rsidR="009A7ED0" w:rsidRPr="006E2915" w:rsidRDefault="009A7ED0" w:rsidP="009A7ED0">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1E9576CE" w14:textId="77777777" w:rsidTr="001D4070">
        <w:trPr>
          <w:trHeight w:val="1602"/>
        </w:trPr>
        <w:tc>
          <w:tcPr>
            <w:tcW w:w="9720" w:type="dxa"/>
            <w:shd w:val="clear" w:color="auto" w:fill="A7BFDE"/>
          </w:tcPr>
          <w:p w14:paraId="2A872B5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66FB6F09" w14:textId="77777777" w:rsidR="009A7ED0" w:rsidRPr="0038198C" w:rsidRDefault="009A7ED0" w:rsidP="009A7ED0">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9A7ED0" w:rsidRPr="0038198C" w14:paraId="1F1CE2BD" w14:textId="77777777" w:rsidTr="009A7ED0">
        <w:trPr>
          <w:trHeight w:val="624"/>
        </w:trPr>
        <w:tc>
          <w:tcPr>
            <w:tcW w:w="2557" w:type="pct"/>
            <w:tcBorders>
              <w:right w:val="single" w:sz="6" w:space="0" w:color="4F81BD"/>
            </w:tcBorders>
            <w:shd w:val="clear" w:color="auto" w:fill="A7BFDE"/>
            <w:vAlign w:val="center"/>
          </w:tcPr>
          <w:p w14:paraId="56DFA0E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5C2DC38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62B399B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602E9846" w14:textId="77777777" w:rsidTr="009A7ED0">
        <w:trPr>
          <w:trHeight w:val="624"/>
        </w:trPr>
        <w:tc>
          <w:tcPr>
            <w:tcW w:w="2557" w:type="pct"/>
            <w:shd w:val="clear" w:color="auto" w:fill="A7BFDE"/>
            <w:vAlign w:val="center"/>
          </w:tcPr>
          <w:p w14:paraId="32333DA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443" w:type="pct"/>
            <w:shd w:val="clear" w:color="auto" w:fill="95B3D7"/>
          </w:tcPr>
          <w:p w14:paraId="72D13D6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78BDCC95" w14:textId="77777777" w:rsidTr="009A7ED0">
        <w:trPr>
          <w:trHeight w:val="624"/>
        </w:trPr>
        <w:tc>
          <w:tcPr>
            <w:tcW w:w="2557" w:type="pct"/>
            <w:tcBorders>
              <w:right w:val="single" w:sz="6" w:space="0" w:color="4F81BD"/>
            </w:tcBorders>
            <w:shd w:val="clear" w:color="auto" w:fill="A7BFDE"/>
            <w:vAlign w:val="center"/>
          </w:tcPr>
          <w:p w14:paraId="7694A43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igital System Design / COE 205</w:t>
            </w:r>
          </w:p>
        </w:tc>
        <w:tc>
          <w:tcPr>
            <w:tcW w:w="2443" w:type="pct"/>
            <w:tcBorders>
              <w:left w:val="single" w:sz="6" w:space="0" w:color="4F81BD"/>
            </w:tcBorders>
            <w:shd w:val="clear" w:color="auto" w:fill="A7BFDE"/>
          </w:tcPr>
          <w:p w14:paraId="3F6DF78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9A7ED0" w:rsidRPr="0038198C" w14:paraId="5A78D1D5" w14:textId="77777777" w:rsidTr="009A7ED0">
        <w:trPr>
          <w:trHeight w:val="624"/>
        </w:trPr>
        <w:tc>
          <w:tcPr>
            <w:tcW w:w="2557" w:type="pct"/>
            <w:tcBorders>
              <w:right w:val="single" w:sz="6" w:space="0" w:color="4F81BD"/>
            </w:tcBorders>
            <w:shd w:val="clear" w:color="auto" w:fill="A7BFDE"/>
            <w:vAlign w:val="center"/>
          </w:tcPr>
          <w:p w14:paraId="245E687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54DA6C4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2D5E9D42" w14:textId="77777777" w:rsidTr="009A7ED0">
        <w:trPr>
          <w:trHeight w:val="470"/>
        </w:trPr>
        <w:tc>
          <w:tcPr>
            <w:tcW w:w="2557" w:type="pct"/>
            <w:shd w:val="clear" w:color="auto" w:fill="A7BFDE"/>
            <w:vAlign w:val="center"/>
          </w:tcPr>
          <w:p w14:paraId="6816C3C0" w14:textId="7E68CB80"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8DB3E2"/>
          </w:tcPr>
          <w:p w14:paraId="4C6081C1"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7EE793DB" w14:textId="77777777" w:rsidTr="009A7ED0">
        <w:trPr>
          <w:trHeight w:val="546"/>
        </w:trPr>
        <w:tc>
          <w:tcPr>
            <w:tcW w:w="2557" w:type="pct"/>
            <w:tcBorders>
              <w:right w:val="single" w:sz="6" w:space="0" w:color="4F81BD"/>
            </w:tcBorders>
            <w:shd w:val="clear" w:color="auto" w:fill="A7BFDE"/>
            <w:vAlign w:val="center"/>
          </w:tcPr>
          <w:p w14:paraId="21C3C62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90 hrs. / 3 hrs.  per week Theory</w:t>
            </w:r>
          </w:p>
          <w:p w14:paraId="6E9532C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443" w:type="pct"/>
            <w:tcBorders>
              <w:left w:val="single" w:sz="6" w:space="0" w:color="4F81BD"/>
            </w:tcBorders>
            <w:shd w:val="clear" w:color="auto" w:fill="A7BFDE"/>
          </w:tcPr>
          <w:p w14:paraId="6CC93AF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7A9ECB06" w14:textId="77777777" w:rsidTr="009A7ED0">
        <w:trPr>
          <w:trHeight w:val="624"/>
        </w:trPr>
        <w:tc>
          <w:tcPr>
            <w:tcW w:w="2557" w:type="pct"/>
            <w:shd w:val="clear" w:color="auto" w:fill="A7BFDE"/>
            <w:vAlign w:val="center"/>
          </w:tcPr>
          <w:p w14:paraId="15202415" w14:textId="5CB8E5A0"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2443" w:type="pct"/>
            <w:shd w:val="clear" w:color="auto" w:fill="95B3D7"/>
            <w:vAlign w:val="center"/>
          </w:tcPr>
          <w:p w14:paraId="0D150649" w14:textId="77777777" w:rsidR="009A7ED0" w:rsidRPr="0038198C" w:rsidRDefault="009A7ED0" w:rsidP="009A7ED0">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763D3954" w14:textId="77777777" w:rsidTr="009A7ED0">
        <w:trPr>
          <w:trHeight w:val="504"/>
        </w:trPr>
        <w:tc>
          <w:tcPr>
            <w:tcW w:w="5000" w:type="pct"/>
            <w:gridSpan w:val="2"/>
            <w:shd w:val="clear" w:color="auto" w:fill="A7BFDE"/>
            <w:vAlign w:val="center"/>
          </w:tcPr>
          <w:p w14:paraId="38DFA156"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8. Aims of the Course</w:t>
            </w:r>
          </w:p>
        </w:tc>
      </w:tr>
      <w:tr w:rsidR="009A7ED0" w:rsidRPr="0038198C" w14:paraId="45F98962" w14:textId="77777777" w:rsidTr="009A7ED0">
        <w:trPr>
          <w:trHeight w:val="265"/>
        </w:trPr>
        <w:tc>
          <w:tcPr>
            <w:tcW w:w="5000" w:type="pct"/>
            <w:gridSpan w:val="2"/>
            <w:shd w:val="clear" w:color="auto" w:fill="A7BFDE"/>
            <w:vAlign w:val="center"/>
          </w:tcPr>
          <w:p w14:paraId="25CD4A9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riefly, Goals and objectives of the completed course are:</w:t>
            </w:r>
          </w:p>
          <w:p w14:paraId="4FB38574" w14:textId="77777777" w:rsidR="009A7ED0" w:rsidRPr="00E31666" w:rsidRDefault="009A7ED0" w:rsidP="009A7ED0">
            <w:pPr>
              <w:pStyle w:val="ListParagraph"/>
              <w:numPr>
                <w:ilvl w:val="0"/>
                <w:numId w:val="86"/>
              </w:numPr>
              <w:rPr>
                <w:rFonts w:ascii="Times New Roman" w:hAnsi="Times New Roman" w:cs="Times New Roman"/>
                <w:sz w:val="28"/>
                <w:szCs w:val="28"/>
              </w:rPr>
            </w:pPr>
            <w:r w:rsidRPr="00E31666">
              <w:rPr>
                <w:rFonts w:ascii="Times New Roman" w:hAnsi="Times New Roman" w:cs="Times New Roman"/>
                <w:sz w:val="28"/>
                <w:szCs w:val="28"/>
              </w:rPr>
              <w:t>How to relate the skills and concepts learned from fundamental digital design to understand advance digital design.</w:t>
            </w:r>
          </w:p>
          <w:p w14:paraId="3513A3FC" w14:textId="77777777" w:rsidR="009A7ED0" w:rsidRDefault="009A7ED0" w:rsidP="009A7ED0">
            <w:pPr>
              <w:pStyle w:val="ListParagraph"/>
              <w:numPr>
                <w:ilvl w:val="0"/>
                <w:numId w:val="86"/>
              </w:numPr>
              <w:rPr>
                <w:rFonts w:ascii="Times New Roman" w:hAnsi="Times New Roman" w:cs="Times New Roman"/>
                <w:sz w:val="28"/>
                <w:szCs w:val="28"/>
              </w:rPr>
            </w:pPr>
            <w:r w:rsidRPr="00E31666">
              <w:rPr>
                <w:rFonts w:ascii="Times New Roman" w:hAnsi="Times New Roman" w:cs="Times New Roman"/>
                <w:sz w:val="28"/>
                <w:szCs w:val="28"/>
              </w:rPr>
              <w:lastRenderedPageBreak/>
              <w:t>How to use the learned skills to understand, derive, and solve the digital &amp; logical equations of digital circuit, and system in various objects (e.g., microprocessor I &amp; II, computer architecture I &amp; II, digital electronics, digital communication, I/O devices etc.).</w:t>
            </w:r>
          </w:p>
          <w:p w14:paraId="4D86C327" w14:textId="77777777" w:rsidR="009A7ED0" w:rsidRPr="00E31666" w:rsidRDefault="009A7ED0" w:rsidP="009A7ED0">
            <w:pPr>
              <w:pStyle w:val="ListParagraph"/>
              <w:numPr>
                <w:ilvl w:val="0"/>
                <w:numId w:val="86"/>
              </w:numPr>
              <w:rPr>
                <w:rFonts w:ascii="Times New Roman" w:hAnsi="Times New Roman" w:cs="Times New Roman"/>
                <w:sz w:val="28"/>
                <w:szCs w:val="28"/>
              </w:rPr>
            </w:pPr>
            <w:r w:rsidRPr="00E31666">
              <w:rPr>
                <w:rFonts w:ascii="Times New Roman" w:hAnsi="Times New Roman" w:cs="Times New Roman"/>
                <w:sz w:val="28"/>
                <w:szCs w:val="28"/>
              </w:rPr>
              <w:t>Representation, the fundamental concepts to advanced Digital design and implementation by understanding practical digital devices.</w:t>
            </w:r>
          </w:p>
        </w:tc>
      </w:tr>
    </w:tbl>
    <w:tbl>
      <w:tblPr>
        <w:tblpPr w:leftFromText="180" w:rightFromText="180" w:vertAnchor="text" w:horzAnchor="margin" w:tblpXSpec="center" w:tblpY="365"/>
        <w:bidiVisual/>
        <w:tblW w:w="1014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46"/>
      </w:tblGrid>
      <w:tr w:rsidR="009A7ED0" w:rsidRPr="0038198C" w14:paraId="6AC5AAE5" w14:textId="77777777" w:rsidTr="00037DF1">
        <w:trPr>
          <w:trHeight w:val="653"/>
        </w:trPr>
        <w:tc>
          <w:tcPr>
            <w:tcW w:w="10146" w:type="dxa"/>
            <w:shd w:val="clear" w:color="auto" w:fill="A7BFDE"/>
          </w:tcPr>
          <w:p w14:paraId="111842C1" w14:textId="77777777" w:rsidR="009A7ED0" w:rsidRPr="0038198C" w:rsidRDefault="009A7ED0" w:rsidP="001D4070">
            <w:pPr>
              <w:rPr>
                <w:rFonts w:ascii="Times New Roman" w:hAnsi="Times New Roman" w:cs="Times New Roman"/>
                <w:sz w:val="28"/>
                <w:szCs w:val="28"/>
              </w:rPr>
            </w:pPr>
            <w:r w:rsidRPr="002F03B7">
              <w:rPr>
                <w:rFonts w:ascii="Times New Roman" w:eastAsia="Times New Roman" w:hAnsi="Times New Roman" w:cs="Times New Roman"/>
                <w:color w:val="221F1F"/>
                <w:spacing w:val="1"/>
                <w:sz w:val="28"/>
                <w:szCs w:val="28"/>
              </w:rPr>
              <w:lastRenderedPageBreak/>
              <w:t>9</w:t>
            </w:r>
            <w:r w:rsidRPr="002F03B7">
              <w:rPr>
                <w:rFonts w:ascii="Times New Roman" w:eastAsia="Times New Roman" w:hAnsi="Times New Roman" w:cs="Times New Roman"/>
                <w:color w:val="221F1F"/>
                <w:sz w:val="28"/>
                <w:szCs w:val="28"/>
              </w:rPr>
              <w:t xml:space="preserve">· </w:t>
            </w:r>
            <w:r w:rsidRPr="002F03B7">
              <w:rPr>
                <w:rFonts w:ascii="Times New Roman" w:eastAsia="Times New Roman" w:hAnsi="Times New Roman" w:cs="Times New Roman"/>
                <w:color w:val="221F1F"/>
                <w:spacing w:val="-1"/>
                <w:sz w:val="28"/>
                <w:szCs w:val="28"/>
              </w:rPr>
              <w:t>L</w:t>
            </w:r>
            <w:r w:rsidRPr="002F03B7">
              <w:rPr>
                <w:rFonts w:ascii="Times New Roman" w:eastAsia="Times New Roman" w:hAnsi="Times New Roman" w:cs="Times New Roman"/>
                <w:color w:val="221F1F"/>
                <w:sz w:val="28"/>
                <w:szCs w:val="28"/>
              </w:rPr>
              <w:t>ear</w:t>
            </w:r>
            <w:r w:rsidRPr="002F03B7">
              <w:rPr>
                <w:rFonts w:ascii="Times New Roman" w:eastAsia="Times New Roman" w:hAnsi="Times New Roman" w:cs="Times New Roman"/>
                <w:color w:val="221F1F"/>
                <w:spacing w:val="-1"/>
                <w:sz w:val="28"/>
                <w:szCs w:val="28"/>
              </w:rPr>
              <w:t>n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4"/>
                <w:sz w:val="28"/>
                <w:szCs w:val="28"/>
              </w:rPr>
              <w:t>O</w:t>
            </w:r>
            <w:r w:rsidRPr="002F03B7">
              <w:rPr>
                <w:rFonts w:ascii="Times New Roman" w:eastAsia="Times New Roman" w:hAnsi="Times New Roman" w:cs="Times New Roman"/>
                <w:color w:val="221F1F"/>
                <w:spacing w:val="1"/>
                <w:sz w:val="28"/>
                <w:szCs w:val="28"/>
              </w:rPr>
              <w:t>ut</w:t>
            </w:r>
            <w:r w:rsidRPr="002F03B7">
              <w:rPr>
                <w:rFonts w:ascii="Times New Roman" w:eastAsia="Times New Roman" w:hAnsi="Times New Roman" w:cs="Times New Roman"/>
                <w:color w:val="221F1F"/>
                <w:spacing w:val="-2"/>
                <w:sz w:val="28"/>
                <w:szCs w:val="28"/>
              </w:rPr>
              <w:t>c</w:t>
            </w:r>
            <w:r w:rsidRPr="002F03B7">
              <w:rPr>
                <w:rFonts w:ascii="Times New Roman" w:eastAsia="Times New Roman" w:hAnsi="Times New Roman" w:cs="Times New Roman"/>
                <w:color w:val="221F1F"/>
                <w:spacing w:val="1"/>
                <w:sz w:val="28"/>
                <w:szCs w:val="28"/>
              </w:rPr>
              <w:t>o</w:t>
            </w:r>
            <w:r w:rsidRPr="002F03B7">
              <w:rPr>
                <w:rFonts w:ascii="Times New Roman" w:eastAsia="Times New Roman" w:hAnsi="Times New Roman" w:cs="Times New Roman"/>
                <w:color w:val="221F1F"/>
                <w:spacing w:val="-3"/>
                <w:sz w:val="28"/>
                <w:szCs w:val="28"/>
              </w:rPr>
              <w:t>m</w:t>
            </w:r>
            <w:r w:rsidRPr="002F03B7">
              <w:rPr>
                <w:rFonts w:ascii="Times New Roman" w:eastAsia="Times New Roman" w:hAnsi="Times New Roman" w:cs="Times New Roman"/>
                <w:color w:val="221F1F"/>
                <w:sz w:val="28"/>
                <w:szCs w:val="28"/>
              </w:rPr>
              <w:t>e</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z w:val="28"/>
                <w:szCs w:val="28"/>
              </w:rPr>
              <w:t>,</w:t>
            </w:r>
            <w:r w:rsidRPr="002F03B7">
              <w:rPr>
                <w:rFonts w:ascii="Times New Roman" w:eastAsia="Times New Roman" w:hAnsi="Times New Roman" w:cs="Times New Roman"/>
                <w:color w:val="221F1F"/>
                <w:spacing w:val="-1"/>
                <w:sz w:val="28"/>
                <w:szCs w:val="28"/>
              </w:rPr>
              <w:t xml:space="preserve"> T</w:t>
            </w:r>
            <w:r w:rsidRPr="002F03B7">
              <w:rPr>
                <w:rFonts w:ascii="Times New Roman" w:eastAsia="Times New Roman" w:hAnsi="Times New Roman" w:cs="Times New Roman"/>
                <w:color w:val="221F1F"/>
                <w:sz w:val="28"/>
                <w:szCs w:val="28"/>
              </w:rPr>
              <w:t>ea</w:t>
            </w:r>
            <w:r w:rsidRPr="002F03B7">
              <w:rPr>
                <w:rFonts w:ascii="Times New Roman" w:eastAsia="Times New Roman" w:hAnsi="Times New Roman" w:cs="Times New Roman"/>
                <w:color w:val="221F1F"/>
                <w:spacing w:val="-2"/>
                <w:sz w:val="28"/>
                <w:szCs w:val="28"/>
              </w:rPr>
              <w:t>c</w:t>
            </w:r>
            <w:r w:rsidRPr="002F03B7">
              <w:rPr>
                <w:rFonts w:ascii="Times New Roman" w:eastAsia="Times New Roman" w:hAnsi="Times New Roman" w:cs="Times New Roman"/>
                <w:color w:val="221F1F"/>
                <w:spacing w:val="1"/>
                <w:sz w:val="28"/>
                <w:szCs w:val="28"/>
              </w:rPr>
              <w:t>h</w:t>
            </w:r>
            <w:r w:rsidRPr="002F03B7">
              <w:rPr>
                <w:rFonts w:ascii="Times New Roman" w:eastAsia="Times New Roman" w:hAnsi="Times New Roman" w:cs="Times New Roman"/>
                <w:color w:val="221F1F"/>
                <w:spacing w:val="-1"/>
                <w:sz w:val="28"/>
                <w:szCs w:val="28"/>
              </w:rPr>
              <w:t>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1"/>
                <w:sz w:val="28"/>
                <w:szCs w:val="28"/>
              </w:rPr>
              <w:t>, L</w:t>
            </w:r>
            <w:r w:rsidRPr="002F03B7">
              <w:rPr>
                <w:rFonts w:ascii="Times New Roman" w:eastAsia="Times New Roman" w:hAnsi="Times New Roman" w:cs="Times New Roman"/>
                <w:color w:val="221F1F"/>
                <w:sz w:val="28"/>
                <w:szCs w:val="28"/>
              </w:rPr>
              <w:t>ea</w:t>
            </w:r>
            <w:r w:rsidRPr="002F03B7">
              <w:rPr>
                <w:rFonts w:ascii="Times New Roman" w:eastAsia="Times New Roman" w:hAnsi="Times New Roman" w:cs="Times New Roman"/>
                <w:color w:val="221F1F"/>
                <w:spacing w:val="-2"/>
                <w:sz w:val="28"/>
                <w:szCs w:val="28"/>
              </w:rPr>
              <w:t>r</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pacing w:val="1"/>
                <w:sz w:val="28"/>
                <w:szCs w:val="28"/>
              </w:rPr>
              <w:t>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z w:val="28"/>
                <w:szCs w:val="28"/>
              </w:rPr>
              <w:t>a</w:t>
            </w:r>
            <w:r w:rsidRPr="002F03B7">
              <w:rPr>
                <w:rFonts w:ascii="Times New Roman" w:eastAsia="Times New Roman" w:hAnsi="Times New Roman" w:cs="Times New Roman"/>
                <w:color w:val="221F1F"/>
                <w:spacing w:val="-2"/>
                <w:sz w:val="28"/>
                <w:szCs w:val="28"/>
              </w:rPr>
              <w:t>n</w:t>
            </w:r>
            <w:r w:rsidRPr="002F03B7">
              <w:rPr>
                <w:rFonts w:ascii="Times New Roman" w:eastAsia="Times New Roman" w:hAnsi="Times New Roman" w:cs="Times New Roman"/>
                <w:color w:val="221F1F"/>
                <w:sz w:val="28"/>
                <w:szCs w:val="28"/>
              </w:rPr>
              <w:t>d</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2"/>
                <w:sz w:val="28"/>
                <w:szCs w:val="28"/>
              </w:rPr>
              <w:t>A</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pacing w:val="-2"/>
                <w:sz w:val="28"/>
                <w:szCs w:val="28"/>
              </w:rPr>
              <w:t>e</w:t>
            </w:r>
            <w:r w:rsidRPr="002F03B7">
              <w:rPr>
                <w:rFonts w:ascii="Times New Roman" w:eastAsia="Times New Roman" w:hAnsi="Times New Roman" w:cs="Times New Roman"/>
                <w:color w:val="221F1F"/>
                <w:spacing w:val="1"/>
                <w:sz w:val="28"/>
                <w:szCs w:val="28"/>
              </w:rPr>
              <w:t>ss</w:t>
            </w:r>
            <w:r w:rsidRPr="002F03B7">
              <w:rPr>
                <w:rFonts w:ascii="Times New Roman" w:eastAsia="Times New Roman" w:hAnsi="Times New Roman" w:cs="Times New Roman"/>
                <w:color w:val="221F1F"/>
                <w:spacing w:val="-3"/>
                <w:sz w:val="28"/>
                <w:szCs w:val="28"/>
              </w:rPr>
              <w:t>m</w:t>
            </w:r>
            <w:r w:rsidRPr="002F03B7">
              <w:rPr>
                <w:rFonts w:ascii="Times New Roman" w:eastAsia="Times New Roman" w:hAnsi="Times New Roman" w:cs="Times New Roman"/>
                <w:color w:val="221F1F"/>
                <w:sz w:val="28"/>
                <w:szCs w:val="28"/>
              </w:rPr>
              <w:t>e</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t</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z w:val="28"/>
                <w:szCs w:val="28"/>
              </w:rPr>
              <w:t>M</w:t>
            </w:r>
            <w:r w:rsidRPr="002F03B7">
              <w:rPr>
                <w:rFonts w:ascii="Times New Roman" w:eastAsia="Times New Roman" w:hAnsi="Times New Roman" w:cs="Times New Roman"/>
                <w:color w:val="221F1F"/>
                <w:spacing w:val="-3"/>
                <w:sz w:val="28"/>
                <w:szCs w:val="28"/>
              </w:rPr>
              <w:t>e</w:t>
            </w:r>
            <w:r w:rsidRPr="002F03B7">
              <w:rPr>
                <w:rFonts w:ascii="Times New Roman" w:eastAsia="Times New Roman" w:hAnsi="Times New Roman" w:cs="Times New Roman"/>
                <w:color w:val="221F1F"/>
                <w:spacing w:val="1"/>
                <w:sz w:val="28"/>
                <w:szCs w:val="28"/>
              </w:rPr>
              <w:t>t</w:t>
            </w:r>
            <w:r w:rsidRPr="002F03B7">
              <w:rPr>
                <w:rFonts w:ascii="Times New Roman" w:eastAsia="Times New Roman" w:hAnsi="Times New Roman" w:cs="Times New Roman"/>
                <w:color w:val="221F1F"/>
                <w:spacing w:val="-1"/>
                <w:sz w:val="28"/>
                <w:szCs w:val="28"/>
              </w:rPr>
              <w:t>ho</w:t>
            </w:r>
            <w:r w:rsidRPr="002F03B7">
              <w:rPr>
                <w:rFonts w:ascii="Times New Roman" w:eastAsia="Times New Roman" w:hAnsi="Times New Roman" w:cs="Times New Roman"/>
                <w:color w:val="221F1F"/>
                <w:spacing w:val="1"/>
                <w:sz w:val="28"/>
                <w:szCs w:val="28"/>
              </w:rPr>
              <w:t>d</w:t>
            </w:r>
          </w:p>
        </w:tc>
      </w:tr>
      <w:tr w:rsidR="009A7ED0" w:rsidRPr="0038198C" w14:paraId="1B3A2EE6" w14:textId="77777777" w:rsidTr="00037DF1">
        <w:trPr>
          <w:trHeight w:val="2183"/>
        </w:trPr>
        <w:tc>
          <w:tcPr>
            <w:tcW w:w="10146" w:type="dxa"/>
            <w:shd w:val="clear" w:color="auto" w:fill="A7BFDE"/>
          </w:tcPr>
          <w:p w14:paraId="3C3A09A7" w14:textId="77777777" w:rsidR="009A7ED0" w:rsidRPr="002F03B7" w:rsidRDefault="009A7ED0" w:rsidP="001D4070">
            <w:pPr>
              <w:spacing w:after="0"/>
              <w:contextualSpacing/>
              <w:rPr>
                <w:rFonts w:ascii="Times New Roman" w:eastAsia="Calibri" w:hAnsi="Times New Roman" w:cs="Times New Roman"/>
                <w:sz w:val="28"/>
                <w:szCs w:val="28"/>
              </w:rPr>
            </w:pPr>
            <w:r w:rsidRPr="002F03B7">
              <w:rPr>
                <w:rFonts w:ascii="Times New Roman" w:eastAsia="Calibri" w:hAnsi="Times New Roman" w:cs="Times New Roman"/>
                <w:color w:val="221F1F"/>
                <w:sz w:val="28"/>
                <w:szCs w:val="28"/>
              </w:rPr>
              <w:t>A- C</w:t>
            </w:r>
            <w:r w:rsidRPr="002F03B7">
              <w:rPr>
                <w:rFonts w:ascii="Times New Roman" w:eastAsia="Calibri" w:hAnsi="Times New Roman" w:cs="Times New Roman"/>
                <w:color w:val="221F1F"/>
                <w:spacing w:val="-1"/>
                <w:sz w:val="28"/>
                <w:szCs w:val="28"/>
              </w:rPr>
              <w:t>o</w:t>
            </w:r>
            <w:r w:rsidRPr="002F03B7">
              <w:rPr>
                <w:rFonts w:ascii="Times New Roman" w:eastAsia="Calibri" w:hAnsi="Times New Roman" w:cs="Times New Roman"/>
                <w:color w:val="221F1F"/>
                <w:spacing w:val="1"/>
                <w:sz w:val="28"/>
                <w:szCs w:val="28"/>
              </w:rPr>
              <w:t>g</w:t>
            </w:r>
            <w:r w:rsidRPr="002F03B7">
              <w:rPr>
                <w:rFonts w:ascii="Times New Roman" w:eastAsia="Calibri" w:hAnsi="Times New Roman" w:cs="Times New Roman"/>
                <w:color w:val="221F1F"/>
                <w:spacing w:val="-1"/>
                <w:sz w:val="28"/>
                <w:szCs w:val="28"/>
              </w:rPr>
              <w:t>n</w:t>
            </w:r>
            <w:r w:rsidRPr="002F03B7">
              <w:rPr>
                <w:rFonts w:ascii="Times New Roman" w:eastAsia="Calibri" w:hAnsi="Times New Roman" w:cs="Times New Roman"/>
                <w:color w:val="221F1F"/>
                <w:spacing w:val="1"/>
                <w:sz w:val="28"/>
                <w:szCs w:val="28"/>
              </w:rPr>
              <w:t>i</w:t>
            </w:r>
            <w:r w:rsidRPr="002F03B7">
              <w:rPr>
                <w:rFonts w:ascii="Times New Roman" w:eastAsia="Calibri" w:hAnsi="Times New Roman" w:cs="Times New Roman"/>
                <w:color w:val="221F1F"/>
                <w:spacing w:val="-1"/>
                <w:sz w:val="28"/>
                <w:szCs w:val="28"/>
              </w:rPr>
              <w:t>ti</w:t>
            </w:r>
            <w:r w:rsidRPr="002F03B7">
              <w:rPr>
                <w:rFonts w:ascii="Times New Roman" w:eastAsia="Calibri" w:hAnsi="Times New Roman" w:cs="Times New Roman"/>
                <w:color w:val="221F1F"/>
                <w:spacing w:val="1"/>
                <w:sz w:val="28"/>
                <w:szCs w:val="28"/>
              </w:rPr>
              <w:t>v</w:t>
            </w:r>
            <w:r w:rsidRPr="002F03B7">
              <w:rPr>
                <w:rFonts w:ascii="Times New Roman" w:eastAsia="Calibri" w:hAnsi="Times New Roman" w:cs="Times New Roman"/>
                <w:color w:val="221F1F"/>
                <w:sz w:val="28"/>
                <w:szCs w:val="28"/>
              </w:rPr>
              <w:t xml:space="preserve">e </w:t>
            </w:r>
            <w:r w:rsidRPr="002F03B7">
              <w:rPr>
                <w:rFonts w:ascii="Times New Roman" w:eastAsia="Calibri" w:hAnsi="Times New Roman" w:cs="Times New Roman"/>
                <w:color w:val="221F1F"/>
                <w:spacing w:val="-1"/>
                <w:sz w:val="28"/>
                <w:szCs w:val="28"/>
              </w:rPr>
              <w:t>g</w:t>
            </w:r>
            <w:r w:rsidRPr="002F03B7">
              <w:rPr>
                <w:rFonts w:ascii="Times New Roman" w:eastAsia="Calibri" w:hAnsi="Times New Roman" w:cs="Times New Roman"/>
                <w:color w:val="221F1F"/>
                <w:spacing w:val="1"/>
                <w:sz w:val="28"/>
                <w:szCs w:val="28"/>
              </w:rPr>
              <w:t>o</w:t>
            </w:r>
            <w:r w:rsidRPr="002F03B7">
              <w:rPr>
                <w:rFonts w:ascii="Times New Roman" w:eastAsia="Calibri" w:hAnsi="Times New Roman" w:cs="Times New Roman"/>
                <w:color w:val="221F1F"/>
                <w:spacing w:val="-2"/>
                <w:sz w:val="28"/>
                <w:szCs w:val="28"/>
              </w:rPr>
              <w:t>a</w:t>
            </w:r>
            <w:r w:rsidRPr="002F03B7">
              <w:rPr>
                <w:rFonts w:ascii="Times New Roman" w:eastAsia="Calibri" w:hAnsi="Times New Roman" w:cs="Times New Roman"/>
                <w:color w:val="221F1F"/>
                <w:spacing w:val="1"/>
                <w:sz w:val="28"/>
                <w:szCs w:val="28"/>
              </w:rPr>
              <w:t>l</w:t>
            </w:r>
            <w:r w:rsidRPr="002F03B7">
              <w:rPr>
                <w:rFonts w:ascii="Times New Roman" w:eastAsia="Calibri" w:hAnsi="Times New Roman" w:cs="Times New Roman"/>
                <w:color w:val="221F1F"/>
                <w:sz w:val="28"/>
                <w:szCs w:val="28"/>
              </w:rPr>
              <w:t>s</w:t>
            </w:r>
            <w:r w:rsidRPr="002F03B7">
              <w:rPr>
                <w:rFonts w:ascii="Times New Roman" w:eastAsia="Calibri" w:hAnsi="Times New Roman" w:cs="Times New Roman"/>
                <w:color w:val="221F1F"/>
                <w:spacing w:val="2"/>
                <w:sz w:val="28"/>
                <w:szCs w:val="28"/>
              </w:rPr>
              <w:t>:</w:t>
            </w:r>
          </w:p>
          <w:p w14:paraId="19912C41"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A1- Simplify &amp; solved any Boolean equation until to 6 variables using K-map method.</w:t>
            </w:r>
          </w:p>
          <w:p w14:paraId="715B7242"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 xml:space="preserve">A2- Acknowledge how to design digital problem using state machine approach.  </w:t>
            </w:r>
          </w:p>
          <w:p w14:paraId="5C3B341A"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 xml:space="preserve">A3- Use registers &amp; registers application in a digital system. </w:t>
            </w:r>
          </w:p>
          <w:p w14:paraId="664AB976"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 xml:space="preserve">A4- Analysis any sequential circuit of a digital system using state machine design.  </w:t>
            </w:r>
          </w:p>
          <w:p w14:paraId="5BB9D2E9"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A5- Design practical &amp; complex problem using algorithm state machine (ASM) chart approach.</w:t>
            </w:r>
          </w:p>
          <w:p w14:paraId="02DD15D5" w14:textId="77777777" w:rsidR="009A7ED0" w:rsidRPr="002F03B7" w:rsidRDefault="009A7ED0" w:rsidP="001D4070">
            <w:pPr>
              <w:ind w:left="360"/>
              <w:rPr>
                <w:rFonts w:ascii="Times New Roman" w:hAnsi="Times New Roman" w:cs="Times New Roman"/>
                <w:sz w:val="28"/>
                <w:szCs w:val="28"/>
              </w:rPr>
            </w:pPr>
            <w:r w:rsidRPr="002F03B7">
              <w:rPr>
                <w:rFonts w:ascii="Times New Roman" w:hAnsi="Times New Roman" w:cs="Times New Roman"/>
                <w:sz w:val="28"/>
                <w:szCs w:val="28"/>
              </w:rPr>
              <w:t>A6- Realize digital system using programmable devices (PLA, ROM, …, etc.)</w:t>
            </w:r>
          </w:p>
          <w:p w14:paraId="769B300B" w14:textId="77777777" w:rsidR="009A7ED0" w:rsidRPr="002F03B7" w:rsidRDefault="009A7ED0" w:rsidP="001D4070">
            <w:pPr>
              <w:autoSpaceDE w:val="0"/>
              <w:autoSpaceDN w:val="0"/>
              <w:adjustRightInd w:val="0"/>
              <w:spacing w:after="0" w:line="240" w:lineRule="auto"/>
              <w:ind w:left="360"/>
              <w:rPr>
                <w:rFonts w:ascii="Times New Roman" w:eastAsia="Times New Roman" w:hAnsi="Times New Roman" w:cs="Times New Roman"/>
                <w:sz w:val="28"/>
                <w:szCs w:val="28"/>
              </w:rPr>
            </w:pPr>
            <w:r w:rsidRPr="002F03B7">
              <w:rPr>
                <w:rFonts w:ascii="Times New Roman" w:hAnsi="Times New Roman" w:cs="Times New Roman"/>
                <w:sz w:val="28"/>
                <w:szCs w:val="28"/>
              </w:rPr>
              <w:t xml:space="preserve">A7- Separate between synchronous &amp; asynchronous state machine approach in a design. </w:t>
            </w:r>
          </w:p>
          <w:p w14:paraId="3A8F0185" w14:textId="77777777" w:rsidR="009A7ED0" w:rsidRPr="00177957" w:rsidRDefault="009A7ED0" w:rsidP="001D4070">
            <w:pPr>
              <w:autoSpaceDE w:val="0"/>
              <w:autoSpaceDN w:val="0"/>
              <w:adjustRightInd w:val="0"/>
              <w:spacing w:after="0" w:line="240" w:lineRule="auto"/>
              <w:ind w:left="360"/>
              <w:rPr>
                <w:rFonts w:ascii="Times New Roman" w:eastAsia="Times New Roman" w:hAnsi="Times New Roman" w:cs="Times New Roman"/>
                <w:sz w:val="28"/>
                <w:szCs w:val="28"/>
              </w:rPr>
            </w:pPr>
            <w:r w:rsidRPr="002F03B7">
              <w:rPr>
                <w:rFonts w:ascii="Times New Roman" w:hAnsi="Times New Roman" w:cs="Times New Roman"/>
                <w:sz w:val="28"/>
                <w:szCs w:val="28"/>
              </w:rPr>
              <w:t>A8- Design a digital circuit &amp; solve practical problems by applying VHDL language in a design</w:t>
            </w:r>
          </w:p>
        </w:tc>
      </w:tr>
      <w:tr w:rsidR="009A7ED0" w:rsidRPr="0038198C" w14:paraId="10FAF5F3" w14:textId="77777777" w:rsidTr="00037DF1">
        <w:trPr>
          <w:trHeight w:val="1543"/>
        </w:trPr>
        <w:tc>
          <w:tcPr>
            <w:tcW w:w="10146" w:type="dxa"/>
            <w:shd w:val="clear" w:color="auto" w:fill="A7BFDE"/>
          </w:tcPr>
          <w:p w14:paraId="2225F065" w14:textId="77777777" w:rsidR="009A7ED0" w:rsidRPr="002F03B7" w:rsidRDefault="009A7ED0" w:rsidP="001D4070">
            <w:pPr>
              <w:spacing w:after="0"/>
              <w:contextualSpacing/>
              <w:rPr>
                <w:rFonts w:ascii="Times New Roman" w:eastAsia="Calibri" w:hAnsi="Times New Roman" w:cs="Times New Roman"/>
                <w:sz w:val="28"/>
                <w:szCs w:val="28"/>
              </w:rPr>
            </w:pPr>
            <w:r>
              <w:rPr>
                <w:rFonts w:ascii="Times New Roman" w:eastAsia="Times New Roman" w:hAnsi="Times New Roman" w:cs="Times New Roman"/>
                <w:color w:val="221F1F"/>
                <w:spacing w:val="1"/>
                <w:sz w:val="28"/>
                <w:szCs w:val="28"/>
              </w:rPr>
              <w:t xml:space="preserve">B-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24840711"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1- Simplify &amp; solved any Boolean equation until to 6 variables using K-map method.</w:t>
            </w:r>
          </w:p>
          <w:p w14:paraId="780FEFBD"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2- Acknowledge how to design digital problem using state machine approach.  </w:t>
            </w:r>
          </w:p>
          <w:p w14:paraId="166D1A54"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3- Use registers &amp; registers application in a digital system. </w:t>
            </w:r>
          </w:p>
          <w:p w14:paraId="7297B4F2"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4- Analysis any sequential circuit of a digital system using state machine design.  </w:t>
            </w:r>
          </w:p>
          <w:p w14:paraId="41059D1A"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5- Design practical &amp; complex problem using algorithm state machine (ASM) chart approach.</w:t>
            </w:r>
          </w:p>
          <w:p w14:paraId="0F68CB96" w14:textId="77777777" w:rsidR="009A7ED0" w:rsidRPr="002F03B7" w:rsidRDefault="009A7ED0" w:rsidP="001D4070">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6- Realize digital system using programmable devices (PLA, ROM, …, etc.)</w:t>
            </w:r>
          </w:p>
          <w:p w14:paraId="4256E480" w14:textId="77777777" w:rsidR="009A7ED0" w:rsidRDefault="009A7ED0" w:rsidP="001D4070">
            <w:pPr>
              <w:autoSpaceDE w:val="0"/>
              <w:autoSpaceDN w:val="0"/>
              <w:adjustRightInd w:val="0"/>
              <w:spacing w:after="0" w:line="240" w:lineRule="auto"/>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7- Separate between synchronous &amp; asynchronous state machine approach in a design. </w:t>
            </w:r>
          </w:p>
          <w:p w14:paraId="1A88E662" w14:textId="77777777" w:rsidR="009A7ED0" w:rsidRPr="00177957" w:rsidRDefault="009A7ED0" w:rsidP="001D4070">
            <w:pPr>
              <w:autoSpaceDE w:val="0"/>
              <w:autoSpaceDN w:val="0"/>
              <w:adjustRightInd w:val="0"/>
              <w:spacing w:after="0" w:line="240" w:lineRule="auto"/>
              <w:ind w:left="360"/>
              <w:rPr>
                <w:rFonts w:ascii="Times New Roman" w:eastAsia="Times New Roman" w:hAnsi="Times New Roman" w:cs="Times New Roman"/>
                <w:sz w:val="28"/>
                <w:szCs w:val="28"/>
              </w:rPr>
            </w:pPr>
            <w:r>
              <w:rPr>
                <w:rFonts w:ascii="Times New Roman" w:hAnsi="Times New Roman" w:cs="Times New Roman"/>
                <w:sz w:val="28"/>
                <w:szCs w:val="28"/>
              </w:rPr>
              <w:lastRenderedPageBreak/>
              <w:t>B</w:t>
            </w:r>
            <w:r w:rsidRPr="00177957">
              <w:rPr>
                <w:rFonts w:ascii="Times New Roman" w:hAnsi="Times New Roman" w:cs="Times New Roman"/>
                <w:sz w:val="28"/>
                <w:szCs w:val="28"/>
              </w:rPr>
              <w:t>8- Design a digital circuit &amp; solve practical problems by applying VHDL language in a design</w:t>
            </w:r>
          </w:p>
        </w:tc>
      </w:tr>
      <w:tr w:rsidR="009A7ED0" w:rsidRPr="0038198C" w14:paraId="27DD9D3D" w14:textId="77777777" w:rsidTr="00037DF1">
        <w:trPr>
          <w:trHeight w:val="478"/>
        </w:trPr>
        <w:tc>
          <w:tcPr>
            <w:tcW w:w="10146" w:type="dxa"/>
            <w:shd w:val="clear" w:color="auto" w:fill="A7BFDE"/>
            <w:vAlign w:val="center"/>
          </w:tcPr>
          <w:p w14:paraId="06BA3589"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30A47C79"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3147EE2C"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2F88DB03"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3046D171" w14:textId="77777777" w:rsidR="009A7ED0" w:rsidRPr="0038198C" w:rsidRDefault="009A7ED0" w:rsidP="001D4070">
            <w:pPr>
              <w:autoSpaceDE w:val="0"/>
              <w:autoSpaceDN w:val="0"/>
              <w:adjustRightInd w:val="0"/>
              <w:contextualSpacing/>
              <w:rPr>
                <w:rFonts w:ascii="Times New Roman" w:hAnsi="Times New Roman" w:cs="Times New Roman"/>
                <w:sz w:val="28"/>
                <w:szCs w:val="28"/>
                <w:rtl/>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9A7ED0" w:rsidRPr="0038198C" w14:paraId="0A56AC19" w14:textId="77777777" w:rsidTr="00037DF1">
        <w:trPr>
          <w:trHeight w:val="478"/>
        </w:trPr>
        <w:tc>
          <w:tcPr>
            <w:tcW w:w="10146" w:type="dxa"/>
            <w:shd w:val="clear" w:color="auto" w:fill="A7BFDE"/>
            <w:vAlign w:val="center"/>
          </w:tcPr>
          <w:p w14:paraId="7BE6080B"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42CF9ADD"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3174D658"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A4FC170"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10BCCCDE"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60C18B2"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091C3969"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1AD33555"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33B1BC98"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449CEE55" w14:textId="77777777" w:rsidR="009A7ED0" w:rsidRPr="00F04B69" w:rsidRDefault="009A7ED0" w:rsidP="009A7ED0">
            <w:pPr>
              <w:numPr>
                <w:ilvl w:val="0"/>
                <w:numId w:val="91"/>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537007EC" w14:textId="77777777" w:rsidR="009A7ED0" w:rsidRPr="00F04B69" w:rsidRDefault="009A7ED0" w:rsidP="009A7ED0">
            <w:pPr>
              <w:numPr>
                <w:ilvl w:val="0"/>
                <w:numId w:val="91"/>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0BECC8CC" w14:textId="77777777" w:rsidR="009A7ED0" w:rsidRPr="00F04B69" w:rsidRDefault="009A7ED0" w:rsidP="009A7ED0">
            <w:pPr>
              <w:numPr>
                <w:ilvl w:val="0"/>
                <w:numId w:val="91"/>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15DFE858"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49E12E37"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5EB6E14D"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8EE2157"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5281BC54"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622C56C"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1108D2D9" w14:textId="77777777" w:rsidR="00037DF1" w:rsidRDefault="00037DF1"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1A8D9112" w14:textId="77777777" w:rsidR="00037DF1" w:rsidRPr="0031693C" w:rsidRDefault="00037DF1" w:rsidP="001D40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p>
          <w:p w14:paraId="0EFC9116" w14:textId="251E289D" w:rsidR="009A7ED0" w:rsidRPr="00F04B69" w:rsidRDefault="00037DF1" w:rsidP="001D4070">
            <w:pPr>
              <w:autoSpaceDE w:val="0"/>
              <w:autoSpaceDN w:val="0"/>
              <w:adjustRightInd w:val="0"/>
              <w:spacing w:after="120"/>
              <w:rPr>
                <w:rFonts w:ascii="Times New Roman" w:eastAsia="Times New Roman" w:hAnsi="Times New Roman" w:cs="Times New Roman"/>
                <w:sz w:val="28"/>
                <w:szCs w:val="28"/>
              </w:rPr>
            </w:pPr>
            <w:r w:rsidRPr="0038198C">
              <w:rPr>
                <w:rFonts w:ascii="Times New Roman" w:hAnsi="Times New Roman" w:cs="Times New Roman"/>
                <w:sz w:val="28"/>
                <w:szCs w:val="28"/>
              </w:rPr>
              <w:lastRenderedPageBreak/>
              <w:t>10.Course Structure</w:t>
            </w:r>
          </w:p>
        </w:tc>
      </w:tr>
    </w:tbl>
    <w:p w14:paraId="3A14E9EA" w14:textId="77777777" w:rsidR="009A7ED0" w:rsidRDefault="009A7ED0" w:rsidP="009A7ED0">
      <w:pPr>
        <w:rPr>
          <w:rFonts w:ascii="Times New Roman" w:hAnsi="Times New Roman" w:cs="Times New Roman"/>
          <w:sz w:val="28"/>
          <w:szCs w:val="28"/>
        </w:rPr>
      </w:pPr>
    </w:p>
    <w:p w14:paraId="4F5E7DA3" w14:textId="751E43DB" w:rsidR="009A7ED0" w:rsidRPr="0038198C" w:rsidRDefault="009A7ED0" w:rsidP="009A7ED0">
      <w:pPr>
        <w:rPr>
          <w:rFonts w:ascii="Times New Roman" w:hAnsi="Times New Roman" w:cs="Times New Roman"/>
          <w:sz w:val="28"/>
          <w:szCs w:val="28"/>
        </w:rPr>
      </w:pPr>
    </w:p>
    <w:tbl>
      <w:tblPr>
        <w:tblStyle w:val="ListTable4-Accent1"/>
        <w:tblW w:w="10121" w:type="dxa"/>
        <w:tblLook w:val="04A0" w:firstRow="1" w:lastRow="0" w:firstColumn="1" w:lastColumn="0" w:noHBand="0" w:noVBand="1"/>
      </w:tblPr>
      <w:tblGrid>
        <w:gridCol w:w="901"/>
        <w:gridCol w:w="963"/>
        <w:gridCol w:w="1256"/>
        <w:gridCol w:w="4014"/>
        <w:gridCol w:w="1402"/>
        <w:gridCol w:w="1585"/>
      </w:tblGrid>
      <w:tr w:rsidR="009A7ED0" w:rsidRPr="0038198C" w14:paraId="4A3822BA"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7706C8E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Week</w:t>
            </w:r>
          </w:p>
        </w:tc>
        <w:tc>
          <w:tcPr>
            <w:tcW w:w="880" w:type="dxa"/>
            <w:hideMark/>
          </w:tcPr>
          <w:p w14:paraId="5A572FD2"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304" w:type="dxa"/>
            <w:hideMark/>
          </w:tcPr>
          <w:p w14:paraId="5DD271B7"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4380" w:type="dxa"/>
            <w:hideMark/>
          </w:tcPr>
          <w:p w14:paraId="6D615EEE"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417" w:type="dxa"/>
            <w:hideMark/>
          </w:tcPr>
          <w:p w14:paraId="4B83CE6A"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1350" w:type="dxa"/>
            <w:hideMark/>
          </w:tcPr>
          <w:p w14:paraId="1A929F63"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05F95B81"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9A7ED0" w:rsidRPr="0038198C" w14:paraId="6B746AE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6699229E"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w:t>
            </w:r>
          </w:p>
        </w:tc>
        <w:tc>
          <w:tcPr>
            <w:tcW w:w="880" w:type="dxa"/>
            <w:hideMark/>
          </w:tcPr>
          <w:p w14:paraId="1BD1FA9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186471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77633DC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4380" w:type="dxa"/>
          </w:tcPr>
          <w:p w14:paraId="35472E54"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equence generator &amp; detector, PN generator</w:t>
            </w:r>
          </w:p>
          <w:p w14:paraId="06C9175F"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p>
        </w:tc>
        <w:tc>
          <w:tcPr>
            <w:tcW w:w="1417" w:type="dxa"/>
          </w:tcPr>
          <w:p w14:paraId="6B925C9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8F71F3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6F010C2"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6C35DA0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w:t>
            </w:r>
          </w:p>
        </w:tc>
        <w:tc>
          <w:tcPr>
            <w:tcW w:w="880" w:type="dxa"/>
            <w:hideMark/>
          </w:tcPr>
          <w:p w14:paraId="68FB6FD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0FEE88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1E2B067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amp; 4 of section 10</w:t>
            </w:r>
          </w:p>
        </w:tc>
        <w:tc>
          <w:tcPr>
            <w:tcW w:w="4380" w:type="dxa"/>
          </w:tcPr>
          <w:p w14:paraId="73A4D0E2"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tion of Synchronous sequential logic</w:t>
            </w:r>
          </w:p>
        </w:tc>
        <w:tc>
          <w:tcPr>
            <w:tcW w:w="1417" w:type="dxa"/>
          </w:tcPr>
          <w:p w14:paraId="14EE686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927623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AE0853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12BF931C"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3</w:t>
            </w:r>
          </w:p>
        </w:tc>
        <w:tc>
          <w:tcPr>
            <w:tcW w:w="880" w:type="dxa"/>
            <w:hideMark/>
          </w:tcPr>
          <w:p w14:paraId="5A7B483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68EB59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BD9E1A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20B2EEE2"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tate diagram</w:t>
            </w:r>
          </w:p>
        </w:tc>
        <w:tc>
          <w:tcPr>
            <w:tcW w:w="1417" w:type="dxa"/>
          </w:tcPr>
          <w:p w14:paraId="0B83098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D11471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5102F9C"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726426C3"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4</w:t>
            </w:r>
          </w:p>
        </w:tc>
        <w:tc>
          <w:tcPr>
            <w:tcW w:w="880" w:type="dxa"/>
            <w:hideMark/>
          </w:tcPr>
          <w:p w14:paraId="072FEA2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43574A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1C9699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to 4 of section 10</w:t>
            </w:r>
          </w:p>
        </w:tc>
        <w:tc>
          <w:tcPr>
            <w:tcW w:w="4380" w:type="dxa"/>
          </w:tcPr>
          <w:p w14:paraId="46E47270"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Tutorials &amp; Quiz</w:t>
            </w:r>
          </w:p>
        </w:tc>
        <w:tc>
          <w:tcPr>
            <w:tcW w:w="1417" w:type="dxa"/>
          </w:tcPr>
          <w:p w14:paraId="45070F7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AE883A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5ACA35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58FF2A25"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5</w:t>
            </w:r>
          </w:p>
        </w:tc>
        <w:tc>
          <w:tcPr>
            <w:tcW w:w="880" w:type="dxa"/>
            <w:hideMark/>
          </w:tcPr>
          <w:p w14:paraId="5000A94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46BE35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79FD377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0245357C"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State diagram and state diagram reduction</w:t>
            </w:r>
          </w:p>
        </w:tc>
        <w:tc>
          <w:tcPr>
            <w:tcW w:w="1417" w:type="dxa"/>
          </w:tcPr>
          <w:p w14:paraId="34218F8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68BA10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71795757"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3B0323BC"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6</w:t>
            </w:r>
          </w:p>
        </w:tc>
        <w:tc>
          <w:tcPr>
            <w:tcW w:w="880" w:type="dxa"/>
            <w:hideMark/>
          </w:tcPr>
          <w:p w14:paraId="027EC90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4F3C4D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6D2A8F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0</w:t>
            </w:r>
          </w:p>
        </w:tc>
        <w:tc>
          <w:tcPr>
            <w:tcW w:w="4380" w:type="dxa"/>
          </w:tcPr>
          <w:p w14:paraId="7AA92C86"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Feedback shift registers, sequential circuits using a register and a combination circuit</w:t>
            </w:r>
          </w:p>
        </w:tc>
        <w:tc>
          <w:tcPr>
            <w:tcW w:w="1417" w:type="dxa"/>
          </w:tcPr>
          <w:p w14:paraId="471E093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6554D0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6A9D38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57189539"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7</w:t>
            </w:r>
          </w:p>
        </w:tc>
        <w:tc>
          <w:tcPr>
            <w:tcW w:w="880" w:type="dxa"/>
            <w:hideMark/>
          </w:tcPr>
          <w:p w14:paraId="652185D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2189D0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154C6B5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4 of section 10</w:t>
            </w:r>
          </w:p>
        </w:tc>
        <w:tc>
          <w:tcPr>
            <w:tcW w:w="4380" w:type="dxa"/>
          </w:tcPr>
          <w:p w14:paraId="2FBF7826"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Analysis of Synchronous sequential logic</w:t>
            </w:r>
          </w:p>
        </w:tc>
        <w:tc>
          <w:tcPr>
            <w:tcW w:w="1417" w:type="dxa"/>
          </w:tcPr>
          <w:p w14:paraId="5F71077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E38733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706DCE34"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5C250995"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8</w:t>
            </w:r>
          </w:p>
        </w:tc>
        <w:tc>
          <w:tcPr>
            <w:tcW w:w="880" w:type="dxa"/>
            <w:hideMark/>
          </w:tcPr>
          <w:p w14:paraId="13ED78A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83ADBF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514594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18B209DB"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e basic VHDL concepts and constructs, Signal and constant</w:t>
            </w:r>
          </w:p>
        </w:tc>
        <w:tc>
          <w:tcPr>
            <w:tcW w:w="1417" w:type="dxa"/>
          </w:tcPr>
          <w:p w14:paraId="0130E33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B89617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C0F175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3F8C855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9</w:t>
            </w:r>
          </w:p>
        </w:tc>
        <w:tc>
          <w:tcPr>
            <w:tcW w:w="880" w:type="dxa"/>
            <w:hideMark/>
          </w:tcPr>
          <w:p w14:paraId="0CE5575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553950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2899FF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74C984F7"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VHDL description of combinational circuits, VHDL models&amp; operators</w:t>
            </w:r>
          </w:p>
        </w:tc>
        <w:tc>
          <w:tcPr>
            <w:tcW w:w="1417" w:type="dxa"/>
          </w:tcPr>
          <w:p w14:paraId="71FEDC3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952E45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3335058"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49FFBC8C"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0</w:t>
            </w:r>
          </w:p>
        </w:tc>
        <w:tc>
          <w:tcPr>
            <w:tcW w:w="880" w:type="dxa"/>
            <w:hideMark/>
          </w:tcPr>
          <w:p w14:paraId="72F1336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A4EE45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F9BC91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067E09CB"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ackages and libraries, IEEE standard logic &amp; Modeling Flip-Flops using VHDL processes</w:t>
            </w:r>
          </w:p>
        </w:tc>
        <w:tc>
          <w:tcPr>
            <w:tcW w:w="1417" w:type="dxa"/>
          </w:tcPr>
          <w:p w14:paraId="2C4A581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B22055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7E028F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29DF7D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1</w:t>
            </w:r>
          </w:p>
        </w:tc>
        <w:tc>
          <w:tcPr>
            <w:tcW w:w="880" w:type="dxa"/>
            <w:hideMark/>
          </w:tcPr>
          <w:p w14:paraId="013AC67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6DC42E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B009FC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31FECE5E"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Modeling registers and counters using VHDL processes</w:t>
            </w:r>
            <w:r w:rsidRPr="0085278C">
              <w:rPr>
                <w:rFonts w:ascii="Times New Roman" w:hAnsi="Times New Roman" w:cs="Times New Roman"/>
                <w:b/>
                <w:bCs/>
                <w:sz w:val="28"/>
                <w:szCs w:val="28"/>
                <w:rtl/>
              </w:rPr>
              <w:t xml:space="preserve"> </w:t>
            </w:r>
            <w:r w:rsidRPr="0085278C">
              <w:rPr>
                <w:rFonts w:ascii="Times New Roman" w:hAnsi="Times New Roman" w:cs="Times New Roman"/>
                <w:b/>
                <w:bCs/>
                <w:sz w:val="28"/>
                <w:szCs w:val="28"/>
              </w:rPr>
              <w:t>&amp; Quiz</w:t>
            </w:r>
          </w:p>
        </w:tc>
        <w:tc>
          <w:tcPr>
            <w:tcW w:w="1417" w:type="dxa"/>
          </w:tcPr>
          <w:p w14:paraId="173FB8A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29BA39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4ABBCD7"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5D90FD73"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lastRenderedPageBreak/>
              <w:t>12</w:t>
            </w:r>
          </w:p>
        </w:tc>
        <w:tc>
          <w:tcPr>
            <w:tcW w:w="880" w:type="dxa"/>
            <w:hideMark/>
          </w:tcPr>
          <w:p w14:paraId="1E58149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419FF2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45F4EE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37627019"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Modeling combinational logic using VHDL processes</w:t>
            </w:r>
          </w:p>
        </w:tc>
        <w:tc>
          <w:tcPr>
            <w:tcW w:w="1417" w:type="dxa"/>
          </w:tcPr>
          <w:p w14:paraId="56733EC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E3D48D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302132E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r>
      <w:tr w:rsidR="009A7ED0" w:rsidRPr="0038198C" w14:paraId="1B3F7FA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4B78388E"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3</w:t>
            </w:r>
          </w:p>
        </w:tc>
        <w:tc>
          <w:tcPr>
            <w:tcW w:w="880" w:type="dxa"/>
            <w:hideMark/>
          </w:tcPr>
          <w:p w14:paraId="5E1E7F1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2FF927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31A1CC2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27219224"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VHDL Modeling of a sequential machine</w:t>
            </w:r>
            <w:r w:rsidRPr="0085278C">
              <w:rPr>
                <w:rFonts w:ascii="Times New Roman" w:hAnsi="Times New Roman" w:cs="Times New Roman"/>
                <w:b/>
                <w:bCs/>
                <w:sz w:val="28"/>
                <w:szCs w:val="28"/>
                <w:rtl/>
              </w:rPr>
              <w:t>,</w:t>
            </w:r>
            <w:r w:rsidRPr="0085278C">
              <w:rPr>
                <w:rFonts w:ascii="Times New Roman" w:hAnsi="Times New Roman" w:cs="Times New Roman"/>
                <w:b/>
                <w:bCs/>
                <w:sz w:val="28"/>
                <w:szCs w:val="28"/>
              </w:rPr>
              <w:t xml:space="preserve"> More about processes and sequential statements</w:t>
            </w:r>
          </w:p>
        </w:tc>
        <w:tc>
          <w:tcPr>
            <w:tcW w:w="1417" w:type="dxa"/>
          </w:tcPr>
          <w:p w14:paraId="4DF03BB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43047C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0F67DA0"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6E101C80"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4</w:t>
            </w:r>
          </w:p>
        </w:tc>
        <w:tc>
          <w:tcPr>
            <w:tcW w:w="880" w:type="dxa"/>
            <w:hideMark/>
          </w:tcPr>
          <w:p w14:paraId="7B22529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EC80B1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B5EDBF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5129150D"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tion of Asynchronous sequential logic</w:t>
            </w:r>
          </w:p>
        </w:tc>
        <w:tc>
          <w:tcPr>
            <w:tcW w:w="1417" w:type="dxa"/>
          </w:tcPr>
          <w:p w14:paraId="301985C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E2D753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58DC95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5B3E10E8"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5</w:t>
            </w:r>
          </w:p>
        </w:tc>
        <w:tc>
          <w:tcPr>
            <w:tcW w:w="880" w:type="dxa"/>
            <w:hideMark/>
          </w:tcPr>
          <w:p w14:paraId="771B6D7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2428E1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7E522D4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319FA854"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Non- critical race, stability consideration, Hazard (Static, Dynamic &amp; Essential)</w:t>
            </w:r>
          </w:p>
        </w:tc>
        <w:tc>
          <w:tcPr>
            <w:tcW w:w="1417" w:type="dxa"/>
          </w:tcPr>
          <w:p w14:paraId="5509668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4AEEB8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C0F49B3"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4B721D1E"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6</w:t>
            </w:r>
          </w:p>
        </w:tc>
        <w:tc>
          <w:tcPr>
            <w:tcW w:w="880" w:type="dxa"/>
            <w:hideMark/>
          </w:tcPr>
          <w:p w14:paraId="73D3F42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54B018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4986145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37C85E2C"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Determination of flow table for problem reduction of the primitive flow table</w:t>
            </w:r>
          </w:p>
        </w:tc>
        <w:tc>
          <w:tcPr>
            <w:tcW w:w="1417" w:type="dxa"/>
          </w:tcPr>
          <w:p w14:paraId="1CD199C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00507F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D579B0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18B2FF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7</w:t>
            </w:r>
          </w:p>
        </w:tc>
        <w:tc>
          <w:tcPr>
            <w:tcW w:w="880" w:type="dxa"/>
            <w:hideMark/>
          </w:tcPr>
          <w:p w14:paraId="53BD068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5B142E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4C60DB5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0</w:t>
            </w:r>
          </w:p>
        </w:tc>
        <w:tc>
          <w:tcPr>
            <w:tcW w:w="4380" w:type="dxa"/>
          </w:tcPr>
          <w:p w14:paraId="3ACB1AEE"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Tutorial &amp; Quiz</w:t>
            </w:r>
          </w:p>
        </w:tc>
        <w:tc>
          <w:tcPr>
            <w:tcW w:w="1417" w:type="dxa"/>
          </w:tcPr>
          <w:p w14:paraId="1CD4E82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2EDA721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342415E"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74E1FCC7"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8</w:t>
            </w:r>
          </w:p>
        </w:tc>
        <w:tc>
          <w:tcPr>
            <w:tcW w:w="880" w:type="dxa"/>
            <w:hideMark/>
          </w:tcPr>
          <w:p w14:paraId="1CAB5DD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53B211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7872885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5CE44E2F"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Conversion of primitive flow table to transition table and logic diagram</w:t>
            </w:r>
          </w:p>
        </w:tc>
        <w:tc>
          <w:tcPr>
            <w:tcW w:w="1417" w:type="dxa"/>
          </w:tcPr>
          <w:p w14:paraId="3D985B4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8F2BCD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798A55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FD289C5"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19</w:t>
            </w:r>
          </w:p>
        </w:tc>
        <w:tc>
          <w:tcPr>
            <w:tcW w:w="880" w:type="dxa"/>
            <w:hideMark/>
          </w:tcPr>
          <w:p w14:paraId="1AFBFD2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02B3F3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6252BD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7B0F0761"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tate assignment, merging rows of the flow table, race free assignment, hazard,</w:t>
            </w:r>
          </w:p>
        </w:tc>
        <w:tc>
          <w:tcPr>
            <w:tcW w:w="1417" w:type="dxa"/>
          </w:tcPr>
          <w:p w14:paraId="0A9B0A4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8E5166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B71CDAC"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060BB846"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0</w:t>
            </w:r>
          </w:p>
        </w:tc>
        <w:tc>
          <w:tcPr>
            <w:tcW w:w="880" w:type="dxa"/>
            <w:hideMark/>
          </w:tcPr>
          <w:p w14:paraId="0AA91BB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498FD7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4C41A59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0D7A4B07"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implementation of sequential circuit with SR latches, Quiz</w:t>
            </w:r>
          </w:p>
        </w:tc>
        <w:tc>
          <w:tcPr>
            <w:tcW w:w="1417" w:type="dxa"/>
          </w:tcPr>
          <w:p w14:paraId="279D15B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0572D4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5D7FBC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17EC0C24"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1</w:t>
            </w:r>
          </w:p>
        </w:tc>
        <w:tc>
          <w:tcPr>
            <w:tcW w:w="880" w:type="dxa"/>
            <w:hideMark/>
          </w:tcPr>
          <w:p w14:paraId="559A6D9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06AE94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40846E8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6 of section 10</w:t>
            </w:r>
          </w:p>
        </w:tc>
        <w:tc>
          <w:tcPr>
            <w:tcW w:w="4380" w:type="dxa"/>
          </w:tcPr>
          <w:p w14:paraId="33914F84"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Logic circuits and programmable logic devices, PLA, PAL, ROM, FPGA</w:t>
            </w:r>
          </w:p>
        </w:tc>
        <w:tc>
          <w:tcPr>
            <w:tcW w:w="1417" w:type="dxa"/>
          </w:tcPr>
          <w:p w14:paraId="68A45B4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44FD62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322DA01"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49E1BD35"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2</w:t>
            </w:r>
          </w:p>
        </w:tc>
        <w:tc>
          <w:tcPr>
            <w:tcW w:w="880" w:type="dxa"/>
            <w:hideMark/>
          </w:tcPr>
          <w:p w14:paraId="7424668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37E45C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E488D9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106C6B3E"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Introduction of Algorithmic state machines (ASM), ASM Chart &amp; Table</w:t>
            </w:r>
          </w:p>
        </w:tc>
        <w:tc>
          <w:tcPr>
            <w:tcW w:w="1417" w:type="dxa"/>
          </w:tcPr>
          <w:p w14:paraId="2A5AE26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BAC115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52FB0B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3B121B46"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3</w:t>
            </w:r>
          </w:p>
        </w:tc>
        <w:tc>
          <w:tcPr>
            <w:tcW w:w="880" w:type="dxa"/>
            <w:hideMark/>
          </w:tcPr>
          <w:p w14:paraId="40AD2E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ECFC92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1464F89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00A0C83E"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ractical problems using ASM chart</w:t>
            </w:r>
          </w:p>
        </w:tc>
        <w:tc>
          <w:tcPr>
            <w:tcW w:w="1417" w:type="dxa"/>
          </w:tcPr>
          <w:p w14:paraId="332EA5C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F9A801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26542B5"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119AC525"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4</w:t>
            </w:r>
          </w:p>
        </w:tc>
        <w:tc>
          <w:tcPr>
            <w:tcW w:w="880" w:type="dxa"/>
            <w:hideMark/>
          </w:tcPr>
          <w:p w14:paraId="7989CCC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82F16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5874210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7A243294"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ractical problems using ASM chart</w:t>
            </w:r>
          </w:p>
        </w:tc>
        <w:tc>
          <w:tcPr>
            <w:tcW w:w="1417" w:type="dxa"/>
          </w:tcPr>
          <w:p w14:paraId="59B54F9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BBAA55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B29A358"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hideMark/>
          </w:tcPr>
          <w:p w14:paraId="61BD069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5</w:t>
            </w:r>
          </w:p>
        </w:tc>
        <w:tc>
          <w:tcPr>
            <w:tcW w:w="880" w:type="dxa"/>
            <w:hideMark/>
          </w:tcPr>
          <w:p w14:paraId="2BB3FF0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34C177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092C511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5 to 6 of section 10</w:t>
            </w:r>
          </w:p>
        </w:tc>
        <w:tc>
          <w:tcPr>
            <w:tcW w:w="4380" w:type="dxa"/>
          </w:tcPr>
          <w:p w14:paraId="042F0585"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Realization ASM Chart using PLA &amp; ROM devices</w:t>
            </w:r>
          </w:p>
        </w:tc>
        <w:tc>
          <w:tcPr>
            <w:tcW w:w="1417" w:type="dxa"/>
          </w:tcPr>
          <w:p w14:paraId="1AF37AF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9C0F95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9C15A04"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790" w:type="dxa"/>
            <w:hideMark/>
          </w:tcPr>
          <w:p w14:paraId="176C37AB"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lastRenderedPageBreak/>
              <w:t>26</w:t>
            </w:r>
          </w:p>
        </w:tc>
        <w:tc>
          <w:tcPr>
            <w:tcW w:w="880" w:type="dxa"/>
            <w:hideMark/>
          </w:tcPr>
          <w:p w14:paraId="2DA066A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D8ECBB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A2AFEE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0E81DDD4"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2727D5CC"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p>
        </w:tc>
        <w:tc>
          <w:tcPr>
            <w:tcW w:w="1417" w:type="dxa"/>
          </w:tcPr>
          <w:p w14:paraId="3E41CD6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D71972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BEFB37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59A6F5A3"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7</w:t>
            </w:r>
          </w:p>
        </w:tc>
        <w:tc>
          <w:tcPr>
            <w:tcW w:w="880" w:type="dxa"/>
            <w:hideMark/>
          </w:tcPr>
          <w:p w14:paraId="752A522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39F214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3ACD4D2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7116BF31"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10B1A0B5"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p>
        </w:tc>
        <w:tc>
          <w:tcPr>
            <w:tcW w:w="1417" w:type="dxa"/>
          </w:tcPr>
          <w:p w14:paraId="096EF46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0A3EE0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4430EF3"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25C41700"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8</w:t>
            </w:r>
          </w:p>
        </w:tc>
        <w:tc>
          <w:tcPr>
            <w:tcW w:w="880" w:type="dxa"/>
            <w:hideMark/>
          </w:tcPr>
          <w:p w14:paraId="6EB3204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8E9E14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F7439B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58D7AC13"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64F13987"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p>
        </w:tc>
        <w:tc>
          <w:tcPr>
            <w:tcW w:w="1417" w:type="dxa"/>
          </w:tcPr>
          <w:p w14:paraId="1538EE1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412164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04EEB28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r>
      <w:tr w:rsidR="009A7ED0" w:rsidRPr="0038198C" w14:paraId="57C74CC3" w14:textId="77777777" w:rsidTr="001D4070">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90" w:type="dxa"/>
            <w:hideMark/>
          </w:tcPr>
          <w:p w14:paraId="2BA1656F"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29</w:t>
            </w:r>
          </w:p>
        </w:tc>
        <w:tc>
          <w:tcPr>
            <w:tcW w:w="880" w:type="dxa"/>
            <w:hideMark/>
          </w:tcPr>
          <w:p w14:paraId="69BD0F0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4F6E9E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5F78BCC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35EFFBE9"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529FE1A6" w14:textId="77777777" w:rsidR="009A7ED0" w:rsidRPr="008527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p>
        </w:tc>
        <w:tc>
          <w:tcPr>
            <w:tcW w:w="1417" w:type="dxa"/>
          </w:tcPr>
          <w:p w14:paraId="5AA08C7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C3AD34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54F3622" w14:textId="77777777" w:rsidTr="001D4070">
        <w:tc>
          <w:tcPr>
            <w:cnfStyle w:val="001000000000" w:firstRow="0" w:lastRow="0" w:firstColumn="1" w:lastColumn="0" w:oddVBand="0" w:evenVBand="0" w:oddHBand="0" w:evenHBand="0" w:firstRowFirstColumn="0" w:firstRowLastColumn="0" w:lastRowFirstColumn="0" w:lastRowLastColumn="0"/>
            <w:tcW w:w="790" w:type="dxa"/>
            <w:hideMark/>
          </w:tcPr>
          <w:p w14:paraId="13D8C11D" w14:textId="77777777" w:rsidR="009A7ED0" w:rsidRPr="0085278C" w:rsidRDefault="009A7ED0" w:rsidP="001D4070">
            <w:pPr>
              <w:rPr>
                <w:rFonts w:ascii="Times New Roman" w:hAnsi="Times New Roman" w:cs="Times New Roman"/>
                <w:b w:val="0"/>
                <w:bCs w:val="0"/>
                <w:sz w:val="28"/>
                <w:szCs w:val="28"/>
              </w:rPr>
            </w:pPr>
            <w:r w:rsidRPr="0085278C">
              <w:rPr>
                <w:rFonts w:ascii="Times New Roman" w:hAnsi="Times New Roman" w:cs="Times New Roman"/>
                <w:sz w:val="28"/>
                <w:szCs w:val="28"/>
              </w:rPr>
              <w:t>30</w:t>
            </w:r>
          </w:p>
        </w:tc>
        <w:tc>
          <w:tcPr>
            <w:tcW w:w="880" w:type="dxa"/>
            <w:hideMark/>
          </w:tcPr>
          <w:p w14:paraId="7D753B1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567EA9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4E9FA6F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0</w:t>
            </w:r>
          </w:p>
        </w:tc>
        <w:tc>
          <w:tcPr>
            <w:tcW w:w="4380" w:type="dxa"/>
          </w:tcPr>
          <w:p w14:paraId="5DD4C165" w14:textId="77777777" w:rsidR="009A7ED0" w:rsidRPr="008527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Tutorial &amp; Quiz</w:t>
            </w:r>
          </w:p>
        </w:tc>
        <w:tc>
          <w:tcPr>
            <w:tcW w:w="1417" w:type="dxa"/>
          </w:tcPr>
          <w:p w14:paraId="460C28F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B8C6D7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38E82CBE"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3ADC850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9A7ED0" w:rsidRPr="0038198C" w14:paraId="7521F0EC"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E094EA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61AA65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Fundamentals of Logic Design", Charles H. Roth &amp; Larry L. Kinney, all edition until 6th edition in 2010-2014.</w:t>
            </w:r>
          </w:p>
          <w:p w14:paraId="476C63B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Principles of Modern Digital Design", Parag K. Lala, 200</w:t>
            </w:r>
            <w:r>
              <w:rPr>
                <w:rFonts w:ascii="Times New Roman" w:hAnsi="Times New Roman" w:cs="Times New Roman"/>
                <w:sz w:val="28"/>
                <w:szCs w:val="28"/>
              </w:rPr>
              <w:t>7</w:t>
            </w:r>
            <w:r w:rsidRPr="0038198C">
              <w:rPr>
                <w:rFonts w:ascii="Times New Roman" w:hAnsi="Times New Roman" w:cs="Times New Roman"/>
                <w:sz w:val="28"/>
                <w:szCs w:val="28"/>
              </w:rPr>
              <w:t xml:space="preserve">. </w:t>
            </w:r>
          </w:p>
          <w:p w14:paraId="243A7D4F" w14:textId="77777777" w:rsidR="009A7ED0" w:rsidRPr="0038198C" w:rsidRDefault="009A7ED0" w:rsidP="001D4070">
            <w:pPr>
              <w:rPr>
                <w:rFonts w:ascii="Times New Roman" w:hAnsi="Times New Roman" w:cs="Times New Roman"/>
                <w:sz w:val="28"/>
                <w:szCs w:val="28"/>
              </w:rPr>
            </w:pPr>
          </w:p>
          <w:p w14:paraId="72E6160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VHDL: Programming by Example", Douglas L. Perry Fourth Edition, 2002.</w:t>
            </w:r>
          </w:p>
          <w:p w14:paraId="7FE77AE1" w14:textId="77777777" w:rsidR="009A7ED0" w:rsidRPr="0038198C" w:rsidRDefault="009A7ED0" w:rsidP="001D4070">
            <w:pPr>
              <w:rPr>
                <w:rFonts w:ascii="Times New Roman" w:hAnsi="Times New Roman" w:cs="Times New Roman"/>
                <w:sz w:val="28"/>
                <w:szCs w:val="28"/>
              </w:rPr>
            </w:pPr>
          </w:p>
          <w:p w14:paraId="6E620B7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igital Systems Design with VHDL: Programming by Examples”, Shonak Bansal, 201</w:t>
            </w:r>
            <w:r>
              <w:rPr>
                <w:rFonts w:ascii="Times New Roman" w:hAnsi="Times New Roman" w:cs="Times New Roman"/>
                <w:sz w:val="28"/>
                <w:szCs w:val="28"/>
              </w:rPr>
              <w:t>7</w:t>
            </w:r>
            <w:r w:rsidRPr="0038198C">
              <w:rPr>
                <w:rFonts w:ascii="Times New Roman" w:hAnsi="Times New Roman" w:cs="Times New Roman"/>
                <w:sz w:val="28"/>
                <w:szCs w:val="28"/>
              </w:rPr>
              <w:t>.</w:t>
            </w:r>
          </w:p>
          <w:p w14:paraId="425DB1B6" w14:textId="77777777" w:rsidR="009A7ED0" w:rsidRPr="0038198C" w:rsidRDefault="009A7ED0" w:rsidP="001D4070">
            <w:pPr>
              <w:rPr>
                <w:rFonts w:ascii="Times New Roman" w:hAnsi="Times New Roman" w:cs="Times New Roman"/>
                <w:sz w:val="28"/>
                <w:szCs w:val="28"/>
              </w:rPr>
            </w:pPr>
          </w:p>
          <w:p w14:paraId="1F776DD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Introduction to VHDL programming”, Juan A. Clemente, 2014.</w:t>
            </w:r>
          </w:p>
          <w:p w14:paraId="43BE4320" w14:textId="77777777" w:rsidR="009A7ED0" w:rsidRPr="0038198C" w:rsidRDefault="009A7ED0" w:rsidP="001D4070">
            <w:pPr>
              <w:rPr>
                <w:rFonts w:ascii="Times New Roman" w:hAnsi="Times New Roman" w:cs="Times New Roman"/>
                <w:sz w:val="28"/>
                <w:szCs w:val="28"/>
              </w:rPr>
            </w:pPr>
          </w:p>
        </w:tc>
      </w:tr>
      <w:tr w:rsidR="009A7ED0" w:rsidRPr="0038198C" w14:paraId="6ACE4AB0"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322486D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E54EE2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Fundamentals of Logic Design", Charles H. Roth &amp; Larry L. Kinney, all edition until 6th edition in 2010-2014.</w:t>
            </w:r>
          </w:p>
          <w:p w14:paraId="5B40E2B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Principles of Modern Digital Design", Parag K. Lala, 200</w:t>
            </w:r>
            <w:r>
              <w:rPr>
                <w:rFonts w:ascii="Times New Roman" w:hAnsi="Times New Roman" w:cs="Times New Roman"/>
                <w:sz w:val="28"/>
                <w:szCs w:val="28"/>
              </w:rPr>
              <w:t>7</w:t>
            </w:r>
            <w:r w:rsidRPr="0038198C">
              <w:rPr>
                <w:rFonts w:ascii="Times New Roman" w:hAnsi="Times New Roman" w:cs="Times New Roman"/>
                <w:sz w:val="28"/>
                <w:szCs w:val="28"/>
              </w:rPr>
              <w:t xml:space="preserve">. </w:t>
            </w:r>
          </w:p>
          <w:p w14:paraId="6345BE06" w14:textId="77777777" w:rsidR="009A7ED0" w:rsidRPr="0038198C" w:rsidRDefault="009A7ED0" w:rsidP="001D4070">
            <w:pPr>
              <w:rPr>
                <w:rFonts w:ascii="Times New Roman" w:hAnsi="Times New Roman" w:cs="Times New Roman"/>
                <w:sz w:val="28"/>
                <w:szCs w:val="28"/>
              </w:rPr>
            </w:pPr>
          </w:p>
          <w:p w14:paraId="0597D39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VHDL: Programming by Example", Douglas L. Perry Fourth Edition, 2002.</w:t>
            </w:r>
          </w:p>
          <w:p w14:paraId="2C9CC815" w14:textId="77777777" w:rsidR="009A7ED0" w:rsidRPr="0038198C" w:rsidRDefault="009A7ED0" w:rsidP="001D4070">
            <w:pPr>
              <w:rPr>
                <w:rFonts w:ascii="Times New Roman" w:hAnsi="Times New Roman" w:cs="Times New Roman"/>
                <w:sz w:val="28"/>
                <w:szCs w:val="28"/>
              </w:rPr>
            </w:pPr>
          </w:p>
          <w:p w14:paraId="15B4960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igital Systems Design with VHDL: Programming by Examples”, Shonak Bansal, 201</w:t>
            </w:r>
            <w:r>
              <w:rPr>
                <w:rFonts w:ascii="Times New Roman" w:hAnsi="Times New Roman" w:cs="Times New Roman"/>
                <w:sz w:val="28"/>
                <w:szCs w:val="28"/>
              </w:rPr>
              <w:t>7</w:t>
            </w:r>
            <w:r w:rsidRPr="0038198C">
              <w:rPr>
                <w:rFonts w:ascii="Times New Roman" w:hAnsi="Times New Roman" w:cs="Times New Roman"/>
                <w:sz w:val="28"/>
                <w:szCs w:val="28"/>
              </w:rPr>
              <w:t>.</w:t>
            </w:r>
          </w:p>
          <w:p w14:paraId="4BEBB666" w14:textId="77777777" w:rsidR="009A7ED0" w:rsidRPr="0038198C" w:rsidRDefault="009A7ED0" w:rsidP="001D4070">
            <w:pPr>
              <w:rPr>
                <w:rFonts w:ascii="Times New Roman" w:hAnsi="Times New Roman" w:cs="Times New Roman"/>
                <w:sz w:val="28"/>
                <w:szCs w:val="28"/>
              </w:rPr>
            </w:pPr>
          </w:p>
          <w:p w14:paraId="2CC1419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Introduction to VHDL programming”, Juan A. Clemente, 2014.</w:t>
            </w:r>
          </w:p>
          <w:p w14:paraId="0CFD41B4" w14:textId="77777777" w:rsidR="009A7ED0" w:rsidRPr="0038198C" w:rsidRDefault="009A7ED0" w:rsidP="001D4070">
            <w:pPr>
              <w:rPr>
                <w:rFonts w:ascii="Times New Roman" w:hAnsi="Times New Roman" w:cs="Times New Roman"/>
                <w:sz w:val="28"/>
                <w:szCs w:val="28"/>
              </w:rPr>
            </w:pPr>
          </w:p>
        </w:tc>
      </w:tr>
      <w:tr w:rsidR="009A7ED0" w:rsidRPr="0038198C" w14:paraId="6F2A8FB3" w14:textId="77777777" w:rsidTr="000D4E32">
        <w:trPr>
          <w:trHeight w:hRule="exact" w:val="1971"/>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71439E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FDFF0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eshmane, P. D., Lad, M., Mhetre, P., &amp; Kumar, S. (2014). 8 Bit Microprocessor Using VHDL. International Journal of Latest Technology in Engineering, Management &amp; Applied Science, 241-246</w:t>
            </w:r>
            <w:r w:rsidRPr="0038198C">
              <w:rPr>
                <w:rFonts w:ascii="Times New Roman" w:hAnsi="Times New Roman" w:cs="Times New Roman"/>
                <w:sz w:val="28"/>
                <w:szCs w:val="28"/>
                <w:rtl/>
              </w:rPr>
              <w:t>.</w:t>
            </w:r>
          </w:p>
          <w:p w14:paraId="042E6F0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Kamaljeet, Kaur, G., &amp; Yadav, L. (2015). STUDY OF Programmable Logic Devices. International Journal of Innovative Research in Technology, 313-31</w:t>
            </w:r>
            <w:r>
              <w:rPr>
                <w:rFonts w:ascii="Times New Roman" w:hAnsi="Times New Roman" w:cs="Times New Roman"/>
                <w:sz w:val="28"/>
                <w:szCs w:val="28"/>
              </w:rPr>
              <w:t>7</w:t>
            </w:r>
            <w:r w:rsidRPr="0038198C">
              <w:rPr>
                <w:rFonts w:ascii="Times New Roman" w:hAnsi="Times New Roman" w:cs="Times New Roman"/>
                <w:sz w:val="28"/>
                <w:szCs w:val="28"/>
              </w:rPr>
              <w:t>.</w:t>
            </w:r>
          </w:p>
          <w:p w14:paraId="046699E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asan, M., Podder, P., Thakur, J. M., Haque, A., Sayeed, M., &amp; Islam, R. (2014). VHDL Implementation of Moore and Mealy State Machine. International Journal of Electrical and Electronics Research, 1</w:t>
            </w:r>
            <w:r>
              <w:rPr>
                <w:rFonts w:ascii="Times New Roman" w:hAnsi="Times New Roman" w:cs="Times New Roman"/>
                <w:sz w:val="28"/>
                <w:szCs w:val="28"/>
              </w:rPr>
              <w:t>7</w:t>
            </w:r>
            <w:r w:rsidRPr="0038198C">
              <w:rPr>
                <w:rFonts w:ascii="Times New Roman" w:hAnsi="Times New Roman" w:cs="Times New Roman"/>
                <w:sz w:val="28"/>
                <w:szCs w:val="28"/>
              </w:rPr>
              <w:t>4-181.</w:t>
            </w:r>
          </w:p>
        </w:tc>
      </w:tr>
      <w:tr w:rsidR="009A7ED0" w:rsidRPr="0038198C" w14:paraId="3F5E08D8"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ED7B7F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4BA6FC1" w14:textId="77777777" w:rsidR="009A7ED0" w:rsidRPr="0038198C" w:rsidRDefault="009A7ED0" w:rsidP="001D4070">
            <w:pPr>
              <w:rPr>
                <w:rFonts w:ascii="Times New Roman" w:hAnsi="Times New Roman" w:cs="Times New Roman"/>
                <w:sz w:val="28"/>
                <w:szCs w:val="28"/>
              </w:rPr>
            </w:pPr>
          </w:p>
        </w:tc>
      </w:tr>
    </w:tbl>
    <w:p w14:paraId="1586161F" w14:textId="77777777" w:rsidR="009A7ED0" w:rsidRPr="0038198C" w:rsidRDefault="009A7ED0" w:rsidP="009A7ED0">
      <w:pPr>
        <w:tabs>
          <w:tab w:val="left" w:pos="1170"/>
        </w:tabs>
        <w:rPr>
          <w:rFonts w:ascii="Times New Roman" w:hAnsi="Times New Roman" w:cs="Times New Roman"/>
          <w:sz w:val="28"/>
          <w:szCs w:val="28"/>
          <w:rtl/>
        </w:rPr>
      </w:pPr>
      <w:r w:rsidRPr="0038198C">
        <w:rPr>
          <w:rFonts w:ascii="Times New Roman" w:hAnsi="Times New Roman" w:cs="Times New Roman"/>
          <w:noProof/>
          <w:sz w:val="28"/>
          <w:szCs w:val="28"/>
        </w:rPr>
        <mc:AlternateContent>
          <mc:Choice Requires="wpg">
            <w:drawing>
              <wp:anchor distT="0" distB="0" distL="114300" distR="114300" simplePos="0" relativeHeight="251736576" behindDoc="1" locked="0" layoutInCell="0" allowOverlap="1" wp14:anchorId="71A35D47" wp14:editId="233E61E8">
                <wp:simplePos x="0" y="0"/>
                <wp:positionH relativeFrom="page">
                  <wp:posOffset>571500</wp:posOffset>
                </wp:positionH>
                <wp:positionV relativeFrom="paragraph">
                  <wp:posOffset>41275</wp:posOffset>
                </wp:positionV>
                <wp:extent cx="6443345" cy="828675"/>
                <wp:effectExtent l="0" t="0" r="14605" b="28575"/>
                <wp:wrapNone/>
                <wp:docPr id="41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3345" cy="828675"/>
                          <a:chOff x="1178" y="-93"/>
                          <a:chExt cx="9742" cy="931"/>
                        </a:xfrm>
                      </wpg:grpSpPr>
                      <wps:wsp>
                        <wps:cNvPr id="41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0" name="Rectangle 167"/>
                        <wps:cNvSpPr>
                          <a:spLocks/>
                        </wps:cNvSpPr>
                        <wps:spPr bwMode="auto">
                          <a:xfrm>
                            <a:off x="1341" y="-2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215A03" w14:textId="77777777" w:rsidR="004933E1" w:rsidRPr="0038198C" w:rsidRDefault="004933E1" w:rsidP="009A7ED0">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4D870C57" w14:textId="77777777" w:rsidR="004933E1" w:rsidRDefault="004933E1" w:rsidP="009A7ED0">
                              <w:pPr>
                                <w:jc w:val="center"/>
                              </w:pPr>
                            </w:p>
                          </w:txbxContent>
                        </wps:txbx>
                        <wps:bodyPr rot="0" vert="horz" wrap="square" lIns="91440" tIns="45720" rIns="91440" bIns="45720" anchor="t" anchorCtr="0" upright="1">
                          <a:noAutofit/>
                        </wps:bodyPr>
                      </wps:wsp>
                      <wps:wsp>
                        <wps:cNvPr id="42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0"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3"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4"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F14AFC" w14:textId="77777777" w:rsidR="004933E1" w:rsidRPr="0085278C" w:rsidRDefault="004933E1" w:rsidP="009A7ED0">
                              <w:pPr>
                                <w:rPr>
                                  <w:rFonts w:ascii="Times New Roman" w:eastAsia="Times New Roman" w:hAnsi="Times New Roman" w:cs="Times New Roman"/>
                                  <w:color w:val="221F1F"/>
                                  <w:spacing w:val="1"/>
                                  <w:sz w:val="28"/>
                                  <w:szCs w:val="28"/>
                                </w:rPr>
                              </w:pPr>
                              <w:bookmarkStart w:id="4" w:name="_Hlk63036841"/>
                              <w:bookmarkStart w:id="5" w:name="_Hlk63036842"/>
                              <w:r w:rsidRPr="0085278C">
                                <w:rPr>
                                  <w:rFonts w:ascii="Times New Roman" w:eastAsia="Times New Roman" w:hAnsi="Times New Roman" w:cs="Times New Roman"/>
                                  <w:color w:val="221F1F"/>
                                  <w:spacing w:val="1"/>
                                  <w:sz w:val="28"/>
                                  <w:szCs w:val="28"/>
                                </w:rPr>
                                <w:t>Continuous improvement of curriculum and faculty members through training programs.</w:t>
                              </w:r>
                              <w:bookmarkEnd w:id="4"/>
                              <w:bookmarkEnd w:id="5"/>
                            </w:p>
                            <w:p w14:paraId="53D6762B" w14:textId="77777777" w:rsidR="004933E1" w:rsidRDefault="004933E1" w:rsidP="009A7ED0">
                              <w:pPr>
                                <w:jc w:val="center"/>
                              </w:pPr>
                            </w:p>
                          </w:txbxContent>
                        </wps:txbx>
                        <wps:bodyPr rot="0" vert="horz" wrap="square" lIns="91440" tIns="45720" rIns="91440" bIns="45720" anchor="t" anchorCtr="0" upright="1">
                          <a:noAutofit/>
                        </wps:bodyPr>
                      </wps:wsp>
                      <wps:wsp>
                        <wps:cNvPr id="435"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6"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A35D47" id="_x0000_s1065" style="position:absolute;margin-left:45pt;margin-top:3.25pt;width:507.35pt;height:65.25pt;z-index:-251579904;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" o:allowincell="f">
                <v:rect id="Rectangle 166" o:spid="_x0000_s1066"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f9MQA&#10;AADcAAAADwAAAGRycy9kb3ducmV2LnhtbESPW4vCMBSE3wX/QzjCvmnqXnS3mpZlQVjZJy8/4Ngc&#10;29LmpDTZXv69EQQfh5n5htmmg6lFR60rLStYLiIQxJnVJecKzqfd/BOE88gaa8ukYCQHaTKdbDHW&#10;tucDdUefiwBhF6OCwvsmltJlBRl0C9sQB+9qW4M+yDaXusU+wE0tX6NoJQ2WHBYKbOinoKw6/hsF&#10;b+vLOVp/lH9Vv3Kja7C61PtKqZfZ8L0B4Wnwz/Cj/asVvC+/4H4mHAGZ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mn/TEAAAA3AAAAA8AAAAAAAAAAAAAAAAAmAIAAGRycy9k&#10;b3ducmV2LnhtbFBLBQYAAAAABAAEAPUAAACJAwAAAAA=&#10;" fillcolor="#a7bede" stroked="f">
                  <v:path arrowok="t"/>
                </v:rect>
                <v:rect id="Rectangle 167" o:spid="_x0000_s1067" style="position:absolute;left:1341;top:-2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D81LwA&#10;AADcAAAADwAAAGRycy9kb3ducmV2LnhtbERPSwrCMBDdC94hjOBOU/9SjSKCoLjyc4CxGdvSZlKa&#10;aOvtzUJw+Xj/9bY1pXhT7XLLCkbDCARxYnXOqYL77TBYgnAeWWNpmRR8yMF20+2sMda24Qu9rz4V&#10;IYRdjAoy76tYSpdkZNANbUUcuKetDfoA61TqGpsQbko5jqK5NJhzaMiwon1GSXF9GQWTxeMeLWb5&#10;uWjm7uMqLB7lqVCq32t3KxCeWv8X/9xHrWA6DvPDmXAE5OY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csPzUvAAAANwAAAAPAAAAAAAAAAAAAAAAAJgCAABkcnMvZG93bnJldi54&#10;bWxQSwUGAAAAAAQABAD1AAAAgQMAAAAA&#10;" fillcolor="#a7bede" stroked="f">
                  <v:path arrowok="t"/>
                  <v:textbox>
                    <w:txbxContent>
                      <w:p w14:paraId="4F215A03" w14:textId="77777777" w:rsidR="004933E1" w:rsidRPr="0038198C" w:rsidRDefault="004933E1" w:rsidP="009A7ED0">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4D870C57" w14:textId="77777777" w:rsidR="004933E1" w:rsidRDefault="004933E1" w:rsidP="009A7ED0">
                        <w:pPr>
                          <w:jc w:val="center"/>
                        </w:pPr>
                      </w:p>
                    </w:txbxContent>
                  </v:textbox>
                </v:rect>
                <v:shape id="Freeform 168" o:spid="_x0000_s1068"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d7p8MA&#10;AADcAAAADwAAAGRycy9kb3ducmV2LnhtbESPQYvCMBSE7wv+h/AEb2uq6CLVKKIIIohsFcTbo3m2&#10;xealNFGrv94IgsdhZr5hJrPGlOJGtSssK+h1IxDEqdUFZwoO+9XvCITzyBpLy6TgQQ5m09bPBGNt&#10;7/xPt8RnIkDYxagg976KpXRpTgZd11bEwTvb2qAPss6krvEe4KaU/Sj6kwYLDgs5VrTIKb0kV6NA&#10;Folfbo88b9bnzWi4s8mTTwulOu1mPgbhqfHf8Ke91goG/R68z4QjIK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d7p8MAAADcAAAADwAAAAAAAAAAAAAAAACYAgAAZHJzL2Rv&#10;d25yZXYueG1sUEsFBgAAAAAEAAQA9QAAAIgDAAAAAA==&#10;" path="m,l9741,e" filled="f" strokecolor="#4f81bc" strokeweight=".37392mm">
                  <v:path arrowok="t" o:connecttype="custom" o:connectlocs="0,0;9741,0" o:connectangles="0,0"/>
                </v:shape>
                <v:shape id="Freeform 169" o:spid="_x0000_s1069"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fjAMIA&#10;AADcAAAADwAAAGRycy9kb3ducmV2LnhtbESPQWvCQBSE7wX/w/KE3urGYEVSVxFFaY9Vwesj+5qk&#10;zXsbdteY/vuuIPQ4zMw3zHI9cKt68qFxYmA6yUCRlM42Uhk4n/YvC1AholhsnZCBXwqwXo2ellhY&#10;d5NP6o+xUgkioUADdYxdoXUoa2IME9eRJO/LecaYpK+09XhLcG51nmVzzdhIWqixo21N5c/xygaa&#10;1++Tv1zE5R9l6Bbc8+4wZ2Oex8PmDVSkIf6HH+13a2CW53A/k46AXv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t+MAwgAAANwAAAAPAAAAAAAAAAAAAAAAAJgCAABkcnMvZG93&#10;bnJldi54bWxQSwUGAAAAAAQABAD1AAAAhwMAAAAA&#10;" path="m,l,912e" filled="f" strokecolor="#4f81bc" strokeweight="1.06pt">
                  <v:path arrowok="t" o:connecttype="custom" o:connectlocs="0,0;0,912" o:connectangles="0,0"/>
                </v:shape>
                <v:shape id="Freeform 170" o:spid="_x0000_s1070"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BOMb8A&#10;AADcAAAADwAAAGRycy9kb3ducmV2LnhtbERPTWvCQBC9F/wPywje6kZtRaKrSIvSHquC1yE7JtHM&#10;bNhdY/z33UOhx8f7Xm16blRHPtRODEzGGSiSwtlaSgOn4+51ASpEFIuNEzLwpACb9eBlhbl1D/mh&#10;7hBLlUIk5GigirHNtQ5FRYxh7FqSxF2cZ4wJ+lJbj48Uzo2eZtlcM9aSGips6aOi4na4s4H6/Xr0&#10;57O46XcR2gV3/LmfszGjYb9dgorUx3/xn/vLGnibpfnpTDoCev0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y8E4xvwAAANwAAAAPAAAAAAAAAAAAAAAAAJgCAABkcnMvZG93bnJl&#10;di54bWxQSwUGAAAAAAQABAD1AAAAhAMAAAAA&#10;" path="m,l,912e" filled="f" strokecolor="#4f81bc" strokeweight="1.06pt">
                  <v:path arrowok="t" o:connecttype="custom" o:connectlocs="0,0;0,912" o:connectangles="0,0"/>
                </v:shape>
                <v:rect id="Rectangle 171" o:spid="_x0000_s1071"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v0fsQA&#10;AADcAAAADwAAAGRycy9kb3ducmV2LnhtbESP0WrCQBRE3wv9h+UW+lY3NTZK6hpEKFR8avQDrtlr&#10;EpK9G7JrEv++Kwg+DjNzhllnk2nFQL2rLSv4nEUgiAuray4VnI4/HysQziNrbC2Tghs5yDavL2tM&#10;tR35j4bclyJA2KWooPK+S6V0RUUG3cx2xMG72N6gD7Ivpe5xDHDTynkUJdJgzWGhwo52FRVNfjUK&#10;4uX5FC2/6kMzJu7mOmzO7b5R6v1t2n6D8DT5Z/jR/tUKFnEM9zPhCMj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79H7EAAAA3AAAAA8AAAAAAAAAAAAAAAAAmAIAAGRycy9k&#10;b3ducmV2LnhtbFBLBQYAAAAABAAEAPUAAACJAwAAAAA=&#10;" fillcolor="#a7bede" stroked="f">
                  <v:path arrowok="t"/>
                </v:rect>
                <v:rect id="Rectangle 172" o:spid="_x0000_s1072"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JsCsIA&#10;AADcAAAADwAAAGRycy9kb3ducmV2LnhtbESP3YrCMBSE7xd8h3AE79bUn1WpRhFBULza6gMcm2Nb&#10;2pyUJtr69kYQvBxm5htmtelMJR7UuMKygtEwAkGcWl1wpuBy3v8uQDiPrLGyTAqe5GCz7v2sMNa2&#10;5X96JD4TAcIuRgW593UspUtzMuiGtiYO3s02Bn2QTSZ1g22Am0qOo2gmDRYcFnKsaZdTWiZ3o2Ay&#10;v16i+V9xKtuZe7oay2t1LJUa9LvtEoSnzn/Dn/ZBK5hOpvA+E46AX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UmwKwgAAANwAAAAPAAAAAAAAAAAAAAAAAJgCAABkcnMvZG93&#10;bnJldi54bWxQSwUGAAAAAAQABAD1AAAAhwMAAAAA&#10;" fillcolor="#a7bede" stroked="f">
                  <v:path arrowok="t"/>
                  <v:textbox>
                    <w:txbxContent>
                      <w:p w14:paraId="50F14AFC" w14:textId="77777777" w:rsidR="004933E1" w:rsidRPr="0085278C" w:rsidRDefault="004933E1" w:rsidP="009A7ED0">
                        <w:pPr>
                          <w:rPr>
                            <w:rFonts w:ascii="Times New Roman" w:eastAsia="Times New Roman" w:hAnsi="Times New Roman" w:cs="Times New Roman"/>
                            <w:color w:val="221F1F"/>
                            <w:spacing w:val="1"/>
                            <w:sz w:val="28"/>
                            <w:szCs w:val="28"/>
                          </w:rPr>
                        </w:pPr>
                        <w:bookmarkStart w:id="6" w:name="_Hlk63036841"/>
                        <w:bookmarkStart w:id="7" w:name="_Hlk63036842"/>
                        <w:r w:rsidRPr="0085278C">
                          <w:rPr>
                            <w:rFonts w:ascii="Times New Roman" w:eastAsia="Times New Roman" w:hAnsi="Times New Roman" w:cs="Times New Roman"/>
                            <w:color w:val="221F1F"/>
                            <w:spacing w:val="1"/>
                            <w:sz w:val="28"/>
                            <w:szCs w:val="28"/>
                          </w:rPr>
                          <w:t>Continuous improvement of curriculum and faculty members through training programs.</w:t>
                        </w:r>
                        <w:bookmarkEnd w:id="6"/>
                        <w:bookmarkEnd w:id="7"/>
                      </w:p>
                      <w:p w14:paraId="53D6762B" w14:textId="77777777" w:rsidR="004933E1" w:rsidRDefault="004933E1" w:rsidP="009A7ED0">
                        <w:pPr>
                          <w:jc w:val="center"/>
                        </w:pPr>
                      </w:p>
                    </w:txbxContent>
                  </v:textbox>
                </v:rect>
                <v:shape id="Freeform 173" o:spid="_x0000_s1073"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cjYMUA&#10;AADcAAAADwAAAGRycy9kb3ducmV2LnhtbESPzW7CMBCE75X6DtZW4lacAqlQwKAWQVXUUygPsMSb&#10;v8brEBsIb4+RkHoczcw3mvmyN404U+cqywrehhEI4szqigsF+9/N6xSE88gaG8uk4EoOlovnpzkm&#10;2l44pfPOFyJA2CWooPS+TaR0WUkG3dC2xMHLbWfQB9kVUnd4CXDTyFEUvUuDFYeFEltalZT97U5G&#10;wfoQH+VXmn7mdX5NjZ7Edf2zVWrw0n/MQHjq/X/40f7WCibjGO5nwh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5yNgxQAAANwAAAAPAAAAAAAAAAAAAAAAAJgCAABkcnMv&#10;ZG93bnJldi54bWxQSwUGAAAAAAQABAD1AAAAigMAAAAA&#10;" path="m,l9741,e" filled="f" strokecolor="#4f81bc" strokeweight="1.06pt">
                  <v:path arrowok="t" o:connecttype="custom" o:connectlocs="0,0;9741,0" o:connectangles="0,0"/>
                </v:shape>
                <v:shape id="Freeform 174" o:spid="_x0000_s1074"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W9F8QA&#10;AADcAAAADwAAAGRycy9kb3ducmV2LnhtbESPzW7CMBCE70h9B2sr9QZOKSAUMKhFFFFxCvAAS7z5&#10;a7wOsQvh7TFSJY6jmflGM192phYXal1pWcH7IAJBnFpdcq7gePjuT0E4j6yxtkwKbuRguXjpzTHW&#10;9soJXfY+FwHCLkYFhfdNLKVLCzLoBrYhDl5mW4M+yDaXusVrgJtaDqNoIg2WHBYKbGhVUPq7/zMK&#10;1qfxWW6S5Curslti9GhcVbsfpd5eu88ZCE+df4b/21utYPQxgceZcAT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41vRfEAAAA3AAAAA8AAAAAAAAAAAAAAAAAmAIAAGRycy9k&#10;b3ducmV2LnhtbFBLBQYAAAAABAAEAPUAAACJAwAAAAA=&#10;" path="m,l9741,e" filled="f" strokecolor="#4f81bc" strokeweight="1.06pt">
                  <v:path arrowok="t" o:connecttype="custom" o:connectlocs="0,0;9741,0" o:connectangles="0,0"/>
                </v:shape>
                <w10:wrap anchorx="page"/>
              </v:group>
            </w:pict>
          </mc:Fallback>
        </mc:AlternateContent>
      </w:r>
      <w:r>
        <w:rPr>
          <w:rFonts w:ascii="Times New Roman" w:hAnsi="Times New Roman" w:cs="Times New Roman"/>
          <w:sz w:val="28"/>
          <w:szCs w:val="28"/>
        </w:rPr>
        <w:tab/>
      </w:r>
    </w:p>
    <w:p w14:paraId="540B59F5" w14:textId="77777777" w:rsidR="009A7ED0" w:rsidRPr="0038198C" w:rsidRDefault="009A7ED0" w:rsidP="009A7ED0">
      <w:pPr>
        <w:rPr>
          <w:rFonts w:ascii="Times New Roman" w:hAnsi="Times New Roman" w:cs="Times New Roman"/>
          <w:sz w:val="28"/>
          <w:szCs w:val="28"/>
        </w:rPr>
      </w:pPr>
    </w:p>
    <w:p w14:paraId="5286FCC5" w14:textId="77777777" w:rsidR="009A7ED0" w:rsidRDefault="009A7ED0" w:rsidP="009A7ED0">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1F9BF992" w14:textId="1F993977" w:rsidR="009A7ED0"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543E5250" w14:textId="0467CDDF" w:rsidR="009A7ED0" w:rsidRPr="006E2915"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Data Structures and Algorithm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58A056DD" w14:textId="77777777" w:rsidTr="001D4070">
        <w:trPr>
          <w:trHeight w:val="794"/>
        </w:trPr>
        <w:tc>
          <w:tcPr>
            <w:tcW w:w="9720" w:type="dxa"/>
            <w:shd w:val="clear" w:color="auto" w:fill="A7BFDE"/>
            <w:vAlign w:val="center"/>
          </w:tcPr>
          <w:p w14:paraId="3DC20E0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1A314AF5" w14:textId="77777777" w:rsidR="009A7ED0" w:rsidRPr="0038198C" w:rsidRDefault="009A7ED0" w:rsidP="009A7ED0">
      <w:pPr>
        <w:rPr>
          <w:rFonts w:ascii="Times New Roman" w:hAnsi="Times New Roman" w:cs="Times New Roman"/>
          <w:sz w:val="28"/>
          <w:szCs w:val="28"/>
          <w:rtl/>
        </w:rPr>
      </w:pPr>
    </w:p>
    <w:p w14:paraId="70155757" w14:textId="77777777" w:rsidR="009A7ED0" w:rsidRPr="006E2915" w:rsidRDefault="009A7ED0" w:rsidP="009A7ED0">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7CAB62AA" w14:textId="77777777" w:rsidTr="001D4070">
        <w:trPr>
          <w:trHeight w:val="1602"/>
        </w:trPr>
        <w:tc>
          <w:tcPr>
            <w:tcW w:w="9720" w:type="dxa"/>
            <w:shd w:val="clear" w:color="auto" w:fill="A7BFDE"/>
          </w:tcPr>
          <w:p w14:paraId="7DC4A99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55F51F59" w14:textId="77777777" w:rsidR="009A7ED0" w:rsidRPr="0038198C" w:rsidRDefault="009A7ED0" w:rsidP="009A7ED0">
      <w:pPr>
        <w:rPr>
          <w:rFonts w:ascii="Times New Roman" w:hAnsi="Times New Roman" w:cs="Times New Roman"/>
          <w:sz w:val="28"/>
          <w:szCs w:val="28"/>
          <w:rtl/>
        </w:rPr>
      </w:pPr>
    </w:p>
    <w:tbl>
      <w:tblPr>
        <w:bidiVisual/>
        <w:tblW w:w="4771" w:type="pct"/>
        <w:tblInd w:w="3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12"/>
        <w:gridCol w:w="4559"/>
      </w:tblGrid>
      <w:tr w:rsidR="009A7ED0" w:rsidRPr="0038198C" w14:paraId="64FDC4E6" w14:textId="77777777" w:rsidTr="009A7ED0">
        <w:trPr>
          <w:trHeight w:val="624"/>
        </w:trPr>
        <w:tc>
          <w:tcPr>
            <w:tcW w:w="2667" w:type="pct"/>
            <w:tcBorders>
              <w:right w:val="single" w:sz="6" w:space="0" w:color="4F81BD"/>
            </w:tcBorders>
            <w:shd w:val="clear" w:color="auto" w:fill="A7BFDE"/>
            <w:vAlign w:val="center"/>
          </w:tcPr>
          <w:p w14:paraId="37C0827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6F59964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333" w:type="pct"/>
            <w:tcBorders>
              <w:left w:val="single" w:sz="6" w:space="0" w:color="4F81BD"/>
            </w:tcBorders>
            <w:shd w:val="clear" w:color="auto" w:fill="A7BFDE"/>
          </w:tcPr>
          <w:p w14:paraId="5AE6D81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78E37754" w14:textId="77777777" w:rsidTr="009A7ED0">
        <w:trPr>
          <w:trHeight w:val="624"/>
        </w:trPr>
        <w:tc>
          <w:tcPr>
            <w:tcW w:w="2667" w:type="pct"/>
            <w:shd w:val="clear" w:color="auto" w:fill="A7BFDE"/>
            <w:vAlign w:val="center"/>
          </w:tcPr>
          <w:p w14:paraId="767788C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333" w:type="pct"/>
            <w:shd w:val="clear" w:color="auto" w:fill="95B3D7"/>
          </w:tcPr>
          <w:p w14:paraId="62C69F8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5CEA723E" w14:textId="77777777" w:rsidTr="009A7ED0">
        <w:trPr>
          <w:trHeight w:val="624"/>
        </w:trPr>
        <w:tc>
          <w:tcPr>
            <w:tcW w:w="2667" w:type="pct"/>
            <w:tcBorders>
              <w:right w:val="single" w:sz="6" w:space="0" w:color="4F81BD"/>
            </w:tcBorders>
            <w:shd w:val="clear" w:color="auto" w:fill="A7BFDE"/>
            <w:vAlign w:val="center"/>
          </w:tcPr>
          <w:p w14:paraId="4965B791"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Data structures and Computer Algorithms/ COE206</w:t>
            </w:r>
          </w:p>
        </w:tc>
        <w:tc>
          <w:tcPr>
            <w:tcW w:w="2333" w:type="pct"/>
            <w:tcBorders>
              <w:left w:val="single" w:sz="6" w:space="0" w:color="4F81BD"/>
            </w:tcBorders>
            <w:shd w:val="clear" w:color="auto" w:fill="A7BFDE"/>
          </w:tcPr>
          <w:p w14:paraId="5E401ECC"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9A7ED0" w:rsidRPr="0038198C" w14:paraId="338AB4BD" w14:textId="77777777" w:rsidTr="009A7ED0">
        <w:trPr>
          <w:trHeight w:val="624"/>
        </w:trPr>
        <w:tc>
          <w:tcPr>
            <w:tcW w:w="2667" w:type="pct"/>
            <w:tcBorders>
              <w:right w:val="single" w:sz="6" w:space="0" w:color="4F81BD"/>
            </w:tcBorders>
            <w:shd w:val="clear" w:color="auto" w:fill="A7BFDE"/>
            <w:vAlign w:val="center"/>
          </w:tcPr>
          <w:p w14:paraId="292D913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333" w:type="pct"/>
            <w:tcBorders>
              <w:left w:val="single" w:sz="6" w:space="0" w:color="4F81BD"/>
            </w:tcBorders>
            <w:shd w:val="clear" w:color="auto" w:fill="A7BFDE"/>
          </w:tcPr>
          <w:p w14:paraId="5428928B"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1078FBA0" w14:textId="77777777" w:rsidTr="009A7ED0">
        <w:trPr>
          <w:trHeight w:val="470"/>
        </w:trPr>
        <w:tc>
          <w:tcPr>
            <w:tcW w:w="2667" w:type="pct"/>
            <w:shd w:val="clear" w:color="auto" w:fill="A7BFDE"/>
            <w:vAlign w:val="center"/>
          </w:tcPr>
          <w:p w14:paraId="6B44931F" w14:textId="1748A9B3"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333" w:type="pct"/>
            <w:shd w:val="clear" w:color="auto" w:fill="8DB3E2"/>
          </w:tcPr>
          <w:p w14:paraId="40CCEBA5"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47E441AC" w14:textId="77777777" w:rsidTr="009A7ED0">
        <w:trPr>
          <w:trHeight w:val="546"/>
        </w:trPr>
        <w:tc>
          <w:tcPr>
            <w:tcW w:w="2667" w:type="pct"/>
            <w:tcBorders>
              <w:right w:val="single" w:sz="6" w:space="0" w:color="4F81BD"/>
            </w:tcBorders>
            <w:shd w:val="clear" w:color="auto" w:fill="A7BFDE"/>
            <w:vAlign w:val="center"/>
          </w:tcPr>
          <w:p w14:paraId="0C59E51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 2 hrs. per week theory</w:t>
            </w:r>
          </w:p>
          <w:p w14:paraId="6FB5A30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333" w:type="pct"/>
            <w:tcBorders>
              <w:left w:val="single" w:sz="6" w:space="0" w:color="4F81BD"/>
            </w:tcBorders>
            <w:shd w:val="clear" w:color="auto" w:fill="A7BFDE"/>
          </w:tcPr>
          <w:p w14:paraId="263B316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129A2526" w14:textId="77777777" w:rsidTr="009A7ED0">
        <w:trPr>
          <w:trHeight w:val="624"/>
        </w:trPr>
        <w:tc>
          <w:tcPr>
            <w:tcW w:w="2667" w:type="pct"/>
            <w:shd w:val="clear" w:color="auto" w:fill="A7BFDE"/>
            <w:vAlign w:val="center"/>
          </w:tcPr>
          <w:p w14:paraId="1AB82EDD" w14:textId="5F8C2CA2"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2333" w:type="pct"/>
            <w:shd w:val="clear" w:color="auto" w:fill="95B3D7"/>
            <w:vAlign w:val="center"/>
          </w:tcPr>
          <w:p w14:paraId="26EAA3C9" w14:textId="77777777" w:rsidR="009A7ED0" w:rsidRPr="0038198C" w:rsidRDefault="009A7ED0" w:rsidP="009A7ED0">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2E08663F" w14:textId="77777777" w:rsidTr="009A7ED0">
        <w:trPr>
          <w:trHeight w:val="504"/>
        </w:trPr>
        <w:tc>
          <w:tcPr>
            <w:tcW w:w="5000" w:type="pct"/>
            <w:gridSpan w:val="2"/>
            <w:shd w:val="clear" w:color="auto" w:fill="A7BFDE"/>
            <w:vAlign w:val="center"/>
          </w:tcPr>
          <w:p w14:paraId="3E8FCF1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9A7ED0" w:rsidRPr="0038198C" w14:paraId="377F1B1D" w14:textId="77777777" w:rsidTr="009A7ED0">
        <w:trPr>
          <w:trHeight w:val="265"/>
        </w:trPr>
        <w:tc>
          <w:tcPr>
            <w:tcW w:w="5000" w:type="pct"/>
            <w:gridSpan w:val="2"/>
            <w:shd w:val="clear" w:color="auto" w:fill="A7BFDE"/>
            <w:vAlign w:val="center"/>
          </w:tcPr>
          <w:p w14:paraId="13473DE8" w14:textId="77777777" w:rsidR="009A7ED0" w:rsidRPr="006671E1" w:rsidRDefault="009A7ED0" w:rsidP="009A7ED0">
            <w:pPr>
              <w:pStyle w:val="ListParagraph"/>
              <w:numPr>
                <w:ilvl w:val="0"/>
                <w:numId w:val="87"/>
              </w:numPr>
              <w:rPr>
                <w:rFonts w:ascii="Times New Roman" w:hAnsi="Times New Roman" w:cs="Times New Roman"/>
                <w:sz w:val="28"/>
                <w:szCs w:val="28"/>
              </w:rPr>
            </w:pPr>
            <w:r w:rsidRPr="006671E1">
              <w:rPr>
                <w:rFonts w:ascii="Times New Roman" w:hAnsi="Times New Roman" w:cs="Times New Roman"/>
                <w:sz w:val="28"/>
                <w:szCs w:val="28"/>
              </w:rPr>
              <w:t>In this course we have tried to emphasize the following notions to our students:</w:t>
            </w:r>
          </w:p>
          <w:p w14:paraId="2F1E978B" w14:textId="77777777" w:rsidR="009A7ED0" w:rsidRPr="006671E1" w:rsidRDefault="009A7ED0" w:rsidP="009A7ED0">
            <w:pPr>
              <w:pStyle w:val="ListParagraph"/>
              <w:numPr>
                <w:ilvl w:val="0"/>
                <w:numId w:val="87"/>
              </w:numPr>
              <w:rPr>
                <w:rFonts w:ascii="Times New Roman" w:hAnsi="Times New Roman" w:cs="Times New Roman"/>
                <w:sz w:val="28"/>
                <w:szCs w:val="28"/>
              </w:rPr>
            </w:pPr>
            <w:r w:rsidRPr="006671E1">
              <w:rPr>
                <w:rFonts w:ascii="Times New Roman" w:hAnsi="Times New Roman" w:cs="Times New Roman"/>
                <w:sz w:val="28"/>
                <w:szCs w:val="28"/>
              </w:rPr>
              <w:lastRenderedPageBreak/>
              <w:t>Learning how to write programs in Object Oriented Programming (OOP) style using JAVA.</w:t>
            </w:r>
          </w:p>
          <w:p w14:paraId="43A8740E" w14:textId="77777777" w:rsidR="009A7ED0" w:rsidRPr="006671E1" w:rsidRDefault="009A7ED0" w:rsidP="009A7ED0">
            <w:pPr>
              <w:pStyle w:val="ListParagraph"/>
              <w:numPr>
                <w:ilvl w:val="0"/>
                <w:numId w:val="87"/>
              </w:numPr>
              <w:rPr>
                <w:rFonts w:ascii="Times New Roman" w:hAnsi="Times New Roman" w:cs="Times New Roman"/>
                <w:sz w:val="28"/>
                <w:szCs w:val="28"/>
              </w:rPr>
            </w:pPr>
            <w:r w:rsidRPr="006671E1">
              <w:rPr>
                <w:rFonts w:ascii="Times New Roman" w:hAnsi="Times New Roman" w:cs="Times New Roman"/>
                <w:sz w:val="28"/>
                <w:szCs w:val="28"/>
              </w:rPr>
              <w:t>The ability to define at a sufficiently high level of abstraction to data structures and algorithms that are needed.</w:t>
            </w:r>
          </w:p>
          <w:p w14:paraId="30791EA5" w14:textId="77777777" w:rsidR="009A7ED0" w:rsidRPr="006671E1" w:rsidRDefault="009A7ED0" w:rsidP="009A7ED0">
            <w:pPr>
              <w:pStyle w:val="ListParagraph"/>
              <w:numPr>
                <w:ilvl w:val="0"/>
                <w:numId w:val="87"/>
              </w:numPr>
              <w:rPr>
                <w:rFonts w:ascii="Times New Roman" w:hAnsi="Times New Roman" w:cs="Times New Roman"/>
                <w:sz w:val="28"/>
                <w:szCs w:val="28"/>
              </w:rPr>
            </w:pPr>
            <w:r w:rsidRPr="006671E1">
              <w:rPr>
                <w:rFonts w:ascii="Times New Roman" w:hAnsi="Times New Roman" w:cs="Times New Roman"/>
                <w:sz w:val="28"/>
                <w:szCs w:val="28"/>
              </w:rPr>
              <w:t>The ability to devise alternative implementations of data structure.</w:t>
            </w:r>
          </w:p>
          <w:p w14:paraId="31996673" w14:textId="77777777" w:rsidR="009A7ED0" w:rsidRPr="006671E1" w:rsidRDefault="009A7ED0" w:rsidP="009A7ED0">
            <w:pPr>
              <w:pStyle w:val="ListParagraph"/>
              <w:numPr>
                <w:ilvl w:val="0"/>
                <w:numId w:val="87"/>
              </w:numPr>
              <w:rPr>
                <w:rFonts w:ascii="Times New Roman" w:hAnsi="Times New Roman" w:cs="Times New Roman"/>
                <w:sz w:val="28"/>
                <w:szCs w:val="28"/>
              </w:rPr>
            </w:pPr>
            <w:r w:rsidRPr="006671E1">
              <w:rPr>
                <w:rFonts w:ascii="Times New Roman" w:hAnsi="Times New Roman" w:cs="Times New Roman"/>
                <w:sz w:val="28"/>
                <w:szCs w:val="28"/>
              </w:rPr>
              <w:t>The ability to write a correct algorithm and for all programs tried our best to structure them appropriately.</w:t>
            </w:r>
          </w:p>
          <w:p w14:paraId="64FC20B1" w14:textId="77777777" w:rsidR="009A7ED0" w:rsidRPr="006671E1" w:rsidRDefault="009A7ED0" w:rsidP="009A7ED0">
            <w:pPr>
              <w:pStyle w:val="ListParagraph"/>
              <w:numPr>
                <w:ilvl w:val="0"/>
                <w:numId w:val="87"/>
              </w:numPr>
              <w:rPr>
                <w:rFonts w:ascii="Times New Roman" w:hAnsi="Times New Roman" w:cs="Times New Roman"/>
                <w:sz w:val="28"/>
                <w:szCs w:val="28"/>
              </w:rPr>
            </w:pPr>
            <w:r w:rsidRPr="006671E1">
              <w:rPr>
                <w:rFonts w:ascii="Times New Roman" w:hAnsi="Times New Roman" w:cs="Times New Roman"/>
                <w:sz w:val="28"/>
                <w:szCs w:val="28"/>
              </w:rPr>
              <w:t>To be able to describe the accessing functions of all the fundamentals of data structures (linear list, linked list, stack, queue, tree, binary search tree, table, and the hash techniques) and its operations with the help of object-oriented design.</w:t>
            </w:r>
          </w:p>
        </w:tc>
      </w:tr>
    </w:tbl>
    <w:tbl>
      <w:tblPr>
        <w:tblpPr w:leftFromText="180" w:rightFromText="180" w:vertAnchor="text" w:horzAnchor="margin" w:tblpXSpec="center" w:tblpY="365"/>
        <w:bidiVisual/>
        <w:tblW w:w="1020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206"/>
      </w:tblGrid>
      <w:tr w:rsidR="009A7ED0" w:rsidRPr="0038198C" w14:paraId="0D8725C8" w14:textId="77777777" w:rsidTr="00CA09E4">
        <w:trPr>
          <w:trHeight w:val="653"/>
        </w:trPr>
        <w:tc>
          <w:tcPr>
            <w:tcW w:w="10206" w:type="dxa"/>
            <w:shd w:val="clear" w:color="auto" w:fill="A7BFDE"/>
          </w:tcPr>
          <w:p w14:paraId="22400832" w14:textId="77777777" w:rsidR="009A7ED0" w:rsidRPr="0038198C" w:rsidRDefault="009A7ED0" w:rsidP="001D4070">
            <w:pPr>
              <w:rPr>
                <w:rFonts w:ascii="Times New Roman" w:hAnsi="Times New Roman" w:cs="Times New Roman"/>
                <w:sz w:val="28"/>
                <w:szCs w:val="28"/>
                <w:rtl/>
              </w:rPr>
            </w:pPr>
            <w:r w:rsidRPr="00A2186B">
              <w:rPr>
                <w:rFonts w:ascii="Times New Roman" w:eastAsia="Times New Roman" w:hAnsi="Times New Roman" w:cs="Times New Roman"/>
                <w:color w:val="221F1F"/>
                <w:spacing w:val="1"/>
                <w:sz w:val="28"/>
                <w:szCs w:val="28"/>
              </w:rPr>
              <w:lastRenderedPageBreak/>
              <w:t>9</w:t>
            </w:r>
            <w:r w:rsidRPr="00A2186B">
              <w:rPr>
                <w:rFonts w:ascii="Times New Roman" w:eastAsia="Times New Roman" w:hAnsi="Times New Roman" w:cs="Times New Roman"/>
                <w:color w:val="221F1F"/>
                <w:sz w:val="28"/>
                <w:szCs w:val="28"/>
              </w:rPr>
              <w:t xml:space="preserve">· </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ear</w:t>
            </w:r>
            <w:r w:rsidRPr="00A2186B">
              <w:rPr>
                <w:rFonts w:ascii="Times New Roman" w:eastAsia="Times New Roman" w:hAnsi="Times New Roman" w:cs="Times New Roman"/>
                <w:color w:val="221F1F"/>
                <w:spacing w:val="-1"/>
                <w:sz w:val="28"/>
                <w:szCs w:val="28"/>
              </w:rPr>
              <w:t>n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4"/>
                <w:sz w:val="28"/>
                <w:szCs w:val="28"/>
              </w:rPr>
              <w:t>O</w:t>
            </w:r>
            <w:r w:rsidRPr="00A2186B">
              <w:rPr>
                <w:rFonts w:ascii="Times New Roman" w:eastAsia="Times New Roman" w:hAnsi="Times New Roman" w:cs="Times New Roman"/>
                <w:color w:val="221F1F"/>
                <w:spacing w:val="1"/>
                <w:sz w:val="28"/>
                <w:szCs w:val="28"/>
              </w:rPr>
              <w:t>ut</w:t>
            </w:r>
            <w:r w:rsidRPr="00A2186B">
              <w:rPr>
                <w:rFonts w:ascii="Times New Roman" w:eastAsia="Times New Roman" w:hAnsi="Times New Roman" w:cs="Times New Roman"/>
                <w:color w:val="221F1F"/>
                <w:spacing w:val="-2"/>
                <w:sz w:val="28"/>
                <w:szCs w:val="28"/>
              </w:rPr>
              <w:t>c</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pacing w:val="-3"/>
                <w:sz w:val="28"/>
                <w:szCs w:val="28"/>
              </w:rPr>
              <w:t>m</w:t>
            </w:r>
            <w:r w:rsidRPr="00A2186B">
              <w:rPr>
                <w:rFonts w:ascii="Times New Roman" w:eastAsia="Times New Roman" w:hAnsi="Times New Roman" w:cs="Times New Roman"/>
                <w:color w:val="221F1F"/>
                <w:sz w:val="28"/>
                <w:szCs w:val="28"/>
              </w:rPr>
              <w:t>e</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z w:val="28"/>
                <w:szCs w:val="28"/>
              </w:rPr>
              <w:t>,</w:t>
            </w:r>
            <w:r w:rsidRPr="00A2186B">
              <w:rPr>
                <w:rFonts w:ascii="Times New Roman" w:eastAsia="Times New Roman" w:hAnsi="Times New Roman" w:cs="Times New Roman"/>
                <w:color w:val="221F1F"/>
                <w:spacing w:val="-1"/>
                <w:sz w:val="28"/>
                <w:szCs w:val="28"/>
              </w:rPr>
              <w:t xml:space="preserve"> T</w:t>
            </w:r>
            <w:r w:rsidRPr="00A2186B">
              <w:rPr>
                <w:rFonts w:ascii="Times New Roman" w:eastAsia="Times New Roman" w:hAnsi="Times New Roman" w:cs="Times New Roman"/>
                <w:color w:val="221F1F"/>
                <w:sz w:val="28"/>
                <w:szCs w:val="28"/>
              </w:rPr>
              <w:t>ea</w:t>
            </w:r>
            <w:r w:rsidRPr="00A2186B">
              <w:rPr>
                <w:rFonts w:ascii="Times New Roman" w:eastAsia="Times New Roman" w:hAnsi="Times New Roman" w:cs="Times New Roman"/>
                <w:color w:val="221F1F"/>
                <w:spacing w:val="-2"/>
                <w:sz w:val="28"/>
                <w:szCs w:val="28"/>
              </w:rPr>
              <w:t>c</w:t>
            </w:r>
            <w:r w:rsidRPr="00A2186B">
              <w:rPr>
                <w:rFonts w:ascii="Times New Roman" w:eastAsia="Times New Roman" w:hAnsi="Times New Roman" w:cs="Times New Roman"/>
                <w:color w:val="221F1F"/>
                <w:spacing w:val="1"/>
                <w:sz w:val="28"/>
                <w:szCs w:val="28"/>
              </w:rPr>
              <w:t>h</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1"/>
                <w:sz w:val="28"/>
                <w:szCs w:val="28"/>
              </w:rPr>
              <w:t>, L</w:t>
            </w:r>
            <w:r w:rsidRPr="00A2186B">
              <w:rPr>
                <w:rFonts w:ascii="Times New Roman" w:eastAsia="Times New Roman" w:hAnsi="Times New Roman" w:cs="Times New Roman"/>
                <w:color w:val="221F1F"/>
                <w:sz w:val="28"/>
                <w:szCs w:val="28"/>
              </w:rPr>
              <w:t>ea</w:t>
            </w:r>
            <w:r w:rsidRPr="00A2186B">
              <w:rPr>
                <w:rFonts w:ascii="Times New Roman" w:eastAsia="Times New Roman" w:hAnsi="Times New Roman" w:cs="Times New Roman"/>
                <w:color w:val="221F1F"/>
                <w:spacing w:val="-2"/>
                <w:sz w:val="28"/>
                <w:szCs w:val="28"/>
              </w:rPr>
              <w:t>r</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z w:val="28"/>
                <w:szCs w:val="28"/>
              </w:rPr>
              <w:t>a</w:t>
            </w:r>
            <w:r w:rsidRPr="00A2186B">
              <w:rPr>
                <w:rFonts w:ascii="Times New Roman" w:eastAsia="Times New Roman" w:hAnsi="Times New Roman" w:cs="Times New Roman"/>
                <w:color w:val="221F1F"/>
                <w:spacing w:val="-2"/>
                <w:sz w:val="28"/>
                <w:szCs w:val="28"/>
              </w:rPr>
              <w:t>n</w:t>
            </w:r>
            <w:r w:rsidRPr="00A2186B">
              <w:rPr>
                <w:rFonts w:ascii="Times New Roman" w:eastAsia="Times New Roman" w:hAnsi="Times New Roman" w:cs="Times New Roman"/>
                <w:color w:val="221F1F"/>
                <w:sz w:val="28"/>
                <w:szCs w:val="28"/>
              </w:rPr>
              <w:t>d</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2"/>
                <w:sz w:val="28"/>
                <w:szCs w:val="28"/>
              </w:rPr>
              <w:t>A</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2"/>
                <w:sz w:val="28"/>
                <w:szCs w:val="28"/>
              </w:rPr>
              <w:t>e</w:t>
            </w:r>
            <w:r w:rsidRPr="00A2186B">
              <w:rPr>
                <w:rFonts w:ascii="Times New Roman" w:eastAsia="Times New Roman" w:hAnsi="Times New Roman" w:cs="Times New Roman"/>
                <w:color w:val="221F1F"/>
                <w:spacing w:val="1"/>
                <w:sz w:val="28"/>
                <w:szCs w:val="28"/>
              </w:rPr>
              <w:t>ss</w:t>
            </w:r>
            <w:r w:rsidRPr="00A2186B">
              <w:rPr>
                <w:rFonts w:ascii="Times New Roman" w:eastAsia="Times New Roman" w:hAnsi="Times New Roman" w:cs="Times New Roman"/>
                <w:color w:val="221F1F"/>
                <w:spacing w:val="-3"/>
                <w:sz w:val="28"/>
                <w:szCs w:val="28"/>
              </w:rPr>
              <w:t>m</w:t>
            </w:r>
            <w:r w:rsidRPr="00A2186B">
              <w:rPr>
                <w:rFonts w:ascii="Times New Roman" w:eastAsia="Times New Roman" w:hAnsi="Times New Roman" w:cs="Times New Roman"/>
                <w:color w:val="221F1F"/>
                <w:sz w:val="28"/>
                <w:szCs w:val="28"/>
              </w:rPr>
              <w:t>e</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t</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z w:val="28"/>
                <w:szCs w:val="28"/>
              </w:rPr>
              <w:t>M</w:t>
            </w:r>
            <w:r w:rsidRPr="00A2186B">
              <w:rPr>
                <w:rFonts w:ascii="Times New Roman" w:eastAsia="Times New Roman" w:hAnsi="Times New Roman" w:cs="Times New Roman"/>
                <w:color w:val="221F1F"/>
                <w:spacing w:val="-3"/>
                <w:sz w:val="28"/>
                <w:szCs w:val="28"/>
              </w:rPr>
              <w:t>e</w:t>
            </w:r>
            <w:r w:rsidRPr="00A2186B">
              <w:rPr>
                <w:rFonts w:ascii="Times New Roman" w:eastAsia="Times New Roman" w:hAnsi="Times New Roman" w:cs="Times New Roman"/>
                <w:color w:val="221F1F"/>
                <w:spacing w:val="1"/>
                <w:sz w:val="28"/>
                <w:szCs w:val="28"/>
              </w:rPr>
              <w:t>t</w:t>
            </w:r>
            <w:r w:rsidRPr="00A2186B">
              <w:rPr>
                <w:rFonts w:ascii="Times New Roman" w:eastAsia="Times New Roman" w:hAnsi="Times New Roman" w:cs="Times New Roman"/>
                <w:color w:val="221F1F"/>
                <w:spacing w:val="-1"/>
                <w:sz w:val="28"/>
                <w:szCs w:val="28"/>
              </w:rPr>
              <w:t>ho</w:t>
            </w:r>
            <w:r w:rsidRPr="00A2186B">
              <w:rPr>
                <w:rFonts w:ascii="Times New Roman" w:eastAsia="Times New Roman" w:hAnsi="Times New Roman" w:cs="Times New Roman"/>
                <w:color w:val="221F1F"/>
                <w:spacing w:val="1"/>
                <w:sz w:val="28"/>
                <w:szCs w:val="28"/>
              </w:rPr>
              <w:t>d</w:t>
            </w:r>
          </w:p>
        </w:tc>
      </w:tr>
      <w:tr w:rsidR="009A7ED0" w:rsidRPr="0038198C" w14:paraId="3CDA517A" w14:textId="77777777" w:rsidTr="00CA09E4">
        <w:trPr>
          <w:trHeight w:val="1060"/>
        </w:trPr>
        <w:tc>
          <w:tcPr>
            <w:tcW w:w="10206" w:type="dxa"/>
            <w:shd w:val="clear" w:color="auto" w:fill="A7BFDE"/>
            <w:vAlign w:val="center"/>
          </w:tcPr>
          <w:p w14:paraId="14C1254D" w14:textId="77777777" w:rsidR="009A7ED0" w:rsidRPr="00A2186B" w:rsidRDefault="009A7ED0" w:rsidP="001D4070">
            <w:pPr>
              <w:spacing w:after="0"/>
              <w:rPr>
                <w:rFonts w:ascii="Times New Roman" w:hAnsi="Times New Roman" w:cs="Times New Roman"/>
                <w:sz w:val="28"/>
                <w:szCs w:val="28"/>
              </w:rPr>
            </w:pPr>
            <w:r w:rsidRPr="00A2186B">
              <w:rPr>
                <w:rFonts w:ascii="Times New Roman" w:hAnsi="Times New Roman" w:cs="Times New Roman"/>
                <w:color w:val="221F1F"/>
                <w:sz w:val="28"/>
                <w:szCs w:val="28"/>
              </w:rPr>
              <w:t>A- C</w:t>
            </w:r>
            <w:r w:rsidRPr="00A2186B">
              <w:rPr>
                <w:rFonts w:ascii="Times New Roman" w:hAnsi="Times New Roman" w:cs="Times New Roman"/>
                <w:color w:val="221F1F"/>
                <w:spacing w:val="-1"/>
                <w:sz w:val="28"/>
                <w:szCs w:val="28"/>
              </w:rPr>
              <w:t>o</w:t>
            </w:r>
            <w:r w:rsidRPr="00A2186B">
              <w:rPr>
                <w:rFonts w:ascii="Times New Roman" w:hAnsi="Times New Roman" w:cs="Times New Roman"/>
                <w:color w:val="221F1F"/>
                <w:spacing w:val="1"/>
                <w:sz w:val="28"/>
                <w:szCs w:val="28"/>
              </w:rPr>
              <w:t>g</w:t>
            </w:r>
            <w:r w:rsidRPr="00A2186B">
              <w:rPr>
                <w:rFonts w:ascii="Times New Roman" w:hAnsi="Times New Roman" w:cs="Times New Roman"/>
                <w:color w:val="221F1F"/>
                <w:spacing w:val="-1"/>
                <w:sz w:val="28"/>
                <w:szCs w:val="28"/>
              </w:rPr>
              <w:t>n</w:t>
            </w:r>
            <w:r w:rsidRPr="00A2186B">
              <w:rPr>
                <w:rFonts w:ascii="Times New Roman" w:hAnsi="Times New Roman" w:cs="Times New Roman"/>
                <w:color w:val="221F1F"/>
                <w:spacing w:val="1"/>
                <w:sz w:val="28"/>
                <w:szCs w:val="28"/>
              </w:rPr>
              <w:t>i</w:t>
            </w:r>
            <w:r w:rsidRPr="00A2186B">
              <w:rPr>
                <w:rFonts w:ascii="Times New Roman" w:hAnsi="Times New Roman" w:cs="Times New Roman"/>
                <w:color w:val="221F1F"/>
                <w:spacing w:val="-1"/>
                <w:sz w:val="28"/>
                <w:szCs w:val="28"/>
              </w:rPr>
              <w:t>ti</w:t>
            </w:r>
            <w:r w:rsidRPr="00A2186B">
              <w:rPr>
                <w:rFonts w:ascii="Times New Roman" w:hAnsi="Times New Roman" w:cs="Times New Roman"/>
                <w:color w:val="221F1F"/>
                <w:spacing w:val="1"/>
                <w:sz w:val="28"/>
                <w:szCs w:val="28"/>
              </w:rPr>
              <w:t>v</w:t>
            </w:r>
            <w:r w:rsidRPr="00A2186B">
              <w:rPr>
                <w:rFonts w:ascii="Times New Roman" w:hAnsi="Times New Roman" w:cs="Times New Roman"/>
                <w:color w:val="221F1F"/>
                <w:sz w:val="28"/>
                <w:szCs w:val="28"/>
              </w:rPr>
              <w:t xml:space="preserve">e </w:t>
            </w:r>
            <w:r w:rsidRPr="00A2186B">
              <w:rPr>
                <w:rFonts w:ascii="Times New Roman" w:hAnsi="Times New Roman" w:cs="Times New Roman"/>
                <w:color w:val="221F1F"/>
                <w:spacing w:val="-1"/>
                <w:sz w:val="28"/>
                <w:szCs w:val="28"/>
              </w:rPr>
              <w:t>g</w:t>
            </w:r>
            <w:r w:rsidRPr="00A2186B">
              <w:rPr>
                <w:rFonts w:ascii="Times New Roman" w:hAnsi="Times New Roman" w:cs="Times New Roman"/>
                <w:color w:val="221F1F"/>
                <w:spacing w:val="1"/>
                <w:sz w:val="28"/>
                <w:szCs w:val="28"/>
              </w:rPr>
              <w:t>o</w:t>
            </w:r>
            <w:r w:rsidRPr="00A2186B">
              <w:rPr>
                <w:rFonts w:ascii="Times New Roman" w:hAnsi="Times New Roman" w:cs="Times New Roman"/>
                <w:color w:val="221F1F"/>
                <w:spacing w:val="-2"/>
                <w:sz w:val="28"/>
                <w:szCs w:val="28"/>
              </w:rPr>
              <w:t>a</w:t>
            </w:r>
            <w:r w:rsidRPr="00A2186B">
              <w:rPr>
                <w:rFonts w:ascii="Times New Roman" w:hAnsi="Times New Roman" w:cs="Times New Roman"/>
                <w:color w:val="221F1F"/>
                <w:spacing w:val="1"/>
                <w:sz w:val="28"/>
                <w:szCs w:val="28"/>
              </w:rPr>
              <w:t>l</w:t>
            </w:r>
            <w:r w:rsidRPr="00A2186B">
              <w:rPr>
                <w:rFonts w:ascii="Times New Roman" w:hAnsi="Times New Roman" w:cs="Times New Roman"/>
                <w:color w:val="221F1F"/>
                <w:sz w:val="28"/>
                <w:szCs w:val="28"/>
              </w:rPr>
              <w:t>s</w:t>
            </w:r>
            <w:r w:rsidRPr="00A2186B">
              <w:rPr>
                <w:rFonts w:ascii="Times New Roman" w:hAnsi="Times New Roman" w:cs="Times New Roman"/>
                <w:color w:val="221F1F"/>
                <w:spacing w:val="2"/>
                <w:sz w:val="28"/>
                <w:szCs w:val="28"/>
              </w:rPr>
              <w:t>:</w:t>
            </w:r>
          </w:p>
          <w:p w14:paraId="50C0C4ED"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A1- Upon Completion of this course the students will acquire the following skills:</w:t>
            </w:r>
          </w:p>
          <w:p w14:paraId="0E4F9CA8"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A2- Writing programs in OOP style after knowing through the course the advantages of OOP in writing any software.</w:t>
            </w:r>
          </w:p>
          <w:p w14:paraId="1F39835E" w14:textId="77777777" w:rsidR="009A7ED0" w:rsidRPr="00A2186B" w:rsidRDefault="009A7ED0" w:rsidP="001D4070">
            <w:pPr>
              <w:autoSpaceDE w:val="0"/>
              <w:autoSpaceDN w:val="0"/>
              <w:adjustRightInd w:val="0"/>
              <w:spacing w:after="0" w:line="240" w:lineRule="auto"/>
              <w:ind w:left="360"/>
              <w:rPr>
                <w:rFonts w:ascii="Times New Roman" w:eastAsia="Times New Roman" w:hAnsi="Times New Roman" w:cs="Times New Roman"/>
                <w:sz w:val="28"/>
                <w:szCs w:val="28"/>
              </w:rPr>
            </w:pPr>
            <w:r w:rsidRPr="00A2186B">
              <w:rPr>
                <w:rFonts w:ascii="Times New Roman" w:hAnsi="Times New Roman" w:cs="Times New Roman"/>
                <w:sz w:val="28"/>
                <w:szCs w:val="28"/>
              </w:rPr>
              <w:t>A3- Using the Object-Oriented Design (OOD) in his/her projects.</w:t>
            </w:r>
          </w:p>
          <w:p w14:paraId="7C7178AC" w14:textId="77777777" w:rsidR="009A7ED0" w:rsidRPr="00A2186B" w:rsidRDefault="009A7ED0" w:rsidP="001D4070">
            <w:pPr>
              <w:autoSpaceDE w:val="0"/>
              <w:autoSpaceDN w:val="0"/>
              <w:adjustRightInd w:val="0"/>
              <w:spacing w:after="0" w:line="240" w:lineRule="auto"/>
              <w:ind w:left="360"/>
              <w:rPr>
                <w:rFonts w:ascii="Times New Roman" w:eastAsia="Times New Roman" w:hAnsi="Times New Roman" w:cs="Times New Roman"/>
                <w:sz w:val="28"/>
                <w:szCs w:val="28"/>
              </w:rPr>
            </w:pPr>
            <w:r w:rsidRPr="00A2186B">
              <w:rPr>
                <w:rFonts w:ascii="Times New Roman" w:hAnsi="Times New Roman" w:cs="Times New Roman"/>
                <w:sz w:val="28"/>
                <w:szCs w:val="28"/>
              </w:rPr>
              <w:t>A4- Design and implement the solution to a problem with the use of an appropriate data structures.</w:t>
            </w:r>
          </w:p>
          <w:p w14:paraId="282F6249" w14:textId="77777777" w:rsidR="009A7ED0" w:rsidRPr="007A4402" w:rsidRDefault="009A7ED0" w:rsidP="001D4070">
            <w:pPr>
              <w:rPr>
                <w:rFonts w:ascii="Times New Roman" w:hAnsi="Times New Roman" w:cs="Times New Roman"/>
                <w:sz w:val="28"/>
                <w:szCs w:val="28"/>
              </w:rPr>
            </w:pPr>
          </w:p>
        </w:tc>
      </w:tr>
      <w:tr w:rsidR="009A7ED0" w:rsidRPr="0038198C" w14:paraId="63C894E3" w14:textId="77777777" w:rsidTr="00CA09E4">
        <w:trPr>
          <w:trHeight w:val="478"/>
        </w:trPr>
        <w:tc>
          <w:tcPr>
            <w:tcW w:w="10206" w:type="dxa"/>
            <w:shd w:val="clear" w:color="auto" w:fill="A7BFDE"/>
            <w:vAlign w:val="center"/>
          </w:tcPr>
          <w:p w14:paraId="1E748FB0" w14:textId="77777777" w:rsidR="009A7ED0" w:rsidRPr="00A2186B" w:rsidRDefault="009A7ED0"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78B908A8" w14:textId="77777777" w:rsidR="009A7ED0" w:rsidRPr="00A2186B" w:rsidRDefault="009A7ED0" w:rsidP="001D4070">
            <w:pPr>
              <w:autoSpaceDE w:val="0"/>
              <w:autoSpaceDN w:val="0"/>
              <w:adjustRightInd w:val="0"/>
              <w:rPr>
                <w:rFonts w:ascii="Times New Roman" w:eastAsia="Times New Roman" w:hAnsi="Times New Roman" w:cs="Times New Roman"/>
                <w:color w:val="221F1F"/>
                <w:spacing w:val="6"/>
                <w:sz w:val="28"/>
                <w:szCs w:val="28"/>
              </w:rPr>
            </w:pPr>
            <w:r w:rsidRPr="00A2186B">
              <w:rPr>
                <w:rFonts w:ascii="Times New Roman" w:eastAsia="Times New Roman" w:hAnsi="Times New Roman" w:cs="Times New Roman"/>
                <w:color w:val="221F1F"/>
                <w:sz w:val="28"/>
                <w:szCs w:val="28"/>
              </w:rPr>
              <w:t>B.</w:t>
            </w:r>
            <w:r w:rsidRPr="00A2186B">
              <w:rPr>
                <w:rFonts w:ascii="Times New Roman" w:eastAsia="Times New Roman" w:hAnsi="Times New Roman" w:cs="Times New Roman"/>
                <w:color w:val="221F1F"/>
                <w:spacing w:val="68"/>
                <w:sz w:val="28"/>
                <w:szCs w:val="28"/>
              </w:rPr>
              <w:t xml:space="preserve"> </w:t>
            </w:r>
            <w:r w:rsidRPr="00A2186B">
              <w:rPr>
                <w:rFonts w:ascii="Times New Roman" w:eastAsia="Times New Roman" w:hAnsi="Times New Roman" w:cs="Times New Roman"/>
                <w:color w:val="221F1F"/>
                <w:spacing w:val="1"/>
                <w:sz w:val="28"/>
                <w:szCs w:val="28"/>
              </w:rPr>
              <w:t>Th</w:t>
            </w:r>
            <w:r w:rsidRPr="00A2186B">
              <w:rPr>
                <w:rFonts w:ascii="Times New Roman" w:eastAsia="Times New Roman" w:hAnsi="Times New Roman" w:cs="Times New Roman"/>
                <w:color w:val="221F1F"/>
                <w:sz w:val="28"/>
                <w:szCs w:val="28"/>
              </w:rPr>
              <w:t xml:space="preserve">e </w:t>
            </w:r>
            <w:r w:rsidRPr="00A2186B">
              <w:rPr>
                <w:rFonts w:ascii="Times New Roman" w:eastAsia="Times New Roman" w:hAnsi="Times New Roman" w:cs="Times New Roman"/>
                <w:color w:val="221F1F"/>
                <w:spacing w:val="-2"/>
                <w:sz w:val="28"/>
                <w:szCs w:val="28"/>
              </w:rPr>
              <w:t>s</w:t>
            </w:r>
            <w:r w:rsidRPr="00A2186B">
              <w:rPr>
                <w:rFonts w:ascii="Times New Roman" w:eastAsia="Times New Roman" w:hAnsi="Times New Roman" w:cs="Times New Roman"/>
                <w:color w:val="221F1F"/>
                <w:spacing w:val="-1"/>
                <w:sz w:val="28"/>
                <w:szCs w:val="28"/>
              </w:rPr>
              <w:t>k</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s</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g</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z w:val="28"/>
                <w:szCs w:val="28"/>
              </w:rPr>
              <w:t>a</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s</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sp</w:t>
            </w:r>
            <w:r w:rsidRPr="00A2186B">
              <w:rPr>
                <w:rFonts w:ascii="Times New Roman" w:eastAsia="Times New Roman" w:hAnsi="Times New Roman" w:cs="Times New Roman"/>
                <w:color w:val="221F1F"/>
                <w:spacing w:val="-2"/>
                <w:sz w:val="28"/>
                <w:szCs w:val="28"/>
              </w:rPr>
              <w:t>e</w:t>
            </w:r>
            <w:r w:rsidRPr="00A2186B">
              <w:rPr>
                <w:rFonts w:ascii="Times New Roman" w:eastAsia="Times New Roman" w:hAnsi="Times New Roman" w:cs="Times New Roman"/>
                <w:color w:val="221F1F"/>
                <w:sz w:val="28"/>
                <w:szCs w:val="28"/>
              </w:rPr>
              <w:t>c</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2"/>
                <w:sz w:val="28"/>
                <w:szCs w:val="28"/>
              </w:rPr>
              <w:t>a</w:t>
            </w:r>
            <w:r w:rsidRPr="00A2186B">
              <w:rPr>
                <w:rFonts w:ascii="Times New Roman" w:eastAsia="Times New Roman" w:hAnsi="Times New Roman" w:cs="Times New Roman"/>
                <w:color w:val="221F1F"/>
                <w:sz w:val="28"/>
                <w:szCs w:val="28"/>
              </w:rPr>
              <w:t>l</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2"/>
                <w:sz w:val="28"/>
                <w:szCs w:val="28"/>
              </w:rPr>
              <w:t>t</w:t>
            </w:r>
            <w:r w:rsidRPr="00A2186B">
              <w:rPr>
                <w:rFonts w:ascii="Times New Roman" w:eastAsia="Times New Roman" w:hAnsi="Times New Roman" w:cs="Times New Roman"/>
                <w:color w:val="221F1F"/>
                <w:sz w:val="28"/>
                <w:szCs w:val="28"/>
              </w:rPr>
              <w:t>o</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th</w:t>
            </w:r>
            <w:r w:rsidRPr="00A2186B">
              <w:rPr>
                <w:rFonts w:ascii="Times New Roman" w:eastAsia="Times New Roman" w:hAnsi="Times New Roman" w:cs="Times New Roman"/>
                <w:color w:val="221F1F"/>
                <w:sz w:val="28"/>
                <w:szCs w:val="28"/>
              </w:rPr>
              <w:t xml:space="preserve">e </w:t>
            </w:r>
            <w:r w:rsidRPr="00A2186B">
              <w:rPr>
                <w:rFonts w:ascii="Times New Roman" w:eastAsia="Times New Roman" w:hAnsi="Times New Roman" w:cs="Times New Roman"/>
                <w:color w:val="221F1F"/>
                <w:spacing w:val="-3"/>
                <w:sz w:val="28"/>
                <w:szCs w:val="28"/>
              </w:rPr>
              <w:t>c</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pacing w:val="1"/>
                <w:sz w:val="28"/>
                <w:szCs w:val="28"/>
              </w:rPr>
              <w:t>u</w:t>
            </w:r>
            <w:r w:rsidRPr="00A2186B">
              <w:rPr>
                <w:rFonts w:ascii="Times New Roman" w:eastAsia="Times New Roman" w:hAnsi="Times New Roman" w:cs="Times New Roman"/>
                <w:color w:val="221F1F"/>
                <w:spacing w:val="-2"/>
                <w:sz w:val="28"/>
                <w:szCs w:val="28"/>
              </w:rPr>
              <w:t>r</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6"/>
                <w:sz w:val="28"/>
                <w:szCs w:val="28"/>
              </w:rPr>
              <w:t>e</w:t>
            </w:r>
          </w:p>
          <w:p w14:paraId="6D8E1E4C"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B1- Upon Completion of this course the students will acquire the following skills:</w:t>
            </w:r>
          </w:p>
          <w:p w14:paraId="002D40D3"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B2- Writing programs in OOP style after knowing through the course the advantages of OOP in writing any software.</w:t>
            </w:r>
          </w:p>
          <w:p w14:paraId="631C91D4"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B3- Using the Object-Oriented Design (OOD) in his/her projects.</w:t>
            </w:r>
          </w:p>
          <w:p w14:paraId="5A134E2D" w14:textId="77777777" w:rsidR="009A7ED0" w:rsidRPr="00A2186B" w:rsidRDefault="009A7ED0" w:rsidP="001D4070">
            <w:pPr>
              <w:ind w:left="360"/>
              <w:rPr>
                <w:rFonts w:ascii="Times New Roman" w:hAnsi="Times New Roman" w:cs="Times New Roman"/>
                <w:sz w:val="28"/>
                <w:szCs w:val="28"/>
              </w:rPr>
            </w:pPr>
            <w:r w:rsidRPr="00A2186B">
              <w:rPr>
                <w:rFonts w:ascii="Times New Roman" w:hAnsi="Times New Roman" w:cs="Times New Roman"/>
                <w:sz w:val="28"/>
                <w:szCs w:val="28"/>
              </w:rPr>
              <w:t>B4- Design and implement the solution to a problem with the use of an appropriate data structures.</w:t>
            </w:r>
          </w:p>
          <w:p w14:paraId="31AB0C9C" w14:textId="77777777" w:rsidR="009A7ED0" w:rsidRPr="00A2186B" w:rsidRDefault="009A7ED0" w:rsidP="001D4070">
            <w:pPr>
              <w:autoSpaceDE w:val="0"/>
              <w:autoSpaceDN w:val="0"/>
              <w:adjustRightInd w:val="0"/>
              <w:rPr>
                <w:rFonts w:ascii="Times New Roman" w:eastAsia="Times New Roman" w:hAnsi="Times New Roman" w:cs="Times New Roman"/>
                <w:sz w:val="28"/>
                <w:szCs w:val="28"/>
              </w:rPr>
            </w:pPr>
            <w:r w:rsidRPr="00A2186B">
              <w:rPr>
                <w:rFonts w:ascii="Times New Roman" w:eastAsia="Times New Roman" w:hAnsi="Times New Roman" w:cs="Times New Roman"/>
                <w:sz w:val="28"/>
                <w:szCs w:val="28"/>
              </w:rPr>
              <w:t>Teaching and Learning Methods.</w:t>
            </w:r>
          </w:p>
          <w:p w14:paraId="0A0F849B" w14:textId="77777777" w:rsidR="009A7ED0" w:rsidRPr="00A2186B" w:rsidRDefault="009A7ED0" w:rsidP="009A7ED0">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Lectures.</w:t>
            </w:r>
          </w:p>
          <w:p w14:paraId="105EF02C" w14:textId="77777777" w:rsidR="009A7ED0" w:rsidRPr="00A2186B" w:rsidRDefault="009A7ED0" w:rsidP="009A7ED0">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Tutorials.</w:t>
            </w:r>
          </w:p>
          <w:p w14:paraId="253094DD" w14:textId="77777777" w:rsidR="009A7ED0" w:rsidRPr="00A2186B" w:rsidRDefault="009A7ED0" w:rsidP="009A7ED0">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Homework and Assignments.</w:t>
            </w:r>
          </w:p>
          <w:p w14:paraId="53CBA3B2" w14:textId="77777777" w:rsidR="009A7ED0" w:rsidRPr="00A2186B" w:rsidRDefault="009A7ED0" w:rsidP="009A7ED0">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Tests and Exams.</w:t>
            </w:r>
          </w:p>
          <w:p w14:paraId="4653D375" w14:textId="77777777" w:rsidR="009A7ED0" w:rsidRPr="00A2186B" w:rsidRDefault="009A7ED0" w:rsidP="009A7ED0">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In-Class Questions and Discussions.</w:t>
            </w:r>
          </w:p>
          <w:p w14:paraId="18E409A5" w14:textId="77777777" w:rsidR="009A7ED0" w:rsidRPr="00A2186B" w:rsidRDefault="009A7ED0" w:rsidP="009A7ED0">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lastRenderedPageBreak/>
              <w:t xml:space="preserve"> Connection between Theory and Application.</w:t>
            </w:r>
          </w:p>
          <w:p w14:paraId="7F52C61F" w14:textId="77777777" w:rsidR="009A7ED0" w:rsidRPr="00A2186B" w:rsidRDefault="009A7ED0" w:rsidP="009A7ED0">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Seminars.</w:t>
            </w:r>
          </w:p>
          <w:p w14:paraId="25878288" w14:textId="77777777" w:rsidR="009A7ED0" w:rsidRPr="007A4402" w:rsidRDefault="009A7ED0" w:rsidP="009A7ED0">
            <w:pPr>
              <w:numPr>
                <w:ilvl w:val="0"/>
                <w:numId w:val="92"/>
              </w:numPr>
              <w:autoSpaceDE w:val="0"/>
              <w:autoSpaceDN w:val="0"/>
              <w:adjustRightInd w:val="0"/>
              <w:contextualSpacing/>
              <w:rPr>
                <w:rFonts w:ascii="Times New Roman" w:hAnsi="Times New Roman" w:cs="Times New Roman"/>
                <w:sz w:val="28"/>
                <w:szCs w:val="28"/>
              </w:rPr>
            </w:pPr>
            <w:r w:rsidRPr="00A2186B">
              <w:rPr>
                <w:rFonts w:ascii="Times New Roman" w:eastAsia="Calibri" w:hAnsi="Times New Roman" w:cs="Times New Roman"/>
                <w:sz w:val="28"/>
                <w:szCs w:val="28"/>
              </w:rPr>
              <w:t xml:space="preserve"> In- and Out-Class oral conservations</w:t>
            </w:r>
            <w:r>
              <w:rPr>
                <w:rFonts w:ascii="Times New Roman" w:eastAsia="Calibri" w:hAnsi="Times New Roman" w:cs="Times New Roman"/>
                <w:sz w:val="28"/>
                <w:szCs w:val="28"/>
              </w:rPr>
              <w:t>.</w:t>
            </w:r>
          </w:p>
          <w:p w14:paraId="5AA76B34" w14:textId="77777777" w:rsidR="009A7ED0" w:rsidRPr="0038198C" w:rsidRDefault="009A7ED0" w:rsidP="009A7ED0">
            <w:pPr>
              <w:numPr>
                <w:ilvl w:val="0"/>
                <w:numId w:val="92"/>
              </w:numPr>
              <w:autoSpaceDE w:val="0"/>
              <w:autoSpaceDN w:val="0"/>
              <w:adjustRightInd w:val="0"/>
              <w:contextualSpacing/>
              <w:rPr>
                <w:rFonts w:ascii="Times New Roman" w:hAnsi="Times New Roman" w:cs="Times New Roman"/>
                <w:sz w:val="28"/>
                <w:szCs w:val="28"/>
              </w:rPr>
            </w:pPr>
            <w:r w:rsidRPr="00A2186B">
              <w:rPr>
                <w:rFonts w:ascii="Times New Roman" w:eastAsia="Times New Roman" w:hAnsi="Times New Roman" w:cs="Times New Roman"/>
                <w:sz w:val="28"/>
                <w:szCs w:val="28"/>
              </w:rPr>
              <w:t>Reports, Presentations, and Posters.</w:t>
            </w:r>
          </w:p>
        </w:tc>
      </w:tr>
      <w:tr w:rsidR="009A7ED0" w:rsidRPr="0038198C" w14:paraId="6326B8E0" w14:textId="77777777" w:rsidTr="00CA09E4">
        <w:trPr>
          <w:trHeight w:val="624"/>
        </w:trPr>
        <w:tc>
          <w:tcPr>
            <w:tcW w:w="10206" w:type="dxa"/>
            <w:shd w:val="clear" w:color="auto" w:fill="A7BFDE"/>
            <w:vAlign w:val="center"/>
          </w:tcPr>
          <w:p w14:paraId="2104B0FE"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4C06C2A9"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3A66A4B0"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0EC8BEDE" w14:textId="77777777" w:rsidR="009A7ED0" w:rsidRPr="00F04B69" w:rsidRDefault="009A7ED0"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464F16B3" w14:textId="77777777" w:rsidR="009A7ED0" w:rsidRPr="0038198C" w:rsidRDefault="009A7ED0" w:rsidP="001D4070">
            <w:pPr>
              <w:rPr>
                <w:rFonts w:ascii="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9A7ED0" w:rsidRPr="0038198C" w14:paraId="7CBD22A9" w14:textId="77777777" w:rsidTr="00CA09E4">
        <w:trPr>
          <w:trHeight w:val="624"/>
        </w:trPr>
        <w:tc>
          <w:tcPr>
            <w:tcW w:w="10206" w:type="dxa"/>
            <w:shd w:val="clear" w:color="auto" w:fill="A7BFDE"/>
            <w:vAlign w:val="center"/>
          </w:tcPr>
          <w:p w14:paraId="5F8F6022"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1A67F4BC"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212497DB"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13E271F2" w14:textId="77777777" w:rsidR="009A7ED0" w:rsidRPr="00F04B69" w:rsidRDefault="009A7ED0"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713A0C08"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AEC74CF"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3C4A043D"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7E91663B" w14:textId="77777777" w:rsidR="009A7ED0" w:rsidRPr="00F04B69" w:rsidRDefault="009A7ED0"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2B0BEFFA" w14:textId="77777777" w:rsidR="009A7ED0" w:rsidRPr="00F04B69" w:rsidRDefault="009A7ED0"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04021E1E" w14:textId="77777777" w:rsidR="009A7ED0" w:rsidRPr="00F04B69" w:rsidRDefault="009A7ED0" w:rsidP="009A7ED0">
            <w:pPr>
              <w:numPr>
                <w:ilvl w:val="0"/>
                <w:numId w:val="93"/>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604A25A3" w14:textId="77777777" w:rsidR="009A7ED0" w:rsidRPr="00F04B69" w:rsidRDefault="009A7ED0" w:rsidP="009A7ED0">
            <w:pPr>
              <w:numPr>
                <w:ilvl w:val="0"/>
                <w:numId w:val="93"/>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1792B5A9" w14:textId="77777777" w:rsidR="009A7ED0" w:rsidRPr="00F04B69" w:rsidRDefault="009A7ED0" w:rsidP="009A7ED0">
            <w:pPr>
              <w:numPr>
                <w:ilvl w:val="0"/>
                <w:numId w:val="93"/>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724FC6E5"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798E295D"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5DD5BD75"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6BD22843"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785F8EB8" w14:textId="77777777" w:rsidR="009A7ED0" w:rsidRPr="0049102B"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6E3B9349" w14:textId="77777777" w:rsidR="009A7ED0" w:rsidRDefault="009A7ED0"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37E27AC4" w14:textId="77777777" w:rsidR="00CA09E4" w:rsidRDefault="00CA09E4"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068C7338" w14:textId="77777777" w:rsidR="00CA09E4" w:rsidRDefault="00CA09E4"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552CDFCB" w14:textId="77777777" w:rsidR="00CA09E4" w:rsidRDefault="00CA09E4" w:rsidP="001D4070">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04F316C4" w14:textId="7E8E4FC7" w:rsidR="00CA09E4" w:rsidRPr="007A4402" w:rsidRDefault="00CA09E4" w:rsidP="001D40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r w:rsidRPr="0038198C">
              <w:rPr>
                <w:rFonts w:ascii="Times New Roman" w:hAnsi="Times New Roman" w:cs="Times New Roman"/>
                <w:sz w:val="28"/>
                <w:szCs w:val="28"/>
              </w:rPr>
              <w:lastRenderedPageBreak/>
              <w:t>10.Course Structure</w:t>
            </w:r>
          </w:p>
        </w:tc>
      </w:tr>
    </w:tbl>
    <w:p w14:paraId="7EE795D7" w14:textId="7F36A3EC" w:rsidR="009A7ED0" w:rsidRPr="0038198C" w:rsidRDefault="009A7ED0" w:rsidP="009A7ED0">
      <w:pPr>
        <w:rPr>
          <w:rFonts w:ascii="Times New Roman" w:hAnsi="Times New Roman" w:cs="Times New Roman"/>
          <w:sz w:val="28"/>
          <w:szCs w:val="28"/>
        </w:rPr>
      </w:pPr>
    </w:p>
    <w:tbl>
      <w:tblPr>
        <w:tblStyle w:val="ListTable4-Accent1"/>
        <w:tblW w:w="0" w:type="auto"/>
        <w:tblLook w:val="04A0" w:firstRow="1" w:lastRow="0" w:firstColumn="1" w:lastColumn="0" w:noHBand="0" w:noVBand="1"/>
      </w:tblPr>
      <w:tblGrid>
        <w:gridCol w:w="823"/>
        <w:gridCol w:w="964"/>
        <w:gridCol w:w="1722"/>
        <w:gridCol w:w="3156"/>
        <w:gridCol w:w="1801"/>
        <w:gridCol w:w="1784"/>
      </w:tblGrid>
      <w:tr w:rsidR="009A7ED0" w:rsidRPr="0038198C" w14:paraId="0CD6447A"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6C616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week</w:t>
            </w:r>
          </w:p>
        </w:tc>
        <w:tc>
          <w:tcPr>
            <w:tcW w:w="0" w:type="auto"/>
            <w:hideMark/>
          </w:tcPr>
          <w:p w14:paraId="79E16F7A"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722" w:type="dxa"/>
            <w:hideMark/>
          </w:tcPr>
          <w:p w14:paraId="587E8AF6"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3120" w:type="dxa"/>
            <w:hideMark/>
          </w:tcPr>
          <w:p w14:paraId="09A5F216"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801" w:type="dxa"/>
            <w:hideMark/>
          </w:tcPr>
          <w:p w14:paraId="3E44ECFD"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0" w:type="auto"/>
            <w:hideMark/>
          </w:tcPr>
          <w:p w14:paraId="75448C2F"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61C2E4F4"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9A7ED0" w:rsidRPr="0038198C" w14:paraId="5CD77B8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0DBC03"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w:t>
            </w:r>
          </w:p>
        </w:tc>
        <w:tc>
          <w:tcPr>
            <w:tcW w:w="0" w:type="auto"/>
          </w:tcPr>
          <w:p w14:paraId="10F281B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2 the.</w:t>
            </w:r>
          </w:p>
          <w:p w14:paraId="42669C3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2 exp.</w:t>
            </w:r>
          </w:p>
        </w:tc>
        <w:tc>
          <w:tcPr>
            <w:tcW w:w="1722" w:type="dxa"/>
            <w:hideMark/>
          </w:tcPr>
          <w:p w14:paraId="75841BA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8250964"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 xml:space="preserve">Basics of OOP </w:t>
            </w:r>
          </w:p>
        </w:tc>
        <w:tc>
          <w:tcPr>
            <w:tcW w:w="1801" w:type="dxa"/>
          </w:tcPr>
          <w:p w14:paraId="6FE61EC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6A370C1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9FD0C92"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51AB24E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w:t>
            </w:r>
          </w:p>
        </w:tc>
        <w:tc>
          <w:tcPr>
            <w:tcW w:w="0" w:type="auto"/>
          </w:tcPr>
          <w:p w14:paraId="2DB3FF4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D55DB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hideMark/>
          </w:tcPr>
          <w:p w14:paraId="11DB559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66F9F22"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ypes of member functions</w:t>
            </w:r>
          </w:p>
        </w:tc>
        <w:tc>
          <w:tcPr>
            <w:tcW w:w="1801" w:type="dxa"/>
          </w:tcPr>
          <w:p w14:paraId="233898F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D503B3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45D0BB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D7F11E"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3</w:t>
            </w:r>
          </w:p>
        </w:tc>
        <w:tc>
          <w:tcPr>
            <w:tcW w:w="0" w:type="auto"/>
          </w:tcPr>
          <w:p w14:paraId="4649C89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7A127A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C7A8FC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4EB816B"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Initializing functions/data broker functions</w:t>
            </w:r>
          </w:p>
        </w:tc>
        <w:tc>
          <w:tcPr>
            <w:tcW w:w="1801" w:type="dxa"/>
          </w:tcPr>
          <w:p w14:paraId="79D0A67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48EC65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75E5769"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009675B3"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4</w:t>
            </w:r>
          </w:p>
        </w:tc>
        <w:tc>
          <w:tcPr>
            <w:tcW w:w="0" w:type="auto"/>
          </w:tcPr>
          <w:p w14:paraId="272DF2D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8C9553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ED78FD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EB5ED4E"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Implementation functions/access functions/ auxiliary functions and constant functions</w:t>
            </w:r>
          </w:p>
        </w:tc>
        <w:tc>
          <w:tcPr>
            <w:tcW w:w="1801" w:type="dxa"/>
          </w:tcPr>
          <w:p w14:paraId="645DA25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72A287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BD7DFF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4C2165"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5</w:t>
            </w:r>
          </w:p>
        </w:tc>
        <w:tc>
          <w:tcPr>
            <w:tcW w:w="0" w:type="auto"/>
          </w:tcPr>
          <w:p w14:paraId="28AA201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19F057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CA1E65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A0EB3AF"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lass instantiation</w:t>
            </w:r>
          </w:p>
        </w:tc>
        <w:tc>
          <w:tcPr>
            <w:tcW w:w="1801" w:type="dxa"/>
          </w:tcPr>
          <w:p w14:paraId="411001D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E23509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076B44D"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33B7CD2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6</w:t>
            </w:r>
          </w:p>
        </w:tc>
        <w:tc>
          <w:tcPr>
            <w:tcW w:w="0" w:type="auto"/>
          </w:tcPr>
          <w:p w14:paraId="2D46943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7B087D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A5789F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B537F53"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Array of class objects/ objects as function arguments</w:t>
            </w:r>
          </w:p>
        </w:tc>
        <w:tc>
          <w:tcPr>
            <w:tcW w:w="1801" w:type="dxa"/>
          </w:tcPr>
          <w:p w14:paraId="3D48636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D1A2E8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DF0983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EFB29C"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7</w:t>
            </w:r>
          </w:p>
        </w:tc>
        <w:tc>
          <w:tcPr>
            <w:tcW w:w="0" w:type="auto"/>
          </w:tcPr>
          <w:p w14:paraId="6AA3CCD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8F5F02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E09F94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FAD0A15"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onstructors(initializing object/default constructor)</w:t>
            </w:r>
          </w:p>
        </w:tc>
        <w:tc>
          <w:tcPr>
            <w:tcW w:w="1801" w:type="dxa"/>
          </w:tcPr>
          <w:p w14:paraId="0C68BA0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8B61FD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5DC7712"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420CE574"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8</w:t>
            </w:r>
          </w:p>
        </w:tc>
        <w:tc>
          <w:tcPr>
            <w:tcW w:w="0" w:type="auto"/>
          </w:tcPr>
          <w:p w14:paraId="03CB5AB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B634A6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B2A7FA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86F0307"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opy constructor/ using custom constructor</w:t>
            </w:r>
          </w:p>
        </w:tc>
        <w:tc>
          <w:tcPr>
            <w:tcW w:w="1801" w:type="dxa"/>
          </w:tcPr>
          <w:p w14:paraId="65D3FE9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0DA683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0CC1E5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D0C1C3"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9</w:t>
            </w:r>
          </w:p>
        </w:tc>
        <w:tc>
          <w:tcPr>
            <w:tcW w:w="0" w:type="auto"/>
          </w:tcPr>
          <w:p w14:paraId="04A60F9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1B1AF3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89C694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380034A"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Destructors</w:t>
            </w:r>
          </w:p>
        </w:tc>
        <w:tc>
          <w:tcPr>
            <w:tcW w:w="1801" w:type="dxa"/>
          </w:tcPr>
          <w:p w14:paraId="510B0BB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FCC6F0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7340C7CD"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41B484F6"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0</w:t>
            </w:r>
          </w:p>
        </w:tc>
        <w:tc>
          <w:tcPr>
            <w:tcW w:w="0" w:type="auto"/>
          </w:tcPr>
          <w:p w14:paraId="455DA24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427D15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695E17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EF8B381"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lass types, class scope, empty class, nested class</w:t>
            </w:r>
          </w:p>
        </w:tc>
        <w:tc>
          <w:tcPr>
            <w:tcW w:w="1801" w:type="dxa"/>
          </w:tcPr>
          <w:p w14:paraId="560B4B2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A4E272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4642A0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3DEC0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1</w:t>
            </w:r>
          </w:p>
        </w:tc>
        <w:tc>
          <w:tcPr>
            <w:tcW w:w="0" w:type="auto"/>
          </w:tcPr>
          <w:p w14:paraId="3D937E7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E67532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CECDFC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6526189"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Data members, static members</w:t>
            </w:r>
          </w:p>
        </w:tc>
        <w:tc>
          <w:tcPr>
            <w:tcW w:w="1801" w:type="dxa"/>
          </w:tcPr>
          <w:p w14:paraId="0174A91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388063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B38CCD6"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51AE1CA6"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2</w:t>
            </w:r>
          </w:p>
        </w:tc>
        <w:tc>
          <w:tcPr>
            <w:tcW w:w="0" w:type="auto"/>
          </w:tcPr>
          <w:p w14:paraId="1F8DE3A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1640F6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6AEEA8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F684BA2"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verloading (non-member/ member functions) conversion function and friend functions</w:t>
            </w:r>
          </w:p>
        </w:tc>
        <w:tc>
          <w:tcPr>
            <w:tcW w:w="1801" w:type="dxa"/>
          </w:tcPr>
          <w:p w14:paraId="6F2A52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5B4915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3E79D6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170ED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3</w:t>
            </w:r>
          </w:p>
        </w:tc>
        <w:tc>
          <w:tcPr>
            <w:tcW w:w="0" w:type="auto"/>
          </w:tcPr>
          <w:p w14:paraId="48A1844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75BA14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1462D2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C400D36"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verloaded constructor, overloaded operator, and operator as a function call</w:t>
            </w:r>
          </w:p>
        </w:tc>
        <w:tc>
          <w:tcPr>
            <w:tcW w:w="1801" w:type="dxa"/>
          </w:tcPr>
          <w:p w14:paraId="50479FB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66C80EA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A372C5A"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078D2AE5"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4</w:t>
            </w:r>
          </w:p>
        </w:tc>
        <w:tc>
          <w:tcPr>
            <w:tcW w:w="0" w:type="auto"/>
          </w:tcPr>
          <w:p w14:paraId="4DB33D7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0494FB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783679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729AC27"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emplates</w:t>
            </w:r>
          </w:p>
        </w:tc>
        <w:tc>
          <w:tcPr>
            <w:tcW w:w="1801" w:type="dxa"/>
          </w:tcPr>
          <w:p w14:paraId="34BE12A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ADEA39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F4A286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AD57A1"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lastRenderedPageBreak/>
              <w:t>15</w:t>
            </w:r>
          </w:p>
        </w:tc>
        <w:tc>
          <w:tcPr>
            <w:tcW w:w="0" w:type="auto"/>
          </w:tcPr>
          <w:p w14:paraId="32079AA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8C4A00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A3B2E1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B6304A4"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The </w:t>
            </w:r>
            <w:r>
              <w:rPr>
                <w:rFonts w:ascii="Times New Roman" w:hAnsi="Times New Roman" w:cs="Times New Roman"/>
                <w:b/>
                <w:bCs/>
                <w:sz w:val="28"/>
                <w:szCs w:val="28"/>
              </w:rPr>
              <w:t>"</w:t>
            </w:r>
            <w:r w:rsidRPr="00670604">
              <w:rPr>
                <w:rFonts w:ascii="Times New Roman" w:hAnsi="Times New Roman" w:cs="Times New Roman"/>
                <w:b/>
                <w:bCs/>
                <w:sz w:val="28"/>
                <w:szCs w:val="28"/>
              </w:rPr>
              <w:t>this</w:t>
            </w:r>
            <w:r>
              <w:rPr>
                <w:rFonts w:ascii="Times New Roman" w:hAnsi="Times New Roman" w:cs="Times New Roman"/>
                <w:b/>
                <w:bCs/>
                <w:sz w:val="28"/>
                <w:szCs w:val="28"/>
              </w:rPr>
              <w:t>"</w:t>
            </w:r>
            <w:r w:rsidRPr="00670604">
              <w:rPr>
                <w:rFonts w:ascii="Times New Roman" w:hAnsi="Times New Roman" w:cs="Times New Roman"/>
                <w:b/>
                <w:bCs/>
                <w:sz w:val="28"/>
                <w:szCs w:val="28"/>
              </w:rPr>
              <w:t xml:space="preserve"> pointer</w:t>
            </w:r>
          </w:p>
        </w:tc>
        <w:tc>
          <w:tcPr>
            <w:tcW w:w="1801" w:type="dxa"/>
          </w:tcPr>
          <w:p w14:paraId="10B5BF7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77F722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2E0D0F1"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3AFD4ED6"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6</w:t>
            </w:r>
          </w:p>
        </w:tc>
        <w:tc>
          <w:tcPr>
            <w:tcW w:w="0" w:type="auto"/>
          </w:tcPr>
          <w:p w14:paraId="22C649E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C0DD47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299BF5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F2EB204"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Simple arrays</w:t>
            </w:r>
          </w:p>
        </w:tc>
        <w:tc>
          <w:tcPr>
            <w:tcW w:w="1801" w:type="dxa"/>
          </w:tcPr>
          <w:p w14:paraId="1D702E4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3AD1A8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261E435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BC8419"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7</w:t>
            </w:r>
          </w:p>
        </w:tc>
        <w:tc>
          <w:tcPr>
            <w:tcW w:w="0" w:type="auto"/>
          </w:tcPr>
          <w:p w14:paraId="7C245EB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A517B3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2F037B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495EEFA"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Multidimensional arrays</w:t>
            </w:r>
          </w:p>
        </w:tc>
        <w:tc>
          <w:tcPr>
            <w:tcW w:w="1801" w:type="dxa"/>
          </w:tcPr>
          <w:p w14:paraId="56FDA69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BECCA6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E780F52"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720B0E1D"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8</w:t>
            </w:r>
          </w:p>
        </w:tc>
        <w:tc>
          <w:tcPr>
            <w:tcW w:w="0" w:type="auto"/>
          </w:tcPr>
          <w:p w14:paraId="2D296BB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9171F9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7235C8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2A0EF13"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 Lists</w:t>
            </w:r>
          </w:p>
        </w:tc>
        <w:tc>
          <w:tcPr>
            <w:tcW w:w="1801" w:type="dxa"/>
          </w:tcPr>
          <w:p w14:paraId="13006B8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22988F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2A8581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F0A158"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9</w:t>
            </w:r>
          </w:p>
        </w:tc>
        <w:tc>
          <w:tcPr>
            <w:tcW w:w="0" w:type="auto"/>
          </w:tcPr>
          <w:p w14:paraId="306A7DA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063D4A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0E1C1B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FD25CE8"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 implantation via arrays, dynamic memory, and via linked</w:t>
            </w:r>
          </w:p>
        </w:tc>
        <w:tc>
          <w:tcPr>
            <w:tcW w:w="1801" w:type="dxa"/>
          </w:tcPr>
          <w:p w14:paraId="0443120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C18134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5C003340"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6F49621E"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0</w:t>
            </w:r>
          </w:p>
        </w:tc>
        <w:tc>
          <w:tcPr>
            <w:tcW w:w="0" w:type="auto"/>
          </w:tcPr>
          <w:p w14:paraId="6D46165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4D3710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2EA4E62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071E2543"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rder list</w:t>
            </w:r>
          </w:p>
        </w:tc>
        <w:tc>
          <w:tcPr>
            <w:tcW w:w="1801" w:type="dxa"/>
          </w:tcPr>
          <w:p w14:paraId="2A882C9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5229D7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A92270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BB079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1</w:t>
            </w:r>
          </w:p>
        </w:tc>
        <w:tc>
          <w:tcPr>
            <w:tcW w:w="0" w:type="auto"/>
          </w:tcPr>
          <w:p w14:paraId="381F614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6E2F14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B4FE60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3383FDB"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Stacks, stack implementations</w:t>
            </w:r>
          </w:p>
        </w:tc>
        <w:tc>
          <w:tcPr>
            <w:tcW w:w="1801" w:type="dxa"/>
          </w:tcPr>
          <w:p w14:paraId="4FF6A01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368124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FB05E98"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23F00D57"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2</w:t>
            </w:r>
          </w:p>
        </w:tc>
        <w:tc>
          <w:tcPr>
            <w:tcW w:w="0" w:type="auto"/>
          </w:tcPr>
          <w:p w14:paraId="4B3C754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96B36B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11F379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5A37FC8"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Queues, Queue implementations</w:t>
            </w:r>
          </w:p>
        </w:tc>
        <w:tc>
          <w:tcPr>
            <w:tcW w:w="1801" w:type="dxa"/>
          </w:tcPr>
          <w:p w14:paraId="5C69E7C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65EDD27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36757CB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29E9F9"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3</w:t>
            </w:r>
          </w:p>
        </w:tc>
        <w:tc>
          <w:tcPr>
            <w:tcW w:w="0" w:type="auto"/>
          </w:tcPr>
          <w:p w14:paraId="4F01DFE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5F88B9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B0F3F4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2FB351A"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ircular queue</w:t>
            </w:r>
          </w:p>
        </w:tc>
        <w:tc>
          <w:tcPr>
            <w:tcW w:w="1801" w:type="dxa"/>
          </w:tcPr>
          <w:p w14:paraId="4A30E3D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0A0735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78247550"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543F37F9"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4</w:t>
            </w:r>
          </w:p>
        </w:tc>
        <w:tc>
          <w:tcPr>
            <w:tcW w:w="0" w:type="auto"/>
          </w:tcPr>
          <w:p w14:paraId="1853391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BC1842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9F724A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9470B9D"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ables</w:t>
            </w:r>
          </w:p>
        </w:tc>
        <w:tc>
          <w:tcPr>
            <w:tcW w:w="1801" w:type="dxa"/>
          </w:tcPr>
          <w:p w14:paraId="35956F2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0D64BB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D16C78B"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0" w:type="auto"/>
            <w:hideMark/>
          </w:tcPr>
          <w:p w14:paraId="29B56E3B"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5</w:t>
            </w:r>
          </w:p>
        </w:tc>
        <w:tc>
          <w:tcPr>
            <w:tcW w:w="0" w:type="auto"/>
          </w:tcPr>
          <w:p w14:paraId="3052A42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D6F3F8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FE5316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6A60786"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Hash technique</w:t>
            </w:r>
          </w:p>
        </w:tc>
        <w:tc>
          <w:tcPr>
            <w:tcW w:w="1801" w:type="dxa"/>
          </w:tcPr>
          <w:p w14:paraId="5A7B933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1CBA8C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1CA2AC24"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0" w:type="auto"/>
            <w:hideMark/>
          </w:tcPr>
          <w:p w14:paraId="3DF1CC87"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6</w:t>
            </w:r>
          </w:p>
        </w:tc>
        <w:tc>
          <w:tcPr>
            <w:tcW w:w="0" w:type="auto"/>
          </w:tcPr>
          <w:p w14:paraId="0040374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A9474C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C50F10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83B6FA2"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Methods for handling collisions</w:t>
            </w:r>
          </w:p>
        </w:tc>
        <w:tc>
          <w:tcPr>
            <w:tcW w:w="1801" w:type="dxa"/>
          </w:tcPr>
          <w:p w14:paraId="1B368ED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711B03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014974C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B2995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7</w:t>
            </w:r>
          </w:p>
        </w:tc>
        <w:tc>
          <w:tcPr>
            <w:tcW w:w="0" w:type="auto"/>
          </w:tcPr>
          <w:p w14:paraId="09B1D4F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6447F5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0CD71F5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3DA903F"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rees</w:t>
            </w:r>
          </w:p>
        </w:tc>
        <w:tc>
          <w:tcPr>
            <w:tcW w:w="1801" w:type="dxa"/>
          </w:tcPr>
          <w:p w14:paraId="62DC7E7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3FECF40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00596A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r>
      <w:tr w:rsidR="009A7ED0" w:rsidRPr="0038198C" w14:paraId="03E953EF"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7A124C7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8</w:t>
            </w:r>
          </w:p>
        </w:tc>
        <w:tc>
          <w:tcPr>
            <w:tcW w:w="0" w:type="auto"/>
          </w:tcPr>
          <w:p w14:paraId="2B0B51D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C4FB2F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890C1D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468F300"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building binary tree</w:t>
            </w:r>
          </w:p>
        </w:tc>
        <w:tc>
          <w:tcPr>
            <w:tcW w:w="1801" w:type="dxa"/>
          </w:tcPr>
          <w:p w14:paraId="793F330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8962A8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4A2DD34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45ACB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9</w:t>
            </w:r>
          </w:p>
        </w:tc>
        <w:tc>
          <w:tcPr>
            <w:tcW w:w="0" w:type="auto"/>
          </w:tcPr>
          <w:p w14:paraId="7100182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BACC14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D7EAFF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0311F93"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ree traversal/ preorder, in order, and post order</w:t>
            </w:r>
          </w:p>
        </w:tc>
        <w:tc>
          <w:tcPr>
            <w:tcW w:w="1801" w:type="dxa"/>
          </w:tcPr>
          <w:p w14:paraId="17950E8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C5A95B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9A7ED0" w:rsidRPr="0038198C" w14:paraId="65680244" w14:textId="77777777" w:rsidTr="001D4070">
        <w:tc>
          <w:tcPr>
            <w:cnfStyle w:val="001000000000" w:firstRow="0" w:lastRow="0" w:firstColumn="1" w:lastColumn="0" w:oddVBand="0" w:evenVBand="0" w:oddHBand="0" w:evenHBand="0" w:firstRowFirstColumn="0" w:firstRowLastColumn="0" w:lastRowFirstColumn="0" w:lastRowLastColumn="0"/>
            <w:tcW w:w="0" w:type="auto"/>
            <w:hideMark/>
          </w:tcPr>
          <w:p w14:paraId="5B0E8602"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30</w:t>
            </w:r>
          </w:p>
        </w:tc>
        <w:tc>
          <w:tcPr>
            <w:tcW w:w="0" w:type="auto"/>
          </w:tcPr>
          <w:p w14:paraId="5737DE4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5583F8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58A458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49964CA"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Binary search tree</w:t>
            </w:r>
          </w:p>
        </w:tc>
        <w:tc>
          <w:tcPr>
            <w:tcW w:w="1801" w:type="dxa"/>
          </w:tcPr>
          <w:p w14:paraId="1BBC8E3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BA7F4D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45592C12"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622BCCB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9A7ED0" w:rsidRPr="0038198C" w14:paraId="675AD26D"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8FC931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CA3D06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Data Structures and Algorithms in Java™</w:t>
            </w:r>
          </w:p>
          <w:p w14:paraId="137F646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Michael T. Goodrich, Roberto Tamassia Michael H. Goldwasser, </w:t>
            </w:r>
            <w:r w:rsidRPr="0038198C">
              <w:rPr>
                <w:rFonts w:ascii="Times New Roman" w:hAnsi="Times New Roman" w:cs="Times New Roman"/>
                <w:sz w:val="28"/>
                <w:szCs w:val="28"/>
                <w:rtl/>
              </w:rPr>
              <w:t>2014</w:t>
            </w:r>
            <w:r w:rsidRPr="0038198C">
              <w:rPr>
                <w:rFonts w:ascii="Times New Roman" w:hAnsi="Times New Roman" w:cs="Times New Roman"/>
                <w:sz w:val="28"/>
                <w:szCs w:val="28"/>
              </w:rPr>
              <w:t xml:space="preserve"> John Wiley &amp; Sons, Inc. </w:t>
            </w:r>
          </w:p>
          <w:p w14:paraId="193B7A7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Problem Solving with Algorithms and Data Structures </w:t>
            </w:r>
          </w:p>
          <w:p w14:paraId="19D6FAA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Brad Miller, David Ranum. September 22, 2013.</w:t>
            </w:r>
          </w:p>
        </w:tc>
      </w:tr>
      <w:tr w:rsidR="009A7ED0" w:rsidRPr="0038198C" w14:paraId="4818BC06"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22477FC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BFEE45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Laboratory experiments in the programming Lab ) of the department.</w:t>
            </w:r>
          </w:p>
          <w:p w14:paraId="6C8BBE84"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Available websites related to the subject</w:t>
            </w:r>
          </w:p>
        </w:tc>
      </w:tr>
      <w:tr w:rsidR="009A7ED0" w:rsidRPr="0038198C" w14:paraId="3AD31B34" w14:textId="77777777" w:rsidTr="001D4070">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7F2059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lastRenderedPageBreak/>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CCB89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Extra lectures by foreign guest lecturers</w:t>
            </w:r>
          </w:p>
        </w:tc>
      </w:tr>
      <w:tr w:rsidR="009A7ED0" w:rsidRPr="0038198C" w14:paraId="475047AE"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FC76E4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0DDC80C" w14:textId="77777777" w:rsidR="009A7ED0" w:rsidRPr="0038198C" w:rsidRDefault="009A7ED0" w:rsidP="001D4070">
            <w:pPr>
              <w:rPr>
                <w:rFonts w:ascii="Times New Roman" w:hAnsi="Times New Roman" w:cs="Times New Roman"/>
                <w:sz w:val="28"/>
                <w:szCs w:val="28"/>
              </w:rPr>
            </w:pPr>
          </w:p>
        </w:tc>
      </w:tr>
    </w:tbl>
    <w:p w14:paraId="6DDAB773"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7600" behindDoc="1" locked="0" layoutInCell="0" allowOverlap="1" wp14:anchorId="2B3ED786" wp14:editId="24DF0C25">
                <wp:simplePos x="0" y="0"/>
                <wp:positionH relativeFrom="margin">
                  <wp:align>left</wp:align>
                </wp:positionH>
                <wp:positionV relativeFrom="paragraph">
                  <wp:posOffset>322580</wp:posOffset>
                </wp:positionV>
                <wp:extent cx="6532245" cy="819150"/>
                <wp:effectExtent l="0" t="0" r="20955" b="19050"/>
                <wp:wrapNone/>
                <wp:docPr id="437"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2245" cy="819150"/>
                          <a:chOff x="1168" y="-103"/>
                          <a:chExt cx="9762" cy="951"/>
                        </a:xfrm>
                      </wpg:grpSpPr>
                      <wps:wsp>
                        <wps:cNvPr id="438"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9"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1"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3"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4"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803A8B" w14:textId="77777777" w:rsidR="004933E1" w:rsidRPr="00670604" w:rsidRDefault="004933E1" w:rsidP="009A7ED0">
                              <w:pPr>
                                <w:rPr>
                                  <w:rFonts w:ascii="Times New Roman" w:eastAsia="Times New Roman" w:hAnsi="Times New Roman" w:cs="Times New Roman"/>
                                  <w:color w:val="221F1F"/>
                                  <w:spacing w:val="1"/>
                                  <w:sz w:val="28"/>
                                  <w:szCs w:val="28"/>
                                </w:rPr>
                              </w:pPr>
                              <w:bookmarkStart w:id="6" w:name="_Hlk63037843"/>
                              <w:bookmarkStart w:id="7" w:name="_Hlk63037844"/>
                              <w:bookmarkStart w:id="8" w:name="_Hlk63037845"/>
                              <w:bookmarkStart w:id="9" w:name="_Hlk63037846"/>
                              <w:r w:rsidRPr="00670604">
                                <w:rPr>
                                  <w:rFonts w:ascii="Times New Roman" w:eastAsia="Times New Roman" w:hAnsi="Times New Roman" w:cs="Times New Roman"/>
                                  <w:color w:val="221F1F"/>
                                  <w:spacing w:val="1"/>
                                  <w:sz w:val="28"/>
                                  <w:szCs w:val="28"/>
                                </w:rPr>
                                <w:t>Continuous improvement of curriculum and faculty members through training programs.</w:t>
                              </w:r>
                              <w:bookmarkEnd w:id="6"/>
                              <w:bookmarkEnd w:id="7"/>
                              <w:bookmarkEnd w:id="8"/>
                              <w:bookmarkEnd w:id="9"/>
                            </w:p>
                            <w:p w14:paraId="0352C80F" w14:textId="77777777" w:rsidR="004933E1" w:rsidRDefault="004933E1" w:rsidP="009A7ED0">
                              <w:pPr>
                                <w:jc w:val="center"/>
                              </w:pPr>
                            </w:p>
                          </w:txbxContent>
                        </wps:txbx>
                        <wps:bodyPr rot="0" vert="horz" wrap="square" lIns="91440" tIns="45720" rIns="91440" bIns="45720" anchor="t" anchorCtr="0" upright="1">
                          <a:noAutofit/>
                        </wps:bodyPr>
                      </wps:wsp>
                      <wps:wsp>
                        <wps:cNvPr id="465"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6"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3ED786" id="_x0000_s1075" style="position:absolute;margin-left:0;margin-top:25.4pt;width:514.35pt;height:64.5pt;z-index:-251578880;mso-position-horizontal:left;mso-position-horizontal-relative:margin" coordorigin="1168,-103" coordsize="9762,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" o:allowincell="f">
                <v:rect id="Rectangle 166" o:spid="_x0000_s1076"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9mD7wA&#10;AADcAAAADwAAAGRycy9kb3ducmV2LnhtbERPSwrCMBDdC94hjOBOU/9SjSKCoLjyc4CxGdvSZlKa&#10;aOvtzUJw+Xj/9bY1pXhT7XLLCkbDCARxYnXOqYL77TBYgnAeWWNpmRR8yMF20+2sMda24Qu9rz4V&#10;IYRdjAoy76tYSpdkZNANbUUcuKetDfoA61TqGpsQbko5jqK5NJhzaMiwon1GSXF9GQWTxeMeLWb5&#10;uWjm7uMqLB7lqVCq32t3KxCeWv8X/9xHrWA6CWvDmXAE5OY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nH2YPvAAAANwAAAAPAAAAAAAAAAAAAAAAAJgCAABkcnMvZG93bnJldi54&#10;bWxQSwUGAAAAAAQABAD1AAAAgQMAAAAA&#10;" fillcolor="#a7bede" stroked="f">
                  <v:path arrowok="t"/>
                </v:rect>
                <v:rect id="Rectangle 167" o:spid="_x0000_s1077"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PDlMMA&#10;AADcAAAADwAAAGRycy9kb3ducmV2LnhtbESP3YrCMBSE7xd8h3AE77ap/1qNsggLilfr+gCnzbEt&#10;bU5Kk7X17TeC4OUwM98w231vanGn1pWWFYyjGARxZnXJuYLr7/fnCoTzyBpry6TgQQ72u8HHFhNt&#10;O/6h+8XnIkDYJaig8L5JpHRZQQZdZBvi4N1sa9AH2eZSt9gFuKnlJI4X0mDJYaHAhg4FZdXlzyiY&#10;LtNrvJyX56pbuIdrsErrU6XUaNh/bUB46v07/GoftYLZdA3PM+EIyN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PDlMMAAADcAAAADwAAAAAAAAAAAAAAAACYAgAAZHJzL2Rv&#10;d25yZXYueG1sUEsFBgAAAAAEAAQA9QAAAIgDAAAAAA==&#10;" fillcolor="#a7bede" stroked="f">
                  <v:path arrowok="t"/>
                </v:rect>
                <v:shape id="Freeform 168" o:spid="_x0000_s1078"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Fn/MEA&#10;AADcAAAADwAAAGRycy9kb3ducmV2LnhtbERPTYvCMBC9C/6HMII3TRUVqcZSlAVZWMQqiLehGdti&#10;MylNVrv7681B8Ph43+ukM7V4UOsqywom4wgEcW51xYWC8+lrtAThPLLG2jIp+CMHyabfW2Os7ZOP&#10;9Mh8IUIIuxgVlN43sZQuL8mgG9uGOHA32xr0AbaF1C0+Q7ip5TSKFtJgxaGhxIa2JeX37NcokFXm&#10;dz8XTrv97Xs5P9jsn69bpYaDLl2B8NT5j/jt3msFs0WYH86EIyA3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MhZ/zBAAAA3AAAAA8AAAAAAAAAAAAAAAAAmAIAAGRycy9kb3du&#10;cmV2LnhtbFBLBQYAAAAABAAEAPUAAACGAwAAAAA=&#10;" path="m,l9741,e" filled="f" strokecolor="#4f81bc" strokeweight=".37392mm">
                  <v:path arrowok="t" o:connecttype="custom" o:connectlocs="0,0;9741,0" o:connectangles="0,0"/>
                </v:shape>
                <v:shape id="Freeform 169" o:spid="_x0000_s1079"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Et8IA&#10;AADcAAAADwAAAGRycy9kb3ducmV2LnhtbESPQWvCQBSE7wX/w/KE3upGsUGiqxRFaY9Vwesj+5qk&#10;zXsbdteY/vuuIPQ4zMw3zGozcKt68qFxYmA6yUCRlM42Uhk4n/YvC1AholhsnZCBXwqwWY+eVlhY&#10;d5NP6o+xUgkioUADdYxdoXUoa2IME9eRJO/LecaYpK+09XhLcG71LMtyzdhIWqixo21N5c/xygaa&#10;1++Tv1zEzT7K0C24590hZ2Oex8PbElSkIf6HH+13a2CeT+F+Jh0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D8S3wgAAANwAAAAPAAAAAAAAAAAAAAAAAJgCAABkcnMvZG93&#10;bnJldi54bWxQSwUGAAAAAAQABAD1AAAAhwMAAAAA&#10;" path="m,l,912e" filled="f" strokecolor="#4f81bc" strokeweight="1.06pt">
                  <v:path arrowok="t" o:connecttype="custom" o:connectlocs="0,0;0,912" o:connectangles="0,0"/>
                </v:shape>
                <v:shape id="Freeform 170" o:spid="_x0000_s1080"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1awMIA&#10;AADcAAAADwAAAGRycy9kb3ducmV2LnhtbESPQWvCQBSE74X+h+UVeqsbQxskdRVRLPZYFbw+sq9J&#10;NO9t2F1j+u/dQqHHYWa+YebLkTs1kA+tEwPTSQaKpHK2ldrA8bB9mYEKEcVi54QM/FCA5eLxYY6l&#10;dTf5omEfa5UgEko00MTYl1qHqiHGMHE9SfK+nWeMSfpaW4+3BOdO51lWaMZW0kKDPa0bqi77Kxto&#10;384HfzqJyz+r0M944M1HwcY8P42rd1CRxvgf/mvvrIHXIoffM+kI6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VrAwgAAANwAAAAPAAAAAAAAAAAAAAAAAJgCAABkcnMvZG93&#10;bnJldi54bWxQSwUGAAAAAAQABAD1AAAAhwMAAAAA&#10;" path="m,l,912e" filled="f" strokecolor="#4f81bc" strokeweight="1.06pt">
                  <v:path arrowok="t" o:connecttype="custom" o:connectlocs="0,0;0,912" o:connectangles="0,0"/>
                </v:shape>
                <v:rect id="Rectangle 171" o:spid="_x0000_s1081"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jbY8MA&#10;AADcAAAADwAAAGRycy9kb3ducmV2LnhtbESP3YrCMBSE7wXfIRzBO03VtUptFFkQXPbKnwc4bY5t&#10;aXNSmqytb28WFvZymJlvmPQwmEY8qXOVZQWLeQSCOLe64kLB/XaabUE4j6yxsUwKXuTgsB+PUky0&#10;7flCz6svRICwS1BB6X2bSOnykgy6uW2Jg/ewnUEfZFdI3WEf4KaRyyiKpcGKw0KJLX2WlNfXH6Ng&#10;tcnu0WZdfdd97F6uxTprvmqlppPhuAPhafD/4b/2WSv4iFfwe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jbY8MAAADcAAAADwAAAAAAAAAAAAAAAACYAgAAZHJzL2Rv&#10;d25yZXYueG1sUEsFBgAAAAAEAAQA9QAAAIgDAAAAAA==&#10;" fillcolor="#a7bede" stroked="f">
                  <v:path arrowok="t"/>
                </v:rect>
                <v:rect id="Rectangle 172" o:spid="_x0000_s1082"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FDF8QA&#10;AADcAAAADwAAAGRycy9kb3ducmV2LnhtbESP3WrCQBSE7wt9h+UUetdsam2U1FVEKFS8avQBjtlj&#10;EpI9G7Jrft7eFQQvh5n5hlltRtOInjpXWVbwGcUgiHOrKy4UnI6/H0sQziNrbCyTgokcbNavLytM&#10;tR34n/rMFyJA2KWooPS+TaV0eUkGXWRb4uBdbGfQB9kVUnc4BLhp5CyOE2mw4rBQYku7kvI6uxoF&#10;X4vzKV58V4d6SNzkWqzPzb5W6v1t3P6A8DT6Z/jR/tMK5skc7mfCEZD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hQxfEAAAA3AAAAA8AAAAAAAAAAAAAAAAAmAIAAGRycy9k&#10;b3ducmV2LnhtbFBLBQYAAAAABAAEAPUAAACJAwAAAAA=&#10;" fillcolor="#a7bede" stroked="f">
                  <v:path arrowok="t"/>
                  <v:textbox>
                    <w:txbxContent>
                      <w:p w14:paraId="65803A8B" w14:textId="77777777" w:rsidR="004933E1" w:rsidRPr="00670604" w:rsidRDefault="004933E1" w:rsidP="009A7ED0">
                        <w:pPr>
                          <w:rPr>
                            <w:rFonts w:ascii="Times New Roman" w:eastAsia="Times New Roman" w:hAnsi="Times New Roman" w:cs="Times New Roman"/>
                            <w:color w:val="221F1F"/>
                            <w:spacing w:val="1"/>
                            <w:sz w:val="28"/>
                            <w:szCs w:val="28"/>
                          </w:rPr>
                        </w:pPr>
                        <w:bookmarkStart w:id="12" w:name="_Hlk63037843"/>
                        <w:bookmarkStart w:id="13" w:name="_Hlk63037844"/>
                        <w:bookmarkStart w:id="14" w:name="_Hlk63037845"/>
                        <w:bookmarkStart w:id="15" w:name="_Hlk63037846"/>
                        <w:r w:rsidRPr="00670604">
                          <w:rPr>
                            <w:rFonts w:ascii="Times New Roman" w:eastAsia="Times New Roman" w:hAnsi="Times New Roman" w:cs="Times New Roman"/>
                            <w:color w:val="221F1F"/>
                            <w:spacing w:val="1"/>
                            <w:sz w:val="28"/>
                            <w:szCs w:val="28"/>
                          </w:rPr>
                          <w:t>Continuous improvement of curriculum and faculty members through training programs.</w:t>
                        </w:r>
                        <w:bookmarkEnd w:id="12"/>
                        <w:bookmarkEnd w:id="13"/>
                        <w:bookmarkEnd w:id="14"/>
                        <w:bookmarkEnd w:id="15"/>
                      </w:p>
                      <w:p w14:paraId="0352C80F" w14:textId="77777777" w:rsidR="004933E1" w:rsidRDefault="004933E1" w:rsidP="009A7ED0">
                        <w:pPr>
                          <w:jc w:val="center"/>
                        </w:pPr>
                      </w:p>
                    </w:txbxContent>
                  </v:textbox>
                </v:rect>
                <v:shape id="Freeform 173" o:spid="_x0000_s1083"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QMfcUA&#10;AADcAAAADwAAAGRycy9kb3ducmV2LnhtbESP3WrCQBSE7wu+w3KE3tWNJZESXYOWtlR6FfUBjtmT&#10;P7Nn0+xW49t3hUIvh5n5hlllo+nEhQbXWFYwn0UgiAurG64UHA/vTy8gnEfW2FkmBTdykK0nDytM&#10;tb1yTpe9r0SAsEtRQe19n0rpipoMupntiYNX2sGgD3KopB7wGuCmk89RtJAGGw4LNfb0WlNx3v8Y&#10;BW+n5Ft+5Pm2bMtbbnSctO3XTqnH6bhZgvA0+v/wX/tTK4gXCdzPhCM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VAx9xQAAANwAAAAPAAAAAAAAAAAAAAAAAJgCAABkcnMv&#10;ZG93bnJldi54bWxQSwUGAAAAAAQABAD1AAAAigMAAAAA&#10;" path="m,l9741,e" filled="f" strokecolor="#4f81bc" strokeweight="1.06pt">
                  <v:path arrowok="t" o:connecttype="custom" o:connectlocs="0,0;9741,0" o:connectangles="0,0"/>
                </v:shape>
                <v:shape id="Freeform 174" o:spid="_x0000_s1084"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aSCsUA&#10;AADcAAAADwAAAGRycy9kb3ducmV2LnhtbESP3WrCQBSE74W+w3IK3ummJYaSuoa2qFi8iu0DnGZP&#10;/po9G7Orxrd3C0Ivh5n5hllmo+nEmQbXWFbwNI9AEBdWN1wp+P7azF5AOI+ssbNMCq7kIFs9TJaY&#10;anvhnM4HX4kAYZeigtr7PpXSFTUZdHPbEwevtINBH+RQST3gJcBNJ5+jKJEGGw4LNfb0UVPxezgZ&#10;BeufxVFu8/y9bMtrbnS8aNv9p1LTx/HtFYSn0f+H7+2dVhAnCfydCUdA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hpIKxQAAANwAAAAPAAAAAAAAAAAAAAAAAJgCAABkcnMv&#10;ZG93bnJldi54bWxQSwUGAAAAAAQABAD1AAAAigMAAAAA&#10;" path="m,l9741,e" filled="f" strokecolor="#4f81bc" strokeweight="1.06pt">
                  <v:path arrowok="t" o:connecttype="custom" o:connectlocs="0,0;9741,0" o:connectangles="0,0"/>
                </v:shape>
                <w10:wrap anchorx="margin"/>
              </v:group>
            </w:pict>
          </mc:Fallback>
        </mc:AlternateContent>
      </w:r>
    </w:p>
    <w:p w14:paraId="7ABC9D6D"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30F0591B" w14:textId="77777777" w:rsidR="009A7ED0" w:rsidRPr="0038198C" w:rsidRDefault="009A7ED0" w:rsidP="009A7ED0">
      <w:pPr>
        <w:ind w:firstLine="720"/>
        <w:rPr>
          <w:rFonts w:ascii="Times New Roman" w:hAnsi="Times New Roman" w:cs="Times New Roman"/>
          <w:sz w:val="28"/>
          <w:szCs w:val="28"/>
        </w:rPr>
      </w:pPr>
    </w:p>
    <w:p w14:paraId="0F973A0D" w14:textId="77777777" w:rsidR="009A7ED0" w:rsidRPr="0038198C" w:rsidRDefault="009A7ED0" w:rsidP="009A7ED0">
      <w:pPr>
        <w:rPr>
          <w:rFonts w:ascii="Times New Roman" w:hAnsi="Times New Roman" w:cs="Times New Roman"/>
          <w:sz w:val="28"/>
          <w:szCs w:val="28"/>
          <w:rtl/>
        </w:rPr>
      </w:pPr>
    </w:p>
    <w:p w14:paraId="379AC503"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br w:type="page"/>
      </w:r>
    </w:p>
    <w:p w14:paraId="4784D816" w14:textId="77777777" w:rsidR="009A7ED0"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4E628F38" w14:textId="77777777" w:rsidR="009A7ED0" w:rsidRPr="006E2915" w:rsidRDefault="009A7ED0" w:rsidP="009A7ED0">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Communication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1B11116F" w14:textId="77777777" w:rsidTr="001D4070">
        <w:trPr>
          <w:trHeight w:val="794"/>
        </w:trPr>
        <w:tc>
          <w:tcPr>
            <w:tcW w:w="9720" w:type="dxa"/>
            <w:shd w:val="clear" w:color="auto" w:fill="A7BFDE"/>
            <w:vAlign w:val="center"/>
          </w:tcPr>
          <w:p w14:paraId="361D3F4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78D6A138" w14:textId="77777777" w:rsidR="009A7ED0" w:rsidRPr="0038198C" w:rsidRDefault="009A7ED0" w:rsidP="009A7ED0">
      <w:pPr>
        <w:rPr>
          <w:rFonts w:ascii="Times New Roman" w:hAnsi="Times New Roman" w:cs="Times New Roman"/>
          <w:sz w:val="28"/>
          <w:szCs w:val="28"/>
          <w:rtl/>
        </w:rPr>
      </w:pPr>
    </w:p>
    <w:p w14:paraId="5CF3CFA3" w14:textId="77777777" w:rsidR="009A7ED0" w:rsidRPr="006E2915" w:rsidRDefault="009A7ED0" w:rsidP="009A7ED0">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A7ED0" w:rsidRPr="0038198C" w14:paraId="6E8C23ED" w14:textId="77777777" w:rsidTr="001D4070">
        <w:trPr>
          <w:trHeight w:val="1602"/>
        </w:trPr>
        <w:tc>
          <w:tcPr>
            <w:tcW w:w="9720" w:type="dxa"/>
            <w:shd w:val="clear" w:color="auto" w:fill="A7BFDE"/>
          </w:tcPr>
          <w:p w14:paraId="1071887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114B22E0" w14:textId="77777777" w:rsidR="009A7ED0" w:rsidRPr="0038198C" w:rsidRDefault="009A7ED0" w:rsidP="009A7ED0">
      <w:pPr>
        <w:rPr>
          <w:rFonts w:ascii="Times New Roman" w:hAnsi="Times New Roman" w:cs="Times New Roman"/>
          <w:sz w:val="28"/>
          <w:szCs w:val="28"/>
        </w:rPr>
      </w:pPr>
    </w:p>
    <w:p w14:paraId="0A85B4E2" w14:textId="77777777" w:rsidR="009A7ED0" w:rsidRPr="0038198C" w:rsidRDefault="009A7ED0" w:rsidP="009A7ED0">
      <w:pPr>
        <w:rPr>
          <w:rFonts w:ascii="Times New Roman" w:hAnsi="Times New Roman" w:cs="Times New Roman"/>
          <w:sz w:val="28"/>
          <w:szCs w:val="28"/>
          <w:rtl/>
        </w:rPr>
      </w:pPr>
    </w:p>
    <w:tbl>
      <w:tblPr>
        <w:bidiVisual/>
        <w:tblW w:w="4996" w:type="pct"/>
        <w:tblInd w:w="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3"/>
        <w:gridCol w:w="4999"/>
      </w:tblGrid>
      <w:tr w:rsidR="009A7ED0" w:rsidRPr="0038198C" w14:paraId="4F4C0B29" w14:textId="77777777" w:rsidTr="009A7ED0">
        <w:trPr>
          <w:trHeight w:val="624"/>
        </w:trPr>
        <w:tc>
          <w:tcPr>
            <w:tcW w:w="2557" w:type="pct"/>
            <w:tcBorders>
              <w:right w:val="single" w:sz="6" w:space="0" w:color="4F81BD"/>
            </w:tcBorders>
            <w:shd w:val="clear" w:color="auto" w:fill="A7BFDE"/>
            <w:vAlign w:val="center"/>
          </w:tcPr>
          <w:p w14:paraId="4678FCD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2A88D3E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5E35C17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9A7ED0" w:rsidRPr="0038198C" w14:paraId="7DEC12AD" w14:textId="77777777" w:rsidTr="009A7ED0">
        <w:trPr>
          <w:trHeight w:val="624"/>
        </w:trPr>
        <w:tc>
          <w:tcPr>
            <w:tcW w:w="2557" w:type="pct"/>
            <w:shd w:val="clear" w:color="auto" w:fill="A7BFDE"/>
            <w:vAlign w:val="center"/>
          </w:tcPr>
          <w:p w14:paraId="3354F35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443" w:type="pct"/>
            <w:shd w:val="clear" w:color="auto" w:fill="95B3D7"/>
          </w:tcPr>
          <w:p w14:paraId="5D0758F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9A7ED0" w:rsidRPr="0038198C" w14:paraId="2FA577EE" w14:textId="77777777" w:rsidTr="009A7ED0">
        <w:trPr>
          <w:trHeight w:val="624"/>
        </w:trPr>
        <w:tc>
          <w:tcPr>
            <w:tcW w:w="2557" w:type="pct"/>
            <w:tcBorders>
              <w:right w:val="single" w:sz="6" w:space="0" w:color="4F81BD"/>
            </w:tcBorders>
            <w:shd w:val="clear" w:color="auto" w:fill="A7BFDE"/>
            <w:vAlign w:val="center"/>
          </w:tcPr>
          <w:p w14:paraId="64958416" w14:textId="77777777" w:rsidR="009A7ED0" w:rsidRPr="0038198C" w:rsidRDefault="009A7ED0" w:rsidP="001D4070">
            <w:pPr>
              <w:rPr>
                <w:rFonts w:ascii="Times New Roman" w:hAnsi="Times New Roman" w:cs="Times New Roman"/>
                <w:sz w:val="28"/>
                <w:szCs w:val="28"/>
                <w:rtl/>
              </w:rPr>
            </w:pPr>
            <w:r w:rsidRPr="0038198C">
              <w:rPr>
                <w:rFonts w:ascii="Times New Roman" w:hAnsi="Times New Roman" w:cs="Times New Roman"/>
                <w:sz w:val="28"/>
                <w:szCs w:val="28"/>
              </w:rPr>
              <w:t>Communications / COE 20</w:t>
            </w:r>
            <w:r>
              <w:rPr>
                <w:rFonts w:ascii="Times New Roman" w:hAnsi="Times New Roman" w:cs="Times New Roman"/>
                <w:sz w:val="28"/>
                <w:szCs w:val="28"/>
              </w:rPr>
              <w:t>7</w:t>
            </w:r>
          </w:p>
        </w:tc>
        <w:tc>
          <w:tcPr>
            <w:tcW w:w="2443" w:type="pct"/>
            <w:tcBorders>
              <w:left w:val="single" w:sz="6" w:space="0" w:color="4F81BD"/>
            </w:tcBorders>
            <w:shd w:val="clear" w:color="auto" w:fill="A7BFDE"/>
          </w:tcPr>
          <w:p w14:paraId="56F928F7"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9A7ED0" w:rsidRPr="0038198C" w14:paraId="33210948" w14:textId="77777777" w:rsidTr="009A7ED0">
        <w:trPr>
          <w:trHeight w:val="624"/>
        </w:trPr>
        <w:tc>
          <w:tcPr>
            <w:tcW w:w="2557" w:type="pct"/>
            <w:tcBorders>
              <w:right w:val="single" w:sz="6" w:space="0" w:color="4F81BD"/>
            </w:tcBorders>
            <w:shd w:val="clear" w:color="auto" w:fill="A7BFDE"/>
            <w:vAlign w:val="center"/>
          </w:tcPr>
          <w:p w14:paraId="79F6A40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05FF6DB9"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9A7ED0" w:rsidRPr="0038198C" w14:paraId="23CF19C1" w14:textId="77777777" w:rsidTr="009A7ED0">
        <w:trPr>
          <w:trHeight w:val="470"/>
        </w:trPr>
        <w:tc>
          <w:tcPr>
            <w:tcW w:w="2557" w:type="pct"/>
            <w:shd w:val="clear" w:color="auto" w:fill="A7BFDE"/>
            <w:vAlign w:val="center"/>
          </w:tcPr>
          <w:p w14:paraId="156DD60B" w14:textId="3DA42BEC"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st&amp; 2nd / Academic Year 20</w:t>
            </w:r>
            <w:r>
              <w:rPr>
                <w:rFonts w:ascii="Times New Roman" w:hAnsi="Times New Roman" w:cs="Times New Roman"/>
                <w:sz w:val="28"/>
                <w:szCs w:val="28"/>
              </w:rPr>
              <w:t>18</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8DB3E2"/>
          </w:tcPr>
          <w:p w14:paraId="31B91107"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9A7ED0" w:rsidRPr="0038198C" w14:paraId="2EDD15C8" w14:textId="77777777" w:rsidTr="009A7ED0">
        <w:trPr>
          <w:trHeight w:val="546"/>
        </w:trPr>
        <w:tc>
          <w:tcPr>
            <w:tcW w:w="2557" w:type="pct"/>
            <w:tcBorders>
              <w:right w:val="single" w:sz="6" w:space="0" w:color="4F81BD"/>
            </w:tcBorders>
            <w:shd w:val="clear" w:color="auto" w:fill="A7BFDE"/>
            <w:vAlign w:val="center"/>
          </w:tcPr>
          <w:p w14:paraId="5B1BBD4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20 hrs. / 4 hrs. per week .</w:t>
            </w:r>
          </w:p>
          <w:p w14:paraId="52394786"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2 hrs. per week Theory.</w:t>
            </w:r>
          </w:p>
          <w:p w14:paraId="7A79CDB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0 hrs./ 2 hrs. per week Lab.</w:t>
            </w:r>
          </w:p>
        </w:tc>
        <w:tc>
          <w:tcPr>
            <w:tcW w:w="2443" w:type="pct"/>
            <w:tcBorders>
              <w:left w:val="single" w:sz="6" w:space="0" w:color="4F81BD"/>
            </w:tcBorders>
            <w:shd w:val="clear" w:color="auto" w:fill="A7BFDE"/>
          </w:tcPr>
          <w:p w14:paraId="2DD7121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9A7ED0" w:rsidRPr="0038198C" w14:paraId="5D8AF1F2" w14:textId="77777777" w:rsidTr="009A7ED0">
        <w:trPr>
          <w:trHeight w:val="624"/>
        </w:trPr>
        <w:tc>
          <w:tcPr>
            <w:tcW w:w="2557" w:type="pct"/>
            <w:shd w:val="clear" w:color="auto" w:fill="A7BFDE"/>
            <w:vAlign w:val="center"/>
          </w:tcPr>
          <w:p w14:paraId="729959F1" w14:textId="54CAA3B6"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8</w:t>
            </w:r>
          </w:p>
        </w:tc>
        <w:tc>
          <w:tcPr>
            <w:tcW w:w="2443" w:type="pct"/>
            <w:shd w:val="clear" w:color="auto" w:fill="95B3D7"/>
            <w:vAlign w:val="center"/>
          </w:tcPr>
          <w:p w14:paraId="001C6CEA" w14:textId="77777777" w:rsidR="009A7ED0" w:rsidRPr="0038198C" w:rsidRDefault="009A7ED0" w:rsidP="001D4070">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9A7ED0" w:rsidRPr="0038198C" w14:paraId="1E7B49D5" w14:textId="77777777" w:rsidTr="009A7ED0">
        <w:trPr>
          <w:trHeight w:val="504"/>
        </w:trPr>
        <w:tc>
          <w:tcPr>
            <w:tcW w:w="5000" w:type="pct"/>
            <w:gridSpan w:val="2"/>
            <w:shd w:val="clear" w:color="auto" w:fill="A7BFDE"/>
            <w:vAlign w:val="center"/>
          </w:tcPr>
          <w:p w14:paraId="3670BFCF"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9A7ED0" w:rsidRPr="0038198C" w14:paraId="1670FB7E" w14:textId="77777777" w:rsidTr="009A7ED0">
        <w:trPr>
          <w:trHeight w:val="265"/>
        </w:trPr>
        <w:tc>
          <w:tcPr>
            <w:tcW w:w="5000" w:type="pct"/>
            <w:gridSpan w:val="2"/>
            <w:shd w:val="clear" w:color="auto" w:fill="A7BFDE"/>
            <w:vAlign w:val="center"/>
          </w:tcPr>
          <w:p w14:paraId="7ACC3DDA" w14:textId="77777777" w:rsidR="009A7ED0" w:rsidRPr="00670604" w:rsidRDefault="009A7ED0" w:rsidP="009A7ED0">
            <w:pPr>
              <w:pStyle w:val="ListParagraph"/>
              <w:numPr>
                <w:ilvl w:val="0"/>
                <w:numId w:val="88"/>
              </w:numPr>
              <w:rPr>
                <w:rFonts w:ascii="Times New Roman" w:hAnsi="Times New Roman" w:cs="Times New Roman"/>
                <w:sz w:val="28"/>
                <w:szCs w:val="28"/>
              </w:rPr>
            </w:pPr>
            <w:r w:rsidRPr="00670604">
              <w:rPr>
                <w:rFonts w:ascii="Times New Roman" w:hAnsi="Times New Roman" w:cs="Times New Roman"/>
                <w:sz w:val="28"/>
                <w:szCs w:val="28"/>
              </w:rPr>
              <w:lastRenderedPageBreak/>
              <w:t>What are the knowledge and skills expected to be attained by the student upon completion of the course (brief description)?</w:t>
            </w:r>
          </w:p>
          <w:p w14:paraId="086DCD5C" w14:textId="77777777" w:rsidR="009A7ED0" w:rsidRPr="00670604" w:rsidRDefault="009A7ED0" w:rsidP="009A7ED0">
            <w:pPr>
              <w:pStyle w:val="ListParagraph"/>
              <w:numPr>
                <w:ilvl w:val="0"/>
                <w:numId w:val="88"/>
              </w:numPr>
              <w:rPr>
                <w:rFonts w:ascii="Times New Roman" w:hAnsi="Times New Roman" w:cs="Times New Roman"/>
                <w:sz w:val="28"/>
                <w:szCs w:val="28"/>
              </w:rPr>
            </w:pPr>
            <w:r w:rsidRPr="00670604">
              <w:rPr>
                <w:rFonts w:ascii="Times New Roman" w:hAnsi="Times New Roman" w:cs="Times New Roman"/>
                <w:sz w:val="28"/>
                <w:szCs w:val="28"/>
              </w:rPr>
              <w:t>To understand the following:-</w:t>
            </w:r>
          </w:p>
          <w:p w14:paraId="776BEAF4" w14:textId="77777777" w:rsidR="009A7ED0" w:rsidRPr="00670604" w:rsidRDefault="009A7ED0" w:rsidP="009A7ED0">
            <w:pPr>
              <w:pStyle w:val="ListParagraph"/>
              <w:numPr>
                <w:ilvl w:val="0"/>
                <w:numId w:val="88"/>
              </w:numPr>
              <w:rPr>
                <w:rFonts w:ascii="Times New Roman" w:hAnsi="Times New Roman" w:cs="Times New Roman"/>
                <w:sz w:val="28"/>
                <w:szCs w:val="28"/>
              </w:rPr>
            </w:pPr>
            <w:r w:rsidRPr="00670604">
              <w:rPr>
                <w:rFonts w:ascii="Times New Roman" w:hAnsi="Times New Roman" w:cs="Times New Roman"/>
                <w:sz w:val="28"/>
                <w:szCs w:val="28"/>
              </w:rPr>
              <w:t>Analog modulation and demodulation such as (AM, DSB-SC, SSB, FM, PM)</w:t>
            </w:r>
          </w:p>
          <w:p w14:paraId="02219D1D" w14:textId="77777777" w:rsidR="009A7ED0" w:rsidRPr="00670604" w:rsidRDefault="009A7ED0" w:rsidP="009A7ED0">
            <w:pPr>
              <w:pStyle w:val="ListParagraph"/>
              <w:numPr>
                <w:ilvl w:val="0"/>
                <w:numId w:val="88"/>
              </w:numPr>
              <w:rPr>
                <w:rFonts w:ascii="Times New Roman" w:hAnsi="Times New Roman" w:cs="Times New Roman"/>
                <w:sz w:val="28"/>
                <w:szCs w:val="28"/>
              </w:rPr>
            </w:pPr>
            <w:r w:rsidRPr="00670604">
              <w:rPr>
                <w:rFonts w:ascii="Times New Roman" w:hAnsi="Times New Roman" w:cs="Times New Roman"/>
                <w:sz w:val="28"/>
                <w:szCs w:val="28"/>
              </w:rPr>
              <w:t>Digital Modulation and Demodulation such as (PCM, DM, ADM, ASK, FSK, PSK, DPSK)</w:t>
            </w:r>
          </w:p>
          <w:p w14:paraId="5E95086C" w14:textId="77777777" w:rsidR="009A7ED0" w:rsidRPr="00670604" w:rsidRDefault="009A7ED0" w:rsidP="009A7ED0">
            <w:pPr>
              <w:pStyle w:val="ListParagraph"/>
              <w:numPr>
                <w:ilvl w:val="0"/>
                <w:numId w:val="88"/>
              </w:numPr>
              <w:rPr>
                <w:rFonts w:ascii="Times New Roman" w:hAnsi="Times New Roman" w:cs="Times New Roman"/>
                <w:sz w:val="28"/>
                <w:szCs w:val="28"/>
              </w:rPr>
            </w:pPr>
            <w:r w:rsidRPr="00670604">
              <w:rPr>
                <w:rFonts w:ascii="Times New Roman" w:hAnsi="Times New Roman" w:cs="Times New Roman"/>
                <w:sz w:val="28"/>
                <w:szCs w:val="28"/>
              </w:rPr>
              <w:t xml:space="preserve">Information theory (Measure of information entropy and channel capacity, Source Coding, Channel coding) </w:t>
            </w:r>
          </w:p>
        </w:tc>
      </w:tr>
    </w:tbl>
    <w:p w14:paraId="076CDC9B" w14:textId="77777777" w:rsidR="009A7ED0" w:rsidRPr="0038198C" w:rsidRDefault="009A7ED0" w:rsidP="009A7ED0">
      <w:pPr>
        <w:rPr>
          <w:rFonts w:ascii="Times New Roman" w:hAnsi="Times New Roman" w:cs="Times New Roman"/>
          <w:sz w:val="28"/>
          <w:szCs w:val="28"/>
        </w:rPr>
      </w:pPr>
    </w:p>
    <w:tbl>
      <w:tblPr>
        <w:tblpPr w:leftFromText="180" w:rightFromText="180" w:vertAnchor="text" w:horzAnchor="margin" w:tblpXSpec="center" w:tblpY="365"/>
        <w:bidiVisual/>
        <w:tblW w:w="1006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064"/>
      </w:tblGrid>
      <w:tr w:rsidR="009A7ED0" w:rsidRPr="0038198C" w14:paraId="22425197" w14:textId="77777777" w:rsidTr="001D4070">
        <w:trPr>
          <w:trHeight w:val="653"/>
        </w:trPr>
        <w:tc>
          <w:tcPr>
            <w:tcW w:w="10064" w:type="dxa"/>
            <w:shd w:val="clear" w:color="auto" w:fill="A7BFDE"/>
          </w:tcPr>
          <w:p w14:paraId="7657D2E3" w14:textId="77777777" w:rsidR="009A7ED0" w:rsidRPr="0038198C" w:rsidRDefault="009A7ED0" w:rsidP="001D4070">
            <w:pPr>
              <w:rPr>
                <w:rFonts w:ascii="Times New Roman" w:hAnsi="Times New Roman" w:cs="Times New Roman"/>
                <w:sz w:val="28"/>
                <w:szCs w:val="28"/>
              </w:rPr>
            </w:pPr>
            <w:r w:rsidRPr="00B45446">
              <w:rPr>
                <w:rFonts w:ascii="Times New Roman" w:eastAsia="Times New Roman" w:hAnsi="Times New Roman" w:cs="Times New Roman"/>
                <w:color w:val="221F1F"/>
                <w:spacing w:val="1"/>
                <w:sz w:val="28"/>
                <w:szCs w:val="28"/>
              </w:rPr>
              <w:t>9</w:t>
            </w:r>
            <w:r w:rsidRPr="00B45446">
              <w:rPr>
                <w:rFonts w:ascii="Times New Roman" w:eastAsia="Times New Roman" w:hAnsi="Times New Roman" w:cs="Times New Roman"/>
                <w:color w:val="221F1F"/>
                <w:sz w:val="28"/>
                <w:szCs w:val="28"/>
              </w:rPr>
              <w:t xml:space="preserve">· </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ear</w:t>
            </w:r>
            <w:r w:rsidRPr="00B45446">
              <w:rPr>
                <w:rFonts w:ascii="Times New Roman" w:eastAsia="Times New Roman" w:hAnsi="Times New Roman" w:cs="Times New Roman"/>
                <w:color w:val="221F1F"/>
                <w:spacing w:val="-1"/>
                <w:sz w:val="28"/>
                <w:szCs w:val="28"/>
              </w:rPr>
              <w:t>n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4"/>
                <w:sz w:val="28"/>
                <w:szCs w:val="28"/>
              </w:rPr>
              <w:t>O</w:t>
            </w:r>
            <w:r w:rsidRPr="00B45446">
              <w:rPr>
                <w:rFonts w:ascii="Times New Roman" w:eastAsia="Times New Roman" w:hAnsi="Times New Roman" w:cs="Times New Roman"/>
                <w:color w:val="221F1F"/>
                <w:spacing w:val="1"/>
                <w:sz w:val="28"/>
                <w:szCs w:val="28"/>
              </w:rPr>
              <w:t>ut</w:t>
            </w:r>
            <w:r w:rsidRPr="00B45446">
              <w:rPr>
                <w:rFonts w:ascii="Times New Roman" w:eastAsia="Times New Roman" w:hAnsi="Times New Roman" w:cs="Times New Roman"/>
                <w:color w:val="221F1F"/>
                <w:spacing w:val="-2"/>
                <w:sz w:val="28"/>
                <w:szCs w:val="28"/>
              </w:rPr>
              <w:t>c</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pacing w:val="-3"/>
                <w:sz w:val="28"/>
                <w:szCs w:val="28"/>
              </w:rPr>
              <w:t>m</w:t>
            </w:r>
            <w:r w:rsidRPr="00B45446">
              <w:rPr>
                <w:rFonts w:ascii="Times New Roman" w:eastAsia="Times New Roman" w:hAnsi="Times New Roman" w:cs="Times New Roman"/>
                <w:color w:val="221F1F"/>
                <w:sz w:val="28"/>
                <w:szCs w:val="28"/>
              </w:rPr>
              <w:t>e</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z w:val="28"/>
                <w:szCs w:val="28"/>
              </w:rPr>
              <w:t>,</w:t>
            </w:r>
            <w:r w:rsidRPr="00B45446">
              <w:rPr>
                <w:rFonts w:ascii="Times New Roman" w:eastAsia="Times New Roman" w:hAnsi="Times New Roman" w:cs="Times New Roman"/>
                <w:color w:val="221F1F"/>
                <w:spacing w:val="-1"/>
                <w:sz w:val="28"/>
                <w:szCs w:val="28"/>
              </w:rPr>
              <w:t xml:space="preserve"> T</w:t>
            </w:r>
            <w:r w:rsidRPr="00B45446">
              <w:rPr>
                <w:rFonts w:ascii="Times New Roman" w:eastAsia="Times New Roman" w:hAnsi="Times New Roman" w:cs="Times New Roman"/>
                <w:color w:val="221F1F"/>
                <w:sz w:val="28"/>
                <w:szCs w:val="28"/>
              </w:rPr>
              <w:t>ea</w:t>
            </w:r>
            <w:r w:rsidRPr="00B45446">
              <w:rPr>
                <w:rFonts w:ascii="Times New Roman" w:eastAsia="Times New Roman" w:hAnsi="Times New Roman" w:cs="Times New Roman"/>
                <w:color w:val="221F1F"/>
                <w:spacing w:val="-2"/>
                <w:sz w:val="28"/>
                <w:szCs w:val="28"/>
              </w:rPr>
              <w:t>c</w:t>
            </w:r>
            <w:r w:rsidRPr="00B45446">
              <w:rPr>
                <w:rFonts w:ascii="Times New Roman" w:eastAsia="Times New Roman" w:hAnsi="Times New Roman" w:cs="Times New Roman"/>
                <w:color w:val="221F1F"/>
                <w:spacing w:val="1"/>
                <w:sz w:val="28"/>
                <w:szCs w:val="28"/>
              </w:rPr>
              <w:t>h</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1"/>
                <w:sz w:val="28"/>
                <w:szCs w:val="28"/>
              </w:rPr>
              <w:t>, L</w:t>
            </w:r>
            <w:r w:rsidRPr="00B45446">
              <w:rPr>
                <w:rFonts w:ascii="Times New Roman" w:eastAsia="Times New Roman" w:hAnsi="Times New Roman" w:cs="Times New Roman"/>
                <w:color w:val="221F1F"/>
                <w:sz w:val="28"/>
                <w:szCs w:val="28"/>
              </w:rPr>
              <w:t>ea</w:t>
            </w:r>
            <w:r w:rsidRPr="00B45446">
              <w:rPr>
                <w:rFonts w:ascii="Times New Roman" w:eastAsia="Times New Roman" w:hAnsi="Times New Roman" w:cs="Times New Roman"/>
                <w:color w:val="221F1F"/>
                <w:spacing w:val="-2"/>
                <w:sz w:val="28"/>
                <w:szCs w:val="28"/>
              </w:rPr>
              <w:t>r</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z w:val="28"/>
                <w:szCs w:val="28"/>
              </w:rPr>
              <w:t>a</w:t>
            </w:r>
            <w:r w:rsidRPr="00B45446">
              <w:rPr>
                <w:rFonts w:ascii="Times New Roman" w:eastAsia="Times New Roman" w:hAnsi="Times New Roman" w:cs="Times New Roman"/>
                <w:color w:val="221F1F"/>
                <w:spacing w:val="-2"/>
                <w:sz w:val="28"/>
                <w:szCs w:val="28"/>
              </w:rPr>
              <w:t>n</w:t>
            </w:r>
            <w:r w:rsidRPr="00B45446">
              <w:rPr>
                <w:rFonts w:ascii="Times New Roman" w:eastAsia="Times New Roman" w:hAnsi="Times New Roman" w:cs="Times New Roman"/>
                <w:color w:val="221F1F"/>
                <w:sz w:val="28"/>
                <w:szCs w:val="28"/>
              </w:rPr>
              <w:t>d</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2"/>
                <w:sz w:val="28"/>
                <w:szCs w:val="28"/>
              </w:rPr>
              <w:t>A</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2"/>
                <w:sz w:val="28"/>
                <w:szCs w:val="28"/>
              </w:rPr>
              <w:t>e</w:t>
            </w:r>
            <w:r w:rsidRPr="00B45446">
              <w:rPr>
                <w:rFonts w:ascii="Times New Roman" w:eastAsia="Times New Roman" w:hAnsi="Times New Roman" w:cs="Times New Roman"/>
                <w:color w:val="221F1F"/>
                <w:spacing w:val="1"/>
                <w:sz w:val="28"/>
                <w:szCs w:val="28"/>
              </w:rPr>
              <w:t>ss</w:t>
            </w:r>
            <w:r w:rsidRPr="00B45446">
              <w:rPr>
                <w:rFonts w:ascii="Times New Roman" w:eastAsia="Times New Roman" w:hAnsi="Times New Roman" w:cs="Times New Roman"/>
                <w:color w:val="221F1F"/>
                <w:spacing w:val="-3"/>
                <w:sz w:val="28"/>
                <w:szCs w:val="28"/>
              </w:rPr>
              <w:t>m</w:t>
            </w:r>
            <w:r w:rsidRPr="00B45446">
              <w:rPr>
                <w:rFonts w:ascii="Times New Roman" w:eastAsia="Times New Roman" w:hAnsi="Times New Roman" w:cs="Times New Roman"/>
                <w:color w:val="221F1F"/>
                <w:sz w:val="28"/>
                <w:szCs w:val="28"/>
              </w:rPr>
              <w:t>e</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t</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z w:val="28"/>
                <w:szCs w:val="28"/>
              </w:rPr>
              <w:t>M</w:t>
            </w:r>
            <w:r w:rsidRPr="00B45446">
              <w:rPr>
                <w:rFonts w:ascii="Times New Roman" w:eastAsia="Times New Roman" w:hAnsi="Times New Roman" w:cs="Times New Roman"/>
                <w:color w:val="221F1F"/>
                <w:spacing w:val="-3"/>
                <w:sz w:val="28"/>
                <w:szCs w:val="28"/>
              </w:rPr>
              <w:t>e</w:t>
            </w:r>
            <w:r w:rsidRPr="00B45446">
              <w:rPr>
                <w:rFonts w:ascii="Times New Roman" w:eastAsia="Times New Roman" w:hAnsi="Times New Roman" w:cs="Times New Roman"/>
                <w:color w:val="221F1F"/>
                <w:spacing w:val="1"/>
                <w:sz w:val="28"/>
                <w:szCs w:val="28"/>
              </w:rPr>
              <w:t>t</w:t>
            </w:r>
            <w:r w:rsidRPr="00B45446">
              <w:rPr>
                <w:rFonts w:ascii="Times New Roman" w:eastAsia="Times New Roman" w:hAnsi="Times New Roman" w:cs="Times New Roman"/>
                <w:color w:val="221F1F"/>
                <w:spacing w:val="-1"/>
                <w:sz w:val="28"/>
                <w:szCs w:val="28"/>
              </w:rPr>
              <w:t>ho</w:t>
            </w:r>
            <w:r w:rsidRPr="00B45446">
              <w:rPr>
                <w:rFonts w:ascii="Times New Roman" w:eastAsia="Times New Roman" w:hAnsi="Times New Roman" w:cs="Times New Roman"/>
                <w:color w:val="221F1F"/>
                <w:spacing w:val="1"/>
                <w:sz w:val="28"/>
                <w:szCs w:val="28"/>
              </w:rPr>
              <w:t>d</w:t>
            </w:r>
          </w:p>
        </w:tc>
      </w:tr>
      <w:tr w:rsidR="009A7ED0" w:rsidRPr="0038198C" w14:paraId="4A4A5A3A" w14:textId="77777777" w:rsidTr="001D4070">
        <w:trPr>
          <w:trHeight w:val="478"/>
        </w:trPr>
        <w:tc>
          <w:tcPr>
            <w:tcW w:w="10064" w:type="dxa"/>
            <w:shd w:val="clear" w:color="auto" w:fill="A7BFDE"/>
            <w:vAlign w:val="center"/>
          </w:tcPr>
          <w:p w14:paraId="6540E2E6" w14:textId="77777777" w:rsidR="009A7ED0" w:rsidRPr="00B45446" w:rsidRDefault="009A7ED0" w:rsidP="001D4070">
            <w:pPr>
              <w:spacing w:after="0"/>
              <w:ind w:left="360"/>
              <w:rPr>
                <w:rFonts w:ascii="Times New Roman" w:hAnsi="Times New Roman" w:cs="Times New Roman"/>
                <w:sz w:val="28"/>
                <w:szCs w:val="28"/>
              </w:rPr>
            </w:pPr>
            <w:r w:rsidRPr="00B45446">
              <w:rPr>
                <w:rFonts w:ascii="Times New Roman" w:hAnsi="Times New Roman" w:cs="Times New Roman"/>
                <w:color w:val="221F1F"/>
                <w:sz w:val="28"/>
                <w:szCs w:val="28"/>
              </w:rPr>
              <w:t>A- C</w:t>
            </w:r>
            <w:r w:rsidRPr="00B45446">
              <w:rPr>
                <w:rFonts w:ascii="Times New Roman" w:hAnsi="Times New Roman" w:cs="Times New Roman"/>
                <w:color w:val="221F1F"/>
                <w:spacing w:val="-1"/>
                <w:sz w:val="28"/>
                <w:szCs w:val="28"/>
              </w:rPr>
              <w:t>o</w:t>
            </w:r>
            <w:r w:rsidRPr="00B45446">
              <w:rPr>
                <w:rFonts w:ascii="Times New Roman" w:hAnsi="Times New Roman" w:cs="Times New Roman"/>
                <w:color w:val="221F1F"/>
                <w:spacing w:val="1"/>
                <w:sz w:val="28"/>
                <w:szCs w:val="28"/>
              </w:rPr>
              <w:t>g</w:t>
            </w:r>
            <w:r w:rsidRPr="00B45446">
              <w:rPr>
                <w:rFonts w:ascii="Times New Roman" w:hAnsi="Times New Roman" w:cs="Times New Roman"/>
                <w:color w:val="221F1F"/>
                <w:spacing w:val="-1"/>
                <w:sz w:val="28"/>
                <w:szCs w:val="28"/>
              </w:rPr>
              <w:t>n</w:t>
            </w:r>
            <w:r w:rsidRPr="00B45446">
              <w:rPr>
                <w:rFonts w:ascii="Times New Roman" w:hAnsi="Times New Roman" w:cs="Times New Roman"/>
                <w:color w:val="221F1F"/>
                <w:spacing w:val="1"/>
                <w:sz w:val="28"/>
                <w:szCs w:val="28"/>
              </w:rPr>
              <w:t>i</w:t>
            </w:r>
            <w:r w:rsidRPr="00B45446">
              <w:rPr>
                <w:rFonts w:ascii="Times New Roman" w:hAnsi="Times New Roman" w:cs="Times New Roman"/>
                <w:color w:val="221F1F"/>
                <w:spacing w:val="-1"/>
                <w:sz w:val="28"/>
                <w:szCs w:val="28"/>
              </w:rPr>
              <w:t>ti</w:t>
            </w:r>
            <w:r w:rsidRPr="00B45446">
              <w:rPr>
                <w:rFonts w:ascii="Times New Roman" w:hAnsi="Times New Roman" w:cs="Times New Roman"/>
                <w:color w:val="221F1F"/>
                <w:spacing w:val="1"/>
                <w:sz w:val="28"/>
                <w:szCs w:val="28"/>
              </w:rPr>
              <w:t>v</w:t>
            </w:r>
            <w:r w:rsidRPr="00B45446">
              <w:rPr>
                <w:rFonts w:ascii="Times New Roman" w:hAnsi="Times New Roman" w:cs="Times New Roman"/>
                <w:color w:val="221F1F"/>
                <w:sz w:val="28"/>
                <w:szCs w:val="28"/>
              </w:rPr>
              <w:t xml:space="preserve">e </w:t>
            </w:r>
            <w:r w:rsidRPr="00B45446">
              <w:rPr>
                <w:rFonts w:ascii="Times New Roman" w:hAnsi="Times New Roman" w:cs="Times New Roman"/>
                <w:color w:val="221F1F"/>
                <w:spacing w:val="-1"/>
                <w:sz w:val="28"/>
                <w:szCs w:val="28"/>
              </w:rPr>
              <w:t>g</w:t>
            </w:r>
            <w:r w:rsidRPr="00B45446">
              <w:rPr>
                <w:rFonts w:ascii="Times New Roman" w:hAnsi="Times New Roman" w:cs="Times New Roman"/>
                <w:color w:val="221F1F"/>
                <w:spacing w:val="1"/>
                <w:sz w:val="28"/>
                <w:szCs w:val="28"/>
              </w:rPr>
              <w:t>o</w:t>
            </w:r>
            <w:r w:rsidRPr="00B45446">
              <w:rPr>
                <w:rFonts w:ascii="Times New Roman" w:hAnsi="Times New Roman" w:cs="Times New Roman"/>
                <w:color w:val="221F1F"/>
                <w:spacing w:val="-2"/>
                <w:sz w:val="28"/>
                <w:szCs w:val="28"/>
              </w:rPr>
              <w:t>a</w:t>
            </w:r>
            <w:r w:rsidRPr="00B45446">
              <w:rPr>
                <w:rFonts w:ascii="Times New Roman" w:hAnsi="Times New Roman" w:cs="Times New Roman"/>
                <w:color w:val="221F1F"/>
                <w:spacing w:val="1"/>
                <w:sz w:val="28"/>
                <w:szCs w:val="28"/>
              </w:rPr>
              <w:t>l</w:t>
            </w:r>
            <w:r w:rsidRPr="00B45446">
              <w:rPr>
                <w:rFonts w:ascii="Times New Roman" w:hAnsi="Times New Roman" w:cs="Times New Roman"/>
                <w:color w:val="221F1F"/>
                <w:sz w:val="28"/>
                <w:szCs w:val="28"/>
              </w:rPr>
              <w:t>s</w:t>
            </w:r>
            <w:r w:rsidRPr="00B45446">
              <w:rPr>
                <w:rFonts w:ascii="Times New Roman" w:hAnsi="Times New Roman" w:cs="Times New Roman"/>
                <w:color w:val="221F1F"/>
                <w:spacing w:val="2"/>
                <w:sz w:val="28"/>
                <w:szCs w:val="28"/>
              </w:rPr>
              <w:t>:</w:t>
            </w:r>
          </w:p>
          <w:p w14:paraId="054D719E"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A1- What are the knowledge and skills expected to be attained by the student upon completion of the course(should be measurable)?</w:t>
            </w:r>
          </w:p>
          <w:p w14:paraId="070C68A2"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A2- The student will be able to:</w:t>
            </w:r>
          </w:p>
          <w:p w14:paraId="0216C51B"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A3- Analyze a complete analog and digital communication system.</w:t>
            </w:r>
          </w:p>
          <w:p w14:paraId="3E943D67"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A4- Measure of information entropy and channel capacity.</w:t>
            </w:r>
          </w:p>
          <w:p w14:paraId="580472C8" w14:textId="77777777" w:rsidR="009A7ED0" w:rsidRPr="00B45446" w:rsidRDefault="009A7ED0" w:rsidP="001D4070">
            <w:pPr>
              <w:ind w:left="360"/>
              <w:rPr>
                <w:rFonts w:ascii="Times New Roman" w:eastAsia="Times New Roman" w:hAnsi="Times New Roman" w:cs="Times New Roman"/>
                <w:sz w:val="28"/>
                <w:szCs w:val="28"/>
              </w:rPr>
            </w:pPr>
            <w:r w:rsidRPr="00B45446">
              <w:rPr>
                <w:rFonts w:ascii="Times New Roman" w:hAnsi="Times New Roman" w:cs="Times New Roman"/>
                <w:sz w:val="28"/>
                <w:szCs w:val="28"/>
              </w:rPr>
              <w:t>A5- The ability to coding any message, by using Source Coding procedure.</w:t>
            </w:r>
          </w:p>
          <w:p w14:paraId="3DB455BF" w14:textId="77777777" w:rsidR="009A7ED0" w:rsidRPr="004314FE" w:rsidRDefault="009A7ED0" w:rsidP="001D4070">
            <w:pPr>
              <w:rPr>
                <w:rFonts w:ascii="Times New Roman" w:hAnsi="Times New Roman" w:cs="Times New Roman"/>
                <w:sz w:val="28"/>
                <w:szCs w:val="28"/>
                <w:rtl/>
              </w:rPr>
            </w:pPr>
            <w:r w:rsidRPr="00B45446">
              <w:rPr>
                <w:rFonts w:ascii="Times New Roman" w:hAnsi="Times New Roman" w:cs="Times New Roman"/>
                <w:sz w:val="28"/>
                <w:szCs w:val="28"/>
              </w:rPr>
              <w:t>A6- The ability to find the error detection and correction for digital channels.</w:t>
            </w:r>
          </w:p>
        </w:tc>
      </w:tr>
      <w:tr w:rsidR="009A7ED0" w:rsidRPr="0038198C" w14:paraId="337B9596" w14:textId="77777777" w:rsidTr="001D4070">
        <w:trPr>
          <w:trHeight w:val="478"/>
        </w:trPr>
        <w:tc>
          <w:tcPr>
            <w:tcW w:w="10064" w:type="dxa"/>
            <w:shd w:val="clear" w:color="auto" w:fill="A7BFDE"/>
            <w:vAlign w:val="center"/>
          </w:tcPr>
          <w:p w14:paraId="217434BF" w14:textId="77777777" w:rsidR="009A7ED0" w:rsidRPr="00B45446" w:rsidRDefault="009A7ED0"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0218366B" w14:textId="77777777" w:rsidR="009A7ED0" w:rsidRPr="00B45446" w:rsidRDefault="009A7ED0" w:rsidP="001D4070">
            <w:pPr>
              <w:autoSpaceDE w:val="0"/>
              <w:autoSpaceDN w:val="0"/>
              <w:adjustRightInd w:val="0"/>
              <w:rPr>
                <w:rFonts w:ascii="Times New Roman" w:eastAsia="Times New Roman" w:hAnsi="Times New Roman" w:cs="Times New Roman"/>
                <w:color w:val="221F1F"/>
                <w:spacing w:val="6"/>
                <w:sz w:val="28"/>
                <w:szCs w:val="28"/>
              </w:rPr>
            </w:pPr>
            <w:r w:rsidRPr="00B45446">
              <w:rPr>
                <w:rFonts w:ascii="Times New Roman" w:eastAsia="Times New Roman" w:hAnsi="Times New Roman" w:cs="Times New Roman"/>
                <w:color w:val="221F1F"/>
                <w:sz w:val="28"/>
                <w:szCs w:val="28"/>
              </w:rPr>
              <w:t>B.</w:t>
            </w:r>
            <w:r w:rsidRPr="00B45446">
              <w:rPr>
                <w:rFonts w:ascii="Times New Roman" w:eastAsia="Times New Roman" w:hAnsi="Times New Roman" w:cs="Times New Roman"/>
                <w:color w:val="221F1F"/>
                <w:spacing w:val="68"/>
                <w:sz w:val="28"/>
                <w:szCs w:val="28"/>
              </w:rPr>
              <w:t xml:space="preserve"> </w:t>
            </w:r>
            <w:r w:rsidRPr="00B45446">
              <w:rPr>
                <w:rFonts w:ascii="Times New Roman" w:eastAsia="Times New Roman" w:hAnsi="Times New Roman" w:cs="Times New Roman"/>
                <w:color w:val="221F1F"/>
                <w:spacing w:val="1"/>
                <w:sz w:val="28"/>
                <w:szCs w:val="28"/>
              </w:rPr>
              <w:t>Th</w:t>
            </w:r>
            <w:r w:rsidRPr="00B45446">
              <w:rPr>
                <w:rFonts w:ascii="Times New Roman" w:eastAsia="Times New Roman" w:hAnsi="Times New Roman" w:cs="Times New Roman"/>
                <w:color w:val="221F1F"/>
                <w:sz w:val="28"/>
                <w:szCs w:val="28"/>
              </w:rPr>
              <w:t xml:space="preserve">e </w:t>
            </w:r>
            <w:r w:rsidRPr="00B45446">
              <w:rPr>
                <w:rFonts w:ascii="Times New Roman" w:eastAsia="Times New Roman" w:hAnsi="Times New Roman" w:cs="Times New Roman"/>
                <w:color w:val="221F1F"/>
                <w:spacing w:val="-2"/>
                <w:sz w:val="28"/>
                <w:szCs w:val="28"/>
              </w:rPr>
              <w:t>s</w:t>
            </w:r>
            <w:r w:rsidRPr="00B45446">
              <w:rPr>
                <w:rFonts w:ascii="Times New Roman" w:eastAsia="Times New Roman" w:hAnsi="Times New Roman" w:cs="Times New Roman"/>
                <w:color w:val="221F1F"/>
                <w:spacing w:val="-1"/>
                <w:sz w:val="28"/>
                <w:szCs w:val="28"/>
              </w:rPr>
              <w:t>k</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s</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g</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z w:val="28"/>
                <w:szCs w:val="28"/>
              </w:rPr>
              <w:t>a</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s</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sp</w:t>
            </w:r>
            <w:r w:rsidRPr="00B45446">
              <w:rPr>
                <w:rFonts w:ascii="Times New Roman" w:eastAsia="Times New Roman" w:hAnsi="Times New Roman" w:cs="Times New Roman"/>
                <w:color w:val="221F1F"/>
                <w:spacing w:val="-2"/>
                <w:sz w:val="28"/>
                <w:szCs w:val="28"/>
              </w:rPr>
              <w:t>e</w:t>
            </w:r>
            <w:r w:rsidRPr="00B45446">
              <w:rPr>
                <w:rFonts w:ascii="Times New Roman" w:eastAsia="Times New Roman" w:hAnsi="Times New Roman" w:cs="Times New Roman"/>
                <w:color w:val="221F1F"/>
                <w:sz w:val="28"/>
                <w:szCs w:val="28"/>
              </w:rPr>
              <w:t>c</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2"/>
                <w:sz w:val="28"/>
                <w:szCs w:val="28"/>
              </w:rPr>
              <w:t>a</w:t>
            </w:r>
            <w:r w:rsidRPr="00B45446">
              <w:rPr>
                <w:rFonts w:ascii="Times New Roman" w:eastAsia="Times New Roman" w:hAnsi="Times New Roman" w:cs="Times New Roman"/>
                <w:color w:val="221F1F"/>
                <w:sz w:val="28"/>
                <w:szCs w:val="28"/>
              </w:rPr>
              <w:t>l</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2"/>
                <w:sz w:val="28"/>
                <w:szCs w:val="28"/>
              </w:rPr>
              <w:t>t</w:t>
            </w:r>
            <w:r w:rsidRPr="00B45446">
              <w:rPr>
                <w:rFonts w:ascii="Times New Roman" w:eastAsia="Times New Roman" w:hAnsi="Times New Roman" w:cs="Times New Roman"/>
                <w:color w:val="221F1F"/>
                <w:sz w:val="28"/>
                <w:szCs w:val="28"/>
              </w:rPr>
              <w:t>o</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th</w:t>
            </w:r>
            <w:r w:rsidRPr="00B45446">
              <w:rPr>
                <w:rFonts w:ascii="Times New Roman" w:eastAsia="Times New Roman" w:hAnsi="Times New Roman" w:cs="Times New Roman"/>
                <w:color w:val="221F1F"/>
                <w:sz w:val="28"/>
                <w:szCs w:val="28"/>
              </w:rPr>
              <w:t xml:space="preserve">e </w:t>
            </w:r>
            <w:r w:rsidRPr="00B45446">
              <w:rPr>
                <w:rFonts w:ascii="Times New Roman" w:eastAsia="Times New Roman" w:hAnsi="Times New Roman" w:cs="Times New Roman"/>
                <w:color w:val="221F1F"/>
                <w:spacing w:val="-3"/>
                <w:sz w:val="28"/>
                <w:szCs w:val="28"/>
              </w:rPr>
              <w:t>c</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pacing w:val="1"/>
                <w:sz w:val="28"/>
                <w:szCs w:val="28"/>
              </w:rPr>
              <w:t>u</w:t>
            </w:r>
            <w:r w:rsidRPr="00B45446">
              <w:rPr>
                <w:rFonts w:ascii="Times New Roman" w:eastAsia="Times New Roman" w:hAnsi="Times New Roman" w:cs="Times New Roman"/>
                <w:color w:val="221F1F"/>
                <w:spacing w:val="-2"/>
                <w:sz w:val="28"/>
                <w:szCs w:val="28"/>
              </w:rPr>
              <w:t>r</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6"/>
                <w:sz w:val="28"/>
                <w:szCs w:val="28"/>
              </w:rPr>
              <w:t>e</w:t>
            </w:r>
          </w:p>
          <w:p w14:paraId="75EC4EBB"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B1- What are the knowledge and skills expected to be attained by the student upon completion of the course(should be measurable)?</w:t>
            </w:r>
          </w:p>
          <w:p w14:paraId="05954E0E"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B2- The student will be able to:</w:t>
            </w:r>
          </w:p>
          <w:p w14:paraId="4BE02BB4"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B3- Analyze a complete analog and digital communication system.</w:t>
            </w:r>
          </w:p>
          <w:p w14:paraId="71F97034" w14:textId="77777777" w:rsidR="009A7ED0" w:rsidRPr="00B45446" w:rsidRDefault="009A7ED0" w:rsidP="001D4070">
            <w:pPr>
              <w:ind w:left="360"/>
              <w:rPr>
                <w:rFonts w:ascii="Times New Roman" w:hAnsi="Times New Roman" w:cs="Times New Roman"/>
                <w:sz w:val="28"/>
                <w:szCs w:val="28"/>
              </w:rPr>
            </w:pPr>
            <w:r w:rsidRPr="00B45446">
              <w:rPr>
                <w:rFonts w:ascii="Times New Roman" w:hAnsi="Times New Roman" w:cs="Times New Roman"/>
                <w:sz w:val="28"/>
                <w:szCs w:val="28"/>
              </w:rPr>
              <w:t>B4- Measure of information entropy and channel capacity.</w:t>
            </w:r>
          </w:p>
          <w:p w14:paraId="0952769A" w14:textId="77777777" w:rsidR="009A7ED0" w:rsidRPr="00B45446" w:rsidRDefault="009A7ED0" w:rsidP="001D4070">
            <w:pPr>
              <w:autoSpaceDE w:val="0"/>
              <w:autoSpaceDN w:val="0"/>
              <w:adjustRightInd w:val="0"/>
              <w:ind w:left="360"/>
              <w:rPr>
                <w:rFonts w:ascii="Times New Roman" w:eastAsia="Times New Roman" w:hAnsi="Times New Roman" w:cs="Times New Roman"/>
                <w:sz w:val="28"/>
                <w:szCs w:val="28"/>
              </w:rPr>
            </w:pPr>
            <w:r w:rsidRPr="00B45446">
              <w:rPr>
                <w:rFonts w:ascii="Times New Roman" w:hAnsi="Times New Roman" w:cs="Times New Roman"/>
                <w:sz w:val="28"/>
                <w:szCs w:val="28"/>
              </w:rPr>
              <w:t>B5- The ability to coding any message, by using Source Coding procedure.</w:t>
            </w:r>
          </w:p>
          <w:p w14:paraId="3B9CA13A" w14:textId="77777777" w:rsidR="009A7ED0" w:rsidRPr="00B45446" w:rsidRDefault="009A7ED0" w:rsidP="001D4070">
            <w:pPr>
              <w:autoSpaceDE w:val="0"/>
              <w:autoSpaceDN w:val="0"/>
              <w:adjustRightInd w:val="0"/>
              <w:ind w:left="360"/>
              <w:rPr>
                <w:rFonts w:ascii="Times New Roman" w:eastAsia="Times New Roman" w:hAnsi="Times New Roman" w:cs="Times New Roman"/>
                <w:sz w:val="28"/>
                <w:szCs w:val="28"/>
              </w:rPr>
            </w:pPr>
            <w:r w:rsidRPr="00B45446">
              <w:rPr>
                <w:rFonts w:ascii="Times New Roman" w:hAnsi="Times New Roman" w:cs="Times New Roman"/>
                <w:sz w:val="28"/>
                <w:szCs w:val="28"/>
              </w:rPr>
              <w:t>B6- The ability to find the error detection and correction for digital channels.</w:t>
            </w:r>
          </w:p>
          <w:p w14:paraId="02E1F927" w14:textId="77777777" w:rsidR="009A7ED0" w:rsidRPr="00B45446" w:rsidRDefault="009A7ED0" w:rsidP="001D4070">
            <w:pPr>
              <w:autoSpaceDE w:val="0"/>
              <w:autoSpaceDN w:val="0"/>
              <w:adjustRightInd w:val="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Teaching and Learning Methods.</w:t>
            </w:r>
          </w:p>
          <w:p w14:paraId="322000CB" w14:textId="77777777" w:rsidR="009A7ED0" w:rsidRPr="00B45446" w:rsidRDefault="009A7ED0" w:rsidP="009A7ED0">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Lectures.</w:t>
            </w:r>
          </w:p>
          <w:p w14:paraId="10CB4B5C" w14:textId="77777777" w:rsidR="009A7ED0" w:rsidRPr="00B45446" w:rsidRDefault="009A7ED0" w:rsidP="009A7ED0">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Tutorials.</w:t>
            </w:r>
          </w:p>
          <w:p w14:paraId="6216CA35" w14:textId="77777777" w:rsidR="009A7ED0" w:rsidRPr="00B45446" w:rsidRDefault="009A7ED0" w:rsidP="009A7ED0">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lastRenderedPageBreak/>
              <w:t xml:space="preserve"> Homework and Assignments.</w:t>
            </w:r>
          </w:p>
          <w:p w14:paraId="1F583F87" w14:textId="77777777" w:rsidR="009A7ED0" w:rsidRPr="00B45446" w:rsidRDefault="009A7ED0" w:rsidP="009A7ED0">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Tests and Exams.</w:t>
            </w:r>
          </w:p>
          <w:p w14:paraId="1789E394" w14:textId="77777777" w:rsidR="009A7ED0" w:rsidRPr="00B45446" w:rsidRDefault="009A7ED0" w:rsidP="009A7ED0">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In-Class Questions and Discussions.</w:t>
            </w:r>
          </w:p>
          <w:p w14:paraId="1FEC6DD3" w14:textId="77777777" w:rsidR="009A7ED0" w:rsidRPr="00B45446" w:rsidRDefault="009A7ED0" w:rsidP="009A7ED0">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Connection between Theory and Application.</w:t>
            </w:r>
          </w:p>
          <w:p w14:paraId="4C3DEEF3" w14:textId="77777777" w:rsidR="009A7ED0" w:rsidRPr="00B45446" w:rsidRDefault="009A7ED0" w:rsidP="009A7ED0">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Seminars.</w:t>
            </w:r>
          </w:p>
          <w:p w14:paraId="7F04BC10" w14:textId="77777777" w:rsidR="009A7ED0" w:rsidRPr="00B45446" w:rsidRDefault="009A7ED0" w:rsidP="009A7ED0">
            <w:pPr>
              <w:numPr>
                <w:ilvl w:val="0"/>
                <w:numId w:val="94"/>
              </w:numPr>
              <w:autoSpaceDE w:val="0"/>
              <w:autoSpaceDN w:val="0"/>
              <w:adjustRightInd w:val="0"/>
              <w:contextualSpacing/>
              <w:rPr>
                <w:rFonts w:ascii="Times New Roman" w:eastAsia="Times New Roman" w:hAnsi="Times New Roman" w:cs="Times New Roman"/>
                <w:b/>
                <w:bCs/>
                <w:i/>
                <w:iCs/>
                <w:color w:val="231F20"/>
                <w:sz w:val="28"/>
                <w:szCs w:val="28"/>
              </w:rPr>
            </w:pPr>
            <w:r w:rsidRPr="00B45446">
              <w:rPr>
                <w:rFonts w:ascii="Times New Roman" w:eastAsia="Calibri" w:hAnsi="Times New Roman" w:cs="Times New Roman"/>
                <w:sz w:val="28"/>
                <w:szCs w:val="28"/>
              </w:rPr>
              <w:t xml:space="preserve"> In- and Out-Class oral conservations.</w:t>
            </w:r>
          </w:p>
          <w:p w14:paraId="73AF9F34" w14:textId="77777777" w:rsidR="009A7ED0" w:rsidRPr="00B45446" w:rsidRDefault="009A7ED0" w:rsidP="001D4070">
            <w:pPr>
              <w:spacing w:after="0"/>
              <w:ind w:left="360"/>
              <w:rPr>
                <w:rFonts w:ascii="Times New Roman" w:hAnsi="Times New Roman" w:cs="Times New Roman"/>
                <w:color w:val="221F1F"/>
                <w:sz w:val="28"/>
                <w:szCs w:val="28"/>
              </w:rPr>
            </w:pPr>
            <w:r w:rsidRPr="00B45446">
              <w:rPr>
                <w:rFonts w:ascii="Times New Roman" w:eastAsia="Times New Roman" w:hAnsi="Times New Roman" w:cs="Times New Roman"/>
                <w:sz w:val="28"/>
                <w:szCs w:val="28"/>
              </w:rPr>
              <w:t>Reports, Presentations, and Posters.</w:t>
            </w:r>
          </w:p>
        </w:tc>
      </w:tr>
      <w:tr w:rsidR="009A7ED0" w:rsidRPr="0038198C" w14:paraId="6550BAF1" w14:textId="77777777" w:rsidTr="000D4E32">
        <w:trPr>
          <w:trHeight w:val="2898"/>
        </w:trPr>
        <w:tc>
          <w:tcPr>
            <w:tcW w:w="10064" w:type="dxa"/>
            <w:shd w:val="clear" w:color="auto" w:fill="A7BFDE"/>
            <w:vAlign w:val="center"/>
          </w:tcPr>
          <w:p w14:paraId="27267389" w14:textId="77777777" w:rsidR="009A7ED0" w:rsidRPr="00B45446" w:rsidRDefault="009A7ED0" w:rsidP="001D4070">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lastRenderedPageBreak/>
              <w:t xml:space="preserve">Assessment Methods </w:t>
            </w:r>
          </w:p>
          <w:p w14:paraId="092B12A9" w14:textId="77777777" w:rsidR="009A7ED0" w:rsidRPr="00B45446" w:rsidRDefault="009A7ED0" w:rsidP="001D4070">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1. Examinations, Tests, and Quizzes.</w:t>
            </w:r>
          </w:p>
          <w:p w14:paraId="5477803C" w14:textId="77777777" w:rsidR="009A7ED0" w:rsidRPr="00B45446" w:rsidRDefault="009A7ED0" w:rsidP="001D4070">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2. Extracurricular Activities.</w:t>
            </w:r>
          </w:p>
          <w:p w14:paraId="7781D68C" w14:textId="4B109FCF" w:rsidR="000D4E32" w:rsidRPr="00B45446" w:rsidRDefault="009A7ED0" w:rsidP="000D4E32">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3. Student Engagement during Lectures.</w:t>
            </w:r>
          </w:p>
          <w:p w14:paraId="3DFB1B3D" w14:textId="77777777" w:rsidR="009A7ED0" w:rsidRPr="00B45446" w:rsidRDefault="009A7ED0"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r w:rsidRPr="00B45446">
              <w:rPr>
                <w:rFonts w:ascii="Times New Roman" w:eastAsia="Times New Roman" w:hAnsi="Times New Roman" w:cs="Times New Roman"/>
                <w:sz w:val="28"/>
                <w:szCs w:val="28"/>
              </w:rPr>
              <w:t>4. Responses Obtained from Students, Questionnaire about Curriculum and Faculty Member (Instructor)</w:t>
            </w:r>
            <w:r w:rsidRPr="00B45446">
              <w:rPr>
                <w:rFonts w:ascii="Times New Roman" w:eastAsia="Times New Roman" w:hAnsi="Times New Roman" w:cs="Times New Roman"/>
                <w:color w:val="000000"/>
                <w:sz w:val="28"/>
                <w:szCs w:val="28"/>
                <w:lang w:bidi="ar-IQ"/>
              </w:rPr>
              <w:t>.</w:t>
            </w:r>
          </w:p>
        </w:tc>
      </w:tr>
      <w:tr w:rsidR="009A7ED0" w:rsidRPr="0038198C" w14:paraId="2FF30458" w14:textId="77777777" w:rsidTr="001D4070">
        <w:trPr>
          <w:trHeight w:val="478"/>
        </w:trPr>
        <w:tc>
          <w:tcPr>
            <w:tcW w:w="10064" w:type="dxa"/>
            <w:shd w:val="clear" w:color="auto" w:fill="A7BFDE"/>
            <w:vAlign w:val="center"/>
          </w:tcPr>
          <w:p w14:paraId="652089D6" w14:textId="77777777" w:rsidR="009A7ED0" w:rsidRPr="00B45446" w:rsidRDefault="009A7ED0" w:rsidP="001D4070">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C</w:t>
            </w:r>
            <w:r w:rsidRPr="00B45446">
              <w:rPr>
                <w:rFonts w:ascii="Times New Roman" w:eastAsia="Times New Roman" w:hAnsi="Times New Roman" w:cs="Times New Roman"/>
                <w:color w:val="221F1F"/>
                <w:sz w:val="28"/>
                <w:szCs w:val="28"/>
                <w:u w:val="single"/>
              </w:rPr>
              <w:t>.</w:t>
            </w:r>
            <w:r w:rsidRPr="00B45446">
              <w:rPr>
                <w:rFonts w:ascii="Times New Roman" w:eastAsia="Times New Roman" w:hAnsi="Times New Roman" w:cs="Times New Roman"/>
                <w:color w:val="221F1F"/>
                <w:spacing w:val="49"/>
                <w:sz w:val="28"/>
                <w:szCs w:val="28"/>
                <w:u w:val="single"/>
              </w:rPr>
              <w:t xml:space="preserve"> </w:t>
            </w:r>
            <w:r w:rsidRPr="00B45446">
              <w:rPr>
                <w:rFonts w:ascii="Times New Roman" w:eastAsia="Times New Roman" w:hAnsi="Times New Roman" w:cs="Times New Roman"/>
                <w:color w:val="221F1F"/>
                <w:spacing w:val="1"/>
                <w:sz w:val="28"/>
                <w:szCs w:val="28"/>
                <w:u w:val="single"/>
              </w:rPr>
              <w:t>A</w:t>
            </w:r>
            <w:r w:rsidRPr="00B45446">
              <w:rPr>
                <w:rFonts w:ascii="Times New Roman" w:eastAsia="Times New Roman" w:hAnsi="Times New Roman" w:cs="Times New Roman"/>
                <w:color w:val="221F1F"/>
                <w:sz w:val="28"/>
                <w:szCs w:val="28"/>
                <w:u w:val="single"/>
              </w:rPr>
              <w:t>ffe</w:t>
            </w:r>
            <w:r w:rsidRPr="00B45446">
              <w:rPr>
                <w:rFonts w:ascii="Times New Roman" w:eastAsia="Times New Roman" w:hAnsi="Times New Roman" w:cs="Times New Roman"/>
                <w:color w:val="221F1F"/>
                <w:spacing w:val="-2"/>
                <w:sz w:val="28"/>
                <w:szCs w:val="28"/>
                <w:u w:val="single"/>
              </w:rPr>
              <w:t>c</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i</w:t>
            </w:r>
            <w:r w:rsidRPr="00B45446">
              <w:rPr>
                <w:rFonts w:ascii="Times New Roman" w:eastAsia="Times New Roman" w:hAnsi="Times New Roman" w:cs="Times New Roman"/>
                <w:color w:val="221F1F"/>
                <w:spacing w:val="-1"/>
                <w:sz w:val="28"/>
                <w:szCs w:val="28"/>
                <w:u w:val="single"/>
              </w:rPr>
              <w:t>v</w:t>
            </w:r>
            <w:r w:rsidRPr="00B45446">
              <w:rPr>
                <w:rFonts w:ascii="Times New Roman" w:eastAsia="Times New Roman" w:hAnsi="Times New Roman" w:cs="Times New Roman"/>
                <w:color w:val="221F1F"/>
                <w:sz w:val="28"/>
                <w:szCs w:val="28"/>
                <w:u w:val="single"/>
              </w:rPr>
              <w:t>e a</w:t>
            </w:r>
            <w:r w:rsidRPr="00B45446">
              <w:rPr>
                <w:rFonts w:ascii="Times New Roman" w:eastAsia="Times New Roman" w:hAnsi="Times New Roman" w:cs="Times New Roman"/>
                <w:color w:val="221F1F"/>
                <w:spacing w:val="-2"/>
                <w:sz w:val="28"/>
                <w:szCs w:val="28"/>
                <w:u w:val="single"/>
              </w:rPr>
              <w:t>n</w:t>
            </w:r>
            <w:r w:rsidRPr="00B45446">
              <w:rPr>
                <w:rFonts w:ascii="Times New Roman" w:eastAsia="Times New Roman" w:hAnsi="Times New Roman" w:cs="Times New Roman"/>
                <w:color w:val="221F1F"/>
                <w:sz w:val="28"/>
                <w:szCs w:val="28"/>
                <w:u w:val="single"/>
              </w:rPr>
              <w:t>d</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2"/>
                <w:sz w:val="28"/>
                <w:szCs w:val="28"/>
                <w:u w:val="single"/>
              </w:rPr>
              <w:t>v</w:t>
            </w:r>
            <w:r w:rsidRPr="00B45446">
              <w:rPr>
                <w:rFonts w:ascii="Times New Roman" w:eastAsia="Times New Roman" w:hAnsi="Times New Roman" w:cs="Times New Roman"/>
                <w:color w:val="221F1F"/>
                <w:sz w:val="28"/>
                <w:szCs w:val="28"/>
                <w:u w:val="single"/>
              </w:rPr>
              <w:t>a</w:t>
            </w:r>
            <w:r w:rsidRPr="00B45446">
              <w:rPr>
                <w:rFonts w:ascii="Times New Roman" w:eastAsia="Times New Roman" w:hAnsi="Times New Roman" w:cs="Times New Roman"/>
                <w:color w:val="221F1F"/>
                <w:spacing w:val="-1"/>
                <w:sz w:val="28"/>
                <w:szCs w:val="28"/>
                <w:u w:val="single"/>
              </w:rPr>
              <w:t>l</w:t>
            </w:r>
            <w:r w:rsidRPr="00B45446">
              <w:rPr>
                <w:rFonts w:ascii="Times New Roman" w:eastAsia="Times New Roman" w:hAnsi="Times New Roman" w:cs="Times New Roman"/>
                <w:color w:val="221F1F"/>
                <w:spacing w:val="1"/>
                <w:sz w:val="28"/>
                <w:szCs w:val="28"/>
                <w:u w:val="single"/>
              </w:rPr>
              <w:t>u</w:t>
            </w:r>
            <w:r w:rsidRPr="00B45446">
              <w:rPr>
                <w:rFonts w:ascii="Times New Roman" w:eastAsia="Times New Roman" w:hAnsi="Times New Roman" w:cs="Times New Roman"/>
                <w:color w:val="221F1F"/>
                <w:sz w:val="28"/>
                <w:szCs w:val="28"/>
                <w:u w:val="single"/>
              </w:rPr>
              <w:t>e</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1"/>
                <w:sz w:val="28"/>
                <w:szCs w:val="28"/>
                <w:u w:val="single"/>
              </w:rPr>
              <w:t>g</w:t>
            </w:r>
            <w:r w:rsidRPr="00B45446">
              <w:rPr>
                <w:rFonts w:ascii="Times New Roman" w:eastAsia="Times New Roman" w:hAnsi="Times New Roman" w:cs="Times New Roman"/>
                <w:color w:val="221F1F"/>
                <w:spacing w:val="1"/>
                <w:sz w:val="28"/>
                <w:szCs w:val="28"/>
                <w:u w:val="single"/>
              </w:rPr>
              <w:t>o</w:t>
            </w:r>
            <w:r w:rsidRPr="00B45446">
              <w:rPr>
                <w:rFonts w:ascii="Times New Roman" w:eastAsia="Times New Roman" w:hAnsi="Times New Roman" w:cs="Times New Roman"/>
                <w:color w:val="221F1F"/>
                <w:spacing w:val="-2"/>
                <w:sz w:val="28"/>
                <w:szCs w:val="28"/>
                <w:u w:val="single"/>
              </w:rPr>
              <w:t>a</w:t>
            </w:r>
            <w:r w:rsidRPr="00B45446">
              <w:rPr>
                <w:rFonts w:ascii="Times New Roman" w:eastAsia="Times New Roman" w:hAnsi="Times New Roman" w:cs="Times New Roman"/>
                <w:color w:val="221F1F"/>
                <w:spacing w:val="1"/>
                <w:sz w:val="28"/>
                <w:szCs w:val="28"/>
                <w:u w:val="single"/>
              </w:rPr>
              <w:t>l</w:t>
            </w:r>
            <w:r w:rsidRPr="00B45446">
              <w:rPr>
                <w:rFonts w:ascii="Times New Roman" w:eastAsia="Times New Roman" w:hAnsi="Times New Roman" w:cs="Times New Roman"/>
                <w:color w:val="221F1F"/>
                <w:sz w:val="28"/>
                <w:szCs w:val="28"/>
                <w:u w:val="single"/>
              </w:rPr>
              <w:t>s</w:t>
            </w:r>
          </w:p>
          <w:p w14:paraId="2C54D23A" w14:textId="77777777" w:rsidR="009A7ED0" w:rsidRPr="00B45446" w:rsidRDefault="009A7ED0" w:rsidP="001D4070">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C1-</w:t>
            </w:r>
            <w:r w:rsidRPr="00B45446">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4D11BBBC" w14:textId="77777777" w:rsidR="009A7ED0" w:rsidRPr="00B45446" w:rsidRDefault="009A7ED0" w:rsidP="001D4070">
            <w:pPr>
              <w:rPr>
                <w:rFonts w:ascii="Times New Roman" w:eastAsia="Times New Roman" w:hAnsi="Times New Roman" w:cs="Times New Roman"/>
                <w:color w:val="221F1F"/>
                <w:spacing w:val="1"/>
                <w:sz w:val="28"/>
                <w:szCs w:val="28"/>
              </w:rPr>
            </w:pPr>
            <w:r w:rsidRPr="00B45446">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3C5BEBC5" w14:textId="77777777" w:rsidR="009A7ED0" w:rsidRPr="00B45446" w:rsidRDefault="009A7ED0" w:rsidP="001D4070">
            <w:pPr>
              <w:rPr>
                <w:rFonts w:ascii="Times New Roman" w:eastAsia="Times New Roman" w:hAnsi="Times New Roman" w:cs="Times New Roman"/>
                <w:color w:val="221F1F"/>
                <w:spacing w:val="1"/>
                <w:sz w:val="28"/>
                <w:szCs w:val="28"/>
              </w:rPr>
            </w:pPr>
            <w:r w:rsidRPr="00B45446">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2D70C18E" w14:textId="77777777" w:rsidR="009A7ED0" w:rsidRPr="00B45446" w:rsidRDefault="009A7ED0" w:rsidP="001D4070">
            <w:pPr>
              <w:rPr>
                <w:rFonts w:ascii="Times New Roman" w:eastAsia="Times New Roman" w:hAnsi="Times New Roman" w:cs="Times New Roman"/>
                <w:color w:val="221F1F"/>
                <w:sz w:val="28"/>
                <w:szCs w:val="28"/>
                <w:u w:val="single"/>
              </w:rPr>
            </w:pP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z w:val="28"/>
                <w:szCs w:val="28"/>
                <w:u w:val="single"/>
              </w:rPr>
              <w:t>eac</w:t>
            </w:r>
            <w:r w:rsidRPr="00B45446">
              <w:rPr>
                <w:rFonts w:ascii="Times New Roman" w:eastAsia="Times New Roman" w:hAnsi="Times New Roman" w:cs="Times New Roman"/>
                <w:color w:val="221F1F"/>
                <w:spacing w:val="1"/>
                <w:sz w:val="28"/>
                <w:szCs w:val="28"/>
                <w:u w:val="single"/>
              </w:rPr>
              <w:t>h</w:t>
            </w:r>
            <w:r w:rsidRPr="00B45446">
              <w:rPr>
                <w:rFonts w:ascii="Times New Roman" w:eastAsia="Times New Roman" w:hAnsi="Times New Roman" w:cs="Times New Roman"/>
                <w:color w:val="221F1F"/>
                <w:spacing w:val="-1"/>
                <w:sz w:val="28"/>
                <w:szCs w:val="28"/>
                <w:u w:val="single"/>
              </w:rPr>
              <w:t>in</w:t>
            </w:r>
            <w:r w:rsidRPr="00B45446">
              <w:rPr>
                <w:rFonts w:ascii="Times New Roman" w:eastAsia="Times New Roman" w:hAnsi="Times New Roman" w:cs="Times New Roman"/>
                <w:color w:val="221F1F"/>
                <w:sz w:val="28"/>
                <w:szCs w:val="28"/>
                <w:u w:val="single"/>
              </w:rPr>
              <w:t>g</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a</w:t>
            </w:r>
            <w:r w:rsidRPr="00B45446">
              <w:rPr>
                <w:rFonts w:ascii="Times New Roman" w:eastAsia="Times New Roman" w:hAnsi="Times New Roman" w:cs="Times New Roman"/>
                <w:color w:val="221F1F"/>
                <w:spacing w:val="-2"/>
                <w:sz w:val="28"/>
                <w:szCs w:val="28"/>
                <w:u w:val="single"/>
              </w:rPr>
              <w:t>n</w:t>
            </w:r>
            <w:r w:rsidRPr="00B45446">
              <w:rPr>
                <w:rFonts w:ascii="Times New Roman" w:eastAsia="Times New Roman" w:hAnsi="Times New Roman" w:cs="Times New Roman"/>
                <w:color w:val="221F1F"/>
                <w:sz w:val="28"/>
                <w:szCs w:val="28"/>
                <w:u w:val="single"/>
              </w:rPr>
              <w:t>d</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Le</w:t>
            </w:r>
            <w:r w:rsidRPr="00B45446">
              <w:rPr>
                <w:rFonts w:ascii="Times New Roman" w:eastAsia="Times New Roman" w:hAnsi="Times New Roman" w:cs="Times New Roman"/>
                <w:color w:val="221F1F"/>
                <w:spacing w:val="1"/>
                <w:sz w:val="28"/>
                <w:szCs w:val="28"/>
                <w:u w:val="single"/>
              </w:rPr>
              <w:t>a</w:t>
            </w:r>
            <w:r w:rsidRPr="00B45446">
              <w:rPr>
                <w:rFonts w:ascii="Times New Roman" w:eastAsia="Times New Roman" w:hAnsi="Times New Roman" w:cs="Times New Roman"/>
                <w:color w:val="221F1F"/>
                <w:spacing w:val="-2"/>
                <w:sz w:val="28"/>
                <w:szCs w:val="28"/>
                <w:u w:val="single"/>
              </w:rPr>
              <w:t>r</w:t>
            </w:r>
            <w:r w:rsidRPr="00B45446">
              <w:rPr>
                <w:rFonts w:ascii="Times New Roman" w:eastAsia="Times New Roman" w:hAnsi="Times New Roman" w:cs="Times New Roman"/>
                <w:color w:val="221F1F"/>
                <w:spacing w:val="1"/>
                <w:sz w:val="28"/>
                <w:szCs w:val="28"/>
                <w:u w:val="single"/>
              </w:rPr>
              <w:t>n</w:t>
            </w:r>
            <w:r w:rsidRPr="00B45446">
              <w:rPr>
                <w:rFonts w:ascii="Times New Roman" w:eastAsia="Times New Roman" w:hAnsi="Times New Roman" w:cs="Times New Roman"/>
                <w:color w:val="221F1F"/>
                <w:spacing w:val="-1"/>
                <w:sz w:val="28"/>
                <w:szCs w:val="28"/>
                <w:u w:val="single"/>
              </w:rPr>
              <w:t>in</w:t>
            </w:r>
            <w:r w:rsidRPr="00B45446">
              <w:rPr>
                <w:rFonts w:ascii="Times New Roman" w:eastAsia="Times New Roman" w:hAnsi="Times New Roman" w:cs="Times New Roman"/>
                <w:color w:val="221F1F"/>
                <w:sz w:val="28"/>
                <w:szCs w:val="28"/>
                <w:u w:val="single"/>
              </w:rPr>
              <w:t>g</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M</w:t>
            </w:r>
            <w:r w:rsidRPr="00B45446">
              <w:rPr>
                <w:rFonts w:ascii="Times New Roman" w:eastAsia="Times New Roman" w:hAnsi="Times New Roman" w:cs="Times New Roman"/>
                <w:color w:val="221F1F"/>
                <w:spacing w:val="-3"/>
                <w:sz w:val="28"/>
                <w:szCs w:val="28"/>
                <w:u w:val="single"/>
              </w:rPr>
              <w:t>e</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ho</w:t>
            </w:r>
            <w:r w:rsidRPr="00B45446">
              <w:rPr>
                <w:rFonts w:ascii="Times New Roman" w:eastAsia="Times New Roman" w:hAnsi="Times New Roman" w:cs="Times New Roman"/>
                <w:color w:val="221F1F"/>
                <w:spacing w:val="1"/>
                <w:sz w:val="28"/>
                <w:szCs w:val="28"/>
                <w:u w:val="single"/>
              </w:rPr>
              <w:t>d</w:t>
            </w:r>
            <w:r w:rsidRPr="00B45446">
              <w:rPr>
                <w:rFonts w:ascii="Times New Roman" w:eastAsia="Times New Roman" w:hAnsi="Times New Roman" w:cs="Times New Roman"/>
                <w:color w:val="221F1F"/>
                <w:sz w:val="28"/>
                <w:szCs w:val="28"/>
                <w:u w:val="single"/>
              </w:rPr>
              <w:t>s</w:t>
            </w:r>
          </w:p>
          <w:p w14:paraId="59BE2805" w14:textId="77777777" w:rsidR="009A7ED0" w:rsidRPr="00B45446" w:rsidRDefault="009A7ED0" w:rsidP="001D4070">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1-Tests, quizzes.</w:t>
            </w:r>
          </w:p>
          <w:p w14:paraId="6F1233EF" w14:textId="77777777" w:rsidR="009A7ED0" w:rsidRPr="00B45446" w:rsidRDefault="009A7ED0" w:rsidP="001D4070">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2- Activities.</w:t>
            </w:r>
          </w:p>
          <w:p w14:paraId="285F5C26" w14:textId="77777777" w:rsidR="009A7ED0" w:rsidRPr="00B45446" w:rsidRDefault="009A7ED0" w:rsidP="001D4070">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3- Participate during lectures</w:t>
            </w:r>
          </w:p>
          <w:p w14:paraId="6D5EEF40" w14:textId="77777777" w:rsidR="009A7ED0" w:rsidRPr="00B45446" w:rsidRDefault="009A7ED0" w:rsidP="001D4070">
            <w:pPr>
              <w:rPr>
                <w:rFonts w:ascii="Times New Roman" w:eastAsia="Times New Roman" w:hAnsi="Times New Roman" w:cs="Times New Roman"/>
                <w:color w:val="221F1F"/>
                <w:sz w:val="28"/>
                <w:szCs w:val="28"/>
                <w:u w:val="single"/>
              </w:rPr>
            </w:pPr>
            <w:r w:rsidRPr="00B45446">
              <w:rPr>
                <w:rFonts w:ascii="Times New Roman" w:eastAsia="Times New Roman" w:hAnsi="Times New Roman" w:cs="Times New Roman"/>
                <w:color w:val="221F1F"/>
                <w:spacing w:val="1"/>
                <w:sz w:val="28"/>
                <w:szCs w:val="28"/>
                <w:u w:val="single"/>
              </w:rPr>
              <w:t>Ass</w:t>
            </w:r>
            <w:r w:rsidRPr="00B45446">
              <w:rPr>
                <w:rFonts w:ascii="Times New Roman" w:eastAsia="Times New Roman" w:hAnsi="Times New Roman" w:cs="Times New Roman"/>
                <w:color w:val="221F1F"/>
                <w:spacing w:val="-2"/>
                <w:sz w:val="28"/>
                <w:szCs w:val="28"/>
                <w:u w:val="single"/>
              </w:rPr>
              <w:t>e</w:t>
            </w:r>
            <w:r w:rsidRPr="00B45446">
              <w:rPr>
                <w:rFonts w:ascii="Times New Roman" w:eastAsia="Times New Roman" w:hAnsi="Times New Roman" w:cs="Times New Roman"/>
                <w:color w:val="221F1F"/>
                <w:spacing w:val="1"/>
                <w:sz w:val="28"/>
                <w:szCs w:val="28"/>
                <w:u w:val="single"/>
              </w:rPr>
              <w:t>s</w:t>
            </w:r>
            <w:r w:rsidRPr="00B45446">
              <w:rPr>
                <w:rFonts w:ascii="Times New Roman" w:eastAsia="Times New Roman" w:hAnsi="Times New Roman" w:cs="Times New Roman"/>
                <w:color w:val="221F1F"/>
                <w:spacing w:val="-1"/>
                <w:sz w:val="28"/>
                <w:szCs w:val="28"/>
                <w:u w:val="single"/>
              </w:rPr>
              <w:t>s</w:t>
            </w:r>
            <w:r w:rsidRPr="00B45446">
              <w:rPr>
                <w:rFonts w:ascii="Times New Roman" w:eastAsia="Times New Roman" w:hAnsi="Times New Roman" w:cs="Times New Roman"/>
                <w:color w:val="221F1F"/>
                <w:sz w:val="28"/>
                <w:szCs w:val="28"/>
                <w:u w:val="single"/>
              </w:rPr>
              <w:t>me</w:t>
            </w:r>
            <w:r w:rsidRPr="00B45446">
              <w:rPr>
                <w:rFonts w:ascii="Times New Roman" w:eastAsia="Times New Roman" w:hAnsi="Times New Roman" w:cs="Times New Roman"/>
                <w:color w:val="221F1F"/>
                <w:spacing w:val="-1"/>
                <w:sz w:val="28"/>
                <w:szCs w:val="28"/>
                <w:u w:val="single"/>
              </w:rPr>
              <w:t>n</w:t>
            </w:r>
            <w:r w:rsidRPr="00B45446">
              <w:rPr>
                <w:rFonts w:ascii="Times New Roman" w:eastAsia="Times New Roman" w:hAnsi="Times New Roman" w:cs="Times New Roman"/>
                <w:color w:val="221F1F"/>
                <w:sz w:val="28"/>
                <w:szCs w:val="28"/>
                <w:u w:val="single"/>
              </w:rPr>
              <w:t>t</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3"/>
                <w:sz w:val="28"/>
                <w:szCs w:val="28"/>
                <w:u w:val="single"/>
              </w:rPr>
              <w:t>m</w:t>
            </w:r>
            <w:r w:rsidRPr="00B45446">
              <w:rPr>
                <w:rFonts w:ascii="Times New Roman" w:eastAsia="Times New Roman" w:hAnsi="Times New Roman" w:cs="Times New Roman"/>
                <w:color w:val="221F1F"/>
                <w:sz w:val="28"/>
                <w:szCs w:val="28"/>
                <w:u w:val="single"/>
              </w:rPr>
              <w:t>e</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ho</w:t>
            </w:r>
            <w:r w:rsidRPr="00B45446">
              <w:rPr>
                <w:rFonts w:ascii="Times New Roman" w:eastAsia="Times New Roman" w:hAnsi="Times New Roman" w:cs="Times New Roman"/>
                <w:color w:val="221F1F"/>
                <w:spacing w:val="1"/>
                <w:sz w:val="28"/>
                <w:szCs w:val="28"/>
                <w:u w:val="single"/>
              </w:rPr>
              <w:t>d</w:t>
            </w:r>
            <w:r w:rsidRPr="00B45446">
              <w:rPr>
                <w:rFonts w:ascii="Times New Roman" w:eastAsia="Times New Roman" w:hAnsi="Times New Roman" w:cs="Times New Roman"/>
                <w:color w:val="221F1F"/>
                <w:sz w:val="28"/>
                <w:szCs w:val="28"/>
                <w:u w:val="single"/>
              </w:rPr>
              <w:t>s</w:t>
            </w:r>
          </w:p>
          <w:p w14:paraId="6E0D5518" w14:textId="77777777" w:rsidR="009A7ED0" w:rsidRPr="00B45446" w:rsidRDefault="009A7ED0" w:rsidP="009A7ED0">
            <w:pPr>
              <w:numPr>
                <w:ilvl w:val="0"/>
                <w:numId w:val="95"/>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Study the conditions of former graduates.</w:t>
            </w:r>
          </w:p>
          <w:p w14:paraId="10867AD3" w14:textId="77777777" w:rsidR="009A7ED0" w:rsidRPr="00B45446" w:rsidRDefault="009A7ED0" w:rsidP="009A7ED0">
            <w:pPr>
              <w:numPr>
                <w:ilvl w:val="0"/>
                <w:numId w:val="95"/>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Relevant committees in management such as scientific, QA.</w:t>
            </w:r>
          </w:p>
          <w:p w14:paraId="1222A2EF" w14:textId="77777777" w:rsidR="009A7ED0" w:rsidRPr="00B45446" w:rsidRDefault="009A7ED0" w:rsidP="009A7ED0">
            <w:pPr>
              <w:numPr>
                <w:ilvl w:val="0"/>
                <w:numId w:val="95"/>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The employee attitudes of our graduates, for example, workplace and job title, will be tracked each year.</w:t>
            </w:r>
          </w:p>
          <w:p w14:paraId="55D159BA" w14:textId="77777777" w:rsidR="009A7ED0" w:rsidRPr="00B45446"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sidRPr="00B45446">
              <w:rPr>
                <w:rFonts w:ascii="Times New Roman" w:hAnsi="Times New Roman" w:cs="Times New Roman"/>
                <w:color w:val="221F1F"/>
                <w:spacing w:val="1"/>
                <w:sz w:val="28"/>
                <w:szCs w:val="28"/>
              </w:rPr>
              <w:t xml:space="preserve">D- </w:t>
            </w:r>
            <w:r w:rsidRPr="00B45446">
              <w:rPr>
                <w:rFonts w:ascii="Times New Roman" w:hAnsi="Times New Roman" w:cs="Times New Roman"/>
                <w:color w:val="221F1F"/>
                <w:spacing w:val="1"/>
                <w:sz w:val="28"/>
                <w:szCs w:val="28"/>
                <w:u w:val="single"/>
              </w:rPr>
              <w:t>G</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er</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z w:val="28"/>
                <w:szCs w:val="28"/>
                <w:u w:val="single"/>
              </w:rPr>
              <w:t>l</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d</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r</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h</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b</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3"/>
                <w:sz w:val="28"/>
                <w:szCs w:val="28"/>
                <w:u w:val="single"/>
              </w:rPr>
              <w:t xml:space="preserve"> </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r</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ns</w:t>
            </w:r>
            <w:r w:rsidRPr="00B45446">
              <w:rPr>
                <w:rFonts w:ascii="Times New Roman" w:hAnsi="Times New Roman" w:cs="Times New Roman"/>
                <w:color w:val="221F1F"/>
                <w:spacing w:val="-2"/>
                <w:sz w:val="28"/>
                <w:szCs w:val="28"/>
                <w:u w:val="single"/>
              </w:rPr>
              <w:t>f</w:t>
            </w:r>
            <w:r w:rsidRPr="00B45446">
              <w:rPr>
                <w:rFonts w:ascii="Times New Roman" w:hAnsi="Times New Roman" w:cs="Times New Roman"/>
                <w:color w:val="221F1F"/>
                <w:sz w:val="28"/>
                <w:szCs w:val="28"/>
                <w:u w:val="single"/>
              </w:rPr>
              <w:t>err</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z w:val="28"/>
                <w:szCs w:val="28"/>
                <w:u w:val="single"/>
              </w:rPr>
              <w:t xml:space="preserve">d  </w:t>
            </w:r>
            <w:r w:rsidRPr="00B45446">
              <w:rPr>
                <w:rFonts w:ascii="Times New Roman" w:hAnsi="Times New Roman" w:cs="Times New Roman"/>
                <w:color w:val="221F1F"/>
                <w:spacing w:val="1"/>
                <w:sz w:val="28"/>
                <w:szCs w:val="28"/>
                <w:u w:val="single"/>
              </w:rPr>
              <w:t>s</w:t>
            </w:r>
            <w:r w:rsidRPr="00B45446">
              <w:rPr>
                <w:rFonts w:ascii="Times New Roman" w:hAnsi="Times New Roman" w:cs="Times New Roman"/>
                <w:color w:val="221F1F"/>
                <w:spacing w:val="-1"/>
                <w:sz w:val="28"/>
                <w:szCs w:val="28"/>
                <w:u w:val="single"/>
              </w:rPr>
              <w:t>k</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l</w:t>
            </w:r>
            <w:r w:rsidRPr="00B45446">
              <w:rPr>
                <w:rFonts w:ascii="Times New Roman" w:hAnsi="Times New Roman" w:cs="Times New Roman"/>
                <w:color w:val="221F1F"/>
                <w:spacing w:val="6"/>
                <w:sz w:val="28"/>
                <w:szCs w:val="28"/>
                <w:u w:val="single"/>
              </w:rPr>
              <w:t>s</w:t>
            </w:r>
            <w:r w:rsidRPr="00B45446">
              <w:rPr>
                <w:rFonts w:ascii="Times New Roman" w:hAnsi="Times New Roman" w:cs="Times New Roman"/>
                <w:color w:val="221F1F"/>
                <w:sz w:val="28"/>
                <w:szCs w:val="28"/>
                <w:u w:val="single"/>
              </w:rPr>
              <w:t>(</w:t>
            </w:r>
            <w:r w:rsidRPr="00B45446">
              <w:rPr>
                <w:rFonts w:ascii="Times New Roman" w:hAnsi="Times New Roman" w:cs="Times New Roman"/>
                <w:color w:val="221F1F"/>
                <w:spacing w:val="-1"/>
                <w:sz w:val="28"/>
                <w:szCs w:val="28"/>
                <w:u w:val="single"/>
              </w:rPr>
              <w:t>ot</w:t>
            </w:r>
            <w:r w:rsidRPr="00B45446">
              <w:rPr>
                <w:rFonts w:ascii="Times New Roman" w:hAnsi="Times New Roman" w:cs="Times New Roman"/>
                <w:color w:val="221F1F"/>
                <w:spacing w:val="1"/>
                <w:sz w:val="28"/>
                <w:szCs w:val="28"/>
                <w:u w:val="single"/>
              </w:rPr>
              <w:t>h</w:t>
            </w:r>
            <w:r w:rsidRPr="00B45446">
              <w:rPr>
                <w:rFonts w:ascii="Times New Roman" w:hAnsi="Times New Roman" w:cs="Times New Roman"/>
                <w:color w:val="221F1F"/>
                <w:sz w:val="28"/>
                <w:szCs w:val="28"/>
                <w:u w:val="single"/>
              </w:rPr>
              <w:t xml:space="preserve">er </w:t>
            </w:r>
            <w:r w:rsidRPr="00B45446">
              <w:rPr>
                <w:rFonts w:ascii="Times New Roman" w:hAnsi="Times New Roman" w:cs="Times New Roman"/>
                <w:color w:val="221F1F"/>
                <w:spacing w:val="-2"/>
                <w:sz w:val="28"/>
                <w:szCs w:val="28"/>
                <w:u w:val="single"/>
              </w:rPr>
              <w:t>s</w:t>
            </w:r>
            <w:r w:rsidRPr="00B45446">
              <w:rPr>
                <w:rFonts w:ascii="Times New Roman" w:hAnsi="Times New Roman" w:cs="Times New Roman"/>
                <w:color w:val="221F1F"/>
                <w:spacing w:val="-1"/>
                <w:sz w:val="28"/>
                <w:szCs w:val="28"/>
                <w:u w:val="single"/>
              </w:rPr>
              <w:t>k</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z w:val="28"/>
                <w:szCs w:val="28"/>
                <w:u w:val="single"/>
              </w:rPr>
              <w:t>s</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r</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t</w:t>
            </w:r>
            <w:r w:rsidRPr="00B45446">
              <w:rPr>
                <w:rFonts w:ascii="Times New Roman" w:hAnsi="Times New Roman" w:cs="Times New Roman"/>
                <w:color w:val="221F1F"/>
                <w:spacing w:val="-2"/>
                <w:sz w:val="28"/>
                <w:szCs w:val="28"/>
                <w:u w:val="single"/>
              </w:rPr>
              <w:t xml:space="preserve">  t</w:t>
            </w:r>
            <w:r w:rsidRPr="00B45446">
              <w:rPr>
                <w:rFonts w:ascii="Times New Roman" w:hAnsi="Times New Roman" w:cs="Times New Roman"/>
                <w:color w:val="221F1F"/>
                <w:sz w:val="28"/>
                <w:szCs w:val="28"/>
                <w:u w:val="single"/>
              </w:rPr>
              <w:t>o em</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y</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b</w:t>
            </w:r>
            <w:r w:rsidRPr="00B45446">
              <w:rPr>
                <w:rFonts w:ascii="Times New Roman" w:hAnsi="Times New Roman" w:cs="Times New Roman"/>
                <w:color w:val="221F1F"/>
                <w:spacing w:val="-1"/>
                <w:sz w:val="28"/>
                <w:szCs w:val="28"/>
                <w:u w:val="single"/>
              </w:rPr>
              <w:t>il</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y</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 xml:space="preserve">d  </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z w:val="28"/>
                <w:szCs w:val="28"/>
                <w:u w:val="single"/>
              </w:rPr>
              <w:t>r</w:t>
            </w:r>
            <w:r w:rsidRPr="00B45446">
              <w:rPr>
                <w:rFonts w:ascii="Times New Roman" w:hAnsi="Times New Roman" w:cs="Times New Roman"/>
                <w:color w:val="221F1F"/>
                <w:spacing w:val="1"/>
                <w:sz w:val="28"/>
                <w:szCs w:val="28"/>
                <w:u w:val="single"/>
              </w:rPr>
              <w:t>s</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z w:val="28"/>
                <w:szCs w:val="28"/>
                <w:u w:val="single"/>
              </w:rPr>
              <w:t>l</w:t>
            </w:r>
            <w:r w:rsidRPr="00B45446">
              <w:rPr>
                <w:rFonts w:ascii="Times New Roman" w:hAnsi="Times New Roman" w:cs="Times New Roman"/>
                <w:color w:val="221F1F"/>
                <w:spacing w:val="2"/>
                <w:sz w:val="28"/>
                <w:szCs w:val="28"/>
                <w:u w:val="single"/>
              </w:rPr>
              <w:t xml:space="preserve"> </w:t>
            </w:r>
            <w:r w:rsidRPr="00B45446">
              <w:rPr>
                <w:rFonts w:ascii="Times New Roman" w:hAnsi="Times New Roman" w:cs="Times New Roman"/>
                <w:color w:val="221F1F"/>
                <w:spacing w:val="-1"/>
                <w:sz w:val="28"/>
                <w:szCs w:val="28"/>
                <w:u w:val="single"/>
              </w:rPr>
              <w:t>d</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z w:val="28"/>
                <w:szCs w:val="28"/>
                <w:u w:val="single"/>
              </w:rPr>
              <w:t>me</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w:t>
            </w:r>
          </w:p>
          <w:p w14:paraId="5B6C2988" w14:textId="77777777" w:rsidR="009A7ED0" w:rsidRPr="00B45446"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5F823500" w14:textId="77777777" w:rsidR="009A7ED0" w:rsidRPr="00B45446"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D1. Ability to carry out Independent study to take notes, to carry out background reading.</w:t>
            </w:r>
          </w:p>
          <w:p w14:paraId="21381EBD" w14:textId="77777777" w:rsidR="009A7ED0" w:rsidRPr="00B45446"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D2. Problem Solving based on understanding.</w:t>
            </w:r>
          </w:p>
          <w:p w14:paraId="00FFF50E" w14:textId="77777777" w:rsidR="009A7ED0" w:rsidRPr="00B45446" w:rsidRDefault="009A7ED0"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 xml:space="preserve">D3. </w:t>
            </w:r>
            <w:r w:rsidRPr="00B45446">
              <w:rPr>
                <w:rFonts w:ascii="Times New Roman" w:hAnsi="Times New Roman" w:cs="Times New Roman"/>
                <w:sz w:val="28"/>
                <w:szCs w:val="28"/>
              </w:rPr>
              <w:t>Ability to learn and remember key facts</w:t>
            </w:r>
          </w:p>
          <w:p w14:paraId="7668DCFE" w14:textId="77777777" w:rsidR="009A7ED0" w:rsidRPr="004314FE" w:rsidRDefault="009A7ED0" w:rsidP="001D40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r w:rsidRPr="00B45446">
              <w:rPr>
                <w:rFonts w:ascii="Times New Roman" w:eastAsia="Times New Roman" w:hAnsi="Times New Roman" w:cs="Times New Roman"/>
                <w:sz w:val="28"/>
                <w:szCs w:val="28"/>
              </w:rPr>
              <w:lastRenderedPageBreak/>
              <w:t xml:space="preserve">   D4. </w:t>
            </w:r>
            <w:r w:rsidRPr="00B45446">
              <w:rPr>
                <w:rFonts w:ascii="Times New Roman" w:hAnsi="Times New Roman" w:cs="Times New Roman"/>
                <w:sz w:val="28"/>
                <w:szCs w:val="28"/>
              </w:rPr>
              <w:t>Self-discipline and self-motivation</w:t>
            </w:r>
          </w:p>
        </w:tc>
      </w:tr>
    </w:tbl>
    <w:p w14:paraId="18FA83F4" w14:textId="77777777" w:rsidR="009A7ED0" w:rsidRDefault="009A7ED0" w:rsidP="009A7ED0">
      <w:pPr>
        <w:rPr>
          <w:rFonts w:ascii="Times New Roman" w:hAnsi="Times New Roman" w:cs="Times New Roman"/>
          <w:sz w:val="28"/>
          <w:szCs w:val="28"/>
        </w:rPr>
      </w:pPr>
    </w:p>
    <w:p w14:paraId="5DA4F544"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0. Course Structure</w:t>
      </w:r>
    </w:p>
    <w:tbl>
      <w:tblPr>
        <w:tblStyle w:val="ListTable4-Accent1"/>
        <w:tblW w:w="0" w:type="auto"/>
        <w:tblLook w:val="04A0" w:firstRow="1" w:lastRow="0" w:firstColumn="1" w:lastColumn="0" w:noHBand="0" w:noVBand="1"/>
      </w:tblPr>
      <w:tblGrid>
        <w:gridCol w:w="823"/>
        <w:gridCol w:w="963"/>
        <w:gridCol w:w="1441"/>
        <w:gridCol w:w="3402"/>
        <w:gridCol w:w="1804"/>
        <w:gridCol w:w="1817"/>
      </w:tblGrid>
      <w:tr w:rsidR="009A7ED0" w:rsidRPr="0038198C" w14:paraId="7B9A514D"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62127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week</w:t>
            </w:r>
          </w:p>
        </w:tc>
        <w:tc>
          <w:tcPr>
            <w:tcW w:w="0" w:type="auto"/>
          </w:tcPr>
          <w:p w14:paraId="796A1944"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441" w:type="dxa"/>
          </w:tcPr>
          <w:p w14:paraId="765849F3"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3402" w:type="dxa"/>
          </w:tcPr>
          <w:p w14:paraId="3419E00C"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804" w:type="dxa"/>
          </w:tcPr>
          <w:p w14:paraId="5FB4EE12"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0" w:type="auto"/>
          </w:tcPr>
          <w:p w14:paraId="3B1E0DD8"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0B05E120" w14:textId="77777777" w:rsidR="009A7ED0" w:rsidRPr="0038198C" w:rsidRDefault="009A7ED0"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9A7ED0" w:rsidRPr="0038198C" w14:paraId="0F839C7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2DFE84"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w:t>
            </w:r>
          </w:p>
        </w:tc>
        <w:tc>
          <w:tcPr>
            <w:tcW w:w="0" w:type="auto"/>
          </w:tcPr>
          <w:p w14:paraId="0189FE6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25F2415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9C2553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F4D034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188485F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F149BF7"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efinitions, Elements of communication system, types of communication system</w:t>
            </w:r>
          </w:p>
        </w:tc>
        <w:tc>
          <w:tcPr>
            <w:tcW w:w="1804" w:type="dxa"/>
          </w:tcPr>
          <w:p w14:paraId="44B02BE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3590CFE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64D86540"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471758A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w:t>
            </w:r>
          </w:p>
        </w:tc>
        <w:tc>
          <w:tcPr>
            <w:tcW w:w="0" w:type="auto"/>
          </w:tcPr>
          <w:p w14:paraId="65AFDD9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26D4160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15D411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197CF1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17EFE81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69A697AF"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ourier series,  Fourier transform</w:t>
            </w:r>
          </w:p>
        </w:tc>
        <w:tc>
          <w:tcPr>
            <w:tcW w:w="1804" w:type="dxa"/>
          </w:tcPr>
          <w:p w14:paraId="371607A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330DE9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48E8A3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B1480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3</w:t>
            </w:r>
          </w:p>
        </w:tc>
        <w:tc>
          <w:tcPr>
            <w:tcW w:w="0" w:type="auto"/>
          </w:tcPr>
          <w:p w14:paraId="18241C9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C69989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A1064A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1F2153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F23A6F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5C8DAA5"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rmalized power,  Normalized energy, Convolution</w:t>
            </w:r>
          </w:p>
        </w:tc>
        <w:tc>
          <w:tcPr>
            <w:tcW w:w="1804" w:type="dxa"/>
          </w:tcPr>
          <w:p w14:paraId="3578DD6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8D1D2B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56A702FD"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0B58DC5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4</w:t>
            </w:r>
          </w:p>
        </w:tc>
        <w:tc>
          <w:tcPr>
            <w:tcW w:w="0" w:type="auto"/>
          </w:tcPr>
          <w:p w14:paraId="6B08A05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4FCC53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0266F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D98F48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7FE8F31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6C1DD32"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Unit impulse, Frequency response, Bandwidth of the system and signal</w:t>
            </w:r>
          </w:p>
        </w:tc>
        <w:tc>
          <w:tcPr>
            <w:tcW w:w="1804" w:type="dxa"/>
          </w:tcPr>
          <w:p w14:paraId="764F911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57F107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EBE6BC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2A7D5F"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5</w:t>
            </w:r>
          </w:p>
        </w:tc>
        <w:tc>
          <w:tcPr>
            <w:tcW w:w="0" w:type="auto"/>
          </w:tcPr>
          <w:p w14:paraId="5918A11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20E7F72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E021F5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279039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678C115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03834EF8"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nalog signal transmission, Modulation, Types of modulation, Reasons for modulation</w:t>
            </w:r>
          </w:p>
        </w:tc>
        <w:tc>
          <w:tcPr>
            <w:tcW w:w="1804" w:type="dxa"/>
          </w:tcPr>
          <w:p w14:paraId="5F79315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765FD9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C4B4B8C"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5A39E75E"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6</w:t>
            </w:r>
          </w:p>
        </w:tc>
        <w:tc>
          <w:tcPr>
            <w:tcW w:w="0" w:type="auto"/>
          </w:tcPr>
          <w:p w14:paraId="7A6DE9D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65B013F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EFB2CD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4F532B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7DA6754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5EF3CC6"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mplitude modulation (AM), Normal AM (DSB-LC), Carrier and sideband power in AM</w:t>
            </w:r>
          </w:p>
        </w:tc>
        <w:tc>
          <w:tcPr>
            <w:tcW w:w="1804" w:type="dxa"/>
          </w:tcPr>
          <w:p w14:paraId="75FB797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B703FC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6BC2AA3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9E11AC"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7</w:t>
            </w:r>
          </w:p>
        </w:tc>
        <w:tc>
          <w:tcPr>
            <w:tcW w:w="0" w:type="auto"/>
          </w:tcPr>
          <w:p w14:paraId="4E18EF3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2D9D005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B24009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F38B1D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2D0C973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5713208E"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Generation of AM signal, Modulator using multiplier,  Modulator using non-linearity, Switching modulation, Detection of AM signal</w:t>
            </w:r>
          </w:p>
        </w:tc>
        <w:tc>
          <w:tcPr>
            <w:tcW w:w="1804" w:type="dxa"/>
          </w:tcPr>
          <w:p w14:paraId="13D4CB2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582F37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54E78FCD"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2609E517"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8</w:t>
            </w:r>
          </w:p>
        </w:tc>
        <w:tc>
          <w:tcPr>
            <w:tcW w:w="0" w:type="auto"/>
          </w:tcPr>
          <w:p w14:paraId="64A671C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6068CC7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F79E3C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2231EC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485FC26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CB2DA98"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SB-SC modulation, Generation of DSB-SC signal, Balanced modulator, Ring modulator,  Detection of  DSB-SC signal (product detector)</w:t>
            </w:r>
          </w:p>
        </w:tc>
        <w:tc>
          <w:tcPr>
            <w:tcW w:w="1804" w:type="dxa"/>
          </w:tcPr>
          <w:p w14:paraId="1478AA8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4329E1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4EB6AB6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849532"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9</w:t>
            </w:r>
          </w:p>
        </w:tc>
        <w:tc>
          <w:tcPr>
            <w:tcW w:w="0" w:type="auto"/>
          </w:tcPr>
          <w:p w14:paraId="435C845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F4CF98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70CC12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lastRenderedPageBreak/>
              <w:t>2 lab.</w:t>
            </w:r>
          </w:p>
          <w:p w14:paraId="1F5AAF3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7501883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lastRenderedPageBreak/>
              <w:t>Item 1 of section 10</w:t>
            </w:r>
          </w:p>
        </w:tc>
        <w:tc>
          <w:tcPr>
            <w:tcW w:w="3402" w:type="dxa"/>
          </w:tcPr>
          <w:p w14:paraId="56D42DCD"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 xml:space="preserve">SSB modulation,  Generation of SSB signal,  </w:t>
            </w:r>
            <w:r w:rsidRPr="00670604">
              <w:rPr>
                <w:rFonts w:ascii="Times New Roman" w:hAnsi="Times New Roman" w:cs="Times New Roman"/>
                <w:b/>
                <w:bCs/>
                <w:sz w:val="28"/>
                <w:szCs w:val="28"/>
              </w:rPr>
              <w:lastRenderedPageBreak/>
              <w:t>Detection of SSB signal, VSB modulation, Superheterodyne AM receiver</w:t>
            </w:r>
          </w:p>
        </w:tc>
        <w:tc>
          <w:tcPr>
            <w:tcW w:w="1804" w:type="dxa"/>
          </w:tcPr>
          <w:p w14:paraId="24EE00B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lastRenderedPageBreak/>
              <w:t>From 1 to12 of section 11</w:t>
            </w:r>
          </w:p>
        </w:tc>
        <w:tc>
          <w:tcPr>
            <w:tcW w:w="0" w:type="auto"/>
          </w:tcPr>
          <w:p w14:paraId="599F48B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044FA256"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50DAEE27"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0</w:t>
            </w:r>
          </w:p>
        </w:tc>
        <w:tc>
          <w:tcPr>
            <w:tcW w:w="0" w:type="auto"/>
          </w:tcPr>
          <w:p w14:paraId="79EF368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690C4D4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7FEAF3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0955AF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1CCFFBE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2002AB4"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ngle modulation , Narrowband FM, generation of NBFM signal</w:t>
            </w:r>
          </w:p>
        </w:tc>
        <w:tc>
          <w:tcPr>
            <w:tcW w:w="1804" w:type="dxa"/>
          </w:tcPr>
          <w:p w14:paraId="0B732E6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CC81EB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74936CF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136BC5"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1</w:t>
            </w:r>
          </w:p>
        </w:tc>
        <w:tc>
          <w:tcPr>
            <w:tcW w:w="0" w:type="auto"/>
          </w:tcPr>
          <w:p w14:paraId="4A1A5D0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7070988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A9981D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E15D6B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06DAEF4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819D3CE"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Wideband FM, Power, and bandwidth of FM signal</w:t>
            </w:r>
          </w:p>
        </w:tc>
        <w:tc>
          <w:tcPr>
            <w:tcW w:w="1804" w:type="dxa"/>
          </w:tcPr>
          <w:p w14:paraId="31DF3FF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CA6583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36572E67"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56C7BC35"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2</w:t>
            </w:r>
          </w:p>
        </w:tc>
        <w:tc>
          <w:tcPr>
            <w:tcW w:w="0" w:type="auto"/>
          </w:tcPr>
          <w:p w14:paraId="478C28E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670AE69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83DD8B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7AEFF5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3F860B1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46529F6"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Generation of FM signal, Direct method, Indirect method</w:t>
            </w:r>
          </w:p>
        </w:tc>
        <w:tc>
          <w:tcPr>
            <w:tcW w:w="1804" w:type="dxa"/>
          </w:tcPr>
          <w:p w14:paraId="08076E5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0213E1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4F68AF9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9BF48B"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3</w:t>
            </w:r>
          </w:p>
        </w:tc>
        <w:tc>
          <w:tcPr>
            <w:tcW w:w="0" w:type="auto"/>
          </w:tcPr>
          <w:p w14:paraId="7F014B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FAC8B5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969FB0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1D0B3A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3E88112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050649E8"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M detection, Frequency discriminator,  Zero crossing detector</w:t>
            </w:r>
          </w:p>
        </w:tc>
        <w:tc>
          <w:tcPr>
            <w:tcW w:w="1804" w:type="dxa"/>
          </w:tcPr>
          <w:p w14:paraId="5D4DF9C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373755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E0A7D95"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7E243346"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4</w:t>
            </w:r>
          </w:p>
        </w:tc>
        <w:tc>
          <w:tcPr>
            <w:tcW w:w="0" w:type="auto"/>
          </w:tcPr>
          <w:p w14:paraId="4DD0105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20EF86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35D30E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9292C4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7B94D2B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764D3C2"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Superheterodyne FM receiver,</w:t>
            </w:r>
          </w:p>
        </w:tc>
        <w:tc>
          <w:tcPr>
            <w:tcW w:w="1804" w:type="dxa"/>
          </w:tcPr>
          <w:p w14:paraId="121C772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9138CB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D63C83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8097F1"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5</w:t>
            </w:r>
          </w:p>
        </w:tc>
        <w:tc>
          <w:tcPr>
            <w:tcW w:w="0" w:type="auto"/>
          </w:tcPr>
          <w:p w14:paraId="5751D81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79DB8E2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6EA011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A38470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2C0A1E5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B3A523C"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requency division multiplexing (FDM)</w:t>
            </w:r>
          </w:p>
        </w:tc>
        <w:tc>
          <w:tcPr>
            <w:tcW w:w="1804" w:type="dxa"/>
          </w:tcPr>
          <w:p w14:paraId="277199D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C27C95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79B256F3"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680526B2"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6</w:t>
            </w:r>
          </w:p>
        </w:tc>
        <w:tc>
          <w:tcPr>
            <w:tcW w:w="0" w:type="auto"/>
          </w:tcPr>
          <w:p w14:paraId="28AA5B6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2A811EA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81311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5457CC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25D098F7"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E88F7D3"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AM system, Noise in DSB-SC system</w:t>
            </w:r>
          </w:p>
        </w:tc>
        <w:tc>
          <w:tcPr>
            <w:tcW w:w="1804" w:type="dxa"/>
          </w:tcPr>
          <w:p w14:paraId="7798270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31F0FE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648B66A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BEAB67"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7</w:t>
            </w:r>
          </w:p>
        </w:tc>
        <w:tc>
          <w:tcPr>
            <w:tcW w:w="0" w:type="auto"/>
          </w:tcPr>
          <w:p w14:paraId="32C2637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66E85E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914A9B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8BEC7E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7A0822F6"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5323819"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FM system</w:t>
            </w:r>
          </w:p>
        </w:tc>
        <w:tc>
          <w:tcPr>
            <w:tcW w:w="1804" w:type="dxa"/>
          </w:tcPr>
          <w:p w14:paraId="129ECCF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1299D7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5C2B84BF"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52EDEEF5"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8</w:t>
            </w:r>
          </w:p>
        </w:tc>
        <w:tc>
          <w:tcPr>
            <w:tcW w:w="0" w:type="auto"/>
          </w:tcPr>
          <w:p w14:paraId="0CF5022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2E5F464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818555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88F610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2F8ACCC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ADF73DD"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igital communication, Sampling theory</w:t>
            </w:r>
          </w:p>
        </w:tc>
        <w:tc>
          <w:tcPr>
            <w:tcW w:w="1804" w:type="dxa"/>
          </w:tcPr>
          <w:p w14:paraId="696CE99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24AD71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7F1216B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906DF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19</w:t>
            </w:r>
          </w:p>
        </w:tc>
        <w:tc>
          <w:tcPr>
            <w:tcW w:w="0" w:type="auto"/>
          </w:tcPr>
          <w:p w14:paraId="1BD7DA7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2E4445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A1DCFC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4B83AB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AB248C3"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049E5475"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Pulse code modulation (PCM)</w:t>
            </w:r>
          </w:p>
        </w:tc>
        <w:tc>
          <w:tcPr>
            <w:tcW w:w="1804" w:type="dxa"/>
          </w:tcPr>
          <w:p w14:paraId="491ACA65"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3D35FE2"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7CB3DF6F"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73FF9FAF"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0</w:t>
            </w:r>
          </w:p>
        </w:tc>
        <w:tc>
          <w:tcPr>
            <w:tcW w:w="0" w:type="auto"/>
          </w:tcPr>
          <w:p w14:paraId="309DF7F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373F385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F6056F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lastRenderedPageBreak/>
              <w:t>2 lab.</w:t>
            </w:r>
          </w:p>
          <w:p w14:paraId="7DF6006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17A36B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lastRenderedPageBreak/>
              <w:t>Item 1 of section 10</w:t>
            </w:r>
          </w:p>
        </w:tc>
        <w:tc>
          <w:tcPr>
            <w:tcW w:w="3402" w:type="dxa"/>
          </w:tcPr>
          <w:p w14:paraId="28933A98"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Bandwidth and signal rate for PCM</w:t>
            </w:r>
          </w:p>
        </w:tc>
        <w:tc>
          <w:tcPr>
            <w:tcW w:w="1804" w:type="dxa"/>
          </w:tcPr>
          <w:p w14:paraId="333BA0B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190D7C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27112FB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8FB138"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1</w:t>
            </w:r>
          </w:p>
        </w:tc>
        <w:tc>
          <w:tcPr>
            <w:tcW w:w="0" w:type="auto"/>
          </w:tcPr>
          <w:p w14:paraId="728E699D"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5C7695AF"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C5938E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5E9106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2927C78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61EDDD5"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PCM system</w:t>
            </w:r>
          </w:p>
        </w:tc>
        <w:tc>
          <w:tcPr>
            <w:tcW w:w="1804" w:type="dxa"/>
          </w:tcPr>
          <w:p w14:paraId="1931396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073019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6D17B260"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59612160"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2</w:t>
            </w:r>
          </w:p>
        </w:tc>
        <w:tc>
          <w:tcPr>
            <w:tcW w:w="0" w:type="auto"/>
          </w:tcPr>
          <w:p w14:paraId="7E4A572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04FEA055"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75987A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0B653B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DB7180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420CDDC"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SK, FSK, PSK,  Generation and detection of ASK signal</w:t>
            </w:r>
          </w:p>
        </w:tc>
        <w:tc>
          <w:tcPr>
            <w:tcW w:w="1804" w:type="dxa"/>
          </w:tcPr>
          <w:p w14:paraId="19863ABB"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D87C83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49BF45D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22FE04"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3</w:t>
            </w:r>
          </w:p>
        </w:tc>
        <w:tc>
          <w:tcPr>
            <w:tcW w:w="0" w:type="auto"/>
          </w:tcPr>
          <w:p w14:paraId="7677C41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BAA314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B31F82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70A4F1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71889AC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0A72023"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Generation and detection of PSK signal</w:t>
            </w:r>
          </w:p>
        </w:tc>
        <w:tc>
          <w:tcPr>
            <w:tcW w:w="1804" w:type="dxa"/>
          </w:tcPr>
          <w:p w14:paraId="46888FC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001379E"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037F7282"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49E75812"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4</w:t>
            </w:r>
          </w:p>
        </w:tc>
        <w:tc>
          <w:tcPr>
            <w:tcW w:w="0" w:type="auto"/>
          </w:tcPr>
          <w:p w14:paraId="4B2A81C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38C0B37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3B09FDC"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9F1A26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05EFF6F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61E29914"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ifferential PSK,  Generation of FSK signal</w:t>
            </w:r>
          </w:p>
        </w:tc>
        <w:tc>
          <w:tcPr>
            <w:tcW w:w="1804" w:type="dxa"/>
          </w:tcPr>
          <w:p w14:paraId="4D17805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9A2540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48B085AE"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0" w:type="auto"/>
          </w:tcPr>
          <w:p w14:paraId="4B589B66"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5</w:t>
            </w:r>
          </w:p>
        </w:tc>
        <w:tc>
          <w:tcPr>
            <w:tcW w:w="0" w:type="auto"/>
          </w:tcPr>
          <w:p w14:paraId="214E7E6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5B543A4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94C1E6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837AEF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B3EEC47"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7FB3763"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etection of FSK signal (Using BPF, Using multiplier), Comparison of binary digital modulation systems</w:t>
            </w:r>
          </w:p>
        </w:tc>
        <w:tc>
          <w:tcPr>
            <w:tcW w:w="1804" w:type="dxa"/>
          </w:tcPr>
          <w:p w14:paraId="1B88916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13EFE5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7DD47F27"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37054CE3"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6</w:t>
            </w:r>
          </w:p>
        </w:tc>
        <w:tc>
          <w:tcPr>
            <w:tcW w:w="0" w:type="auto"/>
          </w:tcPr>
          <w:p w14:paraId="616370C9"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3EEAC46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F7EA20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819C55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1FB5B284"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88E461A"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TDM, TDM-telephony system</w:t>
            </w:r>
          </w:p>
        </w:tc>
        <w:tc>
          <w:tcPr>
            <w:tcW w:w="1804" w:type="dxa"/>
          </w:tcPr>
          <w:p w14:paraId="2524064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2107E9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1E79A0C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1EEC62"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7</w:t>
            </w:r>
          </w:p>
        </w:tc>
        <w:tc>
          <w:tcPr>
            <w:tcW w:w="0" w:type="auto"/>
          </w:tcPr>
          <w:p w14:paraId="295F5720"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99E333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51F1DC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5C6CEA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6F30209"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3402" w:type="dxa"/>
          </w:tcPr>
          <w:p w14:paraId="43A1E88A"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Measure of information</w:t>
            </w:r>
          </w:p>
        </w:tc>
        <w:tc>
          <w:tcPr>
            <w:tcW w:w="1804" w:type="dxa"/>
          </w:tcPr>
          <w:p w14:paraId="3562C4BC"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9222888"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5986632C"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3B19D50D"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8</w:t>
            </w:r>
          </w:p>
        </w:tc>
        <w:tc>
          <w:tcPr>
            <w:tcW w:w="0" w:type="auto"/>
          </w:tcPr>
          <w:p w14:paraId="690F16A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02E42690"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5A81066"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B89C15F"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0ECC1958"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3402" w:type="dxa"/>
          </w:tcPr>
          <w:p w14:paraId="46F50645"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Memoryless channel,  channel capacity</w:t>
            </w:r>
          </w:p>
        </w:tc>
        <w:tc>
          <w:tcPr>
            <w:tcW w:w="1804" w:type="dxa"/>
          </w:tcPr>
          <w:p w14:paraId="40FE573A"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865193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0B6A50C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976E5F"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29</w:t>
            </w:r>
          </w:p>
        </w:tc>
        <w:tc>
          <w:tcPr>
            <w:tcW w:w="0" w:type="auto"/>
          </w:tcPr>
          <w:p w14:paraId="3371EEC1"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4E13D7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FFF4EB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07C0944"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717C4B6B"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3 of section 10</w:t>
            </w:r>
          </w:p>
        </w:tc>
        <w:tc>
          <w:tcPr>
            <w:tcW w:w="3402" w:type="dxa"/>
          </w:tcPr>
          <w:p w14:paraId="48664048" w14:textId="77777777" w:rsidR="009A7ED0" w:rsidRPr="00670604"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Source Coding</w:t>
            </w:r>
          </w:p>
        </w:tc>
        <w:tc>
          <w:tcPr>
            <w:tcW w:w="1804" w:type="dxa"/>
          </w:tcPr>
          <w:p w14:paraId="15BCE01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9EE060A" w14:textId="77777777" w:rsidR="009A7ED0" w:rsidRPr="0038198C" w:rsidRDefault="009A7ED0"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9A7ED0" w:rsidRPr="0038198C" w14:paraId="53C41707" w14:textId="77777777" w:rsidTr="001D4070">
        <w:tc>
          <w:tcPr>
            <w:cnfStyle w:val="001000000000" w:firstRow="0" w:lastRow="0" w:firstColumn="1" w:lastColumn="0" w:oddVBand="0" w:evenVBand="0" w:oddHBand="0" w:evenHBand="0" w:firstRowFirstColumn="0" w:firstRowLastColumn="0" w:lastRowFirstColumn="0" w:lastRowLastColumn="0"/>
            <w:tcW w:w="0" w:type="auto"/>
          </w:tcPr>
          <w:p w14:paraId="08A99D0A" w14:textId="77777777" w:rsidR="009A7ED0" w:rsidRPr="00670604" w:rsidRDefault="009A7ED0" w:rsidP="001D4070">
            <w:pPr>
              <w:rPr>
                <w:rFonts w:ascii="Times New Roman" w:hAnsi="Times New Roman" w:cs="Times New Roman"/>
                <w:b w:val="0"/>
                <w:bCs w:val="0"/>
                <w:sz w:val="28"/>
                <w:szCs w:val="28"/>
              </w:rPr>
            </w:pPr>
            <w:r w:rsidRPr="00670604">
              <w:rPr>
                <w:rFonts w:ascii="Times New Roman" w:hAnsi="Times New Roman" w:cs="Times New Roman"/>
                <w:sz w:val="28"/>
                <w:szCs w:val="28"/>
              </w:rPr>
              <w:t>30</w:t>
            </w:r>
          </w:p>
        </w:tc>
        <w:tc>
          <w:tcPr>
            <w:tcW w:w="0" w:type="auto"/>
          </w:tcPr>
          <w:p w14:paraId="6DFA4BB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3636B4F2"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BC87443"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421321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088A763E"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3 of section 10</w:t>
            </w:r>
          </w:p>
        </w:tc>
        <w:tc>
          <w:tcPr>
            <w:tcW w:w="3402" w:type="dxa"/>
          </w:tcPr>
          <w:p w14:paraId="42E6E79D" w14:textId="77777777" w:rsidR="009A7ED0" w:rsidRPr="00670604"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hannel coding</w:t>
            </w:r>
          </w:p>
        </w:tc>
        <w:tc>
          <w:tcPr>
            <w:tcW w:w="1804" w:type="dxa"/>
          </w:tcPr>
          <w:p w14:paraId="2F5049A1"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362565ED" w14:textId="77777777" w:rsidR="009A7ED0" w:rsidRPr="0038198C" w:rsidRDefault="009A7ED0"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bl>
    <w:p w14:paraId="24B450E5" w14:textId="77777777" w:rsidR="009A7ED0" w:rsidRDefault="009A7ED0" w:rsidP="009A7ED0">
      <w:pPr>
        <w:rPr>
          <w:rFonts w:ascii="Times New Roman" w:hAnsi="Times New Roman" w:cs="Times New Roman"/>
          <w:sz w:val="28"/>
          <w:szCs w:val="28"/>
        </w:rPr>
      </w:pPr>
    </w:p>
    <w:p w14:paraId="34902381" w14:textId="77777777" w:rsidR="009A7ED0" w:rsidRDefault="009A7ED0" w:rsidP="009A7ED0">
      <w:pPr>
        <w:rPr>
          <w:rFonts w:ascii="Times New Roman" w:hAnsi="Times New Roman" w:cs="Times New Roman"/>
          <w:sz w:val="28"/>
          <w:szCs w:val="28"/>
        </w:rPr>
      </w:pPr>
    </w:p>
    <w:p w14:paraId="3D3CD632" w14:textId="77777777" w:rsidR="00B64D3C" w:rsidRDefault="00B64D3C" w:rsidP="009A7ED0">
      <w:pPr>
        <w:rPr>
          <w:rFonts w:ascii="Times New Roman" w:hAnsi="Times New Roman" w:cs="Times New Roman"/>
          <w:sz w:val="28"/>
          <w:szCs w:val="28"/>
        </w:rPr>
      </w:pPr>
    </w:p>
    <w:p w14:paraId="18AEDC30" w14:textId="77777777" w:rsidR="009A7ED0" w:rsidRPr="0038198C" w:rsidRDefault="009A7ED0" w:rsidP="009A7ED0">
      <w:pPr>
        <w:rPr>
          <w:rFonts w:ascii="Times New Roman" w:hAnsi="Times New Roman" w:cs="Times New Roman"/>
          <w:sz w:val="28"/>
          <w:szCs w:val="28"/>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9A7ED0" w:rsidRPr="0038198C" w14:paraId="071A4317"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741EC7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9A7ED0" w:rsidRPr="0038198C" w14:paraId="11939B88" w14:textId="77777777" w:rsidTr="001D4070">
        <w:trPr>
          <w:trHeight w:hRule="exact" w:val="168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58C8E5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C3E6ACA"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1- Principles of Communications, Systems, Modulation, and Noise. Rodger E. Ziemer / William H. Tranter. Fifth Edition. John Wiley, 2002.</w:t>
            </w:r>
          </w:p>
        </w:tc>
      </w:tr>
      <w:tr w:rsidR="009A7ED0" w:rsidRPr="0038198C" w14:paraId="7AB00B12" w14:textId="77777777" w:rsidTr="001D4070">
        <w:trPr>
          <w:trHeight w:hRule="exact" w:val="1562"/>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66C26335"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A64C7F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Introduction to Communications Systems. </w:t>
            </w:r>
          </w:p>
          <w:p w14:paraId="17571A4E"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Ferrel G.Stremler. 3rd edition,</w:t>
            </w:r>
          </w:p>
          <w:p w14:paraId="0398ED3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 xml:space="preserve"> Addison Wesley, 1990.</w:t>
            </w:r>
          </w:p>
          <w:p w14:paraId="1CD035E3" w14:textId="77777777" w:rsidR="009A7ED0" w:rsidRPr="0038198C" w:rsidRDefault="009A7ED0" w:rsidP="001D4070">
            <w:pPr>
              <w:rPr>
                <w:rFonts w:ascii="Times New Roman" w:hAnsi="Times New Roman" w:cs="Times New Roman"/>
                <w:sz w:val="28"/>
                <w:szCs w:val="28"/>
              </w:rPr>
            </w:pPr>
          </w:p>
        </w:tc>
      </w:tr>
      <w:tr w:rsidR="009A7ED0" w:rsidRPr="0038198C" w14:paraId="028FA77B" w14:textId="77777777" w:rsidTr="001D4070">
        <w:trPr>
          <w:trHeight w:hRule="exact" w:val="2419"/>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EA5A7ED"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42808A3"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uchali, F., Böcherer, G., Idler, W., Schmalen, L., Schulte, P., &amp; Steiner, F. (2015, September). Experimental demonstration of capacity increase and rate-adaptation by probabilistically shaped 64-QAM. In Optical Communication (ECOC), 2015 European Conference on (pp. 1-3). IEEE.</w:t>
            </w:r>
            <w:r w:rsidRPr="0038198C">
              <w:rPr>
                <w:rFonts w:ascii="Times New Roman" w:hAnsi="Times New Roman" w:cs="Times New Roman"/>
                <w:sz w:val="28"/>
                <w:szCs w:val="28"/>
                <w:rtl/>
              </w:rPr>
              <w:t>‏</w:t>
            </w:r>
          </w:p>
          <w:p w14:paraId="4EE03160"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Geyer, J. C., et al. "Practical implementation of higher order modulation beyond 16-QAM." Optical Fiber Communications Conference and Exhibition (OFC), 2015. IEEE, 2015.</w:t>
            </w:r>
            <w:r w:rsidRPr="0038198C">
              <w:rPr>
                <w:rFonts w:ascii="Times New Roman" w:hAnsi="Times New Roman" w:cs="Times New Roman"/>
                <w:sz w:val="28"/>
                <w:szCs w:val="28"/>
                <w:rtl/>
              </w:rPr>
              <w:t>‏</w:t>
            </w:r>
          </w:p>
          <w:p w14:paraId="09D319C1"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Li, Xinying, et al. "QAM vector signal generation by optical carrier suppression and precoding techniques." IEEE Photonics Technology Letters 2</w:t>
            </w:r>
            <w:r>
              <w:rPr>
                <w:rFonts w:ascii="Times New Roman" w:hAnsi="Times New Roman" w:cs="Times New Roman"/>
                <w:sz w:val="28"/>
                <w:szCs w:val="28"/>
              </w:rPr>
              <w:t>7</w:t>
            </w:r>
            <w:r w:rsidRPr="0038198C">
              <w:rPr>
                <w:rFonts w:ascii="Times New Roman" w:hAnsi="Times New Roman" w:cs="Times New Roman"/>
                <w:sz w:val="28"/>
                <w:szCs w:val="28"/>
              </w:rPr>
              <w:t>.18 (2015): 19</w:t>
            </w:r>
            <w:r>
              <w:rPr>
                <w:rFonts w:ascii="Times New Roman" w:hAnsi="Times New Roman" w:cs="Times New Roman"/>
                <w:sz w:val="28"/>
                <w:szCs w:val="28"/>
              </w:rPr>
              <w:t>77</w:t>
            </w:r>
            <w:r w:rsidRPr="0038198C">
              <w:rPr>
                <w:rFonts w:ascii="Times New Roman" w:hAnsi="Times New Roman" w:cs="Times New Roman"/>
                <w:sz w:val="28"/>
                <w:szCs w:val="28"/>
              </w:rPr>
              <w:t>-1980.</w:t>
            </w:r>
          </w:p>
        </w:tc>
      </w:tr>
      <w:tr w:rsidR="009A7ED0" w:rsidRPr="0038198C" w14:paraId="0B2EBDB4"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C18CD28"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p>
          <w:p w14:paraId="3E836F92" w14:textId="77777777" w:rsidR="009A7ED0" w:rsidRPr="0038198C" w:rsidRDefault="009A7ED0" w:rsidP="001D4070">
            <w:pPr>
              <w:rPr>
                <w:rFonts w:ascii="Times New Roman" w:hAnsi="Times New Roman" w:cs="Times New Roman"/>
                <w:sz w:val="28"/>
                <w:szCs w:val="28"/>
              </w:rPr>
            </w:pP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35BFE11" w14:textId="77777777" w:rsidR="009A7ED0" w:rsidRPr="0038198C" w:rsidRDefault="009A7ED0" w:rsidP="001D4070">
            <w:pPr>
              <w:rPr>
                <w:rFonts w:ascii="Times New Roman" w:hAnsi="Times New Roman" w:cs="Times New Roman"/>
                <w:sz w:val="28"/>
                <w:szCs w:val="28"/>
              </w:rPr>
            </w:pPr>
          </w:p>
        </w:tc>
      </w:tr>
    </w:tbl>
    <w:p w14:paraId="1B30489B"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8624" behindDoc="1" locked="0" layoutInCell="0" allowOverlap="1" wp14:anchorId="1BE1A077" wp14:editId="4E2D8275">
                <wp:simplePos x="0" y="0"/>
                <wp:positionH relativeFrom="margin">
                  <wp:align>right</wp:align>
                </wp:positionH>
                <wp:positionV relativeFrom="paragraph">
                  <wp:posOffset>363855</wp:posOffset>
                </wp:positionV>
                <wp:extent cx="6486525" cy="828675"/>
                <wp:effectExtent l="0" t="0" r="28575" b="28575"/>
                <wp:wrapNone/>
                <wp:docPr id="467"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6525" cy="828675"/>
                          <a:chOff x="1178" y="-93"/>
                          <a:chExt cx="9742" cy="931"/>
                        </a:xfrm>
                      </wpg:grpSpPr>
                      <wps:wsp>
                        <wps:cNvPr id="468"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1"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2"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3"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5"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6"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CB3767" id="Group 165" o:spid="_x0000_s1026" style="position:absolute;margin-left:459.55pt;margin-top:28.65pt;width:510.75pt;height:65.25pt;z-index:-251577856;mso-position-horizontal:right;mso-position-horizontal-relative:margin"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xJEsEA&#10;AADcAAAADwAAAGRycy9kb3ducmV2LnhtbERP3WrCMBS+F/YO4Qx2Z1N11lGNIgNhwytrH+DYnLWl&#10;zUlJMlvffrkYePnx/e8Ok+nFnZxvLStYJCkI4srqlmsF5fU0/wDhA7LG3jIpeJCHw/5ltsNc25Ev&#10;dC9CLWII+xwVNCEMuZS+asigT+xAHLkf6wyGCF0ttcMxhpteLtM0kwZbjg0NDvTZUNUVv0bBanMr&#10;0826PXdj5h9+wO7Wf3dKvb1Oxy2IQFN4iv/dX1rBexbXxjPxCMj9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SsSRLBAAAA3AAAAA8AAAAAAAAAAAAAAAAAmAIAAGRycy9kb3du&#10;cmV2LnhtbFBLBQYAAAAABAAEAPUAAACGAw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sicQA&#10;AADcAAAADwAAAGRycy9kb3ducmV2LnhtbESP0WrCQBRE3wv+w3KFvtVNrU3a1DWIUFD6pM0HXLO3&#10;SUj2bsiuSfz7riD4OMzMGWadTaYVA/WutqzgdRGBIC6srrlUkP9+v3yAcB5ZY2uZFFzJQbaZPa0x&#10;1XbkIw0nX4oAYZeigsr7LpXSFRUZdAvbEQfvz/YGfZB9KXWPY4CbVi6jKJYGaw4LFXa0q6hoThej&#10;4C0551HyXv80Y+yursPm3B4apZ7n0/YLhKfJP8L39l4rWMWfcDsTjoD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vg7InEAAAA3AAAAA8AAAAAAAAAAAAAAAAAmAIAAGRycy9k&#10;b3ducmV2LnhtbFBLBQYAAAAABAAEAPUAAACJAw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jxIcMA&#10;AADcAAAADwAAAGRycy9kb3ducmV2LnhtbERPy2rCQBTdC/2H4Rbc1UmLtpJmEkKKIEIR00Lp7pK5&#10;edDMnZAZNfr1nYXg8nDeSTaZXpxodJ1lBc+LCARxZXXHjYLvr83TGoTzyBp7y6TgQg6y9GGWYKzt&#10;mQ90Kn0jQgi7GBW03g+xlK5qyaBb2IE4cLUdDfoAx0bqEc8h3PTyJYpepcGOQ0OLAxUtVX/l0SiQ&#10;Xek/Pn84n7b1br3a2/LKv4VS88cpfwfhafJ38c291QqWb2F+OBOOgE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vjxIcMAAADcAAAADwAAAAAAAAAAAAAAAACYAgAAZHJzL2Rv&#10;d25yZXYueG1sUEsFBgAAAAAEAAQA9QAAAIgDAAAAAA==&#10;" path="m,l9741,e" filled="f" strokecolor="#4f81bc" strokeweight=".37392mm">
                  <v:path arrowok="t" o:connecttype="custom" o:connectlocs="0,0;9741,0" o:connectangles="0,0"/>
                </v:shape>
                <v:shape id="Freeform 169" o:spid="_x0000_s1030"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ZSasIA&#10;AADcAAAADwAAAGRycy9kb3ducmV2LnhtbESPQWvCQBSE7wX/w/IKvdWN0qpEVxFFqceq4PWRfU3S&#10;5r0Nu2uM/75bEHocZuYbZrHquVEd+VA7MTAaZqBICmdrKQ2cT7vXGagQUSw2TsjAnQKsloOnBebW&#10;3eSTumMsVYJIyNFAFWObax2KihjD0LUkyftynjEm6UttPd4SnBs9zrKJZqwlLVTY0qai4ud4ZQP1&#10;+/fJXy7ixocitDPueLufsDEvz/16DipSH//Dj/aHNfA2HcHfmXQE9P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1lJqwgAAANwAAAAPAAAAAAAAAAAAAAAAAJgCAABkcnMvZG93&#10;bnJldi54bWxQSwUGAAAAAAQABAD1AAAAhwMAAAAA&#10;" path="m,l,912e" filled="f" strokecolor="#4f81bc" strokeweight="1.06pt">
                  <v:path arrowok="t" o:connecttype="custom" o:connectlocs="0,0;0,912" o:connectangles="0,0"/>
                </v:shape>
                <v:shape id="Freeform 170" o:spid="_x0000_s1031"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MHcMA&#10;AADcAAAADwAAAGRycy9kb3ducmV2LnhtbESPQWvCQBSE7wX/w/KE3urG0FqJriItSnusFrw+ss8k&#10;mvc27K4x/vtuodDjMDPfMMv1wK3qyYfGiYHpJANFUjrbSGXg+7B9moMKEcVi64QM3CnAejV6WGJh&#10;3U2+qN/HSiWIhAIN1DF2hdahrIkxTFxHkryT84wxSV9p6/GW4NzqPMtmmrGRtFBjR281lZf9lQ00&#10;L+eDPx7F5Z9l6Obc8/tuxsY8jofNAlSkIf6H/9of1sDzaw6/Z9IR0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TMHcMAAADcAAAADwAAAAAAAAAAAAAAAACYAgAAZHJzL2Rv&#10;d25yZXYueG1sUEsFBgAAAAAEAAQA9QAAAIgDAAAAAA==&#10;" path="m,l,912e" filled="f" strokecolor="#4f81bc" strokeweight="1.06pt">
                  <v:path arrowok="t" o:connecttype="custom" o:connectlocs="0,0;0,912" o:connectangles="0,0"/>
                </v:shape>
                <v:rect id="Rectangle 171" o:spid="_x0000_s1032"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FNvsMA&#10;AADcAAAADwAAAGRycy9kb3ducmV2LnhtbESP3YrCMBSE7wXfIRzBO03V1Uo1LbIguOyVPw9wbI5t&#10;aXNSmqytb28WFvZymJlvmH02mEY8qXOVZQWLeQSCOLe64kLB7XqcbUE4j6yxsUwKXuQgS8ejPSba&#10;9nym58UXIkDYJaig9L5NpHR5SQbd3LbEwXvYzqAPsiuk7rAPcNPIZRRtpMGKw0KJLX2WlNeXH6Ng&#10;Fd9vUbyuvut+416uxfrefNVKTSfDYQfC0+D/w3/tk1bwEa/g90w4Aj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9FNvsMAAADcAAAADwAAAAAAAAAAAAAAAACYAgAAZHJzL2Rv&#10;d25yZXYueG1sUEsFBgAAAAAEAAQA9QAAAIgDAAAAAA==&#10;" fillcolor="#a7bede" stroked="f">
                  <v:path arrowok="t"/>
                </v:rect>
                <v:rect id="Rectangle 172" o:spid="_x0000_s1033"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jVysQA&#10;AADcAAAADwAAAGRycy9kb3ducmV2LnhtbESP3WrCQBSE7wt9h+UUelc3tTaR1FVEKFS8avQBjtlj&#10;EpI9G7Jrft7eFQQvh5n5hlltRtOInjpXWVbwOYtAEOdWV1woOB1/P5YgnEfW2FgmBRM52KxfX1aY&#10;ajvwP/WZL0SAsEtRQel9m0rp8pIMupltiYN3sZ1BH2RXSN3hEOCmkfMoiqXBisNCiS3tSsrr7GoU&#10;fCXnU5R8V4d6iN3kWqzPzb5W6v1t3P6A8DT6Z/jR/tMKFskC7mfCEZD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41crEAAAA3AAAAA8AAAAAAAAAAAAAAAAAmAIAAGRycy9k&#10;b3ducmV2LnhtbFBLBQYAAAAABAAEAPUAAACJAwAAAAA=&#10;" fillcolor="#a7bede" stroked="f">
                  <v:path arrowok="t"/>
                </v:rect>
                <v:shape id="Freeform 173" o:spid="_x0000_s1034"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aoMUA&#10;AADcAAAADwAAAGRycy9kb3ducmV2LnhtbESPzW7CMBCE75V4B2uReisOFSkoYBBUbQXqKcADLPHm&#10;j3idxi6Et8dIlXoczcw3msWqN424UOcqywrGowgEcWZ1xYWC4+HzZQbCeWSNjWVScCMHq+XgaYGJ&#10;tldO6bL3hQgQdgkqKL1vEyldVpJBN7ItcfBy2xn0QXaF1B1eA9w08jWK3qTBisNCiS29l5Sd979G&#10;wccp/pFfabrJ6/yWGj2J6/p7p9TzsF/PQXjq/X/4r73VCibTGB5nwhGQy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jZqgxQAAANwAAAAPAAAAAAAAAAAAAAAAAJgCAABkcnMv&#10;ZG93bnJldi54bWxQSwUGAAAAAAQABAD1AAAAigMAAAAA&#10;" path="m,l9741,e" filled="f" strokecolor="#4f81bc" strokeweight="1.06pt">
                  <v:path arrowok="t" o:connecttype="custom" o:connectlocs="0,0;9741,0" o:connectangles="0,0"/>
                </v:shape>
                <v:shape id="Freeform 174" o:spid="_x0000_s1035"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8E18UA&#10;AADcAAAADwAAAGRycy9kb3ducmV2LnhtbESPzW7CMBCE70i8g7VIvYED4qcKcRBUbdWKU2gfYBtv&#10;/ojXaexCePu6UiWOo5n5RpPsBtOKC/WutqxgPotAEOdW11wq+Px4mT6CcB5ZY2uZFNzIwS4djxKM&#10;tb1yRpeTL0WAsItRQeV9F0vp8ooMupntiINX2N6gD7Ivpe7xGuCmlYsoWkuDNYeFCjt6qig/n36M&#10;guev1bd8zbJD0RS3zOjlqmmO70o9TIb9FoSnwd/D/+03rWC5WcPfmXAEZPo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XwTXxQAAANwAAAAPAAAAAAAAAAAAAAAAAJgCAABkcnMv&#10;ZG93bnJldi54bWxQSwUGAAAAAAQABAD1AAAAigMAAAAA&#10;" path="m,l9741,e" filled="f" strokecolor="#4f81bc" strokeweight="1.06pt">
                  <v:path arrowok="t" o:connecttype="custom" o:connectlocs="0,0;9741,0" o:connectangles="0,0"/>
                </v:shape>
                <w10:wrap anchorx="margin"/>
              </v:group>
            </w:pict>
          </mc:Fallback>
        </mc:AlternateContent>
      </w:r>
    </w:p>
    <w:p w14:paraId="265E2E36" w14:textId="77777777" w:rsidR="009A7ED0" w:rsidRPr="0038198C" w:rsidRDefault="009A7ED0" w:rsidP="009A7ED0">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061FA789" w14:textId="77777777" w:rsidR="009A7ED0" w:rsidRPr="00670604" w:rsidRDefault="009A7ED0" w:rsidP="009A7ED0">
      <w:pPr>
        <w:rPr>
          <w:rFonts w:ascii="Times New Roman" w:hAnsi="Times New Roman" w:cs="Times New Roman"/>
          <w:color w:val="221F1F"/>
          <w:spacing w:val="1"/>
          <w:sz w:val="28"/>
          <w:szCs w:val="28"/>
        </w:rPr>
      </w:pPr>
      <w:bookmarkStart w:id="10" w:name="_Hlk63038921"/>
      <w:bookmarkStart w:id="11" w:name="_Hlk63038922"/>
      <w:bookmarkStart w:id="12" w:name="_Hlk63038923"/>
      <w:bookmarkStart w:id="13" w:name="_Hlk63038924"/>
      <w:bookmarkStart w:id="14" w:name="_Hlk63038925"/>
      <w:bookmarkStart w:id="15" w:name="_Hlk63038926"/>
      <w:bookmarkStart w:id="16" w:name="_Hlk63038927"/>
      <w:bookmarkStart w:id="17" w:name="_Hlk63038928"/>
      <w:r>
        <w:rPr>
          <w:rFonts w:ascii="Times New Roman" w:hAnsi="Times New Roman" w:cs="Times New Roman"/>
          <w:color w:val="221F1F"/>
          <w:spacing w:val="1"/>
          <w:sz w:val="28"/>
          <w:szCs w:val="28"/>
        </w:rPr>
        <w:t>Continuous improvement of curriculum and faculty members through training programs.</w:t>
      </w:r>
      <w:bookmarkEnd w:id="10"/>
      <w:bookmarkEnd w:id="11"/>
      <w:bookmarkEnd w:id="12"/>
      <w:bookmarkEnd w:id="13"/>
      <w:bookmarkEnd w:id="14"/>
      <w:bookmarkEnd w:id="15"/>
      <w:bookmarkEnd w:id="16"/>
      <w:bookmarkEnd w:id="17"/>
    </w:p>
    <w:p w14:paraId="076AE50D" w14:textId="77777777" w:rsidR="009A7ED0" w:rsidRDefault="009A7ED0" w:rsidP="009A7ED0">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2AE1D2A1" w14:textId="77777777" w:rsidR="009A7ED0" w:rsidRDefault="009A7ED0" w:rsidP="009A7ED0">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3AB40D33"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153E63A1" w14:textId="77777777" w:rsidR="00CC51EF" w:rsidRDefault="00CC51EF" w:rsidP="00CC51EF">
      <w:pPr>
        <w:rPr>
          <w:rFonts w:ascii="Times New Roman" w:hAnsi="Times New Roman" w:cs="Times New Roman"/>
          <w:b/>
          <w:bCs/>
          <w:color w:val="1F4E79"/>
          <w:position w:val="-1"/>
          <w:sz w:val="32"/>
          <w:szCs w:val="32"/>
        </w:rPr>
      </w:pPr>
    </w:p>
    <w:p w14:paraId="1580DC93" w14:textId="77777777" w:rsidR="00CC51EF" w:rsidRDefault="00CC51EF" w:rsidP="00CC51EF">
      <w:pPr>
        <w:rPr>
          <w:rFonts w:ascii="Times New Roman" w:hAnsi="Times New Roman" w:cs="Times New Roman"/>
          <w:b/>
          <w:bCs/>
          <w:color w:val="1F4E79"/>
          <w:position w:val="-1"/>
          <w:sz w:val="32"/>
          <w:szCs w:val="32"/>
          <w:rtl/>
        </w:rPr>
      </w:pPr>
    </w:p>
    <w:p w14:paraId="0B9AB904" w14:textId="77777777" w:rsidR="00CC51EF" w:rsidRDefault="00CC51EF" w:rsidP="00CC51EF">
      <w:pPr>
        <w:rPr>
          <w:rFonts w:ascii="Times New Roman" w:hAnsi="Times New Roman" w:cs="Times New Roman"/>
          <w:b/>
          <w:bCs/>
          <w:color w:val="1F4E79"/>
          <w:position w:val="-1"/>
          <w:sz w:val="32"/>
          <w:szCs w:val="32"/>
          <w:rtl/>
        </w:rPr>
      </w:pPr>
    </w:p>
    <w:p w14:paraId="49B8781D" w14:textId="77777777" w:rsidR="00CC51EF" w:rsidRDefault="00CC51EF" w:rsidP="00CC51EF">
      <w:pPr>
        <w:rPr>
          <w:rFonts w:ascii="Times New Roman" w:hAnsi="Times New Roman" w:cs="Times New Roman"/>
          <w:b/>
          <w:bCs/>
          <w:color w:val="1F4E79"/>
          <w:position w:val="-1"/>
          <w:sz w:val="32"/>
          <w:szCs w:val="32"/>
          <w:rtl/>
        </w:rPr>
      </w:pPr>
    </w:p>
    <w:p w14:paraId="44E4CA13" w14:textId="77777777" w:rsidR="00CC51EF" w:rsidRDefault="00CC51EF" w:rsidP="00CC51EF">
      <w:pPr>
        <w:rPr>
          <w:rFonts w:ascii="Times New Roman" w:hAnsi="Times New Roman" w:cs="Times New Roman"/>
          <w:b/>
          <w:bCs/>
          <w:color w:val="1F4E79"/>
          <w:position w:val="-1"/>
          <w:sz w:val="32"/>
          <w:szCs w:val="32"/>
          <w:rtl/>
        </w:rPr>
      </w:pPr>
    </w:p>
    <w:p w14:paraId="18291711" w14:textId="77777777" w:rsidR="00CC51EF" w:rsidRDefault="00CC51EF" w:rsidP="00CC51EF">
      <w:pPr>
        <w:rPr>
          <w:rFonts w:ascii="Times New Roman" w:hAnsi="Times New Roman" w:cs="Times New Roman"/>
          <w:b/>
          <w:bCs/>
          <w:color w:val="1F4E79"/>
          <w:position w:val="-1"/>
          <w:sz w:val="32"/>
          <w:szCs w:val="32"/>
          <w:rtl/>
        </w:rPr>
      </w:pPr>
    </w:p>
    <w:p w14:paraId="7B66AAAF" w14:textId="77777777" w:rsidR="00CC51EF" w:rsidRDefault="00CC51EF" w:rsidP="00CC51EF">
      <w:pPr>
        <w:rPr>
          <w:rFonts w:ascii="Times New Roman" w:hAnsi="Times New Roman" w:cs="Times New Roman"/>
          <w:b/>
          <w:bCs/>
          <w:color w:val="1F4E79"/>
          <w:position w:val="-1"/>
          <w:sz w:val="32"/>
          <w:szCs w:val="32"/>
          <w:rtl/>
        </w:rPr>
      </w:pPr>
    </w:p>
    <w:p w14:paraId="2CAEEEAA" w14:textId="77777777" w:rsidR="00CC51EF" w:rsidRDefault="00CC51EF" w:rsidP="00CC51EF">
      <w:pPr>
        <w:rPr>
          <w:rFonts w:ascii="Times New Roman" w:hAnsi="Times New Roman" w:cs="Times New Roman"/>
          <w:b/>
          <w:bCs/>
          <w:color w:val="1F4E79"/>
          <w:position w:val="-1"/>
          <w:sz w:val="32"/>
          <w:szCs w:val="32"/>
          <w:rtl/>
        </w:rPr>
      </w:pPr>
    </w:p>
    <w:p w14:paraId="4E06C999" w14:textId="2724C120" w:rsidR="00CC51EF" w:rsidRPr="003E4C0C" w:rsidRDefault="00CC51EF" w:rsidP="00CC51EF">
      <w:pPr>
        <w:jc w:val="center"/>
        <w:rPr>
          <w:rFonts w:ascii="Times New Roman" w:hAnsi="Times New Roman" w:cs="Times New Roman"/>
          <w:b/>
          <w:bCs/>
          <w:color w:val="000000" w:themeColor="text1"/>
          <w:position w:val="-1"/>
          <w:sz w:val="96"/>
          <w:szCs w:val="96"/>
        </w:rPr>
      </w:pPr>
      <w:r>
        <w:rPr>
          <w:rFonts w:ascii="Times New Roman" w:hAnsi="Times New Roman" w:cs="Times New Roman"/>
          <w:b/>
          <w:bCs/>
          <w:color w:val="000000" w:themeColor="text1"/>
          <w:position w:val="-1"/>
          <w:sz w:val="96"/>
          <w:szCs w:val="96"/>
        </w:rPr>
        <w:t>Third</w:t>
      </w:r>
      <w:r w:rsidRPr="003E4C0C">
        <w:rPr>
          <w:rFonts w:ascii="Times New Roman" w:hAnsi="Times New Roman" w:cs="Times New Roman"/>
          <w:b/>
          <w:bCs/>
          <w:color w:val="000000" w:themeColor="text1"/>
          <w:position w:val="-1"/>
          <w:sz w:val="96"/>
          <w:szCs w:val="96"/>
        </w:rPr>
        <w:t xml:space="preserve"> Stage</w:t>
      </w:r>
    </w:p>
    <w:p w14:paraId="7570C440" w14:textId="77777777" w:rsidR="00CC51EF" w:rsidRDefault="00CC51EF" w:rsidP="00CC51EF">
      <w:pPr>
        <w:rPr>
          <w:rFonts w:ascii="Times New Roman" w:hAnsi="Times New Roman" w:cs="Times New Roman"/>
          <w:b/>
          <w:bCs/>
          <w:color w:val="1F4E79"/>
          <w:position w:val="-1"/>
          <w:sz w:val="32"/>
          <w:szCs w:val="32"/>
          <w:rtl/>
        </w:rPr>
      </w:pPr>
    </w:p>
    <w:p w14:paraId="0225CB02" w14:textId="77777777" w:rsidR="00CC51EF" w:rsidRDefault="00CC51EF" w:rsidP="00CC51EF">
      <w:pPr>
        <w:rPr>
          <w:rFonts w:ascii="Times New Roman" w:hAnsi="Times New Roman" w:cs="Times New Roman"/>
          <w:b/>
          <w:bCs/>
          <w:color w:val="1F4E79"/>
          <w:position w:val="-1"/>
          <w:sz w:val="32"/>
          <w:szCs w:val="32"/>
          <w:rtl/>
        </w:rPr>
      </w:pPr>
    </w:p>
    <w:p w14:paraId="7EE9B3A9" w14:textId="77777777" w:rsidR="00CC51EF" w:rsidRDefault="00CC51EF" w:rsidP="00CC51EF">
      <w:pPr>
        <w:rPr>
          <w:rFonts w:ascii="Times New Roman" w:hAnsi="Times New Roman" w:cs="Times New Roman"/>
          <w:b/>
          <w:bCs/>
          <w:color w:val="1F4E79"/>
          <w:position w:val="-1"/>
          <w:sz w:val="32"/>
          <w:szCs w:val="32"/>
          <w:rtl/>
        </w:rPr>
      </w:pPr>
    </w:p>
    <w:p w14:paraId="669E537B" w14:textId="77777777" w:rsidR="00CC51EF" w:rsidRDefault="00CC51EF" w:rsidP="00CC51EF">
      <w:pPr>
        <w:rPr>
          <w:rFonts w:ascii="Times New Roman" w:hAnsi="Times New Roman" w:cs="Times New Roman"/>
          <w:b/>
          <w:bCs/>
          <w:color w:val="1F4E79"/>
          <w:position w:val="-1"/>
          <w:sz w:val="32"/>
          <w:szCs w:val="32"/>
          <w:rtl/>
        </w:rPr>
      </w:pPr>
    </w:p>
    <w:p w14:paraId="62F5749E" w14:textId="77777777" w:rsidR="00CC51EF" w:rsidRDefault="00CC51EF" w:rsidP="00CC51EF">
      <w:pPr>
        <w:rPr>
          <w:rFonts w:ascii="Times New Roman" w:hAnsi="Times New Roman" w:cs="Times New Roman"/>
          <w:b/>
          <w:bCs/>
          <w:color w:val="1F4E79"/>
          <w:position w:val="-1"/>
          <w:sz w:val="32"/>
          <w:szCs w:val="32"/>
          <w:rtl/>
        </w:rPr>
      </w:pPr>
    </w:p>
    <w:p w14:paraId="7D87B08E" w14:textId="77777777" w:rsidR="00CC51EF" w:rsidRDefault="00CC51EF" w:rsidP="00CC51EF">
      <w:pPr>
        <w:rPr>
          <w:rFonts w:ascii="Times New Roman" w:hAnsi="Times New Roman" w:cs="Times New Roman"/>
          <w:b/>
          <w:bCs/>
          <w:color w:val="1F4E79"/>
          <w:position w:val="-1"/>
          <w:sz w:val="32"/>
          <w:szCs w:val="32"/>
          <w:rtl/>
        </w:rPr>
      </w:pPr>
    </w:p>
    <w:p w14:paraId="598D2BA6" w14:textId="77777777" w:rsidR="00CC51EF" w:rsidRDefault="00CC51EF" w:rsidP="00CC51EF">
      <w:pPr>
        <w:rPr>
          <w:rFonts w:ascii="Times New Roman" w:hAnsi="Times New Roman" w:cs="Times New Roman"/>
          <w:b/>
          <w:bCs/>
          <w:color w:val="1F4E79"/>
          <w:position w:val="-1"/>
          <w:sz w:val="32"/>
          <w:szCs w:val="32"/>
          <w:rtl/>
        </w:rPr>
      </w:pPr>
    </w:p>
    <w:p w14:paraId="17D06715" w14:textId="77777777" w:rsidR="00CC51EF" w:rsidRDefault="00CC51EF" w:rsidP="00CC51EF">
      <w:pPr>
        <w:rPr>
          <w:rFonts w:ascii="Times New Roman" w:hAnsi="Times New Roman" w:cs="Times New Roman"/>
          <w:b/>
          <w:bCs/>
          <w:color w:val="1F4E79"/>
          <w:position w:val="-1"/>
          <w:sz w:val="32"/>
          <w:szCs w:val="32"/>
          <w:rtl/>
        </w:rPr>
      </w:pPr>
    </w:p>
    <w:p w14:paraId="310F5A0F" w14:textId="77777777" w:rsidR="00CC51EF" w:rsidRDefault="00CC51EF" w:rsidP="00CC51EF">
      <w:pPr>
        <w:rPr>
          <w:rFonts w:ascii="Times New Roman" w:hAnsi="Times New Roman" w:cs="Times New Roman"/>
          <w:b/>
          <w:bCs/>
          <w:color w:val="1F4E79"/>
          <w:position w:val="-1"/>
          <w:sz w:val="32"/>
          <w:szCs w:val="32"/>
          <w:rtl/>
        </w:rPr>
      </w:pPr>
    </w:p>
    <w:p w14:paraId="34FECB97" w14:textId="77777777" w:rsidR="00CC51EF" w:rsidRDefault="00CC51EF" w:rsidP="00CC51EF">
      <w:pPr>
        <w:rPr>
          <w:rFonts w:ascii="Times New Roman" w:hAnsi="Times New Roman" w:cs="Times New Roman"/>
          <w:b/>
          <w:bCs/>
          <w:color w:val="1F4E79"/>
          <w:position w:val="-1"/>
          <w:sz w:val="32"/>
          <w:szCs w:val="32"/>
          <w:rtl/>
        </w:rPr>
      </w:pPr>
    </w:p>
    <w:p w14:paraId="2DD5270A" w14:textId="77777777" w:rsidR="00CC51EF" w:rsidRDefault="00CC51EF" w:rsidP="00CC51EF">
      <w:pPr>
        <w:rPr>
          <w:rFonts w:ascii="Times New Roman" w:hAnsi="Times New Roman" w:cs="Times New Roman"/>
          <w:b/>
          <w:bCs/>
          <w:color w:val="1F4E79"/>
          <w:position w:val="-1"/>
          <w:sz w:val="32"/>
          <w:szCs w:val="32"/>
          <w:rtl/>
        </w:rPr>
      </w:pPr>
    </w:p>
    <w:p w14:paraId="65477389" w14:textId="77777777" w:rsidR="00CC51EF" w:rsidRDefault="00CC51EF" w:rsidP="00CC51EF">
      <w:pPr>
        <w:rPr>
          <w:rFonts w:ascii="Times New Roman" w:hAnsi="Times New Roman" w:cs="Times New Roman"/>
          <w:b/>
          <w:bCs/>
          <w:color w:val="1F4E79"/>
          <w:position w:val="-1"/>
          <w:sz w:val="32"/>
          <w:szCs w:val="32"/>
          <w:rtl/>
        </w:rPr>
      </w:pPr>
    </w:p>
    <w:p w14:paraId="012844DC" w14:textId="77777777" w:rsidR="00CC51EF" w:rsidRDefault="00CC51EF" w:rsidP="00CC51EF">
      <w:pPr>
        <w:rPr>
          <w:rFonts w:ascii="Times New Roman" w:hAnsi="Times New Roman" w:cs="Times New Roman"/>
          <w:b/>
          <w:bCs/>
          <w:color w:val="1F4E79"/>
          <w:position w:val="-1"/>
          <w:sz w:val="32"/>
          <w:szCs w:val="32"/>
          <w:rtl/>
        </w:rPr>
      </w:pPr>
    </w:p>
    <w:p w14:paraId="00E66998" w14:textId="77777777" w:rsidR="00CC51EF" w:rsidRDefault="00CC51EF" w:rsidP="00CC51EF">
      <w:pPr>
        <w:rPr>
          <w:rFonts w:ascii="Times New Roman" w:hAnsi="Times New Roman" w:cs="Times New Roman"/>
          <w:b/>
          <w:bCs/>
          <w:color w:val="1F4E79"/>
          <w:position w:val="-1"/>
          <w:sz w:val="32"/>
          <w:szCs w:val="32"/>
          <w:rtl/>
        </w:rPr>
      </w:pPr>
    </w:p>
    <w:p w14:paraId="226D8C24" w14:textId="77777777" w:rsidR="00CC51EF" w:rsidRDefault="00CC51EF" w:rsidP="00CC51EF">
      <w:pPr>
        <w:rPr>
          <w:rFonts w:ascii="Times New Roman" w:hAnsi="Times New Roman" w:cs="Times New Roman"/>
          <w:b/>
          <w:bCs/>
          <w:color w:val="1F4E79"/>
          <w:position w:val="-1"/>
          <w:sz w:val="32"/>
          <w:szCs w:val="32"/>
        </w:rPr>
      </w:pPr>
    </w:p>
    <w:p w14:paraId="5FA60E96" w14:textId="175AE72E"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0429D57"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69B12CF"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6880" behindDoc="1" locked="0" layoutInCell="0" allowOverlap="1" wp14:anchorId="45E8099F" wp14:editId="71C5F6CB">
                <wp:simplePos x="0" y="0"/>
                <wp:positionH relativeFrom="page">
                  <wp:posOffset>497944</wp:posOffset>
                </wp:positionH>
                <wp:positionV relativeFrom="paragraph">
                  <wp:posOffset>15578</wp:posOffset>
                </wp:positionV>
                <wp:extent cx="6497662" cy="650240"/>
                <wp:effectExtent l="0" t="0" r="17780" b="1651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2" name="Rectangle 2"/>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3"/>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4"/>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5"/>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7C81B5" id="Group 1" o:spid="_x0000_s1026" style="position:absolute;margin-left:39.2pt;margin-top:1.25pt;width:511.65pt;height:51.2pt;z-index:-25160960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" o:allowincell="f">
                <v:rect id="Rectangle 2"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Gj2b4A&#10;AADaAAAADwAAAGRycy9kb3ducmV2LnhtbESPzQrCMBCE74LvEFbwpqmKP1SjiCAonvx5gLVZ29Jm&#10;U5po69sbQfA4zMw3zGrTmlK8qHa5ZQWjYQSCOLE651TB7bofLEA4j6yxtEwK3uRgs+52Vhhr2/CZ&#10;XhefigBhF6OCzPsqltIlGRl0Q1sRB+9ha4M+yDqVusYmwE0px1E0kwZzDgsZVrTLKCkuT6NgMr/f&#10;ovk0PxXNzL1dhcW9PBZK9XvtdgnCU+v/4V/7oBWM4Xsl3AC5/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TBo9m+AAAA2gAAAA8AAAAAAAAAAAAAAAAAmAIAAGRycy9kb3ducmV2&#10;LnhtbFBLBQYAAAAABAAEAPUAAACDAwAAAAA=&#10;" fillcolor="#a7bede" stroked="f">
                  <v:path arrowok="t"/>
                </v:rect>
                <v:rect id="Rectangle 3"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0GQr4A&#10;AADaAAAADwAAAGRycy9kb3ducmV2LnhtbESPzQrCMBCE74LvEFbwpqmKP1SjiCAonvx5gLVZ29Jm&#10;U5po69sbQfA4zHwzzGrTmlK8qHa5ZQWjYQSCOLE651TB7bofLEA4j6yxtEwK3uRgs+52Vhhr2/CZ&#10;XhefilDCLkYFmfdVLKVLMjLohrYiDt7D1gZ9kHUqdY1NKDelHEfRTBrMOSxkWNEuo6S4PI2Cyfx+&#10;i+bT/FQ0M/d2FRb38lgo1e+12yUIT63/h3/0QQcOvlfCDZ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uNBkK+AAAA2gAAAA8AAAAAAAAAAAAAAAAAmAIAAGRycy9kb3ducmV2&#10;LnhtbFBLBQYAAAAABAAEAPUAAACDAwAAAAA=&#10;" fillcolor="#a7bede" stroked="f">
                  <v:path arrowok="t"/>
                </v:rect>
                <v:rect id="Rectangle 4"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SeNsIA&#10;AADaAAAADwAAAGRycy9kb3ducmV2LnhtbESPzWrDMBCE74G8g9hCb7HctHGKYyWEQqGlp7h5gLW1&#10;sY2tlbEU/7x9VSj0OMzMN0x2mk0nRhpcY1nBUxSDIC6tbrhScP1+37yCcB5ZY2eZFCzk4HRcrzJM&#10;tZ34QmPuKxEg7FJUUHvfp1K6siaDLrI9cfBudjDogxwqqQecAtx0chvHiTTYcFiosae3mso2vxsF&#10;z/viGu93zVc7JW5xPbZF99kq9fgwnw8gPM3+P/zX/tAKXuD3SrgB8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ZJ42wgAAANoAAAAPAAAAAAAAAAAAAAAAAJgCAABkcnMvZG93&#10;bnJldi54bWxQSwUGAAAAAAQABAD1AAAAhwMAAAAA&#10;" fillcolor="#a7bede" stroked="f">
                  <v:path arrowok="t"/>
                </v:rect>
                <v:rect id="Rectangle 5"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g7rb4A&#10;AADaAAAADwAAAGRycy9kb3ducmV2LnhtbESPzQrCMBCE74LvEFbwpqmKP1SjiCAonvx5gLVZ29Jm&#10;U5po69sbQfA4zMw3zGrTmlK8qHa5ZQWjYQSCOLE651TB7bofLEA4j6yxtEwK3uRgs+52Vhhr2/CZ&#10;XhefigBhF6OCzPsqltIlGRl0Q1sRB+9ha4M+yDqVusYmwE0px1E0kwZzDgsZVrTLKCkuT6NgMr/f&#10;ovk0PxXNzL1dhcW9PBZK9XvtdgnCU+v/4V/7oBVM4Xsl3AC5/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soO62+AAAA2gAAAA8AAAAAAAAAAAAAAAAAmAIAAGRycy9kb3ducmV2&#10;LnhtbFBLBQYAAAAABAAEAPUAAACDAwAAAAA=&#10;" fillcolor="#a7bede" stroked="f">
                  <v:path arrowok="t"/>
                </v:rect>
                <v:shape id="Freeform 9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9eocMA&#10;AADaAAAADwAAAGRycy9kb3ducmV2LnhtbESPQYvCMBSE74L/ITzBi2iqh6JdoywFRQRhrRX2+Gje&#10;tsXmpTRR6783Cwt7HGbmG2a97U0jHtS52rKC+SwCQVxYXXOpIL/spksQziNrbCyTghc52G6GgzUm&#10;2j75TI/MlyJA2CWooPK+TaR0RUUG3cy2xMH7sZ1BH2RXSt3hM8BNIxdRFEuDNYeFCltKKypu2d0o&#10;OB3TSbmK4u82v2Z2/mXMLU/3So1H/ecHCE+9/w//tQ9aQQy/V8INkJ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9eocMAAADaAAAADwAAAAAAAAAAAAAAAACYAgAAZHJzL2Rv&#10;d25yZXYueG1sUEsFBgAAAAAEAAQA9QAAAIgDA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PTA8IA&#10;AADaAAAADwAAAGRycy9kb3ducmV2LnhtbESPzWrDMBCE74G+g9hCL6GR00MaXMumGALxqfmD9LhY&#10;W8vUWhlLjp23rwqFHoeZ+YbJitl24kaDbx0rWK8SEMS10y03Ci7n3fMWhA/IGjvHpOBOHor8YZFh&#10;qt3ER7qdQiMihH2KCkwIfSqlrw1Z9CvXE0fvyw0WQ5RDI/WAU4TbTr4kyUZabDkuGOypNFR/n0Yb&#10;KbvPu+HqSpwcW18dxvGjvC6Venqc399ABJrDf/ivvdcKXuH3SrwBM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k9MDwgAAANoAAAAPAAAAAAAAAAAAAAAAAJgCAABkcnMvZG93&#10;bnJldi54bWxQSwUGAAAAAAQABAD1AAAAhwM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xvSMEA&#10;AADaAAAADwAAAGRycy9kb3ducmV2LnhtbERPz2vCMBS+C/4P4Q12kZm6g2g1lVFwjMFg1go7Pppn&#10;W9q8lCRru/9+OQx2/Ph+H0+z6cVIzreWFWzWCQjiyuqWawXl9fy0A+EDssbeMin4IQ+nbLk4Yqrt&#10;xBcai1CLGMI+RQVNCEMqpa8aMujXdiCO3N06gyFCV0vtcIrhppfPSbKVBluODQ0OlDdUdcW3UfDx&#10;nq/qfbL9GspbYTefxnRl/qrU48P8cgARaA7/4j/3m1YQt8Yr8QbI7B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7cb0jBAAAA2gAAAA8AAAAAAAAAAAAAAAAAmAIAAGRycy9kb3du&#10;cmV2LnhtbFBLBQYAAAAABAAEAPUAAACGAw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Di6sIA&#10;AADaAAAADwAAAGRycy9kb3ducmV2LnhtbESPzWrDMBCE74G+g9hCL6GR00NoXMumGALxqfmD9LhY&#10;W8vUWhlLjp23rwqFHoeZ+YbJitl24kaDbx0rWK8SEMS10y03Ci7n3fMrCB+QNXaOScGdPBT5wyLD&#10;VLuJj3Q7hUZECPsUFZgQ+lRKXxuy6FeuJ47elxsshiiHRuoBpwi3nXxJko202HJcMNhTaaj+Po02&#10;Unafd8PVlTg5tr46jONHeV0q9fQ4v7+BCDSH//Bfe68VbOH3SrwBM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QOLqwgAAANoAAAAPAAAAAAAAAAAAAAAAAJgCAABkcnMvZG93&#10;bnJldi54bWxQSwUGAAAAAAQABAD1AAAAhwMAAAAA&#10;" path="m,l,1036e" filled="f" strokecolor="#4f81bc" strokeweight="1.06pt">
                  <v:path arrowok="t" o:connecttype="custom" o:connectlocs="0,0;0,1036" o:connectangles="0,0"/>
                </v:shape>
                <w10:wrap anchorx="page"/>
              </v:group>
            </w:pict>
          </mc:Fallback>
        </mc:AlternateContent>
      </w:r>
    </w:p>
    <w:p w14:paraId="462D60F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5ED0445"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00C9BB8A"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562C42E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B0F3A0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2315CD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pacing w:val="-1"/>
          <w:sz w:val="28"/>
          <w:szCs w:val="28"/>
        </w:rPr>
      </w:pPr>
    </w:p>
    <w:p w14:paraId="0AC325D5" w14:textId="77777777" w:rsidR="00CC51EF" w:rsidRPr="005E10EB" w:rsidRDefault="00CC51EF" w:rsidP="00CC51EF">
      <w:pPr>
        <w:widowControl w:val="0"/>
        <w:autoSpaceDE w:val="0"/>
        <w:autoSpaceDN w:val="0"/>
        <w:adjustRightInd w:val="0"/>
        <w:spacing w:before="17" w:after="0" w:line="200" w:lineRule="exact"/>
        <w:ind w:right="-20"/>
        <w:jc w:val="center"/>
        <w:rPr>
          <w:rFonts w:asciiTheme="majorBidi" w:hAnsiTheme="majorBidi" w:cstheme="majorBidi"/>
          <w:sz w:val="32"/>
          <w:szCs w:val="32"/>
          <w:lang w:bidi="ar-IQ"/>
        </w:rPr>
      </w:pPr>
      <w:r w:rsidRPr="005E10EB">
        <w:rPr>
          <w:rFonts w:asciiTheme="majorBidi" w:hAnsiTheme="majorBidi" w:cstheme="majorBidi"/>
          <w:sz w:val="32"/>
          <w:szCs w:val="32"/>
          <w:lang w:bidi="ar-IQ"/>
        </w:rPr>
        <w:t>Computer Architecture I</w:t>
      </w:r>
    </w:p>
    <w:p w14:paraId="7B8F16AB" w14:textId="77777777" w:rsidR="00CC51EF" w:rsidRPr="005E10EB" w:rsidRDefault="00CC51EF" w:rsidP="00CC51EF">
      <w:pPr>
        <w:widowControl w:val="0"/>
        <w:autoSpaceDE w:val="0"/>
        <w:autoSpaceDN w:val="0"/>
        <w:adjustRightInd w:val="0"/>
        <w:spacing w:before="17" w:after="0" w:line="200" w:lineRule="exact"/>
        <w:ind w:right="-20"/>
        <w:jc w:val="center"/>
        <w:rPr>
          <w:rFonts w:ascii="Times New Roman" w:hAnsi="Times New Roman" w:cs="Times New Roman"/>
          <w:color w:val="000000"/>
          <w:spacing w:val="-1"/>
          <w:sz w:val="32"/>
          <w:szCs w:val="32"/>
        </w:rPr>
      </w:pPr>
    </w:p>
    <w:p w14:paraId="3B65AA76"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464952F3"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0600053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7904" behindDoc="1" locked="0" layoutInCell="0" allowOverlap="1" wp14:anchorId="5299C860" wp14:editId="70A8E3D0">
                <wp:simplePos x="0" y="0"/>
                <wp:positionH relativeFrom="page">
                  <wp:posOffset>492369</wp:posOffset>
                </wp:positionH>
                <wp:positionV relativeFrom="paragraph">
                  <wp:posOffset>69020</wp:posOffset>
                </wp:positionV>
                <wp:extent cx="6418678" cy="1480185"/>
                <wp:effectExtent l="0" t="0" r="20320" b="24765"/>
                <wp:wrapNone/>
                <wp:docPr id="10"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8678" cy="1480185"/>
                          <a:chOff x="1127" y="-581"/>
                          <a:chExt cx="9762" cy="2331"/>
                        </a:xfrm>
                      </wpg:grpSpPr>
                      <wps:wsp>
                        <wps:cNvPr id="11"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0EBA61" id="Group 96" o:spid="_x0000_s1026" style="position:absolute;margin-left:38.75pt;margin-top:5.45pt;width:505.4pt;height:116.55pt;z-index:-251608576;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1dHrwA&#10;AADbAAAADwAAAGRycy9kb3ducmV2LnhtbERPSwrCMBDdC94hjOBOUxU/VKOIICiu/BxgbMa2tJmU&#10;Jtp6eyMI7ubxvrPatKYUL6pdblnBaBiBIE6szjlVcLvuBwsQziNrLC2Tgjc52Ky7nRXG2jZ8ptfF&#10;pyKEsItRQeZ9FUvpkowMuqGtiAP3sLVBH2CdSl1jE8JNKcdRNJMGcw4NGVa0yygpLk+jYDK/36L5&#10;ND8Vzcy9XYXFvTwWSvV77XYJwlPr/+Kf+6DD/BF8fwkHyP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WLV0evAAAANsAAAAPAAAAAAAAAAAAAAAAAJgCAABkcnMvZG93bnJldi54&#10;bWxQSwUGAAAAAAQABAD1AAAAgQ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DabwA&#10;AADbAAAADwAAAGRycy9kb3ducmV2LnhtbERPSwrCMBDdC94hjOBOUxU/VKOIICiu/BxgbMa2tJmU&#10;Jtp6eyMI7ubxvrPatKYUL6pdblnBaBiBIE6szjlVcLvuBwsQziNrLC2Tgjc52Ky7nRXG2jZ8ptfF&#10;pyKEsItRQeZ9FUvpkowMuqGtiAP3sLVBH2CdSl1jE8JNKcdRNJMGcw4NGVa0yygpLk+jYDK/36L5&#10;ND8Vzcy9XYXFvTwWSvV77XYJwlPr/+Kf+6DD/DF8fwkHyP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m/8NpvAAAANsAAAAPAAAAAAAAAAAAAAAAAJgCAABkcnMvZG93bnJldi54&#10;bWxQSwUGAAAAAAQABAD1AAAAgQ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Nm8rwA&#10;AADbAAAADwAAAGRycy9kb3ducmV2LnhtbERPSwrCMBDdC94hjOBOUxU/VKOIICiu/BxgbMa2tJmU&#10;Jtp6eyMI7ubxvrPatKYUL6pdblnBaBiBIE6szjlVcLvuBwsQziNrLC2Tgjc52Ky7nRXG2jZ8ptfF&#10;pyKEsItRQeZ9FUvpkowMuqGtiAP3sLVBH2CdSl1jE8JNKcdRNJMGcw4NGVa0yygpLk+jYDK/36L5&#10;ND8Vzcy9XYXFvTwWSvV77XYJwlPr/+Kf+6DD/Al8fwkHyP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Js2byvAAAANsAAAAPAAAAAAAAAAAAAAAAAJgCAABkcnMvZG93bnJldi54&#10;bWxQSwUGAAAAAAQABAD1AAAAgQ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r+hsAA&#10;AADbAAAADwAAAGRycy9kb3ducmV2LnhtbERP24rCMBB9F/yHMAv7pum63qiNIgsLik9WP2DajG1p&#10;MylNtPXvzcKCb3M410l2g2nEgzpXWVbwNY1AEOdWV1wouF5+J2sQziNrbCyTgic52G3HowRjbXs+&#10;0yP1hQgh7GJUUHrfxlK6vCSDbmpb4sDdbGfQB9gVUnfYh3DTyFkULaXBikNDiS39lJTX6d0o+F5l&#10;12i1qE51v3RP12KdNcdaqc+PYb8B4Wnwb/G/+6DD/Dn8/RIOkN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lr+hsAAAADbAAAADwAAAAAAAAAAAAAAAACYAgAAZHJzL2Rvd25y&#10;ZXYueG1sUEsFBgAAAAAEAAQA9QAAAIU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ZbHbwA&#10;AADbAAAADwAAAGRycy9kb3ducmV2LnhtbERPSwrCMBDdC94hjOBOUxU/VKOIICiu/BxgbMa2tJmU&#10;Jtp6eyMI7ubxvrPatKYUL6pdblnBaBiBIE6szjlVcLvuBwsQziNrLC2Tgjc52Ky7nRXG2jZ8ptfF&#10;pyKEsItRQeZ9FUvpkowMuqGtiAP3sLVBH2CdSl1jE8JNKcdRNJMGcw4NGVa0yygpLk+jYDK/36L5&#10;ND8Vzcy9XYXFvTwWSvV77XYJwlPr/+Kf+6DD/Cl8fwkHyP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pFlsdvAAAANsAAAAPAAAAAAAAAAAAAAAAAJgCAABkcnMvZG93bnJldi54&#10;bWxQSwUGAAAAAAQABAD1AAAAgQ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TFasAA&#10;AADbAAAADwAAAGRycy9kb3ducmV2LnhtbERPS2rDMBDdF3oHMYXuGjkttYMT2YRAoSWrJjnAxJpY&#10;xtbIWKo/t68Che7m8b6zK2fbiZEG3zhWsF4lIIgrpxuuFVzOHy8bED4ga+wck4KFPJTF48MOc+0m&#10;/qbxFGoRQ9jnqMCE0OdS+sqQRb9yPXHkbm6wGCIcaqkHnGK47eRrkqTSYsOxwWBPB0NVe/qxCt6y&#10;6yXJ3ptjO6V+8T221+6rVer5ad5vQQSaw7/4z/2p4/wU7r/EA2Tx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TFasAAAADbAAAADwAAAAAAAAAAAAAAAACYAgAAZHJzL2Rvd25y&#10;ZXYueG1sUEsFBgAAAAAEAAQA9QAAAIU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C4XsEA&#10;AADbAAAADwAAAGRycy9kb3ducmV2LnhtbERPTU8CMRC9m/gfmjHxJl08gFkoBEwwXgU8eBu2Q3dh&#10;O13bShd+PSUh8TYv73Om89624kQ+NI4VDAcFCOLK6YaNgu1m9fIGIkRkja1jUnCmAPPZ48MUS+0S&#10;f9FpHY3IIRxKVFDH2JVShqomi2HgOuLM7Z23GDP0RmqPKYfbVr4WxUhabDg31NjRe03Vcf1nFfDh&#10;st8elj++WX1/mF0yvyldRko9P/WLCYhIffwX392fOs8fw+2XfICcX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wuF7BAAAA2wAAAA8AAAAAAAAAAAAAAAAAmAIAAGRycy9kb3du&#10;cmV2LnhtbFBLBQYAAAAABAAEAPUAAACG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yzB8MA&#10;AADbAAAADwAAAGRycy9kb3ducmV2LnhtbESPQWsCMRCF74X+hzAFbzVrDyKrUVSqlN66FdHbsBk3&#10;wc1k2aS6/vvOodDbDO/Ne98sVkNo1Y365CMbmIwLUMR1tJ4bA4fv3esMVMrIFtvIZOBBCVbL56cF&#10;ljbe+YtuVW6UhHAq0YDLuSu1TrWjgGkcO2LRLrEPmGXtG217vEt4aPVbUUx1QM/S4LCjraP6Wv0E&#10;A9X1eE7vU5yd3G7ymff7jfcXZ8zoZVjPQWUa8r/57/rDCr7Ayi8ygF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ZyzB8MAAADbAAAADwAAAAAAAAAAAAAAAACYAgAAZHJzL2Rv&#10;d25yZXYueG1sUEsFBgAAAAAEAAQA9QAAAIg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pAYsEA&#10;AADbAAAADwAAAGRycy9kb3ducmV2LnhtbERPTYvCMBC9C/6HMMJeRFP3ILZrlKWgLIKgtcIeh2a2&#10;LTaT0mS1/nsjCN7m8T5nue5NI67Uudqygtk0AkFcWF1zqSA/bSYLEM4ja2wsk4I7OVivhoMlJtre&#10;+EjXzJcihLBLUEHlfZtI6YqKDLqpbYkD92c7gz7ArpS6w1sIN438jKK5NFhzaKiwpbSi4pL9GwX7&#10;XTou42j+2+bnzM4OxlzydKvUx6j//gLhqfdv8cv9o8P8GJ6/hAPk6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6QGLBAAAA2wAAAA8AAAAAAAAAAAAAAAAAmAIAAGRycy9kb3du&#10;cmV2LnhtbFBLBQYAAAAABAAEAPUAAACG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Z1vMEA&#10;AADbAAAADwAAAGRycy9kb3ducmV2LnhtbERPPWvDMBDdC/0P4grdajkZQnAtm6Q0IWSrG0q7HdbZ&#10;ErFOxlIS999HQ6Hj432X9ewGcaUpWM8KFlkOgrj12nKv4PS5e1mDCBFZ4+CZFPxSgLp6fCix0P7G&#10;H3RtYi9SCIcCFZgYx0LK0BpyGDI/Eieu85PDmODUSz3hLYW7QS7zfCUdWk4NBkd6M9Sem4tT0Jy/&#10;fsL7CtffZrc4xv1+a21nlHp+mjevICLN8V/85z5oBcu0Pn1JP0BW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GdbzBAAAA2wAAAA8AAAAAAAAAAAAAAAAAmAIAAGRycy9kb3du&#10;cmV2LnhtbFBLBQYAAAAABAAEAPUAAACGAwAAAAA=&#10;" path="m,l,2292e" filled="f" strokecolor="#4f81bc" strokeweight="1.06pt">
                  <v:path arrowok="t" o:connecttype="custom" o:connectlocs="0,0;0,2292" o:connectangles="0,0"/>
                </v:shape>
                <w10:wrap anchorx="page"/>
              </v:group>
            </w:pict>
          </mc:Fallback>
        </mc:AlternateContent>
      </w:r>
    </w:p>
    <w:p w14:paraId="49D455F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1F28F70"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0175AA10"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1A09CA5B"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04A4D4C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283EC3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A08C25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D1578E7"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BCBE6D8"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CC51EF" w14:paraId="429A50B1" w14:textId="77777777" w:rsidTr="001D4070">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863DDC3"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A3F4DE4"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99C0BAE" w14:textId="77777777" w:rsidR="00CC51EF" w:rsidRPr="005E10EB" w:rsidRDefault="00CC51EF" w:rsidP="001D4070">
            <w:pPr>
              <w:widowControl w:val="0"/>
              <w:autoSpaceDE w:val="0"/>
              <w:autoSpaceDN w:val="0"/>
              <w:adjustRightInd w:val="0"/>
              <w:spacing w:after="0" w:line="240" w:lineRule="auto"/>
              <w:rPr>
                <w:rFonts w:asciiTheme="majorBidi" w:hAnsiTheme="majorBidi" w:cstheme="majorBidi"/>
                <w:sz w:val="28"/>
                <w:szCs w:val="28"/>
              </w:rPr>
            </w:pPr>
            <w:r w:rsidRPr="005E10EB">
              <w:rPr>
                <w:rFonts w:asciiTheme="majorBidi" w:hAnsiTheme="majorBidi" w:cstheme="majorBidi"/>
                <w:sz w:val="28"/>
                <w:szCs w:val="28"/>
              </w:rPr>
              <w:t>College of Engineering</w:t>
            </w:r>
          </w:p>
          <w:p w14:paraId="1278E29D"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5E10EB">
              <w:rPr>
                <w:rFonts w:asciiTheme="majorBidi" w:hAnsiTheme="majorBidi" w:cstheme="majorBidi"/>
                <w:sz w:val="28"/>
                <w:szCs w:val="28"/>
              </w:rPr>
              <w:t>University of Baghdad</w:t>
            </w:r>
          </w:p>
        </w:tc>
      </w:tr>
      <w:tr w:rsidR="00CC51EF" w14:paraId="60291AD4" w14:textId="77777777" w:rsidTr="001D4070">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5165DDC"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361B864E"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8FC3FD1"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Computer Engineering Department (COED)</w:t>
            </w:r>
          </w:p>
        </w:tc>
      </w:tr>
      <w:tr w:rsidR="00CC51EF" w14:paraId="5FBEA465" w14:textId="77777777" w:rsidTr="001D4070">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3F7120E"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587C7129"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90E1613" w14:textId="77777777" w:rsidR="00CC51EF" w:rsidRPr="00DC4B4B" w:rsidRDefault="00CC51EF" w:rsidP="001D4070">
            <w:pPr>
              <w:rPr>
                <w:rFonts w:asciiTheme="majorBidi" w:hAnsiTheme="majorBidi" w:cstheme="majorBidi"/>
                <w:sz w:val="28"/>
                <w:szCs w:val="28"/>
                <w:lang w:bidi="ar-IQ"/>
              </w:rPr>
            </w:pPr>
            <w:r w:rsidRPr="00DC4B4B">
              <w:rPr>
                <w:rFonts w:asciiTheme="majorBidi" w:hAnsiTheme="majorBidi" w:cstheme="majorBidi"/>
                <w:sz w:val="28"/>
                <w:szCs w:val="28"/>
                <w:lang w:bidi="ar-IQ"/>
              </w:rPr>
              <w:t>Computer Architecture I / COE301</w:t>
            </w:r>
          </w:p>
          <w:p w14:paraId="6C71AB1F"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6CE2D31F" w14:textId="77777777" w:rsidTr="001D4070">
        <w:trPr>
          <w:trHeight w:hRule="exact" w:val="232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FB59254"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3BB7FF9"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B295D08" w14:textId="77777777" w:rsidR="00CC51EF" w:rsidRDefault="00CC51EF" w:rsidP="001D4070">
            <w:pPr>
              <w:widowControl w:val="0"/>
              <w:autoSpaceDE w:val="0"/>
              <w:autoSpaceDN w:val="0"/>
              <w:adjustRightInd w:val="0"/>
              <w:spacing w:after="0" w:line="240" w:lineRule="auto"/>
              <w:jc w:val="both"/>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4F2DA0C2" w14:textId="77777777" w:rsidTr="001D4070">
        <w:trPr>
          <w:trHeight w:hRule="exact" w:val="693"/>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4CA3696"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C9CE8BD"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A99891A"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1</w:t>
            </w:r>
            <w:r w:rsidRPr="00D63A4B">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D63A4B">
              <w:rPr>
                <w:rFonts w:asciiTheme="majorBidi" w:hAnsiTheme="majorBidi" w:cstheme="majorBidi"/>
                <w:sz w:val="28"/>
                <w:szCs w:val="28"/>
              </w:rPr>
              <w:t xml:space="preserve"> &amp;</w:t>
            </w:r>
            <w:r>
              <w:rPr>
                <w:rFonts w:asciiTheme="majorBidi" w:hAnsiTheme="majorBidi" w:cstheme="majorBidi"/>
                <w:sz w:val="28"/>
                <w:szCs w:val="28"/>
              </w:rPr>
              <w:t xml:space="preserve"> </w:t>
            </w:r>
            <w:r w:rsidRPr="00D63A4B">
              <w:rPr>
                <w:rFonts w:asciiTheme="majorBidi" w:hAnsiTheme="majorBidi" w:cstheme="majorBidi"/>
                <w:sz w:val="28"/>
                <w:szCs w:val="28"/>
              </w:rPr>
              <w:t xml:space="preserve"> 2</w:t>
            </w:r>
            <w:r w:rsidRPr="00D63A4B">
              <w:rPr>
                <w:rFonts w:asciiTheme="majorBidi" w:hAnsiTheme="majorBidi" w:cstheme="majorBidi"/>
                <w:sz w:val="28"/>
                <w:szCs w:val="28"/>
                <w:vertAlign w:val="superscript"/>
              </w:rPr>
              <w:t>nd</w:t>
            </w:r>
            <w:r w:rsidRPr="00D63A4B">
              <w:rPr>
                <w:rFonts w:asciiTheme="majorBidi" w:hAnsiTheme="majorBidi" w:cstheme="majorBidi"/>
                <w:sz w:val="28"/>
                <w:szCs w:val="28"/>
              </w:rPr>
              <w:t xml:space="preserve"> </w:t>
            </w:r>
            <w:r>
              <w:rPr>
                <w:rFonts w:asciiTheme="majorBidi" w:hAnsiTheme="majorBidi" w:cstheme="majorBidi"/>
                <w:sz w:val="28"/>
                <w:szCs w:val="28"/>
              </w:rPr>
              <w:t>semester</w:t>
            </w:r>
            <w:r w:rsidRPr="00D63A4B">
              <w:rPr>
                <w:rFonts w:asciiTheme="majorBidi" w:hAnsiTheme="majorBidi" w:cstheme="majorBidi"/>
                <w:sz w:val="28"/>
                <w:szCs w:val="28"/>
              </w:rPr>
              <w:t xml:space="preserve"> / Academic Year </w:t>
            </w:r>
            <w:r>
              <w:rPr>
                <w:rFonts w:asciiTheme="majorBidi" w:hAnsiTheme="majorBidi" w:cstheme="majorBidi"/>
                <w:sz w:val="28"/>
                <w:szCs w:val="28"/>
              </w:rPr>
              <w:t>2018</w:t>
            </w:r>
            <w:r w:rsidRPr="00D63A4B">
              <w:rPr>
                <w:rFonts w:asciiTheme="majorBidi" w:hAnsiTheme="majorBidi" w:cstheme="majorBidi"/>
                <w:sz w:val="28"/>
                <w:szCs w:val="28"/>
              </w:rPr>
              <w:t xml:space="preserve"> – </w:t>
            </w:r>
            <w:r>
              <w:rPr>
                <w:rFonts w:asciiTheme="majorBidi" w:hAnsiTheme="majorBidi" w:cstheme="majorBidi"/>
                <w:sz w:val="28"/>
                <w:szCs w:val="28"/>
              </w:rPr>
              <w:t>2019.</w:t>
            </w:r>
          </w:p>
        </w:tc>
      </w:tr>
      <w:tr w:rsidR="00CC51EF" w14:paraId="71165D83" w14:textId="77777777" w:rsidTr="001D4070">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47D050D"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6B377DA4"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ADBE614" w14:textId="77777777" w:rsidR="00CC51EF" w:rsidRPr="00D63A4B" w:rsidRDefault="00CC51EF" w:rsidP="001D4070">
            <w:pPr>
              <w:tabs>
                <w:tab w:val="num" w:pos="432"/>
              </w:tabs>
              <w:autoSpaceDE w:val="0"/>
              <w:autoSpaceDN w:val="0"/>
              <w:adjustRightInd w:val="0"/>
              <w:rPr>
                <w:rFonts w:asciiTheme="majorBidi" w:hAnsiTheme="majorBidi" w:cstheme="majorBidi"/>
                <w:sz w:val="28"/>
                <w:szCs w:val="28"/>
                <w:lang w:bidi="ar-IQ"/>
              </w:rPr>
            </w:pPr>
            <w:r>
              <w:rPr>
                <w:rFonts w:asciiTheme="majorBidi" w:hAnsiTheme="majorBidi" w:cstheme="majorBidi"/>
                <w:sz w:val="28"/>
                <w:szCs w:val="28"/>
              </w:rPr>
              <w:t>90 hrs. / 3 hrs.</w:t>
            </w:r>
            <w:r w:rsidRPr="00D63A4B">
              <w:rPr>
                <w:rFonts w:asciiTheme="majorBidi" w:hAnsiTheme="majorBidi" w:cstheme="majorBidi"/>
                <w:sz w:val="28"/>
                <w:szCs w:val="28"/>
              </w:rPr>
              <w:t xml:space="preserve">  per week</w:t>
            </w:r>
          </w:p>
        </w:tc>
      </w:tr>
      <w:tr w:rsidR="00CC51EF" w14:paraId="7C1B945E" w14:textId="77777777" w:rsidTr="001D4070">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020E590A"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7B7A7E37"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548FCEB"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tl/>
                <w:lang w:bidi="ar-IQ"/>
              </w:rPr>
            </w:pPr>
            <w:r>
              <w:rPr>
                <w:rFonts w:asciiTheme="majorBidi" w:hAnsiTheme="majorBidi" w:cstheme="majorBidi"/>
                <w:sz w:val="28"/>
                <w:szCs w:val="28"/>
              </w:rPr>
              <w:t>October 28, 2018</w:t>
            </w:r>
          </w:p>
        </w:tc>
      </w:tr>
      <w:tr w:rsidR="00CC51EF" w14:paraId="6BDE85BA" w14:textId="77777777" w:rsidTr="001D4070">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4917C18D"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p w14:paraId="2F690B2D"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r w:rsidR="00CC51EF" w14:paraId="3BF1511D" w14:textId="77777777" w:rsidTr="001D4070">
        <w:trPr>
          <w:trHeight w:hRule="exact" w:val="1143"/>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2BD1C3E" w14:textId="77777777" w:rsidR="00CC51EF" w:rsidRDefault="00CC51EF" w:rsidP="001D4070">
            <w:pPr>
              <w:widowControl w:val="0"/>
              <w:autoSpaceDE w:val="0"/>
              <w:autoSpaceDN w:val="0"/>
              <w:adjustRightInd w:val="0"/>
              <w:spacing w:after="0" w:line="240" w:lineRule="auto"/>
              <w:jc w:val="both"/>
              <w:rPr>
                <w:rFonts w:ascii="Times New Roman" w:hAnsi="Times New Roman" w:cs="Times New Roman"/>
                <w:sz w:val="24"/>
                <w:szCs w:val="24"/>
              </w:rPr>
            </w:pPr>
            <w:r>
              <w:rPr>
                <w:rFonts w:asciiTheme="majorBidi" w:hAnsiTheme="majorBidi" w:cstheme="majorBidi"/>
                <w:color w:val="000000"/>
                <w:sz w:val="28"/>
                <w:szCs w:val="28"/>
              </w:rPr>
              <w:lastRenderedPageBreak/>
              <w:t>The course</w:t>
            </w:r>
            <w:r w:rsidRPr="00D63A4B">
              <w:rPr>
                <w:rFonts w:asciiTheme="majorBidi" w:hAnsiTheme="majorBidi" w:cstheme="majorBidi"/>
                <w:color w:val="000000"/>
                <w:sz w:val="28"/>
                <w:szCs w:val="28"/>
              </w:rPr>
              <w:t xml:space="preserve"> provides the basic knowledge necessary to understand the hardware operation of digital computers and covers some of the subjects associated with computer hardware.</w:t>
            </w:r>
          </w:p>
        </w:tc>
      </w:tr>
    </w:tbl>
    <w:p w14:paraId="33C1902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r>
        <w:rPr>
          <w:noProof/>
        </w:rPr>
        <mc:AlternateContent>
          <mc:Choice Requires="wpg">
            <w:drawing>
              <wp:anchor distT="0" distB="0" distL="114300" distR="114300" simplePos="0" relativeHeight="251702784" behindDoc="1" locked="0" layoutInCell="0" allowOverlap="1" wp14:anchorId="1A3893B5" wp14:editId="07874506">
                <wp:simplePos x="0" y="0"/>
                <wp:positionH relativeFrom="page">
                  <wp:posOffset>517085</wp:posOffset>
                </wp:positionH>
                <wp:positionV relativeFrom="paragraph">
                  <wp:posOffset>121920</wp:posOffset>
                </wp:positionV>
                <wp:extent cx="6262657" cy="440690"/>
                <wp:effectExtent l="0" t="0" r="5080" b="16510"/>
                <wp:wrapNone/>
                <wp:docPr id="69"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2657" cy="440690"/>
                          <a:chOff x="1127" y="-221"/>
                          <a:chExt cx="9762" cy="694"/>
                        </a:xfrm>
                      </wpg:grpSpPr>
                      <wps:wsp>
                        <wps:cNvPr id="70"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9AF7A6" id="Group 107" o:spid="_x0000_s1026" style="position:absolute;margin-left:40.7pt;margin-top:9.6pt;width:493.1pt;height:34.7pt;z-index:-251613696;mso-position-horizontal-relative:page"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4dJbwA&#10;AADbAAAADwAAAGRycy9kb3ducmV2LnhtbERPSwrCMBDdC94hjOBOUxWtVKOIICiu/BxgbMa2tJmU&#10;Jtp6e7MQXD7ef73tTCXe1LjCsoLJOAJBnFpdcKbgfjuMliCcR9ZYWSYFH3Kw3fR7a0y0bflC76vP&#10;RAhhl6CC3Ps6kdKlORl0Y1sTB+5pG4M+wCaTusE2hJtKTqNoIQ0WHBpyrGmfU1peX0bBLH7co3he&#10;nMt24T6uxvJRnUqlhoNutwLhqfN/8c991ArisD5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kvh0lvAAAANsAAAAPAAAAAAAAAAAAAAAAAJgCAABkcnMvZG93bnJldi54&#10;bWxQSwUGAAAAAAQABAD1AAAAgQ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4vsAA&#10;AADbAAAADwAAAGRycy9kb3ducmV2LnhtbESP0YrCMBRE3wX/IVzBN01VtEs1igiCsk+6/YBrc21L&#10;m5vSRFv/3iwIPg4zc4bZ7HpTiye1rrSsYDaNQBBnVpecK0j/jpMfEM4ja6wtk4IXOdhth4MNJtp2&#10;fKHn1eciQNglqKDwvkmkdFlBBt3UNsTBu9vWoA+yzaVusQtwU8t5FK2kwZLDQoENHQrKquvDKFjE&#10;tzSKl+Vv1a3cyzVY3epzpdR41O/XIDz1/hv+tE9aQTyD/y/hB8jt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K4vsAAAADbAAAADwAAAAAAAAAAAAAAAACYAgAAZHJzL2Rvd25y&#10;ZXYueG1sUEsFBgAAAAAEAAQA9QAAAIU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E3s8UA&#10;AADbAAAADwAAAGRycy9kb3ducmV2LnhtbESPQWvCQBSE7wX/w/IEL6VuzCGtqatIoCJCoY0p9PjI&#10;PpNg9m3IbpP4791CocdhZr5hNrvJtGKg3jWWFayWEQji0uqGKwXF+e3pBYTzyBpby6TgRg5229nD&#10;BlNtR/6kIfeVCBB2KSqove9SKV1Zk0G3tB1x8C62N+iD7CupexwD3LQyjqJEGmw4LNTYUVZTec1/&#10;jIL3U/ZYraPkuyu+crv6MOZaZAelFvNp/wrC0+T/w3/to1bwHMPvl/AD5P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gTezxQAAANs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wKl8IA&#10;AADbAAAADwAAAGRycy9kb3ducmV2LnhtbESPS4sCMRCE7wv+h9CCF9GMLvgYjSKKsIf14AP02CTt&#10;zOCkM0yijv9+Iwh7LKrqK2q+bGwpHlT7wrGCQT8BQaydKThTcDpuexMQPiAbLB2Tghd5WC5aX3NM&#10;jXvynh6HkIkIYZ+igjyEKpXS65ws+r6riKN3dbXFEGWdSVPjM8JtKYdJMpIWC44LOVa0zknfDner&#10;4HzGrqPLhn7LnRlNptpPudBKddrNagYiUBP+w5/2j1Ew/ob3l/gD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fAqXwgAAANs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3DicQA&#10;AADbAAAADwAAAGRycy9kb3ducmV2LnhtbESPQWsCMRSE74X+h/AK3mq2RaysRqkFpddaPfT2unlm&#10;VzcvaxLN1l/fFAoeh5n5hpktetuKC/nQOFbwNCxAEFdON2wUbD9XjxMQISJrbB2Tgh8KsJjf382w&#10;1C7xB1020YgM4VCigjrGrpQyVDVZDEPXEWdv77zFmKU3UntMGW5b+VwUY2mx4bxQY0dvNVXHzdkq&#10;4MN1vz0sv3yz2q3NdzKnlK5jpQYP/esURKQ+3sL/7Xet4GUE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9w4nEAAAA2w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k3eMIA&#10;AADbAAAADwAAAGRycy9kb3ducmV2LnhtbESPS4sCMRCE7wv+h9CCF9GMwvoYjSKKsIf14AP02CTt&#10;zOCkM0yijv9+Iwh7LKrqK2q+bGwpHlT7wrGCQT8BQaydKThTcDpuexMQPiAbLB2Tghd5WC5aX3NM&#10;jXvynh6HkIkIYZ+igjyEKpXS65ws+r6riKN3dbXFEGWdSVPjM8JtKYdJMpIWC44LOVa0zknfDner&#10;4HzGrqPLhn7LnRlNptpPudBKddrNagYiUBP+w5/2j1Ew/ob3l/gD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2Td4wgAAANsAAAAPAAAAAAAAAAAAAAAAAJgCAABkcnMvZG93&#10;bnJldi54bWxQSwUGAAAAAAQABAD1AAAAhwMAAAAA&#10;" path="m,l,655e" filled="f" strokecolor="#4f81bc" strokeweight="1.06pt">
                  <v:path arrowok="t" o:connecttype="custom" o:connectlocs="0,0;0,655" o:connectangles="0,0"/>
                </v:shape>
                <w10:wrap anchorx="page"/>
              </v:group>
            </w:pict>
          </mc:Fallback>
        </mc:AlternateContent>
      </w:r>
    </w:p>
    <w:p w14:paraId="23C471C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424E9772" w14:textId="77777777" w:rsidR="00CC51EF" w:rsidRDefault="00CC51EF" w:rsidP="00CC51EF">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p w14:paraId="5C14BF50" w14:textId="77777777" w:rsidR="00CC51EF" w:rsidRDefault="00CC51EF" w:rsidP="00CC51EF">
      <w:pPr>
        <w:widowControl w:val="0"/>
        <w:autoSpaceDE w:val="0"/>
        <w:autoSpaceDN w:val="0"/>
        <w:adjustRightInd w:val="0"/>
        <w:spacing w:after="0" w:line="287" w:lineRule="exact"/>
        <w:ind w:left="198" w:right="-20"/>
        <w:rPr>
          <w:rFonts w:ascii="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10236"/>
      </w:tblGrid>
      <w:tr w:rsidR="00CC51EF" w:rsidRPr="00D63A4B" w14:paraId="4A2DC41B" w14:textId="77777777" w:rsidTr="001D4070">
        <w:trPr>
          <w:trHeight w:val="265"/>
        </w:trPr>
        <w:tc>
          <w:tcPr>
            <w:tcW w:w="5000" w:type="pct"/>
            <w:shd w:val="clear" w:color="auto" w:fill="A7BFDE"/>
            <w:vAlign w:val="center"/>
          </w:tcPr>
          <w:p w14:paraId="22FC442B" w14:textId="77777777" w:rsidR="00CC51EF" w:rsidRPr="005C0408" w:rsidRDefault="00CC51EF" w:rsidP="009A7ED0">
            <w:pPr>
              <w:pStyle w:val="ListParagraph"/>
              <w:numPr>
                <w:ilvl w:val="0"/>
                <w:numId w:val="41"/>
              </w:numPr>
              <w:spacing w:after="0"/>
              <w:rPr>
                <w:rFonts w:asciiTheme="majorBidi" w:hAnsiTheme="majorBidi" w:cstheme="majorBidi"/>
                <w:sz w:val="28"/>
                <w:szCs w:val="28"/>
              </w:rPr>
            </w:pPr>
            <w:r w:rsidRPr="005C0408">
              <w:rPr>
                <w:rFonts w:ascii="Times New Roman" w:hAnsi="Times New Roman" w:cs="Times New Roman"/>
                <w:color w:val="221F1F"/>
                <w:sz w:val="28"/>
                <w:szCs w:val="28"/>
              </w:rPr>
              <w:t>C</w:t>
            </w:r>
            <w:r w:rsidRPr="005C0408">
              <w:rPr>
                <w:rFonts w:ascii="Times New Roman" w:hAnsi="Times New Roman" w:cs="Times New Roman"/>
                <w:color w:val="221F1F"/>
                <w:spacing w:val="-1"/>
                <w:sz w:val="28"/>
                <w:szCs w:val="28"/>
              </w:rPr>
              <w:t>o</w:t>
            </w:r>
            <w:r w:rsidRPr="005C0408">
              <w:rPr>
                <w:rFonts w:ascii="Times New Roman" w:hAnsi="Times New Roman" w:cs="Times New Roman"/>
                <w:color w:val="221F1F"/>
                <w:spacing w:val="1"/>
                <w:sz w:val="28"/>
                <w:szCs w:val="28"/>
              </w:rPr>
              <w:t>g</w:t>
            </w:r>
            <w:r w:rsidRPr="005C0408">
              <w:rPr>
                <w:rFonts w:ascii="Times New Roman" w:hAnsi="Times New Roman" w:cs="Times New Roman"/>
                <w:color w:val="221F1F"/>
                <w:spacing w:val="-1"/>
                <w:sz w:val="28"/>
                <w:szCs w:val="28"/>
              </w:rPr>
              <w:t>n</w:t>
            </w:r>
            <w:r w:rsidRPr="005C0408">
              <w:rPr>
                <w:rFonts w:ascii="Times New Roman" w:hAnsi="Times New Roman" w:cs="Times New Roman"/>
                <w:color w:val="221F1F"/>
                <w:spacing w:val="1"/>
                <w:sz w:val="28"/>
                <w:szCs w:val="28"/>
              </w:rPr>
              <w:t>i</w:t>
            </w:r>
            <w:r w:rsidRPr="005C0408">
              <w:rPr>
                <w:rFonts w:ascii="Times New Roman" w:hAnsi="Times New Roman" w:cs="Times New Roman"/>
                <w:color w:val="221F1F"/>
                <w:spacing w:val="-1"/>
                <w:sz w:val="28"/>
                <w:szCs w:val="28"/>
              </w:rPr>
              <w:t>ti</w:t>
            </w:r>
            <w:r w:rsidRPr="005C0408">
              <w:rPr>
                <w:rFonts w:ascii="Times New Roman" w:hAnsi="Times New Roman" w:cs="Times New Roman"/>
                <w:color w:val="221F1F"/>
                <w:spacing w:val="1"/>
                <w:sz w:val="28"/>
                <w:szCs w:val="28"/>
              </w:rPr>
              <w:t>v</w:t>
            </w:r>
            <w:r w:rsidRPr="005C0408">
              <w:rPr>
                <w:rFonts w:ascii="Times New Roman" w:hAnsi="Times New Roman" w:cs="Times New Roman"/>
                <w:color w:val="221F1F"/>
                <w:sz w:val="28"/>
                <w:szCs w:val="28"/>
              </w:rPr>
              <w:t xml:space="preserve">e </w:t>
            </w:r>
            <w:r w:rsidRPr="005C0408">
              <w:rPr>
                <w:rFonts w:ascii="Times New Roman" w:hAnsi="Times New Roman" w:cs="Times New Roman"/>
                <w:color w:val="221F1F"/>
                <w:spacing w:val="-1"/>
                <w:sz w:val="28"/>
                <w:szCs w:val="28"/>
              </w:rPr>
              <w:t>g</w:t>
            </w:r>
            <w:r w:rsidRPr="005C0408">
              <w:rPr>
                <w:rFonts w:ascii="Times New Roman" w:hAnsi="Times New Roman" w:cs="Times New Roman"/>
                <w:color w:val="221F1F"/>
                <w:spacing w:val="1"/>
                <w:sz w:val="28"/>
                <w:szCs w:val="28"/>
              </w:rPr>
              <w:t>o</w:t>
            </w:r>
            <w:r w:rsidRPr="005C0408">
              <w:rPr>
                <w:rFonts w:ascii="Times New Roman" w:hAnsi="Times New Roman" w:cs="Times New Roman"/>
                <w:color w:val="221F1F"/>
                <w:spacing w:val="-2"/>
                <w:sz w:val="28"/>
                <w:szCs w:val="28"/>
              </w:rPr>
              <w:t>a</w:t>
            </w:r>
            <w:r w:rsidRPr="005C0408">
              <w:rPr>
                <w:rFonts w:ascii="Times New Roman" w:hAnsi="Times New Roman" w:cs="Times New Roman"/>
                <w:color w:val="221F1F"/>
                <w:spacing w:val="1"/>
                <w:sz w:val="28"/>
                <w:szCs w:val="28"/>
              </w:rPr>
              <w:t>l</w:t>
            </w:r>
            <w:r w:rsidRPr="005C0408">
              <w:rPr>
                <w:rFonts w:ascii="Times New Roman" w:hAnsi="Times New Roman" w:cs="Times New Roman"/>
                <w:color w:val="221F1F"/>
                <w:sz w:val="28"/>
                <w:szCs w:val="28"/>
              </w:rPr>
              <w:t>s</w:t>
            </w:r>
            <w:r>
              <w:rPr>
                <w:rFonts w:ascii="Times New Roman" w:hAnsi="Times New Roman" w:cs="Times New Roman"/>
                <w:color w:val="221F1F"/>
                <w:spacing w:val="2"/>
                <w:sz w:val="28"/>
                <w:szCs w:val="28"/>
              </w:rPr>
              <w:t>:</w:t>
            </w:r>
          </w:p>
          <w:p w14:paraId="42CFF2DF" w14:textId="77777777" w:rsidR="00CC51EF" w:rsidRPr="005C0408" w:rsidRDefault="00CC51EF" w:rsidP="001D4070">
            <w:pPr>
              <w:autoSpaceDE w:val="0"/>
              <w:autoSpaceDN w:val="0"/>
              <w:adjustRightInd w:val="0"/>
              <w:spacing w:after="0" w:line="240" w:lineRule="auto"/>
              <w:ind w:left="360"/>
              <w:rPr>
                <w:rFonts w:asciiTheme="majorBidi" w:hAnsiTheme="majorBidi" w:cstheme="majorBidi"/>
                <w:sz w:val="28"/>
                <w:szCs w:val="28"/>
              </w:rPr>
            </w:pPr>
            <w:r>
              <w:rPr>
                <w:rFonts w:asciiTheme="majorBidi" w:hAnsiTheme="majorBidi" w:cstheme="majorBidi"/>
                <w:sz w:val="28"/>
                <w:szCs w:val="28"/>
              </w:rPr>
              <w:t xml:space="preserve">A1. </w:t>
            </w:r>
            <w:r w:rsidRPr="005C0408">
              <w:rPr>
                <w:rFonts w:asciiTheme="majorBidi" w:hAnsiTheme="majorBidi" w:cstheme="majorBidi"/>
                <w:sz w:val="28"/>
                <w:szCs w:val="28"/>
              </w:rPr>
              <w:t>Write RTL for hardware jobs.</w:t>
            </w:r>
          </w:p>
          <w:p w14:paraId="3EA53944" w14:textId="77777777" w:rsidR="00CC51EF" w:rsidRPr="005C0408"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2. </w:t>
            </w:r>
            <w:r w:rsidRPr="005C0408">
              <w:rPr>
                <w:rFonts w:asciiTheme="majorBidi" w:hAnsiTheme="majorBidi" w:cstheme="majorBidi"/>
                <w:sz w:val="28"/>
                <w:szCs w:val="28"/>
              </w:rPr>
              <w:t xml:space="preserve">Define and explain the principles of computer architecture and the interfacing </w:t>
            </w:r>
            <w:r>
              <w:rPr>
                <w:rFonts w:asciiTheme="majorBidi" w:hAnsiTheme="majorBidi" w:cstheme="majorBidi"/>
                <w:sz w:val="28"/>
                <w:szCs w:val="28"/>
              </w:rPr>
              <w:t xml:space="preserve">                           </w:t>
            </w:r>
            <w:r w:rsidRPr="005C0408">
              <w:rPr>
                <w:rFonts w:asciiTheme="majorBidi" w:hAnsiTheme="majorBidi" w:cstheme="majorBidi"/>
                <w:sz w:val="28"/>
                <w:szCs w:val="28"/>
              </w:rPr>
              <w:t>between its hardware and software components</w:t>
            </w:r>
          </w:p>
          <w:p w14:paraId="6392C0E4"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w:t>
            </w:r>
            <w:r w:rsidRPr="00FA4ABB">
              <w:rPr>
                <w:rFonts w:asciiTheme="majorBidi" w:hAnsiTheme="majorBidi" w:cstheme="majorBidi"/>
                <w:sz w:val="28"/>
                <w:szCs w:val="28"/>
              </w:rPr>
              <w:t>A3. Understand the data path inside a processor</w:t>
            </w:r>
          </w:p>
          <w:p w14:paraId="0FFEC6D8"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4. </w:t>
            </w:r>
            <w:r w:rsidRPr="00FA4ABB">
              <w:rPr>
                <w:rFonts w:asciiTheme="majorBidi" w:hAnsiTheme="majorBidi" w:cstheme="majorBidi"/>
                <w:sz w:val="28"/>
                <w:szCs w:val="28"/>
              </w:rPr>
              <w:t>Understand the micro</w:t>
            </w:r>
            <w:r>
              <w:rPr>
                <w:rFonts w:asciiTheme="majorBidi" w:hAnsiTheme="majorBidi" w:cstheme="majorBidi"/>
                <w:sz w:val="28"/>
                <w:szCs w:val="28"/>
              </w:rPr>
              <w:t xml:space="preserve"> </w:t>
            </w:r>
            <w:r w:rsidRPr="00FA4ABB">
              <w:rPr>
                <w:rFonts w:asciiTheme="majorBidi" w:hAnsiTheme="majorBidi" w:cstheme="majorBidi"/>
                <w:sz w:val="28"/>
                <w:szCs w:val="28"/>
              </w:rPr>
              <w:t>programmed control organization</w:t>
            </w:r>
          </w:p>
          <w:p w14:paraId="3C1F020B"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5. </w:t>
            </w:r>
            <w:r w:rsidRPr="00FA4ABB">
              <w:rPr>
                <w:rFonts w:asciiTheme="majorBidi" w:hAnsiTheme="majorBidi" w:cstheme="majorBidi"/>
                <w:sz w:val="28"/>
                <w:szCs w:val="28"/>
              </w:rPr>
              <w:t xml:space="preserve">Know the organization and architecture of the CPU with an emphasis on the user's </w:t>
            </w:r>
            <w:r>
              <w:rPr>
                <w:rFonts w:asciiTheme="majorBidi" w:hAnsiTheme="majorBidi" w:cstheme="majorBidi"/>
                <w:sz w:val="28"/>
                <w:szCs w:val="28"/>
              </w:rPr>
              <w:t xml:space="preserve">     </w:t>
            </w:r>
            <w:r w:rsidRPr="00FA4ABB">
              <w:rPr>
                <w:rFonts w:asciiTheme="majorBidi" w:hAnsiTheme="majorBidi" w:cstheme="majorBidi"/>
                <w:sz w:val="28"/>
                <w:szCs w:val="28"/>
              </w:rPr>
              <w:t>view of the computer.</w:t>
            </w:r>
          </w:p>
          <w:p w14:paraId="0C9E34F8"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6.</w:t>
            </w:r>
            <w:r w:rsidRPr="00FA4ABB">
              <w:rPr>
                <w:rFonts w:asciiTheme="majorBidi" w:hAnsiTheme="majorBidi" w:cstheme="majorBidi"/>
                <w:sz w:val="28"/>
                <w:szCs w:val="28"/>
              </w:rPr>
              <w:t>Understand of parallel processing and pipeline.</w:t>
            </w:r>
          </w:p>
          <w:p w14:paraId="2C62C0D2"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7.</w:t>
            </w:r>
            <w:r w:rsidRPr="00FA4ABB">
              <w:rPr>
                <w:rFonts w:asciiTheme="majorBidi" w:hAnsiTheme="majorBidi" w:cstheme="majorBidi"/>
                <w:sz w:val="28"/>
                <w:szCs w:val="28"/>
              </w:rPr>
              <w:t xml:space="preserve">Understand of architectural blocks involved in computer arithmetic, both integer </w:t>
            </w:r>
            <w:r>
              <w:rPr>
                <w:rFonts w:asciiTheme="majorBidi" w:hAnsiTheme="majorBidi" w:cstheme="majorBidi"/>
                <w:sz w:val="28"/>
                <w:szCs w:val="28"/>
              </w:rPr>
              <w:t xml:space="preserve">    </w:t>
            </w:r>
            <w:r w:rsidRPr="00FA4ABB">
              <w:rPr>
                <w:rFonts w:asciiTheme="majorBidi" w:hAnsiTheme="majorBidi" w:cstheme="majorBidi"/>
                <w:sz w:val="28"/>
                <w:szCs w:val="28"/>
              </w:rPr>
              <w:t>and floating point.</w:t>
            </w:r>
          </w:p>
          <w:p w14:paraId="638C1101"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8. </w:t>
            </w:r>
            <w:r w:rsidRPr="00FA4ABB">
              <w:rPr>
                <w:rFonts w:asciiTheme="majorBidi" w:hAnsiTheme="majorBidi" w:cstheme="majorBidi"/>
                <w:sz w:val="28"/>
                <w:szCs w:val="28"/>
              </w:rPr>
              <w:t>Understand computer busses and input/output peripherals.</w:t>
            </w:r>
          </w:p>
          <w:p w14:paraId="0F752F9A" w14:textId="77777777" w:rsidR="00CC51EF" w:rsidRPr="00FA4ABB"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9. </w:t>
            </w:r>
            <w:r w:rsidRPr="00FA4ABB">
              <w:rPr>
                <w:rFonts w:asciiTheme="majorBidi" w:hAnsiTheme="majorBidi" w:cstheme="majorBidi"/>
                <w:sz w:val="28"/>
                <w:szCs w:val="28"/>
              </w:rPr>
              <w:t>Analyze computer memory hierarchy</w:t>
            </w:r>
          </w:p>
          <w:p w14:paraId="1DAFF16D" w14:textId="77777777" w:rsidR="00CC51EF" w:rsidRDefault="00CC51EF" w:rsidP="001D4070">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w:t>
            </w:r>
            <w:r w:rsidRPr="00DB2F8C">
              <w:rPr>
                <w:rFonts w:asciiTheme="majorBidi" w:hAnsiTheme="majorBidi" w:cstheme="majorBidi"/>
                <w:sz w:val="28"/>
                <w:szCs w:val="28"/>
              </w:rPr>
              <w:t>A10. Understand multi-processor architectures.</w:t>
            </w:r>
          </w:p>
          <w:p w14:paraId="01CDAB35" w14:textId="77777777" w:rsidR="00CC51EF" w:rsidRPr="00DB2F8C" w:rsidRDefault="00CC51EF" w:rsidP="001D4070">
            <w:pPr>
              <w:autoSpaceDE w:val="0"/>
              <w:autoSpaceDN w:val="0"/>
              <w:adjustRightInd w:val="0"/>
              <w:spacing w:after="0" w:line="240" w:lineRule="auto"/>
              <w:rPr>
                <w:rFonts w:asciiTheme="majorBidi" w:hAnsiTheme="majorBidi" w:cstheme="majorBidi"/>
                <w:sz w:val="28"/>
                <w:szCs w:val="28"/>
              </w:rPr>
            </w:pPr>
          </w:p>
        </w:tc>
      </w:tr>
      <w:tr w:rsidR="00CC51EF" w:rsidRPr="00D63A4B" w14:paraId="0EBC7816" w14:textId="77777777" w:rsidTr="001D4070">
        <w:trPr>
          <w:trHeight w:val="265"/>
        </w:trPr>
        <w:tc>
          <w:tcPr>
            <w:tcW w:w="5000" w:type="pct"/>
            <w:shd w:val="clear" w:color="auto" w:fill="A7BFDE"/>
            <w:vAlign w:val="center"/>
          </w:tcPr>
          <w:p w14:paraId="58C90DF6" w14:textId="77777777" w:rsidR="00CC51EF" w:rsidRDefault="00CC51EF" w:rsidP="001D4070">
            <w:pPr>
              <w:widowControl w:val="0"/>
              <w:autoSpaceDE w:val="0"/>
              <w:autoSpaceDN w:val="0"/>
              <w:adjustRightInd w:val="0"/>
              <w:spacing w:before="9" w:after="0" w:line="140" w:lineRule="exact"/>
              <w:ind w:right="-20"/>
              <w:rPr>
                <w:rFonts w:ascii="Times New Roman" w:hAnsi="Times New Roman" w:cs="Times New Roman"/>
                <w:sz w:val="14"/>
                <w:szCs w:val="14"/>
              </w:rPr>
            </w:pPr>
          </w:p>
          <w:p w14:paraId="34297228" w14:textId="77777777" w:rsidR="00CC51EF" w:rsidRDefault="00CC51EF" w:rsidP="001D4070">
            <w:pPr>
              <w:autoSpaceDE w:val="0"/>
              <w:autoSpaceDN w:val="0"/>
              <w:adjustRightInd w:val="0"/>
              <w:ind w:left="360"/>
              <w:rPr>
                <w:rFonts w:ascii="Times New Roman" w:hAnsi="Times New Roman" w:cs="Times New Roman"/>
                <w:color w:val="221F1F"/>
                <w:spacing w:val="6"/>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68"/>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p>
          <w:p w14:paraId="350D2F90" w14:textId="77777777" w:rsidR="00CC51EF"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1- Mathematical concepts and basic algorithms for describing a</w:t>
            </w:r>
            <w:r>
              <w:rPr>
                <w:rFonts w:asciiTheme="majorBidi" w:hAnsiTheme="majorBidi" w:cstheme="majorBidi"/>
                <w:sz w:val="28"/>
                <w:szCs w:val="28"/>
              </w:rPr>
              <w:t>nd solving engineering problems.</w:t>
            </w:r>
          </w:p>
          <w:p w14:paraId="55E688A5" w14:textId="77777777" w:rsidR="00CC51EF" w:rsidRPr="00DB2F8C"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 xml:space="preserve">B2 - Initial developments in </w:t>
            </w:r>
            <w:r w:rsidRPr="00DC4B4B">
              <w:rPr>
                <w:rFonts w:asciiTheme="majorBidi" w:hAnsiTheme="majorBidi" w:cstheme="majorBidi"/>
                <w:sz w:val="28"/>
                <w:szCs w:val="28"/>
                <w:lang w:bidi="ar-IQ"/>
              </w:rPr>
              <w:t xml:space="preserve">Computer Architecture </w:t>
            </w:r>
            <w:r>
              <w:rPr>
                <w:rFonts w:asciiTheme="majorBidi" w:hAnsiTheme="majorBidi" w:cstheme="majorBidi"/>
                <w:sz w:val="28"/>
                <w:szCs w:val="28"/>
              </w:rPr>
              <w:t>majors.</w:t>
            </w:r>
          </w:p>
          <w:p w14:paraId="0814F9E9" w14:textId="77777777" w:rsidR="00CC51EF" w:rsidRPr="00DB2F8C"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3 - developing the ability to condu</w:t>
            </w:r>
            <w:r>
              <w:rPr>
                <w:rFonts w:asciiTheme="majorBidi" w:hAnsiTheme="majorBidi" w:cstheme="majorBidi"/>
                <w:sz w:val="28"/>
                <w:szCs w:val="28"/>
              </w:rPr>
              <w:t>ct experiments and analyze data.</w:t>
            </w:r>
          </w:p>
          <w:p w14:paraId="27C41C90" w14:textId="77777777" w:rsidR="00CC51EF" w:rsidRPr="00DB2F8C"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 xml:space="preserve">B5- Identifying, formulating and solving </w:t>
            </w:r>
            <w:r w:rsidRPr="00DC4B4B">
              <w:rPr>
                <w:rFonts w:asciiTheme="majorBidi" w:hAnsiTheme="majorBidi" w:cstheme="majorBidi"/>
                <w:sz w:val="28"/>
                <w:szCs w:val="28"/>
                <w:lang w:bidi="ar-IQ"/>
              </w:rPr>
              <w:t xml:space="preserve">Computer Architecture </w:t>
            </w:r>
            <w:r w:rsidRPr="00DB2F8C">
              <w:rPr>
                <w:rFonts w:asciiTheme="majorBidi" w:hAnsiTheme="majorBidi" w:cstheme="majorBidi"/>
                <w:sz w:val="28"/>
                <w:szCs w:val="28"/>
              </w:rPr>
              <w:t>problems using modern engineering tools, techniques, and skills,</w:t>
            </w:r>
          </w:p>
          <w:p w14:paraId="29888DA4" w14:textId="77777777" w:rsidR="00CC51EF" w:rsidRPr="00DB2F8C"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6 - cooperation in group projects,</w:t>
            </w:r>
          </w:p>
          <w:p w14:paraId="76AE916F" w14:textId="77777777" w:rsidR="00CC51EF" w:rsidRPr="00DB2F8C"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7 - Developing written and verbal communication skills through presentations from the project results,</w:t>
            </w:r>
          </w:p>
          <w:p w14:paraId="220E4CC2" w14:textId="77777777" w:rsidR="00CC51EF" w:rsidRDefault="00CC51EF" w:rsidP="001D4070">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8 - obtaining an appreciation for some of the ethical problems that exist in the practice of the profession.</w:t>
            </w:r>
          </w:p>
          <w:p w14:paraId="19A364A7" w14:textId="77777777" w:rsidR="00CC51EF" w:rsidRDefault="00CC51EF" w:rsidP="001D4070">
            <w:pPr>
              <w:autoSpaceDE w:val="0"/>
              <w:autoSpaceDN w:val="0"/>
              <w:adjustRightInd w:val="0"/>
              <w:ind w:left="360"/>
              <w:rPr>
                <w:rFonts w:asciiTheme="majorBidi" w:hAnsiTheme="majorBidi" w:cstheme="majorBidi"/>
                <w:sz w:val="28"/>
                <w:szCs w:val="28"/>
              </w:rPr>
            </w:pPr>
            <w:r w:rsidRPr="00C853DF">
              <w:rPr>
                <w:rFonts w:asciiTheme="majorBidi" w:hAnsiTheme="majorBidi" w:cstheme="majorBidi"/>
                <w:sz w:val="28"/>
                <w:szCs w:val="28"/>
              </w:rPr>
              <w:t>Teaching and Learning Methods</w:t>
            </w:r>
            <w:r>
              <w:rPr>
                <w:rFonts w:asciiTheme="majorBidi" w:hAnsiTheme="majorBidi" w:cstheme="majorBidi"/>
                <w:sz w:val="28"/>
                <w:szCs w:val="28"/>
              </w:rPr>
              <w:t>.</w:t>
            </w:r>
          </w:p>
          <w:p w14:paraId="2C591AA9" w14:textId="77777777" w:rsidR="00CC51EF" w:rsidRPr="00D63A4B" w:rsidRDefault="00CC51EF" w:rsidP="009A7ED0">
            <w:pPr>
              <w:pStyle w:val="ListParagraph"/>
              <w:numPr>
                <w:ilvl w:val="0"/>
                <w:numId w:val="22"/>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Lectures.</w:t>
            </w:r>
          </w:p>
          <w:p w14:paraId="71607D83" w14:textId="77777777" w:rsidR="00CC51EF" w:rsidRPr="00D63A4B" w:rsidRDefault="00CC51EF" w:rsidP="009A7ED0">
            <w:pPr>
              <w:pStyle w:val="ListParagraph"/>
              <w:numPr>
                <w:ilvl w:val="0"/>
                <w:numId w:val="22"/>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Tutorials.</w:t>
            </w:r>
          </w:p>
          <w:p w14:paraId="1DBC0CAB" w14:textId="77777777" w:rsidR="00CC51EF" w:rsidRPr="00D63A4B" w:rsidRDefault="00CC51EF" w:rsidP="009A7ED0">
            <w:pPr>
              <w:pStyle w:val="ListParagraph"/>
              <w:numPr>
                <w:ilvl w:val="0"/>
                <w:numId w:val="22"/>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Homework and Assignments.</w:t>
            </w:r>
          </w:p>
          <w:p w14:paraId="523EBC2F" w14:textId="77777777" w:rsidR="00CC51EF" w:rsidRPr="00D63A4B" w:rsidRDefault="00CC51EF" w:rsidP="009A7ED0">
            <w:pPr>
              <w:pStyle w:val="ListParagraph"/>
              <w:numPr>
                <w:ilvl w:val="0"/>
                <w:numId w:val="22"/>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lastRenderedPageBreak/>
              <w:t xml:space="preserve"> Tests and Exams.</w:t>
            </w:r>
          </w:p>
          <w:p w14:paraId="4BC63C87" w14:textId="77777777" w:rsidR="00CC51EF" w:rsidRPr="00D63A4B" w:rsidRDefault="00CC51EF" w:rsidP="009A7ED0">
            <w:pPr>
              <w:pStyle w:val="ListParagraph"/>
              <w:numPr>
                <w:ilvl w:val="0"/>
                <w:numId w:val="22"/>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In-Class Questions and Discussions.</w:t>
            </w:r>
          </w:p>
          <w:p w14:paraId="0F0CDEA3" w14:textId="77777777" w:rsidR="00CC51EF" w:rsidRPr="00D63A4B" w:rsidRDefault="00CC51EF" w:rsidP="009A7ED0">
            <w:pPr>
              <w:pStyle w:val="ListParagraph"/>
              <w:numPr>
                <w:ilvl w:val="0"/>
                <w:numId w:val="22"/>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Connection between Theory and Application.</w:t>
            </w:r>
          </w:p>
          <w:p w14:paraId="7BC5D3A6" w14:textId="77777777" w:rsidR="00CC51EF" w:rsidRPr="00346979" w:rsidRDefault="00CC51EF" w:rsidP="009A7ED0">
            <w:pPr>
              <w:pStyle w:val="ListParagraph"/>
              <w:numPr>
                <w:ilvl w:val="0"/>
                <w:numId w:val="22"/>
              </w:numPr>
              <w:autoSpaceDE w:val="0"/>
              <w:autoSpaceDN w:val="0"/>
              <w:adjustRightInd w:val="0"/>
              <w:rPr>
                <w:rFonts w:asciiTheme="majorBidi" w:hAnsiTheme="majorBidi" w:cstheme="majorBidi"/>
                <w:sz w:val="28"/>
                <w:szCs w:val="28"/>
              </w:rPr>
            </w:pPr>
            <w:r w:rsidRPr="00346979">
              <w:rPr>
                <w:rFonts w:asciiTheme="majorBidi" w:hAnsiTheme="majorBidi" w:cstheme="majorBidi"/>
                <w:sz w:val="28"/>
                <w:szCs w:val="28"/>
              </w:rPr>
              <w:t xml:space="preserve"> Seminars.</w:t>
            </w:r>
          </w:p>
          <w:p w14:paraId="6F558F99" w14:textId="77777777" w:rsidR="00CC51EF" w:rsidRPr="00D63A4B" w:rsidRDefault="00CC51EF" w:rsidP="009A7ED0">
            <w:pPr>
              <w:pStyle w:val="ListParagraph"/>
              <w:numPr>
                <w:ilvl w:val="0"/>
                <w:numId w:val="22"/>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In- and Out-Class oral conservations.</w:t>
            </w:r>
          </w:p>
          <w:p w14:paraId="4072CA02" w14:textId="77777777" w:rsidR="00CC51EF" w:rsidRPr="00B416EF" w:rsidRDefault="00CC51EF" w:rsidP="001D4070">
            <w:pPr>
              <w:autoSpaceDE w:val="0"/>
              <w:autoSpaceDN w:val="0"/>
              <w:adjustRightInd w:val="0"/>
              <w:rPr>
                <w:rFonts w:asciiTheme="majorBidi" w:hAnsiTheme="majorBidi" w:cstheme="majorBidi"/>
                <w:b/>
                <w:bCs/>
                <w:i/>
                <w:iCs/>
                <w:color w:val="231F20"/>
                <w:sz w:val="28"/>
                <w:szCs w:val="28"/>
              </w:rPr>
            </w:pPr>
            <w:r w:rsidRPr="00B416EF">
              <w:rPr>
                <w:rFonts w:asciiTheme="majorBidi" w:hAnsiTheme="majorBidi" w:cstheme="majorBidi"/>
                <w:sz w:val="28"/>
                <w:szCs w:val="28"/>
              </w:rPr>
              <w:t>9. Reports, Presentations, and Posters.</w:t>
            </w:r>
          </w:p>
        </w:tc>
      </w:tr>
      <w:tr w:rsidR="00CC51EF" w:rsidRPr="00D63A4B" w14:paraId="07FE5CA2" w14:textId="77777777" w:rsidTr="001D4070">
        <w:trPr>
          <w:trHeight w:val="265"/>
        </w:trPr>
        <w:tc>
          <w:tcPr>
            <w:tcW w:w="5000" w:type="pct"/>
            <w:shd w:val="clear" w:color="auto" w:fill="A7BFDE"/>
            <w:vAlign w:val="center"/>
          </w:tcPr>
          <w:p w14:paraId="6F5790CC" w14:textId="77777777" w:rsidR="00CC51EF" w:rsidRPr="004E1F4A" w:rsidRDefault="00CC51EF" w:rsidP="001D4070">
            <w:pPr>
              <w:autoSpaceDE w:val="0"/>
              <w:autoSpaceDN w:val="0"/>
              <w:adjustRightInd w:val="0"/>
              <w:spacing w:after="120"/>
              <w:rPr>
                <w:rFonts w:asciiTheme="majorBidi" w:hAnsiTheme="majorBidi" w:cstheme="majorBidi"/>
                <w:sz w:val="28"/>
                <w:szCs w:val="28"/>
              </w:rPr>
            </w:pPr>
            <w:r w:rsidRPr="004E1F4A">
              <w:rPr>
                <w:rFonts w:asciiTheme="majorBidi" w:hAnsiTheme="majorBidi" w:cstheme="majorBidi"/>
                <w:sz w:val="28"/>
                <w:szCs w:val="28"/>
              </w:rPr>
              <w:lastRenderedPageBreak/>
              <w:t xml:space="preserve">Assessment Methods </w:t>
            </w:r>
          </w:p>
          <w:p w14:paraId="0D5AD3C7" w14:textId="77777777" w:rsidR="00CC51EF" w:rsidRPr="00D63A4B" w:rsidRDefault="00CC51EF" w:rsidP="001D4070">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1. Examinations, Tests, and Quizzes.</w:t>
            </w:r>
          </w:p>
          <w:p w14:paraId="707B41E5" w14:textId="77777777" w:rsidR="00CC51EF" w:rsidRPr="00D63A4B" w:rsidRDefault="00CC51EF" w:rsidP="001D4070">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2. Extracurricular Activities.</w:t>
            </w:r>
          </w:p>
          <w:p w14:paraId="439BEEC5" w14:textId="77777777" w:rsidR="00CC51EF" w:rsidRPr="00D63A4B" w:rsidRDefault="00CC51EF" w:rsidP="001D4070">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3. Student Engagement during Lectures.</w:t>
            </w:r>
          </w:p>
          <w:p w14:paraId="5023C9B7" w14:textId="77777777" w:rsidR="00CC51EF" w:rsidRPr="00384128" w:rsidRDefault="00CC51EF" w:rsidP="001D4070">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4. Responses Obtained from Students, Questionnaire about</w:t>
            </w:r>
            <w:r w:rsidRPr="00BB7AC5">
              <w:rPr>
                <w:rFonts w:asciiTheme="majorBidi" w:hAnsiTheme="majorBidi" w:cstheme="majorBidi"/>
                <w:sz w:val="28"/>
                <w:szCs w:val="28"/>
              </w:rPr>
              <w:t xml:space="preserve"> Curriculum </w:t>
            </w:r>
            <w:r>
              <w:rPr>
                <w:rFonts w:asciiTheme="majorBidi" w:hAnsiTheme="majorBidi" w:cstheme="majorBidi"/>
                <w:sz w:val="28"/>
                <w:szCs w:val="28"/>
              </w:rPr>
              <w:t>and Faculty Member (Instructor</w:t>
            </w:r>
            <w:r w:rsidRPr="00BB7AC5">
              <w:rPr>
                <w:rFonts w:asciiTheme="majorBidi" w:hAnsiTheme="majorBidi" w:cstheme="majorBidi"/>
                <w:sz w:val="28"/>
                <w:szCs w:val="28"/>
              </w:rPr>
              <w:t>)</w:t>
            </w:r>
            <w:r>
              <w:rPr>
                <w:rFonts w:asciiTheme="majorBidi" w:hAnsiTheme="majorBidi" w:cstheme="majorBidi"/>
                <w:color w:val="000000"/>
                <w:sz w:val="28"/>
                <w:szCs w:val="28"/>
                <w:lang w:bidi="ar-IQ"/>
              </w:rPr>
              <w:t>.</w:t>
            </w:r>
          </w:p>
        </w:tc>
      </w:tr>
      <w:tr w:rsidR="00CC51EF" w:rsidRPr="00D63A4B" w14:paraId="2CD7C756" w14:textId="77777777" w:rsidTr="001D4070">
        <w:trPr>
          <w:trHeight w:val="265"/>
        </w:trPr>
        <w:tc>
          <w:tcPr>
            <w:tcW w:w="5000" w:type="pct"/>
            <w:shd w:val="clear" w:color="auto" w:fill="A7BFDE"/>
            <w:vAlign w:val="center"/>
          </w:tcPr>
          <w:p w14:paraId="44345C96" w14:textId="77777777" w:rsidR="00CC51EF" w:rsidRPr="004E1F4A" w:rsidRDefault="00CC51EF" w:rsidP="001D4070">
            <w:pPr>
              <w:autoSpaceDE w:val="0"/>
              <w:autoSpaceDN w:val="0"/>
              <w:adjustRightInd w:val="0"/>
              <w:rPr>
                <w:rFonts w:asciiTheme="majorBidi" w:hAnsiTheme="majorBidi" w:cstheme="majorBidi"/>
                <w:sz w:val="28"/>
                <w:szCs w:val="28"/>
              </w:rPr>
            </w:pPr>
            <w:r w:rsidRPr="004E1F4A">
              <w:rPr>
                <w:rFonts w:asciiTheme="majorBidi" w:hAnsiTheme="majorBidi" w:cstheme="majorBidi"/>
                <w:sz w:val="28"/>
                <w:szCs w:val="28"/>
              </w:rPr>
              <w:t>Grading Policy</w:t>
            </w:r>
          </w:p>
          <w:p w14:paraId="27D0C700" w14:textId="77777777" w:rsidR="00CC51EF" w:rsidRPr="00D63A4B" w:rsidRDefault="00CC51EF" w:rsidP="001D4070">
            <w:pPr>
              <w:rPr>
                <w:rFonts w:asciiTheme="majorBidi" w:hAnsiTheme="majorBidi" w:cstheme="majorBidi"/>
                <w:sz w:val="28"/>
                <w:szCs w:val="28"/>
                <w:lang w:bidi="ar-IQ"/>
              </w:rPr>
            </w:pPr>
            <w:r w:rsidRPr="00D63A4B">
              <w:rPr>
                <w:rFonts w:asciiTheme="majorBidi" w:hAnsiTheme="majorBidi" w:cstheme="majorBidi"/>
                <w:sz w:val="28"/>
                <w:szCs w:val="28"/>
                <w:lang w:bidi="ar-IQ"/>
              </w:rPr>
              <w:t>1. Exams and Quizzes:</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There will be at least seven closed books and notes exams and quizzes during the academic year.</w:t>
            </w:r>
          </w:p>
          <w:p w14:paraId="0F6F230B" w14:textId="77777777" w:rsidR="00CC51EF" w:rsidRPr="00D63A4B" w:rsidRDefault="00CC51EF" w:rsidP="001D4070">
            <w:pPr>
              <w:rPr>
                <w:rFonts w:asciiTheme="majorBidi" w:hAnsiTheme="majorBidi" w:cstheme="majorBidi"/>
                <w:sz w:val="28"/>
                <w:szCs w:val="28"/>
                <w:lang w:bidi="ar-IQ"/>
              </w:rPr>
            </w:pPr>
            <w:r w:rsidRPr="00D63A4B">
              <w:rPr>
                <w:rFonts w:asciiTheme="majorBidi" w:hAnsiTheme="majorBidi" w:cstheme="majorBidi"/>
                <w:sz w:val="28"/>
                <w:szCs w:val="28"/>
                <w:lang w:bidi="ar-IQ"/>
              </w:rPr>
              <w:t xml:space="preserve"> 2. Oral and written assessment:</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The students are encouraged to participate their ideas to solve the problems during the lecture.</w:t>
            </w:r>
            <w:r>
              <w:rPr>
                <w:rFonts w:asciiTheme="majorBidi" w:hAnsiTheme="majorBidi" w:cstheme="majorBidi"/>
                <w:sz w:val="28"/>
                <w:szCs w:val="28"/>
                <w:lang w:bidi="ar-IQ"/>
              </w:rPr>
              <w:t xml:space="preserve"> The oral and written assessment.</w:t>
            </w:r>
          </w:p>
          <w:p w14:paraId="35A020E2" w14:textId="77777777" w:rsidR="00CC51EF" w:rsidRDefault="00CC51EF" w:rsidP="001D4070">
            <w:pPr>
              <w:rPr>
                <w:rFonts w:asciiTheme="majorBidi" w:hAnsiTheme="majorBidi" w:cstheme="majorBidi"/>
                <w:sz w:val="28"/>
                <w:szCs w:val="28"/>
                <w:lang w:bidi="ar-IQ"/>
              </w:rPr>
            </w:pPr>
            <w:r w:rsidRPr="00D63A4B">
              <w:rPr>
                <w:rFonts w:asciiTheme="majorBidi" w:hAnsiTheme="majorBidi" w:cstheme="majorBidi"/>
                <w:sz w:val="28"/>
                <w:szCs w:val="28"/>
                <w:lang w:bidi="ar-IQ"/>
              </w:rPr>
              <w:t>3. Final Exam:</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 The final exam will be comprehensive, closed books and notes</w:t>
            </w:r>
            <w:r>
              <w:rPr>
                <w:rFonts w:asciiTheme="majorBidi" w:hAnsiTheme="majorBidi" w:cstheme="majorBidi"/>
                <w:sz w:val="28"/>
                <w:szCs w:val="28"/>
                <w:lang w:bidi="ar-IQ"/>
              </w:rPr>
              <w:t xml:space="preserve">. </w:t>
            </w:r>
          </w:p>
          <w:p w14:paraId="5B1A474E" w14:textId="77777777" w:rsidR="00CC51EF" w:rsidRDefault="00CC51EF" w:rsidP="001D4070">
            <w:pPr>
              <w:rPr>
                <w:rFonts w:ascii="Times New Roman" w:hAnsi="Times New Roman" w:cs="Times New Roman"/>
                <w:color w:val="221F1F"/>
                <w:sz w:val="28"/>
                <w:szCs w:val="28"/>
              </w:rPr>
            </w:pPr>
            <w:r>
              <w:rPr>
                <w:rFonts w:ascii="Times New Roman" w:hAnsi="Times New Roman" w:cs="Times New Roman"/>
                <w:color w:val="221F1F"/>
                <w:sz w:val="28"/>
                <w:szCs w:val="28"/>
              </w:rPr>
              <w:t>C</w:t>
            </w:r>
            <w:r w:rsidRPr="00EB0533">
              <w:rPr>
                <w:rFonts w:ascii="Times New Roman" w:hAnsi="Times New Roman" w:cs="Times New Roman"/>
                <w:color w:val="221F1F"/>
                <w:sz w:val="28"/>
                <w:szCs w:val="28"/>
              </w:rPr>
              <w:t>.</w:t>
            </w:r>
            <w:r w:rsidRPr="00EB0533">
              <w:rPr>
                <w:rFonts w:ascii="Times New Roman" w:hAnsi="Times New Roman" w:cs="Times New Roman"/>
                <w:color w:val="221F1F"/>
                <w:spacing w:val="49"/>
                <w:sz w:val="28"/>
                <w:szCs w:val="28"/>
              </w:rPr>
              <w:t xml:space="preserve"> </w:t>
            </w:r>
            <w:r w:rsidRPr="00EB0533">
              <w:rPr>
                <w:rFonts w:ascii="Times New Roman" w:hAnsi="Times New Roman" w:cs="Times New Roman"/>
                <w:color w:val="221F1F"/>
                <w:spacing w:val="1"/>
                <w:sz w:val="28"/>
                <w:szCs w:val="28"/>
              </w:rPr>
              <w:t>A</w:t>
            </w:r>
            <w:r w:rsidRPr="00EB0533">
              <w:rPr>
                <w:rFonts w:ascii="Times New Roman" w:hAnsi="Times New Roman" w:cs="Times New Roman"/>
                <w:color w:val="221F1F"/>
                <w:sz w:val="28"/>
                <w:szCs w:val="28"/>
              </w:rPr>
              <w:t>ffe</w:t>
            </w:r>
            <w:r w:rsidRPr="00EB0533">
              <w:rPr>
                <w:rFonts w:ascii="Times New Roman" w:hAnsi="Times New Roman" w:cs="Times New Roman"/>
                <w:color w:val="221F1F"/>
                <w:spacing w:val="-2"/>
                <w:sz w:val="28"/>
                <w:szCs w:val="28"/>
              </w:rPr>
              <w:t>c</w:t>
            </w:r>
            <w:r w:rsidRPr="00EB0533">
              <w:rPr>
                <w:rFonts w:ascii="Times New Roman" w:hAnsi="Times New Roman" w:cs="Times New Roman"/>
                <w:color w:val="221F1F"/>
                <w:spacing w:val="-1"/>
                <w:sz w:val="28"/>
                <w:szCs w:val="28"/>
              </w:rPr>
              <w:t>t</w:t>
            </w:r>
            <w:r w:rsidRPr="00EB0533">
              <w:rPr>
                <w:rFonts w:ascii="Times New Roman" w:hAnsi="Times New Roman" w:cs="Times New Roman"/>
                <w:color w:val="221F1F"/>
                <w:spacing w:val="1"/>
                <w:sz w:val="28"/>
                <w:szCs w:val="28"/>
              </w:rPr>
              <w:t>i</w:t>
            </w:r>
            <w:r w:rsidRPr="00EB0533">
              <w:rPr>
                <w:rFonts w:ascii="Times New Roman" w:hAnsi="Times New Roman" w:cs="Times New Roman"/>
                <w:color w:val="221F1F"/>
                <w:spacing w:val="-1"/>
                <w:sz w:val="28"/>
                <w:szCs w:val="28"/>
              </w:rPr>
              <w:t>v</w:t>
            </w:r>
            <w:r w:rsidRPr="00EB0533">
              <w:rPr>
                <w:rFonts w:ascii="Times New Roman" w:hAnsi="Times New Roman" w:cs="Times New Roman"/>
                <w:color w:val="221F1F"/>
                <w:sz w:val="28"/>
                <w:szCs w:val="28"/>
              </w:rPr>
              <w:t>e a</w:t>
            </w:r>
            <w:r w:rsidRPr="00EB0533">
              <w:rPr>
                <w:rFonts w:ascii="Times New Roman" w:hAnsi="Times New Roman" w:cs="Times New Roman"/>
                <w:color w:val="221F1F"/>
                <w:spacing w:val="-2"/>
                <w:sz w:val="28"/>
                <w:szCs w:val="28"/>
              </w:rPr>
              <w:t>n</w:t>
            </w:r>
            <w:r w:rsidRPr="00EB0533">
              <w:rPr>
                <w:rFonts w:ascii="Times New Roman" w:hAnsi="Times New Roman" w:cs="Times New Roman"/>
                <w:color w:val="221F1F"/>
                <w:sz w:val="28"/>
                <w:szCs w:val="28"/>
              </w:rPr>
              <w:t>d</w:t>
            </w:r>
            <w:r w:rsidRPr="00EB0533">
              <w:rPr>
                <w:rFonts w:ascii="Times New Roman" w:hAnsi="Times New Roman" w:cs="Times New Roman"/>
                <w:color w:val="221F1F"/>
                <w:spacing w:val="1"/>
                <w:sz w:val="28"/>
                <w:szCs w:val="28"/>
              </w:rPr>
              <w:t xml:space="preserve"> </w:t>
            </w:r>
            <w:r w:rsidRPr="00EB0533">
              <w:rPr>
                <w:rFonts w:ascii="Times New Roman" w:hAnsi="Times New Roman" w:cs="Times New Roman"/>
                <w:color w:val="221F1F"/>
                <w:spacing w:val="-2"/>
                <w:sz w:val="28"/>
                <w:szCs w:val="28"/>
              </w:rPr>
              <w:t>v</w:t>
            </w:r>
            <w:r w:rsidRPr="00EB0533">
              <w:rPr>
                <w:rFonts w:ascii="Times New Roman" w:hAnsi="Times New Roman" w:cs="Times New Roman"/>
                <w:color w:val="221F1F"/>
                <w:sz w:val="28"/>
                <w:szCs w:val="28"/>
              </w:rPr>
              <w:t>a</w:t>
            </w:r>
            <w:r w:rsidRPr="00EB0533">
              <w:rPr>
                <w:rFonts w:ascii="Times New Roman" w:hAnsi="Times New Roman" w:cs="Times New Roman"/>
                <w:color w:val="221F1F"/>
                <w:spacing w:val="-1"/>
                <w:sz w:val="28"/>
                <w:szCs w:val="28"/>
              </w:rPr>
              <w:t>l</w:t>
            </w:r>
            <w:r w:rsidRPr="00EB0533">
              <w:rPr>
                <w:rFonts w:ascii="Times New Roman" w:hAnsi="Times New Roman" w:cs="Times New Roman"/>
                <w:color w:val="221F1F"/>
                <w:spacing w:val="1"/>
                <w:sz w:val="28"/>
                <w:szCs w:val="28"/>
              </w:rPr>
              <w:t>u</w:t>
            </w:r>
            <w:r w:rsidRPr="00EB0533">
              <w:rPr>
                <w:rFonts w:ascii="Times New Roman" w:hAnsi="Times New Roman" w:cs="Times New Roman"/>
                <w:color w:val="221F1F"/>
                <w:sz w:val="28"/>
                <w:szCs w:val="28"/>
              </w:rPr>
              <w:t>e</w:t>
            </w:r>
            <w:r w:rsidRPr="00EB0533">
              <w:rPr>
                <w:rFonts w:ascii="Times New Roman" w:hAnsi="Times New Roman" w:cs="Times New Roman"/>
                <w:color w:val="221F1F"/>
                <w:spacing w:val="1"/>
                <w:sz w:val="28"/>
                <w:szCs w:val="28"/>
              </w:rPr>
              <w:t xml:space="preserve"> </w:t>
            </w:r>
            <w:r w:rsidRPr="00EB0533">
              <w:rPr>
                <w:rFonts w:ascii="Times New Roman" w:hAnsi="Times New Roman" w:cs="Times New Roman"/>
                <w:color w:val="221F1F"/>
                <w:spacing w:val="-1"/>
                <w:sz w:val="28"/>
                <w:szCs w:val="28"/>
              </w:rPr>
              <w:t>g</w:t>
            </w:r>
            <w:r w:rsidRPr="00EB0533">
              <w:rPr>
                <w:rFonts w:ascii="Times New Roman" w:hAnsi="Times New Roman" w:cs="Times New Roman"/>
                <w:color w:val="221F1F"/>
                <w:spacing w:val="1"/>
                <w:sz w:val="28"/>
                <w:szCs w:val="28"/>
              </w:rPr>
              <w:t>o</w:t>
            </w:r>
            <w:r w:rsidRPr="00EB0533">
              <w:rPr>
                <w:rFonts w:ascii="Times New Roman" w:hAnsi="Times New Roman" w:cs="Times New Roman"/>
                <w:color w:val="221F1F"/>
                <w:spacing w:val="-2"/>
                <w:sz w:val="28"/>
                <w:szCs w:val="28"/>
              </w:rPr>
              <w:t>a</w:t>
            </w:r>
            <w:r w:rsidRPr="00EB0533">
              <w:rPr>
                <w:rFonts w:ascii="Times New Roman" w:hAnsi="Times New Roman" w:cs="Times New Roman"/>
                <w:color w:val="221F1F"/>
                <w:spacing w:val="1"/>
                <w:sz w:val="28"/>
                <w:szCs w:val="28"/>
              </w:rPr>
              <w:t>l</w:t>
            </w:r>
            <w:r w:rsidRPr="00EB0533">
              <w:rPr>
                <w:rFonts w:ascii="Times New Roman" w:hAnsi="Times New Roman" w:cs="Times New Roman"/>
                <w:color w:val="221F1F"/>
                <w:sz w:val="28"/>
                <w:szCs w:val="28"/>
              </w:rPr>
              <w:t>s</w:t>
            </w:r>
          </w:p>
          <w:p w14:paraId="1A2E66F0" w14:textId="77777777" w:rsidR="00CC51EF" w:rsidRPr="00AF70F9" w:rsidRDefault="00CC51EF" w:rsidP="001D4070">
            <w:pPr>
              <w:rPr>
                <w:rFonts w:ascii="Times New Roman" w:hAnsi="Times New Roman" w:cs="Times New Roman"/>
                <w:color w:val="221F1F"/>
                <w:sz w:val="28"/>
                <w:szCs w:val="28"/>
              </w:rPr>
            </w:pPr>
            <w:r>
              <w:rPr>
                <w:rFonts w:ascii="Times New Roman" w:hAnsi="Times New Roman" w:cs="Times New Roman"/>
                <w:color w:val="221F1F"/>
                <w:sz w:val="28"/>
                <w:szCs w:val="28"/>
              </w:rPr>
              <w:t>C1-</w:t>
            </w:r>
            <w:r w:rsidRPr="00AF70F9">
              <w:rPr>
                <w:rFonts w:ascii="Times New Roman" w:hAnsi="Times New Roman" w:cs="Times New Roman"/>
                <w:color w:val="221F1F"/>
                <w:spacing w:val="1"/>
                <w:sz w:val="28"/>
                <w:szCs w:val="28"/>
              </w:rPr>
              <w:t>Student collaborative evaluation data is obtained from students at the end of the cooperative experiment.</w:t>
            </w:r>
          </w:p>
          <w:p w14:paraId="012FB260" w14:textId="77777777" w:rsidR="00CC51EF" w:rsidRPr="00AF70F9" w:rsidRDefault="00CC51EF" w:rsidP="001D4070">
            <w:pPr>
              <w:rPr>
                <w:rFonts w:ascii="Times New Roman" w:hAnsi="Times New Roman" w:cs="Times New Roman"/>
                <w:color w:val="221F1F"/>
                <w:spacing w:val="1"/>
                <w:sz w:val="28"/>
                <w:szCs w:val="28"/>
              </w:rPr>
            </w:pPr>
            <w:r w:rsidRPr="00AF70F9">
              <w:rPr>
                <w:rFonts w:ascii="Times New Roman" w:hAnsi="Times New Roman" w:cs="Times New Roman"/>
                <w:color w:val="221F1F"/>
                <w:spacing w:val="1"/>
                <w:sz w:val="28"/>
                <w:szCs w:val="28"/>
              </w:rPr>
              <w:t>C2- Conducting a survey for each year to determine the extent to which students achieve the desired results</w:t>
            </w:r>
          </w:p>
          <w:p w14:paraId="1DDAAE4C" w14:textId="77777777" w:rsidR="00CC51EF" w:rsidRDefault="00CC51EF" w:rsidP="001D4070">
            <w:pPr>
              <w:rPr>
                <w:rFonts w:ascii="Times New Roman" w:hAnsi="Times New Roman" w:cs="Times New Roman"/>
                <w:color w:val="221F1F"/>
                <w:spacing w:val="1"/>
                <w:sz w:val="28"/>
                <w:szCs w:val="28"/>
              </w:rPr>
            </w:pPr>
            <w:r w:rsidRPr="00AF70F9">
              <w:rPr>
                <w:rFonts w:ascii="Times New Roman" w:hAnsi="Times New Roman" w:cs="Times New Roman"/>
                <w:color w:val="221F1F"/>
                <w:spacing w:val="1"/>
                <w:sz w:val="28"/>
                <w:szCs w:val="28"/>
              </w:rPr>
              <w:t>C3- The evaluation is based on student data during the questionnaire distributed to the educational students and academic courses</w:t>
            </w:r>
            <w:r>
              <w:rPr>
                <w:rFonts w:ascii="Times New Roman" w:hAnsi="Times New Roman" w:cs="Times New Roman"/>
                <w:color w:val="221F1F"/>
                <w:spacing w:val="1"/>
                <w:sz w:val="28"/>
                <w:szCs w:val="28"/>
              </w:rPr>
              <w:t>.</w:t>
            </w:r>
          </w:p>
          <w:p w14:paraId="695D4D89" w14:textId="77777777" w:rsidR="00CC51EF" w:rsidRDefault="00CC51EF" w:rsidP="001D4070">
            <w:pPr>
              <w:rPr>
                <w:rFonts w:ascii="Times New Roman" w:hAnsi="Times New Roman" w:cs="Times New Roman"/>
                <w:color w:val="221F1F"/>
                <w:sz w:val="28"/>
                <w:szCs w:val="28"/>
                <w:u w:val="single"/>
              </w:rPr>
            </w:pPr>
            <w:r w:rsidRPr="00AF70F9">
              <w:rPr>
                <w:rFonts w:ascii="Times New Roman" w:hAnsi="Times New Roman" w:cs="Times New Roman"/>
                <w:color w:val="221F1F"/>
                <w:spacing w:val="1"/>
                <w:sz w:val="28"/>
                <w:szCs w:val="28"/>
                <w:u w:val="single"/>
              </w:rPr>
              <w:t>T</w:t>
            </w:r>
            <w:r w:rsidRPr="00AF70F9">
              <w:rPr>
                <w:rFonts w:ascii="Times New Roman" w:hAnsi="Times New Roman" w:cs="Times New Roman"/>
                <w:color w:val="221F1F"/>
                <w:sz w:val="28"/>
                <w:szCs w:val="28"/>
                <w:u w:val="single"/>
              </w:rPr>
              <w:t>eac</w:t>
            </w:r>
            <w:r w:rsidRPr="00AF70F9">
              <w:rPr>
                <w:rFonts w:ascii="Times New Roman" w:hAnsi="Times New Roman" w:cs="Times New Roman"/>
                <w:color w:val="221F1F"/>
                <w:spacing w:val="1"/>
                <w:sz w:val="28"/>
                <w:szCs w:val="28"/>
                <w:u w:val="single"/>
              </w:rPr>
              <w:t>h</w:t>
            </w:r>
            <w:r w:rsidRPr="00AF70F9">
              <w:rPr>
                <w:rFonts w:ascii="Times New Roman" w:hAnsi="Times New Roman" w:cs="Times New Roman"/>
                <w:color w:val="221F1F"/>
                <w:spacing w:val="-1"/>
                <w:sz w:val="28"/>
                <w:szCs w:val="28"/>
                <w:u w:val="single"/>
              </w:rPr>
              <w:t>in</w:t>
            </w:r>
            <w:r w:rsidRPr="00AF70F9">
              <w:rPr>
                <w:rFonts w:ascii="Times New Roman" w:hAnsi="Times New Roman" w:cs="Times New Roman"/>
                <w:color w:val="221F1F"/>
                <w:sz w:val="28"/>
                <w:szCs w:val="28"/>
                <w:u w:val="single"/>
              </w:rPr>
              <w:t>g</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a</w:t>
            </w:r>
            <w:r w:rsidRPr="00AF70F9">
              <w:rPr>
                <w:rFonts w:ascii="Times New Roman" w:hAnsi="Times New Roman" w:cs="Times New Roman"/>
                <w:color w:val="221F1F"/>
                <w:spacing w:val="-2"/>
                <w:sz w:val="28"/>
                <w:szCs w:val="28"/>
                <w:u w:val="single"/>
              </w:rPr>
              <w:t>n</w:t>
            </w:r>
            <w:r w:rsidRPr="00AF70F9">
              <w:rPr>
                <w:rFonts w:ascii="Times New Roman" w:hAnsi="Times New Roman" w:cs="Times New Roman"/>
                <w:color w:val="221F1F"/>
                <w:sz w:val="28"/>
                <w:szCs w:val="28"/>
                <w:u w:val="single"/>
              </w:rPr>
              <w:t>d</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Le</w:t>
            </w:r>
            <w:r w:rsidRPr="00AF70F9">
              <w:rPr>
                <w:rFonts w:ascii="Times New Roman" w:hAnsi="Times New Roman" w:cs="Times New Roman"/>
                <w:color w:val="221F1F"/>
                <w:spacing w:val="1"/>
                <w:sz w:val="28"/>
                <w:szCs w:val="28"/>
                <w:u w:val="single"/>
              </w:rPr>
              <w:t>a</w:t>
            </w:r>
            <w:r w:rsidRPr="00AF70F9">
              <w:rPr>
                <w:rFonts w:ascii="Times New Roman" w:hAnsi="Times New Roman" w:cs="Times New Roman"/>
                <w:color w:val="221F1F"/>
                <w:spacing w:val="-2"/>
                <w:sz w:val="28"/>
                <w:szCs w:val="28"/>
                <w:u w:val="single"/>
              </w:rPr>
              <w:t>r</w:t>
            </w:r>
            <w:r w:rsidRPr="00AF70F9">
              <w:rPr>
                <w:rFonts w:ascii="Times New Roman" w:hAnsi="Times New Roman" w:cs="Times New Roman"/>
                <w:color w:val="221F1F"/>
                <w:spacing w:val="1"/>
                <w:sz w:val="28"/>
                <w:szCs w:val="28"/>
                <w:u w:val="single"/>
              </w:rPr>
              <w:t>n</w:t>
            </w:r>
            <w:r w:rsidRPr="00AF70F9">
              <w:rPr>
                <w:rFonts w:ascii="Times New Roman" w:hAnsi="Times New Roman" w:cs="Times New Roman"/>
                <w:color w:val="221F1F"/>
                <w:spacing w:val="-1"/>
                <w:sz w:val="28"/>
                <w:szCs w:val="28"/>
                <w:u w:val="single"/>
              </w:rPr>
              <w:t>in</w:t>
            </w:r>
            <w:r w:rsidRPr="00AF70F9">
              <w:rPr>
                <w:rFonts w:ascii="Times New Roman" w:hAnsi="Times New Roman" w:cs="Times New Roman"/>
                <w:color w:val="221F1F"/>
                <w:sz w:val="28"/>
                <w:szCs w:val="28"/>
                <w:u w:val="single"/>
              </w:rPr>
              <w:t>g</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M</w:t>
            </w:r>
            <w:r w:rsidRPr="00AF70F9">
              <w:rPr>
                <w:rFonts w:ascii="Times New Roman" w:hAnsi="Times New Roman" w:cs="Times New Roman"/>
                <w:color w:val="221F1F"/>
                <w:spacing w:val="-3"/>
                <w:sz w:val="28"/>
                <w:szCs w:val="28"/>
                <w:u w:val="single"/>
              </w:rPr>
              <w:t>e</w:t>
            </w:r>
            <w:r w:rsidRPr="00AF70F9">
              <w:rPr>
                <w:rFonts w:ascii="Times New Roman" w:hAnsi="Times New Roman" w:cs="Times New Roman"/>
                <w:color w:val="221F1F"/>
                <w:spacing w:val="1"/>
                <w:sz w:val="28"/>
                <w:szCs w:val="28"/>
                <w:u w:val="single"/>
              </w:rPr>
              <w:t>t</w:t>
            </w:r>
            <w:r w:rsidRPr="00AF70F9">
              <w:rPr>
                <w:rFonts w:ascii="Times New Roman" w:hAnsi="Times New Roman" w:cs="Times New Roman"/>
                <w:color w:val="221F1F"/>
                <w:spacing w:val="-1"/>
                <w:sz w:val="28"/>
                <w:szCs w:val="28"/>
                <w:u w:val="single"/>
              </w:rPr>
              <w:t>ho</w:t>
            </w:r>
            <w:r w:rsidRPr="00AF70F9">
              <w:rPr>
                <w:rFonts w:ascii="Times New Roman" w:hAnsi="Times New Roman" w:cs="Times New Roman"/>
                <w:color w:val="221F1F"/>
                <w:spacing w:val="1"/>
                <w:sz w:val="28"/>
                <w:szCs w:val="28"/>
                <w:u w:val="single"/>
              </w:rPr>
              <w:t>d</w:t>
            </w:r>
            <w:r w:rsidRPr="00AF70F9">
              <w:rPr>
                <w:rFonts w:ascii="Times New Roman" w:hAnsi="Times New Roman" w:cs="Times New Roman"/>
                <w:color w:val="221F1F"/>
                <w:sz w:val="28"/>
                <w:szCs w:val="28"/>
                <w:u w:val="single"/>
              </w:rPr>
              <w:t>s</w:t>
            </w:r>
          </w:p>
          <w:p w14:paraId="3B746164" w14:textId="77777777" w:rsidR="00CC51EF" w:rsidRPr="00AF70F9" w:rsidRDefault="00CC51EF" w:rsidP="001D4070">
            <w:pPr>
              <w:rPr>
                <w:rFonts w:ascii="Times New Roman" w:hAnsi="Times New Roman" w:cs="Times New Roman"/>
                <w:color w:val="221F1F"/>
                <w:sz w:val="28"/>
                <w:szCs w:val="28"/>
              </w:rPr>
            </w:pPr>
            <w:r>
              <w:rPr>
                <w:rFonts w:ascii="Times New Roman" w:hAnsi="Times New Roman" w:cs="Times New Roman"/>
                <w:color w:val="221F1F"/>
                <w:sz w:val="28"/>
                <w:szCs w:val="28"/>
              </w:rPr>
              <w:t>1-</w:t>
            </w:r>
            <w:r w:rsidRPr="00AF70F9">
              <w:rPr>
                <w:rFonts w:ascii="Times New Roman" w:hAnsi="Times New Roman" w:cs="Times New Roman"/>
                <w:color w:val="221F1F"/>
                <w:sz w:val="28"/>
                <w:szCs w:val="28"/>
              </w:rPr>
              <w:t>Tests, quizzes.</w:t>
            </w:r>
          </w:p>
          <w:p w14:paraId="7AC90899" w14:textId="77777777" w:rsidR="00CC51EF" w:rsidRPr="00AF70F9" w:rsidRDefault="00CC51EF" w:rsidP="001D4070">
            <w:pPr>
              <w:rPr>
                <w:rFonts w:ascii="Times New Roman" w:hAnsi="Times New Roman" w:cs="Times New Roman"/>
                <w:color w:val="221F1F"/>
                <w:sz w:val="28"/>
                <w:szCs w:val="28"/>
              </w:rPr>
            </w:pPr>
            <w:r>
              <w:rPr>
                <w:rFonts w:ascii="Times New Roman" w:hAnsi="Times New Roman" w:cs="Times New Roman"/>
                <w:color w:val="221F1F"/>
                <w:sz w:val="28"/>
                <w:szCs w:val="28"/>
              </w:rPr>
              <w:t xml:space="preserve">2- </w:t>
            </w:r>
            <w:r w:rsidRPr="00AF70F9">
              <w:rPr>
                <w:rFonts w:ascii="Times New Roman" w:hAnsi="Times New Roman" w:cs="Times New Roman"/>
                <w:color w:val="221F1F"/>
                <w:sz w:val="28"/>
                <w:szCs w:val="28"/>
              </w:rPr>
              <w:t>Activities.</w:t>
            </w:r>
          </w:p>
          <w:p w14:paraId="0D5BDC88" w14:textId="77777777" w:rsidR="00CC51EF" w:rsidRDefault="00CC51EF" w:rsidP="001D4070">
            <w:pPr>
              <w:rPr>
                <w:rFonts w:ascii="Times New Roman" w:hAnsi="Times New Roman" w:cs="Times New Roman"/>
                <w:color w:val="221F1F"/>
                <w:sz w:val="28"/>
                <w:szCs w:val="28"/>
              </w:rPr>
            </w:pPr>
            <w:r>
              <w:rPr>
                <w:rFonts w:ascii="Times New Roman" w:hAnsi="Times New Roman" w:cs="Times New Roman"/>
                <w:color w:val="221F1F"/>
                <w:sz w:val="28"/>
                <w:szCs w:val="28"/>
              </w:rPr>
              <w:t xml:space="preserve">3- </w:t>
            </w:r>
            <w:r w:rsidRPr="00AF70F9">
              <w:rPr>
                <w:rFonts w:ascii="Times New Roman" w:hAnsi="Times New Roman" w:cs="Times New Roman"/>
                <w:color w:val="221F1F"/>
                <w:sz w:val="28"/>
                <w:szCs w:val="28"/>
              </w:rPr>
              <w:t>Participate during lectures</w:t>
            </w:r>
          </w:p>
          <w:p w14:paraId="18280621" w14:textId="77777777" w:rsidR="00CC51EF" w:rsidRDefault="00CC51EF" w:rsidP="001D4070">
            <w:pPr>
              <w:rPr>
                <w:rFonts w:ascii="Times New Roman" w:hAnsi="Times New Roman" w:cs="Times New Roman"/>
                <w:color w:val="221F1F"/>
                <w:sz w:val="28"/>
                <w:szCs w:val="28"/>
                <w:u w:val="single"/>
              </w:rPr>
            </w:pPr>
            <w:r w:rsidRPr="008A5BD5">
              <w:rPr>
                <w:rFonts w:ascii="Times New Roman" w:hAnsi="Times New Roman" w:cs="Times New Roman"/>
                <w:color w:val="221F1F"/>
                <w:spacing w:val="1"/>
                <w:sz w:val="28"/>
                <w:szCs w:val="28"/>
                <w:u w:val="single"/>
              </w:rPr>
              <w:t>Ass</w:t>
            </w:r>
            <w:r w:rsidRPr="008A5BD5">
              <w:rPr>
                <w:rFonts w:ascii="Times New Roman" w:hAnsi="Times New Roman" w:cs="Times New Roman"/>
                <w:color w:val="221F1F"/>
                <w:spacing w:val="-2"/>
                <w:sz w:val="28"/>
                <w:szCs w:val="28"/>
                <w:u w:val="single"/>
              </w:rPr>
              <w:t>e</w:t>
            </w:r>
            <w:r w:rsidRPr="008A5BD5">
              <w:rPr>
                <w:rFonts w:ascii="Times New Roman" w:hAnsi="Times New Roman" w:cs="Times New Roman"/>
                <w:color w:val="221F1F"/>
                <w:spacing w:val="1"/>
                <w:sz w:val="28"/>
                <w:szCs w:val="28"/>
                <w:u w:val="single"/>
              </w:rPr>
              <w:t>s</w:t>
            </w:r>
            <w:r w:rsidRPr="008A5BD5">
              <w:rPr>
                <w:rFonts w:ascii="Times New Roman" w:hAnsi="Times New Roman" w:cs="Times New Roman"/>
                <w:color w:val="221F1F"/>
                <w:spacing w:val="-1"/>
                <w:sz w:val="28"/>
                <w:szCs w:val="28"/>
                <w:u w:val="single"/>
              </w:rPr>
              <w:t>s</w:t>
            </w:r>
            <w:r w:rsidRPr="008A5BD5">
              <w:rPr>
                <w:rFonts w:ascii="Times New Roman" w:hAnsi="Times New Roman" w:cs="Times New Roman"/>
                <w:color w:val="221F1F"/>
                <w:sz w:val="28"/>
                <w:szCs w:val="28"/>
                <w:u w:val="single"/>
              </w:rPr>
              <w:t>me</w:t>
            </w:r>
            <w:r w:rsidRPr="008A5BD5">
              <w:rPr>
                <w:rFonts w:ascii="Times New Roman" w:hAnsi="Times New Roman" w:cs="Times New Roman"/>
                <w:color w:val="221F1F"/>
                <w:spacing w:val="-1"/>
                <w:sz w:val="28"/>
                <w:szCs w:val="28"/>
                <w:u w:val="single"/>
              </w:rPr>
              <w:t>n</w:t>
            </w:r>
            <w:r w:rsidRPr="008A5BD5">
              <w:rPr>
                <w:rFonts w:ascii="Times New Roman" w:hAnsi="Times New Roman" w:cs="Times New Roman"/>
                <w:color w:val="221F1F"/>
                <w:sz w:val="28"/>
                <w:szCs w:val="28"/>
                <w:u w:val="single"/>
              </w:rPr>
              <w:t>t</w:t>
            </w:r>
            <w:r w:rsidRPr="008A5BD5">
              <w:rPr>
                <w:rFonts w:ascii="Times New Roman" w:hAnsi="Times New Roman" w:cs="Times New Roman"/>
                <w:color w:val="221F1F"/>
                <w:spacing w:val="1"/>
                <w:sz w:val="28"/>
                <w:szCs w:val="28"/>
                <w:u w:val="single"/>
              </w:rPr>
              <w:t xml:space="preserve"> </w:t>
            </w:r>
            <w:r w:rsidRPr="008A5BD5">
              <w:rPr>
                <w:rFonts w:ascii="Times New Roman" w:hAnsi="Times New Roman" w:cs="Times New Roman"/>
                <w:color w:val="221F1F"/>
                <w:spacing w:val="-3"/>
                <w:sz w:val="28"/>
                <w:szCs w:val="28"/>
                <w:u w:val="single"/>
              </w:rPr>
              <w:t>m</w:t>
            </w:r>
            <w:r w:rsidRPr="008A5BD5">
              <w:rPr>
                <w:rFonts w:ascii="Times New Roman" w:hAnsi="Times New Roman" w:cs="Times New Roman"/>
                <w:color w:val="221F1F"/>
                <w:sz w:val="28"/>
                <w:szCs w:val="28"/>
                <w:u w:val="single"/>
              </w:rPr>
              <w:t>e</w:t>
            </w:r>
            <w:r w:rsidRPr="008A5BD5">
              <w:rPr>
                <w:rFonts w:ascii="Times New Roman" w:hAnsi="Times New Roman" w:cs="Times New Roman"/>
                <w:color w:val="221F1F"/>
                <w:spacing w:val="1"/>
                <w:sz w:val="28"/>
                <w:szCs w:val="28"/>
                <w:u w:val="single"/>
              </w:rPr>
              <w:t>t</w:t>
            </w:r>
            <w:r w:rsidRPr="008A5BD5">
              <w:rPr>
                <w:rFonts w:ascii="Times New Roman" w:hAnsi="Times New Roman" w:cs="Times New Roman"/>
                <w:color w:val="221F1F"/>
                <w:spacing w:val="-1"/>
                <w:sz w:val="28"/>
                <w:szCs w:val="28"/>
                <w:u w:val="single"/>
              </w:rPr>
              <w:t>ho</w:t>
            </w:r>
            <w:r w:rsidRPr="008A5BD5">
              <w:rPr>
                <w:rFonts w:ascii="Times New Roman" w:hAnsi="Times New Roman" w:cs="Times New Roman"/>
                <w:color w:val="221F1F"/>
                <w:spacing w:val="1"/>
                <w:sz w:val="28"/>
                <w:szCs w:val="28"/>
                <w:u w:val="single"/>
              </w:rPr>
              <w:t>d</w:t>
            </w:r>
            <w:r w:rsidRPr="008A5BD5">
              <w:rPr>
                <w:rFonts w:ascii="Times New Roman" w:hAnsi="Times New Roman" w:cs="Times New Roman"/>
                <w:color w:val="221F1F"/>
                <w:sz w:val="28"/>
                <w:szCs w:val="28"/>
                <w:u w:val="single"/>
              </w:rPr>
              <w:t>s</w:t>
            </w:r>
          </w:p>
          <w:p w14:paraId="527FE6B8" w14:textId="77777777" w:rsidR="00CC51EF" w:rsidRPr="008A5BD5" w:rsidRDefault="00CC51EF" w:rsidP="009A7ED0">
            <w:pPr>
              <w:pStyle w:val="ListParagraph"/>
              <w:numPr>
                <w:ilvl w:val="0"/>
                <w:numId w:val="42"/>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t>Study the conditions of former graduates.</w:t>
            </w:r>
          </w:p>
          <w:p w14:paraId="0FC30CAB" w14:textId="77777777" w:rsidR="00CC51EF" w:rsidRPr="008A5BD5" w:rsidRDefault="00CC51EF" w:rsidP="009A7ED0">
            <w:pPr>
              <w:pStyle w:val="ListParagraph"/>
              <w:numPr>
                <w:ilvl w:val="0"/>
                <w:numId w:val="42"/>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lastRenderedPageBreak/>
              <w:t>Relevant committees in management such as scientific, QA.</w:t>
            </w:r>
          </w:p>
          <w:p w14:paraId="48C9BE35" w14:textId="77777777" w:rsidR="00CC51EF" w:rsidRDefault="00CC51EF" w:rsidP="009A7ED0">
            <w:pPr>
              <w:pStyle w:val="ListParagraph"/>
              <w:numPr>
                <w:ilvl w:val="0"/>
                <w:numId w:val="42"/>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t>The employee attitudes of our graduates, for example, workplace and job title, will be tracked each year.</w:t>
            </w:r>
          </w:p>
          <w:p w14:paraId="7E92D908" w14:textId="77777777" w:rsidR="00CC51EF" w:rsidRPr="00491926" w:rsidRDefault="00CC51EF"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rPr>
            </w:pPr>
            <w:r>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G</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er</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z w:val="28"/>
                <w:szCs w:val="28"/>
              </w:rPr>
              <w:t>l</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d</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r</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h</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b</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3"/>
                <w:sz w:val="28"/>
                <w:szCs w:val="28"/>
              </w:rPr>
              <w:t xml:space="preserve"> </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r</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ns</w:t>
            </w:r>
            <w:r w:rsidRPr="00491926">
              <w:rPr>
                <w:rFonts w:ascii="Times New Roman" w:hAnsi="Times New Roman" w:cs="Times New Roman"/>
                <w:color w:val="221F1F"/>
                <w:spacing w:val="-2"/>
                <w:sz w:val="28"/>
                <w:szCs w:val="28"/>
              </w:rPr>
              <w:t>f</w:t>
            </w:r>
            <w:r w:rsidRPr="00491926">
              <w:rPr>
                <w:rFonts w:ascii="Times New Roman" w:hAnsi="Times New Roman" w:cs="Times New Roman"/>
                <w:color w:val="221F1F"/>
                <w:sz w:val="28"/>
                <w:szCs w:val="28"/>
              </w:rPr>
              <w:t>err</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s</w:t>
            </w:r>
            <w:r w:rsidRPr="00491926">
              <w:rPr>
                <w:rFonts w:ascii="Times New Roman" w:hAnsi="Times New Roman" w:cs="Times New Roman"/>
                <w:color w:val="221F1F"/>
                <w:spacing w:val="-1"/>
                <w:sz w:val="28"/>
                <w:szCs w:val="28"/>
              </w:rPr>
              <w:t>k</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l</w:t>
            </w:r>
            <w:r w:rsidRPr="00491926">
              <w:rPr>
                <w:rFonts w:ascii="Times New Roman" w:hAnsi="Times New Roman" w:cs="Times New Roman"/>
                <w:color w:val="221F1F"/>
                <w:spacing w:val="6"/>
                <w:sz w:val="28"/>
                <w:szCs w:val="28"/>
              </w:rPr>
              <w:t>s</w:t>
            </w:r>
            <w:r w:rsidRPr="00491926">
              <w:rPr>
                <w:rFonts w:ascii="Times New Roman" w:hAnsi="Times New Roman" w:cs="Times New Roman"/>
                <w:color w:val="221F1F"/>
                <w:sz w:val="28"/>
                <w:szCs w:val="28"/>
              </w:rPr>
              <w:t>(</w:t>
            </w:r>
            <w:r w:rsidRPr="00491926">
              <w:rPr>
                <w:rFonts w:ascii="Times New Roman" w:hAnsi="Times New Roman" w:cs="Times New Roman"/>
                <w:color w:val="221F1F"/>
                <w:spacing w:val="-1"/>
                <w:sz w:val="28"/>
                <w:szCs w:val="28"/>
              </w:rPr>
              <w:t>ot</w:t>
            </w:r>
            <w:r w:rsidRPr="00491926">
              <w:rPr>
                <w:rFonts w:ascii="Times New Roman" w:hAnsi="Times New Roman" w:cs="Times New Roman"/>
                <w:color w:val="221F1F"/>
                <w:spacing w:val="1"/>
                <w:sz w:val="28"/>
                <w:szCs w:val="28"/>
              </w:rPr>
              <w:t>h</w:t>
            </w:r>
            <w:r w:rsidRPr="00491926">
              <w:rPr>
                <w:rFonts w:ascii="Times New Roman" w:hAnsi="Times New Roman" w:cs="Times New Roman"/>
                <w:color w:val="221F1F"/>
                <w:sz w:val="28"/>
                <w:szCs w:val="28"/>
              </w:rPr>
              <w:t xml:space="preserve">er </w:t>
            </w:r>
            <w:r w:rsidRPr="00491926">
              <w:rPr>
                <w:rFonts w:ascii="Times New Roman" w:hAnsi="Times New Roman" w:cs="Times New Roman"/>
                <w:color w:val="221F1F"/>
                <w:spacing w:val="-2"/>
                <w:sz w:val="28"/>
                <w:szCs w:val="28"/>
              </w:rPr>
              <w:t>s</w:t>
            </w:r>
            <w:r w:rsidRPr="00491926">
              <w:rPr>
                <w:rFonts w:ascii="Times New Roman" w:hAnsi="Times New Roman" w:cs="Times New Roman"/>
                <w:color w:val="221F1F"/>
                <w:spacing w:val="-1"/>
                <w:sz w:val="28"/>
                <w:szCs w:val="28"/>
              </w:rPr>
              <w:t>k</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z w:val="28"/>
                <w:szCs w:val="28"/>
              </w:rPr>
              <w:t>s</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r</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t</w:t>
            </w:r>
            <w:r w:rsidRPr="00491926">
              <w:rPr>
                <w:rFonts w:ascii="Times New Roman" w:hAnsi="Times New Roman" w:cs="Times New Roman"/>
                <w:color w:val="221F1F"/>
                <w:spacing w:val="-2"/>
                <w:sz w:val="28"/>
                <w:szCs w:val="28"/>
              </w:rPr>
              <w:t xml:space="preserve"> </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o  em</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y</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b</w:t>
            </w:r>
            <w:r w:rsidRPr="00491926">
              <w:rPr>
                <w:rFonts w:ascii="Times New Roman" w:hAnsi="Times New Roman" w:cs="Times New Roman"/>
                <w:color w:val="221F1F"/>
                <w:spacing w:val="-1"/>
                <w:sz w:val="28"/>
                <w:szCs w:val="28"/>
              </w:rPr>
              <w:t>il</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y</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z w:val="28"/>
                <w:szCs w:val="28"/>
              </w:rPr>
              <w:t>r</w:t>
            </w:r>
            <w:r w:rsidRPr="00491926">
              <w:rPr>
                <w:rFonts w:ascii="Times New Roman" w:hAnsi="Times New Roman" w:cs="Times New Roman"/>
                <w:color w:val="221F1F"/>
                <w:spacing w:val="1"/>
                <w:sz w:val="28"/>
                <w:szCs w:val="28"/>
              </w:rPr>
              <w:t>s</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z w:val="28"/>
                <w:szCs w:val="28"/>
              </w:rPr>
              <w:t>l</w:t>
            </w:r>
            <w:r w:rsidRPr="00491926">
              <w:rPr>
                <w:rFonts w:ascii="Times New Roman" w:hAnsi="Times New Roman" w:cs="Times New Roman"/>
                <w:color w:val="221F1F"/>
                <w:spacing w:val="2"/>
                <w:sz w:val="28"/>
                <w:szCs w:val="28"/>
              </w:rPr>
              <w:t xml:space="preserve"> </w:t>
            </w:r>
            <w:r w:rsidRPr="00491926">
              <w:rPr>
                <w:rFonts w:ascii="Times New Roman" w:hAnsi="Times New Roman" w:cs="Times New Roman"/>
                <w:color w:val="221F1F"/>
                <w:spacing w:val="-1"/>
                <w:sz w:val="28"/>
                <w:szCs w:val="28"/>
              </w:rPr>
              <w:t>d</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z w:val="28"/>
                <w:szCs w:val="28"/>
              </w:rPr>
              <w:t>me</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w:t>
            </w:r>
          </w:p>
          <w:p w14:paraId="2E3799AE"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60F77DD"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A760FFC"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E5000F3" w14:textId="77777777" w:rsidR="00B64D3C" w:rsidRPr="0031693C" w:rsidRDefault="00B64D3C" w:rsidP="00B64D3C">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26FF57CB" w14:textId="77777777" w:rsidR="00CC51EF" w:rsidRPr="008A5BD5" w:rsidRDefault="00CC51EF" w:rsidP="00B64D3C">
            <w:pPr>
              <w:widowControl w:val="0"/>
              <w:autoSpaceDE w:val="0"/>
              <w:autoSpaceDN w:val="0"/>
              <w:adjustRightInd w:val="0"/>
              <w:spacing w:after="0" w:line="264" w:lineRule="exact"/>
              <w:ind w:left="908" w:right="1704" w:hanging="360"/>
              <w:jc w:val="both"/>
              <w:rPr>
                <w:rFonts w:ascii="Times New Roman" w:hAnsi="Times New Roman" w:cs="Times New Roman"/>
                <w:color w:val="221F1F"/>
                <w:sz w:val="28"/>
                <w:szCs w:val="28"/>
                <w:lang w:bidi="ar-IQ"/>
              </w:rPr>
            </w:pPr>
          </w:p>
        </w:tc>
      </w:tr>
    </w:tbl>
    <w:p w14:paraId="6D06F7BF" w14:textId="77777777" w:rsidR="00CC51EF" w:rsidRDefault="00CC51EF" w:rsidP="00CC51EF">
      <w:pPr>
        <w:rPr>
          <w:rFonts w:asciiTheme="majorBidi" w:hAnsiTheme="majorBidi" w:cstheme="majorBidi"/>
          <w:sz w:val="28"/>
          <w:szCs w:val="28"/>
        </w:rPr>
      </w:pPr>
    </w:p>
    <w:p w14:paraId="3F5B3B7F" w14:textId="77777777" w:rsidR="00CC51EF" w:rsidRPr="00D63A4B" w:rsidRDefault="00CC51EF" w:rsidP="00CC51EF">
      <w:pPr>
        <w:rPr>
          <w:rFonts w:asciiTheme="majorBidi" w:hAnsiTheme="majorBidi" w:cstheme="majorBidi"/>
          <w:vanish/>
          <w:sz w:val="28"/>
          <w:szCs w:val="28"/>
        </w:rPr>
      </w:pPr>
    </w:p>
    <w:p w14:paraId="2A063A33" w14:textId="77777777" w:rsidR="00CC51EF" w:rsidRPr="00281E97" w:rsidRDefault="00CC51EF" w:rsidP="00CC51EF">
      <w:pPr>
        <w:rPr>
          <w:rFonts w:asciiTheme="majorBidi" w:hAnsiTheme="majorBidi" w:cstheme="majorBidi"/>
          <w:b/>
          <w:bCs/>
          <w:i/>
          <w:iCs/>
          <w:sz w:val="28"/>
          <w:szCs w:val="28"/>
          <w:u w:val="single"/>
          <w:lang w:bidi="ar-IQ"/>
        </w:rPr>
      </w:pPr>
      <w:r>
        <w:rPr>
          <w:rFonts w:asciiTheme="majorBidi" w:hAnsiTheme="majorBidi" w:cstheme="majorBidi"/>
          <w:b/>
          <w:bCs/>
          <w:i/>
          <w:iCs/>
          <w:sz w:val="28"/>
          <w:szCs w:val="28"/>
          <w:u w:val="single"/>
          <w:lang w:bidi="ar-IQ"/>
        </w:rPr>
        <w:t>10</w:t>
      </w:r>
      <w:r w:rsidRPr="00281E97">
        <w:rPr>
          <w:rFonts w:asciiTheme="majorBidi" w:hAnsiTheme="majorBidi" w:cstheme="majorBidi"/>
          <w:b/>
          <w:bCs/>
          <w:i/>
          <w:iCs/>
          <w:sz w:val="28"/>
          <w:szCs w:val="28"/>
          <w:u w:val="single"/>
          <w:lang w:bidi="ar-IQ"/>
        </w:rPr>
        <w:t>.</w:t>
      </w:r>
      <w:r>
        <w:rPr>
          <w:rFonts w:asciiTheme="majorBidi" w:hAnsiTheme="majorBidi" w:cstheme="majorBidi"/>
          <w:b/>
          <w:bCs/>
          <w:i/>
          <w:iCs/>
          <w:sz w:val="28"/>
          <w:szCs w:val="28"/>
          <w:u w:val="single"/>
          <w:lang w:bidi="ar-IQ"/>
        </w:rPr>
        <w:t xml:space="preserve"> </w:t>
      </w:r>
      <w:r w:rsidRPr="00281E97">
        <w:rPr>
          <w:rFonts w:asciiTheme="majorBidi" w:hAnsiTheme="majorBidi" w:cstheme="majorBidi"/>
          <w:b/>
          <w:bCs/>
          <w:i/>
          <w:iCs/>
          <w:sz w:val="28"/>
          <w:szCs w:val="28"/>
          <w:u w:val="single"/>
          <w:lang w:bidi="ar-IQ"/>
        </w:rPr>
        <w:t>Course Structure</w:t>
      </w:r>
    </w:p>
    <w:tbl>
      <w:tblPr>
        <w:tblStyle w:val="GridTable4-Accent1"/>
        <w:tblW w:w="10173" w:type="dxa"/>
        <w:tblLook w:val="04A0" w:firstRow="1" w:lastRow="0" w:firstColumn="1" w:lastColumn="0" w:noHBand="0" w:noVBand="1"/>
      </w:tblPr>
      <w:tblGrid>
        <w:gridCol w:w="816"/>
        <w:gridCol w:w="1333"/>
        <w:gridCol w:w="1234"/>
        <w:gridCol w:w="3098"/>
        <w:gridCol w:w="1853"/>
        <w:gridCol w:w="1839"/>
      </w:tblGrid>
      <w:tr w:rsidR="00CC51EF" w:rsidRPr="00281E97" w14:paraId="2EF29EFC"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BF37FCF" w14:textId="0A8FA6FE" w:rsidR="00CC51EF" w:rsidRPr="00281E97" w:rsidRDefault="00B64D3C" w:rsidP="001D4070">
            <w:pPr>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W</w:t>
            </w:r>
            <w:r w:rsidR="00CC51EF">
              <w:rPr>
                <w:rFonts w:ascii="Times New Roman" w:eastAsia="Times New Roman" w:hAnsi="Times New Roman" w:cs="Times New Roman"/>
                <w:sz w:val="24"/>
                <w:szCs w:val="24"/>
                <w:lang w:bidi="ar-IQ"/>
              </w:rPr>
              <w:t>e</w:t>
            </w:r>
            <w:r w:rsidR="00CC51EF" w:rsidRPr="00281E97">
              <w:rPr>
                <w:rFonts w:ascii="Times New Roman" w:eastAsia="Times New Roman" w:hAnsi="Times New Roman" w:cs="Times New Roman"/>
                <w:sz w:val="24"/>
                <w:szCs w:val="24"/>
                <w:lang w:bidi="ar-IQ"/>
              </w:rPr>
              <w:t>ak</w:t>
            </w:r>
          </w:p>
        </w:tc>
        <w:tc>
          <w:tcPr>
            <w:tcW w:w="1344" w:type="dxa"/>
            <w:hideMark/>
          </w:tcPr>
          <w:p w14:paraId="577AF466"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Hours</w:t>
            </w:r>
          </w:p>
        </w:tc>
        <w:tc>
          <w:tcPr>
            <w:tcW w:w="1241" w:type="dxa"/>
            <w:hideMark/>
          </w:tcPr>
          <w:p w14:paraId="22FEE2D8"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LO</w:t>
            </w:r>
            <w:r w:rsidRPr="00281E97">
              <w:rPr>
                <w:rFonts w:ascii="Times New Roman" w:eastAsia="Times New Roman" w:hAnsi="Times New Roman" w:cs="Times New Roman"/>
                <w:sz w:val="24"/>
                <w:szCs w:val="24"/>
                <w:lang w:bidi="ar-IQ"/>
              </w:rPr>
              <w:t>s</w:t>
            </w:r>
          </w:p>
        </w:tc>
        <w:tc>
          <w:tcPr>
            <w:tcW w:w="3123" w:type="dxa"/>
            <w:hideMark/>
          </w:tcPr>
          <w:p w14:paraId="275140A0"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tl/>
                <w:lang w:bidi="ar-IQ"/>
              </w:rPr>
            </w:pPr>
            <w:r w:rsidRPr="00281E97">
              <w:rPr>
                <w:rFonts w:asciiTheme="majorBidi" w:eastAsia="Times New Roman" w:hAnsiTheme="majorBidi" w:cstheme="majorBidi"/>
                <w:sz w:val="24"/>
                <w:szCs w:val="24"/>
                <w:lang w:bidi="ar-IQ"/>
              </w:rPr>
              <w:t>Topic title</w:t>
            </w:r>
          </w:p>
        </w:tc>
        <w:tc>
          <w:tcPr>
            <w:tcW w:w="1867" w:type="dxa"/>
            <w:hideMark/>
          </w:tcPr>
          <w:p w14:paraId="732910E4"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Teaching method</w:t>
            </w:r>
          </w:p>
        </w:tc>
        <w:tc>
          <w:tcPr>
            <w:tcW w:w="1848" w:type="dxa"/>
            <w:hideMark/>
          </w:tcPr>
          <w:p w14:paraId="0979E1B5"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Assessment</w:t>
            </w:r>
          </w:p>
          <w:p w14:paraId="23D49F5E" w14:textId="77777777" w:rsidR="00CC51EF" w:rsidRPr="00281E97"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Method</w:t>
            </w:r>
          </w:p>
        </w:tc>
      </w:tr>
      <w:tr w:rsidR="00CC51EF" w:rsidRPr="00281E97" w14:paraId="6ED3830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CC9E81D"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w:t>
            </w:r>
          </w:p>
        </w:tc>
        <w:tc>
          <w:tcPr>
            <w:tcW w:w="1344" w:type="dxa"/>
            <w:hideMark/>
          </w:tcPr>
          <w:p w14:paraId="58DA6DB6"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 </w:t>
            </w:r>
          </w:p>
          <w:p w14:paraId="4EAFBC67"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46DB9ABA"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 </w:t>
            </w:r>
          </w:p>
        </w:tc>
        <w:tc>
          <w:tcPr>
            <w:tcW w:w="1241" w:type="dxa"/>
            <w:hideMark/>
          </w:tcPr>
          <w:p w14:paraId="71CBAD34"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1 of section 10</w:t>
            </w:r>
          </w:p>
        </w:tc>
        <w:tc>
          <w:tcPr>
            <w:tcW w:w="3123" w:type="dxa"/>
          </w:tcPr>
          <w:p w14:paraId="2DC0A9B7"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Register Transfer Language</w:t>
            </w:r>
          </w:p>
        </w:tc>
        <w:tc>
          <w:tcPr>
            <w:tcW w:w="1867" w:type="dxa"/>
          </w:tcPr>
          <w:p w14:paraId="533B94D7"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FC9E143"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1FC0AAEA"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4357A75F"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w:t>
            </w:r>
          </w:p>
        </w:tc>
        <w:tc>
          <w:tcPr>
            <w:tcW w:w="1344" w:type="dxa"/>
          </w:tcPr>
          <w:p w14:paraId="14BCC7F3"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94F5FFD"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52234EA"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C54E433"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w:t>
            </w:r>
            <w:r w:rsidRPr="00281E97">
              <w:rPr>
                <w:rFonts w:ascii="Times New Roman" w:eastAsia="Times New Roman" w:hAnsi="Times New Roman" w:cs="Traditional Arabic"/>
                <w:sz w:val="24"/>
                <w:szCs w:val="24"/>
              </w:rPr>
              <w:t xml:space="preserve"> of section 10</w:t>
            </w:r>
          </w:p>
        </w:tc>
        <w:tc>
          <w:tcPr>
            <w:tcW w:w="3123" w:type="dxa"/>
          </w:tcPr>
          <w:p w14:paraId="0FC367A6"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Arithmetic Micro operations</w:t>
            </w:r>
          </w:p>
        </w:tc>
        <w:tc>
          <w:tcPr>
            <w:tcW w:w="1867" w:type="dxa"/>
          </w:tcPr>
          <w:p w14:paraId="566C0D2A"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A41F780"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44F3B26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D699C70"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3</w:t>
            </w:r>
          </w:p>
        </w:tc>
        <w:tc>
          <w:tcPr>
            <w:tcW w:w="1344" w:type="dxa"/>
          </w:tcPr>
          <w:p w14:paraId="17A34ED4"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F13E232"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8D9876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C2D7D1F"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7825F942"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Instruction Codes</w:t>
            </w:r>
          </w:p>
        </w:tc>
        <w:tc>
          <w:tcPr>
            <w:tcW w:w="1867" w:type="dxa"/>
          </w:tcPr>
          <w:p w14:paraId="63D8418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A55B452"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58EFD115"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4105377"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4</w:t>
            </w:r>
          </w:p>
        </w:tc>
        <w:tc>
          <w:tcPr>
            <w:tcW w:w="1344" w:type="dxa"/>
          </w:tcPr>
          <w:p w14:paraId="115ED699"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E5B614D"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2B0D03F"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2431AB60"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Timing and Control</w:t>
            </w:r>
          </w:p>
        </w:tc>
        <w:tc>
          <w:tcPr>
            <w:tcW w:w="1867" w:type="dxa"/>
          </w:tcPr>
          <w:p w14:paraId="208834FA"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4653004"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3177240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3350559"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5</w:t>
            </w:r>
          </w:p>
        </w:tc>
        <w:tc>
          <w:tcPr>
            <w:tcW w:w="1344" w:type="dxa"/>
          </w:tcPr>
          <w:p w14:paraId="241ADE55"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5D022CC"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CD3B44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30B76B79"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imes New Roman"/>
                <w:b/>
                <w:bCs/>
                <w:sz w:val="24"/>
                <w:szCs w:val="24"/>
                <w:lang w:bidi="ar-IQ"/>
              </w:rPr>
              <w:t>Memory-Reference Instructions</w:t>
            </w:r>
          </w:p>
        </w:tc>
        <w:tc>
          <w:tcPr>
            <w:tcW w:w="1867" w:type="dxa"/>
          </w:tcPr>
          <w:p w14:paraId="07A2C179"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9E5017F"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7CEE21C0"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42ACFD0D"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6</w:t>
            </w:r>
          </w:p>
        </w:tc>
        <w:tc>
          <w:tcPr>
            <w:tcW w:w="1344" w:type="dxa"/>
          </w:tcPr>
          <w:p w14:paraId="0174A887"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371FD7C"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71671F6"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 xml:space="preserve"> of section 10</w:t>
            </w:r>
          </w:p>
        </w:tc>
        <w:tc>
          <w:tcPr>
            <w:tcW w:w="3123" w:type="dxa"/>
          </w:tcPr>
          <w:p w14:paraId="331ECFBF"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Complete Computer Description</w:t>
            </w:r>
          </w:p>
        </w:tc>
        <w:tc>
          <w:tcPr>
            <w:tcW w:w="1867" w:type="dxa"/>
          </w:tcPr>
          <w:p w14:paraId="4014A316"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2C14E84"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7EA5B7B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691B012"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7</w:t>
            </w:r>
          </w:p>
        </w:tc>
        <w:tc>
          <w:tcPr>
            <w:tcW w:w="1344" w:type="dxa"/>
          </w:tcPr>
          <w:p w14:paraId="2E1C7CF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5F365E1"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5982129"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 xml:space="preserve"> of section 10</w:t>
            </w:r>
          </w:p>
        </w:tc>
        <w:tc>
          <w:tcPr>
            <w:tcW w:w="3123" w:type="dxa"/>
          </w:tcPr>
          <w:p w14:paraId="283CF31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esign of Accumulator Logic</w:t>
            </w:r>
          </w:p>
        </w:tc>
        <w:tc>
          <w:tcPr>
            <w:tcW w:w="1867" w:type="dxa"/>
          </w:tcPr>
          <w:p w14:paraId="45479BD7"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7326E0E"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p w14:paraId="14B4FEF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r>
      <w:tr w:rsidR="00CC51EF" w:rsidRPr="00281E97" w14:paraId="4102BEB7"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368703D0"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8</w:t>
            </w:r>
          </w:p>
        </w:tc>
        <w:tc>
          <w:tcPr>
            <w:tcW w:w="1344" w:type="dxa"/>
          </w:tcPr>
          <w:p w14:paraId="74AA0BEA"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A98098B"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5B2E4F2"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of section 10</w:t>
            </w:r>
          </w:p>
        </w:tc>
        <w:tc>
          <w:tcPr>
            <w:tcW w:w="3123" w:type="dxa"/>
          </w:tcPr>
          <w:p w14:paraId="6B0614BE"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rPr>
              <w:t>The Assembler</w:t>
            </w:r>
          </w:p>
        </w:tc>
        <w:tc>
          <w:tcPr>
            <w:tcW w:w="1867" w:type="dxa"/>
          </w:tcPr>
          <w:p w14:paraId="6356AE8A"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F72C52B"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56AFA73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15B3FE2"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9</w:t>
            </w:r>
          </w:p>
        </w:tc>
        <w:tc>
          <w:tcPr>
            <w:tcW w:w="1344" w:type="dxa"/>
          </w:tcPr>
          <w:p w14:paraId="44AE8CE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7615967"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CAFC78A"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of   section 10</w:t>
            </w:r>
          </w:p>
        </w:tc>
        <w:tc>
          <w:tcPr>
            <w:tcW w:w="3123" w:type="dxa"/>
          </w:tcPr>
          <w:p w14:paraId="2E86F48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ontrol Memory</w:t>
            </w:r>
          </w:p>
        </w:tc>
        <w:tc>
          <w:tcPr>
            <w:tcW w:w="1867" w:type="dxa"/>
          </w:tcPr>
          <w:p w14:paraId="0A60324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7753644"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51169D93"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BADF07F"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0</w:t>
            </w:r>
          </w:p>
        </w:tc>
        <w:tc>
          <w:tcPr>
            <w:tcW w:w="1344" w:type="dxa"/>
          </w:tcPr>
          <w:p w14:paraId="4AF00EFA"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67B7AAA"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A1DB088"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4 of section 10</w:t>
            </w:r>
          </w:p>
        </w:tc>
        <w:tc>
          <w:tcPr>
            <w:tcW w:w="3123" w:type="dxa"/>
          </w:tcPr>
          <w:p w14:paraId="600A5D72"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Micro program Example</w:t>
            </w:r>
          </w:p>
        </w:tc>
        <w:tc>
          <w:tcPr>
            <w:tcW w:w="1867" w:type="dxa"/>
          </w:tcPr>
          <w:p w14:paraId="08AFCAFD"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5B0B06F4"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2A31373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6BA7EF8F"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1</w:t>
            </w:r>
          </w:p>
        </w:tc>
        <w:tc>
          <w:tcPr>
            <w:tcW w:w="1344" w:type="dxa"/>
          </w:tcPr>
          <w:p w14:paraId="249E3504"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4649BDD"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2BC5D1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Item 4 </w:t>
            </w:r>
            <w:r w:rsidRPr="00281E97">
              <w:rPr>
                <w:rFonts w:ascii="Times New Roman" w:eastAsia="Times New Roman" w:hAnsi="Times New Roman" w:cs="Traditional Arabic"/>
                <w:sz w:val="24"/>
                <w:szCs w:val="24"/>
              </w:rPr>
              <w:t>section 10</w:t>
            </w:r>
          </w:p>
        </w:tc>
        <w:tc>
          <w:tcPr>
            <w:tcW w:w="3123" w:type="dxa"/>
          </w:tcPr>
          <w:p w14:paraId="0F4BA268"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Design of Control Unit</w:t>
            </w:r>
          </w:p>
        </w:tc>
        <w:tc>
          <w:tcPr>
            <w:tcW w:w="1867" w:type="dxa"/>
          </w:tcPr>
          <w:p w14:paraId="63A236F7"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12381A3"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0524ED59"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3D20DDA7"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2</w:t>
            </w:r>
          </w:p>
        </w:tc>
        <w:tc>
          <w:tcPr>
            <w:tcW w:w="1344" w:type="dxa"/>
          </w:tcPr>
          <w:p w14:paraId="30E415E1"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92813C8"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518BBE97"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5 of section 10</w:t>
            </w:r>
          </w:p>
        </w:tc>
        <w:tc>
          <w:tcPr>
            <w:tcW w:w="3123" w:type="dxa"/>
          </w:tcPr>
          <w:p w14:paraId="791B8603"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entral Processing Unit</w:t>
            </w:r>
          </w:p>
        </w:tc>
        <w:tc>
          <w:tcPr>
            <w:tcW w:w="1867" w:type="dxa"/>
          </w:tcPr>
          <w:p w14:paraId="2FF11528"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EC560F1"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3776FA4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4B2231B"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3</w:t>
            </w:r>
          </w:p>
        </w:tc>
        <w:tc>
          <w:tcPr>
            <w:tcW w:w="1344" w:type="dxa"/>
          </w:tcPr>
          <w:p w14:paraId="70F9B05A"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5EF5C1D"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AADA24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323713D3"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Instruction Formats</w:t>
            </w:r>
          </w:p>
        </w:tc>
        <w:tc>
          <w:tcPr>
            <w:tcW w:w="1867" w:type="dxa"/>
          </w:tcPr>
          <w:p w14:paraId="06004891"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53EC9E0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736B7F6A"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6A6BAB03"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4</w:t>
            </w:r>
          </w:p>
        </w:tc>
        <w:tc>
          <w:tcPr>
            <w:tcW w:w="1344" w:type="dxa"/>
          </w:tcPr>
          <w:p w14:paraId="3F8C87A7"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D3CEB49"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51B0C49"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29B33246"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ddressing Modes</w:t>
            </w:r>
          </w:p>
        </w:tc>
        <w:tc>
          <w:tcPr>
            <w:tcW w:w="1867" w:type="dxa"/>
          </w:tcPr>
          <w:p w14:paraId="5A9C74AE"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F351B77"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3ED8604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E0407E1"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5</w:t>
            </w:r>
          </w:p>
        </w:tc>
        <w:tc>
          <w:tcPr>
            <w:tcW w:w="1344" w:type="dxa"/>
          </w:tcPr>
          <w:p w14:paraId="7BAF4509"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DF865A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D617DFC"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702AE1B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rogram Control</w:t>
            </w:r>
          </w:p>
        </w:tc>
        <w:tc>
          <w:tcPr>
            <w:tcW w:w="1867" w:type="dxa"/>
          </w:tcPr>
          <w:p w14:paraId="382334E1"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9B0632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537F07A9"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0DF160FA"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lastRenderedPageBreak/>
              <w:t>16</w:t>
            </w:r>
          </w:p>
        </w:tc>
        <w:tc>
          <w:tcPr>
            <w:tcW w:w="1344" w:type="dxa"/>
          </w:tcPr>
          <w:p w14:paraId="0022159D"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6A3E3C1"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865340A"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6D8A2C16"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Reduced Instruction Set Computer</w:t>
            </w:r>
          </w:p>
        </w:tc>
        <w:tc>
          <w:tcPr>
            <w:tcW w:w="1867" w:type="dxa"/>
          </w:tcPr>
          <w:p w14:paraId="68CA3AA1"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1382F65"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063C083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B55D3A8"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7</w:t>
            </w:r>
          </w:p>
        </w:tc>
        <w:tc>
          <w:tcPr>
            <w:tcW w:w="1344" w:type="dxa"/>
          </w:tcPr>
          <w:p w14:paraId="36A5B823"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E95E3F8"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7575EFD"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6 of section 10</w:t>
            </w:r>
          </w:p>
        </w:tc>
        <w:tc>
          <w:tcPr>
            <w:tcW w:w="3123" w:type="dxa"/>
          </w:tcPr>
          <w:p w14:paraId="5DE3C4BC"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arallel Processing</w:t>
            </w:r>
          </w:p>
        </w:tc>
        <w:tc>
          <w:tcPr>
            <w:tcW w:w="1867" w:type="dxa"/>
          </w:tcPr>
          <w:p w14:paraId="05FF3C5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BB97EA3"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17B311C7"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4812CC2A"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8</w:t>
            </w:r>
          </w:p>
        </w:tc>
        <w:tc>
          <w:tcPr>
            <w:tcW w:w="1344" w:type="dxa"/>
          </w:tcPr>
          <w:p w14:paraId="142F3FFA"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3B60FB1"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A84EA25"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6</w:t>
            </w:r>
            <w:r w:rsidRPr="00281E97">
              <w:rPr>
                <w:rFonts w:ascii="Times New Roman" w:eastAsia="Times New Roman" w:hAnsi="Times New Roman" w:cs="Traditional Arabic"/>
                <w:sz w:val="24"/>
                <w:szCs w:val="24"/>
              </w:rPr>
              <w:t xml:space="preserve"> of section 10</w:t>
            </w:r>
          </w:p>
        </w:tc>
        <w:tc>
          <w:tcPr>
            <w:tcW w:w="3123" w:type="dxa"/>
          </w:tcPr>
          <w:p w14:paraId="48175632"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rPr>
              <w:t>Instruction Pipeline</w:t>
            </w:r>
          </w:p>
        </w:tc>
        <w:tc>
          <w:tcPr>
            <w:tcW w:w="1867" w:type="dxa"/>
          </w:tcPr>
          <w:p w14:paraId="4252A451"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7767D55"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7BD2EC2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BBDC859"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9</w:t>
            </w:r>
          </w:p>
        </w:tc>
        <w:tc>
          <w:tcPr>
            <w:tcW w:w="1344" w:type="dxa"/>
          </w:tcPr>
          <w:p w14:paraId="4ABBDBF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23F37B10"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EC4DBD8"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6</w:t>
            </w:r>
            <w:r w:rsidRPr="00281E97">
              <w:rPr>
                <w:rFonts w:ascii="Times New Roman" w:eastAsia="Times New Roman" w:hAnsi="Times New Roman" w:cs="Traditional Arabic"/>
                <w:sz w:val="24"/>
                <w:szCs w:val="24"/>
              </w:rPr>
              <w:t xml:space="preserve"> of section 10</w:t>
            </w:r>
          </w:p>
        </w:tc>
        <w:tc>
          <w:tcPr>
            <w:tcW w:w="3123" w:type="dxa"/>
          </w:tcPr>
          <w:p w14:paraId="7132CECC"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Vector Processing</w:t>
            </w:r>
          </w:p>
        </w:tc>
        <w:tc>
          <w:tcPr>
            <w:tcW w:w="1867" w:type="dxa"/>
          </w:tcPr>
          <w:p w14:paraId="4534667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64ABA1F"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68FB7F61"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65BAC3DF"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0</w:t>
            </w:r>
          </w:p>
        </w:tc>
        <w:tc>
          <w:tcPr>
            <w:tcW w:w="1344" w:type="dxa"/>
          </w:tcPr>
          <w:p w14:paraId="48F94044"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D234D04"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E4E63E6"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505B5967"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omputer Arithmetic</w:t>
            </w:r>
          </w:p>
        </w:tc>
        <w:tc>
          <w:tcPr>
            <w:tcW w:w="1867" w:type="dxa"/>
          </w:tcPr>
          <w:p w14:paraId="5B819F28"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6C39A19"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1435EE1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352A553"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1</w:t>
            </w:r>
          </w:p>
        </w:tc>
        <w:tc>
          <w:tcPr>
            <w:tcW w:w="1344" w:type="dxa"/>
          </w:tcPr>
          <w:p w14:paraId="649D2902"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C3B12F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1541E8C"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1324A1FA"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ivision Algorithms</w:t>
            </w:r>
          </w:p>
        </w:tc>
        <w:tc>
          <w:tcPr>
            <w:tcW w:w="1867" w:type="dxa"/>
          </w:tcPr>
          <w:p w14:paraId="7F66A16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F49D60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p w14:paraId="6EA39271"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r>
      <w:tr w:rsidR="00CC51EF" w:rsidRPr="00281E97" w14:paraId="2DBE7E16"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73FBB7B4"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2</w:t>
            </w:r>
          </w:p>
        </w:tc>
        <w:tc>
          <w:tcPr>
            <w:tcW w:w="1344" w:type="dxa"/>
          </w:tcPr>
          <w:p w14:paraId="1AC35BF2"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3AB0796"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34EF9EE"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67D703A3"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ecimal Arithmetic Unit</w:t>
            </w:r>
          </w:p>
        </w:tc>
        <w:tc>
          <w:tcPr>
            <w:tcW w:w="1867" w:type="dxa"/>
          </w:tcPr>
          <w:p w14:paraId="3EB37ECC"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714383F"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1B73184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FF7EA7B"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3</w:t>
            </w:r>
          </w:p>
        </w:tc>
        <w:tc>
          <w:tcPr>
            <w:tcW w:w="1344" w:type="dxa"/>
          </w:tcPr>
          <w:p w14:paraId="64EB5E60"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4908615"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7749B1D"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3F6F65F3"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Input-Output Organization</w:t>
            </w:r>
          </w:p>
        </w:tc>
        <w:tc>
          <w:tcPr>
            <w:tcW w:w="1867" w:type="dxa"/>
          </w:tcPr>
          <w:p w14:paraId="2FA700E2"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4D99D44"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6916E41A"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976A506"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4</w:t>
            </w:r>
          </w:p>
        </w:tc>
        <w:tc>
          <w:tcPr>
            <w:tcW w:w="1344" w:type="dxa"/>
          </w:tcPr>
          <w:p w14:paraId="47A5931F"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609F217"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699306D"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8 of section 10</w:t>
            </w:r>
          </w:p>
        </w:tc>
        <w:tc>
          <w:tcPr>
            <w:tcW w:w="3123" w:type="dxa"/>
          </w:tcPr>
          <w:p w14:paraId="2DE397CC"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synchronous Data Transfer</w:t>
            </w:r>
          </w:p>
        </w:tc>
        <w:tc>
          <w:tcPr>
            <w:tcW w:w="1867" w:type="dxa"/>
          </w:tcPr>
          <w:p w14:paraId="0F432A8E"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EC43AF7"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4E781F8C"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2E39B980"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5</w:t>
            </w:r>
          </w:p>
        </w:tc>
        <w:tc>
          <w:tcPr>
            <w:tcW w:w="1344" w:type="dxa"/>
          </w:tcPr>
          <w:p w14:paraId="778E273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23840A6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B90EB84"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21A7DA5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riority Interrupt</w:t>
            </w:r>
          </w:p>
        </w:tc>
        <w:tc>
          <w:tcPr>
            <w:tcW w:w="1867" w:type="dxa"/>
          </w:tcPr>
          <w:p w14:paraId="3F709FC3"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5EADD959"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6297CABA"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715F0D21"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6</w:t>
            </w:r>
          </w:p>
        </w:tc>
        <w:tc>
          <w:tcPr>
            <w:tcW w:w="1344" w:type="dxa"/>
          </w:tcPr>
          <w:p w14:paraId="6687B1EF"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EC1FCE8"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3103D60"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510F77B2"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Input-Output Processor</w:t>
            </w:r>
          </w:p>
        </w:tc>
        <w:tc>
          <w:tcPr>
            <w:tcW w:w="1867" w:type="dxa"/>
          </w:tcPr>
          <w:p w14:paraId="596FD030"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192AA30"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0E13E40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44932DC"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7</w:t>
            </w:r>
          </w:p>
        </w:tc>
        <w:tc>
          <w:tcPr>
            <w:tcW w:w="1344" w:type="dxa"/>
          </w:tcPr>
          <w:p w14:paraId="37311457"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0E60F2A"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4E0BBFD"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9 of section 10</w:t>
            </w:r>
          </w:p>
        </w:tc>
        <w:tc>
          <w:tcPr>
            <w:tcW w:w="3123" w:type="dxa"/>
          </w:tcPr>
          <w:p w14:paraId="7C98AAF4"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Memory Organization</w:t>
            </w:r>
          </w:p>
        </w:tc>
        <w:tc>
          <w:tcPr>
            <w:tcW w:w="1867" w:type="dxa"/>
          </w:tcPr>
          <w:p w14:paraId="07E34EE0"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655A125"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22D9790F"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C1ED2DB"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8</w:t>
            </w:r>
          </w:p>
        </w:tc>
        <w:tc>
          <w:tcPr>
            <w:tcW w:w="1344" w:type="dxa"/>
          </w:tcPr>
          <w:p w14:paraId="358BE2E4"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28C1BAB"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40E5CF7"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9 of section 10</w:t>
            </w:r>
          </w:p>
        </w:tc>
        <w:tc>
          <w:tcPr>
            <w:tcW w:w="3123" w:type="dxa"/>
          </w:tcPr>
          <w:p w14:paraId="16115483" w14:textId="77777777" w:rsidR="00CC51EF" w:rsidRPr="00281E97"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ssociative Memory</w:t>
            </w:r>
          </w:p>
        </w:tc>
        <w:tc>
          <w:tcPr>
            <w:tcW w:w="1867" w:type="dxa"/>
          </w:tcPr>
          <w:p w14:paraId="31E3E4D5"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ECE7E8C" w14:textId="77777777" w:rsidR="00CC51EF" w:rsidRPr="0038412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CC51EF" w:rsidRPr="00281E97" w14:paraId="1BFE75AB" w14:textId="77777777" w:rsidTr="001D4070">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0C05F0C5" w14:textId="77777777" w:rsidR="00CC51EF" w:rsidRPr="00384128" w:rsidRDefault="00CC51EF" w:rsidP="001D4070">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9</w:t>
            </w:r>
          </w:p>
        </w:tc>
        <w:tc>
          <w:tcPr>
            <w:tcW w:w="1344" w:type="dxa"/>
          </w:tcPr>
          <w:p w14:paraId="5AF27182"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21F96E0E"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tcPr>
          <w:p w14:paraId="78FFE327"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Item 10 of section 10</w:t>
            </w:r>
          </w:p>
        </w:tc>
        <w:tc>
          <w:tcPr>
            <w:tcW w:w="3123" w:type="dxa"/>
          </w:tcPr>
          <w:p w14:paraId="0BBA47BB" w14:textId="77777777" w:rsidR="00CC51EF" w:rsidRPr="00281E9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haracteristics of Multiprocessors</w:t>
            </w:r>
          </w:p>
        </w:tc>
        <w:tc>
          <w:tcPr>
            <w:tcW w:w="1867" w:type="dxa"/>
          </w:tcPr>
          <w:p w14:paraId="045E8E74"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A8BB07D" w14:textId="77777777" w:rsidR="00CC51EF" w:rsidRPr="0038412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bl>
    <w:p w14:paraId="0BF4D4D3" w14:textId="77777777" w:rsidR="00CC51EF" w:rsidRDefault="00CC51EF" w:rsidP="00CC51EF">
      <w:pPr>
        <w:widowControl w:val="0"/>
        <w:autoSpaceDE w:val="0"/>
        <w:autoSpaceDN w:val="0"/>
        <w:adjustRightInd w:val="0"/>
        <w:spacing w:before="8" w:after="0" w:line="160" w:lineRule="exact"/>
        <w:ind w:right="-20"/>
        <w:rPr>
          <w:rFonts w:ascii="Times New Roman" w:hAnsi="Times New Roman" w:cs="Times New Roman"/>
          <w:sz w:val="16"/>
          <w:szCs w:val="16"/>
        </w:rPr>
      </w:pPr>
    </w:p>
    <w:p w14:paraId="4A9562D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FFEABAC"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32" w:type="dxa"/>
        <w:tblLayout w:type="fixed"/>
        <w:tblCellMar>
          <w:left w:w="0" w:type="dxa"/>
          <w:right w:w="0" w:type="dxa"/>
        </w:tblCellMar>
        <w:tblLook w:val="0000" w:firstRow="0" w:lastRow="0" w:firstColumn="0" w:lastColumn="0" w:noHBand="0" w:noVBand="0"/>
      </w:tblPr>
      <w:tblGrid>
        <w:gridCol w:w="4560"/>
        <w:gridCol w:w="5692"/>
      </w:tblGrid>
      <w:tr w:rsidR="00CC51EF" w14:paraId="3041F4B7" w14:textId="77777777" w:rsidTr="001D4070">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480CDB32" w14:textId="77777777" w:rsidR="00CC51EF" w:rsidRDefault="00CC51EF"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3B27290E" w14:textId="77777777" w:rsidTr="001D4070">
        <w:trPr>
          <w:trHeight w:hRule="exact" w:val="2136"/>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6D55EB5E"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14335BA7"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114FDBBB"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FAD420A" w14:textId="77777777" w:rsidR="00CC51EF" w:rsidRPr="00EF0387" w:rsidRDefault="00CC51EF" w:rsidP="001D4070">
            <w:pPr>
              <w:shd w:val="clear" w:color="auto" w:fill="DBE5F1" w:themeFill="accent1" w:themeFillTint="33"/>
              <w:autoSpaceDE w:val="0"/>
              <w:autoSpaceDN w:val="0"/>
              <w:adjustRightInd w:val="0"/>
              <w:ind w:left="360"/>
              <w:rPr>
                <w:rFonts w:asciiTheme="majorBidi" w:hAnsiTheme="majorBidi" w:cstheme="majorBidi"/>
                <w:color w:val="000000"/>
                <w:sz w:val="24"/>
                <w:szCs w:val="24"/>
              </w:rPr>
            </w:pPr>
            <w:r w:rsidRPr="00EF0387">
              <w:rPr>
                <w:rFonts w:asciiTheme="majorBidi" w:hAnsiTheme="majorBidi" w:cstheme="majorBidi"/>
                <w:color w:val="000000"/>
                <w:sz w:val="24"/>
                <w:szCs w:val="24"/>
              </w:rPr>
              <w:t>Books:</w:t>
            </w:r>
          </w:p>
          <w:p w14:paraId="74CB60CE" w14:textId="77777777" w:rsidR="00CC51EF" w:rsidRDefault="00CC51EF" w:rsidP="009A7ED0">
            <w:pPr>
              <w:pStyle w:val="ListParagraph"/>
              <w:numPr>
                <w:ilvl w:val="0"/>
                <w:numId w:val="23"/>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M. Morris. Mano, "Computer System Architecture" 3</w:t>
            </w:r>
            <w:r w:rsidRPr="00EF0387">
              <w:rPr>
                <w:rFonts w:asciiTheme="majorBidi" w:hAnsiTheme="majorBidi" w:cstheme="majorBidi"/>
                <w:color w:val="000000"/>
                <w:sz w:val="24"/>
                <w:szCs w:val="24"/>
                <w:vertAlign w:val="superscript"/>
              </w:rPr>
              <w:t>rd</w:t>
            </w:r>
            <w:r w:rsidRPr="00EF0387">
              <w:rPr>
                <w:rFonts w:asciiTheme="majorBidi" w:hAnsiTheme="majorBidi" w:cstheme="majorBidi"/>
                <w:color w:val="000000"/>
                <w:sz w:val="24"/>
                <w:szCs w:val="24"/>
              </w:rPr>
              <w:t xml:space="preserve"> Edition </w:t>
            </w:r>
          </w:p>
          <w:p w14:paraId="394DC39C" w14:textId="77777777" w:rsidR="00CC51EF" w:rsidRPr="006B0D23" w:rsidRDefault="00CC51EF" w:rsidP="009A7ED0">
            <w:pPr>
              <w:pStyle w:val="ListParagraph"/>
              <w:numPr>
                <w:ilvl w:val="0"/>
                <w:numId w:val="23"/>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6B0D23">
              <w:rPr>
                <w:rFonts w:asciiTheme="majorBidi" w:hAnsiTheme="majorBidi" w:cstheme="majorBidi"/>
                <w:color w:val="000000"/>
                <w:sz w:val="24"/>
                <w:szCs w:val="24"/>
              </w:rPr>
              <w:t>William</w:t>
            </w:r>
            <w:r>
              <w:rPr>
                <w:rFonts w:asciiTheme="majorBidi" w:hAnsiTheme="majorBidi" w:cstheme="majorBidi"/>
                <w:color w:val="000000"/>
                <w:sz w:val="24"/>
                <w:szCs w:val="24"/>
              </w:rPr>
              <w:t xml:space="preserve"> </w:t>
            </w:r>
            <w:r w:rsidRPr="006B0D23">
              <w:rPr>
                <w:rFonts w:asciiTheme="majorBidi" w:hAnsiTheme="majorBidi" w:cstheme="majorBidi"/>
                <w:color w:val="000000"/>
                <w:sz w:val="24"/>
                <w:szCs w:val="24"/>
              </w:rPr>
              <w:t>Stalling, "Computer Organization and Architecture" 6</w:t>
            </w:r>
            <w:r w:rsidRPr="006B0D23">
              <w:rPr>
                <w:rFonts w:asciiTheme="majorBidi" w:hAnsiTheme="majorBidi" w:cstheme="majorBidi"/>
                <w:color w:val="000000"/>
                <w:sz w:val="24"/>
                <w:szCs w:val="24"/>
                <w:vertAlign w:val="superscript"/>
              </w:rPr>
              <w:t>th</w:t>
            </w:r>
            <w:r w:rsidRPr="006B0D23">
              <w:rPr>
                <w:rFonts w:asciiTheme="majorBidi" w:hAnsiTheme="majorBidi" w:cstheme="majorBidi"/>
                <w:color w:val="000000"/>
                <w:sz w:val="24"/>
                <w:szCs w:val="24"/>
              </w:rPr>
              <w:t xml:space="preserve"> edition.</w:t>
            </w:r>
          </w:p>
          <w:p w14:paraId="77560C6A"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1A42D247"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685EE350"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1B435D1D"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0257EE57"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25F3A0E" w14:textId="77777777" w:rsidR="00CC51EF" w:rsidRPr="000A677B" w:rsidRDefault="00CC51EF" w:rsidP="009A7ED0">
            <w:pPr>
              <w:pStyle w:val="ListParagraph"/>
              <w:widowControl w:val="0"/>
              <w:numPr>
                <w:ilvl w:val="0"/>
                <w:numId w:val="43"/>
              </w:numPr>
              <w:autoSpaceDE w:val="0"/>
              <w:autoSpaceDN w:val="0"/>
              <w:adjustRightInd w:val="0"/>
              <w:spacing w:after="0" w:line="240" w:lineRule="auto"/>
              <w:rPr>
                <w:rFonts w:asciiTheme="majorBidi" w:hAnsiTheme="majorBidi" w:cstheme="majorBidi"/>
                <w:sz w:val="24"/>
                <w:szCs w:val="24"/>
              </w:rPr>
            </w:pPr>
            <w:r w:rsidRPr="000A677B">
              <w:rPr>
                <w:rFonts w:asciiTheme="majorBidi" w:hAnsiTheme="majorBidi" w:cstheme="majorBidi"/>
                <w:color w:val="000000"/>
                <w:sz w:val="24"/>
                <w:szCs w:val="24"/>
              </w:rPr>
              <w:t>Computer Architecture A Quantitative Approach, Sixth Edition, John L. Hennessy, David A. Patterson, 2019.</w:t>
            </w:r>
          </w:p>
        </w:tc>
      </w:tr>
      <w:tr w:rsidR="00CC51EF" w14:paraId="4739D891" w14:textId="77777777" w:rsidTr="001D4070">
        <w:trPr>
          <w:trHeight w:hRule="exact" w:val="3135"/>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1089B832"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0E6C102E"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2B576F7" w14:textId="77777777" w:rsidR="00CC51EF" w:rsidRPr="00EF0387" w:rsidRDefault="00CC51EF" w:rsidP="009A7ED0">
            <w:pPr>
              <w:pStyle w:val="ListParagraph"/>
              <w:numPr>
                <w:ilvl w:val="0"/>
                <w:numId w:val="23"/>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P. Trivedi and R. P. Tripathi, "Design &amp; analysis of 16 bit RISC processor using low power pipelining," International Conference on Computing, Communication &amp; Automation, Noida, 2015, pp. 1294-1297.</w:t>
            </w:r>
          </w:p>
          <w:p w14:paraId="66A1C999" w14:textId="77777777" w:rsidR="00CC51EF" w:rsidRPr="00EF0387" w:rsidRDefault="00CC51EF" w:rsidP="009A7ED0">
            <w:pPr>
              <w:pStyle w:val="ListParagraph"/>
              <w:numPr>
                <w:ilvl w:val="0"/>
                <w:numId w:val="23"/>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B. W. Bomar, "Implementation of microprogrammed control in FPGAs," in </w:t>
            </w:r>
            <w:r w:rsidRPr="00EF0387">
              <w:rPr>
                <w:rFonts w:asciiTheme="majorBidi" w:hAnsiTheme="majorBidi" w:cstheme="majorBidi"/>
                <w:i/>
                <w:iCs/>
              </w:rPr>
              <w:t>IEEE Transactions on Industrial Electronics</w:t>
            </w:r>
            <w:r w:rsidRPr="00EF0387">
              <w:rPr>
                <w:rFonts w:asciiTheme="majorBidi" w:hAnsiTheme="majorBidi" w:cstheme="majorBidi"/>
                <w:color w:val="000000"/>
                <w:sz w:val="24"/>
                <w:szCs w:val="24"/>
              </w:rPr>
              <w:t>, vol. 49, no. 2, pp. 415-422, Apr 2002.</w:t>
            </w:r>
          </w:p>
          <w:p w14:paraId="67BFE179"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65A9B189" w14:textId="77777777" w:rsidTr="001D4070">
        <w:trPr>
          <w:trHeight w:hRule="exact" w:val="5376"/>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113604F3"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6068A2AF"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29360D8F"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19B2F5B4"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188AA33" w14:textId="77777777" w:rsidR="00CC51EF" w:rsidRDefault="00CC51EF" w:rsidP="009A7ED0">
            <w:pPr>
              <w:pStyle w:val="ListParagraph"/>
              <w:numPr>
                <w:ilvl w:val="0"/>
                <w:numId w:val="23"/>
              </w:numPr>
              <w:shd w:val="clear" w:color="auto" w:fill="DBE5F1" w:themeFill="accent1" w:themeFillTint="33"/>
              <w:autoSpaceDE w:val="0"/>
              <w:autoSpaceDN w:val="0"/>
              <w:adjustRightInd w:val="0"/>
              <w:ind w:left="694"/>
              <w:rPr>
                <w:color w:val="000000"/>
                <w:sz w:val="27"/>
                <w:szCs w:val="27"/>
              </w:rPr>
            </w:pPr>
            <w:r w:rsidRPr="00EF0387">
              <w:rPr>
                <w:rFonts w:asciiTheme="majorBidi" w:hAnsiTheme="majorBidi" w:cstheme="majorBidi"/>
                <w:color w:val="000000"/>
                <w:sz w:val="24"/>
                <w:szCs w:val="24"/>
              </w:rPr>
              <w:t>J. L. Cruz, A. Gonzalez, M. Valero and N. P. Topham, "Multiple-banked register file architectures," Proceedings of 27th International Symposium on Computer Architecture (IEEE Cat. No.RS00201), Vancouver, BC, Canada, 2000, pp. 316-325.</w:t>
            </w:r>
          </w:p>
          <w:p w14:paraId="72F615A8" w14:textId="77777777" w:rsidR="00CC51EF" w:rsidRPr="00491926" w:rsidRDefault="00CC51EF" w:rsidP="009A7ED0">
            <w:pPr>
              <w:pStyle w:val="ListParagraph"/>
              <w:numPr>
                <w:ilvl w:val="0"/>
                <w:numId w:val="23"/>
              </w:numPr>
              <w:shd w:val="clear" w:color="auto" w:fill="DBE5F1" w:themeFill="accent1" w:themeFillTint="33"/>
              <w:autoSpaceDE w:val="0"/>
              <w:autoSpaceDN w:val="0"/>
              <w:adjustRightInd w:val="0"/>
              <w:ind w:left="694"/>
              <w:rPr>
                <w:color w:val="000000"/>
                <w:sz w:val="27"/>
                <w:szCs w:val="27"/>
              </w:rPr>
            </w:pPr>
            <w:r>
              <w:rPr>
                <w:rFonts w:asciiTheme="majorBidi" w:hAnsiTheme="majorBidi" w:cstheme="majorBidi"/>
                <w:color w:val="000000"/>
                <w:sz w:val="24"/>
                <w:szCs w:val="24"/>
              </w:rPr>
              <w:t>C.</w:t>
            </w:r>
            <w:r w:rsidRPr="006B0D23">
              <w:rPr>
                <w:rFonts w:asciiTheme="majorBidi" w:hAnsiTheme="majorBidi" w:cstheme="majorBidi"/>
                <w:color w:val="000000"/>
                <w:sz w:val="24"/>
                <w:szCs w:val="24"/>
              </w:rPr>
              <w:t xml:space="preserve"> Hamacher, Z</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Vranesic, S</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Zaky, N</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Manjikian "</w:t>
            </w:r>
            <w:r>
              <w:rPr>
                <w:rFonts w:asciiTheme="majorBidi" w:hAnsiTheme="majorBidi" w:cstheme="majorBidi"/>
                <w:color w:val="000000"/>
                <w:sz w:val="24"/>
                <w:szCs w:val="24"/>
              </w:rPr>
              <w:t>Computer Organization a</w:t>
            </w:r>
            <w:r w:rsidRPr="006B0D23">
              <w:rPr>
                <w:rFonts w:asciiTheme="majorBidi" w:hAnsiTheme="majorBidi" w:cstheme="majorBidi"/>
                <w:color w:val="000000"/>
                <w:sz w:val="24"/>
                <w:szCs w:val="24"/>
              </w:rPr>
              <w:t>nd Embedded Systems", Sixth Edition</w:t>
            </w:r>
          </w:p>
        </w:tc>
      </w:tr>
    </w:tbl>
    <w:p w14:paraId="3A0CC28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169005F2"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704832" behindDoc="1" locked="0" layoutInCell="0" allowOverlap="1" wp14:anchorId="6B6FA87B" wp14:editId="359F6474">
                <wp:simplePos x="0" y="0"/>
                <wp:positionH relativeFrom="page">
                  <wp:posOffset>492369</wp:posOffset>
                </wp:positionH>
                <wp:positionV relativeFrom="paragraph">
                  <wp:posOffset>99500</wp:posOffset>
                </wp:positionV>
                <wp:extent cx="6479931" cy="975995"/>
                <wp:effectExtent l="0" t="0" r="16510" b="14605"/>
                <wp:wrapNone/>
                <wp:docPr id="2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9931" cy="975995"/>
                          <a:chOff x="1178" y="-93"/>
                          <a:chExt cx="9742" cy="436"/>
                        </a:xfrm>
                      </wpg:grpSpPr>
                      <wps:wsp>
                        <wps:cNvPr id="2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73AA5C" id="Group 165" o:spid="_x0000_s1026" style="position:absolute;margin-left:38.75pt;margin-top:7.85pt;width:510.25pt;height:76.85pt;z-index:-251611648;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J1MMA&#10;AADbAAAADwAAAGRycy9kb3ducmV2LnhtbESP0WqDQBRE3wv9h+UG+tassVSDzSaUQCChTzF+wNW9&#10;VdG9K+4mmr/PFgp5HGbmDLPZzaYXNxpda1nBahmBIK6sbrlWUFwO72sQziNr7C2Tgjs52G1fXzaY&#10;aTvxmW65r0WAsMtQQeP9kEnpqoYMuqUdiIP3a0eDPsixlnrEKcBNL+MoSqTBlsNCgwPtG6q6/GoU&#10;fKRlEaWf7U83Je7uBuzK/tQp9baYv79AeJr9M/zfPmoFcQx/X8IPkN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JMJ1MMAAADbAAAADwAAAAAAAAAAAAAAAACYAgAAZHJzL2Rv&#10;d25yZXYueG1sUEsFBgAAAAAEAAQA9QAAAIg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sT78A&#10;AADbAAAADwAAAGRycy9kb3ducmV2LnhtbESPzQrCMBCE74LvEFbwpqmKP1SjiCAonvx5gLVZ29Jm&#10;U5po69sbQfA4zMw3zGrTmlK8qHa5ZQWjYQSCOLE651TB7bofLEA4j6yxtEwK3uRgs+52Vhhr2/CZ&#10;XhefigBhF6OCzPsqltIlGRl0Q1sRB+9ha4M+yDqVusYmwE0px1E0kwZzDgsZVrTLKCkuT6NgMr/f&#10;ovk0PxXNzL1dhcW9PBZK9XvtdgnCU+v/4V/7oBWMJ/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36xPvwAAANsAAAAPAAAAAAAAAAAAAAAAAJgCAABkcnMvZG93bnJl&#10;di54bWxQSwUGAAAAAAQABAD1AAAAhA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wbocMA&#10;AADbAAAADwAAAGRycy9kb3ducmV2LnhtbESPQYvCMBSE78L+h/AW9qapoiLVtIjLgiyIWBcWb4/m&#10;2Rabl9JErf56Iwgeh5n5hlmknanFhVpXWVYwHEQgiHOrKy4U/O1/+jMQziNrrC2Tghs5SJOP3gJj&#10;ba+8o0vmCxEg7GJUUHrfxFK6vCSDbmAb4uAdbWvQB9kWUrd4DXBTy1EUTaXBisNCiQ2tSspP2dko&#10;kFXmvzf/vOzWx9/ZZGuzOx9WSn19dss5CE+df4df7bVWMBrD80v4ATJ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wwbocMAAADbAAAADwAAAAAAAAAAAAAAAACYAgAAZHJzL2Rv&#10;d25yZXYueG1sUEsFBgAAAAAEAAQA9QAAAIg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KnsQA&#10;AADbAAAADwAAAGRycy9kb3ducmV2LnhtbESP3WrCQBSE74W+w3IKvdNNg5GSuoa2aKl4FdsHOM2e&#10;/DV7Nma3Gt/eFQQvh5n5hllmo+nEkQbXWFbwPItAEBdWN1wp+PneTF9AOI+ssbNMCs7kIFs9TJaY&#10;anvinI57X4kAYZeigtr7PpXSFTUZdDPbEwevtINBH+RQST3gKcBNJ+MoWkiDDYeFGnv6qKn42/8b&#10;Bevf5CA/8/y9bMtzbvQ8advdVqmnx/HtFYSn0d/Dt/aXVhAncP0SfoBcX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fip7EAAAA2wAAAA8AAAAAAAAAAAAAAAAAmAIAAGRycy9k&#10;b3ducmV2LnhtbFBLBQYAAAAABAAEAPUAAACJAwAAAAA=&#10;" path="m,l9741,e" filled="f" strokecolor="#4f81bc" strokeweight="1.06pt">
                  <v:path arrowok="t" o:connecttype="custom" o:connectlocs="0,0;9741,0" o:connectangles="0,0"/>
                </v:shape>
                <w10:wrap anchorx="page"/>
              </v:group>
            </w:pict>
          </mc:Fallback>
        </mc:AlternateContent>
      </w:r>
    </w:p>
    <w:p w14:paraId="2E40D847" w14:textId="77777777" w:rsidR="00CC51EF" w:rsidRPr="00027C4D" w:rsidRDefault="00CC51EF" w:rsidP="009A7ED0">
      <w:pPr>
        <w:pStyle w:val="ListParagraph"/>
        <w:widowControl w:val="0"/>
        <w:numPr>
          <w:ilvl w:val="0"/>
          <w:numId w:val="46"/>
        </w:numPr>
        <w:autoSpaceDE w:val="0"/>
        <w:autoSpaceDN w:val="0"/>
        <w:adjustRightInd w:val="0"/>
        <w:spacing w:after="0" w:line="287" w:lineRule="exact"/>
        <w:ind w:right="-20"/>
        <w:rPr>
          <w:rFonts w:ascii="Times New Roman" w:hAnsi="Times New Roman" w:cs="Times New Roman"/>
          <w:color w:val="221F1F"/>
          <w:sz w:val="28"/>
          <w:szCs w:val="28"/>
          <w:rtl/>
        </w:rPr>
      </w:pPr>
      <w:r w:rsidRPr="00027C4D">
        <w:rPr>
          <w:rFonts w:ascii="Times New Roman" w:hAnsi="Times New Roman" w:cs="Times New Roman"/>
          <w:color w:val="221F1F"/>
          <w:spacing w:val="-1"/>
          <w:sz w:val="28"/>
          <w:szCs w:val="28"/>
        </w:rPr>
        <w:t>Th</w:t>
      </w:r>
      <w:r w:rsidRPr="00027C4D">
        <w:rPr>
          <w:rFonts w:ascii="Times New Roman" w:hAnsi="Times New Roman" w:cs="Times New Roman"/>
          <w:color w:val="221F1F"/>
          <w:sz w:val="28"/>
          <w:szCs w:val="28"/>
        </w:rPr>
        <w:t>e</w:t>
      </w:r>
      <w:r w:rsidRPr="00027C4D">
        <w:rPr>
          <w:rFonts w:ascii="Times New Roman" w:hAnsi="Times New Roman" w:cs="Times New Roman"/>
          <w:color w:val="221F1F"/>
          <w:spacing w:val="69"/>
          <w:sz w:val="28"/>
          <w:szCs w:val="28"/>
        </w:rPr>
        <w:t xml:space="preserve"> </w:t>
      </w:r>
      <w:r w:rsidRPr="00027C4D">
        <w:rPr>
          <w:rFonts w:ascii="Times New Roman" w:hAnsi="Times New Roman" w:cs="Times New Roman"/>
          <w:color w:val="221F1F"/>
          <w:spacing w:val="1"/>
          <w:sz w:val="28"/>
          <w:szCs w:val="28"/>
        </w:rPr>
        <w:t>d</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v</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l</w:t>
      </w:r>
      <w:r w:rsidRPr="00027C4D">
        <w:rPr>
          <w:rFonts w:ascii="Times New Roman" w:hAnsi="Times New Roman" w:cs="Times New Roman"/>
          <w:color w:val="221F1F"/>
          <w:spacing w:val="-1"/>
          <w:sz w:val="28"/>
          <w:szCs w:val="28"/>
        </w:rPr>
        <w:t>o</w:t>
      </w:r>
      <w:r w:rsidRPr="00027C4D">
        <w:rPr>
          <w:rFonts w:ascii="Times New Roman" w:hAnsi="Times New Roman" w:cs="Times New Roman"/>
          <w:color w:val="221F1F"/>
          <w:spacing w:val="1"/>
          <w:sz w:val="28"/>
          <w:szCs w:val="28"/>
        </w:rPr>
        <w:t>p</w:t>
      </w:r>
      <w:r w:rsidRPr="00027C4D">
        <w:rPr>
          <w:rFonts w:ascii="Times New Roman" w:hAnsi="Times New Roman" w:cs="Times New Roman"/>
          <w:color w:val="221F1F"/>
          <w:sz w:val="28"/>
          <w:szCs w:val="28"/>
        </w:rPr>
        <w:t>m</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n</w:t>
      </w:r>
      <w:r w:rsidRPr="00027C4D">
        <w:rPr>
          <w:rFonts w:ascii="Times New Roman" w:hAnsi="Times New Roman" w:cs="Times New Roman"/>
          <w:color w:val="221F1F"/>
          <w:sz w:val="28"/>
          <w:szCs w:val="28"/>
        </w:rPr>
        <w:t>t</w:t>
      </w:r>
      <w:r w:rsidRPr="00027C4D">
        <w:rPr>
          <w:rFonts w:ascii="Times New Roman" w:hAnsi="Times New Roman" w:cs="Times New Roman"/>
          <w:color w:val="221F1F"/>
          <w:spacing w:val="-1"/>
          <w:sz w:val="28"/>
          <w:szCs w:val="28"/>
        </w:rPr>
        <w:t xml:space="preserve"> </w:t>
      </w:r>
      <w:r w:rsidRPr="00027C4D">
        <w:rPr>
          <w:rFonts w:ascii="Times New Roman" w:hAnsi="Times New Roman" w:cs="Times New Roman"/>
          <w:color w:val="221F1F"/>
          <w:sz w:val="28"/>
          <w:szCs w:val="28"/>
        </w:rPr>
        <w:t xml:space="preserve">of </w:t>
      </w:r>
      <w:r w:rsidRPr="00027C4D">
        <w:rPr>
          <w:rFonts w:ascii="Times New Roman" w:hAnsi="Times New Roman" w:cs="Times New Roman"/>
          <w:color w:val="221F1F"/>
          <w:spacing w:val="-1"/>
          <w:sz w:val="28"/>
          <w:szCs w:val="28"/>
        </w:rPr>
        <w:t>t</w:t>
      </w:r>
      <w:r w:rsidRPr="00027C4D">
        <w:rPr>
          <w:rFonts w:ascii="Times New Roman" w:hAnsi="Times New Roman" w:cs="Times New Roman"/>
          <w:color w:val="221F1F"/>
          <w:spacing w:val="1"/>
          <w:sz w:val="28"/>
          <w:szCs w:val="28"/>
        </w:rPr>
        <w:t>h</w:t>
      </w:r>
      <w:r w:rsidRPr="00027C4D">
        <w:rPr>
          <w:rFonts w:ascii="Times New Roman" w:hAnsi="Times New Roman" w:cs="Times New Roman"/>
          <w:color w:val="221F1F"/>
          <w:sz w:val="28"/>
          <w:szCs w:val="28"/>
        </w:rPr>
        <w:t xml:space="preserve">e </w:t>
      </w:r>
      <w:r w:rsidRPr="00027C4D">
        <w:rPr>
          <w:rFonts w:ascii="Times New Roman" w:hAnsi="Times New Roman" w:cs="Times New Roman"/>
          <w:color w:val="221F1F"/>
          <w:spacing w:val="-3"/>
          <w:sz w:val="28"/>
          <w:szCs w:val="28"/>
        </w:rPr>
        <w:t>c</w:t>
      </w:r>
      <w:r w:rsidRPr="00027C4D">
        <w:rPr>
          <w:rFonts w:ascii="Times New Roman" w:hAnsi="Times New Roman" w:cs="Times New Roman"/>
          <w:color w:val="221F1F"/>
          <w:spacing w:val="1"/>
          <w:sz w:val="28"/>
          <w:szCs w:val="28"/>
        </w:rPr>
        <w:t>u</w:t>
      </w:r>
      <w:r w:rsidRPr="00027C4D">
        <w:rPr>
          <w:rFonts w:ascii="Times New Roman" w:hAnsi="Times New Roman" w:cs="Times New Roman"/>
          <w:color w:val="221F1F"/>
          <w:sz w:val="28"/>
          <w:szCs w:val="28"/>
        </w:rPr>
        <w:t>r</w:t>
      </w:r>
      <w:r w:rsidRPr="00027C4D">
        <w:rPr>
          <w:rFonts w:ascii="Times New Roman" w:hAnsi="Times New Roman" w:cs="Times New Roman"/>
          <w:color w:val="221F1F"/>
          <w:spacing w:val="-2"/>
          <w:sz w:val="28"/>
          <w:szCs w:val="28"/>
        </w:rPr>
        <w:t>r</w:t>
      </w:r>
      <w:r w:rsidRPr="00027C4D">
        <w:rPr>
          <w:rFonts w:ascii="Times New Roman" w:hAnsi="Times New Roman" w:cs="Times New Roman"/>
          <w:color w:val="221F1F"/>
          <w:spacing w:val="1"/>
          <w:sz w:val="28"/>
          <w:szCs w:val="28"/>
        </w:rPr>
        <w:t>i</w:t>
      </w:r>
      <w:r w:rsidRPr="00027C4D">
        <w:rPr>
          <w:rFonts w:ascii="Times New Roman" w:hAnsi="Times New Roman" w:cs="Times New Roman"/>
          <w:color w:val="221F1F"/>
          <w:sz w:val="28"/>
          <w:szCs w:val="28"/>
        </w:rPr>
        <w:t>c</w:t>
      </w:r>
      <w:r w:rsidRPr="00027C4D">
        <w:rPr>
          <w:rFonts w:ascii="Times New Roman" w:hAnsi="Times New Roman" w:cs="Times New Roman"/>
          <w:color w:val="221F1F"/>
          <w:spacing w:val="-1"/>
          <w:sz w:val="28"/>
          <w:szCs w:val="28"/>
        </w:rPr>
        <w:t>ul</w:t>
      </w:r>
      <w:r w:rsidRPr="00027C4D">
        <w:rPr>
          <w:rFonts w:ascii="Times New Roman" w:hAnsi="Times New Roman" w:cs="Times New Roman"/>
          <w:color w:val="221F1F"/>
          <w:spacing w:val="1"/>
          <w:sz w:val="28"/>
          <w:szCs w:val="28"/>
        </w:rPr>
        <w:t>u</w:t>
      </w:r>
      <w:r w:rsidRPr="00027C4D">
        <w:rPr>
          <w:rFonts w:ascii="Times New Roman" w:hAnsi="Times New Roman" w:cs="Times New Roman"/>
          <w:color w:val="221F1F"/>
          <w:sz w:val="28"/>
          <w:szCs w:val="28"/>
        </w:rPr>
        <w:t xml:space="preserve">m </w:t>
      </w:r>
      <w:r w:rsidRPr="00027C4D">
        <w:rPr>
          <w:rFonts w:ascii="Times New Roman" w:hAnsi="Times New Roman" w:cs="Times New Roman"/>
          <w:color w:val="221F1F"/>
          <w:spacing w:val="-2"/>
          <w:sz w:val="28"/>
          <w:szCs w:val="28"/>
        </w:rPr>
        <w:t>p</w:t>
      </w:r>
      <w:r w:rsidRPr="00027C4D">
        <w:rPr>
          <w:rFonts w:ascii="Times New Roman" w:hAnsi="Times New Roman" w:cs="Times New Roman"/>
          <w:color w:val="221F1F"/>
          <w:spacing w:val="1"/>
          <w:sz w:val="28"/>
          <w:szCs w:val="28"/>
        </w:rPr>
        <w:t>l</w:t>
      </w:r>
      <w:r w:rsidRPr="00027C4D">
        <w:rPr>
          <w:rFonts w:ascii="Times New Roman" w:hAnsi="Times New Roman" w:cs="Times New Roman"/>
          <w:color w:val="221F1F"/>
          <w:spacing w:val="-2"/>
          <w:sz w:val="28"/>
          <w:szCs w:val="28"/>
        </w:rPr>
        <w:t>a</w:t>
      </w:r>
      <w:r w:rsidRPr="00027C4D">
        <w:rPr>
          <w:rFonts w:ascii="Times New Roman" w:hAnsi="Times New Roman" w:cs="Times New Roman"/>
          <w:color w:val="221F1F"/>
          <w:sz w:val="28"/>
          <w:szCs w:val="28"/>
        </w:rPr>
        <w:t>n</w:t>
      </w:r>
    </w:p>
    <w:p w14:paraId="08B5DA96" w14:textId="77777777" w:rsidR="00CC51EF" w:rsidRPr="00795060" w:rsidRDefault="00CC51EF" w:rsidP="00CC51EF">
      <w:pPr>
        <w:widowControl w:val="0"/>
        <w:autoSpaceDE w:val="0"/>
        <w:autoSpaceDN w:val="0"/>
        <w:adjustRightInd w:val="0"/>
        <w:spacing w:after="0" w:line="287" w:lineRule="exact"/>
        <w:ind w:left="360" w:right="-20"/>
        <w:rPr>
          <w:rFonts w:ascii="Times New Roman" w:hAnsi="Times New Roman" w:cs="Times New Roman"/>
          <w:color w:val="000000"/>
          <w:sz w:val="28"/>
          <w:szCs w:val="28"/>
        </w:rPr>
      </w:pPr>
    </w:p>
    <w:p w14:paraId="438F6836" w14:textId="77777777" w:rsidR="00CC51EF" w:rsidRPr="00B92740" w:rsidRDefault="00CC51EF" w:rsidP="00CC51EF">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w:t>
      </w:r>
      <w:r w:rsidRPr="00B92740">
        <w:rPr>
          <w:rFonts w:ascii="Times New Roman" w:hAnsi="Times New Roman" w:cs="Times New Roman"/>
          <w:color w:val="221F1F"/>
          <w:spacing w:val="1"/>
          <w:sz w:val="28"/>
          <w:szCs w:val="28"/>
        </w:rPr>
        <w:t xml:space="preserve">eveloping academic curricula in line with the </w:t>
      </w:r>
      <w:r>
        <w:rPr>
          <w:rFonts w:ascii="Times New Roman" w:hAnsi="Times New Roman" w:cs="Times New Roman"/>
          <w:color w:val="221F1F"/>
          <w:spacing w:val="1"/>
          <w:sz w:val="28"/>
          <w:szCs w:val="28"/>
        </w:rPr>
        <w:t xml:space="preserve">scientific development </w:t>
      </w:r>
    </w:p>
    <w:p w14:paraId="6F9DB08A" w14:textId="77777777" w:rsidR="00CC51EF" w:rsidRDefault="00CC51EF" w:rsidP="00CC51EF">
      <w:pPr>
        <w:widowControl w:val="0"/>
        <w:autoSpaceDE w:val="0"/>
        <w:autoSpaceDN w:val="0"/>
        <w:adjustRightInd w:val="0"/>
        <w:spacing w:after="0" w:line="287" w:lineRule="exact"/>
        <w:ind w:right="-20"/>
        <w:jc w:val="both"/>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p>
    <w:p w14:paraId="0F8A7E92"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F2651D3" w14:textId="77777777" w:rsidR="00CC51EF" w:rsidRPr="00C25981" w:rsidRDefault="00CC51EF" w:rsidP="00CC51EF">
      <w:pPr>
        <w:widowControl w:val="0"/>
        <w:autoSpaceDE w:val="0"/>
        <w:autoSpaceDN w:val="0"/>
        <w:adjustRightInd w:val="0"/>
        <w:spacing w:before="56" w:after="0" w:line="361" w:lineRule="exact"/>
        <w:ind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 xml:space="preserve">                                     </w:t>
      </w:r>
      <w:r w:rsidRPr="00C25981">
        <w:rPr>
          <w:rFonts w:ascii="Times New Roman" w:hAnsi="Times New Roman" w:cs="Times New Roman"/>
          <w:b/>
          <w:bCs/>
          <w:color w:val="1F4E79"/>
          <w:position w:val="-1"/>
          <w:sz w:val="32"/>
          <w:szCs w:val="32"/>
        </w:rPr>
        <w:t>Digital Control Systems</w:t>
      </w:r>
    </w:p>
    <w:p w14:paraId="0C1DDAA1" w14:textId="77777777" w:rsidR="00CC51EF" w:rsidRDefault="00CC51EF" w:rsidP="00CC51EF">
      <w:pPr>
        <w:widowControl w:val="0"/>
        <w:autoSpaceDE w:val="0"/>
        <w:autoSpaceDN w:val="0"/>
        <w:adjustRightInd w:val="0"/>
        <w:spacing w:after="0" w:line="200" w:lineRule="exact"/>
        <w:ind w:right="-20"/>
        <w:jc w:val="center"/>
        <w:rPr>
          <w:rFonts w:ascii="Times New Roman" w:hAnsi="Times New Roman" w:cs="Times New Roman"/>
          <w:color w:val="000000"/>
          <w:sz w:val="20"/>
          <w:szCs w:val="20"/>
        </w:rPr>
      </w:pPr>
    </w:p>
    <w:p w14:paraId="7059173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4DBC8A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5376" behindDoc="1" locked="0" layoutInCell="0" allowOverlap="1" wp14:anchorId="3EDD9407" wp14:editId="55849ADF">
                <wp:simplePos x="0" y="0"/>
                <wp:positionH relativeFrom="page">
                  <wp:posOffset>492369</wp:posOffset>
                </wp:positionH>
                <wp:positionV relativeFrom="paragraph">
                  <wp:posOffset>24325</wp:posOffset>
                </wp:positionV>
                <wp:extent cx="6418678" cy="682625"/>
                <wp:effectExtent l="0" t="0" r="20320" b="22225"/>
                <wp:wrapNone/>
                <wp:docPr id="213"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8678" cy="682625"/>
                          <a:chOff x="1127" y="-403"/>
                          <a:chExt cx="9762" cy="1075"/>
                        </a:xfrm>
                      </wpg:grpSpPr>
                      <wps:wsp>
                        <wps:cNvPr id="214" name="Rectangle 214"/>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5" name="Rectangle 215"/>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6" name="Rectangle 216"/>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7" name="Rectangle 217"/>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8" name="Freeform 218"/>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Freeform 219"/>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Freeform 220"/>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Freeform 221"/>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06471F" id="Group 213" o:spid="_x0000_s1026" style="position:absolute;margin-left:38.75pt;margin-top:1.9pt;width:505.4pt;height:53.75pt;z-index:-25163110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" o:allowincell="f">
                <v:rect id="Rectangle 214"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zyksQA&#10;AADcAAAADwAAAGRycy9kb3ducmV2LnhtbESP3WrCQBSE74W+w3IKvdONaasSXUMpFCxeNfoAx+wx&#10;CcmeDdltft7eFQQvh5n5htmlo2lET52rLCtYLiIQxLnVFRcKzqef+QaE88gaG8ukYCIH6f5ltsNE&#10;24H/qM98IQKEXYIKSu/bREqXl2TQLWxLHLyr7Qz6ILtC6g6HADeNjKNoJQ1WHBZKbOm7pLzO/o2C&#10;9/XlHK0/q2M9rNzkWqwvzW+t1Nvr+LUF4Wn0z/CjfdAK4uUH3M+EIyD3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s8pLEAAAA3AAAAA8AAAAAAAAAAAAAAAAAmAIAAGRycy9k&#10;b3ducmV2LnhtbFBLBQYAAAAABAAEAPUAAACJAwAAAAA=&#10;" fillcolor="#a7bede" stroked="f">
                  <v:path arrowok="t"/>
                </v:rect>
                <v:rect id="Rectangle 215"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BXCcAA&#10;AADcAAAADwAAAGRycy9kb3ducmV2LnhtbESPzQrCMBCE74LvEFbwpqmKP1SjiCAonvx5gLVZ29Jm&#10;U5po69sbQfA4zMw3zGrTmlK8qHa5ZQWjYQSCOLE651TB7bofLEA4j6yxtEwK3uRgs+52Vhhr2/CZ&#10;XhefigBhF6OCzPsqltIlGRl0Q1sRB+9ha4M+yDqVusYmwE0px1E0kwZzDgsZVrTLKCkuT6NgMr/f&#10;ovk0PxXNzL1dhcW9PBZK9XvtdgnCU+v/4V/7oBWMR1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OBXCcAAAADcAAAADwAAAAAAAAAAAAAAAACYAgAAZHJzL2Rvd25y&#10;ZXYueG1sUEsFBgAAAAAEAAQA9QAAAIUDAAAAAA==&#10;" fillcolor="#a7bede" stroked="f">
                  <v:path arrowok="t"/>
                </v:rect>
                <v:rect id="Rectangle 216"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LJfsIA&#10;AADcAAAADwAAAGRycy9kb3ducmV2LnhtbESP3YrCMBSE7xd8h3AE79ZUxSrVtMiCoOyVPw9wbI5t&#10;aXNSmqytb28WBC+HmfmG2WaDacSDOldZVjCbRiCIc6srLhRcL/vvNQjnkTU2lknBkxxk6ehri4m2&#10;PZ/ocfaFCBB2CSoovW8TKV1ekkE3tS1x8O62M+iD7AqpO+wD3DRyHkWxNFhxWCixpZ+S8vr8ZxQs&#10;VrdrtFpWv3Ufu6drsb41x1qpyXjYbUB4Gvwn/G4ftIL5LIb/M+EI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Msl+wgAAANwAAAAPAAAAAAAAAAAAAAAAAJgCAABkcnMvZG93&#10;bnJldi54bWxQSwUGAAAAAAQABAD1AAAAhwMAAAAA&#10;" fillcolor="#a7bede" stroked="f">
                  <v:path arrowok="t"/>
                </v:rect>
                <v:rect id="Rectangle 217"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5s5cEA&#10;AADcAAAADwAAAGRycy9kb3ducmV2LnhtbESP0YrCMBRE34X9h3AXfNNURStdoyyCoPik9gOuzbUt&#10;bW5KE239eyMIPg4zc4ZZbXpTiwe1rrSsYDKOQBBnVpecK0gvu9EShPPIGmvLpOBJDjbrn8EKE207&#10;PtHj7HMRIOwSVFB43yRSuqwgg25sG+Lg3Wxr0AfZ5lK32AW4qeU0ihbSYMlhocCGtgVl1fluFMzi&#10;axrF8/JYdQv3dA1W1/pQKTX87f//QHjq/Tf8ae+1gukkhveZc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t+bOXBAAAA3AAAAA8AAAAAAAAAAAAAAAAAmAIAAGRycy9kb3du&#10;cmV2LnhtbFBLBQYAAAAABAAEAPUAAACGAwAAAAA=&#10;" fillcolor="#a7bede" stroked="f">
                  <v:path arrowok="t"/>
                </v:rect>
                <v:shape id="Freeform 218"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1YgsEA&#10;AADcAAAADwAAAGRycy9kb3ducmV2LnhtbERPTYvCMBC9L/gfwgheFk3rQXarUaSgiCC43Qoeh2Zs&#10;i82kNFHrvzcHwePjfS9WvWnEnTpXW1YQTyIQxIXVNZcK8v/N+AeE88gaG8uk4EkOVsvB1wITbR/8&#10;R/fMlyKEsEtQQeV9m0jpiooMuoltiQN3sZ1BH2BXSt3hI4SbRk6jaCYN1hwaKmwprai4Zjej4LBP&#10;v8vfaHZu81Nm46Mx1zzdKjUa9us5CE+9/4jf7p1WMI3D2nAmHAG5f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dWILBAAAA3AAAAA8AAAAAAAAAAAAAAAAAmAIAAGRycy9kb3du&#10;cmV2LnhtbFBLBQYAAAAABAAEAPUAAACGAwAAAAA=&#10;" path="m,l9741,e" filled="f" strokecolor="#4f81bc" strokeweight="1.06pt">
                  <v:path arrowok="t" o:connecttype="custom" o:connectlocs="0,0;9741,0" o:connectangles="0,0"/>
                </v:shape>
                <v:shape id="Freeform 219"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IyjcIA&#10;AADcAAAADwAAAGRycy9kb3ducmV2LnhtbESPzarCMBSE9xd8h3AENxdNdXHRahQRBF15/QFdHppj&#10;U2xOSpNqfXsjCC6HmfmGmS1aW4o71b5wrGA4SEAQZ04XnCs4Hdf9MQgfkDWWjknBkzws5p2fGaba&#10;PXhP90PIRYSwT1GBCaFKpfSZIYt+4Cri6F1dbTFEWedS1/iIcFvKUZL8SYsFxwWDFa0MZbdDYyNl&#10;fXka3p6Jk33ht/9Ns1udf5XqddvlFESgNnzDn/ZGKxgNJ/A+E4+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QjKNwgAAANwAAAAPAAAAAAAAAAAAAAAAAJgCAABkcnMvZG93&#10;bnJldi54bWxQSwUGAAAAAAQABAD1AAAAhwMAAAAA&#10;" path="m,l,1036e" filled="f" strokecolor="#4f81bc" strokeweight="1.06pt">
                  <v:path arrowok="t" o:connecttype="custom" o:connectlocs="0,0;0,1036" o:connectangles="0,0"/>
                </v:shape>
                <v:shape id="Freeform 220"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eeOcIA&#10;AADcAAAADwAAAGRycy9kb3ducmV2LnhtbERPTYvCMBC9C/6HMIIXsak9iHaNshQUERa0Vtjj0My2&#10;xWZSmqjdf785LHh8vO/NbjCteFLvGssKFlEMgri0uuFKQXHdz1cgnEfW2FomBb/kYLcdjzaYavvi&#10;Cz1zX4kQwi5FBbX3XSqlK2sy6CLbEQfux/YGfYB9JXWPrxBuWpnE8VIabDg01NhRVlN5zx9Gwdcp&#10;m1XrePndFbfcLs7G3IvsoNR0Mnx+gPA0+Lf4333UCpIkzA9nw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x545wgAAANwAAAAPAAAAAAAAAAAAAAAAAJgCAABkcnMvZG93&#10;bnJldi54bWxQSwUGAAAAAAQABAD1AAAAhwMAAAAA&#10;" path="m,l9741,e" filled="f" strokecolor="#4f81bc" strokeweight="1.06pt">
                  <v:path arrowok="t" o:connecttype="custom" o:connectlocs="0,0;9741,0" o:connectangles="0,0"/>
                </v:shape>
                <v:shape id="Freeform 221"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j0NsMA&#10;AADcAAAADwAAAGRycy9kb3ducmV2LnhtbESPQWvCQBSE7wX/w/IKvRTdmEOR6CpFEPRUEwv2+Mg+&#10;s8Hs25DdmOTfu4VCj8PMfMNsdqNtxIM6XztWsFwkIIhLp2uuFHxfDvMVCB+QNTaOScFEHnbb2csG&#10;M+0GzulRhEpECPsMFZgQ2kxKXxqy6BeuJY7ezXUWQ5RdJXWHQ4TbRqZJ8iEt1hwXDLa0N1Tei95G&#10;yuFnMny6Eid57U/nvv/aX9+VensdP9cgAo3hP/zXPmoFabqE3zPxCMjt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j0Ns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1EADB9AA"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09B86010"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014A0D3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0E9FB2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B54F0E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4AA4B7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41E9E74"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75B189C6"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6FF75A1"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01506F5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6400" behindDoc="1" locked="0" layoutInCell="0" allowOverlap="1" wp14:anchorId="5B363E0B" wp14:editId="4AF70E74">
                <wp:simplePos x="0" y="0"/>
                <wp:positionH relativeFrom="page">
                  <wp:posOffset>499110</wp:posOffset>
                </wp:positionH>
                <wp:positionV relativeFrom="paragraph">
                  <wp:posOffset>73562</wp:posOffset>
                </wp:positionV>
                <wp:extent cx="6411445" cy="1480185"/>
                <wp:effectExtent l="0" t="0" r="8890" b="24765"/>
                <wp:wrapNone/>
                <wp:docPr id="222"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1445" cy="1480185"/>
                          <a:chOff x="1127" y="-581"/>
                          <a:chExt cx="9762" cy="2331"/>
                        </a:xfrm>
                      </wpg:grpSpPr>
                      <wps:wsp>
                        <wps:cNvPr id="223"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D2A9EF" id="Group 96" o:spid="_x0000_s1026" style="position:absolute;margin-left:39.3pt;margin-top:5.8pt;width:504.85pt;height:116.55pt;z-index:-25163008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mgW8MA&#10;AADcAAAADwAAAGRycy9kb3ducmV2LnhtbESP3YrCMBSE74V9h3AW9k7TrWiXrmkRQVjxyp8HODZn&#10;29LmpDTR1rc3guDlMDPfMKt8NK24Ue9qywq+ZxEI4sLqmksF59N2+gPCeWSNrWVScCcHefYxWWGq&#10;7cAHuh19KQKEXYoKKu+7VEpXVGTQzWxHHLx/2xv0Qfal1D0OAW5aGUfRUhqsOSxU2NGmoqI5Xo2C&#10;eXI5R8mi3jfD0t1dh82l3TVKfX2O618Qnkb/Dr/af1pBHM/heSYcAZk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mgW8MAAADcAAAADwAAAAAAAAAAAAAAAACYAgAAZHJzL2Rv&#10;d25yZXYueG1sUEsFBgAAAAAEAAQA9QAAAIg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A4L8QA&#10;AADcAAAADwAAAGRycy9kb3ducmV2LnhtbESP0WrCQBRE3wv+w3KFvtWNqY0SXYMUChWfGv2Aa/aa&#10;hGTvhuyaxL/vFgo+DjNzhtllk2nFQL2rLStYLiIQxIXVNZcKLuevtw0I55E1tpZJwYMcZPvZyw5T&#10;bUf+oSH3pQgQdikqqLzvUildUZFBt7AdcfButjfog+xLqXscA9y0Mo6iRBqsOSxU2NFnRUWT342C&#10;9/X1Eq0/6lMzJu7hOmyu7bFR6nU+HbYgPE3+Gf5vf2sFcbyCvzPhCMj9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AOC/EAAAA3AAAAA8AAAAAAAAAAAAAAAAAmAIAAGRycy9k&#10;b3ducmV2LnhtbFBLBQYAAAAABAAEAPUAAACJ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ydtMMA&#10;AADcAAAADwAAAGRycy9kb3ducmV2LnhtbESP3YrCMBSE7xd8h3AE79bUij9U0yLCgrJX/jzAsTm2&#10;pc1JabK2vr0RFrwcZuYbZpsNphEP6lxlWcFsGoEgzq2uuFBwvfx8r0E4j6yxsUwKnuQgS0dfW0y0&#10;7flEj7MvRICwS1BB6X2bSOnykgy6qW2Jg3e3nUEfZFdI3WEf4KaRcRQtpcGKw0KJLe1Lyuvzn1Ew&#10;X92u0WpR/db90j1di/WtOdZKTcbDbgPC0+A/4f/2QSuI4wW8z4QjIN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ydtMMAAADc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4Dw8IA&#10;AADcAAAADwAAAGRycy9kb3ducmV2LnhtbESP3YrCMBSE7xd8h3AE79bUilWqUWRBULzy5wGOzbEt&#10;bU5Kk7X17Y0geDnMzDfMatObWjyodaVlBZNxBII4s7rkXMH1svtdgHAeWWNtmRQ8ycFmPfhZYapt&#10;xyd6nH0uAoRdigoK75tUSpcVZNCNbUMcvLttDfog21zqFrsAN7WMoyiRBksOCwU29FdQVp3/jYLp&#10;/HaN5rPyWHWJe7oGq1t9qJQaDfvtEoSn3n/Dn/ZeK4jjBN5nwhGQ6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XgPDwgAAANwAAAAPAAAAAAAAAAAAAAAAAJgCAABkcnMvZG93&#10;bnJldi54bWxQSwUGAAAAAAQABAD1AAAAhw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KmWMMA&#10;AADcAAAADwAAAGRycy9kb3ducmV2LnhtbESP3YrCMBSE7xd8h3AWvNumW9FKt1FkQVC88ucBjs3Z&#10;trQ5KU3W1rc3guDlMDPfMPl6NK24Ue9qywq+oxgEcWF1zaWCy3n7tQThPLLG1jIpuJOD9WrykWOm&#10;7cBHup18KQKEXYYKKu+7TEpXVGTQRbYjDt6f7Q36IPtS6h6HADetTOJ4IQ3WHBYq7Oi3oqI5/RsF&#10;s/R6idN5fWiGhbu7Dptru2+Umn6Omx8Qnkb/Dr/aO60gSVJ4nglH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RKmWM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0yKr0A&#10;AADcAAAADwAAAGRycy9kb3ducmV2LnhtbERPSwrCMBDdC94hjOBOUyt+qEYRQVBc+TnA2IxtaTMp&#10;TbT19mYhuHy8/3rbmUq8qXGFZQWTcQSCOLW64EzB/XYYLUE4j6yxskwKPuRgu+n31pho2/KF3lef&#10;iRDCLkEFufd1IqVLczLoxrYmDtzTNgZ9gE0mdYNtCDeVjKNoLg0WHBpyrGmfU1peX0bBdPG4R4tZ&#10;cS7bufu4GstHdSqVGg663QqEp87/xT/3USuI47A2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lI0yKr0AAADcAAAADwAAAAAAAAAAAAAAAACYAgAAZHJzL2Rvd25yZXYu&#10;eG1sUEsFBgAAAAAEAAQA9QAAAII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GGOsQA&#10;AADcAAAADwAAAGRycy9kb3ducmV2LnhtbESPQU8CMRSE7yb8h+aReIMueyCyUoiSQLyKcPD23D66&#10;i9vXpa105ddbExOPk5n5JrNcD7YTV/KhdaxgNi1AENdOt2wUHN62kwcQISJr7ByTgm8KsF6N7pZY&#10;aZf4la77aESGcKhQQRNjX0kZ6oYshqnribN3ct5izNIbqT2mDLedLItiLi22nBca7GnTUP25/7IK&#10;+Hw7Hc7P777dHnfmI5lLSre5Uvfj4ekRRKQh/of/2i9aQVku4PdMPgJy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hhjr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QUsAA&#10;AADcAAAADwAAAGRycy9kb3ducmV2LnhtbERPTYvCMBC9C/sfwix401QFkWoUXVYRb1ZZ1tvQjE2w&#10;mZQmavffbw6Cx8f7Xqw6V4sHtcF6VjAaZiCIS68tVwrOp+1gBiJEZI21Z1LwRwFWy4/eAnPtn3yk&#10;RxErkUI45KjAxNjkUobSkMMw9A1x4q6+dRgTbCupW3ymcFfLcZZNpUPLqcFgQ1+GyltxdwqK288l&#10;fE9x9mu2o0Pc7TbWXo1S/c9uPQcRqYtv8cu91wrGkzQ/nUlHQC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GWQUsAAAADcAAAADwAAAAAAAAAAAAAAAACYAgAAZHJzL2Rvd25y&#10;ZXYueG1sUEsFBgAAAAAEAAQA9QAAAIU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Ktf8YA&#10;AADcAAAADwAAAGRycy9kb3ducmV2LnhtbESPQWvCQBSE7wX/w/IKXsRsEkFs6ioSqBShoGmEHh/Z&#10;1ySYfRuy25j++26h0OMwM98w2/1kOjHS4FrLCpIoBkFcWd1yraB8f1luQDiPrLGzTAq+ycF+N3vY&#10;YqbtnS80Fr4WAcIuQwWN930mpasaMugi2xMH79MOBn2QQy31gPcAN51M43gtDbYcFhrsKW+ouhVf&#10;RsHbKV/UT/H6oy+vhU3OxtzK/KjU/HE6PIPwNPn/8F/7VStIVwn8nglHQO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FKtf8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rvsMA&#10;AADcAAAADwAAAGRycy9kb3ducmV2LnhtbESPQWsCMRSE7wX/Q3hCbzXrFkS2RlFRKb11Fam3x+a5&#10;CW5elk3U7b9vCoLHYWa+YWaL3jXiRl2wnhWMRxkI4spry7WCw377NgURIrLGxjMp+KUAi/ngZYaF&#10;9nf+plsZa5EgHApUYGJsCylDZchhGPmWOHln3zmMSXa11B3eE9w1Ms+yiXRoOS0YbGltqLqUV6eg&#10;vBxPYTPB6Y/Zjr/ibrey9myUeh32yw8Qkfr4DD/an1pB/p7D/5l0BOT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urvsMAAADcAAAADwAAAAAAAAAAAAAAAACYAgAAZHJzL2Rv&#10;d25yZXYueG1sUEsFBgAAAAAEAAQA9QAAAIgDAAAAAA==&#10;" path="m,l,2292e" filled="f" strokecolor="#4f81bc" strokeweight="1.06pt">
                  <v:path arrowok="t" o:connecttype="custom" o:connectlocs="0,0;0,2292" o:connectangles="0,0"/>
                </v:shape>
                <w10:wrap anchorx="page"/>
              </v:group>
            </w:pict>
          </mc:Fallback>
        </mc:AlternateContent>
      </w:r>
    </w:p>
    <w:p w14:paraId="05CC2BE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4BC3753" w14:textId="77777777" w:rsidR="00CC51EF" w:rsidRDefault="00CC51EF" w:rsidP="00CC51EF">
      <w:pPr>
        <w:widowControl w:val="0"/>
        <w:autoSpaceDE w:val="0"/>
        <w:autoSpaceDN w:val="0"/>
        <w:adjustRightInd w:val="0"/>
        <w:spacing w:after="0" w:line="287" w:lineRule="exact"/>
        <w:ind w:left="196" w:right="214"/>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43A32F4C"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r</w:t>
      </w:r>
    </w:p>
    <w:p w14:paraId="665A3D64"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2EF2185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89CBAD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FB89FE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8DB139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78A99CA"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294" w:type="dxa"/>
        <w:tblLayout w:type="fixed"/>
        <w:tblCellMar>
          <w:left w:w="0" w:type="dxa"/>
          <w:right w:w="0" w:type="dxa"/>
        </w:tblCellMar>
        <w:tblLook w:val="0000" w:firstRow="0" w:lastRow="0" w:firstColumn="0" w:lastColumn="0" w:noHBand="0" w:noVBand="0"/>
      </w:tblPr>
      <w:tblGrid>
        <w:gridCol w:w="4574"/>
        <w:gridCol w:w="5348"/>
      </w:tblGrid>
      <w:tr w:rsidR="00CC51EF" w14:paraId="278C7F90" w14:textId="77777777" w:rsidTr="001D4070">
        <w:trPr>
          <w:trHeight w:hRule="exact" w:val="643"/>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6B3A9473"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415DF737"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4CE1C123"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0BBB327C"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11241A4E" w14:textId="77777777" w:rsidTr="001D4070">
        <w:trPr>
          <w:trHeight w:hRule="exact" w:val="644"/>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540679D9"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177D5F10"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3FB4AB80"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67BA0B85" w14:textId="77777777" w:rsidTr="001D4070">
        <w:trPr>
          <w:trHeight w:hRule="exact" w:val="646"/>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3111DCC8"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154FB236"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2D747505"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lang w:bidi="ar-IQ"/>
              </w:rPr>
              <w:t>Digital Control Systems (COE 302)</w:t>
            </w:r>
          </w:p>
        </w:tc>
      </w:tr>
      <w:tr w:rsidR="00CC51EF" w14:paraId="5E13B951" w14:textId="77777777" w:rsidTr="001D4070">
        <w:trPr>
          <w:trHeight w:hRule="exact" w:val="2208"/>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6758CAD3"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5469F4DD"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7FE3B7EB"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16FA4520" w14:textId="77777777" w:rsidTr="001D4070">
        <w:trPr>
          <w:trHeight w:hRule="exact" w:val="1006"/>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35B93783"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1D936353"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3A562C9D"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CC51EF" w14:paraId="74ED9199" w14:textId="77777777" w:rsidTr="001D4070">
        <w:trPr>
          <w:trHeight w:hRule="exact" w:val="602"/>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1A3A980C"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54E7B968"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58C0BBB2"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49102B">
              <w:rPr>
                <w:rFonts w:ascii="Times New Roman" w:hAnsi="Times New Roman" w:cs="Times New Roman"/>
                <w:sz w:val="28"/>
                <w:szCs w:val="28"/>
              </w:rPr>
              <w:t>90 hrs. /3 hrs. Per week</w:t>
            </w:r>
            <w:r w:rsidRPr="0049102B">
              <w:rPr>
                <w:rFonts w:ascii="Times New Roman" w:hAnsi="Times New Roman" w:cs="Times New Roman"/>
                <w:sz w:val="28"/>
                <w:szCs w:val="28"/>
                <w:lang w:bidi="ar-IQ"/>
              </w:rPr>
              <w:t xml:space="preserve"> Theory</w:t>
            </w:r>
          </w:p>
        </w:tc>
      </w:tr>
      <w:tr w:rsidR="00CC51EF" w14:paraId="4CFA0947" w14:textId="77777777" w:rsidTr="001D4070">
        <w:trPr>
          <w:trHeight w:hRule="exact" w:val="664"/>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58F79709"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2D6A293C"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5CBCAB07"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lang w:bidi="ar-IQ"/>
              </w:rPr>
              <w:t>20</w:t>
            </w:r>
            <w:r w:rsidRPr="0049102B">
              <w:rPr>
                <w:rFonts w:ascii="Times New Roman" w:eastAsia="Times New Roman" w:hAnsi="Times New Roman" w:cs="Times New Roman"/>
                <w:sz w:val="28"/>
                <w:szCs w:val="28"/>
                <w:lang w:bidi="ar-IQ"/>
              </w:rPr>
              <w:t>-</w:t>
            </w:r>
            <w:r>
              <w:rPr>
                <w:rFonts w:ascii="Times New Roman" w:eastAsia="Times New Roman" w:hAnsi="Times New Roman" w:cs="Times New Roman"/>
                <w:sz w:val="28"/>
                <w:szCs w:val="28"/>
                <w:lang w:bidi="ar-IQ"/>
              </w:rPr>
              <w:t>10</w:t>
            </w:r>
            <w:r w:rsidRPr="0049102B">
              <w:rPr>
                <w:rFonts w:ascii="Times New Roman" w:eastAsia="Times New Roman" w:hAnsi="Times New Roman" w:cs="Times New Roman"/>
                <w:sz w:val="28"/>
                <w:szCs w:val="28"/>
                <w:lang w:bidi="ar-IQ"/>
              </w:rPr>
              <w:t>-</w:t>
            </w:r>
            <w:r>
              <w:rPr>
                <w:rFonts w:ascii="Times New Roman" w:eastAsia="Times New Roman" w:hAnsi="Times New Roman" w:cs="Times New Roman"/>
                <w:sz w:val="28"/>
                <w:szCs w:val="28"/>
                <w:lang w:bidi="ar-IQ"/>
              </w:rPr>
              <w:t>2018</w:t>
            </w:r>
          </w:p>
        </w:tc>
      </w:tr>
      <w:tr w:rsidR="00CC51EF" w14:paraId="3087A323" w14:textId="77777777" w:rsidTr="001D4070">
        <w:trPr>
          <w:trHeight w:hRule="exact" w:val="525"/>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F42CB8D"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CC51EF" w14:paraId="7688E0E4" w14:textId="77777777" w:rsidTr="001D4070">
        <w:trPr>
          <w:trHeight w:hRule="exact" w:val="869"/>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E8A310E" w14:textId="77777777" w:rsidR="00CC51EF" w:rsidRPr="00C25981" w:rsidRDefault="00CC51EF" w:rsidP="009A7ED0">
            <w:pPr>
              <w:pStyle w:val="ListParagraph"/>
              <w:numPr>
                <w:ilvl w:val="0"/>
                <w:numId w:val="44"/>
              </w:numPr>
              <w:jc w:val="both"/>
              <w:rPr>
                <w:rFonts w:ascii="Times New Roman" w:hAnsi="Times New Roman" w:cs="Times New Roman"/>
                <w:sz w:val="28"/>
                <w:szCs w:val="28"/>
              </w:rPr>
            </w:pPr>
            <w:r w:rsidRPr="00C25981">
              <w:rPr>
                <w:rFonts w:ascii="Times New Roman" w:hAnsi="Times New Roman" w:cs="Times New Roman"/>
                <w:sz w:val="28"/>
                <w:szCs w:val="28"/>
              </w:rPr>
              <w:t>This subject has been prepared as a comprehensive for a first study of control engineering.</w:t>
            </w:r>
          </w:p>
        </w:tc>
      </w:tr>
      <w:tr w:rsidR="00CC51EF" w14:paraId="38BE3700" w14:textId="77777777" w:rsidTr="001D4070">
        <w:trPr>
          <w:trHeight w:hRule="exact" w:val="994"/>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C287FDD" w14:textId="77777777" w:rsidR="00CC51EF" w:rsidRPr="004F0901" w:rsidRDefault="00CC51EF" w:rsidP="001D4070">
            <w:pPr>
              <w:autoSpaceDE w:val="0"/>
              <w:autoSpaceDN w:val="0"/>
              <w:adjustRightInd w:val="0"/>
              <w:spacing w:after="0" w:line="240" w:lineRule="auto"/>
              <w:ind w:left="318"/>
              <w:rPr>
                <w:rFonts w:ascii="Times New Roman" w:eastAsia="Times New Roman" w:hAnsi="Times New Roman" w:cs="Times New Roman"/>
                <w:sz w:val="24"/>
                <w:szCs w:val="24"/>
                <w:lang w:bidi="ar-IQ"/>
              </w:rPr>
            </w:pPr>
            <w:r>
              <w:rPr>
                <w:rFonts w:ascii="Times New Roman" w:hAnsi="Times New Roman" w:cs="Times New Roman"/>
                <w:sz w:val="28"/>
                <w:szCs w:val="28"/>
              </w:rPr>
              <w:lastRenderedPageBreak/>
              <w:t xml:space="preserve"> </w:t>
            </w:r>
            <w:r w:rsidRPr="004F0901">
              <w:rPr>
                <w:rFonts w:ascii="Times New Roman" w:hAnsi="Times New Roman" w:cs="Times New Roman"/>
                <w:sz w:val="28"/>
                <w:szCs w:val="28"/>
              </w:rPr>
              <w:t xml:space="preserve">2- This subject also helps the students to design control systems for variety of </w:t>
            </w:r>
            <w:r>
              <w:rPr>
                <w:rFonts w:ascii="Times New Roman" w:hAnsi="Times New Roman" w:cs="Times New Roman"/>
                <w:sz w:val="28"/>
                <w:szCs w:val="28"/>
              </w:rPr>
              <w:t xml:space="preserve">     </w:t>
            </w:r>
            <w:r w:rsidRPr="004F0901">
              <w:rPr>
                <w:rFonts w:ascii="Times New Roman" w:hAnsi="Times New Roman" w:cs="Times New Roman"/>
                <w:sz w:val="28"/>
                <w:szCs w:val="28"/>
              </w:rPr>
              <w:t>engineering applications</w:t>
            </w:r>
          </w:p>
        </w:tc>
      </w:tr>
      <w:tr w:rsidR="00CC51EF" w14:paraId="58533832" w14:textId="77777777" w:rsidTr="001D4070">
        <w:trPr>
          <w:trHeight w:hRule="exact" w:val="732"/>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450BC42" w14:textId="77777777" w:rsidR="00CC51EF" w:rsidRPr="004F0901" w:rsidRDefault="00CC51EF" w:rsidP="001D4070">
            <w:pPr>
              <w:autoSpaceDE w:val="0"/>
              <w:autoSpaceDN w:val="0"/>
              <w:adjustRightInd w:val="0"/>
              <w:spacing w:after="0" w:line="240" w:lineRule="auto"/>
              <w:ind w:left="459"/>
              <w:rPr>
                <w:rFonts w:ascii="Times New Roman" w:eastAsia="Times New Roman" w:hAnsi="Times New Roman" w:cs="Times New Roman"/>
                <w:sz w:val="24"/>
                <w:szCs w:val="24"/>
                <w:lang w:bidi="ar-IQ"/>
              </w:rPr>
            </w:pPr>
            <w:r w:rsidRPr="004F0901">
              <w:rPr>
                <w:rFonts w:ascii="Times New Roman" w:hAnsi="Times New Roman" w:cs="Times New Roman"/>
                <w:sz w:val="28"/>
                <w:szCs w:val="28"/>
              </w:rPr>
              <w:t xml:space="preserve">3- This subject covers both conventional control theory and modern control </w:t>
            </w:r>
            <w:r>
              <w:rPr>
                <w:rFonts w:ascii="Times New Roman" w:hAnsi="Times New Roman" w:cs="Times New Roman"/>
                <w:sz w:val="28"/>
                <w:szCs w:val="28"/>
              </w:rPr>
              <w:t xml:space="preserve">     </w:t>
            </w:r>
            <w:r w:rsidRPr="004F0901">
              <w:rPr>
                <w:rFonts w:ascii="Times New Roman" w:hAnsi="Times New Roman" w:cs="Times New Roman"/>
                <w:sz w:val="28"/>
                <w:szCs w:val="28"/>
              </w:rPr>
              <w:t>theory in digital and continuous systems.</w:t>
            </w:r>
          </w:p>
        </w:tc>
      </w:tr>
    </w:tbl>
    <w:p w14:paraId="0B9FB8B3" w14:textId="77777777" w:rsidR="00CC51EF" w:rsidRDefault="00CC51EF" w:rsidP="00CC51EF">
      <w:pPr>
        <w:widowControl w:val="0"/>
        <w:autoSpaceDE w:val="0"/>
        <w:autoSpaceDN w:val="0"/>
        <w:adjustRightInd w:val="0"/>
        <w:spacing w:after="0" w:line="287" w:lineRule="exact"/>
        <w:ind w:right="-20"/>
        <w:rPr>
          <w:rFonts w:ascii="Times New Roman" w:hAnsi="Times New Roman" w:cs="Times New Roman"/>
          <w:sz w:val="20"/>
          <w:szCs w:val="20"/>
        </w:rPr>
      </w:pPr>
    </w:p>
    <w:tbl>
      <w:tblPr>
        <w:tblpPr w:leftFromText="180" w:rightFromText="180" w:vertAnchor="text" w:horzAnchor="margin" w:tblpXSpec="center" w:tblpY="365"/>
        <w:bidiVisual/>
        <w:tblW w:w="992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923"/>
      </w:tblGrid>
      <w:tr w:rsidR="00CC51EF" w:rsidRPr="0049102B" w14:paraId="28CD75FA" w14:textId="77777777" w:rsidTr="001D4070">
        <w:trPr>
          <w:trHeight w:val="653"/>
        </w:trPr>
        <w:tc>
          <w:tcPr>
            <w:tcW w:w="9923" w:type="dxa"/>
            <w:shd w:val="clear" w:color="auto" w:fill="A7BFDE"/>
            <w:vAlign w:val="center"/>
          </w:tcPr>
          <w:p w14:paraId="097D5909" w14:textId="77777777" w:rsidR="00CC51EF" w:rsidRPr="0049102B" w:rsidRDefault="00CC51EF" w:rsidP="001D4070">
            <w:pPr>
              <w:tabs>
                <w:tab w:val="left" w:pos="507"/>
              </w:tabs>
              <w:autoSpaceDE w:val="0"/>
              <w:autoSpaceDN w:val="0"/>
              <w:adjustRightInd w:val="0"/>
              <w:spacing w:after="0" w:line="240" w:lineRule="auto"/>
              <w:rPr>
                <w:rFonts w:ascii="Times New Roman" w:eastAsia="Times New Roman" w:hAnsi="Times New Roman" w:cs="Times New Roman"/>
                <w:sz w:val="28"/>
                <w:szCs w:val="28"/>
                <w:lang w:bidi="ar-IQ"/>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 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tc>
      </w:tr>
      <w:tr w:rsidR="00CC51EF" w:rsidRPr="0049102B" w14:paraId="2B32225C" w14:textId="77777777" w:rsidTr="001D4070">
        <w:trPr>
          <w:trHeight w:val="2183"/>
        </w:trPr>
        <w:tc>
          <w:tcPr>
            <w:tcW w:w="9923" w:type="dxa"/>
            <w:shd w:val="clear" w:color="auto" w:fill="A7BFDE"/>
            <w:vAlign w:val="center"/>
          </w:tcPr>
          <w:p w14:paraId="6D33CB23" w14:textId="77777777" w:rsidR="00CC51EF" w:rsidRDefault="00CC51EF" w:rsidP="001D4070">
            <w:pPr>
              <w:widowControl w:val="0"/>
              <w:autoSpaceDE w:val="0"/>
              <w:autoSpaceDN w:val="0"/>
              <w:adjustRightInd w:val="0"/>
              <w:spacing w:before="2" w:after="0" w:line="140" w:lineRule="exact"/>
              <w:ind w:right="-20"/>
              <w:rPr>
                <w:rFonts w:ascii="Times New Roman" w:hAnsi="Times New Roman" w:cs="Times New Roman"/>
                <w:sz w:val="14"/>
                <w:szCs w:val="14"/>
              </w:rPr>
            </w:pPr>
          </w:p>
          <w:p w14:paraId="7704FD51" w14:textId="77777777" w:rsidR="00CC51EF" w:rsidRPr="000717FB" w:rsidRDefault="00CC51EF" w:rsidP="009A7ED0">
            <w:pPr>
              <w:pStyle w:val="ListParagraph"/>
              <w:numPr>
                <w:ilvl w:val="0"/>
                <w:numId w:val="45"/>
              </w:numPr>
              <w:spacing w:after="0" w:line="240" w:lineRule="auto"/>
              <w:rPr>
                <w:rFonts w:ascii="Times New Roman" w:hAnsi="Times New Roman" w:cs="Times New Roman"/>
                <w:color w:val="221F1F"/>
                <w:sz w:val="28"/>
                <w:szCs w:val="28"/>
              </w:rPr>
            </w:pPr>
            <w:r w:rsidRPr="000717FB">
              <w:rPr>
                <w:rFonts w:ascii="Times New Roman" w:hAnsi="Times New Roman" w:cs="Times New Roman"/>
                <w:color w:val="221F1F"/>
                <w:sz w:val="28"/>
                <w:szCs w:val="28"/>
              </w:rPr>
              <w:t>C</w:t>
            </w:r>
            <w:r w:rsidRPr="000717FB">
              <w:rPr>
                <w:rFonts w:ascii="Times New Roman" w:hAnsi="Times New Roman" w:cs="Times New Roman"/>
                <w:color w:val="221F1F"/>
                <w:spacing w:val="-1"/>
                <w:sz w:val="28"/>
                <w:szCs w:val="28"/>
              </w:rPr>
              <w:t>o</w:t>
            </w:r>
            <w:r w:rsidRPr="000717FB">
              <w:rPr>
                <w:rFonts w:ascii="Times New Roman" w:hAnsi="Times New Roman" w:cs="Times New Roman"/>
                <w:color w:val="221F1F"/>
                <w:spacing w:val="1"/>
                <w:sz w:val="28"/>
                <w:szCs w:val="28"/>
              </w:rPr>
              <w:t>g</w:t>
            </w:r>
            <w:r w:rsidRPr="000717FB">
              <w:rPr>
                <w:rFonts w:ascii="Times New Roman" w:hAnsi="Times New Roman" w:cs="Times New Roman"/>
                <w:color w:val="221F1F"/>
                <w:spacing w:val="-1"/>
                <w:sz w:val="28"/>
                <w:szCs w:val="28"/>
              </w:rPr>
              <w:t>n</w:t>
            </w:r>
            <w:r w:rsidRPr="000717FB">
              <w:rPr>
                <w:rFonts w:ascii="Times New Roman" w:hAnsi="Times New Roman" w:cs="Times New Roman"/>
                <w:color w:val="221F1F"/>
                <w:spacing w:val="1"/>
                <w:sz w:val="28"/>
                <w:szCs w:val="28"/>
              </w:rPr>
              <w:t>i</w:t>
            </w:r>
            <w:r w:rsidRPr="000717FB">
              <w:rPr>
                <w:rFonts w:ascii="Times New Roman" w:hAnsi="Times New Roman" w:cs="Times New Roman"/>
                <w:color w:val="221F1F"/>
                <w:spacing w:val="-1"/>
                <w:sz w:val="28"/>
                <w:szCs w:val="28"/>
              </w:rPr>
              <w:t>ti</w:t>
            </w:r>
            <w:r w:rsidRPr="000717FB">
              <w:rPr>
                <w:rFonts w:ascii="Times New Roman" w:hAnsi="Times New Roman" w:cs="Times New Roman"/>
                <w:color w:val="221F1F"/>
                <w:spacing w:val="1"/>
                <w:sz w:val="28"/>
                <w:szCs w:val="28"/>
              </w:rPr>
              <w:t>v</w:t>
            </w:r>
            <w:r w:rsidRPr="000717FB">
              <w:rPr>
                <w:rFonts w:ascii="Times New Roman" w:hAnsi="Times New Roman" w:cs="Times New Roman"/>
                <w:color w:val="221F1F"/>
                <w:sz w:val="28"/>
                <w:szCs w:val="28"/>
              </w:rPr>
              <w:t xml:space="preserve">e </w:t>
            </w:r>
            <w:r w:rsidRPr="000717FB">
              <w:rPr>
                <w:rFonts w:ascii="Times New Roman" w:hAnsi="Times New Roman" w:cs="Times New Roman"/>
                <w:color w:val="221F1F"/>
                <w:spacing w:val="-1"/>
                <w:sz w:val="28"/>
                <w:szCs w:val="28"/>
              </w:rPr>
              <w:t>g</w:t>
            </w:r>
            <w:r w:rsidRPr="000717FB">
              <w:rPr>
                <w:rFonts w:ascii="Times New Roman" w:hAnsi="Times New Roman" w:cs="Times New Roman"/>
                <w:color w:val="221F1F"/>
                <w:spacing w:val="1"/>
                <w:sz w:val="28"/>
                <w:szCs w:val="28"/>
              </w:rPr>
              <w:t>o</w:t>
            </w:r>
            <w:r w:rsidRPr="000717FB">
              <w:rPr>
                <w:rFonts w:ascii="Times New Roman" w:hAnsi="Times New Roman" w:cs="Times New Roman"/>
                <w:color w:val="221F1F"/>
                <w:spacing w:val="-2"/>
                <w:sz w:val="28"/>
                <w:szCs w:val="28"/>
              </w:rPr>
              <w:t>a</w:t>
            </w:r>
            <w:r w:rsidRPr="000717FB">
              <w:rPr>
                <w:rFonts w:ascii="Times New Roman" w:hAnsi="Times New Roman" w:cs="Times New Roman"/>
                <w:color w:val="221F1F"/>
                <w:spacing w:val="1"/>
                <w:sz w:val="28"/>
                <w:szCs w:val="28"/>
              </w:rPr>
              <w:t>l</w:t>
            </w:r>
            <w:r w:rsidRPr="000717FB">
              <w:rPr>
                <w:rFonts w:ascii="Times New Roman" w:hAnsi="Times New Roman" w:cs="Times New Roman"/>
                <w:color w:val="221F1F"/>
                <w:sz w:val="28"/>
                <w:szCs w:val="28"/>
              </w:rPr>
              <w:t xml:space="preserve">s. </w:t>
            </w:r>
          </w:p>
          <w:p w14:paraId="1576F328" w14:textId="77777777" w:rsidR="00CC51EF" w:rsidRPr="00C25981" w:rsidRDefault="00CC51EF" w:rsidP="001D4070">
            <w:pPr>
              <w:spacing w:after="0" w:line="240" w:lineRule="auto"/>
              <w:rPr>
                <w:rFonts w:ascii="Times New Roman" w:hAnsi="Times New Roman" w:cs="Times New Roman"/>
                <w:sz w:val="28"/>
                <w:szCs w:val="28"/>
                <w:lang w:bidi="ar-IQ"/>
              </w:rPr>
            </w:pPr>
            <w:r>
              <w:rPr>
                <w:rFonts w:ascii="Times New Roman" w:eastAsia="Times New Roman" w:hAnsi="Times New Roman" w:cs="Times New Roman"/>
                <w:sz w:val="28"/>
                <w:szCs w:val="28"/>
              </w:rPr>
              <w:t>A1</w:t>
            </w:r>
            <w:r w:rsidRPr="00C25981">
              <w:rPr>
                <w:rFonts w:ascii="Times New Roman" w:hAnsi="Times New Roman" w:cs="Times New Roman"/>
                <w:sz w:val="28"/>
                <w:szCs w:val="28"/>
              </w:rPr>
              <w:t xml:space="preserve">- </w:t>
            </w:r>
            <w:r w:rsidRPr="00C25981">
              <w:rPr>
                <w:rFonts w:ascii="Times New Roman" w:hAnsi="Times New Roman" w:cs="Times New Roman"/>
                <w:sz w:val="28"/>
                <w:szCs w:val="28"/>
                <w:lang w:bidi="ar-IQ"/>
              </w:rPr>
              <w:t>Learn the basic components of a control system, the concept of feedback, closed loop control versus open-loop control</w:t>
            </w:r>
            <w:r w:rsidRPr="00C25981">
              <w:rPr>
                <w:rFonts w:ascii="Times New Roman" w:hAnsi="Times New Roman" w:cs="Times New Roman"/>
                <w:sz w:val="24"/>
                <w:szCs w:val="24"/>
                <w:lang w:bidi="ar-IQ"/>
              </w:rPr>
              <w:t>.</w:t>
            </w:r>
            <w:r w:rsidRPr="00C25981">
              <w:rPr>
                <w:rFonts w:ascii="Times New Roman" w:eastAsia="Times New Roman" w:hAnsi="Times New Roman" w:cs="Times New Roman"/>
                <w:sz w:val="28"/>
                <w:szCs w:val="28"/>
              </w:rPr>
              <w:t xml:space="preserve"> For </w:t>
            </w:r>
            <w:r w:rsidRPr="00C25981">
              <w:rPr>
                <w:rFonts w:ascii="Times New Roman" w:hAnsi="Times New Roman" w:cs="Times New Roman"/>
                <w:sz w:val="28"/>
                <w:szCs w:val="28"/>
              </w:rPr>
              <w:t xml:space="preserve"> continuous and digital systems</w:t>
            </w:r>
          </w:p>
          <w:p w14:paraId="0F5AFA36" w14:textId="77777777" w:rsidR="00CC51EF" w:rsidRPr="0049102B" w:rsidRDefault="00CC51EF" w:rsidP="001D4070">
            <w:pPr>
              <w:spacing w:after="0" w:line="240" w:lineRule="auto"/>
              <w:rPr>
                <w:rFonts w:ascii="Times New Roman" w:hAnsi="Times New Roman" w:cs="Times New Roman"/>
                <w:sz w:val="28"/>
                <w:szCs w:val="28"/>
                <w:lang w:bidi="ar-IQ"/>
              </w:rPr>
            </w:pPr>
            <w:r w:rsidRPr="0049102B">
              <w:rPr>
                <w:rFonts w:ascii="Times New Roman" w:eastAsia="Times New Roman" w:hAnsi="Times New Roman" w:cs="Times New Roman"/>
                <w:sz w:val="28"/>
                <w:szCs w:val="28"/>
              </w:rPr>
              <w:t>A2</w:t>
            </w:r>
            <w:r>
              <w:rPr>
                <w:rFonts w:ascii="Times New Roman" w:eastAsia="Times New Roman" w:hAnsi="Times New Roman" w:cs="Times New Roman"/>
                <w:sz w:val="28"/>
                <w:szCs w:val="28"/>
              </w:rPr>
              <w:t xml:space="preserve">- </w:t>
            </w:r>
            <w:r w:rsidRPr="0049102B">
              <w:rPr>
                <w:rFonts w:ascii="Times New Roman" w:hAnsi="Times New Roman" w:cs="Times New Roman"/>
                <w:sz w:val="28"/>
                <w:szCs w:val="28"/>
                <w:lang w:bidi="ar-IQ"/>
              </w:rPr>
              <w:t>Learn to find transfer functions for linear time-invariant electrical, mechanical and electromechanical systems</w:t>
            </w:r>
          </w:p>
          <w:p w14:paraId="303D9155" w14:textId="77777777" w:rsidR="00CC51EF" w:rsidRPr="0049102B" w:rsidRDefault="00CC51EF" w:rsidP="001D4070">
            <w:pPr>
              <w:widowControl w:val="0"/>
              <w:autoSpaceDE w:val="0"/>
              <w:autoSpaceDN w:val="0"/>
              <w:adjustRightInd w:val="0"/>
              <w:spacing w:after="0" w:line="262" w:lineRule="exact"/>
              <w:rPr>
                <w:rFonts w:ascii="Times New Roman" w:eastAsia="Times New Roman" w:hAnsi="Times New Roman" w:cs="Times New Roman"/>
                <w:sz w:val="32"/>
                <w:szCs w:val="32"/>
              </w:rPr>
            </w:pPr>
            <w:r w:rsidRPr="0049102B">
              <w:rPr>
                <w:rFonts w:ascii="Times New Roman" w:eastAsia="Times New Roman" w:hAnsi="Times New Roman" w:cs="Times New Roman"/>
                <w:sz w:val="28"/>
                <w:szCs w:val="28"/>
              </w:rPr>
              <w:t>A3</w:t>
            </w:r>
            <w:r>
              <w:rPr>
                <w:rFonts w:ascii="Times New Roman" w:eastAsia="Times New Roman" w:hAnsi="Times New Roman" w:cs="Times New Roman"/>
                <w:sz w:val="32"/>
                <w:szCs w:val="32"/>
              </w:rPr>
              <w:t xml:space="preserve">- </w:t>
            </w:r>
            <w:r w:rsidRPr="0049102B">
              <w:rPr>
                <w:rFonts w:ascii="Times New Roman" w:hAnsi="Times New Roman" w:cs="Times New Roman"/>
                <w:sz w:val="28"/>
                <w:szCs w:val="28"/>
                <w:lang w:bidi="ar-IQ"/>
              </w:rPr>
              <w:t>Learn how to describe and quantify transients-response specifications of first and second-order systems</w:t>
            </w:r>
          </w:p>
          <w:p w14:paraId="44FD27B2" w14:textId="77777777" w:rsidR="00CC51EF" w:rsidRPr="0049102B" w:rsidRDefault="00CC51EF" w:rsidP="001D4070">
            <w:pPr>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rPr>
              <w:t xml:space="preserve">A4- </w:t>
            </w:r>
            <w:r w:rsidRPr="0049102B">
              <w:rPr>
                <w:rFonts w:ascii="Times New Roman" w:hAnsi="Times New Roman" w:cs="Times New Roman"/>
                <w:sz w:val="28"/>
                <w:szCs w:val="28"/>
              </w:rPr>
              <w:t>Learn how to find the steady-state error for unity and non-unity-gain feedback</w:t>
            </w:r>
          </w:p>
          <w:p w14:paraId="3EE8ABE2" w14:textId="77777777" w:rsidR="00CC51EF" w:rsidRPr="0049102B" w:rsidRDefault="00CC51EF" w:rsidP="001D4070">
            <w:pPr>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rPr>
              <w:t xml:space="preserve">A5- </w:t>
            </w:r>
            <w:r w:rsidRPr="0049102B">
              <w:rPr>
                <w:rFonts w:ascii="Times New Roman" w:hAnsi="Times New Roman" w:cs="Times New Roman"/>
                <w:sz w:val="28"/>
                <w:szCs w:val="28"/>
              </w:rPr>
              <w:t>Learn how to determine the stability of a system</w:t>
            </w:r>
          </w:p>
          <w:p w14:paraId="7F16DD3B" w14:textId="77777777" w:rsidR="00CC51EF" w:rsidRPr="0049102B" w:rsidRDefault="00CC51EF" w:rsidP="001D4070">
            <w:pPr>
              <w:autoSpaceDE w:val="0"/>
              <w:autoSpaceDN w:val="0"/>
              <w:adjustRightInd w:val="0"/>
              <w:spacing w:after="0" w:line="240" w:lineRule="auto"/>
              <w:ind w:left="34" w:right="432" w:hanging="34"/>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 xml:space="preserve">A6 </w:t>
            </w:r>
            <w:r>
              <w:rPr>
                <w:rFonts w:ascii="Times New Roman" w:eastAsia="Times New Roman" w:hAnsi="Times New Roman" w:cs="Times New Roman"/>
                <w:sz w:val="32"/>
                <w:szCs w:val="32"/>
              </w:rPr>
              <w:t>-</w:t>
            </w:r>
            <w:r w:rsidRPr="0049102B">
              <w:rPr>
                <w:rFonts w:ascii="Times New Roman" w:hAnsi="Times New Roman" w:cs="Times New Roman"/>
                <w:sz w:val="28"/>
                <w:szCs w:val="28"/>
              </w:rPr>
              <w:t xml:space="preserve"> Learn how to use root-locus and frequency domain methods to design basic controllers</w:t>
            </w:r>
          </w:p>
        </w:tc>
      </w:tr>
      <w:tr w:rsidR="00CC51EF" w:rsidRPr="0049102B" w14:paraId="7E313150" w14:textId="77777777" w:rsidTr="001D4070">
        <w:trPr>
          <w:trHeight w:val="1412"/>
        </w:trPr>
        <w:tc>
          <w:tcPr>
            <w:tcW w:w="9923" w:type="dxa"/>
            <w:shd w:val="clear" w:color="auto" w:fill="A7BFDE"/>
            <w:vAlign w:val="center"/>
          </w:tcPr>
          <w:p w14:paraId="3D5CFC10" w14:textId="77777777" w:rsidR="00CC51EF" w:rsidRPr="00A85971" w:rsidRDefault="00CC51EF" w:rsidP="009A7ED0">
            <w:pPr>
              <w:pStyle w:val="ListParagraph"/>
              <w:numPr>
                <w:ilvl w:val="0"/>
                <w:numId w:val="45"/>
              </w:numPr>
              <w:spacing w:line="240" w:lineRule="auto"/>
              <w:rPr>
                <w:rFonts w:ascii="Times New Roman" w:hAnsi="Times New Roman" w:cs="Times New Roman"/>
                <w:color w:val="221F1F"/>
                <w:sz w:val="28"/>
                <w:szCs w:val="28"/>
              </w:rPr>
            </w:pPr>
            <w:r w:rsidRPr="00A85971">
              <w:rPr>
                <w:rFonts w:ascii="Times New Roman" w:hAnsi="Times New Roman" w:cs="Times New Roman"/>
                <w:color w:val="221F1F"/>
                <w:spacing w:val="1"/>
                <w:sz w:val="28"/>
                <w:szCs w:val="28"/>
              </w:rPr>
              <w:t>Th</w:t>
            </w:r>
            <w:r w:rsidRPr="00A85971">
              <w:rPr>
                <w:rFonts w:ascii="Times New Roman" w:hAnsi="Times New Roman" w:cs="Times New Roman"/>
                <w:color w:val="221F1F"/>
                <w:sz w:val="28"/>
                <w:szCs w:val="28"/>
              </w:rPr>
              <w:t xml:space="preserve">e </w:t>
            </w:r>
            <w:r w:rsidRPr="00A85971">
              <w:rPr>
                <w:rFonts w:ascii="Times New Roman" w:hAnsi="Times New Roman" w:cs="Times New Roman"/>
                <w:color w:val="221F1F"/>
                <w:spacing w:val="-2"/>
                <w:sz w:val="28"/>
                <w:szCs w:val="28"/>
              </w:rPr>
              <w:t>s</w:t>
            </w:r>
            <w:r w:rsidRPr="00A85971">
              <w:rPr>
                <w:rFonts w:ascii="Times New Roman" w:hAnsi="Times New Roman" w:cs="Times New Roman"/>
                <w:color w:val="221F1F"/>
                <w:spacing w:val="-1"/>
                <w:sz w:val="28"/>
                <w:szCs w:val="28"/>
              </w:rPr>
              <w:t>k</w:t>
            </w:r>
            <w:r w:rsidRPr="00A85971">
              <w:rPr>
                <w:rFonts w:ascii="Times New Roman" w:hAnsi="Times New Roman" w:cs="Times New Roman"/>
                <w:color w:val="221F1F"/>
                <w:spacing w:val="1"/>
                <w:sz w:val="28"/>
                <w:szCs w:val="28"/>
              </w:rPr>
              <w:t>i</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z w:val="28"/>
                <w:szCs w:val="28"/>
              </w:rPr>
              <w:t>s</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g</w:t>
            </w:r>
            <w:r w:rsidRPr="00A85971">
              <w:rPr>
                <w:rFonts w:ascii="Times New Roman" w:hAnsi="Times New Roman" w:cs="Times New Roman"/>
                <w:color w:val="221F1F"/>
                <w:spacing w:val="1"/>
                <w:sz w:val="28"/>
                <w:szCs w:val="28"/>
              </w:rPr>
              <w:t>o</w:t>
            </w:r>
            <w:r w:rsidRPr="00A85971">
              <w:rPr>
                <w:rFonts w:ascii="Times New Roman" w:hAnsi="Times New Roman" w:cs="Times New Roman"/>
                <w:color w:val="221F1F"/>
                <w:sz w:val="28"/>
                <w:szCs w:val="28"/>
              </w:rPr>
              <w:t>a</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z w:val="28"/>
                <w:szCs w:val="28"/>
              </w:rPr>
              <w:t>s</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sp</w:t>
            </w:r>
            <w:r w:rsidRPr="00A85971">
              <w:rPr>
                <w:rFonts w:ascii="Times New Roman" w:hAnsi="Times New Roman" w:cs="Times New Roman"/>
                <w:color w:val="221F1F"/>
                <w:spacing w:val="-2"/>
                <w:sz w:val="28"/>
                <w:szCs w:val="28"/>
              </w:rPr>
              <w:t>e</w:t>
            </w:r>
            <w:r w:rsidRPr="00A85971">
              <w:rPr>
                <w:rFonts w:ascii="Times New Roman" w:hAnsi="Times New Roman" w:cs="Times New Roman"/>
                <w:color w:val="221F1F"/>
                <w:sz w:val="28"/>
                <w:szCs w:val="28"/>
              </w:rPr>
              <w:t>c</w:t>
            </w:r>
            <w:r w:rsidRPr="00A85971">
              <w:rPr>
                <w:rFonts w:ascii="Times New Roman" w:hAnsi="Times New Roman" w:cs="Times New Roman"/>
                <w:color w:val="221F1F"/>
                <w:spacing w:val="1"/>
                <w:sz w:val="28"/>
                <w:szCs w:val="28"/>
              </w:rPr>
              <w:t>i</w:t>
            </w:r>
            <w:r w:rsidRPr="00A85971">
              <w:rPr>
                <w:rFonts w:ascii="Times New Roman" w:hAnsi="Times New Roman" w:cs="Times New Roman"/>
                <w:color w:val="221F1F"/>
                <w:spacing w:val="-2"/>
                <w:sz w:val="28"/>
                <w:szCs w:val="28"/>
              </w:rPr>
              <w:t>a</w:t>
            </w:r>
            <w:r w:rsidRPr="00A85971">
              <w:rPr>
                <w:rFonts w:ascii="Times New Roman" w:hAnsi="Times New Roman" w:cs="Times New Roman"/>
                <w:color w:val="221F1F"/>
                <w:sz w:val="28"/>
                <w:szCs w:val="28"/>
              </w:rPr>
              <w:t>l</w:t>
            </w:r>
            <w:r w:rsidRPr="00A85971">
              <w:rPr>
                <w:rFonts w:ascii="Times New Roman" w:hAnsi="Times New Roman" w:cs="Times New Roman"/>
                <w:color w:val="221F1F"/>
                <w:spacing w:val="1"/>
                <w:sz w:val="28"/>
                <w:szCs w:val="28"/>
              </w:rPr>
              <w:t xml:space="preserve"> </w:t>
            </w:r>
            <w:r w:rsidRPr="00A85971">
              <w:rPr>
                <w:rFonts w:ascii="Times New Roman" w:hAnsi="Times New Roman" w:cs="Times New Roman"/>
                <w:color w:val="221F1F"/>
                <w:spacing w:val="-2"/>
                <w:sz w:val="28"/>
                <w:szCs w:val="28"/>
              </w:rPr>
              <w:t>t</w:t>
            </w:r>
            <w:r w:rsidRPr="00A85971">
              <w:rPr>
                <w:rFonts w:ascii="Times New Roman" w:hAnsi="Times New Roman" w:cs="Times New Roman"/>
                <w:color w:val="221F1F"/>
                <w:sz w:val="28"/>
                <w:szCs w:val="28"/>
              </w:rPr>
              <w:t>o</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th</w:t>
            </w:r>
            <w:r w:rsidRPr="00A85971">
              <w:rPr>
                <w:rFonts w:ascii="Times New Roman" w:hAnsi="Times New Roman" w:cs="Times New Roman"/>
                <w:color w:val="221F1F"/>
                <w:sz w:val="28"/>
                <w:szCs w:val="28"/>
              </w:rPr>
              <w:t xml:space="preserve">e </w:t>
            </w:r>
            <w:r w:rsidRPr="00A85971">
              <w:rPr>
                <w:rFonts w:ascii="Times New Roman" w:hAnsi="Times New Roman" w:cs="Times New Roman"/>
                <w:color w:val="221F1F"/>
                <w:spacing w:val="-3"/>
                <w:sz w:val="28"/>
                <w:szCs w:val="28"/>
              </w:rPr>
              <w:t>c</w:t>
            </w:r>
            <w:r w:rsidRPr="00A85971">
              <w:rPr>
                <w:rFonts w:ascii="Times New Roman" w:hAnsi="Times New Roman" w:cs="Times New Roman"/>
                <w:color w:val="221F1F"/>
                <w:spacing w:val="-1"/>
                <w:sz w:val="28"/>
                <w:szCs w:val="28"/>
              </w:rPr>
              <w:t>o</w:t>
            </w:r>
            <w:r w:rsidRPr="00A85971">
              <w:rPr>
                <w:rFonts w:ascii="Times New Roman" w:hAnsi="Times New Roman" w:cs="Times New Roman"/>
                <w:color w:val="221F1F"/>
                <w:spacing w:val="1"/>
                <w:sz w:val="28"/>
                <w:szCs w:val="28"/>
              </w:rPr>
              <w:t>u</w:t>
            </w:r>
            <w:r w:rsidRPr="00A85971">
              <w:rPr>
                <w:rFonts w:ascii="Times New Roman" w:hAnsi="Times New Roman" w:cs="Times New Roman"/>
                <w:color w:val="221F1F"/>
                <w:spacing w:val="-2"/>
                <w:sz w:val="28"/>
                <w:szCs w:val="28"/>
              </w:rPr>
              <w:t>r</w:t>
            </w:r>
            <w:r w:rsidRPr="00A85971">
              <w:rPr>
                <w:rFonts w:ascii="Times New Roman" w:hAnsi="Times New Roman" w:cs="Times New Roman"/>
                <w:color w:val="221F1F"/>
                <w:spacing w:val="1"/>
                <w:sz w:val="28"/>
                <w:szCs w:val="28"/>
              </w:rPr>
              <w:t>s</w:t>
            </w:r>
            <w:r w:rsidRPr="00A85971">
              <w:rPr>
                <w:rFonts w:ascii="Times New Roman" w:hAnsi="Times New Roman" w:cs="Times New Roman"/>
                <w:color w:val="221F1F"/>
                <w:spacing w:val="6"/>
                <w:sz w:val="28"/>
                <w:szCs w:val="28"/>
              </w:rPr>
              <w:t>e</w:t>
            </w:r>
            <w:r w:rsidRPr="00A85971">
              <w:rPr>
                <w:rFonts w:ascii="Times New Roman" w:hAnsi="Times New Roman" w:cs="Times New Roman"/>
                <w:color w:val="221F1F"/>
                <w:sz w:val="28"/>
                <w:szCs w:val="28"/>
              </w:rPr>
              <w:t xml:space="preserve">. </w:t>
            </w:r>
          </w:p>
          <w:p w14:paraId="333EC715"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1.</w:t>
            </w:r>
            <w:r w:rsidRPr="0049102B">
              <w:rPr>
                <w:rFonts w:ascii="Times New Roman" w:hAnsi="Times New Roman" w:cs="Times New Roman"/>
                <w:sz w:val="28"/>
                <w:szCs w:val="28"/>
              </w:rPr>
              <w:t xml:space="preserve"> Recognize between open-loop and closed-loop control system in terms of their applications</w:t>
            </w:r>
          </w:p>
          <w:p w14:paraId="0A683F3B"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2.</w:t>
            </w:r>
            <w:r w:rsidRPr="0049102B">
              <w:rPr>
                <w:rFonts w:ascii="Times New Roman" w:hAnsi="Times New Roman" w:cs="Times New Roman"/>
                <w:sz w:val="28"/>
                <w:szCs w:val="28"/>
              </w:rPr>
              <w:t xml:space="preserve"> Find the response of closed loop system (Transient response and steady-state response)</w:t>
            </w:r>
          </w:p>
          <w:p w14:paraId="5C4E82AA"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3</w:t>
            </w:r>
            <w:r>
              <w:rPr>
                <w:rFonts w:ascii="Times New Roman" w:eastAsia="Times New Roman" w:hAnsi="Times New Roman" w:cs="Times New Roman"/>
                <w:sz w:val="28"/>
                <w:szCs w:val="28"/>
              </w:rPr>
              <w:t>.</w:t>
            </w:r>
            <w:r w:rsidRPr="0049102B">
              <w:rPr>
                <w:rFonts w:ascii="Times New Roman" w:eastAsia="Times New Roman" w:hAnsi="Times New Roman" w:cs="Times New Roman"/>
                <w:sz w:val="28"/>
                <w:szCs w:val="28"/>
              </w:rPr>
              <w:t xml:space="preserve"> </w:t>
            </w:r>
            <w:r w:rsidRPr="0049102B">
              <w:rPr>
                <w:rFonts w:ascii="Times New Roman" w:hAnsi="Times New Roman" w:cs="Times New Roman"/>
                <w:sz w:val="28"/>
                <w:szCs w:val="28"/>
              </w:rPr>
              <w:t>Sketch the root locus of different order systems</w:t>
            </w:r>
          </w:p>
          <w:p w14:paraId="4AF7917E"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4.</w:t>
            </w:r>
            <w:r w:rsidRPr="0049102B">
              <w:rPr>
                <w:rFonts w:ascii="Times New Roman" w:hAnsi="Times New Roman" w:cs="Times New Roman"/>
                <w:sz w:val="28"/>
                <w:szCs w:val="28"/>
              </w:rPr>
              <w:t>How to check the stability of Control systems in time domain and frequency domain</w:t>
            </w:r>
          </w:p>
          <w:p w14:paraId="16957188" w14:textId="77777777" w:rsidR="00CC51EF" w:rsidRPr="0049102B" w:rsidRDefault="00CC51EF" w:rsidP="001D4070">
            <w:pPr>
              <w:tabs>
                <w:tab w:val="left" w:pos="9252"/>
              </w:tabs>
              <w:autoSpaceDE w:val="0"/>
              <w:autoSpaceDN w:val="0"/>
              <w:adjustRightInd w:val="0"/>
              <w:spacing w:after="0" w:line="240" w:lineRule="auto"/>
              <w:ind w:right="432"/>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B5.</w:t>
            </w:r>
            <w:r w:rsidRPr="0049102B">
              <w:rPr>
                <w:rFonts w:ascii="Times New Roman" w:hAnsi="Times New Roman" w:cs="Times New Roman"/>
                <w:sz w:val="28"/>
                <w:szCs w:val="28"/>
              </w:rPr>
              <w:t>Compute the response of sampled data systems and  Check the stability of Digital control system</w:t>
            </w:r>
          </w:p>
        </w:tc>
      </w:tr>
      <w:tr w:rsidR="00CC51EF" w:rsidRPr="0049102B" w14:paraId="1EB336CC" w14:textId="77777777" w:rsidTr="001D4070">
        <w:trPr>
          <w:trHeight w:val="511"/>
        </w:trPr>
        <w:tc>
          <w:tcPr>
            <w:tcW w:w="9923" w:type="dxa"/>
            <w:shd w:val="clear" w:color="auto" w:fill="A7BFDE"/>
            <w:vAlign w:val="center"/>
          </w:tcPr>
          <w:p w14:paraId="403DD222" w14:textId="77777777" w:rsidR="00CC51EF" w:rsidRPr="0049102B" w:rsidRDefault="00CC51EF" w:rsidP="001D407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Teaching and Learning Methods</w:t>
            </w:r>
          </w:p>
        </w:tc>
      </w:tr>
      <w:tr w:rsidR="00CC51EF" w:rsidRPr="0049102B" w14:paraId="0AA0023D" w14:textId="77777777" w:rsidTr="001D4070">
        <w:trPr>
          <w:trHeight w:val="624"/>
        </w:trPr>
        <w:tc>
          <w:tcPr>
            <w:tcW w:w="9923" w:type="dxa"/>
            <w:shd w:val="clear" w:color="auto" w:fill="A7BFDE"/>
            <w:vAlign w:val="center"/>
          </w:tcPr>
          <w:p w14:paraId="5C49FEC8" w14:textId="77777777" w:rsidR="00CC51EF" w:rsidRPr="0049102B" w:rsidRDefault="00CC51EF" w:rsidP="009A7ED0">
            <w:pPr>
              <w:numPr>
                <w:ilvl w:val="0"/>
                <w:numId w:val="24"/>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Lectures</w:t>
            </w:r>
          </w:p>
          <w:p w14:paraId="1DC03439" w14:textId="77777777" w:rsidR="00CC51EF" w:rsidRPr="0049102B" w:rsidRDefault="00CC51EF" w:rsidP="009A7ED0">
            <w:pPr>
              <w:numPr>
                <w:ilvl w:val="0"/>
                <w:numId w:val="24"/>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Tutorials</w:t>
            </w:r>
          </w:p>
          <w:p w14:paraId="71A021F5" w14:textId="77777777" w:rsidR="00CC51EF" w:rsidRPr="0049102B" w:rsidRDefault="00CC51EF" w:rsidP="009A7ED0">
            <w:pPr>
              <w:numPr>
                <w:ilvl w:val="0"/>
                <w:numId w:val="24"/>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Homework and Assignments.</w:t>
            </w:r>
          </w:p>
          <w:p w14:paraId="27439723" w14:textId="77777777" w:rsidR="00CC51EF" w:rsidRPr="0049102B" w:rsidRDefault="00CC51EF" w:rsidP="009A7ED0">
            <w:pPr>
              <w:numPr>
                <w:ilvl w:val="0"/>
                <w:numId w:val="24"/>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Lab. Experiments and Reports.</w:t>
            </w:r>
          </w:p>
          <w:p w14:paraId="6709D92D" w14:textId="77777777" w:rsidR="00CC51EF" w:rsidRPr="0049102B" w:rsidRDefault="00CC51EF" w:rsidP="009A7ED0">
            <w:pPr>
              <w:numPr>
                <w:ilvl w:val="0"/>
                <w:numId w:val="24"/>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Tests and Exams.</w:t>
            </w:r>
          </w:p>
          <w:p w14:paraId="7FDD8DC7" w14:textId="77777777" w:rsidR="00CC51EF" w:rsidRPr="0049102B" w:rsidRDefault="00CC51EF" w:rsidP="009A7ED0">
            <w:pPr>
              <w:numPr>
                <w:ilvl w:val="0"/>
                <w:numId w:val="24"/>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In-Class Questions and Discussions.</w:t>
            </w:r>
          </w:p>
          <w:p w14:paraId="719503DA" w14:textId="77777777" w:rsidR="00CC51EF" w:rsidRPr="0049102B" w:rsidRDefault="00CC51EF" w:rsidP="009A7ED0">
            <w:pPr>
              <w:numPr>
                <w:ilvl w:val="0"/>
                <w:numId w:val="24"/>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Connection between Theory and Application.</w:t>
            </w:r>
          </w:p>
          <w:p w14:paraId="7CC1A612" w14:textId="77777777" w:rsidR="00CC51EF" w:rsidRPr="0049102B" w:rsidRDefault="00CC51EF" w:rsidP="009A7ED0">
            <w:pPr>
              <w:numPr>
                <w:ilvl w:val="0"/>
                <w:numId w:val="24"/>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Seminars.</w:t>
            </w:r>
          </w:p>
          <w:p w14:paraId="2C0D05B0" w14:textId="77777777" w:rsidR="00CC51EF" w:rsidRPr="0049102B" w:rsidRDefault="00CC51EF" w:rsidP="009A7ED0">
            <w:pPr>
              <w:numPr>
                <w:ilvl w:val="0"/>
                <w:numId w:val="24"/>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In- and Out-Class oral conservations.</w:t>
            </w:r>
          </w:p>
        </w:tc>
      </w:tr>
      <w:tr w:rsidR="00CC51EF" w:rsidRPr="0049102B" w14:paraId="278FC696" w14:textId="77777777" w:rsidTr="001D4070">
        <w:trPr>
          <w:trHeight w:val="478"/>
        </w:trPr>
        <w:tc>
          <w:tcPr>
            <w:tcW w:w="9923" w:type="dxa"/>
            <w:shd w:val="clear" w:color="auto" w:fill="A7BFDE"/>
            <w:vAlign w:val="center"/>
          </w:tcPr>
          <w:p w14:paraId="378294B5" w14:textId="77777777" w:rsidR="00CC51EF" w:rsidRPr="0049102B" w:rsidRDefault="00CC51EF" w:rsidP="001D407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lastRenderedPageBreak/>
              <w:t>Assessment methods</w:t>
            </w:r>
          </w:p>
        </w:tc>
      </w:tr>
      <w:tr w:rsidR="00CC51EF" w:rsidRPr="0049102B" w14:paraId="71E9777E" w14:textId="77777777" w:rsidTr="001D4070">
        <w:trPr>
          <w:trHeight w:val="624"/>
        </w:trPr>
        <w:tc>
          <w:tcPr>
            <w:tcW w:w="9923" w:type="dxa"/>
            <w:shd w:val="clear" w:color="auto" w:fill="A7BFDE"/>
            <w:vAlign w:val="center"/>
          </w:tcPr>
          <w:p w14:paraId="51C2325F" w14:textId="77777777" w:rsidR="00CC51EF" w:rsidRPr="0049102B" w:rsidRDefault="00CC51EF" w:rsidP="001D4070">
            <w:pPr>
              <w:autoSpaceDE w:val="0"/>
              <w:autoSpaceDN w:val="0"/>
              <w:adjustRightInd w:val="0"/>
              <w:rPr>
                <w:rFonts w:ascii="Times New Roman" w:hAnsi="Times New Roman" w:cs="Times New Roman"/>
                <w:sz w:val="28"/>
                <w:szCs w:val="28"/>
              </w:rPr>
            </w:pPr>
            <w:r w:rsidRPr="0049102B">
              <w:rPr>
                <w:rFonts w:ascii="Times New Roman" w:hAnsi="Times New Roman" w:cs="Times New Roman"/>
                <w:sz w:val="28"/>
                <w:szCs w:val="28"/>
              </w:rPr>
              <w:t>1. Examinations, Tests, and Quizzes.</w:t>
            </w:r>
          </w:p>
          <w:p w14:paraId="22134419" w14:textId="77777777" w:rsidR="00CC51EF" w:rsidRPr="0049102B" w:rsidRDefault="00CC51EF" w:rsidP="001D4070">
            <w:pPr>
              <w:autoSpaceDE w:val="0"/>
              <w:autoSpaceDN w:val="0"/>
              <w:adjustRightInd w:val="0"/>
              <w:rPr>
                <w:rFonts w:ascii="Times New Roman" w:hAnsi="Times New Roman" w:cs="Times New Roman"/>
                <w:sz w:val="28"/>
                <w:szCs w:val="28"/>
              </w:rPr>
            </w:pPr>
            <w:r w:rsidRPr="0049102B">
              <w:rPr>
                <w:rFonts w:ascii="Times New Roman" w:hAnsi="Times New Roman" w:cs="Times New Roman"/>
                <w:sz w:val="28"/>
                <w:szCs w:val="28"/>
              </w:rPr>
              <w:t>2.  Presentations and student Engagement during Lectures.</w:t>
            </w:r>
          </w:p>
          <w:p w14:paraId="582847E6" w14:textId="77777777" w:rsidR="00CC51EF" w:rsidRPr="0049102B" w:rsidRDefault="00CC51EF" w:rsidP="001D4070">
            <w:pPr>
              <w:autoSpaceDE w:val="0"/>
              <w:autoSpaceDN w:val="0"/>
              <w:adjustRightInd w:val="0"/>
              <w:rPr>
                <w:rFonts w:ascii="Times New Roman" w:hAnsi="Times New Roman" w:cs="Times New Roman"/>
                <w:sz w:val="28"/>
                <w:szCs w:val="28"/>
                <w:rtl/>
                <w:lang w:bidi="ar-IQ"/>
              </w:rPr>
            </w:pPr>
            <w:r w:rsidRPr="0049102B">
              <w:rPr>
                <w:rFonts w:ascii="Times New Roman" w:hAnsi="Times New Roman" w:cs="Times New Roman"/>
                <w:sz w:val="28"/>
                <w:szCs w:val="28"/>
              </w:rPr>
              <w:t>3. Extracurricular Activities.</w:t>
            </w:r>
          </w:p>
          <w:p w14:paraId="1C5B3413" w14:textId="77777777" w:rsidR="00CC51EF" w:rsidRPr="0049102B" w:rsidRDefault="00CC51EF" w:rsidP="001D4070">
            <w:pPr>
              <w:autoSpaceDE w:val="0"/>
              <w:autoSpaceDN w:val="0"/>
              <w:bidi/>
              <w:adjustRightInd w:val="0"/>
              <w:spacing w:after="0" w:line="240" w:lineRule="auto"/>
              <w:ind w:left="360"/>
              <w:rPr>
                <w:rFonts w:ascii="Times New Roman" w:eastAsia="Times New Roman" w:hAnsi="Times New Roman" w:cs="Times New Roman"/>
                <w:sz w:val="28"/>
                <w:szCs w:val="28"/>
                <w:lang w:bidi="ar-IQ"/>
              </w:rPr>
            </w:pPr>
          </w:p>
        </w:tc>
      </w:tr>
      <w:tr w:rsidR="00CC51EF" w:rsidRPr="0049102B" w14:paraId="187BC2F8" w14:textId="77777777" w:rsidTr="001D4070">
        <w:trPr>
          <w:trHeight w:val="1290"/>
        </w:trPr>
        <w:tc>
          <w:tcPr>
            <w:tcW w:w="9923" w:type="dxa"/>
            <w:shd w:val="clear" w:color="auto" w:fill="A7BFDE"/>
            <w:vAlign w:val="center"/>
          </w:tcPr>
          <w:p w14:paraId="249A1EA0" w14:textId="77777777" w:rsidR="00CC51EF" w:rsidRDefault="00CC51EF" w:rsidP="001D4070">
            <w:pPr>
              <w:widowControl w:val="0"/>
              <w:autoSpaceDE w:val="0"/>
              <w:autoSpaceDN w:val="0"/>
              <w:adjustRightInd w:val="0"/>
              <w:spacing w:after="0" w:line="256" w:lineRule="exact"/>
              <w:ind w:right="-20"/>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49"/>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4795B1B9" w14:textId="77777777" w:rsidR="00CC51EF" w:rsidRPr="0049102B" w:rsidRDefault="00CC51EF" w:rsidP="001D4070">
            <w:pPr>
              <w:widowControl w:val="0"/>
              <w:autoSpaceDE w:val="0"/>
              <w:autoSpaceDN w:val="0"/>
              <w:adjustRightInd w:val="0"/>
              <w:spacing w:after="0" w:line="262" w:lineRule="exact"/>
              <w:ind w:left="432"/>
              <w:rPr>
                <w:rFonts w:ascii="Times New Roman" w:eastAsia="Times New Roman" w:hAnsi="Times New Roman" w:cs="Times New Roman"/>
                <w:sz w:val="28"/>
                <w:szCs w:val="28"/>
              </w:rPr>
            </w:pPr>
          </w:p>
          <w:p w14:paraId="54CFD8A1" w14:textId="77777777" w:rsidR="00CC51EF" w:rsidRPr="0049102B" w:rsidRDefault="00CC51EF" w:rsidP="001D407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1. Designing</w:t>
            </w:r>
          </w:p>
          <w:p w14:paraId="44B66AD6" w14:textId="77777777" w:rsidR="00CC51EF" w:rsidRPr="0049102B" w:rsidRDefault="00CC51EF" w:rsidP="001D407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2. Analyzing</w:t>
            </w:r>
          </w:p>
          <w:p w14:paraId="252D5F1F" w14:textId="77777777" w:rsidR="00CC51EF" w:rsidRDefault="00CC51EF" w:rsidP="001D407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3. A</w:t>
            </w:r>
            <w:r>
              <w:rPr>
                <w:rFonts w:ascii="Times New Roman" w:eastAsia="Times New Roman" w:hAnsi="Times New Roman" w:cs="Times New Roman"/>
                <w:sz w:val="28"/>
                <w:szCs w:val="28"/>
              </w:rPr>
              <w:t>bility to work within the team.</w:t>
            </w:r>
          </w:p>
          <w:p w14:paraId="58A6F7C2" w14:textId="77777777" w:rsidR="00CC51EF" w:rsidRPr="0049102B" w:rsidRDefault="00CC51EF" w:rsidP="001D4070">
            <w:pPr>
              <w:widowControl w:val="0"/>
              <w:autoSpaceDE w:val="0"/>
              <w:autoSpaceDN w:val="0"/>
              <w:adjustRightInd w:val="0"/>
              <w:spacing w:after="0" w:line="262" w:lineRule="exact"/>
              <w:ind w:left="612"/>
              <w:rPr>
                <w:rFonts w:ascii="Times New Roman" w:eastAsia="Times New Roman" w:hAnsi="Times New Roman" w:cs="Times New Roman"/>
                <w:sz w:val="28"/>
                <w:szCs w:val="28"/>
                <w:rtl/>
              </w:rPr>
            </w:pPr>
            <w:r w:rsidRPr="0049102B">
              <w:rPr>
                <w:rFonts w:ascii="Times New Roman" w:eastAsia="Times New Roman" w:hAnsi="Times New Roman" w:cs="Times New Roman"/>
                <w:sz w:val="28"/>
                <w:szCs w:val="28"/>
              </w:rPr>
              <w:t>C4. Problem solving, by applying the learning outcomes and subject -specific skills to solve practical design problems.</w:t>
            </w:r>
          </w:p>
        </w:tc>
      </w:tr>
      <w:tr w:rsidR="00CC51EF" w:rsidRPr="0049102B" w14:paraId="375F5A21" w14:textId="77777777" w:rsidTr="001D4070">
        <w:trPr>
          <w:trHeight w:val="471"/>
        </w:trPr>
        <w:tc>
          <w:tcPr>
            <w:tcW w:w="9923" w:type="dxa"/>
            <w:shd w:val="clear" w:color="auto" w:fill="A7BFDE"/>
            <w:vAlign w:val="center"/>
          </w:tcPr>
          <w:p w14:paraId="5EF35060" w14:textId="77777777" w:rsidR="00CC51EF" w:rsidRPr="0049102B" w:rsidRDefault="00CC51EF" w:rsidP="001D4070">
            <w:pPr>
              <w:tabs>
                <w:tab w:val="left" w:pos="612"/>
              </w:tabs>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Teaching and Learning Methods</w:t>
            </w:r>
          </w:p>
        </w:tc>
      </w:tr>
      <w:tr w:rsidR="00CC51EF" w:rsidRPr="0049102B" w14:paraId="41115182" w14:textId="77777777" w:rsidTr="001D4070">
        <w:trPr>
          <w:trHeight w:val="624"/>
        </w:trPr>
        <w:tc>
          <w:tcPr>
            <w:tcW w:w="9923" w:type="dxa"/>
            <w:shd w:val="clear" w:color="auto" w:fill="A7BFDE"/>
            <w:vAlign w:val="center"/>
          </w:tcPr>
          <w:p w14:paraId="60116300" w14:textId="77777777" w:rsidR="00CC51EF" w:rsidRPr="0049102B" w:rsidRDefault="00CC51EF" w:rsidP="001D4070">
            <w:pPr>
              <w:autoSpaceDE w:val="0"/>
              <w:autoSpaceDN w:val="0"/>
              <w:adjustRightInd w:val="0"/>
              <w:spacing w:after="0" w:line="240" w:lineRule="auto"/>
              <w:ind w:left="360"/>
              <w:rPr>
                <w:rFonts w:ascii="Times New Roman" w:eastAsia="Times New Roman" w:hAnsi="Times New Roman" w:cs="Times New Roman"/>
                <w:sz w:val="28"/>
                <w:szCs w:val="28"/>
                <w:rtl/>
                <w:lang w:bidi="ar-IQ"/>
              </w:rPr>
            </w:pPr>
          </w:p>
          <w:p w14:paraId="160FEDFD" w14:textId="77777777" w:rsidR="00CC51EF" w:rsidRPr="0049102B" w:rsidRDefault="00CC51EF" w:rsidP="001D407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1</w:t>
            </w:r>
            <w:r w:rsidRPr="0049102B">
              <w:rPr>
                <w:rFonts w:ascii="Times New Roman" w:eastAsia="Times New Roman" w:hAnsi="Times New Roman" w:cs="Times New Roman"/>
                <w:sz w:val="28"/>
                <w:szCs w:val="28"/>
                <w:lang w:bidi="ar-IQ"/>
              </w:rPr>
              <w:t>- Assignment</w:t>
            </w:r>
          </w:p>
          <w:p w14:paraId="7C29C777" w14:textId="77777777" w:rsidR="00CC51EF" w:rsidRPr="0049102B" w:rsidRDefault="00CC51EF" w:rsidP="001D407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2</w:t>
            </w:r>
            <w:r w:rsidRPr="0049102B">
              <w:rPr>
                <w:rFonts w:ascii="Times New Roman" w:eastAsia="Times New Roman" w:hAnsi="Times New Roman" w:cs="Times New Roman"/>
                <w:sz w:val="28"/>
                <w:szCs w:val="28"/>
                <w:lang w:bidi="ar-IQ"/>
              </w:rPr>
              <w:t>- Seminars</w:t>
            </w:r>
          </w:p>
          <w:p w14:paraId="69D62826" w14:textId="77777777" w:rsidR="00CC51EF" w:rsidRPr="0049102B" w:rsidRDefault="00CC51EF" w:rsidP="001D407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3</w:t>
            </w:r>
            <w:r w:rsidRPr="0049102B">
              <w:rPr>
                <w:rFonts w:ascii="Times New Roman" w:eastAsia="Times New Roman" w:hAnsi="Times New Roman" w:cs="Times New Roman"/>
                <w:sz w:val="28"/>
                <w:szCs w:val="28"/>
                <w:lang w:bidi="ar-IQ"/>
              </w:rPr>
              <w:t>- Group Discussion</w:t>
            </w:r>
          </w:p>
          <w:p w14:paraId="57CF26D3" w14:textId="77777777" w:rsidR="00CC51EF" w:rsidRPr="0049102B" w:rsidRDefault="00CC51EF" w:rsidP="001D4070">
            <w:pPr>
              <w:autoSpaceDE w:val="0"/>
              <w:autoSpaceDN w:val="0"/>
              <w:adjustRightInd w:val="0"/>
              <w:spacing w:after="0" w:line="240" w:lineRule="auto"/>
              <w:ind w:left="360"/>
              <w:rPr>
                <w:rFonts w:ascii="Times New Roman" w:eastAsia="Times New Roman" w:hAnsi="Times New Roman" w:cs="Times New Roman"/>
                <w:sz w:val="28"/>
                <w:szCs w:val="28"/>
                <w:lang w:bidi="ar-IQ"/>
              </w:rPr>
            </w:pPr>
          </w:p>
        </w:tc>
      </w:tr>
      <w:tr w:rsidR="00CC51EF" w:rsidRPr="0049102B" w14:paraId="0DE0B9BC" w14:textId="77777777" w:rsidTr="001D4070">
        <w:trPr>
          <w:trHeight w:val="425"/>
        </w:trPr>
        <w:tc>
          <w:tcPr>
            <w:tcW w:w="9923" w:type="dxa"/>
            <w:shd w:val="clear" w:color="auto" w:fill="A7BFDE"/>
            <w:vAlign w:val="center"/>
          </w:tcPr>
          <w:p w14:paraId="5070AE6F" w14:textId="77777777" w:rsidR="00CC51EF" w:rsidRPr="0049102B" w:rsidRDefault="00CC51EF" w:rsidP="001D407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Assessment methods</w:t>
            </w:r>
          </w:p>
        </w:tc>
      </w:tr>
      <w:tr w:rsidR="00CC51EF" w:rsidRPr="0049102B" w14:paraId="3924E91C" w14:textId="77777777" w:rsidTr="001D4070">
        <w:trPr>
          <w:trHeight w:val="624"/>
        </w:trPr>
        <w:tc>
          <w:tcPr>
            <w:tcW w:w="9923" w:type="dxa"/>
            <w:shd w:val="clear" w:color="auto" w:fill="A7BFDE"/>
            <w:vAlign w:val="center"/>
          </w:tcPr>
          <w:p w14:paraId="014219DF" w14:textId="77777777" w:rsidR="00CC51EF" w:rsidRPr="0049102B" w:rsidRDefault="00CC51EF" w:rsidP="009A7ED0">
            <w:pPr>
              <w:numPr>
                <w:ilvl w:val="0"/>
                <w:numId w:val="26"/>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Quizzes</w:t>
            </w:r>
          </w:p>
          <w:p w14:paraId="5FE738CE" w14:textId="77777777" w:rsidR="00CC51EF" w:rsidRPr="0049102B" w:rsidRDefault="00CC51EF" w:rsidP="009A7ED0">
            <w:pPr>
              <w:numPr>
                <w:ilvl w:val="0"/>
                <w:numId w:val="26"/>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Test</w:t>
            </w:r>
          </w:p>
          <w:p w14:paraId="447B2AE7" w14:textId="77777777" w:rsidR="00CC51EF" w:rsidRPr="0049102B" w:rsidRDefault="00CC51EF" w:rsidP="009A7ED0">
            <w:pPr>
              <w:numPr>
                <w:ilvl w:val="0"/>
                <w:numId w:val="26"/>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Homework</w:t>
            </w:r>
          </w:p>
          <w:p w14:paraId="4429ACB8" w14:textId="77777777" w:rsidR="00CC51EF" w:rsidRPr="0049102B" w:rsidRDefault="00CC51EF" w:rsidP="009A7ED0">
            <w:pPr>
              <w:numPr>
                <w:ilvl w:val="0"/>
                <w:numId w:val="26"/>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Oral Discussion</w:t>
            </w:r>
          </w:p>
          <w:p w14:paraId="0DD3EFA8" w14:textId="77777777" w:rsidR="00CC51EF" w:rsidRDefault="00CC51EF" w:rsidP="009A7ED0">
            <w:pPr>
              <w:numPr>
                <w:ilvl w:val="0"/>
                <w:numId w:val="26"/>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Independent research.</w:t>
            </w:r>
          </w:p>
          <w:tbl>
            <w:tblPr>
              <w:tblpPr w:leftFromText="180" w:rightFromText="180" w:vertAnchor="text" w:horzAnchor="margin" w:tblpXSpec="center" w:tblpY="524"/>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B64D3C" w:rsidRPr="0049102B" w14:paraId="71224D94" w14:textId="77777777" w:rsidTr="00CA1FA6">
              <w:trPr>
                <w:trHeight w:val="343"/>
              </w:trPr>
              <w:tc>
                <w:tcPr>
                  <w:tcW w:w="9720" w:type="dxa"/>
                  <w:shd w:val="clear" w:color="auto" w:fill="A7BFDE"/>
                  <w:vAlign w:val="center"/>
                </w:tcPr>
                <w:p w14:paraId="0E4808EE" w14:textId="77777777" w:rsidR="00B64D3C" w:rsidRPr="0031693C" w:rsidRDefault="00B64D3C" w:rsidP="00B64D3C">
                  <w:pPr>
                    <w:widowControl w:val="0"/>
                    <w:autoSpaceDE w:val="0"/>
                    <w:autoSpaceDN w:val="0"/>
                    <w:adjustRightInd w:val="0"/>
                    <w:spacing w:after="0" w:line="262" w:lineRule="exact"/>
                    <w:ind w:left="432" w:hanging="360"/>
                    <w:rPr>
                      <w:rFonts w:ascii="Times New Roman" w:eastAsia="Times New Roman" w:hAnsi="Times New Roman" w:cs="Times New Roman"/>
                      <w:sz w:val="28"/>
                      <w:szCs w:val="28"/>
                      <w:u w:val="single"/>
                    </w:rPr>
                  </w:pPr>
                  <w:r w:rsidRPr="0049102B">
                    <w:rPr>
                      <w:rFonts w:ascii="Times New Roman" w:eastAsia="Times New Roman" w:hAnsi="Times New Roman" w:cs="Times New Roman"/>
                      <w:sz w:val="28"/>
                      <w:szCs w:val="28"/>
                    </w:rPr>
                    <w:t xml:space="preserve">D. </w:t>
                  </w:r>
                  <w:r w:rsidRPr="0031693C">
                    <w:rPr>
                      <w:rFonts w:ascii="Times New Roman" w:eastAsia="Times New Roman" w:hAnsi="Times New Roman" w:cs="Times New Roman"/>
                      <w:sz w:val="28"/>
                      <w:szCs w:val="28"/>
                      <w:u w:val="single"/>
                    </w:rPr>
                    <w:t>General and Transferable Skills (other skills relevant to employability and  personal development)</w:t>
                  </w:r>
                </w:p>
                <w:p w14:paraId="7C8B4D0D"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0717ED94"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C01F200"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31ADBC6C" w14:textId="77777777" w:rsidR="00B64D3C" w:rsidRPr="0049102B" w:rsidRDefault="00B64D3C" w:rsidP="00B64D3C">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tc>
            </w:tr>
          </w:tbl>
          <w:p w14:paraId="690C0C7D" w14:textId="77777777" w:rsidR="00B64D3C" w:rsidRPr="0049102B" w:rsidRDefault="00B64D3C" w:rsidP="00B64D3C">
            <w:pPr>
              <w:autoSpaceDE w:val="0"/>
              <w:autoSpaceDN w:val="0"/>
              <w:adjustRightInd w:val="0"/>
              <w:spacing w:after="0" w:line="240" w:lineRule="auto"/>
              <w:contextualSpacing/>
              <w:rPr>
                <w:rFonts w:ascii="Times New Roman" w:eastAsia="Times New Roman" w:hAnsi="Times New Roman" w:cs="Times New Roman"/>
                <w:sz w:val="28"/>
                <w:szCs w:val="28"/>
                <w:rtl/>
                <w:lang w:bidi="ar-IQ"/>
              </w:rPr>
            </w:pPr>
          </w:p>
          <w:p w14:paraId="169DA739" w14:textId="77777777" w:rsidR="00CC51EF" w:rsidRPr="0049102B" w:rsidRDefault="00CC51EF" w:rsidP="001D4070">
            <w:pPr>
              <w:autoSpaceDE w:val="0"/>
              <w:autoSpaceDN w:val="0"/>
              <w:bidi/>
              <w:adjustRightInd w:val="0"/>
              <w:spacing w:after="0" w:line="240" w:lineRule="auto"/>
              <w:ind w:left="360"/>
              <w:jc w:val="center"/>
              <w:rPr>
                <w:rFonts w:ascii="Times New Roman" w:eastAsia="Times New Roman" w:hAnsi="Times New Roman" w:cs="Times New Roman"/>
                <w:sz w:val="28"/>
                <w:szCs w:val="28"/>
                <w:lang w:bidi="ar-IQ"/>
              </w:rPr>
            </w:pPr>
          </w:p>
        </w:tc>
      </w:tr>
    </w:tbl>
    <w:p w14:paraId="580FA1E0" w14:textId="77777777" w:rsidR="00CC51EF" w:rsidRPr="0049102B" w:rsidRDefault="00CC51EF" w:rsidP="00CC51EF">
      <w:pPr>
        <w:autoSpaceDE w:val="0"/>
        <w:autoSpaceDN w:val="0"/>
        <w:bidi/>
        <w:adjustRightInd w:val="0"/>
        <w:rPr>
          <w:rFonts w:ascii="Times New Roman" w:eastAsia="Times New Roman" w:hAnsi="Times New Roman" w:cs="Times New Roman"/>
          <w:sz w:val="28"/>
          <w:szCs w:val="28"/>
          <w:rtl/>
          <w:lang w:bidi="ar-IQ"/>
        </w:rPr>
      </w:pPr>
    </w:p>
    <w:p w14:paraId="2CFB2D30" w14:textId="77777777" w:rsidR="00CC51EF" w:rsidRPr="00DA5CF6" w:rsidRDefault="00CC51EF" w:rsidP="00CC51EF">
      <w:pPr>
        <w:autoSpaceDE w:val="0"/>
        <w:autoSpaceDN w:val="0"/>
        <w:bidi/>
        <w:adjustRightInd w:val="0"/>
        <w:rPr>
          <w:rFonts w:ascii="Times New Roman" w:eastAsia="Times New Roman" w:hAnsi="Times New Roman" w:cs="Times New Roman"/>
          <w:sz w:val="28"/>
          <w:szCs w:val="28"/>
          <w:rtl/>
          <w:lang w:bidi="ar-IQ"/>
        </w:rPr>
      </w:pPr>
    </w:p>
    <w:tbl>
      <w:tblPr>
        <w:tblStyle w:val="GridTable5Dark-Accent1"/>
        <w:tblpPr w:leftFromText="180" w:rightFromText="180" w:vertAnchor="text" w:horzAnchor="margin" w:tblpXSpec="center" w:tblpY="-56"/>
        <w:bidiVisual/>
        <w:tblW w:w="9720" w:type="dxa"/>
        <w:tblLayout w:type="fixed"/>
        <w:tblLook w:val="0000" w:firstRow="0" w:lastRow="0" w:firstColumn="0" w:lastColumn="0" w:noHBand="0" w:noVBand="0"/>
      </w:tblPr>
      <w:tblGrid>
        <w:gridCol w:w="2340"/>
        <w:gridCol w:w="1800"/>
        <w:gridCol w:w="2340"/>
        <w:gridCol w:w="1080"/>
        <w:gridCol w:w="1080"/>
        <w:gridCol w:w="1080"/>
      </w:tblGrid>
      <w:tr w:rsidR="00CC51EF" w:rsidRPr="0049102B" w14:paraId="3BD3331C" w14:textId="77777777" w:rsidTr="001D4070">
        <w:trPr>
          <w:cnfStyle w:val="000000100000" w:firstRow="0" w:lastRow="0" w:firstColumn="0" w:lastColumn="0" w:oddVBand="0" w:evenVBand="0" w:oddHBand="1" w:evenHBand="0" w:firstRowFirstColumn="0" w:firstRowLastColumn="0" w:lastRowFirstColumn="0" w:lastRowLastColumn="0"/>
          <w:trHeight w:val="538"/>
        </w:trPr>
        <w:tc>
          <w:tcPr>
            <w:cnfStyle w:val="000010000000" w:firstRow="0" w:lastRow="0" w:firstColumn="0" w:lastColumn="0" w:oddVBand="1" w:evenVBand="0" w:oddHBand="0" w:evenHBand="0" w:firstRowFirstColumn="0" w:firstRowLastColumn="0" w:lastRowFirstColumn="0" w:lastRowLastColumn="0"/>
            <w:tcW w:w="9720" w:type="dxa"/>
            <w:gridSpan w:val="6"/>
          </w:tcPr>
          <w:p w14:paraId="3B014C26" w14:textId="77777777" w:rsidR="00CC51EF" w:rsidRPr="0049102B" w:rsidRDefault="00CC51EF" w:rsidP="001D4070">
            <w:pPr>
              <w:tabs>
                <w:tab w:val="left" w:pos="432"/>
              </w:tabs>
              <w:autoSpaceDE w:val="0"/>
              <w:autoSpaceDN w:val="0"/>
              <w:bidi/>
              <w:adjustRightInd w:val="0"/>
              <w:jc w:val="right"/>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rPr>
              <w:lastRenderedPageBreak/>
              <w:t>10</w:t>
            </w:r>
            <w:r w:rsidRPr="0049102B">
              <w:rPr>
                <w:rFonts w:ascii="Times New Roman" w:eastAsia="Times New Roman" w:hAnsi="Times New Roman" w:cs="Times New Roman"/>
                <w:sz w:val="28"/>
                <w:szCs w:val="28"/>
              </w:rPr>
              <w:t>. Course Structure</w:t>
            </w:r>
          </w:p>
        </w:tc>
      </w:tr>
      <w:tr w:rsidR="00CC51EF" w:rsidRPr="0049102B" w14:paraId="0A320202" w14:textId="77777777" w:rsidTr="001D4070">
        <w:trPr>
          <w:trHeight w:val="907"/>
        </w:trPr>
        <w:tc>
          <w:tcPr>
            <w:cnfStyle w:val="000010000000" w:firstRow="0" w:lastRow="0" w:firstColumn="0" w:lastColumn="0" w:oddVBand="1" w:evenVBand="0" w:oddHBand="0" w:evenHBand="0" w:firstRowFirstColumn="0" w:firstRowLastColumn="0" w:lastRowFirstColumn="0" w:lastRowLastColumn="0"/>
            <w:tcW w:w="2340" w:type="dxa"/>
          </w:tcPr>
          <w:p w14:paraId="305C82D4"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Assessment Method</w:t>
            </w:r>
          </w:p>
        </w:tc>
        <w:tc>
          <w:tcPr>
            <w:tcW w:w="1800" w:type="dxa"/>
          </w:tcPr>
          <w:p w14:paraId="6813C7B2" w14:textId="77777777" w:rsidR="00CC51EF" w:rsidRPr="0049102B" w:rsidRDefault="00CC51EF" w:rsidP="001D4070">
            <w:pPr>
              <w:widowControl w:val="0"/>
              <w:autoSpaceDE w:val="0"/>
              <w:autoSpaceDN w:val="0"/>
              <w:adjustRightInd w:val="0"/>
              <w:spacing w:line="296" w:lineRule="exact"/>
              <w:ind w:left="252"/>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Teaching</w:t>
            </w:r>
          </w:p>
          <w:p w14:paraId="59E0D8D8"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Method</w:t>
            </w:r>
          </w:p>
        </w:tc>
        <w:tc>
          <w:tcPr>
            <w:cnfStyle w:val="000010000000" w:firstRow="0" w:lastRow="0" w:firstColumn="0" w:lastColumn="0" w:oddVBand="1" w:evenVBand="0" w:oddHBand="0" w:evenHBand="0" w:firstRowFirstColumn="0" w:firstRowLastColumn="0" w:lastRowFirstColumn="0" w:lastRowLastColumn="0"/>
            <w:tcW w:w="2340" w:type="dxa"/>
          </w:tcPr>
          <w:p w14:paraId="21EBC6DD"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w w:val="98"/>
                <w:sz w:val="28"/>
                <w:szCs w:val="28"/>
              </w:rPr>
              <w:t xml:space="preserve">Unit/Module or Topic </w:t>
            </w:r>
            <w:r w:rsidRPr="0049102B">
              <w:rPr>
                <w:rFonts w:ascii="Times New Roman" w:eastAsia="Times New Roman" w:hAnsi="Times New Roman" w:cs="Times New Roman"/>
                <w:sz w:val="28"/>
                <w:szCs w:val="28"/>
              </w:rPr>
              <w:t>Title</w:t>
            </w:r>
          </w:p>
        </w:tc>
        <w:tc>
          <w:tcPr>
            <w:tcW w:w="1080" w:type="dxa"/>
          </w:tcPr>
          <w:p w14:paraId="6D38D171"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ILOs</w:t>
            </w:r>
          </w:p>
        </w:tc>
        <w:tc>
          <w:tcPr>
            <w:cnfStyle w:val="000010000000" w:firstRow="0" w:lastRow="0" w:firstColumn="0" w:lastColumn="0" w:oddVBand="1" w:evenVBand="0" w:oddHBand="0" w:evenHBand="0" w:firstRowFirstColumn="0" w:firstRowLastColumn="0" w:lastRowFirstColumn="0" w:lastRowLastColumn="0"/>
            <w:tcW w:w="1080" w:type="dxa"/>
          </w:tcPr>
          <w:p w14:paraId="37C7CEFE"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Hours</w:t>
            </w:r>
          </w:p>
        </w:tc>
        <w:tc>
          <w:tcPr>
            <w:tcW w:w="1080" w:type="dxa"/>
          </w:tcPr>
          <w:p w14:paraId="075CB254"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Week</w:t>
            </w:r>
          </w:p>
        </w:tc>
      </w:tr>
      <w:tr w:rsidR="00CC51EF" w:rsidRPr="0049102B" w14:paraId="189B5357" w14:textId="77777777" w:rsidTr="001D4070">
        <w:trPr>
          <w:cnfStyle w:val="000000100000" w:firstRow="0" w:lastRow="0" w:firstColumn="0" w:lastColumn="0" w:oddVBand="0" w:evenVBand="0" w:oddHBand="1" w:evenHBand="0" w:firstRowFirstColumn="0" w:firstRowLastColumn="0" w:lastRowFirstColumn="0" w:lastRowLastColumn="0"/>
          <w:trHeight w:val="399"/>
        </w:trPr>
        <w:tc>
          <w:tcPr>
            <w:cnfStyle w:val="000010000000" w:firstRow="0" w:lastRow="0" w:firstColumn="0" w:lastColumn="0" w:oddVBand="1" w:evenVBand="0" w:oddHBand="0" w:evenHBand="0" w:firstRowFirstColumn="0" w:firstRowLastColumn="0" w:lastRowFirstColumn="0" w:lastRowLastColumn="0"/>
            <w:tcW w:w="2340" w:type="dxa"/>
          </w:tcPr>
          <w:p w14:paraId="3B83B0C3" w14:textId="77777777" w:rsidR="00CC51EF" w:rsidRPr="0049102B" w:rsidRDefault="00CC51EF" w:rsidP="001D4070">
            <w:pPr>
              <w:tabs>
                <w:tab w:val="left" w:pos="642"/>
              </w:tabs>
              <w:autoSpaceDE w:val="0"/>
              <w:autoSpaceDN w:val="0"/>
              <w:bidi/>
              <w:adjustRightInd w:val="0"/>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4620FEDC" w14:textId="77777777" w:rsidR="00CC51EF" w:rsidRPr="0049102B" w:rsidRDefault="00CC51EF" w:rsidP="001D4070">
            <w:pPr>
              <w:tabs>
                <w:tab w:val="left" w:pos="642"/>
              </w:tabs>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7ADE057A" w14:textId="77777777" w:rsidR="00CC51EF" w:rsidRPr="0049102B" w:rsidRDefault="00CC51EF" w:rsidP="001D4070">
            <w:pPr>
              <w:tabs>
                <w:tab w:val="left" w:pos="642"/>
              </w:tabs>
              <w:autoSpaceDE w:val="0"/>
              <w:autoSpaceDN w:val="0"/>
              <w:adjustRightInd w:val="0"/>
              <w:jc w:val="center"/>
              <w:rPr>
                <w:rFonts w:ascii="Times New Roman" w:eastAsia="Times New Roman" w:hAnsi="Times New Roman" w:cs="Times New Roman"/>
                <w:b/>
                <w:bCs/>
                <w:sz w:val="24"/>
                <w:szCs w:val="24"/>
                <w:lang w:bidi="ar-IQ"/>
              </w:rPr>
            </w:pPr>
            <w:r w:rsidRPr="0049102B">
              <w:rPr>
                <w:rFonts w:ascii="Times New Roman" w:hAnsi="Times New Roman" w:cs="Times New Roman"/>
                <w:b/>
                <w:bCs/>
                <w:sz w:val="24"/>
                <w:szCs w:val="24"/>
                <w:lang w:bidi="he-IL"/>
              </w:rPr>
              <w:t>Open loop system, closed loop system,</w:t>
            </w:r>
          </w:p>
        </w:tc>
        <w:tc>
          <w:tcPr>
            <w:tcW w:w="1080" w:type="dxa"/>
          </w:tcPr>
          <w:p w14:paraId="32850511" w14:textId="77777777" w:rsidR="00CC51EF" w:rsidRPr="0049102B" w:rsidRDefault="00CC51EF" w:rsidP="001D4070">
            <w:pPr>
              <w:tabs>
                <w:tab w:val="left" w:pos="642"/>
              </w:tabs>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bidi="ar-IQ"/>
              </w:rPr>
            </w:pPr>
            <w:r w:rsidRPr="0049102B">
              <w:rPr>
                <w:rFonts w:ascii="Times New Roman" w:eastAsia="Times New Roman" w:hAnsi="Times New Roman" w:cs="Traditional Arabic"/>
                <w:sz w:val="24"/>
                <w:szCs w:val="24"/>
              </w:rPr>
              <w:t>A1</w:t>
            </w:r>
          </w:p>
        </w:tc>
        <w:tc>
          <w:tcPr>
            <w:cnfStyle w:val="000010000000" w:firstRow="0" w:lastRow="0" w:firstColumn="0" w:lastColumn="0" w:oddVBand="1" w:evenVBand="0" w:oddHBand="0" w:evenHBand="0" w:firstRowFirstColumn="0" w:firstRowLastColumn="0" w:lastRowFirstColumn="0" w:lastRowLastColumn="0"/>
            <w:tcW w:w="1080" w:type="dxa"/>
          </w:tcPr>
          <w:p w14:paraId="34203ECF"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541658AD"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854B7A4" w14:textId="77777777" w:rsidR="00CC51EF" w:rsidRPr="0049102B" w:rsidRDefault="00CC51EF" w:rsidP="001D4070">
            <w:pPr>
              <w:tabs>
                <w:tab w:val="left" w:pos="642"/>
              </w:tabs>
              <w:autoSpaceDE w:val="0"/>
              <w:autoSpaceDN w:val="0"/>
              <w:adjustRightInd w:val="0"/>
              <w:jc w:val="center"/>
              <w:rPr>
                <w:rFonts w:ascii="Times New Roman" w:eastAsia="Times New Roman" w:hAnsi="Times New Roman" w:cs="Times New Roman"/>
                <w:sz w:val="28"/>
                <w:szCs w:val="28"/>
                <w:lang w:bidi="ar-IQ"/>
              </w:rPr>
            </w:pPr>
            <w:r w:rsidRPr="0049102B">
              <w:rPr>
                <w:rFonts w:ascii="Times New Roman" w:eastAsia="Times New Roman" w:hAnsi="Times New Roman" w:cs="Traditional Arabic"/>
                <w:sz w:val="24"/>
                <w:szCs w:val="24"/>
              </w:rPr>
              <w:t>2 labs.</w:t>
            </w:r>
          </w:p>
        </w:tc>
        <w:tc>
          <w:tcPr>
            <w:tcW w:w="1080" w:type="dxa"/>
          </w:tcPr>
          <w:p w14:paraId="651603C4" w14:textId="77777777" w:rsidR="00CC51EF" w:rsidRPr="0049102B" w:rsidRDefault="00CC51EF" w:rsidP="001D4070">
            <w:pPr>
              <w:tabs>
                <w:tab w:val="left" w:pos="642"/>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2</w:t>
            </w:r>
          </w:p>
        </w:tc>
      </w:tr>
      <w:tr w:rsidR="00CC51EF" w:rsidRPr="0049102B" w14:paraId="01AFBC7E" w14:textId="77777777" w:rsidTr="001D4070">
        <w:trPr>
          <w:trHeight w:val="339"/>
        </w:trPr>
        <w:tc>
          <w:tcPr>
            <w:cnfStyle w:val="000010000000" w:firstRow="0" w:lastRow="0" w:firstColumn="0" w:lastColumn="0" w:oddVBand="1" w:evenVBand="0" w:oddHBand="0" w:evenHBand="0" w:firstRowFirstColumn="0" w:firstRowLastColumn="0" w:lastRowFirstColumn="0" w:lastRowLastColumn="0"/>
            <w:tcW w:w="2340" w:type="dxa"/>
          </w:tcPr>
          <w:p w14:paraId="19D901FB" w14:textId="77777777" w:rsidR="00CC51EF" w:rsidRPr="0049102B" w:rsidRDefault="00CC51EF" w:rsidP="001D4070">
            <w:pPr>
              <w:bidi/>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352DB7B3" w14:textId="77777777" w:rsidR="00CC51EF" w:rsidRPr="0049102B"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35ED2CBD" w14:textId="77777777" w:rsidR="00CC51EF" w:rsidRPr="0049102B" w:rsidRDefault="00CC51EF" w:rsidP="001D4070">
            <w:pPr>
              <w:bidi/>
              <w:jc w:val="center"/>
              <w:rPr>
                <w:rFonts w:ascii="Times New Roman" w:hAnsi="Times New Roman" w:cs="Times New Roman"/>
                <w:b/>
                <w:bCs/>
                <w:sz w:val="24"/>
                <w:szCs w:val="24"/>
                <w:lang w:bidi="he-IL"/>
              </w:rPr>
            </w:pPr>
            <w:r w:rsidRPr="0049102B">
              <w:rPr>
                <w:rFonts w:ascii="Times New Roman" w:hAnsi="Times New Roman" w:cs="Times New Roman"/>
                <w:b/>
                <w:bCs/>
                <w:sz w:val="24"/>
                <w:szCs w:val="24"/>
                <w:lang w:bidi="he-IL"/>
              </w:rPr>
              <w:t>Classification of feedback control system</w:t>
            </w:r>
          </w:p>
          <w:p w14:paraId="66DA18E9" w14:textId="77777777" w:rsidR="00CC51EF" w:rsidRPr="0049102B" w:rsidRDefault="00CC51EF" w:rsidP="001D4070">
            <w:pPr>
              <w:bidi/>
              <w:jc w:val="center"/>
              <w:rPr>
                <w:rFonts w:ascii="Times New Roman" w:eastAsia="Times New Roman" w:hAnsi="Times New Roman" w:cs="Times New Roman"/>
                <w:b/>
                <w:bCs/>
                <w:sz w:val="24"/>
                <w:szCs w:val="24"/>
                <w:lang w:bidi="ar-IQ"/>
              </w:rPr>
            </w:pPr>
            <w:r w:rsidRPr="0049102B">
              <w:rPr>
                <w:rFonts w:ascii="Times New Roman" w:hAnsi="Times New Roman" w:cs="Times New Roman"/>
                <w:b/>
                <w:bCs/>
                <w:sz w:val="24"/>
                <w:szCs w:val="24"/>
                <w:lang w:bidi="he-IL"/>
              </w:rPr>
              <w:t>Mathematical models : Models of electrical systems,  Mechanical, thermal and liquid system,</w:t>
            </w:r>
          </w:p>
        </w:tc>
        <w:tc>
          <w:tcPr>
            <w:tcW w:w="1080" w:type="dxa"/>
          </w:tcPr>
          <w:p w14:paraId="57FAA312" w14:textId="77777777" w:rsidR="00CC51EF" w:rsidRPr="0049102B"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2</w:t>
            </w:r>
          </w:p>
        </w:tc>
        <w:tc>
          <w:tcPr>
            <w:cnfStyle w:val="000010000000" w:firstRow="0" w:lastRow="0" w:firstColumn="0" w:lastColumn="0" w:oddVBand="1" w:evenVBand="0" w:oddHBand="0" w:evenHBand="0" w:firstRowFirstColumn="0" w:firstRowLastColumn="0" w:lastRowFirstColumn="0" w:lastRowLastColumn="0"/>
            <w:tcW w:w="1080" w:type="dxa"/>
          </w:tcPr>
          <w:p w14:paraId="454ED01E"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B92DBEC"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C0BE272" w14:textId="77777777" w:rsidR="00CC51EF" w:rsidRPr="0049102B" w:rsidRDefault="00CC51EF" w:rsidP="001D4070">
            <w:pPr>
              <w:bidi/>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7EFB1709" w14:textId="77777777" w:rsidR="00CC51EF" w:rsidRPr="0049102B"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3-4</w:t>
            </w:r>
          </w:p>
        </w:tc>
      </w:tr>
      <w:tr w:rsidR="00CC51EF" w:rsidRPr="0049102B" w14:paraId="287EFDA4" w14:textId="77777777" w:rsidTr="001D4070">
        <w:trPr>
          <w:cnfStyle w:val="000000100000" w:firstRow="0" w:lastRow="0" w:firstColumn="0" w:lastColumn="0" w:oddVBand="0" w:evenVBand="0" w:oddHBand="1" w:evenHBand="0" w:firstRowFirstColumn="0" w:firstRowLastColumn="0" w:lastRowFirstColumn="0" w:lastRowLastColumn="0"/>
          <w:trHeight w:val="320"/>
        </w:trPr>
        <w:tc>
          <w:tcPr>
            <w:cnfStyle w:val="000010000000" w:firstRow="0" w:lastRow="0" w:firstColumn="0" w:lastColumn="0" w:oddVBand="1" w:evenVBand="0" w:oddHBand="0" w:evenHBand="0" w:firstRowFirstColumn="0" w:firstRowLastColumn="0" w:lastRowFirstColumn="0" w:lastRowLastColumn="0"/>
            <w:tcW w:w="2340" w:type="dxa"/>
          </w:tcPr>
          <w:p w14:paraId="4DDEE9F1"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7BC196EB"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4CC7BA71" w14:textId="77777777" w:rsidR="00CC51EF" w:rsidRPr="0049102B" w:rsidRDefault="00CC51EF" w:rsidP="001D4070">
            <w:pPr>
              <w:autoSpaceDE w:val="0"/>
              <w:autoSpaceDN w:val="0"/>
              <w:bidi/>
              <w:adjustRightInd w:val="0"/>
              <w:jc w:val="center"/>
              <w:rPr>
                <w:rFonts w:ascii="Times New Roman" w:eastAsia="Times New Roman" w:hAnsi="Times New Roman" w:cs="Times New Roman"/>
                <w:b/>
                <w:bCs/>
                <w:sz w:val="24"/>
                <w:szCs w:val="24"/>
                <w:rtl/>
                <w:lang w:bidi="ar-IQ"/>
              </w:rPr>
            </w:pPr>
            <w:r w:rsidRPr="0049102B">
              <w:rPr>
                <w:rFonts w:ascii="Times New Roman" w:hAnsi="Times New Roman" w:cs="Times New Roman"/>
                <w:b/>
                <w:bCs/>
                <w:sz w:val="24"/>
                <w:szCs w:val="24"/>
                <w:lang w:bidi="he-IL"/>
              </w:rPr>
              <w:t>Transfer function concept, D.C. servo and A.C. servo motors as examples of electromechanical system,</w:t>
            </w:r>
          </w:p>
        </w:tc>
        <w:tc>
          <w:tcPr>
            <w:tcW w:w="1080" w:type="dxa"/>
          </w:tcPr>
          <w:p w14:paraId="254871AC"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2</w:t>
            </w:r>
          </w:p>
        </w:tc>
        <w:tc>
          <w:tcPr>
            <w:cnfStyle w:val="000010000000" w:firstRow="0" w:lastRow="0" w:firstColumn="0" w:lastColumn="0" w:oddVBand="1" w:evenVBand="0" w:oddHBand="0" w:evenHBand="0" w:firstRowFirstColumn="0" w:firstRowLastColumn="0" w:lastRowFirstColumn="0" w:lastRowLastColumn="0"/>
            <w:tcW w:w="1080" w:type="dxa"/>
          </w:tcPr>
          <w:p w14:paraId="673D872F"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E77FCA7"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C245FB2"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3A77FF04"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5</w:t>
            </w:r>
          </w:p>
        </w:tc>
      </w:tr>
      <w:tr w:rsidR="00CC51EF" w:rsidRPr="0049102B" w14:paraId="13773D95" w14:textId="77777777" w:rsidTr="001D4070">
        <w:trPr>
          <w:trHeight w:val="331"/>
        </w:trPr>
        <w:tc>
          <w:tcPr>
            <w:cnfStyle w:val="000010000000" w:firstRow="0" w:lastRow="0" w:firstColumn="0" w:lastColumn="0" w:oddVBand="1" w:evenVBand="0" w:oddHBand="0" w:evenHBand="0" w:firstRowFirstColumn="0" w:firstRowLastColumn="0" w:lastRowFirstColumn="0" w:lastRowLastColumn="0"/>
            <w:tcW w:w="2340" w:type="dxa"/>
          </w:tcPr>
          <w:p w14:paraId="2AD55778"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558956BB"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10D1305C" w14:textId="77777777" w:rsidR="00CC51EF" w:rsidRPr="0049102B" w:rsidRDefault="00CC51EF" w:rsidP="001D4070">
            <w:pPr>
              <w:bidi/>
              <w:jc w:val="center"/>
              <w:rPr>
                <w:rFonts w:ascii="Times New Roman" w:hAnsi="Times New Roman" w:cs="Times New Roman"/>
                <w:b/>
                <w:bCs/>
                <w:sz w:val="24"/>
                <w:szCs w:val="24"/>
                <w:lang w:bidi="he-IL"/>
              </w:rPr>
            </w:pPr>
            <w:r w:rsidRPr="0049102B">
              <w:rPr>
                <w:rFonts w:ascii="Times New Roman" w:hAnsi="Times New Roman" w:cs="Times New Roman"/>
                <w:b/>
                <w:bCs/>
                <w:sz w:val="24"/>
                <w:szCs w:val="24"/>
                <w:lang w:bidi="he-IL"/>
              </w:rPr>
              <w:t>Block diagram algebra, signal flow graphs.</w:t>
            </w:r>
          </w:p>
          <w:p w14:paraId="4438E687" w14:textId="77777777" w:rsidR="00CC51EF" w:rsidRPr="0049102B" w:rsidRDefault="00CC51EF" w:rsidP="001D4070">
            <w:pPr>
              <w:autoSpaceDE w:val="0"/>
              <w:autoSpaceDN w:val="0"/>
              <w:bidi/>
              <w:adjustRightInd w:val="0"/>
              <w:jc w:val="center"/>
              <w:rPr>
                <w:rFonts w:ascii="Times New Roman" w:eastAsia="Times New Roman" w:hAnsi="Times New Roman" w:cs="Times New Roman"/>
                <w:b/>
                <w:bCs/>
                <w:sz w:val="24"/>
                <w:szCs w:val="24"/>
                <w:lang w:bidi="ar-IQ"/>
              </w:rPr>
            </w:pPr>
          </w:p>
        </w:tc>
        <w:tc>
          <w:tcPr>
            <w:tcW w:w="1080" w:type="dxa"/>
          </w:tcPr>
          <w:p w14:paraId="55F0B038"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1,</w:t>
            </w:r>
            <w:r w:rsidRPr="0049102B">
              <w:rPr>
                <w:rFonts w:ascii="Times New Roman" w:eastAsia="Times New Roman" w:hAnsi="Times New Roman" w:cs="Times New Roman"/>
                <w:sz w:val="24"/>
                <w:szCs w:val="24"/>
                <w:lang w:bidi="ar-IQ"/>
              </w:rPr>
              <w:t xml:space="preserve"> A2</w:t>
            </w:r>
          </w:p>
        </w:tc>
        <w:tc>
          <w:tcPr>
            <w:cnfStyle w:val="000010000000" w:firstRow="0" w:lastRow="0" w:firstColumn="0" w:lastColumn="0" w:oddVBand="1" w:evenVBand="0" w:oddHBand="0" w:evenHBand="0" w:firstRowFirstColumn="0" w:firstRowLastColumn="0" w:lastRowFirstColumn="0" w:lastRowLastColumn="0"/>
            <w:tcW w:w="1080" w:type="dxa"/>
          </w:tcPr>
          <w:p w14:paraId="0DA532C2"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598EADC"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676BE1C"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3467F6E3"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6</w:t>
            </w:r>
          </w:p>
        </w:tc>
      </w:tr>
      <w:tr w:rsidR="00CC51EF" w:rsidRPr="0049102B" w14:paraId="7B9DD45C" w14:textId="77777777" w:rsidTr="001D4070">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2340" w:type="dxa"/>
          </w:tcPr>
          <w:p w14:paraId="60822BCF"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7CD78441"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72F9AC91" w14:textId="77777777" w:rsidR="00CC51EF" w:rsidRPr="0049102B" w:rsidRDefault="00CC51EF" w:rsidP="001D4070">
            <w:pPr>
              <w:autoSpaceDE w:val="0"/>
              <w:autoSpaceDN w:val="0"/>
              <w:adjustRightInd w:val="0"/>
              <w:spacing w:line="259" w:lineRule="exact"/>
              <w:jc w:val="center"/>
              <w:rPr>
                <w:rFonts w:ascii="Times New Roman" w:hAnsi="Times New Roman" w:cs="Times New Roman"/>
                <w:b/>
                <w:bCs/>
                <w:sz w:val="24"/>
                <w:szCs w:val="24"/>
                <w:rtl/>
                <w:lang w:bidi="he-IL"/>
              </w:rPr>
            </w:pPr>
            <w:r w:rsidRPr="0049102B">
              <w:rPr>
                <w:rFonts w:ascii="Times New Roman" w:hAnsi="Times New Roman" w:cs="Times New Roman"/>
                <w:b/>
                <w:bCs/>
                <w:sz w:val="24"/>
                <w:szCs w:val="24"/>
                <w:lang w:bidi="he-IL"/>
              </w:rPr>
              <w:t>Transient response analysis</w:t>
            </w:r>
          </w:p>
          <w:p w14:paraId="6F5E39B9" w14:textId="77777777" w:rsidR="00CC51EF" w:rsidRPr="0049102B" w:rsidRDefault="00CC51EF" w:rsidP="001D4070">
            <w:pPr>
              <w:autoSpaceDE w:val="0"/>
              <w:autoSpaceDN w:val="0"/>
              <w:bidi/>
              <w:adjustRightInd w:val="0"/>
              <w:jc w:val="center"/>
              <w:rPr>
                <w:rFonts w:ascii="Times New Roman" w:eastAsia="Times New Roman" w:hAnsi="Times New Roman" w:cs="Times New Roman"/>
                <w:b/>
                <w:bCs/>
                <w:sz w:val="24"/>
                <w:szCs w:val="24"/>
                <w:lang w:bidi="ar-IQ"/>
              </w:rPr>
            </w:pPr>
            <w:r w:rsidRPr="0049102B">
              <w:rPr>
                <w:rFonts w:ascii="Times New Roman" w:hAnsi="Times New Roman" w:cs="Times New Roman"/>
                <w:b/>
                <w:bCs/>
                <w:sz w:val="24"/>
                <w:szCs w:val="24"/>
                <w:lang w:bidi="he-IL"/>
              </w:rPr>
              <w:t>- Transient response specification</w:t>
            </w:r>
          </w:p>
        </w:tc>
        <w:tc>
          <w:tcPr>
            <w:tcW w:w="1080" w:type="dxa"/>
          </w:tcPr>
          <w:p w14:paraId="0CD96293"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A3</w:t>
            </w:r>
          </w:p>
        </w:tc>
        <w:tc>
          <w:tcPr>
            <w:cnfStyle w:val="000010000000" w:firstRow="0" w:lastRow="0" w:firstColumn="0" w:lastColumn="0" w:oddVBand="1" w:evenVBand="0" w:oddHBand="0" w:evenHBand="0" w:firstRowFirstColumn="0" w:firstRowLastColumn="0" w:lastRowFirstColumn="0" w:lastRowLastColumn="0"/>
            <w:tcW w:w="1080" w:type="dxa"/>
          </w:tcPr>
          <w:p w14:paraId="0AA75854"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50F44776"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6665581"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5EEB1552"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imes New Roman" w:hint="cs"/>
                <w:sz w:val="24"/>
                <w:szCs w:val="24"/>
                <w:rtl/>
                <w:lang w:bidi="ar-IQ"/>
              </w:rPr>
              <w:t>7</w:t>
            </w:r>
          </w:p>
        </w:tc>
      </w:tr>
      <w:tr w:rsidR="00CC51EF" w:rsidRPr="0049102B" w14:paraId="22654B75" w14:textId="77777777" w:rsidTr="001D4070">
        <w:trPr>
          <w:trHeight w:val="323"/>
        </w:trPr>
        <w:tc>
          <w:tcPr>
            <w:cnfStyle w:val="000010000000" w:firstRow="0" w:lastRow="0" w:firstColumn="0" w:lastColumn="0" w:oddVBand="1" w:evenVBand="0" w:oddHBand="0" w:evenHBand="0" w:firstRowFirstColumn="0" w:firstRowLastColumn="0" w:lastRowFirstColumn="0" w:lastRowLastColumn="0"/>
            <w:tcW w:w="2340" w:type="dxa"/>
          </w:tcPr>
          <w:p w14:paraId="70E8CB00"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2DC0A953"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532CA566" w14:textId="77777777" w:rsidR="00CC51EF" w:rsidRPr="0049102B" w:rsidRDefault="00CC51EF" w:rsidP="001D4070">
            <w:pPr>
              <w:bidi/>
              <w:jc w:val="center"/>
              <w:rPr>
                <w:rFonts w:ascii="Times New Roman" w:hAnsi="Times New Roman" w:cs="Times New Roman"/>
                <w:b/>
                <w:bCs/>
                <w:sz w:val="24"/>
                <w:szCs w:val="24"/>
                <w:lang w:bidi="he-IL"/>
              </w:rPr>
            </w:pPr>
            <w:r w:rsidRPr="0049102B">
              <w:rPr>
                <w:rFonts w:ascii="Times New Roman" w:hAnsi="Times New Roman" w:cs="Times New Roman"/>
                <w:b/>
                <w:bCs/>
                <w:sz w:val="24"/>
                <w:szCs w:val="24"/>
                <w:lang w:bidi="he-IL"/>
              </w:rPr>
              <w:t xml:space="preserve">Stability. - Routh's stability criterion. Study state error coefficient.  </w:t>
            </w:r>
            <w:r w:rsidRPr="0049102B">
              <w:rPr>
                <w:rFonts w:ascii="Times New Roman" w:hAnsi="Times New Roman" w:cs="Times New Roman"/>
                <w:b/>
                <w:bCs/>
                <w:sz w:val="24"/>
                <w:szCs w:val="24"/>
              </w:rPr>
              <w:t>Static error coefficients. Dynamic  error coefficients</w:t>
            </w:r>
          </w:p>
          <w:p w14:paraId="72D2287F" w14:textId="77777777" w:rsidR="00CC51EF" w:rsidRPr="0049102B" w:rsidRDefault="00CC51EF" w:rsidP="001D4070">
            <w:pPr>
              <w:bidi/>
              <w:jc w:val="center"/>
              <w:rPr>
                <w:rFonts w:ascii="Times New Roman" w:eastAsia="Times New Roman" w:hAnsi="Times New Roman" w:cs="Times New Roman"/>
                <w:b/>
                <w:bCs/>
                <w:sz w:val="24"/>
                <w:szCs w:val="24"/>
                <w:lang w:bidi="ar-IQ"/>
              </w:rPr>
            </w:pPr>
          </w:p>
        </w:tc>
        <w:tc>
          <w:tcPr>
            <w:tcW w:w="1080" w:type="dxa"/>
          </w:tcPr>
          <w:p w14:paraId="0368864D"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4,</w:t>
            </w:r>
            <w:r w:rsidRPr="0049102B">
              <w:rPr>
                <w:rFonts w:ascii="Times New Roman" w:eastAsia="Times New Roman" w:hAnsi="Times New Roman" w:cs="Times New Roman"/>
                <w:sz w:val="24"/>
                <w:szCs w:val="24"/>
                <w:lang w:bidi="ar-IQ"/>
              </w:rPr>
              <w:t xml:space="preserve"> A5</w:t>
            </w:r>
          </w:p>
        </w:tc>
        <w:tc>
          <w:tcPr>
            <w:cnfStyle w:val="000010000000" w:firstRow="0" w:lastRow="0" w:firstColumn="0" w:lastColumn="0" w:oddVBand="1" w:evenVBand="0" w:oddHBand="0" w:evenHBand="0" w:firstRowFirstColumn="0" w:firstRowLastColumn="0" w:lastRowFirstColumn="0" w:lastRowLastColumn="0"/>
            <w:tcW w:w="1080" w:type="dxa"/>
          </w:tcPr>
          <w:p w14:paraId="5BF4FCAE"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08E8EB4"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58057405"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6440BB7B"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8-10</w:t>
            </w:r>
          </w:p>
        </w:tc>
      </w:tr>
      <w:tr w:rsidR="00CC51EF" w:rsidRPr="0049102B" w14:paraId="08C5BE6F"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230C7EF4"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316F1A01"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0E455728" w14:textId="77777777" w:rsidR="00CC51EF" w:rsidRPr="0049102B" w:rsidRDefault="00CC51EF" w:rsidP="001D4070">
            <w:pPr>
              <w:tabs>
                <w:tab w:val="left" w:pos="1"/>
                <w:tab w:val="left" w:pos="8548"/>
              </w:tabs>
              <w:autoSpaceDE w:val="0"/>
              <w:autoSpaceDN w:val="0"/>
              <w:adjustRightInd w:val="0"/>
              <w:jc w:val="center"/>
              <w:rPr>
                <w:rFonts w:ascii="Times New Roman" w:hAnsi="Times New Roman" w:cs="Times New Roman"/>
                <w:b/>
                <w:bCs/>
                <w:sz w:val="24"/>
                <w:szCs w:val="24"/>
                <w:rtl/>
                <w:lang w:bidi="he-IL"/>
              </w:rPr>
            </w:pPr>
            <w:r w:rsidRPr="0049102B">
              <w:rPr>
                <w:rFonts w:ascii="Times New Roman" w:hAnsi="Times New Roman" w:cs="Times New Roman"/>
                <w:b/>
                <w:bCs/>
                <w:sz w:val="24"/>
                <w:szCs w:val="24"/>
                <w:lang w:bidi="he-IL"/>
              </w:rPr>
              <w:t>Root locus method of analysis and design</w:t>
            </w:r>
          </w:p>
          <w:p w14:paraId="152D5541" w14:textId="77777777" w:rsidR="00CC51EF" w:rsidRPr="0049102B" w:rsidRDefault="00CC51EF" w:rsidP="001D4070">
            <w:pPr>
              <w:autoSpaceDE w:val="0"/>
              <w:autoSpaceDN w:val="0"/>
              <w:adjustRightInd w:val="0"/>
              <w:ind w:right="240"/>
              <w:jc w:val="center"/>
              <w:rPr>
                <w:rFonts w:ascii="Times New Roman" w:hAnsi="Times New Roman" w:cs="Times New Roman"/>
                <w:b/>
                <w:bCs/>
                <w:sz w:val="24"/>
                <w:szCs w:val="24"/>
                <w:rtl/>
              </w:rPr>
            </w:pPr>
            <w:r w:rsidRPr="0049102B">
              <w:rPr>
                <w:rFonts w:ascii="Times New Roman" w:hAnsi="Times New Roman" w:cs="Times New Roman"/>
                <w:b/>
                <w:bCs/>
                <w:sz w:val="24"/>
                <w:szCs w:val="24"/>
                <w:lang w:bidi="he-IL"/>
              </w:rPr>
              <w:t xml:space="preserve">Sketch the Root locus for first order system, </w:t>
            </w:r>
            <w:r w:rsidRPr="0049102B">
              <w:rPr>
                <w:rFonts w:ascii="Times New Roman" w:hAnsi="Times New Roman" w:cs="Times New Roman"/>
                <w:b/>
                <w:bCs/>
                <w:sz w:val="24"/>
                <w:szCs w:val="24"/>
              </w:rPr>
              <w:t xml:space="preserve"> second order system and higher order system</w:t>
            </w:r>
          </w:p>
        </w:tc>
        <w:tc>
          <w:tcPr>
            <w:tcW w:w="1080" w:type="dxa"/>
          </w:tcPr>
          <w:p w14:paraId="072C492D"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6</w:t>
            </w:r>
          </w:p>
        </w:tc>
        <w:tc>
          <w:tcPr>
            <w:cnfStyle w:val="000010000000" w:firstRow="0" w:lastRow="0" w:firstColumn="0" w:lastColumn="0" w:oddVBand="1" w:evenVBand="0" w:oddHBand="0" w:evenHBand="0" w:firstRowFirstColumn="0" w:firstRowLastColumn="0" w:lastRowFirstColumn="0" w:lastRowLastColumn="0"/>
            <w:tcW w:w="1080" w:type="dxa"/>
          </w:tcPr>
          <w:p w14:paraId="48FFFD6B"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FA9C2F2"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EA885EB"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32267791"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1-14</w:t>
            </w:r>
          </w:p>
        </w:tc>
      </w:tr>
      <w:tr w:rsidR="00CC51EF" w:rsidRPr="0049102B" w14:paraId="41F2F12B"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25276A1D"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741EA071"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55FDFAF2" w14:textId="77777777" w:rsidR="00CC51EF" w:rsidRPr="0049102B" w:rsidRDefault="00CC51EF" w:rsidP="001D4070">
            <w:pPr>
              <w:tabs>
                <w:tab w:val="left" w:pos="1"/>
                <w:tab w:val="left" w:pos="8553"/>
              </w:tabs>
              <w:autoSpaceDE w:val="0"/>
              <w:autoSpaceDN w:val="0"/>
              <w:adjustRightInd w:val="0"/>
              <w:jc w:val="center"/>
              <w:rPr>
                <w:rFonts w:ascii="Times New Roman" w:hAnsi="Times New Roman" w:cs="Times New Roman"/>
                <w:b/>
                <w:bCs/>
                <w:sz w:val="24"/>
                <w:szCs w:val="24"/>
                <w:lang w:bidi="he-IL"/>
              </w:rPr>
            </w:pPr>
            <w:r w:rsidRPr="0049102B">
              <w:rPr>
                <w:rFonts w:ascii="Times New Roman" w:hAnsi="Times New Roman" w:cs="Times New Roman"/>
                <w:b/>
                <w:bCs/>
                <w:sz w:val="24"/>
                <w:szCs w:val="24"/>
                <w:lang w:bidi="he-IL"/>
              </w:rPr>
              <w:t>Frequency response methods : Introduction</w:t>
            </w:r>
          </w:p>
          <w:p w14:paraId="0B910556" w14:textId="77777777" w:rsidR="00CC51EF" w:rsidRPr="0049102B" w:rsidRDefault="00CC51EF" w:rsidP="001D4070">
            <w:pPr>
              <w:tabs>
                <w:tab w:val="left" w:pos="1"/>
                <w:tab w:val="left" w:pos="8553"/>
              </w:tabs>
              <w:autoSpaceDE w:val="0"/>
              <w:autoSpaceDN w:val="0"/>
              <w:adjustRightInd w:val="0"/>
              <w:jc w:val="center"/>
              <w:rPr>
                <w:rFonts w:ascii="Times New Roman" w:hAnsi="Times New Roman" w:cs="Times New Roman"/>
                <w:b/>
                <w:bCs/>
                <w:sz w:val="24"/>
                <w:szCs w:val="24"/>
                <w:lang w:bidi="he-IL"/>
              </w:rPr>
            </w:pPr>
            <w:r w:rsidRPr="0049102B">
              <w:rPr>
                <w:rFonts w:ascii="Times New Roman" w:hAnsi="Times New Roman" w:cs="Times New Roman"/>
                <w:b/>
                <w:bCs/>
                <w:sz w:val="24"/>
                <w:szCs w:val="24"/>
                <w:lang w:bidi="he-IL"/>
              </w:rPr>
              <w:t>Main concept of Bode.</w:t>
            </w:r>
          </w:p>
          <w:p w14:paraId="55866B8A" w14:textId="77777777" w:rsidR="00CC51EF" w:rsidRPr="0049102B" w:rsidRDefault="00CC51EF" w:rsidP="001D4070">
            <w:pPr>
              <w:autoSpaceDE w:val="0"/>
              <w:autoSpaceDN w:val="0"/>
              <w:adjustRightInd w:val="0"/>
              <w:ind w:left="67"/>
              <w:jc w:val="center"/>
              <w:rPr>
                <w:rFonts w:ascii="Times New Roman" w:hAnsi="Times New Roman" w:cs="Times New Roman"/>
                <w:b/>
                <w:bCs/>
                <w:sz w:val="24"/>
                <w:szCs w:val="24"/>
                <w:rtl/>
                <w:lang w:bidi="he-IL"/>
              </w:rPr>
            </w:pPr>
            <w:r w:rsidRPr="0049102B">
              <w:rPr>
                <w:rFonts w:ascii="Times New Roman" w:hAnsi="Times New Roman" w:cs="Times New Roman"/>
                <w:b/>
                <w:bCs/>
                <w:sz w:val="24"/>
                <w:szCs w:val="24"/>
                <w:lang w:bidi="he-IL"/>
              </w:rPr>
              <w:lastRenderedPageBreak/>
              <w:t>Frequency response measurements. Performance Specifications in frequency domain. Log magnitude and phase Diagrams</w:t>
            </w:r>
          </w:p>
        </w:tc>
        <w:tc>
          <w:tcPr>
            <w:tcW w:w="1080" w:type="dxa"/>
          </w:tcPr>
          <w:p w14:paraId="20D868EC"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lastRenderedPageBreak/>
              <w:t>A6</w:t>
            </w:r>
          </w:p>
        </w:tc>
        <w:tc>
          <w:tcPr>
            <w:cnfStyle w:val="000010000000" w:firstRow="0" w:lastRow="0" w:firstColumn="0" w:lastColumn="0" w:oddVBand="1" w:evenVBand="0" w:oddHBand="0" w:evenHBand="0" w:firstRowFirstColumn="0" w:firstRowLastColumn="0" w:lastRowFirstColumn="0" w:lastRowLastColumn="0"/>
            <w:tcW w:w="1080" w:type="dxa"/>
          </w:tcPr>
          <w:p w14:paraId="293DECC5"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7B0FC89"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BD4EBBC"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62646E93"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5-18</w:t>
            </w:r>
          </w:p>
        </w:tc>
      </w:tr>
      <w:tr w:rsidR="00CC51EF" w:rsidRPr="0049102B" w14:paraId="04BAA5F2"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201ACA73"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3ED570B9"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1D5245F8"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rtl/>
                <w:lang w:bidi="ar-IQ"/>
              </w:rPr>
            </w:pPr>
            <w:r w:rsidRPr="0049102B">
              <w:rPr>
                <w:rFonts w:ascii="Times New Roman" w:hAnsi="Times New Roman" w:cs="Times New Roman"/>
                <w:b/>
                <w:bCs/>
                <w:sz w:val="24"/>
                <w:szCs w:val="24"/>
                <w:lang w:bidi="he-IL"/>
              </w:rPr>
              <w:t>Stability in Frequency domain: Nyquist Criterion</w:t>
            </w:r>
          </w:p>
        </w:tc>
        <w:tc>
          <w:tcPr>
            <w:tcW w:w="1080" w:type="dxa"/>
          </w:tcPr>
          <w:p w14:paraId="78530FFC"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5,A6</w:t>
            </w:r>
          </w:p>
        </w:tc>
        <w:tc>
          <w:tcPr>
            <w:cnfStyle w:val="000010000000" w:firstRow="0" w:lastRow="0" w:firstColumn="0" w:lastColumn="0" w:oddVBand="1" w:evenVBand="0" w:oddHBand="0" w:evenHBand="0" w:firstRowFirstColumn="0" w:firstRowLastColumn="0" w:lastRowFirstColumn="0" w:lastRowLastColumn="0"/>
            <w:tcW w:w="1080" w:type="dxa"/>
          </w:tcPr>
          <w:p w14:paraId="25992F09"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0AE22BF"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3377AEE3"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Pr>
          <w:p w14:paraId="117D0878"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9</w:t>
            </w:r>
          </w:p>
        </w:tc>
      </w:tr>
      <w:tr w:rsidR="00CC51EF" w:rsidRPr="0049102B" w14:paraId="1E21FAD6"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077CF58B"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5FE48F4D"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5E5A6F33" w14:textId="77777777" w:rsidR="00CC51EF" w:rsidRPr="0049102B" w:rsidRDefault="00CC51EF" w:rsidP="001D4070">
            <w:pPr>
              <w:tabs>
                <w:tab w:val="left" w:pos="1"/>
                <w:tab w:val="left" w:pos="8558"/>
              </w:tabs>
              <w:autoSpaceDE w:val="0"/>
              <w:autoSpaceDN w:val="0"/>
              <w:adjustRightInd w:val="0"/>
              <w:spacing w:line="412" w:lineRule="exact"/>
              <w:jc w:val="center"/>
              <w:rPr>
                <w:rFonts w:ascii="Times New Roman" w:hAnsi="Times New Roman" w:cs="Times New Roman"/>
                <w:b/>
                <w:bCs/>
                <w:sz w:val="24"/>
                <w:szCs w:val="24"/>
                <w:rtl/>
                <w:lang w:bidi="he-IL"/>
              </w:rPr>
            </w:pPr>
            <w:r w:rsidRPr="0049102B">
              <w:rPr>
                <w:rFonts w:ascii="Times New Roman" w:hAnsi="Times New Roman" w:cs="Times New Roman"/>
                <w:b/>
                <w:bCs/>
                <w:sz w:val="24"/>
                <w:szCs w:val="24"/>
                <w:lang w:bidi="he-IL"/>
              </w:rPr>
              <w:t>Introduction to digital control systems</w:t>
            </w:r>
          </w:p>
          <w:p w14:paraId="4E68E12D" w14:textId="77777777" w:rsidR="00CC51EF" w:rsidRPr="0049102B" w:rsidRDefault="00CC51EF" w:rsidP="001D4070">
            <w:pPr>
              <w:bidi/>
              <w:jc w:val="center"/>
              <w:rPr>
                <w:rFonts w:ascii="Times New Roman" w:eastAsia="Times New Roman" w:hAnsi="Times New Roman" w:cs="Traditional Arabic"/>
                <w:b/>
                <w:bCs/>
                <w:sz w:val="24"/>
                <w:szCs w:val="24"/>
                <w:rtl/>
                <w:lang w:bidi="ar-IQ"/>
              </w:rPr>
            </w:pPr>
          </w:p>
        </w:tc>
        <w:tc>
          <w:tcPr>
            <w:tcW w:w="1080" w:type="dxa"/>
          </w:tcPr>
          <w:p w14:paraId="28935989"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cnfStyle w:val="000010000000" w:firstRow="0" w:lastRow="0" w:firstColumn="0" w:lastColumn="0" w:oddVBand="1" w:evenVBand="0" w:oddHBand="0" w:evenHBand="0" w:firstRowFirstColumn="0" w:firstRowLastColumn="0" w:lastRowFirstColumn="0" w:lastRowLastColumn="0"/>
            <w:tcW w:w="1080" w:type="dxa"/>
          </w:tcPr>
          <w:p w14:paraId="37DE9C9C"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22ADD38"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175914C"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4653F670"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0</w:t>
            </w:r>
          </w:p>
        </w:tc>
      </w:tr>
      <w:tr w:rsidR="00CC51EF" w:rsidRPr="0049102B" w14:paraId="706DAADE"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18A0968C"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63BC322D"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45DDE6D4"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lang w:bidi="he-IL"/>
              </w:rPr>
            </w:pPr>
            <w:r w:rsidRPr="0049102B">
              <w:rPr>
                <w:rFonts w:ascii="Times New Roman" w:hAnsi="Times New Roman" w:cs="Times New Roman"/>
                <w:b/>
                <w:bCs/>
                <w:sz w:val="24"/>
                <w:szCs w:val="24"/>
              </w:rPr>
              <w:t>Digital Computer Control System Applications</w:t>
            </w:r>
          </w:p>
        </w:tc>
        <w:tc>
          <w:tcPr>
            <w:tcW w:w="1080" w:type="dxa"/>
          </w:tcPr>
          <w:p w14:paraId="6CED1DDE"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cnfStyle w:val="000010000000" w:firstRow="0" w:lastRow="0" w:firstColumn="0" w:lastColumn="0" w:oddVBand="1" w:evenVBand="0" w:oddHBand="0" w:evenHBand="0" w:firstRowFirstColumn="0" w:firstRowLastColumn="0" w:lastRowFirstColumn="0" w:lastRowLastColumn="0"/>
            <w:tcW w:w="1080" w:type="dxa"/>
          </w:tcPr>
          <w:p w14:paraId="5F9FB918"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D8CB9D8"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AC24B10"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3AC69C79"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1</w:t>
            </w:r>
          </w:p>
        </w:tc>
      </w:tr>
      <w:tr w:rsidR="00CC51EF" w:rsidRPr="0049102B" w14:paraId="21983998"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3A40E97B"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6749DDA3"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17C89AC5"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rtl/>
              </w:rPr>
            </w:pPr>
            <w:r w:rsidRPr="0049102B">
              <w:rPr>
                <w:rFonts w:ascii="Times New Roman" w:hAnsi="Times New Roman" w:cs="Times New Roman"/>
                <w:b/>
                <w:bCs/>
                <w:sz w:val="24"/>
                <w:szCs w:val="24"/>
              </w:rPr>
              <w:t>Sampled-Data Systems</w:t>
            </w:r>
          </w:p>
        </w:tc>
        <w:tc>
          <w:tcPr>
            <w:tcW w:w="1080" w:type="dxa"/>
          </w:tcPr>
          <w:p w14:paraId="05E64845"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w:t>
            </w:r>
          </w:p>
        </w:tc>
        <w:tc>
          <w:tcPr>
            <w:cnfStyle w:val="000010000000" w:firstRow="0" w:lastRow="0" w:firstColumn="0" w:lastColumn="0" w:oddVBand="1" w:evenVBand="0" w:oddHBand="0" w:evenHBand="0" w:firstRowFirstColumn="0" w:firstRowLastColumn="0" w:lastRowFirstColumn="0" w:lastRowLastColumn="0"/>
            <w:tcW w:w="1080" w:type="dxa"/>
          </w:tcPr>
          <w:p w14:paraId="6E6F243A"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8CDC8DF"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99FD9F8"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1479D976"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tl/>
                <w:lang w:bidi="ar-IQ"/>
              </w:rPr>
            </w:pPr>
            <w:r w:rsidRPr="0049102B">
              <w:rPr>
                <w:rFonts w:ascii="Times New Roman" w:eastAsia="Times New Roman" w:hAnsi="Times New Roman" w:cs="Times New Roman"/>
                <w:sz w:val="24"/>
                <w:szCs w:val="24"/>
                <w:lang w:bidi="ar-IQ"/>
              </w:rPr>
              <w:t>22</w:t>
            </w:r>
          </w:p>
        </w:tc>
      </w:tr>
      <w:tr w:rsidR="00CC51EF" w:rsidRPr="0049102B" w14:paraId="24DD50A6"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67E638C2"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061C61B1"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09DC7668" w14:textId="77777777" w:rsidR="00CC51EF" w:rsidRPr="0049102B" w:rsidRDefault="00CC51EF" w:rsidP="001D4070">
            <w:pPr>
              <w:bidi/>
              <w:jc w:val="center"/>
              <w:rPr>
                <w:rFonts w:ascii="Times New Roman" w:hAnsi="Times New Roman" w:cs="Times New Roman"/>
                <w:b/>
                <w:bCs/>
                <w:sz w:val="24"/>
                <w:szCs w:val="24"/>
                <w:rtl/>
                <w:lang w:bidi="ar-IQ"/>
              </w:rPr>
            </w:pPr>
            <w:r w:rsidRPr="0049102B">
              <w:rPr>
                <w:rFonts w:ascii="Times New Roman" w:hAnsi="Times New Roman" w:cs="Times New Roman"/>
                <w:b/>
                <w:bCs/>
                <w:sz w:val="24"/>
                <w:szCs w:val="24"/>
              </w:rPr>
              <w:t>Stability of Digital Systems: Jury Test</w:t>
            </w:r>
          </w:p>
        </w:tc>
        <w:tc>
          <w:tcPr>
            <w:tcW w:w="1080" w:type="dxa"/>
          </w:tcPr>
          <w:p w14:paraId="69B7229C"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5</w:t>
            </w:r>
          </w:p>
        </w:tc>
        <w:tc>
          <w:tcPr>
            <w:cnfStyle w:val="000010000000" w:firstRow="0" w:lastRow="0" w:firstColumn="0" w:lastColumn="0" w:oddVBand="1" w:evenVBand="0" w:oddHBand="0" w:evenHBand="0" w:firstRowFirstColumn="0" w:firstRowLastColumn="0" w:lastRowFirstColumn="0" w:lastRowLastColumn="0"/>
            <w:tcW w:w="1080" w:type="dxa"/>
          </w:tcPr>
          <w:p w14:paraId="31B7A8AB"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DCE7478"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4572352"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3DF2C0DA"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3</w:t>
            </w:r>
          </w:p>
        </w:tc>
      </w:tr>
      <w:tr w:rsidR="00CC51EF" w:rsidRPr="0049102B" w14:paraId="045E2FC3"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596BC7E5"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16E082FF"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3E0E2C35" w14:textId="77777777" w:rsidR="00CC51EF" w:rsidRPr="0049102B" w:rsidRDefault="00CC51EF" w:rsidP="001D4070">
            <w:pPr>
              <w:bidi/>
              <w:jc w:val="center"/>
              <w:rPr>
                <w:rFonts w:ascii="Times New Roman" w:hAnsi="Times New Roman" w:cs="Times New Roman"/>
                <w:b/>
                <w:bCs/>
                <w:sz w:val="24"/>
                <w:szCs w:val="24"/>
                <w:rtl/>
              </w:rPr>
            </w:pPr>
            <w:r w:rsidRPr="0049102B">
              <w:rPr>
                <w:rFonts w:ascii="Times New Roman" w:hAnsi="Times New Roman" w:cs="Times New Roman"/>
                <w:b/>
                <w:bCs/>
                <w:sz w:val="24"/>
                <w:szCs w:val="24"/>
              </w:rPr>
              <w:t>Closed-Loop Feedback Sampled-Data Systems</w:t>
            </w:r>
          </w:p>
        </w:tc>
        <w:tc>
          <w:tcPr>
            <w:tcW w:w="1080" w:type="dxa"/>
          </w:tcPr>
          <w:p w14:paraId="40C2B03D"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cnfStyle w:val="000010000000" w:firstRow="0" w:lastRow="0" w:firstColumn="0" w:lastColumn="0" w:oddVBand="1" w:evenVBand="0" w:oddHBand="0" w:evenHBand="0" w:firstRowFirstColumn="0" w:firstRowLastColumn="0" w:lastRowFirstColumn="0" w:lastRowLastColumn="0"/>
            <w:tcW w:w="1080" w:type="dxa"/>
          </w:tcPr>
          <w:p w14:paraId="07EFFCD7"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CC36E11"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062513A"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26D2E9C0"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4</w:t>
            </w:r>
          </w:p>
        </w:tc>
      </w:tr>
      <w:tr w:rsidR="00CC51EF" w:rsidRPr="0049102B" w14:paraId="4935B801"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2C5B0A7B"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3BADE4D4"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1930722F" w14:textId="77777777" w:rsidR="00CC51EF" w:rsidRPr="0049102B" w:rsidRDefault="00CC51EF" w:rsidP="001D4070">
            <w:pPr>
              <w:bidi/>
              <w:jc w:val="center"/>
              <w:rPr>
                <w:rFonts w:ascii="Times New Roman" w:hAnsi="Times New Roman" w:cs="Times New Roman"/>
                <w:b/>
                <w:bCs/>
                <w:sz w:val="24"/>
                <w:szCs w:val="24"/>
                <w:rtl/>
                <w:lang w:bidi="ar-IQ"/>
              </w:rPr>
            </w:pPr>
            <w:r w:rsidRPr="0049102B">
              <w:rPr>
                <w:rFonts w:ascii="Times New Roman" w:hAnsi="Times New Roman" w:cs="Times New Roman"/>
                <w:b/>
                <w:bCs/>
                <w:sz w:val="24"/>
                <w:szCs w:val="24"/>
              </w:rPr>
              <w:t>Closed-Loop Systems with Digital Computer Compensation</w:t>
            </w:r>
          </w:p>
        </w:tc>
        <w:tc>
          <w:tcPr>
            <w:tcW w:w="1080" w:type="dxa"/>
          </w:tcPr>
          <w:p w14:paraId="72992E64"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cnfStyle w:val="000010000000" w:firstRow="0" w:lastRow="0" w:firstColumn="0" w:lastColumn="0" w:oddVBand="1" w:evenVBand="0" w:oddHBand="0" w:evenHBand="0" w:firstRowFirstColumn="0" w:firstRowLastColumn="0" w:lastRowFirstColumn="0" w:lastRowLastColumn="0"/>
            <w:tcW w:w="1080" w:type="dxa"/>
          </w:tcPr>
          <w:p w14:paraId="7995B0CE"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EACC00D"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4509E3F"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63D3A389"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5</w:t>
            </w:r>
          </w:p>
        </w:tc>
      </w:tr>
      <w:tr w:rsidR="00CC51EF" w:rsidRPr="0049102B" w14:paraId="305A240C"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2CE0D428"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4837DB8C"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21EE5B9C" w14:textId="77777777" w:rsidR="00CC51EF" w:rsidRPr="0049102B" w:rsidRDefault="00CC51EF" w:rsidP="001D4070">
            <w:pPr>
              <w:bidi/>
              <w:jc w:val="center"/>
              <w:rPr>
                <w:rFonts w:ascii="Times New Roman" w:hAnsi="Times New Roman" w:cs="Times New Roman"/>
                <w:b/>
                <w:bCs/>
                <w:sz w:val="24"/>
                <w:szCs w:val="24"/>
                <w:lang w:bidi="ar-IQ"/>
              </w:rPr>
            </w:pPr>
            <w:r w:rsidRPr="0049102B">
              <w:rPr>
                <w:rFonts w:ascii="Times New Roman" w:hAnsi="Times New Roman" w:cs="Times New Roman"/>
                <w:b/>
                <w:bCs/>
                <w:sz w:val="24"/>
                <w:szCs w:val="24"/>
                <w:lang w:bidi="ar-IQ"/>
              </w:rPr>
              <w:t>Design of digital controller based on root locus</w:t>
            </w:r>
          </w:p>
        </w:tc>
        <w:tc>
          <w:tcPr>
            <w:tcW w:w="1080" w:type="dxa"/>
          </w:tcPr>
          <w:p w14:paraId="503D29AA"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cnfStyle w:val="000010000000" w:firstRow="0" w:lastRow="0" w:firstColumn="0" w:lastColumn="0" w:oddVBand="1" w:evenVBand="0" w:oddHBand="0" w:evenHBand="0" w:firstRowFirstColumn="0" w:firstRowLastColumn="0" w:lastRowFirstColumn="0" w:lastRowLastColumn="0"/>
            <w:tcW w:w="1080" w:type="dxa"/>
          </w:tcPr>
          <w:p w14:paraId="55744F39"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A103032"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0A15DCFD"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03CB7BD4"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CC51EF" w:rsidRPr="0049102B" w14:paraId="4FCE3525" w14:textId="77777777" w:rsidTr="001D4070">
        <w:trPr>
          <w:cnfStyle w:val="000000100000" w:firstRow="0" w:lastRow="0" w:firstColumn="0" w:lastColumn="0" w:oddVBand="0" w:evenVBand="0" w:oddHBand="1" w:evenHBand="0" w:firstRowFirstColumn="0" w:firstRowLastColumn="0" w:lastRowFirstColumn="0" w:lastRowLastColumn="0"/>
          <w:trHeight w:val="319"/>
        </w:trPr>
        <w:tc>
          <w:tcPr>
            <w:cnfStyle w:val="000010000000" w:firstRow="0" w:lastRow="0" w:firstColumn="0" w:lastColumn="0" w:oddVBand="1" w:evenVBand="0" w:oddHBand="0" w:evenHBand="0" w:firstRowFirstColumn="0" w:firstRowLastColumn="0" w:lastRowFirstColumn="0" w:lastRowLastColumn="0"/>
            <w:tcW w:w="2340" w:type="dxa"/>
          </w:tcPr>
          <w:p w14:paraId="0D25A466"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78208DD4" w14:textId="77777777" w:rsidR="00CC51EF" w:rsidRPr="0049102B" w:rsidRDefault="00CC51EF" w:rsidP="001D4070">
            <w:pPr>
              <w:autoSpaceDE w:val="0"/>
              <w:autoSpaceDN w:val="0"/>
              <w:bidi/>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13EE07BD" w14:textId="77777777" w:rsidR="00CC51EF" w:rsidRPr="0049102B" w:rsidRDefault="00CC51EF" w:rsidP="001D4070">
            <w:pPr>
              <w:bidi/>
              <w:jc w:val="center"/>
              <w:rPr>
                <w:rFonts w:ascii="Times New Roman" w:hAnsi="Times New Roman" w:cs="Times New Roman"/>
                <w:b/>
                <w:bCs/>
                <w:sz w:val="24"/>
                <w:szCs w:val="24"/>
                <w:lang w:bidi="ar-IQ"/>
              </w:rPr>
            </w:pPr>
            <w:r w:rsidRPr="0049102B">
              <w:rPr>
                <w:rFonts w:ascii="Times New Roman" w:hAnsi="Times New Roman" w:cs="Times New Roman"/>
                <w:b/>
                <w:bCs/>
                <w:sz w:val="24"/>
                <w:szCs w:val="24"/>
                <w:lang w:bidi="ar-IQ"/>
              </w:rPr>
              <w:t>Design of digital controller based on root locus</w:t>
            </w:r>
          </w:p>
        </w:tc>
        <w:tc>
          <w:tcPr>
            <w:tcW w:w="1080" w:type="dxa"/>
          </w:tcPr>
          <w:p w14:paraId="2DAB8BBE"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cnfStyle w:val="000010000000" w:firstRow="0" w:lastRow="0" w:firstColumn="0" w:lastColumn="0" w:oddVBand="1" w:evenVBand="0" w:oddHBand="0" w:evenHBand="0" w:firstRowFirstColumn="0" w:firstRowLastColumn="0" w:lastRowFirstColumn="0" w:lastRowLastColumn="0"/>
            <w:tcW w:w="1080" w:type="dxa"/>
          </w:tcPr>
          <w:p w14:paraId="291CC6B3"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FFF903A"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A4CDAB0"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116E4EB5" w14:textId="77777777" w:rsidR="00CC51EF" w:rsidRPr="0049102B"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CC51EF" w:rsidRPr="0049102B" w14:paraId="28907E14" w14:textId="77777777" w:rsidTr="001D4070">
        <w:trPr>
          <w:trHeight w:val="319"/>
        </w:trPr>
        <w:tc>
          <w:tcPr>
            <w:cnfStyle w:val="000010000000" w:firstRow="0" w:lastRow="0" w:firstColumn="0" w:lastColumn="0" w:oddVBand="1" w:evenVBand="0" w:oddHBand="0" w:evenHBand="0" w:firstRowFirstColumn="0" w:firstRowLastColumn="0" w:lastRowFirstColumn="0" w:lastRowLastColumn="0"/>
            <w:tcW w:w="2340" w:type="dxa"/>
          </w:tcPr>
          <w:p w14:paraId="34D9998B" w14:textId="77777777" w:rsidR="00CC51EF" w:rsidRPr="0049102B" w:rsidRDefault="00CC51EF" w:rsidP="001D4070">
            <w:pPr>
              <w:autoSpaceDE w:val="0"/>
              <w:autoSpaceDN w:val="0"/>
              <w:bidi/>
              <w:adjustRightInd w:val="0"/>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Pr>
          <w:p w14:paraId="1AE43FD1" w14:textId="77777777" w:rsidR="00CC51EF" w:rsidRPr="0049102B" w:rsidRDefault="00CC51EF" w:rsidP="001D4070">
            <w:pPr>
              <w:autoSpaceDE w:val="0"/>
              <w:autoSpaceDN w:val="0"/>
              <w:bidi/>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9 of </w:t>
            </w:r>
            <w:r w:rsidRPr="0049102B">
              <w:rPr>
                <w:rFonts w:ascii="Times New Roman" w:eastAsia="Times New Roman" w:hAnsi="Times New Roman" w:cs="Times New Roman"/>
                <w:sz w:val="24"/>
                <w:szCs w:val="24"/>
              </w:rPr>
              <w:t>Teaching and Learning Methods</w:t>
            </w:r>
          </w:p>
        </w:tc>
        <w:tc>
          <w:tcPr>
            <w:cnfStyle w:val="000010000000" w:firstRow="0" w:lastRow="0" w:firstColumn="0" w:lastColumn="0" w:oddVBand="1" w:evenVBand="0" w:oddHBand="0" w:evenHBand="0" w:firstRowFirstColumn="0" w:firstRowLastColumn="0" w:lastRowFirstColumn="0" w:lastRowLastColumn="0"/>
            <w:tcW w:w="2340" w:type="dxa"/>
          </w:tcPr>
          <w:p w14:paraId="4170F1FE" w14:textId="77777777" w:rsidR="00CC51EF" w:rsidRPr="0049102B" w:rsidRDefault="00CC51EF" w:rsidP="001D4070">
            <w:pPr>
              <w:bidi/>
              <w:jc w:val="center"/>
              <w:rPr>
                <w:rFonts w:ascii="Times New Roman" w:hAnsi="Times New Roman" w:cs="Times New Roman"/>
                <w:b/>
                <w:bCs/>
                <w:sz w:val="24"/>
                <w:szCs w:val="24"/>
                <w:rtl/>
                <w:lang w:bidi="ar-IQ"/>
              </w:rPr>
            </w:pPr>
            <w:r w:rsidRPr="0049102B">
              <w:rPr>
                <w:rFonts w:ascii="Times New Roman" w:hAnsi="Times New Roman" w:cs="Times New Roman"/>
                <w:b/>
                <w:bCs/>
                <w:sz w:val="24"/>
                <w:szCs w:val="24"/>
                <w:lang w:bidi="ar-IQ"/>
              </w:rPr>
              <w:t>Design of digital controller based on continuous controller</w:t>
            </w:r>
          </w:p>
        </w:tc>
        <w:tc>
          <w:tcPr>
            <w:tcW w:w="1080" w:type="dxa"/>
          </w:tcPr>
          <w:p w14:paraId="2500788A"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cnfStyle w:val="000010000000" w:firstRow="0" w:lastRow="0" w:firstColumn="0" w:lastColumn="0" w:oddVBand="1" w:evenVBand="0" w:oddHBand="0" w:evenHBand="0" w:firstRowFirstColumn="0" w:firstRowLastColumn="0" w:lastRowFirstColumn="0" w:lastRowLastColumn="0"/>
            <w:tcW w:w="1080" w:type="dxa"/>
          </w:tcPr>
          <w:p w14:paraId="1E1D02C1"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59FF5791"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33CF2B05" w14:textId="77777777" w:rsidR="00CC51EF" w:rsidRPr="0049102B" w:rsidRDefault="00CC51EF" w:rsidP="001D4070">
            <w:pPr>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labs.</w:t>
            </w:r>
          </w:p>
        </w:tc>
        <w:tc>
          <w:tcPr>
            <w:tcW w:w="1080" w:type="dxa"/>
          </w:tcPr>
          <w:p w14:paraId="2DB23463" w14:textId="77777777" w:rsidR="00CC51EF" w:rsidRPr="0049102B"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9-30</w:t>
            </w:r>
          </w:p>
        </w:tc>
      </w:tr>
    </w:tbl>
    <w:p w14:paraId="4A417D0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4D65BB5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2D033D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1860E2DF"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7EC47D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3EF3E924" w14:textId="77777777" w:rsidR="00CC51EF" w:rsidRDefault="00CC51EF" w:rsidP="00B64D3C">
      <w:pPr>
        <w:widowControl w:val="0"/>
        <w:autoSpaceDE w:val="0"/>
        <w:autoSpaceDN w:val="0"/>
        <w:adjustRightInd w:val="0"/>
        <w:spacing w:after="0" w:line="287" w:lineRule="exact"/>
        <w:ind w:right="-20"/>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64D3C" w14:paraId="6AC66BFD" w14:textId="77777777" w:rsidTr="00CA1FA6">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493AAB32" w14:textId="77777777" w:rsidR="00B64D3C" w:rsidRDefault="00B64D3C" w:rsidP="00CA1FA6">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lastRenderedPageBreak/>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64D3C" w14:paraId="32D736B3" w14:textId="77777777" w:rsidTr="00CA1FA6">
        <w:trPr>
          <w:trHeight w:hRule="exact" w:val="2076"/>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929A60B" w14:textId="77777777" w:rsidR="00B64D3C" w:rsidRDefault="00B64D3C" w:rsidP="00CA1FA6">
            <w:pPr>
              <w:widowControl w:val="0"/>
              <w:autoSpaceDE w:val="0"/>
              <w:autoSpaceDN w:val="0"/>
              <w:adjustRightInd w:val="0"/>
              <w:spacing w:before="2" w:after="0" w:line="160" w:lineRule="exact"/>
              <w:ind w:right="-20"/>
              <w:rPr>
                <w:rFonts w:ascii="Times New Roman" w:hAnsi="Times New Roman" w:cs="Times New Roman"/>
                <w:sz w:val="16"/>
                <w:szCs w:val="16"/>
              </w:rPr>
            </w:pPr>
          </w:p>
          <w:p w14:paraId="2DD3EBCF" w14:textId="77777777" w:rsidR="00B64D3C" w:rsidRDefault="00B64D3C" w:rsidP="00CA1FA6">
            <w:pPr>
              <w:widowControl w:val="0"/>
              <w:autoSpaceDE w:val="0"/>
              <w:autoSpaceDN w:val="0"/>
              <w:adjustRightInd w:val="0"/>
              <w:spacing w:after="0" w:line="200" w:lineRule="exact"/>
              <w:ind w:right="-20"/>
              <w:rPr>
                <w:rFonts w:ascii="Times New Roman" w:hAnsi="Times New Roman" w:cs="Times New Roman"/>
                <w:sz w:val="20"/>
                <w:szCs w:val="20"/>
              </w:rPr>
            </w:pPr>
          </w:p>
          <w:p w14:paraId="360A28AF" w14:textId="77777777" w:rsidR="00B64D3C" w:rsidRDefault="00B64D3C" w:rsidP="00CA1FA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EC79C2A" w14:textId="77777777" w:rsidR="00B64D3C" w:rsidRPr="00027C4D" w:rsidRDefault="00B64D3C" w:rsidP="00CA1FA6">
            <w:pPr>
              <w:rPr>
                <w:rFonts w:asciiTheme="majorBidi" w:hAnsiTheme="majorBidi" w:cstheme="majorBidi"/>
                <w:sz w:val="28"/>
                <w:szCs w:val="28"/>
              </w:rPr>
            </w:pPr>
            <w:r w:rsidRPr="00027C4D">
              <w:rPr>
                <w:rFonts w:asciiTheme="majorBidi" w:hAnsiTheme="majorBidi" w:cstheme="majorBidi"/>
                <w:sz w:val="28"/>
                <w:szCs w:val="28"/>
              </w:rPr>
              <w:t>Modern Control Engineering,  Ogata K. Fourth edition , Prentice-Hall ,2002.</w:t>
            </w:r>
          </w:p>
          <w:p w14:paraId="0ABEC1E4" w14:textId="77777777" w:rsidR="00B64D3C" w:rsidRPr="00027C4D" w:rsidRDefault="00B64D3C" w:rsidP="00CA1FA6">
            <w:pPr>
              <w:rPr>
                <w:rFonts w:asciiTheme="majorBidi" w:hAnsiTheme="majorBidi" w:cstheme="majorBidi"/>
                <w:sz w:val="28"/>
                <w:szCs w:val="28"/>
                <w:lang w:bidi="ar-IQ"/>
              </w:rPr>
            </w:pPr>
            <w:r w:rsidRPr="00027C4D">
              <w:rPr>
                <w:rFonts w:asciiTheme="majorBidi" w:hAnsiTheme="majorBidi" w:cstheme="majorBidi"/>
                <w:sz w:val="28"/>
                <w:szCs w:val="28"/>
              </w:rPr>
              <w:t>Modern Control System Analysis and DesignUsing MATLAB and Simulink, Bishop R.,  Addison-Wesley ,2000.</w:t>
            </w:r>
          </w:p>
          <w:p w14:paraId="5320F802" w14:textId="77777777" w:rsidR="00B64D3C" w:rsidRPr="00027C4D" w:rsidRDefault="00B64D3C" w:rsidP="00CA1FA6">
            <w:pPr>
              <w:widowControl w:val="0"/>
              <w:autoSpaceDE w:val="0"/>
              <w:autoSpaceDN w:val="0"/>
              <w:adjustRightInd w:val="0"/>
              <w:spacing w:after="0" w:line="240" w:lineRule="auto"/>
              <w:rPr>
                <w:rFonts w:asciiTheme="majorBidi" w:hAnsiTheme="majorBidi" w:cstheme="majorBidi"/>
                <w:sz w:val="24"/>
                <w:szCs w:val="24"/>
              </w:rPr>
            </w:pPr>
          </w:p>
        </w:tc>
      </w:tr>
      <w:tr w:rsidR="00B64D3C" w14:paraId="1E71A09B" w14:textId="77777777" w:rsidTr="00CA1FA6">
        <w:trPr>
          <w:trHeight w:hRule="exact" w:val="438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055A3FEE" w14:textId="77777777" w:rsidR="00B64D3C" w:rsidRDefault="00B64D3C" w:rsidP="00CA1FA6">
            <w:pPr>
              <w:widowControl w:val="0"/>
              <w:autoSpaceDE w:val="0"/>
              <w:autoSpaceDN w:val="0"/>
              <w:adjustRightInd w:val="0"/>
              <w:spacing w:after="0" w:line="200" w:lineRule="exact"/>
              <w:ind w:right="-20"/>
              <w:rPr>
                <w:rFonts w:ascii="Times New Roman" w:hAnsi="Times New Roman" w:cs="Times New Roman"/>
                <w:sz w:val="20"/>
                <w:szCs w:val="20"/>
              </w:rPr>
            </w:pPr>
          </w:p>
          <w:p w14:paraId="72534B33" w14:textId="77777777" w:rsidR="00B64D3C" w:rsidRDefault="00B64D3C" w:rsidP="00CA1FA6">
            <w:pPr>
              <w:widowControl w:val="0"/>
              <w:autoSpaceDE w:val="0"/>
              <w:autoSpaceDN w:val="0"/>
              <w:adjustRightInd w:val="0"/>
              <w:spacing w:before="2" w:after="0" w:line="260" w:lineRule="exact"/>
              <w:ind w:right="-20"/>
              <w:rPr>
                <w:rFonts w:ascii="Times New Roman" w:hAnsi="Times New Roman" w:cs="Times New Roman"/>
                <w:sz w:val="26"/>
                <w:szCs w:val="26"/>
              </w:rPr>
            </w:pPr>
          </w:p>
          <w:p w14:paraId="0078D725" w14:textId="77777777" w:rsidR="00B64D3C" w:rsidRDefault="00B64D3C" w:rsidP="00CA1FA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6E26468" w14:textId="77777777" w:rsidR="00B64D3C" w:rsidRPr="00027C4D" w:rsidRDefault="00B64D3C" w:rsidP="00CA1FA6">
            <w:pPr>
              <w:rPr>
                <w:rFonts w:asciiTheme="majorBidi" w:hAnsiTheme="majorBidi" w:cstheme="majorBidi"/>
                <w:sz w:val="28"/>
                <w:szCs w:val="28"/>
                <w:lang w:bidi="ar-IQ"/>
              </w:rPr>
            </w:pPr>
            <w:r w:rsidRPr="00027C4D">
              <w:rPr>
                <w:rFonts w:asciiTheme="majorBidi" w:hAnsiTheme="majorBidi" w:cstheme="majorBidi"/>
                <w:sz w:val="28"/>
                <w:szCs w:val="28"/>
              </w:rPr>
              <w:t>Modern control systems, Drof R. C. and  Bishop R, 12</w:t>
            </w:r>
            <w:r w:rsidRPr="00027C4D">
              <w:rPr>
                <w:rFonts w:asciiTheme="majorBidi" w:hAnsiTheme="majorBidi" w:cstheme="majorBidi"/>
                <w:sz w:val="28"/>
                <w:szCs w:val="28"/>
                <w:vertAlign w:val="superscript"/>
              </w:rPr>
              <w:t>th</w:t>
            </w:r>
            <w:r w:rsidRPr="00027C4D">
              <w:rPr>
                <w:rFonts w:asciiTheme="majorBidi" w:hAnsiTheme="majorBidi" w:cstheme="majorBidi"/>
                <w:sz w:val="28"/>
                <w:szCs w:val="28"/>
              </w:rPr>
              <w:t xml:space="preserve"> edition ,Prentice-Hall, 2010</w:t>
            </w:r>
          </w:p>
          <w:p w14:paraId="2632CBF1" w14:textId="77777777" w:rsidR="00B64D3C" w:rsidRPr="00027C4D" w:rsidRDefault="00B64D3C" w:rsidP="00CA1FA6">
            <w:pPr>
              <w:spacing w:after="0" w:line="240" w:lineRule="auto"/>
              <w:contextualSpacing/>
              <w:rPr>
                <w:rFonts w:asciiTheme="majorBidi" w:hAnsiTheme="majorBidi" w:cstheme="majorBidi"/>
                <w:sz w:val="28"/>
                <w:szCs w:val="28"/>
              </w:rPr>
            </w:pPr>
            <w:r w:rsidRPr="00027C4D">
              <w:rPr>
                <w:rFonts w:asciiTheme="majorBidi" w:hAnsiTheme="majorBidi" w:cstheme="majorBidi"/>
                <w:sz w:val="28"/>
                <w:szCs w:val="28"/>
              </w:rPr>
              <w:t>Feedback control of dynamic systems, Franklin G.F. and et.al., Prentice-Hall, 2006.</w:t>
            </w:r>
          </w:p>
          <w:p w14:paraId="05C6998C" w14:textId="77777777" w:rsidR="00B64D3C" w:rsidRPr="00027C4D" w:rsidRDefault="00B64D3C" w:rsidP="00CA1FA6">
            <w:pPr>
              <w:contextualSpacing/>
              <w:rPr>
                <w:rFonts w:asciiTheme="majorBidi" w:hAnsiTheme="majorBidi" w:cstheme="majorBidi"/>
                <w:sz w:val="28"/>
                <w:szCs w:val="28"/>
              </w:rPr>
            </w:pPr>
          </w:p>
          <w:p w14:paraId="2EFD3DCB" w14:textId="77777777" w:rsidR="00B64D3C" w:rsidRPr="00027C4D" w:rsidRDefault="00B64D3C" w:rsidP="00CA1FA6">
            <w:pPr>
              <w:contextualSpacing/>
              <w:rPr>
                <w:rFonts w:asciiTheme="majorBidi" w:hAnsiTheme="majorBidi" w:cstheme="majorBidi"/>
                <w:sz w:val="28"/>
                <w:szCs w:val="28"/>
              </w:rPr>
            </w:pPr>
            <w:r w:rsidRPr="00027C4D">
              <w:rPr>
                <w:rFonts w:asciiTheme="majorBidi" w:hAnsiTheme="majorBidi" w:cstheme="majorBidi"/>
                <w:sz w:val="28"/>
                <w:szCs w:val="28"/>
              </w:rPr>
              <w:t>Digital Control Systems Analysis and design, charles H. Philips and et. al. third edition , Prentice-Hall,2001</w:t>
            </w:r>
          </w:p>
          <w:p w14:paraId="4438557C" w14:textId="77777777" w:rsidR="00B64D3C" w:rsidRPr="00027C4D" w:rsidRDefault="00B64D3C" w:rsidP="00CA1FA6">
            <w:pPr>
              <w:contextualSpacing/>
              <w:rPr>
                <w:rFonts w:asciiTheme="majorBidi" w:hAnsiTheme="majorBidi" w:cstheme="majorBidi"/>
                <w:sz w:val="28"/>
                <w:szCs w:val="28"/>
              </w:rPr>
            </w:pPr>
          </w:p>
          <w:p w14:paraId="40344D7D" w14:textId="77777777" w:rsidR="00B64D3C" w:rsidRPr="00027C4D" w:rsidRDefault="00B64D3C" w:rsidP="00CA1FA6">
            <w:pPr>
              <w:contextualSpacing/>
              <w:rPr>
                <w:rFonts w:asciiTheme="majorBidi" w:hAnsiTheme="majorBidi" w:cstheme="majorBidi"/>
                <w:sz w:val="28"/>
                <w:szCs w:val="28"/>
              </w:rPr>
            </w:pPr>
            <w:r w:rsidRPr="00027C4D">
              <w:rPr>
                <w:rFonts w:asciiTheme="majorBidi" w:hAnsiTheme="majorBidi" w:cstheme="majorBidi"/>
                <w:sz w:val="28"/>
                <w:szCs w:val="28"/>
              </w:rPr>
              <w:t>Discrete- time control systems , Ogata K., Second edition Prentice-Hall ,1995</w:t>
            </w:r>
          </w:p>
          <w:p w14:paraId="318D8D47" w14:textId="77777777" w:rsidR="00B64D3C" w:rsidRPr="00027C4D" w:rsidRDefault="00B64D3C" w:rsidP="00CA1FA6">
            <w:pPr>
              <w:widowControl w:val="0"/>
              <w:autoSpaceDE w:val="0"/>
              <w:autoSpaceDN w:val="0"/>
              <w:adjustRightInd w:val="0"/>
              <w:spacing w:after="0" w:line="240" w:lineRule="auto"/>
              <w:rPr>
                <w:rFonts w:asciiTheme="majorBidi" w:hAnsiTheme="majorBidi" w:cstheme="majorBidi"/>
                <w:sz w:val="24"/>
                <w:szCs w:val="24"/>
              </w:rPr>
            </w:pPr>
          </w:p>
        </w:tc>
      </w:tr>
      <w:tr w:rsidR="00B64D3C" w14:paraId="1117EA45" w14:textId="77777777" w:rsidTr="004949B2">
        <w:trPr>
          <w:trHeight w:hRule="exact" w:val="512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82B1C8D" w14:textId="77777777" w:rsidR="00B64D3C" w:rsidRDefault="00B64D3C" w:rsidP="00CA1FA6">
            <w:pPr>
              <w:widowControl w:val="0"/>
              <w:autoSpaceDE w:val="0"/>
              <w:autoSpaceDN w:val="0"/>
              <w:adjustRightInd w:val="0"/>
              <w:spacing w:before="5" w:after="0" w:line="140" w:lineRule="exact"/>
              <w:ind w:right="-20"/>
              <w:rPr>
                <w:rFonts w:ascii="Times New Roman" w:hAnsi="Times New Roman" w:cs="Times New Roman"/>
                <w:sz w:val="14"/>
                <w:szCs w:val="14"/>
              </w:rPr>
            </w:pPr>
          </w:p>
          <w:p w14:paraId="78F2F036" w14:textId="77777777" w:rsidR="00B64D3C" w:rsidRDefault="00B64D3C" w:rsidP="00CA1FA6">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AF64127" w14:textId="77777777" w:rsidR="00B64D3C" w:rsidRPr="00027C4D" w:rsidRDefault="00B64D3C" w:rsidP="00CA1FA6">
            <w:pPr>
              <w:contextualSpacing/>
              <w:rPr>
                <w:rFonts w:asciiTheme="majorBidi" w:hAnsiTheme="majorBidi" w:cstheme="majorBidi"/>
                <w:sz w:val="28"/>
                <w:szCs w:val="28"/>
              </w:rPr>
            </w:pPr>
            <w:r w:rsidRPr="00027C4D">
              <w:rPr>
                <w:rFonts w:asciiTheme="majorBidi" w:hAnsiTheme="majorBidi" w:cstheme="majorBidi"/>
                <w:sz w:val="28"/>
                <w:szCs w:val="28"/>
              </w:rPr>
              <w:t>Feng, "A Survey on Analysis and Design of Model-Based Fuzzy Control Systems", IEEE Trans. Fuzzy Systems, Vol. 14, No. 5, October 2006.</w:t>
            </w:r>
          </w:p>
          <w:p w14:paraId="742E409E" w14:textId="77777777" w:rsidR="00B64D3C" w:rsidRPr="00027C4D" w:rsidRDefault="00B64D3C" w:rsidP="00CA1FA6">
            <w:pPr>
              <w:contextualSpacing/>
              <w:rPr>
                <w:rFonts w:asciiTheme="majorBidi" w:hAnsiTheme="majorBidi" w:cstheme="majorBidi"/>
                <w:sz w:val="28"/>
                <w:szCs w:val="28"/>
              </w:rPr>
            </w:pPr>
          </w:p>
          <w:p w14:paraId="2D71EA3B" w14:textId="77777777" w:rsidR="00B64D3C" w:rsidRPr="00027C4D" w:rsidRDefault="00B64D3C" w:rsidP="00CA1FA6">
            <w:pPr>
              <w:contextualSpacing/>
              <w:rPr>
                <w:rFonts w:asciiTheme="majorBidi" w:hAnsiTheme="majorBidi" w:cstheme="majorBidi"/>
                <w:sz w:val="28"/>
                <w:szCs w:val="28"/>
              </w:rPr>
            </w:pPr>
            <w:r w:rsidRPr="00027C4D">
              <w:rPr>
                <w:rFonts w:asciiTheme="majorBidi" w:hAnsiTheme="majorBidi" w:cstheme="majorBidi"/>
                <w:sz w:val="28"/>
                <w:szCs w:val="28"/>
              </w:rPr>
              <w:t>A. J. Calise et al., "Adaptive Output Feedback Control of Nonlinear Systems using Neural Networks", Elsevier Automatica, Vol. 37, Issue 8, August 2001.</w:t>
            </w:r>
          </w:p>
          <w:p w14:paraId="0633A497" w14:textId="77777777" w:rsidR="00B64D3C" w:rsidRPr="00027C4D" w:rsidRDefault="00B64D3C" w:rsidP="00CA1FA6">
            <w:pPr>
              <w:contextualSpacing/>
              <w:rPr>
                <w:rFonts w:asciiTheme="majorBidi" w:hAnsiTheme="majorBidi" w:cstheme="majorBidi"/>
                <w:sz w:val="28"/>
                <w:szCs w:val="28"/>
              </w:rPr>
            </w:pPr>
          </w:p>
          <w:p w14:paraId="063DEF74" w14:textId="77777777" w:rsidR="00B64D3C" w:rsidRPr="00027C4D" w:rsidRDefault="00B64D3C" w:rsidP="00CA1FA6">
            <w:pPr>
              <w:widowControl w:val="0"/>
              <w:autoSpaceDE w:val="0"/>
              <w:autoSpaceDN w:val="0"/>
              <w:adjustRightInd w:val="0"/>
              <w:spacing w:after="0" w:line="240" w:lineRule="auto"/>
              <w:rPr>
                <w:rFonts w:asciiTheme="majorBidi" w:hAnsiTheme="majorBidi" w:cstheme="majorBidi"/>
                <w:sz w:val="24"/>
                <w:szCs w:val="24"/>
              </w:rPr>
            </w:pPr>
            <w:r w:rsidRPr="00027C4D">
              <w:rPr>
                <w:rFonts w:asciiTheme="majorBidi" w:hAnsiTheme="majorBidi" w:cstheme="majorBidi"/>
                <w:sz w:val="28"/>
                <w:szCs w:val="28"/>
              </w:rPr>
              <w:t>B. Chen et al., "Composite Nonlinear Feedback Control for Linear Systems With Input Saturation Theory and an Application", IEEE Trans. Automatic Control, Vol. 48, No. 3, March 2003.</w:t>
            </w:r>
          </w:p>
        </w:tc>
      </w:tr>
      <w:tr w:rsidR="00B64D3C" w14:paraId="1A07A313" w14:textId="77777777" w:rsidTr="00CA1FA6">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D830439" w14:textId="77777777" w:rsidR="00B64D3C" w:rsidRDefault="00B64D3C" w:rsidP="00CA1FA6">
            <w:pPr>
              <w:widowControl w:val="0"/>
              <w:autoSpaceDE w:val="0"/>
              <w:autoSpaceDN w:val="0"/>
              <w:adjustRightInd w:val="0"/>
              <w:spacing w:before="2" w:after="0" w:line="100" w:lineRule="exact"/>
              <w:ind w:right="-20"/>
              <w:rPr>
                <w:rFonts w:ascii="Times New Roman" w:hAnsi="Times New Roman" w:cs="Times New Roman"/>
                <w:sz w:val="10"/>
                <w:szCs w:val="10"/>
              </w:rPr>
            </w:pPr>
          </w:p>
          <w:p w14:paraId="0645F087" w14:textId="77777777" w:rsidR="00B64D3C" w:rsidRDefault="00B64D3C" w:rsidP="00CA1FA6">
            <w:pPr>
              <w:widowControl w:val="0"/>
              <w:autoSpaceDE w:val="0"/>
              <w:autoSpaceDN w:val="0"/>
              <w:adjustRightInd w:val="0"/>
              <w:spacing w:after="0" w:line="200" w:lineRule="exact"/>
              <w:ind w:right="-20"/>
              <w:rPr>
                <w:rFonts w:ascii="Times New Roman" w:hAnsi="Times New Roman" w:cs="Times New Roman"/>
                <w:sz w:val="20"/>
                <w:szCs w:val="20"/>
              </w:rPr>
            </w:pPr>
          </w:p>
          <w:p w14:paraId="44291B26" w14:textId="77777777" w:rsidR="00B64D3C" w:rsidRDefault="00B64D3C" w:rsidP="00CA1FA6">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78034BCE" w14:textId="77777777" w:rsidR="00B64D3C" w:rsidRDefault="00B64D3C" w:rsidP="00CA1FA6">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1801739" w14:textId="77777777" w:rsidR="00B64D3C" w:rsidRPr="00027C4D" w:rsidRDefault="00B64D3C" w:rsidP="00CA1FA6">
            <w:pPr>
              <w:widowControl w:val="0"/>
              <w:autoSpaceDE w:val="0"/>
              <w:autoSpaceDN w:val="0"/>
              <w:adjustRightInd w:val="0"/>
              <w:spacing w:after="0" w:line="240" w:lineRule="auto"/>
              <w:rPr>
                <w:rFonts w:asciiTheme="majorBidi" w:hAnsiTheme="majorBidi" w:cstheme="majorBidi"/>
                <w:sz w:val="24"/>
                <w:szCs w:val="24"/>
              </w:rPr>
            </w:pPr>
          </w:p>
        </w:tc>
      </w:tr>
    </w:tbl>
    <w:p w14:paraId="0956279F" w14:textId="7FBE39F0" w:rsidR="00B64D3C" w:rsidRDefault="004949B2"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sidRPr="00F04B69">
        <w:rPr>
          <w:rFonts w:ascii="Calibri" w:eastAsia="Times New Roman" w:hAnsi="Calibri" w:cs="Arial"/>
          <w:noProof/>
        </w:rPr>
        <mc:AlternateContent>
          <mc:Choice Requires="wpg">
            <w:drawing>
              <wp:anchor distT="0" distB="0" distL="114300" distR="114300" simplePos="0" relativeHeight="251757056" behindDoc="1" locked="0" layoutInCell="0" allowOverlap="1" wp14:anchorId="3FC19E14" wp14:editId="17776FA9">
                <wp:simplePos x="0" y="0"/>
                <wp:positionH relativeFrom="margin">
                  <wp:align>right</wp:align>
                </wp:positionH>
                <wp:positionV relativeFrom="paragraph">
                  <wp:posOffset>3810</wp:posOffset>
                </wp:positionV>
                <wp:extent cx="6496050" cy="975995"/>
                <wp:effectExtent l="0" t="0" r="19050" b="14605"/>
                <wp:wrapNone/>
                <wp:docPr id="942"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6050" cy="975995"/>
                          <a:chOff x="1178" y="-93"/>
                          <a:chExt cx="9742" cy="436"/>
                        </a:xfrm>
                      </wpg:grpSpPr>
                      <wps:wsp>
                        <wps:cNvPr id="943"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4"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5"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124917" id="Group 165" o:spid="_x0000_s1026" style="position:absolute;margin-left:460.3pt;margin-top:.3pt;width:511.5pt;height:76.85pt;z-index:-251559424;mso-position-horizontal:righ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19tMMA&#10;AADcAAAADwAAAGRycy9kb3ducmV2LnhtbESP3YrCMBSE7xd8h3AE77ap/1qNsggLilfr+gCnzbEt&#10;bU5Kk7X17TeC4OUwM98w231vanGn1pWWFYyjGARxZnXJuYLr7/fnCoTzyBpry6TgQQ72u8HHFhNt&#10;O/6h+8XnIkDYJaig8L5JpHRZQQZdZBvi4N1sa9AH2eZSt9gFuKnlJI4X0mDJYaHAhg4FZdXlzyiY&#10;LtNrvJyX56pbuIdrsErrU6XUaNh/bUB46v07/GoftYL1bArPM+EIyN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s19tMMAAADcAAAADwAAAAAAAAAAAAAAAACYAgAAZHJzL2Rv&#10;d25yZXYueG1sUEsFBgAAAAAEAAQA9QAAAIg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TlwMQA&#10;AADcAAAADwAAAGRycy9kb3ducmV2LnhtbESP3YrCMBSE7xd8h3AE77apP+tPNcoiCMperesDnDbH&#10;trQ5KU3W1rc3guDlMDPfMJtdb2pxo9aVlhWMoxgEcWZ1ybmCy9/hcwnCeWSNtWVScCcHu+3gY4OJ&#10;th3/0u3scxEg7BJUUHjfJFK6rCCDLrINcfCutjXog2xzqVvsAtzUchLHc2mw5LBQYEP7grLq/G8U&#10;TBfpJV58lT9VN3d312CV1qdKqdGw/16D8NT7d/jVPmoFq9kMnmfCEZDb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k5cDEAAAA3AAAAA8AAAAAAAAAAAAAAAAAmAIAAGRycy9k&#10;b3ducmV2LnhtbFBLBQYAAAAABAAEAPUAAACJAw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Nis8YA&#10;AADcAAAADwAAAGRycy9kb3ducmV2LnhtbESP3WrCQBSE7wu+w3KE3jUbpSk2zSqiFEKhiLEg3h2y&#10;Jz80ezZkV0379F2h4OUwM98w2Wo0nbjQ4FrLCmZRDIK4tLrlWsHX4f1pAcJ5ZI2dZVLwQw5Wy8lD&#10;hqm2V97TpfC1CBB2KSpovO9TKV3ZkEEX2Z44eJUdDPogh1rqAa8Bbjo5j+MXabDlsNBgT5uGyu/i&#10;bBTItvDbzyOvx7z6WCQ7W/zyaaPU43Rcv4HwNPp7+L+dawWvzwnczoQj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5Nis8YAAADcAAAADwAAAAAAAAAAAAAAAACYAgAAZHJz&#10;L2Rvd25yZXYueG1sUEsFBgAAAAAEAAQA9QAAAIs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M03cUA&#10;AADcAAAADwAAAGRycy9kb3ducmV2LnhtbESPzW7CMBCE70i8g7VIvYEDAkRDHARVW7XiFNoH2Mab&#10;P+J1GrsQ3r6uVInjaGa+0SS7wbTiQr2rLSuYzyIQxLnVNZcKPj9ephsQziNrbC2Tghs52KXjUYKx&#10;tlfO6HLypQgQdjEqqLzvYildXpFBN7MdcfAK2xv0Qfal1D1eA9y0chFFa2mw5rBQYUdPFeXn049R&#10;8Py1+pavWXYomuKWGb1cNc3xXamHybDfgvA0+Hv4v/2mFTwu1/B3JhwBm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TdxQAAANwAAAAPAAAAAAAAAAAAAAAAAJgCAABkcnMv&#10;ZG93bnJldi54bWxQSwUGAAAAAAQABAD1AAAAigMAAAAA&#10;" path="m,l9741,e" filled="f" strokecolor="#4f81bc" strokeweight="1.06pt">
                  <v:path arrowok="t" o:connecttype="custom" o:connectlocs="0,0;9741,0" o:connectangles="0,0"/>
                </v:shape>
                <w10:wrap anchorx="margin"/>
              </v:group>
            </w:pict>
          </mc:Fallback>
        </mc:AlternateContent>
      </w:r>
    </w:p>
    <w:p w14:paraId="2D608AC0" w14:textId="77777777" w:rsidR="004949B2" w:rsidRPr="0058745B" w:rsidRDefault="004949B2" w:rsidP="004949B2">
      <w:pPr>
        <w:widowControl w:val="0"/>
        <w:autoSpaceDE w:val="0"/>
        <w:autoSpaceDN w:val="0"/>
        <w:adjustRightInd w:val="0"/>
        <w:spacing w:after="0" w:line="287" w:lineRule="exact"/>
        <w:ind w:right="-20"/>
        <w:rPr>
          <w:rFonts w:ascii="Times New Roman" w:hAnsi="Times New Roman" w:cs="Times New Roman"/>
          <w:color w:val="221F1F"/>
          <w:sz w:val="28"/>
          <w:szCs w:val="28"/>
          <w:rtl/>
        </w:rPr>
      </w:pPr>
      <w:r>
        <w:rPr>
          <w:rFonts w:ascii="Times New Roman" w:hAnsi="Times New Roman" w:cs="Times New Roman"/>
          <w:color w:val="221F1F"/>
          <w:spacing w:val="-1"/>
          <w:sz w:val="28"/>
          <w:szCs w:val="28"/>
        </w:rPr>
        <w:t>12.</w:t>
      </w:r>
      <w:r w:rsidRPr="0058745B">
        <w:rPr>
          <w:rFonts w:ascii="Times New Roman" w:hAnsi="Times New Roman" w:cs="Times New Roman"/>
          <w:color w:val="221F1F"/>
          <w:spacing w:val="-1"/>
          <w:sz w:val="28"/>
          <w:szCs w:val="28"/>
        </w:rPr>
        <w:t>Th</w:t>
      </w:r>
      <w:r w:rsidRPr="0058745B">
        <w:rPr>
          <w:rFonts w:ascii="Times New Roman" w:hAnsi="Times New Roman" w:cs="Times New Roman"/>
          <w:color w:val="221F1F"/>
          <w:sz w:val="28"/>
          <w:szCs w:val="28"/>
        </w:rPr>
        <w:t>e</w:t>
      </w:r>
      <w:r w:rsidRPr="0058745B">
        <w:rPr>
          <w:rFonts w:ascii="Times New Roman" w:hAnsi="Times New Roman" w:cs="Times New Roman"/>
          <w:color w:val="221F1F"/>
          <w:spacing w:val="69"/>
          <w:sz w:val="28"/>
          <w:szCs w:val="28"/>
        </w:rPr>
        <w:t xml:space="preserve"> </w:t>
      </w:r>
      <w:r w:rsidRPr="0058745B">
        <w:rPr>
          <w:rFonts w:ascii="Times New Roman" w:hAnsi="Times New Roman" w:cs="Times New Roman"/>
          <w:color w:val="221F1F"/>
          <w:spacing w:val="1"/>
          <w:sz w:val="28"/>
          <w:szCs w:val="28"/>
        </w:rPr>
        <w:t>d</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v</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1"/>
          <w:sz w:val="28"/>
          <w:szCs w:val="28"/>
        </w:rPr>
        <w:t>o</w:t>
      </w:r>
      <w:r w:rsidRPr="0058745B">
        <w:rPr>
          <w:rFonts w:ascii="Times New Roman" w:hAnsi="Times New Roman" w:cs="Times New Roman"/>
          <w:color w:val="221F1F"/>
          <w:spacing w:val="1"/>
          <w:sz w:val="28"/>
          <w:szCs w:val="28"/>
        </w:rPr>
        <w:t>p</w:t>
      </w:r>
      <w:r w:rsidRPr="0058745B">
        <w:rPr>
          <w:rFonts w:ascii="Times New Roman" w:hAnsi="Times New Roman" w:cs="Times New Roman"/>
          <w:color w:val="221F1F"/>
          <w:sz w:val="28"/>
          <w:szCs w:val="28"/>
        </w:rPr>
        <w:t>m</w:t>
      </w:r>
      <w:r w:rsidRPr="0058745B">
        <w:rPr>
          <w:rFonts w:ascii="Times New Roman" w:hAnsi="Times New Roman" w:cs="Times New Roman"/>
          <w:color w:val="221F1F"/>
          <w:spacing w:val="-2"/>
          <w:sz w:val="28"/>
          <w:szCs w:val="28"/>
        </w:rPr>
        <w:t>e</w:t>
      </w:r>
      <w:r w:rsidRPr="0058745B">
        <w:rPr>
          <w:rFonts w:ascii="Times New Roman" w:hAnsi="Times New Roman" w:cs="Times New Roman"/>
          <w:color w:val="221F1F"/>
          <w:spacing w:val="-1"/>
          <w:sz w:val="28"/>
          <w:szCs w:val="28"/>
        </w:rPr>
        <w:t>n</w:t>
      </w:r>
      <w:r w:rsidRPr="0058745B">
        <w:rPr>
          <w:rFonts w:ascii="Times New Roman" w:hAnsi="Times New Roman" w:cs="Times New Roman"/>
          <w:color w:val="221F1F"/>
          <w:sz w:val="28"/>
          <w:szCs w:val="28"/>
        </w:rPr>
        <w:t>t</w:t>
      </w:r>
      <w:r w:rsidRPr="0058745B">
        <w:rPr>
          <w:rFonts w:ascii="Times New Roman" w:hAnsi="Times New Roman" w:cs="Times New Roman"/>
          <w:color w:val="221F1F"/>
          <w:spacing w:val="-1"/>
          <w:sz w:val="28"/>
          <w:szCs w:val="28"/>
        </w:rPr>
        <w:t xml:space="preserve"> </w:t>
      </w:r>
      <w:r w:rsidRPr="0058745B">
        <w:rPr>
          <w:rFonts w:ascii="Times New Roman" w:hAnsi="Times New Roman" w:cs="Times New Roman"/>
          <w:color w:val="221F1F"/>
          <w:sz w:val="28"/>
          <w:szCs w:val="28"/>
        </w:rPr>
        <w:t xml:space="preserve">of </w:t>
      </w:r>
      <w:r w:rsidRPr="0058745B">
        <w:rPr>
          <w:rFonts w:ascii="Times New Roman" w:hAnsi="Times New Roman" w:cs="Times New Roman"/>
          <w:color w:val="221F1F"/>
          <w:spacing w:val="-1"/>
          <w:sz w:val="28"/>
          <w:szCs w:val="28"/>
        </w:rPr>
        <w:t>t</w:t>
      </w:r>
      <w:r w:rsidRPr="0058745B">
        <w:rPr>
          <w:rFonts w:ascii="Times New Roman" w:hAnsi="Times New Roman" w:cs="Times New Roman"/>
          <w:color w:val="221F1F"/>
          <w:spacing w:val="1"/>
          <w:sz w:val="28"/>
          <w:szCs w:val="28"/>
        </w:rPr>
        <w:t>h</w:t>
      </w:r>
      <w:r w:rsidRPr="0058745B">
        <w:rPr>
          <w:rFonts w:ascii="Times New Roman" w:hAnsi="Times New Roman" w:cs="Times New Roman"/>
          <w:color w:val="221F1F"/>
          <w:sz w:val="28"/>
          <w:szCs w:val="28"/>
        </w:rPr>
        <w:t xml:space="preserve">e </w:t>
      </w:r>
      <w:r w:rsidRPr="0058745B">
        <w:rPr>
          <w:rFonts w:ascii="Times New Roman" w:hAnsi="Times New Roman" w:cs="Times New Roman"/>
          <w:color w:val="221F1F"/>
          <w:spacing w:val="-3"/>
          <w:sz w:val="28"/>
          <w:szCs w:val="28"/>
        </w:rPr>
        <w:t>c</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r</w:t>
      </w:r>
      <w:r w:rsidRPr="0058745B">
        <w:rPr>
          <w:rFonts w:ascii="Times New Roman" w:hAnsi="Times New Roman" w:cs="Times New Roman"/>
          <w:color w:val="221F1F"/>
          <w:spacing w:val="-2"/>
          <w:sz w:val="28"/>
          <w:szCs w:val="28"/>
        </w:rPr>
        <w:t>r</w:t>
      </w:r>
      <w:r w:rsidRPr="0058745B">
        <w:rPr>
          <w:rFonts w:ascii="Times New Roman" w:hAnsi="Times New Roman" w:cs="Times New Roman"/>
          <w:color w:val="221F1F"/>
          <w:spacing w:val="1"/>
          <w:sz w:val="28"/>
          <w:szCs w:val="28"/>
        </w:rPr>
        <w:t>i</w:t>
      </w:r>
      <w:r w:rsidRPr="0058745B">
        <w:rPr>
          <w:rFonts w:ascii="Times New Roman" w:hAnsi="Times New Roman" w:cs="Times New Roman"/>
          <w:color w:val="221F1F"/>
          <w:sz w:val="28"/>
          <w:szCs w:val="28"/>
        </w:rPr>
        <w:t>c</w:t>
      </w:r>
      <w:r w:rsidRPr="0058745B">
        <w:rPr>
          <w:rFonts w:ascii="Times New Roman" w:hAnsi="Times New Roman" w:cs="Times New Roman"/>
          <w:color w:val="221F1F"/>
          <w:spacing w:val="-1"/>
          <w:sz w:val="28"/>
          <w:szCs w:val="28"/>
        </w:rPr>
        <w:t>ul</w:t>
      </w:r>
      <w:r w:rsidRPr="0058745B">
        <w:rPr>
          <w:rFonts w:ascii="Times New Roman" w:hAnsi="Times New Roman" w:cs="Times New Roman"/>
          <w:color w:val="221F1F"/>
          <w:spacing w:val="1"/>
          <w:sz w:val="28"/>
          <w:szCs w:val="28"/>
        </w:rPr>
        <w:t>u</w:t>
      </w:r>
      <w:r w:rsidRPr="0058745B">
        <w:rPr>
          <w:rFonts w:ascii="Times New Roman" w:hAnsi="Times New Roman" w:cs="Times New Roman"/>
          <w:color w:val="221F1F"/>
          <w:sz w:val="28"/>
          <w:szCs w:val="28"/>
        </w:rPr>
        <w:t xml:space="preserve">m </w:t>
      </w:r>
      <w:r w:rsidRPr="0058745B">
        <w:rPr>
          <w:rFonts w:ascii="Times New Roman" w:hAnsi="Times New Roman" w:cs="Times New Roman"/>
          <w:color w:val="221F1F"/>
          <w:spacing w:val="-2"/>
          <w:sz w:val="28"/>
          <w:szCs w:val="28"/>
        </w:rPr>
        <w:t>p</w:t>
      </w:r>
      <w:r w:rsidRPr="0058745B">
        <w:rPr>
          <w:rFonts w:ascii="Times New Roman" w:hAnsi="Times New Roman" w:cs="Times New Roman"/>
          <w:color w:val="221F1F"/>
          <w:spacing w:val="1"/>
          <w:sz w:val="28"/>
          <w:szCs w:val="28"/>
        </w:rPr>
        <w:t>l</w:t>
      </w:r>
      <w:r w:rsidRPr="0058745B">
        <w:rPr>
          <w:rFonts w:ascii="Times New Roman" w:hAnsi="Times New Roman" w:cs="Times New Roman"/>
          <w:color w:val="221F1F"/>
          <w:spacing w:val="-2"/>
          <w:sz w:val="28"/>
          <w:szCs w:val="28"/>
        </w:rPr>
        <w:t>a</w:t>
      </w:r>
      <w:r w:rsidRPr="0058745B">
        <w:rPr>
          <w:rFonts w:ascii="Times New Roman" w:hAnsi="Times New Roman" w:cs="Times New Roman"/>
          <w:color w:val="221F1F"/>
          <w:sz w:val="28"/>
          <w:szCs w:val="28"/>
        </w:rPr>
        <w:t>n</w:t>
      </w:r>
    </w:p>
    <w:p w14:paraId="718E9F35" w14:textId="02D8578D" w:rsidR="004949B2" w:rsidRPr="004949B2" w:rsidRDefault="004949B2" w:rsidP="004949B2">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1F223E56" w14:textId="77777777" w:rsidR="004949B2" w:rsidRDefault="004949B2"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2E43CD4A"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A27671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4AB1468" w14:textId="77777777" w:rsidR="00CC51EF" w:rsidRPr="0070164A" w:rsidRDefault="00CC51EF" w:rsidP="00CC51EF">
      <w:pPr>
        <w:tabs>
          <w:tab w:val="left" w:pos="1826"/>
        </w:tabs>
        <w:spacing w:after="0" w:line="240" w:lineRule="auto"/>
        <w:jc w:val="center"/>
        <w:rPr>
          <w:rFonts w:ascii="Times New Roman" w:hAnsi="Times New Roman" w:cs="Times New Roman"/>
          <w:b/>
          <w:bCs/>
          <w:color w:val="1F4E79"/>
          <w:position w:val="-1"/>
          <w:sz w:val="32"/>
          <w:szCs w:val="32"/>
        </w:rPr>
      </w:pPr>
      <w:r w:rsidRPr="0070164A">
        <w:rPr>
          <w:rFonts w:ascii="Times New Roman" w:hAnsi="Times New Roman" w:cs="Times New Roman"/>
          <w:b/>
          <w:bCs/>
          <w:color w:val="1F4E79"/>
          <w:position w:val="-1"/>
          <w:sz w:val="32"/>
          <w:szCs w:val="32"/>
        </w:rPr>
        <w:t>Microprocessors and Microcomputers II</w:t>
      </w:r>
    </w:p>
    <w:p w14:paraId="423AAA0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F99BCFC"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0496" behindDoc="1" locked="0" layoutInCell="0" allowOverlap="1" wp14:anchorId="1C39901A" wp14:editId="675A02D8">
                <wp:simplePos x="0" y="0"/>
                <wp:positionH relativeFrom="page">
                  <wp:posOffset>589085</wp:posOffset>
                </wp:positionH>
                <wp:positionV relativeFrom="paragraph">
                  <wp:posOffset>20271</wp:posOffset>
                </wp:positionV>
                <wp:extent cx="6321962" cy="682625"/>
                <wp:effectExtent l="0" t="0" r="3175" b="22225"/>
                <wp:wrapNone/>
                <wp:docPr id="250" name="Group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1962" cy="682625"/>
                          <a:chOff x="1127" y="-403"/>
                          <a:chExt cx="9762" cy="1075"/>
                        </a:xfrm>
                      </wpg:grpSpPr>
                      <wps:wsp>
                        <wps:cNvPr id="251" name="Rectangle 25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2" name="Rectangle 25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3" name="Rectangle 25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4" name="Rectangle 25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5" name="Freeform 25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 name="Freeform 25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Freeform 25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 name="Freeform 25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DD6AF5" id="Group 250" o:spid="_x0000_s1026" style="position:absolute;margin-left:46.4pt;margin-top:1.6pt;width:497.8pt;height:53.75pt;z-index:-2516259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" o:allowincell="f">
                <v:rect id="Rectangle 251"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HoysAA&#10;AADcAAAADwAAAGRycy9kb3ducmV2LnhtbESPzQrCMBCE74LvEFbwpqmKP1SjiCAonvx5gLVZ29Jm&#10;U5po69sbQfA4zMw3zGrTmlK8qHa5ZQWjYQSCOLE651TB7bofLEA4j6yxtEwK3uRgs+52Vhhr2/CZ&#10;XhefigBhF6OCzPsqltIlGRl0Q1sRB+9ha4M+yDqVusYmwE0px1E0kwZzDgsZVrTLKCkuT6NgMr/f&#10;ovk0PxXNzL1dhcW9PBZK9XvtdgnCU+v/4V/7oBWMpy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HoysAAAADcAAAADwAAAAAAAAAAAAAAAACYAgAAZHJzL2Rvd25y&#10;ZXYueG1sUEsFBgAAAAAEAAQA9QAAAIUDAAAAAA==&#10;" fillcolor="#a7bede" stroked="f">
                  <v:path arrowok="t"/>
                </v:rect>
                <v:rect id="Rectangle 252"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N2vcMA&#10;AADcAAAADwAAAGRycy9kb3ducmV2LnhtbESP3YrCMBSE7xd8h3AE79bUij9U0yLCgrJX/jzAsTm2&#10;pc1JabK2vr0RFrwcZuYbZpsNphEP6lxlWcFsGoEgzq2uuFBwvfx8r0E4j6yxsUwKnuQgS0dfW0y0&#10;7flEj7MvRICwS1BB6X2bSOnykgy6qW2Jg3e3nUEfZFdI3WEf4KaRcRQtpcGKw0KJLe1Lyuvzn1Ew&#10;X92u0WpR/db90j1di/WtOdZKTcbDbgPC0+A/4f/2QSuIFzG8z4QjIN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N2vcMAAADcAAAADwAAAAAAAAAAAAAAAACYAgAAZHJzL2Rv&#10;d25yZXYueG1sUEsFBgAAAAAEAAQA9QAAAIgDAAAAAA==&#10;" fillcolor="#a7bede" stroked="f">
                  <v:path arrowok="t"/>
                </v:rect>
                <v:rect id="Rectangle 253"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TJsAA&#10;AADcAAAADwAAAGRycy9kb3ducmV2LnhtbESPzQrCMBCE74LvEFbwpqmKP1SjiCAonvx5gLVZ29Jm&#10;U5po69sbQfA4zMw3zGrTmlK8qHa5ZQWjYQSCOLE651TB7bofLEA4j6yxtEwK3uRgs+52Vhhr2/CZ&#10;XhefigBhF6OCzPsqltIlGRl0Q1sRB+9ha4M+yDqVusYmwE0px1E0kwZzDgsZVrTLKCkuT6NgMr/f&#10;ovk0PxXNzL1dhcW9PBZK9XvtdgnCU+v/4V/7oBWMpx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i/TJsAAAADcAAAADwAAAAAAAAAAAAAAAACYAgAAZHJzL2Rvd25y&#10;ZXYueG1sUEsFBgAAAAAEAAQA9QAAAIUDAAAAAA==&#10;" fillcolor="#a7bede" stroked="f">
                  <v:path arrowok="t"/>
                </v:rect>
                <v:rect id="Rectangle 254"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ZLUsIA&#10;AADcAAAADwAAAGRycy9kb3ducmV2LnhtbESP3YrCMBSE7wXfIRzBO039X2qjyIKg7JWuD3DaHNvS&#10;5qQ0WVvf3ggLXg4z8w2T7HtTiwe1rrSsYDaNQBBnVpecK7j9HidfIJxH1lhbJgVPcrDfDQcJxtp2&#10;fKHH1eciQNjFqKDwvomldFlBBt3UNsTBu9vWoA+yzaVusQtwU8t5FK2lwZLDQoENfReUVdc/o2Cx&#10;SW/RZlX+VN3aPV2DVVqfK6XGo/6wBeGp95/wf/ukFcxXS3ifCUdA7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xktSwgAAANwAAAAPAAAAAAAAAAAAAAAAAJgCAABkcnMvZG93&#10;bnJldi54bWxQSwUGAAAAAAQABAD1AAAAhwMAAAAA&#10;" fillcolor="#a7bede" stroked="f">
                  <v:path arrowok="t"/>
                </v:rect>
                <v:shape id="Freeform 255"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ZO3MQA&#10;AADcAAAADwAAAGRycy9kb3ducmV2LnhtbESPQYvCMBSE78L+h/AWvIimCspajbIUVmRB0G4Fj4/m&#10;2Rabl9JE7f57Iwgeh5n5hlmuO1OLG7WusqxgPIpAEOdWV1woyP5+hl8gnEfWWFsmBf/kYL366C0x&#10;1vbOB7qlvhABwi5GBaX3TSyly0sy6Ea2IQ7e2bYGfZBtIXWL9wA3tZxE0UwarDgslNhQUlJ+Sa9G&#10;we43GRTzaHZqsmNqx3tjLlmyUar/2X0vQHjq/Dv8am+1gsl0Cs8z4QjI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2TtzEAAAA3AAAAA8AAAAAAAAAAAAAAAAAmAIAAGRycy9k&#10;b3ducmV2LnhtbFBLBQYAAAAABAAEAPUAAACJAwAAAAA=&#10;" path="m,l9741,e" filled="f" strokecolor="#4f81bc" strokeweight="1.06pt">
                  <v:path arrowok="t" o:connecttype="custom" o:connectlocs="0,0;9741,0" o:connectangles="0,0"/>
                </v:shape>
                <v:shape id="Freeform 256"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cfP8MA&#10;AADcAAAADwAAAGRycy9kb3ducmV2LnhtbESPT4vCMBTE78J+h/AWvMiarqAstamIIKwn/y24x0fz&#10;bIrNS2lSrd/eCILHYWZ+w2SL3tbiSq2vHCv4HicgiAunKy4V/B3XXz8gfEDWWDsmBXfysMg/Bhmm&#10;2t14T9dDKEWEsE9RgQmhSaX0hSGLfuwa4uidXWsxRNmWUrd4i3Bby0mSzKTFiuOCwYZWhorLobOR&#10;sv6/G96ciJN95Te7rtuuTiOlhp/9cg4iUB/e4Vf7VyuYTGfwPBOPgMw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7cfP8MAAADcAAAADwAAAAAAAAAAAAAAAACYAgAAZHJzL2Rv&#10;d25yZXYueG1sUEsFBgAAAAAEAAQA9QAAAIgDAAAAAA==&#10;" path="m,l,1036e" filled="f" strokecolor="#4f81bc" strokeweight="1.06pt">
                  <v:path arrowok="t" o:connecttype="custom" o:connectlocs="0,0;0,1036" o:connectangles="0,0"/>
                </v:shape>
                <v:shape id="Freeform 257"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h1MMYA&#10;AADcAAAADwAAAGRycy9kb3ducmV2LnhtbESPQWvCQBSE74L/YXlCL2I2CtU2zSol0FIKgqYRenxk&#10;X5OQ7NuQ3Wr677uC4HGYmW+YdDeaTpxpcI1lBcsoBkFcWt1wpaD4els8gXAeWWNnmRT8kYPddjpJ&#10;MdH2wkc6574SAcIuQQW1930ipStrMugi2xMH78cOBn2QQyX1gJcAN51cxfFaGmw4LNTYU1ZT2ea/&#10;RsH+M5tXz/H6uy9OuV0ejGmL7F2ph9n4+gLC0+jv4Vv7QytYPW7geiYcAbn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Sh1MMYAAADcAAAADwAAAAAAAAAAAAAAAACYAgAAZHJz&#10;L2Rvd25yZXYueG1sUEsFBgAAAAAEAAQA9QAAAIsDAAAAAA==&#10;" path="m,l9741,e" filled="f" strokecolor="#4f81bc" strokeweight="1.06pt">
                  <v:path arrowok="t" o:connecttype="custom" o:connectlocs="0,0;9741,0" o:connectangles="0,0"/>
                </v:shape>
                <v:shape id="Freeform 258"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Qu1sQA&#10;AADcAAAADwAAAGRycy9kb3ducmV2LnhtbESPTWvCQBCG74X+h2UKvZS6UVAkuooIgp5aP8Aeh+yY&#10;DWZnQ3aj8d93DoLH4Z33mXnmy97X6kZtrAIbGA4yUMRFsBWXBk7HzfcUVEzIFuvAZOBBEZaL97c5&#10;5jbceU+3QyqVQDjmaMCl1ORax8KRxzgIDbFkl9B6TDK2pbYt3gXuaz3Kson2WLFccNjQ2lFxPXRe&#10;KJu/h+PdmTjbV3H323U/6/OXMZ8f/WoGKlGfXsvP9tYaGI3lW5EREd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kLtb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27F405B6"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578BDBC0"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2B7A3D47"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tl/>
          <w:lang w:bidi="ar-IQ"/>
        </w:rPr>
      </w:pPr>
    </w:p>
    <w:p w14:paraId="0B8D8F2F"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0BAAF0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4D8844B"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157FD4D"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479D3476"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74F26343"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11D6FDB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1520" behindDoc="1" locked="0" layoutInCell="0" allowOverlap="1" wp14:anchorId="032C0AAA" wp14:editId="4BA1C857">
                <wp:simplePos x="0" y="0"/>
                <wp:positionH relativeFrom="page">
                  <wp:posOffset>553915</wp:posOffset>
                </wp:positionH>
                <wp:positionV relativeFrom="paragraph">
                  <wp:posOffset>69850</wp:posOffset>
                </wp:positionV>
                <wp:extent cx="6357132" cy="1480185"/>
                <wp:effectExtent l="0" t="0" r="5715" b="24765"/>
                <wp:wrapNone/>
                <wp:docPr id="25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7132" cy="1480185"/>
                          <a:chOff x="1127" y="-581"/>
                          <a:chExt cx="9762" cy="2331"/>
                        </a:xfrm>
                      </wpg:grpSpPr>
                      <wps:wsp>
                        <wps:cNvPr id="26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EA638C" id="Group 96" o:spid="_x0000_s1026" style="position:absolute;margin-left:43.6pt;margin-top:5.5pt;width:500.55pt;height:116.55pt;z-index:-2516249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H7L0A&#10;AADcAAAADwAAAGRycy9kb3ducmV2LnhtbERPSwrCMBDdC94hjOBOUxWrVKOIICiu/BxgbMa2tJmU&#10;Jtp6e7MQXD7ef73tTCXe1LjCsoLJOAJBnFpdcKbgfjuMliCcR9ZYWSYFH3Kw3fR7a0y0bflC76vP&#10;RAhhl6CC3Ps6kdKlORl0Y1sTB+5pG4M+wCaTusE2hJtKTqMolgYLDg051rTPKS2vL6Ngtnjco8W8&#10;OJdt7D6uxvJRnUqlhoNutwLhqfN/8c991AqmcZgf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JGH7L0AAADcAAAADwAAAAAAAAAAAAAAAACYAgAAZHJzL2Rvd25yZXYu&#10;eG1sUEsFBgAAAAAEAAQA9QAAAII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0id8IA&#10;AADcAAAADwAAAGRycy9kb3ducmV2LnhtbESP3YrCMBSE7xd8h3AE79ZUxSrVtMiCoOyVPw9wbI5t&#10;aXNSmqytb28WBC+HmfmG2WaDacSDOldZVjCbRiCIc6srLhRcL/vvNQjnkTU2lknBkxxk6ehri4m2&#10;PZ/ocfaFCBB2CSoovW8TKV1ekkE3tS1x8O62M+iD7AqpO+wD3DRyHkWxNFhxWCixpZ+S8vr8ZxQs&#10;VrdrtFpWv3Ufu6drsb41x1qpyXjYbUB4Gvwn/G4ftIJ5PIP/M+EI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3SJ3wgAAANwAAAAPAAAAAAAAAAAAAAAAAJgCAABkcnMvZG93&#10;bnJldi54bWxQSwUGAAAAAAQABAD1AAAAhw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8AMIA&#10;AADcAAAADwAAAGRycy9kb3ducmV2LnhtbESP3YrCMBSE7xd8h3AE79bUilWqUWRBULzy5wGOzbEt&#10;bU5Kk7X17Y0geDnMzDfMatObWjyodaVlBZNxBII4s7rkXMH1svtdgHAeWWNtmRQ8ycFmPfhZYapt&#10;xyd6nH0uAoRdigoK75tUSpcVZNCNbUMcvLttDfog21zqFrsAN7WMoyiRBksOCwU29FdQVp3/jYLp&#10;/HaN5rPyWHWJe7oGq1t9qJQaDfvtEoSn3n/Dn/ZeK4iTGN5nwhGQ6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D7wAwgAAANwAAAAPAAAAAAAAAAAAAAAAAJgCAABkcnMvZG93&#10;bnJldi54bWxQSwUGAAAAAAQABAD1AAAAhw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MZm8IA&#10;AADcAAAADwAAAGRycy9kb3ducmV2LnhtbESP3YrCMBSE74V9h3AWvNN0FVvpGkUEQfHKnwc4Nse2&#10;tDkpTbT17Y0geDnMzDfMYtWbWjyodaVlBX/jCARxZnXJuYLLeTuag3AeWWNtmRQ8ycFq+TNYYKpt&#10;x0d6nHwuAoRdigoK75tUSpcVZNCNbUMcvJttDfog21zqFrsAN7WcRFEsDZYcFgpsaFNQVp3uRsE0&#10;uV6iZFYeqi52T9dgda33lVLD3379D8JT77/hT3unFUziKbzPhCMgl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QxmbwgAAANwAAAAPAAAAAAAAAAAAAAAAAJgCAABkcnMvZG93&#10;bnJldi54bWxQSwUGAAAAAAQABAD1AAAAhw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qB78MA&#10;AADcAAAADwAAAGRycy9kb3ducmV2LnhtbESP3YrCMBSE7wXfIRzBO03VtUptFFlYcNkrfx7gtDm2&#10;pc1JaaKtb28WFvZymJlvmPQwmEY8qXOVZQWLeQSCOLe64kLB7fo124JwHlljY5kUvMjBYT8epZho&#10;2/OZnhdfiABhl6CC0vs2kdLlJRl0c9sSB+9uO4M+yK6QusM+wE0jl1EUS4MVh4USW/osKa8vD6Ng&#10;tclu0WZd/dR97F6uxTprvmulppPhuAPhafD/4b/2SStYxh/we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6qB78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YkdMEA&#10;AADcAAAADwAAAGRycy9kb3ducmV2LnhtbESP0YrCMBRE3wX/IVzBN01XsZWuUUQQFJ9W/YBrc21L&#10;m5vSRFv/3gjCPg4zc4ZZbXpTiye1rrSs4GcagSDOrC45V3C97CdLEM4ja6wtk4IXOdish4MVptp2&#10;/EfPs89FgLBLUUHhfZNK6bKCDLqpbYiDd7etQR9km0vdYhfgppazKIqlwZLDQoEN7QrKqvPDKJgn&#10;t2uULMpT1cXu5RqsbvWxUmo86re/IDz1/j/8bR+0glm8gM+ZcATk+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mJHT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SriMQA&#10;AADcAAAADwAAAGRycy9kb3ducmV2LnhtbESPQWsCMRSE74X+h/AK3mq2HpayGkULll61evD2unlm&#10;125etklqtv76RhA8DjPzDTNbDLYTZ/KhdazgZVyAIK6dbtko2H2un19BhIissXNMCv4owGL++DDD&#10;SrvEGzpvoxEZwqFCBU2MfSVlqBuyGMauJ87e0XmLMUtvpPaYMtx2clIUpbTYcl5osKe3hurv7a9V&#10;wKfLcXdaHXy73r+br2R+UrqUSo2ehuUURKQh3sO39odWMClLuJ7JR0D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5Uq4j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nO8QA&#10;AADcAAAADwAAAGRycy9kb3ducmV2LnhtbESPQWsCMRSE7wX/Q3gFbzWrh62sRmlFRXpzFbG3x+a5&#10;CW5elk3U7b9vhEKPw8x8w8yXvWvEnbpgPSsYjzIQxJXXlmsFx8PmbQoiRGSNjWdS8EMBlovByxwL&#10;7R+8p3sZa5EgHApUYGJsCylDZchhGPmWOHkX3zmMSXa11B0+Etw1cpJluXRoOS0YbGllqLqWN6eg&#10;vJ6+wzrH6dlsxl9xu/209mKUGr72HzMQkfr4H/5r77SCSf4OzzPpCM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Jzv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sr/8MA&#10;AADcAAAADwAAAGRycy9kb3ducmV2LnhtbERPTWuDQBC9B/Iflgn0EuqqB0ltNqEICaVQaKyFHgd3&#10;qhJ3Vtytmn+fPRR6fLzv/XExvZhodJ1lBUkUgyCure64UVB9nh53IJxH1thbJgU3cnA8rFd7zLWd&#10;+UJT6RsRQtjlqKD1fsildHVLBl1kB+LA/djRoA9wbKQecQ7hppdpHGfSYMehocWBipbqa/lrFLy/&#10;FdvmKc6+h+qrtMmHMdeqOCv1sFlenkF4Wvy/+M/9qhWkWVgbzoQjIA9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tsr/8MAAADc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wW0sQA&#10;AADcAAAADwAAAGRycy9kb3ducmV2LnhtbESPQWsCMRSE7wX/Q3gFbzWrh8WuRmlFRbx1FbG3x+a5&#10;CW5elk3U7b9vhEKPw8x8w8yXvWvEnbpgPSsYjzIQxJXXlmsFx8PmbQoiRGSNjWdS8EMBlovByxwL&#10;7R/8Rfcy1iJBOBSowMTYFlKGypDDMPItcfIuvnMYk+xqqTt8JLhr5CTLcunQclow2NLKUHUtb05B&#10;eT19h3WO07PZjPdxu/209mKUGr72HzMQkfr4H/5r77SCSf4OzzPpCM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sFtL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7FD069C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764995"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49F1E120"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5F56562D"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0E34D61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C06E13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EFBBEAC"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436" w:type="dxa"/>
        <w:tblLayout w:type="fixed"/>
        <w:tblCellMar>
          <w:left w:w="0" w:type="dxa"/>
          <w:right w:w="0" w:type="dxa"/>
        </w:tblCellMar>
        <w:tblLook w:val="0000" w:firstRow="0" w:lastRow="0" w:firstColumn="0" w:lastColumn="0" w:noHBand="0" w:noVBand="0"/>
      </w:tblPr>
      <w:tblGrid>
        <w:gridCol w:w="4432"/>
        <w:gridCol w:w="4972"/>
        <w:gridCol w:w="93"/>
      </w:tblGrid>
      <w:tr w:rsidR="00CC51EF" w14:paraId="4F4EE26B" w14:textId="77777777" w:rsidTr="001D4070">
        <w:trPr>
          <w:gridAfter w:val="1"/>
          <w:wAfter w:w="93" w:type="dxa"/>
          <w:trHeight w:hRule="exact" w:val="643"/>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2ACE9A56"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5303A484"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DCB3C89"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08DE32C8"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5C22C6F8" w14:textId="77777777" w:rsidTr="001D4070">
        <w:trPr>
          <w:gridAfter w:val="1"/>
          <w:wAfter w:w="93" w:type="dxa"/>
          <w:trHeight w:hRule="exact" w:val="644"/>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205112D1"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14B9DA3"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CEB5B85"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0E86113F" w14:textId="77777777" w:rsidTr="001D4070">
        <w:trPr>
          <w:gridAfter w:val="1"/>
          <w:wAfter w:w="93" w:type="dxa"/>
          <w:trHeight w:hRule="exact" w:val="646"/>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3D380723"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2976AAE6"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8870395" w14:textId="77777777" w:rsidR="00CC51EF" w:rsidRPr="007B5155" w:rsidRDefault="00CC51EF" w:rsidP="001D4070">
            <w:pPr>
              <w:tabs>
                <w:tab w:val="left" w:pos="1826"/>
              </w:tabs>
              <w:spacing w:after="0" w:line="240" w:lineRule="auto"/>
              <w:jc w:val="center"/>
              <w:rPr>
                <w:rFonts w:asciiTheme="majorBidi" w:hAnsiTheme="majorBidi" w:cstheme="majorBidi"/>
                <w:sz w:val="28"/>
                <w:szCs w:val="28"/>
                <w:lang w:bidi="ar-IQ"/>
              </w:rPr>
            </w:pPr>
            <w:r w:rsidRPr="007B5155">
              <w:rPr>
                <w:rFonts w:asciiTheme="majorBidi" w:hAnsiTheme="majorBidi" w:cstheme="majorBidi"/>
                <w:sz w:val="28"/>
                <w:szCs w:val="28"/>
                <w:lang w:bidi="ar-IQ"/>
              </w:rPr>
              <w:t>Microprocessors and Microcomputers II</w:t>
            </w:r>
          </w:p>
          <w:p w14:paraId="7EA156A6"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sz w:val="28"/>
                <w:szCs w:val="28"/>
                <w:lang w:bidi="ar-IQ"/>
              </w:rPr>
              <w:t>COE 303</w:t>
            </w:r>
          </w:p>
        </w:tc>
      </w:tr>
      <w:tr w:rsidR="00CC51EF" w14:paraId="24BD3CED" w14:textId="77777777" w:rsidTr="001D4070">
        <w:trPr>
          <w:gridAfter w:val="1"/>
          <w:wAfter w:w="93" w:type="dxa"/>
          <w:trHeight w:hRule="exact" w:val="2208"/>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485069F0"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4FFD040A"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890C408"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51381BE3" w14:textId="77777777" w:rsidTr="001D4070">
        <w:trPr>
          <w:gridAfter w:val="1"/>
          <w:wAfter w:w="93" w:type="dxa"/>
          <w:trHeight w:hRule="exact" w:val="1006"/>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0AD717A8"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78B34D69"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1ADBCFE"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w:t>
            </w:r>
          </w:p>
        </w:tc>
      </w:tr>
      <w:tr w:rsidR="00CC51EF" w14:paraId="3C467B39" w14:textId="77777777" w:rsidTr="001D4070">
        <w:trPr>
          <w:gridAfter w:val="1"/>
          <w:wAfter w:w="93" w:type="dxa"/>
          <w:trHeight w:hRule="exact" w:val="1518"/>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7092B578"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4748ACE9"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A1E4B46" w14:textId="77777777" w:rsidR="00CC51EF" w:rsidRPr="007B5155" w:rsidRDefault="00CC51EF" w:rsidP="001D4070">
            <w:pPr>
              <w:tabs>
                <w:tab w:val="num"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eory hours per week (60 hours total)</w:t>
            </w:r>
          </w:p>
          <w:p w14:paraId="073A9419" w14:textId="77777777" w:rsidR="00CC51EF" w:rsidRPr="007B5155" w:rsidRDefault="00CC51EF" w:rsidP="001D4070">
            <w:pPr>
              <w:tabs>
                <w:tab w:val="num"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torial hour per week (30 hours total)</w:t>
            </w:r>
          </w:p>
          <w:p w14:paraId="6D504A7C"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eastAsia="Times New Roman" w:hAnsiTheme="majorBidi" w:cstheme="majorBidi"/>
                <w:color w:val="000000"/>
                <w:sz w:val="28"/>
                <w:szCs w:val="28"/>
                <w:lang w:bidi="ar-IQ"/>
              </w:rPr>
              <w:t>2 Lab. hours per week (60 hours total)</w:t>
            </w:r>
          </w:p>
        </w:tc>
      </w:tr>
      <w:tr w:rsidR="00CC51EF" w14:paraId="1728C040" w14:textId="77777777" w:rsidTr="001D4070">
        <w:trPr>
          <w:gridAfter w:val="1"/>
          <w:wAfter w:w="93" w:type="dxa"/>
          <w:trHeight w:hRule="exact" w:val="664"/>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76F1FD11"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3C865A54"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9442AC0"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Pr>
                <w:rFonts w:asciiTheme="majorBidi" w:eastAsia="Times New Roman" w:hAnsiTheme="majorBidi" w:cstheme="majorBidi"/>
                <w:color w:val="000000"/>
                <w:sz w:val="28"/>
                <w:szCs w:val="28"/>
                <w:lang w:bidi="ar-IQ"/>
              </w:rPr>
              <w:t>November/2018</w:t>
            </w:r>
          </w:p>
        </w:tc>
      </w:tr>
      <w:tr w:rsidR="00CC51EF" w14:paraId="6434E219" w14:textId="77777777" w:rsidTr="001D4070">
        <w:trPr>
          <w:trHeight w:hRule="exact" w:val="2428"/>
        </w:trPr>
        <w:tc>
          <w:tcPr>
            <w:tcW w:w="9497" w:type="dxa"/>
            <w:gridSpan w:val="3"/>
            <w:tcBorders>
              <w:top w:val="single" w:sz="8" w:space="0" w:color="4F81BC"/>
              <w:left w:val="single" w:sz="8" w:space="0" w:color="4F81BC"/>
              <w:bottom w:val="single" w:sz="8" w:space="0" w:color="4F81BC"/>
              <w:right w:val="single" w:sz="8" w:space="0" w:color="4F81BC"/>
            </w:tcBorders>
            <w:shd w:val="clear" w:color="auto" w:fill="A7BEDE"/>
          </w:tcPr>
          <w:p w14:paraId="11640915" w14:textId="77777777" w:rsidR="00CC51EF" w:rsidRPr="00C30215" w:rsidRDefault="00CC51EF" w:rsidP="009A7ED0">
            <w:pPr>
              <w:pStyle w:val="ListParagraph"/>
              <w:widowControl w:val="0"/>
              <w:numPr>
                <w:ilvl w:val="0"/>
                <w:numId w:val="56"/>
              </w:numPr>
              <w:autoSpaceDE w:val="0"/>
              <w:autoSpaceDN w:val="0"/>
              <w:adjustRightInd w:val="0"/>
              <w:spacing w:before="92" w:after="0" w:line="240" w:lineRule="auto"/>
              <w:ind w:left="601" w:right="-20"/>
              <w:rPr>
                <w:rFonts w:ascii="Times New Roman" w:hAnsi="Times New Roman" w:cs="Times New Roman"/>
                <w:color w:val="221F1F"/>
                <w:sz w:val="28"/>
                <w:szCs w:val="28"/>
              </w:rPr>
            </w:pPr>
            <w:r w:rsidRPr="00C30215">
              <w:rPr>
                <w:rFonts w:ascii="Times New Roman" w:hAnsi="Times New Roman" w:cs="Times New Roman"/>
                <w:color w:val="221F1F"/>
                <w:spacing w:val="-1"/>
                <w:sz w:val="28"/>
                <w:szCs w:val="28"/>
              </w:rPr>
              <w:lastRenderedPageBreak/>
              <w:t>A</w:t>
            </w:r>
            <w:r w:rsidRPr="00C30215">
              <w:rPr>
                <w:rFonts w:ascii="Times New Roman" w:hAnsi="Times New Roman" w:cs="Times New Roman"/>
                <w:color w:val="221F1F"/>
                <w:spacing w:val="1"/>
                <w:sz w:val="28"/>
                <w:szCs w:val="28"/>
              </w:rPr>
              <w:t>i</w:t>
            </w:r>
            <w:r w:rsidRPr="00C30215">
              <w:rPr>
                <w:rFonts w:ascii="Times New Roman" w:hAnsi="Times New Roman" w:cs="Times New Roman"/>
                <w:color w:val="221F1F"/>
                <w:sz w:val="28"/>
                <w:szCs w:val="28"/>
              </w:rPr>
              <w:t>ms</w:t>
            </w:r>
            <w:r w:rsidRPr="00C30215">
              <w:rPr>
                <w:rFonts w:ascii="Times New Roman" w:hAnsi="Times New Roman" w:cs="Times New Roman"/>
                <w:color w:val="221F1F"/>
                <w:spacing w:val="-2"/>
                <w:sz w:val="28"/>
                <w:szCs w:val="28"/>
              </w:rPr>
              <w:t xml:space="preserve"> </w:t>
            </w:r>
            <w:r w:rsidRPr="00C30215">
              <w:rPr>
                <w:rFonts w:ascii="Times New Roman" w:hAnsi="Times New Roman" w:cs="Times New Roman"/>
                <w:color w:val="221F1F"/>
                <w:spacing w:val="1"/>
                <w:sz w:val="28"/>
                <w:szCs w:val="28"/>
              </w:rPr>
              <w:t>o</w:t>
            </w:r>
            <w:r w:rsidRPr="00C30215">
              <w:rPr>
                <w:rFonts w:ascii="Times New Roman" w:hAnsi="Times New Roman" w:cs="Times New Roman"/>
                <w:color w:val="221F1F"/>
                <w:sz w:val="28"/>
                <w:szCs w:val="28"/>
              </w:rPr>
              <w:t>f</w:t>
            </w:r>
            <w:r w:rsidRPr="00C30215">
              <w:rPr>
                <w:rFonts w:ascii="Times New Roman" w:hAnsi="Times New Roman" w:cs="Times New Roman"/>
                <w:color w:val="221F1F"/>
                <w:spacing w:val="-3"/>
                <w:sz w:val="28"/>
                <w:szCs w:val="28"/>
              </w:rPr>
              <w:t xml:space="preserve"> </w:t>
            </w:r>
            <w:r w:rsidRPr="00C30215">
              <w:rPr>
                <w:rFonts w:ascii="Times New Roman" w:hAnsi="Times New Roman" w:cs="Times New Roman"/>
                <w:color w:val="221F1F"/>
                <w:spacing w:val="1"/>
                <w:sz w:val="28"/>
                <w:szCs w:val="28"/>
              </w:rPr>
              <w:t>th</w:t>
            </w:r>
            <w:r w:rsidRPr="00C30215">
              <w:rPr>
                <w:rFonts w:ascii="Times New Roman" w:hAnsi="Times New Roman" w:cs="Times New Roman"/>
                <w:color w:val="221F1F"/>
                <w:sz w:val="28"/>
                <w:szCs w:val="28"/>
              </w:rPr>
              <w:t xml:space="preserve">e </w:t>
            </w:r>
            <w:r w:rsidRPr="00C30215">
              <w:rPr>
                <w:rFonts w:ascii="Times New Roman" w:hAnsi="Times New Roman" w:cs="Times New Roman"/>
                <w:color w:val="221F1F"/>
                <w:spacing w:val="-3"/>
                <w:sz w:val="28"/>
                <w:szCs w:val="28"/>
              </w:rPr>
              <w:t>C</w:t>
            </w:r>
            <w:r w:rsidRPr="00C30215">
              <w:rPr>
                <w:rFonts w:ascii="Times New Roman" w:hAnsi="Times New Roman" w:cs="Times New Roman"/>
                <w:color w:val="221F1F"/>
                <w:spacing w:val="-1"/>
                <w:sz w:val="28"/>
                <w:szCs w:val="28"/>
              </w:rPr>
              <w:t>o</w:t>
            </w:r>
            <w:r w:rsidRPr="00C30215">
              <w:rPr>
                <w:rFonts w:ascii="Times New Roman" w:hAnsi="Times New Roman" w:cs="Times New Roman"/>
                <w:color w:val="221F1F"/>
                <w:spacing w:val="1"/>
                <w:sz w:val="28"/>
                <w:szCs w:val="28"/>
              </w:rPr>
              <w:t>u</w:t>
            </w:r>
            <w:r w:rsidRPr="00C30215">
              <w:rPr>
                <w:rFonts w:ascii="Times New Roman" w:hAnsi="Times New Roman" w:cs="Times New Roman"/>
                <w:color w:val="221F1F"/>
                <w:sz w:val="28"/>
                <w:szCs w:val="28"/>
              </w:rPr>
              <w:t>r</w:t>
            </w:r>
            <w:r w:rsidRPr="00C30215">
              <w:rPr>
                <w:rFonts w:ascii="Times New Roman" w:hAnsi="Times New Roman" w:cs="Times New Roman"/>
                <w:color w:val="221F1F"/>
                <w:spacing w:val="-1"/>
                <w:sz w:val="28"/>
                <w:szCs w:val="28"/>
              </w:rPr>
              <w:t>s</w:t>
            </w:r>
            <w:r w:rsidRPr="00C30215">
              <w:rPr>
                <w:rFonts w:ascii="Times New Roman" w:hAnsi="Times New Roman" w:cs="Times New Roman"/>
                <w:color w:val="221F1F"/>
                <w:sz w:val="28"/>
                <w:szCs w:val="28"/>
              </w:rPr>
              <w:t>e</w:t>
            </w:r>
          </w:p>
          <w:p w14:paraId="45BD1616" w14:textId="77777777" w:rsidR="00CC51EF" w:rsidRDefault="00CC51EF" w:rsidP="009A7ED0">
            <w:pPr>
              <w:pStyle w:val="ListParagraph"/>
              <w:numPr>
                <w:ilvl w:val="0"/>
                <w:numId w:val="47"/>
              </w:numPr>
              <w:autoSpaceDE w:val="0"/>
              <w:autoSpaceDN w:val="0"/>
              <w:adjustRightInd w:val="0"/>
              <w:spacing w:after="0" w:line="240" w:lineRule="auto"/>
              <w:rPr>
                <w:rFonts w:asciiTheme="majorBidi" w:hAnsiTheme="majorBidi" w:cstheme="majorBidi"/>
                <w:sz w:val="28"/>
                <w:szCs w:val="28"/>
                <w:lang w:bidi="ar-SY"/>
              </w:rPr>
            </w:pPr>
            <w:r w:rsidRPr="007B5155">
              <w:rPr>
                <w:rFonts w:asciiTheme="majorBidi" w:hAnsiTheme="majorBidi" w:cstheme="majorBidi"/>
                <w:sz w:val="28"/>
                <w:szCs w:val="28"/>
                <w:lang w:bidi="ar-IQ"/>
              </w:rPr>
              <w:t>How to relate the skills and concepts learned from Microprocessor/</w:t>
            </w:r>
          </w:p>
          <w:p w14:paraId="02053153" w14:textId="77777777" w:rsidR="00CC51EF" w:rsidRPr="00C26C5F" w:rsidRDefault="00CC51EF" w:rsidP="001D4070">
            <w:pPr>
              <w:autoSpaceDE w:val="0"/>
              <w:autoSpaceDN w:val="0"/>
              <w:adjustRightInd w:val="0"/>
              <w:spacing w:after="0" w:line="240" w:lineRule="auto"/>
              <w:rPr>
                <w:rFonts w:asciiTheme="majorBidi" w:hAnsiTheme="majorBidi" w:cstheme="majorBidi"/>
                <w:sz w:val="28"/>
                <w:szCs w:val="28"/>
                <w:lang w:bidi="ar-SY"/>
              </w:rPr>
            </w:pPr>
            <w:r>
              <w:rPr>
                <w:rFonts w:asciiTheme="majorBidi" w:hAnsiTheme="majorBidi" w:cstheme="majorBidi"/>
                <w:sz w:val="28"/>
                <w:szCs w:val="28"/>
                <w:lang w:bidi="ar-IQ"/>
              </w:rPr>
              <w:t xml:space="preserve">           </w:t>
            </w:r>
            <w:r w:rsidRPr="00C26C5F">
              <w:rPr>
                <w:rFonts w:asciiTheme="majorBidi" w:hAnsiTheme="majorBidi" w:cstheme="majorBidi"/>
                <w:sz w:val="28"/>
                <w:szCs w:val="28"/>
                <w:lang w:bidi="ar-IQ"/>
              </w:rPr>
              <w:t>Microcomputer I to understand Microprocessor/Microcomputer II</w:t>
            </w:r>
          </w:p>
          <w:p w14:paraId="1C41DCC6" w14:textId="77777777" w:rsidR="00CC51EF" w:rsidRPr="00C26C5F" w:rsidRDefault="00CC51EF" w:rsidP="009A7ED0">
            <w:pPr>
              <w:pStyle w:val="ListParagraph"/>
              <w:numPr>
                <w:ilvl w:val="0"/>
                <w:numId w:val="47"/>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IQ"/>
              </w:rPr>
              <w:t>Teaching students how to design microprocessor-based embedded systems:</w:t>
            </w:r>
          </w:p>
          <w:p w14:paraId="25BF6470" w14:textId="77777777" w:rsidR="00CC51EF" w:rsidRPr="00C26C5F" w:rsidRDefault="00CC51EF" w:rsidP="009A7ED0">
            <w:pPr>
              <w:pStyle w:val="ListParagraph"/>
              <w:numPr>
                <w:ilvl w:val="0"/>
                <w:numId w:val="47"/>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SY"/>
              </w:rPr>
              <w:t xml:space="preserve">understand the different components of a microcomputer system </w:t>
            </w:r>
          </w:p>
          <w:p w14:paraId="3A7CD243" w14:textId="77777777" w:rsidR="00CC51EF" w:rsidRPr="00C26C5F" w:rsidRDefault="00CC51EF" w:rsidP="009A7ED0">
            <w:pPr>
              <w:pStyle w:val="ListParagraph"/>
              <w:numPr>
                <w:ilvl w:val="0"/>
                <w:numId w:val="47"/>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SY"/>
              </w:rPr>
              <w:t>design some parts of a microcomputer system</w:t>
            </w:r>
          </w:p>
          <w:p w14:paraId="619B294F" w14:textId="77777777" w:rsidR="00CC51EF" w:rsidRPr="00C26C5F" w:rsidRDefault="00CC51EF" w:rsidP="009A7ED0">
            <w:pPr>
              <w:pStyle w:val="ListParagraph"/>
              <w:widowControl w:val="0"/>
              <w:numPr>
                <w:ilvl w:val="0"/>
                <w:numId w:val="47"/>
              </w:numPr>
              <w:autoSpaceDE w:val="0"/>
              <w:autoSpaceDN w:val="0"/>
              <w:adjustRightInd w:val="0"/>
              <w:spacing w:before="92" w:after="0" w:line="240" w:lineRule="auto"/>
              <w:ind w:right="-20"/>
              <w:rPr>
                <w:rFonts w:ascii="Times New Roman" w:hAnsi="Times New Roman" w:cs="Times New Roman"/>
                <w:color w:val="221F1F"/>
                <w:sz w:val="28"/>
                <w:szCs w:val="28"/>
              </w:rPr>
            </w:pPr>
            <w:r w:rsidRPr="00C26C5F">
              <w:rPr>
                <w:rFonts w:asciiTheme="majorBidi" w:hAnsiTheme="majorBidi" w:cstheme="majorBidi"/>
                <w:sz w:val="28"/>
                <w:szCs w:val="28"/>
                <w:lang w:bidi="ar-SY"/>
              </w:rPr>
              <w:t>develop the required software to program it</w:t>
            </w:r>
          </w:p>
          <w:p w14:paraId="188C94CB"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bl>
    <w:p w14:paraId="5BD2B551" w14:textId="77777777" w:rsidR="00CC51EF" w:rsidRPr="007B5155" w:rsidRDefault="00CC51EF" w:rsidP="00CC51EF">
      <w:pPr>
        <w:spacing w:after="0"/>
        <w:rPr>
          <w:rFonts w:asciiTheme="majorBidi" w:hAnsiTheme="majorBidi" w:cstheme="majorBidi"/>
          <w:vanish/>
        </w:rPr>
      </w:pPr>
    </w:p>
    <w:tbl>
      <w:tblPr>
        <w:tblpPr w:leftFromText="180" w:rightFromText="180" w:vertAnchor="text" w:horzAnchor="margin" w:tblpXSpec="center" w:tblpY="49"/>
        <w:bidiVisual/>
        <w:tblW w:w="9639"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639"/>
      </w:tblGrid>
      <w:tr w:rsidR="00CC51EF" w:rsidRPr="007B5155" w14:paraId="5F3C80AC" w14:textId="77777777" w:rsidTr="001D4070">
        <w:trPr>
          <w:trHeight w:val="653"/>
        </w:trPr>
        <w:tc>
          <w:tcPr>
            <w:tcW w:w="9639" w:type="dxa"/>
            <w:shd w:val="clear" w:color="auto" w:fill="A7BFDE"/>
            <w:vAlign w:val="center"/>
          </w:tcPr>
          <w:p w14:paraId="3D82D545" w14:textId="77777777" w:rsidR="00CC51EF" w:rsidRPr="00C30215" w:rsidRDefault="00CC51EF" w:rsidP="009A7ED0">
            <w:pPr>
              <w:pStyle w:val="ListParagraph"/>
              <w:numPr>
                <w:ilvl w:val="0"/>
                <w:numId w:val="56"/>
              </w:numPr>
              <w:tabs>
                <w:tab w:val="left" w:pos="507"/>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C30215">
              <w:rPr>
                <w:rFonts w:asciiTheme="majorBidi" w:eastAsia="Times New Roman" w:hAnsiTheme="majorBidi" w:cstheme="majorBidi"/>
                <w:color w:val="231F20"/>
                <w:sz w:val="28"/>
                <w:szCs w:val="28"/>
              </w:rPr>
              <w:t>Learning Outcomes, Teaching ,Learning and Assessment Method</w:t>
            </w:r>
          </w:p>
        </w:tc>
      </w:tr>
      <w:tr w:rsidR="00CC51EF" w:rsidRPr="007B5155" w14:paraId="06D96121" w14:textId="77777777" w:rsidTr="001D4070">
        <w:trPr>
          <w:trHeight w:val="2183"/>
        </w:trPr>
        <w:tc>
          <w:tcPr>
            <w:tcW w:w="9639" w:type="dxa"/>
            <w:shd w:val="clear" w:color="auto" w:fill="A7BFDE"/>
            <w:vAlign w:val="center"/>
          </w:tcPr>
          <w:p w14:paraId="2F2120B3" w14:textId="77777777" w:rsidR="00CC51EF" w:rsidRDefault="00CC51EF" w:rsidP="001D4070">
            <w:pPr>
              <w:widowControl w:val="0"/>
              <w:autoSpaceDE w:val="0"/>
              <w:autoSpaceDN w:val="0"/>
              <w:adjustRightInd w:val="0"/>
              <w:spacing w:before="2" w:after="0" w:line="140" w:lineRule="exact"/>
              <w:ind w:right="-20"/>
              <w:rPr>
                <w:rFonts w:ascii="Times New Roman" w:hAnsi="Times New Roman" w:cs="Times New Roman"/>
                <w:sz w:val="14"/>
                <w:szCs w:val="14"/>
              </w:rPr>
            </w:pPr>
          </w:p>
          <w:p w14:paraId="24F0412E" w14:textId="77777777" w:rsidR="00CC51EF" w:rsidRPr="0031693C" w:rsidRDefault="00CC51EF" w:rsidP="00CC51EF">
            <w:pPr>
              <w:pStyle w:val="ListParagraph"/>
              <w:widowControl w:val="0"/>
              <w:numPr>
                <w:ilvl w:val="0"/>
                <w:numId w:val="3"/>
              </w:numPr>
              <w:autoSpaceDE w:val="0"/>
              <w:autoSpaceDN w:val="0"/>
              <w:adjustRightInd w:val="0"/>
              <w:spacing w:after="0" w:line="262" w:lineRule="exact"/>
              <w:rPr>
                <w:rFonts w:asciiTheme="majorBidi" w:eastAsia="Times New Roman" w:hAnsiTheme="majorBidi" w:cstheme="majorBidi"/>
                <w:color w:val="231F20"/>
                <w:sz w:val="28"/>
                <w:szCs w:val="28"/>
              </w:rPr>
            </w:pPr>
            <w:r w:rsidRPr="0031693C">
              <w:rPr>
                <w:rFonts w:ascii="Times New Roman" w:hAnsi="Times New Roman" w:cs="Times New Roman"/>
                <w:color w:val="221F1F"/>
                <w:spacing w:val="-8"/>
                <w:sz w:val="28"/>
                <w:szCs w:val="28"/>
              </w:rPr>
              <w:t xml:space="preserve"> </w:t>
            </w:r>
            <w:r w:rsidRPr="0031693C">
              <w:rPr>
                <w:rFonts w:ascii="Times New Roman" w:hAnsi="Times New Roman" w:cs="Times New Roman"/>
                <w:color w:val="221F1F"/>
                <w:sz w:val="28"/>
                <w:szCs w:val="28"/>
              </w:rPr>
              <w:t>C</w:t>
            </w:r>
            <w:r w:rsidRPr="0031693C">
              <w:rPr>
                <w:rFonts w:ascii="Times New Roman" w:hAnsi="Times New Roman" w:cs="Times New Roman"/>
                <w:color w:val="221F1F"/>
                <w:spacing w:val="-1"/>
                <w:sz w:val="28"/>
                <w:szCs w:val="28"/>
              </w:rPr>
              <w:t>o</w:t>
            </w:r>
            <w:r w:rsidRPr="0031693C">
              <w:rPr>
                <w:rFonts w:ascii="Times New Roman" w:hAnsi="Times New Roman" w:cs="Times New Roman"/>
                <w:color w:val="221F1F"/>
                <w:spacing w:val="1"/>
                <w:sz w:val="28"/>
                <w:szCs w:val="28"/>
              </w:rPr>
              <w:t>g</w:t>
            </w:r>
            <w:r w:rsidRPr="0031693C">
              <w:rPr>
                <w:rFonts w:ascii="Times New Roman" w:hAnsi="Times New Roman" w:cs="Times New Roman"/>
                <w:color w:val="221F1F"/>
                <w:spacing w:val="-1"/>
                <w:sz w:val="28"/>
                <w:szCs w:val="28"/>
              </w:rPr>
              <w:t>n</w:t>
            </w:r>
            <w:r w:rsidRPr="0031693C">
              <w:rPr>
                <w:rFonts w:ascii="Times New Roman" w:hAnsi="Times New Roman" w:cs="Times New Roman"/>
                <w:color w:val="221F1F"/>
                <w:spacing w:val="1"/>
                <w:sz w:val="28"/>
                <w:szCs w:val="28"/>
              </w:rPr>
              <w:t>i</w:t>
            </w:r>
            <w:r w:rsidRPr="0031693C">
              <w:rPr>
                <w:rFonts w:ascii="Times New Roman" w:hAnsi="Times New Roman" w:cs="Times New Roman"/>
                <w:color w:val="221F1F"/>
                <w:spacing w:val="-1"/>
                <w:sz w:val="28"/>
                <w:szCs w:val="28"/>
              </w:rPr>
              <w:t>ti</w:t>
            </w:r>
            <w:r w:rsidRPr="0031693C">
              <w:rPr>
                <w:rFonts w:ascii="Times New Roman" w:hAnsi="Times New Roman" w:cs="Times New Roman"/>
                <w:color w:val="221F1F"/>
                <w:spacing w:val="1"/>
                <w:sz w:val="28"/>
                <w:szCs w:val="28"/>
              </w:rPr>
              <w:t>v</w:t>
            </w:r>
            <w:r w:rsidRPr="0031693C">
              <w:rPr>
                <w:rFonts w:ascii="Times New Roman" w:hAnsi="Times New Roman" w:cs="Times New Roman"/>
                <w:color w:val="221F1F"/>
                <w:sz w:val="28"/>
                <w:szCs w:val="28"/>
              </w:rPr>
              <w:t xml:space="preserve">e </w:t>
            </w:r>
            <w:r w:rsidRPr="0031693C">
              <w:rPr>
                <w:rFonts w:ascii="Times New Roman" w:hAnsi="Times New Roman" w:cs="Times New Roman"/>
                <w:color w:val="221F1F"/>
                <w:spacing w:val="-1"/>
                <w:sz w:val="28"/>
                <w:szCs w:val="28"/>
              </w:rPr>
              <w:t>g</w:t>
            </w:r>
            <w:r w:rsidRPr="0031693C">
              <w:rPr>
                <w:rFonts w:ascii="Times New Roman" w:hAnsi="Times New Roman" w:cs="Times New Roman"/>
                <w:color w:val="221F1F"/>
                <w:spacing w:val="1"/>
                <w:sz w:val="28"/>
                <w:szCs w:val="28"/>
              </w:rPr>
              <w:t>o</w:t>
            </w:r>
            <w:r w:rsidRPr="0031693C">
              <w:rPr>
                <w:rFonts w:ascii="Times New Roman" w:hAnsi="Times New Roman" w:cs="Times New Roman"/>
                <w:color w:val="221F1F"/>
                <w:spacing w:val="-2"/>
                <w:sz w:val="28"/>
                <w:szCs w:val="28"/>
              </w:rPr>
              <w:t>a</w:t>
            </w:r>
            <w:r w:rsidRPr="0031693C">
              <w:rPr>
                <w:rFonts w:ascii="Times New Roman" w:hAnsi="Times New Roman" w:cs="Times New Roman"/>
                <w:color w:val="221F1F"/>
                <w:spacing w:val="1"/>
                <w:sz w:val="28"/>
                <w:szCs w:val="28"/>
              </w:rPr>
              <w:t>l</w:t>
            </w:r>
            <w:r w:rsidRPr="0031693C">
              <w:rPr>
                <w:rFonts w:ascii="Times New Roman" w:hAnsi="Times New Roman" w:cs="Times New Roman"/>
                <w:color w:val="221F1F"/>
                <w:sz w:val="28"/>
                <w:szCs w:val="28"/>
              </w:rPr>
              <w:t>s.</w:t>
            </w:r>
          </w:p>
          <w:p w14:paraId="3001467F" w14:textId="77777777" w:rsidR="00CC51EF" w:rsidRPr="00CC51EF" w:rsidRDefault="00CC51EF" w:rsidP="001D4070">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lang w:val="pt-PT"/>
              </w:rPr>
            </w:pPr>
            <w:r w:rsidRPr="00CC51EF">
              <w:rPr>
                <w:rFonts w:asciiTheme="majorBidi" w:eastAsia="Times New Roman" w:hAnsiTheme="majorBidi" w:cstheme="majorBidi"/>
                <w:color w:val="231F20"/>
                <w:sz w:val="28"/>
                <w:szCs w:val="28"/>
                <w:lang w:val="pt-PT"/>
              </w:rPr>
              <w:t xml:space="preserve">A1. </w:t>
            </w:r>
            <w:r w:rsidRPr="00CC51EF">
              <w:rPr>
                <w:rFonts w:asciiTheme="majorBidi" w:hAnsiTheme="majorBidi" w:cstheme="majorBidi"/>
                <w:sz w:val="28"/>
                <w:szCs w:val="28"/>
                <w:lang w:val="pt-PT" w:bidi="ar-IQ"/>
              </w:rPr>
              <w:t>Microprocessor-based microcomputer design.</w:t>
            </w:r>
          </w:p>
          <w:p w14:paraId="3BFA463C" w14:textId="77777777" w:rsidR="00CC51EF" w:rsidRPr="007B5155" w:rsidRDefault="00CC51EF" w:rsidP="001D4070">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2. Memory interface of different microprocessors</w:t>
            </w:r>
          </w:p>
          <w:p w14:paraId="0B654C4F" w14:textId="77777777" w:rsidR="00CC51EF" w:rsidRPr="007B5155" w:rsidRDefault="00CC51EF" w:rsidP="001D4070">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3. Peripheral interfaces</w:t>
            </w:r>
          </w:p>
          <w:p w14:paraId="482D2460" w14:textId="77777777" w:rsidR="00CC51EF" w:rsidRPr="007B5155" w:rsidRDefault="00CC51EF" w:rsidP="001D4070">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4. Interrupt driven operation and interface</w:t>
            </w:r>
          </w:p>
        </w:tc>
      </w:tr>
      <w:tr w:rsidR="00CC51EF" w:rsidRPr="007B5155" w14:paraId="0EAF4EF0" w14:textId="77777777" w:rsidTr="001D4070">
        <w:trPr>
          <w:trHeight w:val="1412"/>
        </w:trPr>
        <w:tc>
          <w:tcPr>
            <w:tcW w:w="9639" w:type="dxa"/>
            <w:shd w:val="clear" w:color="auto" w:fill="A7BFDE"/>
            <w:vAlign w:val="center"/>
          </w:tcPr>
          <w:p w14:paraId="5C6FD1D4" w14:textId="77777777" w:rsidR="00CC51EF" w:rsidRPr="007B5155" w:rsidRDefault="00CC51EF" w:rsidP="001D4070">
            <w:pPr>
              <w:widowControl w:val="0"/>
              <w:autoSpaceDE w:val="0"/>
              <w:autoSpaceDN w:val="0"/>
              <w:adjustRightInd w:val="0"/>
              <w:spacing w:after="0" w:line="262" w:lineRule="exact"/>
              <w:ind w:left="248"/>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231F20"/>
                <w:sz w:val="28"/>
                <w:szCs w:val="28"/>
              </w:rPr>
              <w:t xml:space="preserve"> B. </w:t>
            </w:r>
            <w:r>
              <w:rPr>
                <w:rFonts w:ascii="Times New Roman" w:hAnsi="Times New Roman" w:cs="Times New Roman"/>
                <w:color w:val="221F1F"/>
                <w:spacing w:val="1"/>
                <w:sz w:val="28"/>
                <w:szCs w:val="28"/>
              </w:rPr>
              <w:t xml:space="preserve"> 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r>
              <w:rPr>
                <w:rFonts w:ascii="Times New Roman" w:hAnsi="Times New Roman" w:cs="Times New Roman"/>
                <w:color w:val="221F1F"/>
                <w:sz w:val="28"/>
                <w:szCs w:val="28"/>
              </w:rPr>
              <w:t>.</w:t>
            </w:r>
          </w:p>
          <w:p w14:paraId="48D19D9D" w14:textId="77777777" w:rsidR="00CC51EF" w:rsidRPr="007B5155" w:rsidRDefault="00CC51EF" w:rsidP="001D4070">
            <w:pPr>
              <w:widowControl w:val="0"/>
              <w:autoSpaceDE w:val="0"/>
              <w:autoSpaceDN w:val="0"/>
              <w:adjustRightInd w:val="0"/>
              <w:spacing w:after="0" w:line="262" w:lineRule="exact"/>
              <w:ind w:left="459"/>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B1. How to interface memory to microprocessors with different data bus size.</w:t>
            </w:r>
          </w:p>
          <w:p w14:paraId="2C986395" w14:textId="77777777" w:rsidR="00CC51EF" w:rsidRPr="007B5155" w:rsidRDefault="00CC51EF" w:rsidP="001D4070">
            <w:pPr>
              <w:widowControl w:val="0"/>
              <w:autoSpaceDE w:val="0"/>
              <w:autoSpaceDN w:val="0"/>
              <w:adjustRightInd w:val="0"/>
              <w:spacing w:after="0" w:line="264" w:lineRule="exact"/>
              <w:ind w:left="459"/>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B2. How to interface different I/O devices and control them through software.</w:t>
            </w:r>
          </w:p>
          <w:p w14:paraId="6D3112E8" w14:textId="77777777" w:rsidR="00CC51EF" w:rsidRPr="007B5155" w:rsidRDefault="00CC51EF" w:rsidP="001D4070">
            <w:pPr>
              <w:tabs>
                <w:tab w:val="left" w:pos="9252"/>
              </w:tabs>
              <w:autoSpaceDE w:val="0"/>
              <w:autoSpaceDN w:val="0"/>
              <w:adjustRightInd w:val="0"/>
              <w:spacing w:after="0" w:line="240" w:lineRule="auto"/>
              <w:ind w:left="459" w:right="432"/>
              <w:rPr>
                <w:rFonts w:asciiTheme="majorBidi" w:eastAsia="Times New Roman" w:hAnsiTheme="majorBidi" w:cstheme="majorBidi"/>
                <w:color w:val="231F20"/>
                <w:sz w:val="28"/>
                <w:szCs w:val="28"/>
                <w:rtl/>
              </w:rPr>
            </w:pPr>
            <w:r w:rsidRPr="007B5155">
              <w:rPr>
                <w:rFonts w:asciiTheme="majorBidi" w:eastAsia="Times New Roman" w:hAnsiTheme="majorBidi" w:cstheme="majorBidi"/>
                <w:color w:val="231F20"/>
                <w:sz w:val="28"/>
                <w:szCs w:val="28"/>
              </w:rPr>
              <w:t>B3. How to develop interrupt service procedures and expand the interrupt structure through the 8259A interrupt controller</w:t>
            </w:r>
          </w:p>
        </w:tc>
      </w:tr>
      <w:tr w:rsidR="00CC51EF" w:rsidRPr="007B5155" w14:paraId="5A981372" w14:textId="77777777" w:rsidTr="001D4070">
        <w:trPr>
          <w:trHeight w:val="511"/>
        </w:trPr>
        <w:tc>
          <w:tcPr>
            <w:tcW w:w="9639" w:type="dxa"/>
            <w:shd w:val="clear" w:color="auto" w:fill="A7BFDE"/>
            <w:vAlign w:val="center"/>
          </w:tcPr>
          <w:p w14:paraId="7673FC04"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Teaching and Learning Methods</w:t>
            </w:r>
          </w:p>
        </w:tc>
      </w:tr>
      <w:tr w:rsidR="00CC51EF" w:rsidRPr="007B5155" w14:paraId="2D233A03" w14:textId="77777777" w:rsidTr="001D4070">
        <w:trPr>
          <w:trHeight w:val="624"/>
        </w:trPr>
        <w:tc>
          <w:tcPr>
            <w:tcW w:w="9639" w:type="dxa"/>
            <w:shd w:val="clear" w:color="auto" w:fill="A7BFDE"/>
            <w:vAlign w:val="center"/>
          </w:tcPr>
          <w:p w14:paraId="172EEF22" w14:textId="77777777" w:rsidR="00CC51EF" w:rsidRPr="007B5155" w:rsidRDefault="00CC51EF" w:rsidP="00CC51EF">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7E98A258" w14:textId="77777777" w:rsidR="00CC51EF" w:rsidRPr="007B5155" w:rsidRDefault="00CC51EF" w:rsidP="00CC51EF">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4099169C" w14:textId="77777777" w:rsidR="00CC51EF" w:rsidRPr="007B5155" w:rsidRDefault="00CC51EF" w:rsidP="00CC51EF">
            <w:pPr>
              <w:pStyle w:val="ListParagraph"/>
              <w:numPr>
                <w:ilvl w:val="0"/>
                <w:numId w:val="1"/>
              </w:numPr>
              <w:autoSpaceDE w:val="0"/>
              <w:autoSpaceDN w:val="0"/>
              <w:adjustRightInd w:val="0"/>
              <w:spacing w:line="240" w:lineRule="auto"/>
              <w:ind w:left="720"/>
              <w:rPr>
                <w:rFonts w:asciiTheme="majorBidi" w:hAnsiTheme="majorBidi" w:cstheme="majorBidi"/>
                <w:sz w:val="28"/>
                <w:szCs w:val="28"/>
              </w:rPr>
            </w:pPr>
            <w:r w:rsidRPr="007B5155">
              <w:rPr>
                <w:rFonts w:asciiTheme="majorBidi" w:hAnsiTheme="majorBidi" w:cstheme="majorBidi"/>
                <w:sz w:val="28"/>
                <w:szCs w:val="28"/>
              </w:rPr>
              <w:t>Lab. Experiments.</w:t>
            </w:r>
          </w:p>
          <w:p w14:paraId="4C053643" w14:textId="77777777" w:rsidR="00CC51EF" w:rsidRPr="007B5155" w:rsidRDefault="00CC51EF" w:rsidP="00CC51EF">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7EFF8F23"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8"/>
                <w:szCs w:val="28"/>
                <w:lang w:bidi="ar-IQ"/>
              </w:rPr>
            </w:pPr>
          </w:p>
        </w:tc>
      </w:tr>
      <w:tr w:rsidR="00CC51EF" w:rsidRPr="007B5155" w14:paraId="1D5DC973" w14:textId="77777777" w:rsidTr="001D4070">
        <w:trPr>
          <w:trHeight w:val="478"/>
        </w:trPr>
        <w:tc>
          <w:tcPr>
            <w:tcW w:w="9639" w:type="dxa"/>
            <w:shd w:val="clear" w:color="auto" w:fill="A7BFDE"/>
            <w:vAlign w:val="center"/>
          </w:tcPr>
          <w:p w14:paraId="3B754827"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 xml:space="preserve">      Assessment methods  </w:t>
            </w:r>
          </w:p>
        </w:tc>
      </w:tr>
      <w:tr w:rsidR="00CC51EF" w:rsidRPr="007B5155" w14:paraId="653F104E" w14:textId="77777777" w:rsidTr="001D4070">
        <w:trPr>
          <w:trHeight w:val="624"/>
        </w:trPr>
        <w:tc>
          <w:tcPr>
            <w:tcW w:w="9639" w:type="dxa"/>
            <w:shd w:val="clear" w:color="auto" w:fill="A7BFDE"/>
            <w:vAlign w:val="center"/>
          </w:tcPr>
          <w:p w14:paraId="32060CFB"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Lab</w:t>
            </w:r>
          </w:p>
          <w:p w14:paraId="2D2CC89C"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2A18D0D4"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15102BC9"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286C7E89"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8"/>
                <w:szCs w:val="28"/>
                <w:lang w:bidi="ar-IQ"/>
              </w:rPr>
            </w:pPr>
          </w:p>
        </w:tc>
      </w:tr>
      <w:tr w:rsidR="00CC51EF" w:rsidRPr="007B5155" w14:paraId="0DB6E887" w14:textId="77777777" w:rsidTr="001D4070">
        <w:trPr>
          <w:trHeight w:val="964"/>
        </w:trPr>
        <w:tc>
          <w:tcPr>
            <w:tcW w:w="9639" w:type="dxa"/>
            <w:shd w:val="clear" w:color="auto" w:fill="A7BFDE"/>
            <w:vAlign w:val="center"/>
          </w:tcPr>
          <w:p w14:paraId="3F616590" w14:textId="77777777" w:rsidR="00CC51EF" w:rsidRPr="007B5155" w:rsidRDefault="00CC51EF" w:rsidP="001D4070">
            <w:pPr>
              <w:widowControl w:val="0"/>
              <w:autoSpaceDE w:val="0"/>
              <w:autoSpaceDN w:val="0"/>
              <w:adjustRightInd w:val="0"/>
              <w:spacing w:after="0" w:line="262" w:lineRule="exact"/>
              <w:ind w:left="43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C.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16822E5D" w14:textId="77777777" w:rsidR="00CC51EF" w:rsidRPr="007B5155" w:rsidRDefault="00CC51EF" w:rsidP="001D4070">
            <w:pPr>
              <w:widowControl w:val="0"/>
              <w:autoSpaceDE w:val="0"/>
              <w:autoSpaceDN w:val="0"/>
              <w:adjustRightInd w:val="0"/>
              <w:spacing w:after="0" w:line="262" w:lineRule="exact"/>
              <w:ind w:left="61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C1. </w:t>
            </w:r>
            <w:r>
              <w:rPr>
                <w:rFonts w:asciiTheme="majorBidi" w:eastAsia="Times New Roman" w:hAnsiTheme="majorBidi" w:cstheme="majorBidi"/>
                <w:color w:val="231F20"/>
                <w:sz w:val="28"/>
                <w:szCs w:val="28"/>
              </w:rPr>
              <w:t xml:space="preserve">Ability to </w:t>
            </w:r>
            <w:r w:rsidRPr="007B5155">
              <w:rPr>
                <w:rFonts w:asciiTheme="majorBidi" w:eastAsia="Times New Roman" w:hAnsiTheme="majorBidi" w:cstheme="majorBidi"/>
                <w:color w:val="231F20"/>
                <w:sz w:val="28"/>
                <w:szCs w:val="28"/>
              </w:rPr>
              <w:t>Analyze</w:t>
            </w:r>
          </w:p>
          <w:p w14:paraId="1B397297" w14:textId="77777777" w:rsidR="00CC51EF" w:rsidRPr="007B5155" w:rsidRDefault="00CC51EF" w:rsidP="001D4070">
            <w:pPr>
              <w:widowControl w:val="0"/>
              <w:autoSpaceDE w:val="0"/>
              <w:autoSpaceDN w:val="0"/>
              <w:adjustRightInd w:val="0"/>
              <w:spacing w:after="0" w:line="262" w:lineRule="exact"/>
              <w:ind w:left="612"/>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C2.</w:t>
            </w:r>
            <w:r>
              <w:rPr>
                <w:rFonts w:asciiTheme="majorBidi" w:eastAsia="Times New Roman" w:hAnsiTheme="majorBidi" w:cstheme="majorBidi"/>
                <w:color w:val="231F20"/>
                <w:sz w:val="28"/>
                <w:szCs w:val="28"/>
              </w:rPr>
              <w:t xml:space="preserve"> Ability to </w:t>
            </w:r>
            <w:r w:rsidRPr="007B5155">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000000"/>
                <w:sz w:val="28"/>
                <w:szCs w:val="28"/>
                <w:lang w:bidi="ar-IQ"/>
              </w:rPr>
              <w:t>Design</w:t>
            </w:r>
          </w:p>
          <w:p w14:paraId="05EDC54E" w14:textId="77777777" w:rsidR="00CC51EF" w:rsidRPr="007B5155" w:rsidRDefault="00CC51EF" w:rsidP="001D4070">
            <w:pPr>
              <w:widowControl w:val="0"/>
              <w:autoSpaceDE w:val="0"/>
              <w:autoSpaceDN w:val="0"/>
              <w:adjustRightInd w:val="0"/>
              <w:spacing w:after="0" w:line="262" w:lineRule="exact"/>
              <w:ind w:left="612"/>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C3.</w:t>
            </w:r>
            <w:r w:rsidRPr="007B5155">
              <w:rPr>
                <w:rFonts w:asciiTheme="majorBidi" w:eastAsia="Times New Roman" w:hAnsiTheme="majorBidi" w:cstheme="majorBidi"/>
                <w:color w:val="000000"/>
                <w:sz w:val="28"/>
                <w:szCs w:val="28"/>
                <w:lang w:bidi="ar-IQ"/>
              </w:rPr>
              <w:t xml:space="preserve"> </w:t>
            </w:r>
            <w:r>
              <w:rPr>
                <w:rFonts w:asciiTheme="majorBidi" w:eastAsia="Times New Roman" w:hAnsiTheme="majorBidi" w:cstheme="majorBidi"/>
                <w:color w:val="231F20"/>
                <w:sz w:val="28"/>
                <w:szCs w:val="28"/>
              </w:rPr>
              <w:t xml:space="preserve"> Ability to </w:t>
            </w:r>
            <w:r w:rsidRPr="007B5155">
              <w:rPr>
                <w:rFonts w:asciiTheme="majorBidi" w:eastAsia="Times New Roman" w:hAnsiTheme="majorBidi" w:cstheme="majorBidi"/>
                <w:color w:val="000000"/>
                <w:sz w:val="28"/>
                <w:szCs w:val="28"/>
                <w:lang w:bidi="ar-IQ"/>
              </w:rPr>
              <w:t>Problem solving</w:t>
            </w:r>
          </w:p>
        </w:tc>
      </w:tr>
      <w:tr w:rsidR="00CC51EF" w:rsidRPr="007B5155" w14:paraId="3F4C7E1E" w14:textId="77777777" w:rsidTr="001D4070">
        <w:trPr>
          <w:trHeight w:val="471"/>
        </w:trPr>
        <w:tc>
          <w:tcPr>
            <w:tcW w:w="9639" w:type="dxa"/>
            <w:shd w:val="clear" w:color="auto" w:fill="A7BFDE"/>
            <w:vAlign w:val="center"/>
          </w:tcPr>
          <w:p w14:paraId="3D033672" w14:textId="77777777" w:rsidR="00CC51EF" w:rsidRPr="007B5155" w:rsidRDefault="00CC51EF" w:rsidP="001D4070">
            <w:pPr>
              <w:tabs>
                <w:tab w:val="left" w:pos="612"/>
              </w:tabs>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231F20"/>
                <w:sz w:val="28"/>
                <w:szCs w:val="28"/>
              </w:rPr>
              <w:t xml:space="preserve">Teaching and Learning Methods </w:t>
            </w:r>
          </w:p>
        </w:tc>
      </w:tr>
      <w:tr w:rsidR="00CC51EF" w:rsidRPr="007B5155" w14:paraId="7FBA14F7" w14:textId="77777777" w:rsidTr="001D4070">
        <w:trPr>
          <w:trHeight w:val="624"/>
        </w:trPr>
        <w:tc>
          <w:tcPr>
            <w:tcW w:w="9639" w:type="dxa"/>
            <w:shd w:val="clear" w:color="auto" w:fill="A7BFDE"/>
            <w:vAlign w:val="center"/>
          </w:tcPr>
          <w:p w14:paraId="748F2268" w14:textId="77777777" w:rsidR="00CC51EF" w:rsidRPr="007B5155" w:rsidRDefault="00CC51EF" w:rsidP="00CC51EF">
            <w:pPr>
              <w:pStyle w:val="ListParagraph"/>
              <w:numPr>
                <w:ilvl w:val="0"/>
                <w:numId w:val="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3227E3FF" w14:textId="77777777" w:rsidR="00CC51EF" w:rsidRPr="007B5155" w:rsidRDefault="00CC51EF" w:rsidP="00CC51EF">
            <w:pPr>
              <w:pStyle w:val="ListParagraph"/>
              <w:numPr>
                <w:ilvl w:val="0"/>
                <w:numId w:val="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3F627CFC" w14:textId="77777777" w:rsidR="00CC51EF" w:rsidRPr="007B5155" w:rsidRDefault="00CC51EF" w:rsidP="00CC51EF">
            <w:pPr>
              <w:pStyle w:val="ListParagraph"/>
              <w:numPr>
                <w:ilvl w:val="0"/>
                <w:numId w:val="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4061B719" w14:textId="77777777" w:rsidR="00CC51EF" w:rsidRPr="007B5155" w:rsidRDefault="00CC51EF" w:rsidP="00CC51EF">
            <w:pPr>
              <w:pStyle w:val="ListParagraph"/>
              <w:numPr>
                <w:ilvl w:val="0"/>
                <w:numId w:val="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Discussions</w:t>
            </w:r>
          </w:p>
        </w:tc>
      </w:tr>
      <w:tr w:rsidR="00CC51EF" w:rsidRPr="007B5155" w14:paraId="009137A5" w14:textId="77777777" w:rsidTr="001D4070">
        <w:trPr>
          <w:trHeight w:val="425"/>
        </w:trPr>
        <w:tc>
          <w:tcPr>
            <w:tcW w:w="9639" w:type="dxa"/>
            <w:shd w:val="clear" w:color="auto" w:fill="A7BFDE"/>
            <w:vAlign w:val="center"/>
          </w:tcPr>
          <w:p w14:paraId="20C35499"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Assessment methods</w:t>
            </w:r>
          </w:p>
        </w:tc>
      </w:tr>
      <w:tr w:rsidR="00CC51EF" w:rsidRPr="007B5155" w14:paraId="28155CCD" w14:textId="77777777" w:rsidTr="001D4070">
        <w:trPr>
          <w:trHeight w:val="624"/>
        </w:trPr>
        <w:tc>
          <w:tcPr>
            <w:tcW w:w="9639" w:type="dxa"/>
            <w:shd w:val="clear" w:color="auto" w:fill="A7BFDE"/>
            <w:vAlign w:val="center"/>
          </w:tcPr>
          <w:p w14:paraId="5E10620C"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lastRenderedPageBreak/>
              <w:t>1. Quizzes and exams</w:t>
            </w:r>
          </w:p>
          <w:p w14:paraId="358E4D8A"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homework</w:t>
            </w:r>
          </w:p>
          <w:p w14:paraId="2F416AA5"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Lab</w:t>
            </w:r>
          </w:p>
          <w:p w14:paraId="7BA508AA" w14:textId="77777777" w:rsidR="00CC51EF"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054A61F7" w14:textId="77777777" w:rsidR="00CC51EF" w:rsidRDefault="00CC51EF"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119CEC1E" w14:textId="77777777" w:rsidR="00CC51EF" w:rsidRDefault="00CC51EF" w:rsidP="001D4070">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4C1AF4E4"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4131BF4C"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2C8492BD"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74FE251D" w14:textId="77777777" w:rsidR="00CC51EF" w:rsidRPr="0031693C" w:rsidRDefault="00CC51EF" w:rsidP="001D40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54E2BC2D"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rtl/>
                <w:lang w:bidi="ar-IQ"/>
              </w:rPr>
            </w:pPr>
          </w:p>
          <w:p w14:paraId="1959E0E4"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tc>
      </w:tr>
    </w:tbl>
    <w:p w14:paraId="5695F35F" w14:textId="77777777" w:rsidR="00CC51EF" w:rsidRPr="007B5155" w:rsidRDefault="00CC51EF" w:rsidP="00CC51EF">
      <w:pPr>
        <w:tabs>
          <w:tab w:val="left" w:pos="1590"/>
          <w:tab w:val="center" w:pos="4320"/>
        </w:tabs>
        <w:autoSpaceDE w:val="0"/>
        <w:autoSpaceDN w:val="0"/>
        <w:adjustRightInd w:val="0"/>
        <w:jc w:val="center"/>
        <w:rPr>
          <w:rFonts w:asciiTheme="majorBidi" w:hAnsiTheme="majorBidi" w:cstheme="majorBidi"/>
          <w:b/>
          <w:bCs/>
          <w:color w:val="1F4E79"/>
          <w:sz w:val="28"/>
          <w:szCs w:val="28"/>
          <w:lang w:bidi="ar-IQ"/>
        </w:rPr>
      </w:pPr>
    </w:p>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CC51EF" w:rsidRPr="007B5155" w14:paraId="77E1E5A5" w14:textId="77777777" w:rsidTr="001D4070">
        <w:trPr>
          <w:trHeight w:val="538"/>
          <w:jc w:val="center"/>
        </w:trPr>
        <w:tc>
          <w:tcPr>
            <w:tcW w:w="9720" w:type="dxa"/>
            <w:gridSpan w:val="6"/>
            <w:shd w:val="clear" w:color="auto" w:fill="A7BFDE"/>
            <w:vAlign w:val="center"/>
          </w:tcPr>
          <w:p w14:paraId="51A6679D" w14:textId="77777777" w:rsidR="00CC51EF" w:rsidRPr="007B5155" w:rsidRDefault="00CC51EF" w:rsidP="001D4070">
            <w:pPr>
              <w:tabs>
                <w:tab w:val="left"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eastAsia="Times New Roman" w:hAnsiTheme="majorBidi" w:cstheme="majorBidi"/>
                <w:color w:val="231F20"/>
                <w:sz w:val="28"/>
                <w:szCs w:val="28"/>
              </w:rPr>
              <w:t>10</w:t>
            </w:r>
            <w:r w:rsidRPr="007B5155">
              <w:rPr>
                <w:rFonts w:asciiTheme="majorBidi" w:eastAsia="Times New Roman" w:hAnsiTheme="majorBidi" w:cstheme="majorBidi"/>
                <w:color w:val="231F20"/>
                <w:sz w:val="28"/>
                <w:szCs w:val="28"/>
              </w:rPr>
              <w:t>. Course Structure</w:t>
            </w:r>
          </w:p>
        </w:tc>
      </w:tr>
      <w:tr w:rsidR="00CC51EF" w:rsidRPr="007B5155" w14:paraId="0AF226EF" w14:textId="77777777" w:rsidTr="001D4070">
        <w:trPr>
          <w:trHeight w:val="907"/>
          <w:jc w:val="center"/>
        </w:trPr>
        <w:tc>
          <w:tcPr>
            <w:tcW w:w="2340" w:type="dxa"/>
            <w:shd w:val="clear" w:color="auto" w:fill="A7BFDE"/>
            <w:vAlign w:val="center"/>
          </w:tcPr>
          <w:p w14:paraId="3033F58F"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Assessment Method</w:t>
            </w:r>
          </w:p>
        </w:tc>
        <w:tc>
          <w:tcPr>
            <w:tcW w:w="1800" w:type="dxa"/>
            <w:shd w:val="clear" w:color="auto" w:fill="D3DFEE"/>
            <w:vAlign w:val="center"/>
          </w:tcPr>
          <w:p w14:paraId="54604A49" w14:textId="77777777" w:rsidR="00CC51EF" w:rsidRPr="007B5155" w:rsidRDefault="00CC51EF" w:rsidP="001D4070">
            <w:pPr>
              <w:widowControl w:val="0"/>
              <w:autoSpaceDE w:val="0"/>
              <w:autoSpaceDN w:val="0"/>
              <w:adjustRightInd w:val="0"/>
              <w:spacing w:after="0" w:line="296" w:lineRule="exact"/>
              <w:ind w:left="25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w:t>
            </w:r>
          </w:p>
          <w:p w14:paraId="0D0EBC79"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Method</w:t>
            </w:r>
          </w:p>
        </w:tc>
        <w:tc>
          <w:tcPr>
            <w:tcW w:w="2340" w:type="dxa"/>
            <w:shd w:val="clear" w:color="auto" w:fill="A7BFDE"/>
            <w:vAlign w:val="center"/>
          </w:tcPr>
          <w:p w14:paraId="09611B4B"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w w:val="98"/>
                <w:sz w:val="28"/>
                <w:szCs w:val="28"/>
              </w:rPr>
              <w:t xml:space="preserve">Unit/Module or Topic </w:t>
            </w:r>
            <w:r w:rsidRPr="007B5155">
              <w:rPr>
                <w:rFonts w:asciiTheme="majorBidi" w:eastAsia="Times New Roman" w:hAnsiTheme="majorBidi" w:cstheme="majorBidi"/>
                <w:color w:val="231F20"/>
                <w:sz w:val="28"/>
                <w:szCs w:val="28"/>
              </w:rPr>
              <w:t>Title</w:t>
            </w:r>
          </w:p>
        </w:tc>
        <w:tc>
          <w:tcPr>
            <w:tcW w:w="1080" w:type="dxa"/>
            <w:shd w:val="clear" w:color="auto" w:fill="D3DFEE"/>
            <w:vAlign w:val="center"/>
          </w:tcPr>
          <w:p w14:paraId="6D60BB99"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ILOs</w:t>
            </w:r>
          </w:p>
        </w:tc>
        <w:tc>
          <w:tcPr>
            <w:tcW w:w="1080" w:type="dxa"/>
            <w:shd w:val="clear" w:color="auto" w:fill="A7BFDE"/>
            <w:vAlign w:val="center"/>
          </w:tcPr>
          <w:p w14:paraId="3309D4FE"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Hours</w:t>
            </w:r>
          </w:p>
        </w:tc>
        <w:tc>
          <w:tcPr>
            <w:tcW w:w="1080" w:type="dxa"/>
            <w:shd w:val="clear" w:color="auto" w:fill="D3DFEE"/>
            <w:vAlign w:val="center"/>
          </w:tcPr>
          <w:p w14:paraId="1B3CEA38" w14:textId="77777777" w:rsidR="00CC51EF" w:rsidRPr="007B5155" w:rsidRDefault="00CC51EF" w:rsidP="001D4070">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Week</w:t>
            </w:r>
          </w:p>
        </w:tc>
      </w:tr>
      <w:tr w:rsidR="00CC51EF" w:rsidRPr="007B5155" w14:paraId="4CD6AA51" w14:textId="77777777" w:rsidTr="001D4070">
        <w:trPr>
          <w:trHeight w:val="399"/>
          <w:jc w:val="center"/>
        </w:trPr>
        <w:tc>
          <w:tcPr>
            <w:tcW w:w="2340" w:type="dxa"/>
            <w:tcBorders>
              <w:right w:val="single" w:sz="6" w:space="0" w:color="4F81BD"/>
            </w:tcBorders>
            <w:shd w:val="clear" w:color="auto" w:fill="A7BFDE"/>
            <w:vAlign w:val="center"/>
          </w:tcPr>
          <w:p w14:paraId="06CC685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6ACB3F9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1254A030"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Review of Intel Microprocessors 8088-Pentium hardware and software architecture</w:t>
            </w:r>
          </w:p>
        </w:tc>
        <w:tc>
          <w:tcPr>
            <w:tcW w:w="1080" w:type="dxa"/>
            <w:tcBorders>
              <w:left w:val="single" w:sz="6" w:space="0" w:color="4F81BD"/>
              <w:right w:val="single" w:sz="6" w:space="0" w:color="4F81BD"/>
            </w:tcBorders>
            <w:shd w:val="clear" w:color="auto" w:fill="A7BFDE"/>
            <w:vAlign w:val="center"/>
          </w:tcPr>
          <w:p w14:paraId="53921AC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A1</w:t>
            </w:r>
          </w:p>
        </w:tc>
        <w:tc>
          <w:tcPr>
            <w:tcW w:w="1080" w:type="dxa"/>
            <w:tcBorders>
              <w:left w:val="single" w:sz="6" w:space="0" w:color="4F81BD"/>
              <w:right w:val="single" w:sz="6" w:space="0" w:color="4F81BD"/>
            </w:tcBorders>
            <w:shd w:val="clear" w:color="auto" w:fill="A7BFDE"/>
            <w:vAlign w:val="center"/>
          </w:tcPr>
          <w:p w14:paraId="271AB0E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601F2A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3C79F6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C3A1F7C"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w:t>
            </w:r>
          </w:p>
        </w:tc>
      </w:tr>
      <w:tr w:rsidR="00CC51EF" w:rsidRPr="007B5155" w14:paraId="20DB4C80" w14:textId="77777777" w:rsidTr="001D4070">
        <w:trPr>
          <w:trHeight w:val="339"/>
          <w:jc w:val="center"/>
        </w:trPr>
        <w:tc>
          <w:tcPr>
            <w:tcW w:w="2340" w:type="dxa"/>
            <w:shd w:val="clear" w:color="auto" w:fill="A7BFDE"/>
            <w:vAlign w:val="center"/>
          </w:tcPr>
          <w:p w14:paraId="6250D03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shd w:val="clear" w:color="auto" w:fill="D3DFEE"/>
            <w:vAlign w:val="center"/>
          </w:tcPr>
          <w:p w14:paraId="5150082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0655688F"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management in protected mode</w:t>
            </w:r>
          </w:p>
        </w:tc>
        <w:tc>
          <w:tcPr>
            <w:tcW w:w="1080" w:type="dxa"/>
            <w:shd w:val="clear" w:color="auto" w:fill="D3DFEE"/>
            <w:vAlign w:val="center"/>
          </w:tcPr>
          <w:p w14:paraId="1598E5C2" w14:textId="77777777" w:rsidR="00CC51EF" w:rsidRPr="007B5155" w:rsidRDefault="00CC51EF" w:rsidP="001D4070">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1</w:t>
            </w:r>
          </w:p>
        </w:tc>
        <w:tc>
          <w:tcPr>
            <w:tcW w:w="1080" w:type="dxa"/>
            <w:shd w:val="clear" w:color="auto" w:fill="A7BFDE"/>
            <w:vAlign w:val="center"/>
          </w:tcPr>
          <w:p w14:paraId="25B2F29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D1207D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7C298C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1F6C829C"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w:t>
            </w:r>
          </w:p>
        </w:tc>
      </w:tr>
      <w:tr w:rsidR="00CC51EF" w:rsidRPr="007B5155" w14:paraId="48D87AD9" w14:textId="77777777" w:rsidTr="001D4070">
        <w:trPr>
          <w:trHeight w:val="320"/>
          <w:jc w:val="center"/>
        </w:trPr>
        <w:tc>
          <w:tcPr>
            <w:tcW w:w="2340" w:type="dxa"/>
            <w:tcBorders>
              <w:right w:val="single" w:sz="6" w:space="0" w:color="4F81BD"/>
            </w:tcBorders>
            <w:shd w:val="clear" w:color="auto" w:fill="A7BFDE"/>
            <w:vAlign w:val="center"/>
          </w:tcPr>
          <w:p w14:paraId="18129C5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1D03DD1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38468DE2"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management in protected mode</w:t>
            </w:r>
          </w:p>
        </w:tc>
        <w:tc>
          <w:tcPr>
            <w:tcW w:w="1080" w:type="dxa"/>
            <w:tcBorders>
              <w:left w:val="single" w:sz="6" w:space="0" w:color="4F81BD"/>
              <w:right w:val="single" w:sz="6" w:space="0" w:color="4F81BD"/>
            </w:tcBorders>
            <w:shd w:val="clear" w:color="auto" w:fill="A7BFDE"/>
            <w:vAlign w:val="center"/>
          </w:tcPr>
          <w:p w14:paraId="05BDE39B"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1</w:t>
            </w:r>
          </w:p>
        </w:tc>
        <w:tc>
          <w:tcPr>
            <w:tcW w:w="1080" w:type="dxa"/>
            <w:tcBorders>
              <w:left w:val="single" w:sz="6" w:space="0" w:color="4F81BD"/>
              <w:right w:val="single" w:sz="6" w:space="0" w:color="4F81BD"/>
            </w:tcBorders>
            <w:shd w:val="clear" w:color="auto" w:fill="A7BFDE"/>
            <w:vAlign w:val="center"/>
          </w:tcPr>
          <w:p w14:paraId="60D1763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EB2068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6EB2743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4F213AC5"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3</w:t>
            </w:r>
          </w:p>
        </w:tc>
      </w:tr>
      <w:tr w:rsidR="00CC51EF" w:rsidRPr="007B5155" w14:paraId="7ECA186E" w14:textId="77777777" w:rsidTr="001D4070">
        <w:trPr>
          <w:trHeight w:val="331"/>
          <w:jc w:val="center"/>
        </w:trPr>
        <w:tc>
          <w:tcPr>
            <w:tcW w:w="2340" w:type="dxa"/>
            <w:shd w:val="clear" w:color="auto" w:fill="A7BFDE"/>
            <w:vAlign w:val="center"/>
          </w:tcPr>
          <w:p w14:paraId="33EDA429"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shd w:val="clear" w:color="auto" w:fill="D3DFEE"/>
            <w:vAlign w:val="center"/>
          </w:tcPr>
          <w:p w14:paraId="3EBF7DC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53482C2E"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8-bit)</w:t>
            </w:r>
          </w:p>
        </w:tc>
        <w:tc>
          <w:tcPr>
            <w:tcW w:w="1080" w:type="dxa"/>
            <w:shd w:val="clear" w:color="auto" w:fill="D3DFEE"/>
            <w:vAlign w:val="center"/>
          </w:tcPr>
          <w:p w14:paraId="12D3BD1A"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shd w:val="clear" w:color="auto" w:fill="A7BFDE"/>
            <w:vAlign w:val="center"/>
          </w:tcPr>
          <w:p w14:paraId="600A407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4592ED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6C67AF3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60BAF15B"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4</w:t>
            </w:r>
          </w:p>
        </w:tc>
      </w:tr>
      <w:tr w:rsidR="00CC51EF" w:rsidRPr="007B5155" w14:paraId="59653406" w14:textId="77777777" w:rsidTr="001D4070">
        <w:trPr>
          <w:trHeight w:val="340"/>
          <w:jc w:val="center"/>
        </w:trPr>
        <w:tc>
          <w:tcPr>
            <w:tcW w:w="2340" w:type="dxa"/>
            <w:tcBorders>
              <w:right w:val="single" w:sz="6" w:space="0" w:color="4F81BD"/>
            </w:tcBorders>
            <w:shd w:val="clear" w:color="auto" w:fill="A7BFDE"/>
            <w:vAlign w:val="center"/>
          </w:tcPr>
          <w:p w14:paraId="2A18352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7DBB5F3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841E46F"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Introduction to 16 bit memory interface</w:t>
            </w:r>
          </w:p>
        </w:tc>
        <w:tc>
          <w:tcPr>
            <w:tcW w:w="1080" w:type="dxa"/>
            <w:tcBorders>
              <w:left w:val="single" w:sz="6" w:space="0" w:color="4F81BD"/>
              <w:right w:val="single" w:sz="6" w:space="0" w:color="4F81BD"/>
            </w:tcBorders>
            <w:shd w:val="clear" w:color="auto" w:fill="A7BFDE"/>
            <w:vAlign w:val="center"/>
          </w:tcPr>
          <w:p w14:paraId="32E52335"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1B847A87"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45D517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B0AA2C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212E196"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5</w:t>
            </w:r>
          </w:p>
        </w:tc>
      </w:tr>
      <w:tr w:rsidR="00CC51EF" w:rsidRPr="007B5155" w14:paraId="0D6CBEC4" w14:textId="77777777" w:rsidTr="001D4070">
        <w:trPr>
          <w:trHeight w:val="323"/>
          <w:jc w:val="center"/>
        </w:trPr>
        <w:tc>
          <w:tcPr>
            <w:tcW w:w="2340" w:type="dxa"/>
            <w:shd w:val="clear" w:color="auto" w:fill="A7BFDE"/>
          </w:tcPr>
          <w:p w14:paraId="1A899FD3"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lastRenderedPageBreak/>
              <w:t>Items 1, 2, and 4 of Assessment methods</w:t>
            </w:r>
          </w:p>
        </w:tc>
        <w:tc>
          <w:tcPr>
            <w:tcW w:w="1800" w:type="dxa"/>
            <w:shd w:val="clear" w:color="auto" w:fill="D3DFEE"/>
            <w:vAlign w:val="center"/>
          </w:tcPr>
          <w:p w14:paraId="2CC52CB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2351DBED"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16-bit)</w:t>
            </w:r>
          </w:p>
        </w:tc>
        <w:tc>
          <w:tcPr>
            <w:tcW w:w="1080" w:type="dxa"/>
            <w:shd w:val="clear" w:color="auto" w:fill="D3DFEE"/>
            <w:vAlign w:val="center"/>
          </w:tcPr>
          <w:p w14:paraId="166ECC59" w14:textId="77777777" w:rsidR="00CC51EF" w:rsidRPr="007B5155" w:rsidRDefault="00CC51EF" w:rsidP="001D4070">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shd w:val="clear" w:color="auto" w:fill="A7BFDE"/>
            <w:vAlign w:val="center"/>
          </w:tcPr>
          <w:p w14:paraId="33A21D1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D43D6D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E97141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64EA5932"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6</w:t>
            </w:r>
          </w:p>
        </w:tc>
      </w:tr>
      <w:tr w:rsidR="00CC51EF" w:rsidRPr="007B5155" w14:paraId="3ABB869E" w14:textId="77777777" w:rsidTr="001D4070">
        <w:trPr>
          <w:trHeight w:val="319"/>
          <w:jc w:val="center"/>
        </w:trPr>
        <w:tc>
          <w:tcPr>
            <w:tcW w:w="2340" w:type="dxa"/>
            <w:tcBorders>
              <w:right w:val="single" w:sz="6" w:space="0" w:color="4F81BD"/>
            </w:tcBorders>
            <w:shd w:val="clear" w:color="auto" w:fill="A7BFDE"/>
          </w:tcPr>
          <w:p w14:paraId="1FDF1263"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4BD127B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31EEA4AD"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32-bit)</w:t>
            </w:r>
          </w:p>
        </w:tc>
        <w:tc>
          <w:tcPr>
            <w:tcW w:w="1080" w:type="dxa"/>
            <w:tcBorders>
              <w:left w:val="single" w:sz="6" w:space="0" w:color="4F81BD"/>
              <w:right w:val="single" w:sz="6" w:space="0" w:color="4F81BD"/>
            </w:tcBorders>
            <w:shd w:val="clear" w:color="auto" w:fill="A7BFDE"/>
            <w:vAlign w:val="center"/>
          </w:tcPr>
          <w:p w14:paraId="2B3055F8"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785ECBC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7BBA1F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440C46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3BBE7E1"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7</w:t>
            </w:r>
          </w:p>
        </w:tc>
      </w:tr>
      <w:tr w:rsidR="00CC51EF" w:rsidRPr="007B5155" w14:paraId="40D79676" w14:textId="77777777" w:rsidTr="001D4070">
        <w:trPr>
          <w:trHeight w:val="319"/>
          <w:jc w:val="center"/>
        </w:trPr>
        <w:tc>
          <w:tcPr>
            <w:tcW w:w="2340" w:type="dxa"/>
            <w:tcBorders>
              <w:right w:val="single" w:sz="6" w:space="0" w:color="4F81BD"/>
            </w:tcBorders>
            <w:shd w:val="clear" w:color="auto" w:fill="A7BFDE"/>
          </w:tcPr>
          <w:p w14:paraId="47283A1C"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6D4A0E6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D1845A9"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64-bit)</w:t>
            </w:r>
          </w:p>
        </w:tc>
        <w:tc>
          <w:tcPr>
            <w:tcW w:w="1080" w:type="dxa"/>
            <w:tcBorders>
              <w:left w:val="single" w:sz="6" w:space="0" w:color="4F81BD"/>
              <w:right w:val="single" w:sz="6" w:space="0" w:color="4F81BD"/>
            </w:tcBorders>
            <w:shd w:val="clear" w:color="auto" w:fill="A7BFDE"/>
            <w:vAlign w:val="center"/>
          </w:tcPr>
          <w:p w14:paraId="37354B1F" w14:textId="77777777" w:rsidR="00CC51EF" w:rsidRPr="007B5155" w:rsidRDefault="00CC51EF" w:rsidP="001D4070">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128FBF3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FA7DB2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59035A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866F527"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8</w:t>
            </w:r>
          </w:p>
        </w:tc>
      </w:tr>
      <w:tr w:rsidR="00CC51EF" w:rsidRPr="007B5155" w14:paraId="3896DE6E" w14:textId="77777777" w:rsidTr="001D4070">
        <w:trPr>
          <w:trHeight w:val="319"/>
          <w:jc w:val="center"/>
        </w:trPr>
        <w:tc>
          <w:tcPr>
            <w:tcW w:w="2340" w:type="dxa"/>
            <w:tcBorders>
              <w:right w:val="single" w:sz="6" w:space="0" w:color="4F81BD"/>
            </w:tcBorders>
            <w:shd w:val="clear" w:color="auto" w:fill="A7BFDE"/>
          </w:tcPr>
          <w:p w14:paraId="29B3F6AC" w14:textId="77777777" w:rsidR="00CC51EF" w:rsidRPr="007B5155" w:rsidRDefault="00CC51EF" w:rsidP="001D4070">
            <w:pPr>
              <w:rPr>
                <w:rFonts w:asciiTheme="majorBidi" w:hAnsiTheme="majorBidi" w:cstheme="majorBidi"/>
              </w:rPr>
            </w:pPr>
          </w:p>
        </w:tc>
        <w:tc>
          <w:tcPr>
            <w:tcW w:w="1800" w:type="dxa"/>
            <w:tcBorders>
              <w:left w:val="single" w:sz="6" w:space="0" w:color="4F81BD"/>
              <w:right w:val="single" w:sz="6" w:space="0" w:color="4F81BD"/>
            </w:tcBorders>
            <w:shd w:val="clear" w:color="auto" w:fill="A7BFDE"/>
            <w:vAlign w:val="center"/>
          </w:tcPr>
          <w:p w14:paraId="780AFB19"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p>
        </w:tc>
        <w:tc>
          <w:tcPr>
            <w:tcW w:w="2340" w:type="dxa"/>
            <w:tcBorders>
              <w:left w:val="single" w:sz="6" w:space="0" w:color="4F81BD"/>
              <w:right w:val="single" w:sz="6" w:space="0" w:color="4F81BD"/>
            </w:tcBorders>
            <w:shd w:val="clear" w:color="auto" w:fill="A7BFDE"/>
            <w:vAlign w:val="center"/>
          </w:tcPr>
          <w:p w14:paraId="584FED62" w14:textId="77777777" w:rsidR="00CC51EF" w:rsidRPr="007B5155" w:rsidRDefault="00CC51EF" w:rsidP="001D4070">
            <w:pPr>
              <w:rPr>
                <w:rFonts w:asciiTheme="majorBidi" w:hAnsiTheme="majorBidi" w:cstheme="majorBidi"/>
                <w:sz w:val="28"/>
                <w:szCs w:val="28"/>
                <w:rtl/>
                <w:lang w:bidi="ar-SY"/>
              </w:rPr>
            </w:pPr>
            <w:r w:rsidRPr="007B5155">
              <w:rPr>
                <w:rFonts w:asciiTheme="majorBidi" w:hAnsiTheme="majorBidi" w:cstheme="majorBidi"/>
                <w:sz w:val="28"/>
                <w:szCs w:val="28"/>
                <w:lang w:bidi="ar-SY"/>
              </w:rPr>
              <w:t>Exam</w:t>
            </w:r>
          </w:p>
        </w:tc>
        <w:tc>
          <w:tcPr>
            <w:tcW w:w="1080" w:type="dxa"/>
            <w:tcBorders>
              <w:left w:val="single" w:sz="6" w:space="0" w:color="4F81BD"/>
              <w:right w:val="single" w:sz="6" w:space="0" w:color="4F81BD"/>
            </w:tcBorders>
            <w:shd w:val="clear" w:color="auto" w:fill="A7BFDE"/>
            <w:vAlign w:val="center"/>
          </w:tcPr>
          <w:p w14:paraId="0D52B9D2"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39AF726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AC3927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BD76F1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2CCDF13"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9</w:t>
            </w:r>
          </w:p>
        </w:tc>
      </w:tr>
      <w:tr w:rsidR="00CC51EF" w:rsidRPr="007B5155" w14:paraId="7A84B478" w14:textId="77777777" w:rsidTr="001D4070">
        <w:trPr>
          <w:trHeight w:val="319"/>
          <w:jc w:val="center"/>
        </w:trPr>
        <w:tc>
          <w:tcPr>
            <w:tcW w:w="2340" w:type="dxa"/>
            <w:tcBorders>
              <w:right w:val="single" w:sz="6" w:space="0" w:color="4F81BD"/>
            </w:tcBorders>
            <w:shd w:val="clear" w:color="auto" w:fill="A7BFDE"/>
          </w:tcPr>
          <w:p w14:paraId="0EDFE5A0"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3E78DF6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3E202A32"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Basic I/O interface</w:t>
            </w:r>
          </w:p>
        </w:tc>
        <w:tc>
          <w:tcPr>
            <w:tcW w:w="1080" w:type="dxa"/>
            <w:tcBorders>
              <w:left w:val="single" w:sz="6" w:space="0" w:color="4F81BD"/>
              <w:right w:val="single" w:sz="6" w:space="0" w:color="4F81BD"/>
            </w:tcBorders>
            <w:shd w:val="clear" w:color="auto" w:fill="A7BFDE"/>
            <w:vAlign w:val="center"/>
          </w:tcPr>
          <w:p w14:paraId="72FF9295"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51A756D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BBB419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9CEE16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0AA90E1"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0</w:t>
            </w:r>
          </w:p>
        </w:tc>
      </w:tr>
      <w:tr w:rsidR="00CC51EF" w:rsidRPr="007B5155" w14:paraId="5B4FCA06" w14:textId="77777777" w:rsidTr="001D4070">
        <w:trPr>
          <w:trHeight w:val="319"/>
          <w:jc w:val="center"/>
        </w:trPr>
        <w:tc>
          <w:tcPr>
            <w:tcW w:w="2340" w:type="dxa"/>
            <w:tcBorders>
              <w:right w:val="single" w:sz="6" w:space="0" w:color="4F81BD"/>
            </w:tcBorders>
            <w:shd w:val="clear" w:color="auto" w:fill="A7BFDE"/>
            <w:vAlign w:val="center"/>
          </w:tcPr>
          <w:p w14:paraId="500C4A4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028AEBE7"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2688A96D"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Basic I/O interface and studying some I/O devices</w:t>
            </w:r>
          </w:p>
        </w:tc>
        <w:tc>
          <w:tcPr>
            <w:tcW w:w="1080" w:type="dxa"/>
            <w:tcBorders>
              <w:left w:val="single" w:sz="6" w:space="0" w:color="4F81BD"/>
              <w:right w:val="single" w:sz="6" w:space="0" w:color="4F81BD"/>
            </w:tcBorders>
            <w:shd w:val="clear" w:color="auto" w:fill="A7BFDE"/>
            <w:vAlign w:val="center"/>
          </w:tcPr>
          <w:p w14:paraId="63D89064"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6283C5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09FEB0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207B34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C754E76"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1</w:t>
            </w:r>
          </w:p>
        </w:tc>
      </w:tr>
      <w:tr w:rsidR="00CC51EF" w:rsidRPr="007B5155" w14:paraId="668406DD" w14:textId="77777777" w:rsidTr="001D4070">
        <w:trPr>
          <w:trHeight w:val="319"/>
          <w:jc w:val="center"/>
        </w:trPr>
        <w:tc>
          <w:tcPr>
            <w:tcW w:w="2340" w:type="dxa"/>
            <w:tcBorders>
              <w:right w:val="single" w:sz="6" w:space="0" w:color="4F81BD"/>
            </w:tcBorders>
            <w:shd w:val="clear" w:color="auto" w:fill="A7BFDE"/>
            <w:vAlign w:val="center"/>
          </w:tcPr>
          <w:p w14:paraId="1F063B1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4D16E02A"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01A2852D"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52DBC1A0"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539FEC6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93CB8C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6988AAB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B091554"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2</w:t>
            </w:r>
          </w:p>
        </w:tc>
      </w:tr>
      <w:tr w:rsidR="00CC51EF" w:rsidRPr="007B5155" w14:paraId="687F977C" w14:textId="77777777" w:rsidTr="001D4070">
        <w:trPr>
          <w:trHeight w:val="319"/>
          <w:jc w:val="center"/>
        </w:trPr>
        <w:tc>
          <w:tcPr>
            <w:tcW w:w="2340" w:type="dxa"/>
            <w:tcBorders>
              <w:right w:val="single" w:sz="6" w:space="0" w:color="4F81BD"/>
            </w:tcBorders>
            <w:shd w:val="clear" w:color="auto" w:fill="A7BFDE"/>
            <w:vAlign w:val="center"/>
          </w:tcPr>
          <w:p w14:paraId="720833D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3FB973A1"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4895CE11" w14:textId="77777777" w:rsidR="00CC51EF" w:rsidRPr="007B5155" w:rsidRDefault="00CC51EF" w:rsidP="001D4070">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360F2F34"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F92AD3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90CE4B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EAEF528"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8FFCD9B"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3</w:t>
            </w:r>
          </w:p>
        </w:tc>
      </w:tr>
      <w:tr w:rsidR="00CC51EF" w:rsidRPr="007B5155" w14:paraId="3C2DDBBA" w14:textId="77777777" w:rsidTr="001D4070">
        <w:trPr>
          <w:trHeight w:val="319"/>
          <w:jc w:val="center"/>
        </w:trPr>
        <w:tc>
          <w:tcPr>
            <w:tcW w:w="2340" w:type="dxa"/>
            <w:tcBorders>
              <w:right w:val="single" w:sz="6" w:space="0" w:color="4F81BD"/>
            </w:tcBorders>
            <w:shd w:val="clear" w:color="auto" w:fill="A7BFDE"/>
            <w:vAlign w:val="center"/>
          </w:tcPr>
          <w:p w14:paraId="01E36AA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0C7E82A0"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6C65E953" w14:textId="77777777" w:rsidR="00CC51EF" w:rsidRPr="007B5155" w:rsidRDefault="00CC51EF" w:rsidP="001D4070">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1CB504A4"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77FB6B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991214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FB5C33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B0EA71D"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4</w:t>
            </w:r>
          </w:p>
        </w:tc>
      </w:tr>
      <w:tr w:rsidR="00CC51EF" w:rsidRPr="007B5155" w14:paraId="04A3EE93" w14:textId="77777777" w:rsidTr="001D4070">
        <w:trPr>
          <w:trHeight w:val="319"/>
          <w:jc w:val="center"/>
        </w:trPr>
        <w:tc>
          <w:tcPr>
            <w:tcW w:w="2340" w:type="dxa"/>
            <w:tcBorders>
              <w:right w:val="single" w:sz="6" w:space="0" w:color="4F81BD"/>
            </w:tcBorders>
            <w:shd w:val="clear" w:color="auto" w:fill="A7BFDE"/>
            <w:vAlign w:val="center"/>
          </w:tcPr>
          <w:p w14:paraId="4653406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lastRenderedPageBreak/>
              <w:t>Items 1 to 4 of Assessment methods</w:t>
            </w:r>
          </w:p>
        </w:tc>
        <w:tc>
          <w:tcPr>
            <w:tcW w:w="1800" w:type="dxa"/>
            <w:tcBorders>
              <w:left w:val="single" w:sz="6" w:space="0" w:color="4F81BD"/>
              <w:right w:val="single" w:sz="6" w:space="0" w:color="4F81BD"/>
            </w:tcBorders>
            <w:shd w:val="clear" w:color="auto" w:fill="A7BFDE"/>
          </w:tcPr>
          <w:p w14:paraId="02DA23A9"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0596AA05" w14:textId="77777777" w:rsidR="00CC51EF" w:rsidRPr="007B5155" w:rsidRDefault="00CC51EF" w:rsidP="001D4070">
            <w:pPr>
              <w:rPr>
                <w:rFonts w:asciiTheme="majorBidi" w:hAnsiTheme="majorBidi" w:cstheme="majorBidi"/>
                <w:sz w:val="24"/>
                <w:szCs w:val="24"/>
                <w:lang w:bidi="ar-SY"/>
              </w:rPr>
            </w:pPr>
            <w:r w:rsidRPr="007B5155">
              <w:rPr>
                <w:rFonts w:asciiTheme="majorBidi" w:hAnsiTheme="majorBidi" w:cstheme="majorBidi"/>
                <w:sz w:val="24"/>
                <w:szCs w:val="24"/>
                <w:lang w:bidi="ar-SY"/>
              </w:rPr>
              <w:t xml:space="preserve">8255 Programmable peripheral controller mode 1 </w:t>
            </w:r>
          </w:p>
        </w:tc>
        <w:tc>
          <w:tcPr>
            <w:tcW w:w="1080" w:type="dxa"/>
            <w:tcBorders>
              <w:left w:val="single" w:sz="6" w:space="0" w:color="4F81BD"/>
              <w:right w:val="single" w:sz="6" w:space="0" w:color="4F81BD"/>
            </w:tcBorders>
            <w:shd w:val="clear" w:color="auto" w:fill="A7BFDE"/>
            <w:vAlign w:val="center"/>
          </w:tcPr>
          <w:p w14:paraId="000527F6"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0DABDE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2B53F8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E5356F7"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E3C26A9"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5</w:t>
            </w:r>
          </w:p>
        </w:tc>
      </w:tr>
      <w:tr w:rsidR="00CC51EF" w:rsidRPr="007B5155" w14:paraId="37D88481" w14:textId="77777777" w:rsidTr="001D4070">
        <w:trPr>
          <w:trHeight w:val="319"/>
          <w:jc w:val="center"/>
        </w:trPr>
        <w:tc>
          <w:tcPr>
            <w:tcW w:w="2340" w:type="dxa"/>
            <w:tcBorders>
              <w:right w:val="single" w:sz="6" w:space="0" w:color="4F81BD"/>
            </w:tcBorders>
            <w:shd w:val="clear" w:color="auto" w:fill="A7BFDE"/>
            <w:vAlign w:val="center"/>
          </w:tcPr>
          <w:p w14:paraId="2004345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5C583376"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3EBB1181" w14:textId="77777777" w:rsidR="00CC51EF" w:rsidRPr="007B5155" w:rsidRDefault="00CC51EF" w:rsidP="001D4070">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1 and mode 2</w:t>
            </w:r>
          </w:p>
        </w:tc>
        <w:tc>
          <w:tcPr>
            <w:tcW w:w="1080" w:type="dxa"/>
            <w:tcBorders>
              <w:left w:val="single" w:sz="6" w:space="0" w:color="4F81BD"/>
              <w:right w:val="single" w:sz="6" w:space="0" w:color="4F81BD"/>
            </w:tcBorders>
            <w:shd w:val="clear" w:color="auto" w:fill="A7BFDE"/>
            <w:vAlign w:val="center"/>
          </w:tcPr>
          <w:p w14:paraId="299B6153"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48F1705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7170770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292255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BAEB167"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6</w:t>
            </w:r>
          </w:p>
        </w:tc>
      </w:tr>
      <w:tr w:rsidR="00CC51EF" w:rsidRPr="007B5155" w14:paraId="579E940E" w14:textId="77777777" w:rsidTr="001D4070">
        <w:trPr>
          <w:trHeight w:val="319"/>
          <w:jc w:val="center"/>
        </w:trPr>
        <w:tc>
          <w:tcPr>
            <w:tcW w:w="2340" w:type="dxa"/>
            <w:tcBorders>
              <w:right w:val="single" w:sz="6" w:space="0" w:color="4F81BD"/>
            </w:tcBorders>
            <w:shd w:val="clear" w:color="auto" w:fill="A7BFDE"/>
            <w:vAlign w:val="center"/>
          </w:tcPr>
          <w:p w14:paraId="0860094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6751B0E7"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43FC7744" w14:textId="77777777" w:rsidR="00CC51EF" w:rsidRPr="007B5155" w:rsidRDefault="00CC51EF" w:rsidP="001D4070">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47785461"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E49DD8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2C5AC5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472378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CC9751B"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7</w:t>
            </w:r>
          </w:p>
        </w:tc>
      </w:tr>
      <w:tr w:rsidR="00CC51EF" w:rsidRPr="007B5155" w14:paraId="28BD0BE7" w14:textId="77777777" w:rsidTr="001D4070">
        <w:trPr>
          <w:trHeight w:val="319"/>
          <w:jc w:val="center"/>
        </w:trPr>
        <w:tc>
          <w:tcPr>
            <w:tcW w:w="2340" w:type="dxa"/>
            <w:tcBorders>
              <w:right w:val="single" w:sz="6" w:space="0" w:color="4F81BD"/>
            </w:tcBorders>
            <w:shd w:val="clear" w:color="auto" w:fill="A7BFDE"/>
            <w:vAlign w:val="center"/>
          </w:tcPr>
          <w:p w14:paraId="79A2B1A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71873CD2"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6C35319B" w14:textId="77777777" w:rsidR="00CC51EF" w:rsidRPr="007B5155" w:rsidRDefault="00CC51EF" w:rsidP="001D4070">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4FBD081C"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21ECFD4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BBE58B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05EA4A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9E030CC"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8</w:t>
            </w:r>
          </w:p>
        </w:tc>
      </w:tr>
      <w:tr w:rsidR="00CC51EF" w:rsidRPr="007B5155" w14:paraId="6DA498B2" w14:textId="77777777" w:rsidTr="001D4070">
        <w:trPr>
          <w:trHeight w:val="319"/>
          <w:jc w:val="center"/>
        </w:trPr>
        <w:tc>
          <w:tcPr>
            <w:tcW w:w="2340" w:type="dxa"/>
            <w:tcBorders>
              <w:right w:val="single" w:sz="6" w:space="0" w:color="4F81BD"/>
            </w:tcBorders>
            <w:shd w:val="clear" w:color="auto" w:fill="A7BFDE"/>
            <w:vAlign w:val="center"/>
          </w:tcPr>
          <w:p w14:paraId="777E784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49D83F90"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080B4B29" w14:textId="77777777" w:rsidR="00CC51EF" w:rsidRPr="007B5155" w:rsidRDefault="00CC51EF" w:rsidP="001D4070">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344F2130"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5AB8F83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518392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D54F30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0EFBD199"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9</w:t>
            </w:r>
          </w:p>
        </w:tc>
      </w:tr>
      <w:tr w:rsidR="00CC51EF" w:rsidRPr="007B5155" w14:paraId="4CA10582" w14:textId="77777777" w:rsidTr="001D4070">
        <w:trPr>
          <w:trHeight w:val="319"/>
          <w:jc w:val="center"/>
        </w:trPr>
        <w:tc>
          <w:tcPr>
            <w:tcW w:w="2340" w:type="dxa"/>
            <w:tcBorders>
              <w:right w:val="single" w:sz="6" w:space="0" w:color="4F81BD"/>
            </w:tcBorders>
            <w:shd w:val="clear" w:color="auto" w:fill="A7BFDE"/>
          </w:tcPr>
          <w:p w14:paraId="5E82D4C1" w14:textId="77777777" w:rsidR="00CC51EF" w:rsidRPr="007B5155" w:rsidRDefault="00CC51EF" w:rsidP="001D4070">
            <w:pPr>
              <w:rPr>
                <w:rFonts w:asciiTheme="majorBidi" w:hAnsiTheme="majorBidi" w:cstheme="majorBidi"/>
              </w:rPr>
            </w:pPr>
          </w:p>
        </w:tc>
        <w:tc>
          <w:tcPr>
            <w:tcW w:w="1800" w:type="dxa"/>
            <w:tcBorders>
              <w:left w:val="single" w:sz="6" w:space="0" w:color="4F81BD"/>
              <w:right w:val="single" w:sz="6" w:space="0" w:color="4F81BD"/>
            </w:tcBorders>
            <w:shd w:val="clear" w:color="auto" w:fill="A7BFDE"/>
          </w:tcPr>
          <w:p w14:paraId="5C28E620" w14:textId="77777777" w:rsidR="00CC51EF" w:rsidRPr="007B5155" w:rsidRDefault="00CC51EF" w:rsidP="001D4070">
            <w:pPr>
              <w:rPr>
                <w:rFonts w:asciiTheme="majorBidi" w:hAnsiTheme="majorBidi" w:cstheme="majorBidi"/>
              </w:rPr>
            </w:pPr>
          </w:p>
        </w:tc>
        <w:tc>
          <w:tcPr>
            <w:tcW w:w="2340" w:type="dxa"/>
            <w:tcBorders>
              <w:left w:val="single" w:sz="6" w:space="0" w:color="4F81BD"/>
              <w:right w:val="single" w:sz="6" w:space="0" w:color="4F81BD"/>
            </w:tcBorders>
            <w:shd w:val="clear" w:color="auto" w:fill="A7BFDE"/>
            <w:vAlign w:val="center"/>
          </w:tcPr>
          <w:p w14:paraId="281136B0" w14:textId="77777777" w:rsidR="00CC51EF" w:rsidRPr="007B5155" w:rsidRDefault="00CC51EF" w:rsidP="001D4070">
            <w:pPr>
              <w:rPr>
                <w:rFonts w:asciiTheme="majorBidi" w:hAnsiTheme="majorBidi" w:cstheme="majorBidi"/>
                <w:sz w:val="28"/>
                <w:szCs w:val="28"/>
                <w:rtl/>
              </w:rPr>
            </w:pPr>
            <w:r w:rsidRPr="007B5155">
              <w:rPr>
                <w:rFonts w:asciiTheme="majorBidi" w:hAnsiTheme="majorBidi" w:cstheme="majorBidi"/>
                <w:sz w:val="28"/>
                <w:szCs w:val="28"/>
              </w:rPr>
              <w:t>Exam</w:t>
            </w:r>
          </w:p>
        </w:tc>
        <w:tc>
          <w:tcPr>
            <w:tcW w:w="1080" w:type="dxa"/>
            <w:tcBorders>
              <w:left w:val="single" w:sz="6" w:space="0" w:color="4F81BD"/>
              <w:right w:val="single" w:sz="6" w:space="0" w:color="4F81BD"/>
            </w:tcBorders>
            <w:shd w:val="clear" w:color="auto" w:fill="A7BFDE"/>
            <w:vAlign w:val="center"/>
          </w:tcPr>
          <w:p w14:paraId="376BC858"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3CF1999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B9EADA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17860B8"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2233B26"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0</w:t>
            </w:r>
          </w:p>
        </w:tc>
      </w:tr>
      <w:tr w:rsidR="00CC51EF" w:rsidRPr="007B5155" w14:paraId="7AE0802C" w14:textId="77777777" w:rsidTr="001D4070">
        <w:trPr>
          <w:trHeight w:val="319"/>
          <w:jc w:val="center"/>
        </w:trPr>
        <w:tc>
          <w:tcPr>
            <w:tcW w:w="2340" w:type="dxa"/>
            <w:tcBorders>
              <w:right w:val="single" w:sz="6" w:space="0" w:color="4F81BD"/>
            </w:tcBorders>
            <w:shd w:val="clear" w:color="auto" w:fill="A7BFDE"/>
          </w:tcPr>
          <w:p w14:paraId="585D2ADC"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09422393"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95B7639" w14:textId="77777777" w:rsidR="00CC51EF" w:rsidRPr="007B5155" w:rsidRDefault="00CC51EF" w:rsidP="001D4070">
            <w:pPr>
              <w:rPr>
                <w:rFonts w:asciiTheme="majorBidi" w:hAnsiTheme="majorBidi" w:cstheme="majorBidi"/>
                <w:sz w:val="24"/>
                <w:szCs w:val="24"/>
                <w:rtl/>
              </w:rPr>
            </w:pPr>
            <w:r w:rsidRPr="007B5155">
              <w:rPr>
                <w:rFonts w:asciiTheme="majorBidi" w:hAnsiTheme="majorBidi" w:cstheme="majorBidi"/>
                <w:sz w:val="24"/>
                <w:szCs w:val="24"/>
              </w:rPr>
              <w:t>16550 serial communication interface</w:t>
            </w:r>
          </w:p>
        </w:tc>
        <w:tc>
          <w:tcPr>
            <w:tcW w:w="1080" w:type="dxa"/>
            <w:tcBorders>
              <w:left w:val="single" w:sz="6" w:space="0" w:color="4F81BD"/>
              <w:right w:val="single" w:sz="6" w:space="0" w:color="4F81BD"/>
            </w:tcBorders>
            <w:shd w:val="clear" w:color="auto" w:fill="A7BFDE"/>
            <w:vAlign w:val="center"/>
          </w:tcPr>
          <w:p w14:paraId="54D34EE9"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4987113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DAB68C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3DE99CB"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DBEC6E1"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1</w:t>
            </w:r>
          </w:p>
        </w:tc>
      </w:tr>
      <w:tr w:rsidR="00CC51EF" w:rsidRPr="007B5155" w14:paraId="4CD63D97" w14:textId="77777777" w:rsidTr="001D4070">
        <w:trPr>
          <w:trHeight w:val="319"/>
          <w:jc w:val="center"/>
        </w:trPr>
        <w:tc>
          <w:tcPr>
            <w:tcW w:w="2340" w:type="dxa"/>
            <w:tcBorders>
              <w:right w:val="single" w:sz="6" w:space="0" w:color="4F81BD"/>
            </w:tcBorders>
            <w:shd w:val="clear" w:color="auto" w:fill="A7BFDE"/>
          </w:tcPr>
          <w:p w14:paraId="11A22168"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13E84B5B"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519F9ADA"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8254 Programmable interval timer</w:t>
            </w:r>
          </w:p>
        </w:tc>
        <w:tc>
          <w:tcPr>
            <w:tcW w:w="1080" w:type="dxa"/>
            <w:tcBorders>
              <w:left w:val="single" w:sz="6" w:space="0" w:color="4F81BD"/>
              <w:right w:val="single" w:sz="6" w:space="0" w:color="4F81BD"/>
            </w:tcBorders>
            <w:shd w:val="clear" w:color="auto" w:fill="A7BFDE"/>
            <w:vAlign w:val="center"/>
          </w:tcPr>
          <w:p w14:paraId="73049142"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114578A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1336DA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D033DB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0648F32"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2</w:t>
            </w:r>
          </w:p>
        </w:tc>
      </w:tr>
      <w:tr w:rsidR="00CC51EF" w:rsidRPr="007B5155" w14:paraId="6BF446CA" w14:textId="77777777" w:rsidTr="001D4070">
        <w:trPr>
          <w:trHeight w:val="319"/>
          <w:jc w:val="center"/>
        </w:trPr>
        <w:tc>
          <w:tcPr>
            <w:tcW w:w="2340" w:type="dxa"/>
            <w:tcBorders>
              <w:right w:val="single" w:sz="6" w:space="0" w:color="4F81BD"/>
            </w:tcBorders>
            <w:shd w:val="clear" w:color="auto" w:fill="A7BFDE"/>
            <w:vAlign w:val="center"/>
          </w:tcPr>
          <w:p w14:paraId="5205AE2F"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3EF8233B"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 xml:space="preserve">Items 1, 2, and 4 of teaching and </w:t>
            </w:r>
            <w:r w:rsidRPr="007B5155">
              <w:rPr>
                <w:rFonts w:asciiTheme="majorBidi" w:eastAsia="Times New Roman" w:hAnsiTheme="majorBidi" w:cstheme="majorBidi"/>
                <w:color w:val="000000"/>
                <w:sz w:val="28"/>
                <w:szCs w:val="28"/>
                <w:lang w:bidi="ar-IQ"/>
              </w:rPr>
              <w:lastRenderedPageBreak/>
              <w:t>learning methods</w:t>
            </w:r>
          </w:p>
        </w:tc>
        <w:tc>
          <w:tcPr>
            <w:tcW w:w="2340" w:type="dxa"/>
            <w:tcBorders>
              <w:left w:val="single" w:sz="6" w:space="0" w:color="4F81BD"/>
              <w:right w:val="single" w:sz="6" w:space="0" w:color="4F81BD"/>
            </w:tcBorders>
            <w:shd w:val="clear" w:color="auto" w:fill="A7BFDE"/>
            <w:vAlign w:val="center"/>
          </w:tcPr>
          <w:p w14:paraId="506C6653"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lastRenderedPageBreak/>
              <w:t>8254 Programmable interval timer</w:t>
            </w:r>
          </w:p>
        </w:tc>
        <w:tc>
          <w:tcPr>
            <w:tcW w:w="1080" w:type="dxa"/>
            <w:tcBorders>
              <w:left w:val="single" w:sz="6" w:space="0" w:color="4F81BD"/>
              <w:right w:val="single" w:sz="6" w:space="0" w:color="4F81BD"/>
            </w:tcBorders>
            <w:shd w:val="clear" w:color="auto" w:fill="A7BFDE"/>
            <w:vAlign w:val="center"/>
          </w:tcPr>
          <w:p w14:paraId="699E5A76"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B0158A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7DB3CFB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633BA6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982DA0F"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3</w:t>
            </w:r>
          </w:p>
        </w:tc>
      </w:tr>
      <w:tr w:rsidR="00CC51EF" w:rsidRPr="007B5155" w14:paraId="4D6A34DF" w14:textId="77777777" w:rsidTr="001D4070">
        <w:trPr>
          <w:trHeight w:val="319"/>
          <w:jc w:val="center"/>
        </w:trPr>
        <w:tc>
          <w:tcPr>
            <w:tcW w:w="2340" w:type="dxa"/>
            <w:tcBorders>
              <w:right w:val="single" w:sz="6" w:space="0" w:color="4F81BD"/>
            </w:tcBorders>
            <w:shd w:val="clear" w:color="auto" w:fill="A7BFDE"/>
            <w:vAlign w:val="center"/>
          </w:tcPr>
          <w:p w14:paraId="154CAF5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39EE7AB0"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0CE577A0"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Interrupt driven I/O devices</w:t>
            </w:r>
          </w:p>
        </w:tc>
        <w:tc>
          <w:tcPr>
            <w:tcW w:w="1080" w:type="dxa"/>
            <w:tcBorders>
              <w:left w:val="single" w:sz="6" w:space="0" w:color="4F81BD"/>
              <w:right w:val="single" w:sz="6" w:space="0" w:color="4F81BD"/>
            </w:tcBorders>
            <w:shd w:val="clear" w:color="auto" w:fill="A7BFDE"/>
            <w:vAlign w:val="center"/>
          </w:tcPr>
          <w:p w14:paraId="5A2AE5C1"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3ABCF288"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7DB127F0"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0562EE8"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552328D"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4</w:t>
            </w:r>
          </w:p>
        </w:tc>
      </w:tr>
      <w:tr w:rsidR="00CC51EF" w:rsidRPr="007B5155" w14:paraId="02D055C0" w14:textId="77777777" w:rsidTr="001D4070">
        <w:trPr>
          <w:trHeight w:val="319"/>
          <w:jc w:val="center"/>
        </w:trPr>
        <w:tc>
          <w:tcPr>
            <w:tcW w:w="2340" w:type="dxa"/>
            <w:tcBorders>
              <w:right w:val="single" w:sz="6" w:space="0" w:color="4F81BD"/>
            </w:tcBorders>
            <w:shd w:val="clear" w:color="auto" w:fill="A7BFDE"/>
            <w:vAlign w:val="center"/>
          </w:tcPr>
          <w:p w14:paraId="7E7B2D31"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5681BD5D"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4A4A8FB2"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8259 Programmable Interrupt controller</w:t>
            </w:r>
          </w:p>
        </w:tc>
        <w:tc>
          <w:tcPr>
            <w:tcW w:w="1080" w:type="dxa"/>
            <w:tcBorders>
              <w:left w:val="single" w:sz="6" w:space="0" w:color="4F81BD"/>
              <w:right w:val="single" w:sz="6" w:space="0" w:color="4F81BD"/>
            </w:tcBorders>
            <w:shd w:val="clear" w:color="auto" w:fill="A7BFDE"/>
            <w:vAlign w:val="center"/>
          </w:tcPr>
          <w:p w14:paraId="2977839F"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69012A1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CB8076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6B00AE7E"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432FAE8"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5</w:t>
            </w:r>
          </w:p>
        </w:tc>
      </w:tr>
      <w:tr w:rsidR="00CC51EF" w:rsidRPr="007B5155" w14:paraId="6BB8A3C1" w14:textId="77777777" w:rsidTr="001D4070">
        <w:trPr>
          <w:trHeight w:val="319"/>
          <w:jc w:val="center"/>
        </w:trPr>
        <w:tc>
          <w:tcPr>
            <w:tcW w:w="2340" w:type="dxa"/>
            <w:tcBorders>
              <w:right w:val="single" w:sz="6" w:space="0" w:color="4F81BD"/>
            </w:tcBorders>
            <w:shd w:val="clear" w:color="auto" w:fill="A7BFDE"/>
            <w:vAlign w:val="center"/>
          </w:tcPr>
          <w:p w14:paraId="0D76547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0F92DEB5"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07673D7"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8259 Programmable Interrupt controller</w:t>
            </w:r>
          </w:p>
        </w:tc>
        <w:tc>
          <w:tcPr>
            <w:tcW w:w="1080" w:type="dxa"/>
            <w:tcBorders>
              <w:left w:val="single" w:sz="6" w:space="0" w:color="4F81BD"/>
              <w:right w:val="single" w:sz="6" w:space="0" w:color="4F81BD"/>
            </w:tcBorders>
            <w:shd w:val="clear" w:color="auto" w:fill="A7BFDE"/>
            <w:vAlign w:val="center"/>
          </w:tcPr>
          <w:p w14:paraId="2B46A76B"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5091831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795E2326"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B77724D"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068B370"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6</w:t>
            </w:r>
          </w:p>
        </w:tc>
      </w:tr>
      <w:tr w:rsidR="00CC51EF" w:rsidRPr="007B5155" w14:paraId="5937D9CD" w14:textId="77777777" w:rsidTr="001D4070">
        <w:trPr>
          <w:trHeight w:val="319"/>
          <w:jc w:val="center"/>
        </w:trPr>
        <w:tc>
          <w:tcPr>
            <w:tcW w:w="2340" w:type="dxa"/>
            <w:tcBorders>
              <w:right w:val="single" w:sz="6" w:space="0" w:color="4F81BD"/>
            </w:tcBorders>
            <w:shd w:val="clear" w:color="auto" w:fill="A7BFDE"/>
          </w:tcPr>
          <w:p w14:paraId="256F1BAD"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3285795D"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58DC37F"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Direct Memory Access I/O devices</w:t>
            </w:r>
          </w:p>
        </w:tc>
        <w:tc>
          <w:tcPr>
            <w:tcW w:w="1080" w:type="dxa"/>
            <w:tcBorders>
              <w:left w:val="single" w:sz="6" w:space="0" w:color="4F81BD"/>
              <w:right w:val="single" w:sz="6" w:space="0" w:color="4F81BD"/>
            </w:tcBorders>
            <w:shd w:val="clear" w:color="auto" w:fill="A7BFDE"/>
            <w:vAlign w:val="center"/>
          </w:tcPr>
          <w:p w14:paraId="6A91A963"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11C3B6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31F51E7"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395FE62"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C4CCBEB"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7</w:t>
            </w:r>
          </w:p>
        </w:tc>
      </w:tr>
      <w:tr w:rsidR="00CC51EF" w:rsidRPr="007B5155" w14:paraId="0C6081E6" w14:textId="77777777" w:rsidTr="001D4070">
        <w:trPr>
          <w:trHeight w:val="319"/>
          <w:jc w:val="center"/>
        </w:trPr>
        <w:tc>
          <w:tcPr>
            <w:tcW w:w="2340" w:type="dxa"/>
            <w:tcBorders>
              <w:right w:val="single" w:sz="6" w:space="0" w:color="4F81BD"/>
            </w:tcBorders>
            <w:shd w:val="clear" w:color="auto" w:fill="A7BFDE"/>
          </w:tcPr>
          <w:p w14:paraId="4EAB68CF"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20E0B726"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67DF007F" w14:textId="77777777" w:rsidR="00CC51EF" w:rsidRPr="007B5155" w:rsidRDefault="00CC51EF" w:rsidP="001D4070">
            <w:pPr>
              <w:rPr>
                <w:rFonts w:asciiTheme="majorBidi" w:hAnsiTheme="majorBidi" w:cstheme="majorBidi"/>
                <w:sz w:val="24"/>
                <w:szCs w:val="24"/>
                <w:rtl/>
                <w:lang w:bidi="ar-SY"/>
              </w:rPr>
            </w:pPr>
            <w:r w:rsidRPr="007B5155">
              <w:rPr>
                <w:rFonts w:asciiTheme="majorBidi" w:hAnsiTheme="majorBidi" w:cstheme="majorBidi"/>
                <w:sz w:val="24"/>
                <w:szCs w:val="24"/>
                <w:lang w:bidi="ar-SY"/>
              </w:rPr>
              <w:t>Direct Memory Access I/O devices</w:t>
            </w:r>
          </w:p>
        </w:tc>
        <w:tc>
          <w:tcPr>
            <w:tcW w:w="1080" w:type="dxa"/>
            <w:tcBorders>
              <w:left w:val="single" w:sz="6" w:space="0" w:color="4F81BD"/>
              <w:right w:val="single" w:sz="6" w:space="0" w:color="4F81BD"/>
            </w:tcBorders>
            <w:shd w:val="clear" w:color="auto" w:fill="A7BFDE"/>
            <w:vAlign w:val="center"/>
          </w:tcPr>
          <w:p w14:paraId="71230437"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765AA6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246944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8B3020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6614351"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8</w:t>
            </w:r>
          </w:p>
        </w:tc>
      </w:tr>
      <w:tr w:rsidR="00CC51EF" w:rsidRPr="007B5155" w14:paraId="4A0EE734" w14:textId="77777777" w:rsidTr="001D4070">
        <w:trPr>
          <w:trHeight w:val="319"/>
          <w:jc w:val="center"/>
        </w:trPr>
        <w:tc>
          <w:tcPr>
            <w:tcW w:w="2340" w:type="dxa"/>
            <w:tcBorders>
              <w:right w:val="single" w:sz="6" w:space="0" w:color="4F81BD"/>
            </w:tcBorders>
            <w:shd w:val="clear" w:color="auto" w:fill="A7BFDE"/>
          </w:tcPr>
          <w:p w14:paraId="6D64179D"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33EAD1AE" w14:textId="77777777" w:rsidR="00CC51EF" w:rsidRPr="007B5155" w:rsidRDefault="00CC51EF" w:rsidP="001D4070">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527ACC90" w14:textId="77777777" w:rsidR="00CC51EF" w:rsidRDefault="00CC51EF" w:rsidP="001D4070">
            <w:pPr>
              <w:rPr>
                <w:rFonts w:asciiTheme="majorBidi" w:hAnsiTheme="majorBidi" w:cstheme="majorBidi"/>
                <w:sz w:val="24"/>
                <w:szCs w:val="24"/>
                <w:lang w:bidi="ar-SY"/>
              </w:rPr>
            </w:pPr>
            <w:r w:rsidRPr="007B5155">
              <w:rPr>
                <w:rFonts w:asciiTheme="majorBidi" w:hAnsiTheme="majorBidi" w:cstheme="majorBidi"/>
                <w:sz w:val="24"/>
                <w:szCs w:val="24"/>
                <w:lang w:bidi="ar-SY"/>
              </w:rPr>
              <w:t>8237 Direct Memory Access Controller</w:t>
            </w:r>
          </w:p>
          <w:p w14:paraId="4C068DAC" w14:textId="77777777" w:rsidR="00CC51EF" w:rsidRPr="007B5155" w:rsidRDefault="00CC51EF" w:rsidP="001D4070">
            <w:pPr>
              <w:rPr>
                <w:rFonts w:asciiTheme="majorBidi" w:hAnsiTheme="majorBidi" w:cstheme="majorBidi"/>
                <w:sz w:val="24"/>
                <w:szCs w:val="24"/>
                <w:rtl/>
                <w:lang w:bidi="ar-SY"/>
              </w:rPr>
            </w:pPr>
          </w:p>
        </w:tc>
        <w:tc>
          <w:tcPr>
            <w:tcW w:w="1080" w:type="dxa"/>
            <w:tcBorders>
              <w:left w:val="single" w:sz="6" w:space="0" w:color="4F81BD"/>
              <w:right w:val="single" w:sz="6" w:space="0" w:color="4F81BD"/>
            </w:tcBorders>
            <w:shd w:val="clear" w:color="auto" w:fill="A7BFDE"/>
            <w:vAlign w:val="center"/>
          </w:tcPr>
          <w:p w14:paraId="3275E5C3"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FFC415A"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B641FE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B2853F5"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529A796"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9</w:t>
            </w:r>
          </w:p>
        </w:tc>
      </w:tr>
      <w:tr w:rsidR="00CC51EF" w:rsidRPr="007B5155" w14:paraId="7E96CA86" w14:textId="77777777" w:rsidTr="001D4070">
        <w:trPr>
          <w:trHeight w:val="319"/>
          <w:jc w:val="center"/>
        </w:trPr>
        <w:tc>
          <w:tcPr>
            <w:tcW w:w="2340" w:type="dxa"/>
            <w:tcBorders>
              <w:right w:val="single" w:sz="6" w:space="0" w:color="4F81BD"/>
            </w:tcBorders>
            <w:shd w:val="clear" w:color="auto" w:fill="A7BFDE"/>
          </w:tcPr>
          <w:p w14:paraId="38C89B32" w14:textId="77777777" w:rsidR="00CC51EF" w:rsidRPr="007B5155" w:rsidRDefault="00CC51EF" w:rsidP="001D4070">
            <w:pPr>
              <w:rPr>
                <w:rFonts w:asciiTheme="majorBidi" w:hAnsiTheme="majorBidi" w:cstheme="majorBidi"/>
              </w:rPr>
            </w:pPr>
            <w:r w:rsidRPr="00283BDF">
              <w:rPr>
                <w:rFonts w:ascii="Times New Roman" w:eastAsia="Times New Roman" w:hAnsi="Times New Roman" w:cs="Times New Roman"/>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02F696D3" w14:textId="77777777" w:rsidR="00CC51EF" w:rsidRPr="00FB7A55" w:rsidRDefault="00CC51EF" w:rsidP="001D4070">
            <w:r w:rsidRPr="00F00796">
              <w:rPr>
                <w:rFonts w:ascii="Times New Roman" w:eastAsia="Times New Roman" w:hAnsi="Times New Roman" w:cs="Times New Roman"/>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904BEF8" w14:textId="77777777" w:rsidR="00CC51EF" w:rsidRPr="007B5155" w:rsidRDefault="00CC51EF" w:rsidP="001D4070">
            <w:pPr>
              <w:rPr>
                <w:rFonts w:asciiTheme="majorBidi" w:hAnsiTheme="majorBidi" w:cstheme="majorBidi"/>
                <w:sz w:val="28"/>
                <w:szCs w:val="28"/>
                <w:rtl/>
                <w:lang w:bidi="ar-SY"/>
              </w:rPr>
            </w:pPr>
            <w:r w:rsidRPr="00FB7A55">
              <w:rPr>
                <w:rFonts w:cs="Calibri"/>
                <w:sz w:val="24"/>
                <w:szCs w:val="24"/>
                <w:lang w:bidi="ar-SY"/>
              </w:rPr>
              <w:t>Developing programs for the PIC microcontroller</w:t>
            </w:r>
          </w:p>
        </w:tc>
        <w:tc>
          <w:tcPr>
            <w:tcW w:w="1080" w:type="dxa"/>
            <w:tcBorders>
              <w:left w:val="single" w:sz="6" w:space="0" w:color="4F81BD"/>
              <w:right w:val="single" w:sz="6" w:space="0" w:color="4F81BD"/>
            </w:tcBorders>
            <w:shd w:val="clear" w:color="auto" w:fill="A7BFDE"/>
            <w:vAlign w:val="center"/>
          </w:tcPr>
          <w:p w14:paraId="561F1147" w14:textId="77777777" w:rsidR="00CC51EF" w:rsidRPr="007B5155" w:rsidRDefault="00CC51EF" w:rsidP="001D4070">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00E6B1D4"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D40CE1C"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A2FD593" w14:textId="77777777" w:rsidR="00CC51EF" w:rsidRPr="007B5155" w:rsidRDefault="00CC51EF" w:rsidP="001D4070">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08213FBC" w14:textId="77777777" w:rsidR="00CC51EF" w:rsidRPr="00564838" w:rsidRDefault="00CC51EF" w:rsidP="001D4070">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30</w:t>
            </w:r>
          </w:p>
        </w:tc>
      </w:tr>
      <w:tr w:rsidR="00CC51EF" w:rsidRPr="007B5155" w14:paraId="2A5CC12E" w14:textId="77777777" w:rsidTr="001D4070">
        <w:trPr>
          <w:trHeight w:val="319"/>
          <w:jc w:val="center"/>
        </w:trPr>
        <w:tc>
          <w:tcPr>
            <w:tcW w:w="2340" w:type="dxa"/>
            <w:tcBorders>
              <w:right w:val="single" w:sz="6" w:space="0" w:color="4F81BD"/>
            </w:tcBorders>
            <w:shd w:val="clear" w:color="auto" w:fill="A7BFDE"/>
          </w:tcPr>
          <w:p w14:paraId="79E47A37" w14:textId="77777777" w:rsidR="00CC51EF" w:rsidRPr="00FB7A55" w:rsidRDefault="00CC51EF" w:rsidP="001D4070">
            <w:r w:rsidRPr="00283BDF">
              <w:rPr>
                <w:rFonts w:ascii="Times New Roman" w:eastAsia="Times New Roman" w:hAnsi="Times New Roman" w:cs="Times New Roman"/>
                <w:color w:val="000000"/>
                <w:sz w:val="28"/>
                <w:szCs w:val="28"/>
                <w:lang w:bidi="ar-IQ"/>
              </w:rPr>
              <w:lastRenderedPageBreak/>
              <w:t>Items 1, 2, and 4 of Assessment methods</w:t>
            </w:r>
          </w:p>
        </w:tc>
        <w:tc>
          <w:tcPr>
            <w:tcW w:w="1800" w:type="dxa"/>
            <w:tcBorders>
              <w:left w:val="single" w:sz="6" w:space="0" w:color="4F81BD"/>
              <w:right w:val="single" w:sz="6" w:space="0" w:color="4F81BD"/>
            </w:tcBorders>
            <w:shd w:val="clear" w:color="auto" w:fill="A7BFDE"/>
            <w:vAlign w:val="center"/>
          </w:tcPr>
          <w:p w14:paraId="4D31780E" w14:textId="77777777" w:rsidR="00CC51EF" w:rsidRPr="0069488D" w:rsidRDefault="00CC51EF" w:rsidP="001D4070">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782EEC">
              <w:rPr>
                <w:rFonts w:ascii="Times New Roman" w:eastAsia="Times New Roman" w:hAnsi="Times New Roman" w:cs="Times New Roman"/>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7DD79676" w14:textId="77777777" w:rsidR="00CC51EF" w:rsidRPr="00FB7A55" w:rsidRDefault="00CC51EF" w:rsidP="001D4070">
            <w:pPr>
              <w:rPr>
                <w:rFonts w:cs="Calibri"/>
                <w:sz w:val="24"/>
                <w:szCs w:val="24"/>
                <w:lang w:bidi="ar-SY"/>
              </w:rPr>
            </w:pPr>
            <w:r w:rsidRPr="00FB7A55">
              <w:rPr>
                <w:rFonts w:cs="Calibri"/>
                <w:sz w:val="24"/>
                <w:szCs w:val="24"/>
                <w:lang w:bidi="ar-SY"/>
              </w:rPr>
              <w:t>Polling and Interrupt Driven Peripherals</w:t>
            </w:r>
          </w:p>
        </w:tc>
        <w:tc>
          <w:tcPr>
            <w:tcW w:w="1080" w:type="dxa"/>
            <w:tcBorders>
              <w:left w:val="single" w:sz="6" w:space="0" w:color="4F81BD"/>
              <w:right w:val="single" w:sz="6" w:space="0" w:color="4F81BD"/>
            </w:tcBorders>
            <w:shd w:val="clear" w:color="auto" w:fill="A7BFDE"/>
            <w:vAlign w:val="center"/>
          </w:tcPr>
          <w:p w14:paraId="52B423DA" w14:textId="77777777" w:rsidR="00CC51EF" w:rsidRPr="0069488D" w:rsidRDefault="00CC51EF" w:rsidP="001D4070">
            <w:pPr>
              <w:autoSpaceDE w:val="0"/>
              <w:autoSpaceDN w:val="0"/>
              <w:adjustRightInd w:val="0"/>
              <w:spacing w:after="0" w:line="240" w:lineRule="auto"/>
              <w:rPr>
                <w:rFonts w:ascii="Times New Roman" w:eastAsia="Times New Roman" w:hAnsi="Times New Roman" w:cs="Times New Roman"/>
                <w:color w:val="000000"/>
                <w:sz w:val="24"/>
                <w:szCs w:val="24"/>
                <w:lang w:bidi="ar-IQ"/>
              </w:rPr>
            </w:pPr>
            <w:r>
              <w:rPr>
                <w:rFonts w:ascii="Times New Roman" w:eastAsia="Times New Roman" w:hAnsi="Times New Roman" w:cs="Times New Roman"/>
                <w:color w:val="000000"/>
                <w:sz w:val="28"/>
                <w:szCs w:val="28"/>
                <w:lang w:bidi="ar-IQ"/>
              </w:rPr>
              <w:t>A1, A3, A4</w:t>
            </w:r>
          </w:p>
        </w:tc>
        <w:tc>
          <w:tcPr>
            <w:tcW w:w="1080" w:type="dxa"/>
            <w:tcBorders>
              <w:left w:val="single" w:sz="6" w:space="0" w:color="4F81BD"/>
              <w:right w:val="single" w:sz="6" w:space="0" w:color="4F81BD"/>
            </w:tcBorders>
            <w:shd w:val="clear" w:color="auto" w:fill="A7BFDE"/>
            <w:vAlign w:val="center"/>
          </w:tcPr>
          <w:p w14:paraId="63D04D1E" w14:textId="77777777" w:rsidR="00CC51EF" w:rsidRDefault="00CC51EF" w:rsidP="001D4070">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2 Th.</w:t>
            </w:r>
          </w:p>
          <w:p w14:paraId="492B5974" w14:textId="77777777" w:rsidR="00CC51EF" w:rsidRDefault="00CC51EF" w:rsidP="001D4070">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1 Tu.</w:t>
            </w:r>
          </w:p>
          <w:p w14:paraId="1F13A404" w14:textId="77777777" w:rsidR="00CC51EF" w:rsidRPr="0069488D" w:rsidRDefault="00CC51EF" w:rsidP="001D4070">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2 Lab.</w:t>
            </w:r>
          </w:p>
        </w:tc>
        <w:tc>
          <w:tcPr>
            <w:tcW w:w="1080" w:type="dxa"/>
            <w:tcBorders>
              <w:left w:val="single" w:sz="6" w:space="0" w:color="4F81BD"/>
            </w:tcBorders>
            <w:shd w:val="clear" w:color="auto" w:fill="A7BFDE"/>
            <w:vAlign w:val="center"/>
          </w:tcPr>
          <w:p w14:paraId="4F87DE02" w14:textId="77777777" w:rsidR="00CC51EF" w:rsidRPr="00FB7A55" w:rsidRDefault="00CC51EF" w:rsidP="001D4070">
            <w:pPr>
              <w:tabs>
                <w:tab w:val="left" w:pos="1826"/>
              </w:tabs>
              <w:spacing w:after="0" w:line="240" w:lineRule="auto"/>
              <w:rPr>
                <w:rFonts w:ascii="Arial" w:hAnsi="Arial"/>
                <w:sz w:val="24"/>
                <w:szCs w:val="24"/>
                <w:lang w:bidi="ar-IQ"/>
              </w:rPr>
            </w:pPr>
            <w:r w:rsidRPr="00FB7A55">
              <w:rPr>
                <w:rFonts w:ascii="Arial" w:hAnsi="Arial"/>
                <w:sz w:val="24"/>
                <w:szCs w:val="24"/>
                <w:lang w:bidi="ar-IQ"/>
              </w:rPr>
              <w:t>31</w:t>
            </w:r>
          </w:p>
        </w:tc>
      </w:tr>
    </w:tbl>
    <w:p w14:paraId="436BBC01" w14:textId="77777777" w:rsidR="00CC51EF" w:rsidRPr="007B5155" w:rsidRDefault="00CC51EF" w:rsidP="00CC51EF">
      <w:pPr>
        <w:tabs>
          <w:tab w:val="left" w:pos="1590"/>
          <w:tab w:val="center" w:pos="4320"/>
        </w:tabs>
        <w:autoSpaceDE w:val="0"/>
        <w:autoSpaceDN w:val="0"/>
        <w:adjustRightInd w:val="0"/>
        <w:jc w:val="center"/>
        <w:rPr>
          <w:rFonts w:asciiTheme="majorBidi" w:hAnsiTheme="majorBidi" w:cstheme="majorBidi"/>
          <w:b/>
          <w:bCs/>
          <w:color w:val="1F4E79"/>
          <w:sz w:val="28"/>
          <w:szCs w:val="28"/>
          <w:lang w:bidi="ar-IQ"/>
        </w:rPr>
      </w:pPr>
    </w:p>
    <w:p w14:paraId="17185858" w14:textId="77777777" w:rsidR="00CC51EF" w:rsidRDefault="00CC51EF" w:rsidP="00CC51EF">
      <w:pPr>
        <w:widowControl w:val="0"/>
        <w:autoSpaceDE w:val="0"/>
        <w:autoSpaceDN w:val="0"/>
        <w:adjustRightInd w:val="0"/>
        <w:spacing w:before="8" w:after="0" w:line="160" w:lineRule="exact"/>
        <w:ind w:right="-20"/>
        <w:rPr>
          <w:rFonts w:ascii="Times New Roman" w:hAnsi="Times New Roman" w:cs="Times New Roman"/>
          <w:sz w:val="16"/>
          <w:szCs w:val="16"/>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CC51EF" w14:paraId="0F85C7FE"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1C01E39D" w14:textId="77777777" w:rsidR="00CC51EF" w:rsidRDefault="00CC51EF" w:rsidP="001D4070">
            <w:pPr>
              <w:widowControl w:val="0"/>
              <w:autoSpaceDE w:val="0"/>
              <w:autoSpaceDN w:val="0"/>
              <w:adjustRightInd w:val="0"/>
              <w:spacing w:before="78" w:after="0" w:line="240" w:lineRule="auto"/>
              <w:ind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297BFC61"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A561977"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741BBAED"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66DF07FD"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5425259" w14:textId="77777777" w:rsidR="00CC51EF" w:rsidRPr="004F19F0" w:rsidRDefault="00CC51EF" w:rsidP="009A7ED0">
            <w:pPr>
              <w:numPr>
                <w:ilvl w:val="0"/>
                <w:numId w:val="27"/>
              </w:numPr>
              <w:jc w:val="both"/>
              <w:rPr>
                <w:rFonts w:ascii="Times New Roman" w:hAnsi="Times New Roman" w:cs="Times New Roman"/>
                <w:color w:val="221F1F"/>
                <w:sz w:val="28"/>
                <w:szCs w:val="28"/>
              </w:rPr>
            </w:pPr>
            <w:r w:rsidRPr="004F19F0">
              <w:rPr>
                <w:rFonts w:ascii="Times New Roman" w:hAnsi="Times New Roman" w:cs="Times New Roman"/>
                <w:color w:val="221F1F"/>
                <w:sz w:val="28"/>
                <w:szCs w:val="28"/>
              </w:rPr>
              <w:t>The Intel Microprocessors, 8086/8088, 80186/80188, 80286,…  Core” by Barray B, Brey</w:t>
            </w:r>
          </w:p>
          <w:p w14:paraId="2C5DE737" w14:textId="77777777" w:rsidR="00CC51EF" w:rsidRPr="004F19F0" w:rsidRDefault="00CC51EF" w:rsidP="001D4070">
            <w:pPr>
              <w:widowControl w:val="0"/>
              <w:autoSpaceDE w:val="0"/>
              <w:autoSpaceDN w:val="0"/>
              <w:adjustRightInd w:val="0"/>
              <w:spacing w:after="0" w:line="240" w:lineRule="auto"/>
              <w:rPr>
                <w:rFonts w:ascii="Times New Roman" w:hAnsi="Times New Roman" w:cs="Times New Roman"/>
                <w:color w:val="221F1F"/>
                <w:sz w:val="28"/>
                <w:szCs w:val="28"/>
              </w:rPr>
            </w:pPr>
          </w:p>
        </w:tc>
      </w:tr>
      <w:tr w:rsidR="00CC51EF" w14:paraId="715B6178"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148DCF16"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1F4E3B29"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17406844"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CECC069" w14:textId="77777777" w:rsidR="00CC51EF" w:rsidRPr="004F19F0" w:rsidRDefault="00CC51EF" w:rsidP="009A7ED0">
            <w:pPr>
              <w:numPr>
                <w:ilvl w:val="0"/>
                <w:numId w:val="27"/>
              </w:numPr>
              <w:jc w:val="both"/>
              <w:rPr>
                <w:rFonts w:ascii="Times New Roman" w:hAnsi="Times New Roman" w:cs="Times New Roman"/>
                <w:color w:val="221F1F"/>
                <w:sz w:val="28"/>
                <w:szCs w:val="28"/>
              </w:rPr>
            </w:pPr>
            <w:r w:rsidRPr="004F19F0">
              <w:rPr>
                <w:rFonts w:ascii="Times New Roman" w:hAnsi="Times New Roman" w:cs="Times New Roman"/>
                <w:color w:val="221F1F"/>
                <w:sz w:val="28"/>
                <w:szCs w:val="28"/>
              </w:rPr>
              <w:t xml:space="preserve">The Intel Microprocessors, </w:t>
            </w:r>
            <w:r>
              <w:rPr>
                <w:rFonts w:ascii="Times New Roman" w:hAnsi="Times New Roman" w:cs="Times New Roman"/>
                <w:color w:val="221F1F"/>
                <w:sz w:val="28"/>
                <w:szCs w:val="28"/>
              </w:rPr>
              <w:t>8086/8088, 80186/80188, 80286,…</w:t>
            </w:r>
            <w:r w:rsidRPr="004F19F0">
              <w:rPr>
                <w:rFonts w:ascii="Times New Roman" w:hAnsi="Times New Roman" w:cs="Times New Roman"/>
                <w:color w:val="221F1F"/>
                <w:sz w:val="28"/>
                <w:szCs w:val="28"/>
              </w:rPr>
              <w:t xml:space="preserve"> Core” by Barray B, Brey</w:t>
            </w:r>
          </w:p>
          <w:p w14:paraId="419E4F77" w14:textId="77777777" w:rsidR="00CC51EF" w:rsidRPr="004F19F0" w:rsidRDefault="00CC51EF" w:rsidP="001D4070">
            <w:pPr>
              <w:widowControl w:val="0"/>
              <w:autoSpaceDE w:val="0"/>
              <w:autoSpaceDN w:val="0"/>
              <w:adjustRightInd w:val="0"/>
              <w:spacing w:after="0" w:line="240" w:lineRule="auto"/>
              <w:rPr>
                <w:rFonts w:ascii="Times New Roman" w:hAnsi="Times New Roman" w:cs="Times New Roman"/>
                <w:color w:val="221F1F"/>
                <w:sz w:val="28"/>
                <w:szCs w:val="28"/>
              </w:rPr>
            </w:pPr>
          </w:p>
        </w:tc>
      </w:tr>
      <w:tr w:rsidR="00CC51EF" w14:paraId="4CC6F3D2" w14:textId="77777777" w:rsidTr="001D4070">
        <w:trPr>
          <w:trHeight w:hRule="exact" w:val="2529"/>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9B71F3F"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61368808"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40D7413" w14:textId="77777777" w:rsidR="00CC51EF" w:rsidRPr="004F19F0" w:rsidRDefault="00CC51EF" w:rsidP="009A7ED0">
            <w:pPr>
              <w:numPr>
                <w:ilvl w:val="0"/>
                <w:numId w:val="27"/>
              </w:numPr>
              <w:spacing w:after="0" w:line="240" w:lineRule="auto"/>
              <w:rPr>
                <w:rFonts w:ascii="Times New Roman" w:hAnsi="Times New Roman" w:cs="Times New Roman"/>
                <w:color w:val="221F1F"/>
                <w:sz w:val="28"/>
                <w:szCs w:val="28"/>
              </w:rPr>
            </w:pPr>
            <w:r w:rsidRPr="004F19F0">
              <w:rPr>
                <w:rFonts w:ascii="Times New Roman" w:hAnsi="Times New Roman" w:cs="Times New Roman"/>
                <w:color w:val="221F1F"/>
                <w:sz w:val="28"/>
                <w:szCs w:val="28"/>
              </w:rPr>
              <w:t>Olukotun, Kunle, and Lance Hammond. "The future of microprocessors." Queue 3.7 (2005): 26-29.</w:t>
            </w:r>
          </w:p>
          <w:p w14:paraId="132AB63A" w14:textId="77777777" w:rsidR="00CC51EF" w:rsidRDefault="00CC51EF" w:rsidP="009A7ED0">
            <w:pPr>
              <w:numPr>
                <w:ilvl w:val="0"/>
                <w:numId w:val="27"/>
              </w:numPr>
              <w:spacing w:after="0" w:line="240" w:lineRule="auto"/>
              <w:rPr>
                <w:rFonts w:ascii="Times New Roman" w:hAnsi="Times New Roman" w:cs="Times New Roman"/>
                <w:color w:val="221F1F"/>
                <w:sz w:val="28"/>
                <w:szCs w:val="28"/>
              </w:rPr>
            </w:pPr>
            <w:r w:rsidRPr="004F19F0">
              <w:rPr>
                <w:rFonts w:ascii="Times New Roman" w:hAnsi="Times New Roman" w:cs="Times New Roman"/>
                <w:color w:val="221F1F"/>
                <w:sz w:val="28"/>
                <w:szCs w:val="28"/>
              </w:rPr>
              <w:t>Venkatachalam, Vasanth, and Michael Franz. "Power reduction techniques for microprocessor systems." ACM Computing Surveys (CSUR) 37.3 (2005): 195-237.</w:t>
            </w:r>
          </w:p>
          <w:p w14:paraId="689D80D2" w14:textId="77777777" w:rsidR="00CC51EF" w:rsidRDefault="00CC51EF" w:rsidP="001D4070">
            <w:pPr>
              <w:pStyle w:val="ListParagraph"/>
              <w:rPr>
                <w:rFonts w:ascii="Times New Roman" w:hAnsi="Times New Roman" w:cs="Times New Roman"/>
                <w:color w:val="221F1F"/>
                <w:sz w:val="28"/>
                <w:szCs w:val="28"/>
              </w:rPr>
            </w:pPr>
          </w:p>
          <w:p w14:paraId="7D63E981" w14:textId="77777777" w:rsidR="00CC51EF" w:rsidRPr="004F19F0" w:rsidRDefault="00CC51EF" w:rsidP="001D4070">
            <w:pPr>
              <w:spacing w:after="0" w:line="240" w:lineRule="auto"/>
              <w:rPr>
                <w:rFonts w:ascii="Times New Roman" w:hAnsi="Times New Roman" w:cs="Times New Roman"/>
                <w:color w:val="221F1F"/>
                <w:sz w:val="28"/>
                <w:szCs w:val="28"/>
              </w:rPr>
            </w:pPr>
          </w:p>
          <w:p w14:paraId="7D01E54F" w14:textId="77777777" w:rsidR="00CC51EF" w:rsidRPr="004F19F0" w:rsidRDefault="00CC51EF" w:rsidP="001D4070">
            <w:pPr>
              <w:widowControl w:val="0"/>
              <w:autoSpaceDE w:val="0"/>
              <w:autoSpaceDN w:val="0"/>
              <w:adjustRightInd w:val="0"/>
              <w:spacing w:after="0" w:line="240" w:lineRule="auto"/>
              <w:rPr>
                <w:rFonts w:ascii="Times New Roman" w:hAnsi="Times New Roman" w:cs="Times New Roman"/>
                <w:color w:val="221F1F"/>
                <w:sz w:val="28"/>
                <w:szCs w:val="28"/>
              </w:rPr>
            </w:pPr>
          </w:p>
        </w:tc>
      </w:tr>
      <w:tr w:rsidR="00CC51EF" w14:paraId="7F5E9750"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7849D54"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0594516C"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26044EAA"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E4A8C9A"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D00B64D"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sz w:val="28"/>
                <w:szCs w:val="28"/>
              </w:rPr>
              <w:t>Extra lectures by foreign guest lecturers</w:t>
            </w:r>
          </w:p>
        </w:tc>
      </w:tr>
    </w:tbl>
    <w:p w14:paraId="6ADFD51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27FFBFE2"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3568" behindDoc="1" locked="0" layoutInCell="0" allowOverlap="1" wp14:anchorId="188F8E5F" wp14:editId="5655980B">
                <wp:simplePos x="0" y="0"/>
                <wp:positionH relativeFrom="page">
                  <wp:posOffset>606669</wp:posOffset>
                </wp:positionH>
                <wp:positionV relativeFrom="paragraph">
                  <wp:posOffset>86555</wp:posOffset>
                </wp:positionV>
                <wp:extent cx="6326559" cy="591185"/>
                <wp:effectExtent l="0" t="0" r="17145" b="37465"/>
                <wp:wrapNone/>
                <wp:docPr id="32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6559" cy="591185"/>
                          <a:chOff x="1178" y="-93"/>
                          <a:chExt cx="9742" cy="931"/>
                        </a:xfrm>
                      </wpg:grpSpPr>
                      <wps:wsp>
                        <wps:cNvPr id="32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F40850" w14:textId="77777777" w:rsidR="004933E1" w:rsidRDefault="004933E1" w:rsidP="00CC51EF">
                              <w:pPr>
                                <w:jc w:val="cente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w:t>
                              </w:r>
                            </w:p>
                          </w:txbxContent>
                        </wps:txbx>
                        <wps:bodyPr rot="0" vert="horz" wrap="square" lIns="91440" tIns="45720" rIns="91440" bIns="45720" anchor="t" anchorCtr="0" upright="1">
                          <a:noAutofit/>
                        </wps:bodyPr>
                      </wps:wsp>
                      <wps:wsp>
                        <wps:cNvPr id="33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8F8E5F" id="_x0000_s1085" style="position:absolute;margin-left:47.75pt;margin-top:6.8pt;width:498.15pt;height:46.55pt;z-index:-251622912;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" o:allowincell="f">
                <v:rect id="Rectangle 166" o:spid="_x0000_s1086"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YLMMA&#10;AADcAAAADwAAAGRycy9kb3ducmV2LnhtbESP3WrCQBSE7wu+w3IK3tVNLTUaXUUKBaVXxjzAMXtM&#10;QrJnQ3abn7d3CwUvh5lvhtkdRtOInjpXWVbwvohAEOdWV1woyK7fb2sQziNrbCyTgokcHPazlx0m&#10;2g58oT71hQgl7BJUUHrfJlK6vCSDbmFb4uDdbWfQB9kVUnc4hHLTyGUUraTBisNCiS19lZTX6a9R&#10;8BHfsij+rH7qYeUm12J9a861UvPX8bgF4Wn0z/A/fdKBW27g70w4An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SCYLMMAAADcAAAADwAAAAAAAAAAAAAAAACYAgAAZHJzL2Rv&#10;d25yZXYueG1sUEsFBgAAAAAEAAQA9QAAAIgDAAAAAA==&#10;" fillcolor="#a7bede" stroked="f">
                  <v:path arrowok="t"/>
                </v:rect>
                <v:rect id="Rectangle 167" o:spid="_x0000_s1087"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nbL8A&#10;AADcAAAADwAAAGRycy9kb3ducmV2LnhtbERPzYrCMBC+C75DGMGbpirapRplWVjYxZM/DzA2s21p&#10;MylNtPXtncOCx4/vf3cYXKMe1IXKs4HFPAFFnHtbcWHgevmefYAKEdli45kMPCnAYT8e7TCzvucT&#10;Pc6xUBLCIUMDZYxtpnXIS3IY5r4lFu7Pdw6jwK7QtsNewl2jl0my0Q4rloYSW/oqKa/Pd2dgld6u&#10;SbqujnW/Cc/QYn1rfmtjppPhcwsq0hDf4n/3jxXfSubLGTkCev8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Zw6dsvwAAANwAAAAPAAAAAAAAAAAAAAAAAJgCAABkcnMvZG93bnJl&#10;di54bWxQSwUGAAAAAAQABAD1AAAAhAMAAAAA&#10;" fillcolor="#a7bede" stroked="f">
                  <v:path arrowok="t"/>
                </v:rect>
                <v:shape id="Freeform 168" o:spid="_x0000_s1088"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gH8UA&#10;AADcAAAADwAAAGRycy9kb3ducmV2LnhtbESPQWvCQBSE74X+h+UVvNVNDBaJrhKUgggiTQult0f2&#10;mQSzb0N2G6O/3hUEj8PMfMMsVoNpRE+dqy0riMcRCOLC6ppLBT/fn+8zEM4ja2wsk4ILOVgtX18W&#10;mGp75i/qc1+KAGGXooLK+zaV0hUVGXRj2xIH72g7gz7IrpS6w3OAm0ZOouhDGqw5LFTY0rqi4pT/&#10;GwWyzv1m/8vZsD3uZtODza/8t1Zq9DZkcxCeBv8MP9pbrSBJYrifCUdAL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CAfxQAAANwAAAAPAAAAAAAAAAAAAAAAAJgCAABkcnMv&#10;ZG93bnJldi54bWxQSwUGAAAAAAQABAD1AAAAigMAAAAA&#10;" path="m,l9741,e" filled="f" strokecolor="#4f81bc" strokeweight=".37392mm">
                  <v:path arrowok="t" o:connecttype="custom" o:connectlocs="0,0;9741,0" o:connectangles="0,0"/>
                </v:shape>
                <v:shape id="Freeform 169" o:spid="_x0000_s1089"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S4uMIA&#10;AADcAAAADwAAAGRycy9kb3ducmV2LnhtbESPQWvCQBSE7wX/w/IEb3VjpCKpqxSLYo/VgtdH9jVJ&#10;m/c27G5j/PeuIPQ4zMw3zGozcKt68qFxYmA2zUCRlM42Uhn4Ou2el6BCRLHYOiEDVwqwWY+eVlhY&#10;d5FP6o+xUgkioUADdYxdoXUoa2IMU9eRJO/becaYpK+09XhJcG51nmULzdhIWqixo21N5e/xjw00&#10;Lz8nfz6Lyz/K0C255/f9go2ZjIe3V1CRhvgffrQP1sB8nsP9TDoCe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xLi4wgAAANwAAAAPAAAAAAAAAAAAAAAAAJgCAABkcnMvZG93&#10;bnJldi54bWxQSwUGAAAAAAQABAD1AAAAhwMAAAAA&#10;" path="m,l,912e" filled="f" strokecolor="#4f81bc" strokeweight="1.06pt">
                  <v:path arrowok="t" o:connecttype="custom" o:connectlocs="0,0;0,912" o:connectangles="0,0"/>
                </v:shape>
                <v:shape id="Freeform 170" o:spid="_x0000_s1090"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gdI8IA&#10;AADcAAAADwAAAGRycy9kb3ducmV2LnhtbESPQWvCQBSE7wX/w/KE3upGQ0VSVxGLYo/VgtdH9plE&#10;896G3W1M/71bKPQ4zMw3zHI9cKt68qFxYmA6yUCRlM42Uhn4Ou1eFqBCRLHYOiEDPxRgvRo9LbGw&#10;7i6f1B9jpRJEQoEG6hi7QutQ1sQYJq4jSd7FecaYpK+09XhPcG71LMvmmrGRtFBjR9uaytvxmw00&#10;r9eTP5/FzT7K0C245/f9nI15Hg+bN1CRhvgf/msfrIE8z+H3TDoCevU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iB0jwgAAANwAAAAPAAAAAAAAAAAAAAAAAJgCAABkcnMvZG93&#10;bnJldi54bWxQSwUGAAAAAAQABAD1AAAAhwMAAAAA&#10;" path="m,l,912e" filled="f" strokecolor="#4f81bc" strokeweight="1.06pt">
                  <v:path arrowok="t" o:connecttype="custom" o:connectlocs="0,0;0,912" o:connectangles="0,0"/>
                </v:shape>
                <v:rect id="Rectangle 171" o:spid="_x0000_s1091"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ihb8EA&#10;AADcAAAADwAAAGRycy9kb3ducmV2LnhtbESP3YrCMBSE7wXfIRzBO039l2oUWRBWvLL6AMfm2JY2&#10;J6XJ2vr2G0Hwcpj5ZpjtvjOVeFLjCssKJuMIBHFqdcGZgtv1OFqDcB5ZY2WZFLzIwX7X720x1rbl&#10;Cz0Tn4lQwi5GBbn3dSylS3My6Ma2Jg7ewzYGfZBNJnWDbSg3lZxG0VIaLDgs5FjTT05pmfwZBbPV&#10;/RatFsW5bJfu5Wos79WpVGo46A4bEJ46/w1/6F8duNkc3mfCEZC7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b4oW/BAAAA3AAAAA8AAAAAAAAAAAAAAAAAmAIAAGRycy9kb3du&#10;cmV2LnhtbFBLBQYAAAAABAAEAPUAAACGAwAAAAA=&#10;" fillcolor="#a7bede" stroked="f">
                  <v:path arrowok="t"/>
                  <v:textbox>
                    <w:txbxContent>
                      <w:p w14:paraId="2FF40850" w14:textId="77777777" w:rsidR="004933E1" w:rsidRDefault="004933E1" w:rsidP="00CC51EF">
                        <w:pPr>
                          <w:jc w:val="cente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w:t>
                        </w:r>
                      </w:p>
                    </w:txbxContent>
                  </v:textbox>
                </v:rect>
                <v:shape id="Freeform 173" o:spid="_x0000_s1092"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9wcsUA&#10;AADcAAAADwAAAGRycy9kb3ducmV2LnhtbESPzW7CMBCE75X6DtZW6q04hYJQwIlaRKsiTqE8wBJv&#10;/hqvQ+xCeHuMhNTjaGa+0SzTwbTiRL2rLSt4HUUgiHOray4V7H8+X+YgnEfW2FomBRdykCaPD0uM&#10;tT1zRqedL0WAsItRQeV9F0vp8ooMupHtiINX2N6gD7Ivpe7xHOCmleMomkmDNYeFCjtaVZT/7v6M&#10;gvVhepRfWfZRNMUlM/pt2jTbjVLPT8P7AoSnwf+H7+1vrWAymcHtTDgCMrk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n3ByxQAAANwAAAAPAAAAAAAAAAAAAAAAAJgCAABkcnMv&#10;ZG93bnJldi54bWxQSwUGAAAAAAQABAD1AAAAigMAAAAA&#10;" path="m,l9741,e" filled="f" strokecolor="#4f81bc" strokeweight="1.06pt">
                  <v:path arrowok="t" o:connecttype="custom" o:connectlocs="0,0;9741,0" o:connectangles="0,0"/>
                </v:shape>
                <v:shape id="Freeform 174" o:spid="_x0000_s1093"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PV6cUA&#10;AADcAAAADwAAAGRycy9kb3ducmV2LnhtbESPzW7CMBCE75X6DtYi9QYOBQoKGNRWBRX1lMADLPHm&#10;r/E6jV0Ib48rIfU4mplvNKtNbxpxps5VlhWMRxEI4szqigsFx8N2uADhPLLGxjIpuJKDzfrxYYWx&#10;thdO6Jz6QgQIuxgVlN63sZQuK8mgG9mWOHi57Qz6ILtC6g4vAW4a+RxFL9JgxWGhxJbeS8q+01+j&#10;4OM0+5G7JHnL6/yaGD2d1fXXXqmnQf+6BOGp9//he/tTK5hM5vB3JhwB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09Xp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19710ECE"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2151B62D"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p>
    <w:p w14:paraId="56C69ECF"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1CC7497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459FAAD" w14:textId="77777777" w:rsidR="00CC51EF" w:rsidRPr="006F6696" w:rsidRDefault="00CC51EF" w:rsidP="00CC51EF">
      <w:pPr>
        <w:tabs>
          <w:tab w:val="left" w:pos="1590"/>
          <w:tab w:val="center" w:pos="4320"/>
        </w:tabs>
        <w:autoSpaceDE w:val="0"/>
        <w:autoSpaceDN w:val="0"/>
        <w:bidi/>
        <w:adjustRightInd w:val="0"/>
        <w:jc w:val="center"/>
        <w:rPr>
          <w:rFonts w:ascii="Times New Roman" w:hAnsi="Times New Roman" w:cs="Times New Roman"/>
          <w:b/>
          <w:bCs/>
          <w:color w:val="1F4E79"/>
          <w:sz w:val="36"/>
          <w:szCs w:val="36"/>
          <w:rtl/>
          <w:lang w:bidi="ar-IQ"/>
        </w:rPr>
      </w:pPr>
      <w:r w:rsidRPr="00B43201">
        <w:rPr>
          <w:rFonts w:ascii="Times New Roman" w:hAnsi="Times New Roman" w:cs="Times New Roman"/>
          <w:b/>
          <w:bCs/>
          <w:color w:val="1F4E79"/>
          <w:sz w:val="36"/>
          <w:szCs w:val="36"/>
          <w:lang w:bidi="ar-IQ"/>
        </w:rPr>
        <w:t>Operating Systems</w:t>
      </w:r>
    </w:p>
    <w:p w14:paraId="2AF28B47"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5D5E0C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5616" behindDoc="1" locked="0" layoutInCell="0" allowOverlap="1" wp14:anchorId="2CB6CD6A" wp14:editId="7BF3392A">
                <wp:simplePos x="0" y="0"/>
                <wp:positionH relativeFrom="page">
                  <wp:posOffset>545123</wp:posOffset>
                </wp:positionH>
                <wp:positionV relativeFrom="paragraph">
                  <wp:posOffset>18122</wp:posOffset>
                </wp:positionV>
                <wp:extent cx="6365924" cy="682625"/>
                <wp:effectExtent l="0" t="0" r="15875" b="22225"/>
                <wp:wrapNone/>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5924" cy="682625"/>
                          <a:chOff x="1127" y="-403"/>
                          <a:chExt cx="9762" cy="1075"/>
                        </a:xfrm>
                      </wpg:grpSpPr>
                      <wps:wsp>
                        <wps:cNvPr id="346" name="Rectangle 34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7" name="Rectangle 34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8" name="Rectangle 34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9" name="Rectangle 34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0" name="Freeform 350"/>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1" name="Freeform 351"/>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 name="Freeform 35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 name="Freeform 35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03399" id="Group 345" o:spid="_x0000_s1026" style="position:absolute;margin-left:42.9pt;margin-top:1.45pt;width:501.25pt;height:53.75pt;z-index:-25162086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" o:allowincell="f">
                <v:rect id="Rectangle 346"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Dp/sMA&#10;AADcAAAADwAAAGRycy9kb3ducmV2LnhtbESP3YrCMBSE7xd8h3CEvVtTd7VKbRQRhBWv/HmA0+bY&#10;ljYnpcna+vYbQfBymPlmmHQzmEbcqXOVZQXTSQSCOLe64kLB9bL/WoJwHlljY5kUPMjBZj36SDHR&#10;tucT3c++EKGEXYIKSu/bREqXl2TQTWxLHLyb7Qz6ILtC6g77UG4a+R1FsTRYcVgosaVdSXl9/jMK&#10;fhbZNVrMq2Pdx+7hWqyz5lAr9TketisQngb/Dr/oXx24WQzPM+EI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WDp/sMAAADcAAAADwAAAAAAAAAAAAAAAACYAgAAZHJzL2Rv&#10;d25yZXYueG1sUEsFBgAAAAAEAAQA9QAAAIgDAAAAAA==&#10;" fillcolor="#a7bede" stroked="f">
                  <v:path arrowok="t"/>
                </v:rect>
                <v:rect id="Rectangle 347"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xMZcMA&#10;AADcAAAADwAAAGRycy9kb3ducmV2LnhtbESP3YrCMBSE7xd8h3CEvVtTd9VKNS0iCCte+fMAx+bY&#10;ljYnpcna+vYbQfBymPlmmHU2mEbcqXOVZQXTSQSCOLe64kLB5bz7WoJwHlljY5kUPMhBlo4+1pho&#10;2/OR7idfiFDCLkEFpfdtIqXLSzLoJrYlDt7NdgZ9kF0hdYd9KDeN/I6ihTRYcVgosaVtSXl9+jMK&#10;fuLrJYrn1aHuF+7hWqyvzb5W6nM8bFYgPA3+HX7RvzpwsxieZ8IRkO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ixMZcMAAADcAAAADwAAAAAAAAAAAAAAAACYAgAAZHJzL2Rv&#10;d25yZXYueG1sUEsFBgAAAAAEAAQA9QAAAIgDAAAAAA==&#10;" fillcolor="#a7bede" stroked="f">
                  <v:path arrowok="t"/>
                </v:rect>
                <v:rect id="Rectangle 348"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PYF8AA&#10;AADcAAAADwAAAGRycy9kb3ducmV2LnhtbERPyYrCQBC9C/5DU8LctOOMyxBtZRAGRjy5fECZrklC&#10;0tUh3Zr499ZB8Ph4+3rbu1rdqQ2lZwPTSQKKOPO25NzA5fw7/gYVIrLF2jMZeFCA7WY4WGNqfcdH&#10;up9iriSEQ4oGihibVOuQFeQwTHxDLNy/bx1GgW2ubYudhLtafybJQjssWRoKbGhXUFadbs7A1/J6&#10;SZbz8lB1i/AIDVbXel8Z8zHqf1agIvXxLX65/6z4ZrJWzsgR0J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7PYF8AAAADcAAAADwAAAAAAAAAAAAAAAACYAgAAZHJzL2Rvd25y&#10;ZXYueG1sUEsFBgAAAAAEAAQA9QAAAIUDAAAAAA==&#10;" fillcolor="#a7bede" stroked="f">
                  <v:path arrowok="t"/>
                </v:rect>
                <v:rect id="Rectangle 349"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99jMMA&#10;AADcAAAADwAAAGRycy9kb3ducmV2LnhtbESP0WrCQBRE34X+w3ILfdNNbRs1dQ1SECp9MvoB1+w1&#10;CcneDdltEv/eFQQfh5kzw6zT0TSip85VlhW8zyIQxLnVFRcKTsfddAnCeWSNjWVScCUH6eZlssZE&#10;24EP1Ge+EKGEXYIKSu/bREqXl2TQzWxLHLyL7Qz6ILtC6g6HUG4aOY+iWBqsOCyU2NJPSXmd/RsF&#10;H4vzKVp8VX/1ELura7E+N/taqbfXcfsNwtPon+EH/asD97mC+5lwBO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P99jMMAAADcAAAADwAAAAAAAAAAAAAAAACYAgAAZHJzL2Rv&#10;d25yZXYueG1sUEsFBgAAAAAEAAQA9QAAAIgDAAAAAA==&#10;" fillcolor="#a7bede" stroked="f">
                  <v:path arrowok="t"/>
                </v:rect>
                <v:shape id="Freeform 350"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Di2cIA&#10;AADcAAAADwAAAGRycy9kb3ducmV2LnhtbERPTYvCMBC9C/6HMAt7EU1VFO0aRQouiyBorbDHoZlt&#10;i82kNFmt/94cBI+P973adKYWN2pdZVnBeBSBIM6trrhQkJ13wwUI55E11pZJwYMcbNb93gpjbe98&#10;olvqCxFC2MWooPS+iaV0eUkG3cg2xIH7s61BH2BbSN3iPYSbWk6iaC4NVhwaSmwoKSm/pv9GwWGf&#10;DIplNP9tsktqx0djrlnyrdTnR7f9AuGp82/xy/2jFUxnYX44E4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IOLZwgAAANwAAAAPAAAAAAAAAAAAAAAAAJgCAABkcnMvZG93&#10;bnJldi54bWxQSwUGAAAAAAQABAD1AAAAhwMAAAAA&#10;" path="m,l9741,e" filled="f" strokecolor="#4f81bc" strokeweight="1.06pt">
                  <v:path arrowok="t" o:connecttype="custom" o:connectlocs="0,0;9741,0" o:connectangles="0,0"/>
                </v:shape>
                <v:shape id="Freeform 351"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I1sMA&#10;AADcAAAADwAAAGRycy9kb3ducmV2LnhtbESPQYvCMBSE78L+h/AWvMiaqihLNcoiCOtJrYIeH83b&#10;pmzzUppU6783guBxmJlvmMWqs5W4UuNLxwpGwwQEce50yYWC03Hz9Q3CB2SNlWNScCcPq+VHb4Gp&#10;djc+0DULhYgQ9ikqMCHUqZQ+N2TRD11NHL0/11gMUTaF1A3eItxWcpwkM2mx5LhgsKa1ofw/a22k&#10;bC53w9szcXIo/Xbftrv1eaBU/7P7mYMI1IV3+NX+1Qom0xE8z8Qj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I1sMAAADcAAAADwAAAAAAAAAAAAAAAACYAgAAZHJzL2Rv&#10;d25yZXYueG1sUEsFBgAAAAAEAAQA9QAAAIgDAAAAAA==&#10;" path="m,l,1036e" filled="f" strokecolor="#4f81bc" strokeweight="1.06pt">
                  <v:path arrowok="t" o:connecttype="custom" o:connectlocs="0,0;0,1036" o:connectangles="0,0"/>
                </v:shape>
                <v:shape id="Freeform 352"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7ZNcYA&#10;AADcAAAADwAAAGRycy9kb3ducmV2LnhtbESPQWvCQBSE70L/w/IKXkrdqBhq6kZKwCKCYNMIPT6y&#10;r0lI9m3IbjX9912h4HGYmW+YzXY0nbjQ4BrLCuazCARxaXXDlYLic/f8AsJ5ZI2dZVLwSw626cNk&#10;g4m2V/6gS+4rESDsElRQe98nUrqyJoNuZnvi4H3bwaAPcqikHvAa4KaTiyiKpcGGw0KNPWU1lW3+&#10;YxQcD9lTtY7ir74453Z+MqYtsnelpo/j2ysIT6O/h//be61guVrA7Uw4AjL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77ZNcYAAADcAAAADwAAAAAAAAAAAAAAAACYAgAAZHJz&#10;L2Rvd25yZXYueG1sUEsFBgAAAAAEAAQA9QAAAIsDAAAAAA==&#10;" path="m,l9741,e" filled="f" strokecolor="#4f81bc" strokeweight="1.06pt">
                  <v:path arrowok="t" o:connecttype="custom" o:connectlocs="0,0;9741,0" o:connectangles="0,0"/>
                </v:shape>
                <v:shape id="Freeform 353"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GzOsMA&#10;AADcAAAADwAAAGRycy9kb3ducmV2LnhtbESPQYvCMBSE78L+h/AWvMiarqIs1SiLIOhJrYIeH83b&#10;pmzzUppU6783guBxmJlvmPmys5W4UuNLxwq+hwkI4tzpkgsFp+P66weED8gaK8ek4E4elouP3hxT&#10;7W58oGsWChEh7FNUYEKoUyl9bsiiH7qaOHp/rrEYomwKqRu8Rbit5ChJptJiyXHBYE0rQ/l/1tpI&#10;WV/uhrdn4uRQ+u2+bXer80Cp/mf3OwMRqAvv8Ku90QrGkzE8z8Qj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SGzOs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691C54A1"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7EE7A2BD"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175B2F57"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033C7B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8095C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8FF1A9C"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AC9D5F"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621E4962"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EF228D1"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6B14A93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8688" behindDoc="1" locked="0" layoutInCell="0" allowOverlap="1" wp14:anchorId="3CE50269" wp14:editId="389A3D41">
                <wp:simplePos x="0" y="0"/>
                <wp:positionH relativeFrom="page">
                  <wp:posOffset>552296</wp:posOffset>
                </wp:positionH>
                <wp:positionV relativeFrom="paragraph">
                  <wp:posOffset>67701</wp:posOffset>
                </wp:positionV>
                <wp:extent cx="6358751" cy="1480185"/>
                <wp:effectExtent l="0" t="0" r="4445" b="24765"/>
                <wp:wrapNone/>
                <wp:docPr id="35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8751" cy="1480185"/>
                          <a:chOff x="1127" y="-581"/>
                          <a:chExt cx="9762" cy="2331"/>
                        </a:xfrm>
                      </wpg:grpSpPr>
                      <wps:wsp>
                        <wps:cNvPr id="355"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3"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4"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FE09AA" id="Group 96" o:spid="_x0000_s1026" style="position:absolute;margin-left:43.5pt;margin-top:5.35pt;width:500.7pt;height:116.55pt;z-index:-251617792;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vhVMMA&#10;AADcAAAADwAAAGRycy9kb3ducmV2LnhtbESP0WrCQBRE3wv+w3KFvjUbK9ESs4oUCopP2nzATfaa&#10;hGTvhuzWxL/vCoKPw8yZYbLdZDpxo8E1lhUsohgEcWl1w5WC/Pfn4wuE88gaO8uk4E4OdtvZW4ap&#10;tiOf6XbxlQgl7FJUUHvfp1K6siaDLrI9cfCudjDogxwqqQccQ7np5Gccr6TBhsNCjT1911S2lz+j&#10;YLku8nidNKd2XLm767EtumOr1Pt82m9AeJr8K/ykDzpwSQKPM+EIy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GvhVMMAAADcAAAADwAAAAAAAAAAAAAAAACYAgAAZHJzL2Rv&#10;d25yZXYueG1sUEsFBgAAAAAEAAQA9QAAAIg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l/I8MA&#10;AADcAAAADwAAAGRycy9kb3ducmV2LnhtbESP3WrCQBSE7wu+w3KE3tWNSmKJriJCQemVqQ9wzB6T&#10;kOzZkN3m5+27QsHLYeabYXaH0TSip85VlhUsFxEI4tzqigsFt5+vj08QziNrbCyTgokcHPaztx2m&#10;2g58pT7zhQgl7FJUUHrfplK6vCSDbmFb4uA9bGfQB9kVUnc4hHLTyFUUJdJgxWGhxJZOJeV19msU&#10;rDf3W7SJq+96SNzkWqzvzaVW6n0+HrcgPI3+Ff6nzzpwcQLPM+EIyP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Ll/I8MAAADcAAAADwAAAAAAAAAAAAAAAACYAgAAZHJzL2Rv&#10;d25yZXYueG1sUEsFBgAAAAAEAAQA9QAAAIgDA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auMIA&#10;AADcAAAADwAAAGRycy9kb3ducmV2LnhtbESP0YrCMBRE3xf8h3CFfVtTFa3UpiLCgrJPaj/g2lzb&#10;0uamNFlb/34jLPg4zJwZJt2NphUP6l1tWcF8FoEgLqyuuVSQX7+/NiCcR9bYWiYFT3KwyyYfKSba&#10;Dnymx8WXIpSwS1BB5X2XSOmKigy6me2Ig3e3vUEfZF9K3eMQyk0rF1G0lgZrDgsVdnSoqGguv0bB&#10;Mr7lUbyqf5ph7Z6uw+bWnhqlPqfjfgvC0+jf4X/6qAO3iuF1JhwBmf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9dq4wgAAANwAAAAPAAAAAAAAAAAAAAAAAJgCAABkcnMvZG93&#10;bnJldi54bWxQSwUGAAAAAAQABAD1AAAAhw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pOyr8A&#10;AADcAAAADwAAAGRycy9kb3ducmV2LnhtbERPzYrCMBC+C75DGMGbpirapRplWVjYxZM/DzA2s21p&#10;MylNtPXtdw6Cx4/vf3cYXKMe1IXKs4HFPAFFnHtbcWHgevmefYAKEdli45kMPCnAYT8e7TCzvucT&#10;Pc6xUBLCIUMDZYxtpnXIS3IY5r4lFu7Pdw6jwK7QtsNewl2jl0my0Q4rloYSW/oqKa/Pd2dgld6u&#10;SbqujnW/Cc/QYn1rfmtjppPhcwsq0hDf4pf7x4pvLWvljBwBvf8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6ak7KvwAAANwAAAAPAAAAAAAAAAAAAAAAAJgCAABkcnMvZG93bnJl&#10;di54bWxQSwUGAAAAAAQABAD1AAAAhA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brUcEA&#10;AADcAAAADwAAAGRycy9kb3ducmV2LnhtbESP3arCMBCE7wXfIazgnaYq/lWjiCB48MqfB1ibtS1t&#10;NqWJtr69OSB4Ocx8M8x625pSvKh2uWUFo2EEgjixOudUwe16GCxAOI+ssbRMCt7kYLvpdtYYa9vw&#10;mV4Xn4pQwi5GBZn3VSylSzIy6Ia2Ig7ew9YGfZB1KnWNTSg3pRxH0UwazDksZFjRPqOkuDyNgsn8&#10;fovm0/xUNDP3dhUW9/KvUKrfa3crEJ5a/wt/6aMO3HQJ/2fCEZCb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Um61HBAAAA3AAAAA8AAAAAAAAAAAAAAAAAmAIAAGRycy9kb3du&#10;cmV2LnhtbFBLBQYAAAAABAAEAPUAAACGAw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CIcb8A&#10;AADcAAAADwAAAGRycy9kb3ducmV2LnhtbERPzYrCMBC+L/gOYRa8remuWKVrFFkQFE/+PMDYzLal&#10;zaQ00da3dw6Cx4/vf7keXKPu1IXKs4HvSQKKOPe24sLA5bz9WoAKEdli45kMPCjAejX6WGJmfc9H&#10;up9ioSSEQ4YGyhjbTOuQl+QwTHxLLNy/7xxGgV2hbYe9hLtG/yRJqh1WLA0ltvRXUl6fbs7AdH69&#10;JPNZdaj7NDxCi/W12dfGjD+HzS+oSEN8i1/unRVfKvPljBwBvX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cIhxvwAAANwAAAAPAAAAAAAAAAAAAAAAAJgCAABkcnMvZG93bnJl&#10;di54bWxQSwUGAAAAAAQABAD1AAAAhA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w8YcUA&#10;AADcAAAADwAAAGRycy9kb3ducmV2LnhtbESPT0sDMRTE74LfITzBWzdbhaWsTYsKFa/2z8Hbc/Oa&#10;3bp5WZPYrP30TaHgcZiZ3zDz5Wh7cSQfOscKpkUJgrhxumOjYLtZTWYgQkTW2DsmBX8UYLm4vZlj&#10;rV3iDzquoxEZwqFGBW2MQy1laFqyGAo3EGdv77zFmKU3UntMGW57+VCWlbTYcV5ocaDXlprv9a9V&#10;wIfTfnt4+fTdavdmvpL5SelUKXV/Nz4/gYg0xv/wtf2uFTxWU7icyUdALs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XDxhxQAAANwAAAAPAAAAAAAAAAAAAAAAAJgCAABkcnMv&#10;ZG93bnJldi54bWxQSwUGAAAAAAQABAD1AAAAig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mLPsMA&#10;AADcAAAADwAAAGRycy9kb3ducmV2LnhtbESPQWsCMRSE7wX/Q3gFbzWrwiKrUVpRKb11FbG3x+a5&#10;CW5elk3U7b9vCoLHYWa+YRar3jXiRl2wnhWMRxkI4spry7WCw377NgMRIrLGxjMp+KUAq+XgZYGF&#10;9nf+plsZa5EgHApUYGJsCylDZchhGPmWOHln3zmMSXa11B3eE9w1cpJluXRoOS0YbGltqLqUV6eg&#10;vBx/wibH2clsx19xt/uw9myUGr7273MQkfr4DD/an1rBNJ/A/5l0BO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mLPsMAAADcAAAADwAAAAAAAAAAAAAAAACYAgAAZHJzL2Rv&#10;d25yZXYueG1sUEsFBgAAAAAEAAQA9QAAAIg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62E8UA&#10;AADcAAAADwAAAGRycy9kb3ducmV2LnhtbESPQWvCQBSE70L/w/IKXorZqBDa1FVKQBFBaNMIPT6y&#10;r0kw+zZkV43/3hUEj8PMfMMsVoNpxZl611hWMI1iEMSl1Q1XCorf9eQdhPPIGlvLpOBKDlbLl9EC&#10;U20v/EPn3FciQNilqKD2vkuldGVNBl1kO+Lg/dveoA+yr6Tu8RLgppWzOE6kwYbDQo0dZTWVx/xk&#10;FOx32Vv1ESd/XXHI7fTbmGORbZQavw5fnyA8Df4ZfrS3WsE8mcP9TDgCc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nrYTxQAAANwAAAAPAAAAAAAAAAAAAAAAAJgCAABkcnMv&#10;ZG93bnJldi54bWxQSwUGAAAAAAQABAD1AAAAigM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y20cQA&#10;AADcAAAADwAAAGRycy9kb3ducmV2LnhtbESPQWsCMRSE7wX/Q3iF3mrWVpZlNUotVUpvbovo7bF5&#10;boKbl2WT6vbfm4LgcZiZb5j5cnCtOFMfrGcFk3EGgrj22nKj4Od7/VyACBFZY+uZFPxRgOVi9DDH&#10;UvsLb+lcxUYkCIcSFZgYu1LKUBtyGMa+I07e0fcOY5J9I3WPlwR3rXzJslw6tJwWDHb0bqg+Vb9O&#10;QXXaHcJHjsXerCdfcbNZWXs0Sj09Dm8zEJGGeA/f2p9awWs+hf8z6QjIx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MttH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12ABEA1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8411341"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238C91B6"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62BEB893"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49BBC7D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3EED7F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CE06D3C"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8CB615B"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628944"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CC51EF" w14:paraId="2AA7A8DC" w14:textId="77777777" w:rsidTr="001D4070">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838F229"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4BAEDD7E"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E74195F"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16FE08E3"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07EBF65E" w14:textId="77777777" w:rsidTr="001D4070">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7D05C2D4"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1104715"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883EB70"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4D619BEF" w14:textId="77777777" w:rsidTr="001D4070">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2571CFD"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62FFC929"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9D50D08"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8D21C9">
              <w:rPr>
                <w:rFonts w:ascii="Times New Roman" w:hAnsi="Times New Roman" w:cs="Times New Roman"/>
                <w:sz w:val="28"/>
                <w:szCs w:val="28"/>
              </w:rPr>
              <w:t>Operating Systems</w:t>
            </w:r>
            <w:r>
              <w:rPr>
                <w:rFonts w:ascii="Times New Roman" w:hAnsi="Times New Roman" w:cs="Times New Roman"/>
                <w:sz w:val="28"/>
                <w:szCs w:val="28"/>
                <w:lang w:bidi="ar-IQ"/>
              </w:rPr>
              <w:t xml:space="preserve"> /COE 304</w:t>
            </w:r>
          </w:p>
        </w:tc>
      </w:tr>
      <w:tr w:rsidR="00CC51EF" w14:paraId="308128BC" w14:textId="77777777" w:rsidTr="001D4070">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4A80A39"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2D9D03DA"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BA97F2F"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6097B68F" w14:textId="77777777" w:rsidTr="001D4070">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604751C"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540D9195"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796D5E0"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CC51EF" w14:paraId="4CCCE01C" w14:textId="77777777" w:rsidTr="001D4070">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7437107"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3153F4A8"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CDDA612" w14:textId="77777777" w:rsidR="00CC51EF" w:rsidRPr="008D21C9" w:rsidRDefault="00CC51EF" w:rsidP="001D4070">
            <w:pPr>
              <w:tabs>
                <w:tab w:val="num" w:pos="432"/>
              </w:tabs>
              <w:autoSpaceDE w:val="0"/>
              <w:autoSpaceDN w:val="0"/>
              <w:adjustRightInd w:val="0"/>
              <w:jc w:val="center"/>
              <w:rPr>
                <w:rFonts w:ascii="Times New Roman" w:hAnsi="Times New Roman" w:cs="Times New Roman"/>
                <w:sz w:val="28"/>
                <w:szCs w:val="28"/>
                <w:lang w:bidi="ar-IQ"/>
              </w:rPr>
            </w:pPr>
            <w:r>
              <w:rPr>
                <w:rFonts w:ascii="Times New Roman" w:hAnsi="Times New Roman" w:cs="Times New Roman"/>
                <w:sz w:val="28"/>
                <w:szCs w:val="28"/>
                <w:lang w:bidi="ar-IQ"/>
              </w:rPr>
              <w:t>90</w:t>
            </w:r>
            <w:r w:rsidRPr="008D21C9">
              <w:rPr>
                <w:rFonts w:ascii="Times New Roman" w:hAnsi="Times New Roman" w:cs="Times New Roman"/>
                <w:sz w:val="28"/>
                <w:szCs w:val="28"/>
                <w:lang w:bidi="ar-IQ"/>
              </w:rPr>
              <w:t xml:space="preserve"> </w:t>
            </w:r>
            <w:r>
              <w:rPr>
                <w:rFonts w:ascii="Times New Roman" w:hAnsi="Times New Roman" w:cs="Times New Roman"/>
                <w:sz w:val="28"/>
                <w:szCs w:val="28"/>
                <w:lang w:bidi="ar-IQ"/>
              </w:rPr>
              <w:t>hrs. / 3</w:t>
            </w:r>
            <w:r w:rsidRPr="008D21C9">
              <w:rPr>
                <w:rFonts w:ascii="Times New Roman" w:hAnsi="Times New Roman" w:cs="Times New Roman"/>
                <w:sz w:val="28"/>
                <w:szCs w:val="28"/>
                <w:lang w:bidi="ar-IQ"/>
              </w:rPr>
              <w:t xml:space="preserve"> hrs. per week Theory</w:t>
            </w:r>
          </w:p>
          <w:p w14:paraId="5E3906F5"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3A3A8CE0" w14:textId="77777777" w:rsidTr="001D4070">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ABE7CB8"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28C383EC"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FA8CFD8" w14:textId="77777777" w:rsidR="00CC51EF" w:rsidRDefault="00CC51EF" w:rsidP="001D407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8"/>
                <w:szCs w:val="28"/>
              </w:rPr>
              <w:t>October –  2018</w:t>
            </w:r>
          </w:p>
        </w:tc>
      </w:tr>
      <w:tr w:rsidR="00CC51EF" w14:paraId="45194FCA" w14:textId="77777777" w:rsidTr="001D4070">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733B4D81"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p w14:paraId="7716D10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bidiVisual/>
        <w:tblW w:w="5000" w:type="pct"/>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10240"/>
      </w:tblGrid>
      <w:tr w:rsidR="00CC51EF" w:rsidRPr="008D21C9" w14:paraId="576E8C14" w14:textId="77777777" w:rsidTr="001D4070">
        <w:trPr>
          <w:trHeight w:val="265"/>
        </w:trPr>
        <w:tc>
          <w:tcPr>
            <w:tcW w:w="5000" w:type="pct"/>
            <w:shd w:val="clear" w:color="auto" w:fill="A7BFDE"/>
            <w:vAlign w:val="center"/>
          </w:tcPr>
          <w:p w14:paraId="415DA873" w14:textId="77777777" w:rsidR="00CC51EF" w:rsidRPr="00C16A86" w:rsidRDefault="00CC51EF" w:rsidP="001D4070">
            <w:pPr>
              <w:rPr>
                <w:rFonts w:ascii="Times New Roman" w:hAnsi="Times New Roman" w:cs="Times New Roman"/>
                <w:sz w:val="28"/>
                <w:szCs w:val="28"/>
              </w:rPr>
            </w:pPr>
            <w:r>
              <w:rPr>
                <w:rFonts w:ascii="Times New Roman" w:hAnsi="Times New Roman" w:cs="Times New Roman"/>
                <w:sz w:val="28"/>
                <w:szCs w:val="28"/>
              </w:rPr>
              <w:t xml:space="preserve">  </w:t>
            </w:r>
            <w:r w:rsidRPr="00C16A86">
              <w:rPr>
                <w:rFonts w:ascii="Times New Roman" w:hAnsi="Times New Roman" w:cs="Times New Roman"/>
                <w:sz w:val="28"/>
                <w:szCs w:val="28"/>
              </w:rPr>
              <w:t xml:space="preserve">What are the knowledge and skills expected to be attained by the student upon completion </w:t>
            </w:r>
            <w:r>
              <w:rPr>
                <w:rFonts w:ascii="Times New Roman" w:hAnsi="Times New Roman" w:cs="Times New Roman"/>
                <w:sz w:val="28"/>
                <w:szCs w:val="28"/>
              </w:rPr>
              <w:t xml:space="preserve">     </w:t>
            </w:r>
            <w:r w:rsidRPr="00C16A86">
              <w:rPr>
                <w:rFonts w:ascii="Times New Roman" w:hAnsi="Times New Roman" w:cs="Times New Roman"/>
                <w:sz w:val="28"/>
                <w:szCs w:val="28"/>
              </w:rPr>
              <w:t>of the course (brief description)?</w:t>
            </w:r>
          </w:p>
          <w:p w14:paraId="41141287" w14:textId="77777777" w:rsidR="00CC51EF" w:rsidRPr="008D21C9" w:rsidRDefault="00CC51EF" w:rsidP="009A7ED0">
            <w:pPr>
              <w:numPr>
                <w:ilvl w:val="0"/>
                <w:numId w:val="28"/>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lastRenderedPageBreak/>
              <w:t>Present, as clearly and completely as possible, the nature and characteristics of modern day operating systems.</w:t>
            </w:r>
          </w:p>
          <w:p w14:paraId="3A179B36" w14:textId="77777777" w:rsidR="00CC51EF" w:rsidRPr="008D21C9" w:rsidRDefault="00CC51EF" w:rsidP="009A7ED0">
            <w:pPr>
              <w:numPr>
                <w:ilvl w:val="0"/>
                <w:numId w:val="28"/>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Provide a thorough discussion of the fundamentals of operating system design and to relate these to contemporary design issues and to current directions in the development of operating systems. </w:t>
            </w:r>
          </w:p>
          <w:p w14:paraId="36AA3C1C" w14:textId="77777777" w:rsidR="00CC51EF" w:rsidRPr="008D21C9" w:rsidRDefault="00CC51EF" w:rsidP="009A7ED0">
            <w:pPr>
              <w:numPr>
                <w:ilvl w:val="0"/>
                <w:numId w:val="28"/>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The course mainly will study: Process management. Synchronization, via semaphore operations, of processes executing within a shared memory. Mapping virtual address to physical addresses in paged and segmentation virtual memory system. Page faulting and page replacement algorithms in virtual memory system. Processor scheduling algorithms. </w:t>
            </w:r>
          </w:p>
          <w:p w14:paraId="3BD0E1AD" w14:textId="77777777" w:rsidR="00CC51EF" w:rsidRPr="008D21C9" w:rsidRDefault="00CC51EF" w:rsidP="001D4070">
            <w:pPr>
              <w:ind w:left="1080"/>
              <w:contextualSpacing/>
              <w:rPr>
                <w:rFonts w:ascii="Times New Roman" w:hAnsi="Times New Roman" w:cs="Times New Roman"/>
                <w:sz w:val="28"/>
                <w:szCs w:val="28"/>
                <w:lang w:bidi="ar-IQ"/>
              </w:rPr>
            </w:pPr>
          </w:p>
        </w:tc>
      </w:tr>
    </w:tbl>
    <w:p w14:paraId="4700BA20" w14:textId="77777777" w:rsidR="00CC51EF" w:rsidRPr="008D21C9" w:rsidRDefault="00CC51EF" w:rsidP="00CC51EF">
      <w:pPr>
        <w:bidi/>
        <w:rPr>
          <w:rFonts w:ascii="Times New Roman" w:hAnsi="Times New Roman" w:cs="Times New Roman"/>
          <w:vanish/>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CC51EF" w:rsidRPr="00AC38E3" w14:paraId="1DAA64C0" w14:textId="77777777" w:rsidTr="001D4070">
        <w:trPr>
          <w:trHeight w:val="653"/>
        </w:trPr>
        <w:tc>
          <w:tcPr>
            <w:tcW w:w="9720" w:type="dxa"/>
            <w:shd w:val="clear" w:color="auto" w:fill="A7BFDE"/>
            <w:vAlign w:val="center"/>
          </w:tcPr>
          <w:p w14:paraId="01F135D2" w14:textId="77777777" w:rsidR="00CC51EF" w:rsidRPr="00AC38E3" w:rsidRDefault="00CC51EF" w:rsidP="001D4070">
            <w:pPr>
              <w:tabs>
                <w:tab w:val="left" w:pos="507"/>
              </w:tabs>
              <w:autoSpaceDE w:val="0"/>
              <w:autoSpaceDN w:val="0"/>
              <w:bidi/>
              <w:adjustRightInd w:val="0"/>
              <w:jc w:val="right"/>
              <w:rPr>
                <w:rFonts w:ascii="Times New Roman" w:hAnsi="Times New Roman" w:cs="Times New Roman"/>
                <w:color w:val="231F20"/>
                <w:sz w:val="28"/>
                <w:szCs w:val="28"/>
              </w:rPr>
            </w:pPr>
            <w:r w:rsidRPr="00AC38E3">
              <w:rPr>
                <w:rFonts w:ascii="Times New Roman" w:eastAsia="Times New Roman" w:hAnsi="Times New Roman" w:cs="Times New Roman"/>
                <w:color w:val="231F20"/>
                <w:sz w:val="28"/>
                <w:szCs w:val="28"/>
              </w:rPr>
              <w:t>9.  Learning Outcomes, Teaching ,Learning and Assessment Methods</w:t>
            </w:r>
          </w:p>
        </w:tc>
      </w:tr>
      <w:tr w:rsidR="00CC51EF" w:rsidRPr="008D21C9" w14:paraId="4E6F415F" w14:textId="77777777" w:rsidTr="001D4070">
        <w:trPr>
          <w:trHeight w:val="413"/>
        </w:trPr>
        <w:tc>
          <w:tcPr>
            <w:tcW w:w="9720" w:type="dxa"/>
            <w:shd w:val="clear" w:color="auto" w:fill="A7BFDE"/>
            <w:vAlign w:val="center"/>
          </w:tcPr>
          <w:p w14:paraId="2CE7DAB7"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55BE7B77" w14:textId="77777777" w:rsidR="00CC51EF" w:rsidRPr="00370D2A" w:rsidRDefault="00CC51EF" w:rsidP="009A7ED0">
            <w:pPr>
              <w:pStyle w:val="ListParagraph"/>
              <w:widowControl w:val="0"/>
              <w:numPr>
                <w:ilvl w:val="0"/>
                <w:numId w:val="50"/>
              </w:numPr>
              <w:autoSpaceDE w:val="0"/>
              <w:autoSpaceDN w:val="0"/>
              <w:adjustRightInd w:val="0"/>
              <w:spacing w:after="0" w:line="262" w:lineRule="exact"/>
              <w:rPr>
                <w:rFonts w:ascii="Times New Roman" w:hAnsi="Times New Roman" w:cs="Times New Roman"/>
                <w:color w:val="221F1F"/>
                <w:sz w:val="28"/>
                <w:szCs w:val="28"/>
              </w:rPr>
            </w:pPr>
            <w:r w:rsidRPr="00370D2A">
              <w:rPr>
                <w:rFonts w:ascii="Times New Roman" w:hAnsi="Times New Roman" w:cs="Times New Roman"/>
                <w:color w:val="221F1F"/>
                <w:sz w:val="28"/>
                <w:szCs w:val="28"/>
              </w:rPr>
              <w:t>C</w:t>
            </w:r>
            <w:r w:rsidRPr="00370D2A">
              <w:rPr>
                <w:rFonts w:ascii="Times New Roman" w:hAnsi="Times New Roman" w:cs="Times New Roman"/>
                <w:color w:val="221F1F"/>
                <w:spacing w:val="-1"/>
                <w:sz w:val="28"/>
                <w:szCs w:val="28"/>
              </w:rPr>
              <w:t>o</w:t>
            </w:r>
            <w:r w:rsidRPr="00370D2A">
              <w:rPr>
                <w:rFonts w:ascii="Times New Roman" w:hAnsi="Times New Roman" w:cs="Times New Roman"/>
                <w:color w:val="221F1F"/>
                <w:spacing w:val="1"/>
                <w:sz w:val="28"/>
                <w:szCs w:val="28"/>
              </w:rPr>
              <w:t>g</w:t>
            </w:r>
            <w:r w:rsidRPr="00370D2A">
              <w:rPr>
                <w:rFonts w:ascii="Times New Roman" w:hAnsi="Times New Roman" w:cs="Times New Roman"/>
                <w:color w:val="221F1F"/>
                <w:spacing w:val="-1"/>
                <w:sz w:val="28"/>
                <w:szCs w:val="28"/>
              </w:rPr>
              <w:t>n</w:t>
            </w:r>
            <w:r w:rsidRPr="00370D2A">
              <w:rPr>
                <w:rFonts w:ascii="Times New Roman" w:hAnsi="Times New Roman" w:cs="Times New Roman"/>
                <w:color w:val="221F1F"/>
                <w:spacing w:val="1"/>
                <w:sz w:val="28"/>
                <w:szCs w:val="28"/>
              </w:rPr>
              <w:t>i</w:t>
            </w:r>
            <w:r w:rsidRPr="00370D2A">
              <w:rPr>
                <w:rFonts w:ascii="Times New Roman" w:hAnsi="Times New Roman" w:cs="Times New Roman"/>
                <w:color w:val="221F1F"/>
                <w:spacing w:val="-1"/>
                <w:sz w:val="28"/>
                <w:szCs w:val="28"/>
              </w:rPr>
              <w:t>ti</w:t>
            </w:r>
            <w:r w:rsidRPr="00370D2A">
              <w:rPr>
                <w:rFonts w:ascii="Times New Roman" w:hAnsi="Times New Roman" w:cs="Times New Roman"/>
                <w:color w:val="221F1F"/>
                <w:spacing w:val="1"/>
                <w:sz w:val="28"/>
                <w:szCs w:val="28"/>
              </w:rPr>
              <w:t>v</w:t>
            </w:r>
            <w:r w:rsidRPr="00370D2A">
              <w:rPr>
                <w:rFonts w:ascii="Times New Roman" w:hAnsi="Times New Roman" w:cs="Times New Roman"/>
                <w:color w:val="221F1F"/>
                <w:sz w:val="28"/>
                <w:szCs w:val="28"/>
              </w:rPr>
              <w:t xml:space="preserve">e </w:t>
            </w:r>
            <w:r w:rsidRPr="00370D2A">
              <w:rPr>
                <w:rFonts w:ascii="Times New Roman" w:hAnsi="Times New Roman" w:cs="Times New Roman"/>
                <w:color w:val="221F1F"/>
                <w:spacing w:val="-1"/>
                <w:sz w:val="28"/>
                <w:szCs w:val="28"/>
              </w:rPr>
              <w:t>g</w:t>
            </w:r>
            <w:r w:rsidRPr="00370D2A">
              <w:rPr>
                <w:rFonts w:ascii="Times New Roman" w:hAnsi="Times New Roman" w:cs="Times New Roman"/>
                <w:color w:val="221F1F"/>
                <w:spacing w:val="1"/>
                <w:sz w:val="28"/>
                <w:szCs w:val="28"/>
              </w:rPr>
              <w:t>o</w:t>
            </w:r>
            <w:r w:rsidRPr="00370D2A">
              <w:rPr>
                <w:rFonts w:ascii="Times New Roman" w:hAnsi="Times New Roman" w:cs="Times New Roman"/>
                <w:color w:val="221F1F"/>
                <w:spacing w:val="-2"/>
                <w:sz w:val="28"/>
                <w:szCs w:val="28"/>
              </w:rPr>
              <w:t>a</w:t>
            </w:r>
            <w:r w:rsidRPr="00370D2A">
              <w:rPr>
                <w:rFonts w:ascii="Times New Roman" w:hAnsi="Times New Roman" w:cs="Times New Roman"/>
                <w:color w:val="221F1F"/>
                <w:spacing w:val="1"/>
                <w:sz w:val="28"/>
                <w:szCs w:val="28"/>
              </w:rPr>
              <w:t>l</w:t>
            </w:r>
            <w:r w:rsidRPr="00370D2A">
              <w:rPr>
                <w:rFonts w:ascii="Times New Roman" w:hAnsi="Times New Roman" w:cs="Times New Roman"/>
                <w:color w:val="221F1F"/>
                <w:sz w:val="28"/>
                <w:szCs w:val="28"/>
              </w:rPr>
              <w:t>s.</w:t>
            </w:r>
          </w:p>
          <w:p w14:paraId="07936E08" w14:textId="77777777" w:rsidR="00CC51EF" w:rsidRPr="008D21C9" w:rsidRDefault="00CC51EF" w:rsidP="001D4070">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1.  Understanding process management, process description, process states, process control block, process switching, mode switching.</w:t>
            </w:r>
          </w:p>
          <w:p w14:paraId="3DF0EEAA" w14:textId="77777777" w:rsidR="00CC51EF" w:rsidRPr="008D21C9" w:rsidRDefault="00CC51EF" w:rsidP="001D4070">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2. Understanding memory management,: partitioning, paging, segmentation .</w:t>
            </w:r>
          </w:p>
          <w:p w14:paraId="5F00CDB7" w14:textId="77777777" w:rsidR="00CC51EF" w:rsidRPr="008D21C9" w:rsidRDefault="00CC51EF" w:rsidP="001D4070">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3. Understanding virtual memory: paging, segmentation, virtual memory; hardware and control structures.</w:t>
            </w:r>
          </w:p>
          <w:p w14:paraId="3CE0DD24" w14:textId="77777777" w:rsidR="00CC51EF" w:rsidRPr="008D21C9" w:rsidRDefault="00CC51EF" w:rsidP="001D4070">
            <w:pPr>
              <w:spacing w:line="240" w:lineRule="auto"/>
              <w:ind w:left="1080" w:hanging="738"/>
              <w:rPr>
                <w:rFonts w:ascii="Times New Roman" w:hAnsi="Times New Roman" w:cs="Times New Roman"/>
                <w:sz w:val="28"/>
                <w:szCs w:val="28"/>
                <w:lang w:bidi="ar-IQ"/>
              </w:rPr>
            </w:pPr>
            <w:r w:rsidRPr="008D21C9">
              <w:rPr>
                <w:rFonts w:ascii="Times New Roman" w:hAnsi="Times New Roman" w:cs="Times New Roman"/>
                <w:sz w:val="28"/>
                <w:szCs w:val="28"/>
                <w:lang w:bidi="ar-IQ"/>
              </w:rPr>
              <w:t>A4. Processor scheduling: types of processor scheduling, processor scheduling algorithms.</w:t>
            </w:r>
          </w:p>
          <w:p w14:paraId="19908AFE" w14:textId="77777777" w:rsidR="00CC51EF" w:rsidRPr="008D21C9" w:rsidRDefault="00CC51EF" w:rsidP="001D4070">
            <w:pPr>
              <w:spacing w:before="240" w:line="240" w:lineRule="auto"/>
              <w:rPr>
                <w:rFonts w:ascii="Times New Roman" w:hAnsi="Times New Roman" w:cs="Times New Roman"/>
                <w:sz w:val="28"/>
                <w:szCs w:val="28"/>
              </w:rPr>
            </w:pPr>
            <w:r w:rsidRPr="008D21C9">
              <w:rPr>
                <w:rFonts w:ascii="Times New Roman" w:hAnsi="Times New Roman" w:cs="Times New Roman"/>
                <w:sz w:val="28"/>
                <w:szCs w:val="28"/>
                <w:lang w:bidi="ar-IQ"/>
              </w:rPr>
              <w:t xml:space="preserve">     A5. Concurrency, synchronization, mutual exclusion.</w:t>
            </w:r>
          </w:p>
          <w:p w14:paraId="5930EEBD" w14:textId="77777777" w:rsidR="00CC51EF" w:rsidRPr="00370D2A" w:rsidRDefault="00CC51EF" w:rsidP="001D4070">
            <w:pPr>
              <w:pStyle w:val="ListParagraph"/>
              <w:widowControl w:val="0"/>
              <w:autoSpaceDE w:val="0"/>
              <w:autoSpaceDN w:val="0"/>
              <w:adjustRightInd w:val="0"/>
              <w:spacing w:after="0" w:line="262" w:lineRule="exact"/>
              <w:ind w:left="765"/>
              <w:rPr>
                <w:rFonts w:asciiTheme="majorBidi" w:eastAsia="Times New Roman" w:hAnsiTheme="majorBidi" w:cstheme="majorBidi"/>
                <w:color w:val="231F20"/>
                <w:sz w:val="28"/>
                <w:szCs w:val="28"/>
              </w:rPr>
            </w:pPr>
          </w:p>
          <w:p w14:paraId="4543B8E7" w14:textId="77777777" w:rsidR="00CC51EF" w:rsidRDefault="00CC51EF" w:rsidP="001D4070">
            <w:pPr>
              <w:autoSpaceDE w:val="0"/>
              <w:autoSpaceDN w:val="0"/>
              <w:adjustRightInd w:val="0"/>
              <w:rPr>
                <w:rFonts w:ascii="Times New Roman" w:eastAsia="Times New Roman" w:hAnsi="Times New Roman" w:cs="Times New Roman"/>
                <w:color w:val="221F1F"/>
                <w:spacing w:val="68"/>
                <w:sz w:val="28"/>
                <w:szCs w:val="28"/>
              </w:rPr>
            </w:pPr>
            <w:r w:rsidRPr="00F04B69">
              <w:rPr>
                <w:rFonts w:ascii="Times New Roman" w:eastAsia="Times New Roman" w:hAnsi="Times New Roman" w:cs="Times New Roman"/>
                <w:color w:val="221F1F"/>
                <w:spacing w:val="68"/>
                <w:sz w:val="28"/>
                <w:szCs w:val="28"/>
              </w:rPr>
              <w:t xml:space="preserve"> </w:t>
            </w:r>
          </w:p>
          <w:p w14:paraId="52195381" w14:textId="77777777" w:rsidR="00CC51EF" w:rsidRPr="00531A30" w:rsidRDefault="00CC51EF" w:rsidP="009A7ED0">
            <w:pPr>
              <w:pStyle w:val="ListParagraph"/>
              <w:numPr>
                <w:ilvl w:val="0"/>
                <w:numId w:val="50"/>
              </w:numPr>
              <w:autoSpaceDE w:val="0"/>
              <w:autoSpaceDN w:val="0"/>
              <w:adjustRightInd w:val="0"/>
              <w:rPr>
                <w:rFonts w:ascii="Times New Roman" w:eastAsia="Times New Roman" w:hAnsi="Times New Roman" w:cs="Times New Roman"/>
                <w:color w:val="221F1F"/>
                <w:spacing w:val="6"/>
                <w:sz w:val="28"/>
                <w:szCs w:val="28"/>
              </w:rPr>
            </w:pPr>
            <w:r w:rsidRPr="00531A30">
              <w:rPr>
                <w:rFonts w:ascii="Times New Roman" w:eastAsia="Times New Roman" w:hAnsi="Times New Roman" w:cs="Times New Roman"/>
                <w:color w:val="221F1F"/>
                <w:spacing w:val="1"/>
                <w:sz w:val="28"/>
                <w:szCs w:val="28"/>
              </w:rPr>
              <w:t>Th</w:t>
            </w:r>
            <w:r w:rsidRPr="00531A30">
              <w:rPr>
                <w:rFonts w:ascii="Times New Roman" w:eastAsia="Times New Roman" w:hAnsi="Times New Roman" w:cs="Times New Roman"/>
                <w:color w:val="221F1F"/>
                <w:sz w:val="28"/>
                <w:szCs w:val="28"/>
              </w:rPr>
              <w:t xml:space="preserve">e </w:t>
            </w:r>
            <w:r w:rsidRPr="00531A30">
              <w:rPr>
                <w:rFonts w:ascii="Times New Roman" w:eastAsia="Times New Roman" w:hAnsi="Times New Roman" w:cs="Times New Roman"/>
                <w:color w:val="221F1F"/>
                <w:spacing w:val="-2"/>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g</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z w:val="28"/>
                <w:szCs w:val="28"/>
              </w:rPr>
              <w:t>a</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sp</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c</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2"/>
                <w:sz w:val="28"/>
                <w:szCs w:val="28"/>
              </w:rPr>
              <w:t>t</w:t>
            </w:r>
            <w:r w:rsidRPr="00531A30">
              <w:rPr>
                <w:rFonts w:ascii="Times New Roman" w:eastAsia="Times New Roman" w:hAnsi="Times New Roman" w:cs="Times New Roman"/>
                <w:color w:val="221F1F"/>
                <w:sz w:val="28"/>
                <w:szCs w:val="28"/>
              </w:rPr>
              <w:t>o</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th</w:t>
            </w:r>
            <w:r w:rsidRPr="00531A30">
              <w:rPr>
                <w:rFonts w:ascii="Times New Roman" w:eastAsia="Times New Roman" w:hAnsi="Times New Roman" w:cs="Times New Roman"/>
                <w:color w:val="221F1F"/>
                <w:sz w:val="28"/>
                <w:szCs w:val="28"/>
              </w:rPr>
              <w:t xml:space="preserve">e </w:t>
            </w:r>
            <w:r w:rsidRPr="00531A30">
              <w:rPr>
                <w:rFonts w:ascii="Times New Roman" w:eastAsia="Times New Roman" w:hAnsi="Times New Roman" w:cs="Times New Roman"/>
                <w:color w:val="221F1F"/>
                <w:spacing w:val="-3"/>
                <w:sz w:val="28"/>
                <w:szCs w:val="28"/>
              </w:rPr>
              <w:t>c</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u</w:t>
            </w:r>
            <w:r w:rsidRPr="00531A30">
              <w:rPr>
                <w:rFonts w:ascii="Times New Roman" w:eastAsia="Times New Roman" w:hAnsi="Times New Roman" w:cs="Times New Roman"/>
                <w:color w:val="221F1F"/>
                <w:spacing w:val="-2"/>
                <w:sz w:val="28"/>
                <w:szCs w:val="28"/>
              </w:rPr>
              <w:t>r</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6"/>
                <w:sz w:val="28"/>
                <w:szCs w:val="28"/>
              </w:rPr>
              <w:t>e</w:t>
            </w:r>
          </w:p>
          <w:p w14:paraId="30A550AF"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511514BA"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sidRPr="00F04B69">
              <w:rPr>
                <w:rFonts w:ascii="Times New Roman" w:eastAsia="Times New Roman" w:hAnsi="Times New Roman" w:cs="Times New Roman"/>
                <w:sz w:val="28"/>
                <w:szCs w:val="28"/>
                <w:lang w:bidi="ar-IQ"/>
              </w:rPr>
              <w:t xml:space="preserve">Computer Architecture </w:t>
            </w:r>
            <w:r w:rsidRPr="00F04B69">
              <w:rPr>
                <w:rFonts w:ascii="Times New Roman" w:eastAsia="Times New Roman" w:hAnsi="Times New Roman" w:cs="Times New Roman"/>
                <w:sz w:val="28"/>
                <w:szCs w:val="28"/>
              </w:rPr>
              <w:t>majors.</w:t>
            </w:r>
          </w:p>
          <w:p w14:paraId="30C90487"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2ABF8A88"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sidRPr="00F04B69">
              <w:rPr>
                <w:rFonts w:ascii="Times New Roman" w:eastAsia="Times New Roman" w:hAnsi="Times New Roman" w:cs="Times New Roman"/>
                <w:sz w:val="28"/>
                <w:szCs w:val="28"/>
                <w:lang w:bidi="ar-IQ"/>
              </w:rPr>
              <w:t xml:space="preserve">Computer Architecture </w:t>
            </w:r>
            <w:r w:rsidRPr="00F04B69">
              <w:rPr>
                <w:rFonts w:ascii="Times New Roman" w:eastAsia="Times New Roman" w:hAnsi="Times New Roman" w:cs="Times New Roman"/>
                <w:sz w:val="28"/>
                <w:szCs w:val="28"/>
              </w:rPr>
              <w:t>problems using modern engineering tools, techniques, and skills,</w:t>
            </w:r>
          </w:p>
          <w:p w14:paraId="113254EE"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52F0F9EA"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B7 - Developing written and verbal communication skills through presentations from the project results,</w:t>
            </w:r>
          </w:p>
          <w:p w14:paraId="01B05C7B"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65D87F52"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3D99662D" w14:textId="77777777" w:rsidR="00CC51EF" w:rsidRPr="00DC412E" w:rsidRDefault="00CC51EF" w:rsidP="009A7ED0">
            <w:pPr>
              <w:pStyle w:val="ListParagraph"/>
              <w:numPr>
                <w:ilvl w:val="0"/>
                <w:numId w:val="48"/>
              </w:numPr>
              <w:autoSpaceDE w:val="0"/>
              <w:autoSpaceDN w:val="0"/>
              <w:adjustRightInd w:val="0"/>
              <w:rPr>
                <w:rFonts w:ascii="Times New Roman" w:hAnsi="Times New Roman" w:cs="Times New Roman"/>
                <w:sz w:val="28"/>
                <w:szCs w:val="28"/>
              </w:rPr>
            </w:pPr>
            <w:r w:rsidRPr="00DC412E">
              <w:rPr>
                <w:rFonts w:ascii="Times New Roman" w:hAnsi="Times New Roman" w:cs="Times New Roman"/>
                <w:sz w:val="28"/>
                <w:szCs w:val="28"/>
              </w:rPr>
              <w:t>Lectures.</w:t>
            </w:r>
          </w:p>
          <w:p w14:paraId="40F1A0B8" w14:textId="77777777" w:rsidR="00CC51EF" w:rsidRPr="00F04B69" w:rsidRDefault="00CC51EF" w:rsidP="009A7ED0">
            <w:pPr>
              <w:numPr>
                <w:ilvl w:val="0"/>
                <w:numId w:val="48"/>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10AF7A8E" w14:textId="77777777" w:rsidR="00CC51EF" w:rsidRPr="00F04B69" w:rsidRDefault="00CC51EF" w:rsidP="009A7ED0">
            <w:pPr>
              <w:numPr>
                <w:ilvl w:val="0"/>
                <w:numId w:val="48"/>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36FD468B" w14:textId="77777777" w:rsidR="00CC51EF" w:rsidRPr="00F04B69" w:rsidRDefault="00CC51EF" w:rsidP="009A7ED0">
            <w:pPr>
              <w:numPr>
                <w:ilvl w:val="0"/>
                <w:numId w:val="48"/>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2D881BBD" w14:textId="77777777" w:rsidR="00CC51EF" w:rsidRPr="00F04B69" w:rsidRDefault="00CC51EF" w:rsidP="009A7ED0">
            <w:pPr>
              <w:numPr>
                <w:ilvl w:val="0"/>
                <w:numId w:val="48"/>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599CE1F3" w14:textId="77777777" w:rsidR="00CC51EF" w:rsidRPr="00F04B69" w:rsidRDefault="00CC51EF" w:rsidP="009A7ED0">
            <w:pPr>
              <w:numPr>
                <w:ilvl w:val="0"/>
                <w:numId w:val="48"/>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7294FB45" w14:textId="77777777" w:rsidR="00CC51EF" w:rsidRPr="00F04B69" w:rsidRDefault="00CC51EF" w:rsidP="009A7ED0">
            <w:pPr>
              <w:numPr>
                <w:ilvl w:val="0"/>
                <w:numId w:val="48"/>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587877A8" w14:textId="77777777" w:rsidR="00CC51EF" w:rsidRPr="00F04B69" w:rsidRDefault="00CC51EF" w:rsidP="009A7ED0">
            <w:pPr>
              <w:numPr>
                <w:ilvl w:val="0"/>
                <w:numId w:val="48"/>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20934FF6"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8D21C9" w14:paraId="0B7FD706" w14:textId="77777777" w:rsidTr="001D4070">
        <w:trPr>
          <w:trHeight w:val="838"/>
        </w:trPr>
        <w:tc>
          <w:tcPr>
            <w:tcW w:w="9720" w:type="dxa"/>
            <w:shd w:val="clear" w:color="auto" w:fill="A7BFDE"/>
            <w:vAlign w:val="center"/>
          </w:tcPr>
          <w:p w14:paraId="1D2BAB69"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2F5BA314"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698BF820"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39BAD6DE"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4FD1C40F" w14:textId="77777777" w:rsidR="00CC51EF" w:rsidRDefault="00CC51EF" w:rsidP="001D4070">
            <w:pPr>
              <w:autoSpaceDE w:val="0"/>
              <w:autoSpaceDN w:val="0"/>
              <w:adjustRightInd w:val="0"/>
              <w:spacing w:after="120"/>
              <w:rPr>
                <w:rFonts w:ascii="Times New Roman" w:eastAsia="Times New Roman" w:hAnsi="Times New Roman" w:cs="Times New Roman"/>
                <w:color w:val="000000"/>
                <w:sz w:val="28"/>
                <w:szCs w:val="28"/>
                <w:lang w:bidi="ar-IQ"/>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p w14:paraId="3D5B633E" w14:textId="77777777" w:rsidR="00CC51EF" w:rsidRPr="00F04B69" w:rsidRDefault="00CC51EF" w:rsidP="001D4070">
            <w:pPr>
              <w:rPr>
                <w:rFonts w:ascii="Times New Roman" w:eastAsia="Times New Roman" w:hAnsi="Times New Roman" w:cs="Times New Roman"/>
                <w:color w:val="221F1F"/>
                <w:sz w:val="28"/>
                <w:szCs w:val="28"/>
              </w:rPr>
            </w:pPr>
            <w:r>
              <w:rPr>
                <w:rFonts w:ascii="Times New Roman" w:eastAsia="Times New Roman" w:hAnsi="Times New Roman" w:cs="Times New Roman"/>
                <w:color w:val="221F1F"/>
                <w:spacing w:val="1"/>
                <w:sz w:val="28"/>
                <w:szCs w:val="28"/>
                <w:u w:val="single"/>
              </w:rPr>
              <w:t xml:space="preserve">C.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75FB1BA9"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3D610FF1"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4FAD599B"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48536CF8"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438841E2"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5D544222"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0479F3B0"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5586588A" w14:textId="77777777" w:rsidR="00CC51EF" w:rsidRDefault="00CC51EF" w:rsidP="001D4070">
            <w:pPr>
              <w:rPr>
                <w:rFonts w:ascii="Times New Roman" w:eastAsia="Times New Roman" w:hAnsi="Times New Roman" w:cs="Times New Roman"/>
                <w:color w:val="221F1F"/>
                <w:spacing w:val="1"/>
                <w:sz w:val="28"/>
                <w:szCs w:val="28"/>
                <w:u w:val="single"/>
              </w:rPr>
            </w:pPr>
          </w:p>
          <w:p w14:paraId="1DFF896A"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F4774D5" w14:textId="77777777" w:rsidR="00CC51EF" w:rsidRPr="00F04B69" w:rsidRDefault="00CC51EF" w:rsidP="009A7ED0">
            <w:pPr>
              <w:numPr>
                <w:ilvl w:val="0"/>
                <w:numId w:val="4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359FA9A" w14:textId="77777777" w:rsidR="00CC51EF" w:rsidRPr="00F04B69" w:rsidRDefault="00CC51EF" w:rsidP="009A7ED0">
            <w:pPr>
              <w:numPr>
                <w:ilvl w:val="0"/>
                <w:numId w:val="4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4DEFBD16" w14:textId="77777777" w:rsidR="00CC51EF" w:rsidRPr="00F04B69" w:rsidRDefault="00CC51EF" w:rsidP="009A7ED0">
            <w:pPr>
              <w:numPr>
                <w:ilvl w:val="0"/>
                <w:numId w:val="4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0135D85A" w14:textId="77777777" w:rsidR="00CC51EF"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G</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er</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d</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r</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h</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b</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3"/>
                <w:sz w:val="28"/>
                <w:szCs w:val="28"/>
              </w:rPr>
              <w:t xml:space="preserve"> </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r</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ns</w:t>
            </w:r>
            <w:r w:rsidRPr="00531A30">
              <w:rPr>
                <w:rFonts w:ascii="Times New Roman" w:eastAsia="Times New Roman" w:hAnsi="Times New Roman" w:cs="Times New Roman"/>
                <w:color w:val="221F1F"/>
                <w:spacing w:val="-2"/>
                <w:sz w:val="28"/>
                <w:szCs w:val="28"/>
              </w:rPr>
              <w:t>f</w:t>
            </w:r>
            <w:r w:rsidRPr="00531A30">
              <w:rPr>
                <w:rFonts w:ascii="Times New Roman" w:eastAsia="Times New Roman" w:hAnsi="Times New Roman" w:cs="Times New Roman"/>
                <w:color w:val="221F1F"/>
                <w:sz w:val="28"/>
                <w:szCs w:val="28"/>
              </w:rPr>
              <w:t>err</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l</w:t>
            </w:r>
            <w:r w:rsidRPr="00531A30">
              <w:rPr>
                <w:rFonts w:ascii="Times New Roman" w:eastAsia="Times New Roman" w:hAnsi="Times New Roman" w:cs="Times New Roman"/>
                <w:color w:val="221F1F"/>
                <w:spacing w:val="6"/>
                <w:sz w:val="28"/>
                <w:szCs w:val="28"/>
              </w:rPr>
              <w:t>s</w:t>
            </w:r>
            <w:r w:rsidRPr="00531A30">
              <w:rPr>
                <w:rFonts w:ascii="Times New Roman" w:eastAsia="Times New Roman" w:hAnsi="Times New Roman" w:cs="Times New Roman"/>
                <w:color w:val="221F1F"/>
                <w:sz w:val="28"/>
                <w:szCs w:val="28"/>
              </w:rPr>
              <w:t>(</w:t>
            </w:r>
            <w:r w:rsidRPr="00531A30">
              <w:rPr>
                <w:rFonts w:ascii="Times New Roman" w:eastAsia="Times New Roman" w:hAnsi="Times New Roman" w:cs="Times New Roman"/>
                <w:color w:val="221F1F"/>
                <w:spacing w:val="-1"/>
                <w:sz w:val="28"/>
                <w:szCs w:val="28"/>
              </w:rPr>
              <w:t>ot</w:t>
            </w:r>
            <w:r w:rsidRPr="00531A30">
              <w:rPr>
                <w:rFonts w:ascii="Times New Roman" w:eastAsia="Times New Roman" w:hAnsi="Times New Roman" w:cs="Times New Roman"/>
                <w:color w:val="221F1F"/>
                <w:spacing w:val="1"/>
                <w:sz w:val="28"/>
                <w:szCs w:val="28"/>
              </w:rPr>
              <w:t>h</w:t>
            </w:r>
            <w:r w:rsidRPr="00531A30">
              <w:rPr>
                <w:rFonts w:ascii="Times New Roman" w:eastAsia="Times New Roman" w:hAnsi="Times New Roman" w:cs="Times New Roman"/>
                <w:color w:val="221F1F"/>
                <w:sz w:val="28"/>
                <w:szCs w:val="28"/>
              </w:rPr>
              <w:t xml:space="preserve">er </w:t>
            </w:r>
            <w:r w:rsidRPr="00531A30">
              <w:rPr>
                <w:rFonts w:ascii="Times New Roman" w:eastAsia="Times New Roman" w:hAnsi="Times New Roman" w:cs="Times New Roman"/>
                <w:color w:val="221F1F"/>
                <w:spacing w:val="-2"/>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r</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t</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o  em</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y</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b</w:t>
            </w:r>
            <w:r w:rsidRPr="00531A30">
              <w:rPr>
                <w:rFonts w:ascii="Times New Roman" w:eastAsia="Times New Roman" w:hAnsi="Times New Roman" w:cs="Times New Roman"/>
                <w:color w:val="221F1F"/>
                <w:spacing w:val="-1"/>
                <w:sz w:val="28"/>
                <w:szCs w:val="28"/>
              </w:rPr>
              <w:t>il</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y</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r</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d</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z w:val="28"/>
                <w:szCs w:val="28"/>
              </w:rPr>
              <w:t>me</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w:t>
            </w:r>
          </w:p>
          <w:p w14:paraId="09B9A2A1"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p>
          <w:p w14:paraId="31A0BB3B" w14:textId="77777777" w:rsidR="00CC51EF" w:rsidRPr="008D21C9" w:rsidRDefault="00CC51EF" w:rsidP="001D4070">
            <w:pPr>
              <w:ind w:left="360"/>
              <w:rPr>
                <w:rFonts w:ascii="Times New Roman" w:hAnsi="Times New Roman" w:cs="Times New Roman"/>
                <w:sz w:val="28"/>
                <w:szCs w:val="28"/>
                <w:lang w:bidi="ar-IQ"/>
              </w:rPr>
            </w:pPr>
            <w:r>
              <w:rPr>
                <w:rFonts w:ascii="Times New Roman" w:hAnsi="Times New Roman" w:cs="Times New Roman"/>
                <w:sz w:val="28"/>
                <w:szCs w:val="28"/>
                <w:lang w:bidi="ar-IQ"/>
              </w:rPr>
              <w:t>D1.</w:t>
            </w:r>
            <w:r w:rsidRPr="008D21C9">
              <w:rPr>
                <w:rFonts w:ascii="Times New Roman" w:hAnsi="Times New Roman" w:cs="Times New Roman"/>
                <w:sz w:val="28"/>
                <w:szCs w:val="28"/>
                <w:lang w:bidi="ar-IQ"/>
              </w:rPr>
              <w:t>Thinking of operating system as a supervisor programs, and no H/W without supervisor S/W.</w:t>
            </w:r>
          </w:p>
          <w:p w14:paraId="7E3B8302" w14:textId="77777777" w:rsidR="00CC51EF" w:rsidRPr="008D21C9" w:rsidRDefault="00CC51EF" w:rsidP="001D4070">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D2.</w:t>
            </w:r>
            <w:r w:rsidRPr="008D21C9">
              <w:rPr>
                <w:rFonts w:ascii="Times New Roman" w:eastAsia="Times New Roman" w:hAnsi="Times New Roman" w:cs="Times New Roman"/>
                <w:color w:val="231F20"/>
                <w:sz w:val="28"/>
                <w:szCs w:val="28"/>
              </w:rPr>
              <w:t>Help students to design and build their OS for different devices.</w:t>
            </w:r>
          </w:p>
          <w:p w14:paraId="4C1DF19A" w14:textId="77777777" w:rsidR="00CC51EF" w:rsidRPr="008D21C9" w:rsidRDefault="00CC51EF" w:rsidP="001D4070">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3. </w:t>
            </w:r>
            <w:r w:rsidRPr="008D21C9">
              <w:rPr>
                <w:rFonts w:ascii="Times New Roman" w:eastAsia="Times New Roman" w:hAnsi="Times New Roman" w:cs="Times New Roman"/>
                <w:color w:val="231F20"/>
                <w:sz w:val="28"/>
                <w:szCs w:val="28"/>
              </w:rPr>
              <w:t>Writing system software like input/output drivers.</w:t>
            </w:r>
          </w:p>
          <w:p w14:paraId="33CA8B92" w14:textId="77777777" w:rsidR="00CC51EF" w:rsidRPr="008D21C9" w:rsidRDefault="00CC51EF" w:rsidP="001D4070">
            <w:pPr>
              <w:ind w:left="360"/>
              <w:rPr>
                <w:rFonts w:ascii="Times New Roman" w:eastAsia="Times New Roman" w:hAnsi="Times New Roman" w:cs="Times New Roman"/>
                <w:color w:val="231F20"/>
                <w:sz w:val="28"/>
                <w:szCs w:val="28"/>
              </w:rPr>
            </w:pPr>
            <w:r w:rsidRPr="008D21C9">
              <w:rPr>
                <w:rFonts w:ascii="Times New Roman" w:hAnsi="Times New Roman" w:cs="Times New Roman"/>
                <w:sz w:val="28"/>
                <w:szCs w:val="28"/>
                <w:lang w:bidi="ar-IQ"/>
              </w:rPr>
              <w:t xml:space="preserve">D4. </w:t>
            </w:r>
            <w:r w:rsidRPr="008D21C9">
              <w:rPr>
                <w:rFonts w:ascii="Times New Roman" w:eastAsia="Times New Roman" w:hAnsi="Times New Roman" w:cs="Times New Roman"/>
                <w:color w:val="231F20"/>
                <w:sz w:val="28"/>
                <w:szCs w:val="28"/>
              </w:rPr>
              <w:t>Developing OS for different systems such as embedded systems.</w:t>
            </w:r>
          </w:p>
          <w:p w14:paraId="7C5925B8" w14:textId="77777777" w:rsidR="00CC51EF" w:rsidRPr="008D21C9" w:rsidRDefault="00CC51EF" w:rsidP="001D4070">
            <w:pPr>
              <w:spacing w:before="240"/>
              <w:rPr>
                <w:rFonts w:ascii="Times New Roman" w:hAnsi="Times New Roman" w:cs="Times New Roman"/>
                <w:sz w:val="28"/>
                <w:szCs w:val="28"/>
              </w:rPr>
            </w:pPr>
            <w:r w:rsidRPr="008D21C9">
              <w:rPr>
                <w:rFonts w:ascii="Times New Roman" w:hAnsi="Times New Roman" w:cs="Times New Roman"/>
                <w:sz w:val="28"/>
                <w:szCs w:val="28"/>
                <w:lang w:bidi="ar-IQ"/>
              </w:rPr>
              <w:t xml:space="preserve">      D5.  </w:t>
            </w:r>
            <w:r w:rsidRPr="008D21C9">
              <w:rPr>
                <w:rFonts w:ascii="Times New Roman" w:eastAsia="Times New Roman" w:hAnsi="Times New Roman" w:cs="Times New Roman"/>
                <w:color w:val="231F20"/>
                <w:sz w:val="28"/>
                <w:szCs w:val="28"/>
              </w:rPr>
              <w:t>Writing software for controlling devices interfaced to the system.</w:t>
            </w:r>
          </w:p>
          <w:p w14:paraId="03090134"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p>
        </w:tc>
      </w:tr>
    </w:tbl>
    <w:p w14:paraId="4268BE53" w14:textId="77777777" w:rsidR="00CC51EF" w:rsidRDefault="00CC51EF" w:rsidP="00CC51EF">
      <w:pPr>
        <w:spacing w:line="240" w:lineRule="auto"/>
        <w:rPr>
          <w:rFonts w:ascii="Times New Roman" w:hAnsi="Times New Roman" w:cs="Times New Roman"/>
          <w:b/>
          <w:bCs/>
          <w:i/>
          <w:iCs/>
          <w:sz w:val="28"/>
          <w:szCs w:val="28"/>
          <w:u w:val="single"/>
          <w:lang w:bidi="ar-IQ"/>
        </w:rPr>
      </w:pPr>
    </w:p>
    <w:p w14:paraId="475A4903" w14:textId="77777777" w:rsidR="00CC51EF" w:rsidRPr="003464FE" w:rsidRDefault="00CC51EF" w:rsidP="00CC51EF">
      <w:pPr>
        <w:spacing w:line="240" w:lineRule="auto"/>
        <w:rPr>
          <w:rFonts w:ascii="Times New Roman" w:hAnsi="Times New Roman" w:cs="Times New Roman"/>
          <w:sz w:val="28"/>
          <w:szCs w:val="28"/>
          <w:lang w:bidi="ar-IQ"/>
        </w:rPr>
      </w:pPr>
      <w:r w:rsidRPr="003464FE">
        <w:rPr>
          <w:rFonts w:ascii="Times New Roman" w:hAnsi="Times New Roman" w:cs="Times New Roman"/>
          <w:sz w:val="28"/>
          <w:szCs w:val="28"/>
          <w:lang w:bidi="ar-IQ"/>
        </w:rPr>
        <w:t>10. Course Structure</w:t>
      </w:r>
    </w:p>
    <w:tbl>
      <w:tblPr>
        <w:tblStyle w:val="GridTable4-Accent1"/>
        <w:tblW w:w="10121" w:type="dxa"/>
        <w:tblLook w:val="04A0" w:firstRow="1" w:lastRow="0" w:firstColumn="1" w:lastColumn="0" w:noHBand="0" w:noVBand="1"/>
      </w:tblPr>
      <w:tblGrid>
        <w:gridCol w:w="803"/>
        <w:gridCol w:w="880"/>
        <w:gridCol w:w="1295"/>
        <w:gridCol w:w="4340"/>
        <w:gridCol w:w="1413"/>
        <w:gridCol w:w="1390"/>
      </w:tblGrid>
      <w:tr w:rsidR="00CC51EF" w:rsidRPr="008D21C9" w14:paraId="304B21CF"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6DAFE4F5"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Week</w:t>
            </w:r>
          </w:p>
        </w:tc>
        <w:tc>
          <w:tcPr>
            <w:tcW w:w="880" w:type="dxa"/>
            <w:hideMark/>
          </w:tcPr>
          <w:p w14:paraId="0FEF884A" w14:textId="77777777" w:rsidR="00CC51EF" w:rsidRPr="008D21C9"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Hours</w:t>
            </w:r>
          </w:p>
        </w:tc>
        <w:tc>
          <w:tcPr>
            <w:tcW w:w="1295" w:type="dxa"/>
            <w:hideMark/>
          </w:tcPr>
          <w:p w14:paraId="734C26F7" w14:textId="77777777" w:rsidR="00CC51EF" w:rsidRPr="008D21C9" w:rsidRDefault="00CC51EF" w:rsidP="001D4070">
            <w:pPr>
              <w:tabs>
                <w:tab w:val="left" w:pos="240"/>
                <w:tab w:val="center" w:pos="539"/>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ab/>
              <w:t>I</w:t>
            </w:r>
            <w:r>
              <w:rPr>
                <w:rFonts w:ascii="Times New Roman" w:eastAsia="Times New Roman" w:hAnsi="Times New Roman" w:cs="Times New Roman"/>
                <w:sz w:val="24"/>
                <w:szCs w:val="24"/>
                <w:lang w:bidi="ar-IQ"/>
              </w:rPr>
              <w:tab/>
            </w:r>
            <w:r w:rsidRPr="008D21C9">
              <w:rPr>
                <w:rFonts w:ascii="Times New Roman" w:eastAsia="Times New Roman" w:hAnsi="Times New Roman" w:cs="Times New Roman"/>
                <w:sz w:val="24"/>
                <w:szCs w:val="24"/>
                <w:lang w:bidi="ar-IQ"/>
              </w:rPr>
              <w:t>LOs</w:t>
            </w:r>
          </w:p>
        </w:tc>
        <w:tc>
          <w:tcPr>
            <w:tcW w:w="4340" w:type="dxa"/>
            <w:hideMark/>
          </w:tcPr>
          <w:p w14:paraId="4B7FD8C0" w14:textId="77777777" w:rsidR="00CC51EF" w:rsidRPr="008D21C9" w:rsidRDefault="00CC51EF" w:rsidP="001D4070">
            <w:pPr>
              <w:bidi/>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rtl/>
                <w:lang w:bidi="ar-IQ"/>
              </w:rPr>
            </w:pPr>
            <w:r w:rsidRPr="008D21C9">
              <w:rPr>
                <w:rFonts w:ascii="Times New Roman" w:eastAsia="Times New Roman" w:hAnsi="Times New Roman" w:cs="Times New Roman"/>
                <w:sz w:val="28"/>
                <w:szCs w:val="28"/>
                <w:lang w:bidi="ar-IQ"/>
              </w:rPr>
              <w:t>Topic title</w:t>
            </w:r>
          </w:p>
        </w:tc>
        <w:tc>
          <w:tcPr>
            <w:tcW w:w="1413" w:type="dxa"/>
            <w:hideMark/>
          </w:tcPr>
          <w:p w14:paraId="02AB23E2" w14:textId="77777777" w:rsidR="00CC51EF" w:rsidRPr="008D21C9"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eaching method</w:t>
            </w:r>
          </w:p>
        </w:tc>
        <w:tc>
          <w:tcPr>
            <w:tcW w:w="1390" w:type="dxa"/>
            <w:hideMark/>
          </w:tcPr>
          <w:p w14:paraId="7A8C3851" w14:textId="77777777" w:rsidR="00CC51EF" w:rsidRPr="008D21C9"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ssessment</w:t>
            </w:r>
          </w:p>
          <w:p w14:paraId="70596380" w14:textId="77777777" w:rsidR="00CC51EF" w:rsidRPr="008D21C9"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Method</w:t>
            </w:r>
          </w:p>
        </w:tc>
      </w:tr>
      <w:tr w:rsidR="00CC51EF" w:rsidRPr="008D21C9" w14:paraId="669283F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4D5CC2DD"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w:t>
            </w:r>
          </w:p>
        </w:tc>
        <w:tc>
          <w:tcPr>
            <w:tcW w:w="880" w:type="dxa"/>
          </w:tcPr>
          <w:p w14:paraId="7AAC68C1"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 the.</w:t>
            </w:r>
          </w:p>
          <w:p w14:paraId="433BB77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 3</w:t>
            </w:r>
            <w:r w:rsidRPr="008D21C9">
              <w:rPr>
                <w:rFonts w:ascii="Times New Roman" w:eastAsia="Times New Roman" w:hAnsi="Times New Roman" w:cs="Traditional Arabic"/>
                <w:sz w:val="24"/>
                <w:szCs w:val="24"/>
              </w:rPr>
              <w:t xml:space="preserve"> the.</w:t>
            </w:r>
          </w:p>
          <w:p w14:paraId="64FA13BD"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 </w:t>
            </w:r>
          </w:p>
          <w:p w14:paraId="68D42CBF" w14:textId="77777777" w:rsidR="00CC51EF" w:rsidRPr="008D21C9"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EC59B9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Item A1</w:t>
            </w:r>
          </w:p>
        </w:tc>
        <w:tc>
          <w:tcPr>
            <w:tcW w:w="4340" w:type="dxa"/>
          </w:tcPr>
          <w:p w14:paraId="6DEEC186"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8D21C9">
              <w:rPr>
                <w:rFonts w:ascii="Times New Roman" w:eastAsia="Times New Roman" w:hAnsi="Times New Roman" w:cs="Traditional Arabic"/>
                <w:b/>
                <w:bCs/>
                <w:sz w:val="24"/>
                <w:szCs w:val="24"/>
              </w:rPr>
              <w:t xml:space="preserve">Computer Organization, processor registers instruction  </w:t>
            </w:r>
          </w:p>
        </w:tc>
        <w:tc>
          <w:tcPr>
            <w:tcW w:w="1413" w:type="dxa"/>
          </w:tcPr>
          <w:p w14:paraId="7B83316E"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30C3D9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7A4F5EC"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E7B2DA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35C6806C"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1DDD1B42"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w:t>
            </w:r>
          </w:p>
        </w:tc>
        <w:tc>
          <w:tcPr>
            <w:tcW w:w="880" w:type="dxa"/>
          </w:tcPr>
          <w:p w14:paraId="466B70DE"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2D5CFD7"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7F9320C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4A5C680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s A1, A2</w:t>
            </w:r>
          </w:p>
        </w:tc>
        <w:tc>
          <w:tcPr>
            <w:tcW w:w="4340" w:type="dxa"/>
          </w:tcPr>
          <w:p w14:paraId="56108FC4" w14:textId="77777777" w:rsidR="00CC51EF" w:rsidRPr="008D21C9"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8D21C9">
              <w:rPr>
                <w:rFonts w:ascii="Times New Roman" w:eastAsia="Times New Roman" w:hAnsi="Times New Roman" w:cs="Traditional Arabic"/>
                <w:b/>
                <w:bCs/>
                <w:sz w:val="24"/>
                <w:szCs w:val="24"/>
              </w:rPr>
              <w:t>Interrupts, memory organization</w:t>
            </w:r>
          </w:p>
          <w:p w14:paraId="54683243" w14:textId="77777777" w:rsidR="00CC51EF" w:rsidRPr="008D21C9"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p>
        </w:tc>
        <w:tc>
          <w:tcPr>
            <w:tcW w:w="1413" w:type="dxa"/>
          </w:tcPr>
          <w:p w14:paraId="3C5D08E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82C956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416DB0A5"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81E844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EFB5E8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1B399224"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3</w:t>
            </w:r>
          </w:p>
        </w:tc>
        <w:tc>
          <w:tcPr>
            <w:tcW w:w="880" w:type="dxa"/>
          </w:tcPr>
          <w:p w14:paraId="0AA83FEE"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73A9408F"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F1EA98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659A7F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 xml:space="preserve">  Item A1</w:t>
            </w:r>
          </w:p>
        </w:tc>
        <w:tc>
          <w:tcPr>
            <w:tcW w:w="4340" w:type="dxa"/>
          </w:tcPr>
          <w:p w14:paraId="088C4F26"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I/O Communication Techniques</w:t>
            </w:r>
          </w:p>
        </w:tc>
        <w:tc>
          <w:tcPr>
            <w:tcW w:w="1413" w:type="dxa"/>
          </w:tcPr>
          <w:p w14:paraId="09C517A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92A54DC"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806764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AF4736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30789CC"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2C663869"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4</w:t>
            </w:r>
          </w:p>
        </w:tc>
        <w:tc>
          <w:tcPr>
            <w:tcW w:w="880" w:type="dxa"/>
          </w:tcPr>
          <w:p w14:paraId="688EE60A"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4D1BFBED"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59C9B53"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3FF8C08"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1DABD052"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 xml:space="preserve">The evolution of operating systems, modern OS </w:t>
            </w:r>
          </w:p>
        </w:tc>
        <w:tc>
          <w:tcPr>
            <w:tcW w:w="1413" w:type="dxa"/>
          </w:tcPr>
          <w:p w14:paraId="6363A338"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079757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T-methods </w:t>
            </w:r>
          </w:p>
        </w:tc>
        <w:tc>
          <w:tcPr>
            <w:tcW w:w="1390" w:type="dxa"/>
            <w:hideMark/>
          </w:tcPr>
          <w:p w14:paraId="4E9CDD3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2DFE95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CC51EF" w:rsidRPr="008D21C9" w14:paraId="2CC354B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33E0CD6"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5</w:t>
            </w:r>
          </w:p>
        </w:tc>
        <w:tc>
          <w:tcPr>
            <w:tcW w:w="880" w:type="dxa"/>
          </w:tcPr>
          <w:p w14:paraId="1E7F2A49"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F86035F"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33C069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0D68A3A"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5181C110"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Time-Sharing, multitasking</w:t>
            </w:r>
          </w:p>
        </w:tc>
        <w:tc>
          <w:tcPr>
            <w:tcW w:w="1413" w:type="dxa"/>
          </w:tcPr>
          <w:p w14:paraId="79D8758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021996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406EAD9"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86C45E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241958D8"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5C95AC1F"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6</w:t>
            </w:r>
          </w:p>
        </w:tc>
        <w:tc>
          <w:tcPr>
            <w:tcW w:w="880" w:type="dxa"/>
          </w:tcPr>
          <w:p w14:paraId="74F91194"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12243F53"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139DFDA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F182FAE"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4DE9FB67"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Process Description</w:t>
            </w:r>
          </w:p>
        </w:tc>
        <w:tc>
          <w:tcPr>
            <w:tcW w:w="1413" w:type="dxa"/>
          </w:tcPr>
          <w:p w14:paraId="245E8C6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A3D8ADC"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604F749"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078F6B7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452910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7B720FEF"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7</w:t>
            </w:r>
          </w:p>
        </w:tc>
        <w:tc>
          <w:tcPr>
            <w:tcW w:w="880" w:type="dxa"/>
          </w:tcPr>
          <w:p w14:paraId="61DA503D"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0F451D4A"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9814D4A"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07EEC9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40466AF7"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 states</w:t>
            </w:r>
          </w:p>
        </w:tc>
        <w:tc>
          <w:tcPr>
            <w:tcW w:w="1413" w:type="dxa"/>
          </w:tcPr>
          <w:p w14:paraId="68825BF9"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C0F3BEB"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F7A85C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A6A1FCB"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211B77E2"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3E93858D"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8</w:t>
            </w:r>
          </w:p>
        </w:tc>
        <w:tc>
          <w:tcPr>
            <w:tcW w:w="880" w:type="dxa"/>
          </w:tcPr>
          <w:p w14:paraId="3C77464B"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46D07D71"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7693BD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B2A184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08F3105A"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Process Control Block</w:t>
            </w:r>
          </w:p>
        </w:tc>
        <w:tc>
          <w:tcPr>
            <w:tcW w:w="1413" w:type="dxa"/>
          </w:tcPr>
          <w:p w14:paraId="6FC70005"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058A9E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47B57A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ADDFC0E"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4193B0C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35D2E7ED"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9</w:t>
            </w:r>
          </w:p>
        </w:tc>
        <w:tc>
          <w:tcPr>
            <w:tcW w:w="880" w:type="dxa"/>
          </w:tcPr>
          <w:p w14:paraId="77184C3B"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7A316B2A"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54E934A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195B10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36B52286"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 switching, mode switching</w:t>
            </w:r>
          </w:p>
        </w:tc>
        <w:tc>
          <w:tcPr>
            <w:tcW w:w="1413" w:type="dxa"/>
          </w:tcPr>
          <w:p w14:paraId="5DFA455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5442D6B"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38F4EE5"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BD265A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7814BB8B"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59F1CA10"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0</w:t>
            </w:r>
          </w:p>
        </w:tc>
        <w:tc>
          <w:tcPr>
            <w:tcW w:w="880" w:type="dxa"/>
          </w:tcPr>
          <w:p w14:paraId="2BE1A6C0"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AC6CC8D"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07A1E49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8CA29A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2EACAE21"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Operating system Kernel</w:t>
            </w:r>
          </w:p>
        </w:tc>
        <w:tc>
          <w:tcPr>
            <w:tcW w:w="1413" w:type="dxa"/>
          </w:tcPr>
          <w:p w14:paraId="31A1064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9798C1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6FEE7E1"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C1260B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282711F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4E6BC1C0"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1</w:t>
            </w:r>
          </w:p>
        </w:tc>
        <w:tc>
          <w:tcPr>
            <w:tcW w:w="880" w:type="dxa"/>
          </w:tcPr>
          <w:p w14:paraId="16F4BF24"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46557A21"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583B2AB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0E28971"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3DBFA186"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emory Management Requirements, partitioning</w:t>
            </w:r>
          </w:p>
        </w:tc>
        <w:tc>
          <w:tcPr>
            <w:tcW w:w="1413" w:type="dxa"/>
          </w:tcPr>
          <w:p w14:paraId="7BA453B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A2B881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311A01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6369CB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D913468"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7DE80EF5"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2</w:t>
            </w:r>
          </w:p>
        </w:tc>
        <w:tc>
          <w:tcPr>
            <w:tcW w:w="880" w:type="dxa"/>
          </w:tcPr>
          <w:p w14:paraId="4A92C6FD"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7BE8A6A8"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74E779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084DA4F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25BE161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aging</w:t>
            </w:r>
          </w:p>
        </w:tc>
        <w:tc>
          <w:tcPr>
            <w:tcW w:w="1413" w:type="dxa"/>
          </w:tcPr>
          <w:p w14:paraId="0861FD9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324B7602"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3FAFBE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1E9D8F5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CC51EF" w:rsidRPr="008D21C9" w14:paraId="6B2AB2E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669442E9"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3</w:t>
            </w:r>
          </w:p>
        </w:tc>
        <w:tc>
          <w:tcPr>
            <w:tcW w:w="880" w:type="dxa"/>
          </w:tcPr>
          <w:p w14:paraId="60D7C94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51515A18"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8FA387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255F13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6613DB11"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egmentation</w:t>
            </w:r>
          </w:p>
        </w:tc>
        <w:tc>
          <w:tcPr>
            <w:tcW w:w="1413" w:type="dxa"/>
          </w:tcPr>
          <w:p w14:paraId="22C8006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DC4587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082C06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531BC393"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2E54AD43"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601EDD60"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4</w:t>
            </w:r>
          </w:p>
        </w:tc>
        <w:tc>
          <w:tcPr>
            <w:tcW w:w="880" w:type="dxa"/>
          </w:tcPr>
          <w:p w14:paraId="1B1F9D65"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6E5E64A"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CC05A01"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A49D03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5CC6F2B4"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irtual memory: paging</w:t>
            </w:r>
          </w:p>
        </w:tc>
        <w:tc>
          <w:tcPr>
            <w:tcW w:w="1413" w:type="dxa"/>
          </w:tcPr>
          <w:p w14:paraId="5759B9D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283BF7E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FA3121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DFAECA1"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5DB951C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0187B5D7"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5</w:t>
            </w:r>
          </w:p>
        </w:tc>
        <w:tc>
          <w:tcPr>
            <w:tcW w:w="880" w:type="dxa"/>
          </w:tcPr>
          <w:p w14:paraId="4E57AC0E"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47082B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B53351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02289D4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6B278D07"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Virtual memory: Segmentation</w:t>
            </w:r>
          </w:p>
        </w:tc>
        <w:tc>
          <w:tcPr>
            <w:tcW w:w="1413" w:type="dxa"/>
          </w:tcPr>
          <w:p w14:paraId="675A41A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C948041"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808EB05"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92CFB81"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68E938EB"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298388A1"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6</w:t>
            </w:r>
          </w:p>
        </w:tc>
        <w:tc>
          <w:tcPr>
            <w:tcW w:w="880" w:type="dxa"/>
          </w:tcPr>
          <w:p w14:paraId="361D3E96"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AF6DFE1"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0BF776FC"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F9C568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1BB01644"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M; Hardware and control structures</w:t>
            </w:r>
          </w:p>
        </w:tc>
        <w:tc>
          <w:tcPr>
            <w:tcW w:w="1413" w:type="dxa"/>
          </w:tcPr>
          <w:p w14:paraId="4D53026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48FD8C7"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D7BF5F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7984DB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58DE3C7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5639835C"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7</w:t>
            </w:r>
          </w:p>
        </w:tc>
        <w:tc>
          <w:tcPr>
            <w:tcW w:w="880" w:type="dxa"/>
          </w:tcPr>
          <w:p w14:paraId="77714127"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4EDD621D"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E09D093"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993494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22700E21"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M: Operating Systems Software</w:t>
            </w:r>
          </w:p>
        </w:tc>
        <w:tc>
          <w:tcPr>
            <w:tcW w:w="1413" w:type="dxa"/>
          </w:tcPr>
          <w:p w14:paraId="3FDAC4E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6C0C59B"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6C69B68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E8C5679"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79470141"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60C39420"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8</w:t>
            </w:r>
          </w:p>
        </w:tc>
        <w:tc>
          <w:tcPr>
            <w:tcW w:w="880" w:type="dxa"/>
          </w:tcPr>
          <w:p w14:paraId="4A166E1C"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598B03E2"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520DB87"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892AF8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4E6372BA"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age faulting: page Replacement Algorithms</w:t>
            </w:r>
          </w:p>
        </w:tc>
        <w:tc>
          <w:tcPr>
            <w:tcW w:w="1413" w:type="dxa"/>
          </w:tcPr>
          <w:p w14:paraId="5835305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B8D8E72"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T-methods </w:t>
            </w:r>
          </w:p>
        </w:tc>
        <w:tc>
          <w:tcPr>
            <w:tcW w:w="1390" w:type="dxa"/>
            <w:hideMark/>
          </w:tcPr>
          <w:p w14:paraId="509E6E6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68FE27B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40E1B53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34081007"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9</w:t>
            </w:r>
          </w:p>
        </w:tc>
        <w:tc>
          <w:tcPr>
            <w:tcW w:w="880" w:type="dxa"/>
          </w:tcPr>
          <w:p w14:paraId="345BA84C"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B54379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8E5566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012F756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14B77956"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or Scheduling</w:t>
            </w:r>
          </w:p>
        </w:tc>
        <w:tc>
          <w:tcPr>
            <w:tcW w:w="1413" w:type="dxa"/>
          </w:tcPr>
          <w:p w14:paraId="5DB6A35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2A4664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7F4A01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EAE543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477339F1"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2DF20D1F"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0</w:t>
            </w:r>
          </w:p>
        </w:tc>
        <w:tc>
          <w:tcPr>
            <w:tcW w:w="880" w:type="dxa"/>
          </w:tcPr>
          <w:p w14:paraId="39EE27B1"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0758B72"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873353C"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36CE07B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190A5F95"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Types of Scheduling</w:t>
            </w:r>
          </w:p>
        </w:tc>
        <w:tc>
          <w:tcPr>
            <w:tcW w:w="1413" w:type="dxa"/>
          </w:tcPr>
          <w:p w14:paraId="3E018CC7"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C828A3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6FDCE68"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1E41E83"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5F9F9E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A82AECA"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1</w:t>
            </w:r>
          </w:p>
        </w:tc>
        <w:tc>
          <w:tcPr>
            <w:tcW w:w="880" w:type="dxa"/>
          </w:tcPr>
          <w:p w14:paraId="727845DC"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B1CF7E5"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15EC01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5AFD1404"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 xml:space="preserve">Processor Scheduling Algorithms </w:t>
            </w:r>
          </w:p>
          <w:p w14:paraId="39F5C47B"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p>
          <w:p w14:paraId="247F7329"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p>
        </w:tc>
        <w:tc>
          <w:tcPr>
            <w:tcW w:w="1413" w:type="dxa"/>
          </w:tcPr>
          <w:p w14:paraId="4871A284"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A748BC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42230DE"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5EB9B8F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612D502B"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31F4FDC4"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2</w:t>
            </w:r>
          </w:p>
        </w:tc>
        <w:tc>
          <w:tcPr>
            <w:tcW w:w="880" w:type="dxa"/>
          </w:tcPr>
          <w:p w14:paraId="1EB822CB"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91B9061"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17E896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E6A9FD7"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5B82F05E"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8D21C9">
              <w:rPr>
                <w:rFonts w:ascii="Times New Roman" w:eastAsia="Times New Roman" w:hAnsi="Times New Roman" w:cs="Traditional Arabic"/>
                <w:b/>
                <w:bCs/>
                <w:sz w:val="24"/>
                <w:szCs w:val="24"/>
                <w:lang w:bidi="ar-IQ"/>
              </w:rPr>
              <w:t>Principles of Concurrency</w:t>
            </w:r>
          </w:p>
        </w:tc>
        <w:tc>
          <w:tcPr>
            <w:tcW w:w="1413" w:type="dxa"/>
          </w:tcPr>
          <w:p w14:paraId="494C2A5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A00ACB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56EF886E"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E51BF8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37E1F2D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2696F51"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3</w:t>
            </w:r>
          </w:p>
        </w:tc>
        <w:tc>
          <w:tcPr>
            <w:tcW w:w="880" w:type="dxa"/>
          </w:tcPr>
          <w:p w14:paraId="41E04D45"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5501178C"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5F13AA4"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326364D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2A1F8B75"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Mutual Exclusion</w:t>
            </w:r>
          </w:p>
        </w:tc>
        <w:tc>
          <w:tcPr>
            <w:tcW w:w="1413" w:type="dxa"/>
          </w:tcPr>
          <w:p w14:paraId="1735BFB4"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40818B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45A8BA0F"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4F6B74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362D70F2"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722EDAA1"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4</w:t>
            </w:r>
          </w:p>
        </w:tc>
        <w:tc>
          <w:tcPr>
            <w:tcW w:w="880" w:type="dxa"/>
          </w:tcPr>
          <w:p w14:paraId="0A86443C"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2 the.</w:t>
            </w:r>
          </w:p>
          <w:p w14:paraId="5BF45B15"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2 exp.</w:t>
            </w:r>
          </w:p>
          <w:p w14:paraId="485711B1"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4F4E7DB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11394A65"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Synchronization</w:t>
            </w:r>
          </w:p>
        </w:tc>
        <w:tc>
          <w:tcPr>
            <w:tcW w:w="1413" w:type="dxa"/>
          </w:tcPr>
          <w:p w14:paraId="5DE7BCA9"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1E3D9389"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B51B713"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8E9389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7AECC0F5"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803" w:type="dxa"/>
            <w:hideMark/>
          </w:tcPr>
          <w:p w14:paraId="0852B734"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5</w:t>
            </w:r>
          </w:p>
        </w:tc>
        <w:tc>
          <w:tcPr>
            <w:tcW w:w="880" w:type="dxa"/>
          </w:tcPr>
          <w:p w14:paraId="684AFDB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FF41552"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71E2BB5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239B633"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lastRenderedPageBreak/>
              <w:t>Item A5</w:t>
            </w:r>
          </w:p>
        </w:tc>
        <w:tc>
          <w:tcPr>
            <w:tcW w:w="4340" w:type="dxa"/>
          </w:tcPr>
          <w:p w14:paraId="1B0F81FF"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utual Exclusion: Software Support</w:t>
            </w:r>
          </w:p>
        </w:tc>
        <w:tc>
          <w:tcPr>
            <w:tcW w:w="1413" w:type="dxa"/>
          </w:tcPr>
          <w:p w14:paraId="3CFAC15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AD81F29"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T-methods</w:t>
            </w:r>
          </w:p>
        </w:tc>
        <w:tc>
          <w:tcPr>
            <w:tcW w:w="1390" w:type="dxa"/>
            <w:hideMark/>
          </w:tcPr>
          <w:p w14:paraId="5030721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 xml:space="preserve">From 1 to4 of  </w:t>
            </w:r>
          </w:p>
          <w:p w14:paraId="6D94A78D"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A-methods</w:t>
            </w:r>
          </w:p>
        </w:tc>
      </w:tr>
      <w:tr w:rsidR="00CC51EF" w:rsidRPr="008D21C9" w14:paraId="2A7A7C44"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67B37734"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26</w:t>
            </w:r>
          </w:p>
        </w:tc>
        <w:tc>
          <w:tcPr>
            <w:tcW w:w="880" w:type="dxa"/>
          </w:tcPr>
          <w:p w14:paraId="6AF0FE00"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A4D265C"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CC561A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B4103E8"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083FE83A"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Mutual Exclusion: Hardware Support</w:t>
            </w:r>
          </w:p>
        </w:tc>
        <w:tc>
          <w:tcPr>
            <w:tcW w:w="1413" w:type="dxa"/>
          </w:tcPr>
          <w:p w14:paraId="16BC9FD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D4B9E8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90D1162"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560B7D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CC51EF" w:rsidRPr="008D21C9" w14:paraId="2701CEE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37FE1485"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7</w:t>
            </w:r>
          </w:p>
        </w:tc>
        <w:tc>
          <w:tcPr>
            <w:tcW w:w="880" w:type="dxa"/>
          </w:tcPr>
          <w:p w14:paraId="296607A9"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4A40B3F6"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F44CED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DBFEC3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46D5D937"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Starvation, Deadlock</w:t>
            </w:r>
          </w:p>
        </w:tc>
        <w:tc>
          <w:tcPr>
            <w:tcW w:w="1413" w:type="dxa"/>
          </w:tcPr>
          <w:p w14:paraId="14FAE7BA"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8988EC0"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FA96732"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0E89DFC"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0ABD2174"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0B6C0FAD"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8</w:t>
            </w:r>
          </w:p>
        </w:tc>
        <w:tc>
          <w:tcPr>
            <w:tcW w:w="880" w:type="dxa"/>
          </w:tcPr>
          <w:p w14:paraId="4BA20E74"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311513C"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A661D25"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A79170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4275CB7A"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pecial Machine Instructions</w:t>
            </w:r>
          </w:p>
        </w:tc>
        <w:tc>
          <w:tcPr>
            <w:tcW w:w="1413" w:type="dxa"/>
          </w:tcPr>
          <w:p w14:paraId="3C0BCFED"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2C349150"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7B77836"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548B9AC4"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0D45CD9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14B9273A"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9</w:t>
            </w:r>
          </w:p>
        </w:tc>
        <w:tc>
          <w:tcPr>
            <w:tcW w:w="880" w:type="dxa"/>
          </w:tcPr>
          <w:p w14:paraId="1E228582"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D6890DD" w14:textId="77777777" w:rsidR="00CC51EF" w:rsidRPr="008D21C9"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F8A3073"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3716E2B"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019C188E" w14:textId="77777777" w:rsidR="00CC51EF" w:rsidRPr="008D21C9"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emaphores</w:t>
            </w:r>
          </w:p>
        </w:tc>
        <w:tc>
          <w:tcPr>
            <w:tcW w:w="1413" w:type="dxa"/>
          </w:tcPr>
          <w:p w14:paraId="5C66A426"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8B4383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64DDAFA8"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7A8AEC7" w14:textId="77777777" w:rsidR="00CC51EF" w:rsidRPr="008D21C9"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CC51EF" w:rsidRPr="008D21C9" w14:paraId="14DA16CB" w14:textId="77777777" w:rsidTr="001D4070">
        <w:tc>
          <w:tcPr>
            <w:cnfStyle w:val="001000000000" w:firstRow="0" w:lastRow="0" w:firstColumn="1" w:lastColumn="0" w:oddVBand="0" w:evenVBand="0" w:oddHBand="0" w:evenHBand="0" w:firstRowFirstColumn="0" w:firstRowLastColumn="0" w:lastRowFirstColumn="0" w:lastRowLastColumn="0"/>
            <w:tcW w:w="803" w:type="dxa"/>
            <w:hideMark/>
          </w:tcPr>
          <w:p w14:paraId="49ED6775" w14:textId="77777777" w:rsidR="00CC51EF" w:rsidRPr="008D21C9" w:rsidRDefault="00CC51EF" w:rsidP="001D4070">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30</w:t>
            </w:r>
          </w:p>
        </w:tc>
        <w:tc>
          <w:tcPr>
            <w:tcW w:w="880" w:type="dxa"/>
          </w:tcPr>
          <w:p w14:paraId="33A6DD87"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38D5EB5" w14:textId="77777777" w:rsidR="00CC51EF" w:rsidRPr="008D21C9"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0177175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0C7AA1E"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16D61340" w14:textId="77777777" w:rsidR="00CC51EF" w:rsidRPr="008D21C9" w:rsidRDefault="00CC51EF" w:rsidP="001D4070">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essage Passing</w:t>
            </w:r>
          </w:p>
        </w:tc>
        <w:tc>
          <w:tcPr>
            <w:tcW w:w="1413" w:type="dxa"/>
          </w:tcPr>
          <w:p w14:paraId="2DAD2EBB"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7E6836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14C5E4A"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9C9FC1F" w14:textId="77777777" w:rsidR="00CC51EF" w:rsidRPr="008D21C9"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bl>
    <w:p w14:paraId="0DA921F2" w14:textId="77777777" w:rsidR="00CC51EF" w:rsidRPr="008D21C9" w:rsidRDefault="00CC51EF" w:rsidP="00CC51EF">
      <w:pPr>
        <w:autoSpaceDE w:val="0"/>
        <w:autoSpaceDN w:val="0"/>
        <w:adjustRightInd w:val="0"/>
        <w:rPr>
          <w:rFonts w:cs="Times New Roman"/>
          <w:sz w:val="28"/>
          <w:szCs w:val="28"/>
          <w:lang w:bidi="ar-IQ"/>
        </w:rPr>
      </w:pPr>
    </w:p>
    <w:p w14:paraId="2C87FD3C"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780AA2B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4B12127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CC51EF" w14:paraId="5B4D35C0"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F5C198F" w14:textId="77777777" w:rsidR="00CC51EF" w:rsidRDefault="00CC51EF"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3304330A"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C13E66F"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627C0870"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B5CA1E7"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BBC065E" w14:textId="77777777" w:rsidR="00CC51EF" w:rsidRPr="003464FE" w:rsidRDefault="00CC51EF" w:rsidP="001D4070">
            <w:pPr>
              <w:bidi/>
              <w:spacing w:line="240" w:lineRule="auto"/>
              <w:ind w:left="846" w:hanging="180"/>
              <w:contextualSpacing/>
              <w:jc w:val="right"/>
              <w:rPr>
                <w:rFonts w:asciiTheme="majorBidi" w:hAnsiTheme="majorBidi" w:cstheme="majorBidi"/>
                <w:sz w:val="24"/>
                <w:szCs w:val="24"/>
              </w:rPr>
            </w:pPr>
          </w:p>
          <w:p w14:paraId="374D09C2" w14:textId="77777777" w:rsidR="00CC51EF" w:rsidRPr="003464FE" w:rsidRDefault="00CC51EF" w:rsidP="001D4070">
            <w:pPr>
              <w:bidi/>
              <w:spacing w:line="240" w:lineRule="auto"/>
              <w:ind w:left="846" w:hanging="180"/>
              <w:contextualSpacing/>
              <w:jc w:val="right"/>
              <w:rPr>
                <w:rFonts w:asciiTheme="majorBidi" w:hAnsiTheme="majorBidi" w:cstheme="majorBidi"/>
                <w:sz w:val="28"/>
                <w:szCs w:val="28"/>
                <w:rtl/>
              </w:rPr>
            </w:pPr>
            <w:r w:rsidRPr="003464FE">
              <w:rPr>
                <w:rFonts w:asciiTheme="majorBidi" w:hAnsiTheme="majorBidi" w:cstheme="majorBidi"/>
                <w:sz w:val="28"/>
                <w:szCs w:val="28"/>
              </w:rPr>
              <w:t>Operating Systems by  William Stallings, Pearson International Edition, Eighth Edition, 2015.</w:t>
            </w:r>
          </w:p>
          <w:p w14:paraId="217C2781" w14:textId="77777777" w:rsidR="00CC51EF" w:rsidRPr="003464FE" w:rsidRDefault="00CC51EF" w:rsidP="001D4070">
            <w:pPr>
              <w:bidi/>
              <w:rPr>
                <w:rFonts w:asciiTheme="majorBidi" w:hAnsiTheme="majorBidi" w:cstheme="majorBidi"/>
                <w:sz w:val="24"/>
                <w:szCs w:val="24"/>
              </w:rPr>
            </w:pPr>
          </w:p>
        </w:tc>
      </w:tr>
      <w:tr w:rsidR="00CC51EF" w14:paraId="31A7F2BE" w14:textId="77777777" w:rsidTr="001D4070">
        <w:trPr>
          <w:trHeight w:hRule="exact" w:val="6226"/>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4326E2CB"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5D76F9F"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74E1F37C"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B46DC40" w14:textId="77777777" w:rsidR="00CC51EF" w:rsidRPr="003464FE" w:rsidRDefault="00CC51EF" w:rsidP="009A7ED0">
            <w:pPr>
              <w:numPr>
                <w:ilvl w:val="0"/>
                <w:numId w:val="29"/>
              </w:numPr>
              <w:spacing w:after="0" w:line="240" w:lineRule="auto"/>
              <w:contextualSpacing/>
              <w:rPr>
                <w:rFonts w:asciiTheme="majorBidi" w:hAnsiTheme="majorBidi" w:cstheme="majorBidi"/>
                <w:sz w:val="28"/>
                <w:szCs w:val="28"/>
              </w:rPr>
            </w:pPr>
            <w:r w:rsidRPr="003464FE">
              <w:rPr>
                <w:rFonts w:asciiTheme="majorBidi" w:hAnsiTheme="majorBidi" w:cstheme="majorBidi"/>
                <w:sz w:val="28"/>
                <w:szCs w:val="28"/>
              </w:rPr>
              <w:t>Operating Systems Concepts by: Abraham Silberscatz, Peter B. galvin, International Student Edition, 8</w:t>
            </w:r>
            <w:r w:rsidRPr="003464FE">
              <w:rPr>
                <w:rFonts w:asciiTheme="majorBidi" w:hAnsiTheme="majorBidi" w:cstheme="majorBidi"/>
                <w:sz w:val="28"/>
                <w:szCs w:val="28"/>
                <w:vertAlign w:val="superscript"/>
              </w:rPr>
              <w:t>th</w:t>
            </w:r>
            <w:r w:rsidRPr="003464FE">
              <w:rPr>
                <w:rFonts w:asciiTheme="majorBidi" w:hAnsiTheme="majorBidi" w:cstheme="majorBidi"/>
                <w:sz w:val="28"/>
                <w:szCs w:val="28"/>
              </w:rPr>
              <w:t xml:space="preserve"> Edition, 2010.</w:t>
            </w:r>
          </w:p>
          <w:p w14:paraId="087C5500" w14:textId="77777777" w:rsidR="00CC51EF" w:rsidRPr="003464FE" w:rsidRDefault="00CC51EF" w:rsidP="009A7ED0">
            <w:pPr>
              <w:numPr>
                <w:ilvl w:val="0"/>
                <w:numId w:val="29"/>
              </w:numPr>
              <w:spacing w:after="0" w:line="240" w:lineRule="auto"/>
              <w:contextualSpacing/>
              <w:rPr>
                <w:rFonts w:asciiTheme="majorBidi" w:hAnsiTheme="majorBidi" w:cstheme="majorBidi"/>
                <w:sz w:val="28"/>
                <w:szCs w:val="28"/>
              </w:rPr>
            </w:pPr>
            <w:r w:rsidRPr="003464FE">
              <w:rPr>
                <w:rFonts w:asciiTheme="majorBidi" w:hAnsiTheme="majorBidi" w:cstheme="majorBidi"/>
                <w:sz w:val="28"/>
                <w:szCs w:val="28"/>
              </w:rPr>
              <w:t xml:space="preserve"> Operating Systems by Ramez Elmasri, McGRAW-HILL International Edition, 2010.</w:t>
            </w:r>
          </w:p>
          <w:p w14:paraId="24D59AFF" w14:textId="77777777" w:rsidR="00CC51EF" w:rsidRPr="00AC38E3" w:rsidRDefault="00CC51EF" w:rsidP="009A7ED0">
            <w:pPr>
              <w:numPr>
                <w:ilvl w:val="0"/>
                <w:numId w:val="29"/>
              </w:numPr>
              <w:spacing w:after="0" w:line="240" w:lineRule="auto"/>
              <w:contextualSpacing/>
              <w:rPr>
                <w:rFonts w:asciiTheme="majorBidi" w:hAnsiTheme="majorBidi" w:cstheme="majorBidi"/>
                <w:sz w:val="24"/>
                <w:szCs w:val="24"/>
              </w:rPr>
            </w:pPr>
            <w:r w:rsidRPr="003464FE">
              <w:rPr>
                <w:rFonts w:asciiTheme="majorBidi" w:hAnsiTheme="majorBidi" w:cstheme="majorBidi"/>
                <w:sz w:val="28"/>
                <w:szCs w:val="28"/>
              </w:rPr>
              <w:t>Operating Systems by: H. M. Deitel, Prentice Hall, 3</w:t>
            </w:r>
            <w:r w:rsidRPr="003464FE">
              <w:rPr>
                <w:rFonts w:asciiTheme="majorBidi" w:hAnsiTheme="majorBidi" w:cstheme="majorBidi"/>
                <w:sz w:val="28"/>
                <w:szCs w:val="28"/>
                <w:vertAlign w:val="superscript"/>
              </w:rPr>
              <w:t>rd</w:t>
            </w:r>
            <w:r w:rsidRPr="003464FE">
              <w:rPr>
                <w:rFonts w:asciiTheme="majorBidi" w:hAnsiTheme="majorBidi" w:cstheme="majorBidi"/>
                <w:sz w:val="28"/>
                <w:szCs w:val="28"/>
              </w:rPr>
              <w:t xml:space="preserve"> Edition,2004.</w:t>
            </w:r>
          </w:p>
        </w:tc>
      </w:tr>
      <w:tr w:rsidR="00CC51EF" w14:paraId="0B9E0FEE" w14:textId="77777777" w:rsidTr="001D4070">
        <w:trPr>
          <w:trHeight w:hRule="exact" w:val="6091"/>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3182F27"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21D5B3A0"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p w14:paraId="1E58CD68" w14:textId="77777777" w:rsidR="00CC51EF" w:rsidRPr="003464FE" w:rsidRDefault="00CC51EF" w:rsidP="001D4070">
            <w:pPr>
              <w:rPr>
                <w:rFonts w:ascii="Times New Roman" w:hAnsi="Times New Roman" w:cs="Times New Roman"/>
                <w:sz w:val="24"/>
                <w:szCs w:val="24"/>
              </w:rPr>
            </w:pPr>
          </w:p>
          <w:p w14:paraId="4FCCBECF" w14:textId="77777777" w:rsidR="00CC51EF" w:rsidRPr="003464FE" w:rsidRDefault="00CC51EF" w:rsidP="001D4070">
            <w:pPr>
              <w:rPr>
                <w:rFonts w:ascii="Times New Roman" w:hAnsi="Times New Roman" w:cs="Times New Roman"/>
                <w:sz w:val="24"/>
                <w:szCs w:val="24"/>
              </w:rPr>
            </w:pPr>
          </w:p>
          <w:p w14:paraId="7CC0F598" w14:textId="77777777" w:rsidR="00CC51EF" w:rsidRPr="003464FE" w:rsidRDefault="00CC51EF" w:rsidP="001D4070">
            <w:pPr>
              <w:rPr>
                <w:rFonts w:ascii="Times New Roman" w:hAnsi="Times New Roman" w:cs="Times New Roman"/>
                <w:sz w:val="24"/>
                <w:szCs w:val="24"/>
              </w:rPr>
            </w:pPr>
          </w:p>
          <w:p w14:paraId="119AC5BA" w14:textId="77777777" w:rsidR="00CC51EF" w:rsidRDefault="00CC51EF" w:rsidP="001D4070">
            <w:pPr>
              <w:rPr>
                <w:rFonts w:ascii="Times New Roman" w:hAnsi="Times New Roman" w:cs="Times New Roman"/>
                <w:sz w:val="24"/>
                <w:szCs w:val="24"/>
              </w:rPr>
            </w:pPr>
          </w:p>
          <w:p w14:paraId="79A02DA2" w14:textId="77777777" w:rsidR="00CC51EF" w:rsidRDefault="00CC51EF" w:rsidP="001D4070">
            <w:pPr>
              <w:rPr>
                <w:rFonts w:ascii="Times New Roman" w:hAnsi="Times New Roman" w:cs="Times New Roman"/>
                <w:sz w:val="24"/>
                <w:szCs w:val="24"/>
              </w:rPr>
            </w:pPr>
          </w:p>
          <w:p w14:paraId="1103A17B" w14:textId="77777777" w:rsidR="00CC51EF" w:rsidRPr="003464FE" w:rsidRDefault="00CC51EF" w:rsidP="001D4070">
            <w:pPr>
              <w:tabs>
                <w:tab w:val="left" w:pos="2625"/>
              </w:tabs>
              <w:rPr>
                <w:rFonts w:ascii="Times New Roman" w:hAnsi="Times New Roman" w:cs="Times New Roman"/>
                <w:sz w:val="24"/>
                <w:szCs w:val="24"/>
              </w:rPr>
            </w:pPr>
            <w:r>
              <w:rPr>
                <w:rFonts w:ascii="Times New Roman" w:hAnsi="Times New Roman" w:cs="Times New Roman"/>
                <w:sz w:val="24"/>
                <w:szCs w:val="24"/>
              </w:rPr>
              <w:tab/>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356A873" w14:textId="77777777" w:rsidR="00CC51EF" w:rsidRPr="003464FE" w:rsidRDefault="00CC51EF" w:rsidP="009A7ED0">
            <w:pPr>
              <w:pStyle w:val="ListParagraph"/>
              <w:numPr>
                <w:ilvl w:val="0"/>
                <w:numId w:val="30"/>
              </w:numPr>
              <w:spacing w:after="0" w:line="240" w:lineRule="auto"/>
              <w:rPr>
                <w:rFonts w:asciiTheme="majorBidi" w:hAnsiTheme="majorBidi" w:cstheme="majorBidi"/>
                <w:sz w:val="28"/>
                <w:szCs w:val="28"/>
              </w:rPr>
            </w:pPr>
            <w:r w:rsidRPr="003464FE">
              <w:rPr>
                <w:rFonts w:asciiTheme="majorBidi" w:hAnsiTheme="majorBidi" w:cstheme="majorBidi"/>
                <w:sz w:val="28"/>
                <w:szCs w:val="28"/>
              </w:rPr>
              <w:t xml:space="preserve">Comparison of different Operating System by  Niti gupta , Amrita ticku, Manoj kumar3. </w:t>
            </w:r>
          </w:p>
          <w:p w14:paraId="3E892988" w14:textId="77777777" w:rsidR="00CC51EF" w:rsidRPr="003464FE" w:rsidRDefault="00CC51EF" w:rsidP="001D4070">
            <w:pPr>
              <w:pStyle w:val="ListParagraph"/>
              <w:spacing w:after="0" w:line="240" w:lineRule="auto"/>
              <w:ind w:left="636"/>
              <w:rPr>
                <w:rFonts w:asciiTheme="majorBidi" w:hAnsiTheme="majorBidi" w:cstheme="majorBidi"/>
                <w:sz w:val="28"/>
                <w:szCs w:val="28"/>
              </w:rPr>
            </w:pPr>
            <w:r w:rsidRPr="003464FE">
              <w:rPr>
                <w:rFonts w:asciiTheme="majorBidi" w:hAnsiTheme="majorBidi" w:cstheme="majorBidi"/>
              </w:rPr>
              <w:t xml:space="preserve"> </w:t>
            </w:r>
            <w:r w:rsidRPr="003464FE">
              <w:rPr>
                <w:rFonts w:asciiTheme="majorBidi" w:hAnsiTheme="majorBidi" w:cstheme="majorBidi"/>
                <w:sz w:val="28"/>
                <w:szCs w:val="28"/>
              </w:rPr>
              <w:t>Proceedings of National Conference on Recent Advances in Electronics and Communication Engineering (RACE-2014), 28-29 March 2014.</w:t>
            </w:r>
          </w:p>
          <w:p w14:paraId="2F0B1382" w14:textId="77777777" w:rsidR="00CC51EF" w:rsidRPr="003464FE" w:rsidRDefault="00CC51EF" w:rsidP="009A7ED0">
            <w:pPr>
              <w:pStyle w:val="ListParagraph"/>
              <w:numPr>
                <w:ilvl w:val="0"/>
                <w:numId w:val="30"/>
              </w:numPr>
              <w:spacing w:after="0" w:line="240" w:lineRule="auto"/>
              <w:rPr>
                <w:rFonts w:asciiTheme="majorBidi" w:hAnsiTheme="majorBidi" w:cstheme="majorBidi"/>
                <w:sz w:val="28"/>
                <w:szCs w:val="28"/>
              </w:rPr>
            </w:pPr>
            <w:r w:rsidRPr="003464FE">
              <w:rPr>
                <w:rFonts w:asciiTheme="majorBidi" w:hAnsiTheme="majorBidi" w:cstheme="majorBidi"/>
                <w:sz w:val="28"/>
                <w:szCs w:val="28"/>
              </w:rPr>
              <w:t>Operating System</w:t>
            </w:r>
            <w:r w:rsidRPr="003464FE">
              <w:rPr>
                <w:rFonts w:asciiTheme="majorBidi" w:hAnsiTheme="majorBidi" w:cstheme="majorBidi"/>
                <w:sz w:val="48"/>
                <w:szCs w:val="48"/>
              </w:rPr>
              <w:t xml:space="preserve"> </w:t>
            </w:r>
            <w:r w:rsidRPr="003464FE">
              <w:rPr>
                <w:rFonts w:asciiTheme="majorBidi" w:hAnsiTheme="majorBidi" w:cstheme="majorBidi"/>
                <w:sz w:val="28"/>
                <w:szCs w:val="28"/>
              </w:rPr>
              <w:t>and</w:t>
            </w:r>
            <w:r w:rsidRPr="003464FE">
              <w:rPr>
                <w:rFonts w:asciiTheme="majorBidi" w:hAnsiTheme="majorBidi" w:cstheme="majorBidi"/>
                <w:sz w:val="48"/>
                <w:szCs w:val="48"/>
              </w:rPr>
              <w:t xml:space="preserve"> </w:t>
            </w:r>
            <w:r w:rsidRPr="003464FE">
              <w:rPr>
                <w:rFonts w:asciiTheme="majorBidi" w:hAnsiTheme="majorBidi" w:cstheme="majorBidi"/>
                <w:sz w:val="28"/>
                <w:szCs w:val="28"/>
              </w:rPr>
              <w:t>Decision</w:t>
            </w:r>
            <w:r w:rsidRPr="003464FE">
              <w:rPr>
                <w:rFonts w:asciiTheme="majorBidi" w:hAnsiTheme="majorBidi" w:cstheme="majorBidi"/>
                <w:sz w:val="48"/>
                <w:szCs w:val="48"/>
              </w:rPr>
              <w:t xml:space="preserve"> </w:t>
            </w:r>
            <w:r w:rsidRPr="003464FE">
              <w:rPr>
                <w:rFonts w:asciiTheme="majorBidi" w:hAnsiTheme="majorBidi" w:cstheme="majorBidi"/>
                <w:sz w:val="28"/>
                <w:szCs w:val="28"/>
              </w:rPr>
              <w:t xml:space="preserve">Making by: Hussain A. Alhassan,  Dr. Christian Bach. ASEE 2014 Zone I Conference, April 3-5, 2014, University of Bridgeport, Bridgpeort, CT, USA. </w:t>
            </w:r>
          </w:p>
          <w:p w14:paraId="56F8388B" w14:textId="77777777" w:rsidR="00CC51EF" w:rsidRPr="003464FE" w:rsidRDefault="00CC51EF" w:rsidP="009A7ED0">
            <w:pPr>
              <w:pStyle w:val="ListParagraph"/>
              <w:widowControl w:val="0"/>
              <w:numPr>
                <w:ilvl w:val="0"/>
                <w:numId w:val="30"/>
              </w:numPr>
              <w:autoSpaceDE w:val="0"/>
              <w:autoSpaceDN w:val="0"/>
              <w:adjustRightInd w:val="0"/>
              <w:spacing w:after="0" w:line="240" w:lineRule="auto"/>
              <w:rPr>
                <w:rFonts w:asciiTheme="majorBidi" w:hAnsiTheme="majorBidi" w:cstheme="majorBidi"/>
                <w:sz w:val="24"/>
                <w:szCs w:val="24"/>
              </w:rPr>
            </w:pPr>
            <w:r w:rsidRPr="003464FE">
              <w:rPr>
                <w:rFonts w:asciiTheme="majorBidi" w:hAnsiTheme="majorBidi" w:cstheme="majorBidi"/>
                <w:sz w:val="28"/>
                <w:szCs w:val="28"/>
              </w:rPr>
              <w:t>Comparative Study of Different Mobile Operating Systems by:  T.N.Sharma, Mahender Kr. Beniwal, Arpita Sharma. International Journal of Advancements in Research &amp; Technology, Volume 2, Issue3, March-2013.</w:t>
            </w:r>
          </w:p>
        </w:tc>
      </w:tr>
      <w:tr w:rsidR="00CC51EF" w14:paraId="78F81C82"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9D5D25C"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2AF3F667"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6C40A53B"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70FC425"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2E46EBA" w14:textId="77777777" w:rsidR="00CC51EF" w:rsidRPr="003464FE" w:rsidRDefault="00CC51EF" w:rsidP="001D4070">
            <w:pPr>
              <w:widowControl w:val="0"/>
              <w:autoSpaceDE w:val="0"/>
              <w:autoSpaceDN w:val="0"/>
              <w:adjustRightInd w:val="0"/>
              <w:spacing w:after="0" w:line="240" w:lineRule="auto"/>
              <w:rPr>
                <w:rFonts w:asciiTheme="majorBidi" w:hAnsiTheme="majorBidi" w:cstheme="majorBidi"/>
                <w:sz w:val="28"/>
                <w:szCs w:val="28"/>
              </w:rPr>
            </w:pPr>
            <w:r w:rsidRPr="003464FE">
              <w:rPr>
                <w:rFonts w:asciiTheme="majorBidi" w:hAnsiTheme="majorBidi" w:cstheme="majorBidi"/>
                <w:sz w:val="28"/>
                <w:szCs w:val="28"/>
              </w:rPr>
              <w:t>Extra lectures by foreign guest lecturers</w:t>
            </w:r>
          </w:p>
          <w:p w14:paraId="10787A4A" w14:textId="77777777" w:rsidR="00CC51EF" w:rsidRPr="003464FE" w:rsidRDefault="00CC51EF" w:rsidP="001D4070">
            <w:pPr>
              <w:widowControl w:val="0"/>
              <w:autoSpaceDE w:val="0"/>
              <w:autoSpaceDN w:val="0"/>
              <w:adjustRightInd w:val="0"/>
              <w:spacing w:after="0" w:line="240" w:lineRule="auto"/>
              <w:rPr>
                <w:rFonts w:asciiTheme="majorBidi" w:hAnsiTheme="majorBidi" w:cstheme="majorBidi"/>
                <w:sz w:val="24"/>
                <w:szCs w:val="24"/>
              </w:rPr>
            </w:pPr>
            <w:r w:rsidRPr="003464FE">
              <w:rPr>
                <w:rFonts w:asciiTheme="majorBidi" w:hAnsiTheme="majorBidi" w:cstheme="majorBidi"/>
                <w:sz w:val="28"/>
                <w:szCs w:val="28"/>
              </w:rPr>
              <w:t>Available websites related to the subject</w:t>
            </w:r>
          </w:p>
        </w:tc>
      </w:tr>
    </w:tbl>
    <w:p w14:paraId="616A9DD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2360943"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84352" behindDoc="1" locked="0" layoutInCell="0" allowOverlap="1" wp14:anchorId="102CA88E" wp14:editId="1C4AFD12">
                <wp:simplePos x="0" y="0"/>
                <wp:positionH relativeFrom="page">
                  <wp:posOffset>581025</wp:posOffset>
                </wp:positionH>
                <wp:positionV relativeFrom="paragraph">
                  <wp:posOffset>86360</wp:posOffset>
                </wp:positionV>
                <wp:extent cx="6357620" cy="591185"/>
                <wp:effectExtent l="0" t="0" r="24130" b="37465"/>
                <wp:wrapNone/>
                <wp:docPr id="42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7620" cy="591185"/>
                          <a:chOff x="1178" y="-93"/>
                          <a:chExt cx="9742" cy="931"/>
                        </a:xfrm>
                      </wpg:grpSpPr>
                      <wps:wsp>
                        <wps:cNvPr id="42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7"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9"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9E1F8C" w14:textId="77777777" w:rsidR="004933E1" w:rsidRDefault="004933E1" w:rsidP="00CC51EF">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xml:space="preserve">n by updating the references </w:t>
                              </w:r>
                            </w:p>
                            <w:p w14:paraId="4F2D21AA" w14:textId="77777777" w:rsidR="004933E1" w:rsidRDefault="004933E1" w:rsidP="00CC51EF">
                              <w:pPr>
                                <w:jc w:val="center"/>
                              </w:pPr>
                            </w:p>
                          </w:txbxContent>
                        </wps:txbx>
                        <wps:bodyPr rot="0" vert="horz" wrap="square" lIns="91440" tIns="45720" rIns="91440" bIns="45720" anchor="t" anchorCtr="0" upright="1">
                          <a:noAutofit/>
                        </wps:bodyPr>
                      </wps:wsp>
                      <wps:wsp>
                        <wps:cNvPr id="43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2"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2CA88E" id="_x0000_s1094" style="position:absolute;margin-left:45.75pt;margin-top:6.8pt;width:500.6pt;height:46.55pt;z-index:-251632128;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" o:allowincell="f">
                <v:rect id="Rectangle 166" o:spid="_x0000_s1095"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v618IA&#10;AADcAAAADwAAAGRycy9kb3ducmV2LnhtbESP3YrCMBSE7wXfIRzBO039X2qjyIKgeKXrA5w2x7a0&#10;OSlN1ta3NwsLXg4z8w2T7HtTiye1rrSsYDaNQBBnVpecK7j/HCdfIJxH1lhbJgUvcrDfDQcJxtp2&#10;fKXnzeciQNjFqKDwvomldFlBBt3UNsTBe9jWoA+yzaVusQtwU8t5FK2lwZLDQoENfReUVbdfo2Cx&#10;Se/RZlVeqm7tXq7BKq3PlVLjUX/YgvDU+0/4v33SCpbzJfydCUdA7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i/rXwgAAANwAAAAPAAAAAAAAAAAAAAAAAJgCAABkcnMvZG93&#10;bnJldi54bWxQSwUGAAAAAAQABAD1AAAAhwMAAAAA&#10;" fillcolor="#a7bede" stroked="f">
                  <v:path arrowok="t"/>
                </v:rect>
                <v:rect id="Rectangle 167" o:spid="_x0000_s1096"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TMIA&#10;AADcAAAADwAAAGRycy9kb3ducmV2LnhtbESP3YrCMBSE7wXfIRzBO039X2qjyIKg7JWuD3DaHNvS&#10;5qQ0WVvf3ggLXg4z8w2T7HtTiwe1rrSsYDaNQBBnVpecK7j9HidfIJxH1lhbJgVPcrDfDQcJxtp2&#10;fKHH1eciQNjFqKDwvomldFlBBt3UNsTBu9vWoA+yzaVusQtwU8t5FK2lwZLDQoENfReUVdc/o2Cx&#10;SW/RZlX+VN3aPV2DVVqfK6XGo/6wBeGp95/wf/ukFSznK3ifCUdA7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x19MwgAAANwAAAAPAAAAAAAAAAAAAAAAAJgCAABkcnMvZG93&#10;bnJldi54bWxQSwUGAAAAAAQABAD1AAAAhwMAAAAA&#10;" fillcolor="#a7bede" stroked="f">
                  <v:path arrowok="t"/>
                </v:rect>
                <v:shape id="Freeform 168" o:spid="_x0000_s1097"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7j08QA&#10;AADcAAAADwAAAGRycy9kb3ducmV2LnhtbESPQYvCMBSE74L/ITzBm6aKK1JNiyiCCMuyVRBvj+bZ&#10;FpuX0kSt++s3Cwseh5n5hlmlnanFg1pXWVYwGUcgiHOrKy4UnI670QKE88gaa8uk4EUO0qTfW2Gs&#10;7ZO/6ZH5QgQIuxgVlN43sZQuL8mgG9uGOHhX2xr0QbaF1C0+A9zUchpFc2mw4rBQYkObkvJbdjcK&#10;ZJX57eeZ193+elh8fNnshy8bpYaDbr0E4anz7/B/e68VzKZz+DsTjoBM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u49PEAAAA3AAAAA8AAAAAAAAAAAAAAAAAmAIAAGRycy9k&#10;b3ducmV2LnhtbFBLBQYAAAAABAAEAPUAAACJAwAAAAA=&#10;" path="m,l9741,e" filled="f" strokecolor="#4f81bc" strokeweight=".37392mm">
                  <v:path arrowok="t" o:connecttype="custom" o:connectlocs="0,0;9741,0" o:connectangles="0,0"/>
                </v:shape>
                <v:shape id="Freeform 169" o:spid="_x0000_s1098"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AmMMA&#10;AADcAAAADwAAAGRycy9kb3ducmV2LnhtbESPQWvCQBSE7wX/w/KE3urG0FqJriItSnusFrw+ss8k&#10;mvc27K4x/vtuodDjMDPfMMv1wK3qyYfGiYHpJANFUjrbSGXg+7B9moMKEcVi64QM3CnAejV6WGJh&#10;3U2+qN/HSiWIhAIN1DF2hdahrIkxTFxHkryT84wxSV9p6/GW4NzqPMtmmrGRtFBjR281lZf9lQ00&#10;L+eDPx7F5Z9l6Obc8/tuxsY8jofNAlSkIf6H/9of1sBz/gq/Z9IR0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BAmMMAAADcAAAADwAAAAAAAAAAAAAAAACYAgAAZHJzL2Rv&#10;d25yZXYueG1sUEsFBgAAAAAEAAQA9QAAAIgDAAAAAA==&#10;" path="m,l,912e" filled="f" strokecolor="#4f81bc" strokeweight="1.06pt">
                  <v:path arrowok="t" o:connecttype="custom" o:connectlocs="0,0;0,912" o:connectangles="0,0"/>
                </v:shape>
                <v:shape id="Freeform 170" o:spid="_x0000_s1099"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U6r8A&#10;AADcAAAADwAAAGRycy9kb3ducmV2LnhtbERPTWvCQBC9F/wPywje6sZgRVJXEYtij9WC1yE7JtHM&#10;bNjdxvjvu4dCj4/3vdoM3KqefGicGJhNM1AkpbONVAa+z/vXJagQUSy2TsjAkwJs1qOXFRbWPeSL&#10;+lOsVAqRUKCBOsau0DqUNTGGqetIEnd1njEm6CttPT5SOLc6z7KFZmwkNdTY0a6m8n76YQPN2+3s&#10;Lxdx+WcZuiX3/HFYsDGT8bB9BxVpiP/iP/fRGpjnaW06k46AXv8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X9TqvwAAANwAAAAPAAAAAAAAAAAAAAAAAJgCAABkcnMvZG93bnJl&#10;di54bWxQSwUGAAAAAAQABAD1AAAAhAMAAAAA&#10;" path="m,l,912e" filled="f" strokecolor="#4f81bc" strokeweight="1.06pt">
                  <v:path arrowok="t" o:connecttype="custom" o:connectlocs="0,0;0,912" o:connectangles="0,0"/>
                </v:shape>
                <v:rect id="Rectangle 171" o:spid="_x0000_s1100"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pVScMA&#10;AADcAAAADwAAAGRycy9kb3ducmV2LnhtbESP3YrCMBSE7xd8h3CEvdumuv5Wo8jCguKVPw9w2hzb&#10;0uakNFlb334jCF4OM/MNs972phZ3al1pWcEoikEQZ1aXnCu4Xn6/FiCcR9ZYWyYFD3Kw3Qw+1pho&#10;2/GJ7mefiwBhl6CCwvsmkdJlBRl0kW2Ig3ezrUEfZJtL3WIX4KaW4zieSYMlh4UCG/opKKvOf0bB&#10;9zy9xvNpeay6mXu4Bqu0PlRKfQ773QqEp96/w6/2XiuYjJfwPBOOgN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pVScMAAADcAAAADwAAAAAAAAAAAAAAAACYAgAAZHJzL2Rv&#10;d25yZXYueG1sUEsFBgAAAAAEAAQA9QAAAIgDAAAAAA==&#10;" fillcolor="#a7bede" stroked="f">
                  <v:path arrowok="t"/>
                  <v:textbox>
                    <w:txbxContent>
                      <w:p w14:paraId="6A9E1F8C" w14:textId="77777777" w:rsidR="004933E1" w:rsidRDefault="004933E1" w:rsidP="00CC51EF">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xml:space="preserve">n by updating the references </w:t>
                        </w:r>
                      </w:p>
                      <w:p w14:paraId="4F2D21AA" w14:textId="77777777" w:rsidR="004933E1" w:rsidRDefault="004933E1" w:rsidP="00CC51EF">
                        <w:pPr>
                          <w:jc w:val="center"/>
                        </w:pPr>
                      </w:p>
                    </w:txbxContent>
                  </v:textbox>
                </v:rect>
                <v:shape id="Freeform 173" o:spid="_x0000_s1101"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wlY8UA&#10;AADcAAAADwAAAGRycy9kb3ducmV2LnhtbESPzW7CMBCE75X6DtZW4lYcClQojYNaBFURpwAPsMSb&#10;v8brNDYQ3r6uhNTjaGa+0STLwbTiQr2rLSuYjCMQxLnVNZcKjofN8wKE88gaW8uk4EYOlunjQ4Kx&#10;tlfO6LL3pQgQdjEqqLzvYildXpFBN7YdcfAK2xv0Qfal1D1eA9y08iWKXqXBmsNChR2tKsq/92ej&#10;YH2a/8jPLPsomuKWGT2bN81uq9ToaXh/A+Fp8P/he/tLK5hNJ/B3JhwBm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3CVjxQAAANwAAAAPAAAAAAAAAAAAAAAAAJgCAABkcnMv&#10;ZG93bnJldi54bWxQSwUGAAAAAAQABAD1AAAAigMAAAAA&#10;" path="m,l9741,e" filled="f" strokecolor="#4f81bc" strokeweight="1.06pt">
                  <v:path arrowok="t" o:connecttype="custom" o:connectlocs="0,0;9741,0" o:connectangles="0,0"/>
                </v:shape>
                <v:shape id="Freeform 174" o:spid="_x0000_s1102"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67FMQA&#10;AADcAAAADwAAAGRycy9kb3ducmV2LnhtbESPzW7CMBCE70h9B2sr9QZOKVQoxaCCKAJxCvAAS7z5&#10;a7wOsQvh7TESUo+jmflGM513phYXal1pWcH7IAJBnFpdcq7gePjpT0A4j6yxtkwKbuRgPnvpTTHW&#10;9soJXfY+FwHCLkYFhfdNLKVLCzLoBrYhDl5mW4M+yDaXusVrgJtaDqPoUxosOSwU2NCyoPR3/2cU&#10;rE7js1wnySKrslti9GhcVbutUm+v3fcXCE+d/w8/2xutYPQxhMeZcATk7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OuxTEAAAA3AAAAA8AAAAAAAAAAAAAAAAAmAIAAGRycy9k&#10;b3ducmV2LnhtbFBLBQYAAAAABAAEAPUAAACJAwAAAAA=&#10;" path="m,l9741,e" filled="f" strokecolor="#4f81bc" strokeweight="1.06pt">
                  <v:path arrowok="t" o:connecttype="custom" o:connectlocs="0,0;9741,0" o:connectangles="0,0"/>
                </v:shape>
                <w10:wrap anchorx="page"/>
              </v:group>
            </w:pict>
          </mc:Fallback>
        </mc:AlternateContent>
      </w:r>
    </w:p>
    <w:p w14:paraId="7E0E261A"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7FD8C0AE"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p>
    <w:p w14:paraId="3964E28D"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6E54012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7BC3AE3" w14:textId="77777777" w:rsidR="00CC51EF" w:rsidRPr="00A67466" w:rsidRDefault="00CC51EF" w:rsidP="00CC51EF">
      <w:pPr>
        <w:tabs>
          <w:tab w:val="left" w:pos="1590"/>
          <w:tab w:val="center" w:pos="4320"/>
        </w:tabs>
        <w:autoSpaceDE w:val="0"/>
        <w:autoSpaceDN w:val="0"/>
        <w:adjustRightInd w:val="0"/>
        <w:jc w:val="center"/>
        <w:rPr>
          <w:rFonts w:ascii="Times New Roman" w:hAnsi="Times New Roman" w:cs="Times New Roman"/>
          <w:b/>
          <w:bCs/>
          <w:color w:val="1F4E79"/>
          <w:position w:val="-1"/>
          <w:sz w:val="32"/>
          <w:szCs w:val="32"/>
          <w:rtl/>
        </w:rPr>
      </w:pPr>
      <w:r w:rsidRPr="00A67466">
        <w:rPr>
          <w:rFonts w:ascii="Times New Roman" w:hAnsi="Times New Roman" w:cs="Times New Roman"/>
          <w:b/>
          <w:bCs/>
          <w:color w:val="1F4E79"/>
          <w:position w:val="-1"/>
          <w:sz w:val="32"/>
          <w:szCs w:val="32"/>
        </w:rPr>
        <w:t>Computer Networks</w:t>
      </w:r>
    </w:p>
    <w:p w14:paraId="7B2BDF8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D2ACEFA"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7424" behindDoc="1" locked="0" layoutInCell="0" allowOverlap="1" wp14:anchorId="03DB58D6" wp14:editId="10EBAD30">
                <wp:simplePos x="0" y="0"/>
                <wp:positionH relativeFrom="page">
                  <wp:posOffset>600075</wp:posOffset>
                </wp:positionH>
                <wp:positionV relativeFrom="paragraph">
                  <wp:posOffset>25400</wp:posOffset>
                </wp:positionV>
                <wp:extent cx="6313170" cy="682625"/>
                <wp:effectExtent l="0" t="0" r="11430" b="22225"/>
                <wp:wrapNone/>
                <wp:docPr id="440" name="Group 4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13170" cy="682625"/>
                          <a:chOff x="1127" y="-403"/>
                          <a:chExt cx="9762" cy="1075"/>
                        </a:xfrm>
                      </wpg:grpSpPr>
                      <wps:wsp>
                        <wps:cNvPr id="441" name="Rectangle 44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2" name="Rectangle 44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3" name="Rectangle 44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4" name="Rectangle 44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5" name="Freeform 44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 name="Freeform 44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7" name="Freeform 44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8" name="Freeform 44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5F0DC4" id="Group 440" o:spid="_x0000_s1026" style="position:absolute;margin-left:47.25pt;margin-top:2pt;width:497.1pt;height:53.75pt;z-index:-25162905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" o:allowincell="f">
                <v:rect id="Rectangle 441"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O878QA&#10;AADcAAAADwAAAGRycy9kb3ducmV2LnhtbESP3WrCQBSE7wt9h+UUvKsba6oSXUMpCBavGn2AY/aY&#10;hGTPhuw2P2/fFQQvh5n5htmlo2lET52rLCtYzCMQxLnVFRcKLufD+waE88gaG8ukYCIH6f71ZYeJ&#10;tgP/Up/5QgQIuwQVlN63iZQuL8mgm9uWOHg32xn0QXaF1B0OAW4a+RFFK2mw4rBQYkvfJeV19mcU&#10;LNfXS7T+rE71sHKTa7G+Nj+1UrO38WsLwtPon+FH+6gVxPEC7mfCEZD7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jvO/EAAAA3AAAAA8AAAAAAAAAAAAAAAAAmAIAAGRycy9k&#10;b3ducmV2LnhtbFBLBQYAAAAABAAEAPUAAACJAwAAAAA=&#10;" fillcolor="#a7bede" stroked="f">
                  <v:path arrowok="t"/>
                </v:rect>
                <v:rect id="Rectangle 442"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EimMIA&#10;AADcAAAADwAAAGRycy9kb3ducmV2LnhtbESP3YrCMBSE7wXfIRzBO039X2qjyIKgeKXrA5w2x7a0&#10;OSlN1ta3NwsLXg4z8w2T7HtTiye1rrSsYDaNQBBnVpecK7j/HCdfIJxH1lhbJgUvcrDfDQcJxtp2&#10;fKXnzeciQNjFqKDwvomldFlBBt3UNsTBe9jWoA+yzaVusQtwU8t5FK2lwZLDQoENfReUVbdfo2Cx&#10;Se/RZlVeqm7tXq7BKq3PlVLjUX/YgvDU+0/4v33SCpbLOfydCUdA7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8SKYwgAAANwAAAAPAAAAAAAAAAAAAAAAAJgCAABkcnMvZG93&#10;bnJldi54bWxQSwUGAAAAAAQABAD1AAAAhwMAAAAA&#10;" fillcolor="#a7bede" stroked="f">
                  <v:path arrowok="t"/>
                </v:rect>
                <v:rect id="Rectangle 443"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2HA8IA&#10;AADcAAAADwAAAGRycy9kb3ducmV2LnhtbESP3YrCMBSE7xd8h3AE79bUn1WpRhFBULza6gMcm2Nb&#10;2pyUJtr69kYQvBxm5htmtelMJR7UuMKygtEwAkGcWl1wpuBy3v8uQDiPrLGyTAqe5GCz7v2sMNa2&#10;5X96JD4TAcIuRgW593UspUtzMuiGtiYO3s02Bn2QTSZ1g22Am0qOo2gmDRYcFnKsaZdTWiZ3o2Ay&#10;v16i+V9xKtuZe7oay2t1LJUa9LvtEoSnzn/Dn/ZBK5hOJ/A+E46AX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vYcDwgAAANwAAAAPAAAAAAAAAAAAAAAAAJgCAABkcnMvZG93&#10;bnJldi54bWxQSwUGAAAAAAQABAD1AAAAhwMAAAAA&#10;" fillcolor="#a7bede" stroked="f">
                  <v:path arrowok="t"/>
                </v:rect>
                <v:rect id="Rectangle 444"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Qfd8MA&#10;AADcAAAADwAAAGRycy9kb3ducmV2LnhtbESP0YrCMBRE3xf8h3AF39ZU7arUpiKCoOzTqh9wba5t&#10;aXNTmmjr35uFhX0cZuYMk24H04gnda6yrGA2jUAQ51ZXXCi4Xg6faxDOI2tsLJOCFznYZqOPFBNt&#10;e/6h59kXIkDYJaig9L5NpHR5SQbd1LbEwbvbzqAPsiuk7rAPcNPIeRQtpcGKw0KJLe1LyuvzwyhY&#10;rG7XaPVVfdf90r1ci/WtOdVKTcbDbgPC0+D/w3/to1YQxzH8nglHQGZ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lQfd8MAAADcAAAADwAAAAAAAAAAAAAAAACYAgAAZHJzL2Rv&#10;d25yZXYueG1sUEsFBgAAAAAEAAQA9QAAAIgDAAAAAA==&#10;" fillcolor="#a7bede" stroked="f">
                  <v:path arrowok="t"/>
                </v:rect>
                <v:shape id="Freeform 445"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a+cYA&#10;AADcAAAADwAAAGRycy9kb3ducmV2LnhtbESPQWvCQBSE70L/w/IKXopuLDZodCMl0FIKBY0RPD6y&#10;r0lI9m3Irpr++26h4HGYmW+Y7W40nbjS4BrLChbzCARxaXXDlYLi+DZbgXAeWWNnmRT8kINd+jDZ&#10;YqLtjQ90zX0lAoRdggpq7/tESlfWZNDNbU8cvG87GPRBDpXUA94C3HTyOYpiabDhsFBjT1lNZZtf&#10;jIKvz+ypWkfxuS9OuV3sjWmL7F2p6eP4ugHhafT38H/7QytYLl/g70w4AjL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Qa+cYAAADcAAAADwAAAAAAAAAAAAAAAACYAgAAZHJz&#10;L2Rvd25yZXYueG1sUEsFBgAAAAAEAAQA9QAAAIsDAAAAAA==&#10;" path="m,l9741,e" filled="f" strokecolor="#4f81bc" strokeweight="1.06pt">
                  <v:path arrowok="t" o:connecttype="custom" o:connectlocs="0,0;9741,0" o:connectangles="0,0"/>
                </v:shape>
                <v:shape id="Freeform 446"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VLGsQA&#10;AADcAAAADwAAAGRycy9kb3ducmV2LnhtbESPT2vCQBTE7wW/w/KEXopuLCISXUMJCObU+gf0+Mg+&#10;s6HZtyG7MfHbdwuFHoeZ+Q2zzUbbiAd1vnasYDFPQBCXTtdcKbic97M1CB+QNTaOScGTPGS7ycsW&#10;U+0GPtLjFCoRIexTVGBCaFMpfWnIop+7ljh6d9dZDFF2ldQdDhFuG/meJCtpsea4YLCl3FD5fept&#10;pOxvT8PFlTg51r746vvP/Pqm1Ot0/NiACDSG//Bf+6AVLJcr+D0Tj4D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lSxrEAAAA3AAAAA8AAAAAAAAAAAAAAAAAmAIAAGRycy9k&#10;b3ducmV2LnhtbFBLBQYAAAAABAAEAPUAAACJAwAAAAA=&#10;" path="m,l,1036e" filled="f" strokecolor="#4f81bc" strokeweight="1.06pt">
                  <v:path arrowok="t" o:connecttype="custom" o:connectlocs="0,0;0,1036" o:connectangles="0,0"/>
                </v:shape>
                <v:shape id="Freeform 447"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ohFcYA&#10;AADcAAAADwAAAGRycy9kb3ducmV2LnhtbESPQWvCQBSE7wX/w/KEXkQ3lmA1dZUSqBShYGMEj4/s&#10;axLMvg3Z1aT/3i0IPQ4z8w2z3g6mETfqXG1ZwXwWgSAurK65VJAfP6ZLEM4ja2wsk4JfcrDdjJ7W&#10;mGjb8zfdMl+KAGGXoILK+zaR0hUVGXQz2xIH78d2Bn2QXSl1h32Am0a+RNFCGqw5LFTYUlpRccmu&#10;RsHXPp2Uq2hxbvNTZucHYy55ulPqeTy8v4HwNPj/8KP9qRXE8Sv8nQlHQG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rohFcYAAADcAAAADwAAAAAAAAAAAAAAAACYAgAAZHJz&#10;L2Rvd25yZXYueG1sUEsFBgAAAAAEAAQA9QAAAIsDAAAAAA==&#10;" path="m,l9741,e" filled="f" strokecolor="#4f81bc" strokeweight="1.06pt">
                  <v:path arrowok="t" o:connecttype="custom" o:connectlocs="0,0;9741,0" o:connectangles="0,0"/>
                </v:shape>
                <v:shape id="Freeform 448"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Z688QA&#10;AADcAAAADwAAAGRycy9kb3ducmV2LnhtbESPTWvCQBCG70L/wzKFXqRuLCKSukoRBD3VL0iPQ3aa&#10;Dc3OhuxG47/vHASPwzvvM/Ms14Nv1JW6WAc2MJ1koIjLYGuuDFzO2/cFqJiQLTaBycCdIqxXL6Ml&#10;5jbc+EjXU6qUQDjmaMCl1OZax9KRxzgJLbFkv6HzmGTsKm07vAncN/ojy+baY81ywWFLG0fl36n3&#10;Qtn+3B3vC+LsWMf9oe+/N8XYmLfX4esTVKIhPZcf7Z01MJvJtyIjIq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2evP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4E5328C2"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674F6F71"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6D73418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A4CA9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1FC6C0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BC82CEC"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197002F3"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792DD401"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6E2B1F4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9472" behindDoc="1" locked="0" layoutInCell="0" allowOverlap="1" wp14:anchorId="3C5FBAB1" wp14:editId="3F89F13E">
                <wp:simplePos x="0" y="0"/>
                <wp:positionH relativeFrom="page">
                  <wp:posOffset>552450</wp:posOffset>
                </wp:positionH>
                <wp:positionV relativeFrom="paragraph">
                  <wp:posOffset>69850</wp:posOffset>
                </wp:positionV>
                <wp:extent cx="6360795" cy="1480185"/>
                <wp:effectExtent l="0" t="0" r="20955" b="24765"/>
                <wp:wrapNone/>
                <wp:docPr id="44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0795" cy="1480185"/>
                          <a:chOff x="1127" y="-581"/>
                          <a:chExt cx="9762" cy="2331"/>
                        </a:xfrm>
                      </wpg:grpSpPr>
                      <wps:wsp>
                        <wps:cNvPr id="45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6BB8B5" id="Group 96" o:spid="_x0000_s1026" style="position:absolute;margin-left:43.5pt;margin-top:5.5pt;width:500.85pt;height:116.55pt;z-index:-25162700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aPqbwA&#10;AADcAAAADwAAAGRycy9kb3ducmV2LnhtbERPSwrCMBDdC94hjOBOU/9SjSKCoLjyc4CxGdvSZlKa&#10;aOvtzUJw+Xj/9bY1pXhT7XLLCkbDCARxYnXOqYL77TBYgnAeWWNpmRR8yMF20+2sMda24Qu9rz4V&#10;IYRdjAoy76tYSpdkZNANbUUcuKetDfoA61TqGpsQbko5jqK5NJhzaMiwon1GSXF9GQWTxeMeLWb5&#10;uWjm7uMqLB7lqVCq32t3KxCeWv8X/9xHrWA6C/PDmXAE5OY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Eto+pvAAAANwAAAAPAAAAAAAAAAAAAAAAAJgCAABkcnMvZG93bnJldi54&#10;bWxQSwUGAAAAAAQABAD1AAAAgQ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qMsQA&#10;AADcAAAADwAAAGRycy9kb3ducmV2LnhtbESP3WrCQBSE7wt9h+UUvKsbq1GJrqEUBItXjT7AMXtM&#10;QrJnQ3abn7fvCkIvh5n5htmno2lET52rLCtYzCMQxLnVFRcKrpfj+xaE88gaG8ukYCIH6eH1ZY+J&#10;tgP/UJ/5QgQIuwQVlN63iZQuL8mgm9uWOHh32xn0QXaF1B0OAW4a+RFFa2mw4rBQYktfJeV19msU&#10;LDe3a7SJq3M9rN3kWqxvzXet1Oxt/NyB8DT6//CzfdIKVvECHmfCEZCH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6KjLEAAAA3AAAAA8AAAAAAAAAAAAAAAAAmAIAAGRycy9k&#10;b3ducmV2LnhtbFBLBQYAAAAABAAEAPUAAACJ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i0RcIA&#10;AADcAAAADwAAAGRycy9kb3ducmV2LnhtbESP3YrCMBSE7wXfIRzBO039X2qjyIKg7JWuD3DaHNvS&#10;5qQ0WVvf3ggLXg4z8w2T7HtTiwe1rrSsYDaNQBBnVpecK7j9HidfIJxH1lhbJgVPcrDfDQcJxtp2&#10;fKHH1eciQNjFqKDwvomldFlBBt3UNsTBu9vWoA+yzaVusQtwU8t5FK2lwZLDQoENfReUVdc/o2Cx&#10;SW/RZlX+VN3aPV2DVVqfK6XGo/6wBeGp95/wf/ukFSxXc3ifCUdA7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KLRFwgAAANwAAAAPAAAAAAAAAAAAAAAAAJgCAABkcnMvZG93&#10;bnJldi54bWxQSwUGAAAAAAQABAD1AAAAhw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QR3sEA&#10;AADcAAAADwAAAGRycy9kb3ducmV2LnhtbESP3YrCMBSE7xd8h3AE79bUf6lGEUFQvNrqAxybY1va&#10;nJQm2vr2RhD2cpiZb5j1tjOVeFLjCssKRsMIBHFqdcGZguvl8LsE4TyyxsoyKXiRg+2m97PGWNuW&#10;/+iZ+EwECLsYFeTe17GULs3JoBvamjh4d9sY9EE2mdQNtgFuKjmOork0WHBYyLGmfU5pmTyMgsni&#10;do0Ws+JctnP3cjWWt+pUKjXod7sVCE+d/w9/20etYDqbwOdMOAJy8w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RkEd7BAAAA3A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2JqsEA&#10;AADcAAAADwAAAGRycy9kb3ducmV2LnhtbESP3YrCMBSE7xd8h3AE79bUf6lGEUFQvNrqAxybY1va&#10;nJQm2vr2RhD2cpiZb5j1tjOVeFLjCssKRsMIBHFqdcGZguvl8LsE4TyyxsoyKXiRg+2m97PGWNuW&#10;/+iZ+EwECLsYFeTe17GULs3JoBvamjh4d9sY9EE2mdQNtgFuKjmOork0WHBYyLGmfU5pmTyMgsni&#10;do0Ws+JctnP3cjWWt+pUKjXod7sVCE+d/w9/20etYDqbwudMOAJy8w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uNiarBAAAA3AAAAA8AAAAAAAAAAAAAAAAAmAIAAGRycy9kb3du&#10;cmV2LnhtbFBLBQYAAAAABAAEAPUAAACGAw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EsMcQA&#10;AADcAAAADwAAAGRycy9kb3ducmV2LnhtbESP0WrCQBRE34X+w3ILfdNNrYmSugYpFFp8MvoB1+w1&#10;CcneDdltEv++Kwg+DjNzhtlmk2nFQL2rLSt4X0QgiAuray4VnE/f8w0I55E1tpZJwY0cZLuX2RZT&#10;bUc+0pD7UgQIuxQVVN53qZSuqMigW9iOOHhX2xv0Qfal1D2OAW5auYyiRBqsOSxU2NFXRUWT/xkF&#10;H+vLOVrH9aEZE3dzHTaX9rdR6u112n+C8DT5Z/jR/tEKVnEM9zPhCMjd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BLDHEAAAA3AAAAA8AAAAAAAAAAAAAAAAAmAIAAGRycy9k&#10;b3ducmV2LnhtbFBLBQYAAAAABAAEAPUAAACJ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OjzcUA&#10;AADcAAAADwAAAGRycy9kb3ducmV2LnhtbESPQU8CMRSE7yb+h+aZeJOuRDdkpRAlgXAV4eDtuX10&#10;F7eva1vowq+3JiYcJzPzTWY6H2wnTuRD61jB46gAQVw73bJRsP1YPkxAhIissXNMCs4UYD67vZli&#10;pV3idzptohEZwqFCBU2MfSVlqBuyGEauJ87e3nmLMUtvpPaYMtx2clwUpbTYcl5osKdFQ/X35mgV&#10;8OGy3x7ePn273K3MVzI/KV1Kpe7vhtcXEJGGeA3/t9dawdNzCX9n8h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c6PNxQAAANwAAAAPAAAAAAAAAAAAAAAAAJgCAABkcnMv&#10;ZG93bnJldi54bWxQSwUGAAAAAAQABAD1AAAAig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gvfsQA&#10;AADcAAAADwAAAGRycy9kb3ducmV2LnhtbESPQWsCMRSE74X+h/AK3jSrVCtbo6hUKb11FbG3x+a5&#10;CW5elk3U9d83BaHHYWa+YWaLztXiSm2wnhUMBxkI4tJry5WC/W7Tn4IIEVlj7ZkU3CnAYv78NMNc&#10;+xt/07WIlUgQDjkqMDE2uZShNOQwDHxDnLyTbx3GJNtK6hZvCe5qOcqyiXRoOS0YbGhtqDwXF6eg&#10;OB9+wscEp0ezGX7F7XZl7cko1Xvplu8gInXxP/xof2oFr+M3+DuTjoC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YL37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wjusIA&#10;AADcAAAADwAAAGRycy9kb3ducmV2LnhtbERPTYvCMBC9C/6HMAt7EU0VFe0aRQouiyBorbDHoZlt&#10;i82kNFmt/94cBI+P973adKYWN2pdZVnBeBSBIM6trrhQkJ13wwUI55E11pZJwYMcbNb93gpjbe98&#10;olvqCxFC2MWooPS+iaV0eUkG3cg2xIH7s61BH2BbSN3iPYSbWk6iaC4NVhwaSmwoKSm/pv9GwWGf&#10;DIplNP9tsktqx0djrlnyrdTnR7f9AuGp82/xy/2jFUxnYW04E4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CO6wgAAANwAAAAPAAAAAAAAAAAAAAAAAJgCAABkcnMvZG93&#10;bnJldi54bWxQSwUGAAAAAAQABAD1AAAAhwM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sel8QA&#10;AADcAAAADwAAAGRycy9kb3ducmV2LnhtbESPQWsCMRSE70L/Q3hCb5q1tKKrUdpSpXhzFWlvj81z&#10;E9y8LJtU139vCoLHYWa+YebLztXiTG2wnhWMhhkI4tJry5WC/W41mIAIEVlj7ZkUXCnAcvHUm2Ou&#10;/YW3dC5iJRKEQ44KTIxNLmUoDTkMQ98QJ+/oW4cxybaSusVLgrtavmTZWDq0nBYMNvRpqDwVf05B&#10;cTr8hq8xTn7MarSJ6/WHtUej1HO/e5+BiNTFR/je/tYKXt+m8H8mHQG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LHpf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075AC1E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FCC904E"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25C8E9B0"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27B9C740"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1D1DB29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758807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944ADD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ACD164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8DD469D"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CC51EF" w14:paraId="6510374F" w14:textId="77777777" w:rsidTr="001D4070">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BEAC92D"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2934C2E1"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824EB35"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6B60364E"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35057740" w14:textId="77777777" w:rsidTr="001D4070">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A26BDF9"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7B52BEFD"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075DF54"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14BCD82E" w14:textId="77777777" w:rsidTr="001D4070">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DBCB502"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3B78D0A3"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4E8DEEC"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color w:val="17365D"/>
                <w:sz w:val="28"/>
                <w:szCs w:val="28"/>
                <w:lang w:bidi="ar-IQ"/>
              </w:rPr>
              <w:t>Computer Networks/COE 305</w:t>
            </w:r>
          </w:p>
        </w:tc>
      </w:tr>
      <w:tr w:rsidR="00CC51EF" w14:paraId="724EC624" w14:textId="77777777" w:rsidTr="001D4070">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BBE2B63"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3993442A"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1AAD8DF"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2B4D5836" w14:textId="77777777" w:rsidTr="001D4070">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31438D4"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49D510A1"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DEBD4BF"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CC51EF" w14:paraId="7E265FEA" w14:textId="77777777" w:rsidTr="001D4070">
        <w:trPr>
          <w:trHeight w:hRule="exact" w:val="1110"/>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13DEBA1"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4F855B6D"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A113991" w14:textId="77777777" w:rsidR="00CC51EF" w:rsidRPr="007B5155" w:rsidRDefault="00CC51EF" w:rsidP="001D4070">
            <w:pPr>
              <w:tabs>
                <w:tab w:val="num" w:pos="432"/>
              </w:tabs>
              <w:autoSpaceDE w:val="0"/>
              <w:autoSpaceDN w:val="0"/>
              <w:adjustRightInd w:val="0"/>
              <w:spacing w:line="240" w:lineRule="auto"/>
              <w:jc w:val="center"/>
              <w:rPr>
                <w:rFonts w:asciiTheme="majorBidi" w:hAnsiTheme="majorBidi" w:cstheme="majorBidi"/>
                <w:sz w:val="28"/>
                <w:szCs w:val="28"/>
              </w:rPr>
            </w:pPr>
            <w:r w:rsidRPr="007B5155">
              <w:rPr>
                <w:rFonts w:asciiTheme="majorBidi" w:hAnsiTheme="majorBidi" w:cstheme="majorBidi"/>
                <w:sz w:val="28"/>
                <w:szCs w:val="28"/>
              </w:rPr>
              <w:t>90 hrs. / 3 hrs. per week Theory.</w:t>
            </w:r>
          </w:p>
          <w:p w14:paraId="11DA48C5"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Pr>
                <w:rFonts w:asciiTheme="majorBidi" w:hAnsiTheme="majorBidi" w:cstheme="majorBidi"/>
                <w:sz w:val="28"/>
                <w:szCs w:val="28"/>
              </w:rPr>
              <w:t xml:space="preserve">          </w:t>
            </w:r>
            <w:r w:rsidRPr="007B5155">
              <w:rPr>
                <w:rFonts w:asciiTheme="majorBidi" w:hAnsiTheme="majorBidi" w:cstheme="majorBidi"/>
                <w:sz w:val="28"/>
                <w:szCs w:val="28"/>
              </w:rPr>
              <w:t>60 hrs. / 2 hrs. per week Lab.</w:t>
            </w:r>
          </w:p>
        </w:tc>
      </w:tr>
      <w:tr w:rsidR="00CC51EF" w14:paraId="486EC109" w14:textId="77777777" w:rsidTr="001D4070">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213A969C"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5FB0A939"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758E5A6"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Pr>
                <w:rFonts w:asciiTheme="majorBidi" w:hAnsiTheme="majorBidi" w:cstheme="majorBidi"/>
                <w:sz w:val="28"/>
                <w:szCs w:val="28"/>
              </w:rPr>
              <w:t xml:space="preserve">           November/2018</w:t>
            </w:r>
          </w:p>
        </w:tc>
      </w:tr>
      <w:tr w:rsidR="00CC51EF" w14:paraId="3603A95E" w14:textId="77777777" w:rsidTr="001D4070">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BF044CB"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p w14:paraId="2B8C0760"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r w:rsidR="00CC51EF" w14:paraId="23953A65" w14:textId="77777777" w:rsidTr="001D4070">
        <w:trPr>
          <w:trHeight w:hRule="exact" w:val="4994"/>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45855D87" w14:textId="77777777" w:rsidR="00CC51EF" w:rsidRPr="007B5155" w:rsidRDefault="00CC51EF" w:rsidP="009A7ED0">
            <w:pPr>
              <w:pStyle w:val="ListParagraph"/>
              <w:numPr>
                <w:ilvl w:val="0"/>
                <w:numId w:val="32"/>
              </w:numPr>
              <w:rPr>
                <w:rFonts w:asciiTheme="majorBidi" w:hAnsiTheme="majorBidi" w:cstheme="majorBidi"/>
                <w:sz w:val="28"/>
                <w:szCs w:val="28"/>
              </w:rPr>
            </w:pPr>
            <w:r w:rsidRPr="007B5155">
              <w:rPr>
                <w:rFonts w:asciiTheme="majorBidi" w:hAnsiTheme="majorBidi" w:cstheme="majorBidi"/>
                <w:sz w:val="28"/>
                <w:szCs w:val="28"/>
              </w:rPr>
              <w:lastRenderedPageBreak/>
              <w:t>What are the knowledge and skills expected to be attained by the student upon completion of the course (brief description)?</w:t>
            </w:r>
          </w:p>
          <w:p w14:paraId="2861F0D7" w14:textId="77777777" w:rsidR="00CC51EF" w:rsidRPr="007B5155" w:rsidRDefault="00CC51EF" w:rsidP="009A7ED0">
            <w:pPr>
              <w:pStyle w:val="ListParagraph"/>
              <w:numPr>
                <w:ilvl w:val="0"/>
                <w:numId w:val="32"/>
              </w:numPr>
              <w:rPr>
                <w:rFonts w:asciiTheme="majorBidi" w:hAnsiTheme="majorBidi" w:cstheme="majorBidi"/>
                <w:sz w:val="28"/>
                <w:szCs w:val="28"/>
                <w:lang w:bidi="ar-IQ"/>
              </w:rPr>
            </w:pPr>
            <w:r w:rsidRPr="007B5155">
              <w:rPr>
                <w:rFonts w:asciiTheme="majorBidi" w:hAnsiTheme="majorBidi" w:cstheme="majorBidi"/>
                <w:sz w:val="28"/>
                <w:szCs w:val="28"/>
                <w:lang w:bidi="ar-IQ"/>
              </w:rPr>
              <w:t>As a brief description for the Goals and objectives, by the completion of the course the goals are:</w:t>
            </w:r>
          </w:p>
          <w:p w14:paraId="5061380E" w14:textId="77777777" w:rsidR="00CC51EF" w:rsidRPr="007B5155" w:rsidRDefault="00CC51EF" w:rsidP="009A7ED0">
            <w:pPr>
              <w:pStyle w:val="ListParagraph"/>
              <w:numPr>
                <w:ilvl w:val="0"/>
                <w:numId w:val="32"/>
              </w:numPr>
              <w:rPr>
                <w:rFonts w:asciiTheme="majorBidi" w:hAnsiTheme="majorBidi" w:cstheme="majorBidi"/>
                <w:sz w:val="28"/>
                <w:szCs w:val="28"/>
                <w:lang w:bidi="ar-IQ"/>
              </w:rPr>
            </w:pPr>
            <w:r w:rsidRPr="007B5155">
              <w:rPr>
                <w:rFonts w:asciiTheme="majorBidi" w:hAnsiTheme="majorBidi" w:cstheme="majorBidi"/>
                <w:sz w:val="28"/>
                <w:szCs w:val="28"/>
                <w:lang w:bidi="ar-IQ"/>
              </w:rPr>
              <w:t>Introduce the concepts and meaning of network in live and work.</w:t>
            </w:r>
          </w:p>
          <w:p w14:paraId="3CB043A8" w14:textId="77777777" w:rsidR="00CC51EF" w:rsidRPr="007B5155" w:rsidRDefault="00CC51EF" w:rsidP="009A7ED0">
            <w:pPr>
              <w:pStyle w:val="ListParagraph"/>
              <w:numPr>
                <w:ilvl w:val="0"/>
                <w:numId w:val="32"/>
              </w:numPr>
              <w:rPr>
                <w:rFonts w:asciiTheme="majorBidi" w:hAnsiTheme="majorBidi" w:cstheme="majorBidi"/>
                <w:sz w:val="28"/>
                <w:szCs w:val="28"/>
                <w:lang w:bidi="ar-IQ"/>
              </w:rPr>
            </w:pPr>
            <w:r w:rsidRPr="007B5155">
              <w:rPr>
                <w:rFonts w:asciiTheme="majorBidi" w:hAnsiTheme="majorBidi" w:cstheme="majorBidi"/>
                <w:sz w:val="28"/>
                <w:szCs w:val="28"/>
                <w:lang w:bidi="ar-IQ"/>
              </w:rPr>
              <w:t>Understand "How it Works?" of every little detail of information transmit from sender to receiver through whole media.</w:t>
            </w:r>
          </w:p>
          <w:p w14:paraId="51206450" w14:textId="77777777" w:rsidR="00CC51EF" w:rsidRPr="007B5155" w:rsidRDefault="00CC51EF" w:rsidP="009A7ED0">
            <w:pPr>
              <w:pStyle w:val="ListParagraph"/>
              <w:numPr>
                <w:ilvl w:val="0"/>
                <w:numId w:val="32"/>
              </w:numPr>
              <w:rPr>
                <w:rFonts w:asciiTheme="majorBidi" w:hAnsiTheme="majorBidi" w:cstheme="majorBidi"/>
                <w:sz w:val="28"/>
                <w:szCs w:val="28"/>
                <w:lang w:bidi="ar-IQ"/>
              </w:rPr>
            </w:pPr>
            <w:r w:rsidRPr="007B5155">
              <w:rPr>
                <w:rFonts w:asciiTheme="majorBidi" w:hAnsiTheme="majorBidi" w:cstheme="majorBidi"/>
                <w:sz w:val="28"/>
                <w:szCs w:val="28"/>
                <w:lang w:bidi="ar-IQ"/>
              </w:rPr>
              <w:t>Compare the differences of using certain media instead of others.</w:t>
            </w:r>
          </w:p>
          <w:p w14:paraId="62B53A8F" w14:textId="77777777" w:rsidR="00CC51EF" w:rsidRPr="007B5155" w:rsidRDefault="00CC51EF" w:rsidP="009A7ED0">
            <w:pPr>
              <w:pStyle w:val="ListParagraph"/>
              <w:numPr>
                <w:ilvl w:val="0"/>
                <w:numId w:val="32"/>
              </w:numPr>
              <w:rPr>
                <w:rFonts w:asciiTheme="majorBidi" w:hAnsiTheme="majorBidi" w:cstheme="majorBidi"/>
                <w:sz w:val="28"/>
                <w:szCs w:val="28"/>
                <w:lang w:bidi="ar-IQ"/>
              </w:rPr>
            </w:pPr>
            <w:r w:rsidRPr="007B5155">
              <w:rPr>
                <w:rFonts w:asciiTheme="majorBidi" w:hAnsiTheme="majorBidi" w:cstheme="majorBidi"/>
                <w:sz w:val="28"/>
                <w:szCs w:val="28"/>
                <w:lang w:bidi="ar-IQ"/>
              </w:rPr>
              <w:t>Ability to cope with the accelerated knowledge of the computer networks fields.</w:t>
            </w:r>
          </w:p>
          <w:p w14:paraId="5D94768F"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color w:val="221F1F"/>
                <w:spacing w:val="1"/>
                <w:sz w:val="28"/>
                <w:szCs w:val="28"/>
              </w:rPr>
            </w:pPr>
            <w:r w:rsidRPr="007B5155">
              <w:rPr>
                <w:rFonts w:asciiTheme="majorBidi" w:hAnsiTheme="majorBidi" w:cstheme="majorBidi"/>
                <w:sz w:val="28"/>
                <w:szCs w:val="28"/>
                <w:lang w:bidi="ar-IQ"/>
              </w:rPr>
              <w:t>Learning the concepts of common network devices, such as routers, switches, servers …etc, which are the nerves of any network all over the world.</w:t>
            </w:r>
          </w:p>
        </w:tc>
      </w:tr>
    </w:tbl>
    <w:p w14:paraId="2EEE047E" w14:textId="77777777" w:rsidR="00CC51EF" w:rsidRPr="007B5155" w:rsidRDefault="00CC51EF" w:rsidP="00CC51EF">
      <w:pPr>
        <w:rPr>
          <w:rFonts w:asciiTheme="majorBidi" w:hAnsiTheme="majorBidi" w:cstheme="majorBidi"/>
          <w:vanish/>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CC51EF" w:rsidRPr="007B5155" w14:paraId="3614F04F" w14:textId="77777777" w:rsidTr="001D4070">
        <w:trPr>
          <w:trHeight w:val="684"/>
        </w:trPr>
        <w:tc>
          <w:tcPr>
            <w:tcW w:w="9720" w:type="dxa"/>
            <w:shd w:val="clear" w:color="auto" w:fill="A7BFDE"/>
            <w:vAlign w:val="center"/>
          </w:tcPr>
          <w:p w14:paraId="7C2F1A68" w14:textId="77777777" w:rsidR="00CC51EF" w:rsidRPr="00544E54" w:rsidRDefault="00CC51EF" w:rsidP="001D4070">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tl/>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tc>
      </w:tr>
      <w:tr w:rsidR="00CC51EF" w:rsidRPr="007B5155" w14:paraId="7A282264" w14:textId="77777777" w:rsidTr="001D4070">
        <w:trPr>
          <w:trHeight w:val="406"/>
        </w:trPr>
        <w:tc>
          <w:tcPr>
            <w:tcW w:w="9720" w:type="dxa"/>
            <w:shd w:val="clear" w:color="auto" w:fill="A7BFDE"/>
            <w:vAlign w:val="center"/>
          </w:tcPr>
          <w:p w14:paraId="5C53C929" w14:textId="77777777" w:rsidR="00CC51EF" w:rsidRDefault="00CC51EF" w:rsidP="009A7ED0">
            <w:pPr>
              <w:pStyle w:val="ListParagraph"/>
              <w:numPr>
                <w:ilvl w:val="0"/>
                <w:numId w:val="51"/>
              </w:numPr>
              <w:autoSpaceDE w:val="0"/>
              <w:autoSpaceDN w:val="0"/>
              <w:adjustRightInd w:val="0"/>
              <w:spacing w:after="120"/>
              <w:rPr>
                <w:rFonts w:ascii="Times New Roman" w:eastAsia="Times New Roman" w:hAnsi="Times New Roman" w:cs="Times New Roman"/>
                <w:sz w:val="28"/>
                <w:szCs w:val="28"/>
              </w:rPr>
            </w:pPr>
            <w:r>
              <w:rPr>
                <w:rFonts w:ascii="Times New Roman" w:eastAsia="Times New Roman" w:hAnsi="Times New Roman" w:cs="Times New Roman"/>
                <w:sz w:val="28"/>
                <w:szCs w:val="28"/>
              </w:rPr>
              <w:t>Cognitive goals</w:t>
            </w:r>
          </w:p>
          <w:p w14:paraId="15590828" w14:textId="77777777" w:rsidR="00CC51EF" w:rsidRPr="007B5155" w:rsidRDefault="00CC51EF" w:rsidP="001D4070">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1. Design a complete network project: give the correct decisions of choosing devices, doing all cabling work, and complete configuration of end user devices such as computer and servers.</w:t>
            </w:r>
          </w:p>
          <w:p w14:paraId="139AAD57" w14:textId="77777777" w:rsidR="00CC51EF" w:rsidRPr="007B5155" w:rsidRDefault="00CC51EF" w:rsidP="001D4070">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2. Analyze the addressing schemes through OSI layers (MAC, IP and Port Addressing).</w:t>
            </w:r>
          </w:p>
          <w:p w14:paraId="2FF8AF09" w14:textId="77777777" w:rsidR="00CC51EF" w:rsidRPr="007B5155" w:rsidRDefault="00CC51EF" w:rsidP="001D4070">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3. Trouble shoots and maintains problems that occur in networks through confident list of cause and effect (reason and answer).</w:t>
            </w:r>
          </w:p>
          <w:p w14:paraId="725FAA3C" w14:textId="77777777" w:rsidR="00CC51EF" w:rsidRPr="007B5155" w:rsidRDefault="00CC51EF" w:rsidP="001D4070">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4. Configure Cisco Routers through the use of static and dynamic routing protocols.</w:t>
            </w:r>
          </w:p>
          <w:p w14:paraId="5B12A1F4" w14:textId="77777777" w:rsidR="00CC51EF" w:rsidRPr="007B5155" w:rsidRDefault="00CC51EF" w:rsidP="001D4070">
            <w:pPr>
              <w:spacing w:before="240"/>
              <w:rPr>
                <w:rFonts w:asciiTheme="majorBidi" w:hAnsiTheme="majorBidi" w:cstheme="majorBidi"/>
                <w:sz w:val="28"/>
                <w:szCs w:val="28"/>
                <w:lang w:bidi="ar-IQ"/>
              </w:rPr>
            </w:pPr>
            <w:r w:rsidRPr="007B5155">
              <w:rPr>
                <w:rFonts w:asciiTheme="majorBidi" w:hAnsiTheme="majorBidi" w:cstheme="majorBidi"/>
                <w:sz w:val="28"/>
                <w:szCs w:val="28"/>
                <w:lang w:bidi="ar-IQ"/>
              </w:rPr>
              <w:t xml:space="preserve"> A5. Ability to calculate and classify any given IP address</w:t>
            </w:r>
          </w:p>
          <w:p w14:paraId="74DBE5AE" w14:textId="77777777" w:rsidR="00CC51EF" w:rsidRPr="00A40CA8" w:rsidRDefault="00CC51EF" w:rsidP="009A7ED0">
            <w:pPr>
              <w:pStyle w:val="ListParagraph"/>
              <w:numPr>
                <w:ilvl w:val="0"/>
                <w:numId w:val="51"/>
              </w:numPr>
              <w:autoSpaceDE w:val="0"/>
              <w:autoSpaceDN w:val="0"/>
              <w:adjustRightInd w:val="0"/>
              <w:spacing w:after="120"/>
              <w:rPr>
                <w:rFonts w:ascii="Times New Roman" w:eastAsia="Times New Roman" w:hAnsi="Times New Roman" w:cs="Times New Roman"/>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r>
              <w:rPr>
                <w:rFonts w:ascii="Times New Roman" w:hAnsi="Times New Roman" w:cs="Times New Roman"/>
                <w:color w:val="221F1F"/>
                <w:sz w:val="28"/>
                <w:szCs w:val="28"/>
              </w:rPr>
              <w:t>.</w:t>
            </w:r>
          </w:p>
          <w:p w14:paraId="33072E76" w14:textId="77777777" w:rsidR="00CC51EF" w:rsidRPr="007B5155" w:rsidRDefault="00CC51EF" w:rsidP="001D4070">
            <w:pPr>
              <w:spacing w:before="240"/>
              <w:rPr>
                <w:rFonts w:asciiTheme="majorBidi" w:hAnsiTheme="majorBidi" w:cstheme="majorBidi"/>
                <w:sz w:val="28"/>
                <w:szCs w:val="28"/>
              </w:rPr>
            </w:pPr>
            <w:r>
              <w:rPr>
                <w:rFonts w:asciiTheme="majorBidi" w:hAnsiTheme="majorBidi" w:cstheme="majorBidi"/>
                <w:sz w:val="28"/>
                <w:szCs w:val="28"/>
              </w:rPr>
              <w:t xml:space="preserve">B1. </w:t>
            </w:r>
            <w:r w:rsidRPr="007B5155">
              <w:rPr>
                <w:rFonts w:asciiTheme="majorBidi" w:hAnsiTheme="majorBidi" w:cstheme="majorBidi"/>
                <w:sz w:val="28"/>
                <w:szCs w:val="28"/>
              </w:rPr>
              <w:t>Know all parts and levels of network.</w:t>
            </w:r>
          </w:p>
          <w:p w14:paraId="358E2E39" w14:textId="77777777" w:rsidR="00CC51EF" w:rsidRDefault="00CC51EF" w:rsidP="001D4070">
            <w:pPr>
              <w:spacing w:before="240"/>
              <w:rPr>
                <w:rFonts w:asciiTheme="majorBidi" w:hAnsiTheme="majorBidi" w:cstheme="majorBidi"/>
                <w:sz w:val="28"/>
                <w:szCs w:val="28"/>
              </w:rPr>
            </w:pPr>
            <w:r w:rsidRPr="007B5155">
              <w:rPr>
                <w:rFonts w:asciiTheme="majorBidi" w:hAnsiTheme="majorBidi" w:cstheme="majorBidi"/>
                <w:sz w:val="28"/>
                <w:szCs w:val="28"/>
              </w:rPr>
              <w:t xml:space="preserve"> B2. Network maintenance and developing.</w:t>
            </w:r>
          </w:p>
          <w:p w14:paraId="2A9013E1" w14:textId="77777777" w:rsidR="00CC51EF" w:rsidRDefault="00CC51EF" w:rsidP="001D4070">
            <w:pPr>
              <w:spacing w:before="240"/>
              <w:rPr>
                <w:rFonts w:asciiTheme="majorBidi" w:eastAsia="Times New Roman" w:hAnsiTheme="majorBidi" w:cstheme="majorBidi"/>
                <w:color w:val="231F20"/>
                <w:sz w:val="28"/>
                <w:szCs w:val="28"/>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Teaching and Learning Methods</w:t>
            </w:r>
          </w:p>
          <w:p w14:paraId="74576A0A" w14:textId="77777777" w:rsidR="00CC51EF" w:rsidRPr="007B5155" w:rsidRDefault="00CC51EF" w:rsidP="009A7ED0">
            <w:pPr>
              <w:pStyle w:val="ListParagraph"/>
              <w:numPr>
                <w:ilvl w:val="0"/>
                <w:numId w:val="5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588BF087" w14:textId="77777777" w:rsidR="00CC51EF" w:rsidRPr="007B5155" w:rsidRDefault="00CC51EF" w:rsidP="009A7ED0">
            <w:pPr>
              <w:pStyle w:val="ListParagraph"/>
              <w:numPr>
                <w:ilvl w:val="0"/>
                <w:numId w:val="5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0B973E4B" w14:textId="77777777" w:rsidR="00CC51EF" w:rsidRPr="007B5155" w:rsidRDefault="00CC51EF" w:rsidP="009A7ED0">
            <w:pPr>
              <w:pStyle w:val="ListParagraph"/>
              <w:numPr>
                <w:ilvl w:val="0"/>
                <w:numId w:val="5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443D6F27" w14:textId="77777777" w:rsidR="00CC51EF" w:rsidRPr="007F56EF" w:rsidRDefault="00CC51EF" w:rsidP="009A7ED0">
            <w:pPr>
              <w:pStyle w:val="ListParagraph"/>
              <w:numPr>
                <w:ilvl w:val="0"/>
                <w:numId w:val="5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03DE15F2" w14:textId="77777777" w:rsidR="00CC51EF" w:rsidRPr="00A40CA8" w:rsidRDefault="00CC51EF" w:rsidP="001D4070">
            <w:pPr>
              <w:autoSpaceDE w:val="0"/>
              <w:autoSpaceDN w:val="0"/>
              <w:adjustRightInd w:val="0"/>
              <w:spacing w:after="120"/>
              <w:ind w:left="360"/>
              <w:rPr>
                <w:rFonts w:ascii="Times New Roman" w:eastAsia="Times New Roman" w:hAnsi="Times New Roman" w:cs="Times New Roman"/>
                <w:sz w:val="28"/>
                <w:szCs w:val="28"/>
              </w:rPr>
            </w:pPr>
          </w:p>
          <w:p w14:paraId="79FC922B"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698070BB"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7F71B289"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7DB3498"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3F7D8AC1" w14:textId="77777777" w:rsidR="00CC51EF" w:rsidRDefault="00CC51EF" w:rsidP="001D4070">
            <w:pPr>
              <w:autoSpaceDE w:val="0"/>
              <w:autoSpaceDN w:val="0"/>
              <w:adjustRightInd w:val="0"/>
              <w:spacing w:after="120"/>
              <w:rPr>
                <w:rFonts w:ascii="Times New Roman" w:eastAsia="Times New Roman" w:hAnsi="Times New Roman" w:cs="Times New Roman"/>
                <w:color w:val="000000"/>
                <w:sz w:val="28"/>
                <w:szCs w:val="28"/>
                <w:lang w:bidi="ar-IQ"/>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p w14:paraId="4E40D84B" w14:textId="77777777" w:rsidR="00CC51EF" w:rsidRPr="00F04B69" w:rsidRDefault="00CC51EF" w:rsidP="001D4070">
            <w:pPr>
              <w:rPr>
                <w:rFonts w:ascii="Times New Roman" w:eastAsia="Times New Roman" w:hAnsi="Times New Roman" w:cs="Times New Roman"/>
                <w:color w:val="221F1F"/>
                <w:sz w:val="28"/>
                <w:szCs w:val="28"/>
              </w:rPr>
            </w:pPr>
            <w:r>
              <w:rPr>
                <w:rFonts w:ascii="Times New Roman" w:eastAsia="Times New Roman" w:hAnsi="Times New Roman" w:cs="Times New Roman"/>
                <w:color w:val="221F1F"/>
                <w:spacing w:val="1"/>
                <w:sz w:val="28"/>
                <w:szCs w:val="28"/>
                <w:u w:val="single"/>
              </w:rPr>
              <w:t xml:space="preserve">C.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28B68858"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7D995C4D"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7F76E8FC"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0FD504DC"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p>
        </w:tc>
      </w:tr>
      <w:tr w:rsidR="00CC51EF" w:rsidRPr="007B5155" w14:paraId="049E0DBD" w14:textId="77777777" w:rsidTr="001D4070">
        <w:trPr>
          <w:trHeight w:val="511"/>
        </w:trPr>
        <w:tc>
          <w:tcPr>
            <w:tcW w:w="9720" w:type="dxa"/>
            <w:shd w:val="clear" w:color="auto" w:fill="A7BFDE"/>
            <w:vAlign w:val="center"/>
          </w:tcPr>
          <w:p w14:paraId="70BC588D" w14:textId="77777777" w:rsidR="00CC51EF" w:rsidRPr="00544E54" w:rsidRDefault="00CC51EF" w:rsidP="001D4070">
            <w:pPr>
              <w:autoSpaceDE w:val="0"/>
              <w:autoSpaceDN w:val="0"/>
              <w:adjustRightInd w:val="0"/>
              <w:rPr>
                <w:rFonts w:asciiTheme="majorBidi" w:hAnsiTheme="majorBidi" w:cstheme="majorBidi"/>
                <w:sz w:val="28"/>
                <w:szCs w:val="28"/>
                <w:rtl/>
                <w:lang w:bidi="ar-IQ"/>
              </w:rPr>
            </w:pPr>
            <w:r w:rsidRPr="00544E54">
              <w:rPr>
                <w:rFonts w:asciiTheme="majorBidi" w:hAnsiTheme="majorBidi" w:cstheme="majorBidi"/>
                <w:sz w:val="28"/>
                <w:szCs w:val="28"/>
              </w:rPr>
              <w:lastRenderedPageBreak/>
              <w:t>Teaching and Learning Method</w:t>
            </w:r>
          </w:p>
        </w:tc>
      </w:tr>
      <w:tr w:rsidR="00CC51EF" w:rsidRPr="007B5155" w14:paraId="294E22AC" w14:textId="77777777" w:rsidTr="001D4070">
        <w:trPr>
          <w:trHeight w:val="624"/>
        </w:trPr>
        <w:tc>
          <w:tcPr>
            <w:tcW w:w="9720" w:type="dxa"/>
            <w:shd w:val="clear" w:color="auto" w:fill="A7BFDE"/>
            <w:vAlign w:val="center"/>
          </w:tcPr>
          <w:p w14:paraId="3E81D085"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Lectures.</w:t>
            </w:r>
          </w:p>
          <w:p w14:paraId="15295563"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Tutorials.</w:t>
            </w:r>
          </w:p>
          <w:p w14:paraId="6DBD6CFC"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Homework and Assignments.</w:t>
            </w:r>
          </w:p>
          <w:p w14:paraId="170AFE54"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Lab. Experiments.</w:t>
            </w:r>
          </w:p>
          <w:p w14:paraId="1BCB9CE2"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Tests and Exams.</w:t>
            </w:r>
          </w:p>
          <w:p w14:paraId="6D4E3EB3"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In-Class Questions and Discussions.</w:t>
            </w:r>
          </w:p>
          <w:p w14:paraId="6DC8467F"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Connection between Theory and Application.</w:t>
            </w:r>
          </w:p>
          <w:p w14:paraId="37455E83"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Field Trips.</w:t>
            </w:r>
          </w:p>
          <w:p w14:paraId="7B47A279"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Extracurricular Activities.</w:t>
            </w:r>
          </w:p>
          <w:p w14:paraId="063108D3"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Seminars.</w:t>
            </w:r>
          </w:p>
          <w:p w14:paraId="222C4CB6"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In- and Out-Class oral conservations.</w:t>
            </w:r>
          </w:p>
          <w:p w14:paraId="1887B597" w14:textId="77777777" w:rsidR="00CC51EF" w:rsidRPr="007B5155" w:rsidRDefault="00CC51EF" w:rsidP="009A7ED0">
            <w:pPr>
              <w:pStyle w:val="ListParagraph"/>
              <w:numPr>
                <w:ilvl w:val="0"/>
                <w:numId w:val="31"/>
              </w:numPr>
              <w:autoSpaceDE w:val="0"/>
              <w:autoSpaceDN w:val="0"/>
              <w:adjustRightInd w:val="0"/>
              <w:rPr>
                <w:rFonts w:asciiTheme="majorBidi" w:hAnsiTheme="majorBidi" w:cstheme="majorBidi"/>
                <w:sz w:val="28"/>
                <w:szCs w:val="28"/>
                <w:lang w:bidi="ar-IQ"/>
              </w:rPr>
            </w:pPr>
            <w:r w:rsidRPr="007B5155">
              <w:rPr>
                <w:rFonts w:asciiTheme="majorBidi" w:hAnsiTheme="majorBidi" w:cstheme="majorBidi"/>
                <w:sz w:val="28"/>
                <w:szCs w:val="28"/>
              </w:rPr>
              <w:t xml:space="preserve"> Reports, Presentations, and Posters.</w:t>
            </w:r>
          </w:p>
        </w:tc>
      </w:tr>
      <w:tr w:rsidR="00CC51EF" w:rsidRPr="007B5155" w14:paraId="6507D88B" w14:textId="77777777" w:rsidTr="001D4070">
        <w:trPr>
          <w:trHeight w:val="478"/>
        </w:trPr>
        <w:tc>
          <w:tcPr>
            <w:tcW w:w="9720" w:type="dxa"/>
            <w:shd w:val="clear" w:color="auto" w:fill="A7BFDE"/>
            <w:vAlign w:val="center"/>
          </w:tcPr>
          <w:p w14:paraId="3594D888" w14:textId="77777777" w:rsidR="00CC51EF" w:rsidRPr="00544E54" w:rsidRDefault="00CC51EF" w:rsidP="001D4070">
            <w:pPr>
              <w:autoSpaceDE w:val="0"/>
              <w:autoSpaceDN w:val="0"/>
              <w:adjustRightInd w:val="0"/>
              <w:ind w:left="360"/>
              <w:rPr>
                <w:rFonts w:asciiTheme="majorBidi" w:hAnsiTheme="majorBidi" w:cstheme="majorBidi"/>
                <w:sz w:val="28"/>
                <w:szCs w:val="28"/>
                <w:rtl/>
                <w:lang w:bidi="ar-IQ"/>
              </w:rPr>
            </w:pPr>
            <w:r w:rsidRPr="00544E54">
              <w:rPr>
                <w:rFonts w:asciiTheme="majorBidi" w:hAnsiTheme="majorBidi" w:cstheme="majorBidi"/>
                <w:sz w:val="28"/>
                <w:szCs w:val="28"/>
              </w:rPr>
              <w:t xml:space="preserve"> Assessment Methods </w:t>
            </w:r>
          </w:p>
          <w:p w14:paraId="2A43AE27" w14:textId="77777777" w:rsidR="00CC51EF" w:rsidRPr="007B5155" w:rsidRDefault="00CC51EF" w:rsidP="001D4070">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1. Examinations, Tests, and Quizzes.</w:t>
            </w:r>
          </w:p>
          <w:p w14:paraId="017CD25B" w14:textId="77777777" w:rsidR="00CC51EF" w:rsidRPr="007B5155" w:rsidRDefault="00CC51EF" w:rsidP="001D4070">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2. Extracurricular Activities.</w:t>
            </w:r>
          </w:p>
          <w:p w14:paraId="2C9EABC6" w14:textId="77777777" w:rsidR="00CC51EF" w:rsidRPr="007B5155" w:rsidRDefault="00CC51EF" w:rsidP="001D4070">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3. Student Engagement during Lectures.</w:t>
            </w:r>
          </w:p>
          <w:p w14:paraId="5E30A60B" w14:textId="77777777" w:rsidR="00CC51EF" w:rsidRPr="007B5155" w:rsidRDefault="00CC51EF" w:rsidP="001D4070">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4. Responses Obtained from Students, Questionnaire about</w:t>
            </w:r>
          </w:p>
          <w:p w14:paraId="0B5ED48B" w14:textId="77777777" w:rsidR="00CC51EF" w:rsidRDefault="00CC51EF" w:rsidP="001D4070">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lastRenderedPageBreak/>
              <w:t>Curriculum and Faculty Member ( Instructor )</w:t>
            </w:r>
          </w:p>
          <w:p w14:paraId="500CA0E0" w14:textId="77777777" w:rsidR="00CC51EF"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G</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er</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z w:val="28"/>
                <w:szCs w:val="28"/>
              </w:rPr>
              <w:t>l</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d</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r</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h</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b</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3"/>
                <w:sz w:val="28"/>
                <w:szCs w:val="28"/>
              </w:rPr>
              <w:t xml:space="preserve"> </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r</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ns</w:t>
            </w:r>
            <w:r w:rsidRPr="007F56EF">
              <w:rPr>
                <w:rFonts w:ascii="Times New Roman" w:eastAsia="Times New Roman" w:hAnsi="Times New Roman" w:cs="Times New Roman"/>
                <w:color w:val="221F1F"/>
                <w:spacing w:val="-2"/>
                <w:sz w:val="28"/>
                <w:szCs w:val="28"/>
              </w:rPr>
              <w:t>f</w:t>
            </w:r>
            <w:r w:rsidRPr="007F56EF">
              <w:rPr>
                <w:rFonts w:ascii="Times New Roman" w:eastAsia="Times New Roman" w:hAnsi="Times New Roman" w:cs="Times New Roman"/>
                <w:color w:val="221F1F"/>
                <w:sz w:val="28"/>
                <w:szCs w:val="28"/>
              </w:rPr>
              <w:t>err</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s</w:t>
            </w:r>
            <w:r w:rsidRPr="007F56EF">
              <w:rPr>
                <w:rFonts w:ascii="Times New Roman" w:eastAsia="Times New Roman" w:hAnsi="Times New Roman" w:cs="Times New Roman"/>
                <w:color w:val="221F1F"/>
                <w:spacing w:val="-1"/>
                <w:sz w:val="28"/>
                <w:szCs w:val="28"/>
              </w:rPr>
              <w:t>k</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l</w:t>
            </w:r>
            <w:r w:rsidRPr="007F56EF">
              <w:rPr>
                <w:rFonts w:ascii="Times New Roman" w:eastAsia="Times New Roman" w:hAnsi="Times New Roman" w:cs="Times New Roman"/>
                <w:color w:val="221F1F"/>
                <w:spacing w:val="6"/>
                <w:sz w:val="28"/>
                <w:szCs w:val="28"/>
              </w:rPr>
              <w:t>s</w:t>
            </w:r>
            <w:r w:rsidRPr="007F56EF">
              <w:rPr>
                <w:rFonts w:ascii="Times New Roman" w:eastAsia="Times New Roman" w:hAnsi="Times New Roman" w:cs="Times New Roman"/>
                <w:color w:val="221F1F"/>
                <w:sz w:val="28"/>
                <w:szCs w:val="28"/>
              </w:rPr>
              <w:t>(</w:t>
            </w:r>
            <w:r w:rsidRPr="007F56EF">
              <w:rPr>
                <w:rFonts w:ascii="Times New Roman" w:eastAsia="Times New Roman" w:hAnsi="Times New Roman" w:cs="Times New Roman"/>
                <w:color w:val="221F1F"/>
                <w:spacing w:val="-1"/>
                <w:sz w:val="28"/>
                <w:szCs w:val="28"/>
              </w:rPr>
              <w:t>ot</w:t>
            </w:r>
            <w:r w:rsidRPr="007F56EF">
              <w:rPr>
                <w:rFonts w:ascii="Times New Roman" w:eastAsia="Times New Roman" w:hAnsi="Times New Roman" w:cs="Times New Roman"/>
                <w:color w:val="221F1F"/>
                <w:spacing w:val="1"/>
                <w:sz w:val="28"/>
                <w:szCs w:val="28"/>
              </w:rPr>
              <w:t>h</w:t>
            </w:r>
            <w:r w:rsidRPr="007F56EF">
              <w:rPr>
                <w:rFonts w:ascii="Times New Roman" w:eastAsia="Times New Roman" w:hAnsi="Times New Roman" w:cs="Times New Roman"/>
                <w:color w:val="221F1F"/>
                <w:sz w:val="28"/>
                <w:szCs w:val="28"/>
              </w:rPr>
              <w:t xml:space="preserve">er </w:t>
            </w:r>
            <w:r w:rsidRPr="007F56EF">
              <w:rPr>
                <w:rFonts w:ascii="Times New Roman" w:eastAsia="Times New Roman" w:hAnsi="Times New Roman" w:cs="Times New Roman"/>
                <w:color w:val="221F1F"/>
                <w:spacing w:val="-2"/>
                <w:sz w:val="28"/>
                <w:szCs w:val="28"/>
              </w:rPr>
              <w:t>s</w:t>
            </w:r>
            <w:r w:rsidRPr="007F56EF">
              <w:rPr>
                <w:rFonts w:ascii="Times New Roman" w:eastAsia="Times New Roman" w:hAnsi="Times New Roman" w:cs="Times New Roman"/>
                <w:color w:val="221F1F"/>
                <w:spacing w:val="-1"/>
                <w:sz w:val="28"/>
                <w:szCs w:val="28"/>
              </w:rPr>
              <w:t>k</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z w:val="28"/>
                <w:szCs w:val="28"/>
              </w:rPr>
              <w:t>s</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r</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t</w:t>
            </w:r>
            <w:r w:rsidRPr="007F56EF">
              <w:rPr>
                <w:rFonts w:ascii="Times New Roman" w:eastAsia="Times New Roman" w:hAnsi="Times New Roman" w:cs="Times New Roman"/>
                <w:color w:val="221F1F"/>
                <w:spacing w:val="-2"/>
                <w:sz w:val="28"/>
                <w:szCs w:val="28"/>
              </w:rPr>
              <w:t xml:space="preserve"> </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o  em</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y</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b</w:t>
            </w:r>
            <w:r w:rsidRPr="007F56EF">
              <w:rPr>
                <w:rFonts w:ascii="Times New Roman" w:eastAsia="Times New Roman" w:hAnsi="Times New Roman" w:cs="Times New Roman"/>
                <w:color w:val="221F1F"/>
                <w:spacing w:val="-1"/>
                <w:sz w:val="28"/>
                <w:szCs w:val="28"/>
              </w:rPr>
              <w:t>il</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y</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z w:val="28"/>
                <w:szCs w:val="28"/>
              </w:rPr>
              <w:t>r</w:t>
            </w:r>
            <w:r w:rsidRPr="007F56EF">
              <w:rPr>
                <w:rFonts w:ascii="Times New Roman" w:eastAsia="Times New Roman" w:hAnsi="Times New Roman" w:cs="Times New Roman"/>
                <w:color w:val="221F1F"/>
                <w:spacing w:val="1"/>
                <w:sz w:val="28"/>
                <w:szCs w:val="28"/>
              </w:rPr>
              <w:t>s</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z w:val="28"/>
                <w:szCs w:val="28"/>
              </w:rPr>
              <w:t>l</w:t>
            </w:r>
            <w:r w:rsidRPr="007F56EF">
              <w:rPr>
                <w:rFonts w:ascii="Times New Roman" w:eastAsia="Times New Roman" w:hAnsi="Times New Roman" w:cs="Times New Roman"/>
                <w:color w:val="221F1F"/>
                <w:spacing w:val="2"/>
                <w:sz w:val="28"/>
                <w:szCs w:val="28"/>
              </w:rPr>
              <w:t xml:space="preserve"> </w:t>
            </w:r>
            <w:r w:rsidRPr="007F56EF">
              <w:rPr>
                <w:rFonts w:ascii="Times New Roman" w:eastAsia="Times New Roman" w:hAnsi="Times New Roman" w:cs="Times New Roman"/>
                <w:color w:val="221F1F"/>
                <w:spacing w:val="-1"/>
                <w:sz w:val="28"/>
                <w:szCs w:val="28"/>
              </w:rPr>
              <w:t>d</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z w:val="28"/>
                <w:szCs w:val="28"/>
              </w:rPr>
              <w:t>me</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u w:val="single"/>
              </w:rPr>
              <w:t>)</w:t>
            </w:r>
          </w:p>
          <w:p w14:paraId="0F849D0D"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p>
          <w:p w14:paraId="6D89AFDF"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562CE809"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13CE7C03" w14:textId="77777777" w:rsidR="00CC51EF" w:rsidRPr="0049102B" w:rsidRDefault="00CC51EF" w:rsidP="001D40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7378314A" w14:textId="77777777" w:rsidR="00CC51EF" w:rsidRPr="007B5155" w:rsidRDefault="00CC51EF" w:rsidP="001D4070">
            <w:pPr>
              <w:widowControl w:val="0"/>
              <w:autoSpaceDE w:val="0"/>
              <w:autoSpaceDN w:val="0"/>
              <w:adjustRightInd w:val="0"/>
              <w:spacing w:after="0" w:line="264" w:lineRule="exact"/>
              <w:ind w:right="1704"/>
              <w:jc w:val="both"/>
              <w:rPr>
                <w:rFonts w:asciiTheme="majorBidi" w:hAnsiTheme="majorBidi" w:cstheme="majorBidi"/>
                <w:b/>
                <w:bCs/>
                <w:i/>
                <w:iCs/>
                <w:color w:val="000000"/>
                <w:sz w:val="28"/>
                <w:szCs w:val="28"/>
                <w:u w:val="single"/>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tc>
      </w:tr>
    </w:tbl>
    <w:p w14:paraId="790B45A7" w14:textId="77777777" w:rsidR="00CC51EF" w:rsidRPr="007B5155" w:rsidRDefault="00CC51EF" w:rsidP="00CC51EF">
      <w:pPr>
        <w:jc w:val="center"/>
        <w:rPr>
          <w:rFonts w:asciiTheme="majorBidi" w:hAnsiTheme="majorBidi" w:cstheme="majorBidi"/>
          <w:rtl/>
          <w:lang w:bidi="ar-IQ"/>
        </w:rPr>
      </w:pPr>
    </w:p>
    <w:p w14:paraId="407C0CDB" w14:textId="77777777" w:rsidR="00CC51EF" w:rsidRPr="007B5155" w:rsidRDefault="00CC51EF" w:rsidP="00CC51EF">
      <w:pPr>
        <w:rPr>
          <w:rFonts w:asciiTheme="majorBidi" w:hAnsiTheme="majorBidi" w:cstheme="majorBidi"/>
          <w:lang w:bidi="ar-IQ"/>
        </w:rPr>
      </w:pPr>
    </w:p>
    <w:p w14:paraId="72060AB1" w14:textId="77777777" w:rsidR="00CC51EF" w:rsidRPr="00CE1E81" w:rsidRDefault="00CC51EF" w:rsidP="00CC51EF">
      <w:pPr>
        <w:rPr>
          <w:rFonts w:asciiTheme="majorBidi" w:hAnsiTheme="majorBidi" w:cstheme="majorBidi"/>
          <w:sz w:val="28"/>
          <w:szCs w:val="28"/>
          <w:u w:val="single"/>
          <w:lang w:bidi="ar-IQ"/>
        </w:rPr>
      </w:pPr>
      <w:r w:rsidRPr="00CE1E81">
        <w:rPr>
          <w:rFonts w:asciiTheme="majorBidi" w:hAnsiTheme="majorBidi" w:cstheme="majorBidi"/>
          <w:sz w:val="28"/>
          <w:szCs w:val="28"/>
          <w:u w:val="single"/>
          <w:lang w:bidi="ar-IQ"/>
        </w:rPr>
        <w:t>10.Course Structure:</w:t>
      </w:r>
    </w:p>
    <w:tbl>
      <w:tblPr>
        <w:tblStyle w:val="GridTable4-Accent1"/>
        <w:tblW w:w="10121" w:type="dxa"/>
        <w:tblLook w:val="04A0" w:firstRow="1" w:lastRow="0" w:firstColumn="1" w:lastColumn="0" w:noHBand="0" w:noVBand="1"/>
      </w:tblPr>
      <w:tblGrid>
        <w:gridCol w:w="816"/>
        <w:gridCol w:w="879"/>
        <w:gridCol w:w="1293"/>
        <w:gridCol w:w="4330"/>
        <w:gridCol w:w="1413"/>
        <w:gridCol w:w="1390"/>
      </w:tblGrid>
      <w:tr w:rsidR="00CC51EF" w:rsidRPr="007B5155" w14:paraId="1510BDE5"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CD52009"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Weak</w:t>
            </w:r>
          </w:p>
        </w:tc>
        <w:tc>
          <w:tcPr>
            <w:tcW w:w="880" w:type="dxa"/>
          </w:tcPr>
          <w:p w14:paraId="473ADD4C"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Hours</w:t>
            </w:r>
          </w:p>
        </w:tc>
        <w:tc>
          <w:tcPr>
            <w:tcW w:w="1304" w:type="dxa"/>
          </w:tcPr>
          <w:p w14:paraId="38489955"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I</w:t>
            </w:r>
            <w:r w:rsidRPr="007B5155">
              <w:rPr>
                <w:rFonts w:asciiTheme="majorBidi" w:eastAsia="Times New Roman" w:hAnsiTheme="majorBidi" w:cstheme="majorBidi"/>
                <w:sz w:val="24"/>
                <w:szCs w:val="24"/>
                <w:lang w:bidi="ar-IQ"/>
              </w:rPr>
              <w:t>Los</w:t>
            </w:r>
          </w:p>
        </w:tc>
        <w:tc>
          <w:tcPr>
            <w:tcW w:w="4380" w:type="dxa"/>
          </w:tcPr>
          <w:p w14:paraId="542F1ADC"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8"/>
                <w:szCs w:val="28"/>
                <w:rtl/>
                <w:lang w:bidi="ar-IQ"/>
              </w:rPr>
            </w:pPr>
            <w:r w:rsidRPr="007B5155">
              <w:rPr>
                <w:rFonts w:asciiTheme="majorBidi" w:eastAsia="Times New Roman" w:hAnsiTheme="majorBidi" w:cstheme="majorBidi"/>
                <w:sz w:val="28"/>
                <w:szCs w:val="28"/>
                <w:lang w:bidi="ar-IQ"/>
              </w:rPr>
              <w:t>Topic title</w:t>
            </w:r>
          </w:p>
        </w:tc>
        <w:tc>
          <w:tcPr>
            <w:tcW w:w="1417" w:type="dxa"/>
          </w:tcPr>
          <w:p w14:paraId="2E26409E"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eaching method</w:t>
            </w:r>
          </w:p>
        </w:tc>
        <w:tc>
          <w:tcPr>
            <w:tcW w:w="1350" w:type="dxa"/>
          </w:tcPr>
          <w:p w14:paraId="0C89A6F2"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ssessment</w:t>
            </w:r>
          </w:p>
          <w:p w14:paraId="17D65893" w14:textId="77777777" w:rsidR="00CC51EF" w:rsidRPr="007B5155"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Method</w:t>
            </w:r>
          </w:p>
        </w:tc>
      </w:tr>
      <w:tr w:rsidR="00CC51EF" w:rsidRPr="007B5155" w14:paraId="0997D76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E51C066"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w:t>
            </w:r>
          </w:p>
        </w:tc>
        <w:tc>
          <w:tcPr>
            <w:tcW w:w="880" w:type="dxa"/>
          </w:tcPr>
          <w:p w14:paraId="614EEA76"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p w14:paraId="2B858FCE"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3DEA8AA2"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9D5368D" w14:textId="77777777" w:rsidR="00CC51EF" w:rsidRPr="007B5155" w:rsidRDefault="00CC51EF" w:rsidP="001D407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39AA6E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 A1</w:t>
            </w:r>
          </w:p>
        </w:tc>
        <w:tc>
          <w:tcPr>
            <w:tcW w:w="4380" w:type="dxa"/>
          </w:tcPr>
          <w:p w14:paraId="4F02948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computer Networks</w:t>
            </w:r>
          </w:p>
        </w:tc>
        <w:tc>
          <w:tcPr>
            <w:tcW w:w="1417" w:type="dxa"/>
          </w:tcPr>
          <w:p w14:paraId="310A103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A1CAE6C"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95C580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6A9C28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62338EE"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12EA27F"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w:t>
            </w:r>
          </w:p>
        </w:tc>
        <w:tc>
          <w:tcPr>
            <w:tcW w:w="880" w:type="dxa"/>
          </w:tcPr>
          <w:p w14:paraId="151C9817"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5035571"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BF1948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DDC265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71B8621F" w14:textId="77777777" w:rsidR="00CC51EF" w:rsidRPr="007B5155" w:rsidRDefault="00CC51EF" w:rsidP="001D407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Introduction to computer Networks</w:t>
            </w:r>
          </w:p>
        </w:tc>
        <w:tc>
          <w:tcPr>
            <w:tcW w:w="1417" w:type="dxa"/>
          </w:tcPr>
          <w:p w14:paraId="4999432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7B1639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B4580F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470CAD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57568EE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04BE897"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3</w:t>
            </w:r>
          </w:p>
        </w:tc>
        <w:tc>
          <w:tcPr>
            <w:tcW w:w="880" w:type="dxa"/>
          </w:tcPr>
          <w:p w14:paraId="3B26B283"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69B1445"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6657C4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4E5C6D4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AD9285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Introduction to computer Networks </w:t>
            </w:r>
          </w:p>
        </w:tc>
        <w:tc>
          <w:tcPr>
            <w:tcW w:w="1417" w:type="dxa"/>
          </w:tcPr>
          <w:p w14:paraId="07EC7802"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5C48A4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FF92C9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531820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3B7BD48"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EB50285"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4</w:t>
            </w:r>
          </w:p>
        </w:tc>
        <w:tc>
          <w:tcPr>
            <w:tcW w:w="880" w:type="dxa"/>
          </w:tcPr>
          <w:p w14:paraId="712E708B"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DA08899"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2A5120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1B2469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2F4B5F8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rinciples of Network Applications</w:t>
            </w:r>
          </w:p>
          <w:p w14:paraId="799CB939"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p>
        </w:tc>
        <w:tc>
          <w:tcPr>
            <w:tcW w:w="1417" w:type="dxa"/>
          </w:tcPr>
          <w:p w14:paraId="0C7AC83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D60311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E48E96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E2F9D7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8B73F5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AE56D11"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5</w:t>
            </w:r>
          </w:p>
        </w:tc>
        <w:tc>
          <w:tcPr>
            <w:tcW w:w="880" w:type="dxa"/>
          </w:tcPr>
          <w:p w14:paraId="6E95ECF4"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8B04D4C"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E920B7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3CDB5A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35BFC6E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Web and HTTP</w:t>
            </w:r>
          </w:p>
        </w:tc>
        <w:tc>
          <w:tcPr>
            <w:tcW w:w="1417" w:type="dxa"/>
          </w:tcPr>
          <w:p w14:paraId="193F4F8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2CDB01A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8DB371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3CDC410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5525F95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9060DB3"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6</w:t>
            </w:r>
          </w:p>
        </w:tc>
        <w:tc>
          <w:tcPr>
            <w:tcW w:w="880" w:type="dxa"/>
          </w:tcPr>
          <w:p w14:paraId="58487A19"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F80E46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EC71CA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7A33FC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CD1D07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Web and HTTP</w:t>
            </w:r>
          </w:p>
        </w:tc>
        <w:tc>
          <w:tcPr>
            <w:tcW w:w="1417" w:type="dxa"/>
          </w:tcPr>
          <w:p w14:paraId="2836464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4534149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A06170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6AD65C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EB61A7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CDADF49"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7</w:t>
            </w:r>
          </w:p>
        </w:tc>
        <w:tc>
          <w:tcPr>
            <w:tcW w:w="880" w:type="dxa"/>
          </w:tcPr>
          <w:p w14:paraId="63B4D034"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AA44F2E"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C7E6DF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194D061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3AEFF2F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DNS</w:t>
            </w:r>
          </w:p>
        </w:tc>
        <w:tc>
          <w:tcPr>
            <w:tcW w:w="1417" w:type="dxa"/>
          </w:tcPr>
          <w:p w14:paraId="2249515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1C32FE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810B56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640D565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CC81581"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B22901D"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8</w:t>
            </w:r>
          </w:p>
        </w:tc>
        <w:tc>
          <w:tcPr>
            <w:tcW w:w="880" w:type="dxa"/>
          </w:tcPr>
          <w:p w14:paraId="57FF81A0"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01CAFD8"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792A75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02AA57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7F1A03C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Transport Layer</w:t>
            </w:r>
          </w:p>
        </w:tc>
        <w:tc>
          <w:tcPr>
            <w:tcW w:w="1417" w:type="dxa"/>
          </w:tcPr>
          <w:p w14:paraId="240F71F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F94BB7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7E8CC2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8ECBAD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4DC4C11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2EDE270"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9</w:t>
            </w:r>
          </w:p>
        </w:tc>
        <w:tc>
          <w:tcPr>
            <w:tcW w:w="880" w:type="dxa"/>
          </w:tcPr>
          <w:p w14:paraId="1B149DCF"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0F6CDBE"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73FA6B3"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FEAEF1A"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72E3A82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UDP</w:t>
            </w:r>
          </w:p>
        </w:tc>
        <w:tc>
          <w:tcPr>
            <w:tcW w:w="1417" w:type="dxa"/>
          </w:tcPr>
          <w:p w14:paraId="22B5B69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302B303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3E4F0D8"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0F8398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1CED856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02FAA22"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0</w:t>
            </w:r>
          </w:p>
        </w:tc>
        <w:tc>
          <w:tcPr>
            <w:tcW w:w="880" w:type="dxa"/>
          </w:tcPr>
          <w:p w14:paraId="0F9E8A1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0241627"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372BDC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3E7F69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64EC545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rinciples of Reliable Data Transfer</w:t>
            </w:r>
          </w:p>
        </w:tc>
        <w:tc>
          <w:tcPr>
            <w:tcW w:w="1417" w:type="dxa"/>
          </w:tcPr>
          <w:p w14:paraId="596BE0F2"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AA19A3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4A675A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40FBF4D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5DF4150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F24507B"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1</w:t>
            </w:r>
          </w:p>
        </w:tc>
        <w:tc>
          <w:tcPr>
            <w:tcW w:w="880" w:type="dxa"/>
          </w:tcPr>
          <w:p w14:paraId="0F306D22"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4FD75AC9"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3C2BC0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0B3CDF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7CF1D89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CP</w:t>
            </w:r>
          </w:p>
        </w:tc>
        <w:tc>
          <w:tcPr>
            <w:tcW w:w="1417" w:type="dxa"/>
          </w:tcPr>
          <w:p w14:paraId="650E3054"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C60F7E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5F126C1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60CAC4F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5C30116E"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77D83FDA"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2</w:t>
            </w:r>
          </w:p>
        </w:tc>
        <w:tc>
          <w:tcPr>
            <w:tcW w:w="880" w:type="dxa"/>
          </w:tcPr>
          <w:p w14:paraId="3E168DE0"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24D91A3"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4D8C3B9"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AD9822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lastRenderedPageBreak/>
              <w:t>Item A1</w:t>
            </w:r>
          </w:p>
        </w:tc>
        <w:tc>
          <w:tcPr>
            <w:tcW w:w="4380" w:type="dxa"/>
          </w:tcPr>
          <w:p w14:paraId="4563CD6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ipelined Protocols</w:t>
            </w:r>
          </w:p>
        </w:tc>
        <w:tc>
          <w:tcPr>
            <w:tcW w:w="1417" w:type="dxa"/>
          </w:tcPr>
          <w:p w14:paraId="20CB556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33978B8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T-Methods</w:t>
            </w:r>
          </w:p>
        </w:tc>
        <w:tc>
          <w:tcPr>
            <w:tcW w:w="1350" w:type="dxa"/>
          </w:tcPr>
          <w:p w14:paraId="57D1C98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 xml:space="preserve">From 1 to4 of </w:t>
            </w:r>
          </w:p>
          <w:p w14:paraId="262E6046"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A-Methods</w:t>
            </w:r>
          </w:p>
        </w:tc>
      </w:tr>
      <w:tr w:rsidR="00CC51EF" w:rsidRPr="007B5155" w14:paraId="1DFEF61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B19850C"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13</w:t>
            </w:r>
          </w:p>
        </w:tc>
        <w:tc>
          <w:tcPr>
            <w:tcW w:w="880" w:type="dxa"/>
          </w:tcPr>
          <w:p w14:paraId="5D120043"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6A1018E"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9C557B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62C1D02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05A6FFC"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low control</w:t>
            </w:r>
          </w:p>
        </w:tc>
        <w:tc>
          <w:tcPr>
            <w:tcW w:w="1417" w:type="dxa"/>
          </w:tcPr>
          <w:p w14:paraId="6886E2E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9BB6EE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69AED4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408DE10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1EC347B"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934297F"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4</w:t>
            </w:r>
          </w:p>
        </w:tc>
        <w:tc>
          <w:tcPr>
            <w:tcW w:w="880" w:type="dxa"/>
          </w:tcPr>
          <w:p w14:paraId="4128D61D"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6AADC5E"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3D4E71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49B1B77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1D7477D" w14:textId="77777777" w:rsidR="00CC51EF" w:rsidRPr="007B5155" w:rsidRDefault="00CC51EF" w:rsidP="001D407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Principles of Congestion Control</w:t>
            </w:r>
          </w:p>
        </w:tc>
        <w:tc>
          <w:tcPr>
            <w:tcW w:w="1417" w:type="dxa"/>
          </w:tcPr>
          <w:p w14:paraId="7ADE4D4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3D4809A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FA6B8D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A0EB96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4F7EF57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DA64122"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5</w:t>
            </w:r>
          </w:p>
        </w:tc>
        <w:tc>
          <w:tcPr>
            <w:tcW w:w="880" w:type="dxa"/>
          </w:tcPr>
          <w:p w14:paraId="3E1D5EF0"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7CFEFC3"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F2DC5C2"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A088CFA"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25152312"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lang w:bidi="ar-IQ"/>
              </w:rPr>
            </w:pPr>
            <w:r w:rsidRPr="007B5155">
              <w:rPr>
                <w:rFonts w:asciiTheme="majorBidi" w:eastAsia="Times New Roman" w:hAnsiTheme="majorBidi" w:cstheme="majorBidi"/>
                <w:sz w:val="24"/>
                <w:szCs w:val="24"/>
                <w:lang w:bidi="ar-IQ"/>
              </w:rPr>
              <w:t>TCP Congestion Control</w:t>
            </w:r>
          </w:p>
        </w:tc>
        <w:tc>
          <w:tcPr>
            <w:tcW w:w="1417" w:type="dxa"/>
          </w:tcPr>
          <w:p w14:paraId="36EF319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14F709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F9E08F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CCA147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C2F7336"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49AA0FA"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6</w:t>
            </w:r>
          </w:p>
        </w:tc>
        <w:tc>
          <w:tcPr>
            <w:tcW w:w="880" w:type="dxa"/>
          </w:tcPr>
          <w:p w14:paraId="4B1E881D"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D588C9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9163E5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6562868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0FCF59F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Network Layer</w:t>
            </w:r>
          </w:p>
        </w:tc>
        <w:tc>
          <w:tcPr>
            <w:tcW w:w="1417" w:type="dxa"/>
          </w:tcPr>
          <w:p w14:paraId="20BBDED5"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260536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46BFE25"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E018A9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2E53344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363D813"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7</w:t>
            </w:r>
          </w:p>
        </w:tc>
        <w:tc>
          <w:tcPr>
            <w:tcW w:w="880" w:type="dxa"/>
          </w:tcPr>
          <w:p w14:paraId="68653BAC"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EAF2F79"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1BCDD5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5844F22"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6FDCC75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Virtual Circuit and Datagram Networks</w:t>
            </w:r>
          </w:p>
        </w:tc>
        <w:tc>
          <w:tcPr>
            <w:tcW w:w="1417" w:type="dxa"/>
          </w:tcPr>
          <w:p w14:paraId="03D8DF94"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3205EB7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825E3C8"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0A03D0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34C0BACB"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49095ABD"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8</w:t>
            </w:r>
          </w:p>
        </w:tc>
        <w:tc>
          <w:tcPr>
            <w:tcW w:w="880" w:type="dxa"/>
          </w:tcPr>
          <w:p w14:paraId="06EAE16D"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7BD6C120"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8BBE11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AB7CC02"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581A44A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Router Internals</w:t>
            </w:r>
          </w:p>
        </w:tc>
        <w:tc>
          <w:tcPr>
            <w:tcW w:w="1417" w:type="dxa"/>
          </w:tcPr>
          <w:p w14:paraId="02C902B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47A72A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188D961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AC4A37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093D5A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0CAC30E"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9</w:t>
            </w:r>
          </w:p>
        </w:tc>
        <w:tc>
          <w:tcPr>
            <w:tcW w:w="880" w:type="dxa"/>
          </w:tcPr>
          <w:p w14:paraId="5DA9CA99"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5CE399B"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384C9F8"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845270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0FF8168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Internet Protocol (IP)</w:t>
            </w:r>
          </w:p>
        </w:tc>
        <w:tc>
          <w:tcPr>
            <w:tcW w:w="1417" w:type="dxa"/>
          </w:tcPr>
          <w:p w14:paraId="3B844B9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D5411C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D3AF52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9DBCEA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5E8FD4F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279351A"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0</w:t>
            </w:r>
          </w:p>
        </w:tc>
        <w:tc>
          <w:tcPr>
            <w:tcW w:w="880" w:type="dxa"/>
          </w:tcPr>
          <w:p w14:paraId="1EF6E57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0CDB07F"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DF89655"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4AC1C6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09CBC6B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Routing Algorithms</w:t>
            </w:r>
          </w:p>
        </w:tc>
        <w:tc>
          <w:tcPr>
            <w:tcW w:w="1417" w:type="dxa"/>
          </w:tcPr>
          <w:p w14:paraId="6993F03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B743B1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50C910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2E250DD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30F4808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EE9802A"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1</w:t>
            </w:r>
          </w:p>
        </w:tc>
        <w:tc>
          <w:tcPr>
            <w:tcW w:w="880" w:type="dxa"/>
          </w:tcPr>
          <w:p w14:paraId="6EE697D5"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F5BB8A6"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CC76BE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9846912"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57BFA8AF"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Routing Algorithms</w:t>
            </w:r>
          </w:p>
        </w:tc>
        <w:tc>
          <w:tcPr>
            <w:tcW w:w="1417" w:type="dxa"/>
          </w:tcPr>
          <w:p w14:paraId="6EB736E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5C273B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FDE230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7F36EF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EAB5BC8"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EF46901"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2</w:t>
            </w:r>
          </w:p>
        </w:tc>
        <w:tc>
          <w:tcPr>
            <w:tcW w:w="880" w:type="dxa"/>
          </w:tcPr>
          <w:p w14:paraId="716D25A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34A4CCA"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5470A20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00576D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6CACBD5E" w14:textId="77777777" w:rsidR="00CC51EF" w:rsidRPr="007B5155" w:rsidRDefault="00CC51EF" w:rsidP="001D407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Routing in the Internet</w:t>
            </w:r>
          </w:p>
        </w:tc>
        <w:tc>
          <w:tcPr>
            <w:tcW w:w="1417" w:type="dxa"/>
          </w:tcPr>
          <w:p w14:paraId="39E99FE2"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2A7758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D554A8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4C1938F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3CC5C74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EECF1C2"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3</w:t>
            </w:r>
          </w:p>
        </w:tc>
        <w:tc>
          <w:tcPr>
            <w:tcW w:w="880" w:type="dxa"/>
          </w:tcPr>
          <w:p w14:paraId="33035ABF"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2BD1EDD"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C55D71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14290F7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0642B248"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Broadcast and Multicast Routing</w:t>
            </w:r>
          </w:p>
        </w:tc>
        <w:tc>
          <w:tcPr>
            <w:tcW w:w="1417" w:type="dxa"/>
          </w:tcPr>
          <w:p w14:paraId="47BE1F2A"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3BE722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1C2D876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9B12ADB"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2A40669B"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0A7A158F"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4</w:t>
            </w:r>
          </w:p>
        </w:tc>
        <w:tc>
          <w:tcPr>
            <w:tcW w:w="880" w:type="dxa"/>
          </w:tcPr>
          <w:p w14:paraId="0899B59E"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BD91763"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262F228"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48F09D0E"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51C60896"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Data Link Layer</w:t>
            </w:r>
          </w:p>
        </w:tc>
        <w:tc>
          <w:tcPr>
            <w:tcW w:w="1417" w:type="dxa"/>
          </w:tcPr>
          <w:p w14:paraId="35444EE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8943A7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994418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7A1838D"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5A8EF1C"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tcPr>
          <w:p w14:paraId="03AD0C7F"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5</w:t>
            </w:r>
          </w:p>
        </w:tc>
        <w:tc>
          <w:tcPr>
            <w:tcW w:w="880" w:type="dxa"/>
          </w:tcPr>
          <w:p w14:paraId="20C522DB"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45D6E04F"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5F680BB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5975815"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0A1AF23A"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Error Detection and Correction Techniques</w:t>
            </w:r>
          </w:p>
        </w:tc>
        <w:tc>
          <w:tcPr>
            <w:tcW w:w="1417" w:type="dxa"/>
          </w:tcPr>
          <w:p w14:paraId="46CB515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0FB7DC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B13E2C0"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4EEBBD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A31B2E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CE9F45E"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6</w:t>
            </w:r>
          </w:p>
        </w:tc>
        <w:tc>
          <w:tcPr>
            <w:tcW w:w="880" w:type="dxa"/>
          </w:tcPr>
          <w:p w14:paraId="565082E7"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9BAC011"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C67387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EED594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52881B1E"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Multiple Access Links and Protocols</w:t>
            </w:r>
          </w:p>
        </w:tc>
        <w:tc>
          <w:tcPr>
            <w:tcW w:w="1417" w:type="dxa"/>
          </w:tcPr>
          <w:p w14:paraId="4A852B8F"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1E4E8B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5C161B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6CDA4A3"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6214645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FA8BF14"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7</w:t>
            </w:r>
          </w:p>
        </w:tc>
        <w:tc>
          <w:tcPr>
            <w:tcW w:w="880" w:type="dxa"/>
          </w:tcPr>
          <w:p w14:paraId="57B72B78"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90B8631"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A27D959"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5C9F31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4F8079D3"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Switched LANs</w:t>
            </w:r>
          </w:p>
        </w:tc>
        <w:tc>
          <w:tcPr>
            <w:tcW w:w="1417" w:type="dxa"/>
          </w:tcPr>
          <w:p w14:paraId="0ECE68C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F963498"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06C7BB1"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3CD2124A"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7DBA0CB0"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4359638C"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8</w:t>
            </w:r>
          </w:p>
        </w:tc>
        <w:tc>
          <w:tcPr>
            <w:tcW w:w="880" w:type="dxa"/>
          </w:tcPr>
          <w:p w14:paraId="574CCFD1"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38CD7C96"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E316367"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7BF494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5069E621" w14:textId="77777777" w:rsidR="00CC51EF" w:rsidRPr="007B5155" w:rsidRDefault="00CC51EF" w:rsidP="001D407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LAN Virtualization</w:t>
            </w:r>
          </w:p>
        </w:tc>
        <w:tc>
          <w:tcPr>
            <w:tcW w:w="1417" w:type="dxa"/>
          </w:tcPr>
          <w:p w14:paraId="09AE5D9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148A53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5AF746D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B6646E1"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23F6B32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585ABCE"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9</w:t>
            </w:r>
          </w:p>
        </w:tc>
        <w:tc>
          <w:tcPr>
            <w:tcW w:w="880" w:type="dxa"/>
          </w:tcPr>
          <w:p w14:paraId="541CDF04"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72A48CD8" w14:textId="77777777" w:rsidR="00CC51EF" w:rsidRPr="007B515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DBC25F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60A4DED"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745C4FF7"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Data Center Networking</w:t>
            </w:r>
          </w:p>
        </w:tc>
        <w:tc>
          <w:tcPr>
            <w:tcW w:w="1417" w:type="dxa"/>
          </w:tcPr>
          <w:p w14:paraId="1474B2E4"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BFF878E"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5002B4C"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228A0536" w14:textId="77777777" w:rsidR="00CC51EF" w:rsidRPr="007B515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CC51EF" w:rsidRPr="007B5155" w14:paraId="2CB183AD"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4A446E8F" w14:textId="77777777" w:rsidR="00CC51EF" w:rsidRPr="007B5155" w:rsidRDefault="00CC51EF" w:rsidP="001D4070">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30</w:t>
            </w:r>
          </w:p>
        </w:tc>
        <w:tc>
          <w:tcPr>
            <w:tcW w:w="880" w:type="dxa"/>
          </w:tcPr>
          <w:p w14:paraId="3E523A0B"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73898685" w14:textId="77777777" w:rsidR="00CC51EF" w:rsidRPr="007B515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DFA83F0"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EA4967C"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lastRenderedPageBreak/>
              <w:t>Item A4, A5</w:t>
            </w:r>
          </w:p>
        </w:tc>
        <w:tc>
          <w:tcPr>
            <w:tcW w:w="4380" w:type="dxa"/>
          </w:tcPr>
          <w:p w14:paraId="5B2DD61B"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hysical Layer</w:t>
            </w:r>
          </w:p>
        </w:tc>
        <w:tc>
          <w:tcPr>
            <w:tcW w:w="1417" w:type="dxa"/>
          </w:tcPr>
          <w:p w14:paraId="087BB975"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D866359"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T-Methods</w:t>
            </w:r>
          </w:p>
        </w:tc>
        <w:tc>
          <w:tcPr>
            <w:tcW w:w="1350" w:type="dxa"/>
          </w:tcPr>
          <w:p w14:paraId="779DF664"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 xml:space="preserve">From 1 to4 of </w:t>
            </w:r>
          </w:p>
          <w:p w14:paraId="020248DA" w14:textId="77777777" w:rsidR="00CC51EF" w:rsidRPr="007B515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A-Methods</w:t>
            </w:r>
          </w:p>
        </w:tc>
      </w:tr>
    </w:tbl>
    <w:p w14:paraId="31154B55" w14:textId="77777777" w:rsidR="00CC51EF" w:rsidRDefault="00CC51EF" w:rsidP="00CC51EF">
      <w:pPr>
        <w:widowControl w:val="0"/>
        <w:autoSpaceDE w:val="0"/>
        <w:autoSpaceDN w:val="0"/>
        <w:adjustRightInd w:val="0"/>
        <w:spacing w:before="8" w:after="0" w:line="160" w:lineRule="exact"/>
        <w:ind w:right="-20"/>
        <w:rPr>
          <w:rFonts w:ascii="Times New Roman" w:hAnsi="Times New Roman" w:cs="Times New Roman"/>
          <w:sz w:val="16"/>
          <w:szCs w:val="16"/>
        </w:rPr>
      </w:pPr>
    </w:p>
    <w:p w14:paraId="18F7D14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76252D2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CC51EF" w14:paraId="760DAC61"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B41CACC" w14:textId="77777777" w:rsidR="00CC51EF" w:rsidRDefault="00CC51EF"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36B1FE85"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59AEEE4"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23CB58CD"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B1A7E3F"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26A258E" w14:textId="77777777" w:rsidR="00CC51EF" w:rsidRPr="00CE1E81" w:rsidRDefault="00CC51EF" w:rsidP="009A7ED0">
            <w:pPr>
              <w:numPr>
                <w:ilvl w:val="0"/>
                <w:numId w:val="33"/>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Computer Network A Top Down Approach, by </w:t>
            </w:r>
            <w:r w:rsidRPr="00CE1E81">
              <w:rPr>
                <w:rFonts w:asciiTheme="majorBidi" w:hAnsiTheme="majorBidi" w:cstheme="majorBidi"/>
                <w:i/>
                <w:iCs/>
                <w:sz w:val="28"/>
                <w:szCs w:val="28"/>
              </w:rPr>
              <w:t>James F. Kourse</w:t>
            </w:r>
            <w:r w:rsidRPr="00CE1E81">
              <w:rPr>
                <w:rFonts w:asciiTheme="majorBidi" w:hAnsiTheme="majorBidi" w:cstheme="majorBidi"/>
                <w:sz w:val="28"/>
                <w:szCs w:val="28"/>
              </w:rPr>
              <w:t>, 6 th edition 2017.</w:t>
            </w:r>
          </w:p>
          <w:p w14:paraId="4D2F9D4A" w14:textId="77777777" w:rsidR="00CC51EF" w:rsidRPr="00CE1E81" w:rsidRDefault="00CC51EF" w:rsidP="001D4070">
            <w:pPr>
              <w:widowControl w:val="0"/>
              <w:autoSpaceDE w:val="0"/>
              <w:autoSpaceDN w:val="0"/>
              <w:adjustRightInd w:val="0"/>
              <w:spacing w:after="0" w:line="240" w:lineRule="auto"/>
              <w:rPr>
                <w:rFonts w:ascii="Times New Roman" w:hAnsi="Times New Roman" w:cs="Times New Roman"/>
                <w:sz w:val="28"/>
                <w:szCs w:val="28"/>
              </w:rPr>
            </w:pPr>
          </w:p>
        </w:tc>
      </w:tr>
      <w:tr w:rsidR="00CC51EF" w14:paraId="46FBF727" w14:textId="77777777" w:rsidTr="001D4070">
        <w:trPr>
          <w:trHeight w:hRule="exact" w:val="2941"/>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657DF79A"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2C90AD22"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454EB131"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6F07558" w14:textId="77777777" w:rsidR="00CC51EF" w:rsidRPr="00CE1E81" w:rsidRDefault="00CC51EF" w:rsidP="009A7ED0">
            <w:pPr>
              <w:numPr>
                <w:ilvl w:val="0"/>
                <w:numId w:val="33"/>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Data Communications and Networking, by </w:t>
            </w:r>
            <w:r w:rsidRPr="00CE1E81">
              <w:rPr>
                <w:rFonts w:asciiTheme="majorBidi" w:hAnsiTheme="majorBidi" w:cstheme="majorBidi"/>
                <w:i/>
                <w:iCs/>
                <w:sz w:val="28"/>
                <w:szCs w:val="28"/>
              </w:rPr>
              <w:t>Behrouz A. Forouzan</w:t>
            </w:r>
            <w:r w:rsidRPr="00CE1E81">
              <w:rPr>
                <w:rFonts w:asciiTheme="majorBidi" w:hAnsiTheme="majorBidi" w:cstheme="majorBidi"/>
                <w:sz w:val="28"/>
                <w:szCs w:val="28"/>
              </w:rPr>
              <w:t xml:space="preserve"> , 5th Edition 2013.</w:t>
            </w:r>
          </w:p>
          <w:p w14:paraId="01D2BB4A" w14:textId="77777777" w:rsidR="00CC51EF" w:rsidRPr="00CE1E81" w:rsidRDefault="00CC51EF" w:rsidP="009A7ED0">
            <w:pPr>
              <w:numPr>
                <w:ilvl w:val="0"/>
                <w:numId w:val="33"/>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Computer Network by </w:t>
            </w:r>
            <w:r w:rsidRPr="00CE1E81">
              <w:rPr>
                <w:rFonts w:asciiTheme="majorBidi" w:hAnsiTheme="majorBidi" w:cstheme="majorBidi"/>
                <w:i/>
                <w:iCs/>
                <w:sz w:val="28"/>
                <w:szCs w:val="28"/>
              </w:rPr>
              <w:t>Andrew S. Tanenbaum</w:t>
            </w:r>
            <w:r w:rsidRPr="00CE1E81">
              <w:rPr>
                <w:rFonts w:asciiTheme="majorBidi" w:hAnsiTheme="majorBidi" w:cstheme="majorBidi"/>
                <w:sz w:val="28"/>
                <w:szCs w:val="28"/>
              </w:rPr>
              <w:t>, 5th Edition 2011.</w:t>
            </w:r>
          </w:p>
          <w:p w14:paraId="0C67C55A" w14:textId="77777777" w:rsidR="00CC51EF" w:rsidRPr="00CE1E81" w:rsidRDefault="00CC51EF" w:rsidP="009A7ED0">
            <w:pPr>
              <w:numPr>
                <w:ilvl w:val="0"/>
                <w:numId w:val="33"/>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TCP/IP Protocol Suite, by </w:t>
            </w:r>
            <w:r w:rsidRPr="00CE1E81">
              <w:rPr>
                <w:rFonts w:asciiTheme="majorBidi" w:hAnsiTheme="majorBidi" w:cstheme="majorBidi"/>
                <w:i/>
                <w:iCs/>
                <w:sz w:val="28"/>
                <w:szCs w:val="28"/>
              </w:rPr>
              <w:t>Behrouz A. Forouzan</w:t>
            </w:r>
            <w:r w:rsidRPr="00CE1E81">
              <w:rPr>
                <w:rFonts w:asciiTheme="majorBidi" w:hAnsiTheme="majorBidi" w:cstheme="majorBidi"/>
                <w:sz w:val="28"/>
                <w:szCs w:val="28"/>
              </w:rPr>
              <w:t xml:space="preserve"> , 4th Edition 2010.</w:t>
            </w:r>
          </w:p>
          <w:p w14:paraId="040ABB68" w14:textId="77777777" w:rsidR="00CC51EF" w:rsidRPr="00CE1E81" w:rsidRDefault="00CC51EF" w:rsidP="009A7ED0">
            <w:pPr>
              <w:numPr>
                <w:ilvl w:val="0"/>
                <w:numId w:val="33"/>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Data and Computer Communications, by </w:t>
            </w:r>
            <w:r w:rsidRPr="00CE1E81">
              <w:rPr>
                <w:rFonts w:asciiTheme="majorBidi" w:hAnsiTheme="majorBidi" w:cstheme="majorBidi"/>
                <w:i/>
                <w:iCs/>
                <w:sz w:val="28"/>
                <w:szCs w:val="28"/>
              </w:rPr>
              <w:t>William Stallings</w:t>
            </w:r>
            <w:r w:rsidRPr="00CE1E81">
              <w:rPr>
                <w:rFonts w:asciiTheme="majorBidi" w:hAnsiTheme="majorBidi" w:cstheme="majorBidi"/>
                <w:sz w:val="28"/>
                <w:szCs w:val="28"/>
              </w:rPr>
              <w:t>, 10th Edition 2014.</w:t>
            </w:r>
          </w:p>
          <w:p w14:paraId="2AC4479C" w14:textId="77777777" w:rsidR="00CC51EF" w:rsidRPr="00CE1E81" w:rsidRDefault="00CC51EF" w:rsidP="001D4070">
            <w:pPr>
              <w:widowControl w:val="0"/>
              <w:autoSpaceDE w:val="0"/>
              <w:autoSpaceDN w:val="0"/>
              <w:adjustRightInd w:val="0"/>
              <w:spacing w:after="0" w:line="240" w:lineRule="auto"/>
              <w:rPr>
                <w:rFonts w:ascii="Times New Roman" w:hAnsi="Times New Roman" w:cs="Times New Roman"/>
                <w:sz w:val="28"/>
                <w:szCs w:val="28"/>
              </w:rPr>
            </w:pPr>
          </w:p>
        </w:tc>
      </w:tr>
      <w:tr w:rsidR="00CC51EF" w14:paraId="1E96D5C9" w14:textId="77777777" w:rsidTr="001D4070">
        <w:trPr>
          <w:trHeight w:hRule="exact" w:val="554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B45710E"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420EF06A"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229F38A" w14:textId="77777777" w:rsidR="00CC51EF" w:rsidRPr="00CE1E81" w:rsidRDefault="00CC51EF" w:rsidP="009A7ED0">
            <w:pPr>
              <w:numPr>
                <w:ilvl w:val="0"/>
                <w:numId w:val="33"/>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Paper1: Wu, C., et al.: WILL: Wireless indoor Localization without site survey. IEEE Trans. Parallel Distrib. Syst. 24(4), 839-848(2013).</w:t>
            </w:r>
          </w:p>
          <w:p w14:paraId="2E70D797" w14:textId="77777777" w:rsidR="00CC51EF" w:rsidRPr="00CE1E81" w:rsidRDefault="00CC51EF" w:rsidP="009A7ED0">
            <w:pPr>
              <w:numPr>
                <w:ilvl w:val="0"/>
                <w:numId w:val="33"/>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Paper2: Vucic, J. and Langer, K.-D., “High-speed visible light communications: State-of-the-art,” in [Optical Fiber Communication Conference and Exposition (OFC/NFOEC), 2012 and the National Fiber Optic Engineers Conference], 1–3 (2012.</w:t>
            </w:r>
          </w:p>
          <w:p w14:paraId="3A0B8942" w14:textId="77777777" w:rsidR="00CC51EF" w:rsidRPr="00CE1E81" w:rsidRDefault="00CC51EF" w:rsidP="009A7ED0">
            <w:pPr>
              <w:numPr>
                <w:ilvl w:val="0"/>
                <w:numId w:val="33"/>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J. Korhonen, Y. Wang, "Effect of packet size on loss rate and delay in wireless links," Wireless Communications and Networking Conference, 2005 IEEE , vol.3, no., pp. 1608- 1613 Vol. 3, 13-17 March. </w:t>
            </w:r>
          </w:p>
          <w:p w14:paraId="679D74CD" w14:textId="77777777" w:rsidR="00CC51EF" w:rsidRPr="00CE1E81" w:rsidRDefault="00CC51EF" w:rsidP="001D4070">
            <w:pPr>
              <w:widowControl w:val="0"/>
              <w:autoSpaceDE w:val="0"/>
              <w:autoSpaceDN w:val="0"/>
              <w:adjustRightInd w:val="0"/>
              <w:spacing w:after="0" w:line="240" w:lineRule="auto"/>
              <w:rPr>
                <w:rFonts w:ascii="Times New Roman" w:hAnsi="Times New Roman" w:cs="Times New Roman"/>
                <w:sz w:val="28"/>
                <w:szCs w:val="28"/>
              </w:rPr>
            </w:pPr>
          </w:p>
        </w:tc>
      </w:tr>
      <w:tr w:rsidR="00CC51EF" w14:paraId="7C4785AB"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B94366C"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1FF87BC4"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1AB0E054"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E9AACFE"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EEB41C5" w14:textId="77777777" w:rsidR="00CC51EF" w:rsidRPr="00CE1E81" w:rsidRDefault="00CC51EF" w:rsidP="009A7ED0">
            <w:pPr>
              <w:pStyle w:val="ListParagraph"/>
              <w:widowControl w:val="0"/>
              <w:numPr>
                <w:ilvl w:val="0"/>
                <w:numId w:val="34"/>
              </w:numPr>
              <w:autoSpaceDE w:val="0"/>
              <w:autoSpaceDN w:val="0"/>
              <w:adjustRightInd w:val="0"/>
              <w:spacing w:after="0" w:line="240" w:lineRule="auto"/>
              <w:rPr>
                <w:rFonts w:ascii="Times New Roman" w:hAnsi="Times New Roman" w:cs="Times New Roman"/>
                <w:sz w:val="28"/>
                <w:szCs w:val="28"/>
              </w:rPr>
            </w:pPr>
            <w:r w:rsidRPr="00CE1E81">
              <w:rPr>
                <w:rFonts w:asciiTheme="majorBidi" w:hAnsiTheme="majorBidi" w:cstheme="majorBidi"/>
                <w:sz w:val="28"/>
                <w:szCs w:val="28"/>
              </w:rPr>
              <w:t>Available websites related to the subject</w:t>
            </w:r>
          </w:p>
          <w:p w14:paraId="024716EF" w14:textId="77777777" w:rsidR="00CC51EF" w:rsidRPr="00CE1E81" w:rsidRDefault="00CC51EF" w:rsidP="009A7ED0">
            <w:pPr>
              <w:pStyle w:val="ListParagraph"/>
              <w:widowControl w:val="0"/>
              <w:numPr>
                <w:ilvl w:val="0"/>
                <w:numId w:val="34"/>
              </w:numPr>
              <w:autoSpaceDE w:val="0"/>
              <w:autoSpaceDN w:val="0"/>
              <w:adjustRightInd w:val="0"/>
              <w:spacing w:after="0" w:line="240" w:lineRule="auto"/>
              <w:rPr>
                <w:rFonts w:ascii="Times New Roman" w:hAnsi="Times New Roman" w:cs="Times New Roman"/>
                <w:sz w:val="28"/>
                <w:szCs w:val="28"/>
              </w:rPr>
            </w:pPr>
            <w:r w:rsidRPr="00CE1E81">
              <w:rPr>
                <w:rFonts w:asciiTheme="majorBidi" w:hAnsiTheme="majorBidi" w:cstheme="majorBidi"/>
                <w:sz w:val="28"/>
                <w:szCs w:val="28"/>
              </w:rPr>
              <w:t>Extra lectures by foreign guest lecturers</w:t>
            </w:r>
          </w:p>
        </w:tc>
      </w:tr>
    </w:tbl>
    <w:p w14:paraId="5EDFEFD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000686A"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2544" behindDoc="1" locked="0" layoutInCell="0" allowOverlap="1" wp14:anchorId="29F8A24E" wp14:editId="42774874">
                <wp:simplePos x="0" y="0"/>
                <wp:positionH relativeFrom="page">
                  <wp:posOffset>514350</wp:posOffset>
                </wp:positionH>
                <wp:positionV relativeFrom="paragraph">
                  <wp:posOffset>83185</wp:posOffset>
                </wp:positionV>
                <wp:extent cx="6424295" cy="591185"/>
                <wp:effectExtent l="0" t="0" r="14605" b="37465"/>
                <wp:wrapNone/>
                <wp:docPr id="51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4295" cy="591185"/>
                          <a:chOff x="1178" y="-93"/>
                          <a:chExt cx="9742" cy="931"/>
                        </a:xfrm>
                      </wpg:grpSpPr>
                      <wps:wsp>
                        <wps:cNvPr id="51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BDF961" id="Group 165" o:spid="_x0000_s1026" style="position:absolute;margin-left:40.5pt;margin-top:6.55pt;width:505.85pt;height:46.55pt;z-index:-251623936;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eQacIA&#10;AADcAAAADwAAAGRycy9kb3ducmV2LnhtbESP0YrCMBRE3wX/IVzBN01dUdfaVEQQXHzS9QOuzbUt&#10;bW5Kk7X1782C4OMwM2eYZNubWjyodaVlBbNpBII4s7rkXMH19zD5BuE8ssbaMil4koNtOhwkGGvb&#10;8ZkeF5+LAGEXo4LC+yaW0mUFGXRT2xAH725bgz7INpe6xS7ATS2/omgpDZYcFgpsaF9QVl3+jIL5&#10;6naNVovyVHVL93QNVrf6p1JqPOp3GxCeev8Jv9tHrWAxW8P/mXAEZP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B5BpwgAAANwAAAAPAAAAAAAAAAAAAAAAAJgCAABkcnMvZG93&#10;bnJldi54bWxQSwUGAAAAAAQABAD1AAAAhwM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HzSb0A&#10;AADcAAAADwAAAGRycy9kb3ducmV2LnhtbERPSwrCMBDdC94hjOBOUxWtVKOIICiu/BxgbMa2tJmU&#10;Jtp6e7MQXD7ef73tTCXe1LjCsoLJOAJBnFpdcKbgfjuMliCcR9ZYWSYFH3Kw3fR7a0y0bflC76vP&#10;RAhhl6CC3Ps6kdKlORl0Y1sTB+5pG4M+wCaTusE2hJtKTqNoIQ0WHBpyrGmfU1peX0bBLH7co3he&#10;nMt24T6uxvJRnUqlhoNutwLhqfN/8c991Arm0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qlHzSb0AAADcAAAADwAAAAAAAAAAAAAAAACYAgAAZHJzL2Rvd25yZXYu&#10;eG1sUEsFBgAAAAAEAAQA9QAAAIIDA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Z0OsUA&#10;AADcAAAADwAAAGRycy9kb3ducmV2LnhtbESPzWrDMBCE74W+g9hAb7UcQ0pwLZvgEgiFUOoEQm+L&#10;tf4h1spYSuL06atCocdhZr5hsmI2g7jS5HrLCpZRDIK4trrnVsHxsH1eg3AeWeNgmRTcyUGRPz5k&#10;mGp740+6Vr4VAcIuRQWd92Mqpas7MugiOxIHr7GTQR/k1Eo94S3AzSCTOH6RBnsOCx2OVHZUn6uL&#10;USD7yr/tT7yZd837evVhq2/+KpV6WsybVxCeZv8f/mvvtIJVsoTfM+EIyP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5nQ6xQAAANwAAAAPAAAAAAAAAAAAAAAAAJgCAABkcnMv&#10;ZG93bnJldi54bWxQSwUGAAAAAAQABAD1AAAAigMAAAAA&#10;" path="m,l9741,e" filled="f" strokecolor="#4f81bc" strokeweight=".37392mm">
                  <v:path arrowok="t" o:connecttype="custom" o:connectlocs="0,0;9741,0" o:connectangles="0,0"/>
                </v:shape>
                <v:shape id="Freeform 169" o:spid="_x0000_s1030"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bsncIA&#10;AADcAAAADwAAAGRycy9kb3ducmV2LnhtbESPQWvCQBSE7wX/w/KE3urGgCLRVUqloseq4PWRfSZp&#10;896G3W1M/71bEDwOM/MNs9oM3KqefGicGJhOMlAkpbONVAbOp8+3BagQUSy2TsjAHwXYrEcvKyys&#10;u8kX9cdYqQSRUKCBOsau0DqUNTGGietIknd1njEm6SttPd4SnFudZ9lcMzaSFmrs6KOm8uf4ywaa&#10;2ffJXy7i8kMZugX3vN3N2ZjX8fC+BBVpiM/wo723BmZ5Dv9n0hHQ6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VuydwgAAANwAAAAPAAAAAAAAAAAAAAAAAJgCAABkcnMvZG93&#10;bnJldi54bWxQSwUGAAAAAAQABAD1AAAAhwMAAAAA&#10;" path="m,l,912e" filled="f" strokecolor="#4f81bc" strokeweight="1.06pt">
                  <v:path arrowok="t" o:connecttype="custom" o:connectlocs="0,0;0,912" o:connectangles="0,0"/>
                </v:shape>
                <v:shape id="Freeform 170" o:spid="_x0000_s1031"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pJBsIA&#10;AADcAAAADwAAAGRycy9kb3ducmV2LnhtbESPQWvCQBSE74L/YXmCN90YUSR1lWJR7LFa8PrIviZp&#10;896G3W2M/75bKPQ4zMw3zHY/cKt68qFxYmAxz0CRlM42Uhl4vx5nG1AholhsnZCBBwXY78ajLRbW&#10;3eWN+kusVIJIKNBAHWNXaB3KmhjD3HUkyftwnjEm6SttPd4TnFudZ9laMzaSFmrs6FBT+XX5ZgPN&#10;6vPqbzdx+WsZug33/HJaszHTyfD8BCrSEP/Df+2zNbDKl/B7Jh0Bvf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kkGwgAAANwAAAAPAAAAAAAAAAAAAAAAAJgCAABkcnMvZG93&#10;bnJldi54bWxQSwUGAAAAAAQABAD1AAAAhwMAAAAA&#10;" path="m,l,912e" filled="f" strokecolor="#4f81bc" strokeweight="1.06pt">
                  <v:path arrowok="t" o:connecttype="custom" o:connectlocs="0,0;0,912" o:connectangles="0,0"/>
                </v:shape>
                <v:rect id="Rectangle 171" o:spid="_x0000_s1032"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r1SsIA&#10;AADcAAAADwAAAGRycy9kb3ducmV2LnhtbESP3YrCMBSE7wXfIRzBO039X2qjyIKg7JWuD3DaHNvS&#10;5qQ0WVvf3ggLXg4z8w2T7HtTiwe1rrSsYDaNQBBnVpecK7j9HidfIJxH1lhbJgVPcrDfDQcJxtp2&#10;fKHH1eciQNjFqKDwvomldFlBBt3UNsTBu9vWoA+yzaVusQtwU8t5FK2lwZLDQoENfReUVdc/o2Cx&#10;SW/RZlX+VN3aPV2DVVqfK6XGo/6wBeGp95/wf/ukFazmS3ifCUdA7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avVKwgAAANwAAAAPAAAAAAAAAAAAAAAAAJgCAABkcnMvZG93&#10;bnJldi54bWxQSwUGAAAAAAQABAD1AAAAhwMAAAAA&#10;" fillcolor="#a7bede" stroked="f">
                  <v:path arrowok="t"/>
                </v:rect>
                <v:shape id="Freeform 173" o:spid="_x0000_s1033"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0kV8QA&#10;AADcAAAADwAAAGRycy9kb3ducmV2LnhtbESP3WrCQBSE74W+w3IE73SjGJHUVVrRYvEqtg9wmj35&#10;a/ZszG41vr1bELwcZuYbZrXpTSMu1LnKsoLpJAJBnFldcaHg+2s/XoJwHlljY5kU3MjBZv0yWGGi&#10;7ZVTupx8IQKEXYIKSu/bREqXlWTQTWxLHLzcdgZ9kF0hdYfXADeNnEXRQhqsOCyU2NK2pOz39GcU&#10;7H7is/xI0/e8zm+p0fO4ro+fSo2G/dsrCE+9f4Yf7YNWEM8W8H8mHAG5v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0NJFfEAAAA3AAAAA8AAAAAAAAAAAAAAAAAmAIAAGRycy9k&#10;b3ducmV2LnhtbFBLBQYAAAAABAAEAPUAAACJAwAAAAA=&#10;" path="m,l9741,e" filled="f" strokecolor="#4f81bc" strokeweight="1.06pt">
                  <v:path arrowok="t" o:connecttype="custom" o:connectlocs="0,0;9741,0" o:connectangles="0,0"/>
                </v:shape>
                <v:shape id="Freeform 174" o:spid="_x0000_s1034"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GBzMUA&#10;AADcAAAADwAAAGRycy9kb3ducmV2LnhtbESPzW7CMBCE75V4B2uRuBUH1BQUMAiqglr1FOABlnjz&#10;R7xOYwPh7etKlXoczcw3muW6N424Uecqywom4wgEcWZ1xYWC03H3PAfhPLLGxjIpeJCD9WrwtMRE&#10;2zundDv4QgQIuwQVlN63iZQuK8mgG9uWOHi57Qz6ILtC6g7vAW4aOY2iV2mw4rBQYktvJWWXw9Uo&#10;eD/H33Kfptu8zh+p0S9xXX99KjUa9psFCE+9/w//tT+0gng6g98z4Qj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QYHM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3AB28087"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6CF98299"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p>
    <w:p w14:paraId="3B141354" w14:textId="77777777" w:rsidR="00CC51EF" w:rsidRDefault="00CC51EF" w:rsidP="00CC51EF">
      <w:pPr>
        <w:widowControl w:val="0"/>
        <w:autoSpaceDE w:val="0"/>
        <w:autoSpaceDN w:val="0"/>
        <w:adjustRightInd w:val="0"/>
        <w:spacing w:before="56" w:after="0" w:line="361" w:lineRule="exact"/>
        <w:ind w:left="1602" w:right="-20"/>
        <w:jc w:val="center"/>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0C365F27" w14:textId="77777777" w:rsidR="00CC51EF" w:rsidRDefault="00CC51EF" w:rsidP="00CC51EF">
      <w:pPr>
        <w:widowControl w:val="0"/>
        <w:autoSpaceDE w:val="0"/>
        <w:autoSpaceDN w:val="0"/>
        <w:adjustRightInd w:val="0"/>
        <w:spacing w:after="0" w:line="200" w:lineRule="exact"/>
        <w:ind w:right="-20"/>
        <w:jc w:val="center"/>
        <w:rPr>
          <w:rFonts w:ascii="Times New Roman" w:hAnsi="Times New Roman" w:cs="Times New Roman"/>
          <w:color w:val="000000"/>
          <w:sz w:val="20"/>
          <w:szCs w:val="20"/>
        </w:rPr>
      </w:pPr>
    </w:p>
    <w:p w14:paraId="1CED0248" w14:textId="77777777" w:rsidR="00CC51EF" w:rsidRPr="00FB7A55" w:rsidRDefault="00CC51EF" w:rsidP="00CC51EF">
      <w:pPr>
        <w:tabs>
          <w:tab w:val="left" w:pos="1590"/>
          <w:tab w:val="center" w:pos="4320"/>
        </w:tabs>
        <w:autoSpaceDE w:val="0"/>
        <w:autoSpaceDN w:val="0"/>
        <w:adjustRightInd w:val="0"/>
        <w:jc w:val="center"/>
        <w:rPr>
          <w:rFonts w:ascii="Times New Roman" w:hAnsi="Times New Roman" w:cs="Times New Roman"/>
          <w:b/>
          <w:bCs/>
          <w:color w:val="1F4E79"/>
          <w:sz w:val="28"/>
          <w:szCs w:val="28"/>
          <w:rtl/>
          <w:lang w:bidi="ar-IQ"/>
        </w:rPr>
      </w:pPr>
      <w:r w:rsidRPr="00C75274">
        <w:rPr>
          <w:rFonts w:ascii="Times New Roman" w:hAnsi="Times New Roman" w:cs="Times New Roman"/>
          <w:b/>
          <w:bCs/>
          <w:color w:val="1F4E79"/>
          <w:position w:val="-1"/>
          <w:sz w:val="32"/>
          <w:szCs w:val="32"/>
        </w:rPr>
        <w:t>Digital Signal Processing</w:t>
      </w:r>
    </w:p>
    <w:p w14:paraId="4B7D56F4" w14:textId="77777777" w:rsidR="00CC51EF" w:rsidRDefault="00CC51EF" w:rsidP="00CC51EF">
      <w:pPr>
        <w:widowControl w:val="0"/>
        <w:tabs>
          <w:tab w:val="left" w:pos="3040"/>
        </w:tabs>
        <w:autoSpaceDE w:val="0"/>
        <w:autoSpaceDN w:val="0"/>
        <w:adjustRightInd w:val="0"/>
        <w:spacing w:after="0" w:line="200" w:lineRule="exact"/>
        <w:ind w:right="-20"/>
        <w:rPr>
          <w:rFonts w:ascii="Times New Roman" w:hAnsi="Times New Roman" w:cs="Times New Roman"/>
          <w:color w:val="000000"/>
          <w:sz w:val="20"/>
          <w:szCs w:val="20"/>
        </w:rPr>
      </w:pPr>
    </w:p>
    <w:p w14:paraId="227D9D7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4592" behindDoc="1" locked="0" layoutInCell="0" allowOverlap="1" wp14:anchorId="752353DE" wp14:editId="675561A9">
                <wp:simplePos x="0" y="0"/>
                <wp:positionH relativeFrom="page">
                  <wp:posOffset>561975</wp:posOffset>
                </wp:positionH>
                <wp:positionV relativeFrom="paragraph">
                  <wp:posOffset>25400</wp:posOffset>
                </wp:positionV>
                <wp:extent cx="6351270" cy="682625"/>
                <wp:effectExtent l="0" t="0" r="11430" b="22225"/>
                <wp:wrapNone/>
                <wp:docPr id="535"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1270" cy="682625"/>
                          <a:chOff x="1127" y="-403"/>
                          <a:chExt cx="9762" cy="1075"/>
                        </a:xfrm>
                      </wpg:grpSpPr>
                      <wps:wsp>
                        <wps:cNvPr id="536" name="Rectangle 53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7" name="Rectangle 53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8" name="Rectangle 53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3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0" name="Freeform 540"/>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1" name="Freeform 541"/>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 name="Freeform 54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3" name="Freeform 54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1F4413" id="Group 535" o:spid="_x0000_s1026" style="position:absolute;margin-left:44.25pt;margin-top:2pt;width:500.1pt;height:53.75pt;z-index:-25162188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" o:allowincell="f">
                <v:rect id="Rectangle 536"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1Ye8IA&#10;AADcAAAADwAAAGRycy9kb3ducmV2LnhtbESP3YrCMBSE7wXfIRzBO01XsZWuUUQQXLzy5wGOzbEt&#10;bU5KE219e7MgeDnMzDfMatObWjypdaVlBT/TCARxZnXJuYLrZT9ZgnAeWWNtmRS8yMFmPRysMNW2&#10;4xM9zz4XAcIuRQWF900qpcsKMuimtiEO3t22Bn2QbS51i12Am1rOoiiWBksOCwU2tCsoq84Po2Ce&#10;3K5RsiiPVRe7l2uwutV/lVLjUb/9BeGp99/wp33QChbzGP7PhCMg1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LVh7wgAAANwAAAAPAAAAAAAAAAAAAAAAAJgCAABkcnMvZG93&#10;bnJldi54bWxQSwUGAAAAAAQABAD1AAAAhwMAAAAA&#10;" fillcolor="#a7bede" stroked="f">
                  <v:path arrowok="t"/>
                </v:rect>
                <v:rect id="Rectangle 537"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H94MMA&#10;AADcAAAADwAAAGRycy9kb3ducmV2LnhtbESP0YrCMBRE34X9h3AXfNPUFa3UpiLCwopPq/2Aa3Nt&#10;S5ub0mRt/XsjCPs4zMwZJt2NphV36l1tWcFiHoEgLqyuuVSQX75nGxDOI2tsLZOCBznYZR+TFBNt&#10;B/6l+9mXIkDYJaig8r5LpHRFRQbd3HbEwbvZ3qAPsi+l7nEIcNPKryhaS4M1h4UKOzpUVDTnP6Ng&#10;GV/zKF7Vp2ZYu4frsLm2x0ap6ee434LwNPr/8Lv9oxWsljG8zoQj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GH94MMAAADcAAAADwAAAAAAAAAAAAAAAACYAgAAZHJzL2Rv&#10;d25yZXYueG1sUEsFBgAAAAAEAAQA9QAAAIgDAAAAAA==&#10;" fillcolor="#a7bede" stroked="f">
                  <v:path arrowok="t"/>
                </v:rect>
                <v:rect id="Rectangle 538"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5pkr0A&#10;AADcAAAADwAAAGRycy9kb3ducmV2LnhtbERPSwrCMBDdC94hjOBOUxWtVKOIICiu/BxgbMa2tJmU&#10;Jtp6e7MQXD7ef73tTCXe1LjCsoLJOAJBnFpdcKbgfjuMliCcR9ZYWSYFH3Kw3fR7a0y0bflC76vP&#10;RAhhl6CC3Ps6kdKlORl0Y1sTB+5pG4M+wCaTusE2hJtKTqNoIQ0WHBpyrGmfU1peX0bBLH7co3he&#10;nMt24T6uxvJRnUqlhoNutwLhqfN/8c991Arms7A2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f5pkr0AAADcAAAADwAAAAAAAAAAAAAAAACYAgAAZHJzL2Rvd25yZXYu&#10;eG1sUEsFBgAAAAAEAAQA9QAAAIIDAAAAAA==&#10;" fillcolor="#a7bede" stroked="f">
                  <v:path arrowok="t"/>
                </v:rect>
                <v:rect id="Rectangle 539"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LMCcMA&#10;AADcAAAADwAAAGRycy9kb3ducmV2LnhtbESP0YrCMBRE3xf8h3AF39ZURV1rU5EFQfFpu37Atbm2&#10;pc1NabK2/r0RhH0cZuYMk+wG04g7da6yrGA2jUAQ51ZXXCi4/B4+v0A4j6yxsUwKHuRgl44+Eoy1&#10;7fmH7pkvRICwi1FB6X0bS+nykgy6qW2Jg3eznUEfZFdI3WEf4KaR8yhaSYMVh4USW/ouKa+zP6Ng&#10;sb5eovWyOtf9yj1ci/W1OdVKTcbDfgvC0+D/w+/2UStYLjbwOhOOgEy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rLMCcMAAADcAAAADwAAAAAAAAAAAAAAAACYAgAAZHJzL2Rv&#10;d25yZXYueG1sUEsFBgAAAAAEAAQA9QAAAIgDAAAAAA==&#10;" fillcolor="#a7bede" stroked="f">
                  <v:path arrowok="t"/>
                </v:rect>
                <v:shape id="Freeform 540"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K2/MIA&#10;AADcAAAADwAAAGRycy9kb3ducmV2LnhtbERPTYvCMBC9C/6HMAt7EU0VFe0aRQouiyBorbDHoZlt&#10;i82kNFmt/94cBI+P973adKYWN2pdZVnBeBSBIM6trrhQkJ13wwUI55E11pZJwYMcbNb93gpjbe98&#10;olvqCxFC2MWooPS+iaV0eUkG3cg2xIH7s61BH2BbSN3iPYSbWk6iaC4NVhwaSmwoKSm/pv9GwWGf&#10;DIplNP9tsktqx0djrlnyrdTnR7f9AuGp82/xy/2jFcymYX44E4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rb8wgAAANwAAAAPAAAAAAAAAAAAAAAAAJgCAABkcnMvZG93&#10;bnJldi54bWxQSwUGAAAAAAQABAD1AAAAhwMAAAAA&#10;" path="m,l9741,e" filled="f" strokecolor="#4f81bc" strokeweight="1.06pt">
                  <v:path arrowok="t" o:connecttype="custom" o:connectlocs="0,0;9741,0" o:connectangles="0,0"/>
                </v:shape>
                <v:shape id="Freeform 541"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3c88MA&#10;AADcAAAADwAAAGRycy9kb3ducmV2LnhtbESPQYvCMBSE78L+h/AWvMiaKipLNcoiCOtJrYIeH83b&#10;pmzzUppU6783guBxmJlvmMWqs5W4UuNLxwpGwwQEce50yYWC03Hz9Q3CB2SNlWNScCcPq+VHb4Gp&#10;djc+0DULhYgQ9ikqMCHUqZQ+N2TRD11NHL0/11gMUTaF1A3eItxWcpwkM2mx5LhgsKa1ofw/a22k&#10;bC53w9szcXIo/Xbftrv1eaBU/7P7mYMI1IV3+NX+1QqmkxE8z8Qj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3c88MAAADcAAAADwAAAAAAAAAAAAAAAACYAgAAZHJzL2Rv&#10;d25yZXYueG1sUEsFBgAAAAAEAAQA9QAAAIgDAAAAAA==&#10;" path="m,l,1036e" filled="f" strokecolor="#4f81bc" strokeweight="1.06pt">
                  <v:path arrowok="t" o:connecttype="custom" o:connectlocs="0,0;0,1036" o:connectangles="0,0"/>
                </v:shape>
                <v:shape id="Freeform 542"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yNEMYA&#10;AADcAAAADwAAAGRycy9kb3ducmV2LnhtbESPQWvCQBSE70L/w/IKXkrdKBpq6kZKwCKCYNMIPT6y&#10;r0lI9m3IbjX9912h4HGYmW+YzXY0nbjQ4BrLCuazCARxaXXDlYLic/f8AsJ5ZI2dZVLwSw626cNk&#10;g4m2V/6gS+4rESDsElRQe98nUrqyJoNuZnvi4H3bwaAPcqikHvAa4KaTiyiKpcGGw0KNPWU1lW3+&#10;YxQcD9lTtY7ir74453Z+MqYtsnelpo/j2ysIT6O/h//be61gtVzA7Uw4AjL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CyNEMYAAADcAAAADwAAAAAAAAAAAAAAAACYAgAAZHJz&#10;L2Rvd25yZXYueG1sUEsFBgAAAAAEAAQA9QAAAIsDAAAAAA==&#10;" path="m,l9741,e" filled="f" strokecolor="#4f81bc" strokeweight="1.06pt">
                  <v:path arrowok="t" o:connecttype="custom" o:connectlocs="0,0;9741,0" o:connectangles="0,0"/>
                </v:shape>
                <v:shape id="Freeform 543"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nH8QA&#10;AADcAAAADwAAAGRycy9kb3ducmV2LnhtbESPT2vCQBTE7wW/w/KEXopu7D9K6ioiBJpTqy3o8ZF9&#10;ZoPZtyG7Mcm37wqCx2FmfsMs14OtxYVaXzlWsJgnIIgLpysuFfz9ZrMPED4ga6wdk4KRPKxXk4cl&#10;ptr1vKPLPpQiQtinqMCE0KRS+sKQRT93DXH0Tq61GKJsS6lb7CPc1vI5Sd6lxYrjgsGGtoaK876z&#10;kZIdR8P5gTjZVT7/6brv7eFJqcfpsPkEEWgI9/Ct/aUVvL2+wPVMP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6z5x/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480EBB5E"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7836D684"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6AD0903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E38ACF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F4FB79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0425F5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D4F62E5"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2991B526"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55DF30FF"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6E67775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6640" behindDoc="1" locked="0" layoutInCell="0" allowOverlap="1" wp14:anchorId="51906D88" wp14:editId="2CC6CBC8">
                <wp:simplePos x="0" y="0"/>
                <wp:positionH relativeFrom="page">
                  <wp:posOffset>542925</wp:posOffset>
                </wp:positionH>
                <wp:positionV relativeFrom="paragraph">
                  <wp:posOffset>69850</wp:posOffset>
                </wp:positionV>
                <wp:extent cx="6370320" cy="1480185"/>
                <wp:effectExtent l="0" t="0" r="11430" b="24765"/>
                <wp:wrapNone/>
                <wp:docPr id="54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0320" cy="1480185"/>
                          <a:chOff x="1127" y="-581"/>
                          <a:chExt cx="9762" cy="2331"/>
                        </a:xfrm>
                      </wpg:grpSpPr>
                      <wps:wsp>
                        <wps:cNvPr id="545"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6"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7"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9"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0"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4"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D4953E" id="Group 96" o:spid="_x0000_s1026" style="position:absolute;margin-left:42.75pt;margin-top:5.5pt;width:501.6pt;height:116.55pt;z-index:-25161984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1ccQA&#10;AADcAAAADwAAAGRycy9kb3ducmV2LnhtbESP0WrCQBRE34X+w3ILfdNNrYmSugYpFFp8MvoB1+w1&#10;CcneDdltEv++Kwg+DjNzhtlmk2nFQL2rLSt4X0QgiAuray4VnE/f8w0I55E1tpZJwY0cZLuX2RZT&#10;bUc+0pD7UgQIuxQVVN53qZSuqMigW9iOOHhX2xv0Qfal1D2OAW5auYyiRBqsOSxU2NFXRUWT/xkF&#10;H+vLOVrH9aEZE3dzHTaX9rdR6u112n+C8DT5Z/jR/tEK4lUM9zPhCMjd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5tXHEAAAA3AAAAA8AAAAAAAAAAAAAAAAAmAIAAGRycy9k&#10;b3ducmV2LnhtbFBLBQYAAAAABAAEAPUAAACJ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srBsQA&#10;AADcAAAADwAAAGRycy9kb3ducmV2LnhtbESP3WrCQBSE7wt9h+UUetdsajVK6ioiFCpeNfoAx+wx&#10;CcmeDdk1P2/vCkIvh5n5hllvR9OInjpXWVbwGcUgiHOrKy4UnE8/HysQziNrbCyTgokcbDevL2tM&#10;tR34j/rMFyJA2KWooPS+TaV0eUkGXWRb4uBdbWfQB9kVUnc4BLhp5CyOE2mw4rBQYkv7kvI6uxkF&#10;X8vLOV4uqmM9JG5yLdaX5lAr9f427r5BeBr9f/jZ/tUKFvMEHmfC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rKwbEAAAA3AAAAA8AAAAAAAAAAAAAAAAAmAIAAGRycy9k&#10;b3ducmV2LnhtbFBLBQYAAAAABAAEAPUAAACJ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OncQA&#10;AADcAAAADwAAAGRycy9kb3ducmV2LnhtbESP3WrCQBSE7wt9h+UUelc3tZpI6ioiFCpeNfoAx+wx&#10;CcmeDdk1P2/vCkIvh5n5hllvR9OInjpXWVbwOYtAEOdWV1woOJ9+PlYgnEfW2FgmBRM52G5eX9aY&#10;ajvwH/WZL0SAsEtRQel9m0rp8pIMupltiYN3tZ1BH2RXSN3hEOCmkfMoiqXBisNCiS3tS8rr7GYU&#10;fCWXc5Qsq2M9xG5yLdaX5lAr9f427r5BeBr9f/jZ/tUKlosEHmfC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njp3EAAAA3AAAAA8AAAAAAAAAAAAAAAAAmAIAAGRycy9k&#10;b3ducmV2LnhtbFBLBQYAAAAABAAEAPUAAACJ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ga77wA&#10;AADcAAAADwAAAGRycy9kb3ducmV2LnhtbERPSwrCMBDdC94hjOBOU/9SjSKCoLjyc4CxGdvSZlKa&#10;aOvtzUJw+Xj/9bY1pXhT7XLLCkbDCARxYnXOqYL77TBYgnAeWWNpmRR8yMF20+2sMda24Qu9rz4V&#10;IYRdjAoy76tYSpdkZNANbUUcuKetDfoA61TqGpsQbko5jqK5NJhzaMiwon1GSXF9GQWTxeMeLWb5&#10;uWjm7uMqLB7lqVCq32t3KxCeWv8X/9xHrWA2DWvDmXAE5OY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J+BrvvAAAANwAAAAPAAAAAAAAAAAAAAAAAJgCAABkcnMvZG93bnJldi54&#10;bWxQSwUGAAAAAAQABAD1AAAAgQ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S/dMMA&#10;AADcAAAADwAAAGRycy9kb3ducmV2LnhtbESP3YrCMBSE7xd8h3AE77ap/1qNsgiCslfr+gCnzbEt&#10;bU5Kk7X17Y0g7OUwM98w231vanGn1pWWFYyjGARxZnXJuYLr7/FzBcJ5ZI21ZVLwIAf73eBji4m2&#10;Hf/Q/eJzESDsElRQeN8kUrqsIIMusg1x8G62NeiDbHOpW+wC3NRyEscLabDksFBgQ4eCsuryZxRM&#10;l+k1Xs7L76pbuIdrsErrc6XUaNh/bUB46v1/+N0+aQXz2RpeZ8IRkL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rS/dM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eANL0A&#10;AADcAAAADwAAAGRycy9kb3ducmV2LnhtbERPSwrCMBDdC94hjOBOU5WqVKOIICiu/BxgbMa2tJmU&#10;Jtp6e7MQXD7ef73tTCXe1LjCsoLJOAJBnFpdcKbgfjuMliCcR9ZYWSYFH3Kw3fR7a0y0bflC76vP&#10;RAhhl6CC3Ps6kdKlORl0Y1sTB+5pG4M+wCaTusE2hJtKTqNoLg0WHBpyrGmfU1peX0bBbPG4R4u4&#10;OJft3H1cjeWjOpVKDQfdbgXCU+f/4p/7qBXEcZgf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8leANL0AAADcAAAADwAAAAAAAAAAAAAAAACYAgAAZHJzL2Rvd25yZXYu&#10;eG1sUEsFBgAAAAAEAAQA9QAAAII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s0JMQA&#10;AADcAAAADwAAAGRycy9kb3ducmV2LnhtbESPQWsCMRSE70L/Q3iF3mpWQSlbo9iCpddaPXh73Tyz&#10;q5uXNUnN1l/fCILHYWa+YWaL3rbiTD40jhWMhgUI4srpho2Czffq+QVEiMgaW8ek4I8CLOYPgxmW&#10;2iX+ovM6GpEhHEpUUMfYlVKGqiaLYeg64uztnbcYs/RGao8pw20rx0UxlRYbzgs1dvReU3Vc/1oF&#10;fLjsN4e3nW9W2w/zk8wppctUqafHfvkKIlIf7+Fb+1MrmExGcD2Tj4C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7NCT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6De8QA&#10;AADcAAAADwAAAGRycy9kb3ducmV2LnhtbESPQWsCMRSE7wX/Q3iCt25WQZGtUdpSRby5LaW9PTbP&#10;TXDzsmyirv/eCILHYWa+YRar3jXiTF2wnhWMsxwEceW15VrBz/f6dQ4iRGSNjWdScKUAq+XgZYGF&#10;9hfe07mMtUgQDgUqMDG2hZShMuQwZL4lTt7Bdw5jkl0tdYeXBHeNnOT5TDq0nBYMtvRpqDqWJ6eg&#10;PP7+h68Zzv/MeryLm82HtQej1GjYv7+BiNTHZ/jR3moF0+kE7mfSEZ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Og3v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m+VsYA&#10;AADcAAAADwAAAGRycy9kb3ducmV2LnhtbESPQWvCQBSE70L/w/IKvUjdqBhq6kZKwFIKgk0j9PjI&#10;viYh2bchu9X477uC4HGYmW+YzXY0nTjR4BrLCuazCARxaXXDlYLie/f8AsJ5ZI2dZVJwIQfb9GGy&#10;wUTbM3/RKfeVCBB2CSqove8TKV1Zk0E3sz1x8H7tYNAHOVRSD3gOcNPJRRTF0mDDYaHGnrKayjb/&#10;Mwr2n9m0WkfxT18cczs/GNMW2btST4/j2ysIT6O/h2/tD61gtVrC9Uw4AjL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m+Vs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u+lMQA&#10;AADcAAAADwAAAGRycy9kb3ducmV2LnhtbESPQWsCMRSE74X+h/AK3mpWqSJbo7RFRbx1FdHbY/Pc&#10;BDcvyybV9d8boeBxmJlvmOm8c7W4UBusZwWDfgaCuPTacqVgt12+T0CEiKyx9kwKbhRgPnt9mWKu&#10;/ZV/6VLESiQIhxwVmBibXMpQGnIY+r4hTt7Jtw5jkm0ldYvXBHe1HGbZWDq0nBYMNvRjqDwXf05B&#10;cd4fw2KMk4NZDjZxtfq29mSU6r11X58gInXxGf5vr7WC0egDHmfSEZC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rvpT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1259E9C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E6A0801"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64C1D53E"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7B1EA547"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1B79B5D"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BD0215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A9AF4CB"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5ADFDD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EEF0E3E"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5207"/>
      </w:tblGrid>
      <w:tr w:rsidR="00CC51EF" w14:paraId="3DB5B1CD" w14:textId="77777777" w:rsidTr="001D4070">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4026021"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5A2E925A"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47B161A8"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7AFC5780"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53FEC7AF" w14:textId="77777777" w:rsidTr="001D4070">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7E72D950"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1707DC15"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2392DB96"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0CA66639" w14:textId="77777777" w:rsidTr="001D4070">
        <w:trPr>
          <w:trHeight w:hRule="exact" w:val="1154"/>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03F5545"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48B729F5"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35D17971" w14:textId="77777777" w:rsidR="00CC51EF" w:rsidRPr="00FB7A55" w:rsidRDefault="00CC51EF" w:rsidP="001D4070">
            <w:pPr>
              <w:jc w:val="center"/>
              <w:rPr>
                <w:rFonts w:ascii="Times New Roman" w:hAnsi="Times New Roman" w:cs="Times New Roman"/>
                <w:sz w:val="28"/>
                <w:szCs w:val="28"/>
                <w:lang w:bidi="ar-IQ"/>
              </w:rPr>
            </w:pPr>
            <w:r w:rsidRPr="00FB7A55">
              <w:rPr>
                <w:rFonts w:ascii="Times New Roman" w:hAnsi="Times New Roman" w:cs="Times New Roman"/>
                <w:sz w:val="28"/>
                <w:szCs w:val="28"/>
                <w:lang w:bidi="ar-IQ"/>
              </w:rPr>
              <w:t>Digital Signal Processing (DSP)</w:t>
            </w:r>
          </w:p>
          <w:p w14:paraId="402CAAEF" w14:textId="77777777" w:rsidR="00CC51EF" w:rsidRDefault="00CC51EF" w:rsidP="001D4070">
            <w:pPr>
              <w:widowControl w:val="0"/>
              <w:autoSpaceDE w:val="0"/>
              <w:autoSpaceDN w:val="0"/>
              <w:adjustRightInd w:val="0"/>
              <w:spacing w:after="0" w:line="240" w:lineRule="auto"/>
              <w:jc w:val="center"/>
              <w:rPr>
                <w:rFonts w:ascii="Times New Roman" w:hAnsi="Times New Roman" w:cs="Times New Roman"/>
                <w:sz w:val="24"/>
                <w:szCs w:val="24"/>
              </w:rPr>
            </w:pPr>
            <w:r w:rsidRPr="00FB7A55">
              <w:rPr>
                <w:rFonts w:ascii="Times New Roman" w:hAnsi="Times New Roman" w:cs="Times New Roman"/>
                <w:sz w:val="28"/>
                <w:szCs w:val="28"/>
                <w:lang w:bidi="ar-IQ"/>
              </w:rPr>
              <w:t xml:space="preserve">/COE </w:t>
            </w:r>
            <w:r>
              <w:rPr>
                <w:rFonts w:ascii="Times New Roman" w:hAnsi="Times New Roman" w:cs="Times New Roman"/>
                <w:sz w:val="28"/>
                <w:szCs w:val="28"/>
                <w:lang w:bidi="ar-IQ"/>
              </w:rPr>
              <w:t>306</w:t>
            </w:r>
          </w:p>
        </w:tc>
      </w:tr>
      <w:tr w:rsidR="00CC51EF" w14:paraId="0A2311E8" w14:textId="77777777" w:rsidTr="001D4070">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6AC528D"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7BE7CDC0"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06CD397D"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098DE756" w14:textId="77777777" w:rsidTr="001D4070">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7E72AC2C"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10440B59"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1D741672"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CC51EF" w14:paraId="5CA5B19D" w14:textId="77777777" w:rsidTr="001D4070">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3F09281"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5F31248C"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7B53E5D9"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B7A55">
              <w:rPr>
                <w:rFonts w:ascii="Times New Roman" w:hAnsi="Times New Roman" w:cs="Times New Roman"/>
                <w:sz w:val="28"/>
                <w:szCs w:val="28"/>
              </w:rPr>
              <w:t>60 hrs. / 2 hrs.  per week.</w:t>
            </w:r>
          </w:p>
        </w:tc>
      </w:tr>
      <w:tr w:rsidR="00CC51EF" w14:paraId="28038BBB" w14:textId="77777777" w:rsidTr="001D4070">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B9BB092"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7ED1B763"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4E7555D0" w14:textId="77777777" w:rsidR="00CC51EF" w:rsidRPr="00FB7A55" w:rsidRDefault="00CC51EF" w:rsidP="001D4070">
            <w:pPr>
              <w:autoSpaceDE w:val="0"/>
              <w:autoSpaceDN w:val="0"/>
              <w:adjustRightInd w:val="0"/>
              <w:jc w:val="center"/>
              <w:rPr>
                <w:rFonts w:ascii="Times New Roman" w:hAnsi="Times New Roman" w:cs="Times New Roman"/>
                <w:sz w:val="28"/>
                <w:szCs w:val="28"/>
                <w:lang w:bidi="ar-IQ"/>
              </w:rPr>
            </w:pPr>
            <w:r>
              <w:rPr>
                <w:rFonts w:ascii="Times New Roman" w:hAnsi="Times New Roman" w:cs="Times New Roman"/>
                <w:sz w:val="28"/>
                <w:szCs w:val="28"/>
              </w:rPr>
              <w:t>November/ 2018</w:t>
            </w:r>
          </w:p>
          <w:p w14:paraId="0669E85A"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42E458E2" w14:textId="77777777" w:rsidTr="001D4070">
        <w:trPr>
          <w:trHeight w:hRule="exact" w:val="525"/>
        </w:trPr>
        <w:tc>
          <w:tcPr>
            <w:tcW w:w="9957" w:type="dxa"/>
            <w:gridSpan w:val="2"/>
            <w:tcBorders>
              <w:top w:val="single" w:sz="8" w:space="0" w:color="4F81BC"/>
              <w:left w:val="single" w:sz="8" w:space="0" w:color="4F81BC"/>
              <w:bottom w:val="single" w:sz="8" w:space="0" w:color="4F81BC"/>
              <w:right w:val="single" w:sz="8" w:space="0" w:color="4F81BC"/>
            </w:tcBorders>
            <w:shd w:val="clear" w:color="auto" w:fill="A7BEDE"/>
          </w:tcPr>
          <w:p w14:paraId="2B143FE7"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tbl>
      <w:tblPr>
        <w:bidiVisual/>
        <w:tblW w:w="4804" w:type="pct"/>
        <w:tblInd w:w="30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839"/>
      </w:tblGrid>
      <w:tr w:rsidR="00CC51EF" w:rsidRPr="00FB7A55" w14:paraId="77A0C154" w14:textId="77777777" w:rsidTr="001D4070">
        <w:trPr>
          <w:trHeight w:val="265"/>
        </w:trPr>
        <w:tc>
          <w:tcPr>
            <w:tcW w:w="5000" w:type="pct"/>
            <w:shd w:val="clear" w:color="auto" w:fill="A7BFDE"/>
            <w:vAlign w:val="center"/>
          </w:tcPr>
          <w:p w14:paraId="4D32B962" w14:textId="77777777" w:rsidR="00CC51EF" w:rsidRPr="00FB7A55" w:rsidRDefault="00CC51EF" w:rsidP="001D4070">
            <w:pPr>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As a brief description</w:t>
            </w:r>
            <w:r>
              <w:rPr>
                <w:rFonts w:ascii="Times New Roman" w:hAnsi="Times New Roman" w:cs="Times New Roman"/>
                <w:sz w:val="28"/>
                <w:szCs w:val="28"/>
                <w:lang w:bidi="ar-IQ"/>
              </w:rPr>
              <w:t>, the Goals and objectives</w:t>
            </w:r>
            <w:r w:rsidRPr="00FB7A55">
              <w:rPr>
                <w:rFonts w:ascii="Times New Roman" w:hAnsi="Times New Roman" w:cs="Times New Roman"/>
                <w:sz w:val="28"/>
                <w:szCs w:val="28"/>
                <w:lang w:bidi="ar-IQ"/>
              </w:rPr>
              <w:t xml:space="preserve"> by the co</w:t>
            </w:r>
            <w:r>
              <w:rPr>
                <w:rFonts w:ascii="Times New Roman" w:hAnsi="Times New Roman" w:cs="Times New Roman"/>
                <w:sz w:val="28"/>
                <w:szCs w:val="28"/>
                <w:lang w:bidi="ar-IQ"/>
              </w:rPr>
              <w:t>mpletion of the course</w:t>
            </w:r>
            <w:r w:rsidRPr="00FB7A55">
              <w:rPr>
                <w:rFonts w:ascii="Times New Roman" w:hAnsi="Times New Roman" w:cs="Times New Roman"/>
                <w:sz w:val="28"/>
                <w:szCs w:val="28"/>
                <w:lang w:bidi="ar-IQ"/>
              </w:rPr>
              <w:t xml:space="preserve"> are:</w:t>
            </w:r>
          </w:p>
          <w:p w14:paraId="2DFEB1EE" w14:textId="77777777" w:rsidR="00CC51EF" w:rsidRPr="00FB7A55" w:rsidRDefault="00CC51EF" w:rsidP="009A7ED0">
            <w:pPr>
              <w:numPr>
                <w:ilvl w:val="0"/>
                <w:numId w:val="35"/>
              </w:numPr>
              <w:contextualSpacing/>
              <w:rPr>
                <w:rFonts w:ascii="Times New Roman" w:hAnsi="Times New Roman" w:cs="Times New Roman"/>
                <w:sz w:val="28"/>
                <w:szCs w:val="28"/>
                <w:lang w:bidi="ar-IQ"/>
              </w:rPr>
            </w:pPr>
            <w:r w:rsidRPr="00FB7A55">
              <w:rPr>
                <w:rFonts w:ascii="Times New Roman" w:hAnsi="Times New Roman" w:cs="Times New Roman"/>
                <w:sz w:val="28"/>
                <w:szCs w:val="28"/>
                <w:lang w:bidi="ar-IQ"/>
              </w:rPr>
              <w:t>To learn the distinction between continuous-time and discrete-time systems</w:t>
            </w:r>
            <w:r>
              <w:rPr>
                <w:rFonts w:ascii="Times New Roman" w:hAnsi="Times New Roman" w:cs="Times New Roman"/>
                <w:sz w:val="28"/>
                <w:szCs w:val="28"/>
                <w:lang w:bidi="ar-IQ"/>
              </w:rPr>
              <w:t xml:space="preserve"> and their applications, then provide</w:t>
            </w:r>
            <w:r w:rsidRPr="008D21C9">
              <w:rPr>
                <w:rFonts w:ascii="Times New Roman" w:hAnsi="Times New Roman" w:cs="Times New Roman"/>
                <w:sz w:val="28"/>
                <w:szCs w:val="28"/>
                <w:lang w:bidi="ar-IQ"/>
              </w:rPr>
              <w:t xml:space="preserve"> a thorough di</w:t>
            </w:r>
            <w:r>
              <w:rPr>
                <w:rFonts w:ascii="Times New Roman" w:hAnsi="Times New Roman" w:cs="Times New Roman"/>
                <w:sz w:val="28"/>
                <w:szCs w:val="28"/>
                <w:lang w:bidi="ar-IQ"/>
              </w:rPr>
              <w:t xml:space="preserve">scussion of the fundamentals of these </w:t>
            </w:r>
            <w:r w:rsidRPr="008D21C9">
              <w:rPr>
                <w:rFonts w:ascii="Times New Roman" w:hAnsi="Times New Roman" w:cs="Times New Roman"/>
                <w:sz w:val="28"/>
                <w:szCs w:val="28"/>
                <w:lang w:bidi="ar-IQ"/>
              </w:rPr>
              <w:t xml:space="preserve">system and to relate these to </w:t>
            </w:r>
            <w:r>
              <w:rPr>
                <w:rFonts w:ascii="Times New Roman" w:hAnsi="Times New Roman" w:cs="Times New Roman"/>
                <w:sz w:val="28"/>
                <w:szCs w:val="28"/>
                <w:lang w:bidi="ar-IQ"/>
              </w:rPr>
              <w:t xml:space="preserve">the </w:t>
            </w:r>
            <w:r w:rsidRPr="008D21C9">
              <w:rPr>
                <w:rFonts w:ascii="Times New Roman" w:hAnsi="Times New Roman" w:cs="Times New Roman"/>
                <w:sz w:val="28"/>
                <w:szCs w:val="28"/>
                <w:lang w:bidi="ar-IQ"/>
              </w:rPr>
              <w:t xml:space="preserve">current directions in the development of </w:t>
            </w:r>
            <w:r>
              <w:rPr>
                <w:rFonts w:ascii="Times New Roman" w:hAnsi="Times New Roman" w:cs="Times New Roman"/>
                <w:sz w:val="28"/>
                <w:szCs w:val="28"/>
                <w:lang w:bidi="ar-IQ"/>
              </w:rPr>
              <w:t>digital system.</w:t>
            </w:r>
          </w:p>
          <w:p w14:paraId="1EFCBC53" w14:textId="77777777" w:rsidR="00CC51EF" w:rsidRPr="00FB7A55" w:rsidRDefault="00CC51EF" w:rsidP="009A7ED0">
            <w:pPr>
              <w:numPr>
                <w:ilvl w:val="0"/>
                <w:numId w:val="35"/>
              </w:numPr>
              <w:contextualSpacing/>
              <w:rPr>
                <w:rFonts w:ascii="Times New Roman" w:hAnsi="Times New Roman" w:cs="Times New Roman"/>
                <w:sz w:val="28"/>
                <w:szCs w:val="28"/>
                <w:lang w:bidi="ar-IQ"/>
              </w:rPr>
            </w:pPr>
            <w:r w:rsidRPr="00FB7A55">
              <w:rPr>
                <w:rFonts w:ascii="Times New Roman" w:hAnsi="Times New Roman" w:cs="Times New Roman"/>
                <w:vanish/>
                <w:sz w:val="28"/>
                <w:szCs w:val="28"/>
                <w:lang w:bidi="ar-IQ"/>
              </w:rPr>
              <w:t>oe H</w:t>
            </w:r>
            <w:r>
              <w:rPr>
                <w:rFonts w:ascii="Times New Roman" w:hAnsi="Times New Roman" w:cs="Times New Roman"/>
                <w:sz w:val="28"/>
                <w:szCs w:val="28"/>
                <w:lang w:bidi="ar-IQ"/>
              </w:rPr>
              <w:t>T</w:t>
            </w:r>
            <w:r w:rsidRPr="00FB7A55">
              <w:rPr>
                <w:rFonts w:ascii="Times New Roman" w:hAnsi="Times New Roman" w:cs="Times New Roman"/>
                <w:sz w:val="28"/>
                <w:szCs w:val="28"/>
                <w:lang w:bidi="ar-IQ"/>
              </w:rPr>
              <w:t xml:space="preserve">o </w:t>
            </w:r>
            <w:r>
              <w:rPr>
                <w:rFonts w:ascii="Times New Roman" w:hAnsi="Times New Roman" w:cs="Times New Roman"/>
                <w:sz w:val="28"/>
                <w:szCs w:val="28"/>
                <w:lang w:bidi="ar-IQ"/>
              </w:rPr>
              <w:t xml:space="preserve">understand the specific ways to </w:t>
            </w:r>
            <w:r w:rsidRPr="00FB7A55">
              <w:rPr>
                <w:rFonts w:ascii="Times New Roman" w:hAnsi="Times New Roman" w:cs="Times New Roman"/>
                <w:sz w:val="28"/>
                <w:szCs w:val="28"/>
                <w:lang w:bidi="ar-IQ"/>
              </w:rPr>
              <w:t>design digital filters.</w:t>
            </w:r>
          </w:p>
          <w:p w14:paraId="60D16CDB" w14:textId="77777777" w:rsidR="00CC51EF" w:rsidRPr="00FB7A55" w:rsidRDefault="00CC51EF" w:rsidP="009A7ED0">
            <w:pPr>
              <w:numPr>
                <w:ilvl w:val="0"/>
                <w:numId w:val="35"/>
              </w:numPr>
              <w:contextualSpacing/>
              <w:rPr>
                <w:rFonts w:ascii="Times New Roman" w:hAnsi="Times New Roman" w:cs="Times New Roman"/>
                <w:sz w:val="28"/>
                <w:szCs w:val="28"/>
                <w:lang w:bidi="ar-IQ"/>
              </w:rPr>
            </w:pPr>
            <w:r w:rsidRPr="00FB7A55">
              <w:rPr>
                <w:rFonts w:ascii="Times New Roman" w:hAnsi="Times New Roman" w:cs="Times New Roman"/>
                <w:vanish/>
                <w:sz w:val="28"/>
                <w:szCs w:val="28"/>
                <w:lang w:bidi="ar-IQ"/>
              </w:rPr>
              <w:t>HofHH</w:t>
            </w:r>
            <w:r>
              <w:rPr>
                <w:rFonts w:ascii="Times New Roman" w:hAnsi="Times New Roman" w:cs="Times New Roman"/>
                <w:sz w:val="28"/>
                <w:szCs w:val="28"/>
                <w:lang w:bidi="ar-IQ"/>
              </w:rPr>
              <w:t>T</w:t>
            </w:r>
            <w:r w:rsidRPr="00FB7A55">
              <w:rPr>
                <w:rFonts w:ascii="Times New Roman" w:hAnsi="Times New Roman" w:cs="Times New Roman"/>
                <w:sz w:val="28"/>
                <w:szCs w:val="28"/>
                <w:lang w:bidi="ar-IQ"/>
              </w:rPr>
              <w:t xml:space="preserve">o make use of frequency domain properties </w:t>
            </w:r>
            <w:r>
              <w:rPr>
                <w:rFonts w:ascii="Times New Roman" w:hAnsi="Times New Roman" w:cs="Times New Roman"/>
                <w:sz w:val="28"/>
                <w:szCs w:val="28"/>
                <w:lang w:bidi="ar-IQ"/>
              </w:rPr>
              <w:t>and</w:t>
            </w:r>
            <w:r w:rsidRPr="00FB7A55">
              <w:rPr>
                <w:rFonts w:ascii="Times New Roman" w:hAnsi="Times New Roman" w:cs="Times New Roman"/>
                <w:sz w:val="28"/>
                <w:szCs w:val="28"/>
                <w:lang w:bidi="ar-IQ"/>
              </w:rPr>
              <w:t xml:space="preserve"> learn the nature of signals and systems.</w:t>
            </w:r>
          </w:p>
          <w:p w14:paraId="5D49E9F2" w14:textId="77777777" w:rsidR="00CC51EF" w:rsidRPr="00FB7A55" w:rsidRDefault="00CC51EF" w:rsidP="001D4070">
            <w:pPr>
              <w:autoSpaceDE w:val="0"/>
              <w:autoSpaceDN w:val="0"/>
              <w:adjustRightInd w:val="0"/>
              <w:rPr>
                <w:rFonts w:ascii="Times New Roman" w:hAnsi="Times New Roman" w:cs="Times New Roman"/>
                <w:sz w:val="28"/>
                <w:szCs w:val="28"/>
                <w:rtl/>
                <w:lang w:bidi="ar-IQ"/>
              </w:rPr>
            </w:pPr>
          </w:p>
        </w:tc>
      </w:tr>
    </w:tbl>
    <w:p w14:paraId="6D259A3D" w14:textId="77777777" w:rsidR="00CC51EF" w:rsidRPr="00FB7A55" w:rsidRDefault="00CC51EF" w:rsidP="00CC51EF">
      <w:pPr>
        <w:bidi/>
        <w:rPr>
          <w:rFonts w:ascii="Times New Roman" w:hAnsi="Times New Roman" w:cs="Times New Roman"/>
          <w:vanish/>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CC51EF" w:rsidRPr="00FB7A55" w14:paraId="013458B7" w14:textId="77777777" w:rsidTr="001D4070">
        <w:trPr>
          <w:trHeight w:val="3865"/>
        </w:trPr>
        <w:tc>
          <w:tcPr>
            <w:tcW w:w="9720" w:type="dxa"/>
            <w:shd w:val="clear" w:color="auto" w:fill="A7BFDE"/>
            <w:vAlign w:val="center"/>
          </w:tcPr>
          <w:p w14:paraId="569B178F" w14:textId="7C778836" w:rsidR="00CC51EF" w:rsidRDefault="00CC51EF" w:rsidP="001D4070">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 xml:space="preserve">· </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p w14:paraId="16E3BD77" w14:textId="77777777" w:rsidR="00CC51EF" w:rsidRDefault="00CC51EF" w:rsidP="001D4070">
            <w:pPr>
              <w:spacing w:before="240"/>
              <w:rPr>
                <w:rFonts w:ascii="Times New Roman" w:hAnsi="Times New Roman" w:cs="Times New Roman"/>
                <w:color w:val="221F1F"/>
                <w:sz w:val="28"/>
                <w:szCs w:val="28"/>
              </w:rPr>
            </w:pP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w:t>
            </w:r>
            <w:r>
              <w:rPr>
                <w:rFonts w:ascii="Times New Roman" w:hAnsi="Times New Roman" w:cs="Times New Roman"/>
                <w:color w:val="221F1F"/>
                <w:spacing w:val="-8"/>
                <w:sz w:val="28"/>
                <w:szCs w:val="28"/>
              </w:rPr>
              <w:t xml:space="preserve"> </w:t>
            </w:r>
            <w:r w:rsidRPr="00AF317D">
              <w:rPr>
                <w:rFonts w:ascii="Times New Roman" w:hAnsi="Times New Roman" w:cs="Times New Roman"/>
                <w:color w:val="221F1F"/>
                <w:sz w:val="28"/>
                <w:szCs w:val="28"/>
                <w:u w:val="single"/>
              </w:rPr>
              <w:t>C</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n</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1"/>
                <w:sz w:val="28"/>
                <w:szCs w:val="28"/>
                <w:u w:val="single"/>
              </w:rPr>
              <w:t>ti</w:t>
            </w:r>
            <w:r w:rsidRPr="00AF317D">
              <w:rPr>
                <w:rFonts w:ascii="Times New Roman" w:hAnsi="Times New Roman" w:cs="Times New Roman"/>
                <w:color w:val="221F1F"/>
                <w:spacing w:val="1"/>
                <w:sz w:val="28"/>
                <w:szCs w:val="28"/>
                <w:u w:val="single"/>
              </w:rPr>
              <w:t>v</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2"/>
                <w:sz w:val="28"/>
                <w:szCs w:val="28"/>
                <w:u w:val="single"/>
              </w:rPr>
              <w:t>a</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p>
          <w:p w14:paraId="39E84304" w14:textId="77777777" w:rsidR="00CC51EF" w:rsidRPr="00FB7A55" w:rsidRDefault="00CC51EF" w:rsidP="001D4070">
            <w:pPr>
              <w:spacing w:before="240"/>
              <w:rPr>
                <w:rFonts w:ascii="Times New Roman" w:hAnsi="Times New Roman" w:cs="Times New Roman"/>
                <w:sz w:val="28"/>
                <w:szCs w:val="28"/>
                <w:lang w:bidi="ar-IQ"/>
              </w:rPr>
            </w:pPr>
            <w:r w:rsidRPr="00FB7A55">
              <w:rPr>
                <w:rFonts w:ascii="Times New Roman" w:hAnsi="Times New Roman" w:cs="Times New Roman"/>
                <w:sz w:val="28"/>
                <w:szCs w:val="28"/>
              </w:rPr>
              <w:t>A1. An ability to read and comprehend DSP literature at an appropriate</w:t>
            </w:r>
            <w:r w:rsidRPr="00FB7A55">
              <w:rPr>
                <w:rFonts w:ascii="Times New Roman" w:hAnsi="Times New Roman" w:cs="Times New Roman"/>
                <w:sz w:val="28"/>
                <w:szCs w:val="28"/>
                <w:lang w:bidi="ar-IQ"/>
              </w:rPr>
              <w:t xml:space="preserve"> level.</w:t>
            </w:r>
          </w:p>
          <w:p w14:paraId="1E5FC08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rPr>
              <w:t>A2. An ability both to follow correctly and to construct mathematical proofs of appropriate degrees of complexity.</w:t>
            </w:r>
          </w:p>
          <w:p w14:paraId="5A6AC1BB"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rPr>
              <w:t>A3. An understanding of time-domain and frequency-domain analysis.</w:t>
            </w:r>
          </w:p>
          <w:p w14:paraId="4C96FAF9" w14:textId="77777777" w:rsidR="00CC51EF" w:rsidRPr="00FB7A55" w:rsidRDefault="00CC51EF" w:rsidP="001D4070">
            <w:pPr>
              <w:rPr>
                <w:rFonts w:ascii="Times New Roman" w:hAnsi="Times New Roman" w:cs="Times New Roman"/>
                <w:color w:val="000000"/>
                <w:sz w:val="28"/>
                <w:szCs w:val="28"/>
                <w:lang w:bidi="ar-IQ"/>
              </w:rPr>
            </w:pPr>
            <w:r w:rsidRPr="00FB7A55">
              <w:rPr>
                <w:rFonts w:ascii="Times New Roman" w:hAnsi="Times New Roman" w:cs="Times New Roman"/>
                <w:sz w:val="28"/>
                <w:szCs w:val="28"/>
              </w:rPr>
              <w:t>A4. An appreciation of the importance of DSP for computer engineers.</w:t>
            </w:r>
          </w:p>
          <w:p w14:paraId="57270CB4"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B. </w:t>
            </w:r>
            <w:r>
              <w:rPr>
                <w:rFonts w:ascii="Times New Roman" w:hAnsi="Times New Roman" w:cs="Times New Roman"/>
                <w:color w:val="221F1F"/>
                <w:sz w:val="28"/>
                <w:szCs w:val="28"/>
              </w:rPr>
              <w:t xml:space="preserve"> </w:t>
            </w:r>
            <w:r w:rsidRPr="00AF317D">
              <w:rPr>
                <w:rFonts w:ascii="Times New Roman" w:hAnsi="Times New Roman" w:cs="Times New Roman"/>
                <w:color w:val="221F1F"/>
                <w:spacing w:val="1"/>
                <w:sz w:val="28"/>
                <w:szCs w:val="28"/>
                <w:u w:val="single"/>
              </w:rPr>
              <w:t>Th</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2"/>
                <w:sz w:val="28"/>
                <w:szCs w:val="28"/>
                <w:u w:val="single"/>
              </w:rPr>
              <w:t>s</w:t>
            </w:r>
            <w:r w:rsidRPr="00AF317D">
              <w:rPr>
                <w:rFonts w:ascii="Times New Roman" w:hAnsi="Times New Roman" w:cs="Times New Roman"/>
                <w:color w:val="221F1F"/>
                <w:spacing w:val="-1"/>
                <w:sz w:val="28"/>
                <w:szCs w:val="28"/>
                <w:u w:val="single"/>
              </w:rPr>
              <w:t>k</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z w:val="28"/>
                <w:szCs w:val="28"/>
                <w:u w:val="single"/>
              </w:rPr>
              <w:t>a</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sp</w:t>
            </w:r>
            <w:r w:rsidRPr="00AF317D">
              <w:rPr>
                <w:rFonts w:ascii="Times New Roman" w:hAnsi="Times New Roman" w:cs="Times New Roman"/>
                <w:color w:val="221F1F"/>
                <w:spacing w:val="-2"/>
                <w:sz w:val="28"/>
                <w:szCs w:val="28"/>
                <w:u w:val="single"/>
              </w:rPr>
              <w:t>e</w:t>
            </w:r>
            <w:r w:rsidRPr="00AF317D">
              <w:rPr>
                <w:rFonts w:ascii="Times New Roman" w:hAnsi="Times New Roman" w:cs="Times New Roman"/>
                <w:color w:val="221F1F"/>
                <w:sz w:val="28"/>
                <w:szCs w:val="28"/>
                <w:u w:val="single"/>
              </w:rPr>
              <w:t>c</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2"/>
                <w:sz w:val="28"/>
                <w:szCs w:val="28"/>
                <w:u w:val="single"/>
              </w:rPr>
              <w:t>a</w:t>
            </w:r>
            <w:r w:rsidRPr="00AF317D">
              <w:rPr>
                <w:rFonts w:ascii="Times New Roman" w:hAnsi="Times New Roman" w:cs="Times New Roman"/>
                <w:color w:val="221F1F"/>
                <w:sz w:val="28"/>
                <w:szCs w:val="28"/>
                <w:u w:val="single"/>
              </w:rPr>
              <w:t>l</w:t>
            </w:r>
            <w:r w:rsidRPr="00AF317D">
              <w:rPr>
                <w:rFonts w:ascii="Times New Roman" w:hAnsi="Times New Roman" w:cs="Times New Roman"/>
                <w:color w:val="221F1F"/>
                <w:spacing w:val="1"/>
                <w:sz w:val="28"/>
                <w:szCs w:val="28"/>
                <w:u w:val="single"/>
              </w:rPr>
              <w:t xml:space="preserve"> </w:t>
            </w:r>
            <w:r w:rsidRPr="00AF317D">
              <w:rPr>
                <w:rFonts w:ascii="Times New Roman" w:hAnsi="Times New Roman" w:cs="Times New Roman"/>
                <w:color w:val="221F1F"/>
                <w:spacing w:val="-2"/>
                <w:sz w:val="28"/>
                <w:szCs w:val="28"/>
                <w:u w:val="single"/>
              </w:rPr>
              <w:t>t</w:t>
            </w:r>
            <w:r w:rsidRPr="00AF317D">
              <w:rPr>
                <w:rFonts w:ascii="Times New Roman" w:hAnsi="Times New Roman" w:cs="Times New Roman"/>
                <w:color w:val="221F1F"/>
                <w:sz w:val="28"/>
                <w:szCs w:val="28"/>
                <w:u w:val="single"/>
              </w:rPr>
              <w:t>o</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th</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3"/>
                <w:sz w:val="28"/>
                <w:szCs w:val="28"/>
                <w:u w:val="single"/>
              </w:rPr>
              <w:t>c</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1"/>
                <w:sz w:val="28"/>
                <w:szCs w:val="28"/>
                <w:u w:val="single"/>
              </w:rPr>
              <w:t>u</w:t>
            </w:r>
            <w:r w:rsidRPr="00AF317D">
              <w:rPr>
                <w:rFonts w:ascii="Times New Roman" w:hAnsi="Times New Roman" w:cs="Times New Roman"/>
                <w:color w:val="221F1F"/>
                <w:spacing w:val="-2"/>
                <w:sz w:val="28"/>
                <w:szCs w:val="28"/>
                <w:u w:val="single"/>
              </w:rPr>
              <w:t>r</w:t>
            </w:r>
            <w:r w:rsidRPr="00AF317D">
              <w:rPr>
                <w:rFonts w:ascii="Times New Roman" w:hAnsi="Times New Roman" w:cs="Times New Roman"/>
                <w:color w:val="221F1F"/>
                <w:spacing w:val="1"/>
                <w:sz w:val="28"/>
                <w:szCs w:val="28"/>
                <w:u w:val="single"/>
              </w:rPr>
              <w:t>s</w:t>
            </w:r>
            <w:r w:rsidRPr="00AF317D">
              <w:rPr>
                <w:rFonts w:ascii="Times New Roman" w:hAnsi="Times New Roman" w:cs="Times New Roman"/>
                <w:color w:val="221F1F"/>
                <w:spacing w:val="6"/>
                <w:sz w:val="28"/>
                <w:szCs w:val="28"/>
                <w:u w:val="single"/>
              </w:rPr>
              <w:t>e</w:t>
            </w:r>
            <w:r w:rsidRPr="00AF317D">
              <w:rPr>
                <w:rFonts w:ascii="Times New Roman" w:hAnsi="Times New Roman" w:cs="Times New Roman"/>
                <w:color w:val="221F1F"/>
                <w:sz w:val="28"/>
                <w:szCs w:val="28"/>
                <w:u w:val="single"/>
              </w:rPr>
              <w:t>.</w:t>
            </w:r>
          </w:p>
          <w:p w14:paraId="101F44F6"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1. </w:t>
            </w:r>
            <w:r>
              <w:rPr>
                <w:rFonts w:ascii="Times New Roman" w:hAnsi="Times New Roman" w:cs="Times New Roman"/>
                <w:sz w:val="28"/>
                <w:szCs w:val="28"/>
              </w:rPr>
              <w:t xml:space="preserve">Develop the ability of </w:t>
            </w:r>
            <w:r w:rsidRPr="00FB7A55">
              <w:rPr>
                <w:rFonts w:ascii="Times New Roman" w:hAnsi="Times New Roman" w:cs="Times New Roman"/>
                <w:sz w:val="28"/>
                <w:szCs w:val="28"/>
              </w:rPr>
              <w:t>Digital filter design.</w:t>
            </w:r>
          </w:p>
          <w:p w14:paraId="1AA5569B"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2. </w:t>
            </w:r>
            <w:r>
              <w:rPr>
                <w:rFonts w:ascii="Times New Roman" w:hAnsi="Times New Roman" w:cs="Times New Roman"/>
                <w:sz w:val="28"/>
                <w:szCs w:val="28"/>
              </w:rPr>
              <w:t xml:space="preserve"> Increase the ability of </w:t>
            </w:r>
            <w:r w:rsidRPr="00FB7A55">
              <w:rPr>
                <w:rFonts w:ascii="Times New Roman" w:hAnsi="Times New Roman" w:cs="Times New Roman"/>
                <w:sz w:val="28"/>
                <w:szCs w:val="28"/>
              </w:rPr>
              <w:t>mathematic analysis</w:t>
            </w:r>
          </w:p>
          <w:p w14:paraId="53F8257D" w14:textId="77777777" w:rsidR="00CC51EF"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3.</w:t>
            </w:r>
            <w:r>
              <w:rPr>
                <w:rFonts w:ascii="Times New Roman" w:hAnsi="Times New Roman" w:cs="Times New Roman"/>
                <w:sz w:val="28"/>
                <w:szCs w:val="28"/>
              </w:rPr>
              <w:t xml:space="preserve">  Develop the ability of </w:t>
            </w:r>
            <w:r w:rsidRPr="00FB7A55">
              <w:rPr>
                <w:rFonts w:ascii="Times New Roman" w:hAnsi="Times New Roman" w:cs="Times New Roman"/>
                <w:sz w:val="28"/>
                <w:szCs w:val="28"/>
              </w:rPr>
              <w:t>DS</w:t>
            </w:r>
            <w:r>
              <w:rPr>
                <w:rFonts w:ascii="Times New Roman" w:hAnsi="Times New Roman" w:cs="Times New Roman"/>
                <w:sz w:val="28"/>
                <w:szCs w:val="28"/>
              </w:rPr>
              <w:t>P design using computer system.</w:t>
            </w:r>
          </w:p>
          <w:p w14:paraId="71C31A8D" w14:textId="77777777" w:rsidR="00CC51EF" w:rsidRDefault="00CC51EF" w:rsidP="001D4070">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64DE93DF" w14:textId="77777777" w:rsidR="00CC51EF" w:rsidRPr="007B5155" w:rsidRDefault="00CC51EF" w:rsidP="009A7ED0">
            <w:pPr>
              <w:pStyle w:val="ListParagraph"/>
              <w:numPr>
                <w:ilvl w:val="0"/>
                <w:numId w:val="53"/>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49DBCD91" w14:textId="77777777" w:rsidR="00CC51EF" w:rsidRPr="007B5155" w:rsidRDefault="00CC51EF" w:rsidP="009A7ED0">
            <w:pPr>
              <w:pStyle w:val="ListParagraph"/>
              <w:numPr>
                <w:ilvl w:val="0"/>
                <w:numId w:val="53"/>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106A21AC" w14:textId="77777777" w:rsidR="00CC51EF" w:rsidRPr="007B5155" w:rsidRDefault="00CC51EF" w:rsidP="009A7ED0">
            <w:pPr>
              <w:pStyle w:val="ListParagraph"/>
              <w:numPr>
                <w:ilvl w:val="0"/>
                <w:numId w:val="53"/>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529A8FD6" w14:textId="77777777" w:rsidR="00CC51EF" w:rsidRPr="005927D0" w:rsidRDefault="00CC51EF" w:rsidP="009A7ED0">
            <w:pPr>
              <w:pStyle w:val="ListParagraph"/>
              <w:numPr>
                <w:ilvl w:val="0"/>
                <w:numId w:val="53"/>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0E8CE21B" w14:textId="77777777" w:rsidR="00CC51EF" w:rsidRPr="007B5155" w:rsidRDefault="00CC51EF" w:rsidP="009A7ED0">
            <w:pPr>
              <w:pStyle w:val="ListParagraph"/>
              <w:numPr>
                <w:ilvl w:val="0"/>
                <w:numId w:val="53"/>
              </w:numPr>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hAnsiTheme="majorBidi" w:cstheme="majorBidi"/>
                <w:sz w:val="28"/>
                <w:szCs w:val="28"/>
              </w:rPr>
              <w:t xml:space="preserve">Seminar. </w:t>
            </w:r>
          </w:p>
          <w:p w14:paraId="4DCAE5B9" w14:textId="77777777" w:rsidR="00CC51EF" w:rsidRDefault="00CC51EF" w:rsidP="001D4070">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      Assessment methods  </w:t>
            </w:r>
          </w:p>
          <w:p w14:paraId="7BDBC1B8"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lang w:bidi="ar-IQ"/>
              </w:rPr>
              <w:t xml:space="preserve">1. Oral Quizzes. </w:t>
            </w:r>
          </w:p>
          <w:p w14:paraId="38A3B60B"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7B8B83C2"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324A996C" w14:textId="77777777" w:rsidR="00CC51EF"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72EC8618" w14:textId="77777777" w:rsidR="00CC51EF"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p w14:paraId="76E139F5" w14:textId="77777777" w:rsidR="00CC51EF" w:rsidRPr="005E03B7"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p w14:paraId="397953EE" w14:textId="77777777" w:rsidR="00CC51EF" w:rsidRDefault="00CC51EF" w:rsidP="001D4070">
            <w:pPr>
              <w:widowControl w:val="0"/>
              <w:autoSpaceDE w:val="0"/>
              <w:autoSpaceDN w:val="0"/>
              <w:adjustRightInd w:val="0"/>
              <w:spacing w:after="0" w:line="256" w:lineRule="exact"/>
              <w:ind w:left="529" w:right="-20"/>
              <w:rPr>
                <w:rFonts w:ascii="Times New Roman" w:hAnsi="Times New Roman" w:cs="Times New Roman"/>
                <w:sz w:val="28"/>
                <w:szCs w:val="28"/>
              </w:rPr>
            </w:pPr>
          </w:p>
          <w:p w14:paraId="7E95A8E6" w14:textId="77777777" w:rsidR="00CC51EF" w:rsidRDefault="00CC51EF" w:rsidP="001D4070">
            <w:pPr>
              <w:widowControl w:val="0"/>
              <w:autoSpaceDE w:val="0"/>
              <w:autoSpaceDN w:val="0"/>
              <w:adjustRightInd w:val="0"/>
              <w:spacing w:after="0" w:line="256" w:lineRule="exact"/>
              <w:ind w:left="529" w:right="-20"/>
              <w:rPr>
                <w:rFonts w:ascii="Times New Roman" w:hAnsi="Times New Roman" w:cs="Times New Roman"/>
                <w:sz w:val="28"/>
                <w:szCs w:val="28"/>
              </w:rPr>
            </w:pPr>
          </w:p>
          <w:p w14:paraId="4E7D7EC8" w14:textId="77777777" w:rsidR="00CC51EF" w:rsidRPr="00AF317D" w:rsidRDefault="00CC51EF" w:rsidP="001D4070">
            <w:pPr>
              <w:widowControl w:val="0"/>
              <w:autoSpaceDE w:val="0"/>
              <w:autoSpaceDN w:val="0"/>
              <w:adjustRightInd w:val="0"/>
              <w:spacing w:after="0" w:line="256" w:lineRule="exact"/>
              <w:ind w:left="529" w:right="-20"/>
              <w:rPr>
                <w:rFonts w:ascii="Times New Roman" w:hAnsi="Times New Roman" w:cs="Times New Roman"/>
                <w:color w:val="000000"/>
                <w:sz w:val="28"/>
                <w:szCs w:val="28"/>
              </w:rPr>
            </w:pPr>
            <w:r w:rsidRPr="00FB7A55">
              <w:rPr>
                <w:rFonts w:ascii="Times New Roman" w:hAnsi="Times New Roman" w:cs="Times New Roman"/>
                <w:sz w:val="28"/>
                <w:szCs w:val="28"/>
              </w:rPr>
              <w:t xml:space="preserve">C. </w:t>
            </w:r>
            <w:r>
              <w:rPr>
                <w:rFonts w:ascii="Times New Roman" w:hAnsi="Times New Roman" w:cs="Times New Roman"/>
                <w:color w:val="221F1F"/>
                <w:spacing w:val="49"/>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3F75A8FB"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1. Minimization using mathematical simplification.</w:t>
            </w:r>
          </w:p>
          <w:p w14:paraId="1FE0755C"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2. Developing systems by digital features.</w:t>
            </w:r>
          </w:p>
          <w:p w14:paraId="01030B8A" w14:textId="77777777" w:rsidR="00CC51EF"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3. Thinking to live in digital world. </w:t>
            </w:r>
          </w:p>
          <w:p w14:paraId="6CDE5AB0" w14:textId="77777777" w:rsidR="00CC51EF" w:rsidRDefault="00CC51EF" w:rsidP="001D4070">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2949FC90" w14:textId="77777777" w:rsidR="00CC51EF" w:rsidRPr="007B5155" w:rsidRDefault="00CC51EF" w:rsidP="009A7ED0">
            <w:pPr>
              <w:pStyle w:val="ListParagraph"/>
              <w:numPr>
                <w:ilvl w:val="0"/>
                <w:numId w:val="54"/>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166AF19D" w14:textId="77777777" w:rsidR="00CC51EF" w:rsidRPr="007B5155" w:rsidRDefault="00CC51EF" w:rsidP="009A7ED0">
            <w:pPr>
              <w:pStyle w:val="ListParagraph"/>
              <w:numPr>
                <w:ilvl w:val="0"/>
                <w:numId w:val="54"/>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1FC3CA96" w14:textId="77777777" w:rsidR="00CC51EF" w:rsidRPr="007B5155" w:rsidRDefault="00CC51EF" w:rsidP="009A7ED0">
            <w:pPr>
              <w:pStyle w:val="ListParagraph"/>
              <w:numPr>
                <w:ilvl w:val="0"/>
                <w:numId w:val="54"/>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353F98F6" w14:textId="77777777" w:rsidR="00CC51EF" w:rsidRPr="005E03B7" w:rsidRDefault="00CC51EF" w:rsidP="009A7ED0">
            <w:pPr>
              <w:pStyle w:val="ListParagraph"/>
              <w:numPr>
                <w:ilvl w:val="0"/>
                <w:numId w:val="54"/>
              </w:numPr>
              <w:spacing w:before="240"/>
              <w:rPr>
                <w:rFonts w:ascii="Times New Roman" w:hAnsi="Times New Roman" w:cs="Times New Roman"/>
                <w:sz w:val="28"/>
                <w:szCs w:val="28"/>
              </w:rPr>
            </w:pPr>
            <w:r w:rsidRPr="005E03B7">
              <w:rPr>
                <w:rFonts w:asciiTheme="majorBidi" w:hAnsiTheme="majorBidi" w:cstheme="majorBidi"/>
                <w:sz w:val="28"/>
                <w:szCs w:val="28"/>
              </w:rPr>
              <w:t>Discussions</w:t>
            </w:r>
          </w:p>
          <w:p w14:paraId="63DBDF3F" w14:textId="77777777" w:rsidR="00CC51EF" w:rsidRDefault="00CC51EF" w:rsidP="001D4070">
            <w:pPr>
              <w:spacing w:before="240"/>
              <w:ind w:left="36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ssessment methods</w:t>
            </w:r>
          </w:p>
          <w:p w14:paraId="0510517A"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Quizzes and exams</w:t>
            </w:r>
          </w:p>
          <w:p w14:paraId="5E1263C6"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homework</w:t>
            </w:r>
          </w:p>
          <w:p w14:paraId="028A9473"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Lab</w:t>
            </w:r>
          </w:p>
          <w:p w14:paraId="196DBA60" w14:textId="77777777" w:rsidR="00CC51EF"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2193AA01" w14:textId="77777777" w:rsidR="00CC51EF" w:rsidRPr="005E03B7"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p w14:paraId="38EDAA87" w14:textId="77777777" w:rsidR="00CC51EF" w:rsidRPr="005927D0" w:rsidRDefault="00CC51EF" w:rsidP="001D4070">
            <w:pPr>
              <w:widowControl w:val="0"/>
              <w:autoSpaceDE w:val="0"/>
              <w:autoSpaceDN w:val="0"/>
              <w:adjustRightInd w:val="0"/>
              <w:spacing w:after="0" w:line="264" w:lineRule="exact"/>
              <w:ind w:right="1704"/>
              <w:rPr>
                <w:rFonts w:ascii="Times New Roman" w:hAnsi="Times New Roman" w:cs="Times New Roman"/>
                <w:color w:val="000000"/>
                <w:sz w:val="28"/>
                <w:szCs w:val="28"/>
              </w:rPr>
            </w:pPr>
            <w:r>
              <w:rPr>
                <w:rFonts w:ascii="Times New Roman" w:hAnsi="Times New Roman" w:cs="Times New Roman"/>
                <w:color w:val="221F1F"/>
                <w:spacing w:val="1"/>
                <w:sz w:val="28"/>
                <w:szCs w:val="28"/>
              </w:rPr>
              <w:t xml:space="preserve">D. </w:t>
            </w:r>
            <w:r w:rsidRPr="005927D0">
              <w:rPr>
                <w:rFonts w:ascii="Times New Roman" w:hAnsi="Times New Roman" w:cs="Times New Roman"/>
                <w:color w:val="221F1F"/>
                <w:spacing w:val="1"/>
                <w:sz w:val="28"/>
                <w:szCs w:val="28"/>
              </w:rPr>
              <w:t>G</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er</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d</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r</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h</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b</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3"/>
                <w:sz w:val="28"/>
                <w:szCs w:val="28"/>
              </w:rPr>
              <w:t xml:space="preserve"> </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r</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ns</w:t>
            </w:r>
            <w:r w:rsidRPr="005927D0">
              <w:rPr>
                <w:rFonts w:ascii="Times New Roman" w:hAnsi="Times New Roman" w:cs="Times New Roman"/>
                <w:color w:val="221F1F"/>
                <w:spacing w:val="-2"/>
                <w:sz w:val="28"/>
                <w:szCs w:val="28"/>
              </w:rPr>
              <w:t>f</w:t>
            </w:r>
            <w:r w:rsidRPr="005927D0">
              <w:rPr>
                <w:rFonts w:ascii="Times New Roman" w:hAnsi="Times New Roman" w:cs="Times New Roman"/>
                <w:color w:val="221F1F"/>
                <w:sz w:val="28"/>
                <w:szCs w:val="28"/>
              </w:rPr>
              <w:t>err</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 xml:space="preserve">d  </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l</w:t>
            </w:r>
            <w:r w:rsidRPr="005927D0">
              <w:rPr>
                <w:rFonts w:ascii="Times New Roman" w:hAnsi="Times New Roman" w:cs="Times New Roman"/>
                <w:color w:val="221F1F"/>
                <w:spacing w:val="6"/>
                <w:sz w:val="28"/>
                <w:szCs w:val="28"/>
              </w:rPr>
              <w:t>s</w:t>
            </w:r>
            <w:r w:rsidRPr="005927D0">
              <w:rPr>
                <w:rFonts w:ascii="Times New Roman" w:hAnsi="Times New Roman" w:cs="Times New Roman"/>
                <w:color w:val="221F1F"/>
                <w:sz w:val="28"/>
                <w:szCs w:val="28"/>
              </w:rPr>
              <w:t>(</w:t>
            </w:r>
            <w:r w:rsidRPr="005927D0">
              <w:rPr>
                <w:rFonts w:ascii="Times New Roman" w:hAnsi="Times New Roman" w:cs="Times New Roman"/>
                <w:color w:val="221F1F"/>
                <w:spacing w:val="-1"/>
                <w:sz w:val="28"/>
                <w:szCs w:val="28"/>
              </w:rPr>
              <w:t>ot</w:t>
            </w:r>
            <w:r w:rsidRPr="005927D0">
              <w:rPr>
                <w:rFonts w:ascii="Times New Roman" w:hAnsi="Times New Roman" w:cs="Times New Roman"/>
                <w:color w:val="221F1F"/>
                <w:spacing w:val="1"/>
                <w:sz w:val="28"/>
                <w:szCs w:val="28"/>
              </w:rPr>
              <w:t>h</w:t>
            </w:r>
            <w:r w:rsidRPr="005927D0">
              <w:rPr>
                <w:rFonts w:ascii="Times New Roman" w:hAnsi="Times New Roman" w:cs="Times New Roman"/>
                <w:color w:val="221F1F"/>
                <w:sz w:val="28"/>
                <w:szCs w:val="28"/>
              </w:rPr>
              <w:t xml:space="preserve">er </w:t>
            </w:r>
            <w:r w:rsidRPr="005927D0">
              <w:rPr>
                <w:rFonts w:ascii="Times New Roman" w:hAnsi="Times New Roman" w:cs="Times New Roman"/>
                <w:color w:val="221F1F"/>
                <w:spacing w:val="-2"/>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r</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t</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o em</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y</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b</w:t>
            </w:r>
            <w:r w:rsidRPr="005927D0">
              <w:rPr>
                <w:rFonts w:ascii="Times New Roman" w:hAnsi="Times New Roman" w:cs="Times New Roman"/>
                <w:color w:val="221F1F"/>
                <w:spacing w:val="-1"/>
                <w:sz w:val="28"/>
                <w:szCs w:val="28"/>
              </w:rPr>
              <w:t>il</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y</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 xml:space="preserve">d  </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r</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d</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z w:val="28"/>
                <w:szCs w:val="28"/>
              </w:rPr>
              <w:t>me</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w:t>
            </w:r>
          </w:p>
          <w:p w14:paraId="10B3BF6F"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1. Developing digital processes.</w:t>
            </w:r>
          </w:p>
          <w:p w14:paraId="5AC3B640"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2. Using special DSP H/W in digital design.</w:t>
            </w:r>
          </w:p>
          <w:p w14:paraId="2133A68B" w14:textId="77777777" w:rsidR="00CC51EF" w:rsidRPr="00FB7A55"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3. Analysis of special DSP processors.</w:t>
            </w:r>
          </w:p>
          <w:p w14:paraId="5588EE8C" w14:textId="77777777" w:rsidR="00CC51EF" w:rsidRPr="00FB7A55" w:rsidRDefault="00CC51EF" w:rsidP="001D4070">
            <w:pPr>
              <w:spacing w:before="240"/>
              <w:rPr>
                <w:rFonts w:ascii="Times New Roman" w:hAnsi="Times New Roman" w:cs="Times New Roman"/>
                <w:sz w:val="28"/>
                <w:szCs w:val="28"/>
                <w:rtl/>
              </w:rPr>
            </w:pPr>
          </w:p>
        </w:tc>
      </w:tr>
    </w:tbl>
    <w:p w14:paraId="503C0E84" w14:textId="77777777" w:rsidR="00CC51EF" w:rsidRDefault="00CC51EF" w:rsidP="00CC51EF">
      <w:pPr>
        <w:rPr>
          <w:rFonts w:ascii="Times New Roman" w:hAnsi="Times New Roman" w:cs="Times New Roman"/>
          <w:sz w:val="28"/>
          <w:szCs w:val="28"/>
          <w:u w:val="single"/>
          <w:lang w:bidi="ar-IQ"/>
        </w:rPr>
      </w:pPr>
    </w:p>
    <w:p w14:paraId="2B05B3F9" w14:textId="77777777" w:rsidR="00CC51EF" w:rsidRPr="00362BE1" w:rsidRDefault="00CC51EF" w:rsidP="00CC51EF">
      <w:pPr>
        <w:rPr>
          <w:rFonts w:ascii="Times New Roman" w:hAnsi="Times New Roman" w:cs="Times New Roman"/>
          <w:sz w:val="28"/>
          <w:szCs w:val="28"/>
          <w:u w:val="single"/>
          <w:lang w:bidi="ar-IQ"/>
        </w:rPr>
      </w:pPr>
      <w:r w:rsidRPr="00362BE1">
        <w:rPr>
          <w:rFonts w:ascii="Times New Roman" w:hAnsi="Times New Roman" w:cs="Times New Roman"/>
          <w:sz w:val="28"/>
          <w:szCs w:val="28"/>
          <w:u w:val="single"/>
          <w:lang w:bidi="ar-IQ"/>
        </w:rPr>
        <w:t>10. Course Structure</w:t>
      </w:r>
    </w:p>
    <w:p w14:paraId="14D62A7B" w14:textId="77777777" w:rsidR="00CC51EF" w:rsidRPr="00FB7A55" w:rsidRDefault="00CC51EF" w:rsidP="00CC51EF">
      <w:pPr>
        <w:rPr>
          <w:rFonts w:ascii="Times New Roman" w:hAnsi="Times New Roman" w:cs="Times New Roman"/>
          <w:b/>
          <w:bCs/>
          <w:i/>
          <w:iCs/>
          <w:sz w:val="8"/>
          <w:szCs w:val="8"/>
          <w:u w:val="single"/>
          <w:lang w:bidi="ar-IQ"/>
        </w:rPr>
      </w:pPr>
    </w:p>
    <w:tbl>
      <w:tblPr>
        <w:tblStyle w:val="GridTable4-Accent1"/>
        <w:tblW w:w="10121" w:type="dxa"/>
        <w:tblLook w:val="04A0" w:firstRow="1" w:lastRow="0" w:firstColumn="1" w:lastColumn="0" w:noHBand="0" w:noVBand="1"/>
      </w:tblPr>
      <w:tblGrid>
        <w:gridCol w:w="789"/>
        <w:gridCol w:w="880"/>
        <w:gridCol w:w="1298"/>
        <w:gridCol w:w="4350"/>
        <w:gridCol w:w="1414"/>
        <w:gridCol w:w="1390"/>
      </w:tblGrid>
      <w:tr w:rsidR="00CC51EF" w:rsidRPr="00FB7A55" w14:paraId="018ABB70"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7286E0C" w14:textId="77777777" w:rsidR="00CC51EF" w:rsidRPr="001F13C7" w:rsidRDefault="00CC51EF" w:rsidP="001D4070">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week</w:t>
            </w:r>
          </w:p>
        </w:tc>
        <w:tc>
          <w:tcPr>
            <w:tcW w:w="880" w:type="dxa"/>
          </w:tcPr>
          <w:p w14:paraId="6512B97E" w14:textId="77777777" w:rsidR="00CC51EF" w:rsidRPr="001F13C7"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Hours</w:t>
            </w:r>
          </w:p>
        </w:tc>
        <w:tc>
          <w:tcPr>
            <w:tcW w:w="1304" w:type="dxa"/>
          </w:tcPr>
          <w:p w14:paraId="1A630FC9" w14:textId="77777777" w:rsidR="00CC51EF" w:rsidRPr="001F13C7"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w:t>
            </w:r>
            <w:r w:rsidRPr="001F13C7">
              <w:rPr>
                <w:rFonts w:ascii="Times New Roman" w:eastAsia="Times New Roman" w:hAnsi="Times New Roman" w:cs="Times New Roman"/>
                <w:sz w:val="24"/>
                <w:szCs w:val="24"/>
                <w:lang w:bidi="ar-IQ"/>
              </w:rPr>
              <w:t>Los</w:t>
            </w:r>
          </w:p>
        </w:tc>
        <w:tc>
          <w:tcPr>
            <w:tcW w:w="4380" w:type="dxa"/>
          </w:tcPr>
          <w:p w14:paraId="656152E8" w14:textId="77777777" w:rsidR="00CC51EF" w:rsidRPr="00FB7A55" w:rsidRDefault="00CC51EF" w:rsidP="001D4070">
            <w:pPr>
              <w:bidi/>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rtl/>
                <w:lang w:bidi="ar-IQ"/>
              </w:rPr>
            </w:pPr>
            <w:r w:rsidRPr="00FB7A55">
              <w:rPr>
                <w:rFonts w:ascii="Times New Roman" w:eastAsia="Times New Roman" w:hAnsi="Times New Roman" w:cs="Times New Roman"/>
                <w:sz w:val="28"/>
                <w:szCs w:val="28"/>
                <w:lang w:bidi="ar-IQ"/>
              </w:rPr>
              <w:t>Topic title</w:t>
            </w:r>
          </w:p>
        </w:tc>
        <w:tc>
          <w:tcPr>
            <w:tcW w:w="1417" w:type="dxa"/>
          </w:tcPr>
          <w:p w14:paraId="61B673A8" w14:textId="77777777" w:rsidR="00CC51EF" w:rsidRPr="001F13C7"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eaching method</w:t>
            </w:r>
          </w:p>
        </w:tc>
        <w:tc>
          <w:tcPr>
            <w:tcW w:w="1350" w:type="dxa"/>
          </w:tcPr>
          <w:p w14:paraId="2F7FEB05" w14:textId="77777777" w:rsidR="00CC51EF" w:rsidRPr="001F13C7"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ssessment</w:t>
            </w:r>
          </w:p>
          <w:p w14:paraId="5967E360" w14:textId="77777777" w:rsidR="00CC51EF" w:rsidRPr="001F13C7"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Method</w:t>
            </w:r>
          </w:p>
        </w:tc>
      </w:tr>
      <w:tr w:rsidR="00CC51EF" w:rsidRPr="00FB7A55" w14:paraId="7A098F4D" w14:textId="77777777" w:rsidTr="001D4070">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790" w:type="dxa"/>
          </w:tcPr>
          <w:p w14:paraId="424557D5" w14:textId="77777777" w:rsidR="00CC51EF" w:rsidRPr="001F13C7" w:rsidRDefault="00CC51EF" w:rsidP="001D4070">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1</w:t>
            </w:r>
          </w:p>
        </w:tc>
        <w:tc>
          <w:tcPr>
            <w:tcW w:w="880" w:type="dxa"/>
          </w:tcPr>
          <w:p w14:paraId="79475D4B" w14:textId="77777777" w:rsidR="00CC51EF" w:rsidRPr="001F13C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1D30686" w14:textId="77777777" w:rsidR="00CC51EF" w:rsidRPr="001F13C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p w14:paraId="57AE1B52" w14:textId="77777777" w:rsidR="00CC51EF" w:rsidRPr="001F13C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D5AEE0F" w14:textId="77777777" w:rsidR="00CC51EF" w:rsidRPr="001F13C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46B840D"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1BB5AEF5" w14:textId="77777777" w:rsidR="00CC51EF" w:rsidRPr="001F13C7"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rPr>
              <w:t>Basic Concepts of</w:t>
            </w:r>
            <w:r w:rsidRPr="001F13C7">
              <w:rPr>
                <w:rFonts w:ascii="Times New Roman" w:eastAsia="Times New Roman" w:hAnsi="Times New Roman" w:cs="Traditional Arabic"/>
                <w:b/>
                <w:bCs/>
                <w:sz w:val="24"/>
                <w:szCs w:val="24"/>
              </w:rPr>
              <w:t xml:space="preserve"> DSP</w:t>
            </w:r>
          </w:p>
        </w:tc>
        <w:tc>
          <w:tcPr>
            <w:tcW w:w="1417" w:type="dxa"/>
          </w:tcPr>
          <w:p w14:paraId="2405A46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077FD9A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ECCDEC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48AC08C"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3A550FB2"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BCB7202" w14:textId="77777777" w:rsidR="00CC51EF" w:rsidRPr="001F13C7" w:rsidRDefault="00CC51EF" w:rsidP="001D4070">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2</w:t>
            </w:r>
          </w:p>
        </w:tc>
        <w:tc>
          <w:tcPr>
            <w:tcW w:w="880" w:type="dxa"/>
          </w:tcPr>
          <w:p w14:paraId="26E1AC7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AA12C3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542AFB0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 xml:space="preserve">Properties of systems and signals </w:t>
            </w:r>
          </w:p>
        </w:tc>
        <w:tc>
          <w:tcPr>
            <w:tcW w:w="1417" w:type="dxa"/>
          </w:tcPr>
          <w:p w14:paraId="0FEDE1D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3FEA158"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A808070"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ECC2FD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1F754CD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C47F468"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lastRenderedPageBreak/>
              <w:t>3</w:t>
            </w:r>
          </w:p>
        </w:tc>
        <w:tc>
          <w:tcPr>
            <w:tcW w:w="880" w:type="dxa"/>
          </w:tcPr>
          <w:p w14:paraId="1F78245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5F168FBE"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7F95551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lin</w:t>
            </w:r>
            <w:r>
              <w:rPr>
                <w:rFonts w:ascii="Times New Roman" w:eastAsia="Times New Roman" w:hAnsi="Times New Roman" w:cs="Traditional Arabic"/>
                <w:b/>
                <w:bCs/>
                <w:sz w:val="24"/>
                <w:szCs w:val="24"/>
                <w:lang w:bidi="ar-IQ"/>
              </w:rPr>
              <w:t>ear Time-Invariant (LTI) systems</w:t>
            </w:r>
          </w:p>
        </w:tc>
        <w:tc>
          <w:tcPr>
            <w:tcW w:w="1417" w:type="dxa"/>
          </w:tcPr>
          <w:p w14:paraId="1EED86B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955884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159B9F4"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A3F74EB"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05EE4CD"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7210AD03"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4</w:t>
            </w:r>
          </w:p>
        </w:tc>
        <w:tc>
          <w:tcPr>
            <w:tcW w:w="880" w:type="dxa"/>
          </w:tcPr>
          <w:p w14:paraId="04CA4A0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5F876ED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69B549E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BB567D">
              <w:rPr>
                <w:rFonts w:ascii="Times New Roman" w:eastAsia="Times New Roman" w:hAnsi="Times New Roman" w:cs="Traditional Arabic"/>
                <w:b/>
                <w:bCs/>
                <w:sz w:val="24"/>
                <w:szCs w:val="24"/>
                <w:lang w:bidi="ar-IQ"/>
              </w:rPr>
              <w:t>Basic types of discrete-time signals</w:t>
            </w:r>
          </w:p>
        </w:tc>
        <w:tc>
          <w:tcPr>
            <w:tcW w:w="1417" w:type="dxa"/>
          </w:tcPr>
          <w:p w14:paraId="6AE154D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181D80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D4AAAC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485E995"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2AEB0E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37C66FD"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5</w:t>
            </w:r>
          </w:p>
        </w:tc>
        <w:tc>
          <w:tcPr>
            <w:tcW w:w="880" w:type="dxa"/>
          </w:tcPr>
          <w:p w14:paraId="4687BB9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033AAB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39288CFD"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BB567D">
              <w:rPr>
                <w:rFonts w:ascii="Times New Roman" w:eastAsia="Times New Roman" w:hAnsi="Times New Roman" w:cs="Traditional Arabic"/>
                <w:b/>
                <w:bCs/>
                <w:sz w:val="24"/>
                <w:szCs w:val="24"/>
                <w:lang w:bidi="ar-IQ"/>
              </w:rPr>
              <w:t>Sampling</w:t>
            </w:r>
            <w:r>
              <w:rPr>
                <w:rFonts w:ascii="Times New Roman" w:eastAsia="Times New Roman" w:hAnsi="Times New Roman" w:cs="Traditional Arabic"/>
                <w:b/>
                <w:bCs/>
                <w:sz w:val="24"/>
                <w:szCs w:val="24"/>
                <w:lang w:bidi="ar-IQ"/>
              </w:rPr>
              <w:t xml:space="preserve"> Theory </w:t>
            </w:r>
          </w:p>
        </w:tc>
        <w:tc>
          <w:tcPr>
            <w:tcW w:w="1417" w:type="dxa"/>
          </w:tcPr>
          <w:p w14:paraId="63B59854"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8A1C73A"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164C774"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244564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4E4F5F01"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2C60584"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6</w:t>
            </w:r>
          </w:p>
        </w:tc>
        <w:tc>
          <w:tcPr>
            <w:tcW w:w="880" w:type="dxa"/>
          </w:tcPr>
          <w:p w14:paraId="61CE8EE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C4C96E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3146AA4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2B186C">
              <w:rPr>
                <w:rFonts w:ascii="Times New Roman" w:eastAsia="Times New Roman" w:hAnsi="Times New Roman" w:cs="Traditional Arabic"/>
                <w:b/>
                <w:bCs/>
                <w:sz w:val="24"/>
                <w:szCs w:val="24"/>
                <w:lang w:bidi="ar-IQ"/>
              </w:rPr>
              <w:t>Quantization</w:t>
            </w:r>
            <w:r>
              <w:rPr>
                <w:rFonts w:ascii="Times New Roman" w:eastAsia="Times New Roman" w:hAnsi="Times New Roman" w:cs="Traditional Arabic"/>
                <w:b/>
                <w:bCs/>
                <w:sz w:val="24"/>
                <w:szCs w:val="24"/>
                <w:lang w:bidi="ar-IQ"/>
              </w:rPr>
              <w:t xml:space="preserve"> Theory</w:t>
            </w:r>
          </w:p>
        </w:tc>
        <w:tc>
          <w:tcPr>
            <w:tcW w:w="1417" w:type="dxa"/>
          </w:tcPr>
          <w:p w14:paraId="7EFE8D9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068B2EC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48F510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92367B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320F0FB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5FC7CAF"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7</w:t>
            </w:r>
          </w:p>
        </w:tc>
        <w:tc>
          <w:tcPr>
            <w:tcW w:w="880" w:type="dxa"/>
          </w:tcPr>
          <w:p w14:paraId="52481ED0"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3D2F83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3F8929FA"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B186C">
              <w:rPr>
                <w:rFonts w:ascii="Times New Roman" w:eastAsia="Times New Roman" w:hAnsi="Times New Roman" w:cs="Traditional Arabic"/>
                <w:b/>
                <w:bCs/>
                <w:sz w:val="24"/>
                <w:szCs w:val="24"/>
                <w:lang w:bidi="ar-IQ"/>
              </w:rPr>
              <w:t>Quantization</w:t>
            </w:r>
            <w:r>
              <w:rPr>
                <w:rFonts w:ascii="Times New Roman" w:eastAsia="Times New Roman" w:hAnsi="Times New Roman" w:cs="Traditional Arabic"/>
                <w:b/>
                <w:bCs/>
                <w:sz w:val="24"/>
                <w:szCs w:val="24"/>
                <w:lang w:bidi="ar-IQ"/>
              </w:rPr>
              <w:t xml:space="preserve"> Theory + Quiz</w:t>
            </w:r>
          </w:p>
        </w:tc>
        <w:tc>
          <w:tcPr>
            <w:tcW w:w="1417" w:type="dxa"/>
          </w:tcPr>
          <w:p w14:paraId="0C1C270D"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2F12DF4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20CCAE4"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FD0385D"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228C6E1D"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06DADEB6"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8</w:t>
            </w:r>
          </w:p>
        </w:tc>
        <w:tc>
          <w:tcPr>
            <w:tcW w:w="880" w:type="dxa"/>
          </w:tcPr>
          <w:p w14:paraId="159EAFE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3CFFFB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5D913F6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Difference equations</w:t>
            </w:r>
          </w:p>
        </w:tc>
        <w:tc>
          <w:tcPr>
            <w:tcW w:w="1417" w:type="dxa"/>
          </w:tcPr>
          <w:p w14:paraId="283965C6"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D02283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6CE4E55"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39FBFC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28879CA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06912F3"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9</w:t>
            </w:r>
          </w:p>
        </w:tc>
        <w:tc>
          <w:tcPr>
            <w:tcW w:w="880" w:type="dxa"/>
          </w:tcPr>
          <w:p w14:paraId="5A08A18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829D38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17A479DF"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Convolution</w:t>
            </w:r>
          </w:p>
        </w:tc>
        <w:tc>
          <w:tcPr>
            <w:tcW w:w="1417" w:type="dxa"/>
          </w:tcPr>
          <w:p w14:paraId="1BE430B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C2D81A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8D3746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3247420"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459A43F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7591B93D"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0</w:t>
            </w:r>
          </w:p>
        </w:tc>
        <w:tc>
          <w:tcPr>
            <w:tcW w:w="880" w:type="dxa"/>
          </w:tcPr>
          <w:p w14:paraId="727C52B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67D421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2E5E4F7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 xml:space="preserve">Discrete </w:t>
            </w:r>
            <w:r w:rsidRPr="001F13C7">
              <w:rPr>
                <w:rFonts w:ascii="Times New Roman" w:eastAsia="Times New Roman" w:hAnsi="Times New Roman" w:cs="Traditional Arabic"/>
                <w:b/>
                <w:bCs/>
                <w:sz w:val="24"/>
                <w:szCs w:val="24"/>
                <w:lang w:bidi="ar-IQ"/>
              </w:rPr>
              <w:t>Convolution</w:t>
            </w:r>
          </w:p>
        </w:tc>
        <w:tc>
          <w:tcPr>
            <w:tcW w:w="1417" w:type="dxa"/>
          </w:tcPr>
          <w:p w14:paraId="731A7405" w14:textId="77777777" w:rsidR="00CC51EF" w:rsidRPr="000F3F5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lang w:bidi="ar-IQ"/>
              </w:rPr>
            </w:pPr>
            <w:r w:rsidRPr="000F3F5E">
              <w:rPr>
                <w:rFonts w:ascii="Times New Roman" w:eastAsia="Times New Roman" w:hAnsi="Times New Roman" w:cs="Traditional Arabic"/>
                <w:sz w:val="24"/>
                <w:szCs w:val="24"/>
                <w:lang w:bidi="ar-IQ"/>
              </w:rPr>
              <w:t xml:space="preserve">From 1 to 12 of  </w:t>
            </w:r>
          </w:p>
          <w:p w14:paraId="58E1D914" w14:textId="77777777" w:rsidR="00CC51EF" w:rsidRPr="000F3F5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0F3F5E">
              <w:rPr>
                <w:rFonts w:ascii="Times New Roman" w:eastAsia="Times New Roman" w:hAnsi="Times New Roman" w:cs="Traditional Arabic"/>
                <w:sz w:val="24"/>
                <w:szCs w:val="24"/>
                <w:lang w:bidi="ar-IQ"/>
              </w:rPr>
              <w:t>T-Methods</w:t>
            </w:r>
          </w:p>
        </w:tc>
        <w:tc>
          <w:tcPr>
            <w:tcW w:w="1350" w:type="dxa"/>
          </w:tcPr>
          <w:p w14:paraId="6B51B87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91DC1A2"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5E2A7B67"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A2EF61C"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1</w:t>
            </w:r>
          </w:p>
        </w:tc>
        <w:tc>
          <w:tcPr>
            <w:tcW w:w="880" w:type="dxa"/>
          </w:tcPr>
          <w:p w14:paraId="06A468AA"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C50091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55798E32" w14:textId="77777777" w:rsidR="00CC51EF" w:rsidRPr="001F13C7" w:rsidRDefault="00CC51EF" w:rsidP="001D4070">
            <w:pPr>
              <w:tabs>
                <w:tab w:val="right" w:pos="1619"/>
              </w:tab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color w:val="FF0000"/>
                <w:sz w:val="24"/>
                <w:szCs w:val="24"/>
                <w:lang w:bidi="ar-IQ"/>
              </w:rPr>
            </w:pPr>
            <w:r w:rsidRPr="001F13C7">
              <w:rPr>
                <w:rFonts w:ascii="Times New Roman" w:eastAsia="Times New Roman" w:hAnsi="Times New Roman" w:cs="Traditional Arabic"/>
                <w:b/>
                <w:bCs/>
                <w:sz w:val="24"/>
                <w:szCs w:val="24"/>
                <w:lang w:bidi="ar-IQ"/>
              </w:rPr>
              <w:t>Frequency domain analysis+ Quiz</w:t>
            </w:r>
          </w:p>
        </w:tc>
        <w:tc>
          <w:tcPr>
            <w:tcW w:w="1417" w:type="dxa"/>
          </w:tcPr>
          <w:p w14:paraId="3351021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5C9CB60"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698C035B"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B699FF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33C0299F"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ECD12DC"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2</w:t>
            </w:r>
          </w:p>
        </w:tc>
        <w:tc>
          <w:tcPr>
            <w:tcW w:w="880" w:type="dxa"/>
          </w:tcPr>
          <w:p w14:paraId="3C593FB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6EF09E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5B5ADCDF"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Frequency response</w:t>
            </w:r>
          </w:p>
          <w:p w14:paraId="47D8329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p>
        </w:tc>
        <w:tc>
          <w:tcPr>
            <w:tcW w:w="1417" w:type="dxa"/>
          </w:tcPr>
          <w:p w14:paraId="4C1909E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79D5D85"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6B19B485"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542F403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BBE5C6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E097AD9"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3</w:t>
            </w:r>
          </w:p>
        </w:tc>
        <w:tc>
          <w:tcPr>
            <w:tcW w:w="880" w:type="dxa"/>
          </w:tcPr>
          <w:p w14:paraId="7CBAB89C"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2493A8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6E56F84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 Fourier Series (DFS)</w:t>
            </w:r>
          </w:p>
        </w:tc>
        <w:tc>
          <w:tcPr>
            <w:tcW w:w="1417" w:type="dxa"/>
          </w:tcPr>
          <w:p w14:paraId="197F8E3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D7FA65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51CAFE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894B3B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0FD37C3C" w14:textId="77777777" w:rsidTr="001D4070">
        <w:trPr>
          <w:trHeight w:val="1027"/>
        </w:trPr>
        <w:tc>
          <w:tcPr>
            <w:cnfStyle w:val="001000000000" w:firstRow="0" w:lastRow="0" w:firstColumn="1" w:lastColumn="0" w:oddVBand="0" w:evenVBand="0" w:oddHBand="0" w:evenHBand="0" w:firstRowFirstColumn="0" w:firstRowLastColumn="0" w:lastRowFirstColumn="0" w:lastRowLastColumn="0"/>
            <w:tcW w:w="790" w:type="dxa"/>
          </w:tcPr>
          <w:p w14:paraId="00EC943F"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4</w:t>
            </w:r>
          </w:p>
        </w:tc>
        <w:tc>
          <w:tcPr>
            <w:tcW w:w="880" w:type="dxa"/>
          </w:tcPr>
          <w:p w14:paraId="0EFFF5DA" w14:textId="77777777" w:rsidR="00CC51EF" w:rsidRPr="001F13C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C87722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433426B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time Fourier transform (DTFT)</w:t>
            </w:r>
          </w:p>
        </w:tc>
        <w:tc>
          <w:tcPr>
            <w:tcW w:w="1417" w:type="dxa"/>
          </w:tcPr>
          <w:p w14:paraId="42BE0E10"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02E5A3A"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5D48117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0D2535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1F5EEC3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F51BE8C"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5</w:t>
            </w:r>
          </w:p>
        </w:tc>
        <w:tc>
          <w:tcPr>
            <w:tcW w:w="880" w:type="dxa"/>
          </w:tcPr>
          <w:p w14:paraId="3E07D5E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DA5DEFA"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6F67F16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 Fourier transform (DFT)</w:t>
            </w:r>
          </w:p>
        </w:tc>
        <w:tc>
          <w:tcPr>
            <w:tcW w:w="1417" w:type="dxa"/>
          </w:tcPr>
          <w:p w14:paraId="01A54C20"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D66083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E5626B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A17D54F"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52CE104E"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7992D36"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6</w:t>
            </w:r>
          </w:p>
        </w:tc>
        <w:tc>
          <w:tcPr>
            <w:tcW w:w="880" w:type="dxa"/>
          </w:tcPr>
          <w:p w14:paraId="6A6836A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B065E52"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7E5D309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fast Fourier transform (FFT)</w:t>
            </w:r>
          </w:p>
        </w:tc>
        <w:tc>
          <w:tcPr>
            <w:tcW w:w="1417" w:type="dxa"/>
          </w:tcPr>
          <w:p w14:paraId="581E625B"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20B011C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DA7D006"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9E434E5"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0A98FFA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6545561"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7</w:t>
            </w:r>
          </w:p>
        </w:tc>
        <w:tc>
          <w:tcPr>
            <w:tcW w:w="880" w:type="dxa"/>
          </w:tcPr>
          <w:p w14:paraId="2C5C4A4C"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B9B1A3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3849198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p>
        </w:tc>
        <w:tc>
          <w:tcPr>
            <w:tcW w:w="1417" w:type="dxa"/>
          </w:tcPr>
          <w:p w14:paraId="676430D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09B1C2A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3855CC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E443B0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2E2B75B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A94F639"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8</w:t>
            </w:r>
          </w:p>
        </w:tc>
        <w:tc>
          <w:tcPr>
            <w:tcW w:w="880" w:type="dxa"/>
          </w:tcPr>
          <w:p w14:paraId="2FB6BDE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0A00E8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675B039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Z-transform</w:t>
            </w:r>
          </w:p>
        </w:tc>
        <w:tc>
          <w:tcPr>
            <w:tcW w:w="1417" w:type="dxa"/>
          </w:tcPr>
          <w:p w14:paraId="29A4FBC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95B4E1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7ED0AC6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6733E58"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66AC91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45076E0"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9</w:t>
            </w:r>
          </w:p>
        </w:tc>
        <w:tc>
          <w:tcPr>
            <w:tcW w:w="880" w:type="dxa"/>
          </w:tcPr>
          <w:p w14:paraId="2DED5774"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540BC1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1F7C3B4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Z-transform</w:t>
            </w:r>
          </w:p>
        </w:tc>
        <w:tc>
          <w:tcPr>
            <w:tcW w:w="1417" w:type="dxa"/>
          </w:tcPr>
          <w:p w14:paraId="7BFB283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D420DB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A14C93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A785BE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3D3B750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9B07FB2"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0</w:t>
            </w:r>
          </w:p>
        </w:tc>
        <w:tc>
          <w:tcPr>
            <w:tcW w:w="880" w:type="dxa"/>
          </w:tcPr>
          <w:p w14:paraId="731FA66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040B0D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6CCCEAB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831E35">
              <w:rPr>
                <w:rFonts w:ascii="Times New Roman" w:eastAsia="Times New Roman" w:hAnsi="Times New Roman" w:cs="Traditional Arabic"/>
                <w:b/>
                <w:bCs/>
                <w:sz w:val="24"/>
                <w:szCs w:val="24"/>
                <w:lang w:bidi="ar-IQ"/>
              </w:rPr>
              <w:t>The infinite impulse response (IIR) digital filters</w:t>
            </w:r>
            <w:r w:rsidRPr="001F13C7">
              <w:rPr>
                <w:rFonts w:ascii="Times New Roman" w:eastAsia="Times New Roman" w:hAnsi="Times New Roman" w:cs="Traditional Arabic"/>
                <w:b/>
                <w:bCs/>
                <w:sz w:val="24"/>
                <w:szCs w:val="24"/>
              </w:rPr>
              <w:t xml:space="preserve"> </w:t>
            </w:r>
          </w:p>
        </w:tc>
        <w:tc>
          <w:tcPr>
            <w:tcW w:w="1417" w:type="dxa"/>
          </w:tcPr>
          <w:p w14:paraId="0C555AA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18483C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T-Methods</w:t>
            </w:r>
          </w:p>
        </w:tc>
        <w:tc>
          <w:tcPr>
            <w:tcW w:w="1350" w:type="dxa"/>
          </w:tcPr>
          <w:p w14:paraId="13C0367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 xml:space="preserve">From 1 to4 of  </w:t>
            </w:r>
          </w:p>
          <w:p w14:paraId="4FF676E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A-Methods</w:t>
            </w:r>
          </w:p>
        </w:tc>
      </w:tr>
      <w:tr w:rsidR="00CC51EF" w:rsidRPr="00FB7A55" w14:paraId="066FDE8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D062900"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lastRenderedPageBreak/>
              <w:t>21</w:t>
            </w:r>
          </w:p>
        </w:tc>
        <w:tc>
          <w:tcPr>
            <w:tcW w:w="880" w:type="dxa"/>
          </w:tcPr>
          <w:p w14:paraId="605F9E1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F40E84B"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081C5C7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windowing method</w:t>
            </w:r>
          </w:p>
        </w:tc>
        <w:tc>
          <w:tcPr>
            <w:tcW w:w="1417" w:type="dxa"/>
          </w:tcPr>
          <w:p w14:paraId="4314053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217F8F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CB74FEF"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F8257D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35DEA8BD"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0CB855E2"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2</w:t>
            </w:r>
          </w:p>
        </w:tc>
        <w:tc>
          <w:tcPr>
            <w:tcW w:w="880" w:type="dxa"/>
          </w:tcPr>
          <w:p w14:paraId="16C3701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2B08DB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2A3920B0"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D34778">
              <w:rPr>
                <w:rFonts w:ascii="Times New Roman" w:eastAsia="Times New Roman" w:hAnsi="Times New Roman" w:cs="Traditional Arabic"/>
                <w:b/>
                <w:bCs/>
                <w:sz w:val="24"/>
                <w:szCs w:val="24"/>
                <w:lang w:bidi="ar-IQ"/>
              </w:rPr>
              <w:t>The finite-impulse response (FIR) digital filters</w:t>
            </w:r>
            <w:r w:rsidRPr="001F13C7">
              <w:rPr>
                <w:rFonts w:ascii="Times New Roman" w:eastAsia="Times New Roman" w:hAnsi="Times New Roman" w:cs="Traditional Arabic"/>
                <w:b/>
                <w:bCs/>
                <w:sz w:val="24"/>
                <w:szCs w:val="24"/>
                <w:lang w:bidi="ar-IQ"/>
              </w:rPr>
              <w:t xml:space="preserve"> </w:t>
            </w:r>
          </w:p>
        </w:tc>
        <w:tc>
          <w:tcPr>
            <w:tcW w:w="1417" w:type="dxa"/>
          </w:tcPr>
          <w:p w14:paraId="6CA7C1CC"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AC2A25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7DB184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B3E736B"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7B10309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9FC1E79"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3</w:t>
            </w:r>
          </w:p>
        </w:tc>
        <w:tc>
          <w:tcPr>
            <w:tcW w:w="880" w:type="dxa"/>
          </w:tcPr>
          <w:p w14:paraId="1829CA3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63EA98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7CFA267C"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rPr>
              <w:t>Design of FIR digital filters</w:t>
            </w:r>
          </w:p>
        </w:tc>
        <w:tc>
          <w:tcPr>
            <w:tcW w:w="1417" w:type="dxa"/>
          </w:tcPr>
          <w:p w14:paraId="23A354B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BF5B916"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CCA5B3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A19CE6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78E6089"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3723FAC6"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4</w:t>
            </w:r>
          </w:p>
        </w:tc>
        <w:tc>
          <w:tcPr>
            <w:tcW w:w="880" w:type="dxa"/>
          </w:tcPr>
          <w:p w14:paraId="7A585E82"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B2EA69A"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37BA21B6"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r>
              <w:rPr>
                <w:rFonts w:ascii="Times New Roman" w:eastAsia="Times New Roman" w:hAnsi="Times New Roman" w:cs="Traditional Arabic"/>
                <w:b/>
                <w:bCs/>
                <w:sz w:val="24"/>
                <w:szCs w:val="24"/>
                <w:lang w:bidi="ar-IQ"/>
              </w:rPr>
              <w:t xml:space="preserve">+ </w:t>
            </w:r>
            <w:r w:rsidRPr="00072370">
              <w:rPr>
                <w:rFonts w:ascii="Times New Roman" w:hAnsi="Times New Roman" w:cs="Times New Roman"/>
                <w:b/>
                <w:bCs/>
                <w:sz w:val="24"/>
                <w:szCs w:val="24"/>
              </w:rPr>
              <w:t>Seminars</w:t>
            </w:r>
          </w:p>
        </w:tc>
        <w:tc>
          <w:tcPr>
            <w:tcW w:w="1417" w:type="dxa"/>
          </w:tcPr>
          <w:p w14:paraId="7AAC0CB2"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56FF0B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273680A"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06B1842"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02861CC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C1A4953"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5</w:t>
            </w:r>
          </w:p>
        </w:tc>
        <w:tc>
          <w:tcPr>
            <w:tcW w:w="880" w:type="dxa"/>
          </w:tcPr>
          <w:p w14:paraId="777BE20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69AD71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5D3AA88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Analog filter design</w:t>
            </w:r>
          </w:p>
        </w:tc>
        <w:tc>
          <w:tcPr>
            <w:tcW w:w="1417" w:type="dxa"/>
          </w:tcPr>
          <w:p w14:paraId="2E604A1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F062DCA"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6B17806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7FA5464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6970A00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E0B22C2"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6</w:t>
            </w:r>
          </w:p>
        </w:tc>
        <w:tc>
          <w:tcPr>
            <w:tcW w:w="880" w:type="dxa"/>
          </w:tcPr>
          <w:p w14:paraId="3C416138"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33B6BC0"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09A1666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Butterworth filters</w:t>
            </w:r>
          </w:p>
        </w:tc>
        <w:tc>
          <w:tcPr>
            <w:tcW w:w="1417" w:type="dxa"/>
          </w:tcPr>
          <w:p w14:paraId="0FE1C24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2E7D1B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72667B0E"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08BACCA"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446A15E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0B7A31B"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7</w:t>
            </w:r>
          </w:p>
        </w:tc>
        <w:tc>
          <w:tcPr>
            <w:tcW w:w="880" w:type="dxa"/>
          </w:tcPr>
          <w:p w14:paraId="3FF8FAA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DB3D8B1"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078CCEDA" w14:textId="77777777" w:rsidR="00CC51EF" w:rsidRPr="001F13C7"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1F13C7">
              <w:rPr>
                <w:rFonts w:ascii="Times New Roman" w:eastAsia="Times New Roman" w:hAnsi="Times New Roman" w:cs="Traditional Arabic"/>
                <w:b/>
                <w:bCs/>
                <w:sz w:val="24"/>
                <w:szCs w:val="24"/>
                <w:lang w:bidi="ar-IQ"/>
              </w:rPr>
              <w:t>The impulse invariance method</w:t>
            </w:r>
          </w:p>
        </w:tc>
        <w:tc>
          <w:tcPr>
            <w:tcW w:w="1417" w:type="dxa"/>
          </w:tcPr>
          <w:p w14:paraId="3FE83EC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BBD8AB2"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17EBB29"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5DEEE5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55F708FE"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34D8509C"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8</w:t>
            </w:r>
          </w:p>
        </w:tc>
        <w:tc>
          <w:tcPr>
            <w:tcW w:w="880" w:type="dxa"/>
          </w:tcPr>
          <w:p w14:paraId="699941E4"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781C423"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 A3  </w:t>
            </w:r>
          </w:p>
        </w:tc>
        <w:tc>
          <w:tcPr>
            <w:tcW w:w="4380" w:type="dxa"/>
          </w:tcPr>
          <w:p w14:paraId="084E334F"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r>
              <w:rPr>
                <w:rFonts w:ascii="Times New Roman" w:eastAsia="Times New Roman" w:hAnsi="Times New Roman" w:cs="Traditional Arabic"/>
                <w:b/>
                <w:bCs/>
                <w:sz w:val="24"/>
                <w:szCs w:val="24"/>
                <w:lang w:bidi="ar-IQ"/>
              </w:rPr>
              <w:t xml:space="preserve">+ </w:t>
            </w:r>
            <w:r w:rsidRPr="00FB7A55">
              <w:rPr>
                <w:rFonts w:ascii="Times New Roman" w:hAnsi="Times New Roman" w:cs="Times New Roman"/>
                <w:sz w:val="28"/>
                <w:szCs w:val="28"/>
              </w:rPr>
              <w:t>Seminars</w:t>
            </w:r>
          </w:p>
        </w:tc>
        <w:tc>
          <w:tcPr>
            <w:tcW w:w="1417" w:type="dxa"/>
          </w:tcPr>
          <w:p w14:paraId="3B1300D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3141936"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518160B"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58126D46"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1253B27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120EE11"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9</w:t>
            </w:r>
          </w:p>
        </w:tc>
        <w:tc>
          <w:tcPr>
            <w:tcW w:w="880" w:type="dxa"/>
          </w:tcPr>
          <w:p w14:paraId="6759A3F7"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4F437DC"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Items A1 - A3</w:t>
            </w:r>
          </w:p>
        </w:tc>
        <w:tc>
          <w:tcPr>
            <w:tcW w:w="4380" w:type="dxa"/>
          </w:tcPr>
          <w:p w14:paraId="580FE543"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bilinear transformation method</w:t>
            </w:r>
          </w:p>
        </w:tc>
        <w:tc>
          <w:tcPr>
            <w:tcW w:w="1417" w:type="dxa"/>
          </w:tcPr>
          <w:p w14:paraId="74DB1C5E"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4DC4AF8"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6234D9A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08E68B5" w14:textId="77777777" w:rsidR="00CC51EF" w:rsidRPr="001F13C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CC51EF" w:rsidRPr="00FB7A55" w14:paraId="7CDB49A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2FF21004" w14:textId="77777777" w:rsidR="00CC51EF" w:rsidRPr="001F13C7" w:rsidRDefault="00CC51EF" w:rsidP="001D4070">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30</w:t>
            </w:r>
          </w:p>
        </w:tc>
        <w:tc>
          <w:tcPr>
            <w:tcW w:w="880" w:type="dxa"/>
          </w:tcPr>
          <w:p w14:paraId="745D374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371F7A9C" w14:textId="77777777" w:rsidR="00CC51EF" w:rsidRPr="00FB7A55" w:rsidRDefault="00CC51EF" w:rsidP="001D4070">
            <w:pPr>
              <w:jc w:val="center"/>
              <w:cnfStyle w:val="000000000000" w:firstRow="0" w:lastRow="0" w:firstColumn="0" w:lastColumn="0" w:oddVBand="0" w:evenVBand="0" w:oddHBand="0" w:evenHBand="0" w:firstRowFirstColumn="0" w:firstRowLastColumn="0" w:lastRowFirstColumn="0" w:lastRowLastColumn="0"/>
            </w:pPr>
            <w:r w:rsidRPr="001F13C7">
              <w:rPr>
                <w:rFonts w:ascii="Times New Roman" w:eastAsia="Times New Roman" w:hAnsi="Times New Roman" w:cs="Traditional Arabic"/>
                <w:sz w:val="24"/>
                <w:szCs w:val="24"/>
              </w:rPr>
              <w:t>Items A1 - A4</w:t>
            </w:r>
          </w:p>
        </w:tc>
        <w:tc>
          <w:tcPr>
            <w:tcW w:w="4380" w:type="dxa"/>
          </w:tcPr>
          <w:p w14:paraId="4DAF9367"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3E7F71">
              <w:rPr>
                <w:rFonts w:ascii="Times New Roman" w:eastAsia="Times New Roman" w:hAnsi="Times New Roman" w:cs="Traditional Arabic"/>
                <w:b/>
                <w:bCs/>
                <w:sz w:val="24"/>
                <w:szCs w:val="24"/>
                <w:lang w:bidi="ar-IQ"/>
              </w:rPr>
              <w:t>The bilinear transformation method</w:t>
            </w:r>
          </w:p>
        </w:tc>
        <w:tc>
          <w:tcPr>
            <w:tcW w:w="1417" w:type="dxa"/>
          </w:tcPr>
          <w:p w14:paraId="63B6C35D"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571A4AB"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3C724D1"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9DC2099" w14:textId="77777777" w:rsidR="00CC51EF" w:rsidRPr="001F13C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bl>
    <w:p w14:paraId="03A63F4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tl/>
          <w:lang w:bidi="ar-IQ"/>
        </w:rPr>
      </w:pPr>
    </w:p>
    <w:p w14:paraId="1BD5462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5FF1201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CC51EF" w14:paraId="088C9257"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40689E45" w14:textId="77777777" w:rsidR="00CC51EF" w:rsidRDefault="00CC51EF"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2EC07B7B" w14:textId="77777777" w:rsidTr="001D4070">
        <w:trPr>
          <w:trHeight w:hRule="exact" w:val="327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3D6BBD8"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2FF115B3"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EDA51C3"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87F8899" w14:textId="77777777" w:rsidR="00CC51EF" w:rsidRPr="00AC38E3" w:rsidRDefault="00CC51EF" w:rsidP="009A7ED0">
            <w:pPr>
              <w:pStyle w:val="ListParagraph"/>
              <w:numPr>
                <w:ilvl w:val="0"/>
                <w:numId w:val="36"/>
              </w:numPr>
              <w:rPr>
                <w:rFonts w:ascii="Times New Roman" w:hAnsi="Times New Roman" w:cs="Times New Roman"/>
                <w:sz w:val="24"/>
                <w:szCs w:val="24"/>
              </w:rPr>
            </w:pPr>
            <w:r w:rsidRPr="002D5600">
              <w:rPr>
                <w:rFonts w:ascii="Times New Roman" w:hAnsi="Times New Roman" w:cs="Times New Roman"/>
                <w:sz w:val="28"/>
                <w:szCs w:val="28"/>
              </w:rPr>
              <w:t>Tan, Lizhe, and Jean Jiang. Digital signal processing: fundamentals and app</w:t>
            </w:r>
            <w:r>
              <w:rPr>
                <w:rFonts w:ascii="Times New Roman" w:hAnsi="Times New Roman" w:cs="Times New Roman"/>
                <w:sz w:val="28"/>
                <w:szCs w:val="28"/>
              </w:rPr>
              <w:t>lications. Academic Press, 2018.</w:t>
            </w:r>
          </w:p>
          <w:p w14:paraId="3FA8187E" w14:textId="77777777" w:rsidR="00CC51EF" w:rsidRPr="00AC38E3" w:rsidRDefault="00CC51EF" w:rsidP="009A7ED0">
            <w:pPr>
              <w:pStyle w:val="ListParagraph"/>
              <w:numPr>
                <w:ilvl w:val="0"/>
                <w:numId w:val="36"/>
              </w:numPr>
              <w:rPr>
                <w:rFonts w:ascii="Times New Roman" w:hAnsi="Times New Roman" w:cs="Times New Roman"/>
                <w:sz w:val="24"/>
                <w:szCs w:val="24"/>
              </w:rPr>
            </w:pPr>
            <w:r w:rsidRPr="00EF0A43">
              <w:rPr>
                <w:rFonts w:ascii="Times New Roman" w:hAnsi="Times New Roman" w:cs="Times New Roman"/>
                <w:sz w:val="28"/>
                <w:szCs w:val="28"/>
              </w:rPr>
              <w:t>Proakis, J.G., Digital signal processing: principles, algorithms and applications. 2001: Pearson Education India.</w:t>
            </w:r>
          </w:p>
        </w:tc>
      </w:tr>
      <w:tr w:rsidR="00CC51EF" w14:paraId="5057E915" w14:textId="77777777" w:rsidTr="001D4070">
        <w:trPr>
          <w:trHeight w:hRule="exact" w:val="4569"/>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294DF221"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2E4EAAAA"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1AF60AF6"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C0F329E" w14:textId="77777777" w:rsidR="00CC51EF" w:rsidRPr="006C5A1D" w:rsidRDefault="00CC51EF" w:rsidP="009A7ED0">
            <w:pPr>
              <w:pStyle w:val="ListParagraph"/>
              <w:numPr>
                <w:ilvl w:val="0"/>
                <w:numId w:val="36"/>
              </w:numPr>
              <w:jc w:val="both"/>
              <w:rPr>
                <w:rFonts w:ascii="Times New Roman" w:hAnsi="Times New Roman" w:cs="Times New Roman"/>
                <w:sz w:val="28"/>
                <w:szCs w:val="28"/>
                <w:lang w:bidi="ar-IQ"/>
              </w:rPr>
            </w:pPr>
            <w:r w:rsidRPr="006C5A1D">
              <w:rPr>
                <w:rFonts w:ascii="Times New Roman" w:hAnsi="Times New Roman" w:cs="Times New Roman"/>
                <w:sz w:val="28"/>
                <w:szCs w:val="28"/>
                <w:lang w:bidi="ar-IQ"/>
              </w:rPr>
              <w:t>Smith, S. (2013). Digital signal processing: a practical guide for engineers and scientists. Elsevier.</w:t>
            </w:r>
          </w:p>
          <w:p w14:paraId="1E15BA88" w14:textId="77777777" w:rsidR="00CC51EF" w:rsidRPr="00FB7A55" w:rsidRDefault="00CC51EF" w:rsidP="009A7ED0">
            <w:pPr>
              <w:numPr>
                <w:ilvl w:val="0"/>
                <w:numId w:val="36"/>
              </w:numPr>
              <w:spacing w:after="0" w:line="360" w:lineRule="auto"/>
              <w:contextualSpacing/>
              <w:jc w:val="both"/>
              <w:rPr>
                <w:rFonts w:ascii="Times New Roman" w:hAnsi="Times New Roman" w:cs="Times New Roman"/>
                <w:sz w:val="28"/>
                <w:szCs w:val="28"/>
                <w:lang w:bidi="ar-IQ"/>
              </w:rPr>
            </w:pPr>
            <w:r>
              <w:rPr>
                <w:rStyle w:val="fontstyle01"/>
              </w:rPr>
              <w:t>Lectures on Statistical Signal Processing Paperback – June 5, 2016 by Prof</w:t>
            </w:r>
            <w:r>
              <w:rPr>
                <w:color w:val="000000"/>
                <w:sz w:val="28"/>
                <w:szCs w:val="28"/>
              </w:rPr>
              <w:br/>
            </w:r>
            <w:r>
              <w:rPr>
                <w:rStyle w:val="fontstyle01"/>
              </w:rPr>
              <w:t>Nuha A. S. Alwan.</w:t>
            </w:r>
          </w:p>
          <w:p w14:paraId="42A1B2DF" w14:textId="77777777" w:rsidR="00CC51EF" w:rsidRPr="00AC38E3" w:rsidRDefault="00CC51EF" w:rsidP="009A7ED0">
            <w:pPr>
              <w:numPr>
                <w:ilvl w:val="0"/>
                <w:numId w:val="36"/>
              </w:numPr>
              <w:contextualSpacing/>
              <w:rPr>
                <w:rFonts w:ascii="Times New Roman" w:hAnsi="Times New Roman" w:cs="Times New Roman"/>
                <w:sz w:val="28"/>
                <w:szCs w:val="28"/>
              </w:rPr>
            </w:pPr>
            <w:r w:rsidRPr="00FB7A55">
              <w:rPr>
                <w:rFonts w:ascii="Times New Roman" w:hAnsi="Times New Roman" w:cs="Times New Roman"/>
                <w:sz w:val="28"/>
                <w:szCs w:val="28"/>
                <w:lang w:bidi="ar-IQ"/>
              </w:rPr>
              <w:t>L. C. Ludeman, "Fundamentals of digital signal processing", Harper and Row, 1986</w:t>
            </w:r>
            <w:r w:rsidRPr="00FB7A55">
              <w:rPr>
                <w:rFonts w:ascii="Times New Roman" w:hAnsi="Times New Roman" w:cs="Times New Roman"/>
                <w:color w:val="000000"/>
                <w:sz w:val="28"/>
                <w:szCs w:val="28"/>
                <w:rtl/>
              </w:rPr>
              <w:t>.</w:t>
            </w:r>
          </w:p>
        </w:tc>
      </w:tr>
      <w:tr w:rsidR="00CC51EF" w14:paraId="407EAFA4" w14:textId="77777777" w:rsidTr="001D4070">
        <w:trPr>
          <w:trHeight w:hRule="exact" w:val="395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7959CD3"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21AE2E76"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239163F" w14:textId="77777777" w:rsidR="00CC51EF" w:rsidRPr="00A97CFE" w:rsidRDefault="00CC51EF" w:rsidP="009A7ED0">
            <w:pPr>
              <w:numPr>
                <w:ilvl w:val="0"/>
                <w:numId w:val="37"/>
              </w:numPr>
              <w:contextualSpacing/>
              <w:rPr>
                <w:rFonts w:ascii="Times New Roman" w:hAnsi="Times New Roman" w:cs="Times New Roman"/>
                <w:sz w:val="28"/>
                <w:szCs w:val="28"/>
              </w:rPr>
            </w:pPr>
            <w:r w:rsidRPr="00A97CFE">
              <w:rPr>
                <w:rFonts w:ascii="Times New Roman" w:hAnsi="Times New Roman" w:cs="Times New Roman"/>
                <w:sz w:val="28"/>
                <w:szCs w:val="28"/>
              </w:rPr>
              <w:t>D.S. Kim et al., "Auditory Processing of Speech Signals for Robust Speech Recognition in Real-World Noisy Environments", IEEE Trans. Speech and Audio Processing, Vol. 7, No. 1, January 1999.</w:t>
            </w:r>
          </w:p>
          <w:p w14:paraId="53173D43" w14:textId="77777777" w:rsidR="00CC51EF" w:rsidRPr="00A97CFE" w:rsidRDefault="00CC51EF" w:rsidP="009A7ED0">
            <w:pPr>
              <w:numPr>
                <w:ilvl w:val="0"/>
                <w:numId w:val="37"/>
              </w:numPr>
              <w:contextualSpacing/>
              <w:rPr>
                <w:rFonts w:ascii="Times New Roman" w:hAnsi="Times New Roman" w:cs="Times New Roman"/>
                <w:sz w:val="28"/>
                <w:szCs w:val="28"/>
              </w:rPr>
            </w:pPr>
            <w:r w:rsidRPr="00A97CFE">
              <w:rPr>
                <w:rFonts w:ascii="Times New Roman" w:hAnsi="Times New Roman" w:cs="Times New Roman"/>
                <w:sz w:val="28"/>
                <w:szCs w:val="28"/>
              </w:rPr>
              <w:t>S. Lawrence Marple Jr., "Computing the Discrete-Time ‘Analytic’ Signal Via FFT", IEEE Trans. Signal Processing, Vol. 47, No. 9, September 1999.</w:t>
            </w:r>
          </w:p>
          <w:p w14:paraId="3D960D08"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p>
        </w:tc>
      </w:tr>
      <w:tr w:rsidR="00CC51EF" w14:paraId="14311A56"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7250835"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42B8CD18"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46A0E484"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256B6AC8"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4EC316E"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AC38E3">
              <w:rPr>
                <w:rFonts w:ascii="Times New Roman" w:hAnsi="Times New Roman" w:cs="Times New Roman"/>
                <w:color w:val="221F1F"/>
                <w:sz w:val="28"/>
                <w:szCs w:val="28"/>
              </w:rPr>
              <w:t>Available websites related to the subject.</w:t>
            </w:r>
          </w:p>
        </w:tc>
      </w:tr>
    </w:tbl>
    <w:p w14:paraId="3ACC12C2"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41F87B30"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7664" behindDoc="1" locked="0" layoutInCell="0" allowOverlap="1" wp14:anchorId="7B1E31EA" wp14:editId="506DDE6F">
                <wp:simplePos x="0" y="0"/>
                <wp:positionH relativeFrom="page">
                  <wp:posOffset>752475</wp:posOffset>
                </wp:positionH>
                <wp:positionV relativeFrom="paragraph">
                  <wp:posOffset>86995</wp:posOffset>
                </wp:positionV>
                <wp:extent cx="6186170" cy="1114425"/>
                <wp:effectExtent l="0" t="0" r="24130" b="9525"/>
                <wp:wrapNone/>
                <wp:docPr id="61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6170" cy="1114425"/>
                          <a:chOff x="1178" y="-93"/>
                          <a:chExt cx="9742" cy="1755"/>
                        </a:xfrm>
                      </wpg:grpSpPr>
                      <wps:wsp>
                        <wps:cNvPr id="61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8"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 name="Rectangle 171"/>
                        <wps:cNvSpPr>
                          <a:spLocks/>
                        </wps:cNvSpPr>
                        <wps:spPr bwMode="auto">
                          <a:xfrm>
                            <a:off x="1198" y="355"/>
                            <a:ext cx="9700" cy="130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DD52E0" w14:textId="77777777" w:rsidR="004933E1" w:rsidRPr="00C62E37" w:rsidRDefault="004933E1" w:rsidP="00CC51EF">
                              <w:pPr>
                                <w:rPr>
                                  <w:rFonts w:asciiTheme="majorBidi" w:hAnsiTheme="majorBidi" w:cstheme="majorBidi"/>
                                  <w:sz w:val="28"/>
                                  <w:szCs w:val="28"/>
                                </w:rPr>
                              </w:pPr>
                              <w:r w:rsidRPr="00C62E37">
                                <w:rPr>
                                  <w:rFonts w:asciiTheme="majorBidi" w:hAnsiTheme="majorBidi" w:cstheme="majorBidi"/>
                                  <w:sz w:val="28"/>
                                  <w:szCs w:val="28"/>
                                </w:rPr>
                                <w:t>Continuous improvement of curriculum and faculty members through training programs.</w:t>
                              </w:r>
                              <w:r>
                                <w:rPr>
                                  <w:rFonts w:asciiTheme="majorBidi" w:hAnsiTheme="majorBidi" w:cstheme="majorBidi"/>
                                  <w:sz w:val="28"/>
                                  <w:szCs w:val="28"/>
                                </w:rPr>
                                <w:t xml:space="preserve"> </w:t>
                              </w:r>
                              <w:r w:rsidRPr="00C62E37">
                                <w:rPr>
                                  <w:rFonts w:asciiTheme="majorBidi" w:hAnsiTheme="majorBidi" w:cstheme="majorBidi"/>
                                  <w:sz w:val="28"/>
                                  <w:szCs w:val="28"/>
                                </w:rPr>
                                <w:t>And strengthening a number of faculty members for the higher scientific classes.</w:t>
                              </w:r>
                            </w:p>
                          </w:txbxContent>
                        </wps:txbx>
                        <wps:bodyPr rot="0" vert="horz" wrap="square" lIns="91440" tIns="45720" rIns="91440" bIns="45720" anchor="t" anchorCtr="0" upright="1">
                          <a:noAutofit/>
                        </wps:bodyPr>
                      </wps:wsp>
                      <wps:wsp>
                        <wps:cNvPr id="62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2"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1E31EA" id="_x0000_s1103" style="position:absolute;margin-left:59.25pt;margin-top:6.85pt;width:487.1pt;height:87.75pt;z-index:-251618816;mso-position-horizontal-relative:page" coordorigin="1178,-93" coordsize="9742,1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" o:allowincell="f">
                <v:rect id="Rectangle 166" o:spid="_x0000_s1104"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ei8MA&#10;AADcAAAADwAAAGRycy9kb3ducmV2LnhtbESP3YrCMBSE7xf2HcJZ8G5NXbVKt1EWQVC88ucBTptj&#10;W9qclCZr69sbQfBymJlvmHQ9mEbcqHOVZQWTcQSCOLe64kLB5bz9XoJwHlljY5kU3MnBevX5kWKi&#10;bc9Hup18IQKEXYIKSu/bREqXl2TQjW1LHLyr7Qz6ILtC6g77ADeN/ImiWBqsOCyU2NKmpLw+/RsF&#10;00V2iRbz6lD3sbu7Fuus2ddKjb6Gv18Qngb/Dr/aO60gnszgeSYc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CNei8MAAADcAAAADwAAAAAAAAAAAAAAAACYAgAAZHJzL2Rv&#10;d25yZXYueG1sUEsFBgAAAAAEAAQA9QAAAIgDAAAAAA==&#10;" fillcolor="#a7bede" stroked="f">
                  <v:path arrowok="t"/>
                </v:rect>
                <v:rect id="Rectangle 167" o:spid="_x0000_s1105"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7EMEA&#10;AADcAAAADwAAAGRycy9kb3ducmV2LnhtbESP3arCMBCE7w/4DmEF746pilWqUUQQFK/8eYC1WdvS&#10;ZlOaaOvbG0HwcpiZb5jlujOVeFLjCssKRsMIBHFqdcGZgutl9z8H4TyyxsoyKXiRg/Wq97fERNuW&#10;T/Q8+0wECLsEFeTe14mULs3JoBvamjh4d9sY9EE2mdQNtgFuKjmOolgaLDgs5FjTNqe0PD+Mgsns&#10;do1m0+JYtrF7uRrLW3UolRr0u80ChKfO/8Lf9l4riEdT+JwJR0Cu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9v+xDBAAAA3AAAAA8AAAAAAAAAAAAAAAAAmAIAAGRycy9kb3du&#10;cmV2LnhtbFBLBQYAAAAABAAEAPUAAACGAwAAAAA=&#10;" fillcolor="#a7bede" stroked="f">
                  <v:path arrowok="t"/>
                </v:rect>
                <v:shape id="Freeform 168" o:spid="_x0000_s1106"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ZHj8UA&#10;AADcAAAADwAAAGRycy9kb3ducmV2LnhtbESPQWvCQBSE74X+h+UVvDUbhYYQs4ooghSKmBZKb4/s&#10;Mwlm34bsamJ/vSsIHoeZ+YbJl6NpxYV611hWMI1iEMSl1Q1XCn6+t+8pCOeRNbaWScGVHCwXry85&#10;ZtoOfKBL4SsRIOwyVFB732VSurImgy6yHXHwjrY36IPsK6l7HALctHIWx4k02HBYqLGjdU3lqTgb&#10;BbIp/Obrl1fj7viZfuxt8c9/a6Umb+NqDsLT6J/hR3unFSTTBO5nwh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RkePxQAAANwAAAAPAAAAAAAAAAAAAAAAAJgCAABkcnMv&#10;ZG93bnJldi54bWxQSwUGAAAAAAQABAD1AAAAigMAAAAA&#10;" path="m,l9741,e" filled="f" strokecolor="#4f81bc" strokeweight=".37392mm">
                  <v:path arrowok="t" o:connecttype="custom" o:connectlocs="0,0;9741,0" o:connectangles="0,0"/>
                </v:shape>
                <v:shape id="Freeform 169" o:spid="_x0000_s1107"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jkxMMA&#10;AADcAAAADwAAAGRycy9kb3ducmV2LnhtbESPX2vCQBDE3wt+h2OFvtWLgqlETymK0j76B3xdctsk&#10;bXYv3J0x/fa9gtDHYWZ+w6w2A7eqJx8aJwamkwwUSelsI5WBy3n/sgAVIorF1gkZ+KEAm/XoaYWF&#10;dXc5Un+KlUoQCQUaqGPsCq1DWRNjmLiOJHmfzjPGJH2lrcd7gnOrZ1mWa8ZG0kKNHW1rKr9PNzbQ&#10;zL/O/noVN/soQ7fgnneHnI15Hg9vS1CRhvgffrTfrYF8+gp/Z9IR0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2jkxMMAAADcAAAADwAAAAAAAAAAAAAAAACYAgAAZHJzL2Rv&#10;d25yZXYueG1sUEsFBgAAAAAEAAQA9QAAAIgDAAAAAA==&#10;" path="m,l,912e" filled="f" strokecolor="#4f81bc" strokeweight="1.06pt">
                  <v:path arrowok="t" o:connecttype="custom" o:connectlocs="0,0;0,912" o:connectangles="0,0"/>
                </v:shape>
                <v:shape id="Freeform 170" o:spid="_x0000_s1108"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dwtr8A&#10;AADcAAAADwAAAGRycy9kb3ducmV2LnhtbERPTWvCQBC9C/6HZYTedKPQIKmriFKxR7XgdciOSTQz&#10;G3a3Mf333UPB4+N9rzYDt6onHxonBuazDBRJ6WwjlYHvy+d0CSpEFIutEzLwSwE26/FohYV1TzlR&#10;f46VSiESCjRQx9gVWoeyJsYwcx1J4m7OM8YEfaWtx2cK51YvsizXjI2khho72tVUPs4/bKB5v1/8&#10;9Spu8VWGbsk97w85G/M2GbYfoCIN8SX+dx+tgXye1qYz6Qjo9R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93C2vwAAANwAAAAPAAAAAAAAAAAAAAAAAJgCAABkcnMvZG93bnJl&#10;di54bWxQSwUGAAAAAAQABAD1AAAAhAMAAAAA&#10;" path="m,l,912e" filled="f" strokecolor="#4f81bc" strokeweight="1.06pt">
                  <v:path arrowok="t" o:connecttype="custom" o:connectlocs="0,0;0,912" o:connectangles="0,0"/>
                </v:shape>
                <v:rect id="Rectangle 171" o:spid="_x0000_s1109" style="position:absolute;left:1198;top:355;width:9700;height:13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LxFcQA&#10;AADcAAAADwAAAGRycy9kb3ducmV2LnhtbESP0WrCQBRE3wX/YblC33Rji4mmrqEUCi0+Gf2Aa/Y2&#10;CcneDdltEv++Kwg+DjNzhtlnk2nFQL2rLStYryIQxIXVNZcKLuev5RaE88gaW8uk4EYOssN8tsdU&#10;25FPNOS+FAHCLkUFlfddKqUrKjLoVrYjDt6v7Q36IPtS6h7HADetfI2iWBqsOSxU2NFnRUWT/xkF&#10;b8n1EiWb+tiMsbu5Dptr+9Mo9bKYPt5BeJr8M/xof2sF8XoH9zPhCMjD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4i8RXEAAAA3AAAAA8AAAAAAAAAAAAAAAAAmAIAAGRycy9k&#10;b3ducmV2LnhtbFBLBQYAAAAABAAEAPUAAACJAwAAAAA=&#10;" fillcolor="#a7bede" stroked="f">
                  <v:path arrowok="t"/>
                  <v:textbox>
                    <w:txbxContent>
                      <w:p w14:paraId="42DD52E0" w14:textId="77777777" w:rsidR="004933E1" w:rsidRPr="00C62E37" w:rsidRDefault="004933E1" w:rsidP="00CC51EF">
                        <w:pPr>
                          <w:rPr>
                            <w:rFonts w:asciiTheme="majorBidi" w:hAnsiTheme="majorBidi" w:cstheme="majorBidi"/>
                            <w:sz w:val="28"/>
                            <w:szCs w:val="28"/>
                          </w:rPr>
                        </w:pPr>
                        <w:r w:rsidRPr="00C62E37">
                          <w:rPr>
                            <w:rFonts w:asciiTheme="majorBidi" w:hAnsiTheme="majorBidi" w:cstheme="majorBidi"/>
                            <w:sz w:val="28"/>
                            <w:szCs w:val="28"/>
                          </w:rPr>
                          <w:t>Continuous improvement of curriculum and faculty members through training programs.</w:t>
                        </w:r>
                        <w:r>
                          <w:rPr>
                            <w:rFonts w:asciiTheme="majorBidi" w:hAnsiTheme="majorBidi" w:cstheme="majorBidi"/>
                            <w:sz w:val="28"/>
                            <w:szCs w:val="28"/>
                          </w:rPr>
                          <w:t xml:space="preserve"> </w:t>
                        </w:r>
                        <w:r w:rsidRPr="00C62E37">
                          <w:rPr>
                            <w:rFonts w:asciiTheme="majorBidi" w:hAnsiTheme="majorBidi" w:cstheme="majorBidi"/>
                            <w:sz w:val="28"/>
                            <w:szCs w:val="28"/>
                          </w:rPr>
                          <w:t>And strengthening a number of faculty members for the higher scientific classes.</w:t>
                        </w:r>
                      </w:p>
                    </w:txbxContent>
                  </v:textbox>
                </v:rect>
                <v:shape id="Freeform 173" o:spid="_x0000_s111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HdX8QA&#10;AADcAAAADwAAAGRycy9kb3ducmV2LnhtbESP3WoCMRSE74W+QzgF7zSrqJTVKG1RsXi11gc4bs7+&#10;uTnZbqKub28KgpfDzHzDLFadqcWVWldaVjAaRiCIU6tLzhUcfzeDDxDOI2usLZOCOzlYLd96C4y1&#10;vXFC14PPRYCwi1FB4X0TS+nSggy6oW2Ig5fZ1qAPss2lbvEW4KaW4yiaSYMlh4UCG/ouKD0fLkbB&#10;+jT9k9sk+cqq7J4YPZlW1f5Hqf579zkH4anzr/CzvdMKZuMR/J8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B3V/EAAAA3AAAAA8AAAAAAAAAAAAAAAAAmAIAAGRycy9k&#10;b3ducmV2LnhtbFBLBQYAAAAABAAEAPUAAACJAwAAAAA=&#10;" path="m,l9741,e" filled="f" strokecolor="#4f81bc" strokeweight="1.06pt">
                  <v:path arrowok="t" o:connecttype="custom" o:connectlocs="0,0;9741,0" o:connectangles="0,0"/>
                </v:shape>
                <v:shape id="Freeform 174" o:spid="_x0000_s1111"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NDKMUA&#10;AADcAAAADwAAAGRycy9kb3ducmV2LnhtbESP3WrCQBSE7wt9h+UUelc3DVVKdA1WVFq8iu0DHLMn&#10;f2bPxuwa49t3C0Ivh5n5hlmko2nFQL2rLSt4nUQgiHOray4V/HxvX95BOI+ssbVMCm7kIF0+Piww&#10;0fbKGQ0HX4oAYZeggsr7LpHS5RUZdBPbEQevsL1BH2RfSt3jNcBNK+MomkmDNYeFCjtaV5SfDhej&#10;YHOcnuUuyz6KprhlRr9Nm2b/pdTz07iag/A0+v/wvf2pFcziGP7Oh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E0Mo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749AAAB0"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CC51EF">
          <w:pgSz w:w="11920" w:h="16840"/>
          <w:pgMar w:top="1400" w:right="880" w:bottom="280" w:left="780" w:header="720" w:footer="720" w:gutter="0"/>
          <w:cols w:space="720" w:equalWidth="0">
            <w:col w:w="10260"/>
          </w:cols>
          <w:noEndnote/>
        </w:sect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n</w:t>
      </w:r>
    </w:p>
    <w:p w14:paraId="6C93225D"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639A308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D43ECA1" w14:textId="77777777" w:rsidR="00CC51EF" w:rsidRPr="00FE0A53" w:rsidRDefault="00CC51EF" w:rsidP="00CC51EF">
      <w:pPr>
        <w:tabs>
          <w:tab w:val="left" w:pos="1590"/>
          <w:tab w:val="center" w:pos="4320"/>
        </w:tabs>
        <w:autoSpaceDE w:val="0"/>
        <w:autoSpaceDN w:val="0"/>
        <w:adjustRightInd w:val="0"/>
        <w:jc w:val="center"/>
        <w:rPr>
          <w:rFonts w:ascii="Times New Roman" w:hAnsi="Times New Roman" w:cs="Times New Roman"/>
          <w:b/>
          <w:bCs/>
          <w:color w:val="1F4E79"/>
          <w:position w:val="-1"/>
          <w:sz w:val="32"/>
          <w:szCs w:val="32"/>
        </w:rPr>
      </w:pPr>
      <w:r w:rsidRPr="00FE0A53">
        <w:rPr>
          <w:rFonts w:ascii="Times New Roman" w:hAnsi="Times New Roman" w:cs="Times New Roman"/>
          <w:b/>
          <w:bCs/>
          <w:color w:val="1F4E79"/>
          <w:position w:val="-1"/>
          <w:sz w:val="32"/>
          <w:szCs w:val="32"/>
        </w:rPr>
        <w:t>Database Systems</w:t>
      </w:r>
    </w:p>
    <w:p w14:paraId="21D9AA9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9712" behindDoc="1" locked="0" layoutInCell="0" allowOverlap="1" wp14:anchorId="21FB2F0E" wp14:editId="3C48E0B0">
                <wp:simplePos x="0" y="0"/>
                <wp:positionH relativeFrom="page">
                  <wp:posOffset>533400</wp:posOffset>
                </wp:positionH>
                <wp:positionV relativeFrom="paragraph">
                  <wp:posOffset>57150</wp:posOffset>
                </wp:positionV>
                <wp:extent cx="6379845" cy="682625"/>
                <wp:effectExtent l="0" t="0" r="20955" b="22225"/>
                <wp:wrapNone/>
                <wp:docPr id="630" name="Group 6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9845" cy="682625"/>
                          <a:chOff x="1127" y="-403"/>
                          <a:chExt cx="9762" cy="1075"/>
                        </a:xfrm>
                      </wpg:grpSpPr>
                      <wps:wsp>
                        <wps:cNvPr id="631" name="Rectangle 63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2" name="Rectangle 63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3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4" name="Rectangle 63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5" name="Freeform 63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 name="Freeform 63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7" name="Freeform 63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8" name="Freeform 63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F24A17" id="Group 630" o:spid="_x0000_s1026" style="position:absolute;margin-left:42pt;margin-top:4.5pt;width:502.35pt;height:53.75pt;z-index:-25161676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" o:allowincell="f">
                <v:rect id="Rectangle 631"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hc8MA&#10;AADcAAAADwAAAGRycy9kb3ducmV2LnhtbESP0WqDQBRE3wv9h+UW8tasqdQEm1VKIZDQpyZ+wNW9&#10;UdG9K+4m6t9nC4U+DjNzhtnns+nFnUbXWlawWUcgiCurW64VFJfD6w6E88gae8ukYCEHefb8tMdU&#10;24l/6H72tQgQdikqaLwfUild1ZBBt7YDcfCudjTogxxrqUecAtz08i2KEmmw5bDQ4EBfDVXd+WYU&#10;xNuyiLbv7Xc3JW5xA3Zlf+qUWr3Mnx8gPM3+P/zXPmoFSbyB3zPhCMjs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hc8MAAADcAAAADwAAAAAAAAAAAAAAAACYAgAAZHJzL2Rv&#10;d25yZXYueG1sUEsFBgAAAAAEAAQA9QAAAIgDAAAAAA==&#10;" fillcolor="#a7bede" stroked="f">
                  <v:path arrowok="t"/>
                </v:rect>
                <v:rect id="Rectangle 632"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M/BMIA&#10;AADcAAAADwAAAGRycy9kb3ducmV2LnhtbESP3YrCMBSE74V9h3AWvNN0FVvpGkUEQfHKnwc4Nse2&#10;tDkpTbT17Y0geDnMzDfMYtWbWjyodaVlBX/jCARxZnXJuYLLeTuag3AeWWNtmRQ8ycFq+TNYYKpt&#10;x0d6nHwuAoRdigoK75tUSpcVZNCNbUMcvJttDfog21zqFrsAN7WcRFEsDZYcFgpsaFNQVp3uRsE0&#10;uV6iZFYeqi52T9dgda33lVLD3379D8JT77/hT3unFcTTCbzPhCMgl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Mz8EwgAAANwAAAAPAAAAAAAAAAAAAAAAAJgCAABkcnMvZG93&#10;bnJldi54bWxQSwUGAAAAAAQABAD1AAAAhwMAAAAA&#10;" fillcolor="#a7bede" stroked="f">
                  <v:path arrowok="t"/>
                </v:rect>
                <v:rect id="Rectangle 633"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an8IA&#10;AADcAAAADwAAAGRycy9kb3ducmV2LnhtbESP3YrCMBSE7xd8h3AE79bULVapRpEFQfHKnwc4Nse2&#10;tDkpTbT17Y0geDnMzDfMct2bWjyodaVlBZNxBII4s7rkXMHlvP2dg3AeWWNtmRQ8ycF6NfhZYqpt&#10;x0d6nHwuAoRdigoK75tUSpcVZNCNbUMcvJttDfog21zqFrsAN7X8i6JEGiw5LBTY0H9BWXW6GwXx&#10;7HqJZtPyUHWJe7oGq2u9r5QaDfvNAoSn3n/Dn/ZOK0jiGN5nwhGQq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f5qfwgAAANwAAAAPAAAAAAAAAAAAAAAAAJgCAABkcnMvZG93&#10;bnJldi54bWxQSwUGAAAAAAQABAD1AAAAhwMAAAAA&#10;" fillcolor="#a7bede" stroked="f">
                  <v:path arrowok="t"/>
                </v:rect>
                <v:rect id="Rectangle 634"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YC68MA&#10;AADcAAAADwAAAGRycy9kb3ducmV2LnhtbESP3YrCMBSE7wXfIRzBO03VtUptFFkQXPbKnwc4bY5t&#10;aXNSmqytb28WFvZymJlvmPQwmEY8qXOVZQWLeQSCOLe64kLB/XaabUE4j6yxsUwKXuTgsB+PUky0&#10;7flCz6svRICwS1BB6X2bSOnykgy6uW2Jg/ewnUEfZFdI3WEf4KaRyyiKpcGKw0KJLX2WlNfXH6Ng&#10;tcnu0WZdfdd97F6uxTprvmqlppPhuAPhafD/4b/2WSuIVx/we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5YC68MAAADcAAAADwAAAAAAAAAAAAAAAACYAgAAZHJzL2Rv&#10;d25yZXYueG1sUEsFBgAAAAAEAAQA9QAAAIgDAAAAAA==&#10;" fillcolor="#a7bede" stroked="f">
                  <v:path arrowok="t"/>
                </v:rect>
                <v:shape id="Freeform 635"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YHZcYA&#10;AADcAAAADwAAAGRycy9kb3ducmV2LnhtbESPQWvCQBSE74X+h+UVeim6sWKo0Y2UQIsIQptG8PjI&#10;PpOQ7NuQ3Wr8965Q6HGYmW+Y9WY0nTjT4BrLCmbTCARxaXXDlYLi52PyBsJ5ZI2dZVJwJQeb9PFh&#10;jYm2F/6mc+4rESDsElRQe98nUrqyJoNuanvi4J3sYNAHOVRSD3gJcNPJ1yiKpcGGw0KNPWU1lW3+&#10;axTsd9lLtYziY18ccjv7MqYtsk+lnp/G9xUIT6P/D/+1t1pBPF/A/Uw4AjK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OYHZcYAAADcAAAADwAAAAAAAAAAAAAAAACYAgAAZHJz&#10;L2Rvd25yZXYueG1sUEsFBgAAAAAEAAQA9QAAAIsDAAAAAA==&#10;" path="m,l9741,e" filled="f" strokecolor="#4f81bc" strokeweight="1.06pt">
                  <v:path arrowok="t" o:connecttype="custom" o:connectlocs="0,0;9741,0" o:connectangles="0,0"/>
                </v:shape>
                <v:shape id="Freeform 636"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dWhsIA&#10;AADcAAAADwAAAGRycy9kb3ducmV2LnhtbESPT4vCMBTE7wt+h/AEL4umrlCkGkUEYT35Zxf0+Gie&#10;TbF5KU2q9dsbQfA4zMxvmPmys5W4UeNLxwrGowQEce50yYWC/7/NcArCB2SNlWNS8CAPy0Xva46Z&#10;dnc+0O0YChEh7DNUYEKoMyl9bsiiH7maOHoX11gMUTaF1A3eI9xW8idJUmmx5LhgsKa1ofx6bG2k&#10;bM4Pw9sTcXIo/Xbftrv16VupQb9bzUAE6sIn/G7/agXpJIXXmXgE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51aGwgAAANwAAAAPAAAAAAAAAAAAAAAAAJgCAABkcnMvZG93&#10;bnJldi54bWxQSwUGAAAAAAQABAD1AAAAhwMAAAAA&#10;" path="m,l,1036e" filled="f" strokecolor="#4f81bc" strokeweight="1.06pt">
                  <v:path arrowok="t" o:connecttype="custom" o:connectlocs="0,0;0,1036" o:connectangles="0,0"/>
                </v:shape>
                <v:shape id="Freeform 637"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g8icUA&#10;AADcAAAADwAAAGRycy9kb3ducmV2LnhtbESPQWvCQBSE74X+h+UVvIhurJBqdJUSqEhB0DSCx0f2&#10;NQlm34bsqvHfdwWhx2FmvmGW69404kqdqy0rmIwjEMSF1TWXCvKfr9EMhPPIGhvLpOBODtar15cl&#10;Jtre+EDXzJciQNglqKDyvk2kdEVFBt3YtsTB+7WdQR9kV0rd4S3ATSPfoyiWBmsOCxW2lFZUnLOL&#10;UbD7ToflPIpPbX7M7GRvzDlPN0oN3vrPBQhPvf8PP9tbrSCefsDjTDg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eDyJxQAAANwAAAAPAAAAAAAAAAAAAAAAAJgCAABkcnMv&#10;ZG93bnJldi54bWxQSwUGAAAAAAQABAD1AAAAigMAAAAA&#10;" path="m,l9741,e" filled="f" strokecolor="#4f81bc" strokeweight="1.06pt">
                  <v:path arrowok="t" o:connecttype="custom" o:connectlocs="0,0;9741,0" o:connectangles="0,0"/>
                </v:shape>
                <v:shape id="Freeform 638"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Rnb8QA&#10;AADcAAAADwAAAGRycy9kb3ducmV2LnhtbESPTWvCQBCG70L/wzKFXqRurCCSukoRBD3VL0iPQ3aa&#10;Dc3OhuxG47/vHASPwzvvM/Ms14Nv1JW6WAc2MJ1koIjLYGuuDFzO2/cFqJiQLTaBycCdIqxXL6Ml&#10;5jbc+EjXU6qUQDjmaMCl1OZax9KRxzgJLbFkv6HzmGTsKm07vAncN/ojy+baY81ywWFLG0fl36n3&#10;Qtn+3B3vC+LsWMf9oe+/N8XYmLfX4esTVKIhPZcf7Z01MJ/JtyIjIq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0Z2/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36713A7E" w14:textId="77777777" w:rsidR="00CC51EF" w:rsidRDefault="00CC51EF" w:rsidP="00CC51EF">
      <w:pPr>
        <w:widowControl w:val="0"/>
        <w:autoSpaceDE w:val="0"/>
        <w:autoSpaceDN w:val="0"/>
        <w:adjustRightInd w:val="0"/>
        <w:spacing w:before="18" w:after="0" w:line="220" w:lineRule="exact"/>
        <w:ind w:right="-20"/>
        <w:rPr>
          <w:rFonts w:ascii="Times New Roman" w:hAnsi="Times New Roman" w:cs="Times New Roman"/>
          <w:color w:val="000000"/>
        </w:rPr>
      </w:pPr>
    </w:p>
    <w:p w14:paraId="30DDC7FE" w14:textId="77777777" w:rsidR="00CC51EF" w:rsidRDefault="00CC51EF" w:rsidP="00CC51EF">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474E3B68"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F49E059"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030687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C243E3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573015E" w14:textId="77777777" w:rsidR="00CC51EF" w:rsidRDefault="00CC51EF" w:rsidP="00CC51EF">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080860FF" w14:textId="77777777" w:rsidR="00CC51EF" w:rsidRDefault="00CC51EF" w:rsidP="00CC51EF">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447DD50D" w14:textId="77777777" w:rsidR="00CC51EF" w:rsidRDefault="00CC51EF" w:rsidP="00CC51EF">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2A633954"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0736" behindDoc="1" locked="0" layoutInCell="0" allowOverlap="1" wp14:anchorId="52E0870B" wp14:editId="0AA9994D">
                <wp:simplePos x="0" y="0"/>
                <wp:positionH relativeFrom="page">
                  <wp:posOffset>553006</wp:posOffset>
                </wp:positionH>
                <wp:positionV relativeFrom="paragraph">
                  <wp:posOffset>63500</wp:posOffset>
                </wp:positionV>
                <wp:extent cx="6360239" cy="1480185"/>
                <wp:effectExtent l="0" t="0" r="21590" b="24765"/>
                <wp:wrapNone/>
                <wp:docPr id="63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0239" cy="1480185"/>
                          <a:chOff x="1127" y="-581"/>
                          <a:chExt cx="9762" cy="2331"/>
                        </a:xfrm>
                      </wpg:grpSpPr>
                      <wps:wsp>
                        <wps:cNvPr id="64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2B30A9" id="Group 96" o:spid="_x0000_s1026" style="position:absolute;margin-left:43.55pt;margin-top:5pt;width:500.8pt;height:116.55pt;z-index:-25161574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t3lcEA&#10;AADcAAAADwAAAGRycy9kb3ducmV2LnhtbERP3WrCMBS+F/YO4Qx2Z1N11lGNIgNhwytrH+DYnLWl&#10;zUlJMlvffrkYePnx/e8Ok+nFnZxvLStYJCkI4srqlmsF5fU0/wDhA7LG3jIpeJCHw/5ltsNc25Ev&#10;dC9CLWII+xwVNCEMuZS+asigT+xAHLkf6wyGCF0ttcMxhpteLtM0kwZbjg0NDvTZUNUVv0bBanMr&#10;0826PXdj5h9+wO7Wf3dKvb1Oxy2IQFN4iv/dX1pB9h7nxzPxCMj9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yrd5XBAAAA3AAAAA8AAAAAAAAAAAAAAAAAmAIAAGRycy9kb3du&#10;cmV2LnhtbFBLBQYAAAAABAAEAPUAAACG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DsMA&#10;AADcAAAADwAAAGRycy9kb3ducmV2LnhtbESP3YrCMBSE7xf2HcJZ8G5NXbVKt1EWQVC88ucBTptj&#10;W9qclCZr69sbQfBymJlvmHQ9mEbcqHOVZQWTcQSCOLe64kLB5bz9XoJwHlljY5kU3MnBevX5kWKi&#10;bc9Hup18IQKEXYIKSu/bREqXl2TQjW1LHLyr7Qz6ILtC6g77ADeN/ImiWBqsOCyU2NKmpLw+/RsF&#10;00V2iRbz6lD3sbu7Fuus2ddKjb6Gv18Qngb/Dr/aO60gnk3geSYc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SDsMAAADcAAAADwAAAAAAAAAAAAAAAACYAgAAZHJzL2Rv&#10;d25yZXYueG1sUEsFBgAAAAAEAAQA9QAAAIgDA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VMecMA&#10;AADcAAAADwAAAGRycy9kb3ducmV2LnhtbESP3YrCMBSE7wXfIRzBO03VtUptFFlYcNkrfx7gtDm2&#10;pc1JaaKtb28WFvZymJlvmPQwmEY8qXOVZQWLeQSCOLe64kLB7fo124JwHlljY5kUvMjBYT8epZho&#10;2/OZnhdfiABhl6CC0vs2kdLlJRl0c9sSB+9uO4M+yK6QusM+wE0jl1EUS4MVh4USW/osKa8vD6Ng&#10;tclu0WZd/dR97F6uxTprvmulppPhuAPhafD/4b/2SSuIP5bwe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zVMecMAAADc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np4sMA&#10;AADcAAAADwAAAGRycy9kb3ducmV2LnhtbESP3YrCMBSE7wXfIRzBO03VtUptFFkQXPbKnwc4bY5t&#10;aXNSmqytb28WFvZymJlvmPQwmEY8qXOVZQWLeQSCOLe64kLB/XaabUE4j6yxsUwKXuTgsB+PUky0&#10;7flCz6svRICwS1BB6X2bSOnykgy6uW2Jg/ewnUEfZFdI3WEf4KaRyyiKpcGKw0KJLX2WlNfXH6Ng&#10;tcnu0WZdfdd97F6uxTprvmqlppPhuAPhafD/4b/2WSuIP1bwe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np4sMAAADcAAAADwAAAAAAAAAAAAAAAACYAgAAZHJzL2Rv&#10;d25yZXYueG1sUEsFBgAAAAAEAAQA9QAAAIg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BxlsQA&#10;AADcAAAADwAAAGRycy9kb3ducmV2LnhtbESP3WrCQBSE7wt9h+UUetdsam2U1FVEKFS8avQBjtlj&#10;EpI9G7Jrft7eFQQvh5n5hlltRtOInjpXWVbwGcUgiHOrKy4UnI6/H0sQziNrbCyTgokcbNavLytM&#10;tR34n/rMFyJA2KWooPS+TaV0eUkGXWRb4uBdbGfQB9kVUnc4BLhp5CyOE2mw4rBQYku7kvI6uxoF&#10;X4vzKV58V4d6SNzkWqzPzb5W6v1t3P6A8DT6Z/jR/tMKkvkc7mfCEZD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QcZbEAAAA3AAAAA8AAAAAAAAAAAAAAAAAmAIAAGRycy9k&#10;b3ducmV2LnhtbFBLBQYAAAAABAAEAPUAAACJAw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zUDcQA&#10;AADcAAAADwAAAGRycy9kb3ducmV2LnhtbESP3WrCQBSE7wt9h+UUetdsajVK6ioiFCpeNfoAx+wx&#10;CcmeDdk1P2/vCkIvh5n5hllvR9OInjpXWVbwGcUgiHOrKy4UnE8/HysQziNrbCyTgokcbDevL2tM&#10;tR34j/rMFyJA2KWooPS+TaV0eUkGXWRb4uBdbWfQB9kVUnc4BLhp5CyOE2mw4rBQYkv7kvI6uxkF&#10;X8vLOV4uqmM9JG5yLdaX5lAr9f427r5BeBr9f/jZ/tUKkvkCHmfC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c1A3EAAAA3AAAAA8AAAAAAAAAAAAAAAAAmAIAAGRycy9k&#10;b3ducmV2LnhtbFBLBQYAAAAABAAEAPUAAACJ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5b8cQA&#10;AADcAAAADwAAAGRycy9kb3ducmV2LnhtbESPQWsCMRSE74X+h/AK3mrWIktZjaIFi9dae+jtuXlm&#10;Vzcv2ySarb++KRR6HGbmG2a+HGwnruRD61jBZFyAIK6dbtko2L9vHp9BhIissXNMCr4pwHJxfzfH&#10;SrvEb3TdRSMyhEOFCpoY+0rKUDdkMYxdT5y9o/MWY5beSO0xZbjt5FNRlNJiy3mhwZ5eGqrPu4tV&#10;wKfbcX9af/p28/FqDsl8pXQrlRo9DKsZiEhD/A//tbdaQTkt4fdMPgJy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5uW/H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XXQsQA&#10;AADcAAAADwAAAGRycy9kb3ducmV2LnhtbESPQWsCMRSE74L/IbxCb5q1lO2yGqWWKsVbt0X09tg8&#10;N8HNy7JJdfvvTaHgcZiZb5jFanCtuFAfrGcFs2kGgrj22nKj4PtrMylAhIissfVMCn4pwGo5Hi2w&#10;1P7Kn3SpYiMShEOJCkyMXSllqA05DFPfESfv5HuHMcm+kbrHa4K7Vj5lWS4dWk4LBjt6M1Sfqx+n&#10;oDrvj+E9x+JgNrNd3G7X1p6MUo8Pw+scRKQh3sP/7Q+tIH9+gb8z6Qj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F10L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HbhsMA&#10;AADcAAAADwAAAGRycy9kb3ducmV2LnhtbERPTWuDQBC9B/IflinkEuqaUKS1bkIQEkKg0FoLPQ7u&#10;VCXurLgbNf++eyj0+Hjf2X42nRhpcK1lBZsoBkFcWd1yraD8PD4+g3AeWWNnmRTcycF+t1xkmGo7&#10;8QeNha9FCGGXooLG+z6V0lUNGXSR7YkD92MHgz7AoZZ6wCmEm05u4ziRBlsODQ32lDdUXYubUfB2&#10;ydf1S5x89+VXYTfvxlzL/KTU6mE+vILwNPt/8Z/7rBUkT2FtOBOO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HbhsMAAADc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bmq8QA&#10;AADcAAAADwAAAGRycy9kb3ducmV2LnhtbESPQWsCMRSE74X+h/AK3mrWIouuRrGlivTWtRS9PTbP&#10;TXDzsmyirv/eFAoeh5n5hpkve9eIC3XBelYwGmYgiCuvLdcKfnbr1wmIEJE1Np5JwY0CLBfPT3Ms&#10;tL/yN13KWIsE4VCgAhNjW0gZKkMOw9C3xMk7+s5hTLKrpe7wmuCukW9ZlkuHltOCwZY+DFWn8uwU&#10;lKffQ/jMcbI369FX3GzerT0apQYv/WoGIlIfH+H/9lYryMdT+DuTjoB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W5qv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3B9B0AA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5F593C5" w14:textId="77777777" w:rsidR="00CC51EF" w:rsidRDefault="00CC51EF" w:rsidP="00CC51EF">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7932CF3E" w14:textId="77777777" w:rsidR="00CC51EF" w:rsidRDefault="00CC51EF" w:rsidP="00CC51EF">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2D458632" w14:textId="77777777" w:rsidR="00CC51EF" w:rsidRDefault="00CC51EF" w:rsidP="00CC51EF">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5F39EBA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C11538F"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FBF672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CE4DA3E"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2957AA0" w14:textId="77777777" w:rsidR="00CC51EF" w:rsidRDefault="00CC51EF" w:rsidP="00CC51EF">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CC51EF" w14:paraId="46C9456F" w14:textId="77777777" w:rsidTr="001D4070">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B8E40F0"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4B5E17EB"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3C87F64"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6DCC042E"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CC51EF" w14:paraId="37ADA014" w14:textId="77777777" w:rsidTr="001D4070">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2797C61"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79A572E5"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B35BD57"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CC51EF" w14:paraId="28624072" w14:textId="77777777" w:rsidTr="001D4070">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AE2E135" w14:textId="77777777" w:rsidR="00CC51EF" w:rsidRDefault="00CC51EF" w:rsidP="001D4070">
            <w:pPr>
              <w:widowControl w:val="0"/>
              <w:autoSpaceDE w:val="0"/>
              <w:autoSpaceDN w:val="0"/>
              <w:adjustRightInd w:val="0"/>
              <w:spacing w:before="1" w:after="0" w:line="130" w:lineRule="exact"/>
              <w:ind w:right="-20"/>
              <w:rPr>
                <w:rFonts w:ascii="Times New Roman" w:hAnsi="Times New Roman" w:cs="Times New Roman"/>
                <w:sz w:val="13"/>
                <w:szCs w:val="13"/>
              </w:rPr>
            </w:pPr>
          </w:p>
          <w:p w14:paraId="0CE65BBD"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C5A1EF3"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086AF8">
              <w:rPr>
                <w:rFonts w:asciiTheme="majorBidi" w:hAnsiTheme="majorBidi" w:cstheme="majorBidi"/>
                <w:sz w:val="28"/>
                <w:szCs w:val="28"/>
              </w:rPr>
              <w:t>Database System</w:t>
            </w:r>
            <w:r>
              <w:rPr>
                <w:rFonts w:asciiTheme="majorBidi" w:hAnsiTheme="majorBidi" w:cstheme="majorBidi"/>
                <w:sz w:val="28"/>
                <w:szCs w:val="28"/>
              </w:rPr>
              <w:t>/ COE 307</w:t>
            </w:r>
          </w:p>
        </w:tc>
      </w:tr>
      <w:tr w:rsidR="00CC51EF" w14:paraId="74B1C75A" w14:textId="77777777" w:rsidTr="001D4070">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C4F2C1B" w14:textId="77777777" w:rsidR="00CC51EF" w:rsidRDefault="00CC51EF" w:rsidP="001D4070">
            <w:pPr>
              <w:widowControl w:val="0"/>
              <w:autoSpaceDE w:val="0"/>
              <w:autoSpaceDN w:val="0"/>
              <w:adjustRightInd w:val="0"/>
              <w:spacing w:before="9" w:after="0" w:line="120" w:lineRule="exact"/>
              <w:ind w:right="-20"/>
              <w:rPr>
                <w:rFonts w:ascii="Times New Roman" w:hAnsi="Times New Roman" w:cs="Times New Roman"/>
                <w:sz w:val="12"/>
                <w:szCs w:val="12"/>
              </w:rPr>
            </w:pPr>
          </w:p>
          <w:p w14:paraId="645BE7B7"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4D54481" w14:textId="77777777" w:rsidR="00CC51EF" w:rsidRDefault="00CC51EF" w:rsidP="001D4070">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14:paraId="033827DD" w14:textId="77777777" w:rsidTr="001D4070">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339B444" w14:textId="77777777" w:rsidR="00CC51EF" w:rsidRPr="00F7155C" w:rsidRDefault="00CC51EF" w:rsidP="001D4070">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37C57630" w14:textId="77777777" w:rsidR="00CC51EF" w:rsidRPr="00F7155C" w:rsidRDefault="00CC51EF" w:rsidP="001D4070">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D53CEFA" w14:textId="77777777" w:rsidR="00CC51EF" w:rsidRPr="00F7155C" w:rsidRDefault="00CC51EF" w:rsidP="001D4070">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CC51EF" w14:paraId="47D9CBDF" w14:textId="77777777" w:rsidTr="001D4070">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C5DF100" w14:textId="77777777" w:rsidR="00CC51EF" w:rsidRDefault="00CC51EF" w:rsidP="001D4070">
            <w:pPr>
              <w:widowControl w:val="0"/>
              <w:autoSpaceDE w:val="0"/>
              <w:autoSpaceDN w:val="0"/>
              <w:adjustRightInd w:val="0"/>
              <w:spacing w:before="3" w:after="0" w:line="200" w:lineRule="exact"/>
              <w:ind w:right="-20"/>
              <w:rPr>
                <w:rFonts w:ascii="Times New Roman" w:hAnsi="Times New Roman" w:cs="Times New Roman"/>
                <w:sz w:val="20"/>
                <w:szCs w:val="20"/>
              </w:rPr>
            </w:pPr>
          </w:p>
          <w:p w14:paraId="5AF34AD1" w14:textId="77777777" w:rsidR="00CC51EF" w:rsidRDefault="00CC51EF" w:rsidP="001D4070">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8A1F26" w14:textId="77777777" w:rsidR="00CC51EF" w:rsidRPr="00086AF8" w:rsidRDefault="00CC51EF" w:rsidP="001D4070">
            <w:pPr>
              <w:tabs>
                <w:tab w:val="num" w:pos="432"/>
              </w:tabs>
              <w:autoSpaceDE w:val="0"/>
              <w:autoSpaceDN w:val="0"/>
              <w:adjustRightInd w:val="0"/>
              <w:jc w:val="center"/>
              <w:rPr>
                <w:rFonts w:asciiTheme="majorBidi" w:hAnsiTheme="majorBidi" w:cstheme="majorBidi"/>
                <w:sz w:val="28"/>
                <w:szCs w:val="28"/>
                <w:lang w:bidi="ar-IQ"/>
              </w:rPr>
            </w:pPr>
            <w:r w:rsidRPr="00086AF8">
              <w:rPr>
                <w:rFonts w:asciiTheme="majorBidi" w:hAnsiTheme="majorBidi" w:cstheme="majorBidi"/>
                <w:sz w:val="28"/>
                <w:szCs w:val="28"/>
                <w:lang w:bidi="ar-IQ"/>
              </w:rPr>
              <w:t>60 hrs. / 2 hrs. per week .</w:t>
            </w:r>
          </w:p>
        </w:tc>
      </w:tr>
      <w:tr w:rsidR="00CC51EF" w14:paraId="152B45C2" w14:textId="77777777" w:rsidTr="001D4070">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096F0667"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03554F79" w14:textId="77777777" w:rsidR="00CC51EF" w:rsidRDefault="00CC51EF" w:rsidP="001D4070">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AD69551" w14:textId="77777777" w:rsidR="00CC51EF" w:rsidRPr="00086AF8" w:rsidRDefault="00CC51EF" w:rsidP="001D4070">
            <w:pPr>
              <w:autoSpaceDE w:val="0"/>
              <w:autoSpaceDN w:val="0"/>
              <w:adjustRightInd w:val="0"/>
              <w:jc w:val="center"/>
              <w:rPr>
                <w:rFonts w:asciiTheme="majorBidi" w:hAnsiTheme="majorBidi" w:cstheme="majorBidi"/>
                <w:sz w:val="28"/>
                <w:szCs w:val="28"/>
                <w:lang w:bidi="ar-IQ"/>
              </w:rPr>
            </w:pPr>
            <w:r w:rsidRPr="00086AF8">
              <w:rPr>
                <w:rFonts w:asciiTheme="majorBidi" w:hAnsiTheme="majorBidi" w:cstheme="majorBidi"/>
                <w:sz w:val="28"/>
                <w:szCs w:val="28"/>
              </w:rPr>
              <w:t xml:space="preserve"> </w:t>
            </w:r>
            <w:r>
              <w:rPr>
                <w:rFonts w:asciiTheme="majorBidi" w:hAnsiTheme="majorBidi" w:cstheme="majorBidi"/>
                <w:sz w:val="28"/>
                <w:szCs w:val="28"/>
              </w:rPr>
              <w:t xml:space="preserve">October </w:t>
            </w:r>
            <w:r w:rsidRPr="00086AF8">
              <w:rPr>
                <w:rFonts w:asciiTheme="majorBidi" w:hAnsiTheme="majorBidi" w:cstheme="majorBidi"/>
                <w:sz w:val="28"/>
                <w:szCs w:val="28"/>
              </w:rPr>
              <w:t xml:space="preserve">/ </w:t>
            </w:r>
            <w:r>
              <w:rPr>
                <w:rFonts w:asciiTheme="majorBidi" w:hAnsiTheme="majorBidi" w:cstheme="majorBidi"/>
                <w:sz w:val="28"/>
                <w:szCs w:val="28"/>
              </w:rPr>
              <w:t>2018</w:t>
            </w:r>
          </w:p>
        </w:tc>
      </w:tr>
      <w:tr w:rsidR="00CC51EF" w14:paraId="392CD8D0" w14:textId="77777777" w:rsidTr="001D4070">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381FDB4D" w14:textId="77777777" w:rsidR="00CC51EF" w:rsidRDefault="00CC51EF" w:rsidP="001D4070">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p w14:paraId="0886741D" w14:textId="77777777" w:rsidR="00CC51EF" w:rsidRDefault="00CC51EF" w:rsidP="00CC51EF">
      <w:pPr>
        <w:widowControl w:val="0"/>
        <w:autoSpaceDE w:val="0"/>
        <w:autoSpaceDN w:val="0"/>
        <w:adjustRightInd w:val="0"/>
        <w:spacing w:before="8" w:after="0" w:line="160" w:lineRule="exact"/>
        <w:ind w:right="-20"/>
        <w:rPr>
          <w:rFonts w:ascii="Times New Roman" w:hAnsi="Times New Roman" w:cs="Times New Roman"/>
          <w:sz w:val="16"/>
          <w:szCs w:val="16"/>
        </w:rPr>
      </w:pPr>
    </w:p>
    <w:tbl>
      <w:tblPr>
        <w:bidiVisual/>
        <w:tblW w:w="4668" w:type="pct"/>
        <w:tblInd w:w="587"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299"/>
      </w:tblGrid>
      <w:tr w:rsidR="00CC51EF" w:rsidRPr="00086AF8" w14:paraId="64937D63" w14:textId="77777777" w:rsidTr="001D4070">
        <w:trPr>
          <w:trHeight w:val="265"/>
        </w:trPr>
        <w:tc>
          <w:tcPr>
            <w:tcW w:w="5000" w:type="pct"/>
            <w:shd w:val="clear" w:color="auto" w:fill="A7BFDE"/>
            <w:vAlign w:val="center"/>
          </w:tcPr>
          <w:p w14:paraId="29213A21" w14:textId="77777777" w:rsidR="00CC51EF" w:rsidRPr="00086AF8" w:rsidRDefault="00CC51EF" w:rsidP="001D4070">
            <w:pPr>
              <w:rPr>
                <w:rFonts w:asciiTheme="majorBidi" w:hAnsiTheme="majorBidi" w:cstheme="majorBidi"/>
                <w:sz w:val="28"/>
                <w:szCs w:val="28"/>
              </w:rPr>
            </w:pPr>
            <w:r w:rsidRPr="00086AF8">
              <w:rPr>
                <w:rFonts w:asciiTheme="majorBidi" w:hAnsiTheme="majorBidi" w:cstheme="majorBidi"/>
                <w:sz w:val="28"/>
                <w:szCs w:val="28"/>
              </w:rPr>
              <w:t>What are the knowledge and skills expected to be attained by the student upon completion of the course (brief description)?</w:t>
            </w:r>
          </w:p>
          <w:p w14:paraId="7ABFC34D" w14:textId="77777777" w:rsidR="00CC51EF" w:rsidRPr="00086AF8" w:rsidRDefault="00CC51EF" w:rsidP="001D4070">
            <w:pPr>
              <w:rPr>
                <w:rFonts w:asciiTheme="majorBidi" w:hAnsiTheme="majorBidi" w:cstheme="majorBidi"/>
                <w:sz w:val="28"/>
                <w:szCs w:val="28"/>
              </w:rPr>
            </w:pPr>
            <w:r w:rsidRPr="00086AF8">
              <w:rPr>
                <w:rFonts w:asciiTheme="majorBidi" w:hAnsiTheme="majorBidi" w:cstheme="majorBidi"/>
                <w:sz w:val="28"/>
                <w:szCs w:val="28"/>
              </w:rPr>
              <w:t>Upon completion of this course the student will be able to:</w:t>
            </w:r>
          </w:p>
          <w:p w14:paraId="29B44D78" w14:textId="77777777" w:rsidR="00CC51EF" w:rsidRPr="00086AF8" w:rsidRDefault="00CC51EF" w:rsidP="001D4070">
            <w:pPr>
              <w:jc w:val="both"/>
              <w:rPr>
                <w:rFonts w:asciiTheme="majorBidi" w:hAnsiTheme="majorBidi" w:cstheme="majorBidi"/>
                <w:sz w:val="28"/>
                <w:szCs w:val="28"/>
              </w:rPr>
            </w:pPr>
            <w:r w:rsidRPr="00086AF8">
              <w:rPr>
                <w:rFonts w:asciiTheme="majorBidi" w:hAnsiTheme="majorBidi" w:cstheme="majorBidi"/>
                <w:sz w:val="28"/>
                <w:szCs w:val="28"/>
              </w:rPr>
              <w:lastRenderedPageBreak/>
              <w:t>1. Demonstrate a working knowledge of a particular Database M</w:t>
            </w:r>
            <w:r>
              <w:rPr>
                <w:rFonts w:asciiTheme="majorBidi" w:hAnsiTheme="majorBidi" w:cstheme="majorBidi"/>
                <w:sz w:val="28"/>
                <w:szCs w:val="28"/>
              </w:rPr>
              <w:t>anagement System (in Access 2016</w:t>
            </w:r>
            <w:r w:rsidRPr="00086AF8">
              <w:rPr>
                <w:rFonts w:asciiTheme="majorBidi" w:hAnsiTheme="majorBidi" w:cstheme="majorBidi"/>
                <w:sz w:val="28"/>
                <w:szCs w:val="28"/>
              </w:rPr>
              <w:t>).</w:t>
            </w:r>
          </w:p>
          <w:p w14:paraId="050CCF09" w14:textId="77777777" w:rsidR="00CC51EF" w:rsidRPr="00086AF8" w:rsidRDefault="00CC51EF" w:rsidP="001D4070">
            <w:pPr>
              <w:rPr>
                <w:rFonts w:asciiTheme="majorBidi" w:hAnsiTheme="majorBidi" w:cstheme="majorBidi"/>
                <w:sz w:val="28"/>
                <w:szCs w:val="28"/>
              </w:rPr>
            </w:pPr>
            <w:r w:rsidRPr="00086AF8">
              <w:rPr>
                <w:rFonts w:asciiTheme="majorBidi" w:hAnsiTheme="majorBidi" w:cstheme="majorBidi"/>
                <w:sz w:val="28"/>
                <w:szCs w:val="28"/>
              </w:rPr>
              <w:t>2. Plan, define and design a database.</w:t>
            </w:r>
          </w:p>
          <w:p w14:paraId="576F48F6" w14:textId="77777777" w:rsidR="00CC51EF" w:rsidRDefault="00CC51EF" w:rsidP="001D4070">
            <w:pPr>
              <w:rPr>
                <w:rFonts w:asciiTheme="majorBidi" w:hAnsiTheme="majorBidi" w:cstheme="majorBidi"/>
                <w:sz w:val="28"/>
                <w:szCs w:val="28"/>
              </w:rPr>
            </w:pPr>
            <w:r w:rsidRPr="00086AF8">
              <w:rPr>
                <w:rFonts w:asciiTheme="majorBidi" w:hAnsiTheme="majorBidi" w:cstheme="majorBidi"/>
                <w:sz w:val="28"/>
                <w:szCs w:val="28"/>
              </w:rPr>
              <w:t>3. Explain the value of using a Database Management System to s</w:t>
            </w:r>
            <w:r>
              <w:rPr>
                <w:rFonts w:asciiTheme="majorBidi" w:hAnsiTheme="majorBidi" w:cstheme="majorBidi"/>
                <w:sz w:val="28"/>
                <w:szCs w:val="28"/>
              </w:rPr>
              <w:t xml:space="preserve">tore and retrieve information. </w:t>
            </w:r>
          </w:p>
          <w:p w14:paraId="634EE426" w14:textId="77777777" w:rsidR="00CC51EF" w:rsidRPr="00086AF8" w:rsidRDefault="00CC51EF" w:rsidP="001D4070">
            <w:pPr>
              <w:rPr>
                <w:rFonts w:asciiTheme="majorBidi" w:hAnsiTheme="majorBidi" w:cstheme="majorBidi"/>
                <w:sz w:val="28"/>
                <w:szCs w:val="28"/>
              </w:rPr>
            </w:pPr>
          </w:p>
        </w:tc>
      </w:tr>
    </w:tbl>
    <w:p w14:paraId="093E3B46" w14:textId="77777777" w:rsidR="00CC51EF" w:rsidRPr="00086AF8" w:rsidRDefault="00CC51EF" w:rsidP="00CC51EF">
      <w:pPr>
        <w:rPr>
          <w:rFonts w:asciiTheme="majorBidi" w:hAnsiTheme="majorBidi" w:cstheme="majorBidi"/>
          <w:vanish/>
          <w:sz w:val="28"/>
          <w:szCs w:val="28"/>
        </w:rPr>
      </w:pPr>
    </w:p>
    <w:tbl>
      <w:tblPr>
        <w:tblpPr w:leftFromText="180" w:rightFromText="180" w:vertAnchor="text" w:horzAnchor="margin" w:tblpXSpec="center" w:tblpY="365"/>
        <w:bidiVisual/>
        <w:tblW w:w="1000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004"/>
      </w:tblGrid>
      <w:tr w:rsidR="00CC51EF" w:rsidRPr="00086AF8" w14:paraId="1E1E6253" w14:textId="77777777" w:rsidTr="001D4070">
        <w:trPr>
          <w:trHeight w:val="653"/>
        </w:trPr>
        <w:tc>
          <w:tcPr>
            <w:tcW w:w="10004" w:type="dxa"/>
            <w:shd w:val="clear" w:color="auto" w:fill="A7BFDE"/>
            <w:vAlign w:val="center"/>
          </w:tcPr>
          <w:p w14:paraId="3374AD05" w14:textId="10B16FA3" w:rsidR="00CC51EF" w:rsidRPr="001F281D" w:rsidRDefault="00CC51EF" w:rsidP="001D4070">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sidRPr="001F281D">
              <w:rPr>
                <w:rFonts w:ascii="Times New Roman" w:hAnsi="Times New Roman" w:cs="Times New Roman"/>
                <w:color w:val="221F1F"/>
                <w:sz w:val="28"/>
                <w:szCs w:val="28"/>
                <w:u w:val="single"/>
              </w:rPr>
              <w:t xml:space="preserve">· </w:t>
            </w:r>
            <w:r w:rsidRPr="001F281D">
              <w:rPr>
                <w:rFonts w:ascii="Times New Roman" w:hAnsi="Times New Roman" w:cs="Times New Roman"/>
                <w:color w:val="221F1F"/>
                <w:spacing w:val="6"/>
                <w:sz w:val="28"/>
                <w:szCs w:val="28"/>
                <w:u w:val="single"/>
              </w:rPr>
              <w:t xml:space="preserve"> </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ear</w:t>
            </w:r>
            <w:r w:rsidRPr="001F281D">
              <w:rPr>
                <w:rFonts w:ascii="Times New Roman" w:hAnsi="Times New Roman" w:cs="Times New Roman"/>
                <w:color w:val="221F1F"/>
                <w:spacing w:val="-1"/>
                <w:sz w:val="28"/>
                <w:szCs w:val="28"/>
                <w:u w:val="single"/>
              </w:rPr>
              <w:t>n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4"/>
                <w:sz w:val="28"/>
                <w:szCs w:val="28"/>
                <w:u w:val="single"/>
              </w:rPr>
              <w:t>O</w:t>
            </w:r>
            <w:r w:rsidRPr="001F281D">
              <w:rPr>
                <w:rFonts w:ascii="Times New Roman" w:hAnsi="Times New Roman" w:cs="Times New Roman"/>
                <w:color w:val="221F1F"/>
                <w:spacing w:val="1"/>
                <w:sz w:val="28"/>
                <w:szCs w:val="28"/>
                <w:u w:val="single"/>
              </w:rPr>
              <w:t>ut</w:t>
            </w:r>
            <w:r w:rsidRPr="001F281D">
              <w:rPr>
                <w:rFonts w:ascii="Times New Roman" w:hAnsi="Times New Roman" w:cs="Times New Roman"/>
                <w:color w:val="221F1F"/>
                <w:spacing w:val="-2"/>
                <w:sz w:val="28"/>
                <w:szCs w:val="28"/>
                <w:u w:val="single"/>
              </w:rPr>
              <w:t>c</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3"/>
                <w:sz w:val="28"/>
                <w:szCs w:val="28"/>
                <w:u w:val="single"/>
              </w:rPr>
              <w:t>m</w:t>
            </w:r>
            <w:r w:rsidRPr="001F281D">
              <w:rPr>
                <w:rFonts w:ascii="Times New Roman" w:hAnsi="Times New Roman" w:cs="Times New Roman"/>
                <w:color w:val="221F1F"/>
                <w:sz w:val="28"/>
                <w:szCs w:val="28"/>
                <w:u w:val="single"/>
              </w:rPr>
              <w:t>e</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z w:val="28"/>
                <w:szCs w:val="28"/>
                <w:u w:val="single"/>
              </w:rPr>
              <w:t>,</w:t>
            </w:r>
            <w:r w:rsidRPr="001F281D">
              <w:rPr>
                <w:rFonts w:ascii="Times New Roman" w:hAnsi="Times New Roman" w:cs="Times New Roman"/>
                <w:color w:val="221F1F"/>
                <w:spacing w:val="-1"/>
                <w:sz w:val="28"/>
                <w:szCs w:val="28"/>
                <w:u w:val="single"/>
              </w:rPr>
              <w:t xml:space="preserve"> T</w:t>
            </w:r>
            <w:r w:rsidRPr="001F281D">
              <w:rPr>
                <w:rFonts w:ascii="Times New Roman" w:hAnsi="Times New Roman" w:cs="Times New Roman"/>
                <w:color w:val="221F1F"/>
                <w:sz w:val="28"/>
                <w:szCs w:val="28"/>
                <w:u w:val="single"/>
              </w:rPr>
              <w:t>ea</w:t>
            </w:r>
            <w:r w:rsidRPr="001F281D">
              <w:rPr>
                <w:rFonts w:ascii="Times New Roman" w:hAnsi="Times New Roman" w:cs="Times New Roman"/>
                <w:color w:val="221F1F"/>
                <w:spacing w:val="-2"/>
                <w:sz w:val="28"/>
                <w:szCs w:val="28"/>
                <w:u w:val="single"/>
              </w:rPr>
              <w:t>c</w:t>
            </w:r>
            <w:r w:rsidRPr="001F281D">
              <w:rPr>
                <w:rFonts w:ascii="Times New Roman" w:hAnsi="Times New Roman" w:cs="Times New Roman"/>
                <w:color w:val="221F1F"/>
                <w:spacing w:val="1"/>
                <w:sz w:val="28"/>
                <w:szCs w:val="28"/>
                <w:u w:val="single"/>
              </w:rPr>
              <w:t>h</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ea</w:t>
            </w:r>
            <w:r w:rsidRPr="001F281D">
              <w:rPr>
                <w:rFonts w:ascii="Times New Roman" w:hAnsi="Times New Roman" w:cs="Times New Roman"/>
                <w:color w:val="221F1F"/>
                <w:spacing w:val="-2"/>
                <w:sz w:val="28"/>
                <w:szCs w:val="28"/>
                <w:u w:val="single"/>
              </w:rPr>
              <w:t>r</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z w:val="28"/>
                <w:szCs w:val="28"/>
                <w:u w:val="single"/>
              </w:rPr>
              <w:t>a</w:t>
            </w:r>
            <w:r w:rsidRPr="001F281D">
              <w:rPr>
                <w:rFonts w:ascii="Times New Roman" w:hAnsi="Times New Roman" w:cs="Times New Roman"/>
                <w:color w:val="221F1F"/>
                <w:spacing w:val="-2"/>
                <w:sz w:val="28"/>
                <w:szCs w:val="28"/>
                <w:u w:val="single"/>
              </w:rPr>
              <w:t>n</w:t>
            </w:r>
            <w:r w:rsidRPr="001F281D">
              <w:rPr>
                <w:rFonts w:ascii="Times New Roman" w:hAnsi="Times New Roman" w:cs="Times New Roman"/>
                <w:color w:val="221F1F"/>
                <w:sz w:val="28"/>
                <w:szCs w:val="28"/>
                <w:u w:val="single"/>
              </w:rPr>
              <w:t>d</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2"/>
                <w:sz w:val="28"/>
                <w:szCs w:val="28"/>
                <w:u w:val="single"/>
              </w:rPr>
              <w:t>A</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pacing w:val="-2"/>
                <w:sz w:val="28"/>
                <w:szCs w:val="28"/>
                <w:u w:val="single"/>
              </w:rPr>
              <w:t>e</w:t>
            </w:r>
            <w:r w:rsidRPr="001F281D">
              <w:rPr>
                <w:rFonts w:ascii="Times New Roman" w:hAnsi="Times New Roman" w:cs="Times New Roman"/>
                <w:color w:val="221F1F"/>
                <w:spacing w:val="1"/>
                <w:sz w:val="28"/>
                <w:szCs w:val="28"/>
                <w:u w:val="single"/>
              </w:rPr>
              <w:t>ss</w:t>
            </w:r>
            <w:r w:rsidRPr="001F281D">
              <w:rPr>
                <w:rFonts w:ascii="Times New Roman" w:hAnsi="Times New Roman" w:cs="Times New Roman"/>
                <w:color w:val="221F1F"/>
                <w:spacing w:val="-3"/>
                <w:sz w:val="28"/>
                <w:szCs w:val="28"/>
                <w:u w:val="single"/>
              </w:rPr>
              <w:t>m</w:t>
            </w:r>
            <w:r w:rsidRPr="001F281D">
              <w:rPr>
                <w:rFonts w:ascii="Times New Roman" w:hAnsi="Times New Roman" w:cs="Times New Roman"/>
                <w:color w:val="221F1F"/>
                <w:sz w:val="28"/>
                <w:szCs w:val="28"/>
                <w:u w:val="single"/>
              </w:rPr>
              <w:t>e</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t</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z w:val="28"/>
                <w:szCs w:val="28"/>
                <w:u w:val="single"/>
              </w:rPr>
              <w:t>M</w:t>
            </w:r>
            <w:r w:rsidRPr="001F281D">
              <w:rPr>
                <w:rFonts w:ascii="Times New Roman" w:hAnsi="Times New Roman" w:cs="Times New Roman"/>
                <w:color w:val="221F1F"/>
                <w:spacing w:val="-3"/>
                <w:sz w:val="28"/>
                <w:szCs w:val="28"/>
                <w:u w:val="single"/>
              </w:rPr>
              <w:t>e</w:t>
            </w:r>
            <w:r w:rsidRPr="001F281D">
              <w:rPr>
                <w:rFonts w:ascii="Times New Roman" w:hAnsi="Times New Roman" w:cs="Times New Roman"/>
                <w:color w:val="221F1F"/>
                <w:spacing w:val="1"/>
                <w:sz w:val="28"/>
                <w:szCs w:val="28"/>
                <w:u w:val="single"/>
              </w:rPr>
              <w:t>t</w:t>
            </w:r>
            <w:r w:rsidRPr="001F281D">
              <w:rPr>
                <w:rFonts w:ascii="Times New Roman" w:hAnsi="Times New Roman" w:cs="Times New Roman"/>
                <w:color w:val="221F1F"/>
                <w:spacing w:val="-1"/>
                <w:sz w:val="28"/>
                <w:szCs w:val="28"/>
                <w:u w:val="single"/>
              </w:rPr>
              <w:t>ho</w:t>
            </w:r>
            <w:r w:rsidRPr="001F281D">
              <w:rPr>
                <w:rFonts w:ascii="Times New Roman" w:hAnsi="Times New Roman" w:cs="Times New Roman"/>
                <w:color w:val="221F1F"/>
                <w:spacing w:val="1"/>
                <w:sz w:val="28"/>
                <w:szCs w:val="28"/>
                <w:u w:val="single"/>
              </w:rPr>
              <w:t>d</w:t>
            </w:r>
          </w:p>
        </w:tc>
      </w:tr>
      <w:tr w:rsidR="00CC51EF" w:rsidRPr="00086AF8" w14:paraId="3E218FF6" w14:textId="77777777" w:rsidTr="001D4070">
        <w:trPr>
          <w:trHeight w:val="2183"/>
        </w:trPr>
        <w:tc>
          <w:tcPr>
            <w:tcW w:w="10004" w:type="dxa"/>
            <w:shd w:val="clear" w:color="auto" w:fill="A7BFDE"/>
            <w:vAlign w:val="center"/>
          </w:tcPr>
          <w:p w14:paraId="0EAEC4E6" w14:textId="77777777" w:rsidR="00CC51EF" w:rsidRPr="001F281D" w:rsidRDefault="00CC51EF" w:rsidP="001D4070">
            <w:pPr>
              <w:spacing w:before="240"/>
              <w:rPr>
                <w:rFonts w:asciiTheme="majorBidi" w:hAnsiTheme="majorBidi" w:cstheme="majorBidi"/>
                <w:sz w:val="28"/>
                <w:szCs w:val="28"/>
                <w:u w:val="single"/>
              </w:rPr>
            </w:pPr>
            <w:r w:rsidRPr="001F281D">
              <w:rPr>
                <w:rFonts w:ascii="Times New Roman" w:hAnsi="Times New Roman" w:cs="Times New Roman"/>
                <w:color w:val="221F1F"/>
                <w:spacing w:val="1"/>
                <w:sz w:val="28"/>
                <w:szCs w:val="28"/>
                <w:u w:val="single"/>
              </w:rPr>
              <w:t>A</w:t>
            </w:r>
            <w:r w:rsidRPr="001F281D">
              <w:rPr>
                <w:rFonts w:ascii="Times New Roman" w:hAnsi="Times New Roman" w:cs="Times New Roman"/>
                <w:color w:val="221F1F"/>
                <w:sz w:val="28"/>
                <w:szCs w:val="28"/>
                <w:u w:val="single"/>
              </w:rPr>
              <w:t>-</w:t>
            </w:r>
            <w:r w:rsidRPr="001F281D">
              <w:rPr>
                <w:rFonts w:ascii="Times New Roman" w:hAnsi="Times New Roman" w:cs="Times New Roman"/>
                <w:color w:val="221F1F"/>
                <w:spacing w:val="-8"/>
                <w:sz w:val="28"/>
                <w:szCs w:val="28"/>
                <w:u w:val="single"/>
              </w:rPr>
              <w:t xml:space="preserve"> </w:t>
            </w:r>
            <w:r w:rsidRPr="001F281D">
              <w:rPr>
                <w:rFonts w:ascii="Times New Roman" w:hAnsi="Times New Roman" w:cs="Times New Roman"/>
                <w:color w:val="221F1F"/>
                <w:sz w:val="28"/>
                <w:szCs w:val="28"/>
                <w:u w:val="single"/>
              </w:rPr>
              <w:t>C</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1"/>
                <w:sz w:val="28"/>
                <w:szCs w:val="28"/>
                <w:u w:val="single"/>
              </w:rPr>
              <w:t>g</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ti</w:t>
            </w:r>
            <w:r w:rsidRPr="001F281D">
              <w:rPr>
                <w:rFonts w:ascii="Times New Roman" w:hAnsi="Times New Roman" w:cs="Times New Roman"/>
                <w:color w:val="221F1F"/>
                <w:spacing w:val="1"/>
                <w:sz w:val="28"/>
                <w:szCs w:val="28"/>
                <w:u w:val="single"/>
              </w:rPr>
              <w:t>v</w:t>
            </w:r>
            <w:r w:rsidRPr="001F281D">
              <w:rPr>
                <w:rFonts w:ascii="Times New Roman" w:hAnsi="Times New Roman" w:cs="Times New Roman"/>
                <w:color w:val="221F1F"/>
                <w:sz w:val="28"/>
                <w:szCs w:val="28"/>
                <w:u w:val="single"/>
              </w:rPr>
              <w:t xml:space="preserve">e </w:t>
            </w:r>
            <w:r w:rsidRPr="001F281D">
              <w:rPr>
                <w:rFonts w:ascii="Times New Roman" w:hAnsi="Times New Roman" w:cs="Times New Roman"/>
                <w:color w:val="221F1F"/>
                <w:spacing w:val="-1"/>
                <w:sz w:val="28"/>
                <w:szCs w:val="28"/>
                <w:u w:val="single"/>
              </w:rPr>
              <w:t>g</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2"/>
                <w:sz w:val="28"/>
                <w:szCs w:val="28"/>
                <w:u w:val="single"/>
              </w:rPr>
              <w:t>a</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s</w:t>
            </w:r>
          </w:p>
          <w:p w14:paraId="61C46E9D" w14:textId="77777777" w:rsidR="00CC51EF" w:rsidRPr="00086AF8" w:rsidRDefault="00CC51EF" w:rsidP="001D4070">
            <w:pPr>
              <w:spacing w:before="240"/>
              <w:rPr>
                <w:rFonts w:asciiTheme="majorBidi" w:hAnsiTheme="majorBidi" w:cstheme="majorBidi"/>
                <w:sz w:val="28"/>
                <w:szCs w:val="28"/>
              </w:rPr>
            </w:pPr>
            <w:r w:rsidRPr="00086AF8">
              <w:rPr>
                <w:rFonts w:asciiTheme="majorBidi" w:hAnsiTheme="majorBidi" w:cstheme="majorBidi"/>
                <w:sz w:val="28"/>
                <w:szCs w:val="28"/>
              </w:rPr>
              <w:t>What is the knowledge and skills expected to be attained by the student upon completion of the course (should be measurable)?</w:t>
            </w:r>
          </w:p>
          <w:p w14:paraId="47D46CAE" w14:textId="77777777" w:rsidR="00CC51EF" w:rsidRPr="00086AF8" w:rsidRDefault="00CC51EF" w:rsidP="001D4070">
            <w:pPr>
              <w:rPr>
                <w:rFonts w:asciiTheme="majorBidi" w:hAnsiTheme="majorBidi" w:cstheme="majorBidi"/>
                <w:sz w:val="28"/>
                <w:szCs w:val="28"/>
              </w:rPr>
            </w:pPr>
            <w:r w:rsidRPr="00086AF8">
              <w:rPr>
                <w:rFonts w:asciiTheme="majorBidi" w:hAnsiTheme="majorBidi" w:cstheme="majorBidi"/>
                <w:sz w:val="28"/>
                <w:szCs w:val="28"/>
              </w:rPr>
              <w:t>The student will</w:t>
            </w:r>
            <w:r>
              <w:rPr>
                <w:rFonts w:asciiTheme="majorBidi" w:hAnsiTheme="majorBidi" w:cstheme="majorBidi"/>
                <w:sz w:val="28"/>
                <w:szCs w:val="28"/>
              </w:rPr>
              <w:t xml:space="preserve"> understand</w:t>
            </w:r>
            <w:r w:rsidRPr="00086AF8">
              <w:rPr>
                <w:rFonts w:asciiTheme="majorBidi" w:hAnsiTheme="majorBidi" w:cstheme="majorBidi"/>
                <w:sz w:val="28"/>
                <w:szCs w:val="28"/>
              </w:rPr>
              <w:t>:</w:t>
            </w:r>
          </w:p>
          <w:p w14:paraId="3B5A1B6A" w14:textId="77777777" w:rsidR="00CC51EF" w:rsidRPr="00086AF8" w:rsidRDefault="00CC51EF" w:rsidP="001D4070">
            <w:pPr>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1. What the database is, what the different types of databases are.</w:t>
            </w:r>
          </w:p>
          <w:p w14:paraId="0ADA80EF" w14:textId="77777777" w:rsidR="00CC51EF" w:rsidRPr="00086AF8"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2. The main functions of database management system.</w:t>
            </w:r>
          </w:p>
          <w:p w14:paraId="7B9118FA" w14:textId="77777777" w:rsidR="00CC51EF" w:rsidRPr="00086AF8"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3. How data models can be classified.</w:t>
            </w:r>
          </w:p>
          <w:p w14:paraId="08782BF4" w14:textId="77777777" w:rsidR="00CC51EF" w:rsidRPr="00086AF8"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4. The relational database model.</w:t>
            </w:r>
          </w:p>
          <w:p w14:paraId="053AF04F" w14:textId="77777777" w:rsidR="00CC51EF" w:rsidRPr="00086AF8"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5. How data redundancy is handled in the relational database model.</w:t>
            </w:r>
          </w:p>
          <w:p w14:paraId="4121B0CF" w14:textId="77777777" w:rsidR="00CC51EF" w:rsidRPr="00086AF8"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6. Design database model using ERD.</w:t>
            </w:r>
          </w:p>
          <w:p w14:paraId="4488D22F" w14:textId="77777777" w:rsidR="00CC51EF"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7. What is normalization?</w:t>
            </w:r>
          </w:p>
          <w:p w14:paraId="4FF43EDF" w14:textId="77777777" w:rsidR="00CC51EF" w:rsidRDefault="00CC51EF" w:rsidP="001D4070">
            <w:pPr>
              <w:rPr>
                <w:rFonts w:asciiTheme="majorBidi" w:hAnsiTheme="majorBidi" w:cstheme="majorBidi"/>
                <w:sz w:val="28"/>
                <w:szCs w:val="28"/>
              </w:rPr>
            </w:pPr>
            <w:r>
              <w:rPr>
                <w:rFonts w:asciiTheme="majorBidi" w:hAnsiTheme="majorBidi" w:cstheme="majorBidi"/>
                <w:sz w:val="28"/>
                <w:szCs w:val="28"/>
              </w:rPr>
              <w:t>A</w:t>
            </w:r>
            <w:r w:rsidRPr="0088365E">
              <w:rPr>
                <w:rFonts w:asciiTheme="majorBidi" w:hAnsiTheme="majorBidi" w:cstheme="majorBidi"/>
                <w:sz w:val="28"/>
                <w:szCs w:val="28"/>
              </w:rPr>
              <w:t>8.  Advanced Data Modeling</w:t>
            </w:r>
            <w:r>
              <w:rPr>
                <w:rFonts w:asciiTheme="majorBidi" w:hAnsiTheme="majorBidi" w:cstheme="majorBidi"/>
                <w:sz w:val="28"/>
                <w:szCs w:val="28"/>
              </w:rPr>
              <w:t>.</w:t>
            </w:r>
          </w:p>
          <w:p w14:paraId="681CDD22" w14:textId="77777777" w:rsidR="00CC51EF" w:rsidRPr="0088365E" w:rsidRDefault="00CC51EF" w:rsidP="001D4070">
            <w:pPr>
              <w:rPr>
                <w:rFonts w:asciiTheme="majorBidi" w:hAnsiTheme="majorBidi" w:cstheme="majorBidi"/>
                <w:sz w:val="28"/>
                <w:szCs w:val="28"/>
              </w:rPr>
            </w:pPr>
            <w:r>
              <w:rPr>
                <w:rFonts w:asciiTheme="majorBidi" w:hAnsiTheme="majorBidi" w:cstheme="majorBidi"/>
                <w:sz w:val="28"/>
                <w:szCs w:val="28"/>
              </w:rPr>
              <w:t>A9. Database Design.</w:t>
            </w:r>
          </w:p>
          <w:p w14:paraId="365C3F50" w14:textId="77777777" w:rsidR="00CC51EF" w:rsidRDefault="00CC51EF" w:rsidP="001D4070">
            <w:pPr>
              <w:spacing w:line="240" w:lineRule="auto"/>
              <w:rPr>
                <w:rFonts w:asciiTheme="majorBidi" w:hAnsiTheme="majorBidi" w:cstheme="majorBidi"/>
                <w:sz w:val="28"/>
                <w:szCs w:val="28"/>
              </w:rPr>
            </w:pPr>
            <w:r>
              <w:rPr>
                <w:rFonts w:asciiTheme="majorBidi" w:hAnsiTheme="majorBidi" w:cstheme="majorBidi"/>
                <w:sz w:val="28"/>
                <w:szCs w:val="28"/>
              </w:rPr>
              <w:t>A10</w:t>
            </w:r>
            <w:r w:rsidRPr="00086AF8">
              <w:rPr>
                <w:rFonts w:asciiTheme="majorBidi" w:hAnsiTheme="majorBidi" w:cstheme="majorBidi"/>
                <w:sz w:val="28"/>
                <w:szCs w:val="28"/>
              </w:rPr>
              <w:t>. What is the distributed database system?</w:t>
            </w:r>
          </w:p>
          <w:p w14:paraId="0BF5B15D" w14:textId="77777777" w:rsidR="00CC51EF" w:rsidRPr="00C16A86" w:rsidRDefault="00CC51EF" w:rsidP="001D4070">
            <w:pPr>
              <w:spacing w:before="240"/>
              <w:rPr>
                <w:rFonts w:ascii="Times New Roman" w:hAnsi="Times New Roman" w:cs="Times New Roman"/>
                <w:sz w:val="28"/>
                <w:szCs w:val="28"/>
                <w:u w:val="single"/>
              </w:rPr>
            </w:pPr>
            <w:r w:rsidRPr="005927D0">
              <w:rPr>
                <w:rFonts w:ascii="Times New Roman" w:hAnsi="Times New Roman" w:cs="Times New Roman"/>
                <w:color w:val="221F1F"/>
                <w:sz w:val="28"/>
                <w:szCs w:val="28"/>
              </w:rPr>
              <w:t>B.</w:t>
            </w:r>
            <w:r w:rsidRPr="005927D0">
              <w:rPr>
                <w:rFonts w:ascii="Times New Roman" w:hAnsi="Times New Roman" w:cs="Times New Roman"/>
                <w:color w:val="221F1F"/>
                <w:spacing w:val="68"/>
                <w:sz w:val="28"/>
                <w:szCs w:val="28"/>
              </w:rPr>
              <w:t xml:space="preserve"> </w:t>
            </w:r>
            <w:r w:rsidRPr="005927D0">
              <w:rPr>
                <w:rFonts w:ascii="Times New Roman" w:hAnsi="Times New Roman" w:cs="Times New Roman"/>
                <w:color w:val="221F1F"/>
                <w:spacing w:val="1"/>
                <w:sz w:val="28"/>
                <w:szCs w:val="28"/>
              </w:rPr>
              <w:t>Th</w:t>
            </w:r>
            <w:r w:rsidRPr="005927D0">
              <w:rPr>
                <w:rFonts w:ascii="Times New Roman" w:hAnsi="Times New Roman" w:cs="Times New Roman"/>
                <w:color w:val="221F1F"/>
                <w:sz w:val="28"/>
                <w:szCs w:val="28"/>
              </w:rPr>
              <w:t xml:space="preserve">e </w:t>
            </w:r>
            <w:r w:rsidRPr="005927D0">
              <w:rPr>
                <w:rFonts w:ascii="Times New Roman" w:hAnsi="Times New Roman" w:cs="Times New Roman"/>
                <w:color w:val="221F1F"/>
                <w:spacing w:val="-2"/>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g</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z w:val="28"/>
                <w:szCs w:val="28"/>
              </w:rPr>
              <w:t>a</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sp</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c</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2"/>
                <w:sz w:val="28"/>
                <w:szCs w:val="28"/>
              </w:rPr>
              <w:t>t</w:t>
            </w:r>
            <w:r w:rsidRPr="005927D0">
              <w:rPr>
                <w:rFonts w:ascii="Times New Roman" w:hAnsi="Times New Roman" w:cs="Times New Roman"/>
                <w:color w:val="221F1F"/>
                <w:sz w:val="28"/>
                <w:szCs w:val="28"/>
              </w:rPr>
              <w:t>o</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th</w:t>
            </w:r>
            <w:r w:rsidRPr="005927D0">
              <w:rPr>
                <w:rFonts w:ascii="Times New Roman" w:hAnsi="Times New Roman" w:cs="Times New Roman"/>
                <w:color w:val="221F1F"/>
                <w:sz w:val="28"/>
                <w:szCs w:val="28"/>
              </w:rPr>
              <w:t xml:space="preserve">e </w:t>
            </w:r>
            <w:r w:rsidRPr="005927D0">
              <w:rPr>
                <w:rFonts w:ascii="Times New Roman" w:hAnsi="Times New Roman" w:cs="Times New Roman"/>
                <w:color w:val="221F1F"/>
                <w:spacing w:val="-3"/>
                <w:sz w:val="28"/>
                <w:szCs w:val="28"/>
              </w:rPr>
              <w:t>c</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u</w:t>
            </w:r>
            <w:r w:rsidRPr="005927D0">
              <w:rPr>
                <w:rFonts w:ascii="Times New Roman" w:hAnsi="Times New Roman" w:cs="Times New Roman"/>
                <w:color w:val="221F1F"/>
                <w:spacing w:val="-2"/>
                <w:sz w:val="28"/>
                <w:szCs w:val="28"/>
              </w:rPr>
              <w:t>r</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6"/>
                <w:sz w:val="28"/>
                <w:szCs w:val="28"/>
              </w:rPr>
              <w:t>e</w:t>
            </w:r>
            <w:r w:rsidRPr="00C16A86">
              <w:rPr>
                <w:rFonts w:ascii="Times New Roman" w:hAnsi="Times New Roman" w:cs="Times New Roman"/>
                <w:color w:val="221F1F"/>
                <w:sz w:val="28"/>
                <w:szCs w:val="28"/>
                <w:u w:val="single"/>
              </w:rPr>
              <w:t>.</w:t>
            </w:r>
          </w:p>
          <w:p w14:paraId="6BA1F355" w14:textId="77777777" w:rsidR="00CC51EF" w:rsidRPr="008D21C9" w:rsidRDefault="00CC51EF" w:rsidP="001D4070">
            <w:pPr>
              <w:spacing w:before="240"/>
              <w:rPr>
                <w:rFonts w:ascii="Times New Roman" w:hAnsi="Times New Roman" w:cs="Times New Roman"/>
                <w:sz w:val="28"/>
                <w:szCs w:val="28"/>
              </w:rPr>
            </w:pPr>
            <w:r w:rsidRPr="008D21C9">
              <w:rPr>
                <w:rFonts w:ascii="Times New Roman" w:hAnsi="Times New Roman" w:cs="Times New Roman"/>
                <w:sz w:val="28"/>
                <w:szCs w:val="28"/>
              </w:rPr>
              <w:t xml:space="preserve">     B1. </w:t>
            </w:r>
            <w:r w:rsidRPr="008D21C9">
              <w:rPr>
                <w:rFonts w:ascii="Times New Roman" w:eastAsia="Times New Roman" w:hAnsi="Times New Roman" w:cs="Times New Roman"/>
                <w:color w:val="231F20"/>
                <w:sz w:val="28"/>
                <w:szCs w:val="28"/>
              </w:rPr>
              <w:t xml:space="preserve">Realizing the </w:t>
            </w:r>
            <w:r>
              <w:rPr>
                <w:rFonts w:ascii="Times New Roman" w:eastAsia="Times New Roman" w:hAnsi="Times New Roman" w:cs="Times New Roman"/>
                <w:color w:val="231F20"/>
                <w:sz w:val="28"/>
                <w:szCs w:val="28"/>
              </w:rPr>
              <w:t>Database important</w:t>
            </w:r>
            <w:r w:rsidRPr="008D21C9">
              <w:rPr>
                <w:rFonts w:ascii="Times New Roman" w:eastAsia="Times New Roman" w:hAnsi="Times New Roman" w:cs="Times New Roman"/>
                <w:color w:val="231F20"/>
                <w:sz w:val="28"/>
                <w:szCs w:val="28"/>
              </w:rPr>
              <w:t>.</w:t>
            </w:r>
          </w:p>
          <w:p w14:paraId="3F00E6B6" w14:textId="77777777" w:rsidR="00CC51EF" w:rsidRDefault="00CC51EF" w:rsidP="001D4070">
            <w:pPr>
              <w:spacing w:before="240"/>
              <w:rPr>
                <w:rFonts w:ascii="Times New Roman" w:eastAsia="Times New Roman" w:hAnsi="Times New Roman" w:cs="Times New Roman"/>
                <w:color w:val="231F20"/>
                <w:sz w:val="28"/>
                <w:szCs w:val="28"/>
              </w:rPr>
            </w:pPr>
            <w:r w:rsidRPr="008D21C9">
              <w:rPr>
                <w:rFonts w:ascii="Times New Roman" w:hAnsi="Times New Roman" w:cs="Times New Roman"/>
                <w:sz w:val="28"/>
                <w:szCs w:val="28"/>
              </w:rPr>
              <w:t xml:space="preserve">     B2. </w:t>
            </w:r>
            <w:r w:rsidRPr="008D21C9">
              <w:rPr>
                <w:rFonts w:ascii="Times New Roman" w:eastAsia="Times New Roman" w:hAnsi="Times New Roman" w:cs="Times New Roman"/>
                <w:color w:val="231F20"/>
                <w:sz w:val="28"/>
                <w:szCs w:val="28"/>
              </w:rPr>
              <w:t>Desig</w:t>
            </w:r>
            <w:r>
              <w:rPr>
                <w:rFonts w:ascii="Times New Roman" w:eastAsia="Times New Roman" w:hAnsi="Times New Roman" w:cs="Times New Roman"/>
                <w:color w:val="231F20"/>
                <w:sz w:val="28"/>
                <w:szCs w:val="28"/>
              </w:rPr>
              <w:t>ning and modeling some database applications</w:t>
            </w:r>
            <w:r w:rsidRPr="008D21C9">
              <w:rPr>
                <w:rFonts w:ascii="Times New Roman" w:eastAsia="Times New Roman" w:hAnsi="Times New Roman" w:cs="Times New Roman"/>
                <w:color w:val="231F20"/>
                <w:sz w:val="28"/>
                <w:szCs w:val="28"/>
              </w:rPr>
              <w:t>.</w:t>
            </w:r>
          </w:p>
          <w:p w14:paraId="209F9E13" w14:textId="77777777" w:rsidR="00CC51EF" w:rsidRDefault="00CC51EF" w:rsidP="001D4070">
            <w:pPr>
              <w:spacing w:before="240"/>
              <w:rPr>
                <w:rFonts w:asciiTheme="majorBidi" w:eastAsia="Times New Roman" w:hAnsiTheme="majorBidi" w:cstheme="majorBidi"/>
                <w:color w:val="231F20"/>
                <w:sz w:val="28"/>
                <w:szCs w:val="28"/>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w:t>
            </w:r>
          </w:p>
          <w:p w14:paraId="267FFD18" w14:textId="77777777" w:rsidR="00CC51EF" w:rsidRDefault="00CC51EF" w:rsidP="001D4070">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171D526B" w14:textId="77777777" w:rsidR="00CC51EF" w:rsidRPr="007B5155" w:rsidRDefault="00CC51EF" w:rsidP="009A7ED0">
            <w:pPr>
              <w:pStyle w:val="ListParagraph"/>
              <w:numPr>
                <w:ilvl w:val="0"/>
                <w:numId w:val="55"/>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5AEF9E66" w14:textId="77777777" w:rsidR="00CC51EF" w:rsidRPr="007B5155" w:rsidRDefault="00CC51EF" w:rsidP="009A7ED0">
            <w:pPr>
              <w:pStyle w:val="ListParagraph"/>
              <w:numPr>
                <w:ilvl w:val="0"/>
                <w:numId w:val="55"/>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359C8C7E" w14:textId="77777777" w:rsidR="00CC51EF" w:rsidRPr="007B5155" w:rsidRDefault="00CC51EF" w:rsidP="009A7ED0">
            <w:pPr>
              <w:pStyle w:val="ListParagraph"/>
              <w:numPr>
                <w:ilvl w:val="0"/>
                <w:numId w:val="55"/>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lastRenderedPageBreak/>
              <w:t>Lab. Experiments.</w:t>
            </w:r>
          </w:p>
          <w:p w14:paraId="51C684A8" w14:textId="77777777" w:rsidR="00CC51EF" w:rsidRPr="007B5155" w:rsidRDefault="00CC51EF" w:rsidP="009A7ED0">
            <w:pPr>
              <w:pStyle w:val="ListParagraph"/>
              <w:numPr>
                <w:ilvl w:val="0"/>
                <w:numId w:val="55"/>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47DBF46D" w14:textId="77777777" w:rsidR="00CC51EF" w:rsidRDefault="00CC51EF" w:rsidP="001D4070">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      Assessment methods  </w:t>
            </w:r>
          </w:p>
          <w:p w14:paraId="5C3CD9CE"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lang w:bidi="ar-IQ"/>
              </w:rPr>
              <w:t xml:space="preserve">1. </w:t>
            </w:r>
            <w:r w:rsidRPr="007B5155">
              <w:rPr>
                <w:rFonts w:asciiTheme="majorBidi" w:eastAsia="Times New Roman" w:hAnsiTheme="majorBidi" w:cstheme="majorBidi"/>
                <w:color w:val="000000"/>
                <w:sz w:val="28"/>
                <w:szCs w:val="28"/>
                <w:lang w:bidi="ar-IQ"/>
              </w:rPr>
              <w:t xml:space="preserve"> Lab</w:t>
            </w:r>
          </w:p>
          <w:p w14:paraId="257C965E"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37A16885" w14:textId="77777777" w:rsidR="00CC51EF" w:rsidRPr="007B5155"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46337E06" w14:textId="77777777" w:rsidR="00CC51EF" w:rsidRPr="00AC38E3" w:rsidRDefault="00CC51EF" w:rsidP="001D4070">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40767F80" w14:textId="77777777" w:rsidR="00CC51EF" w:rsidRPr="00BA15A5" w:rsidRDefault="00CC51EF" w:rsidP="001D4070">
            <w:pPr>
              <w:spacing w:before="240"/>
              <w:rPr>
                <w:rFonts w:ascii="Times New Roman" w:hAnsi="Times New Roman" w:cs="Times New Roman"/>
                <w:sz w:val="28"/>
                <w:szCs w:val="28"/>
                <w:u w:val="single"/>
              </w:rPr>
            </w:pPr>
            <w:r w:rsidRPr="008D21C9">
              <w:rPr>
                <w:rFonts w:ascii="Times New Roman" w:hAnsi="Times New Roman" w:cs="Times New Roman"/>
                <w:sz w:val="28"/>
                <w:szCs w:val="28"/>
              </w:rPr>
              <w:t xml:space="preserve">     C</w:t>
            </w:r>
            <w:r w:rsidRPr="00BA15A5">
              <w:rPr>
                <w:rFonts w:ascii="Times New Roman" w:hAnsi="Times New Roman" w:cs="Times New Roman"/>
                <w:sz w:val="28"/>
                <w:szCs w:val="28"/>
                <w:u w:val="single"/>
              </w:rPr>
              <w:t xml:space="preserve">. </w:t>
            </w:r>
            <w:r w:rsidRPr="00BA15A5">
              <w:rPr>
                <w:rFonts w:ascii="Times New Roman" w:hAnsi="Times New Roman" w:cs="Times New Roman"/>
                <w:color w:val="221F1F"/>
                <w:spacing w:val="1"/>
                <w:sz w:val="28"/>
                <w:szCs w:val="28"/>
                <w:u w:val="single"/>
              </w:rPr>
              <w:t>A</w:t>
            </w:r>
            <w:r w:rsidRPr="00BA15A5">
              <w:rPr>
                <w:rFonts w:ascii="Times New Roman" w:hAnsi="Times New Roman" w:cs="Times New Roman"/>
                <w:color w:val="221F1F"/>
                <w:sz w:val="28"/>
                <w:szCs w:val="28"/>
                <w:u w:val="single"/>
              </w:rPr>
              <w:t>ffe</w:t>
            </w:r>
            <w:r w:rsidRPr="00BA15A5">
              <w:rPr>
                <w:rFonts w:ascii="Times New Roman" w:hAnsi="Times New Roman" w:cs="Times New Roman"/>
                <w:color w:val="221F1F"/>
                <w:spacing w:val="-2"/>
                <w:sz w:val="28"/>
                <w:szCs w:val="28"/>
                <w:u w:val="single"/>
              </w:rPr>
              <w:t>c</w:t>
            </w:r>
            <w:r w:rsidRPr="00BA15A5">
              <w:rPr>
                <w:rFonts w:ascii="Times New Roman" w:hAnsi="Times New Roman" w:cs="Times New Roman"/>
                <w:color w:val="221F1F"/>
                <w:spacing w:val="-1"/>
                <w:sz w:val="28"/>
                <w:szCs w:val="28"/>
                <w:u w:val="single"/>
              </w:rPr>
              <w:t>t</w:t>
            </w:r>
            <w:r w:rsidRPr="00BA15A5">
              <w:rPr>
                <w:rFonts w:ascii="Times New Roman" w:hAnsi="Times New Roman" w:cs="Times New Roman"/>
                <w:color w:val="221F1F"/>
                <w:spacing w:val="1"/>
                <w:sz w:val="28"/>
                <w:szCs w:val="28"/>
                <w:u w:val="single"/>
              </w:rPr>
              <w:t>i</w:t>
            </w:r>
            <w:r w:rsidRPr="00BA15A5">
              <w:rPr>
                <w:rFonts w:ascii="Times New Roman" w:hAnsi="Times New Roman" w:cs="Times New Roman"/>
                <w:color w:val="221F1F"/>
                <w:spacing w:val="-1"/>
                <w:sz w:val="28"/>
                <w:szCs w:val="28"/>
                <w:u w:val="single"/>
              </w:rPr>
              <w:t>v</w:t>
            </w:r>
            <w:r w:rsidRPr="00BA15A5">
              <w:rPr>
                <w:rFonts w:ascii="Times New Roman" w:hAnsi="Times New Roman" w:cs="Times New Roman"/>
                <w:color w:val="221F1F"/>
                <w:sz w:val="28"/>
                <w:szCs w:val="28"/>
                <w:u w:val="single"/>
              </w:rPr>
              <w:t>e a</w:t>
            </w:r>
            <w:r w:rsidRPr="00BA15A5">
              <w:rPr>
                <w:rFonts w:ascii="Times New Roman" w:hAnsi="Times New Roman" w:cs="Times New Roman"/>
                <w:color w:val="221F1F"/>
                <w:spacing w:val="-2"/>
                <w:sz w:val="28"/>
                <w:szCs w:val="28"/>
                <w:u w:val="single"/>
              </w:rPr>
              <w:t>n</w:t>
            </w:r>
            <w:r w:rsidRPr="00BA15A5">
              <w:rPr>
                <w:rFonts w:ascii="Times New Roman" w:hAnsi="Times New Roman" w:cs="Times New Roman"/>
                <w:color w:val="221F1F"/>
                <w:sz w:val="28"/>
                <w:szCs w:val="28"/>
                <w:u w:val="single"/>
              </w:rPr>
              <w:t>d</w:t>
            </w:r>
            <w:r w:rsidRPr="00BA15A5">
              <w:rPr>
                <w:rFonts w:ascii="Times New Roman" w:hAnsi="Times New Roman" w:cs="Times New Roman"/>
                <w:color w:val="221F1F"/>
                <w:spacing w:val="1"/>
                <w:sz w:val="28"/>
                <w:szCs w:val="28"/>
                <w:u w:val="single"/>
              </w:rPr>
              <w:t xml:space="preserve"> </w:t>
            </w:r>
            <w:r w:rsidRPr="00BA15A5">
              <w:rPr>
                <w:rFonts w:ascii="Times New Roman" w:hAnsi="Times New Roman" w:cs="Times New Roman"/>
                <w:color w:val="221F1F"/>
                <w:spacing w:val="-2"/>
                <w:sz w:val="28"/>
                <w:szCs w:val="28"/>
                <w:u w:val="single"/>
              </w:rPr>
              <w:t>v</w:t>
            </w:r>
            <w:r w:rsidRPr="00BA15A5">
              <w:rPr>
                <w:rFonts w:ascii="Times New Roman" w:hAnsi="Times New Roman" w:cs="Times New Roman"/>
                <w:color w:val="221F1F"/>
                <w:sz w:val="28"/>
                <w:szCs w:val="28"/>
                <w:u w:val="single"/>
              </w:rPr>
              <w:t>a</w:t>
            </w:r>
            <w:r w:rsidRPr="00BA15A5">
              <w:rPr>
                <w:rFonts w:ascii="Times New Roman" w:hAnsi="Times New Roman" w:cs="Times New Roman"/>
                <w:color w:val="221F1F"/>
                <w:spacing w:val="-1"/>
                <w:sz w:val="28"/>
                <w:szCs w:val="28"/>
                <w:u w:val="single"/>
              </w:rPr>
              <w:t>l</w:t>
            </w:r>
            <w:r w:rsidRPr="00BA15A5">
              <w:rPr>
                <w:rFonts w:ascii="Times New Roman" w:hAnsi="Times New Roman" w:cs="Times New Roman"/>
                <w:color w:val="221F1F"/>
                <w:spacing w:val="1"/>
                <w:sz w:val="28"/>
                <w:szCs w:val="28"/>
                <w:u w:val="single"/>
              </w:rPr>
              <w:t>u</w:t>
            </w:r>
            <w:r w:rsidRPr="00BA15A5">
              <w:rPr>
                <w:rFonts w:ascii="Times New Roman" w:hAnsi="Times New Roman" w:cs="Times New Roman"/>
                <w:color w:val="221F1F"/>
                <w:sz w:val="28"/>
                <w:szCs w:val="28"/>
                <w:u w:val="single"/>
              </w:rPr>
              <w:t>e</w:t>
            </w:r>
            <w:r w:rsidRPr="00BA15A5">
              <w:rPr>
                <w:rFonts w:ascii="Times New Roman" w:hAnsi="Times New Roman" w:cs="Times New Roman"/>
                <w:color w:val="221F1F"/>
                <w:spacing w:val="1"/>
                <w:sz w:val="28"/>
                <w:szCs w:val="28"/>
                <w:u w:val="single"/>
              </w:rPr>
              <w:t xml:space="preserve"> </w:t>
            </w:r>
            <w:r w:rsidRPr="00BA15A5">
              <w:rPr>
                <w:rFonts w:ascii="Times New Roman" w:hAnsi="Times New Roman" w:cs="Times New Roman"/>
                <w:color w:val="221F1F"/>
                <w:spacing w:val="-1"/>
                <w:sz w:val="28"/>
                <w:szCs w:val="28"/>
                <w:u w:val="single"/>
              </w:rPr>
              <w:t>g</w:t>
            </w:r>
            <w:r w:rsidRPr="00BA15A5">
              <w:rPr>
                <w:rFonts w:ascii="Times New Roman" w:hAnsi="Times New Roman" w:cs="Times New Roman"/>
                <w:color w:val="221F1F"/>
                <w:spacing w:val="1"/>
                <w:sz w:val="28"/>
                <w:szCs w:val="28"/>
                <w:u w:val="single"/>
              </w:rPr>
              <w:t>o</w:t>
            </w:r>
            <w:r w:rsidRPr="00BA15A5">
              <w:rPr>
                <w:rFonts w:ascii="Times New Roman" w:hAnsi="Times New Roman" w:cs="Times New Roman"/>
                <w:color w:val="221F1F"/>
                <w:spacing w:val="-2"/>
                <w:sz w:val="28"/>
                <w:szCs w:val="28"/>
                <w:u w:val="single"/>
              </w:rPr>
              <w:t>a</w:t>
            </w:r>
            <w:r w:rsidRPr="00BA15A5">
              <w:rPr>
                <w:rFonts w:ascii="Times New Roman" w:hAnsi="Times New Roman" w:cs="Times New Roman"/>
                <w:color w:val="221F1F"/>
                <w:spacing w:val="1"/>
                <w:sz w:val="28"/>
                <w:szCs w:val="28"/>
                <w:u w:val="single"/>
              </w:rPr>
              <w:t>l</w:t>
            </w:r>
            <w:r w:rsidRPr="00BA15A5">
              <w:rPr>
                <w:rFonts w:ascii="Times New Roman" w:hAnsi="Times New Roman" w:cs="Times New Roman"/>
                <w:color w:val="221F1F"/>
                <w:sz w:val="28"/>
                <w:szCs w:val="28"/>
                <w:u w:val="single"/>
              </w:rPr>
              <w:t>s</w:t>
            </w:r>
          </w:p>
          <w:p w14:paraId="1D062ABE" w14:textId="77777777" w:rsidR="00CC51EF" w:rsidRPr="008D21C9" w:rsidRDefault="00CC51EF" w:rsidP="001D4070">
            <w:pPr>
              <w:spacing w:before="240"/>
              <w:rPr>
                <w:rFonts w:ascii="Times New Roman" w:hAnsi="Times New Roman" w:cs="Times New Roman"/>
                <w:sz w:val="28"/>
                <w:szCs w:val="28"/>
              </w:rPr>
            </w:pPr>
            <w:r w:rsidRPr="008D21C9">
              <w:rPr>
                <w:rFonts w:ascii="Times New Roman" w:hAnsi="Times New Roman" w:cs="Times New Roman"/>
                <w:sz w:val="28"/>
                <w:szCs w:val="28"/>
              </w:rPr>
              <w:t xml:space="preserve">     C1. </w:t>
            </w:r>
            <w:r w:rsidRPr="008D21C9">
              <w:rPr>
                <w:rFonts w:ascii="Times New Roman" w:eastAsia="Times New Roman" w:hAnsi="Times New Roman" w:cs="Times New Roman"/>
                <w:color w:val="231F20"/>
                <w:sz w:val="28"/>
                <w:szCs w:val="28"/>
              </w:rPr>
              <w:t xml:space="preserve">Understanding the </w:t>
            </w:r>
            <w:r>
              <w:rPr>
                <w:rFonts w:ascii="Times New Roman" w:eastAsia="Times New Roman" w:hAnsi="Times New Roman" w:cs="Times New Roman"/>
                <w:color w:val="231F20"/>
                <w:sz w:val="28"/>
                <w:szCs w:val="28"/>
              </w:rPr>
              <w:t>database concepts</w:t>
            </w:r>
            <w:r w:rsidRPr="008D21C9">
              <w:rPr>
                <w:rFonts w:ascii="Times New Roman" w:eastAsia="Times New Roman" w:hAnsi="Times New Roman" w:cs="Times New Roman"/>
                <w:color w:val="231F20"/>
                <w:sz w:val="28"/>
                <w:szCs w:val="28"/>
              </w:rPr>
              <w:t>.</w:t>
            </w:r>
          </w:p>
          <w:p w14:paraId="10A27B51" w14:textId="77777777" w:rsidR="00CC51EF" w:rsidRPr="008D21C9" w:rsidRDefault="00CC51EF" w:rsidP="001D4070">
            <w:pPr>
              <w:spacing w:before="240"/>
              <w:rPr>
                <w:rFonts w:ascii="Times New Roman" w:eastAsia="Times New Roman" w:hAnsi="Times New Roman" w:cs="Times New Roman"/>
                <w:color w:val="231F20"/>
                <w:sz w:val="28"/>
                <w:szCs w:val="28"/>
              </w:rPr>
            </w:pPr>
            <w:r>
              <w:rPr>
                <w:rFonts w:ascii="Times New Roman" w:hAnsi="Times New Roman" w:cs="Times New Roman"/>
                <w:sz w:val="28"/>
                <w:szCs w:val="28"/>
              </w:rPr>
              <w:t xml:space="preserve">     C2</w:t>
            </w:r>
            <w:r w:rsidRPr="008D21C9">
              <w:rPr>
                <w:rFonts w:ascii="Times New Roman" w:hAnsi="Times New Roman" w:cs="Times New Roman"/>
                <w:sz w:val="28"/>
                <w:szCs w:val="28"/>
              </w:rPr>
              <w:t xml:space="preserve">. </w:t>
            </w:r>
            <w:r w:rsidRPr="008D21C9">
              <w:rPr>
                <w:rFonts w:ascii="Times New Roman" w:eastAsia="Times New Roman" w:hAnsi="Times New Roman" w:cs="Times New Roman"/>
                <w:color w:val="231F20"/>
                <w:sz w:val="28"/>
                <w:szCs w:val="28"/>
              </w:rPr>
              <w:t xml:space="preserve">Understanding </w:t>
            </w:r>
            <w:r>
              <w:rPr>
                <w:rFonts w:ascii="Times New Roman" w:eastAsia="Times New Roman" w:hAnsi="Times New Roman" w:cs="Times New Roman"/>
                <w:color w:val="231F20"/>
                <w:sz w:val="28"/>
                <w:szCs w:val="28"/>
              </w:rPr>
              <w:t>database instructions</w:t>
            </w:r>
            <w:r w:rsidRPr="008D21C9">
              <w:rPr>
                <w:rFonts w:ascii="Times New Roman" w:eastAsia="Times New Roman" w:hAnsi="Times New Roman" w:cs="Times New Roman"/>
                <w:color w:val="231F20"/>
                <w:sz w:val="28"/>
                <w:szCs w:val="28"/>
              </w:rPr>
              <w:t>.</w:t>
            </w:r>
          </w:p>
          <w:p w14:paraId="4461800F" w14:textId="77777777" w:rsidR="00CC51EF" w:rsidRPr="008D21C9" w:rsidRDefault="00CC51EF" w:rsidP="001D4070">
            <w:pPr>
              <w:spacing w:before="240"/>
              <w:rPr>
                <w:rFonts w:ascii="Times New Roman" w:hAnsi="Times New Roman" w:cs="Times New Roman"/>
                <w:sz w:val="28"/>
                <w:szCs w:val="28"/>
              </w:rPr>
            </w:pPr>
            <w:r w:rsidRPr="008D21C9">
              <w:rPr>
                <w:rFonts w:ascii="Times New Roman" w:eastAsia="Times New Roman" w:hAnsi="Times New Roman" w:cs="Times New Roman"/>
                <w:color w:val="231F20"/>
                <w:sz w:val="28"/>
                <w:szCs w:val="28"/>
              </w:rPr>
              <w:t xml:space="preserve">     C4. Understanding </w:t>
            </w:r>
            <w:r>
              <w:rPr>
                <w:rFonts w:ascii="Times New Roman" w:eastAsia="Times New Roman" w:hAnsi="Times New Roman" w:cs="Times New Roman"/>
                <w:color w:val="231F20"/>
                <w:sz w:val="28"/>
                <w:szCs w:val="28"/>
              </w:rPr>
              <w:t>database</w:t>
            </w:r>
            <w:r w:rsidRPr="008D21C9">
              <w:rPr>
                <w:rFonts w:ascii="Times New Roman" w:eastAsia="Times New Roman" w:hAnsi="Times New Roman" w:cs="Times New Roman"/>
                <w:color w:val="231F20"/>
                <w:sz w:val="28"/>
                <w:szCs w:val="28"/>
              </w:rPr>
              <w:t xml:space="preserve"> respons</w:t>
            </w:r>
            <w:r>
              <w:rPr>
                <w:rFonts w:ascii="Times New Roman" w:eastAsia="Times New Roman" w:hAnsi="Times New Roman" w:cs="Times New Roman"/>
                <w:color w:val="231F20"/>
                <w:sz w:val="28"/>
                <w:szCs w:val="28"/>
              </w:rPr>
              <w:t>ibility of different parameters.</w:t>
            </w:r>
          </w:p>
          <w:p w14:paraId="6B7A8AAD" w14:textId="77777777" w:rsidR="00CC51EF" w:rsidRPr="00BA15A5" w:rsidRDefault="00CC51EF" w:rsidP="001D4070">
            <w:pPr>
              <w:spacing w:before="240"/>
              <w:rPr>
                <w:rFonts w:ascii="Times New Roman" w:eastAsia="Times New Roman" w:hAnsi="Times New Roman" w:cs="Times New Roman"/>
                <w:color w:val="231F20"/>
                <w:sz w:val="28"/>
                <w:szCs w:val="28"/>
                <w:u w:val="single"/>
              </w:rPr>
            </w:pPr>
            <w:r w:rsidRPr="008D21C9">
              <w:rPr>
                <w:rFonts w:ascii="Times New Roman" w:hAnsi="Times New Roman" w:cs="Times New Roman"/>
                <w:sz w:val="28"/>
                <w:szCs w:val="28"/>
              </w:rPr>
              <w:t xml:space="preserve">  </w:t>
            </w:r>
            <w:r w:rsidRPr="00BA15A5">
              <w:rPr>
                <w:rFonts w:ascii="Times New Roman" w:hAnsi="Times New Roman" w:cs="Times New Roman"/>
                <w:sz w:val="28"/>
                <w:szCs w:val="28"/>
                <w:u w:val="single"/>
              </w:rPr>
              <w:t xml:space="preserve">D. </w:t>
            </w:r>
            <w:r w:rsidRPr="00BA15A5">
              <w:rPr>
                <w:rFonts w:ascii="Times New Roman" w:eastAsia="Times New Roman" w:hAnsi="Times New Roman" w:cs="Times New Roman"/>
                <w:color w:val="231F20"/>
                <w:sz w:val="28"/>
                <w:szCs w:val="28"/>
                <w:u w:val="single"/>
              </w:rPr>
              <w:t xml:space="preserve"> General and Transferable Skills (other skills relevant to employability and  personal development)</w:t>
            </w:r>
          </w:p>
          <w:p w14:paraId="5726F6C6" w14:textId="77777777" w:rsidR="00CC51EF" w:rsidRPr="008D21C9" w:rsidRDefault="00CC51EF" w:rsidP="001D4070">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1.  Thinking of </w:t>
            </w:r>
            <w:r>
              <w:rPr>
                <w:rFonts w:ascii="Times New Roman" w:hAnsi="Times New Roman" w:cs="Times New Roman"/>
                <w:sz w:val="28"/>
                <w:szCs w:val="28"/>
                <w:lang w:bidi="ar-IQ"/>
              </w:rPr>
              <w:t>database</w:t>
            </w:r>
            <w:r w:rsidRPr="008D21C9">
              <w:rPr>
                <w:rFonts w:ascii="Times New Roman" w:hAnsi="Times New Roman" w:cs="Times New Roman"/>
                <w:sz w:val="28"/>
                <w:szCs w:val="28"/>
                <w:lang w:bidi="ar-IQ"/>
              </w:rPr>
              <w:t xml:space="preserve"> as a supervisor programs, and no H/W without supervisor S/W.</w:t>
            </w:r>
          </w:p>
          <w:p w14:paraId="0CD5E160" w14:textId="77777777" w:rsidR="00CC51EF" w:rsidRPr="008D21C9" w:rsidRDefault="00CC51EF" w:rsidP="001D4070">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D2.</w:t>
            </w:r>
            <w:r w:rsidRPr="008D21C9">
              <w:rPr>
                <w:rFonts w:ascii="Times New Roman" w:eastAsia="Times New Roman" w:hAnsi="Times New Roman" w:cs="Times New Roman"/>
                <w:color w:val="231F20"/>
                <w:sz w:val="28"/>
                <w:szCs w:val="28"/>
              </w:rPr>
              <w:t xml:space="preserve">Help students to design and build their </w:t>
            </w:r>
            <w:r>
              <w:rPr>
                <w:rFonts w:ascii="Times New Roman" w:eastAsia="Times New Roman" w:hAnsi="Times New Roman" w:cs="Times New Roman"/>
                <w:color w:val="231F20"/>
                <w:sz w:val="28"/>
                <w:szCs w:val="28"/>
              </w:rPr>
              <w:t>database programs</w:t>
            </w:r>
            <w:r w:rsidRPr="008D21C9">
              <w:rPr>
                <w:rFonts w:ascii="Times New Roman" w:eastAsia="Times New Roman" w:hAnsi="Times New Roman" w:cs="Times New Roman"/>
                <w:color w:val="231F20"/>
                <w:sz w:val="28"/>
                <w:szCs w:val="28"/>
              </w:rPr>
              <w:t>.</w:t>
            </w:r>
          </w:p>
          <w:p w14:paraId="0433D261" w14:textId="77777777" w:rsidR="00CC51EF" w:rsidRPr="008D21C9" w:rsidRDefault="00CC51EF" w:rsidP="001D4070">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3. </w:t>
            </w:r>
            <w:r w:rsidRPr="008D21C9">
              <w:rPr>
                <w:rFonts w:ascii="Times New Roman" w:eastAsia="Times New Roman" w:hAnsi="Times New Roman" w:cs="Times New Roman"/>
                <w:color w:val="231F20"/>
                <w:sz w:val="28"/>
                <w:szCs w:val="28"/>
              </w:rPr>
              <w:t xml:space="preserve">Writing </w:t>
            </w:r>
            <w:r>
              <w:rPr>
                <w:rFonts w:ascii="Times New Roman" w:eastAsia="Times New Roman" w:hAnsi="Times New Roman" w:cs="Times New Roman"/>
                <w:color w:val="231F20"/>
                <w:sz w:val="28"/>
                <w:szCs w:val="28"/>
              </w:rPr>
              <w:t>database codes.</w:t>
            </w:r>
          </w:p>
          <w:p w14:paraId="531A970C" w14:textId="77777777" w:rsidR="00CC51EF" w:rsidRPr="00086AF8" w:rsidRDefault="00CC51EF" w:rsidP="001D4070">
            <w:pPr>
              <w:ind w:left="360"/>
              <w:rPr>
                <w:rFonts w:asciiTheme="majorBidi" w:hAnsiTheme="majorBidi" w:cstheme="majorBidi"/>
                <w:sz w:val="28"/>
                <w:szCs w:val="28"/>
                <w:lang w:bidi="ar-IQ"/>
              </w:rPr>
            </w:pPr>
            <w:r w:rsidRPr="008D21C9">
              <w:rPr>
                <w:rFonts w:ascii="Times New Roman" w:hAnsi="Times New Roman" w:cs="Times New Roman"/>
                <w:sz w:val="28"/>
                <w:szCs w:val="28"/>
                <w:lang w:bidi="ar-IQ"/>
              </w:rPr>
              <w:t xml:space="preserve">D4. </w:t>
            </w:r>
            <w:r w:rsidRPr="008D21C9">
              <w:rPr>
                <w:rFonts w:ascii="Times New Roman" w:eastAsia="Times New Roman" w:hAnsi="Times New Roman" w:cs="Times New Roman"/>
                <w:color w:val="231F20"/>
                <w:sz w:val="28"/>
                <w:szCs w:val="28"/>
              </w:rPr>
              <w:t>Developing OS for different sy</w:t>
            </w:r>
            <w:r>
              <w:rPr>
                <w:rFonts w:ascii="Times New Roman" w:eastAsia="Times New Roman" w:hAnsi="Times New Roman" w:cs="Times New Roman"/>
                <w:color w:val="231F20"/>
                <w:sz w:val="28"/>
                <w:szCs w:val="28"/>
              </w:rPr>
              <w:t>stems such as embedded systems.</w:t>
            </w:r>
          </w:p>
        </w:tc>
      </w:tr>
    </w:tbl>
    <w:p w14:paraId="289C99B9" w14:textId="77777777" w:rsidR="00CC51EF" w:rsidRPr="00086AF8" w:rsidRDefault="00CC51EF" w:rsidP="00CC51EF">
      <w:pPr>
        <w:spacing w:line="240" w:lineRule="auto"/>
        <w:rPr>
          <w:rFonts w:asciiTheme="majorBidi" w:hAnsiTheme="majorBidi" w:cstheme="majorBidi"/>
          <w:sz w:val="28"/>
          <w:szCs w:val="28"/>
          <w:rtl/>
          <w:lang w:bidi="ar-IQ"/>
        </w:rPr>
      </w:pPr>
    </w:p>
    <w:p w14:paraId="1AC22161" w14:textId="77777777" w:rsidR="00CC51EF" w:rsidRPr="004D144A" w:rsidRDefault="00CC51EF" w:rsidP="00CC51EF">
      <w:pPr>
        <w:spacing w:line="240" w:lineRule="auto"/>
        <w:rPr>
          <w:rFonts w:asciiTheme="majorBidi" w:hAnsiTheme="majorBidi" w:cstheme="majorBidi"/>
          <w:sz w:val="28"/>
          <w:szCs w:val="28"/>
          <w:u w:val="single"/>
          <w:lang w:bidi="ar-IQ"/>
        </w:rPr>
      </w:pPr>
      <w:r w:rsidRPr="004D144A">
        <w:rPr>
          <w:rFonts w:asciiTheme="majorBidi" w:hAnsiTheme="majorBidi" w:cstheme="majorBidi"/>
          <w:sz w:val="28"/>
          <w:szCs w:val="28"/>
          <w:u w:val="single"/>
          <w:lang w:bidi="ar-IQ"/>
        </w:rPr>
        <w:t>10.Course Structure</w:t>
      </w:r>
    </w:p>
    <w:tbl>
      <w:tblPr>
        <w:tblStyle w:val="GridTable4-Accent1"/>
        <w:tblW w:w="10121" w:type="dxa"/>
        <w:tblLook w:val="04A0" w:firstRow="1" w:lastRow="0" w:firstColumn="1" w:lastColumn="0" w:noHBand="0" w:noVBand="1"/>
      </w:tblPr>
      <w:tblGrid>
        <w:gridCol w:w="790"/>
        <w:gridCol w:w="880"/>
        <w:gridCol w:w="1304"/>
        <w:gridCol w:w="4222"/>
        <w:gridCol w:w="1417"/>
        <w:gridCol w:w="1508"/>
      </w:tblGrid>
      <w:tr w:rsidR="00CC51EF" w:rsidRPr="00086AF8" w14:paraId="7403C16D"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487518B"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we</w:t>
            </w:r>
            <w:r>
              <w:rPr>
                <w:rFonts w:ascii="Times New Roman" w:eastAsia="Times New Roman" w:hAnsi="Times New Roman" w:cs="Times New Roman"/>
                <w:sz w:val="24"/>
                <w:szCs w:val="24"/>
                <w:lang w:bidi="ar-IQ"/>
              </w:rPr>
              <w:t>e</w:t>
            </w:r>
            <w:r w:rsidRPr="00086AF8">
              <w:rPr>
                <w:rFonts w:ascii="Times New Roman" w:eastAsia="Times New Roman" w:hAnsi="Times New Roman" w:cs="Times New Roman"/>
                <w:sz w:val="24"/>
                <w:szCs w:val="24"/>
                <w:lang w:bidi="ar-IQ"/>
              </w:rPr>
              <w:t>k</w:t>
            </w:r>
          </w:p>
        </w:tc>
        <w:tc>
          <w:tcPr>
            <w:tcW w:w="880" w:type="dxa"/>
          </w:tcPr>
          <w:p w14:paraId="76500A06"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Hours</w:t>
            </w:r>
          </w:p>
        </w:tc>
        <w:tc>
          <w:tcPr>
            <w:tcW w:w="1304" w:type="dxa"/>
          </w:tcPr>
          <w:p w14:paraId="779D81C9"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w:t>
            </w:r>
            <w:r w:rsidRPr="00086AF8">
              <w:rPr>
                <w:rFonts w:ascii="Times New Roman" w:eastAsia="Times New Roman" w:hAnsi="Times New Roman" w:cs="Times New Roman"/>
                <w:sz w:val="24"/>
                <w:szCs w:val="24"/>
                <w:lang w:bidi="ar-IQ"/>
              </w:rPr>
              <w:t>Los</w:t>
            </w:r>
          </w:p>
        </w:tc>
        <w:tc>
          <w:tcPr>
            <w:tcW w:w="4222" w:type="dxa"/>
          </w:tcPr>
          <w:p w14:paraId="7088F4BA"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bidi="ar-IQ"/>
              </w:rPr>
            </w:pPr>
            <w:r w:rsidRPr="00086AF8">
              <w:rPr>
                <w:rFonts w:ascii="Times New Roman" w:eastAsia="Times New Roman" w:hAnsi="Times New Roman" w:cs="Times New Roman"/>
                <w:sz w:val="28"/>
                <w:szCs w:val="28"/>
                <w:lang w:bidi="ar-IQ"/>
              </w:rPr>
              <w:t>Topic title</w:t>
            </w:r>
          </w:p>
        </w:tc>
        <w:tc>
          <w:tcPr>
            <w:tcW w:w="1417" w:type="dxa"/>
          </w:tcPr>
          <w:p w14:paraId="51217563"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Teaching method</w:t>
            </w:r>
          </w:p>
        </w:tc>
        <w:tc>
          <w:tcPr>
            <w:tcW w:w="1508" w:type="dxa"/>
          </w:tcPr>
          <w:p w14:paraId="0BA12D83"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Assessment</w:t>
            </w:r>
          </w:p>
          <w:p w14:paraId="415BA633" w14:textId="77777777" w:rsidR="00CC51EF" w:rsidRPr="00086AF8" w:rsidRDefault="00CC51EF" w:rsidP="001D407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Method</w:t>
            </w:r>
          </w:p>
        </w:tc>
      </w:tr>
      <w:tr w:rsidR="00CC51EF" w:rsidRPr="00086AF8" w14:paraId="1846482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F2056B4"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w:t>
            </w:r>
          </w:p>
        </w:tc>
        <w:tc>
          <w:tcPr>
            <w:tcW w:w="880" w:type="dxa"/>
          </w:tcPr>
          <w:p w14:paraId="26AB04A5"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09DDEBD6"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1AD2592"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A8707B1"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93EC6DF"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From 1 to 3 of section 10</w:t>
            </w:r>
          </w:p>
        </w:tc>
        <w:tc>
          <w:tcPr>
            <w:tcW w:w="4222" w:type="dxa"/>
          </w:tcPr>
          <w:p w14:paraId="78605457"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22908D36"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1E8610FC"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4873556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B4AA0E9"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w:t>
            </w:r>
          </w:p>
        </w:tc>
        <w:tc>
          <w:tcPr>
            <w:tcW w:w="880" w:type="dxa"/>
          </w:tcPr>
          <w:p w14:paraId="590BF2F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A7401C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F74532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CA60927"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8BA1A27"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From 1 to 3 of section 10</w:t>
            </w:r>
          </w:p>
        </w:tc>
        <w:tc>
          <w:tcPr>
            <w:tcW w:w="4222" w:type="dxa"/>
          </w:tcPr>
          <w:p w14:paraId="6689FCBE" w14:textId="77777777" w:rsidR="00CC51EF" w:rsidRPr="0005354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56B1F62A"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43D8DBE"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7530AC0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B9FACFB"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3</w:t>
            </w:r>
          </w:p>
        </w:tc>
        <w:tc>
          <w:tcPr>
            <w:tcW w:w="880" w:type="dxa"/>
          </w:tcPr>
          <w:p w14:paraId="07BBCFE3"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B22DB81"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34BCBD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5DD8BB9E"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5EA29089"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From 1 to 3 of section 10</w:t>
            </w:r>
          </w:p>
        </w:tc>
        <w:tc>
          <w:tcPr>
            <w:tcW w:w="4222" w:type="dxa"/>
          </w:tcPr>
          <w:p w14:paraId="1D8FC671"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2FBC9B64"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1A229F6"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6704D6D2"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743F3C9"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4</w:t>
            </w:r>
          </w:p>
        </w:tc>
        <w:tc>
          <w:tcPr>
            <w:tcW w:w="880" w:type="dxa"/>
          </w:tcPr>
          <w:p w14:paraId="34EC5A3C"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A4E7F1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06DB61F"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BF0A245"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98E1733"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2B1CA2D2" w14:textId="77777777" w:rsidR="00CC51EF" w:rsidRPr="0005354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Data Model Basic Building Blocks</w:t>
            </w:r>
          </w:p>
        </w:tc>
        <w:tc>
          <w:tcPr>
            <w:tcW w:w="1417" w:type="dxa"/>
          </w:tcPr>
          <w:p w14:paraId="049F1AF9"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6DA7D46"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336F4CF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FB221D0"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lastRenderedPageBreak/>
              <w:t>5</w:t>
            </w:r>
          </w:p>
        </w:tc>
        <w:tc>
          <w:tcPr>
            <w:tcW w:w="880" w:type="dxa"/>
          </w:tcPr>
          <w:p w14:paraId="2FC7F524"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51431FC"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2CE441A"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E174BBA"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EC0CD7A"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35978FEC"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 Business Rules</w:t>
            </w:r>
          </w:p>
        </w:tc>
        <w:tc>
          <w:tcPr>
            <w:tcW w:w="1417" w:type="dxa"/>
          </w:tcPr>
          <w:p w14:paraId="127918F8"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ABF9977"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1471ABF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4FE948D2"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6</w:t>
            </w:r>
          </w:p>
        </w:tc>
        <w:tc>
          <w:tcPr>
            <w:tcW w:w="880" w:type="dxa"/>
          </w:tcPr>
          <w:p w14:paraId="439B81FF"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FD6E815"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2923C4E"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F204B89"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4FEA063"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375BB2BC" w14:textId="77777777" w:rsidR="00CC51EF" w:rsidRPr="0005354E" w:rsidRDefault="00CC51EF" w:rsidP="001D407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 The Evolution of Data Models</w:t>
            </w:r>
          </w:p>
        </w:tc>
        <w:tc>
          <w:tcPr>
            <w:tcW w:w="1417" w:type="dxa"/>
          </w:tcPr>
          <w:p w14:paraId="53E495AF"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34F4E0B"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4E39153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7DE6CB5"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7</w:t>
            </w:r>
          </w:p>
        </w:tc>
        <w:tc>
          <w:tcPr>
            <w:tcW w:w="880" w:type="dxa"/>
          </w:tcPr>
          <w:p w14:paraId="5AFD4E05"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2A6EFBB"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947B194"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E7429AB"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96F7A15"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44AB664C"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Degrees of Data Abstraction</w:t>
            </w:r>
          </w:p>
        </w:tc>
        <w:tc>
          <w:tcPr>
            <w:tcW w:w="1417" w:type="dxa"/>
          </w:tcPr>
          <w:p w14:paraId="7E805662"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1C7EF992"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46CA67D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7EEF4A72"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8</w:t>
            </w:r>
          </w:p>
        </w:tc>
        <w:tc>
          <w:tcPr>
            <w:tcW w:w="880" w:type="dxa"/>
          </w:tcPr>
          <w:p w14:paraId="3D080075"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77066AE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C3F4CE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3375E381"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4CA59E6F"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08BBE89C" w14:textId="77777777" w:rsidR="00CC51EF" w:rsidRPr="0005354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 xml:space="preserve">Design concepts: </w:t>
            </w:r>
            <w:r w:rsidRPr="0005354E">
              <w:rPr>
                <w:rFonts w:asciiTheme="majorBidi" w:hAnsiTheme="majorBidi" w:cstheme="majorBidi"/>
                <w:sz w:val="24"/>
                <w:szCs w:val="24"/>
              </w:rPr>
              <w:t>The Relational Database Model</w:t>
            </w:r>
          </w:p>
        </w:tc>
        <w:tc>
          <w:tcPr>
            <w:tcW w:w="1417" w:type="dxa"/>
          </w:tcPr>
          <w:p w14:paraId="2BD76BCF"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24FB474"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1EB09A7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DFF32B9"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9</w:t>
            </w:r>
          </w:p>
        </w:tc>
        <w:tc>
          <w:tcPr>
            <w:tcW w:w="880" w:type="dxa"/>
          </w:tcPr>
          <w:p w14:paraId="2249BED9"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022B43E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0D9C4AC"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4D5AD1B4"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02BC15B"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19A5872B"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 xml:space="preserve">Design concepts: </w:t>
            </w:r>
            <w:r w:rsidRPr="0005354E">
              <w:rPr>
                <w:rFonts w:asciiTheme="majorBidi" w:hAnsiTheme="majorBidi" w:cstheme="majorBidi"/>
                <w:sz w:val="24"/>
                <w:szCs w:val="24"/>
              </w:rPr>
              <w:t>Entity Relationship (ER) Modeling</w:t>
            </w:r>
          </w:p>
        </w:tc>
        <w:tc>
          <w:tcPr>
            <w:tcW w:w="1417" w:type="dxa"/>
          </w:tcPr>
          <w:p w14:paraId="7E3F3E8E"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5B4FC7CB"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1BFB4C41"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78230B17"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0</w:t>
            </w:r>
          </w:p>
        </w:tc>
        <w:tc>
          <w:tcPr>
            <w:tcW w:w="880" w:type="dxa"/>
          </w:tcPr>
          <w:p w14:paraId="736D6A3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790995F"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1589FD1"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FF7C149"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EBED561"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6A0CA521" w14:textId="77777777" w:rsidR="00CC51EF" w:rsidRPr="004E365C" w:rsidRDefault="00CC51EF" w:rsidP="001D407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eastAsia="Times New Roman" w:hAnsiTheme="majorBidi" w:cstheme="majorBidi"/>
                <w:sz w:val="24"/>
                <w:szCs w:val="24"/>
                <w:lang w:bidi="ar-IQ"/>
              </w:rPr>
              <w:t xml:space="preserve">Design concepts: </w:t>
            </w:r>
            <w:r w:rsidRPr="004E365C">
              <w:rPr>
                <w:rFonts w:asciiTheme="majorBidi" w:hAnsiTheme="majorBidi" w:cstheme="majorBidi"/>
                <w:sz w:val="24"/>
                <w:szCs w:val="24"/>
              </w:rPr>
              <w:t>Relational Algebra</w:t>
            </w:r>
          </w:p>
        </w:tc>
        <w:tc>
          <w:tcPr>
            <w:tcW w:w="1417" w:type="dxa"/>
          </w:tcPr>
          <w:p w14:paraId="0227DA5A"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DF06FBC"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034A3C3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2A912A3"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1</w:t>
            </w:r>
          </w:p>
        </w:tc>
        <w:tc>
          <w:tcPr>
            <w:tcW w:w="880" w:type="dxa"/>
          </w:tcPr>
          <w:p w14:paraId="7B3CB374"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2BD6AD7"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7B8A422"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17D60A7"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1F1B843"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1136DB21" w14:textId="77777777" w:rsidR="00CC51EF" w:rsidRPr="004E365C" w:rsidRDefault="00CC51EF" w:rsidP="001D407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eastAsia="Times New Roman" w:hAnsiTheme="majorBidi" w:cstheme="majorBidi"/>
                <w:sz w:val="24"/>
                <w:szCs w:val="24"/>
                <w:lang w:bidi="ar-IQ"/>
              </w:rPr>
              <w:t>Design concepts:</w:t>
            </w:r>
            <w:r w:rsidRPr="004E365C">
              <w:rPr>
                <w:rFonts w:asciiTheme="majorBidi" w:hAnsiTheme="majorBidi" w:cstheme="majorBidi"/>
                <w:sz w:val="24"/>
                <w:szCs w:val="24"/>
              </w:rPr>
              <w:t xml:space="preserve"> Data Redundancy</w:t>
            </w:r>
            <w:r w:rsidRPr="004E365C">
              <w:rPr>
                <w:rFonts w:asciiTheme="majorBidi" w:eastAsia="Times New Roman" w:hAnsiTheme="majorBidi" w:cstheme="majorBidi"/>
                <w:sz w:val="24"/>
                <w:szCs w:val="24"/>
                <w:lang w:bidi="ar-IQ"/>
              </w:rPr>
              <w:t xml:space="preserve"> </w:t>
            </w:r>
          </w:p>
        </w:tc>
        <w:tc>
          <w:tcPr>
            <w:tcW w:w="1417" w:type="dxa"/>
          </w:tcPr>
          <w:p w14:paraId="00812CFA"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6A717D5"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3E112F63"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1F5F143"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2</w:t>
            </w:r>
          </w:p>
        </w:tc>
        <w:tc>
          <w:tcPr>
            <w:tcW w:w="880" w:type="dxa"/>
          </w:tcPr>
          <w:p w14:paraId="63356FE8"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1412FC9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770D02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DEE0A7B"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015183B"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344F598A"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Entity relationship modeling</w:t>
            </w:r>
          </w:p>
        </w:tc>
        <w:tc>
          <w:tcPr>
            <w:tcW w:w="1417" w:type="dxa"/>
          </w:tcPr>
          <w:p w14:paraId="632ACF42"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C5E05CB"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2E2EC5E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453BF82"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3</w:t>
            </w:r>
          </w:p>
        </w:tc>
        <w:tc>
          <w:tcPr>
            <w:tcW w:w="880" w:type="dxa"/>
          </w:tcPr>
          <w:p w14:paraId="0BE6B034"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C02636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2AD30B3"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93236A3"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166715E9"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0BC04784"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Entity relationship modeling</w:t>
            </w:r>
          </w:p>
        </w:tc>
        <w:tc>
          <w:tcPr>
            <w:tcW w:w="1417" w:type="dxa"/>
          </w:tcPr>
          <w:p w14:paraId="6A844B72"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04F52F7"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70603A19"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536B8955"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4</w:t>
            </w:r>
          </w:p>
        </w:tc>
        <w:tc>
          <w:tcPr>
            <w:tcW w:w="880" w:type="dxa"/>
          </w:tcPr>
          <w:p w14:paraId="5F806E39"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D11739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18B9357"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2A02847"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5360410"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744697B3"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eveloping an ER Diagram</w:t>
            </w:r>
          </w:p>
        </w:tc>
        <w:tc>
          <w:tcPr>
            <w:tcW w:w="1417" w:type="dxa"/>
          </w:tcPr>
          <w:p w14:paraId="5336AF94"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3FA9CDA"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6838E2B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6A1C84B"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5</w:t>
            </w:r>
          </w:p>
        </w:tc>
        <w:tc>
          <w:tcPr>
            <w:tcW w:w="880" w:type="dxa"/>
          </w:tcPr>
          <w:p w14:paraId="778DBEC8"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3DD012F"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0832BBD"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331A5F5"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2B89FF8"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7FDD9926"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73493F84"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5C168D55"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1BE62F88"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95FB6AA"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6</w:t>
            </w:r>
          </w:p>
        </w:tc>
        <w:tc>
          <w:tcPr>
            <w:tcW w:w="880" w:type="dxa"/>
          </w:tcPr>
          <w:p w14:paraId="17EF8C93"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BF09DB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8DE9BA4"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2 exp.</w:t>
            </w:r>
          </w:p>
        </w:tc>
        <w:tc>
          <w:tcPr>
            <w:tcW w:w="1304" w:type="dxa"/>
          </w:tcPr>
          <w:p w14:paraId="4F05C495"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2B537873" w14:textId="77777777" w:rsidR="00CC51EF" w:rsidRPr="0005354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3C4091F8"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142CA7CB"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p w14:paraId="102DE247"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p>
          <w:p w14:paraId="4B4E74DD"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p>
        </w:tc>
      </w:tr>
      <w:tr w:rsidR="00CC51EF" w:rsidRPr="00086AF8" w14:paraId="03DFB95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8BA47CD"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7</w:t>
            </w:r>
          </w:p>
        </w:tc>
        <w:tc>
          <w:tcPr>
            <w:tcW w:w="880" w:type="dxa"/>
          </w:tcPr>
          <w:p w14:paraId="4D6163A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C39ECB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53C0965"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B412F66"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EC42F5F"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475A4F1D" w14:textId="77777777" w:rsidR="00CC51EF" w:rsidRPr="0005354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6E99F242"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22EFCF4E"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p w14:paraId="64F0AA97"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p>
          <w:p w14:paraId="7FCD5917"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p>
        </w:tc>
      </w:tr>
      <w:tr w:rsidR="00CC51EF" w:rsidRPr="00086AF8" w14:paraId="1A955EF4"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38D56345"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lastRenderedPageBreak/>
              <w:t>18</w:t>
            </w:r>
          </w:p>
        </w:tc>
        <w:tc>
          <w:tcPr>
            <w:tcW w:w="880" w:type="dxa"/>
          </w:tcPr>
          <w:p w14:paraId="6D4E17CB"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7F3BCC2"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C9D3B9E"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704C769"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5D62C4A9"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311F661B"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enormalization</w:t>
            </w:r>
          </w:p>
        </w:tc>
        <w:tc>
          <w:tcPr>
            <w:tcW w:w="1417" w:type="dxa"/>
          </w:tcPr>
          <w:p w14:paraId="1C9CE411"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9E613E0"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75BD005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F6883AA"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9</w:t>
            </w:r>
          </w:p>
        </w:tc>
        <w:tc>
          <w:tcPr>
            <w:tcW w:w="880" w:type="dxa"/>
          </w:tcPr>
          <w:p w14:paraId="17900679"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0B551139"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9827333"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C8A4DE8"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0DBAA13" w14:textId="77777777" w:rsidR="00CC51EF" w:rsidRPr="0088365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66189136"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Advanced Data Modeling</w:t>
            </w:r>
          </w:p>
        </w:tc>
        <w:tc>
          <w:tcPr>
            <w:tcW w:w="1417" w:type="dxa"/>
          </w:tcPr>
          <w:p w14:paraId="5787BD8D"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D7FAA82"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2BEA0919"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EC3C008"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0</w:t>
            </w:r>
          </w:p>
        </w:tc>
        <w:tc>
          <w:tcPr>
            <w:tcW w:w="880" w:type="dxa"/>
          </w:tcPr>
          <w:p w14:paraId="66AAE16C"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496E971"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C865B88"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972552E"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23AD1C1" w14:textId="77777777" w:rsidR="00CC51EF" w:rsidRPr="0088365E"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158D9F53" w14:textId="77777777" w:rsidR="00CC51EF" w:rsidRPr="004E365C" w:rsidRDefault="00CC51EF" w:rsidP="001D407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The Extended Entity Relationship Model</w:t>
            </w:r>
          </w:p>
          <w:p w14:paraId="7525EE31"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417" w:type="dxa"/>
          </w:tcPr>
          <w:p w14:paraId="4B2FD319"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4C24552"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0EBC730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C6BC14C"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1</w:t>
            </w:r>
          </w:p>
        </w:tc>
        <w:tc>
          <w:tcPr>
            <w:tcW w:w="880" w:type="dxa"/>
          </w:tcPr>
          <w:p w14:paraId="5CE369CF"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B5F04F1"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74D43C1"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5A2D1169"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E01E23B" w14:textId="77777777" w:rsidR="00CC51EF" w:rsidRPr="0088365E"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7950B949"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Entity Integrity: Selecting Primary Keys</w:t>
            </w:r>
          </w:p>
        </w:tc>
        <w:tc>
          <w:tcPr>
            <w:tcW w:w="1417" w:type="dxa"/>
          </w:tcPr>
          <w:p w14:paraId="28E12D24"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18D8F39"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70BF7053" w14:textId="77777777" w:rsidTr="001D4070">
        <w:trPr>
          <w:trHeight w:val="950"/>
        </w:trPr>
        <w:tc>
          <w:tcPr>
            <w:cnfStyle w:val="001000000000" w:firstRow="0" w:lastRow="0" w:firstColumn="1" w:lastColumn="0" w:oddVBand="0" w:evenVBand="0" w:oddHBand="0" w:evenHBand="0" w:firstRowFirstColumn="0" w:firstRowLastColumn="0" w:lastRowFirstColumn="0" w:lastRowLastColumn="0"/>
            <w:tcW w:w="790" w:type="dxa"/>
          </w:tcPr>
          <w:p w14:paraId="6E965811"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2</w:t>
            </w:r>
          </w:p>
        </w:tc>
        <w:tc>
          <w:tcPr>
            <w:tcW w:w="880" w:type="dxa"/>
          </w:tcPr>
          <w:p w14:paraId="18BD73AC"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70B4BC0"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765DC6A"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9C5BC48"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1D4CD9B"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7BE076AA"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Information System</w:t>
            </w:r>
          </w:p>
        </w:tc>
        <w:tc>
          <w:tcPr>
            <w:tcW w:w="1417" w:type="dxa"/>
          </w:tcPr>
          <w:p w14:paraId="6D356346"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42E56A9"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49A10E9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B4525AC"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3</w:t>
            </w:r>
          </w:p>
        </w:tc>
        <w:tc>
          <w:tcPr>
            <w:tcW w:w="880" w:type="dxa"/>
          </w:tcPr>
          <w:p w14:paraId="26C32BB3"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8704161"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588E76C"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0231B7D"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DE24A9F"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6D55A926"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Systems Development Life Cycle</w:t>
            </w:r>
          </w:p>
        </w:tc>
        <w:tc>
          <w:tcPr>
            <w:tcW w:w="1417" w:type="dxa"/>
          </w:tcPr>
          <w:p w14:paraId="0A470C85"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2B80B94"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0B132C71"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42BACC25"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4</w:t>
            </w:r>
          </w:p>
        </w:tc>
        <w:tc>
          <w:tcPr>
            <w:tcW w:w="880" w:type="dxa"/>
          </w:tcPr>
          <w:p w14:paraId="13366DE1"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A21FA53"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48D14B8"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360DD7D"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161DEDFD"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153FB3C4"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Database Life Cycle</w:t>
            </w:r>
          </w:p>
        </w:tc>
        <w:tc>
          <w:tcPr>
            <w:tcW w:w="1417" w:type="dxa"/>
          </w:tcPr>
          <w:p w14:paraId="47E02A2A"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7DBE5D6D"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53130167"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tcPr>
          <w:p w14:paraId="799C98AE"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5</w:t>
            </w:r>
          </w:p>
        </w:tc>
        <w:tc>
          <w:tcPr>
            <w:tcW w:w="880" w:type="dxa"/>
          </w:tcPr>
          <w:p w14:paraId="079A3CCE"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31B6C66"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E1A5C6D"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4586D22"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F5F7948"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3CBCA762"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Design: Conceptual Design</w:t>
            </w:r>
          </w:p>
        </w:tc>
        <w:tc>
          <w:tcPr>
            <w:tcW w:w="1417" w:type="dxa"/>
          </w:tcPr>
          <w:p w14:paraId="2C6E278E"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18F03AF8"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773EC30C"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B29A6EF"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6</w:t>
            </w:r>
          </w:p>
        </w:tc>
        <w:tc>
          <w:tcPr>
            <w:tcW w:w="880" w:type="dxa"/>
          </w:tcPr>
          <w:p w14:paraId="27F5E27C"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1EFE89B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5F5DCB7"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4212AE6"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777B243"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75FEA614"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Design: Logical Design and Physical Design</w:t>
            </w:r>
          </w:p>
        </w:tc>
        <w:tc>
          <w:tcPr>
            <w:tcW w:w="1417" w:type="dxa"/>
          </w:tcPr>
          <w:p w14:paraId="45364321"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DBA1830"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65554F8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DCDACDA"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7</w:t>
            </w:r>
          </w:p>
        </w:tc>
        <w:tc>
          <w:tcPr>
            <w:tcW w:w="880" w:type="dxa"/>
          </w:tcPr>
          <w:p w14:paraId="166D0D07"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7099733F"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9E73072" w14:textId="77777777" w:rsidR="00CC51EF" w:rsidRPr="00086AF8"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453A694B" w14:textId="77777777" w:rsidR="00CC51EF" w:rsidRPr="00086AF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CE640F4"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5856C142" w14:textId="77777777" w:rsidR="00CC51EF" w:rsidRPr="004E365C" w:rsidRDefault="00CC51EF" w:rsidP="001D407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Performance Tuning</w:t>
            </w:r>
            <w:r>
              <w:rPr>
                <w:rFonts w:asciiTheme="majorBidi" w:hAnsiTheme="majorBidi" w:cstheme="majorBidi"/>
                <w:sz w:val="24"/>
                <w:szCs w:val="24"/>
              </w:rPr>
              <w:t xml:space="preserve"> </w:t>
            </w:r>
            <w:r w:rsidRPr="004E365C">
              <w:rPr>
                <w:rFonts w:asciiTheme="majorBidi" w:hAnsiTheme="majorBidi" w:cstheme="majorBidi"/>
                <w:sz w:val="24"/>
                <w:szCs w:val="24"/>
              </w:rPr>
              <w:t>and Query Optimization</w:t>
            </w:r>
          </w:p>
        </w:tc>
        <w:tc>
          <w:tcPr>
            <w:tcW w:w="1417" w:type="dxa"/>
          </w:tcPr>
          <w:p w14:paraId="1340DB1E"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A22D515"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6E7180DE"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14D90A7F" w14:textId="77777777" w:rsidR="00CC51EF" w:rsidRPr="00086AF8" w:rsidRDefault="00CC51EF" w:rsidP="001D4070">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8</w:t>
            </w:r>
          </w:p>
        </w:tc>
        <w:tc>
          <w:tcPr>
            <w:tcW w:w="880" w:type="dxa"/>
          </w:tcPr>
          <w:p w14:paraId="657467CD"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DBF101F"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5DA3746" w14:textId="77777777" w:rsidR="00CC51EF" w:rsidRPr="00086AF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F87533D" w14:textId="77777777" w:rsidR="00CC51EF" w:rsidRPr="00086AF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5915110"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32DF76B4" w14:textId="77777777" w:rsidR="00CC51EF" w:rsidRPr="004E365C" w:rsidRDefault="00CC51EF" w:rsidP="001D407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Performance Tuning</w:t>
            </w:r>
            <w:r>
              <w:rPr>
                <w:rFonts w:asciiTheme="majorBidi" w:hAnsiTheme="majorBidi" w:cstheme="majorBidi"/>
                <w:sz w:val="24"/>
                <w:szCs w:val="24"/>
              </w:rPr>
              <w:t xml:space="preserve"> </w:t>
            </w:r>
            <w:r w:rsidRPr="004E365C">
              <w:rPr>
                <w:rFonts w:asciiTheme="majorBidi" w:hAnsiTheme="majorBidi" w:cstheme="majorBidi"/>
                <w:sz w:val="24"/>
                <w:szCs w:val="24"/>
              </w:rPr>
              <w:t>and Query Optimization</w:t>
            </w:r>
          </w:p>
        </w:tc>
        <w:tc>
          <w:tcPr>
            <w:tcW w:w="1417" w:type="dxa"/>
          </w:tcPr>
          <w:p w14:paraId="41D9B174"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577995B7" w14:textId="77777777" w:rsidR="00CC51EF" w:rsidRPr="00086AF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CC51EF" w:rsidRPr="00086AF8" w14:paraId="63B310A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369BA5D" w14:textId="77777777" w:rsidR="00CC51EF" w:rsidRPr="00CE74AD" w:rsidRDefault="00CC51EF" w:rsidP="001D4070">
            <w:pPr>
              <w:jc w:val="center"/>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29</w:t>
            </w:r>
          </w:p>
        </w:tc>
        <w:tc>
          <w:tcPr>
            <w:tcW w:w="880" w:type="dxa"/>
          </w:tcPr>
          <w:p w14:paraId="5A1F430C" w14:textId="77777777" w:rsidR="00CC51EF" w:rsidRPr="00CE74AD"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p>
          <w:p w14:paraId="7C5C0536" w14:textId="77777777" w:rsidR="00CC51EF" w:rsidRPr="00CE74AD"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the.</w:t>
            </w:r>
          </w:p>
          <w:p w14:paraId="7140F15C" w14:textId="77777777" w:rsidR="00CC51EF" w:rsidRPr="00CE74AD"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exp.</w:t>
            </w:r>
          </w:p>
          <w:p w14:paraId="6378434A" w14:textId="77777777" w:rsidR="00CC51EF" w:rsidRPr="00CE74AD"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p>
        </w:tc>
        <w:tc>
          <w:tcPr>
            <w:tcW w:w="1304" w:type="dxa"/>
          </w:tcPr>
          <w:p w14:paraId="17BA6B3E" w14:textId="77777777" w:rsidR="00CC51EF" w:rsidRPr="00086AF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65B0D894" w14:textId="77777777" w:rsidR="00CC51EF" w:rsidRPr="004E365C"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Distributed systems</w:t>
            </w:r>
          </w:p>
        </w:tc>
        <w:tc>
          <w:tcPr>
            <w:tcW w:w="1417" w:type="dxa"/>
          </w:tcPr>
          <w:p w14:paraId="4C71824D" w14:textId="77777777" w:rsidR="00CC51EF" w:rsidRPr="00CE74AD"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12 of section 11</w:t>
            </w:r>
          </w:p>
        </w:tc>
        <w:tc>
          <w:tcPr>
            <w:tcW w:w="1508" w:type="dxa"/>
          </w:tcPr>
          <w:p w14:paraId="39A0AA53" w14:textId="77777777" w:rsidR="00CC51EF" w:rsidRPr="00CE74AD"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4 of  section 12</w:t>
            </w:r>
          </w:p>
        </w:tc>
      </w:tr>
      <w:tr w:rsidR="00CC51EF" w:rsidRPr="00086AF8" w14:paraId="715FC926" w14:textId="77777777" w:rsidTr="001D4070">
        <w:tc>
          <w:tcPr>
            <w:cnfStyle w:val="001000000000" w:firstRow="0" w:lastRow="0" w:firstColumn="1" w:lastColumn="0" w:oddVBand="0" w:evenVBand="0" w:oddHBand="0" w:evenHBand="0" w:firstRowFirstColumn="0" w:firstRowLastColumn="0" w:lastRowFirstColumn="0" w:lastRowLastColumn="0"/>
            <w:tcW w:w="790" w:type="dxa"/>
          </w:tcPr>
          <w:p w14:paraId="679218ED" w14:textId="77777777" w:rsidR="00CC51EF" w:rsidRPr="00CE74AD" w:rsidRDefault="00CC51EF" w:rsidP="001D4070">
            <w:pPr>
              <w:jc w:val="center"/>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30</w:t>
            </w:r>
          </w:p>
        </w:tc>
        <w:tc>
          <w:tcPr>
            <w:tcW w:w="880" w:type="dxa"/>
          </w:tcPr>
          <w:p w14:paraId="6AD32286" w14:textId="77777777" w:rsidR="00CC51EF" w:rsidRPr="00CE74AD"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the.</w:t>
            </w:r>
          </w:p>
          <w:p w14:paraId="40E05422" w14:textId="77777777" w:rsidR="00CC51EF" w:rsidRPr="00CE74AD"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exp.</w:t>
            </w:r>
          </w:p>
        </w:tc>
        <w:tc>
          <w:tcPr>
            <w:tcW w:w="1304" w:type="dxa"/>
          </w:tcPr>
          <w:p w14:paraId="79087417" w14:textId="77777777" w:rsidR="00CC51EF" w:rsidRPr="00CE74AD"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Item 10 of section 10</w:t>
            </w:r>
          </w:p>
        </w:tc>
        <w:tc>
          <w:tcPr>
            <w:tcW w:w="4222" w:type="dxa"/>
          </w:tcPr>
          <w:p w14:paraId="545A8B18" w14:textId="77777777" w:rsidR="00CC51EF" w:rsidRPr="004E365C"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Distributed systems</w:t>
            </w:r>
          </w:p>
        </w:tc>
        <w:tc>
          <w:tcPr>
            <w:tcW w:w="1417" w:type="dxa"/>
          </w:tcPr>
          <w:p w14:paraId="3096F18F" w14:textId="77777777" w:rsidR="00CC51EF" w:rsidRPr="00CE74AD"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12 of section 11</w:t>
            </w:r>
          </w:p>
        </w:tc>
        <w:tc>
          <w:tcPr>
            <w:tcW w:w="1508" w:type="dxa"/>
          </w:tcPr>
          <w:p w14:paraId="29BDCC9F" w14:textId="77777777" w:rsidR="00CC51EF" w:rsidRPr="00CE74AD"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4 of  section 12</w:t>
            </w:r>
          </w:p>
        </w:tc>
      </w:tr>
    </w:tbl>
    <w:p w14:paraId="02B4AB66"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68200D71"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CC51EF" w14:paraId="021FE638" w14:textId="77777777" w:rsidTr="001D4070">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30B09A65" w14:textId="77777777" w:rsidR="00CC51EF" w:rsidRDefault="00CC51EF" w:rsidP="001D4070">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CC51EF" w14:paraId="35ECB0A2" w14:textId="77777777" w:rsidTr="001D4070">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CCF9770" w14:textId="77777777" w:rsidR="00CC51EF" w:rsidRDefault="00CC51EF" w:rsidP="001D4070">
            <w:pPr>
              <w:widowControl w:val="0"/>
              <w:autoSpaceDE w:val="0"/>
              <w:autoSpaceDN w:val="0"/>
              <w:adjustRightInd w:val="0"/>
              <w:spacing w:before="2" w:after="0" w:line="160" w:lineRule="exact"/>
              <w:ind w:right="-20"/>
              <w:rPr>
                <w:rFonts w:ascii="Times New Roman" w:hAnsi="Times New Roman" w:cs="Times New Roman"/>
                <w:sz w:val="16"/>
                <w:szCs w:val="16"/>
              </w:rPr>
            </w:pPr>
          </w:p>
          <w:p w14:paraId="62F153CB"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5F2874C0"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E13DA12" w14:textId="77777777" w:rsidR="00CC51EF" w:rsidRPr="004D144A" w:rsidRDefault="00CC51EF" w:rsidP="001D4070">
            <w:pPr>
              <w:spacing w:line="240" w:lineRule="auto"/>
              <w:rPr>
                <w:rFonts w:asciiTheme="majorBidi" w:hAnsiTheme="majorBidi" w:cstheme="majorBidi"/>
                <w:sz w:val="24"/>
                <w:szCs w:val="24"/>
                <w:lang w:bidi="ar-IQ"/>
              </w:rPr>
            </w:pPr>
            <w:r w:rsidRPr="004D144A">
              <w:rPr>
                <w:rFonts w:asciiTheme="majorBidi" w:hAnsiTheme="majorBidi" w:cstheme="majorBidi"/>
                <w:sz w:val="24"/>
                <w:szCs w:val="24"/>
                <w:lang w:bidi="ar-IQ"/>
              </w:rPr>
              <w:t xml:space="preserve"> Database systems (design, implementation and management).by Beter Rob and Carlos Coronel, 14</w:t>
            </w:r>
            <w:r w:rsidRPr="004D144A">
              <w:rPr>
                <w:rFonts w:asciiTheme="majorBidi" w:hAnsiTheme="majorBidi" w:cstheme="majorBidi"/>
                <w:sz w:val="24"/>
                <w:szCs w:val="24"/>
                <w:vertAlign w:val="superscript"/>
                <w:lang w:bidi="ar-IQ"/>
              </w:rPr>
              <w:t>th</w:t>
            </w:r>
            <w:r w:rsidRPr="004D144A">
              <w:rPr>
                <w:rFonts w:asciiTheme="majorBidi" w:hAnsiTheme="majorBidi" w:cstheme="majorBidi"/>
                <w:sz w:val="24"/>
                <w:szCs w:val="24"/>
                <w:lang w:bidi="ar-IQ"/>
              </w:rPr>
              <w:t xml:space="preserve"> Edition 2019.</w:t>
            </w:r>
          </w:p>
          <w:p w14:paraId="4AA1A2BB" w14:textId="77777777" w:rsidR="00CC51EF" w:rsidRPr="004D144A" w:rsidRDefault="00CC51EF" w:rsidP="001D4070">
            <w:pPr>
              <w:widowControl w:val="0"/>
              <w:autoSpaceDE w:val="0"/>
              <w:autoSpaceDN w:val="0"/>
              <w:adjustRightInd w:val="0"/>
              <w:spacing w:after="0" w:line="240" w:lineRule="auto"/>
              <w:rPr>
                <w:rFonts w:asciiTheme="majorBidi" w:hAnsiTheme="majorBidi" w:cstheme="majorBidi"/>
                <w:sz w:val="24"/>
                <w:szCs w:val="24"/>
              </w:rPr>
            </w:pPr>
          </w:p>
        </w:tc>
      </w:tr>
      <w:tr w:rsidR="00CC51EF" w14:paraId="083B26C4" w14:textId="77777777" w:rsidTr="001D4070">
        <w:trPr>
          <w:trHeight w:hRule="exact" w:val="2595"/>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54410261"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5D0520AC" w14:textId="77777777" w:rsidR="00CC51EF" w:rsidRDefault="00CC51EF" w:rsidP="001D4070">
            <w:pPr>
              <w:widowControl w:val="0"/>
              <w:autoSpaceDE w:val="0"/>
              <w:autoSpaceDN w:val="0"/>
              <w:adjustRightInd w:val="0"/>
              <w:spacing w:before="2" w:after="0" w:line="260" w:lineRule="exact"/>
              <w:ind w:right="-20"/>
              <w:rPr>
                <w:rFonts w:ascii="Times New Roman" w:hAnsi="Times New Roman" w:cs="Times New Roman"/>
                <w:sz w:val="26"/>
                <w:szCs w:val="26"/>
              </w:rPr>
            </w:pPr>
          </w:p>
          <w:p w14:paraId="28C353BB" w14:textId="77777777" w:rsidR="00CC51EF" w:rsidRDefault="00CC51EF" w:rsidP="001D4070">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8700054" w14:textId="77777777" w:rsidR="00CC51EF" w:rsidRPr="004D144A" w:rsidRDefault="00CC51EF" w:rsidP="001D4070">
            <w:pPr>
              <w:widowControl w:val="0"/>
              <w:autoSpaceDE w:val="0"/>
              <w:autoSpaceDN w:val="0"/>
              <w:adjustRightInd w:val="0"/>
              <w:spacing w:after="0" w:line="240" w:lineRule="auto"/>
              <w:rPr>
                <w:rFonts w:asciiTheme="majorBidi" w:hAnsiTheme="majorBidi" w:cstheme="majorBidi"/>
                <w:sz w:val="24"/>
                <w:szCs w:val="24"/>
              </w:rPr>
            </w:pPr>
          </w:p>
          <w:p w14:paraId="2BC976BA" w14:textId="77777777" w:rsidR="00CC51EF" w:rsidRPr="004D144A" w:rsidRDefault="00CC51EF" w:rsidP="009A7ED0">
            <w:pPr>
              <w:pStyle w:val="ListParagraph"/>
              <w:numPr>
                <w:ilvl w:val="0"/>
                <w:numId w:val="38"/>
              </w:numPr>
              <w:spacing w:line="240" w:lineRule="auto"/>
              <w:rPr>
                <w:rFonts w:asciiTheme="majorBidi" w:hAnsiTheme="majorBidi" w:cstheme="majorBidi"/>
                <w:sz w:val="24"/>
                <w:szCs w:val="24"/>
              </w:rPr>
            </w:pPr>
            <w:r w:rsidRPr="004D144A">
              <w:rPr>
                <w:rFonts w:asciiTheme="majorBidi" w:hAnsiTheme="majorBidi" w:cstheme="majorBidi"/>
                <w:sz w:val="24"/>
                <w:szCs w:val="24"/>
                <w:lang w:bidi="ar-IQ"/>
              </w:rPr>
              <w:t>Database design and programming with Access, SQL and Visual Basic, by John Carter, 2019.</w:t>
            </w:r>
          </w:p>
          <w:p w14:paraId="6ADC79BC" w14:textId="77777777" w:rsidR="00CC51EF" w:rsidRPr="004D144A" w:rsidRDefault="00CC51EF" w:rsidP="001D4070">
            <w:pPr>
              <w:spacing w:line="240" w:lineRule="auto"/>
              <w:ind w:left="360"/>
              <w:rPr>
                <w:rFonts w:asciiTheme="majorBidi" w:hAnsiTheme="majorBidi" w:cstheme="majorBidi"/>
                <w:sz w:val="24"/>
                <w:szCs w:val="24"/>
                <w:lang w:bidi="ar-IQ"/>
              </w:rPr>
            </w:pPr>
            <w:r w:rsidRPr="004D144A">
              <w:rPr>
                <w:rFonts w:asciiTheme="majorBidi" w:hAnsiTheme="majorBidi" w:cstheme="majorBidi"/>
                <w:sz w:val="24"/>
                <w:szCs w:val="24"/>
                <w:lang w:bidi="ar-IQ"/>
              </w:rPr>
              <w:t xml:space="preserve">2 </w:t>
            </w:r>
            <w:r w:rsidRPr="004D144A">
              <w:rPr>
                <w:rFonts w:asciiTheme="majorBidi" w:hAnsiTheme="majorBidi" w:cstheme="majorBidi"/>
                <w:sz w:val="24"/>
                <w:szCs w:val="24"/>
                <w:rtl/>
                <w:lang w:bidi="ar-IQ"/>
              </w:rPr>
              <w:t>-</w:t>
            </w:r>
            <w:r w:rsidRPr="004D144A">
              <w:rPr>
                <w:rFonts w:asciiTheme="majorBidi" w:hAnsiTheme="majorBidi" w:cstheme="majorBidi"/>
                <w:sz w:val="24"/>
                <w:szCs w:val="24"/>
                <w:lang w:bidi="ar-IQ"/>
              </w:rPr>
              <w:t>Database Design, and Application Development &amp; Administration</w:t>
            </w:r>
          </w:p>
          <w:p w14:paraId="27371C08" w14:textId="77777777" w:rsidR="00CC51EF" w:rsidRPr="004D144A" w:rsidRDefault="00CC51EF" w:rsidP="001D4070">
            <w:pPr>
              <w:rPr>
                <w:rFonts w:asciiTheme="majorBidi" w:hAnsiTheme="majorBidi" w:cstheme="majorBidi"/>
                <w:sz w:val="24"/>
                <w:szCs w:val="24"/>
              </w:rPr>
            </w:pPr>
          </w:p>
        </w:tc>
      </w:tr>
      <w:tr w:rsidR="00CC51EF" w14:paraId="651CA887" w14:textId="77777777" w:rsidTr="001D4070">
        <w:trPr>
          <w:trHeight w:hRule="exact" w:val="2122"/>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04AE818" w14:textId="77777777" w:rsidR="00CC51EF" w:rsidRDefault="00CC51EF" w:rsidP="001D4070">
            <w:pPr>
              <w:widowControl w:val="0"/>
              <w:autoSpaceDE w:val="0"/>
              <w:autoSpaceDN w:val="0"/>
              <w:adjustRightInd w:val="0"/>
              <w:spacing w:before="5" w:after="0" w:line="140" w:lineRule="exact"/>
              <w:ind w:right="-20"/>
              <w:rPr>
                <w:rFonts w:ascii="Times New Roman" w:hAnsi="Times New Roman" w:cs="Times New Roman"/>
                <w:sz w:val="14"/>
                <w:szCs w:val="14"/>
              </w:rPr>
            </w:pPr>
          </w:p>
          <w:p w14:paraId="34B6D815" w14:textId="77777777" w:rsidR="00CC51EF" w:rsidRDefault="00CC51EF" w:rsidP="001D4070">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58C5EAA" w14:textId="77777777" w:rsidR="00CC51EF" w:rsidRPr="004D144A" w:rsidRDefault="00CC51EF" w:rsidP="009A7ED0">
            <w:pPr>
              <w:pStyle w:val="ListParagraph"/>
              <w:numPr>
                <w:ilvl w:val="0"/>
                <w:numId w:val="39"/>
              </w:numPr>
              <w:spacing w:line="240" w:lineRule="auto"/>
              <w:rPr>
                <w:rFonts w:asciiTheme="majorBidi" w:hAnsiTheme="majorBidi" w:cstheme="majorBidi"/>
                <w:sz w:val="24"/>
                <w:szCs w:val="24"/>
                <w:lang w:bidi="ar-IQ"/>
              </w:rPr>
            </w:pPr>
            <w:r w:rsidRPr="004D144A">
              <w:rPr>
                <w:rFonts w:asciiTheme="majorBidi" w:hAnsiTheme="majorBidi" w:cstheme="majorBidi"/>
                <w:sz w:val="24"/>
                <w:szCs w:val="24"/>
              </w:rPr>
              <w:t>Centralized vs. Distributed Databases. Case Study, by Nicoleta Magdalena Iacob1 , Mirela Liliana Moise2,  2015</w:t>
            </w:r>
          </w:p>
          <w:p w14:paraId="55189312" w14:textId="77777777" w:rsidR="00CC51EF" w:rsidRPr="004D144A" w:rsidRDefault="00CC51EF" w:rsidP="009A7ED0">
            <w:pPr>
              <w:pStyle w:val="ListParagraph"/>
              <w:numPr>
                <w:ilvl w:val="0"/>
                <w:numId w:val="39"/>
              </w:numPr>
              <w:spacing w:line="240" w:lineRule="auto"/>
              <w:rPr>
                <w:rFonts w:asciiTheme="majorBidi" w:hAnsiTheme="majorBidi" w:cstheme="majorBidi"/>
                <w:sz w:val="24"/>
                <w:szCs w:val="24"/>
                <w:lang w:bidi="ar-IQ"/>
              </w:rPr>
            </w:pPr>
            <w:r w:rsidRPr="004D144A">
              <w:rPr>
                <w:rFonts w:asciiTheme="majorBidi" w:hAnsiTheme="majorBidi" w:cstheme="majorBidi"/>
                <w:sz w:val="24"/>
                <w:szCs w:val="24"/>
              </w:rPr>
              <w:t>A Comparative Study of Databases with Different Methods of Internal Data Management, by  Mokhtar A. Alworafi , Atyaf Dhari, Asma A. Al-Hashmi, 2016.</w:t>
            </w:r>
          </w:p>
          <w:p w14:paraId="2ACF0849" w14:textId="77777777" w:rsidR="00CC51EF" w:rsidRPr="004D144A" w:rsidRDefault="00CC51EF" w:rsidP="001D4070">
            <w:pPr>
              <w:spacing w:line="240" w:lineRule="auto"/>
              <w:ind w:left="360"/>
              <w:rPr>
                <w:rFonts w:asciiTheme="majorBidi" w:hAnsiTheme="majorBidi" w:cstheme="majorBidi"/>
                <w:sz w:val="24"/>
                <w:szCs w:val="24"/>
                <w:lang w:bidi="ar-IQ"/>
              </w:rPr>
            </w:pPr>
          </w:p>
          <w:p w14:paraId="637D9DD4" w14:textId="77777777" w:rsidR="00CC51EF" w:rsidRPr="004D144A" w:rsidRDefault="00CC51EF" w:rsidP="001D4070">
            <w:pPr>
              <w:widowControl w:val="0"/>
              <w:autoSpaceDE w:val="0"/>
              <w:autoSpaceDN w:val="0"/>
              <w:adjustRightInd w:val="0"/>
              <w:spacing w:after="0" w:line="240" w:lineRule="auto"/>
              <w:rPr>
                <w:rFonts w:asciiTheme="majorBidi" w:hAnsiTheme="majorBidi" w:cstheme="majorBidi"/>
                <w:sz w:val="24"/>
                <w:szCs w:val="24"/>
              </w:rPr>
            </w:pPr>
          </w:p>
        </w:tc>
      </w:tr>
      <w:tr w:rsidR="00CC51EF" w14:paraId="21239BAE" w14:textId="77777777" w:rsidTr="001D4070">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77A2D12" w14:textId="77777777" w:rsidR="00CC51EF" w:rsidRDefault="00CC51EF" w:rsidP="001D4070">
            <w:pPr>
              <w:widowControl w:val="0"/>
              <w:autoSpaceDE w:val="0"/>
              <w:autoSpaceDN w:val="0"/>
              <w:adjustRightInd w:val="0"/>
              <w:spacing w:before="2" w:after="0" w:line="100" w:lineRule="exact"/>
              <w:ind w:right="-20"/>
              <w:rPr>
                <w:rFonts w:ascii="Times New Roman" w:hAnsi="Times New Roman" w:cs="Times New Roman"/>
                <w:sz w:val="10"/>
                <w:szCs w:val="10"/>
              </w:rPr>
            </w:pPr>
          </w:p>
          <w:p w14:paraId="451FBFD7" w14:textId="77777777" w:rsidR="00CC51EF" w:rsidRDefault="00CC51EF" w:rsidP="001D4070">
            <w:pPr>
              <w:widowControl w:val="0"/>
              <w:autoSpaceDE w:val="0"/>
              <w:autoSpaceDN w:val="0"/>
              <w:adjustRightInd w:val="0"/>
              <w:spacing w:after="0" w:line="200" w:lineRule="exact"/>
              <w:ind w:right="-20"/>
              <w:rPr>
                <w:rFonts w:ascii="Times New Roman" w:hAnsi="Times New Roman" w:cs="Times New Roman"/>
                <w:sz w:val="20"/>
                <w:szCs w:val="20"/>
              </w:rPr>
            </w:pPr>
          </w:p>
          <w:p w14:paraId="6E0F6CB3" w14:textId="77777777" w:rsidR="00CC51EF" w:rsidRDefault="00CC51EF" w:rsidP="001D4070">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60CA07CF" w14:textId="77777777" w:rsidR="00CC51EF" w:rsidRDefault="00CC51EF" w:rsidP="001D4070">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19A88E9" w14:textId="77777777" w:rsidR="00CC51EF" w:rsidRPr="004D144A" w:rsidRDefault="00CC51EF" w:rsidP="009A7ED0">
            <w:pPr>
              <w:pStyle w:val="ListParagraph"/>
              <w:widowControl w:val="0"/>
              <w:numPr>
                <w:ilvl w:val="0"/>
                <w:numId w:val="40"/>
              </w:numPr>
              <w:autoSpaceDE w:val="0"/>
              <w:autoSpaceDN w:val="0"/>
              <w:adjustRightInd w:val="0"/>
              <w:spacing w:after="0" w:line="240" w:lineRule="auto"/>
              <w:rPr>
                <w:rFonts w:asciiTheme="majorBidi" w:hAnsiTheme="majorBidi" w:cstheme="majorBidi"/>
                <w:sz w:val="24"/>
                <w:szCs w:val="24"/>
              </w:rPr>
            </w:pPr>
            <w:r w:rsidRPr="004D144A">
              <w:rPr>
                <w:rFonts w:asciiTheme="majorBidi" w:hAnsiTheme="majorBidi" w:cstheme="majorBidi"/>
                <w:sz w:val="24"/>
                <w:szCs w:val="24"/>
              </w:rPr>
              <w:t>Available websites related to the subject</w:t>
            </w:r>
          </w:p>
          <w:p w14:paraId="60831E05" w14:textId="77777777" w:rsidR="00CC51EF" w:rsidRPr="004D144A" w:rsidRDefault="00CC51EF" w:rsidP="009A7ED0">
            <w:pPr>
              <w:pStyle w:val="ListParagraph"/>
              <w:widowControl w:val="0"/>
              <w:numPr>
                <w:ilvl w:val="0"/>
                <w:numId w:val="40"/>
              </w:numPr>
              <w:autoSpaceDE w:val="0"/>
              <w:autoSpaceDN w:val="0"/>
              <w:adjustRightInd w:val="0"/>
              <w:spacing w:after="0" w:line="240" w:lineRule="auto"/>
              <w:rPr>
                <w:rFonts w:asciiTheme="majorBidi" w:hAnsiTheme="majorBidi" w:cstheme="majorBidi"/>
                <w:sz w:val="24"/>
                <w:szCs w:val="24"/>
              </w:rPr>
            </w:pPr>
            <w:r w:rsidRPr="004D144A">
              <w:rPr>
                <w:rFonts w:asciiTheme="majorBidi" w:hAnsiTheme="majorBidi" w:cstheme="majorBidi"/>
                <w:sz w:val="24"/>
                <w:szCs w:val="24"/>
              </w:rPr>
              <w:t>Extra lectures by foreign guest lecturers</w:t>
            </w:r>
          </w:p>
        </w:tc>
      </w:tr>
    </w:tbl>
    <w:p w14:paraId="6E183155"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sz w:val="20"/>
          <w:szCs w:val="20"/>
        </w:rPr>
      </w:pPr>
    </w:p>
    <w:p w14:paraId="312982E4" w14:textId="77777777" w:rsidR="00CC51EF" w:rsidRDefault="00CC51EF" w:rsidP="00CC51EF">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703808" behindDoc="1" locked="0" layoutInCell="0" allowOverlap="1" wp14:anchorId="72DE98E9" wp14:editId="609D1FA0">
                <wp:simplePos x="0" y="0"/>
                <wp:positionH relativeFrom="page">
                  <wp:posOffset>542925</wp:posOffset>
                </wp:positionH>
                <wp:positionV relativeFrom="paragraph">
                  <wp:posOffset>86360</wp:posOffset>
                </wp:positionV>
                <wp:extent cx="6395720" cy="591185"/>
                <wp:effectExtent l="0" t="0" r="24130" b="37465"/>
                <wp:wrapNone/>
                <wp:docPr id="70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95720" cy="591185"/>
                          <a:chOff x="1178" y="-93"/>
                          <a:chExt cx="9742" cy="931"/>
                        </a:xfrm>
                      </wpg:grpSpPr>
                      <wps:wsp>
                        <wps:cNvPr id="70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1D90E9" w14:textId="77777777" w:rsidR="004933E1" w:rsidRPr="004D144A" w:rsidRDefault="004933E1" w:rsidP="00CC51EF">
                              <w:pPr>
                                <w:jc w:val="center"/>
                                <w:rPr>
                                  <w:rFonts w:ascii="Times New Roman" w:hAnsi="Times New Roman" w:cs="Times New Roman"/>
                                  <w:color w:val="221F1F"/>
                                  <w:spacing w:val="-3"/>
                                  <w:sz w:val="28"/>
                                  <w:szCs w:val="28"/>
                                </w:rPr>
                              </w:pPr>
                              <w:r w:rsidRPr="004D144A">
                                <w:rPr>
                                  <w:rFonts w:ascii="Times New Roman" w:hAnsi="Times New Roman" w:cs="Times New Roman"/>
                                  <w:color w:val="221F1F"/>
                                  <w:spacing w:val="-3"/>
                                  <w:sz w:val="28"/>
                                  <w:szCs w:val="28"/>
                                </w:rPr>
                                <w:t>Conti</w:t>
                              </w:r>
                              <w:r>
                                <w:rPr>
                                  <w:rFonts w:ascii="Times New Roman" w:hAnsi="Times New Roman" w:cs="Times New Roman"/>
                                  <w:color w:val="221F1F"/>
                                  <w:spacing w:val="-3"/>
                                  <w:sz w:val="28"/>
                                  <w:szCs w:val="28"/>
                                </w:rPr>
                                <w:t>nuous improvement of curriculum</w:t>
                              </w:r>
                              <w:r w:rsidRPr="004D144A">
                                <w:rPr>
                                  <w:rFonts w:ascii="Times New Roman" w:hAnsi="Times New Roman" w:cs="Times New Roman"/>
                                  <w:color w:val="221F1F"/>
                                  <w:spacing w:val="-3"/>
                                  <w:sz w:val="28"/>
                                  <w:szCs w:val="28"/>
                                </w:rPr>
                                <w:t xml:space="preserve"> and faculty members through training programs.</w:t>
                              </w:r>
                            </w:p>
                          </w:txbxContent>
                        </wps:txbx>
                        <wps:bodyPr rot="0" vert="horz" wrap="square" lIns="91440" tIns="45720" rIns="91440" bIns="45720" anchor="t" anchorCtr="0" upright="1">
                          <a:noAutofit/>
                        </wps:bodyPr>
                      </wps:wsp>
                      <wps:wsp>
                        <wps:cNvPr id="71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DE98E9" id="_x0000_s1112" style="position:absolute;margin-left:42.75pt;margin-top:6.8pt;width:503.6pt;height:46.55pt;z-index:-251612672;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" o:allowincell="f">
                <v:rect id="Rectangle 166" o:spid="_x0000_s1113"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poVcIA&#10;AADcAAAADwAAAGRycy9kb3ducmV2LnhtbESP0YrCMBRE3wX/IVxh3zRR0a7VKCIIu/i0rh9wba5t&#10;aXNTmmjr328EYR+HmTnDbHa9rcWDWl861jCdKBDEmTMl5xouv8fxJwgfkA3WjknDkzzstsPBBlPj&#10;Ov6hxznkIkLYp6ihCKFJpfRZQRb9xDXE0bu51mKIss2labGLcFvLmVJLabHkuFBgQ4eCsup8txrm&#10;yfWikkV5qrqlf/oGq2v9XWn9Mer3axCB+vAffre/jIZEreB1Jh4Buf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GmhVwgAAANwAAAAPAAAAAAAAAAAAAAAAAJgCAABkcnMvZG93&#10;bnJldi54bWxQSwUGAAAAAAQABAD1AAAAhwMAAAAA&#10;" fillcolor="#a7bede" stroked="f">
                  <v:path arrowok="t"/>
                </v:rect>
                <v:rect id="Rectangle 167" o:spid="_x0000_s1114"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lXFb0A&#10;AADcAAAADwAAAGRycy9kb3ducmV2LnhtbERPSwrCMBDdC94hjOBOUxWtVKOIICiu/BxgbMa2tJmU&#10;Jtp6e7MQXD7ef73tTCXe1LjCsoLJOAJBnFpdcKbgfjuMliCcR9ZYWSYFH3Kw3fR7a0y0bflC76vP&#10;RAhhl6CC3Ps6kdKlORl0Y1sTB+5pG4M+wCaTusE2hJtKTqNoIQ0WHBpyrGmfU1peX0bBLH7co3he&#10;nMt24T6uxvJRnUqlhoNutwLhqfN/8c991AriSZgf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flXFb0AAADcAAAADwAAAAAAAAAAAAAAAACYAgAAZHJzL2Rvd25yZXYu&#10;eG1sUEsFBgAAAAAEAAQA9QAAAIIDAAAAAA==&#10;" fillcolor="#a7bede" stroked="f">
                  <v:path arrowok="t"/>
                </v:rect>
                <v:shape id="Freeform 168" o:spid="_x0000_s1115"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7QZsUA&#10;AADcAAAADwAAAGRycy9kb3ducmV2LnhtbESPQWvCQBSE74L/YXmF3swmQmuIWUUUQQqlmAri7ZF9&#10;JqHZt2F3q2l/fbdQ6HGYmW+Ycj2aXtzI+c6ygixJQRDXVnfcKDi972c5CB+QNfaWScEXeVivppMS&#10;C23vfKRbFRoRIewLVNCGMBRS+rolgz6xA3H0rtYZDFG6RmqH9wg3vZyn6bM02HFcaHGgbUv1R/Vp&#10;FMiuCrvXM2/Gw/Ulf3qz1Tdftko9PoybJYhAY/gP/7UPWsEiy+D3TDwC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TtBmxQAAANwAAAAPAAAAAAAAAAAAAAAAAJgCAABkcnMv&#10;ZG93bnJldi54bWxQSwUGAAAAAAQABAD1AAAAigMAAAAA&#10;" path="m,l9741,e" filled="f" strokecolor="#4f81bc" strokeweight=".37392mm">
                  <v:path arrowok="t" o:connecttype="custom" o:connectlocs="0,0;9741,0" o:connectangles="0,0"/>
                </v:shape>
                <v:shape id="Freeform 169" o:spid="_x0000_s1116"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IwcIA&#10;AADcAAAADwAAAGRycy9kb3ducmV2LnhtbESPQWvCQBSE7wX/w/IEb3VjQCupqxRFscdqwesj+5qk&#10;zXsbdtcY/71bKPQ4zMw3zGozcKt68qFxYmA2zUCRlM42Uhn4PO+fl6BCRLHYOiEDdwqwWY+eVlhY&#10;d5MP6k+xUgkioUADdYxdoXUoa2IMU9eRJO/LecaYpK+09XhLcG51nmULzdhIWqixo21N5c/pygaa&#10;+ffZXy7i8vcydEvueXdYsDGT8fD2CirSEP/Df+2jNfAyy+H3TDoCe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kjBwgAAANwAAAAPAAAAAAAAAAAAAAAAAJgCAABkcnMvZG93&#10;bnJldi54bWxQSwUGAAAAAAQABAD1AAAAhwMAAAAA&#10;" path="m,l,912e" filled="f" strokecolor="#4f81bc" strokeweight="1.06pt">
                  <v:path arrowok="t" o:connecttype="custom" o:connectlocs="0,0;0,912" o:connectangles="0,0"/>
                </v:shape>
                <v:shape id="Freeform 170" o:spid="_x0000_s1117"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LtWsIA&#10;AADcAAAADwAAAGRycy9kb3ducmV2LnhtbESPQWvCQBSE7wX/w/IKvdWNlqpEVxFFqceq4PWRfU3S&#10;5r0Nu2uM/75bEHocZuYbZrHquVEd+VA7MTAaZqBICmdrKQ2cT7vXGagQUSw2TsjAnQKsloOnBebW&#10;3eSTumMsVYJIyNFAFWObax2KihjD0LUkyftynjEm6UttPd4SnBs9zrKJZqwlLVTY0qai4ud4ZQP1&#10;+/fJXy7ixocitDPueLufsDEvz/16DipSH//Dj/aHNTAdvcHfmXQE9P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su1awgAAANwAAAAPAAAAAAAAAAAAAAAAAJgCAABkcnMvZG93&#10;bnJldi54bWxQSwUGAAAAAAQABAD1AAAAhwMAAAAA&#10;" path="m,l,912e" filled="f" strokecolor="#4f81bc" strokeweight="1.06pt">
                  <v:path arrowok="t" o:connecttype="custom" o:connectlocs="0,0;0,912" o:connectangles="0,0"/>
                </v:shape>
                <v:rect id="Rectangle 171" o:spid="_x0000_s1118"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RFsMA&#10;AADcAAAADwAAAGRycy9kb3ducmV2LnhtbESP3YrCMBSE7xf2HcJZ8G5Nu/5UuqayCILilT8PcGyO&#10;bWlzUpqsrW9vBMHLYWa+YZarwTTiRp2rLCuIxxEI4tzqigsF59PmewHCeWSNjWVScCcHq+zzY4mp&#10;tj0f6Hb0hQgQdikqKL1vUyldXpJBN7YtcfCutjPog+wKqTvsA9w08ieK5tJgxWGhxJbWJeX18d8o&#10;mCSXc5TMqn3dz93dtVhfml2t1Ohr+PsF4Wnw7/CrvdUKkngKzzPhCMjs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RFsMAAADcAAAADwAAAAAAAAAAAAAAAACYAgAAZHJzL2Rv&#10;d25yZXYueG1sUEsFBgAAAAAEAAQA9QAAAIgDAAAAAA==&#10;" fillcolor="#a7bede" stroked="f">
                  <v:path arrowok="t"/>
                  <v:textbox>
                    <w:txbxContent>
                      <w:p w14:paraId="721D90E9" w14:textId="77777777" w:rsidR="004933E1" w:rsidRPr="004D144A" w:rsidRDefault="004933E1" w:rsidP="00CC51EF">
                        <w:pPr>
                          <w:jc w:val="center"/>
                          <w:rPr>
                            <w:rFonts w:ascii="Times New Roman" w:hAnsi="Times New Roman" w:cs="Times New Roman"/>
                            <w:color w:val="221F1F"/>
                            <w:spacing w:val="-3"/>
                            <w:sz w:val="28"/>
                            <w:szCs w:val="28"/>
                          </w:rPr>
                        </w:pPr>
                        <w:r w:rsidRPr="004D144A">
                          <w:rPr>
                            <w:rFonts w:ascii="Times New Roman" w:hAnsi="Times New Roman" w:cs="Times New Roman"/>
                            <w:color w:val="221F1F"/>
                            <w:spacing w:val="-3"/>
                            <w:sz w:val="28"/>
                            <w:szCs w:val="28"/>
                          </w:rPr>
                          <w:t>Conti</w:t>
                        </w:r>
                        <w:r>
                          <w:rPr>
                            <w:rFonts w:ascii="Times New Roman" w:hAnsi="Times New Roman" w:cs="Times New Roman"/>
                            <w:color w:val="221F1F"/>
                            <w:spacing w:val="-3"/>
                            <w:sz w:val="28"/>
                            <w:szCs w:val="28"/>
                          </w:rPr>
                          <w:t>nuous improvement of curriculum</w:t>
                        </w:r>
                        <w:r w:rsidRPr="004D144A">
                          <w:rPr>
                            <w:rFonts w:ascii="Times New Roman" w:hAnsi="Times New Roman" w:cs="Times New Roman"/>
                            <w:color w:val="221F1F"/>
                            <w:spacing w:val="-3"/>
                            <w:sz w:val="28"/>
                            <w:szCs w:val="28"/>
                          </w:rPr>
                          <w:t xml:space="preserve"> and faculty members through training programs.</w:t>
                        </w:r>
                      </w:p>
                    </w:txbxContent>
                  </v:textbox>
                </v:rect>
                <v:shape id="Freeform 173" o:spid="_x0000_s1119"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WAC8UA&#10;AADcAAAADwAAAGRycy9kb3ducmV2LnhtbESPzW7CMBCE75X6DtZW4lYcKqAojYNaBFURpwAPsMSb&#10;v8brNDYQ3r6uhNTjaGa+0STLwbTiQr2rLSuYjCMQxLnVNZcKjofN8wKE88gaW8uk4EYOlunjQ4Kx&#10;tlfO6LL3pQgQdjEqqLzvYildXpFBN7YdcfAK2xv0Qfal1D1eA9y08iWK5tJgzWGhwo5WFeXf+7NR&#10;sD7NfuRnln0UTXHLjJ7Omma3VWr0NLy/gfA0+P/wvf2lFbxO5vB3JhwBm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pYALxQAAANwAAAAPAAAAAAAAAAAAAAAAAJgCAABkcnMv&#10;ZG93bnJldi54bWxQSwUGAAAAAAQABAD1AAAAigMAAAAA&#10;" path="m,l9741,e" filled="f" strokecolor="#4f81bc" strokeweight="1.06pt">
                  <v:path arrowok="t" o:connecttype="custom" o:connectlocs="0,0;9741,0" o:connectangles="0,0"/>
                </v:shape>
                <v:shape id="Freeform 174" o:spid="_x0000_s1120"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klkMUA&#10;AADcAAAADwAAAGRycy9kb3ducmV2LnhtbESPzW7CMBCE70h9B2srcQMHVH4UMKhUBRVxCuUBlnjz&#10;13idxgbC29dISD2OZuYbzXLdmVpcqXWlZQWjYQSCOLW65FzB6Xs7mINwHlljbZkU3MnBevXSW2Ks&#10;7Y0Tuh59LgKEXYwKCu+bWEqXFmTQDW1DHLzMtgZ9kG0udYu3ADe1HEfRVBosOSwU2NBHQenP8WIU&#10;fJ4nv3KXJJusyu6J0W+Tqjrsleq/du8LEJ46/x9+tr+0gtloBo8z4Qj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6SWQ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208F25CB" w14:textId="77777777" w:rsidR="00CC51EF" w:rsidRDefault="00CC51EF" w:rsidP="00CC51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m</w:t>
      </w:r>
    </w:p>
    <w:p w14:paraId="2EA9A2BB" w14:textId="77777777" w:rsidR="00CC51EF" w:rsidRDefault="00CC51EF" w:rsidP="00CC51EF">
      <w:pPr>
        <w:rPr>
          <w:rFonts w:ascii="Times New Roman" w:hAnsi="Times New Roman" w:cs="Times New Roman"/>
          <w:sz w:val="28"/>
          <w:szCs w:val="28"/>
        </w:rPr>
      </w:pPr>
    </w:p>
    <w:p w14:paraId="3CD4AC70"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56387E9"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3A60237E" w14:textId="008A8951" w:rsidR="00CC51EF" w:rsidRDefault="00CC51EF">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102B4457" w14:textId="77777777" w:rsidR="00CC51EF" w:rsidRDefault="00CC51EF" w:rsidP="00CC51EF">
      <w:pPr>
        <w:rPr>
          <w:rFonts w:ascii="Times New Roman" w:hAnsi="Times New Roman" w:cs="Times New Roman"/>
          <w:b/>
          <w:bCs/>
          <w:color w:val="1F4E79"/>
          <w:position w:val="-1"/>
          <w:sz w:val="32"/>
          <w:szCs w:val="32"/>
        </w:rPr>
      </w:pPr>
    </w:p>
    <w:p w14:paraId="66E98383" w14:textId="77777777" w:rsidR="00CC51EF" w:rsidRDefault="00CC51EF" w:rsidP="00CC51EF">
      <w:pPr>
        <w:rPr>
          <w:rFonts w:ascii="Times New Roman" w:hAnsi="Times New Roman" w:cs="Times New Roman"/>
          <w:b/>
          <w:bCs/>
          <w:color w:val="1F4E79"/>
          <w:position w:val="-1"/>
          <w:sz w:val="32"/>
          <w:szCs w:val="32"/>
          <w:rtl/>
        </w:rPr>
      </w:pPr>
    </w:p>
    <w:p w14:paraId="2767247D" w14:textId="77777777" w:rsidR="00CC51EF" w:rsidRDefault="00CC51EF" w:rsidP="00CC51EF">
      <w:pPr>
        <w:rPr>
          <w:rFonts w:ascii="Times New Roman" w:hAnsi="Times New Roman" w:cs="Times New Roman"/>
          <w:b/>
          <w:bCs/>
          <w:color w:val="1F4E79"/>
          <w:position w:val="-1"/>
          <w:sz w:val="32"/>
          <w:szCs w:val="32"/>
          <w:rtl/>
        </w:rPr>
      </w:pPr>
    </w:p>
    <w:p w14:paraId="3AEF9877" w14:textId="77777777" w:rsidR="00CC51EF" w:rsidRDefault="00CC51EF" w:rsidP="00CC51EF">
      <w:pPr>
        <w:rPr>
          <w:rFonts w:ascii="Times New Roman" w:hAnsi="Times New Roman" w:cs="Times New Roman"/>
          <w:b/>
          <w:bCs/>
          <w:color w:val="1F4E79"/>
          <w:position w:val="-1"/>
          <w:sz w:val="32"/>
          <w:szCs w:val="32"/>
          <w:rtl/>
        </w:rPr>
      </w:pPr>
    </w:p>
    <w:p w14:paraId="14B8EAE5" w14:textId="77777777" w:rsidR="00CC51EF" w:rsidRDefault="00CC51EF" w:rsidP="00CC51EF">
      <w:pPr>
        <w:rPr>
          <w:rFonts w:ascii="Times New Roman" w:hAnsi="Times New Roman" w:cs="Times New Roman"/>
          <w:b/>
          <w:bCs/>
          <w:color w:val="1F4E79"/>
          <w:position w:val="-1"/>
          <w:sz w:val="32"/>
          <w:szCs w:val="32"/>
          <w:rtl/>
        </w:rPr>
      </w:pPr>
    </w:p>
    <w:p w14:paraId="1518089E" w14:textId="77777777" w:rsidR="00CC51EF" w:rsidRDefault="00CC51EF" w:rsidP="00CC51EF">
      <w:pPr>
        <w:rPr>
          <w:rFonts w:ascii="Times New Roman" w:hAnsi="Times New Roman" w:cs="Times New Roman"/>
          <w:b/>
          <w:bCs/>
          <w:color w:val="1F4E79"/>
          <w:position w:val="-1"/>
          <w:sz w:val="32"/>
          <w:szCs w:val="32"/>
          <w:rtl/>
        </w:rPr>
      </w:pPr>
    </w:p>
    <w:p w14:paraId="560F5C6E" w14:textId="77777777" w:rsidR="00CC51EF" w:rsidRDefault="00CC51EF" w:rsidP="00CC51EF">
      <w:pPr>
        <w:rPr>
          <w:rFonts w:ascii="Times New Roman" w:hAnsi="Times New Roman" w:cs="Times New Roman"/>
          <w:b/>
          <w:bCs/>
          <w:color w:val="1F4E79"/>
          <w:position w:val="-1"/>
          <w:sz w:val="32"/>
          <w:szCs w:val="32"/>
          <w:rtl/>
        </w:rPr>
      </w:pPr>
    </w:p>
    <w:p w14:paraId="2659C94B" w14:textId="77777777" w:rsidR="00CC51EF" w:rsidRDefault="00CC51EF" w:rsidP="00CC51EF">
      <w:pPr>
        <w:rPr>
          <w:rFonts w:ascii="Times New Roman" w:hAnsi="Times New Roman" w:cs="Times New Roman"/>
          <w:b/>
          <w:bCs/>
          <w:color w:val="1F4E79"/>
          <w:position w:val="-1"/>
          <w:sz w:val="32"/>
          <w:szCs w:val="32"/>
          <w:rtl/>
        </w:rPr>
      </w:pPr>
    </w:p>
    <w:p w14:paraId="5D8C1A36" w14:textId="47BEBD24" w:rsidR="00CC51EF" w:rsidRPr="003E4C0C" w:rsidRDefault="00CC51EF" w:rsidP="00CC51EF">
      <w:pPr>
        <w:jc w:val="center"/>
        <w:rPr>
          <w:rFonts w:ascii="Times New Roman" w:hAnsi="Times New Roman" w:cs="Times New Roman"/>
          <w:b/>
          <w:bCs/>
          <w:color w:val="000000" w:themeColor="text1"/>
          <w:position w:val="-1"/>
          <w:sz w:val="96"/>
          <w:szCs w:val="96"/>
        </w:rPr>
      </w:pPr>
      <w:r w:rsidRPr="003E4C0C">
        <w:rPr>
          <w:rFonts w:ascii="Times New Roman" w:hAnsi="Times New Roman" w:cs="Times New Roman"/>
          <w:b/>
          <w:bCs/>
          <w:color w:val="000000" w:themeColor="text1"/>
          <w:position w:val="-1"/>
          <w:sz w:val="96"/>
          <w:szCs w:val="96"/>
        </w:rPr>
        <w:t>F</w:t>
      </w:r>
      <w:r>
        <w:rPr>
          <w:rFonts w:ascii="Times New Roman" w:hAnsi="Times New Roman" w:cs="Times New Roman"/>
          <w:b/>
          <w:bCs/>
          <w:color w:val="000000" w:themeColor="text1"/>
          <w:position w:val="-1"/>
          <w:sz w:val="96"/>
          <w:szCs w:val="96"/>
        </w:rPr>
        <w:t>ourth</w:t>
      </w:r>
      <w:r w:rsidRPr="003E4C0C">
        <w:rPr>
          <w:rFonts w:ascii="Times New Roman" w:hAnsi="Times New Roman" w:cs="Times New Roman"/>
          <w:b/>
          <w:bCs/>
          <w:color w:val="000000" w:themeColor="text1"/>
          <w:position w:val="-1"/>
          <w:sz w:val="96"/>
          <w:szCs w:val="96"/>
        </w:rPr>
        <w:t xml:space="preserve"> Stage</w:t>
      </w:r>
    </w:p>
    <w:p w14:paraId="62D66CE5" w14:textId="77777777" w:rsidR="00CC51EF" w:rsidRDefault="00CC51EF" w:rsidP="00CC51EF">
      <w:pPr>
        <w:rPr>
          <w:rFonts w:ascii="Times New Roman" w:hAnsi="Times New Roman" w:cs="Times New Roman"/>
          <w:b/>
          <w:bCs/>
          <w:color w:val="1F4E79"/>
          <w:position w:val="-1"/>
          <w:sz w:val="32"/>
          <w:szCs w:val="32"/>
          <w:rtl/>
        </w:rPr>
      </w:pPr>
    </w:p>
    <w:p w14:paraId="571C80E1" w14:textId="77777777" w:rsidR="00CC51EF" w:rsidRDefault="00CC51EF" w:rsidP="00CC51EF">
      <w:pPr>
        <w:rPr>
          <w:rFonts w:ascii="Times New Roman" w:hAnsi="Times New Roman" w:cs="Times New Roman"/>
          <w:b/>
          <w:bCs/>
          <w:color w:val="1F4E79"/>
          <w:position w:val="-1"/>
          <w:sz w:val="32"/>
          <w:szCs w:val="32"/>
          <w:rtl/>
        </w:rPr>
      </w:pPr>
    </w:p>
    <w:p w14:paraId="7B8922F5" w14:textId="77777777" w:rsidR="00CC51EF" w:rsidRDefault="00CC51EF" w:rsidP="00CC51EF">
      <w:pPr>
        <w:rPr>
          <w:rFonts w:ascii="Times New Roman" w:hAnsi="Times New Roman" w:cs="Times New Roman"/>
          <w:b/>
          <w:bCs/>
          <w:color w:val="1F4E79"/>
          <w:position w:val="-1"/>
          <w:sz w:val="32"/>
          <w:szCs w:val="32"/>
          <w:rtl/>
        </w:rPr>
      </w:pPr>
    </w:p>
    <w:p w14:paraId="570F0E6F" w14:textId="77777777" w:rsidR="00CC51EF" w:rsidRDefault="00CC51EF" w:rsidP="00CC51EF">
      <w:pPr>
        <w:rPr>
          <w:rFonts w:ascii="Times New Roman" w:hAnsi="Times New Roman" w:cs="Times New Roman"/>
          <w:b/>
          <w:bCs/>
          <w:color w:val="1F4E79"/>
          <w:position w:val="-1"/>
          <w:sz w:val="32"/>
          <w:szCs w:val="32"/>
          <w:rtl/>
        </w:rPr>
      </w:pPr>
    </w:p>
    <w:p w14:paraId="77A994DC" w14:textId="77777777" w:rsidR="00CC51EF" w:rsidRDefault="00CC51EF" w:rsidP="00CC51EF">
      <w:pPr>
        <w:rPr>
          <w:rFonts w:ascii="Times New Roman" w:hAnsi="Times New Roman" w:cs="Times New Roman"/>
          <w:b/>
          <w:bCs/>
          <w:color w:val="1F4E79"/>
          <w:position w:val="-1"/>
          <w:sz w:val="32"/>
          <w:szCs w:val="32"/>
          <w:rtl/>
        </w:rPr>
      </w:pPr>
    </w:p>
    <w:p w14:paraId="3FC0A246" w14:textId="77777777" w:rsidR="00CC51EF" w:rsidRDefault="00CC51EF" w:rsidP="00CC51EF">
      <w:pPr>
        <w:rPr>
          <w:rFonts w:ascii="Times New Roman" w:hAnsi="Times New Roman" w:cs="Times New Roman"/>
          <w:b/>
          <w:bCs/>
          <w:color w:val="1F4E79"/>
          <w:position w:val="-1"/>
          <w:sz w:val="32"/>
          <w:szCs w:val="32"/>
          <w:rtl/>
        </w:rPr>
      </w:pPr>
    </w:p>
    <w:p w14:paraId="5C1E3610" w14:textId="77777777" w:rsidR="00CC51EF" w:rsidRDefault="00CC51EF" w:rsidP="00CC51EF">
      <w:pPr>
        <w:rPr>
          <w:rFonts w:ascii="Times New Roman" w:hAnsi="Times New Roman" w:cs="Times New Roman"/>
          <w:b/>
          <w:bCs/>
          <w:color w:val="1F4E79"/>
          <w:position w:val="-1"/>
          <w:sz w:val="32"/>
          <w:szCs w:val="32"/>
          <w:rtl/>
        </w:rPr>
      </w:pPr>
    </w:p>
    <w:p w14:paraId="0E0CED77" w14:textId="77777777" w:rsidR="00CC51EF" w:rsidRDefault="00CC51EF" w:rsidP="00CC51EF">
      <w:pPr>
        <w:rPr>
          <w:rFonts w:ascii="Times New Roman" w:hAnsi="Times New Roman" w:cs="Times New Roman"/>
          <w:b/>
          <w:bCs/>
          <w:color w:val="1F4E79"/>
          <w:position w:val="-1"/>
          <w:sz w:val="32"/>
          <w:szCs w:val="32"/>
          <w:rtl/>
        </w:rPr>
      </w:pPr>
    </w:p>
    <w:p w14:paraId="20FEA60E" w14:textId="77777777" w:rsidR="00CC51EF" w:rsidRDefault="00CC51EF" w:rsidP="00CC51EF">
      <w:pPr>
        <w:rPr>
          <w:rFonts w:ascii="Times New Roman" w:hAnsi="Times New Roman" w:cs="Times New Roman"/>
          <w:b/>
          <w:bCs/>
          <w:color w:val="1F4E79"/>
          <w:position w:val="-1"/>
          <w:sz w:val="32"/>
          <w:szCs w:val="32"/>
          <w:rtl/>
        </w:rPr>
      </w:pPr>
    </w:p>
    <w:p w14:paraId="643526EC" w14:textId="77777777" w:rsidR="00CC51EF" w:rsidRDefault="00CC51EF" w:rsidP="00CC51EF">
      <w:pPr>
        <w:rPr>
          <w:rFonts w:ascii="Times New Roman" w:hAnsi="Times New Roman" w:cs="Times New Roman"/>
          <w:b/>
          <w:bCs/>
          <w:color w:val="1F4E79"/>
          <w:position w:val="-1"/>
          <w:sz w:val="32"/>
          <w:szCs w:val="32"/>
          <w:rtl/>
        </w:rPr>
      </w:pPr>
    </w:p>
    <w:p w14:paraId="662322A5" w14:textId="77777777" w:rsidR="00CC51EF" w:rsidRDefault="00CC51EF" w:rsidP="00CC51EF">
      <w:pPr>
        <w:rPr>
          <w:rFonts w:ascii="Times New Roman" w:hAnsi="Times New Roman" w:cs="Times New Roman"/>
          <w:b/>
          <w:bCs/>
          <w:color w:val="1F4E79"/>
          <w:position w:val="-1"/>
          <w:sz w:val="32"/>
          <w:szCs w:val="32"/>
          <w:rtl/>
        </w:rPr>
      </w:pPr>
    </w:p>
    <w:p w14:paraId="6CF4F7E5" w14:textId="77777777" w:rsidR="00CC51EF" w:rsidRDefault="00CC51EF" w:rsidP="00CC51EF">
      <w:pPr>
        <w:rPr>
          <w:rFonts w:ascii="Times New Roman" w:hAnsi="Times New Roman" w:cs="Times New Roman"/>
          <w:b/>
          <w:bCs/>
          <w:color w:val="1F4E79"/>
          <w:position w:val="-1"/>
          <w:sz w:val="32"/>
          <w:szCs w:val="32"/>
          <w:rtl/>
        </w:rPr>
      </w:pPr>
    </w:p>
    <w:p w14:paraId="0CD6F1DF" w14:textId="77777777" w:rsidR="00CC51EF" w:rsidRDefault="00CC51EF" w:rsidP="00CC51EF">
      <w:pPr>
        <w:rPr>
          <w:rFonts w:ascii="Times New Roman" w:hAnsi="Times New Roman" w:cs="Times New Roman"/>
          <w:b/>
          <w:bCs/>
          <w:color w:val="1F4E79"/>
          <w:position w:val="-1"/>
          <w:sz w:val="32"/>
          <w:szCs w:val="32"/>
          <w:rtl/>
        </w:rPr>
      </w:pPr>
    </w:p>
    <w:p w14:paraId="2D09BE39" w14:textId="77777777" w:rsidR="00CC51EF" w:rsidRDefault="00CC51EF" w:rsidP="00CC51EF">
      <w:pPr>
        <w:rPr>
          <w:rFonts w:ascii="Times New Roman" w:hAnsi="Times New Roman" w:cs="Times New Roman"/>
          <w:b/>
          <w:bCs/>
          <w:color w:val="1F4E79"/>
          <w:position w:val="-1"/>
          <w:sz w:val="32"/>
          <w:szCs w:val="32"/>
          <w:rtl/>
        </w:rPr>
      </w:pPr>
    </w:p>
    <w:p w14:paraId="69D34BC0" w14:textId="77777777" w:rsidR="00CC51EF" w:rsidRDefault="00CC51EF" w:rsidP="00CC51EF">
      <w:pPr>
        <w:rPr>
          <w:rFonts w:ascii="Times New Roman" w:hAnsi="Times New Roman" w:cs="Times New Roman"/>
          <w:b/>
          <w:bCs/>
          <w:color w:val="1F4E79"/>
          <w:position w:val="-1"/>
          <w:sz w:val="32"/>
          <w:szCs w:val="32"/>
        </w:rPr>
      </w:pPr>
    </w:p>
    <w:p w14:paraId="6A0DE3AF" w14:textId="77777777" w:rsidR="00CC51EF" w:rsidRDefault="00CC51EF" w:rsidP="00CC51EF">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50F311C4"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2000" behindDoc="1" locked="0" layoutInCell="0" allowOverlap="1" wp14:anchorId="264EADA8" wp14:editId="3368BC81">
                <wp:simplePos x="0" y="0"/>
                <wp:positionH relativeFrom="page">
                  <wp:posOffset>413239</wp:posOffset>
                </wp:positionH>
                <wp:positionV relativeFrom="paragraph">
                  <wp:posOffset>152351</wp:posOffset>
                </wp:positionV>
                <wp:extent cx="6497662" cy="650240"/>
                <wp:effectExtent l="0" t="0" r="17780" b="16510"/>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46" name="Rectangle 4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4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4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44C989" id="Group 45" o:spid="_x0000_s1026" style="position:absolute;margin-left:32.55pt;margin-top:12pt;width:511.65pt;height:51.2pt;z-index:-25160448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" o:allowincell="f">
                <v:rect id="Rectangle 46"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fqd8IA&#10;AADbAAAADwAAAGRycy9kb3ducmV2LnhtbESP3YrCMBSE7xd8h3CEvVtTd7VKbRQRhBWv/HmA0+bY&#10;ljYnpcna+vYbQfBymJlvmHQzmEbcqXOVZQXTSQSCOLe64kLB9bL/WoJwHlljY5kUPMjBZj36SDHR&#10;tucT3c++EAHCLkEFpfdtIqXLSzLoJrYlDt7NdgZ9kF0hdYd9gJtGfkdRLA1WHBZKbGlXUl6f/4yC&#10;n0V2jRbz6lj3sXu4FuusOdRKfY6H7QqEp8G/w6/2r1Ywi+H5JfwAuf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d+p3wgAAANsAAAAPAAAAAAAAAAAAAAAAAJgCAABkcnMvZG93&#10;bnJldi54bWxQSwUGAAAAAAQABAD1AAAAhwMAAAAA&#10;" fillcolor="#a7bede" stroked="f">
                  <v:path arrowok="t"/>
                </v:rect>
                <v:rect id="Rectangle 47"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tP7MIA&#10;AADbAAAADwAAAGRycy9kb3ducmV2LnhtbESP3YrCMBSE7xd8h3CEvVtTd9VKNS0iCCte+fMAx+bY&#10;ljYnpcna+vYbQfBymJlvmHU2mEbcqXOVZQXTSQSCOLe64kLB5bz7WoJwHlljY5kUPMhBlo4+1pho&#10;2/OR7idfiABhl6CC0vs2kdLlJRl0E9sSB+9mO4M+yK6QusM+wE0jv6NoIQ1WHBZKbGlbUl6f/oyC&#10;n/h6ieJ5daj7hXu4Futrs6+V+hwPmxUIT4N/h1/tX61gFsPzS/gBM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O0/swgAAANsAAAAPAAAAAAAAAAAAAAAAAJgCAABkcnMvZG93&#10;bnJldi54bWxQSwUGAAAAAAQABAD1AAAAhwMAAAAA&#10;" fillcolor="#a7bede" stroked="f">
                  <v:path arrowok="t"/>
                </v:rect>
                <v:rect id="Rectangle 48"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TbnrsA&#10;AADbAAAADwAAAGRycy9kb3ducmV2LnhtbERPSwrCMBDdC94hjOBOU/9SjSKCoLjyc4CxGdvSZlKa&#10;aOvtzUJw+Xj/9bY1pXhT7XLLCkbDCARxYnXOqYL77TBYgnAeWWNpmRR8yMF20+2sMda24Qu9rz4V&#10;IYRdjAoy76tYSpdkZNANbUUcuKetDfoA61TqGpsQbko5jqK5NJhzaMiwon1GSXF9GQWTxeMeLWb5&#10;uWjm7uMqLB7lqVCq32t3KxCeWv8X/9xHrWAaxoYv4QfIzRc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Sk2567AAAA2wAAAA8AAAAAAAAAAAAAAAAAmAIAAGRycy9kb3ducmV2Lnht&#10;bFBLBQYAAAAABAAEAPUAAACAAwAAAAA=&#10;" fillcolor="#a7bede" stroked="f">
                  <v:path arrowok="t"/>
                </v:rect>
                <v:rect id="Rectangle 49"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BcMA&#10;AADbAAAADwAAAGRycy9kb3ducmV2LnhtbESP0WrCQBRE34X+w3ILfdNNbRs1dQ1SECp9MvoB1+w1&#10;CcneDdltEv/eFQQfh5k5w6zT0TSip85VlhW8zyIQxLnVFRcKTsfddAnCeWSNjWVScCUH6eZlssZE&#10;24EP1Ge+EAHCLkEFpfdtIqXLSzLoZrYlDt7FdgZ9kF0hdYdDgJtGzqMolgYrDgsltvRTUl5n/0bB&#10;x+J8ihZf1V89xO7qWqzPzb5W6u113H6D8DT6Z/jR/tUKPldw/xJ+gN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BcMAAADbAAAADwAAAAAAAAAAAAAAAACYAgAAZHJzL2Rv&#10;d25yZXYueG1sUEsFBgAAAAAEAAQA9QAAAIgDAAAAAA==&#10;" fillcolor="#a7bede" stroked="f">
                  <v:path arrowok="t"/>
                </v:rect>
                <v:shape id="Freeform 9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pQP8EA&#10;AADbAAAADwAAAGRycy9kb3ducmV2LnhtbERPTYvCMBC9C/6HMAtexKYurGjXKFJwEUHQWmGPQzPb&#10;FptJaaLWf785CB4f73u57k0j7tS52rKCaRSDIC6srrlUkJ+3kzkI55E1NpZJwZMcrFfDwRITbR98&#10;onvmSxFC2CWooPK+TaR0RUUGXWRb4sD92c6gD7Arpe7wEcJNIz/jeCYN1hwaKmwprai4Zjej4LBP&#10;x+Uinv22+SWz06Mx1zz9UWr00W++QXjq/Vv8cu+0gq+wPnwJP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KqUD/BAAAA2wAAAA8AAAAAAAAAAAAAAAAAmAIAAGRycy9kb3du&#10;cmV2LnhtbFBLBQYAAAAABAAEAPUAAACGAw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MdD8IA&#10;AADbAAAADwAAAGRycy9kb3ducmV2LnhtbESPT4vCMBTE7wt+h/CEvSyauqAs1VikIOhp/Qfu8dE8&#10;m2LzUppU67ffCILHYWZ+wyyy3tbiRq2vHCuYjBMQxIXTFZcKTsf16AeED8gaa8ek4EEesuXgY4Gp&#10;dnfe0+0QShEh7FNUYEJoUil9YciiH7uGOHoX11oMUbal1C3eI9zW8jtJZtJixXHBYEO5oeJ66Gyk&#10;rP8ehrdn4mRf+e2u637z85dSn8N+NQcRqA/v8Ku90QqmE3h+iT9AL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8x0PwgAAANsAAAAPAAAAAAAAAAAAAAAAAJgCAABkcnMvZG93&#10;bnJldi54bWxQSwUGAAAAAAQABAD1AAAAhwM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Rr08UA&#10;AADbAAAADwAAAGRycy9kb3ducmV2LnhtbESPQWvCQBSE74L/YXmFXqRuDCht6ioSsBRBsGkKPT6y&#10;r0kw+zbsrjH9926h4HGYmW+Y9XY0nRjI+daygsU8AUFcWd1yraD83D89g/ABWWNnmRT8koftZjpZ&#10;Y6btlT9oKEItIoR9hgqaEPpMSl81ZNDPbU8cvR/rDIYoXS21w2uEm06mSbKSBluOCw32lDdUnYuL&#10;UXA85LP6JVl99+VXYRcnY85l/qbU48O4ewURaAz38H/7XStYpvD3Jf4Aub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NGvTxQAAANsAAAAPAAAAAAAAAAAAAAAAAJgCAABkcnMv&#10;ZG93bnJldi54bWxQSwUGAAAAAAQABAD1AAAAigM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0m48EA&#10;AADbAAAADwAAAGRycy9kb3ducmV2LnhtbESPT4vCMBTE7wt+h/AEL4umuqxINYoIgp78C3p8NM+m&#10;2LyUJtX67c2CsMdhZn7DzBatLcWDal84VjAcJCCIM6cLzhWcT+v+BIQPyBpLx6TgRR4W887XDFPt&#10;nnygxzHkIkLYp6jAhFClUvrMkEU/cBVx9G6uthiirHOpa3xGuC3lKEnG0mLBccFgRStD2f3Y2EhZ&#10;X1+Gtxfi5FD47b5pdqvLt1K9brucggjUhv/wp73RCn5/4O9L/AF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ttJuPBAAAA2wAAAA8AAAAAAAAAAAAAAAAAmAIAAGRycy9kb3du&#10;cmV2LnhtbFBLBQYAAAAABAAEAPUAAACGAwAAAAA=&#10;" path="m,l,1036e" filled="f" strokecolor="#4f81bc" strokeweight="1.06pt">
                  <v:path arrowok="t" o:connecttype="custom" o:connectlocs="0,0;0,1036" o:connectangles="0,0"/>
                </v:shape>
                <w10:wrap anchorx="page"/>
              </v:group>
            </w:pict>
          </mc:Fallback>
        </mc:AlternateContent>
      </w:r>
    </w:p>
    <w:p w14:paraId="17FD730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131CF4B" w14:textId="77777777" w:rsidR="00CC51EF" w:rsidRPr="00F04B69"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1EEA5999" w14:textId="77777777" w:rsidR="00CC51EF" w:rsidRPr="00F04B69" w:rsidRDefault="00CC51EF"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1F7C050C"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3DA554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A058BC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61D06A85" w14:textId="77777777" w:rsidR="00CC51EF" w:rsidRPr="00F05AE6" w:rsidRDefault="00CC51EF" w:rsidP="00CC51EF">
      <w:pPr>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lang w:bidi="ar-IQ"/>
        </w:rPr>
        <w:t>Internet Technology</w:t>
      </w:r>
    </w:p>
    <w:p w14:paraId="13935B9E"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172E7413" w14:textId="2B3B4556" w:rsidR="00CC51EF" w:rsidRPr="00F04B69" w:rsidRDefault="00CC51EF"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6C27AECD" w14:textId="4E5F5958" w:rsidR="00CC51EF" w:rsidRPr="00F04B69" w:rsidRDefault="00815213"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3024" behindDoc="1" locked="0" layoutInCell="0" allowOverlap="1" wp14:anchorId="54147CB9" wp14:editId="014CE621">
                <wp:simplePos x="0" y="0"/>
                <wp:positionH relativeFrom="margin">
                  <wp:posOffset>0</wp:posOffset>
                </wp:positionH>
                <wp:positionV relativeFrom="paragraph">
                  <wp:posOffset>94615</wp:posOffset>
                </wp:positionV>
                <wp:extent cx="6237605" cy="1480185"/>
                <wp:effectExtent l="0" t="0" r="10795" b="24765"/>
                <wp:wrapNone/>
                <wp:docPr id="5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7605" cy="1480185"/>
                          <a:chOff x="1127" y="-581"/>
                          <a:chExt cx="9762" cy="2331"/>
                        </a:xfrm>
                      </wpg:grpSpPr>
                      <wps:wsp>
                        <wps:cNvPr id="55"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00F201" id="Group 96" o:spid="_x0000_s1026" style="position:absolute;margin-left:0;margin-top:7.45pt;width:491.15pt;height:116.55pt;z-index:-251603456;mso-position-horizontal-relative:margin"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zi3cEA&#10;AADbAAAADwAAAGRycy9kb3ducmV2LnhtbESP0YrCMBRE3xf8h3AF39bUlepSTYssCIpPun7Atbm2&#10;pc1NaaKtf28EwcdhZs4w62wwjbhT5yrLCmbTCARxbnXFhYLz//b7F4TzyBoby6TgQQ6ydPS1xkTb&#10;no90P/lCBAi7BBWU3reJlC4vyaCb2pY4eFfbGfRBdoXUHfYBbhr5E0ULabDisFBiS38l5fXpZhTM&#10;l5dztIyrQ90v3MO1WF+afa3UZDxsViA8Df4Tfrd3WkEcw+tL+AEyf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984t3BAAAA2wAAAA8AAAAAAAAAAAAAAAAAmAIAAGRycy9kb3du&#10;cmV2LnhtbFBLBQYAAAAABAAEAPUAAACG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58qsEA&#10;AADbAAAADwAAAGRycy9kb3ducmV2LnhtbESP3YrCMBSE7wXfIRxh7zRVsZVqFBEWFK/8eYBjc2xL&#10;m5PSZG19+40geDnMzDfMetubWjypdaVlBdNJBII4s7rkXMHt+jtegnAeWWNtmRS8yMF2MxysMdW2&#10;4zM9Lz4XAcIuRQWF900qpcsKMugmtiEO3sO2Bn2QbS51i12Am1rOoiiWBksOCwU2tC8oqy5/RsE8&#10;ud+iZFGeqi52L9dgda+PlVI/o363AuGp99/wp33QChYxvL+EHyA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ufKrBAAAA2w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LZMcIA&#10;AADbAAAADwAAAGRycy9kb3ducmV2LnhtbESP0YrCMBRE3wX/IVzBN01VtEu3qYgguPi0bj/g2txt&#10;S5ub0kRb/94sCPs4zMwZJt2PphUP6l1tWcFqGYEgLqyuuVSQ/5wWHyCcR9bYWiYFT3Kwz6aTFBNt&#10;B/6mx9WXIkDYJaig8r5LpHRFRQbd0nbEwfu1vUEfZF9K3eMQ4KaV6yjaSYM1h4UKOzpWVDTXu1Gw&#10;iW95FG/rSzPs3NN12Nzar0ap+Ww8fILwNPr/8Lt91gq2Mfx9CT9AZi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4tkxwgAAANsAAAAPAAAAAAAAAAAAAAAAAJgCAABkcnMvZG93&#10;bnJldi54bWxQSwUGAAAAAAQABAD1AAAAhw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1NQ7wA&#10;AADbAAAADwAAAGRycy9kb3ducmV2LnhtbERPSwrCMBDdC94hjOBOUxWtVKOIICiu/BxgbMa2tJmU&#10;Jtp6e7MQXD7ef73tTCXe1LjCsoLJOAJBnFpdcKbgfjuMliCcR9ZYWSYFH3Kw3fR7a0y0bflC76vP&#10;RAhhl6CC3Ps6kdKlORl0Y1sTB+5pG4M+wCaTusE2hJtKTqNoIQ0WHBpyrGmfU1peX0bBLH7co3he&#10;nMt24T6uxvJRnUqlhoNutwLhqfN/8c991Arm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RfU1DvAAAANsAAAAPAAAAAAAAAAAAAAAAAJgCAABkcnMvZG93bnJldi54&#10;bWxQSwUGAAAAAAQABAD1AAAAgQ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Ho2MMA&#10;AADbAAAADwAAAGRycy9kb3ducmV2LnhtbESP0WqDQBRE3wv5h+UW+lbXtpi0xjWEQiGhTzX5gKt7&#10;o6J7V9xt1L/PBgp9HGbmDJPtZtOLK42utazgJYpBEFdWt1wrOJ++nt9BOI+ssbdMChZysMtXDxmm&#10;2k78Q9fC1yJA2KWooPF+SKV0VUMGXWQH4uBd7GjQBznWUo84Bbjp5Wscr6XBlsNCgwN9NlR1xa9R&#10;8LYpz/Emab+7ae0WN2BX9sdOqafHeb8F4Wn2/+G/9kErSD7g/iX8AJ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Ho2MMAAADb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eL+LwA&#10;AADbAAAADwAAAGRycy9kb3ducmV2LnhtbERPSwrCMBDdC94hjOBOUxWrVKOIICiu/BxgbMa2tJmU&#10;Jtp6e7MQXD7ef73tTCXe1LjCsoLJOAJBnFpdcKbgfjuMliCcR9ZYWSYFH3Kw3fR7a0y0bflC76vP&#10;RAhhl6CC3Ps6kdKlORl0Y1sTB+5pG4M+wCaTusE2hJtKTqMolgYLDg051rTPKS2vL6Ngtnjco8W8&#10;OJdt7D6uxvJRnUqlhoNutwLhqfN/8c991ArisD5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hZ4v4vAAAANsAAAAPAAAAAAAAAAAAAAAAAJgCAABkcnMvZG93bnJldi54&#10;bWxQSwUGAAAAAAQABAD1AAAAgQ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P2zMMA&#10;AADbAAAADwAAAGRycy9kb3ducmV2LnhtbESPQWsCMRSE74X+h/AKvdWsHpayGkULSq+1evD2unlm&#10;125etklqtv76RhA8DjPzDTNbDLYTZ/KhdaxgPCpAENdOt2wU7D7XL68gQkTW2DkmBX8UYDF/fJhh&#10;pV3iDzpvoxEZwqFCBU2MfSVlqBuyGEauJ87e0XmLMUtvpPaYMtx2clIUpbTYcl5osKe3hurv7a9V&#10;wKfLcXdaHXy73m/MVzI/KV1KpZ6fhuUURKQh3sO39rtWUI7h+iX/AD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FP2zMMAAADb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L3kMIA&#10;AADbAAAADwAAAGRycy9kb3ducmV2LnhtbESPQWsCMRSE74X+h/AKvdWsHhZZjaJSpXhzFdHbY/Pc&#10;BDcvyybV9d+bQsHjMDPfMNN57xpxoy5YzwqGgwwEceW15VrBYb/+GoMIEVlj45kUPCjAfPb+NsVC&#10;+zvv6FbGWiQIhwIVmBjbQspQGXIYBr4lTt7Fdw5jkl0tdYf3BHeNHGVZLh1aTgsGW1oZqq7lr1NQ&#10;Xo/n8J3j+GTWw23cbJbWXoxSnx/9YgIiUh9f4f/2j1aQj+DvS/oBcvY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cveQwgAAANsAAAAPAAAAAAAAAAAAAAAAAJgCAABkcnMvZG93&#10;bnJldi54bWxQSwUGAAAAAAQABAD1AAAAhwM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QE9cUA&#10;AADbAAAADwAAAGRycy9kb3ducmV2LnhtbESPQWvCQBSE70L/w/IKvUizsYXQptlICVSkUNA0gsdH&#10;9jUJZt+G7Krx33cFweMwM98w2XIyvTjR6DrLChZRDIK4trrjRkH1+/X8BsJ5ZI29ZVJwIQfL/GGW&#10;Yartmbd0Kn0jAoRdigpa74dUSle3ZNBFdiAO3p8dDfogx0bqEc8Bbnr5EseJNNhxWGhxoKKl+lAe&#10;jYKf72LevMfJfqh2pV1sjDlUxUqpp8fp8wOEp8nfw7f2WitIXuH6JfwAm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FAT1xQAAANsAAAAPAAAAAAAAAAAAAAAAAJgCAABkcnMv&#10;ZG93bnJldi54bWxQSwUGAAAAAAQABAD1AAAAigM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Kf8MA&#10;AADbAAAADwAAAGRycy9kb3ducmV2LnhtbESPQWsCMRSE74L/ITzBm2YVWWQ1SluqlN7cllJvj81z&#10;E9y8LJuo23/fCILHYWa+Ydbb3jXiSl2wnhXMphkI4spry7WC76/dZAkiRGSNjWdS8EcBtpvhYI2F&#10;9jc+0LWMtUgQDgUqMDG2hZShMuQwTH1LnLyT7xzGJLta6g5vCe4aOc+yXDq0nBYMtvRmqDqXF6eg&#10;PP8cw3uOy1+zm33G/f7V2pNRajzqX1YgIvXxGX60P7SCfAH3L+kHyM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fKf8MAAADbAAAADwAAAAAAAAAAAAAAAACYAgAAZHJzL2Rv&#10;d25yZXYueG1sUEsFBgAAAAAEAAQA9QAAAIgDAAAAAA==&#10;" path="m,l,2292e" filled="f" strokecolor="#4f81bc" strokeweight="1.06pt">
                  <v:path arrowok="t" o:connecttype="custom" o:connectlocs="0,0;0,2292" o:connectangles="0,0"/>
                </v:shape>
                <w10:wrap anchorx="margin"/>
              </v:group>
            </w:pict>
          </mc:Fallback>
        </mc:AlternateContent>
      </w:r>
    </w:p>
    <w:p w14:paraId="4969EDA0" w14:textId="75E0DBDB"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FCDF667" w14:textId="77777777" w:rsidR="00CC51EF" w:rsidRPr="00F04B69" w:rsidRDefault="00CC51EF" w:rsidP="00CC51EF">
      <w:pPr>
        <w:widowControl w:val="0"/>
        <w:autoSpaceDE w:val="0"/>
        <w:autoSpaceDN w:val="0"/>
        <w:adjustRightInd w:val="0"/>
        <w:spacing w:after="0" w:line="287" w:lineRule="exact"/>
        <w:ind w:right="214"/>
        <w:jc w:val="both"/>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1B72C11C" w14:textId="77777777" w:rsidR="00CC51EF" w:rsidRPr="00F04B69" w:rsidRDefault="00CC51EF" w:rsidP="00CC51EF">
      <w:pPr>
        <w:widowControl w:val="0"/>
        <w:tabs>
          <w:tab w:val="left" w:pos="3160"/>
        </w:tabs>
        <w:autoSpaceDE w:val="0"/>
        <w:autoSpaceDN w:val="0"/>
        <w:adjustRightInd w:val="0"/>
        <w:spacing w:before="48" w:after="0"/>
        <w:ind w:right="202"/>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out</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 xml:space="preserve">mes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a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 xml:space="preserve">a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sidRPr="00F04B69">
        <w:rPr>
          <w:rFonts w:ascii="Times New Roman" w:eastAsia="Times New Roman" w:hAnsi="Times New Roman" w:cs="Times New Roman"/>
          <w:color w:val="221F1F"/>
          <w:sz w:val="28"/>
          <w:szCs w:val="28"/>
        </w:rPr>
        <w:t xml:space="preserve">cal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rea</w:t>
      </w:r>
      <w:r w:rsidRPr="00F04B69">
        <w:rPr>
          <w:rFonts w:ascii="Times New Roman" w:eastAsia="Times New Roman" w:hAnsi="Times New Roman" w:cs="Times New Roman"/>
          <w:color w:val="221F1F"/>
          <w:spacing w:val="1"/>
          <w:sz w:val="28"/>
          <w:szCs w:val="28"/>
        </w:rPr>
        <w:t>son</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bl</w:t>
      </w:r>
      <w:r w:rsidRPr="00F04B69">
        <w:rPr>
          <w:rFonts w:ascii="Times New Roman" w:eastAsia="Times New Roman" w:hAnsi="Times New Roman" w:cs="Times New Roman"/>
          <w:color w:val="221F1F"/>
          <w:sz w:val="28"/>
          <w:szCs w:val="28"/>
        </w:rPr>
        <w:t xml:space="preserve">y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1C67140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9784DF9"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CC51EF" w:rsidRPr="00F04B69" w14:paraId="57154E70" w14:textId="77777777" w:rsidTr="001D4070">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75425D8"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23CA7E2"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C016FD3"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5E2BF2FA"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1AC14B17" w14:textId="77777777" w:rsidTr="001D4070">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76F14EC"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2B8293B4"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B691E6E"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17713B57" w14:textId="77777777" w:rsidTr="001D4070">
        <w:trPr>
          <w:trHeight w:hRule="exact" w:val="646"/>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46A5EC4"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7FC23B86"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97277F8" w14:textId="77777777" w:rsidR="00CC51EF" w:rsidRPr="00F52118" w:rsidRDefault="00CC51EF" w:rsidP="001D4070">
            <w:pPr>
              <w:spacing w:line="240" w:lineRule="auto"/>
              <w:rPr>
                <w:rFonts w:ascii="Times New Roman" w:hAnsi="Times New Roman" w:cs="Times New Roman"/>
                <w:sz w:val="28"/>
                <w:szCs w:val="28"/>
                <w:lang w:bidi="ar-IQ"/>
              </w:rPr>
            </w:pPr>
            <w:r w:rsidRPr="00FB7A55">
              <w:rPr>
                <w:rFonts w:ascii="Times New Roman" w:hAnsi="Times New Roman" w:cs="Times New Roman"/>
                <w:sz w:val="28"/>
                <w:szCs w:val="28"/>
                <w:lang w:bidi="ar-IQ"/>
              </w:rPr>
              <w:t>Internet Technology</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 COE</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40</w:t>
            </w:r>
            <w:r>
              <w:rPr>
                <w:rFonts w:ascii="Times New Roman" w:hAnsi="Times New Roman" w:cs="Times New Roman"/>
                <w:sz w:val="28"/>
                <w:szCs w:val="28"/>
                <w:lang w:bidi="ar-IQ"/>
              </w:rPr>
              <w:t>1</w:t>
            </w:r>
          </w:p>
        </w:tc>
      </w:tr>
      <w:tr w:rsidR="00CC51EF" w:rsidRPr="00F04B69" w14:paraId="535556FA" w14:textId="77777777" w:rsidTr="001D4070">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DFE2EB4"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B528EC6"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93C249C"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426F2D58" w14:textId="77777777" w:rsidTr="001D4070">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0BF69AA7"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E97A661"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D68312"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4649B45D" w14:textId="77777777" w:rsidTr="001D4070">
        <w:trPr>
          <w:trHeight w:hRule="exact" w:val="8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E2B60B6"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2129F47F"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955F76"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3A7C1BF7"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63806E44" w14:textId="77777777" w:rsidTr="001D4070">
        <w:trPr>
          <w:trHeight w:hRule="exact" w:val="66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4992144"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519DDA23"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C63F8A"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039AA364" w14:textId="77777777" w:rsidTr="001D4070">
        <w:trPr>
          <w:trHeight w:hRule="exact" w:val="525"/>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1131E70"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65839291"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CC51EF" w:rsidRPr="00F04B69" w14:paraId="71908D2C" w14:textId="77777777" w:rsidTr="001D4070">
        <w:trPr>
          <w:trHeight w:hRule="exact" w:val="2738"/>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E7AD738" w14:textId="77777777" w:rsidR="00CC51EF" w:rsidRPr="00FB7A55" w:rsidRDefault="00CC51EF" w:rsidP="001D4070">
            <w:pPr>
              <w:spacing w:line="240" w:lineRule="auto"/>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t>As a brief description for the Goals and objectives, by the completion of the course the goals are:</w:t>
            </w:r>
          </w:p>
          <w:p w14:paraId="299F5969" w14:textId="77777777" w:rsidR="00CC51EF" w:rsidRPr="00FB7A55" w:rsidRDefault="00CC51EF" w:rsidP="009A7ED0">
            <w:pPr>
              <w:pStyle w:val="ListParagraph"/>
              <w:numPr>
                <w:ilvl w:val="0"/>
                <w:numId w:val="57"/>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Develop the ability to apply knowledge of Internet Service Providers Types and Switching Types and the Important Internet Protocols and the type of the broadband connection to the end user.</w:t>
            </w:r>
          </w:p>
          <w:p w14:paraId="6135D15B" w14:textId="77777777" w:rsidR="00CC51EF" w:rsidRPr="00FB7A55" w:rsidRDefault="00CC51EF" w:rsidP="009A7ED0">
            <w:pPr>
              <w:pStyle w:val="ListParagraph"/>
              <w:numPr>
                <w:ilvl w:val="0"/>
                <w:numId w:val="57"/>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Develop skills to communicate effectively through seminars and homework.</w:t>
            </w:r>
          </w:p>
          <w:p w14:paraId="68AD8372" w14:textId="77777777" w:rsidR="00CC51EF" w:rsidRPr="00FB7A55" w:rsidRDefault="00CC51EF" w:rsidP="009A7ED0">
            <w:pPr>
              <w:pStyle w:val="ListParagraph"/>
              <w:numPr>
                <w:ilvl w:val="0"/>
                <w:numId w:val="57"/>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Prepare students to be active at the practical life after graduate.</w:t>
            </w:r>
          </w:p>
          <w:p w14:paraId="6398A220"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p>
        </w:tc>
      </w:tr>
    </w:tbl>
    <w:p w14:paraId="7E25308A" w14:textId="77777777" w:rsidR="00815213" w:rsidRDefault="00815213"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184D23C" w14:textId="4E133B57" w:rsidR="00CC51EF" w:rsidRPr="00F04B69"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09952" behindDoc="1" locked="0" layoutInCell="0" allowOverlap="1" wp14:anchorId="2A38F340" wp14:editId="3FC133C0">
                <wp:simplePos x="0" y="0"/>
                <wp:positionH relativeFrom="margin">
                  <wp:posOffset>0</wp:posOffset>
                </wp:positionH>
                <wp:positionV relativeFrom="paragraph">
                  <wp:posOffset>44450</wp:posOffset>
                </wp:positionV>
                <wp:extent cx="6276975" cy="440690"/>
                <wp:effectExtent l="0" t="0" r="9525" b="16510"/>
                <wp:wrapNone/>
                <wp:docPr id="65"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975" cy="440690"/>
                          <a:chOff x="1127" y="-221"/>
                          <a:chExt cx="9762" cy="694"/>
                        </a:xfrm>
                      </wpg:grpSpPr>
                      <wps:wsp>
                        <wps:cNvPr id="66"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84CF23" id="Group 107" o:spid="_x0000_s1026" style="position:absolute;margin-left:0;margin-top:3.5pt;width:494.25pt;height:34.7pt;z-index:-251606528;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K2F8AA&#10;AADbAAAADwAAAGRycy9kb3ducmV2LnhtbESP3arCMBCE7wXfIazgnaYqVqlGEUFQzpU/D7A2a1va&#10;bEoTbX17c0DwcpiZb5j1tjOVeFHjCssKJuMIBHFqdcGZgtv1MFqCcB5ZY2WZFLzJwXbT760x0bbl&#10;M70uPhMBwi5BBbn3dSKlS3My6Ma2Jg7ewzYGfZBNJnWDbYCbSk6jKJYGCw4LOda0zyktL0+jYLa4&#10;36LFvPgr29i9XY3lvTqVSg0H3W4FwlPnf+Fv+6gVxDH8fwk/QG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cK2F8AAAADbAAAADwAAAAAAAAAAAAAAAACYAgAAZHJzL2Rvd25y&#10;ZXYueG1sUEsFBgAAAAAEAAQA9QAAAIU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4TjMEA&#10;AADbAAAADwAAAGRycy9kb3ducmV2LnhtbESP3YrCMBSE7xd8h3AE79ZUxVaqUUQQlL3y5wGOzbEt&#10;bU5KE219e7MgeDnMzDfMatObWjypdaVlBZNxBII4s7rkXMH1sv9dgHAeWWNtmRS8yMFmPfhZYapt&#10;xyd6nn0uAoRdigoK75tUSpcVZNCNbUMcvLttDfog21zqFrsAN7WcRlEsDZYcFgpsaFdQVp0fRsEs&#10;uV2jZF7+VV3sXq7B6lYfK6VGw367BOGp99/wp33QCuIE/r+EH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6OE4zBAAAA2wAAAA8AAAAAAAAAAAAAAAAAmAIAAGRycy9kb3du&#10;cmV2LnhtbFBLBQYAAAAABAAEAPUAAACGAw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CWhMAA&#10;AADbAAAADwAAAGRycy9kb3ducmV2LnhtbERPTYvCMBC9C/6HMIIXWVM9FO0aRQouIghaK+xxaGbb&#10;YjMpTVbrvzcHwePjfa82vWnEnTpXW1Ywm0YgiAuray4V5Jfd1wKE88gaG8uk4EkONuvhYIWJtg8+&#10;0z3zpQgh7BJUUHnfJlK6oiKDbmpb4sD92c6gD7Arpe7wEcJNI+dRFEuDNYeGCltKKypu2b9RcDyk&#10;k3IZxb9tfs3s7GTMLU9/lBqP+u03CE+9/4jf7r1WEIex4Uv4A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rCWhMAAAADbAAAADwAAAAAAAAAAAAAAAACYAgAAZHJzL2Rvd25y&#10;ZXYueG1sUEsFBgAAAAAEAAQA9QAAAIUDA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dP9cMA&#10;AADbAAAADwAAAGRycy9kb3ducmV2LnhtbESPwWrDMBBE74X8g9hAL6WW24OxHSuhJBR6aA9xAu5x&#10;kTa2qbUylpq4f18FAjkOM/OGqTazHcSZJt87VvCSpCCItTM9twqOh/fnHIQPyAYHx6Tgjzxs1ouH&#10;CkvjLryncx1aESHsS1TQhTCWUnrdkUWfuJE4eic3WQxRTq00E14i3A7yNU0zabHnuNDhSNuO9E/9&#10;axU0DT45+t7R5/BlsrzQvuBeK/W4nN9WIALN4R6+tT+MgiKD65f4A+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QdP9cMAAADbAAAADwAAAAAAAAAAAAAAAACYAgAAZHJzL2Rv&#10;d25yZXYueG1sUEsFBgAAAAAEAAQA9QAAAIgDA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O7BMMA&#10;AADbAAAADwAAAGRycy9kb3ducmV2LnhtbESPQU8CMRSE7yb+h+aZcJOuHlAWChETCFcRDt6e20d3&#10;Yfu6tIWu/HprYsJxMjPfZKbz3rbiQj40jhU8DQsQxJXTDRsF28/l4yuIEJE1to5JwQ8FmM/u76ZY&#10;apf4gy6baESGcChRQR1jV0oZqposhqHriLO3d95izNIbqT2mDLetfC6KkbTYcF6osaP3mqrj5mwV&#10;8OG63x4WX75Z7lbmO5lTSteRUoOH/m0CIlIfb+H/9lorGL/A35f8A+T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SO7BMMAAADbAAAADwAAAAAAAAAAAAAAAACYAgAAZHJzL2Rv&#10;d25yZXYueG1sUEsFBgAAAAAEAAQA9QAAAIgDA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R+HL8A&#10;AADbAAAADwAAAGRycy9kb3ducmV2LnhtbERPTYvCMBC9L/gfwgh7WTTVg9hqWkQRPLiHVaEeh2Rs&#10;i82kNFG7/94cFvb4eN/rYrCteFLvG8cKZtMEBLF2puFKweW8nyxB+IBssHVMCn7JQ5GPPtaYGffi&#10;H3qeQiViCPsMFdQhdJmUXtdk0U9dRxy5m+sthgj7SpoeXzHctnKeJAtpseHYUGNH25r0/fSwCsoS&#10;vxxdd3Rsv81imWqfcqOV+hwPmxWIQEP4F/+5D0ZBGsfGL/EHyPw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P1H4cvwAAANsAAAAPAAAAAAAAAAAAAAAAAJgCAABkcnMvZG93bnJl&#10;di54bWxQSwUGAAAAAAQABAD1AAAAhAMAAAAA&#10;" path="m,l,655e" filled="f" strokecolor="#4f81bc" strokeweight="1.06pt">
                  <v:path arrowok="t" o:connecttype="custom" o:connectlocs="0,0;0,655" o:connectangles="0,0"/>
                </v:shape>
                <w10:wrap anchorx="margin"/>
              </v:group>
            </w:pict>
          </mc:Fallback>
        </mc:AlternateContent>
      </w:r>
    </w:p>
    <w:p w14:paraId="6F822E5F" w14:textId="576B651F"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039E5E6" w14:textId="28BC267C"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78359E44"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150A43C6" w14:textId="77777777" w:rsidTr="001D4070">
        <w:trPr>
          <w:trHeight w:val="265"/>
        </w:trPr>
        <w:tc>
          <w:tcPr>
            <w:tcW w:w="5000" w:type="pct"/>
            <w:shd w:val="clear" w:color="auto" w:fill="A7BFDE"/>
            <w:vAlign w:val="center"/>
          </w:tcPr>
          <w:p w14:paraId="3C057E54" w14:textId="77777777" w:rsidR="00CC51EF" w:rsidRPr="00F04B69" w:rsidRDefault="00CC51EF" w:rsidP="009A7ED0">
            <w:pPr>
              <w:numPr>
                <w:ilvl w:val="0"/>
                <w:numId w:val="41"/>
              </w:numPr>
              <w:spacing w:after="0"/>
              <w:contextualSpacing/>
              <w:rPr>
                <w:rFonts w:ascii="Times New Roman" w:eastAsia="Calibri" w:hAnsi="Times New Roman" w:cs="Times New Roman"/>
                <w:sz w:val="28"/>
                <w:szCs w:val="28"/>
              </w:rPr>
            </w:pPr>
            <w:r w:rsidRPr="00F04B69">
              <w:rPr>
                <w:rFonts w:ascii="Times New Roman" w:eastAsia="Calibri" w:hAnsi="Times New Roman" w:cs="Times New Roman"/>
                <w:color w:val="221F1F"/>
                <w:sz w:val="28"/>
                <w:szCs w:val="28"/>
              </w:rPr>
              <w:t>C</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n</w:t>
            </w:r>
            <w:r w:rsidRPr="00F04B69">
              <w:rPr>
                <w:rFonts w:ascii="Times New Roman" w:eastAsia="Calibri" w:hAnsi="Times New Roman" w:cs="Times New Roman"/>
                <w:color w:val="221F1F"/>
                <w:spacing w:val="1"/>
                <w:sz w:val="28"/>
                <w:szCs w:val="28"/>
              </w:rPr>
              <w:t>i</w:t>
            </w:r>
            <w:r w:rsidRPr="00F04B69">
              <w:rPr>
                <w:rFonts w:ascii="Times New Roman" w:eastAsia="Calibri" w:hAnsi="Times New Roman" w:cs="Times New Roman"/>
                <w:color w:val="221F1F"/>
                <w:spacing w:val="-1"/>
                <w:sz w:val="28"/>
                <w:szCs w:val="28"/>
              </w:rPr>
              <w:t>ti</w:t>
            </w:r>
            <w:r w:rsidRPr="00F04B69">
              <w:rPr>
                <w:rFonts w:ascii="Times New Roman" w:eastAsia="Calibri" w:hAnsi="Times New Roman" w:cs="Times New Roman"/>
                <w:color w:val="221F1F"/>
                <w:spacing w:val="1"/>
                <w:sz w:val="28"/>
                <w:szCs w:val="28"/>
              </w:rPr>
              <w:t>v</w:t>
            </w:r>
            <w:r w:rsidRPr="00F04B69">
              <w:rPr>
                <w:rFonts w:ascii="Times New Roman" w:eastAsia="Calibri" w:hAnsi="Times New Roman" w:cs="Times New Roman"/>
                <w:color w:val="221F1F"/>
                <w:sz w:val="28"/>
                <w:szCs w:val="28"/>
              </w:rPr>
              <w:t xml:space="preserve">e </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2"/>
                <w:sz w:val="28"/>
                <w:szCs w:val="28"/>
              </w:rPr>
              <w:t>a</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z w:val="28"/>
                <w:szCs w:val="28"/>
              </w:rPr>
              <w:t>s</w:t>
            </w:r>
            <w:r w:rsidRPr="00F04B69">
              <w:rPr>
                <w:rFonts w:ascii="Times New Roman" w:eastAsia="Calibri" w:hAnsi="Times New Roman" w:cs="Times New Roman"/>
                <w:color w:val="221F1F"/>
                <w:spacing w:val="2"/>
                <w:sz w:val="28"/>
                <w:szCs w:val="28"/>
              </w:rPr>
              <w:t>:</w:t>
            </w:r>
          </w:p>
          <w:p w14:paraId="39CC3E73"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A1. Write RTL for hardware jobs.</w:t>
            </w:r>
          </w:p>
          <w:p w14:paraId="6B8484C3"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2. Define and explain the principles of </w:t>
            </w:r>
            <w:r>
              <w:rPr>
                <w:rFonts w:ascii="Times New Roman" w:eastAsia="Times New Roman" w:hAnsi="Times New Roman" w:cs="Times New Roman"/>
                <w:sz w:val="28"/>
                <w:szCs w:val="28"/>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rPr>
              <w:t xml:space="preserve"> and the interf</w:t>
            </w:r>
            <w:r>
              <w:rPr>
                <w:rFonts w:ascii="Times New Roman" w:eastAsia="Times New Roman" w:hAnsi="Times New Roman" w:cs="Times New Roman"/>
                <w:sz w:val="28"/>
                <w:szCs w:val="28"/>
              </w:rPr>
              <w:t xml:space="preserve">acing </w:t>
            </w:r>
            <w:r w:rsidRPr="00F04B69">
              <w:rPr>
                <w:rFonts w:ascii="Times New Roman" w:eastAsia="Times New Roman" w:hAnsi="Times New Roman" w:cs="Times New Roman"/>
                <w:sz w:val="28"/>
                <w:szCs w:val="28"/>
              </w:rPr>
              <w:t>between its hardware and software components</w:t>
            </w:r>
          </w:p>
          <w:p w14:paraId="55E61583"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3. Understand the data path inside </w:t>
            </w:r>
            <w:r>
              <w:rPr>
                <w:rFonts w:ascii="Times New Roman" w:eastAsia="Times New Roman" w:hAnsi="Times New Roman" w:cs="Times New Roman"/>
                <w:sz w:val="28"/>
                <w:szCs w:val="28"/>
              </w:rPr>
              <w:t>Internet.</w:t>
            </w:r>
          </w:p>
          <w:p w14:paraId="76D43959"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4. Understand the </w:t>
            </w:r>
            <w:r>
              <w:rPr>
                <w:rFonts w:ascii="Times New Roman" w:eastAsia="Times New Roman" w:hAnsi="Times New Roman" w:cs="Times New Roman"/>
                <w:sz w:val="28"/>
                <w:szCs w:val="28"/>
              </w:rPr>
              <w:t>Internet Technology</w:t>
            </w:r>
            <w:r w:rsidRPr="00F04B69">
              <w:rPr>
                <w:rFonts w:ascii="Times New Roman" w:eastAsia="Times New Roman" w:hAnsi="Times New Roman" w:cs="Times New Roman"/>
                <w:sz w:val="28"/>
                <w:szCs w:val="28"/>
              </w:rPr>
              <w:t xml:space="preserve"> organization</w:t>
            </w:r>
          </w:p>
          <w:p w14:paraId="46A907B7"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5. Know the organization and architecture of the </w:t>
            </w:r>
            <w:r>
              <w:rPr>
                <w:rFonts w:ascii="Times New Roman" w:eastAsia="Times New Roman" w:hAnsi="Times New Roman" w:cs="Times New Roman"/>
                <w:sz w:val="28"/>
                <w:szCs w:val="28"/>
              </w:rPr>
              <w:t>Internet</w:t>
            </w:r>
            <w:r w:rsidRPr="00F04B69">
              <w:rPr>
                <w:rFonts w:ascii="Times New Roman" w:eastAsia="Times New Roman" w:hAnsi="Times New Roman" w:cs="Times New Roman"/>
                <w:sz w:val="28"/>
                <w:szCs w:val="28"/>
              </w:rPr>
              <w:t xml:space="preserve"> with an emphasis on the user's      view of the computer</w:t>
            </w:r>
            <w:r>
              <w:rPr>
                <w:rFonts w:ascii="Times New Roman" w:eastAsia="Times New Roman" w:hAnsi="Times New Roman" w:cs="Times New Roman"/>
                <w:sz w:val="28"/>
                <w:szCs w:val="28"/>
              </w:rPr>
              <w:t xml:space="preserve"> Network</w:t>
            </w:r>
            <w:r w:rsidRPr="00F04B69">
              <w:rPr>
                <w:rFonts w:ascii="Times New Roman" w:eastAsia="Times New Roman" w:hAnsi="Times New Roman" w:cs="Times New Roman"/>
                <w:sz w:val="28"/>
                <w:szCs w:val="28"/>
              </w:rPr>
              <w:t>.</w:t>
            </w:r>
          </w:p>
          <w:p w14:paraId="5D99BF09"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6. Understand of </w:t>
            </w:r>
            <w:r>
              <w:rPr>
                <w:rFonts w:ascii="Times New Roman" w:eastAsia="Times New Roman" w:hAnsi="Times New Roman" w:cs="Times New Roman"/>
                <w:sz w:val="28"/>
                <w:szCs w:val="28"/>
              </w:rPr>
              <w:t>layers of protocol and network</w:t>
            </w:r>
            <w:r w:rsidRPr="00F04B69">
              <w:rPr>
                <w:rFonts w:ascii="Times New Roman" w:eastAsia="Times New Roman" w:hAnsi="Times New Roman" w:cs="Times New Roman"/>
                <w:sz w:val="28"/>
                <w:szCs w:val="28"/>
              </w:rPr>
              <w:t>.</w:t>
            </w:r>
          </w:p>
          <w:p w14:paraId="6E42A804"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7. Understand of architectural blocks involved in </w:t>
            </w:r>
            <w:r>
              <w:rPr>
                <w:rFonts w:ascii="Times New Roman" w:eastAsia="Times New Roman" w:hAnsi="Times New Roman" w:cs="Times New Roman"/>
                <w:sz w:val="28"/>
                <w:szCs w:val="28"/>
              </w:rPr>
              <w:t>Internet Technology.</w:t>
            </w:r>
          </w:p>
          <w:p w14:paraId="0E3482F0"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8. Understand </w:t>
            </w:r>
            <w:r>
              <w:rPr>
                <w:rFonts w:ascii="Times New Roman" w:eastAsia="Times New Roman" w:hAnsi="Times New Roman" w:cs="Times New Roman"/>
                <w:sz w:val="28"/>
                <w:szCs w:val="28"/>
              </w:rPr>
              <w:t>problems of speed and congestion in Internet networks.</w:t>
            </w:r>
          </w:p>
          <w:p w14:paraId="0F8FF0CE"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9. Analyze </w:t>
            </w:r>
            <w:r>
              <w:rPr>
                <w:rFonts w:ascii="Times New Roman" w:eastAsia="Times New Roman" w:hAnsi="Times New Roman" w:cs="Times New Roman"/>
                <w:sz w:val="28"/>
                <w:szCs w:val="28"/>
              </w:rPr>
              <w:t xml:space="preserve">Internet and cloud structures. </w:t>
            </w:r>
          </w:p>
          <w:p w14:paraId="2015CA7B"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10. Understand Internet </w:t>
            </w:r>
            <w:r w:rsidRPr="00F04B69">
              <w:rPr>
                <w:rFonts w:ascii="Times New Roman" w:eastAsia="Times New Roman" w:hAnsi="Times New Roman" w:cs="Times New Roman"/>
                <w:sz w:val="28"/>
                <w:szCs w:val="28"/>
              </w:rPr>
              <w:t>architectures.</w:t>
            </w:r>
          </w:p>
          <w:p w14:paraId="7F059AA2"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p>
        </w:tc>
      </w:tr>
      <w:tr w:rsidR="00CC51EF" w:rsidRPr="00F04B69" w14:paraId="467F8116" w14:textId="77777777" w:rsidTr="001D4070">
        <w:trPr>
          <w:trHeight w:val="265"/>
        </w:trPr>
        <w:tc>
          <w:tcPr>
            <w:tcW w:w="5000" w:type="pct"/>
            <w:shd w:val="clear" w:color="auto" w:fill="A7BFDE"/>
            <w:vAlign w:val="center"/>
          </w:tcPr>
          <w:p w14:paraId="45D6AD6A"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57C794F9" w14:textId="77777777" w:rsidR="00CC51EF" w:rsidRPr="00F04B69" w:rsidRDefault="00CC51EF" w:rsidP="001D4070">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1EAAE9A7"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1DD2734D"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2D9E1D53"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25D7D684"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644D45DD"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037E2D2B"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1A978418"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41B34C68"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16871AC2"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Lectures.</w:t>
            </w:r>
          </w:p>
          <w:p w14:paraId="581A4A4F"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03A19DA2"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6A28F6AA"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408BB50B"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4AAD464E"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746EF9F8"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6078A4EA"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0F5B8EBC"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lastRenderedPageBreak/>
              <w:t>9. Reports, Presentations, and Posters.</w:t>
            </w:r>
          </w:p>
        </w:tc>
      </w:tr>
      <w:tr w:rsidR="00CC51EF" w:rsidRPr="00F04B69" w14:paraId="2F11BFE8" w14:textId="77777777" w:rsidTr="001D4070">
        <w:trPr>
          <w:trHeight w:val="265"/>
        </w:trPr>
        <w:tc>
          <w:tcPr>
            <w:tcW w:w="5000" w:type="pct"/>
            <w:shd w:val="clear" w:color="auto" w:fill="A7BFDE"/>
            <w:vAlign w:val="center"/>
          </w:tcPr>
          <w:p w14:paraId="24880B13"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121DA8D4"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16E28716"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0B652811"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42BEDC2F"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129FB4FA" w14:textId="77777777" w:rsidTr="001D4070">
        <w:trPr>
          <w:trHeight w:val="265"/>
        </w:trPr>
        <w:tc>
          <w:tcPr>
            <w:tcW w:w="5000" w:type="pct"/>
            <w:shd w:val="clear" w:color="auto" w:fill="A7BFDE"/>
            <w:vAlign w:val="center"/>
          </w:tcPr>
          <w:p w14:paraId="56FBF009"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1A34716C"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1. Exams and Quizzes: There will be at least seven closed books and notes exams and quizzes during the academic year.</w:t>
            </w:r>
          </w:p>
          <w:p w14:paraId="68F00224"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5A8F0AF9"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3CA4E1E0"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1C7A2C0A"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15F8310F"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D7ED37B"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3583F704"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22A82C7F"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28BFC806"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60695762"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444A3633"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E0E1612"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D719EAF"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7AE17A02"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712A825"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00E30AE6"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125BBE0"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FA53B32"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lastRenderedPageBreak/>
              <w:t xml:space="preserve">D3. </w:t>
            </w:r>
            <w:r w:rsidRPr="0049102B">
              <w:rPr>
                <w:rFonts w:ascii="Times New Roman" w:hAnsi="Times New Roman" w:cs="Times New Roman"/>
                <w:sz w:val="28"/>
                <w:szCs w:val="28"/>
              </w:rPr>
              <w:t>Ability to learn and remember key facts</w:t>
            </w:r>
          </w:p>
          <w:p w14:paraId="40DCC2B2" w14:textId="77777777" w:rsidR="00500B30" w:rsidRPr="0031693C" w:rsidRDefault="00500B30" w:rsidP="00500B3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39371EA7" w14:textId="09FB1862"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13EE992A" w14:textId="77777777" w:rsidR="00CC51EF" w:rsidRPr="00F04B69" w:rsidRDefault="00CC51EF" w:rsidP="00CC51EF">
      <w:pPr>
        <w:rPr>
          <w:rFonts w:ascii="Times New Roman" w:eastAsia="Times New Roman" w:hAnsi="Times New Roman" w:cs="Times New Roman"/>
          <w:vanish/>
          <w:sz w:val="28"/>
          <w:szCs w:val="28"/>
        </w:rPr>
      </w:pPr>
    </w:p>
    <w:p w14:paraId="43769887" w14:textId="77777777" w:rsidR="00CC51EF" w:rsidRPr="00F04B69" w:rsidRDefault="00CC51EF" w:rsidP="00CC51EF">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750"/>
        <w:gridCol w:w="1344"/>
        <w:gridCol w:w="1241"/>
        <w:gridCol w:w="3123"/>
        <w:gridCol w:w="1867"/>
        <w:gridCol w:w="1848"/>
      </w:tblGrid>
      <w:tr w:rsidR="00CC51EF" w:rsidRPr="00F04B69" w14:paraId="1FD9C0B9"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7C65CB1" w14:textId="77777777" w:rsidR="00CC51EF" w:rsidRPr="00F04B69" w:rsidRDefault="00CC51EF" w:rsidP="001D4070">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44" w:type="dxa"/>
            <w:hideMark/>
          </w:tcPr>
          <w:p w14:paraId="4FDED07C"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41" w:type="dxa"/>
            <w:hideMark/>
          </w:tcPr>
          <w:p w14:paraId="31F10B40"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23" w:type="dxa"/>
            <w:hideMark/>
          </w:tcPr>
          <w:p w14:paraId="074966CD"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67" w:type="dxa"/>
            <w:hideMark/>
          </w:tcPr>
          <w:p w14:paraId="25F98411"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8" w:type="dxa"/>
            <w:hideMark/>
          </w:tcPr>
          <w:p w14:paraId="704C3F7D"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382C8AE8"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CC51EF" w:rsidRPr="00F04B69" w14:paraId="315F313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FC335E5"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w:t>
            </w:r>
          </w:p>
        </w:tc>
        <w:tc>
          <w:tcPr>
            <w:tcW w:w="1344" w:type="dxa"/>
            <w:hideMark/>
          </w:tcPr>
          <w:p w14:paraId="7EF79756"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B75B5E6"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DD03BE7" w14:textId="77777777" w:rsidR="00CC51EF" w:rsidRPr="00D24087"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896F6CA" w14:textId="77777777" w:rsidR="00CC51EF" w:rsidRPr="007F3EDA"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Item 1 of section 10</w:t>
            </w:r>
          </w:p>
        </w:tc>
        <w:tc>
          <w:tcPr>
            <w:tcW w:w="3123" w:type="dxa"/>
            <w:vAlign w:val="center"/>
          </w:tcPr>
          <w:p w14:paraId="0286968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ntroduction</w:t>
            </w:r>
          </w:p>
        </w:tc>
        <w:tc>
          <w:tcPr>
            <w:tcW w:w="1867" w:type="dxa"/>
          </w:tcPr>
          <w:p w14:paraId="004A59AC"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F5EC2A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1B7CCE58"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BF115A1"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w:t>
            </w:r>
          </w:p>
        </w:tc>
        <w:tc>
          <w:tcPr>
            <w:tcW w:w="1344" w:type="dxa"/>
          </w:tcPr>
          <w:p w14:paraId="5AD78FDD"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AB6EAFA"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6613C8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0B5CF53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083832E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SP (Internet Service Provider)</w:t>
            </w:r>
          </w:p>
        </w:tc>
        <w:tc>
          <w:tcPr>
            <w:tcW w:w="1867" w:type="dxa"/>
          </w:tcPr>
          <w:p w14:paraId="6F0554F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A9905B5"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1CD70A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E04B46D"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3</w:t>
            </w:r>
          </w:p>
        </w:tc>
        <w:tc>
          <w:tcPr>
            <w:tcW w:w="1344" w:type="dxa"/>
          </w:tcPr>
          <w:p w14:paraId="358A84C0"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E139AB6"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122ED3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3F4350B"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2AA3D8D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SP (Internet Service Provider)</w:t>
            </w:r>
          </w:p>
        </w:tc>
        <w:tc>
          <w:tcPr>
            <w:tcW w:w="1867" w:type="dxa"/>
          </w:tcPr>
          <w:p w14:paraId="6AC17A0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B734FE9"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699CB73C"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31680D7D"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4</w:t>
            </w:r>
          </w:p>
        </w:tc>
        <w:tc>
          <w:tcPr>
            <w:tcW w:w="1344" w:type="dxa"/>
          </w:tcPr>
          <w:p w14:paraId="7FDA452E"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39CEE91"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679306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243BA4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0B4D6F10"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 xml:space="preserve">Web Hosting </w:t>
            </w:r>
          </w:p>
        </w:tc>
        <w:tc>
          <w:tcPr>
            <w:tcW w:w="1867" w:type="dxa"/>
          </w:tcPr>
          <w:p w14:paraId="34AA80AB"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C17016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11B236A5"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C2E6033"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5</w:t>
            </w:r>
          </w:p>
        </w:tc>
        <w:tc>
          <w:tcPr>
            <w:tcW w:w="1344" w:type="dxa"/>
          </w:tcPr>
          <w:p w14:paraId="5A2D517A"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79BA411"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8F1E57C"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02FDA09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amp;2  of section 10</w:t>
            </w:r>
          </w:p>
        </w:tc>
        <w:tc>
          <w:tcPr>
            <w:tcW w:w="3123" w:type="dxa"/>
            <w:vAlign w:val="center"/>
          </w:tcPr>
          <w:p w14:paraId="570577F9"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Content Delivery Networks</w:t>
            </w:r>
          </w:p>
        </w:tc>
        <w:tc>
          <w:tcPr>
            <w:tcW w:w="1867" w:type="dxa"/>
          </w:tcPr>
          <w:p w14:paraId="07D8662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3D29BD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5CF9F6BC"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7CE704BF"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6</w:t>
            </w:r>
          </w:p>
        </w:tc>
        <w:tc>
          <w:tcPr>
            <w:tcW w:w="1344" w:type="dxa"/>
          </w:tcPr>
          <w:p w14:paraId="45AE050E"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004B2B1"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0F480A85"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9C8381A"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amp; 2 of section 10</w:t>
            </w:r>
          </w:p>
        </w:tc>
        <w:tc>
          <w:tcPr>
            <w:tcW w:w="3123" w:type="dxa"/>
            <w:vAlign w:val="center"/>
          </w:tcPr>
          <w:p w14:paraId="711D2897"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 xml:space="preserve">Content Delivery Networks </w:t>
            </w:r>
          </w:p>
        </w:tc>
        <w:tc>
          <w:tcPr>
            <w:tcW w:w="1867" w:type="dxa"/>
          </w:tcPr>
          <w:p w14:paraId="06AB1F5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DDD470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76464DCA"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C7B706C"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7</w:t>
            </w:r>
          </w:p>
        </w:tc>
        <w:tc>
          <w:tcPr>
            <w:tcW w:w="1344" w:type="dxa"/>
          </w:tcPr>
          <w:p w14:paraId="2694CF2E"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5DCD993"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493A94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5FD1F091"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amp;2 of section 10</w:t>
            </w:r>
          </w:p>
        </w:tc>
        <w:tc>
          <w:tcPr>
            <w:tcW w:w="3123" w:type="dxa"/>
            <w:vAlign w:val="center"/>
          </w:tcPr>
          <w:p w14:paraId="1406DA8C"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Circuit Switching</w:t>
            </w:r>
          </w:p>
        </w:tc>
        <w:tc>
          <w:tcPr>
            <w:tcW w:w="1867" w:type="dxa"/>
          </w:tcPr>
          <w:p w14:paraId="65FAE79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593E85E"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AD03AC2"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022330F4"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8</w:t>
            </w:r>
          </w:p>
        </w:tc>
        <w:tc>
          <w:tcPr>
            <w:tcW w:w="1344" w:type="dxa"/>
          </w:tcPr>
          <w:p w14:paraId="1B19A9C7"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293066B"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1D6A208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0B6E6C81"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264550B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Circuit Switching</w:t>
            </w:r>
          </w:p>
        </w:tc>
        <w:tc>
          <w:tcPr>
            <w:tcW w:w="1867" w:type="dxa"/>
          </w:tcPr>
          <w:p w14:paraId="4C35D9F0"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8F6B02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18E8626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616AEA9C"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9</w:t>
            </w:r>
          </w:p>
        </w:tc>
        <w:tc>
          <w:tcPr>
            <w:tcW w:w="1344" w:type="dxa"/>
          </w:tcPr>
          <w:p w14:paraId="5DB73D1C"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9B03E3A"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95015DA"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706343C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2B2C259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57AB459B"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09A4225"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6987090"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614D966"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0</w:t>
            </w:r>
          </w:p>
        </w:tc>
        <w:tc>
          <w:tcPr>
            <w:tcW w:w="1344" w:type="dxa"/>
          </w:tcPr>
          <w:p w14:paraId="08E4E3D1"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0048086"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7C365FA"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7E2C04BA"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9BE5CC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16F9952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7FDC0428"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2F22701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1230BDF"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1</w:t>
            </w:r>
          </w:p>
        </w:tc>
        <w:tc>
          <w:tcPr>
            <w:tcW w:w="1344" w:type="dxa"/>
          </w:tcPr>
          <w:p w14:paraId="088B2F66"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EA6172C"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4D3D8E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E34578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690DBDF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4F3C848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5FB49E1C"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1B50DB27"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731F220"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2</w:t>
            </w:r>
          </w:p>
        </w:tc>
        <w:tc>
          <w:tcPr>
            <w:tcW w:w="1344" w:type="dxa"/>
          </w:tcPr>
          <w:p w14:paraId="32228713"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1A4A862"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4DCB88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32A0EA4A"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6248F66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24214E8B"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2CCEF9C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471C53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7F41FD1"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3</w:t>
            </w:r>
          </w:p>
        </w:tc>
        <w:tc>
          <w:tcPr>
            <w:tcW w:w="1344" w:type="dxa"/>
          </w:tcPr>
          <w:p w14:paraId="3B7554B1"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F3ED3E2"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85346D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3DD07EDE"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029FD44F"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48A07D0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FE8E3A3"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18071F27"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0BA8E459"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4</w:t>
            </w:r>
          </w:p>
        </w:tc>
        <w:tc>
          <w:tcPr>
            <w:tcW w:w="1344" w:type="dxa"/>
          </w:tcPr>
          <w:p w14:paraId="694CD15E"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308F557"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9B8DD8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41846FC"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42680671"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2BCBEF2C"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9A347D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25A2F98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6442E92B"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5</w:t>
            </w:r>
          </w:p>
        </w:tc>
        <w:tc>
          <w:tcPr>
            <w:tcW w:w="1344" w:type="dxa"/>
          </w:tcPr>
          <w:p w14:paraId="75F7F3D4"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4520AB8"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1A7214AE"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259016E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23CB5E88"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4BF64D3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2FE021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9F20EBF"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784BB3B0"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6</w:t>
            </w:r>
          </w:p>
        </w:tc>
        <w:tc>
          <w:tcPr>
            <w:tcW w:w="1344" w:type="dxa"/>
          </w:tcPr>
          <w:p w14:paraId="0B396C9D"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508784F"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0FC4E2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0A4F3E1C"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1D0E6907"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4CDFF581"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6DA260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4568DDDF"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62C894F"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lastRenderedPageBreak/>
              <w:t>17</w:t>
            </w:r>
          </w:p>
        </w:tc>
        <w:tc>
          <w:tcPr>
            <w:tcW w:w="1344" w:type="dxa"/>
          </w:tcPr>
          <w:p w14:paraId="459C5FF5"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B1A260E"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53297B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10F31CE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59A8801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3046D8B5"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28F4763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496B986E"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63149A70"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8</w:t>
            </w:r>
          </w:p>
        </w:tc>
        <w:tc>
          <w:tcPr>
            <w:tcW w:w="1344" w:type="dxa"/>
          </w:tcPr>
          <w:p w14:paraId="2875A024"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38D5CAB"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128F2E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3AFC29AB"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6D7481B"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3BF61C7C"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BAF9171"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28317C2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FC3A1E2"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19</w:t>
            </w:r>
          </w:p>
        </w:tc>
        <w:tc>
          <w:tcPr>
            <w:tcW w:w="1344" w:type="dxa"/>
          </w:tcPr>
          <w:p w14:paraId="4F26207C"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04B91688"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BA21EF2"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258A04F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3AECD2B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ARP</w:t>
            </w:r>
          </w:p>
        </w:tc>
        <w:tc>
          <w:tcPr>
            <w:tcW w:w="1867" w:type="dxa"/>
          </w:tcPr>
          <w:p w14:paraId="2A5C9AA9"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DA6199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4FA1D25B"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0D755930"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0</w:t>
            </w:r>
          </w:p>
        </w:tc>
        <w:tc>
          <w:tcPr>
            <w:tcW w:w="1344" w:type="dxa"/>
          </w:tcPr>
          <w:p w14:paraId="69EB3890"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FE5DA01"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FE9559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2584899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689F77F7"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ARP</w:t>
            </w:r>
          </w:p>
        </w:tc>
        <w:tc>
          <w:tcPr>
            <w:tcW w:w="1867" w:type="dxa"/>
          </w:tcPr>
          <w:p w14:paraId="48CA203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D429D8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24C5FCE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E0FBB23"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1</w:t>
            </w:r>
          </w:p>
        </w:tc>
        <w:tc>
          <w:tcPr>
            <w:tcW w:w="1344" w:type="dxa"/>
          </w:tcPr>
          <w:p w14:paraId="0C8AEB89"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87A94A0"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1A49E43"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4358258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27A4F7A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FTP</w:t>
            </w:r>
          </w:p>
        </w:tc>
        <w:tc>
          <w:tcPr>
            <w:tcW w:w="1867" w:type="dxa"/>
          </w:tcPr>
          <w:p w14:paraId="7EBC7C7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FFF6B59"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585BB09D"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A837C36"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2</w:t>
            </w:r>
          </w:p>
        </w:tc>
        <w:tc>
          <w:tcPr>
            <w:tcW w:w="1344" w:type="dxa"/>
          </w:tcPr>
          <w:p w14:paraId="0141051A"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66D75FC"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0541F97"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64C9708"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534AEA11"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FTP</w:t>
            </w:r>
          </w:p>
        </w:tc>
        <w:tc>
          <w:tcPr>
            <w:tcW w:w="1867" w:type="dxa"/>
          </w:tcPr>
          <w:p w14:paraId="7C02780C"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5C4577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7F0B61D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0936F12"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3</w:t>
            </w:r>
          </w:p>
        </w:tc>
        <w:tc>
          <w:tcPr>
            <w:tcW w:w="1344" w:type="dxa"/>
          </w:tcPr>
          <w:p w14:paraId="4318DEEE"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2C2D1EB0"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9FF11B0"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29567F48"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65DA7AC"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01F66C5F"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5A827C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48D75880"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72B4CCA4"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4</w:t>
            </w:r>
          </w:p>
        </w:tc>
        <w:tc>
          <w:tcPr>
            <w:tcW w:w="1344" w:type="dxa"/>
          </w:tcPr>
          <w:p w14:paraId="1D1BAC7C"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9B4E318"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3B78E596"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280C8B7A"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044F94F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7C11E8A5"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5616EEE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293F8963" w14:textId="77777777" w:rsidTr="001D407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086AFEC5"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5</w:t>
            </w:r>
          </w:p>
        </w:tc>
        <w:tc>
          <w:tcPr>
            <w:tcW w:w="1344" w:type="dxa"/>
          </w:tcPr>
          <w:p w14:paraId="0BBC7DFF"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93A5C7A"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EFAA10B"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000EBF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1E69AC84"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570BFD7F"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208DE29"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7C7F3A56" w14:textId="77777777" w:rsidTr="001D4070">
        <w:trPr>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0586612E"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6</w:t>
            </w:r>
          </w:p>
        </w:tc>
        <w:tc>
          <w:tcPr>
            <w:tcW w:w="1344" w:type="dxa"/>
          </w:tcPr>
          <w:p w14:paraId="0F4ACD66"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3B6718F"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92F5AEF"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38C0507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44DB2C83"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2747642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78DAC9DE"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72522AA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7EDFCA3"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7</w:t>
            </w:r>
          </w:p>
        </w:tc>
        <w:tc>
          <w:tcPr>
            <w:tcW w:w="1344" w:type="dxa"/>
          </w:tcPr>
          <w:p w14:paraId="4001DBBF"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225802C2"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56E942F"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1E37A266"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575DD5EE"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45E4F21D"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7B291687"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3F7A7406"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53A70C7"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8</w:t>
            </w:r>
          </w:p>
        </w:tc>
        <w:tc>
          <w:tcPr>
            <w:tcW w:w="1344" w:type="dxa"/>
          </w:tcPr>
          <w:p w14:paraId="3E0559BC"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6E505A29" w14:textId="77777777" w:rsidR="00CC51EF" w:rsidRPr="00D24087"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1B9FC112"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ABE91D9"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5BEE288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5A95455D"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2B92F2D4" w14:textId="77777777" w:rsidR="00CC51EF" w:rsidRPr="00D24087"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CC51EF" w:rsidRPr="00F04B69" w14:paraId="462E2372" w14:textId="77777777" w:rsidTr="001D4070">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57C1EF2F" w14:textId="77777777" w:rsidR="00CC51EF" w:rsidRPr="00F04B69" w:rsidRDefault="00CC51EF" w:rsidP="001D4070">
            <w:pPr>
              <w:rPr>
                <w:rFonts w:ascii="Times New Roman" w:hAnsi="Times New Roman" w:cs="Traditional Arabic"/>
                <w:sz w:val="24"/>
                <w:szCs w:val="24"/>
              </w:rPr>
            </w:pPr>
            <w:r w:rsidRPr="00F04B69">
              <w:rPr>
                <w:rFonts w:ascii="Times New Roman" w:hAnsi="Times New Roman" w:cs="Traditional Arabic"/>
                <w:sz w:val="24"/>
                <w:szCs w:val="24"/>
              </w:rPr>
              <w:t>29</w:t>
            </w:r>
          </w:p>
        </w:tc>
        <w:tc>
          <w:tcPr>
            <w:tcW w:w="1344" w:type="dxa"/>
          </w:tcPr>
          <w:p w14:paraId="4601B238"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A1EE782" w14:textId="77777777" w:rsidR="00CC51EF" w:rsidRPr="00D2408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1EA445EA"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tcPr>
          <w:p w14:paraId="1F1AD3C3"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633AAAB1"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Pr>
            </w:pPr>
            <w:r w:rsidRPr="00D24087">
              <w:rPr>
                <w:rFonts w:ascii="Times New Roman" w:hAnsi="Times New Roman" w:cs="Traditional Arabic"/>
                <w:sz w:val="24"/>
                <w:szCs w:val="24"/>
                <w:lang w:bidi="ar-IQ"/>
              </w:rPr>
              <w:t>DNS</w:t>
            </w:r>
          </w:p>
        </w:tc>
        <w:tc>
          <w:tcPr>
            <w:tcW w:w="1867" w:type="dxa"/>
          </w:tcPr>
          <w:p w14:paraId="5CB333BF"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1D5125B" w14:textId="77777777" w:rsidR="00CC51EF" w:rsidRPr="00D2408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bl>
    <w:p w14:paraId="7312A5F3" w14:textId="77777777" w:rsidR="00CC51EF" w:rsidRPr="00F04B69" w:rsidRDefault="00CC51EF" w:rsidP="00CC51EF">
      <w:pPr>
        <w:widowControl w:val="0"/>
        <w:autoSpaceDE w:val="0"/>
        <w:autoSpaceDN w:val="0"/>
        <w:adjustRightInd w:val="0"/>
        <w:spacing w:before="8" w:after="0" w:line="160" w:lineRule="exact"/>
        <w:ind w:right="-20"/>
        <w:rPr>
          <w:rFonts w:ascii="Times New Roman" w:eastAsia="Times New Roman" w:hAnsi="Times New Roman" w:cs="Times New Roman"/>
          <w:sz w:val="16"/>
          <w:szCs w:val="16"/>
        </w:rPr>
      </w:pPr>
    </w:p>
    <w:p w14:paraId="2D755DCE"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A9C6B80"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CC51EF" w:rsidRPr="00F04B69" w14:paraId="561BA712" w14:textId="77777777" w:rsidTr="001D4070">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DD4C1CD"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1E0F0157" w14:textId="77777777" w:rsidTr="001D4070">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7DE52FF5" w14:textId="77777777" w:rsidR="00CC51EF" w:rsidRPr="00F04B69" w:rsidRDefault="00CC51EF" w:rsidP="001D4070">
            <w:pPr>
              <w:widowControl w:val="0"/>
              <w:autoSpaceDE w:val="0"/>
              <w:autoSpaceDN w:val="0"/>
              <w:adjustRightInd w:val="0"/>
              <w:spacing w:before="2" w:after="0" w:line="160" w:lineRule="exact"/>
              <w:ind w:right="-20"/>
              <w:rPr>
                <w:rFonts w:ascii="Times New Roman" w:eastAsia="Times New Roman" w:hAnsi="Times New Roman" w:cs="Times New Roman"/>
                <w:sz w:val="16"/>
                <w:szCs w:val="16"/>
              </w:rPr>
            </w:pPr>
          </w:p>
          <w:p w14:paraId="5C6DC2B6"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9D3B1E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q</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d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5DF44B" w14:textId="77777777" w:rsidR="00CC51EF" w:rsidRPr="00FB7A55" w:rsidRDefault="00CC51EF" w:rsidP="009A7ED0">
            <w:pPr>
              <w:pStyle w:val="ListParagraph"/>
              <w:numPr>
                <w:ilvl w:val="0"/>
                <w:numId w:val="58"/>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Oliver Heckmann, "THE COMPETITIVE INTERNET SERVICE PROVIDER ", 2006, John Wiley &amp; Sons Ltd.</w:t>
            </w:r>
          </w:p>
          <w:p w14:paraId="3471AC66" w14:textId="77777777" w:rsidR="00CC51EF" w:rsidRPr="00FB7A55" w:rsidRDefault="00CC51EF" w:rsidP="009A7ED0">
            <w:pPr>
              <w:pStyle w:val="ListParagraph"/>
              <w:numPr>
                <w:ilvl w:val="0"/>
                <w:numId w:val="58"/>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Margaret Levine Young et al, " Internet: The Complete Reference ", 2nd Edition, 2002, McGraw-Hill.</w:t>
            </w:r>
          </w:p>
          <w:p w14:paraId="07EFA604" w14:textId="77777777" w:rsidR="00CC51EF" w:rsidRPr="00FB7A55" w:rsidRDefault="00CC51EF" w:rsidP="009A7ED0">
            <w:pPr>
              <w:pStyle w:val="ListParagraph"/>
              <w:numPr>
                <w:ilvl w:val="0"/>
                <w:numId w:val="58"/>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Edward Insam, " TCP/IP Embedded Internet Applications ", 1st publish Edition, 2003, Linacre House, Jordan Hill.</w:t>
            </w:r>
          </w:p>
          <w:p w14:paraId="0FC09C95" w14:textId="77777777" w:rsidR="00CC51EF" w:rsidRPr="00FB7A55" w:rsidRDefault="00CC51EF" w:rsidP="009A7ED0">
            <w:pPr>
              <w:pStyle w:val="ListParagraph"/>
              <w:numPr>
                <w:ilvl w:val="0"/>
                <w:numId w:val="58"/>
              </w:numPr>
              <w:autoSpaceDE w:val="0"/>
              <w:autoSpaceDN w:val="0"/>
              <w:adjustRightInd w:val="0"/>
              <w:spacing w:after="0"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Huub van Helvoort, " Next Generation SDH/SONET Evolution or Revolution?", 2005, John Wiley &amp; Sons Ltd.</w:t>
            </w:r>
          </w:p>
          <w:p w14:paraId="6B43AB49" w14:textId="77777777" w:rsidR="00CC51EF" w:rsidRPr="004F7211" w:rsidRDefault="00CC51EF" w:rsidP="009A7ED0">
            <w:pPr>
              <w:pStyle w:val="ListParagraph"/>
              <w:numPr>
                <w:ilvl w:val="0"/>
                <w:numId w:val="58"/>
              </w:numPr>
              <w:autoSpaceDE w:val="0"/>
              <w:autoSpaceDN w:val="0"/>
              <w:adjustRightInd w:val="0"/>
              <w:spacing w:after="0" w:line="240" w:lineRule="auto"/>
              <w:rPr>
                <w:rFonts w:ascii="Times New Roman" w:eastAsia="Times New Roman" w:hAnsi="Times New Roman" w:cs="Times New Roman"/>
                <w:b/>
                <w:bCs/>
                <w:sz w:val="28"/>
                <w:szCs w:val="28"/>
                <w:lang w:bidi="ar-IQ"/>
              </w:rPr>
            </w:pPr>
            <w:r w:rsidRPr="00FB7A55">
              <w:rPr>
                <w:rFonts w:ascii="Times New Roman" w:eastAsia="Times New Roman" w:hAnsi="Times New Roman" w:cs="Times New Roman"/>
                <w:sz w:val="28"/>
                <w:szCs w:val="28"/>
                <w:lang w:bidi="ar-IQ"/>
              </w:rPr>
              <w:t>Eric A. Hall, " Internet Core Protocols The Definitive Guide", 2000, O'Reilly &amp; Associates, Inc.</w:t>
            </w:r>
          </w:p>
        </w:tc>
      </w:tr>
      <w:tr w:rsidR="00CC51EF" w:rsidRPr="00F04B69" w14:paraId="23DC7D5F"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40B316C9"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17DEEFE"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4746552C"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03E5D16" w14:textId="77777777" w:rsidR="00CC51EF" w:rsidRPr="00FB7A55" w:rsidRDefault="00CC51EF" w:rsidP="009A7ED0">
            <w:pPr>
              <w:pStyle w:val="ListParagraph"/>
              <w:numPr>
                <w:ilvl w:val="0"/>
                <w:numId w:val="60"/>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Oliver Heckmann, "THE COMPETITIVE INTERNET SERVICE PROVIDER ", 2006, John Wiley &amp; Sons Ltd.</w:t>
            </w:r>
          </w:p>
          <w:p w14:paraId="2386089C" w14:textId="77777777" w:rsidR="00CC51EF" w:rsidRPr="00FB7A55" w:rsidRDefault="00CC51EF" w:rsidP="009A7ED0">
            <w:pPr>
              <w:pStyle w:val="ListParagraph"/>
              <w:numPr>
                <w:ilvl w:val="0"/>
                <w:numId w:val="60"/>
              </w:numPr>
              <w:spacing w:line="240" w:lineRule="auto"/>
              <w:ind w:left="720"/>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Margaret Levine Young et al, " Internet: The Complete Reference ", 2nd Edition, 2002, McGraw-Hill.</w:t>
            </w:r>
          </w:p>
          <w:p w14:paraId="680506A3" w14:textId="77777777" w:rsidR="00CC51EF" w:rsidRPr="00F04B69" w:rsidRDefault="00CC51EF" w:rsidP="001D4070">
            <w:pPr>
              <w:widowControl w:val="0"/>
              <w:autoSpaceDE w:val="0"/>
              <w:autoSpaceDN w:val="0"/>
              <w:adjustRightInd w:val="0"/>
              <w:spacing w:after="0" w:line="240" w:lineRule="auto"/>
              <w:contextualSpacing/>
              <w:rPr>
                <w:rFonts w:ascii="Times New Roman" w:eastAsia="Calibri" w:hAnsi="Times New Roman" w:cs="Times New Roman"/>
                <w:sz w:val="24"/>
                <w:szCs w:val="24"/>
              </w:rPr>
            </w:pPr>
          </w:p>
        </w:tc>
      </w:tr>
      <w:tr w:rsidR="00CC51EF" w:rsidRPr="00F04B69" w14:paraId="60E31F8C"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CC27D67"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2C51B4BB"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58F3B61" w14:textId="77777777" w:rsidR="00CC51EF" w:rsidRPr="006D5FC5" w:rsidRDefault="00CC51EF" w:rsidP="001D4070">
            <w:pPr>
              <w:pStyle w:val="ListParagraph"/>
              <w:autoSpaceDE w:val="0"/>
              <w:autoSpaceDN w:val="0"/>
              <w:adjustRightInd w:val="0"/>
              <w:spacing w:after="0" w:line="240" w:lineRule="auto"/>
              <w:rPr>
                <w:rFonts w:ascii="Times New Roman" w:eastAsia="Times New Roman" w:hAnsi="Times New Roman" w:cs="Times New Roman"/>
                <w:b/>
                <w:bCs/>
                <w:sz w:val="28"/>
                <w:szCs w:val="28"/>
                <w:lang w:bidi="ar-IQ"/>
              </w:rPr>
            </w:pPr>
            <w:r w:rsidRPr="006D5FC5">
              <w:rPr>
                <w:rFonts w:ascii="Times New Roman" w:eastAsia="Times New Roman" w:hAnsi="Times New Roman" w:cs="Times New Roman"/>
                <w:b/>
                <w:bCs/>
                <w:sz w:val="28"/>
                <w:szCs w:val="28"/>
                <w:lang w:bidi="ar-IQ"/>
              </w:rPr>
              <w:t>PAPERS</w:t>
            </w:r>
          </w:p>
          <w:p w14:paraId="72E5E315" w14:textId="77777777" w:rsidR="00CC51EF" w:rsidRPr="006D5FC5" w:rsidRDefault="00CC51EF" w:rsidP="001D4070">
            <w:pPr>
              <w:pStyle w:val="ListParagraph"/>
              <w:autoSpaceDE w:val="0"/>
              <w:autoSpaceDN w:val="0"/>
              <w:adjustRightInd w:val="0"/>
              <w:spacing w:after="0" w:line="240" w:lineRule="auto"/>
              <w:rPr>
                <w:rFonts w:ascii="Times New Roman" w:eastAsia="Times New Roman" w:hAnsi="Times New Roman" w:cs="Times New Roman"/>
                <w:b/>
                <w:bCs/>
                <w:sz w:val="28"/>
                <w:szCs w:val="28"/>
                <w:lang w:bidi="ar-IQ"/>
              </w:rPr>
            </w:pPr>
          </w:p>
          <w:p w14:paraId="78459D94" w14:textId="77777777" w:rsidR="00CC51EF" w:rsidRPr="00B04BFC" w:rsidRDefault="00CC51EF" w:rsidP="009A7ED0">
            <w:pPr>
              <w:pStyle w:val="ListParagraph"/>
              <w:numPr>
                <w:ilvl w:val="3"/>
                <w:numId w:val="60"/>
              </w:numPr>
              <w:autoSpaceDE w:val="0"/>
              <w:autoSpaceDN w:val="0"/>
              <w:adjustRightInd w:val="0"/>
              <w:spacing w:after="0" w:line="240" w:lineRule="auto"/>
              <w:ind w:left="151" w:hanging="9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Pallis, George, and Athena Vakali. "Insight and perspectives for content delivery networks." Communications of the ACM 49.1 (2006): 101-106.</w:t>
            </w:r>
            <w:r w:rsidRPr="00B04BFC">
              <w:rPr>
                <w:rFonts w:ascii="Times New Roman" w:eastAsia="Times New Roman" w:hAnsi="Times New Roman" w:cs="Times New Roman"/>
                <w:sz w:val="28"/>
                <w:szCs w:val="28"/>
                <w:rtl/>
                <w:lang w:bidi="ar-IQ"/>
              </w:rPr>
              <w:t>‏</w:t>
            </w:r>
          </w:p>
          <w:p w14:paraId="21BB27D6" w14:textId="77777777" w:rsidR="00CC51EF" w:rsidRDefault="00CC51EF" w:rsidP="009A7ED0">
            <w:pPr>
              <w:pStyle w:val="ListParagraph"/>
              <w:numPr>
                <w:ilvl w:val="3"/>
                <w:numId w:val="60"/>
              </w:numPr>
              <w:autoSpaceDE w:val="0"/>
              <w:autoSpaceDN w:val="0"/>
              <w:adjustRightInd w:val="0"/>
              <w:spacing w:after="0" w:line="240" w:lineRule="auto"/>
              <w:ind w:left="151" w:firstLine="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Bertschek, Irene, Daniel Cerquera, and Gordon J. Klein. "More bits–more bucks? Measuring the impact of broadband internet on firm performance." Information Economics and Policy 25.3 (2013): 190-203.</w:t>
            </w:r>
            <w:r w:rsidRPr="00B04BFC">
              <w:rPr>
                <w:rFonts w:ascii="Times New Roman" w:eastAsia="Times New Roman" w:hAnsi="Times New Roman" w:cs="Times New Roman"/>
                <w:sz w:val="28"/>
                <w:szCs w:val="28"/>
                <w:rtl/>
                <w:lang w:bidi="ar-IQ"/>
              </w:rPr>
              <w:t>‏</w:t>
            </w:r>
          </w:p>
          <w:p w14:paraId="23F3F3F7" w14:textId="77777777" w:rsidR="00CC51EF" w:rsidRPr="00B04BFC" w:rsidRDefault="00CC51EF" w:rsidP="009A7ED0">
            <w:pPr>
              <w:pStyle w:val="ListParagraph"/>
              <w:numPr>
                <w:ilvl w:val="3"/>
                <w:numId w:val="60"/>
              </w:numPr>
              <w:autoSpaceDE w:val="0"/>
              <w:autoSpaceDN w:val="0"/>
              <w:adjustRightInd w:val="0"/>
              <w:spacing w:after="0" w:line="240" w:lineRule="auto"/>
              <w:ind w:left="151" w:firstLine="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Van der Wee, Marlies, et al. "Techno-economic evaluation of open access on FTTH networks." IEEE/OSA Journal of Optical Communications and Networking 7.5 (2015): 433-444.</w:t>
            </w:r>
            <w:r w:rsidRPr="00B04BFC">
              <w:rPr>
                <w:rFonts w:ascii="Times New Roman" w:eastAsia="Times New Roman" w:hAnsi="Times New Roman" w:cs="Times New Roman"/>
                <w:sz w:val="28"/>
                <w:szCs w:val="28"/>
                <w:rtl/>
                <w:lang w:bidi="ar-IQ"/>
              </w:rPr>
              <w:t>‏</w:t>
            </w:r>
          </w:p>
        </w:tc>
      </w:tr>
      <w:tr w:rsidR="00CC51EF" w:rsidRPr="00F04B69" w14:paraId="767839AE" w14:textId="77777777" w:rsidTr="001D4070">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043E2F61"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60AC56D5"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E8C04D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6CA38A2B"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8F88570" w14:textId="77777777" w:rsidR="00CC51EF" w:rsidRPr="00FB7A55" w:rsidRDefault="00CC51EF" w:rsidP="009A7ED0">
            <w:pPr>
              <w:pStyle w:val="ListParagraph"/>
              <w:numPr>
                <w:ilvl w:val="0"/>
                <w:numId w:val="59"/>
              </w:numPr>
              <w:autoSpaceDE w:val="0"/>
              <w:autoSpaceDN w:val="0"/>
              <w:adjustRightInd w:val="0"/>
              <w:spacing w:line="240" w:lineRule="auto"/>
              <w:rPr>
                <w:rFonts w:ascii="Times New Roman" w:hAnsi="Times New Roman" w:cs="Times New Roman"/>
                <w:sz w:val="28"/>
                <w:szCs w:val="28"/>
              </w:rPr>
            </w:pPr>
            <w:r w:rsidRPr="00FB7A55">
              <w:rPr>
                <w:rFonts w:ascii="Times New Roman" w:hAnsi="Times New Roman" w:cs="Times New Roman"/>
                <w:sz w:val="28"/>
                <w:szCs w:val="28"/>
              </w:rPr>
              <w:t>Laboratory experiments in the ( Computer network Lab ) of the department.</w:t>
            </w:r>
          </w:p>
          <w:p w14:paraId="5123F03B" w14:textId="77777777" w:rsidR="00CC51EF" w:rsidRDefault="00CC51EF" w:rsidP="001D4070">
            <w:pPr>
              <w:shd w:val="clear" w:color="auto" w:fill="DBE5F1"/>
              <w:autoSpaceDE w:val="0"/>
              <w:autoSpaceDN w:val="0"/>
              <w:adjustRightInd w:val="0"/>
              <w:contextualSpacing/>
              <w:rPr>
                <w:rFonts w:ascii="Times New Roman" w:hAnsi="Times New Roman" w:cs="Times New Roman"/>
                <w:sz w:val="28"/>
                <w:szCs w:val="28"/>
              </w:rPr>
            </w:pPr>
            <w:r w:rsidRPr="00FB7A55">
              <w:rPr>
                <w:rFonts w:ascii="Times New Roman" w:hAnsi="Times New Roman" w:cs="Times New Roman"/>
                <w:sz w:val="28"/>
                <w:szCs w:val="28"/>
              </w:rPr>
              <w:t xml:space="preserve"> Available websites related to the subject</w:t>
            </w:r>
          </w:p>
          <w:p w14:paraId="6AC3D967" w14:textId="77777777" w:rsidR="00CC51EF" w:rsidRPr="00F04B69" w:rsidRDefault="00CC51EF" w:rsidP="001D4070">
            <w:pPr>
              <w:shd w:val="clear" w:color="auto" w:fill="DBE5F1"/>
              <w:autoSpaceDE w:val="0"/>
              <w:autoSpaceDN w:val="0"/>
              <w:adjustRightInd w:val="0"/>
              <w:contextualSpacing/>
              <w:rPr>
                <w:rFonts w:ascii="Times New Roman" w:eastAsia="Times New Roman" w:hAnsi="Times New Roman" w:cs="Times New Roman"/>
                <w:sz w:val="24"/>
                <w:szCs w:val="24"/>
              </w:rPr>
            </w:pPr>
            <w:r w:rsidRPr="00FB7A55">
              <w:rPr>
                <w:rFonts w:ascii="Times New Roman" w:hAnsi="Times New Roman" w:cs="Times New Roman" w:hint="cs"/>
                <w:sz w:val="28"/>
                <w:szCs w:val="28"/>
                <w:rtl/>
              </w:rPr>
              <w:t xml:space="preserve"> </w:t>
            </w:r>
            <w:r w:rsidRPr="00FB7A55">
              <w:rPr>
                <w:rFonts w:ascii="Times New Roman" w:hAnsi="Times New Roman" w:cs="Times New Roman"/>
                <w:sz w:val="28"/>
                <w:szCs w:val="28"/>
              </w:rPr>
              <w:t xml:space="preserve"> Extra lectures by foreign guest lecturers</w:t>
            </w:r>
          </w:p>
        </w:tc>
      </w:tr>
    </w:tbl>
    <w:p w14:paraId="7D49AC50"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E646CAE" w14:textId="77777777" w:rsidR="00CC51EF" w:rsidRPr="00F04B69" w:rsidRDefault="00CC51EF" w:rsidP="00CC51EF">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0976" behindDoc="1" locked="0" layoutInCell="0" allowOverlap="1" wp14:anchorId="45E19E9D" wp14:editId="7933CFA8">
                <wp:simplePos x="0" y="0"/>
                <wp:positionH relativeFrom="margin">
                  <wp:align>left</wp:align>
                </wp:positionH>
                <wp:positionV relativeFrom="paragraph">
                  <wp:posOffset>85090</wp:posOffset>
                </wp:positionV>
                <wp:extent cx="6543675" cy="975995"/>
                <wp:effectExtent l="0" t="0" r="28575" b="14605"/>
                <wp:wrapNone/>
                <wp:docPr id="99"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100"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BE6966" id="Group 165" o:spid="_x0000_s1026" style="position:absolute;margin-left:0;margin-top:6.7pt;width:515.25pt;height:76.85pt;z-index:-251605504;mso-position-horizontal:lef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DMMMA&#10;AADcAAAADwAAAGRycy9kb3ducmV2LnhtbESPQWvCQBCF74L/YRmhN921opboKlIQLJ5q/QFjdkxC&#10;srMhu5r47zuHQm8zvDfvfbPdD75RT+piFdjCfGZAEefBVVxYuP4cpx+gYkJ22AQmCy+KsN+NR1vM&#10;XOj5m56XVCgJ4ZihhTKlNtM65iV5jLPQEot2D53HJGtXaNdhL+G+0e/GrLTHiqWhxJY+S8rry8Nb&#10;WKxvV7NeVue6X8VXbLG+NV+1tW+T4bABlWhI/+a/65MTfCP48oxMo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DMMMAAADcAAAADwAAAAAAAAAAAAAAAACYAgAAZHJzL2Rv&#10;d25yZXYueG1sUEsFBgAAAAAEAAQA9QAAAIg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emq8AA&#10;AADcAAAADwAAAGRycy9kb3ducmV2LnhtbERPzYrCMBC+C/sOYRa8aaKiLt2mIoKgeFrXBxib2ba0&#10;mZQm2vr2RhD2Nh/f76SbwTbiTp2vHGuYTRUI4tyZigsNl9/95AuED8gGG8ek4UEeNtnHKMXEuJ5/&#10;6H4OhYgh7BPUUIbQJlL6vCSLfupa4sj9uc5iiLArpOmwj+G2kXOlVtJixbGhxJZ2JeX1+WY1LNbX&#10;i1ovq1Pdr/zDt1hfm2Ot9fhz2H6DCDSEf/HbfTBxvprB65l4gcy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Semq8AAAADcAAAADwAAAAAAAAAAAAAAAACYAgAAZHJzL2Rvd25y&#10;ZXYueG1sUEsFBgAAAAAEAAQA9QAAAIUDA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4aNMEA&#10;AADcAAAADwAAAGRycy9kb3ducmV2LnhtbERPTYvCMBC9C/sfwix4s6mCIl3TIi4LIohYF5a9Dc3Y&#10;FptJaaJWf70RBG/zeJ+zyHrTiAt1rrasYBzFIIgLq2suFfwefkZzEM4ja2wsk4IbOcjSj8ECE22v&#10;vKdL7ksRQtglqKDyvk2kdEVFBl1kW+LAHW1n0AfYlVJ3eA3hppGTOJ5JgzWHhgpbWlVUnPKzUSDr&#10;3H9v/3jZr4+b+XRn8zv/r5QafvbLLxCeev8Wv9xrHebHE3g+Ey6Q6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wOGjTBAAAA3AAAAA8AAAAAAAAAAAAAAAAAmAIAAGRycy9kb3du&#10;cmV2LnhtbFBLBQYAAAAABAAEAPUAAACGAw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B3tsIA&#10;AADcAAAADwAAAGRycy9kb3ducmV2LnhtbERPS27CMBDdV+odrKnErjgtpUIhDmoRoFasAhxgiCc/&#10;4nGIDYTb15UqdTdP7zvJYjCtuFLvassKXsYRCOLc6ppLBYf9+nkGwnlkja1lUnAnB4v08SHBWNsb&#10;Z3Td+VKEEHYxKqi872IpXV6RQTe2HXHgCtsb9AH2pdQ93kK4aeVrFL1LgzWHhgo7WlaUn3YXo2B1&#10;nJ7lJss+i6a4Z0a/TZtm+63U6Gn4mIPwNPh/8Z/7S4f50QR+nwkXy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QHe2wgAAANwAAAAPAAAAAAAAAAAAAAAAAJgCAABkcnMvZG93&#10;bnJldi54bWxQSwUGAAAAAAQABAD1AAAAhwMAAAAA&#10;" path="m,l9741,e" filled="f" strokecolor="#4f81bc" strokeweight="1.06pt">
                  <v:path arrowok="t" o:connecttype="custom" o:connectlocs="0,0;9741,0" o:connectangles="0,0"/>
                </v:shape>
                <w10:wrap anchorx="margin"/>
              </v:group>
            </w:pict>
          </mc:Fallback>
        </mc:AlternateContent>
      </w:r>
    </w:p>
    <w:p w14:paraId="3DAA0D2D" w14:textId="77777777" w:rsidR="00CC51EF" w:rsidRPr="00F04B69" w:rsidRDefault="00CC51EF" w:rsidP="009A7ED0">
      <w:pPr>
        <w:widowControl w:val="0"/>
        <w:numPr>
          <w:ilvl w:val="0"/>
          <w:numId w:val="46"/>
        </w:numPr>
        <w:autoSpaceDE w:val="0"/>
        <w:autoSpaceDN w:val="0"/>
        <w:adjustRightInd w:val="0"/>
        <w:spacing w:after="0" w:line="287" w:lineRule="exact"/>
        <w:ind w:right="-20"/>
        <w:contextualSpacing/>
        <w:rPr>
          <w:rFonts w:ascii="Times New Roman" w:eastAsia="Calibri" w:hAnsi="Times New Roman" w:cs="Times New Roman"/>
          <w:color w:val="221F1F"/>
          <w:sz w:val="28"/>
          <w:szCs w:val="28"/>
          <w:rtl/>
        </w:rPr>
      </w:pPr>
      <w:r w:rsidRPr="00F04B69">
        <w:rPr>
          <w:rFonts w:ascii="Times New Roman" w:eastAsia="Calibri" w:hAnsi="Times New Roman" w:cs="Times New Roman"/>
          <w:color w:val="221F1F"/>
          <w:spacing w:val="-1"/>
          <w:sz w:val="28"/>
          <w:szCs w:val="28"/>
        </w:rPr>
        <w:t>Th</w:t>
      </w:r>
      <w:r w:rsidRPr="00F04B69">
        <w:rPr>
          <w:rFonts w:ascii="Times New Roman" w:eastAsia="Calibri" w:hAnsi="Times New Roman" w:cs="Times New Roman"/>
          <w:color w:val="221F1F"/>
          <w:sz w:val="28"/>
          <w:szCs w:val="28"/>
        </w:rPr>
        <w:t>e</w:t>
      </w:r>
      <w:r w:rsidRPr="00F04B69">
        <w:rPr>
          <w:rFonts w:ascii="Times New Roman" w:eastAsia="Calibri" w:hAnsi="Times New Roman" w:cs="Times New Roman"/>
          <w:color w:val="221F1F"/>
          <w:spacing w:val="69"/>
          <w:sz w:val="28"/>
          <w:szCs w:val="28"/>
        </w:rPr>
        <w:t xml:space="preserve"> </w:t>
      </w:r>
      <w:r w:rsidRPr="00F04B69">
        <w:rPr>
          <w:rFonts w:ascii="Times New Roman" w:eastAsia="Calibri" w:hAnsi="Times New Roman" w:cs="Times New Roman"/>
          <w:color w:val="221F1F"/>
          <w:spacing w:val="1"/>
          <w:sz w:val="28"/>
          <w:szCs w:val="28"/>
        </w:rPr>
        <w:t>d</w:t>
      </w:r>
      <w:r w:rsidRPr="00F04B69">
        <w:rPr>
          <w:rFonts w:ascii="Times New Roman" w:eastAsia="Calibri" w:hAnsi="Times New Roman" w:cs="Times New Roman"/>
          <w:color w:val="221F1F"/>
          <w:spacing w:val="-2"/>
          <w:sz w:val="28"/>
          <w:szCs w:val="28"/>
        </w:rPr>
        <w:t>e</w:t>
      </w:r>
      <w:r w:rsidRPr="00F04B69">
        <w:rPr>
          <w:rFonts w:ascii="Times New Roman" w:eastAsia="Calibri" w:hAnsi="Times New Roman" w:cs="Times New Roman"/>
          <w:color w:val="221F1F"/>
          <w:spacing w:val="1"/>
          <w:sz w:val="28"/>
          <w:szCs w:val="28"/>
        </w:rPr>
        <w:t>v</w:t>
      </w:r>
      <w:r w:rsidRPr="00F04B69">
        <w:rPr>
          <w:rFonts w:ascii="Times New Roman" w:eastAsia="Calibri" w:hAnsi="Times New Roman" w:cs="Times New Roman"/>
          <w:color w:val="221F1F"/>
          <w:spacing w:val="-2"/>
          <w:sz w:val="28"/>
          <w:szCs w:val="28"/>
        </w:rPr>
        <w:t>e</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1"/>
          <w:sz w:val="28"/>
          <w:szCs w:val="28"/>
        </w:rPr>
        <w:t>p</w:t>
      </w:r>
      <w:r w:rsidRPr="00F04B69">
        <w:rPr>
          <w:rFonts w:ascii="Times New Roman" w:eastAsia="Calibri" w:hAnsi="Times New Roman" w:cs="Times New Roman"/>
          <w:color w:val="221F1F"/>
          <w:sz w:val="28"/>
          <w:szCs w:val="28"/>
        </w:rPr>
        <w:t>m</w:t>
      </w:r>
      <w:r w:rsidRPr="00F04B69">
        <w:rPr>
          <w:rFonts w:ascii="Times New Roman" w:eastAsia="Calibri" w:hAnsi="Times New Roman" w:cs="Times New Roman"/>
          <w:color w:val="221F1F"/>
          <w:spacing w:val="-2"/>
          <w:sz w:val="28"/>
          <w:szCs w:val="28"/>
        </w:rPr>
        <w:t>e</w:t>
      </w:r>
      <w:r w:rsidRPr="00F04B69">
        <w:rPr>
          <w:rFonts w:ascii="Times New Roman" w:eastAsia="Calibri" w:hAnsi="Times New Roman" w:cs="Times New Roman"/>
          <w:color w:val="221F1F"/>
          <w:spacing w:val="-1"/>
          <w:sz w:val="28"/>
          <w:szCs w:val="28"/>
        </w:rPr>
        <w:t>n</w:t>
      </w:r>
      <w:r w:rsidRPr="00F04B69">
        <w:rPr>
          <w:rFonts w:ascii="Times New Roman" w:eastAsia="Calibri" w:hAnsi="Times New Roman" w:cs="Times New Roman"/>
          <w:color w:val="221F1F"/>
          <w:sz w:val="28"/>
          <w:szCs w:val="28"/>
        </w:rPr>
        <w:t>t</w:t>
      </w:r>
      <w:r w:rsidRPr="00F04B69">
        <w:rPr>
          <w:rFonts w:ascii="Times New Roman" w:eastAsia="Calibri" w:hAnsi="Times New Roman" w:cs="Times New Roman"/>
          <w:color w:val="221F1F"/>
          <w:spacing w:val="-1"/>
          <w:sz w:val="28"/>
          <w:szCs w:val="28"/>
        </w:rPr>
        <w:t xml:space="preserve"> </w:t>
      </w:r>
      <w:r w:rsidRPr="00F04B69">
        <w:rPr>
          <w:rFonts w:ascii="Times New Roman" w:eastAsia="Calibri" w:hAnsi="Times New Roman" w:cs="Times New Roman"/>
          <w:color w:val="221F1F"/>
          <w:sz w:val="28"/>
          <w:szCs w:val="28"/>
        </w:rPr>
        <w:t xml:space="preserve">of </w:t>
      </w:r>
      <w:r w:rsidRPr="00F04B69">
        <w:rPr>
          <w:rFonts w:ascii="Times New Roman" w:eastAsia="Calibri" w:hAnsi="Times New Roman" w:cs="Times New Roman"/>
          <w:color w:val="221F1F"/>
          <w:spacing w:val="-1"/>
          <w:sz w:val="28"/>
          <w:szCs w:val="28"/>
        </w:rPr>
        <w:t>t</w:t>
      </w:r>
      <w:r w:rsidRPr="00F04B69">
        <w:rPr>
          <w:rFonts w:ascii="Times New Roman" w:eastAsia="Calibri" w:hAnsi="Times New Roman" w:cs="Times New Roman"/>
          <w:color w:val="221F1F"/>
          <w:spacing w:val="1"/>
          <w:sz w:val="28"/>
          <w:szCs w:val="28"/>
        </w:rPr>
        <w:t>h</w:t>
      </w:r>
      <w:r w:rsidRPr="00F04B69">
        <w:rPr>
          <w:rFonts w:ascii="Times New Roman" w:eastAsia="Calibri" w:hAnsi="Times New Roman" w:cs="Times New Roman"/>
          <w:color w:val="221F1F"/>
          <w:sz w:val="28"/>
          <w:szCs w:val="28"/>
        </w:rPr>
        <w:t xml:space="preserve">e </w:t>
      </w:r>
      <w:r w:rsidRPr="00F04B69">
        <w:rPr>
          <w:rFonts w:ascii="Times New Roman" w:eastAsia="Calibri" w:hAnsi="Times New Roman" w:cs="Times New Roman"/>
          <w:color w:val="221F1F"/>
          <w:spacing w:val="-3"/>
          <w:sz w:val="28"/>
          <w:szCs w:val="28"/>
        </w:rPr>
        <w:t>c</w:t>
      </w:r>
      <w:r w:rsidRPr="00F04B69">
        <w:rPr>
          <w:rFonts w:ascii="Times New Roman" w:eastAsia="Calibri" w:hAnsi="Times New Roman" w:cs="Times New Roman"/>
          <w:color w:val="221F1F"/>
          <w:spacing w:val="1"/>
          <w:sz w:val="28"/>
          <w:szCs w:val="28"/>
        </w:rPr>
        <w:t>u</w:t>
      </w:r>
      <w:r w:rsidRPr="00F04B69">
        <w:rPr>
          <w:rFonts w:ascii="Times New Roman" w:eastAsia="Calibri" w:hAnsi="Times New Roman" w:cs="Times New Roman"/>
          <w:color w:val="221F1F"/>
          <w:sz w:val="28"/>
          <w:szCs w:val="28"/>
        </w:rPr>
        <w:t>r</w:t>
      </w:r>
      <w:r w:rsidRPr="00F04B69">
        <w:rPr>
          <w:rFonts w:ascii="Times New Roman" w:eastAsia="Calibri" w:hAnsi="Times New Roman" w:cs="Times New Roman"/>
          <w:color w:val="221F1F"/>
          <w:spacing w:val="-2"/>
          <w:sz w:val="28"/>
          <w:szCs w:val="28"/>
        </w:rPr>
        <w:t>r</w:t>
      </w:r>
      <w:r w:rsidRPr="00F04B69">
        <w:rPr>
          <w:rFonts w:ascii="Times New Roman" w:eastAsia="Calibri" w:hAnsi="Times New Roman" w:cs="Times New Roman"/>
          <w:color w:val="221F1F"/>
          <w:spacing w:val="1"/>
          <w:sz w:val="28"/>
          <w:szCs w:val="28"/>
        </w:rPr>
        <w:t>i</w:t>
      </w:r>
      <w:r w:rsidRPr="00F04B69">
        <w:rPr>
          <w:rFonts w:ascii="Times New Roman" w:eastAsia="Calibri" w:hAnsi="Times New Roman" w:cs="Times New Roman"/>
          <w:color w:val="221F1F"/>
          <w:sz w:val="28"/>
          <w:szCs w:val="28"/>
        </w:rPr>
        <w:t>c</w:t>
      </w:r>
      <w:r w:rsidRPr="00F04B69">
        <w:rPr>
          <w:rFonts w:ascii="Times New Roman" w:eastAsia="Calibri" w:hAnsi="Times New Roman" w:cs="Times New Roman"/>
          <w:color w:val="221F1F"/>
          <w:spacing w:val="-1"/>
          <w:sz w:val="28"/>
          <w:szCs w:val="28"/>
        </w:rPr>
        <w:t>ul</w:t>
      </w:r>
      <w:r w:rsidRPr="00F04B69">
        <w:rPr>
          <w:rFonts w:ascii="Times New Roman" w:eastAsia="Calibri" w:hAnsi="Times New Roman" w:cs="Times New Roman"/>
          <w:color w:val="221F1F"/>
          <w:spacing w:val="1"/>
          <w:sz w:val="28"/>
          <w:szCs w:val="28"/>
        </w:rPr>
        <w:t>u</w:t>
      </w:r>
      <w:r w:rsidRPr="00F04B69">
        <w:rPr>
          <w:rFonts w:ascii="Times New Roman" w:eastAsia="Calibri" w:hAnsi="Times New Roman" w:cs="Times New Roman"/>
          <w:color w:val="221F1F"/>
          <w:sz w:val="28"/>
          <w:szCs w:val="28"/>
        </w:rPr>
        <w:t xml:space="preserve">m </w:t>
      </w:r>
      <w:r w:rsidRPr="00F04B69">
        <w:rPr>
          <w:rFonts w:ascii="Times New Roman" w:eastAsia="Calibri" w:hAnsi="Times New Roman" w:cs="Times New Roman"/>
          <w:color w:val="221F1F"/>
          <w:spacing w:val="-2"/>
          <w:sz w:val="28"/>
          <w:szCs w:val="28"/>
        </w:rPr>
        <w:t>p</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pacing w:val="-2"/>
          <w:sz w:val="28"/>
          <w:szCs w:val="28"/>
        </w:rPr>
        <w:t>a</w:t>
      </w:r>
      <w:r w:rsidRPr="00F04B69">
        <w:rPr>
          <w:rFonts w:ascii="Times New Roman" w:eastAsia="Calibri" w:hAnsi="Times New Roman" w:cs="Times New Roman"/>
          <w:color w:val="221F1F"/>
          <w:sz w:val="28"/>
          <w:szCs w:val="28"/>
        </w:rPr>
        <w:t>n</w:t>
      </w:r>
    </w:p>
    <w:p w14:paraId="3FC85981" w14:textId="77777777" w:rsidR="00CC51EF" w:rsidRDefault="00CC51EF" w:rsidP="00CC51EF">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041E81C2" w14:textId="77777777" w:rsidR="00CC51EF" w:rsidRDefault="00CC51EF" w:rsidP="00CC51EF">
      <w:pPr>
        <w:rPr>
          <w:rFonts w:ascii="Times New Roman" w:hAnsi="Times New Roman" w:cs="Times New Roman"/>
          <w:color w:val="221F1F"/>
          <w:spacing w:val="1"/>
          <w:sz w:val="28"/>
          <w:szCs w:val="28"/>
        </w:rPr>
      </w:pPr>
    </w:p>
    <w:p w14:paraId="2164A56D" w14:textId="77777777" w:rsidR="00CC51EF" w:rsidRDefault="00CC51EF" w:rsidP="00CC51EF">
      <w:pPr>
        <w:rPr>
          <w:rFonts w:ascii="Times New Roman" w:hAnsi="Times New Roman" w:cs="Times New Roman"/>
          <w:color w:val="221F1F"/>
          <w:spacing w:val="1"/>
          <w:sz w:val="28"/>
          <w:szCs w:val="28"/>
        </w:rPr>
      </w:pPr>
    </w:p>
    <w:p w14:paraId="2D2B180C" w14:textId="77777777" w:rsidR="00CC51EF" w:rsidRDefault="00CC51EF" w:rsidP="00CC51EF">
      <w:pPr>
        <w:rPr>
          <w:rFonts w:ascii="Times New Roman" w:hAnsi="Times New Roman" w:cs="Times New Roman"/>
          <w:color w:val="221F1F"/>
          <w:spacing w:val="1"/>
          <w:sz w:val="28"/>
          <w:szCs w:val="28"/>
        </w:rPr>
      </w:pPr>
    </w:p>
    <w:p w14:paraId="53B26268" w14:textId="77777777" w:rsidR="00500B30" w:rsidRDefault="00500B30" w:rsidP="00CC51EF">
      <w:pPr>
        <w:rPr>
          <w:rFonts w:ascii="Times New Roman" w:hAnsi="Times New Roman" w:cs="Times New Roman"/>
          <w:color w:val="221F1F"/>
          <w:spacing w:val="1"/>
          <w:sz w:val="28"/>
          <w:szCs w:val="28"/>
        </w:rPr>
      </w:pPr>
    </w:p>
    <w:p w14:paraId="7D760BB7" w14:textId="77777777" w:rsidR="00500B30" w:rsidRDefault="00500B30" w:rsidP="00CC51EF">
      <w:pPr>
        <w:rPr>
          <w:rFonts w:ascii="Times New Roman" w:hAnsi="Times New Roman" w:cs="Times New Roman"/>
          <w:color w:val="221F1F"/>
          <w:spacing w:val="1"/>
          <w:sz w:val="28"/>
          <w:szCs w:val="28"/>
        </w:rPr>
      </w:pPr>
    </w:p>
    <w:p w14:paraId="34AC66D0" w14:textId="77777777" w:rsidR="00500B30" w:rsidRDefault="00500B30" w:rsidP="00CC51EF">
      <w:pPr>
        <w:rPr>
          <w:rFonts w:ascii="Times New Roman" w:hAnsi="Times New Roman" w:cs="Times New Roman"/>
          <w:color w:val="221F1F"/>
          <w:spacing w:val="1"/>
          <w:sz w:val="28"/>
          <w:szCs w:val="28"/>
        </w:rPr>
      </w:pPr>
    </w:p>
    <w:p w14:paraId="54F112CD" w14:textId="77777777" w:rsidR="00500B30" w:rsidRDefault="00500B30" w:rsidP="00CC51EF">
      <w:pPr>
        <w:rPr>
          <w:rFonts w:ascii="Times New Roman" w:hAnsi="Times New Roman" w:cs="Times New Roman"/>
          <w:color w:val="221F1F"/>
          <w:spacing w:val="1"/>
          <w:sz w:val="28"/>
          <w:szCs w:val="28"/>
        </w:rPr>
      </w:pPr>
    </w:p>
    <w:p w14:paraId="3F6B2920" w14:textId="77777777" w:rsidR="00500B30" w:rsidRDefault="00500B30" w:rsidP="00CC51EF">
      <w:pPr>
        <w:rPr>
          <w:rFonts w:ascii="Times New Roman" w:hAnsi="Times New Roman" w:cs="Times New Roman"/>
          <w:color w:val="221F1F"/>
          <w:spacing w:val="1"/>
          <w:sz w:val="28"/>
          <w:szCs w:val="28"/>
        </w:rPr>
      </w:pPr>
    </w:p>
    <w:p w14:paraId="0D1584A0" w14:textId="77777777" w:rsidR="00500B30" w:rsidRDefault="00500B30" w:rsidP="00CC51EF">
      <w:pPr>
        <w:rPr>
          <w:rFonts w:ascii="Times New Roman" w:hAnsi="Times New Roman" w:cs="Times New Roman"/>
          <w:color w:val="221F1F"/>
          <w:spacing w:val="1"/>
          <w:sz w:val="28"/>
          <w:szCs w:val="28"/>
        </w:rPr>
      </w:pPr>
    </w:p>
    <w:p w14:paraId="0D8D92FE" w14:textId="77777777" w:rsidR="00500B30" w:rsidRDefault="00500B30" w:rsidP="00CC51EF">
      <w:pPr>
        <w:rPr>
          <w:rFonts w:ascii="Times New Roman" w:hAnsi="Times New Roman" w:cs="Times New Roman"/>
          <w:color w:val="221F1F"/>
          <w:spacing w:val="1"/>
          <w:sz w:val="28"/>
          <w:szCs w:val="28"/>
        </w:rPr>
      </w:pPr>
    </w:p>
    <w:p w14:paraId="694648D7" w14:textId="77777777" w:rsidR="00CC51EF" w:rsidRDefault="00CC51EF" w:rsidP="00CC51EF">
      <w:pPr>
        <w:rPr>
          <w:rFonts w:ascii="Times New Roman" w:hAnsi="Times New Roman" w:cs="Times New Roman"/>
          <w:color w:val="221F1F"/>
          <w:spacing w:val="1"/>
          <w:sz w:val="28"/>
          <w:szCs w:val="28"/>
        </w:rPr>
      </w:pPr>
    </w:p>
    <w:p w14:paraId="4865610F"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6096" behindDoc="1" locked="0" layoutInCell="0" allowOverlap="1" wp14:anchorId="303987FF" wp14:editId="2A230719">
                <wp:simplePos x="0" y="0"/>
                <wp:positionH relativeFrom="page">
                  <wp:posOffset>413239</wp:posOffset>
                </wp:positionH>
                <wp:positionV relativeFrom="paragraph">
                  <wp:posOffset>152351</wp:posOffset>
                </wp:positionV>
                <wp:extent cx="6497662" cy="650240"/>
                <wp:effectExtent l="0" t="0" r="17780" b="16510"/>
                <wp:wrapNone/>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105" name="Rectangle 105"/>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 name="Rectangle 106"/>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07"/>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08"/>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Freeform 6"/>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Freeform 7"/>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Freeform 1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1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AFB6A8" id="Group 104" o:spid="_x0000_s1026" style="position:absolute;margin-left:32.55pt;margin-top:12pt;width:511.65pt;height:51.2pt;z-index:-2516003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" o:allowincell="f">
                <v:rect id="Rectangle 105"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ygqMEA&#10;AADcAAAADwAAAGRycy9kb3ducmV2LnhtbERPzWrCQBC+F/oOywje6q4VkxJdpRQEpaemeYAxOyYh&#10;2dmQXU18e1co9DYf3+9s95PtxI0G3zjWsFwoEMSlMw1XGorfw9sHCB+QDXaOScOdPOx3ry9bzIwb&#10;+YdueahEDGGfoYY6hD6T0pc1WfQL1xNH7uIGiyHCoZJmwDGG206+K5VIiw3Hhhp7+qqpbPOr1bBK&#10;z4VK1813Oyb+7ntsz92p1Xo+mz43IAJN4V/85z6aOF+t4flMvED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ocoKjBAAAA3AAAAA8AAAAAAAAAAAAAAAAAmAIAAGRycy9kb3du&#10;cmV2LnhtbFBLBQYAAAAABAAEAPUAAACGAwAAAAA=&#10;" fillcolor="#a7bede" stroked="f">
                  <v:path arrowok="t"/>
                </v:rect>
                <v:rect id="Rectangle 106"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4+38AA&#10;AADcAAAADwAAAGRycy9kb3ducmV2LnhtbERP24rCMBB9F/yHMMK+aaKL7VKNsiwsrPjk5QPGZrYt&#10;bSalibb+vREE3+ZwrrPeDrYRN+p85VjDfKZAEOfOVFxoOJ9+p18gfEA22DgmDXfysN2MR2vMjOv5&#10;QLdjKEQMYZ+hhjKENpPS5yVZ9DPXEkfu33UWQ4RdIU2HfQy3jVwolUiLFceGElv6KSmvj1er4TO9&#10;nFW6rPZ1n/i7b7G+NLta64/J8L0CEWgIb/HL/WfifJXA85l4gdw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s4+38AAAADcAAAADwAAAAAAAAAAAAAAAACYAgAAZHJzL2Rvd25y&#10;ZXYueG1sUEsFBgAAAAAEAAQA9QAAAIUDAAAAAA==&#10;" fillcolor="#a7bede" stroked="f">
                  <v:path arrowok="t"/>
                </v:rect>
                <v:rect id="Rectangle 107"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KbRMEA&#10;AADcAAAADwAAAGRycy9kb3ducmV2LnhtbERPzWrCQBC+F/oOyxS8NbtWmkh0FREES09VH2CSHZOQ&#10;7GzIbk3y9t1Cobf5+H5nu59sJx40+MaxhmWiQBCXzjRcabhdT69rED4gG+wck4aZPOx3z09bzI0b&#10;+Ysel1CJGMI+Rw11CH0upS9rsugT1xNH7u4GiyHCoZJmwDGG206+KZVKiw3Hhhp7OtZUtpdvq2GV&#10;FTeVvTef7Zj62ffYFt1Hq/XiZTpsQASawr/4z302cb7K4PeZeIHc/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WCm0TBAAAA3AAAAA8AAAAAAAAAAAAAAAAAmAIAAGRycy9kb3du&#10;cmV2LnhtbFBLBQYAAAAABAAEAPUAAACGAwAAAAA=&#10;" fillcolor="#a7bede" stroked="f">
                  <v:path arrowok="t"/>
                </v:rect>
                <v:rect id="Rectangle 108"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0PNsMA&#10;AADcAAAADwAAAGRycy9kb3ducmV2LnhtbESPQWvCQBCF74L/YRmhN921opboKlIQLJ5q/QFjdkxC&#10;srMhu5r47zuHQm8zvDfvfbPdD75RT+piFdjCfGZAEefBVVxYuP4cpx+gYkJ22AQmCy+KsN+NR1vM&#10;XOj5m56XVCgJ4ZihhTKlNtM65iV5jLPQEot2D53HJGtXaNdhL+G+0e/GrLTHiqWhxJY+S8rry8Nb&#10;WKxvV7NeVue6X8VXbLG+NV+1tW+T4bABlWhI/+a/65MTfCO08oxMo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B0PNsMAAADcAAAADwAAAAAAAAAAAAAAAACYAgAAZHJzL2Rv&#10;d25yZXYueG1sUEsFBgAAAAAEAAQA9QAAAIgDAAAAAA==&#10;" fillcolor="#a7bede" stroked="f">
                  <v:path arrowok="t"/>
                </v:rect>
                <v:shape id="Freeform 6"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0KuMMA&#10;AADcAAAADwAAAGRycy9kb3ducmV2LnhtbERPTWvCQBC9F/wPywi9FN21B9HUjZSAUoSCxgg9Dtlp&#10;EpKdDdmtxn/fFQq9zeN9zmY72k5cafCNYw2LuQJBXDrTcKWhOO9mKxA+IBvsHJOGO3nYppOnDSbG&#10;3fhE1zxUIoawT1BDHUKfSOnLmiz6ueuJI/ftBoshwqGSZsBbDLedfFVqKS02HBtq7CmrqWzzH6vh&#10;85C9VGu1/OqLS+4WR2vbIttr/Twd399ABBrDv/jP/WHifLWGxzPxApn+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20KuMMAAADcAAAADwAAAAAAAAAAAAAAAACYAgAAZHJzL2Rv&#10;d25yZXYueG1sUEsFBgAAAAAEAAQA9QAAAIgDAAAAAA==&#10;" path="m,l9741,e" filled="f" strokecolor="#4f81bc" strokeweight="1.06pt">
                  <v:path arrowok="t" o:connecttype="custom" o:connectlocs="0,0;9741,0" o:connectangles="0,0"/>
                </v:shape>
                <v:shape id="Freeform 7"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J+Q8UA&#10;AADcAAAADwAAAGRycy9kb3ducmV2LnhtbESPQWvDMAyF74P+B6PCLqN1OlgZaZxQAoXltLUbdEcR&#10;q3FoLIfYadJ/Pw8Gu0m89z49ZcVsO3GjwbeOFWzWCQji2umWGwVfn4fVKwgfkDV2jknBnTwU+eIh&#10;w1S7iY90O4VGRAj7FBWYEPpUSl8bsujXrieO2sUNFkNch0bqAacIt518TpKttNhyvGCwp9JQfT2N&#10;NlIO33fD1Zk4Oba++hjH9/L8pNTjct7vQASaw7/5L/2mY/2XLfw+Eye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kn5DxQAAANwAAAAPAAAAAAAAAAAAAAAAAJgCAABkcnMv&#10;ZG93bnJldi54bWxQSwUGAAAAAAQABAD1AAAAigMAAAAA&#10;" path="m,l,1036e" filled="f" strokecolor="#4f81bc" strokeweight="1.06pt">
                  <v:path arrowok="t" o:connecttype="custom" o:connectlocs="0,0;0,1036" o:connectangles="0,0"/>
                </v:shape>
                <v:shape id="Freeform 12"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TjHsMA&#10;AADcAAAADwAAAGRycy9kb3ducmV2LnhtbERPTWuDQBC9F/oflin0UuJqD9KabCQILSUQaK2BHAd3&#10;oqI7K+42Mf8+WwjkNo/3Oat8NoM40eQ6ywqSKAZBXFvdcaOg+v1YvIFwHlnjYJkUXMhBvn58WGGm&#10;7Zl/6FT6RoQQdhkqaL0fMyld3ZJBF9mROHBHOxn0AU6N1BOeQ7gZ5Gscp9Jgx6GhxZGKluq+/DMK&#10;dtvipXmP08NY7UubfBvTV8WnUs9P82YJwtPs7+Kb+0uH+WkC/8+EC+T6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TjHsMAAADcAAAADwAAAAAAAAAAAAAAAACYAgAAZHJzL2Rv&#10;d25yZXYueG1sUEsFBgAAAAAEAAQA9QAAAIgDAAAAAA==&#10;" path="m,l9741,e" filled="f" strokecolor="#4f81bc" strokeweight="1.06pt">
                  <v:path arrowok="t" o:connecttype="custom" o:connectlocs="0,0;9741,0" o:connectangles="0,0"/>
                </v:shape>
                <v:shape id="Freeform 13"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Wy/cQA&#10;AADcAAAADwAAAGRycy9kb3ducmV2LnhtbESPQWvCQBCF7wX/wzJCL0U35iASXUUEQU82WrDHITtm&#10;g9nZkN2Y5N93C4XeZnjvffNmsxtsLV7U+sqxgsU8AUFcOF1xqeDrdpytQPiArLF2TApG8rDbTt42&#10;mGnXc06vayhFhLDPUIEJocmk9IUhi37uGuKoPVxrMcS1LaVusY9wW8s0SZbSYsXxgsGGDoaK57Wz&#10;kXL8Hg2f78RJXvnzZ9ddDvcPpd6nw34NItAQ/s1/6ZOO9Zcp/D4TJ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HFsv3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74494713"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A38A0CF" w14:textId="77777777" w:rsidR="00CC51EF" w:rsidRPr="00F04B69"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297DF73F" w14:textId="77777777" w:rsidR="00CC51EF" w:rsidRPr="00F04B69" w:rsidRDefault="00CC51EF"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608301C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CE7291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B2071B5"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56B70D7C" w14:textId="77777777" w:rsidR="00CC51EF" w:rsidRDefault="00CC51EF" w:rsidP="00CC51EF">
      <w:pPr>
        <w:tabs>
          <w:tab w:val="left" w:pos="1590"/>
          <w:tab w:val="center" w:pos="4320"/>
        </w:tabs>
        <w:autoSpaceDE w:val="0"/>
        <w:autoSpaceDN w:val="0"/>
        <w:bidi/>
        <w:adjustRightInd w:val="0"/>
        <w:jc w:val="center"/>
        <w:rPr>
          <w:rFonts w:ascii="Times New Roman" w:hAnsi="Times New Roman" w:cs="Times New Roman"/>
          <w:b/>
          <w:bCs/>
          <w:color w:val="1F4E79"/>
          <w:sz w:val="28"/>
          <w:szCs w:val="28"/>
          <w:lang w:bidi="ar-IQ"/>
        </w:rPr>
      </w:pPr>
      <w:r w:rsidRPr="00FB7A55">
        <w:rPr>
          <w:rFonts w:ascii="Times New Roman" w:eastAsia="Times New Roman" w:hAnsi="Times New Roman" w:cs="Times New Roman"/>
          <w:color w:val="000000"/>
          <w:sz w:val="28"/>
          <w:szCs w:val="28"/>
          <w:lang w:bidi="ar-IQ"/>
        </w:rPr>
        <w:t>Computer Architecture II</w:t>
      </w:r>
    </w:p>
    <w:p w14:paraId="478D3B11"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101FE008" w14:textId="0C77EADE" w:rsidR="00CC51EF" w:rsidRPr="00F04B69" w:rsidRDefault="00500B30"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r w:rsidRPr="00F04B69">
        <w:rPr>
          <w:rFonts w:ascii="Calibri" w:eastAsia="Times New Roman" w:hAnsi="Calibri" w:cs="Arial"/>
          <w:noProof/>
        </w:rPr>
        <mc:AlternateContent>
          <mc:Choice Requires="wpg">
            <w:drawing>
              <wp:anchor distT="0" distB="0" distL="114300" distR="114300" simplePos="0" relativeHeight="251717120" behindDoc="1" locked="0" layoutInCell="0" allowOverlap="1" wp14:anchorId="1CD40C2C" wp14:editId="00AA5E5D">
                <wp:simplePos x="0" y="0"/>
                <wp:positionH relativeFrom="page">
                  <wp:posOffset>352425</wp:posOffset>
                </wp:positionH>
                <wp:positionV relativeFrom="paragraph">
                  <wp:posOffset>155575</wp:posOffset>
                </wp:positionV>
                <wp:extent cx="6561455" cy="2886075"/>
                <wp:effectExtent l="0" t="0" r="10795" b="9525"/>
                <wp:wrapNone/>
                <wp:docPr id="163"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61455" cy="2886075"/>
                          <a:chOff x="1127" y="-581"/>
                          <a:chExt cx="9762" cy="2331"/>
                        </a:xfrm>
                      </wpg:grpSpPr>
                      <wps:wsp>
                        <wps:cNvPr id="164"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6"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7"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8"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0"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07C454" id="Group 96" o:spid="_x0000_s1026" style="position:absolute;margin-left:27.75pt;margin-top:12.25pt;width:516.65pt;height:227.25pt;z-index:-2515993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gk8EA&#10;AADcAAAADwAAAGRycy9kb3ducmV2LnhtbERP24rCMBB9X/Afwgj7tqbuapXaKCIIKz55+YBpM7al&#10;zaQ0WVv/fiMIvs3hXCfdDKYRd+pcZVnBdBKBIM6trrhQcL3sv5YgnEfW2FgmBQ9ysFmPPlJMtO35&#10;RPezL0QIYZeggtL7NpHS5SUZdBPbEgfuZjuDPsCukLrDPoSbRn5HUSwNVhwaSmxpV1Jen/+Mgp9F&#10;do0W8+pY97F7uBbrrDnUSn2Oh+0KhKfBv8Uv968O8+MZPJ8JF8j1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iP4JPBAAAA3AAAAA8AAAAAAAAAAAAAAAAAmAIAAGRycy9kb3du&#10;cmV2LnhtbFBLBQYAAAAABAAEAPUAAACG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NFCMEA&#10;AADcAAAADwAAAGRycy9kb3ducmV2LnhtbERP22rCQBB9L/gPywh9qxuVxBJdRYSC0idTP2DMjklI&#10;djZkt7n8fVco+DaHc53dYTSN6KlzlWUFy0UEgji3uuJCwe3n6+MThPPIGhvLpGAiB4f97G2HqbYD&#10;X6nPfCFCCLsUFZTet6mULi/JoFvYljhwD9sZ9AF2hdQdDiHcNHIVRYk0WHFoKLGlU0l5nf0aBevN&#10;/RZt4uq7HhI3uRbre3OplXqfj8ctCE+jf4n/3Wcd5icxPJ8JF8j9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DRQjBAAAA3A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Hbf8AA&#10;AADcAAAADwAAAGRycy9kb3ducmV2LnhtbERPzYrCMBC+L/gOYQRva+rKtlJNiwiC4mnVBxibsS1t&#10;JqXJ2vr2RljY23x8v7PJR9OKB/WutqxgMY9AEBdW11wquF72nysQziNrbC2Tgic5yLPJxwZTbQf+&#10;ocfZlyKEsEtRQeV9l0rpiooMurntiAN3t71BH2BfSt3jEMJNK7+iKJYGaw4NFXa0q6hozr9GwTK5&#10;XaPkuz41Q+yersPm1h4bpWbTcbsG4Wn0/+I/90GH+XEM72fCBTJ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xHbf8AAAADcAAAADwAAAAAAAAAAAAAAAACYAgAAZHJzL2Rvd25y&#10;ZXYueG1sUEsFBgAAAAAEAAQA9QAAAIU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1+5MEA&#10;AADcAAAADwAAAGRycy9kb3ducmV2LnhtbERPzWqDQBC+B/oOyxR6S3bbUi02q4RAoSGnJj7A6E5V&#10;dGfF3Ubz9tlAobf5+H5nWyx2EBeafOdYw/NGgSCunem40VCeP9fvIHxANjg4Jg1X8lDkD6stZsbN&#10;/E2XU2hEDGGfoYY2hDGT0tctWfQbNxJH7sdNFkOEUyPNhHMMt4N8USqRFjuODS2OtG+p7k+/VsNr&#10;WpUqfeuO/Zz4qx+xr4ZDr/XT47L7ABFoCf/iP/eXifOTFO7PxAtk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dfuTBAAAA3A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LqlsMA&#10;AADcAAAADwAAAGRycy9kb3ducmV2LnhtbESPzYrCQBCE7wu+w9AL3tbJrhgl6yiyICie/HmANtOb&#10;hGR6QmY08e3tg+Ctm6qu+nq5Hlyj7tSFyrOB70kCijj3tuLCwOW8/VqAChHZYuOZDDwowHo1+lhi&#10;Zn3PR7qfYqEkhEOGBsoY20zrkJfkMEx8Syzav+8cRlm7QtsOewl3jf5JklQ7rFgaSmzpr6S8Pt2c&#10;gen8eknms+pQ92l4hBbra7OvjRl/DptfUJGG+Da/rndW8FOhlWdkAr1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cLqls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5PDcAA&#10;AADcAAAADwAAAGRycy9kb3ducmV2LnhtbERPzYrCMBC+L/gOYQRva6qyVWujiCAoe1r1AabN2JY2&#10;k9JEW9/eLCzsbT6+30l3g2nEkzpXWVYwm0YgiHOrKy4U3K7HzxUI55E1NpZJwYsc7LajjxQTbXv+&#10;oefFFyKEsEtQQel9m0jp8pIMuqltiQN3t51BH2BXSN1hH8JNI+dRFEuDFYeGEls6lJTXl4dRsFhm&#10;t2j5VX3XfexersU6a861UpPxsN+A8DT4f/Gf+6TD/HgNv8+EC+T2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o5PDcAAAADcAAAADwAAAAAAAAAAAAAAAACYAgAAZHJzL2Rvd25y&#10;ZXYueG1sUEsFBgAAAAAEAAQA9QAAAIU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1hxsQA&#10;AADcAAAADwAAAGRycy9kb3ducmV2LnhtbESPMU8DMQyFd6T+h8hIbDQHQ0FH0woqFbFS2qGbe3Fz&#10;Vy7OkYTm6K/HAxKbrff83uf5cvS9OlNMXWADd9MKFHETbMfOwPZjffsIKmVki31gMvBDCZaLydUc&#10;axsKv9N5k52SEE41GmhzHmqtU9OSxzQNA7FoxxA9Zlmj0zZikXDf6/uqmmmPHUtDiwOtWmo+N9/e&#10;AJ8ux+3pZR+79e7VHYr7KuUyM+bmenx+ApVpzP/mv+s3K/gPgi/PyAR6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NYcb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btdcEA&#10;AADcAAAADwAAAGRycy9kb3ducmV2LnhtbERPTWsCMRC9C/6HMII3zW4PKqtR2lJFvLktpd6GzbgJ&#10;bibLJtX13xuh0Ns83uesNr1rxJW6YD0ryKcZCOLKa8u1gq/P7WQBIkRkjY1nUnCnAJv1cLDCQvsb&#10;H+laxlqkEA4FKjAxtoWUoTLkMEx9S5y4s+8cxgS7WuoObyncNfIly2bSoeXUYLCld0PVpfx1CsrL&#10;9yl8zHDxY7b5Ie52b9aejVLjUf+6BBGpj//iP/dep/nzHJ7PpAvk+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m7XXBAAAA3AAAAA8AAAAAAAAAAAAAAAAAmAIAAGRycy9kb3du&#10;cmV2LnhtbFBLBQYAAAAABAAEAPUAAACG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rtMQA&#10;AADcAAAADwAAAGRycy9kb3ducmV2LnhtbERPTWvCQBC9F/wPywheSt2YQ1pTV5FARYRCG1PocciO&#10;STA7G7LbJP57t1DobR7vcza7ybRioN41lhWslhEI4tLqhisFxfnt6QWE88gaW8uk4EYOdtvZwwZT&#10;bUf+pCH3lQgh7FJUUHvfpVK6siaDbmk74sBdbG/QB9hXUvc4hnDTyjiKEmmw4dBQY0dZTeU1/zEK&#10;3k/ZY7WOku+u+Mrt6sOYa5EdlFrMp/0rCE+T/xf/uY86zH+O4feZcIH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P67TEAAAA3A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WmcIA&#10;AADcAAAADwAAAGRycy9kb3ducmV2LnhtbERP32vCMBB+H+x/CDfY20x14KSalk1UZG+rMubb0ZxN&#10;sLmUJmr975fBwLf7+H7eohxcKy7UB+tZwXiUgSCuvbbcKNjv1i8zECEia2w9k4IbBSiLx4cF5tpf&#10;+YsuVWxECuGQowITY5dLGWpDDsPId8SJO/reYUywb6Tu8ZrCXSsnWTaVDi2nBoMdLQ3Vp+rsFFSn&#10;70NYTXH2Y9bjz7jZfFh7NEo9Pw3vcxCRhngX/7u3Os1/e4W/Z9IFsvg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aZwgAAANwAAAAPAAAAAAAAAAAAAAAAAJgCAABkcnMvZG93&#10;bnJldi54bWxQSwUGAAAAAAQABAD1AAAAhwMAAAAA&#10;" path="m,l,2292e" filled="f" strokecolor="#4f81bc" strokeweight="1.06pt">
                  <v:path arrowok="t" o:connecttype="custom" o:connectlocs="0,0;0,2292" o:connectangles="0,0"/>
                </v:shape>
                <w10:wrap anchorx="page"/>
              </v:group>
            </w:pict>
          </mc:Fallback>
        </mc:AlternateContent>
      </w:r>
    </w:p>
    <w:p w14:paraId="31E2591E" w14:textId="7C19FFD1"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3818EF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C55927D" w14:textId="77777777" w:rsidR="00CC51EF" w:rsidRPr="00F04B69" w:rsidRDefault="00CC51EF" w:rsidP="00CC51EF">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B7A55">
        <w:rPr>
          <w:rFonts w:ascii="Times New Roman" w:hAnsi="Times New Roman" w:cs="Times New Roman"/>
          <w:sz w:val="28"/>
          <w:szCs w:val="28"/>
          <w:lang w:bidi="ar-IQ"/>
        </w:rPr>
        <w:t xml:space="preserve">This course covers the </w:t>
      </w:r>
      <w:r w:rsidRPr="00FB7A55">
        <w:rPr>
          <w:rFonts w:ascii="Times New Roman" w:hAnsi="Times New Roman" w:cs="Times New Roman"/>
          <w:sz w:val="28"/>
          <w:szCs w:val="28"/>
          <w:lang w:bidi="ar-SY"/>
        </w:rPr>
        <w:t xml:space="preserve"> current the advancement in computer architecture</w:t>
      </w:r>
      <w:r w:rsidRPr="00FB7A55">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SY"/>
        </w:rPr>
        <w:t>including the internal organization of processors , multi-core CPU’s architecture, many-core PU’s architecture, and the memory hierarchy .</w:t>
      </w:r>
      <w:r w:rsidRPr="00FB7A55">
        <w:rPr>
          <w:rFonts w:cs="Akhbar MT"/>
          <w:sz w:val="28"/>
          <w:szCs w:val="28"/>
          <w:lang w:bidi="ar-IQ"/>
        </w:rPr>
        <w:t xml:space="preserve"> </w:t>
      </w:r>
      <w:r w:rsidRPr="00BA04B5">
        <w:rPr>
          <w:rFonts w:ascii="Times New Roman" w:eastAsia="Times New Roman" w:hAnsi="Times New Roman" w:cs="Times New Roman"/>
          <w:color w:val="231F20"/>
          <w:sz w:val="28"/>
          <w:szCs w:val="28"/>
        </w:rPr>
        <w:t>The learning outcomes that a typical student might reasonably be expected to achieve are based on the three tenets that all computer architects and designers are believed on, namely: parallelism, pipelining and the principle of locality. In doing so, the student  takes full advantage of the learning opportunities to participate and contribute to modern research and development that reflects the state-of-the-art as well as the art-of-the-practice in modern computer design and computing in both hardware and software domain</w:t>
      </w:r>
      <w:r w:rsidRPr="00BA04B5">
        <w:rPr>
          <w:rFonts w:ascii="Times New Roman" w:eastAsia="Times New Roman" w:hAnsi="Times New Roman" w:cs="Times New Roman"/>
          <w:color w:val="231F20"/>
          <w:sz w:val="26"/>
          <w:szCs w:val="26"/>
        </w:rPr>
        <w:t>.</w:t>
      </w:r>
      <w:r w:rsidRPr="00F04B69">
        <w:rPr>
          <w:rFonts w:ascii="Times New Roman" w:eastAsia="Times New Roman" w:hAnsi="Times New Roman" w:cs="Times New Roman"/>
          <w:color w:val="221F1F"/>
          <w:position w:val="-1"/>
          <w:sz w:val="26"/>
          <w:szCs w:val="26"/>
        </w:rPr>
        <w:t>.</w:t>
      </w:r>
    </w:p>
    <w:p w14:paraId="69E17E34"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AB384F5"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184" w:type="dxa"/>
        <w:jc w:val="center"/>
        <w:tblLayout w:type="fixed"/>
        <w:tblCellMar>
          <w:left w:w="0" w:type="dxa"/>
          <w:right w:w="0" w:type="dxa"/>
        </w:tblCellMar>
        <w:tblLook w:val="0000" w:firstRow="0" w:lastRow="0" w:firstColumn="0" w:lastColumn="0" w:noHBand="0" w:noVBand="0"/>
      </w:tblPr>
      <w:tblGrid>
        <w:gridCol w:w="5044"/>
        <w:gridCol w:w="5140"/>
      </w:tblGrid>
      <w:tr w:rsidR="00CC51EF" w:rsidRPr="00F04B69" w14:paraId="09C09175" w14:textId="77777777" w:rsidTr="00500B30">
        <w:trPr>
          <w:trHeight w:hRule="exact" w:val="643"/>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A7BEDE"/>
          </w:tcPr>
          <w:p w14:paraId="24006C58"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F492E6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5140" w:type="dxa"/>
            <w:tcBorders>
              <w:top w:val="single" w:sz="8" w:space="0" w:color="4F81BC"/>
              <w:left w:val="single" w:sz="8" w:space="0" w:color="4F81BC"/>
              <w:bottom w:val="single" w:sz="8" w:space="0" w:color="4F81BC"/>
              <w:right w:val="single" w:sz="8" w:space="0" w:color="4F81BC"/>
            </w:tcBorders>
            <w:shd w:val="clear" w:color="auto" w:fill="A7BEDE"/>
          </w:tcPr>
          <w:p w14:paraId="75871038"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59862183"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4183DFE6" w14:textId="77777777" w:rsidTr="00500B30">
        <w:trPr>
          <w:trHeight w:hRule="exact" w:val="644"/>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D2DFED"/>
          </w:tcPr>
          <w:p w14:paraId="3B98FA70"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6CC78B8"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5140" w:type="dxa"/>
            <w:tcBorders>
              <w:top w:val="single" w:sz="8" w:space="0" w:color="4F81BC"/>
              <w:left w:val="single" w:sz="8" w:space="0" w:color="4F81BC"/>
              <w:bottom w:val="single" w:sz="8" w:space="0" w:color="4F81BC"/>
              <w:right w:val="single" w:sz="8" w:space="0" w:color="4F81BC"/>
            </w:tcBorders>
            <w:shd w:val="clear" w:color="auto" w:fill="A7BEDE"/>
          </w:tcPr>
          <w:p w14:paraId="1D40297A"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7C69B0AF" w14:textId="77777777" w:rsidTr="00500B30">
        <w:trPr>
          <w:trHeight w:hRule="exact" w:val="646"/>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A7BEDE"/>
          </w:tcPr>
          <w:p w14:paraId="7B314554"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2C3DB25C"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5140" w:type="dxa"/>
            <w:tcBorders>
              <w:top w:val="single" w:sz="8" w:space="0" w:color="4F81BC"/>
              <w:left w:val="single" w:sz="8" w:space="0" w:color="4F81BC"/>
              <w:bottom w:val="single" w:sz="8" w:space="0" w:color="4F81BC"/>
              <w:right w:val="single" w:sz="8" w:space="0" w:color="4F81BC"/>
            </w:tcBorders>
            <w:shd w:val="clear" w:color="auto" w:fill="A7BEDE"/>
          </w:tcPr>
          <w:p w14:paraId="55F03D3A" w14:textId="77777777" w:rsidR="00CC51EF" w:rsidRPr="00F52118" w:rsidRDefault="00CC51EF" w:rsidP="001D4070">
            <w:pPr>
              <w:spacing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 xml:space="preserve">Computer Architecture II / COE </w:t>
            </w:r>
            <w:r>
              <w:rPr>
                <w:rFonts w:ascii="Times New Roman" w:eastAsia="Times New Roman" w:hAnsi="Times New Roman" w:cs="Times New Roman"/>
                <w:color w:val="000000"/>
                <w:sz w:val="28"/>
                <w:szCs w:val="28"/>
                <w:lang w:bidi="ar-IQ"/>
              </w:rPr>
              <w:t>4</w:t>
            </w:r>
            <w:r w:rsidRPr="00FB7A55">
              <w:rPr>
                <w:rFonts w:ascii="Times New Roman" w:eastAsia="Times New Roman" w:hAnsi="Times New Roman" w:cs="Times New Roman"/>
                <w:color w:val="000000"/>
                <w:sz w:val="28"/>
                <w:szCs w:val="28"/>
                <w:lang w:bidi="ar-IQ"/>
              </w:rPr>
              <w:t>0</w:t>
            </w:r>
            <w:r>
              <w:rPr>
                <w:rFonts w:ascii="Times New Roman" w:eastAsia="Times New Roman" w:hAnsi="Times New Roman" w:cs="Times New Roman"/>
                <w:color w:val="000000"/>
                <w:sz w:val="28"/>
                <w:szCs w:val="28"/>
                <w:lang w:bidi="ar-IQ"/>
              </w:rPr>
              <w:t>2</w:t>
            </w:r>
          </w:p>
        </w:tc>
      </w:tr>
      <w:tr w:rsidR="00CC51EF" w:rsidRPr="00F04B69" w14:paraId="54E80BD0" w14:textId="77777777" w:rsidTr="00500B30">
        <w:trPr>
          <w:trHeight w:hRule="exact" w:val="2322"/>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A7BEDE"/>
          </w:tcPr>
          <w:p w14:paraId="7DAC28E0"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0A90A97"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5140" w:type="dxa"/>
            <w:tcBorders>
              <w:top w:val="single" w:sz="8" w:space="0" w:color="4F81BC"/>
              <w:left w:val="single" w:sz="8" w:space="0" w:color="4F81BC"/>
              <w:bottom w:val="single" w:sz="8" w:space="0" w:color="4F81BC"/>
              <w:right w:val="single" w:sz="8" w:space="0" w:color="4F81BC"/>
            </w:tcBorders>
            <w:shd w:val="clear" w:color="auto" w:fill="A7BEDE"/>
          </w:tcPr>
          <w:p w14:paraId="00082E62"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314233D1" w14:textId="77777777" w:rsidTr="00500B30">
        <w:trPr>
          <w:trHeight w:hRule="exact" w:val="693"/>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D2DFED"/>
          </w:tcPr>
          <w:p w14:paraId="651A1CD4"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5D0D891"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514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110D91"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5B5F034C" w14:textId="77777777" w:rsidTr="00500B30">
        <w:trPr>
          <w:trHeight w:hRule="exact" w:val="893"/>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A7BEDE"/>
          </w:tcPr>
          <w:p w14:paraId="53CA9EFC"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1F41FD05"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514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9469A1"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75A523E5"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6CFDE743" w14:textId="77777777" w:rsidTr="00500B30">
        <w:trPr>
          <w:trHeight w:hRule="exact" w:val="664"/>
          <w:jc w:val="center"/>
        </w:trPr>
        <w:tc>
          <w:tcPr>
            <w:tcW w:w="5044" w:type="dxa"/>
            <w:tcBorders>
              <w:top w:val="single" w:sz="8" w:space="0" w:color="4F81BC"/>
              <w:left w:val="single" w:sz="8" w:space="0" w:color="4F81BC"/>
              <w:bottom w:val="single" w:sz="8" w:space="0" w:color="4F81BC"/>
              <w:right w:val="single" w:sz="8" w:space="0" w:color="4F81BC"/>
            </w:tcBorders>
            <w:shd w:val="clear" w:color="auto" w:fill="D2DFED"/>
          </w:tcPr>
          <w:p w14:paraId="670E653B"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2E4E747B"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514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D769AE"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16C0B9F3" w14:textId="77777777" w:rsidTr="00500B30">
        <w:trPr>
          <w:trHeight w:hRule="exact" w:val="525"/>
          <w:jc w:val="center"/>
        </w:trPr>
        <w:tc>
          <w:tcPr>
            <w:tcW w:w="10184" w:type="dxa"/>
            <w:gridSpan w:val="2"/>
            <w:tcBorders>
              <w:top w:val="single" w:sz="8" w:space="0" w:color="4F81BC"/>
              <w:left w:val="single" w:sz="8" w:space="0" w:color="4F81BC"/>
              <w:bottom w:val="single" w:sz="8" w:space="0" w:color="4F81BC"/>
              <w:right w:val="single" w:sz="8" w:space="0" w:color="4F81BC"/>
            </w:tcBorders>
            <w:shd w:val="clear" w:color="auto" w:fill="A7BEDE"/>
          </w:tcPr>
          <w:p w14:paraId="639DF83D"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3E492296"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CC51EF" w:rsidRPr="00F04B69" w14:paraId="5C2F61B6" w14:textId="77777777" w:rsidTr="00500B30">
        <w:trPr>
          <w:trHeight w:hRule="exact" w:val="9218"/>
          <w:jc w:val="center"/>
        </w:trPr>
        <w:tc>
          <w:tcPr>
            <w:tcW w:w="10184" w:type="dxa"/>
            <w:gridSpan w:val="2"/>
            <w:tcBorders>
              <w:top w:val="single" w:sz="8" w:space="0" w:color="4F81BC"/>
              <w:left w:val="single" w:sz="8" w:space="0" w:color="4F81BC"/>
              <w:bottom w:val="single" w:sz="8" w:space="0" w:color="4F81BC"/>
              <w:right w:val="single" w:sz="8" w:space="0" w:color="4F81BC"/>
            </w:tcBorders>
            <w:shd w:val="clear" w:color="auto" w:fill="A7BEDE"/>
          </w:tcPr>
          <w:p w14:paraId="7AAA5081" w14:textId="77777777" w:rsidR="00CC51EF" w:rsidRDefault="00CC51EF" w:rsidP="009A7ED0">
            <w:pPr>
              <w:pStyle w:val="ListParagraph"/>
              <w:numPr>
                <w:ilvl w:val="0"/>
                <w:numId w:val="59"/>
              </w:numPr>
              <w:tabs>
                <w:tab w:val="left" w:pos="1826"/>
              </w:tabs>
              <w:spacing w:after="0" w:line="240" w:lineRule="auto"/>
              <w:rPr>
                <w:rFonts w:ascii="Times New Roman" w:hAnsi="Times New Roman" w:cs="Times New Roman"/>
                <w:sz w:val="28"/>
                <w:szCs w:val="28"/>
                <w:lang w:bidi="ar-IQ"/>
              </w:rPr>
            </w:pPr>
            <w:r w:rsidRPr="00CE5A2D">
              <w:rPr>
                <w:rFonts w:ascii="Times New Roman" w:hAnsi="Times New Roman" w:cs="Times New Roman"/>
                <w:sz w:val="28"/>
                <w:szCs w:val="28"/>
                <w:lang w:bidi="ar-SY"/>
              </w:rPr>
              <w:lastRenderedPageBreak/>
              <w:t>Explore the advancement in computer architecture</w:t>
            </w:r>
            <w:r w:rsidRPr="00CE5A2D">
              <w:rPr>
                <w:rFonts w:ascii="Times New Roman" w:hAnsi="Times New Roman" w:cs="Times New Roman"/>
                <w:sz w:val="28"/>
                <w:szCs w:val="28"/>
                <w:lang w:bidi="ar-IQ"/>
              </w:rPr>
              <w:t xml:space="preserve"> and makes the student ready to design and facilitate the current trends in computer architecture.  This involve:</w:t>
            </w:r>
          </w:p>
          <w:p w14:paraId="72DF4BAA" w14:textId="77777777" w:rsidR="00CC51EF" w:rsidRPr="00CE5A2D" w:rsidRDefault="00CC51EF" w:rsidP="009A7ED0">
            <w:pPr>
              <w:pStyle w:val="ListParagraph"/>
              <w:numPr>
                <w:ilvl w:val="0"/>
                <w:numId w:val="59"/>
              </w:numPr>
              <w:tabs>
                <w:tab w:val="left" w:pos="1826"/>
              </w:tabs>
              <w:spacing w:after="0"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How to determine the performance of computer in both theoretical and practical manner.</w:t>
            </w:r>
          </w:p>
          <w:p w14:paraId="7B669AB0" w14:textId="77777777" w:rsidR="00CC51EF" w:rsidRPr="00CE5A2D" w:rsidRDefault="00CC51EF" w:rsidP="009A7ED0">
            <w:pPr>
              <w:pStyle w:val="ListParagraph"/>
              <w:numPr>
                <w:ilvl w:val="0"/>
                <w:numId w:val="59"/>
              </w:numPr>
              <w:tabs>
                <w:tab w:val="left" w:pos="1826"/>
              </w:tabs>
              <w:spacing w:after="0"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Moore’s law and its impact on computer engineering.</w:t>
            </w:r>
          </w:p>
          <w:p w14:paraId="2A493B5D" w14:textId="77777777" w:rsidR="00CC51EF" w:rsidRPr="00CE5A2D" w:rsidRDefault="00CC51EF" w:rsidP="009A7ED0">
            <w:pPr>
              <w:pStyle w:val="ListParagraph"/>
              <w:numPr>
                <w:ilvl w:val="0"/>
                <w:numId w:val="59"/>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pipelining principle for both static and dynamic pipeline and three hazards encounter in pipeline, namely: Structural hazards, Data hazards, and branch hazards. In addition, the current trends to solve these hazards. Furthermore, how to deal with Interrupt and Exception behavior from the computer architects point of view.</w:t>
            </w:r>
          </w:p>
          <w:p w14:paraId="56772824" w14:textId="77777777" w:rsidR="00CC51EF" w:rsidRPr="00517464" w:rsidRDefault="00CC51EF" w:rsidP="009A7ED0">
            <w:pPr>
              <w:pStyle w:val="ListParagraph"/>
              <w:numPr>
                <w:ilvl w:val="0"/>
                <w:numId w:val="59"/>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compiler optimization, loop unrolling, branch prediction.</w:t>
            </w:r>
          </w:p>
          <w:p w14:paraId="344BC040" w14:textId="77777777" w:rsidR="00CC51EF" w:rsidRPr="00F742A4" w:rsidRDefault="00CC51EF" w:rsidP="009A7ED0">
            <w:pPr>
              <w:pStyle w:val="ListParagraph"/>
              <w:numPr>
                <w:ilvl w:val="0"/>
                <w:numId w:val="59"/>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 xml:space="preserve">Understanding ILP, TLP, DLP  </w:t>
            </w:r>
          </w:p>
          <w:p w14:paraId="591B228D" w14:textId="77777777" w:rsidR="00CC51EF" w:rsidRPr="001A0F41" w:rsidRDefault="00CC51EF" w:rsidP="009A7ED0">
            <w:pPr>
              <w:pStyle w:val="ListParagraph"/>
              <w:numPr>
                <w:ilvl w:val="0"/>
                <w:numId w:val="59"/>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Advanced Pipelining, involve: super scalar, VLIW, and software pipelining</w:t>
            </w:r>
            <w:r>
              <w:rPr>
                <w:rFonts w:ascii="Times New Roman" w:eastAsia="Times New Roman" w:hAnsi="Times New Roman" w:cs="Times New Roman"/>
                <w:color w:val="000000"/>
                <w:sz w:val="28"/>
                <w:szCs w:val="28"/>
                <w:lang w:bidi="ar-IQ"/>
              </w:rPr>
              <w:t>.</w:t>
            </w:r>
          </w:p>
          <w:p w14:paraId="01096A1F" w14:textId="77777777" w:rsidR="00CC51EF" w:rsidRPr="007F1F21" w:rsidRDefault="00CC51EF" w:rsidP="009A7ED0">
            <w:pPr>
              <w:pStyle w:val="ListParagraph"/>
              <w:numPr>
                <w:ilvl w:val="0"/>
                <w:numId w:val="59"/>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Going from unicore to multicore and many core architecture, and discuss the principle of “lazy boy era is finished”. This involve: implicit and explicit threading and processing, fine-grained, coarse grained, and SMT multithreading from hardware point of view and leads to concrete understanding and imagination of the sole of this subject.</w:t>
            </w:r>
          </w:p>
          <w:p w14:paraId="6138D424" w14:textId="77777777" w:rsidR="00CC51EF" w:rsidRPr="00CE5A2D" w:rsidRDefault="00CC51EF" w:rsidP="009A7ED0">
            <w:pPr>
              <w:pStyle w:val="ListParagraph"/>
              <w:numPr>
                <w:ilvl w:val="0"/>
                <w:numId w:val="59"/>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memory Hierarchy design and Organization, how the cache memory work and the 4C’s principle in Cache memory.</w:t>
            </w:r>
          </w:p>
        </w:tc>
      </w:tr>
    </w:tbl>
    <w:p w14:paraId="20C4795B"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14048" behindDoc="1" locked="0" layoutInCell="0" allowOverlap="1" wp14:anchorId="72CCDDD4" wp14:editId="5EA06D7D">
                <wp:simplePos x="0" y="0"/>
                <wp:positionH relativeFrom="page">
                  <wp:posOffset>609600</wp:posOffset>
                </wp:positionH>
                <wp:positionV relativeFrom="paragraph">
                  <wp:posOffset>121920</wp:posOffset>
                </wp:positionV>
                <wp:extent cx="6343650" cy="440690"/>
                <wp:effectExtent l="0" t="0" r="19050" b="16510"/>
                <wp:wrapNone/>
                <wp:docPr id="174"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3650" cy="440690"/>
                          <a:chOff x="1127" y="-221"/>
                          <a:chExt cx="9762" cy="694"/>
                        </a:xfrm>
                      </wpg:grpSpPr>
                      <wps:wsp>
                        <wps:cNvPr id="175"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6"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7"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F39F25" id="Group 107" o:spid="_x0000_s1026" style="position:absolute;margin-left:48pt;margin-top:9.6pt;width:499.5pt;height:34.7pt;z-index:-251602432;mso-position-horizontal-relative:page"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T1cAA&#10;AADcAAAADwAAAGRycy9kb3ducmV2LnhtbERPzYrCMBC+L/gOYYS9ramKVmpTEWFB2ZPaBxibsS1t&#10;JqXJ2vr2G2HB23x8v5PuRtOKB/WutqxgPotAEBdW11wqyK/fXxsQziNrbC2Tgic52GWTjxQTbQc+&#10;0+PiSxFC2CWooPK+S6R0RUUG3cx2xIG7296gD7Avpe5xCOGmlYsoWkuDNYeGCjs6VFQ0l1+jYBnf&#10;8ihe1T/NsHZP12Fza0+NUp/Tcb8F4Wn0b/G/+6jD/HgFr2fCBT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hrT1cAAAADcAAAADwAAAAAAAAAAAAAAAACYAgAAZHJzL2Rvd25y&#10;ZXYueG1sUEsFBgAAAAAEAAQA9QAAAIU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hNosEA&#10;AADcAAAADwAAAGRycy9kb3ducmV2LnhtbERPzWqDQBC+B/oOyxR6S3bbUi02q4RAoSGnJj7A6E5V&#10;dGfF3Ubz9tlAobf5+H5nWyx2EBeafOdYw/NGgSCunem40VCeP9fvIHxANjg4Jg1X8lDkD6stZsbN&#10;/E2XU2hEDGGfoYY2hDGT0tctWfQbNxJH7sdNFkOEUyPNhHMMt4N8USqRFjuODS2OtG+p7k+/VsNr&#10;WpUqfeuO/Zz4qx+xr4ZDr/XT47L7ABFoCf/iP/eXifPTBO7PxAtk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LITaLBAAAA3AAAAA8AAAAAAAAAAAAAAAAAmAIAAGRycy9kb3du&#10;cmV2LnhtbFBLBQYAAAAABAAEAPUAAACGAw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hILMMA&#10;AADcAAAADwAAAGRycy9kb3ducmV2LnhtbERPS4vCMBC+L/gfwgheljXVg4+uUaSgiCCstQt7HJqx&#10;LTaT0kSt/94Iwt7m43vOYtWZWtyodZVlBaNhBII4t7riQkF22nzNQDiPrLG2TAoe5GC17H0sMNb2&#10;zke6pb4QIYRdjApK75tYSpeXZNANbUMcuLNtDfoA20LqFu8h3NRyHEUTabDi0FBiQ0lJ+SW9GgWH&#10;ffJZzKPJX5P9pnb0Y8wlS7ZKDfrd+huEp87/i9/unQ7zp1N4PRMu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hILMMAAADcAAAADwAAAAAAAAAAAAAAAACYAgAAZHJzL2Rv&#10;d25yZXYueG1sUEsFBgAAAAAEAAQA9QAAAIgDA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TZm8UA&#10;AADcAAAADwAAAGRycy9kb3ducmV2LnhtbESPT2vCQBDF74LfYRmhF9FNPfgnZiPSIvTQHrQFPQ67&#10;YxLMzobsVtNv3zkUepvhvXnvN8Vu8K26Ux+bwAae5xkoYhtcw5WBr8/DbA0qJmSHbWAy8EMRduV4&#10;VGDuwoOPdD+lSkkIxxwN1Cl1udbR1uQxzkNHLNo19B6TrH2lXY8PCfetXmTZUntsWBpq7OilJns7&#10;fXsD5zNOA11e6b39cMv1xsYNN9aYp8mw34JKNKR/89/1mxP8ldDKMzKB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hNmbxQAAANwAAAAPAAAAAAAAAAAAAAAAAJgCAABkcnMv&#10;ZG93bnJldi54bWxQSwUGAAAAAAQABAD1AAAAig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fIW8IA&#10;AADcAAAADwAAAGRycy9kb3ducmV2LnhtbERPTU8CMRC9m/gfmjHhJl09oCwUIiYQriIcvI3bobuw&#10;nS5toSu/3pqYcJuX9znTeW9bcSEfGscKnoYFCOLK6YaNgu3n8vEVRIjIGlvHpOCHAsxn93dTLLVL&#10;/EGXTTQih3AoUUEdY1dKGaqaLIah64gzt3feYszQG6k9phxuW/lcFCNpseHcUGNH7zVVx83ZKuDD&#10;db89LL58s9ytzHcyp5SuI6UGD/3bBESkPt7E/+61zvNfxvD3TL5Az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N8hbwgAAANwAAAAPAAAAAAAAAAAAAAAAAJgCAABkcnMvZG93&#10;bnJldi54bWxQSwUGAAAAAAQABAD1AAAAhw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elusQA&#10;AADcAAAADwAAAGRycy9kb3ducmV2LnhtbESPT2vCQBDF7wW/wzKCl1I39iAxdRVRCj3owT+gx2F3&#10;moRmZ0N2q/HbOwfB2wzvzXu/mS9736grdbEObGAyzkAR2+BqLg2cjt8fOaiYkB02gcnAnSIsF4O3&#10;ORYu3HhP10MqlYRwLNBAlVJbaB1tRR7jOLTEov2GzmOStSu16/Am4b7Rn1k21R5rloYKW1pXZP8O&#10;/97A+YzvgS4b2jY7N81nNs64tsaMhv3qC1SiPr3Mz+sfJ/i54MszMoF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npbrEAAAA3AAAAA8AAAAAAAAAAAAAAAAAmAIAAGRycy9k&#10;b3ducmV2LnhtbFBLBQYAAAAABAAEAPUAAACJAwAAAAA=&#10;" path="m,l,655e" filled="f" strokecolor="#4f81bc" strokeweight="1.06pt">
                  <v:path arrowok="t" o:connecttype="custom" o:connectlocs="0,0;0,655" o:connectangles="0,0"/>
                </v:shape>
                <w10:wrap anchorx="page"/>
              </v:group>
            </w:pict>
          </mc:Fallback>
        </mc:AlternateContent>
      </w:r>
    </w:p>
    <w:p w14:paraId="2C7063AA"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EAC2ECC"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5E8C313B"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0149CBDB" w14:textId="77777777" w:rsidTr="001D4070">
        <w:trPr>
          <w:trHeight w:val="265"/>
        </w:trPr>
        <w:tc>
          <w:tcPr>
            <w:tcW w:w="5000" w:type="pct"/>
            <w:shd w:val="clear" w:color="auto" w:fill="A7BFDE"/>
            <w:vAlign w:val="center"/>
          </w:tcPr>
          <w:p w14:paraId="43499EA4" w14:textId="77777777" w:rsidR="00CC51EF" w:rsidRPr="00F04B69" w:rsidRDefault="00CC51EF" w:rsidP="009A7ED0">
            <w:pPr>
              <w:numPr>
                <w:ilvl w:val="0"/>
                <w:numId w:val="41"/>
              </w:numPr>
              <w:spacing w:after="0"/>
              <w:contextualSpacing/>
              <w:rPr>
                <w:rFonts w:ascii="Times New Roman" w:eastAsia="Calibri" w:hAnsi="Times New Roman" w:cs="Times New Roman"/>
                <w:sz w:val="28"/>
                <w:szCs w:val="28"/>
              </w:rPr>
            </w:pPr>
            <w:r w:rsidRPr="00F04B69">
              <w:rPr>
                <w:rFonts w:ascii="Times New Roman" w:eastAsia="Calibri" w:hAnsi="Times New Roman" w:cs="Times New Roman"/>
                <w:color w:val="221F1F"/>
                <w:sz w:val="28"/>
                <w:szCs w:val="28"/>
              </w:rPr>
              <w:t>C</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n</w:t>
            </w:r>
            <w:r w:rsidRPr="00F04B69">
              <w:rPr>
                <w:rFonts w:ascii="Times New Roman" w:eastAsia="Calibri" w:hAnsi="Times New Roman" w:cs="Times New Roman"/>
                <w:color w:val="221F1F"/>
                <w:spacing w:val="1"/>
                <w:sz w:val="28"/>
                <w:szCs w:val="28"/>
              </w:rPr>
              <w:t>i</w:t>
            </w:r>
            <w:r w:rsidRPr="00F04B69">
              <w:rPr>
                <w:rFonts w:ascii="Times New Roman" w:eastAsia="Calibri" w:hAnsi="Times New Roman" w:cs="Times New Roman"/>
                <w:color w:val="221F1F"/>
                <w:spacing w:val="-1"/>
                <w:sz w:val="28"/>
                <w:szCs w:val="28"/>
              </w:rPr>
              <w:t>ti</w:t>
            </w:r>
            <w:r w:rsidRPr="00F04B69">
              <w:rPr>
                <w:rFonts w:ascii="Times New Roman" w:eastAsia="Calibri" w:hAnsi="Times New Roman" w:cs="Times New Roman"/>
                <w:color w:val="221F1F"/>
                <w:spacing w:val="1"/>
                <w:sz w:val="28"/>
                <w:szCs w:val="28"/>
              </w:rPr>
              <w:t>v</w:t>
            </w:r>
            <w:r w:rsidRPr="00F04B69">
              <w:rPr>
                <w:rFonts w:ascii="Times New Roman" w:eastAsia="Calibri" w:hAnsi="Times New Roman" w:cs="Times New Roman"/>
                <w:color w:val="221F1F"/>
                <w:sz w:val="28"/>
                <w:szCs w:val="28"/>
              </w:rPr>
              <w:t xml:space="preserve">e </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2"/>
                <w:sz w:val="28"/>
                <w:szCs w:val="28"/>
              </w:rPr>
              <w:t>a</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z w:val="28"/>
                <w:szCs w:val="28"/>
              </w:rPr>
              <w:t>s</w:t>
            </w:r>
            <w:r w:rsidRPr="00F04B69">
              <w:rPr>
                <w:rFonts w:ascii="Times New Roman" w:eastAsia="Calibri" w:hAnsi="Times New Roman" w:cs="Times New Roman"/>
                <w:color w:val="221F1F"/>
                <w:spacing w:val="2"/>
                <w:sz w:val="28"/>
                <w:szCs w:val="28"/>
              </w:rPr>
              <w:t>:</w:t>
            </w:r>
          </w:p>
          <w:p w14:paraId="7A57DD3B"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A1. Write RTL for hardware jobs.</w:t>
            </w:r>
          </w:p>
          <w:p w14:paraId="17CF109B"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2. Define and explain the principles of </w:t>
            </w:r>
            <w:r w:rsidRPr="00FB7A55">
              <w:rPr>
                <w:rFonts w:ascii="Times New Roman" w:hAnsi="Times New Roman" w:cs="Times New Roman"/>
                <w:sz w:val="28"/>
                <w:szCs w:val="28"/>
              </w:rPr>
              <w:t>Computer Architecture</w:t>
            </w:r>
            <w:r w:rsidRPr="00F04B69">
              <w:rPr>
                <w:rFonts w:ascii="Times New Roman" w:eastAsia="Times New Roman" w:hAnsi="Times New Roman" w:cs="Times New Roman"/>
                <w:sz w:val="28"/>
                <w:szCs w:val="28"/>
              </w:rPr>
              <w:t xml:space="preserve"> and the interf</w:t>
            </w:r>
            <w:r>
              <w:rPr>
                <w:rFonts w:ascii="Times New Roman" w:eastAsia="Times New Roman" w:hAnsi="Times New Roman" w:cs="Times New Roman"/>
                <w:sz w:val="28"/>
                <w:szCs w:val="28"/>
              </w:rPr>
              <w:t xml:space="preserve">acing </w:t>
            </w:r>
            <w:r w:rsidRPr="00F04B69">
              <w:rPr>
                <w:rFonts w:ascii="Times New Roman" w:eastAsia="Times New Roman" w:hAnsi="Times New Roman" w:cs="Times New Roman"/>
                <w:sz w:val="28"/>
                <w:szCs w:val="28"/>
              </w:rPr>
              <w:t>between its hardware and software components</w:t>
            </w:r>
          </w:p>
          <w:p w14:paraId="7DBCBAA2"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3. Understand the data path inside </w:t>
            </w:r>
            <w:r w:rsidRPr="00FB7A55">
              <w:rPr>
                <w:rFonts w:ascii="Times New Roman" w:hAnsi="Times New Roman" w:cs="Times New Roman"/>
                <w:sz w:val="28"/>
                <w:szCs w:val="28"/>
              </w:rPr>
              <w:t>Computer Architecture</w:t>
            </w:r>
            <w:r>
              <w:rPr>
                <w:rFonts w:ascii="Times New Roman" w:eastAsia="Times New Roman" w:hAnsi="Times New Roman" w:cs="Times New Roman"/>
                <w:sz w:val="28"/>
                <w:szCs w:val="28"/>
              </w:rPr>
              <w:t>.</w:t>
            </w:r>
          </w:p>
          <w:p w14:paraId="4C50DF1F"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4. Understand the </w:t>
            </w:r>
            <w:r w:rsidRPr="00FB7A55">
              <w:rPr>
                <w:rFonts w:ascii="Times New Roman" w:hAnsi="Times New Roman" w:cs="Times New Roman"/>
                <w:sz w:val="28"/>
                <w:szCs w:val="28"/>
              </w:rPr>
              <w:t>Computer Architecture</w:t>
            </w:r>
            <w:r w:rsidRPr="00F04B69">
              <w:rPr>
                <w:rFonts w:ascii="Times New Roman" w:eastAsia="Times New Roman" w:hAnsi="Times New Roman" w:cs="Times New Roman"/>
                <w:sz w:val="28"/>
                <w:szCs w:val="28"/>
              </w:rPr>
              <w:t xml:space="preserve"> organization</w:t>
            </w:r>
          </w:p>
          <w:p w14:paraId="558C9548"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5. Know the organization and architecture of the </w:t>
            </w:r>
            <w:r>
              <w:rPr>
                <w:rFonts w:ascii="Times New Roman" w:eastAsia="Times New Roman" w:hAnsi="Times New Roman" w:cs="Times New Roman"/>
                <w:sz w:val="28"/>
                <w:szCs w:val="28"/>
              </w:rPr>
              <w:t>Internet</w:t>
            </w:r>
            <w:r w:rsidRPr="00F04B69">
              <w:rPr>
                <w:rFonts w:ascii="Times New Roman" w:eastAsia="Times New Roman" w:hAnsi="Times New Roman" w:cs="Times New Roman"/>
                <w:sz w:val="28"/>
                <w:szCs w:val="28"/>
              </w:rPr>
              <w:t xml:space="preserve"> with an emphasis on the user's      view of the computer</w:t>
            </w:r>
            <w:r>
              <w:rPr>
                <w:rFonts w:ascii="Times New Roman" w:eastAsia="Times New Roman" w:hAnsi="Times New Roman" w:cs="Times New Roman"/>
                <w:sz w:val="28"/>
                <w:szCs w:val="28"/>
              </w:rPr>
              <w:t xml:space="preserve"> Network</w:t>
            </w:r>
            <w:r w:rsidRPr="00F04B69">
              <w:rPr>
                <w:rFonts w:ascii="Times New Roman" w:eastAsia="Times New Roman" w:hAnsi="Times New Roman" w:cs="Times New Roman"/>
                <w:sz w:val="28"/>
                <w:szCs w:val="28"/>
              </w:rPr>
              <w:t>.</w:t>
            </w:r>
          </w:p>
          <w:p w14:paraId="0D47D003" w14:textId="77777777" w:rsidR="00CC51EF" w:rsidRDefault="00CC51EF" w:rsidP="001D4070">
            <w:pPr>
              <w:autoSpaceDE w:val="0"/>
              <w:autoSpaceDN w:val="0"/>
              <w:adjustRightInd w:val="0"/>
              <w:spacing w:after="0" w:line="240" w:lineRule="auto"/>
              <w:rPr>
                <w:rFonts w:ascii="Times New Roman" w:hAnsi="Times New Roman" w:cs="Times New Roman"/>
                <w:sz w:val="28"/>
                <w:szCs w:val="28"/>
              </w:rPr>
            </w:pPr>
            <w:r w:rsidRPr="00F04B69">
              <w:rPr>
                <w:rFonts w:ascii="Times New Roman" w:eastAsia="Times New Roman" w:hAnsi="Times New Roman" w:cs="Times New Roman"/>
                <w:sz w:val="28"/>
                <w:szCs w:val="28"/>
              </w:rPr>
              <w:t xml:space="preserve">      A6. </w:t>
            </w:r>
            <w:r w:rsidRPr="00FB7A55">
              <w:rPr>
                <w:rFonts w:ascii="Times New Roman" w:hAnsi="Times New Roman" w:cs="Times New Roman"/>
                <w:sz w:val="28"/>
                <w:szCs w:val="28"/>
              </w:rPr>
              <w:t>An appreciation of the importance of proof, generalization and abstraction in the logical development of formal theories</w:t>
            </w:r>
          </w:p>
          <w:p w14:paraId="1703C94D"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7. Understand of architectural blocks involved in </w:t>
            </w:r>
            <w:r>
              <w:rPr>
                <w:rFonts w:ascii="Times New Roman" w:eastAsia="Times New Roman" w:hAnsi="Times New Roman" w:cs="Times New Roman"/>
                <w:sz w:val="28"/>
                <w:szCs w:val="28"/>
              </w:rPr>
              <w:t>computer architecture.</w:t>
            </w:r>
          </w:p>
          <w:p w14:paraId="074E4A05"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8. Understand </w:t>
            </w:r>
            <w:r>
              <w:rPr>
                <w:rFonts w:ascii="Times New Roman" w:eastAsia="Times New Roman" w:hAnsi="Times New Roman" w:cs="Times New Roman"/>
                <w:sz w:val="28"/>
                <w:szCs w:val="28"/>
              </w:rPr>
              <w:t xml:space="preserve">problems of </w:t>
            </w:r>
            <w:r w:rsidRPr="00FB7A55">
              <w:rPr>
                <w:rFonts w:ascii="Times New Roman" w:hAnsi="Times New Roman" w:cs="Times New Roman"/>
                <w:sz w:val="28"/>
                <w:szCs w:val="28"/>
              </w:rPr>
              <w:t>Computer Architecture</w:t>
            </w:r>
            <w:r>
              <w:rPr>
                <w:rFonts w:ascii="Times New Roman" w:eastAsia="Times New Roman" w:hAnsi="Times New Roman" w:cs="Times New Roman"/>
                <w:sz w:val="28"/>
                <w:szCs w:val="28"/>
              </w:rPr>
              <w:t>.</w:t>
            </w:r>
          </w:p>
          <w:p w14:paraId="617A5A63" w14:textId="77777777" w:rsidR="00CC51EF" w:rsidRPr="00D07603" w:rsidRDefault="00CC51EF" w:rsidP="001D4070">
            <w:pPr>
              <w:widowControl w:val="0"/>
              <w:autoSpaceDE w:val="0"/>
              <w:autoSpaceDN w:val="0"/>
              <w:adjustRightInd w:val="0"/>
              <w:spacing w:after="0" w:line="262" w:lineRule="exact"/>
              <w:ind w:left="390"/>
              <w:jc w:val="both"/>
              <w:rPr>
                <w:rFonts w:ascii="Times New Roman" w:eastAsia="Times New Roman" w:hAnsi="Times New Roman" w:cs="Times New Roman"/>
                <w:color w:val="231F20"/>
                <w:sz w:val="28"/>
                <w:szCs w:val="28"/>
              </w:rPr>
            </w:pPr>
            <w:r w:rsidRPr="00F04B69">
              <w:rPr>
                <w:rFonts w:ascii="Times New Roman" w:eastAsia="Times New Roman" w:hAnsi="Times New Roman" w:cs="Times New Roman"/>
                <w:sz w:val="28"/>
                <w:szCs w:val="28"/>
              </w:rPr>
              <w:t xml:space="preserve">     A9. </w:t>
            </w:r>
            <w:r w:rsidRPr="00FB7A55">
              <w:rPr>
                <w:rFonts w:ascii="Times New Roman" w:eastAsia="Times New Roman" w:hAnsi="Times New Roman" w:cs="Times New Roman"/>
                <w:color w:val="231F20"/>
                <w:sz w:val="28"/>
                <w:szCs w:val="28"/>
              </w:rPr>
              <w:t>How to apply Engineering analysis (time, cost, p</w:t>
            </w:r>
            <w:r>
              <w:rPr>
                <w:rFonts w:ascii="Times New Roman" w:eastAsia="Times New Roman" w:hAnsi="Times New Roman" w:cs="Times New Roman"/>
                <w:color w:val="231F20"/>
                <w:sz w:val="28"/>
                <w:szCs w:val="28"/>
              </w:rPr>
              <w:t>erformance) in Computer design.</w:t>
            </w:r>
          </w:p>
          <w:p w14:paraId="2DEA6720"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10. Understand Internet </w:t>
            </w:r>
            <w:r w:rsidRPr="00F04B69">
              <w:rPr>
                <w:rFonts w:ascii="Times New Roman" w:eastAsia="Times New Roman" w:hAnsi="Times New Roman" w:cs="Times New Roman"/>
                <w:sz w:val="28"/>
                <w:szCs w:val="28"/>
              </w:rPr>
              <w:t>architectures.</w:t>
            </w:r>
          </w:p>
          <w:p w14:paraId="14830454" w14:textId="77777777" w:rsidR="00CC51EF" w:rsidRPr="00F04B69" w:rsidRDefault="00CC51EF" w:rsidP="001D4070">
            <w:pPr>
              <w:autoSpaceDE w:val="0"/>
              <w:autoSpaceDN w:val="0"/>
              <w:adjustRightInd w:val="0"/>
              <w:spacing w:after="0" w:line="240" w:lineRule="auto"/>
              <w:rPr>
                <w:rFonts w:ascii="Times New Roman" w:eastAsia="Times New Roman" w:hAnsi="Times New Roman" w:cs="Times New Roman"/>
                <w:sz w:val="28"/>
                <w:szCs w:val="28"/>
              </w:rPr>
            </w:pPr>
          </w:p>
        </w:tc>
      </w:tr>
      <w:tr w:rsidR="00CC51EF" w:rsidRPr="00F04B69" w14:paraId="67D87EFB" w14:textId="77777777" w:rsidTr="001D4070">
        <w:trPr>
          <w:trHeight w:val="265"/>
        </w:trPr>
        <w:tc>
          <w:tcPr>
            <w:tcW w:w="5000" w:type="pct"/>
            <w:shd w:val="clear" w:color="auto" w:fill="A7BFDE"/>
            <w:vAlign w:val="center"/>
          </w:tcPr>
          <w:p w14:paraId="071E5306"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3163C514" w14:textId="77777777" w:rsidR="00CC51EF" w:rsidRPr="00F04B69" w:rsidRDefault="00CC51EF" w:rsidP="001D4070">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lastRenderedPageBreak/>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5B8C6293"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33AE7C7B"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47EA3906"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7F9A79D0"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64400A36"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07D497F5"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01D6396C"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1265862E"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5BD9510D"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Lectures.</w:t>
            </w:r>
          </w:p>
          <w:p w14:paraId="3B07555C"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23628B02"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167B8460"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1B9216A4"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4E7B5B28"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6D64F59B"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552F209C" w14:textId="77777777" w:rsidR="00CC51EF" w:rsidRPr="00F04B69" w:rsidRDefault="00CC51EF" w:rsidP="009A7ED0">
            <w:pPr>
              <w:numPr>
                <w:ilvl w:val="0"/>
                <w:numId w:val="22"/>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0C02F0B1"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F04B69" w14:paraId="3E3A7864" w14:textId="77777777" w:rsidTr="001D4070">
        <w:trPr>
          <w:trHeight w:val="265"/>
        </w:trPr>
        <w:tc>
          <w:tcPr>
            <w:tcW w:w="5000" w:type="pct"/>
            <w:shd w:val="clear" w:color="auto" w:fill="A7BFDE"/>
            <w:vAlign w:val="center"/>
          </w:tcPr>
          <w:p w14:paraId="778C445D"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5B27942D"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186C6DDF"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12BFD097"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63B1FCC2"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2AE393C9" w14:textId="77777777" w:rsidTr="001D4070">
        <w:trPr>
          <w:trHeight w:val="265"/>
        </w:trPr>
        <w:tc>
          <w:tcPr>
            <w:tcW w:w="5000" w:type="pct"/>
            <w:shd w:val="clear" w:color="auto" w:fill="A7BFDE"/>
            <w:vAlign w:val="center"/>
          </w:tcPr>
          <w:p w14:paraId="64296CF7"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24463B5D"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1. Exams and Quizzes: There will be at least seven closed books and notes exams and quizzes during the academic year.</w:t>
            </w:r>
          </w:p>
          <w:p w14:paraId="35602D63"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45B9F732"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lastRenderedPageBreak/>
              <w:t xml:space="preserve">3. Final Exam: - The final exam will be comprehensive, closed books and notes. </w:t>
            </w:r>
          </w:p>
          <w:p w14:paraId="0A4D16E7"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4A74584F"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6C6CB7F9"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21DAAD2A"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D31F8B3"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11EE010"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7886BB5F"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63CF2B7D"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1DC43D8B"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0C79BCE4"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35501D91"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5D8B19FE"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C7108B4"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3587D1E2"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368B8D1D"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22B16C5A" w14:textId="77777777" w:rsidR="00500B30" w:rsidRPr="0049102B" w:rsidRDefault="00500B30" w:rsidP="00500B3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0B9671DE" w14:textId="77777777" w:rsidR="00500B30" w:rsidRPr="0031693C" w:rsidRDefault="00500B30" w:rsidP="00500B3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259B1BD4" w14:textId="77777777" w:rsidR="00CC51EF"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p w14:paraId="694583F1" w14:textId="5D3E2E6C" w:rsidR="00500B30" w:rsidRPr="00F04B69" w:rsidRDefault="00500B30"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77A95AAF" w14:textId="77777777" w:rsidR="00CC51EF" w:rsidRDefault="00CC51EF" w:rsidP="00CC51EF">
      <w:pPr>
        <w:rPr>
          <w:rFonts w:ascii="Times New Roman" w:eastAsia="Times New Roman" w:hAnsi="Times New Roman" w:cs="Times New Roman"/>
          <w:sz w:val="28"/>
          <w:szCs w:val="28"/>
        </w:rPr>
      </w:pPr>
    </w:p>
    <w:p w14:paraId="4A87671C" w14:textId="77777777" w:rsidR="00500B30" w:rsidRDefault="00500B30" w:rsidP="00CC51EF">
      <w:pPr>
        <w:rPr>
          <w:rFonts w:ascii="Times New Roman" w:eastAsia="Times New Roman" w:hAnsi="Times New Roman" w:cs="Times New Roman"/>
          <w:sz w:val="28"/>
          <w:szCs w:val="28"/>
        </w:rPr>
      </w:pPr>
    </w:p>
    <w:p w14:paraId="478B87DF" w14:textId="77777777" w:rsidR="00500B30" w:rsidRDefault="00500B30" w:rsidP="00CC51EF">
      <w:pPr>
        <w:rPr>
          <w:rFonts w:ascii="Times New Roman" w:eastAsia="Times New Roman" w:hAnsi="Times New Roman" w:cs="Times New Roman"/>
          <w:sz w:val="28"/>
          <w:szCs w:val="28"/>
        </w:rPr>
      </w:pPr>
    </w:p>
    <w:p w14:paraId="4EE842AA" w14:textId="77777777" w:rsidR="00500B30" w:rsidRDefault="00500B30" w:rsidP="00CC51EF">
      <w:pPr>
        <w:rPr>
          <w:rFonts w:ascii="Times New Roman" w:eastAsia="Times New Roman" w:hAnsi="Times New Roman" w:cs="Times New Roman"/>
          <w:sz w:val="28"/>
          <w:szCs w:val="28"/>
        </w:rPr>
      </w:pPr>
    </w:p>
    <w:p w14:paraId="3F5246A1" w14:textId="77777777" w:rsidR="00500B30" w:rsidRDefault="00500B30" w:rsidP="00CC51EF">
      <w:pPr>
        <w:rPr>
          <w:rFonts w:ascii="Times New Roman" w:eastAsia="Times New Roman" w:hAnsi="Times New Roman" w:cs="Times New Roman"/>
          <w:sz w:val="28"/>
          <w:szCs w:val="28"/>
        </w:rPr>
      </w:pPr>
    </w:p>
    <w:p w14:paraId="526C6448" w14:textId="77777777" w:rsidR="00500B30" w:rsidRDefault="00500B30" w:rsidP="00CC51EF">
      <w:pPr>
        <w:rPr>
          <w:rFonts w:ascii="Times New Roman" w:eastAsia="Times New Roman" w:hAnsi="Times New Roman" w:cs="Times New Roman"/>
          <w:sz w:val="28"/>
          <w:szCs w:val="28"/>
        </w:rPr>
      </w:pPr>
    </w:p>
    <w:p w14:paraId="234FF72C" w14:textId="77777777" w:rsidR="00500B30" w:rsidRDefault="00500B30" w:rsidP="00CC51EF">
      <w:pPr>
        <w:rPr>
          <w:rFonts w:ascii="Times New Roman" w:eastAsia="Times New Roman" w:hAnsi="Times New Roman" w:cs="Times New Roman"/>
          <w:sz w:val="28"/>
          <w:szCs w:val="28"/>
        </w:rPr>
      </w:pPr>
    </w:p>
    <w:p w14:paraId="4DCA24BB" w14:textId="77777777" w:rsidR="00500B30" w:rsidRDefault="00500B30" w:rsidP="00CC51EF">
      <w:pPr>
        <w:rPr>
          <w:rFonts w:ascii="Times New Roman" w:eastAsia="Times New Roman" w:hAnsi="Times New Roman" w:cs="Times New Roman"/>
          <w:sz w:val="28"/>
          <w:szCs w:val="28"/>
        </w:rPr>
      </w:pPr>
    </w:p>
    <w:p w14:paraId="5EEFFA4A" w14:textId="77777777" w:rsidR="00500B30" w:rsidRDefault="00500B30" w:rsidP="00CC51EF">
      <w:pPr>
        <w:rPr>
          <w:rFonts w:ascii="Times New Roman" w:eastAsia="Times New Roman" w:hAnsi="Times New Roman" w:cs="Times New Roman"/>
          <w:sz w:val="28"/>
          <w:szCs w:val="28"/>
        </w:rPr>
      </w:pPr>
    </w:p>
    <w:p w14:paraId="3761D95A" w14:textId="77777777" w:rsidR="00500B30" w:rsidRDefault="00500B30" w:rsidP="00CC51EF">
      <w:pPr>
        <w:rPr>
          <w:rFonts w:ascii="Times New Roman" w:eastAsia="Times New Roman" w:hAnsi="Times New Roman" w:cs="Times New Roman"/>
          <w:sz w:val="28"/>
          <w:szCs w:val="28"/>
        </w:rPr>
      </w:pPr>
    </w:p>
    <w:p w14:paraId="3FDC1DD3" w14:textId="77777777" w:rsidR="00500B30" w:rsidRPr="00F04B69" w:rsidRDefault="00500B30" w:rsidP="00CC51EF">
      <w:pPr>
        <w:rPr>
          <w:rFonts w:ascii="Times New Roman" w:eastAsia="Times New Roman" w:hAnsi="Times New Roman" w:cs="Times New Roman"/>
          <w:vanish/>
          <w:sz w:val="28"/>
          <w:szCs w:val="28"/>
        </w:rPr>
      </w:pPr>
    </w:p>
    <w:p w14:paraId="3708F585" w14:textId="743A0C80" w:rsidR="00CC51EF" w:rsidRPr="00F04B69" w:rsidRDefault="00CC51EF" w:rsidP="00CC51EF">
      <w:pPr>
        <w:rPr>
          <w:rFonts w:ascii="Times New Roman" w:eastAsia="Times New Roman" w:hAnsi="Times New Roman" w:cs="Times New Roman"/>
          <w:b/>
          <w:bCs/>
          <w:i/>
          <w:iCs/>
          <w:sz w:val="28"/>
          <w:szCs w:val="28"/>
          <w:u w:val="single"/>
          <w:lang w:bidi="ar-IQ"/>
        </w:rPr>
      </w:pPr>
    </w:p>
    <w:tbl>
      <w:tblPr>
        <w:tblpPr w:leftFromText="180" w:rightFromText="180" w:vertAnchor="text" w:horzAnchor="margin" w:tblpXSpec="center" w:tblpY="-56"/>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CC51EF" w:rsidRPr="00FB7A55" w14:paraId="6E253CC6" w14:textId="77777777" w:rsidTr="001D4070">
        <w:trPr>
          <w:trHeight w:val="538"/>
        </w:trPr>
        <w:tc>
          <w:tcPr>
            <w:tcW w:w="9720" w:type="dxa"/>
            <w:gridSpan w:val="6"/>
            <w:shd w:val="clear" w:color="auto" w:fill="A7BFDE"/>
            <w:vAlign w:val="center"/>
          </w:tcPr>
          <w:p w14:paraId="6DBFB23A" w14:textId="1B8E257A" w:rsidR="00CC51EF" w:rsidRPr="00FB7A55" w:rsidRDefault="00B54E6A" w:rsidP="001D4070">
            <w:pPr>
              <w:tabs>
                <w:tab w:val="left" w:pos="43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04B69">
              <w:rPr>
                <w:rFonts w:ascii="Times New Roman" w:eastAsia="Times New Roman" w:hAnsi="Times New Roman" w:cs="Times New Roman"/>
                <w:b/>
                <w:bCs/>
                <w:i/>
                <w:iCs/>
                <w:sz w:val="28"/>
                <w:szCs w:val="28"/>
                <w:u w:val="single"/>
                <w:lang w:bidi="ar-IQ"/>
              </w:rPr>
              <w:lastRenderedPageBreak/>
              <w:t>10. Course Structure</w:t>
            </w:r>
          </w:p>
        </w:tc>
      </w:tr>
      <w:tr w:rsidR="00CC51EF" w:rsidRPr="00FB7A55" w14:paraId="3091F417" w14:textId="77777777" w:rsidTr="001D4070">
        <w:trPr>
          <w:trHeight w:val="907"/>
        </w:trPr>
        <w:tc>
          <w:tcPr>
            <w:tcW w:w="2340" w:type="dxa"/>
            <w:shd w:val="clear" w:color="auto" w:fill="A7BFDE"/>
            <w:vAlign w:val="center"/>
          </w:tcPr>
          <w:p w14:paraId="259972BD"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rtl/>
                <w:lang w:bidi="ar-IQ"/>
              </w:rPr>
            </w:pPr>
            <w:r w:rsidRPr="00FB7A55">
              <w:rPr>
                <w:rFonts w:ascii="Times New Roman" w:eastAsia="Times New Roman" w:hAnsi="Times New Roman" w:cs="Times New Roman"/>
                <w:b/>
                <w:bCs/>
                <w:color w:val="231F20"/>
                <w:sz w:val="28"/>
                <w:szCs w:val="28"/>
              </w:rPr>
              <w:t>Assessment Method</w:t>
            </w:r>
          </w:p>
        </w:tc>
        <w:tc>
          <w:tcPr>
            <w:tcW w:w="1800" w:type="dxa"/>
            <w:shd w:val="clear" w:color="auto" w:fill="D3DFEE"/>
            <w:vAlign w:val="center"/>
          </w:tcPr>
          <w:p w14:paraId="0AD38B6A" w14:textId="77777777" w:rsidR="00CC51EF" w:rsidRPr="00FB7A55" w:rsidRDefault="00CC51EF" w:rsidP="001D4070">
            <w:pPr>
              <w:widowControl w:val="0"/>
              <w:autoSpaceDE w:val="0"/>
              <w:autoSpaceDN w:val="0"/>
              <w:adjustRightInd w:val="0"/>
              <w:spacing w:after="0" w:line="296" w:lineRule="exact"/>
              <w:ind w:left="252"/>
              <w:rPr>
                <w:rFonts w:ascii="Times New Roman" w:eastAsia="Times New Roman" w:hAnsi="Times New Roman" w:cs="Times New Roman"/>
                <w:b/>
                <w:bCs/>
                <w:color w:val="231F20"/>
                <w:sz w:val="28"/>
                <w:szCs w:val="28"/>
              </w:rPr>
            </w:pPr>
            <w:r w:rsidRPr="00FB7A55">
              <w:rPr>
                <w:rFonts w:ascii="Times New Roman" w:eastAsia="Times New Roman" w:hAnsi="Times New Roman" w:cs="Times New Roman"/>
                <w:b/>
                <w:bCs/>
                <w:color w:val="231F20"/>
                <w:sz w:val="28"/>
                <w:szCs w:val="28"/>
              </w:rPr>
              <w:t>Teaching</w:t>
            </w:r>
          </w:p>
          <w:p w14:paraId="7098114F"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Method</w:t>
            </w:r>
          </w:p>
        </w:tc>
        <w:tc>
          <w:tcPr>
            <w:tcW w:w="2340" w:type="dxa"/>
            <w:shd w:val="clear" w:color="auto" w:fill="A7BFDE"/>
            <w:vAlign w:val="center"/>
          </w:tcPr>
          <w:p w14:paraId="14DCFF8F"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w w:val="98"/>
                <w:sz w:val="28"/>
                <w:szCs w:val="28"/>
              </w:rPr>
              <w:t xml:space="preserve">Unit/Module or Topic </w:t>
            </w:r>
            <w:r w:rsidRPr="00FB7A55">
              <w:rPr>
                <w:rFonts w:ascii="Times New Roman" w:eastAsia="Times New Roman" w:hAnsi="Times New Roman" w:cs="Times New Roman"/>
                <w:b/>
                <w:bCs/>
                <w:color w:val="231F20"/>
                <w:sz w:val="28"/>
                <w:szCs w:val="28"/>
              </w:rPr>
              <w:t>Title</w:t>
            </w:r>
          </w:p>
        </w:tc>
        <w:tc>
          <w:tcPr>
            <w:tcW w:w="1080" w:type="dxa"/>
            <w:shd w:val="clear" w:color="auto" w:fill="D3DFEE"/>
            <w:vAlign w:val="center"/>
          </w:tcPr>
          <w:p w14:paraId="7D44CE2A"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ILOs</w:t>
            </w:r>
          </w:p>
        </w:tc>
        <w:tc>
          <w:tcPr>
            <w:tcW w:w="1080" w:type="dxa"/>
            <w:shd w:val="clear" w:color="auto" w:fill="A7BFDE"/>
            <w:vAlign w:val="center"/>
          </w:tcPr>
          <w:p w14:paraId="53A60A75"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Hours</w:t>
            </w:r>
          </w:p>
        </w:tc>
        <w:tc>
          <w:tcPr>
            <w:tcW w:w="1080" w:type="dxa"/>
            <w:shd w:val="clear" w:color="auto" w:fill="D3DFEE"/>
            <w:vAlign w:val="center"/>
          </w:tcPr>
          <w:p w14:paraId="23EC053E"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Week</w:t>
            </w:r>
          </w:p>
        </w:tc>
      </w:tr>
      <w:tr w:rsidR="00CC51EF" w:rsidRPr="00FB7A55" w14:paraId="0C426A35" w14:textId="77777777" w:rsidTr="001D4070">
        <w:trPr>
          <w:trHeight w:val="399"/>
        </w:trPr>
        <w:tc>
          <w:tcPr>
            <w:tcW w:w="2340" w:type="dxa"/>
            <w:tcBorders>
              <w:right w:val="single" w:sz="6" w:space="0" w:color="4F81BD"/>
            </w:tcBorders>
            <w:shd w:val="clear" w:color="auto" w:fill="A7BFDE"/>
            <w:vAlign w:val="center"/>
          </w:tcPr>
          <w:p w14:paraId="6A4DE4A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4949D3C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304D5AF9"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22A7BD5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1817F6B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6A5FCBB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7816855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1306495A"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7338C72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643D0B9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14F38E5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5EA815DD"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715BA7F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644758B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20224D5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Java programming language.</w:t>
            </w:r>
          </w:p>
          <w:p w14:paraId="5EFE415F"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center"/>
          </w:tcPr>
          <w:p w14:paraId="5B1EC4E2"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sz w:val="28"/>
                <w:szCs w:val="28"/>
              </w:rPr>
              <w:t>New Trends in Computer Architecture and CPU's Performance Equations</w:t>
            </w:r>
          </w:p>
        </w:tc>
        <w:tc>
          <w:tcPr>
            <w:tcW w:w="1080" w:type="dxa"/>
            <w:tcBorders>
              <w:left w:val="single" w:sz="6" w:space="0" w:color="4F81BD"/>
              <w:right w:val="single" w:sz="6" w:space="0" w:color="4F81BD"/>
            </w:tcBorders>
            <w:shd w:val="clear" w:color="auto" w:fill="A7BFDE"/>
            <w:vAlign w:val="center"/>
          </w:tcPr>
          <w:p w14:paraId="4673F71B"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69DB9AF3"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28D45BC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75D2CD84"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33233F6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6A45502D"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0021B9CD"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28E18CB8"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1</w:t>
            </w:r>
          </w:p>
          <w:p w14:paraId="6FE03ED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08D8B294"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7C4788D7"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12</w:t>
            </w:r>
          </w:p>
        </w:tc>
        <w:tc>
          <w:tcPr>
            <w:tcW w:w="1080" w:type="dxa"/>
            <w:tcBorders>
              <w:left w:val="single" w:sz="6" w:space="0" w:color="4F81BD"/>
            </w:tcBorders>
            <w:shd w:val="clear" w:color="auto" w:fill="A7BFDE"/>
            <w:vAlign w:val="center"/>
          </w:tcPr>
          <w:p w14:paraId="5F599F55"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1-6</w:t>
            </w:r>
          </w:p>
        </w:tc>
      </w:tr>
      <w:tr w:rsidR="00CC51EF" w:rsidRPr="00FB7A55" w14:paraId="43DF4E1F" w14:textId="77777777" w:rsidTr="001D4070">
        <w:trPr>
          <w:trHeight w:val="339"/>
        </w:trPr>
        <w:tc>
          <w:tcPr>
            <w:tcW w:w="2340" w:type="dxa"/>
            <w:shd w:val="clear" w:color="auto" w:fill="A7BFDE"/>
            <w:vAlign w:val="center"/>
          </w:tcPr>
          <w:p w14:paraId="6AF11D1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Motivation</w:t>
            </w:r>
          </w:p>
          <w:p w14:paraId="3EF4D64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51CDA8E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59D48AF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49E40DA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4CECBD6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312AC3F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50AC2F92"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78A9DC4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2773E99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24D4BAB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100AEFA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0E99450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28F998C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0A65BF9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Java programming language.</w:t>
            </w:r>
          </w:p>
          <w:p w14:paraId="7C74B6E9"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bottom"/>
          </w:tcPr>
          <w:p w14:paraId="2499F06C" w14:textId="77777777" w:rsidR="00CC51EF" w:rsidRPr="00FB7A55" w:rsidRDefault="00CC51EF" w:rsidP="001D4070">
            <w:pPr>
              <w:spacing w:after="0" w:line="240" w:lineRule="auto"/>
              <w:rPr>
                <w:rFonts w:ascii="Times New Roman" w:eastAsia="Times New Roman" w:hAnsi="Times New Roman" w:cs="Times New Roman"/>
                <w:b/>
                <w:bCs/>
                <w:sz w:val="28"/>
                <w:szCs w:val="28"/>
              </w:rPr>
            </w:pPr>
            <w:r w:rsidRPr="00FB7A55">
              <w:rPr>
                <w:rFonts w:ascii="Times New Roman" w:eastAsia="Times New Roman" w:hAnsi="Times New Roman" w:cs="Times New Roman"/>
                <w:b/>
                <w:bCs/>
                <w:sz w:val="28"/>
                <w:szCs w:val="28"/>
              </w:rPr>
              <w:t xml:space="preserve">Static and Dynamic Pipelining  </w:t>
            </w:r>
          </w:p>
        </w:tc>
        <w:tc>
          <w:tcPr>
            <w:tcW w:w="1080" w:type="dxa"/>
            <w:shd w:val="clear" w:color="auto" w:fill="D3DFEE"/>
            <w:vAlign w:val="center"/>
          </w:tcPr>
          <w:p w14:paraId="40A928BD"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348CBBC5"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160C37A1"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6DBEE4C4"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4F5B25C5"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76C4C610"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75EF494C"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77DBE19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1</w:t>
            </w:r>
          </w:p>
          <w:p w14:paraId="496B51B9"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352B12A1" w14:textId="77777777" w:rsidR="00CC51EF" w:rsidRPr="00C26D86" w:rsidRDefault="00CC51EF" w:rsidP="001D4070">
            <w:pPr>
              <w:spacing w:after="0" w:line="240" w:lineRule="auto"/>
              <w:rPr>
                <w:rFonts w:ascii="Times New Roman" w:eastAsia="Times New Roman" w:hAnsi="Times New Roman" w:cs="Times New Roman"/>
                <w:b/>
                <w:bCs/>
                <w:color w:val="000000"/>
                <w:sz w:val="24"/>
                <w:szCs w:val="24"/>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50767DF5" w14:textId="77777777" w:rsidR="00CC51EF" w:rsidRPr="00FB7A55" w:rsidRDefault="00CC51EF" w:rsidP="001D4070">
            <w:pPr>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2</w:t>
            </w:r>
          </w:p>
        </w:tc>
        <w:tc>
          <w:tcPr>
            <w:tcW w:w="1080" w:type="dxa"/>
            <w:shd w:val="clear" w:color="auto" w:fill="D3DFEE"/>
            <w:vAlign w:val="center"/>
          </w:tcPr>
          <w:p w14:paraId="6CCB072E" w14:textId="77777777" w:rsidR="00CC51EF" w:rsidRPr="00FB7A55" w:rsidRDefault="00CC51EF" w:rsidP="001D4070">
            <w:pPr>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7-12</w:t>
            </w:r>
          </w:p>
        </w:tc>
      </w:tr>
      <w:tr w:rsidR="00CC51EF" w:rsidRPr="00FB7A55" w14:paraId="6E8EFA48" w14:textId="77777777" w:rsidTr="001D4070">
        <w:trPr>
          <w:trHeight w:val="320"/>
        </w:trPr>
        <w:tc>
          <w:tcPr>
            <w:tcW w:w="2340" w:type="dxa"/>
            <w:tcBorders>
              <w:right w:val="single" w:sz="6" w:space="0" w:color="4F81BD"/>
            </w:tcBorders>
            <w:shd w:val="clear" w:color="auto" w:fill="A7BFDE"/>
            <w:vAlign w:val="center"/>
          </w:tcPr>
          <w:p w14:paraId="68C4D00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616CA0E9"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1F65EFB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24AA675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384A89D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 Peer assessment</w:t>
            </w:r>
          </w:p>
          <w:p w14:paraId="1E96907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112FED49"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76AEBFC4"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28FFAF8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Attract the student to the topics </w:t>
            </w:r>
          </w:p>
          <w:p w14:paraId="73FD821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5F759BF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Power Point Lecturing that summarizes the full text, in addition, a full text also available. </w:t>
            </w:r>
          </w:p>
          <w:p w14:paraId="3DECBE9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3E57EC9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4E1B1E0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015B40CB"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24D16E36"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bottom"/>
          </w:tcPr>
          <w:p w14:paraId="117DC585" w14:textId="77777777" w:rsidR="00CC51EF" w:rsidRPr="00FB7A55" w:rsidRDefault="00CC51EF" w:rsidP="001D4070">
            <w:pPr>
              <w:spacing w:after="0" w:line="240" w:lineRule="auto"/>
              <w:rPr>
                <w:rFonts w:ascii="Times New Roman" w:eastAsia="Times New Roman" w:hAnsi="Times New Roman" w:cs="Times New Roman"/>
                <w:b/>
                <w:bCs/>
                <w:sz w:val="28"/>
                <w:szCs w:val="28"/>
              </w:rPr>
            </w:pPr>
            <w:r w:rsidRPr="00FB7A55">
              <w:rPr>
                <w:rFonts w:ascii="Times New Roman" w:eastAsia="Times New Roman" w:hAnsi="Times New Roman" w:cs="Times New Roman"/>
                <w:b/>
                <w:bCs/>
                <w:sz w:val="28"/>
                <w:szCs w:val="28"/>
              </w:rPr>
              <w:lastRenderedPageBreak/>
              <w:t>Superscalar</w:t>
            </w:r>
          </w:p>
        </w:tc>
        <w:tc>
          <w:tcPr>
            <w:tcW w:w="1080" w:type="dxa"/>
            <w:tcBorders>
              <w:left w:val="single" w:sz="6" w:space="0" w:color="4F81BD"/>
              <w:right w:val="single" w:sz="6" w:space="0" w:color="4F81BD"/>
            </w:tcBorders>
            <w:shd w:val="clear" w:color="auto" w:fill="A7BFDE"/>
            <w:vAlign w:val="center"/>
          </w:tcPr>
          <w:p w14:paraId="210F2B44"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5DFB846A"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1513BB40"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3103553A"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67E956C7"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7DB2FFC8"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570BA6A6"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7505060B"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lastRenderedPageBreak/>
              <w:t>C1</w:t>
            </w:r>
          </w:p>
          <w:p w14:paraId="5CC5C8BC"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2AB2AE23" w14:textId="77777777" w:rsidR="00CC51EF" w:rsidRPr="00C26D86"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23CF4664"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lastRenderedPageBreak/>
              <w:t>16</w:t>
            </w:r>
          </w:p>
        </w:tc>
        <w:tc>
          <w:tcPr>
            <w:tcW w:w="1080" w:type="dxa"/>
            <w:tcBorders>
              <w:left w:val="single" w:sz="6" w:space="0" w:color="4F81BD"/>
            </w:tcBorders>
            <w:shd w:val="clear" w:color="auto" w:fill="A7BFDE"/>
            <w:vAlign w:val="center"/>
          </w:tcPr>
          <w:p w14:paraId="61CC1D5A"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3-20</w:t>
            </w:r>
          </w:p>
        </w:tc>
      </w:tr>
      <w:tr w:rsidR="00CC51EF" w:rsidRPr="00FB7A55" w14:paraId="355BE559" w14:textId="77777777" w:rsidTr="001D4070">
        <w:trPr>
          <w:trHeight w:val="331"/>
        </w:trPr>
        <w:tc>
          <w:tcPr>
            <w:tcW w:w="2340" w:type="dxa"/>
            <w:shd w:val="clear" w:color="auto" w:fill="A7BFDE"/>
            <w:vAlign w:val="center"/>
          </w:tcPr>
          <w:p w14:paraId="7E248E4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5B72DF7B"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60F4599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191E8D0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44158A8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09704B5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34070A7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0D296A79"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08E6656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Attract the student to the topics </w:t>
            </w:r>
          </w:p>
          <w:p w14:paraId="09CBB6F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673615B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w:t>
            </w:r>
            <w:r w:rsidRPr="00FB7A55">
              <w:rPr>
                <w:rFonts w:ascii="Times New Roman" w:hAnsi="Times New Roman" w:cs="Times New Roman"/>
                <w:sz w:val="28"/>
                <w:szCs w:val="28"/>
                <w:lang w:bidi="ar-IQ"/>
              </w:rPr>
              <w:lastRenderedPageBreak/>
              <w:t xml:space="preserve">full text also available. </w:t>
            </w:r>
          </w:p>
          <w:p w14:paraId="20EAEE7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6FCBD3F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798F075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7F1A5ED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31B43E49"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center"/>
          </w:tcPr>
          <w:p w14:paraId="6AC63F93"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hAnsi="Times New Roman" w:cs="Times New Roman"/>
                <w:b/>
                <w:bCs/>
                <w:sz w:val="24"/>
                <w:szCs w:val="24"/>
                <w:lang w:bidi="ar-IQ"/>
              </w:rPr>
              <w:lastRenderedPageBreak/>
              <w:t>Branch prediction</w:t>
            </w:r>
          </w:p>
        </w:tc>
        <w:tc>
          <w:tcPr>
            <w:tcW w:w="1080" w:type="dxa"/>
            <w:shd w:val="clear" w:color="auto" w:fill="D3DFEE"/>
            <w:vAlign w:val="center"/>
          </w:tcPr>
          <w:p w14:paraId="5281C810"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57E4E9C0"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03E83FB9"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7FE14EE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019DFF8B"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25612D5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1C165FF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216D676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1</w:t>
            </w:r>
          </w:p>
          <w:p w14:paraId="7D23DD19"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63E5FD01" w14:textId="77777777" w:rsidR="00CC51EF" w:rsidRPr="00C26D86"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09280DC5"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8</w:t>
            </w:r>
          </w:p>
        </w:tc>
        <w:tc>
          <w:tcPr>
            <w:tcW w:w="1080" w:type="dxa"/>
            <w:shd w:val="clear" w:color="auto" w:fill="D3DFEE"/>
            <w:vAlign w:val="center"/>
          </w:tcPr>
          <w:p w14:paraId="60A50273"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1-24</w:t>
            </w:r>
          </w:p>
        </w:tc>
      </w:tr>
      <w:tr w:rsidR="00CC51EF" w:rsidRPr="00FB7A55" w14:paraId="7C45CA8A" w14:textId="77777777" w:rsidTr="001D4070">
        <w:trPr>
          <w:trHeight w:val="340"/>
        </w:trPr>
        <w:tc>
          <w:tcPr>
            <w:tcW w:w="2340" w:type="dxa"/>
            <w:tcBorders>
              <w:right w:val="single" w:sz="6" w:space="0" w:color="4F81BD"/>
            </w:tcBorders>
            <w:shd w:val="clear" w:color="auto" w:fill="A7BFDE"/>
            <w:vAlign w:val="center"/>
          </w:tcPr>
          <w:p w14:paraId="217A4C9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6BD82A3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5ED8947D"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35C559D9"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6F14BCE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099F2F4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3AE47B8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6A6486C5"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2D93166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7ECF10E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68C97E6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1503570B"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3C2EECC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6F3D84F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Playing some  Videos to stress and improve the student capability</w:t>
            </w:r>
          </w:p>
          <w:p w14:paraId="26223A2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0A1D453B"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center"/>
          </w:tcPr>
          <w:p w14:paraId="1FF5AD38"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sz w:val="28"/>
                <w:szCs w:val="28"/>
              </w:rPr>
              <w:lastRenderedPageBreak/>
              <w:t>Memory Hierarchy</w:t>
            </w:r>
          </w:p>
        </w:tc>
        <w:tc>
          <w:tcPr>
            <w:tcW w:w="1080" w:type="dxa"/>
            <w:tcBorders>
              <w:left w:val="single" w:sz="6" w:space="0" w:color="4F81BD"/>
              <w:right w:val="single" w:sz="6" w:space="0" w:color="4F81BD"/>
            </w:tcBorders>
            <w:shd w:val="clear" w:color="auto" w:fill="A7BFDE"/>
            <w:vAlign w:val="center"/>
          </w:tcPr>
          <w:p w14:paraId="2F030D7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2327888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3EAEADF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4E55AD28"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47E0C719"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1542F5A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44D7E7C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29E2C54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1</w:t>
            </w:r>
          </w:p>
          <w:p w14:paraId="7BB64F43"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1C0BB8D3" w14:textId="77777777" w:rsidR="00CC51EF" w:rsidRPr="00C26D86"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08BE3752"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8</w:t>
            </w:r>
          </w:p>
        </w:tc>
        <w:tc>
          <w:tcPr>
            <w:tcW w:w="1080" w:type="dxa"/>
            <w:tcBorders>
              <w:left w:val="single" w:sz="6" w:space="0" w:color="4F81BD"/>
            </w:tcBorders>
            <w:shd w:val="clear" w:color="auto" w:fill="A7BFDE"/>
            <w:vAlign w:val="center"/>
          </w:tcPr>
          <w:p w14:paraId="045CEEE7"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5-28</w:t>
            </w:r>
          </w:p>
        </w:tc>
      </w:tr>
      <w:tr w:rsidR="00CC51EF" w:rsidRPr="00FB7A55" w14:paraId="2E776478" w14:textId="77777777" w:rsidTr="001D4070">
        <w:trPr>
          <w:trHeight w:val="323"/>
        </w:trPr>
        <w:tc>
          <w:tcPr>
            <w:tcW w:w="2340" w:type="dxa"/>
            <w:shd w:val="clear" w:color="auto" w:fill="A7BFDE"/>
            <w:vAlign w:val="center"/>
          </w:tcPr>
          <w:p w14:paraId="1C77F9EF"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41BC0B95"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6615311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560910A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34D0B39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45861799"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4444127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02851675"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46BB34F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16EB8C8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657AC24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317BF03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7ABB405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7C9FA1E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13129DD8"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Do some practical examples that integrate the computer engineering subjects by using Java programming language.</w:t>
            </w:r>
          </w:p>
          <w:p w14:paraId="4C3E1E3E"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center"/>
          </w:tcPr>
          <w:p w14:paraId="061B01E6" w14:textId="77777777" w:rsidR="00CC51EF" w:rsidRPr="00FB7A55" w:rsidRDefault="00CC51EF" w:rsidP="001D4070">
            <w:pPr>
              <w:spacing w:line="240" w:lineRule="auto"/>
              <w:rPr>
                <w:rFonts w:ascii="Times New Roman" w:hAnsi="Times New Roman" w:cs="Times New Roman"/>
                <w:b/>
                <w:bCs/>
                <w:sz w:val="24"/>
                <w:szCs w:val="24"/>
                <w:rtl/>
              </w:rPr>
            </w:pPr>
            <w:r w:rsidRPr="00FB7A55">
              <w:rPr>
                <w:rFonts w:ascii="Times New Roman" w:hAnsi="Times New Roman" w:cs="Times New Roman"/>
                <w:b/>
                <w:bCs/>
                <w:sz w:val="24"/>
                <w:szCs w:val="24"/>
              </w:rPr>
              <w:lastRenderedPageBreak/>
              <w:t>Overview of Multi-Core, Many-Core Architecture and Parallel Processing</w:t>
            </w:r>
          </w:p>
        </w:tc>
        <w:tc>
          <w:tcPr>
            <w:tcW w:w="1080" w:type="dxa"/>
            <w:shd w:val="clear" w:color="auto" w:fill="D3DFEE"/>
            <w:vAlign w:val="center"/>
          </w:tcPr>
          <w:p w14:paraId="5524921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77049B3F"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06C4B08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42B41F01"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1316308C"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555133C3"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273BB5EE"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38BF2921"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1</w:t>
            </w:r>
          </w:p>
          <w:p w14:paraId="18999D46"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2</w:t>
            </w:r>
          </w:p>
          <w:p w14:paraId="58334871" w14:textId="77777777" w:rsidR="00CC51EF" w:rsidRPr="00C26D86"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426EF1DD"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6</w:t>
            </w:r>
          </w:p>
        </w:tc>
        <w:tc>
          <w:tcPr>
            <w:tcW w:w="1080" w:type="dxa"/>
            <w:shd w:val="clear" w:color="auto" w:fill="D3DFEE"/>
            <w:vAlign w:val="center"/>
          </w:tcPr>
          <w:p w14:paraId="35418AD2"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9-31</w:t>
            </w:r>
          </w:p>
        </w:tc>
      </w:tr>
      <w:tr w:rsidR="00CC51EF" w:rsidRPr="00FB7A55" w14:paraId="070AD4DD" w14:textId="77777777" w:rsidTr="001D4070">
        <w:trPr>
          <w:trHeight w:val="319"/>
        </w:trPr>
        <w:tc>
          <w:tcPr>
            <w:tcW w:w="2340" w:type="dxa"/>
            <w:tcBorders>
              <w:right w:val="single" w:sz="6" w:space="0" w:color="4F81BD"/>
            </w:tcBorders>
            <w:shd w:val="clear" w:color="auto" w:fill="A7BFDE"/>
            <w:vAlign w:val="center"/>
          </w:tcPr>
          <w:p w14:paraId="355622B1"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447DA4A3"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2321CDD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62E39084"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eer  report</w:t>
            </w:r>
          </w:p>
          <w:p w14:paraId="4F2C141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Group report  </w:t>
            </w:r>
          </w:p>
          <w:p w14:paraId="690C4F2F"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Mini-project assignment</w:t>
            </w:r>
          </w:p>
          <w:p w14:paraId="1846B63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Oral Discussion</w:t>
            </w:r>
          </w:p>
          <w:p w14:paraId="6BC8096E"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ractical examples </w:t>
            </w:r>
          </w:p>
          <w:p w14:paraId="741EB16D"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Independent research.</w:t>
            </w:r>
          </w:p>
          <w:p w14:paraId="58899529" w14:textId="77777777" w:rsidR="00CC51EF" w:rsidRPr="00BA04B5" w:rsidRDefault="00CC51EF" w:rsidP="001D4070">
            <w:pPr>
              <w:keepNext/>
              <w:spacing w:after="0" w:line="240" w:lineRule="auto"/>
              <w:outlineLvl w:val="1"/>
              <w:rPr>
                <w:rFonts w:ascii="Times New Roman" w:eastAsia="Times New Roman" w:hAnsi="Times New Roman" w:cs="Traditional Arabic"/>
                <w:b/>
                <w:bCs/>
                <w:sz w:val="20"/>
                <w:szCs w:val="32"/>
                <w:lang w:bidi="ar-IQ"/>
              </w:rPr>
            </w:pPr>
          </w:p>
        </w:tc>
        <w:tc>
          <w:tcPr>
            <w:tcW w:w="1800" w:type="dxa"/>
            <w:tcBorders>
              <w:left w:val="single" w:sz="6" w:space="0" w:color="4F81BD"/>
              <w:right w:val="single" w:sz="6" w:space="0" w:color="4F81BD"/>
            </w:tcBorders>
            <w:shd w:val="clear" w:color="auto" w:fill="A7BFDE"/>
            <w:vAlign w:val="center"/>
          </w:tcPr>
          <w:p w14:paraId="312C3BC2"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08FD509B"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7909F69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0E45E61C"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2A997F5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5DB6E4CD"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4C746F27"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Do some practical examples that integrate the computer engineering </w:t>
            </w:r>
            <w:r w:rsidRPr="00FB7A55">
              <w:rPr>
                <w:rFonts w:ascii="Times New Roman" w:hAnsi="Times New Roman" w:cs="Times New Roman"/>
                <w:sz w:val="28"/>
                <w:szCs w:val="28"/>
                <w:lang w:bidi="ar-IQ"/>
              </w:rPr>
              <w:lastRenderedPageBreak/>
              <w:t>subjects by using Java programming language</w:t>
            </w:r>
          </w:p>
          <w:p w14:paraId="29D90D7A" w14:textId="77777777" w:rsidR="00CC51EF" w:rsidRPr="00FB7A55" w:rsidRDefault="00CC51EF" w:rsidP="001D4070">
            <w:pPr>
              <w:autoSpaceDE w:val="0"/>
              <w:autoSpaceDN w:val="0"/>
              <w:adjustRightInd w:val="0"/>
              <w:spacing w:after="0" w:line="240" w:lineRule="auto"/>
              <w:rPr>
                <w:rFonts w:ascii="Times New Roman" w:hAnsi="Times New Roman" w:cs="Times New Roman"/>
                <w:sz w:val="28"/>
                <w:szCs w:val="28"/>
                <w:lang w:bidi="ar-IQ"/>
              </w:rPr>
            </w:pPr>
            <w:r w:rsidRPr="00FB7A55">
              <w:rPr>
                <w:rFonts w:ascii="Times New Roman" w:hAnsi="Times New Roman" w:cs="Times New Roman"/>
                <w:sz w:val="28"/>
                <w:szCs w:val="28"/>
                <w:lang w:bidi="ar-IQ"/>
              </w:rPr>
              <w:t>Group Discussion</w:t>
            </w:r>
          </w:p>
          <w:p w14:paraId="06E6C0CA"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5D7EB316"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Do a group based mini project by arranging with Operating System Libratory.</w:t>
            </w:r>
          </w:p>
          <w:p w14:paraId="60A94B8D"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p>
        </w:tc>
        <w:tc>
          <w:tcPr>
            <w:tcW w:w="2340" w:type="dxa"/>
            <w:tcBorders>
              <w:left w:val="single" w:sz="6" w:space="0" w:color="4F81BD"/>
              <w:right w:val="single" w:sz="6" w:space="0" w:color="4F81BD"/>
            </w:tcBorders>
            <w:shd w:val="clear" w:color="auto" w:fill="A7BFDE"/>
            <w:vAlign w:val="center"/>
          </w:tcPr>
          <w:p w14:paraId="59C44407"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lastRenderedPageBreak/>
              <w:t>Review, Seminars, Project Discussion on up-to-date topics in Computer Architecture</w:t>
            </w:r>
          </w:p>
        </w:tc>
        <w:tc>
          <w:tcPr>
            <w:tcW w:w="1080" w:type="dxa"/>
            <w:tcBorders>
              <w:left w:val="single" w:sz="6" w:space="0" w:color="4F81BD"/>
              <w:right w:val="single" w:sz="6" w:space="0" w:color="4F81BD"/>
            </w:tcBorders>
            <w:shd w:val="clear" w:color="auto" w:fill="A7BFDE"/>
            <w:vAlign w:val="center"/>
          </w:tcPr>
          <w:p w14:paraId="59729848"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1</w:t>
            </w:r>
          </w:p>
          <w:p w14:paraId="1C48F6E6"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2</w:t>
            </w:r>
          </w:p>
          <w:p w14:paraId="363488E2"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3</w:t>
            </w:r>
          </w:p>
          <w:p w14:paraId="187409D7"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4</w:t>
            </w:r>
          </w:p>
          <w:p w14:paraId="36AA3860"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5</w:t>
            </w:r>
          </w:p>
          <w:p w14:paraId="3B41885A"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A6</w:t>
            </w:r>
          </w:p>
          <w:p w14:paraId="5C18B77D"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1</w:t>
            </w:r>
          </w:p>
          <w:p w14:paraId="3B442B99"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2</w:t>
            </w:r>
          </w:p>
          <w:p w14:paraId="414969B8"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3</w:t>
            </w:r>
          </w:p>
          <w:p w14:paraId="38698937" w14:textId="77777777" w:rsidR="00CC51EF" w:rsidRPr="00C26D86"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C26D86">
              <w:rPr>
                <w:rFonts w:ascii="Times New Roman" w:eastAsia="Times New Roman" w:hAnsi="Times New Roman" w:cs="Times New Roman"/>
                <w:b/>
                <w:bCs/>
                <w:color w:val="000000"/>
                <w:sz w:val="28"/>
                <w:szCs w:val="28"/>
                <w:lang w:val="pt-PT" w:bidi="ar-IQ"/>
              </w:rPr>
              <w:t>B4</w:t>
            </w:r>
          </w:p>
          <w:p w14:paraId="43C1E6DC"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1</w:t>
            </w:r>
          </w:p>
          <w:p w14:paraId="00C264A3" w14:textId="77777777" w:rsidR="00CC51EF" w:rsidRPr="00FB7A55" w:rsidRDefault="00CC51EF" w:rsidP="001D4070">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2</w:t>
            </w:r>
          </w:p>
          <w:p w14:paraId="3C9B651B"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3</w:t>
            </w:r>
          </w:p>
          <w:p w14:paraId="308296E0"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4</w:t>
            </w:r>
          </w:p>
          <w:p w14:paraId="1CE2DB0E"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5</w:t>
            </w:r>
          </w:p>
          <w:p w14:paraId="45FA6D18"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6</w:t>
            </w:r>
          </w:p>
        </w:tc>
        <w:tc>
          <w:tcPr>
            <w:tcW w:w="1080" w:type="dxa"/>
            <w:tcBorders>
              <w:left w:val="single" w:sz="6" w:space="0" w:color="4F81BD"/>
              <w:right w:val="single" w:sz="6" w:space="0" w:color="4F81BD"/>
            </w:tcBorders>
            <w:shd w:val="clear" w:color="auto" w:fill="A7BFDE"/>
            <w:vAlign w:val="center"/>
          </w:tcPr>
          <w:p w14:paraId="333816B9"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30</w:t>
            </w:r>
          </w:p>
        </w:tc>
        <w:tc>
          <w:tcPr>
            <w:tcW w:w="1080" w:type="dxa"/>
            <w:tcBorders>
              <w:left w:val="single" w:sz="6" w:space="0" w:color="4F81BD"/>
            </w:tcBorders>
            <w:shd w:val="clear" w:color="auto" w:fill="A7BFDE"/>
            <w:vAlign w:val="center"/>
          </w:tcPr>
          <w:p w14:paraId="09CC8B5B" w14:textId="77777777" w:rsidR="00CC51EF" w:rsidRPr="00FB7A55" w:rsidRDefault="00CC51EF" w:rsidP="001D4070">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31</w:t>
            </w:r>
          </w:p>
        </w:tc>
      </w:tr>
    </w:tbl>
    <w:p w14:paraId="4594DB9B" w14:textId="77777777" w:rsidR="00CC51EF" w:rsidRPr="00F04B69" w:rsidRDefault="00CC51EF" w:rsidP="00CC51EF">
      <w:pPr>
        <w:widowControl w:val="0"/>
        <w:autoSpaceDE w:val="0"/>
        <w:autoSpaceDN w:val="0"/>
        <w:adjustRightInd w:val="0"/>
        <w:spacing w:before="8" w:after="0" w:line="160" w:lineRule="exact"/>
        <w:ind w:right="-20"/>
        <w:rPr>
          <w:rFonts w:ascii="Times New Roman" w:eastAsia="Times New Roman" w:hAnsi="Times New Roman" w:cs="Times New Roman"/>
          <w:sz w:val="16"/>
          <w:szCs w:val="16"/>
        </w:rPr>
      </w:pPr>
    </w:p>
    <w:p w14:paraId="7AB9A16C"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E729D74"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CC51EF" w:rsidRPr="00F04B69" w14:paraId="37BCC68D" w14:textId="77777777" w:rsidTr="001D4070">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4E0F304D"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3B387780" w14:textId="77777777" w:rsidTr="00500B30">
        <w:trPr>
          <w:trHeight w:hRule="exact" w:val="10371"/>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75AF3C57" w14:textId="77777777" w:rsidR="00500B30" w:rsidRDefault="00500B30" w:rsidP="00500B30">
            <w:pPr>
              <w:widowControl w:val="0"/>
              <w:autoSpaceDE w:val="0"/>
              <w:autoSpaceDN w:val="0"/>
              <w:adjustRightInd w:val="0"/>
              <w:spacing w:before="2" w:after="0" w:line="160" w:lineRule="exact"/>
              <w:ind w:right="-20"/>
              <w:rPr>
                <w:rFonts w:ascii="Times New Roman" w:eastAsia="Times New Roman" w:hAnsi="Times New Roman" w:cs="Times New Roman"/>
                <w:sz w:val="40"/>
                <w:szCs w:val="40"/>
              </w:rPr>
            </w:pPr>
          </w:p>
          <w:p w14:paraId="5AF8348A" w14:textId="77777777" w:rsidR="00CC51EF" w:rsidRDefault="00CC51EF" w:rsidP="00500B3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D0937D1" w14:textId="77777777" w:rsidR="00500B30" w:rsidRPr="00F04B69" w:rsidRDefault="00500B30" w:rsidP="00500B3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F046AC5" w14:textId="77777777" w:rsidR="00CC51EF" w:rsidRPr="00F04B69" w:rsidRDefault="00CC51EF" w:rsidP="00500B3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q</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d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7810332"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1. Computer Architecture a Quantitative Approach , Hennessey &amp; Patterson, (3rd, 4th, &amp; 5th editions), Elsevier,  (2003 , 2006, &amp; 2012).</w:t>
            </w:r>
          </w:p>
          <w:p w14:paraId="5B648A47"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2. Computer Organization and  Architecture Design for Performance, William Stalling, 9th edition, Pearson, 2013.</w:t>
            </w:r>
          </w:p>
          <w:p w14:paraId="3B199BF6"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lang w:bidi="ar-IQ"/>
              </w:rPr>
              <w:t xml:space="preserve">3. </w:t>
            </w:r>
            <w:r w:rsidRPr="00FB7A55">
              <w:rPr>
                <w:rFonts w:ascii="Times New Roman" w:hAnsi="Times New Roman" w:cs="Times New Roman"/>
                <w:sz w:val="28"/>
                <w:szCs w:val="28"/>
              </w:rPr>
              <w:t>Computer Organization and Design: The Hardware/Software Interface Patterson &amp; Hennessey, 4th edition, The Morgan Kaufmann Series in Computer Architecture and Design, 2008.</w:t>
            </w:r>
          </w:p>
          <w:p w14:paraId="608101DC"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4. Microprocessor Architecture, Jean-Loup Baer, Cambridge University Press, 2010.</w:t>
            </w:r>
          </w:p>
          <w:p w14:paraId="5031386D"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5. Structure Computer Organization, Tanenbaum, 5th edition, Prentice Hall,2006.</w:t>
            </w:r>
          </w:p>
          <w:p w14:paraId="0B4E8FD5" w14:textId="77777777" w:rsidR="00CC51EF" w:rsidRPr="00FB7A55" w:rsidRDefault="00CC51EF" w:rsidP="001D4070">
            <w:pPr>
              <w:autoSpaceDE w:val="0"/>
              <w:autoSpaceDN w:val="0"/>
              <w:adjustRightInd w:val="0"/>
              <w:spacing w:line="211" w:lineRule="atLeast"/>
              <w:jc w:val="both"/>
              <w:rPr>
                <w:rFonts w:ascii="Times New Roman" w:eastAsia="Times New Roman" w:hAnsi="Times New Roman" w:cs="Times New Roman"/>
                <w:color w:val="000000"/>
                <w:sz w:val="28"/>
                <w:szCs w:val="28"/>
                <w:lang w:bidi="ar-IQ"/>
              </w:rPr>
            </w:pPr>
            <w:r w:rsidRPr="00FB7A55">
              <w:rPr>
                <w:rFonts w:ascii="Times New Roman" w:eastAsia="Times New Roman" w:hAnsi="Times New Roman" w:cs="Times New Roman"/>
                <w:color w:val="000000"/>
                <w:sz w:val="28"/>
                <w:szCs w:val="28"/>
                <w:lang w:bidi="ar-IQ"/>
              </w:rPr>
              <w:t xml:space="preserve">6. </w:t>
            </w:r>
            <w:r w:rsidRPr="00FB7A55">
              <w:rPr>
                <w:rFonts w:ascii="Times New Roman" w:hAnsi="Times New Roman" w:cs="Times New Roman"/>
                <w:sz w:val="28"/>
                <w:szCs w:val="28"/>
              </w:rPr>
              <w:t xml:space="preserve">OpenCL Programming by Example, </w:t>
            </w:r>
            <w:r w:rsidRPr="00FB7A55">
              <w:rPr>
                <w:rFonts w:ascii="Times New Roman" w:hAnsi="Times New Roman" w:cs="Times New Roman"/>
                <w:b/>
                <w:bCs/>
                <w:color w:val="000000"/>
                <w:sz w:val="28"/>
                <w:szCs w:val="28"/>
              </w:rPr>
              <w:t>Banger &amp; Bhattacharyya</w:t>
            </w:r>
            <w:r w:rsidRPr="00FB7A55">
              <w:rPr>
                <w:rFonts w:ascii="Times New Roman" w:eastAsia="Times New Roman" w:hAnsi="Times New Roman" w:cs="Times New Roman"/>
                <w:b/>
                <w:bCs/>
                <w:color w:val="000000"/>
                <w:sz w:val="28"/>
                <w:szCs w:val="28"/>
                <w:lang w:bidi="ar-IQ"/>
              </w:rPr>
              <w:t>,</w:t>
            </w:r>
            <w:r w:rsidRPr="00FB7A55">
              <w:rPr>
                <w:rFonts w:ascii="Times New Roman" w:eastAsia="Times New Roman" w:hAnsi="Times New Roman" w:cs="Times New Roman"/>
                <w:color w:val="000000"/>
                <w:sz w:val="28"/>
                <w:szCs w:val="28"/>
                <w:lang w:bidi="ar-IQ"/>
              </w:rPr>
              <w:t xml:space="preserve"> PACKT, 2013.</w:t>
            </w:r>
          </w:p>
          <w:p w14:paraId="5FF096E0" w14:textId="77777777" w:rsidR="00CC51EF" w:rsidRPr="00FB7A55" w:rsidRDefault="00CC51EF" w:rsidP="001D4070">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7. Modern X86 Assembly Language Programming_ 32-bit, 64-bit, SSE, and AVX, </w:t>
            </w:r>
            <w:r w:rsidRPr="00FB7A55">
              <w:rPr>
                <w:rFonts w:ascii="Times New Roman" w:hAnsi="Times New Roman" w:cs="Times New Roman"/>
                <w:sz w:val="28"/>
                <w:szCs w:val="28"/>
              </w:rPr>
              <w:t>Kusswurm</w:t>
            </w:r>
            <w:r w:rsidRPr="00FB7A55">
              <w:rPr>
                <w:rFonts w:ascii="Times New Roman" w:hAnsi="Times New Roman" w:cs="Times New Roman"/>
                <w:sz w:val="28"/>
                <w:szCs w:val="28"/>
                <w:lang w:bidi="ar-IQ"/>
              </w:rPr>
              <w:t>, APRESS, December 2014.</w:t>
            </w:r>
          </w:p>
          <w:p w14:paraId="2BD8E791" w14:textId="77777777" w:rsidR="00CC51EF" w:rsidRPr="00014D17" w:rsidRDefault="00CC51EF" w:rsidP="001D4070">
            <w:pPr>
              <w:rPr>
                <w:rFonts w:ascii="Times New Roman" w:hAnsi="Times New Roman" w:cs="Times New Roman"/>
                <w:sz w:val="28"/>
                <w:szCs w:val="28"/>
              </w:rPr>
            </w:pPr>
            <w:r w:rsidRPr="00FB7A55">
              <w:rPr>
                <w:rFonts w:ascii="Times New Roman" w:hAnsi="Times New Roman" w:cs="Times New Roman"/>
                <w:sz w:val="28"/>
                <w:szCs w:val="28"/>
                <w:lang w:bidi="ar-IQ"/>
              </w:rPr>
              <w:t xml:space="preserve">8. </w:t>
            </w:r>
            <w:r w:rsidRPr="00FB7A55">
              <w:rPr>
                <w:rFonts w:ascii="Times New Roman" w:hAnsi="Times New Roman" w:cs="Times New Roman"/>
                <w:sz w:val="28"/>
                <w:szCs w:val="28"/>
              </w:rPr>
              <w:t>The Java Tutorial, 6th Edition, Gallardo et. al., Addison-Wesley Professional, December 2014.</w:t>
            </w:r>
          </w:p>
        </w:tc>
      </w:tr>
      <w:tr w:rsidR="00CC51EF" w:rsidRPr="00F04B69" w14:paraId="0EA9D69F"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004D2A78"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B62DD37"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0ACD537D"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2088F5F" w14:textId="77777777" w:rsidR="00CC51EF" w:rsidRPr="00FB7A55" w:rsidRDefault="00CC51EF" w:rsidP="001D4070">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1. Computer Architecture a Quantitative Approach , Hennessey &amp; Patterson, (3rd, 4th, &amp; 5th editions), Elsevier,  (2003 , 2006, &amp; 2012).</w:t>
            </w:r>
          </w:p>
          <w:p w14:paraId="1D70E264" w14:textId="77777777" w:rsidR="00CC51EF" w:rsidRPr="00F04B69" w:rsidRDefault="00CC51EF" w:rsidP="001D4070">
            <w:pPr>
              <w:widowControl w:val="0"/>
              <w:autoSpaceDE w:val="0"/>
              <w:autoSpaceDN w:val="0"/>
              <w:adjustRightInd w:val="0"/>
              <w:spacing w:after="0" w:line="240" w:lineRule="auto"/>
              <w:contextualSpacing/>
              <w:rPr>
                <w:rFonts w:ascii="Times New Roman" w:eastAsia="Calibri" w:hAnsi="Times New Roman" w:cs="Times New Roman"/>
                <w:sz w:val="24"/>
                <w:szCs w:val="24"/>
              </w:rPr>
            </w:pPr>
          </w:p>
        </w:tc>
      </w:tr>
      <w:tr w:rsidR="00CC51EF" w:rsidRPr="00F04B69" w14:paraId="1C17DEFB"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49B5666"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764E4937"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45BABBB" w14:textId="77777777" w:rsidR="00CC51EF" w:rsidRPr="00EF0387" w:rsidRDefault="00CC51EF" w:rsidP="001D4070">
            <w:pPr>
              <w:shd w:val="clear" w:color="auto" w:fill="95B3D7"/>
              <w:autoSpaceDE w:val="0"/>
              <w:autoSpaceDN w:val="0"/>
              <w:adjustRightInd w:val="0"/>
              <w:ind w:left="360"/>
              <w:rPr>
                <w:color w:val="000000"/>
                <w:sz w:val="24"/>
                <w:szCs w:val="24"/>
              </w:rPr>
            </w:pPr>
            <w:r w:rsidRPr="00EF0387">
              <w:rPr>
                <w:color w:val="000000"/>
                <w:sz w:val="24"/>
                <w:szCs w:val="24"/>
              </w:rPr>
              <w:t>Papers:</w:t>
            </w:r>
          </w:p>
          <w:p w14:paraId="3BD7FC60" w14:textId="77777777" w:rsidR="00CC51EF" w:rsidRPr="00773927" w:rsidRDefault="00CC51EF" w:rsidP="009A7ED0">
            <w:pPr>
              <w:pStyle w:val="ListParagraph"/>
              <w:numPr>
                <w:ilvl w:val="0"/>
                <w:numId w:val="23"/>
              </w:numPr>
              <w:shd w:val="clear" w:color="auto" w:fill="95B3D7"/>
              <w:autoSpaceDE w:val="0"/>
              <w:autoSpaceDN w:val="0"/>
              <w:adjustRightInd w:val="0"/>
              <w:ind w:left="694"/>
              <w:rPr>
                <w:rFonts w:ascii="Times New Roman" w:hAnsi="Times New Roman" w:cs="Times New Roman"/>
                <w:color w:val="000000"/>
                <w:sz w:val="24"/>
                <w:szCs w:val="24"/>
              </w:rPr>
            </w:pPr>
            <w:r w:rsidRPr="00773927">
              <w:rPr>
                <w:rFonts w:ascii="Times New Roman" w:hAnsi="Times New Roman" w:cs="Times New Roman"/>
                <w:color w:val="000000"/>
                <w:sz w:val="24"/>
                <w:szCs w:val="24"/>
              </w:rPr>
              <w:t>P. Trivedi and R. P. Tripathi, "Design &amp; analysis of 16 bit RISC processor using low power pipelining," International Conference on Computing, Communication &amp; Automation, Noida, 2015, pp. 1294-1297.</w:t>
            </w:r>
          </w:p>
          <w:p w14:paraId="67F9C7BD" w14:textId="77777777" w:rsidR="00CC51EF" w:rsidRPr="00773927" w:rsidRDefault="00CC51EF" w:rsidP="009A7ED0">
            <w:pPr>
              <w:pStyle w:val="ListParagraph"/>
              <w:numPr>
                <w:ilvl w:val="0"/>
                <w:numId w:val="23"/>
              </w:numPr>
              <w:shd w:val="clear" w:color="auto" w:fill="95B3D7"/>
              <w:autoSpaceDE w:val="0"/>
              <w:autoSpaceDN w:val="0"/>
              <w:adjustRightInd w:val="0"/>
              <w:ind w:left="694"/>
              <w:rPr>
                <w:rFonts w:ascii="Times New Roman" w:hAnsi="Times New Roman" w:cs="Times New Roman"/>
                <w:color w:val="000000"/>
                <w:sz w:val="24"/>
                <w:szCs w:val="24"/>
              </w:rPr>
            </w:pPr>
            <w:r w:rsidRPr="00773927">
              <w:rPr>
                <w:rFonts w:ascii="Times New Roman" w:hAnsi="Times New Roman" w:cs="Times New Roman"/>
                <w:color w:val="000000"/>
                <w:sz w:val="24"/>
                <w:szCs w:val="24"/>
              </w:rPr>
              <w:t>B. W. Bomar, "Implementation of microprogrammed control in FPGAs," in </w:t>
            </w:r>
            <w:r w:rsidRPr="00773927">
              <w:rPr>
                <w:rFonts w:ascii="Times New Roman" w:hAnsi="Times New Roman" w:cs="Times New Roman"/>
                <w:i/>
                <w:iCs/>
              </w:rPr>
              <w:t>IEEE Transactions on Industrial Electronics</w:t>
            </w:r>
            <w:r w:rsidRPr="00773927">
              <w:rPr>
                <w:rFonts w:ascii="Times New Roman" w:hAnsi="Times New Roman" w:cs="Times New Roman"/>
                <w:color w:val="000000"/>
                <w:sz w:val="24"/>
                <w:szCs w:val="24"/>
              </w:rPr>
              <w:t>, vol. 49, no. 2, pp. 415-422, Apr 2002.</w:t>
            </w:r>
          </w:p>
          <w:p w14:paraId="747087D5" w14:textId="77777777" w:rsidR="00CC51EF" w:rsidRPr="003D3A4A" w:rsidRDefault="00CC51EF" w:rsidP="001D4070">
            <w:pPr>
              <w:autoSpaceDE w:val="0"/>
              <w:autoSpaceDN w:val="0"/>
              <w:adjustRightInd w:val="0"/>
              <w:spacing w:after="0" w:line="240" w:lineRule="auto"/>
              <w:jc w:val="both"/>
              <w:rPr>
                <w:rFonts w:ascii="Times New Roman" w:eastAsia="Times New Roman" w:hAnsi="Times New Roman" w:cs="Times New Roman"/>
                <w:sz w:val="28"/>
                <w:szCs w:val="28"/>
                <w:lang w:bidi="ar-IQ"/>
              </w:rPr>
            </w:pPr>
            <w:r w:rsidRPr="00773927">
              <w:rPr>
                <w:rFonts w:ascii="Times New Roman" w:hAnsi="Times New Roman" w:cs="Times New Roman"/>
                <w:color w:val="000000"/>
                <w:sz w:val="24"/>
                <w:szCs w:val="24"/>
              </w:rPr>
              <w:t>J. L. Cruz, A. Gonzalez, M. Valero and N. P. Topham, "Multiple-banked register file architectures," Proceedings of 27th International Symposium on Computer Architecture (IEEE Cat. No.RS00201), Vancouver, BC, Canada, 2000, pp. 316-325.</w:t>
            </w:r>
          </w:p>
        </w:tc>
      </w:tr>
      <w:tr w:rsidR="00CC51EF" w:rsidRPr="00F04B69" w14:paraId="63CD66F2" w14:textId="77777777" w:rsidTr="001D4070">
        <w:trPr>
          <w:trHeight w:hRule="exact" w:val="3053"/>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AD20C89"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4737DD4E"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531C4A4"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2151901C"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12556B"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Data</w:t>
            </w:r>
            <w:r>
              <w:rPr>
                <w:rFonts w:ascii="Times New Roman" w:eastAsia="Times New Roman" w:hAnsi="Times New Roman" w:cs="Times New Roman"/>
                <w:color w:val="000000"/>
                <w:sz w:val="28"/>
                <w:szCs w:val="28"/>
                <w:lang w:bidi="ar-IQ"/>
              </w:rPr>
              <w:t xml:space="preserve"> </w:t>
            </w:r>
            <w:r w:rsidRPr="00BA04B5">
              <w:rPr>
                <w:rFonts w:ascii="Times New Roman" w:eastAsia="Times New Roman" w:hAnsi="Times New Roman" w:cs="Times New Roman"/>
                <w:color w:val="000000"/>
                <w:sz w:val="28"/>
                <w:szCs w:val="28"/>
                <w:lang w:bidi="ar-IQ"/>
              </w:rPr>
              <w:t>Show.</w:t>
            </w:r>
          </w:p>
          <w:p w14:paraId="4763BC24"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Internet.</w:t>
            </w:r>
          </w:p>
          <w:p w14:paraId="58359BDA"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NetBeans IDE in the Lab.</w:t>
            </w:r>
          </w:p>
          <w:p w14:paraId="1BA8CDD1"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A Good Sounding system in the Lecture Hall.</w:t>
            </w:r>
          </w:p>
          <w:p w14:paraId="35EC99AD"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E-Learning Platform.</w:t>
            </w:r>
          </w:p>
          <w:p w14:paraId="50D05804"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Smart</w:t>
            </w:r>
            <w:r>
              <w:rPr>
                <w:rFonts w:ascii="Times New Roman" w:eastAsia="Times New Roman" w:hAnsi="Times New Roman" w:cs="Times New Roman"/>
                <w:color w:val="000000"/>
                <w:sz w:val="28"/>
                <w:szCs w:val="28"/>
                <w:lang w:bidi="ar-IQ"/>
              </w:rPr>
              <w:t xml:space="preserve"> </w:t>
            </w:r>
            <w:r w:rsidRPr="00BA04B5">
              <w:rPr>
                <w:rFonts w:ascii="Times New Roman" w:eastAsia="Times New Roman" w:hAnsi="Times New Roman" w:cs="Times New Roman"/>
                <w:color w:val="000000"/>
                <w:sz w:val="28"/>
                <w:szCs w:val="28"/>
                <w:lang w:bidi="ar-IQ"/>
              </w:rPr>
              <w:t>Board.</w:t>
            </w:r>
          </w:p>
        </w:tc>
      </w:tr>
    </w:tbl>
    <w:p w14:paraId="59F3356B" w14:textId="2415AB83"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2552C1A" w14:textId="6E618E37" w:rsidR="00CC51EF" w:rsidRPr="00F04B69" w:rsidRDefault="00500B30" w:rsidP="00CC51EF">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5072" behindDoc="1" locked="0" layoutInCell="0" allowOverlap="1" wp14:anchorId="624EE679" wp14:editId="168CEA24">
                <wp:simplePos x="0" y="0"/>
                <wp:positionH relativeFrom="margin">
                  <wp:align>left</wp:align>
                </wp:positionH>
                <wp:positionV relativeFrom="paragraph">
                  <wp:posOffset>18415</wp:posOffset>
                </wp:positionV>
                <wp:extent cx="6543675" cy="975995"/>
                <wp:effectExtent l="0" t="0" r="28575" b="14605"/>
                <wp:wrapNone/>
                <wp:docPr id="18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18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3"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E48240" id="Group 165" o:spid="_x0000_s1026" style="position:absolute;margin-left:0;margin-top:1.45pt;width:515.25pt;height:76.85pt;z-index:-251601408;mso-position-horizontal:lef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Y7hr0A&#10;AADcAAAADwAAAGRycy9kb3ducmV2LnhtbERPSwrCMBDdC94hjOBOUxU/VKOIICiu/BxgbMa2tJmU&#10;Jtp6eyMI7ubxvrPatKYUL6pdblnBaBiBIE6szjlVcLvuBwsQziNrLC2Tgjc52Ky7nRXG2jZ8ptfF&#10;pyKEsItRQeZ9FUvpkowMuqGtiAP3sLVBH2CdSl1jE8JNKcdRNJMGcw4NGVa0yygpLk+jYDK/36L5&#10;ND8Vzcy9XYXFvTwWSvV77XYJwlPr/+Kf+6DD/MUY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CY7hr0AAADcAAAADwAAAAAAAAAAAAAAAACYAgAAZHJzL2Rvd25yZXYu&#10;eG1sUEsFBgAAAAAEAAQA9QAAAII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qeHb0A&#10;AADcAAAADwAAAGRycy9kb3ducmV2LnhtbERPSwrCMBDdC94hjOBOUxU/VKOIICiu/BxgbMa2tJmU&#10;Jtp6eyMI7ubxvrPatKYUL6pdblnBaBiBIE6szjlVcLvuBwsQziNrLC2Tgjc52Ky7nRXG2jZ8ptfF&#10;pyKEsItRQeZ9FUvpkowMuqGtiAP3sLVBH2CdSl1jE8JNKcdRNJMGcw4NGVa0yygpLk+jYDK/36L5&#10;ND8Vzcy9XYXFvTwWSvV77XYJwlPr/+Kf+6DD/MUE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2qeHb0AAADcAAAADwAAAAAAAAAAAAAAAACYAgAAZHJzL2Rvd25yZXYu&#10;eG1sUEsFBgAAAAAEAAQA9QAAAIIDA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gkgcMA&#10;AADcAAAADwAAAGRycy9kb3ducmV2LnhtbERP22rCQBB9F/yHZQq+mU2llRCziihCEEoxLZS+DdnJ&#10;BbOzIbuNab++Wyj4NodznWw3mU6MNLjWsoLHKAZBXFrdcq3g/e20TEA4j6yxs0wKvsnBbjufZZhq&#10;e+MLjYWvRQhhl6KCxvs+ldKVDRl0ke2JA1fZwaAPcKilHvAWwk0nV3G8lgZbDg0N9nRoqLwWX0aB&#10;bAt/fPng/ZRX5+T51RY//HlQavEw7TcgPE3+Lv535zrMT57g75lwgd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XgkgcMAAADcAAAADwAAAAAAAAAAAAAAAACYAgAAZHJzL2Rv&#10;d25yZXYueG1sUEsFBgAAAAAEAAQA9QAAAIg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ZJA8IA&#10;AADcAAAADwAAAGRycy9kb3ducmV2LnhtbERP22rCQBB9F/oPyxT6phtLI5K6BltaUXyK7QdMs5Nb&#10;s7Npdo3x711B6NscznVW6WhaMVDvassK5rMIBHFudc2lgu+vz+kShPPIGlvLpOBCDtL1w2SFibZn&#10;zmg4+lKEEHYJKqi87xIpXV6RQTezHXHgCtsb9AH2pdQ9nkO4aeVzFC2kwZpDQ4UdvVeU/x5PRsHH&#10;T/wnt1n2VjTFJTP6JW6aw16pp8dx8wrC0+j/xXf3Tof5yxhuz4QL5Po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NkkDwgAAANwAAAAPAAAAAAAAAAAAAAAAAJgCAABkcnMvZG93&#10;bnJldi54bWxQSwUGAAAAAAQABAD1AAAAhwMAAAAA&#10;" path="m,l9741,e" filled="f" strokecolor="#4f81bc" strokeweight="1.06pt">
                  <v:path arrowok="t" o:connecttype="custom" o:connectlocs="0,0;9741,0" o:connectangles="0,0"/>
                </v:shape>
                <w10:wrap anchorx="margin"/>
              </v:group>
            </w:pict>
          </mc:Fallback>
        </mc:AlternateContent>
      </w:r>
    </w:p>
    <w:p w14:paraId="7889C04D" w14:textId="66EA51C0" w:rsidR="00CC51EF" w:rsidRPr="00F04B69" w:rsidRDefault="00B54E6A" w:rsidP="00B54E6A">
      <w:pPr>
        <w:widowControl w:val="0"/>
        <w:autoSpaceDE w:val="0"/>
        <w:autoSpaceDN w:val="0"/>
        <w:adjustRightInd w:val="0"/>
        <w:spacing w:after="0" w:line="287" w:lineRule="exact"/>
        <w:ind w:left="360" w:right="-20"/>
        <w:contextualSpacing/>
        <w:rPr>
          <w:rFonts w:ascii="Times New Roman" w:eastAsia="Calibri" w:hAnsi="Times New Roman" w:cs="Times New Roman"/>
          <w:color w:val="221F1F"/>
          <w:sz w:val="28"/>
          <w:szCs w:val="28"/>
          <w:rtl/>
        </w:rPr>
      </w:pPr>
      <w:r>
        <w:rPr>
          <w:rFonts w:ascii="Times New Roman" w:eastAsia="Calibri" w:hAnsi="Times New Roman" w:cs="Times New Roman"/>
          <w:color w:val="221F1F"/>
          <w:spacing w:val="-1"/>
          <w:sz w:val="28"/>
          <w:szCs w:val="28"/>
        </w:rPr>
        <w:t>12.</w:t>
      </w:r>
      <w:r w:rsidR="00CC51EF" w:rsidRPr="00F04B69">
        <w:rPr>
          <w:rFonts w:ascii="Times New Roman" w:eastAsia="Calibri" w:hAnsi="Times New Roman" w:cs="Times New Roman"/>
          <w:color w:val="221F1F"/>
          <w:spacing w:val="-1"/>
          <w:sz w:val="28"/>
          <w:szCs w:val="28"/>
        </w:rPr>
        <w:t>Th</w:t>
      </w:r>
      <w:r w:rsidR="00CC51EF" w:rsidRPr="00F04B69">
        <w:rPr>
          <w:rFonts w:ascii="Times New Roman" w:eastAsia="Calibri" w:hAnsi="Times New Roman" w:cs="Times New Roman"/>
          <w:color w:val="221F1F"/>
          <w:sz w:val="28"/>
          <w:szCs w:val="28"/>
        </w:rPr>
        <w:t>e</w:t>
      </w:r>
      <w:r w:rsidR="00CC51EF" w:rsidRPr="00F04B69">
        <w:rPr>
          <w:rFonts w:ascii="Times New Roman" w:eastAsia="Calibri" w:hAnsi="Times New Roman" w:cs="Times New Roman"/>
          <w:color w:val="221F1F"/>
          <w:spacing w:val="69"/>
          <w:sz w:val="28"/>
          <w:szCs w:val="28"/>
        </w:rPr>
        <w:t xml:space="preserve"> </w:t>
      </w:r>
      <w:r w:rsidR="00CC51EF" w:rsidRPr="00F04B69">
        <w:rPr>
          <w:rFonts w:ascii="Times New Roman" w:eastAsia="Calibri" w:hAnsi="Times New Roman" w:cs="Times New Roman"/>
          <w:color w:val="221F1F"/>
          <w:spacing w:val="1"/>
          <w:sz w:val="28"/>
          <w:szCs w:val="28"/>
        </w:rPr>
        <w:t>d</w:t>
      </w:r>
      <w:r w:rsidR="00CC51EF" w:rsidRPr="00F04B69">
        <w:rPr>
          <w:rFonts w:ascii="Times New Roman" w:eastAsia="Calibri" w:hAnsi="Times New Roman" w:cs="Times New Roman"/>
          <w:color w:val="221F1F"/>
          <w:spacing w:val="-2"/>
          <w:sz w:val="28"/>
          <w:szCs w:val="28"/>
        </w:rPr>
        <w:t>e</w:t>
      </w:r>
      <w:r w:rsidR="00CC51EF" w:rsidRPr="00F04B69">
        <w:rPr>
          <w:rFonts w:ascii="Times New Roman" w:eastAsia="Calibri" w:hAnsi="Times New Roman" w:cs="Times New Roman"/>
          <w:color w:val="221F1F"/>
          <w:spacing w:val="1"/>
          <w:sz w:val="28"/>
          <w:szCs w:val="28"/>
        </w:rPr>
        <w:t>v</w:t>
      </w:r>
      <w:r w:rsidR="00CC51EF" w:rsidRPr="00F04B69">
        <w:rPr>
          <w:rFonts w:ascii="Times New Roman" w:eastAsia="Calibri" w:hAnsi="Times New Roman" w:cs="Times New Roman"/>
          <w:color w:val="221F1F"/>
          <w:spacing w:val="-2"/>
          <w:sz w:val="28"/>
          <w:szCs w:val="28"/>
        </w:rPr>
        <w:t>e</w:t>
      </w:r>
      <w:r w:rsidR="00CC51EF" w:rsidRPr="00F04B69">
        <w:rPr>
          <w:rFonts w:ascii="Times New Roman" w:eastAsia="Calibri" w:hAnsi="Times New Roman" w:cs="Times New Roman"/>
          <w:color w:val="221F1F"/>
          <w:spacing w:val="1"/>
          <w:sz w:val="28"/>
          <w:szCs w:val="28"/>
        </w:rPr>
        <w:t>l</w:t>
      </w:r>
      <w:r w:rsidR="00CC51EF" w:rsidRPr="00F04B69">
        <w:rPr>
          <w:rFonts w:ascii="Times New Roman" w:eastAsia="Calibri" w:hAnsi="Times New Roman" w:cs="Times New Roman"/>
          <w:color w:val="221F1F"/>
          <w:spacing w:val="-1"/>
          <w:sz w:val="28"/>
          <w:szCs w:val="28"/>
        </w:rPr>
        <w:t>o</w:t>
      </w:r>
      <w:r w:rsidR="00CC51EF" w:rsidRPr="00F04B69">
        <w:rPr>
          <w:rFonts w:ascii="Times New Roman" w:eastAsia="Calibri" w:hAnsi="Times New Roman" w:cs="Times New Roman"/>
          <w:color w:val="221F1F"/>
          <w:spacing w:val="1"/>
          <w:sz w:val="28"/>
          <w:szCs w:val="28"/>
        </w:rPr>
        <w:t>p</w:t>
      </w:r>
      <w:r w:rsidR="00CC51EF" w:rsidRPr="00F04B69">
        <w:rPr>
          <w:rFonts w:ascii="Times New Roman" w:eastAsia="Calibri" w:hAnsi="Times New Roman" w:cs="Times New Roman"/>
          <w:color w:val="221F1F"/>
          <w:sz w:val="28"/>
          <w:szCs w:val="28"/>
        </w:rPr>
        <w:t>m</w:t>
      </w:r>
      <w:r w:rsidR="00CC51EF" w:rsidRPr="00F04B69">
        <w:rPr>
          <w:rFonts w:ascii="Times New Roman" w:eastAsia="Calibri" w:hAnsi="Times New Roman" w:cs="Times New Roman"/>
          <w:color w:val="221F1F"/>
          <w:spacing w:val="-2"/>
          <w:sz w:val="28"/>
          <w:szCs w:val="28"/>
        </w:rPr>
        <w:t>e</w:t>
      </w:r>
      <w:r w:rsidR="00CC51EF" w:rsidRPr="00F04B69">
        <w:rPr>
          <w:rFonts w:ascii="Times New Roman" w:eastAsia="Calibri" w:hAnsi="Times New Roman" w:cs="Times New Roman"/>
          <w:color w:val="221F1F"/>
          <w:spacing w:val="-1"/>
          <w:sz w:val="28"/>
          <w:szCs w:val="28"/>
        </w:rPr>
        <w:t>n</w:t>
      </w:r>
      <w:r w:rsidR="00CC51EF" w:rsidRPr="00F04B69">
        <w:rPr>
          <w:rFonts w:ascii="Times New Roman" w:eastAsia="Calibri" w:hAnsi="Times New Roman" w:cs="Times New Roman"/>
          <w:color w:val="221F1F"/>
          <w:sz w:val="28"/>
          <w:szCs w:val="28"/>
        </w:rPr>
        <w:t>t</w:t>
      </w:r>
      <w:r w:rsidR="00CC51EF" w:rsidRPr="00F04B69">
        <w:rPr>
          <w:rFonts w:ascii="Times New Roman" w:eastAsia="Calibri" w:hAnsi="Times New Roman" w:cs="Times New Roman"/>
          <w:color w:val="221F1F"/>
          <w:spacing w:val="-1"/>
          <w:sz w:val="28"/>
          <w:szCs w:val="28"/>
        </w:rPr>
        <w:t xml:space="preserve"> </w:t>
      </w:r>
      <w:r w:rsidR="00CC51EF" w:rsidRPr="00F04B69">
        <w:rPr>
          <w:rFonts w:ascii="Times New Roman" w:eastAsia="Calibri" w:hAnsi="Times New Roman" w:cs="Times New Roman"/>
          <w:color w:val="221F1F"/>
          <w:sz w:val="28"/>
          <w:szCs w:val="28"/>
        </w:rPr>
        <w:t xml:space="preserve">of </w:t>
      </w:r>
      <w:r w:rsidR="00CC51EF" w:rsidRPr="00F04B69">
        <w:rPr>
          <w:rFonts w:ascii="Times New Roman" w:eastAsia="Calibri" w:hAnsi="Times New Roman" w:cs="Times New Roman"/>
          <w:color w:val="221F1F"/>
          <w:spacing w:val="-1"/>
          <w:sz w:val="28"/>
          <w:szCs w:val="28"/>
        </w:rPr>
        <w:t>t</w:t>
      </w:r>
      <w:r w:rsidR="00CC51EF" w:rsidRPr="00F04B69">
        <w:rPr>
          <w:rFonts w:ascii="Times New Roman" w:eastAsia="Calibri" w:hAnsi="Times New Roman" w:cs="Times New Roman"/>
          <w:color w:val="221F1F"/>
          <w:spacing w:val="1"/>
          <w:sz w:val="28"/>
          <w:szCs w:val="28"/>
        </w:rPr>
        <w:t>h</w:t>
      </w:r>
      <w:r w:rsidR="00CC51EF" w:rsidRPr="00F04B69">
        <w:rPr>
          <w:rFonts w:ascii="Times New Roman" w:eastAsia="Calibri" w:hAnsi="Times New Roman" w:cs="Times New Roman"/>
          <w:color w:val="221F1F"/>
          <w:sz w:val="28"/>
          <w:szCs w:val="28"/>
        </w:rPr>
        <w:t xml:space="preserve">e </w:t>
      </w:r>
      <w:r w:rsidR="00CC51EF" w:rsidRPr="00F04B69">
        <w:rPr>
          <w:rFonts w:ascii="Times New Roman" w:eastAsia="Calibri" w:hAnsi="Times New Roman" w:cs="Times New Roman"/>
          <w:color w:val="221F1F"/>
          <w:spacing w:val="-3"/>
          <w:sz w:val="28"/>
          <w:szCs w:val="28"/>
        </w:rPr>
        <w:t>c</w:t>
      </w:r>
      <w:r w:rsidR="00CC51EF" w:rsidRPr="00F04B69">
        <w:rPr>
          <w:rFonts w:ascii="Times New Roman" w:eastAsia="Calibri" w:hAnsi="Times New Roman" w:cs="Times New Roman"/>
          <w:color w:val="221F1F"/>
          <w:spacing w:val="1"/>
          <w:sz w:val="28"/>
          <w:szCs w:val="28"/>
        </w:rPr>
        <w:t>u</w:t>
      </w:r>
      <w:r w:rsidR="00CC51EF" w:rsidRPr="00F04B69">
        <w:rPr>
          <w:rFonts w:ascii="Times New Roman" w:eastAsia="Calibri" w:hAnsi="Times New Roman" w:cs="Times New Roman"/>
          <w:color w:val="221F1F"/>
          <w:sz w:val="28"/>
          <w:szCs w:val="28"/>
        </w:rPr>
        <w:t>r</w:t>
      </w:r>
      <w:r w:rsidR="00CC51EF" w:rsidRPr="00F04B69">
        <w:rPr>
          <w:rFonts w:ascii="Times New Roman" w:eastAsia="Calibri" w:hAnsi="Times New Roman" w:cs="Times New Roman"/>
          <w:color w:val="221F1F"/>
          <w:spacing w:val="-2"/>
          <w:sz w:val="28"/>
          <w:szCs w:val="28"/>
        </w:rPr>
        <w:t>r</w:t>
      </w:r>
      <w:r w:rsidR="00CC51EF" w:rsidRPr="00F04B69">
        <w:rPr>
          <w:rFonts w:ascii="Times New Roman" w:eastAsia="Calibri" w:hAnsi="Times New Roman" w:cs="Times New Roman"/>
          <w:color w:val="221F1F"/>
          <w:spacing w:val="1"/>
          <w:sz w:val="28"/>
          <w:szCs w:val="28"/>
        </w:rPr>
        <w:t>i</w:t>
      </w:r>
      <w:r w:rsidR="00CC51EF" w:rsidRPr="00F04B69">
        <w:rPr>
          <w:rFonts w:ascii="Times New Roman" w:eastAsia="Calibri" w:hAnsi="Times New Roman" w:cs="Times New Roman"/>
          <w:color w:val="221F1F"/>
          <w:sz w:val="28"/>
          <w:szCs w:val="28"/>
        </w:rPr>
        <w:t>c</w:t>
      </w:r>
      <w:r w:rsidR="00CC51EF" w:rsidRPr="00F04B69">
        <w:rPr>
          <w:rFonts w:ascii="Times New Roman" w:eastAsia="Calibri" w:hAnsi="Times New Roman" w:cs="Times New Roman"/>
          <w:color w:val="221F1F"/>
          <w:spacing w:val="-1"/>
          <w:sz w:val="28"/>
          <w:szCs w:val="28"/>
        </w:rPr>
        <w:t>ul</w:t>
      </w:r>
      <w:r w:rsidR="00CC51EF" w:rsidRPr="00F04B69">
        <w:rPr>
          <w:rFonts w:ascii="Times New Roman" w:eastAsia="Calibri" w:hAnsi="Times New Roman" w:cs="Times New Roman"/>
          <w:color w:val="221F1F"/>
          <w:spacing w:val="1"/>
          <w:sz w:val="28"/>
          <w:szCs w:val="28"/>
        </w:rPr>
        <w:t>u</w:t>
      </w:r>
      <w:r w:rsidR="00CC51EF" w:rsidRPr="00F04B69">
        <w:rPr>
          <w:rFonts w:ascii="Times New Roman" w:eastAsia="Calibri" w:hAnsi="Times New Roman" w:cs="Times New Roman"/>
          <w:color w:val="221F1F"/>
          <w:sz w:val="28"/>
          <w:szCs w:val="28"/>
        </w:rPr>
        <w:t xml:space="preserve">m </w:t>
      </w:r>
      <w:r w:rsidR="00CC51EF" w:rsidRPr="00F04B69">
        <w:rPr>
          <w:rFonts w:ascii="Times New Roman" w:eastAsia="Calibri" w:hAnsi="Times New Roman" w:cs="Times New Roman"/>
          <w:color w:val="221F1F"/>
          <w:spacing w:val="-2"/>
          <w:sz w:val="28"/>
          <w:szCs w:val="28"/>
        </w:rPr>
        <w:t>p</w:t>
      </w:r>
      <w:r w:rsidR="00CC51EF" w:rsidRPr="00F04B69">
        <w:rPr>
          <w:rFonts w:ascii="Times New Roman" w:eastAsia="Calibri" w:hAnsi="Times New Roman" w:cs="Times New Roman"/>
          <w:color w:val="221F1F"/>
          <w:spacing w:val="1"/>
          <w:sz w:val="28"/>
          <w:szCs w:val="28"/>
        </w:rPr>
        <w:t>l</w:t>
      </w:r>
      <w:r w:rsidR="00CC51EF" w:rsidRPr="00F04B69">
        <w:rPr>
          <w:rFonts w:ascii="Times New Roman" w:eastAsia="Calibri" w:hAnsi="Times New Roman" w:cs="Times New Roman"/>
          <w:color w:val="221F1F"/>
          <w:spacing w:val="-2"/>
          <w:sz w:val="28"/>
          <w:szCs w:val="28"/>
        </w:rPr>
        <w:t>a</w:t>
      </w:r>
      <w:r w:rsidR="00CC51EF" w:rsidRPr="00F04B69">
        <w:rPr>
          <w:rFonts w:ascii="Times New Roman" w:eastAsia="Calibri" w:hAnsi="Times New Roman" w:cs="Times New Roman"/>
          <w:color w:val="221F1F"/>
          <w:sz w:val="28"/>
          <w:szCs w:val="28"/>
        </w:rPr>
        <w:t>n</w:t>
      </w:r>
    </w:p>
    <w:p w14:paraId="57A34887" w14:textId="77777777" w:rsidR="00CC51EF" w:rsidRDefault="00CC51EF" w:rsidP="00CC51EF">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2E2234F1" w14:textId="77777777" w:rsidR="00CC51EF" w:rsidRDefault="00CC51EF" w:rsidP="00CC51EF"/>
    <w:p w14:paraId="031F5BEA"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6FF2D36"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6764B0D"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32A3B24"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62BB302"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57F5941"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18FBA1B"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E676397"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F648E2A"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FAEDA45"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1F849F4"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D39FB06"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45FBF71"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840169C"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DB0403A"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D9CDDF0"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5FB3D8B"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274D2FE"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6CF176A"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1C21FBD"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F488B85"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D1D62CE"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B644B7B"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1E346B9"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71CE16E"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A00FD1A"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2FAD298" w14:textId="77777777" w:rsidR="00500B30"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B6DCD3D" w14:textId="77777777" w:rsidR="00500B30" w:rsidRPr="00F04B69"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515C698" w14:textId="77777777" w:rsidR="00CC51EF"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51B094EF"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7E4E7A59"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23B8AD42"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7EDB7971"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44CED44B"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4DB31EFB"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6BB865F0"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1C2B9177"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4E783DA6"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75E1E4B7"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76103165" w14:textId="77777777" w:rsidR="00500B30" w:rsidRDefault="00500B30"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55D00787"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28BD976B"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0C66A164"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584A31AC"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3160841A"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5EB8B382"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6ECB68CD"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0C8073DE" w14:textId="77777777" w:rsidR="00500B30"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rPr>
      </w:pPr>
    </w:p>
    <w:p w14:paraId="0F70A3F8" w14:textId="3FB31AD7" w:rsidR="00CC51EF" w:rsidRPr="00F04B69" w:rsidRDefault="00500B30"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Calibri" w:eastAsia="Times New Roman" w:hAnsi="Calibri" w:cs="Arial"/>
          <w:noProof/>
        </w:rPr>
        <mc:AlternateContent>
          <mc:Choice Requires="wpg">
            <w:drawing>
              <wp:anchor distT="0" distB="0" distL="114300" distR="114300" simplePos="0" relativeHeight="251759104" behindDoc="1" locked="0" layoutInCell="0" allowOverlap="1" wp14:anchorId="5519702A" wp14:editId="598D7D36">
                <wp:simplePos x="0" y="0"/>
                <wp:positionH relativeFrom="page">
                  <wp:posOffset>539750</wp:posOffset>
                </wp:positionH>
                <wp:positionV relativeFrom="paragraph">
                  <wp:posOffset>-191135</wp:posOffset>
                </wp:positionV>
                <wp:extent cx="6497662" cy="650240"/>
                <wp:effectExtent l="0" t="0" r="17780" b="16510"/>
                <wp:wrapNone/>
                <wp:docPr id="947" name="Group 9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948" name="Rectangle 94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9" name="Rectangle 94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0" name="Rectangle 95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1" name="Rectangle 95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2" name="Freeform 95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3" name="Freeform 95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4" name="Freeform 95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 name="Freeform 95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3DAA85" id="Group 947" o:spid="_x0000_s1026" style="position:absolute;margin-left:42.5pt;margin-top:-15.05pt;width:511.65pt;height:51.2pt;z-index:-25155737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" o:allowincell="f">
                <v:rect id="Rectangle 948"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nvxcEA&#10;AADcAAAADwAAAGRycy9kb3ducmV2LnhtbERPS2rDMBDdF3IHMYHuGjlJa7eulRAChZau4uQAY2tq&#10;G1sjYyn+3L5aFLp8vH92nE0nRhpcY1nBdhOBIC6tbrhScLt+PL2CcB5ZY2eZFCzk4HhYPWSYajvx&#10;hcbcVyKEsEtRQe19n0rpypoMuo3tiQP3YweDPsChknrAKYSbTu6iKJYGGw4NNfZ0rqls87tRsE+K&#10;W5S8NN/tFLvF9dgW3Ver1ON6Pr2D8DT7f/Gf+1MreHsOa8OZcATk4R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p78XBAAAA3AAAAA8AAAAAAAAAAAAAAAAAmAIAAGRycy9kb3du&#10;cmV2LnhtbFBLBQYAAAAABAAEAPUAAACGAwAAAAA=&#10;" fillcolor="#a7bede" stroked="f">
                  <v:path arrowok="t"/>
                </v:rect>
                <v:rect id="Rectangle 949"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VKXsMA&#10;AADcAAAADwAAAGRycy9kb3ducmV2LnhtbESP3YrCMBSE7xd8h3AE77ap/1qNIsKCi1f+PMBpc2xL&#10;m5PSRFvffrOwsJfDzHzDbPe9qcWLWldaVjCOYhDEmdUl5wrut6/PFQjnkTXWlknBmxzsd4OPLSba&#10;dnyh19XnIkDYJaig8L5JpHRZQQZdZBvi4D1sa9AH2eZSt9gFuKnlJI4X0mDJYaHAho4FZdX1aRRM&#10;l+k9Xs7Lc9Ut3Ns1WKX1d6XUaNgfNiA89f4//Nc+aQXr2Rp+z4QjIH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yVKXsMAAADcAAAADwAAAAAAAAAAAAAAAACYAgAAZHJzL2Rv&#10;d25yZXYueG1sUEsFBgAAAAAEAAQA9QAAAIgDAAAAAA==&#10;" fillcolor="#a7bede" stroked="f">
                  <v:path arrowok="t"/>
                </v:rect>
                <v:rect id="Rectangle 950"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Z1Hr0A&#10;AADcAAAADwAAAGRycy9kb3ducmV2LnhtbERPSwrCMBDdC94hjOBOUxV/1SgiCIorPwcYm7EtbSal&#10;ibbe3iwEl4/3X29bU4o31S63rGA0jEAQJ1bnnCq43w6DBQjnkTWWlknBhxxsN93OGmNtG77Q++pT&#10;EULYxagg876KpXRJRgbd0FbEgXva2qAPsE6lrrEJ4aaU4yiaSYM5h4YMK9pnlBTXl1EwmT/u0Xya&#10;n4tm5j6uwuJRngql+r12twLhqfV/8c991AqW0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8Z1Hr0AAADcAAAADwAAAAAAAAAAAAAAAACYAgAAZHJzL2Rvd25yZXYu&#10;eG1sUEsFBgAAAAAEAAQA9QAAAIIDAAAAAA==&#10;" fillcolor="#a7bede" stroked="f">
                  <v:path arrowok="t"/>
                </v:rect>
                <v:rect id="Rectangle 951"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rQhcIA&#10;AADcAAAADwAAAGRycy9kb3ducmV2LnhtbESP0YrCMBRE3wX/IVzBN01dUdfaVEQQXHzS9QOuzbUt&#10;bW5Kk7X1782C4OMwM2eYZNubWjyodaVlBbNpBII4s7rkXMH19zD5BuE8ssbaMil4koNtOhwkGGvb&#10;8ZkeF5+LAGEXo4LC+yaW0mUFGXRT2xAH725bgz7INpe6xS7ATS2/omgpDZYcFgpsaF9QVl3+jIL5&#10;6naNVovyVHVL93QNVrf6p1JqPOp3GxCeev8Jv9tHrWC9mMH/mXAEZP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itCFwgAAANwAAAAPAAAAAAAAAAAAAAAAAJgCAABkcnMvZG93&#10;bnJldi54bWxQSwUGAAAAAAQABAD1AAAAhwMAAAAA&#10;" fillcolor="#a7bede" stroked="f">
                  <v:path arrowok="t"/>
                </v:rect>
                <v:shape id="Freeform 95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Tu58QA&#10;AADcAAAADwAAAGRycy9kb3ducmV2LnhtbESPQYvCMBSE7wv7H8IT9iKaKihrNcpScBFB0G4Fj4/m&#10;2Rabl9JErf/eCMIeh5n5hlmsOlOLG7WusqxgNIxAEOdWV1woyP7Wg28QziNrrC2Tggc5WC0/PxYY&#10;a3vnA91SX4gAYRejgtL7JpbS5SUZdEPbEAfvbFuDPsi2kLrFe4CbWo6jaCoNVhwWSmwoKSm/pFej&#10;YLdN+sUsmp6a7Jja0d6YS5b8KvXV637mIDx1/j/8bm+0gtlkDK8z4QjI5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k7ufEAAAA3AAAAA8AAAAAAAAAAAAAAAAAmAIAAGRycy9k&#10;b3ducmV2LnhtbFBLBQYAAAAABAAEAPUAAACJAwAAAAA=&#10;" path="m,l9741,e" filled="f" strokecolor="#4f81bc" strokeweight="1.06pt">
                  <v:path arrowok="t" o:connecttype="custom" o:connectlocs="0,0;9741,0" o:connectangles="0,0"/>
                </v:shape>
                <v:shape id="Freeform 95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uE6MUA&#10;AADcAAAADwAAAGRycy9kb3ducmV2LnhtbESPQWvCQBSE7wX/w/KEXopubGlpU1cRIdCcWm1Bj4/s&#10;MxvMvg3ZjUn+fVcQPA4z8w2zXA+2FhdqfeVYwWKegCAunK64VPD3m83eQfiArLF2TApG8rBeTR6W&#10;mGrX844u+1CKCGGfogITQpNK6QtDFv3cNcTRO7nWYoiyLaVusY9wW8vnJHmTFiuOCwYb2hoqzvvO&#10;Rkp2HA3nB+JkV/n8p+u+t4cnpR6nw+YTRKAh3MO39pdW8PH6Atcz8QjI1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4ToxQAAANwAAAAPAAAAAAAAAAAAAAAAAJgCAABkcnMv&#10;ZG93bnJldi54bWxQSwUGAAAAAAQABAD1AAAAigMAAAAA&#10;" path="m,l,1036e" filled="f" strokecolor="#4f81bc" strokeweight="1.06pt">
                  <v:path arrowok="t" o:connecttype="custom" o:connectlocs="0,0;0,1036" o:connectangles="0,0"/>
                </v:shape>
                <v:shape id="Freeform 95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HTCMYA&#10;AADcAAAADwAAAGRycy9kb3ducmV2LnhtbESPQWvCQBSE74X+h+UVvEjdKFVqmlUkoJSCYNMIHh/Z&#10;1yQk+zZkV43/3i0IPQ4z8w2TrAfTigv1rrasYDqJQBAXVtdcKsh/tq/vIJxH1thaJgU3crBePT8l&#10;GGt75W+6ZL4UAcIuRgWV910spSsqMugmtiMO3q/tDfog+1LqHq8Bblo5i6KFNFhzWKiwo7SiosnO&#10;RsH+Kx2Xy2hx6vJjZqcHY5o83Sk1ehk2HyA8Df4//Gh/agXL+Rv8nQlHQK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MHTCMYAAADcAAAADwAAAAAAAAAAAAAAAACYAgAAZHJz&#10;L2Rvd25yZXYueG1sUEsFBgAAAAAEAAQA9QAAAIsDAAAAAA==&#10;" path="m,l9741,e" filled="f" strokecolor="#4f81bc" strokeweight="1.06pt">
                  <v:path arrowok="t" o:connecttype="custom" o:connectlocs="0,0;9741,0" o:connectangles="0,0"/>
                </v:shape>
                <v:shape id="Freeform 95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65B8MA&#10;AADcAAAADwAAAGRycy9kb3ducmV2LnhtbESPQYvCMBSE78L+h/AWvMiarqC41SiLIOhJrYIeH83b&#10;pmzzUppU6783guBxmJlvmPmys5W4UuNLxwq+hwkI4tzpkgsFp+P6awrCB2SNlWNScCcPy8VHb46p&#10;djc+0DULhYgQ9ikqMCHUqZQ+N2TRD11NHL0/11gMUTaF1A3eItxWcpQkE2mx5LhgsKaVofw/a22k&#10;rC93w9szcXIo/XbftrvVeaBU/7P7nYEI1IV3+NXeaAU/4zE8z8Qj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65B8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r w:rsidR="00CC51EF" w:rsidRPr="00F04B69">
        <w:rPr>
          <w:rFonts w:ascii="Times New Roman" w:eastAsia="Times New Roman" w:hAnsi="Times New Roman" w:cs="Times New Roman"/>
          <w:color w:val="000000"/>
          <w:spacing w:val="1"/>
          <w:sz w:val="28"/>
          <w:szCs w:val="28"/>
        </w:rPr>
        <w:t>H</w:t>
      </w:r>
      <w:r w:rsidR="00CC51EF" w:rsidRPr="00F04B69">
        <w:rPr>
          <w:rFonts w:ascii="Times New Roman" w:eastAsia="Times New Roman" w:hAnsi="Times New Roman" w:cs="Times New Roman"/>
          <w:color w:val="000000"/>
          <w:spacing w:val="-2"/>
          <w:sz w:val="28"/>
          <w:szCs w:val="28"/>
        </w:rPr>
        <w:t>I</w:t>
      </w:r>
      <w:r w:rsidR="00CC51EF" w:rsidRPr="00F04B69">
        <w:rPr>
          <w:rFonts w:ascii="Times New Roman" w:eastAsia="Times New Roman" w:hAnsi="Times New Roman" w:cs="Times New Roman"/>
          <w:color w:val="000000"/>
          <w:spacing w:val="1"/>
          <w:sz w:val="28"/>
          <w:szCs w:val="28"/>
        </w:rPr>
        <w:t>G</w:t>
      </w:r>
      <w:r w:rsidR="00CC51EF" w:rsidRPr="00F04B69">
        <w:rPr>
          <w:rFonts w:ascii="Times New Roman" w:eastAsia="Times New Roman" w:hAnsi="Times New Roman" w:cs="Times New Roman"/>
          <w:color w:val="000000"/>
          <w:spacing w:val="-1"/>
          <w:sz w:val="28"/>
          <w:szCs w:val="28"/>
        </w:rPr>
        <w:t>H</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z w:val="28"/>
          <w:szCs w:val="28"/>
        </w:rPr>
        <w:t>R</w:t>
      </w:r>
      <w:r w:rsidR="00CC51EF" w:rsidRPr="00F04B69">
        <w:rPr>
          <w:rFonts w:ascii="Times New Roman" w:eastAsia="Times New Roman" w:hAnsi="Times New Roman" w:cs="Times New Roman"/>
          <w:color w:val="000000"/>
          <w:spacing w:val="-3"/>
          <w:sz w:val="28"/>
          <w:szCs w:val="28"/>
        </w:rPr>
        <w:t xml:space="preserve"> </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pacing w:val="2"/>
          <w:sz w:val="28"/>
          <w:szCs w:val="28"/>
        </w:rPr>
        <w:t>D</w:t>
      </w:r>
      <w:r w:rsidR="00CC51EF" w:rsidRPr="00F04B69">
        <w:rPr>
          <w:rFonts w:ascii="Times New Roman" w:eastAsia="Times New Roman" w:hAnsi="Times New Roman" w:cs="Times New Roman"/>
          <w:color w:val="000000"/>
          <w:spacing w:val="1"/>
          <w:sz w:val="28"/>
          <w:szCs w:val="28"/>
        </w:rPr>
        <w:t>U</w:t>
      </w:r>
      <w:r w:rsidR="00CC51EF" w:rsidRPr="00F04B69">
        <w:rPr>
          <w:rFonts w:ascii="Times New Roman" w:eastAsia="Times New Roman" w:hAnsi="Times New Roman" w:cs="Times New Roman"/>
          <w:color w:val="000000"/>
          <w:spacing w:val="-3"/>
          <w:sz w:val="28"/>
          <w:szCs w:val="28"/>
        </w:rPr>
        <w:t>C</w:t>
      </w:r>
      <w:r w:rsidR="00CC51EF" w:rsidRPr="00F04B69">
        <w:rPr>
          <w:rFonts w:ascii="Times New Roman" w:eastAsia="Times New Roman" w:hAnsi="Times New Roman" w:cs="Times New Roman"/>
          <w:color w:val="000000"/>
          <w:spacing w:val="-1"/>
          <w:sz w:val="28"/>
          <w:szCs w:val="28"/>
        </w:rPr>
        <w:t>A</w:t>
      </w:r>
      <w:r w:rsidR="00CC51EF" w:rsidRPr="00F04B69">
        <w:rPr>
          <w:rFonts w:ascii="Times New Roman" w:eastAsia="Times New Roman" w:hAnsi="Times New Roman" w:cs="Times New Roman"/>
          <w:color w:val="000000"/>
          <w:spacing w:val="1"/>
          <w:sz w:val="28"/>
          <w:szCs w:val="28"/>
        </w:rPr>
        <w:t>T</w:t>
      </w:r>
      <w:r w:rsidR="00CC51EF" w:rsidRPr="00F04B69">
        <w:rPr>
          <w:rFonts w:ascii="Times New Roman" w:eastAsia="Times New Roman" w:hAnsi="Times New Roman" w:cs="Times New Roman"/>
          <w:color w:val="000000"/>
          <w:spacing w:val="-2"/>
          <w:sz w:val="28"/>
          <w:szCs w:val="28"/>
        </w:rPr>
        <w:t>I</w:t>
      </w:r>
      <w:r w:rsidR="00CC51EF" w:rsidRPr="00F04B69">
        <w:rPr>
          <w:rFonts w:ascii="Times New Roman" w:eastAsia="Times New Roman" w:hAnsi="Times New Roman" w:cs="Times New Roman"/>
          <w:color w:val="000000"/>
          <w:spacing w:val="1"/>
          <w:sz w:val="28"/>
          <w:szCs w:val="28"/>
        </w:rPr>
        <w:t>O</w:t>
      </w:r>
      <w:r w:rsidR="00CC51EF" w:rsidRPr="00F04B69">
        <w:rPr>
          <w:rFonts w:ascii="Times New Roman" w:eastAsia="Times New Roman" w:hAnsi="Times New Roman" w:cs="Times New Roman"/>
          <w:color w:val="000000"/>
          <w:sz w:val="28"/>
          <w:szCs w:val="28"/>
        </w:rPr>
        <w:t xml:space="preserve">N </w:t>
      </w:r>
      <w:r w:rsidR="00CC51EF" w:rsidRPr="00F04B69">
        <w:rPr>
          <w:rFonts w:ascii="Times New Roman" w:eastAsia="Times New Roman" w:hAnsi="Times New Roman" w:cs="Times New Roman"/>
          <w:color w:val="000000"/>
          <w:spacing w:val="-3"/>
          <w:sz w:val="28"/>
          <w:szCs w:val="28"/>
        </w:rPr>
        <w:t>P</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z w:val="28"/>
          <w:szCs w:val="28"/>
        </w:rPr>
        <w:t>R</w:t>
      </w:r>
      <w:r w:rsidR="00CC51EF" w:rsidRPr="00F04B69">
        <w:rPr>
          <w:rFonts w:ascii="Times New Roman" w:eastAsia="Times New Roman" w:hAnsi="Times New Roman" w:cs="Times New Roman"/>
          <w:color w:val="000000"/>
          <w:spacing w:val="-3"/>
          <w:sz w:val="28"/>
          <w:szCs w:val="28"/>
        </w:rPr>
        <w:t>F</w:t>
      </w:r>
      <w:r w:rsidR="00CC51EF" w:rsidRPr="00F04B69">
        <w:rPr>
          <w:rFonts w:ascii="Times New Roman" w:eastAsia="Times New Roman" w:hAnsi="Times New Roman" w:cs="Times New Roman"/>
          <w:color w:val="000000"/>
          <w:spacing w:val="1"/>
          <w:sz w:val="28"/>
          <w:szCs w:val="28"/>
        </w:rPr>
        <w:t>O</w:t>
      </w:r>
      <w:r w:rsidR="00CC51EF" w:rsidRPr="00F04B69">
        <w:rPr>
          <w:rFonts w:ascii="Times New Roman" w:eastAsia="Times New Roman" w:hAnsi="Times New Roman" w:cs="Times New Roman"/>
          <w:color w:val="000000"/>
          <w:sz w:val="28"/>
          <w:szCs w:val="28"/>
        </w:rPr>
        <w:t>R</w:t>
      </w:r>
      <w:r w:rsidR="00CC51EF" w:rsidRPr="00F04B69">
        <w:rPr>
          <w:rFonts w:ascii="Times New Roman" w:eastAsia="Times New Roman" w:hAnsi="Times New Roman" w:cs="Times New Roman"/>
          <w:color w:val="000000"/>
          <w:spacing w:val="-3"/>
          <w:sz w:val="28"/>
          <w:szCs w:val="28"/>
        </w:rPr>
        <w:t>M</w:t>
      </w:r>
      <w:r w:rsidR="00CC51EF" w:rsidRPr="00F04B69">
        <w:rPr>
          <w:rFonts w:ascii="Times New Roman" w:eastAsia="Times New Roman" w:hAnsi="Times New Roman" w:cs="Times New Roman"/>
          <w:color w:val="000000"/>
          <w:spacing w:val="-1"/>
          <w:sz w:val="28"/>
          <w:szCs w:val="28"/>
        </w:rPr>
        <w:t>A</w:t>
      </w:r>
      <w:r w:rsidR="00CC51EF" w:rsidRPr="00F04B69">
        <w:rPr>
          <w:rFonts w:ascii="Times New Roman" w:eastAsia="Times New Roman" w:hAnsi="Times New Roman" w:cs="Times New Roman"/>
          <w:color w:val="000000"/>
          <w:spacing w:val="1"/>
          <w:sz w:val="28"/>
          <w:szCs w:val="28"/>
        </w:rPr>
        <w:t>N</w:t>
      </w:r>
      <w:r w:rsidR="00CC51EF" w:rsidRPr="00F04B69">
        <w:rPr>
          <w:rFonts w:ascii="Times New Roman" w:eastAsia="Times New Roman" w:hAnsi="Times New Roman" w:cs="Times New Roman"/>
          <w:color w:val="000000"/>
          <w:spacing w:val="-3"/>
          <w:sz w:val="28"/>
          <w:szCs w:val="28"/>
        </w:rPr>
        <w:t>C</w:t>
      </w:r>
      <w:r w:rsidR="00CC51EF" w:rsidRPr="00F04B69">
        <w:rPr>
          <w:rFonts w:ascii="Times New Roman" w:eastAsia="Times New Roman" w:hAnsi="Times New Roman" w:cs="Times New Roman"/>
          <w:color w:val="000000"/>
          <w:sz w:val="28"/>
          <w:szCs w:val="28"/>
        </w:rPr>
        <w:t>E</w:t>
      </w:r>
      <w:r w:rsidR="00CC51EF" w:rsidRPr="00F04B69">
        <w:rPr>
          <w:rFonts w:ascii="Times New Roman" w:eastAsia="Times New Roman" w:hAnsi="Times New Roman" w:cs="Times New Roman"/>
          <w:color w:val="000000"/>
          <w:spacing w:val="1"/>
          <w:sz w:val="28"/>
          <w:szCs w:val="28"/>
        </w:rPr>
        <w:t xml:space="preserve"> </w:t>
      </w:r>
      <w:r w:rsidR="00CC51EF" w:rsidRPr="00F04B69">
        <w:rPr>
          <w:rFonts w:ascii="Times New Roman" w:eastAsia="Times New Roman" w:hAnsi="Times New Roman" w:cs="Times New Roman"/>
          <w:color w:val="000000"/>
          <w:sz w:val="28"/>
          <w:szCs w:val="28"/>
        </w:rPr>
        <w:t>R</w:t>
      </w:r>
      <w:r w:rsidR="00CC51EF" w:rsidRPr="00F04B69">
        <w:rPr>
          <w:rFonts w:ascii="Times New Roman" w:eastAsia="Times New Roman" w:hAnsi="Times New Roman" w:cs="Times New Roman"/>
          <w:color w:val="000000"/>
          <w:spacing w:val="-2"/>
          <w:sz w:val="28"/>
          <w:szCs w:val="28"/>
        </w:rPr>
        <w:t>E</w:t>
      </w:r>
      <w:r w:rsidR="00CC51EF" w:rsidRPr="00F04B69">
        <w:rPr>
          <w:rFonts w:ascii="Times New Roman" w:eastAsia="Times New Roman" w:hAnsi="Times New Roman" w:cs="Times New Roman"/>
          <w:color w:val="000000"/>
          <w:spacing w:val="1"/>
          <w:sz w:val="28"/>
          <w:szCs w:val="28"/>
        </w:rPr>
        <w:t>V</w:t>
      </w:r>
      <w:r w:rsidR="00CC51EF" w:rsidRPr="00F04B69">
        <w:rPr>
          <w:rFonts w:ascii="Times New Roman" w:eastAsia="Times New Roman" w:hAnsi="Times New Roman" w:cs="Times New Roman"/>
          <w:color w:val="000000"/>
          <w:spacing w:val="-2"/>
          <w:sz w:val="28"/>
          <w:szCs w:val="28"/>
        </w:rPr>
        <w:t>I</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pacing w:val="-3"/>
          <w:sz w:val="28"/>
          <w:szCs w:val="28"/>
        </w:rPr>
        <w:t>W</w:t>
      </w:r>
      <w:r w:rsidR="00CC51EF" w:rsidRPr="00F04B69">
        <w:rPr>
          <w:rFonts w:ascii="Times New Roman" w:eastAsia="Times New Roman" w:hAnsi="Times New Roman" w:cs="Times New Roman"/>
          <w:color w:val="000000"/>
          <w:sz w:val="28"/>
          <w:szCs w:val="28"/>
        </w:rPr>
        <w:t>:</w:t>
      </w:r>
      <w:r w:rsidR="00CC51EF" w:rsidRPr="00F04B69">
        <w:rPr>
          <w:rFonts w:ascii="Times New Roman" w:eastAsia="Times New Roman" w:hAnsi="Times New Roman" w:cs="Times New Roman"/>
          <w:color w:val="000000"/>
          <w:spacing w:val="1"/>
          <w:sz w:val="28"/>
          <w:szCs w:val="28"/>
        </w:rPr>
        <w:t xml:space="preserve"> </w:t>
      </w:r>
      <w:r w:rsidR="00CC51EF" w:rsidRPr="00F04B69">
        <w:rPr>
          <w:rFonts w:ascii="Times New Roman" w:eastAsia="Times New Roman" w:hAnsi="Times New Roman" w:cs="Times New Roman"/>
          <w:color w:val="000000"/>
          <w:sz w:val="28"/>
          <w:szCs w:val="28"/>
        </w:rPr>
        <w:t>PR</w:t>
      </w:r>
      <w:r w:rsidR="00CC51EF" w:rsidRPr="00F04B69">
        <w:rPr>
          <w:rFonts w:ascii="Times New Roman" w:eastAsia="Times New Roman" w:hAnsi="Times New Roman" w:cs="Times New Roman"/>
          <w:color w:val="000000"/>
          <w:spacing w:val="-2"/>
          <w:sz w:val="28"/>
          <w:szCs w:val="28"/>
        </w:rPr>
        <w:t>O</w:t>
      </w:r>
      <w:r w:rsidR="00CC51EF" w:rsidRPr="00F04B69">
        <w:rPr>
          <w:rFonts w:ascii="Times New Roman" w:eastAsia="Times New Roman" w:hAnsi="Times New Roman" w:cs="Times New Roman"/>
          <w:color w:val="000000"/>
          <w:spacing w:val="1"/>
          <w:sz w:val="28"/>
          <w:szCs w:val="28"/>
        </w:rPr>
        <w:t>G</w:t>
      </w:r>
      <w:r w:rsidR="00CC51EF" w:rsidRPr="00F04B69">
        <w:rPr>
          <w:rFonts w:ascii="Times New Roman" w:eastAsia="Times New Roman" w:hAnsi="Times New Roman" w:cs="Times New Roman"/>
          <w:color w:val="000000"/>
          <w:spacing w:val="-3"/>
          <w:sz w:val="28"/>
          <w:szCs w:val="28"/>
        </w:rPr>
        <w:t>R</w:t>
      </w:r>
      <w:r w:rsidR="00CC51EF" w:rsidRPr="00F04B69">
        <w:rPr>
          <w:rFonts w:ascii="Times New Roman" w:eastAsia="Times New Roman" w:hAnsi="Times New Roman" w:cs="Times New Roman"/>
          <w:color w:val="000000"/>
          <w:spacing w:val="1"/>
          <w:sz w:val="28"/>
          <w:szCs w:val="28"/>
        </w:rPr>
        <w:t>A</w:t>
      </w:r>
      <w:r w:rsidR="00CC51EF" w:rsidRPr="00F04B69">
        <w:rPr>
          <w:rFonts w:ascii="Times New Roman" w:eastAsia="Times New Roman" w:hAnsi="Times New Roman" w:cs="Times New Roman"/>
          <w:color w:val="000000"/>
          <w:sz w:val="28"/>
          <w:szCs w:val="28"/>
        </w:rPr>
        <w:t>M</w:t>
      </w:r>
      <w:r w:rsidR="00CC51EF" w:rsidRPr="00F04B69">
        <w:rPr>
          <w:rFonts w:ascii="Times New Roman" w:eastAsia="Times New Roman" w:hAnsi="Times New Roman" w:cs="Times New Roman"/>
          <w:color w:val="000000"/>
          <w:spacing w:val="-3"/>
          <w:sz w:val="28"/>
          <w:szCs w:val="28"/>
        </w:rPr>
        <w:t>M</w:t>
      </w:r>
      <w:r w:rsidR="00CC51EF" w:rsidRPr="00F04B69">
        <w:rPr>
          <w:rFonts w:ascii="Times New Roman" w:eastAsia="Times New Roman" w:hAnsi="Times New Roman" w:cs="Times New Roman"/>
          <w:color w:val="000000"/>
          <w:sz w:val="28"/>
          <w:szCs w:val="28"/>
        </w:rPr>
        <w:t>E</w:t>
      </w:r>
      <w:r w:rsidR="00CC51EF" w:rsidRPr="00F04B69">
        <w:rPr>
          <w:rFonts w:ascii="Times New Roman" w:eastAsia="Times New Roman" w:hAnsi="Times New Roman" w:cs="Times New Roman"/>
          <w:color w:val="000000"/>
          <w:spacing w:val="1"/>
          <w:sz w:val="28"/>
          <w:szCs w:val="28"/>
        </w:rPr>
        <w:t xml:space="preserve"> </w:t>
      </w:r>
      <w:r w:rsidR="00CC51EF" w:rsidRPr="00F04B69">
        <w:rPr>
          <w:rFonts w:ascii="Times New Roman" w:eastAsia="Times New Roman" w:hAnsi="Times New Roman" w:cs="Times New Roman"/>
          <w:color w:val="000000"/>
          <w:spacing w:val="-3"/>
          <w:sz w:val="28"/>
          <w:szCs w:val="28"/>
        </w:rPr>
        <w:t>R</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pacing w:val="-1"/>
          <w:sz w:val="28"/>
          <w:szCs w:val="28"/>
        </w:rPr>
        <w:t>V</w:t>
      </w:r>
      <w:r w:rsidR="00CC51EF" w:rsidRPr="00F04B69">
        <w:rPr>
          <w:rFonts w:ascii="Times New Roman" w:eastAsia="Times New Roman" w:hAnsi="Times New Roman" w:cs="Times New Roman"/>
          <w:color w:val="000000"/>
          <w:sz w:val="28"/>
          <w:szCs w:val="28"/>
        </w:rPr>
        <w:t>I</w:t>
      </w:r>
      <w:r w:rsidR="00CC51EF" w:rsidRPr="00F04B69">
        <w:rPr>
          <w:rFonts w:ascii="Times New Roman" w:eastAsia="Times New Roman" w:hAnsi="Times New Roman" w:cs="Times New Roman"/>
          <w:color w:val="000000"/>
          <w:spacing w:val="1"/>
          <w:sz w:val="28"/>
          <w:szCs w:val="28"/>
        </w:rPr>
        <w:t>E</w:t>
      </w:r>
      <w:r w:rsidR="00CC51EF" w:rsidRPr="00F04B69">
        <w:rPr>
          <w:rFonts w:ascii="Times New Roman" w:eastAsia="Times New Roman" w:hAnsi="Times New Roman" w:cs="Times New Roman"/>
          <w:color w:val="000000"/>
          <w:sz w:val="28"/>
          <w:szCs w:val="28"/>
        </w:rPr>
        <w:t>W</w:t>
      </w:r>
    </w:p>
    <w:p w14:paraId="6F4F170A"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833D27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71D23FA"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03F9E905" w14:textId="77777777" w:rsidR="00CC51EF" w:rsidRPr="00FB7A55" w:rsidRDefault="00CC51EF" w:rsidP="00CC51EF">
      <w:pPr>
        <w:tabs>
          <w:tab w:val="left" w:pos="1590"/>
          <w:tab w:val="center" w:pos="4320"/>
        </w:tabs>
        <w:autoSpaceDE w:val="0"/>
        <w:autoSpaceDN w:val="0"/>
        <w:bidi/>
        <w:adjustRightInd w:val="0"/>
        <w:jc w:val="center"/>
        <w:rPr>
          <w:rFonts w:ascii="Times New Roman" w:hAnsi="Times New Roman" w:cs="Times New Roman"/>
          <w:b/>
          <w:bCs/>
          <w:color w:val="1F4E79"/>
          <w:sz w:val="28"/>
          <w:szCs w:val="28"/>
          <w:rtl/>
          <w:lang w:bidi="ar-IQ"/>
        </w:rPr>
      </w:pPr>
      <w:r>
        <w:rPr>
          <w:rFonts w:ascii="Times New Roman" w:hAnsi="Times New Roman" w:cs="Times New Roman"/>
          <w:b/>
          <w:bCs/>
          <w:color w:val="1F4E79"/>
          <w:sz w:val="28"/>
          <w:szCs w:val="28"/>
          <w:lang w:bidi="ar-IQ"/>
        </w:rPr>
        <w:t xml:space="preserve">Embedded System </w:t>
      </w:r>
      <w:r>
        <w:rPr>
          <w:rFonts w:ascii="Times New Roman" w:hAnsi="Times New Roman" w:cs="Times New Roman" w:hint="cs"/>
          <w:b/>
          <w:bCs/>
          <w:color w:val="1F4E79"/>
          <w:sz w:val="28"/>
          <w:szCs w:val="28"/>
          <w:rtl/>
          <w:lang w:bidi="ar-IQ"/>
        </w:rPr>
        <w:t xml:space="preserve">   </w:t>
      </w:r>
    </w:p>
    <w:p w14:paraId="256D04F6"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62642848" w14:textId="7A4AAB4D" w:rsidR="00CC51EF" w:rsidRPr="00F04B69" w:rsidRDefault="00CC51EF"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376A46F8" w14:textId="1D9A9D6A" w:rsidR="00CC51EF" w:rsidRPr="00F04B69" w:rsidRDefault="00500B30"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1216" behindDoc="1" locked="0" layoutInCell="0" allowOverlap="1" wp14:anchorId="7A68C54D" wp14:editId="7249F948">
                <wp:simplePos x="0" y="0"/>
                <wp:positionH relativeFrom="page">
                  <wp:posOffset>590550</wp:posOffset>
                </wp:positionH>
                <wp:positionV relativeFrom="paragraph">
                  <wp:posOffset>165100</wp:posOffset>
                </wp:positionV>
                <wp:extent cx="6323330" cy="1480185"/>
                <wp:effectExtent l="0" t="0" r="20320" b="24765"/>
                <wp:wrapNone/>
                <wp:docPr id="195"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3330" cy="1480185"/>
                          <a:chOff x="1127" y="-581"/>
                          <a:chExt cx="9762" cy="2331"/>
                        </a:xfrm>
                      </wpg:grpSpPr>
                      <wps:wsp>
                        <wps:cNvPr id="196"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7"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0"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1"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2"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F988CC" id="Group 96" o:spid="_x0000_s1026" style="position:absolute;margin-left:46.5pt;margin-top:13pt;width:497.9pt;height:116.55pt;z-index:-25159526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SrWMAA&#10;AADcAAAADwAAAGRycy9kb3ducmV2LnhtbERPzYrCMBC+L/gOYQRva6qyVWujiCAoe1r1AabN2JY2&#10;k9JEW9/eLCzsbT6+30l3g2nEkzpXWVYwm0YgiHOrKy4U3K7HzxUI55E1NpZJwYsc7LajjxQTbXv+&#10;oefFFyKEsEtQQel9m0jp8pIMuqltiQN3t51BH2BXSN1hH8JNI+dRFEuDFYeGEls6lJTXl4dRsFhm&#10;t2j5VX3XfexersU6a861UpPxsN+A8DT4f/Gf+6TD/HUMv8+EC+T2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sSrWMAAAADcAAAADwAAAAAAAAAAAAAAAACYAgAAZHJzL2Rvd25y&#10;ZXYueG1sUEsFBgAAAAAEAAQA9QAAAIU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gOw8EA&#10;AADcAAAADwAAAGRycy9kb3ducmV2LnhtbERPzWrCQBC+C32HZQredKNS00bXIAVB8dQ0DzBmp0lI&#10;djZkt0l8e7cg9DYf3+/s08m0YqDe1ZYVrJYRCOLC6ppLBfn3afEOwnlkja1lUnAnB+nhZbbHRNuR&#10;v2jIfClCCLsEFVTed4mUrqjIoFvajjhwP7Y36APsS6l7HEO4aeU6irbSYM2hocKOPisqmuzXKNjE&#10;tzyK3+prM27d3XXY3NpLo9T8dTruQHia/L/46T7rMP8jhr9nwgXy8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2IDsPBAAAA3A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eascQA&#10;AADcAAAADwAAAGRycy9kb3ducmV2LnhtbESPwWrDQAxE74H+w6JCb/G6KYlbN5tQCoWGnOL4AxSv&#10;aht7tca7iZ2/rw6F3iRmNPO03c+uVzcaQ+vZwHOSgiKuvG25NlCev5avoEJEtth7JgN3CrDfPSy2&#10;mFs/8YluRayVhHDI0UAT45BrHaqGHIbED8Si/fjRYZR1rLUdcZJw1+tVmm60w5alocGBPhuquuLq&#10;DLxklzLN1u2xmzbhHgbsLv2hM+bpcf54BxVpjv/mv+tvK/hvQivPyAR6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XmrHEAAAA3AAAAA8AAAAAAAAAAAAAAAAAmAIAAGRycy9k&#10;b3ducmV2LnhtbFBLBQYAAAAABAAEAPUAAACJ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s/KsAA&#10;AADcAAAADwAAAGRycy9kb3ducmV2LnhtbERP24rCMBB9X/Afwgi+ramKl9ZGEUFQ9mnVDxibsS1t&#10;JqWJtv69ERb2bQ7nOum2N7V4UutKywom4wgEcWZ1ybmC6+XwvQLhPLLG2jIpeJGD7WbwlWKibce/&#10;9Dz7XIQQdgkqKLxvEildVpBBN7YNceDutjXoA2xzqVvsQrip5TSKFtJgyaGhwIb2BWXV+WEUzJa3&#10;a7Sclz9Vt3Av12B1q0+VUqNhv1uD8NT7f/Gf+6jD/DiGzzPhArl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1s/KsAAAADcAAAADwAAAAAAAAAAAAAAAACYAgAAZHJzL2Rvd25y&#10;ZXYueG1sUEsFBgAAAAAEAAQA9QAAAIU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5iTL8A&#10;AADcAAAADwAAAGRycy9kb3ducmV2LnhtbESPzQrCMBCE74LvEFbwpqmKP1SjiCAonvx5gLVZ29Jm&#10;U5po69sbQfA4zMw3zGrTmlK8qHa5ZQWjYQSCOLE651TB7bofLEA4j6yxtEwK3uRgs+52Vhhr2/CZ&#10;XhefigBhF6OCzPsqltIlGRl0Q1sRB+9ha4M+yDqVusYmwE0px1E0kwZzDgsZVrTLKCkuT6NgMr/f&#10;ovk0PxXNzL1dhcW9PBZK9XvtdgnCU+v/4V/7oBUEInzPhCMg1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TmJMvwAAANwAAAAPAAAAAAAAAAAAAAAAAJgCAABkcnMvZG93bnJl&#10;di54bWxQSwUGAAAAAAQABAD1AAAAhA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LH18MA&#10;AADcAAAADwAAAGRycy9kb3ducmV2LnhtbESPzWrDMBCE74W+g9hAbo0UhzjFiRJKodCSU34eYGNt&#10;bWNrZSzVP29fBQI5DjPzDbM7jLYRPXW+cqxhuVAgiHNnKi40XC9fb+8gfEA22DgmDRN5OOxfX3aY&#10;GTfwifpzKESEsM9QQxlCm0np85Is+oVriaP36zqLIcqukKbDIcJtIxOlUmmx4rhQYkufJeX1+c9q&#10;WG1uV7VZV8d6SP3kW6xvzU+t9Xw2fmxBBBrDM/xofxsNiVrC/Uw8AnL/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LH18MAAADcAAAADwAAAAAAAAAAAAAAAACYAgAAZHJzL2Rv&#10;d25yZXYueG1sUEsFBgAAAAAEAAQA9QAAAIg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BIK8QA&#10;AADcAAAADwAAAGRycy9kb3ducmV2LnhtbESPQWsCMRSE74X+h/AKvdWse5CyGkUFS6+1evD23Dyz&#10;q5uXbZKarb++KRQ8DjPzDTNbDLYTV/KhdaxgPCpAENdOt2wU7D43L68gQkTW2DkmBT8UYDF/fJhh&#10;pV3iD7puoxEZwqFCBU2MfSVlqBuyGEauJ87eyXmLMUtvpPaYMtx2siyKibTYcl5osKd1Q/Vl+20V&#10;8Pl22p1XB99u9m/mmMxXSreJUs9Pw3IKItIQ7+H/9rtWUBYl/J3JR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wSCv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vEmMMA&#10;AADcAAAADwAAAGRycy9kb3ducmV2LnhtbESPQWsCMRSE7wX/Q3iCt5pVQWQ1ikqV0puriN4em+cm&#10;uHlZNqlu/30jFHocZuYbZrHqXC0e1AbrWcFomIEgLr22XCk4HXfvMxAhImusPZOCHwqwWvbeFphr&#10;/+QDPYpYiQThkKMCE2OTSxlKQw7D0DfEybv51mFMsq2kbvGZ4K6W4yybSoeW04LBhraGynvx7RQU&#10;9/M1fExxdjG70Vfc7zfW3oxSg363noOI1MX/8F/7UysYZxN4nU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vEmMMAAADcAAAADwAAAAAAAAAAAAAAAACYAgAAZHJzL2Rv&#10;d25yZXYueG1sUEsFBgAAAAAEAAQA9QAAAIg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nEWsYA&#10;AADcAAAADwAAAGRycy9kb3ducmV2LnhtbESPQWvCQBSE74X+h+UVvIjuKiJtdCMlUBGhYNMIHh/Z&#10;1yQk+zZktxr/fbdQ6HGYmW+Y7W60nbjS4BvHGhZzBYK4dKbhSkPx+TZ7BuEDssHOMWm4k4dd+viw&#10;xcS4G3/QNQ+ViBD2CWqoQ+gTKX1Zk0U/dz1x9L7cYDFEOVTSDHiLcNvJpVJrabHhuFBjT1lNZZt/&#10;Ww3vx2xavaj1pS/OuVucrG2LbK/15Gl83YAINIb/8F/7YDQs1Qp+z8QjIN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knEWs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75d8MA&#10;AADcAAAADwAAAGRycy9kb3ducmV2LnhtbESPQWsCMRSE7wX/Q3iCt5pVUGQ1ikqV0puriN4em+cm&#10;uHlZNqlu/30jFHocZuYbZrHqXC0e1AbrWcFomIEgLr22XCk4HXfvMxAhImusPZOCHwqwWvbeFphr&#10;/+QDPYpYiQThkKMCE2OTSxlKQw7D0DfEybv51mFMsq2kbvGZ4K6W4yybSoeW04LBhraGynvx7RQU&#10;9/M1fExxdjG70Vfc7zfW3oxSg363noOI1MX/8F/7UysYZxN4nU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75d8MAAADcAAAADwAAAAAAAAAAAAAAAACYAgAAZHJzL2Rv&#10;d25yZXYueG1sUEsFBgAAAAAEAAQA9QAAAIgDAAAAAA==&#10;" path="m,l,2292e" filled="f" strokecolor="#4f81bc" strokeweight="1.06pt">
                  <v:path arrowok="t" o:connecttype="custom" o:connectlocs="0,0;0,2292" o:connectangles="0,0"/>
                </v:shape>
                <w10:wrap anchorx="page"/>
              </v:group>
            </w:pict>
          </mc:Fallback>
        </mc:AlternateContent>
      </w:r>
    </w:p>
    <w:p w14:paraId="033178C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BF243BB" w14:textId="77777777" w:rsidR="00CC51EF" w:rsidRPr="00F04B69" w:rsidRDefault="00CC51EF" w:rsidP="00CC51EF">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381D1894" w14:textId="77777777" w:rsidR="00CC51EF" w:rsidRPr="00F04B69" w:rsidRDefault="00CC51EF" w:rsidP="00CC51EF">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4F44C6B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C8882B2"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CC51EF" w:rsidRPr="00F04B69" w14:paraId="01721410" w14:textId="77777777" w:rsidTr="001D4070">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C0AB830"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248D4E5"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F1C054C"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3103FF9E"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33678C77" w14:textId="77777777" w:rsidTr="001D4070">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0785E1E"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4BF5021"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A720646"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7DE7A273" w14:textId="77777777" w:rsidTr="001D4070">
        <w:trPr>
          <w:trHeight w:hRule="exact" w:val="646"/>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6846D53"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4162D68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7CDD16B" w14:textId="77777777" w:rsidR="00CC51EF" w:rsidRPr="00F52118" w:rsidRDefault="00CC51EF" w:rsidP="001D4070">
            <w:pPr>
              <w:spacing w:line="240" w:lineRule="auto"/>
              <w:rPr>
                <w:rFonts w:ascii="Times New Roman" w:hAnsi="Times New Roman" w:cs="Times New Roman"/>
                <w:sz w:val="28"/>
                <w:szCs w:val="28"/>
                <w:lang w:bidi="ar-IQ"/>
              </w:rPr>
            </w:pPr>
            <w:r>
              <w:rPr>
                <w:rFonts w:ascii="Times New Roman" w:hAnsi="Times New Roman" w:cs="Times New Roman"/>
                <w:sz w:val="28"/>
                <w:szCs w:val="28"/>
                <w:lang w:bidi="ar-IQ"/>
              </w:rPr>
              <w:t>Embedded Systems</w:t>
            </w:r>
            <w:r w:rsidRPr="00FB7A55">
              <w:rPr>
                <w:rFonts w:ascii="Times New Roman" w:hAnsi="Times New Roman" w:cs="Times New Roman"/>
                <w:sz w:val="28"/>
                <w:szCs w:val="28"/>
                <w:lang w:bidi="ar-IQ"/>
              </w:rPr>
              <w:t xml:space="preserve"> / COE </w:t>
            </w:r>
            <w:r>
              <w:rPr>
                <w:rFonts w:ascii="Times New Roman" w:hAnsi="Times New Roman" w:cs="Times New Roman"/>
                <w:sz w:val="28"/>
                <w:szCs w:val="28"/>
                <w:lang w:bidi="ar-IQ"/>
              </w:rPr>
              <w:t>403</w:t>
            </w:r>
          </w:p>
        </w:tc>
      </w:tr>
      <w:tr w:rsidR="00CC51EF" w:rsidRPr="00F04B69" w14:paraId="49F7CD31" w14:textId="77777777" w:rsidTr="001D4070">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A5018E7"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2DD82AF7"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8F4FF6D"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6F57484E" w14:textId="77777777" w:rsidTr="001D4070">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287AD6A"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6A148276"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DDE998"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753B2461" w14:textId="77777777" w:rsidTr="001D4070">
        <w:trPr>
          <w:trHeight w:hRule="exact" w:val="8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27DBB3F"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2C850A5F"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EBB7FB"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1BFDDE05"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252D5832" w14:textId="77777777" w:rsidTr="001D4070">
        <w:trPr>
          <w:trHeight w:hRule="exact" w:val="66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78EF90C6"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1991FFBB"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0C6FE5"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5994BB5C" w14:textId="77777777" w:rsidTr="001D4070">
        <w:trPr>
          <w:trHeight w:hRule="exact" w:val="525"/>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79D2BE3"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43A9865F"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CC51EF" w:rsidRPr="00F04B69" w14:paraId="51E3C906" w14:textId="77777777" w:rsidTr="001D4070">
        <w:trPr>
          <w:trHeight w:hRule="exact" w:val="2738"/>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39E491E3" w14:textId="77777777" w:rsidR="00CC51EF" w:rsidRPr="00FB7A55" w:rsidRDefault="00CC51EF" w:rsidP="001D4070">
            <w:pPr>
              <w:spacing w:line="240" w:lineRule="auto"/>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t>As a brief description for the Goals and objectives, by the completion of the course the g</w:t>
            </w:r>
            <w:r>
              <w:rPr>
                <w:rFonts w:ascii="Times New Roman" w:hAnsi="Times New Roman" w:cs="Times New Roman"/>
                <w:sz w:val="28"/>
                <w:szCs w:val="28"/>
                <w:lang w:bidi="ar-IQ"/>
              </w:rPr>
              <w:t>oal is</w:t>
            </w:r>
            <w:r w:rsidRPr="00FB7A55">
              <w:rPr>
                <w:rFonts w:ascii="Times New Roman" w:hAnsi="Times New Roman" w:cs="Times New Roman"/>
                <w:sz w:val="28"/>
                <w:szCs w:val="28"/>
                <w:lang w:bidi="ar-IQ"/>
              </w:rPr>
              <w:t>:</w:t>
            </w:r>
          </w:p>
          <w:p w14:paraId="10BD86A9" w14:textId="77777777" w:rsidR="00CC51EF" w:rsidRPr="00B54E6A" w:rsidRDefault="00CC51EF" w:rsidP="00B54E6A">
            <w:pPr>
              <w:spacing w:line="240" w:lineRule="auto"/>
              <w:jc w:val="both"/>
              <w:rPr>
                <w:rFonts w:ascii="Times New Roman" w:eastAsia="Times New Roman" w:hAnsi="Times New Roman" w:cs="Times New Roman"/>
                <w:sz w:val="24"/>
                <w:szCs w:val="24"/>
              </w:rPr>
            </w:pPr>
            <w:r w:rsidRPr="00B54E6A">
              <w:rPr>
                <w:rFonts w:ascii="Times New Roman" w:hAnsi="Times New Roman" w:cs="Times New Roman"/>
                <w:sz w:val="28"/>
                <w:szCs w:val="28"/>
                <w:lang w:bidi="ar-IQ"/>
              </w:rPr>
              <w:t>To provide students with basic knowledge and skills in embedded systems design.</w:t>
            </w:r>
          </w:p>
        </w:tc>
      </w:tr>
    </w:tbl>
    <w:p w14:paraId="2AA3DDE6"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18144" behindDoc="1" locked="0" layoutInCell="0" allowOverlap="1" wp14:anchorId="065E9F62" wp14:editId="65A7FE0F">
                <wp:simplePos x="0" y="0"/>
                <wp:positionH relativeFrom="margin">
                  <wp:align>center</wp:align>
                </wp:positionH>
                <wp:positionV relativeFrom="paragraph">
                  <wp:posOffset>0</wp:posOffset>
                </wp:positionV>
                <wp:extent cx="6096000" cy="440690"/>
                <wp:effectExtent l="0" t="0" r="19050" b="16510"/>
                <wp:wrapNone/>
                <wp:docPr id="20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440690"/>
                          <a:chOff x="1127" y="-221"/>
                          <a:chExt cx="9762" cy="694"/>
                        </a:xfrm>
                      </wpg:grpSpPr>
                      <wps:wsp>
                        <wps:cNvPr id="207"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8"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9"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85AC9D" id="Group 107" o:spid="_x0000_s1026" style="position:absolute;margin-left:0;margin-top:0;width:480pt;height:34.7pt;z-index:-251598336;mso-position-horizontal:center;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f6OMMA&#10;AADcAAAADwAAAGRycy9kb3ducmV2LnhtbESPzWrDMBCE74G+g9hAb4mUlNrFjRJKoNCSU10/wMba&#10;2sbWyliKf96+ChR6HGbmG+Zwmm0nRhp841jDbqtAEJfONFxpKL7fNy8gfEA22DkmDQt5OB0fVgfM&#10;jJv4i8Y8VCJC2GeooQ6hz6T0ZU0W/db1xNH7cYPFEOVQSTPgFOG2k3ulEmmx4bhQY0/nmso2v1kN&#10;T+m1UOlzc2mnxC++x/bafbZaP67nt1cQgebwH/5rfxgNe5XC/Uw8AvL4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f6OMMAAADcAAAADwAAAAAAAAAAAAAAAACYAgAAZHJzL2Rv&#10;d25yZXYueG1sUEsFBgAAAAAEAAQA9QAAAIg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huSsAA&#10;AADcAAAADwAAAGRycy9kb3ducmV2LnhtbERPy4rCMBTdD8w/hDvgbkxGGSsd0yKCoMzKxwdcm2tb&#10;2tyUJtr692YhuDyc9yofbSvu1PvasYafqQJBXDhTc6nhfNp+L0H4gGywdUwaHuQhzz4/VpgaN/CB&#10;7sdQihjCPkUNVQhdKqUvKrLop64jjtzV9RZDhH0pTY9DDLetnCm1kBZrjg0VdrSpqGiON6thnlzO&#10;Kvmt/5th4R++w+bS7hutJ1/j+g9EoDG8xS/3zmiYqbg2nolHQGZ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zhuSsAAAADcAAAADwAAAAAAAAAAAAAAAACYAgAAZHJzL2Rvd25y&#10;ZXYueG1sUEsFBgAAAAAEAAQA9QAAAIU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hrxMUA&#10;AADcAAAADwAAAGRycy9kb3ducmV2LnhtbESPQWvCQBSE74L/YXmCF6m7ehBNXUUCigiFmqbQ4yP7&#10;mgSzb0N21fjvuwXB4zAz3zDrbW8bcaPO1441zKYKBHHhTM2lhvxr/7YE4QOywcYxaXiQh+1mOFhj&#10;Ytydz3TLQikihH2CGqoQ2kRKX1Rk0U9dSxy9X9dZDFF2pTQd3iPcNnKu1EJarDkuVNhSWlFxya5W&#10;w8cpnZQrtfhp8+/MzT6tveTpQevxqN+9gwjUh1f42T4aDXO1gv8z8QjI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SGvExQAAANw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hRQb0A&#10;AADcAAAADwAAAGRycy9kb3ducmV2LnhtbERPuwrCMBTdBf8hXMFFNNVBtBpFFMFBBx+g4yW5tsXm&#10;pjRR69+bQXA8nPd82dhSvKj2hWMFw0ECglg7U3Cm4HLe9icgfEA2WDomBR/ysFy0W3NMjXvzkV6n&#10;kIkYwj5FBXkIVSql1zlZ9ANXEUfu7mqLIcI6k6bGdwy3pRwlyVhaLDg25FjROif9OD2tgusVe45u&#10;G9qXBzOeTLWfcqGV6naa1QxEoCb8xT/3zigYDeP8eCYeAbn4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QwhRQb0AAADcAAAADwAAAAAAAAAAAAAAAACYAgAAZHJzL2Rvd25yZXYu&#10;eG1sUEsFBgAAAAAEAAQA9QAAAIIDA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tAgcUA&#10;AADcAAAADwAAAGRycy9kb3ducmV2LnhtbESPzW7CMBCE70h9B2sr9QZOOCCUYlBbiYpr+Tlw28aL&#10;ExqvU9vglKevK1XiOJqZbzSL1WA7cSUfWscKykkBgrh2umWjYL9bj+cgQkTW2DkmBT8UYLV8GC2w&#10;0i7xB1230YgM4VChgibGvpIy1A1ZDBPXE2fv5LzFmKU3UntMGW47OS2KmbTYcl5osKe3huqv7cUq&#10;4PPttD+/Hn27Prybz2S+U7rNlHp6HF6eQUQa4j38395oBdOyhL8z+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u0CBxQAAANwAAAAPAAAAAAAAAAAAAAAAAJgCAABkcnMv&#10;ZG93bnJldi54bWxQSwUGAAAAAAQABAD1AAAAig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ZqrcQA&#10;AADcAAAADwAAAGRycy9kb3ducmV2LnhtbESPwWrDMBBE74X8g9hAL6WR44NxnMimJAR6SA91C+lx&#10;kTa2qbUylhI7f18VCj0OM/OG2VWz7cWNRt85VrBeJSCItTMdNwo+P47POQgfkA32jknBnTxU5eJh&#10;h4VxE7/TrQ6NiBD2BSpoQxgKKb1uyaJfuYE4ehc3WgxRjo00I04RbnuZJkkmLXYcF1ocaN+S/q6v&#10;VsH5jE+Ovg506t9Mlm+033CnlXpczi9bEIHm8B/+a78aBek6hd8z8QjI8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Waq3EAAAA3AAAAA8AAAAAAAAAAAAAAAAAmAIAAGRycy9k&#10;b3ducmV2LnhtbFBLBQYAAAAABAAEAPUAAACJAwAAAAA=&#10;" path="m,l,655e" filled="f" strokecolor="#4f81bc" strokeweight="1.06pt">
                  <v:path arrowok="t" o:connecttype="custom" o:connectlocs="0,0;0,655" o:connectangles="0,0"/>
                </v:shape>
                <w10:wrap anchorx="margin"/>
              </v:group>
            </w:pict>
          </mc:Fallback>
        </mc:AlternateContent>
      </w:r>
    </w:p>
    <w:p w14:paraId="6B84778D"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3EB4280"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03630018"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2D429CD6" w14:textId="77777777" w:rsidTr="001D4070">
        <w:trPr>
          <w:trHeight w:val="265"/>
        </w:trPr>
        <w:tc>
          <w:tcPr>
            <w:tcW w:w="5000" w:type="pct"/>
            <w:shd w:val="clear" w:color="auto" w:fill="A7BFDE"/>
            <w:vAlign w:val="center"/>
          </w:tcPr>
          <w:p w14:paraId="08075929" w14:textId="77777777" w:rsidR="00CC51EF" w:rsidRDefault="00CC51EF" w:rsidP="001D4070">
            <w:pPr>
              <w:pStyle w:val="Default"/>
            </w:pPr>
          </w:p>
          <w:p w14:paraId="1CF43577" w14:textId="77777777" w:rsidR="00CC51EF" w:rsidRPr="005606BC" w:rsidRDefault="00CC51EF" w:rsidP="001D4070">
            <w:pPr>
              <w:pStyle w:val="Default"/>
              <w:rPr>
                <w:sz w:val="28"/>
                <w:szCs w:val="28"/>
              </w:rPr>
            </w:pPr>
          </w:p>
          <w:p w14:paraId="5FB3D937" w14:textId="77777777" w:rsidR="00CC51EF" w:rsidRDefault="00CC51EF" w:rsidP="001D4070">
            <w:pPr>
              <w:pStyle w:val="Default"/>
              <w:spacing w:after="36"/>
              <w:ind w:left="720"/>
              <w:jc w:val="both"/>
              <w:rPr>
                <w:sz w:val="28"/>
                <w:szCs w:val="28"/>
              </w:rPr>
            </w:pPr>
            <w:r>
              <w:rPr>
                <w:sz w:val="28"/>
                <w:szCs w:val="28"/>
              </w:rPr>
              <w:t xml:space="preserve">A1. </w:t>
            </w:r>
            <w:r w:rsidRPr="005606BC">
              <w:rPr>
                <w:sz w:val="28"/>
                <w:szCs w:val="28"/>
              </w:rPr>
              <w:t>Design, program and evaluate systems in real time.</w:t>
            </w:r>
          </w:p>
          <w:p w14:paraId="11A0FBA9" w14:textId="77777777" w:rsidR="00CC51EF" w:rsidRPr="005606BC" w:rsidRDefault="00CC51EF" w:rsidP="001D4070">
            <w:pPr>
              <w:pStyle w:val="Default"/>
              <w:spacing w:after="36"/>
              <w:ind w:left="720"/>
              <w:jc w:val="both"/>
              <w:rPr>
                <w:sz w:val="28"/>
                <w:szCs w:val="28"/>
              </w:rPr>
            </w:pPr>
            <w:r>
              <w:rPr>
                <w:sz w:val="28"/>
                <w:szCs w:val="28"/>
              </w:rPr>
              <w:t xml:space="preserve">A2. </w:t>
            </w:r>
            <w:r w:rsidRPr="005606BC">
              <w:rPr>
                <w:sz w:val="28"/>
                <w:szCs w:val="28"/>
              </w:rPr>
              <w:t>Designing electronic circuits for the processing of information in communications and control systems.</w:t>
            </w:r>
          </w:p>
          <w:p w14:paraId="67E32C5A" w14:textId="77777777" w:rsidR="00CC51EF" w:rsidRPr="005606BC" w:rsidRDefault="00CC51EF" w:rsidP="001D4070">
            <w:pPr>
              <w:pStyle w:val="Default"/>
              <w:spacing w:after="36"/>
              <w:ind w:left="720"/>
              <w:jc w:val="both"/>
              <w:rPr>
                <w:sz w:val="28"/>
                <w:szCs w:val="28"/>
              </w:rPr>
            </w:pPr>
            <w:r>
              <w:rPr>
                <w:sz w:val="28"/>
                <w:szCs w:val="28"/>
              </w:rPr>
              <w:t xml:space="preserve">A3. </w:t>
            </w:r>
            <w:r w:rsidRPr="005606BC">
              <w:rPr>
                <w:sz w:val="28"/>
                <w:szCs w:val="28"/>
              </w:rPr>
              <w:t>The ability to analyze, design, test and maintain complex embedded systems.</w:t>
            </w:r>
          </w:p>
          <w:p w14:paraId="11296E1C" w14:textId="77777777" w:rsidR="00CC51EF" w:rsidRPr="005606BC" w:rsidRDefault="00CC51EF" w:rsidP="001D4070">
            <w:pPr>
              <w:pStyle w:val="Default"/>
              <w:spacing w:after="36"/>
              <w:ind w:left="720"/>
              <w:jc w:val="both"/>
              <w:rPr>
                <w:sz w:val="28"/>
                <w:szCs w:val="28"/>
              </w:rPr>
            </w:pPr>
            <w:r>
              <w:rPr>
                <w:sz w:val="28"/>
                <w:szCs w:val="28"/>
              </w:rPr>
              <w:t xml:space="preserve">A4. </w:t>
            </w:r>
            <w:r w:rsidRPr="005606BC">
              <w:rPr>
                <w:sz w:val="28"/>
                <w:szCs w:val="28"/>
              </w:rPr>
              <w:t>The ability to describe, validate and optimize embedded electronic systems in different areas of industrial application.</w:t>
            </w:r>
          </w:p>
          <w:p w14:paraId="7D71F3D9" w14:textId="77777777" w:rsidR="00CC51EF" w:rsidRPr="005606BC" w:rsidRDefault="00CC51EF" w:rsidP="001D4070">
            <w:pPr>
              <w:pStyle w:val="Default"/>
              <w:spacing w:after="36"/>
              <w:ind w:left="720"/>
              <w:jc w:val="both"/>
              <w:rPr>
                <w:sz w:val="28"/>
                <w:szCs w:val="28"/>
              </w:rPr>
            </w:pPr>
            <w:r>
              <w:rPr>
                <w:sz w:val="28"/>
                <w:szCs w:val="28"/>
              </w:rPr>
              <w:t xml:space="preserve">A5. </w:t>
            </w:r>
            <w:r w:rsidRPr="005606BC">
              <w:rPr>
                <w:sz w:val="28"/>
                <w:szCs w:val="28"/>
              </w:rPr>
              <w:t>The ability to evaluate hardware and software requirements for communication and control applications.</w:t>
            </w:r>
          </w:p>
          <w:p w14:paraId="17A4B735" w14:textId="77777777" w:rsidR="00CC51EF" w:rsidRPr="005606BC" w:rsidRDefault="00CC51EF" w:rsidP="001D4070">
            <w:pPr>
              <w:pStyle w:val="Default"/>
              <w:spacing w:after="36"/>
              <w:ind w:left="720"/>
              <w:jc w:val="both"/>
              <w:rPr>
                <w:sz w:val="28"/>
                <w:szCs w:val="28"/>
              </w:rPr>
            </w:pPr>
            <w:r>
              <w:rPr>
                <w:sz w:val="28"/>
                <w:szCs w:val="28"/>
              </w:rPr>
              <w:t xml:space="preserve">A6. </w:t>
            </w:r>
            <w:r w:rsidRPr="005606BC">
              <w:rPr>
                <w:sz w:val="28"/>
                <w:szCs w:val="28"/>
              </w:rPr>
              <w:t>The ability to solve industrial problems in control and automation systems.</w:t>
            </w:r>
          </w:p>
          <w:p w14:paraId="25152AF9" w14:textId="77777777" w:rsidR="00CC51EF" w:rsidRPr="005606BC" w:rsidRDefault="00CC51EF" w:rsidP="001D4070">
            <w:pPr>
              <w:pStyle w:val="Default"/>
              <w:spacing w:after="36"/>
              <w:ind w:left="720"/>
              <w:jc w:val="both"/>
              <w:rPr>
                <w:sz w:val="28"/>
                <w:szCs w:val="28"/>
              </w:rPr>
            </w:pPr>
            <w:r>
              <w:rPr>
                <w:sz w:val="28"/>
                <w:szCs w:val="28"/>
              </w:rPr>
              <w:t xml:space="preserve">A7. </w:t>
            </w:r>
            <w:r w:rsidRPr="005606BC">
              <w:rPr>
                <w:sz w:val="28"/>
                <w:szCs w:val="28"/>
              </w:rPr>
              <w:t>The ability to write reports on and present the systems designed.</w:t>
            </w:r>
          </w:p>
          <w:p w14:paraId="381E4735" w14:textId="77777777" w:rsidR="00CC51EF" w:rsidRPr="005606BC" w:rsidRDefault="00CC51EF" w:rsidP="001D4070">
            <w:pPr>
              <w:pStyle w:val="Default"/>
              <w:spacing w:after="36"/>
              <w:ind w:left="720"/>
              <w:jc w:val="both"/>
              <w:rPr>
                <w:sz w:val="28"/>
                <w:szCs w:val="28"/>
              </w:rPr>
            </w:pPr>
            <w:r>
              <w:rPr>
                <w:sz w:val="28"/>
                <w:szCs w:val="28"/>
              </w:rPr>
              <w:t xml:space="preserve">A8. </w:t>
            </w:r>
            <w:r w:rsidRPr="005606BC">
              <w:rPr>
                <w:sz w:val="28"/>
                <w:szCs w:val="28"/>
              </w:rPr>
              <w:t>Understanding and applying the properties of sensors for designing electronic systems that integrate measurement and behavior in different areas of industrial production.</w:t>
            </w:r>
          </w:p>
          <w:p w14:paraId="7C9E914B" w14:textId="77777777" w:rsidR="00CC51EF" w:rsidRPr="005606BC" w:rsidRDefault="00CC51EF" w:rsidP="001D4070">
            <w:pPr>
              <w:pStyle w:val="Default"/>
              <w:spacing w:after="36"/>
              <w:ind w:left="720"/>
              <w:jc w:val="both"/>
              <w:rPr>
                <w:sz w:val="28"/>
                <w:szCs w:val="28"/>
              </w:rPr>
            </w:pPr>
            <w:r>
              <w:rPr>
                <w:sz w:val="28"/>
                <w:szCs w:val="28"/>
              </w:rPr>
              <w:t xml:space="preserve">A9. </w:t>
            </w:r>
            <w:r w:rsidRPr="005606BC">
              <w:rPr>
                <w:sz w:val="28"/>
                <w:szCs w:val="28"/>
              </w:rPr>
              <w:t>Understanding and knowing how to use the methods and tools for the development and refinement of programs implemented on microprocessors, microcontrollers and DSPs.</w:t>
            </w:r>
          </w:p>
          <w:p w14:paraId="6A38F0AA" w14:textId="77777777" w:rsidR="00CC51EF" w:rsidRPr="005606BC" w:rsidRDefault="00CC51EF" w:rsidP="001D4070">
            <w:pPr>
              <w:pStyle w:val="Default"/>
              <w:spacing w:after="36"/>
              <w:ind w:left="720"/>
              <w:jc w:val="both"/>
              <w:rPr>
                <w:sz w:val="28"/>
                <w:szCs w:val="28"/>
              </w:rPr>
            </w:pPr>
            <w:r>
              <w:rPr>
                <w:sz w:val="28"/>
                <w:szCs w:val="28"/>
              </w:rPr>
              <w:t xml:space="preserve">A10. </w:t>
            </w:r>
            <w:r w:rsidRPr="005606BC">
              <w:rPr>
                <w:sz w:val="28"/>
                <w:szCs w:val="28"/>
              </w:rPr>
              <w:t>Understanding the most suitable processing of signaling and the associated hardware.</w:t>
            </w:r>
          </w:p>
          <w:p w14:paraId="2575A4DE" w14:textId="77777777" w:rsidR="00CC51EF" w:rsidRPr="00FB7A55" w:rsidRDefault="00CC51EF" w:rsidP="001D4070">
            <w:pPr>
              <w:widowControl w:val="0"/>
              <w:autoSpaceDE w:val="0"/>
              <w:autoSpaceDN w:val="0"/>
              <w:adjustRightInd w:val="0"/>
              <w:spacing w:after="0" w:line="240" w:lineRule="auto"/>
              <w:jc w:val="lowKashida"/>
              <w:rPr>
                <w:rFonts w:cs="Times New Roman"/>
                <w:sz w:val="28"/>
                <w:szCs w:val="28"/>
                <w:lang w:bidi="ar-IQ"/>
              </w:rPr>
            </w:pPr>
          </w:p>
        </w:tc>
      </w:tr>
      <w:tr w:rsidR="00CC51EF" w:rsidRPr="00F04B69" w14:paraId="72A7DF8B" w14:textId="77777777" w:rsidTr="001D4070">
        <w:trPr>
          <w:trHeight w:val="265"/>
        </w:trPr>
        <w:tc>
          <w:tcPr>
            <w:tcW w:w="5000" w:type="pct"/>
            <w:shd w:val="clear" w:color="auto" w:fill="A7BFDE"/>
            <w:vAlign w:val="center"/>
          </w:tcPr>
          <w:p w14:paraId="6F877C74"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3BBE6F9E" w14:textId="77777777" w:rsidR="00CC51EF" w:rsidRPr="00F04B69" w:rsidRDefault="00CC51EF" w:rsidP="001D4070">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13CCD572"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3425301C"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B2 - Initial developments in </w:t>
            </w:r>
            <w:r>
              <w:rPr>
                <w:rFonts w:ascii="Times New Roman" w:eastAsia="Times New Roman" w:hAnsi="Times New Roman" w:cs="Times New Roman"/>
                <w:sz w:val="28"/>
                <w:szCs w:val="28"/>
                <w:lang w:bidi="ar-IQ"/>
              </w:rPr>
              <w:t>Embedded systems</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11B376C5"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2CE019D1"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2C4B2DE2"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5B2C1177"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44A6DE51"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50ABAC55"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64FF09B9" w14:textId="77777777" w:rsidR="00CC51EF" w:rsidRPr="00FE06E1" w:rsidRDefault="00CC51EF" w:rsidP="009A7ED0">
            <w:pPr>
              <w:pStyle w:val="ListParagraph"/>
              <w:numPr>
                <w:ilvl w:val="3"/>
                <w:numId w:val="58"/>
              </w:numPr>
              <w:autoSpaceDE w:val="0"/>
              <w:autoSpaceDN w:val="0"/>
              <w:adjustRightInd w:val="0"/>
              <w:ind w:left="1065" w:hanging="270"/>
              <w:rPr>
                <w:rFonts w:ascii="Times New Roman" w:hAnsi="Times New Roman" w:cs="Times New Roman"/>
                <w:sz w:val="28"/>
                <w:szCs w:val="28"/>
              </w:rPr>
            </w:pPr>
            <w:r w:rsidRPr="00FE06E1">
              <w:rPr>
                <w:rFonts w:ascii="Times New Roman" w:hAnsi="Times New Roman" w:cs="Times New Roman"/>
                <w:sz w:val="28"/>
                <w:szCs w:val="28"/>
              </w:rPr>
              <w:t xml:space="preserve"> Lectures.</w:t>
            </w:r>
          </w:p>
          <w:p w14:paraId="2724FE09" w14:textId="77777777" w:rsidR="00CC51EF" w:rsidRPr="00FE06E1" w:rsidRDefault="00CC51EF" w:rsidP="009A7ED0">
            <w:pPr>
              <w:pStyle w:val="ListParagraph"/>
              <w:numPr>
                <w:ilvl w:val="3"/>
                <w:numId w:val="58"/>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 xml:space="preserve"> Tutorials.</w:t>
            </w:r>
          </w:p>
          <w:p w14:paraId="51327476" w14:textId="77777777" w:rsidR="00CC51EF" w:rsidRPr="00FE06E1" w:rsidRDefault="00CC51EF" w:rsidP="009A7ED0">
            <w:pPr>
              <w:pStyle w:val="ListParagraph"/>
              <w:numPr>
                <w:ilvl w:val="3"/>
                <w:numId w:val="58"/>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 xml:space="preserve"> Homework and Assignments.</w:t>
            </w:r>
          </w:p>
          <w:p w14:paraId="17AAC0DD" w14:textId="77777777" w:rsidR="00CC51EF" w:rsidRDefault="00CC51EF" w:rsidP="009A7ED0">
            <w:pPr>
              <w:pStyle w:val="ListParagraph"/>
              <w:numPr>
                <w:ilvl w:val="3"/>
                <w:numId w:val="58"/>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 xml:space="preserve"> Tests and Exams.</w:t>
            </w:r>
          </w:p>
          <w:p w14:paraId="0CB5AAA4" w14:textId="77777777" w:rsidR="00CC51EF" w:rsidRDefault="00CC51EF" w:rsidP="009A7ED0">
            <w:pPr>
              <w:pStyle w:val="ListParagraph"/>
              <w:numPr>
                <w:ilvl w:val="3"/>
                <w:numId w:val="58"/>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 xml:space="preserve"> In-</w:t>
            </w:r>
            <w:r>
              <w:rPr>
                <w:rFonts w:ascii="Times New Roman" w:hAnsi="Times New Roman" w:cs="Times New Roman"/>
                <w:sz w:val="28"/>
                <w:szCs w:val="28"/>
              </w:rPr>
              <w:t>Class Questions and Discussions</w:t>
            </w:r>
          </w:p>
          <w:p w14:paraId="30600C94" w14:textId="77777777" w:rsidR="00CC51EF" w:rsidRDefault="00CC51EF" w:rsidP="009A7ED0">
            <w:pPr>
              <w:pStyle w:val="ListParagraph"/>
              <w:numPr>
                <w:ilvl w:val="3"/>
                <w:numId w:val="58"/>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Connection between Theory and Application.</w:t>
            </w:r>
          </w:p>
          <w:p w14:paraId="6FCF49AD" w14:textId="77777777" w:rsidR="00CC51EF" w:rsidRDefault="00CC51EF" w:rsidP="009A7ED0">
            <w:pPr>
              <w:pStyle w:val="ListParagraph"/>
              <w:numPr>
                <w:ilvl w:val="3"/>
                <w:numId w:val="58"/>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Seminars.</w:t>
            </w:r>
          </w:p>
          <w:p w14:paraId="7E4A6FB9" w14:textId="77777777" w:rsidR="00CC51EF" w:rsidRPr="00FE06E1" w:rsidRDefault="00CC51EF" w:rsidP="009A7ED0">
            <w:pPr>
              <w:pStyle w:val="ListParagraph"/>
              <w:numPr>
                <w:ilvl w:val="3"/>
                <w:numId w:val="58"/>
              </w:numPr>
              <w:autoSpaceDE w:val="0"/>
              <w:autoSpaceDN w:val="0"/>
              <w:adjustRightInd w:val="0"/>
              <w:ind w:left="1155"/>
              <w:rPr>
                <w:rFonts w:ascii="Times New Roman" w:hAnsi="Times New Roman" w:cs="Times New Roman"/>
                <w:sz w:val="28"/>
                <w:szCs w:val="28"/>
              </w:rPr>
            </w:pPr>
            <w:r w:rsidRPr="00FE06E1">
              <w:rPr>
                <w:rFonts w:ascii="Times New Roman" w:hAnsi="Times New Roman" w:cs="Times New Roman"/>
                <w:sz w:val="28"/>
                <w:szCs w:val="28"/>
              </w:rPr>
              <w:t>In- and Out-Class oral conservations.</w:t>
            </w:r>
          </w:p>
          <w:p w14:paraId="08AD1268"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F04B69" w14:paraId="79B311C2" w14:textId="77777777" w:rsidTr="001D4070">
        <w:trPr>
          <w:trHeight w:val="265"/>
        </w:trPr>
        <w:tc>
          <w:tcPr>
            <w:tcW w:w="5000" w:type="pct"/>
            <w:shd w:val="clear" w:color="auto" w:fill="A7BFDE"/>
            <w:vAlign w:val="center"/>
          </w:tcPr>
          <w:p w14:paraId="2D37C771"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4FEAFBE9"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04CF0CE3"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162E21E1"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02D67E2C"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7484997C" w14:textId="77777777" w:rsidTr="001D4070">
        <w:trPr>
          <w:trHeight w:val="265"/>
        </w:trPr>
        <w:tc>
          <w:tcPr>
            <w:tcW w:w="5000" w:type="pct"/>
            <w:shd w:val="clear" w:color="auto" w:fill="A7BFDE"/>
            <w:vAlign w:val="center"/>
          </w:tcPr>
          <w:p w14:paraId="65BD2D06"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25751F2A"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1. Exams and Quizzes: There will be at least seven closed books and notes exams and quizzes during the academic year.</w:t>
            </w:r>
          </w:p>
          <w:p w14:paraId="19395BE3"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4886CDD5"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76935152"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0CA3BB0A"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lastRenderedPageBreak/>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004B390A"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0D7F645"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80F9367"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896B294"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784DC1A3"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5A0A7D4E"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5F75F32C"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4AFED705"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D8BB435"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638D237A"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896F170"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203128FE" w14:textId="77777777" w:rsidR="00CA1FA6" w:rsidRPr="0049102B" w:rsidRDefault="00CA1FA6" w:rsidP="00CA1FA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18FE5365" w14:textId="77777777" w:rsidR="00CA1FA6" w:rsidRPr="0049102B" w:rsidRDefault="00CA1FA6" w:rsidP="00CA1FA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6FD2093A" w14:textId="77777777" w:rsidR="00CA1FA6" w:rsidRPr="0049102B" w:rsidRDefault="00CA1FA6" w:rsidP="00CA1FA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67B8F778" w14:textId="77777777" w:rsidR="00CA1FA6" w:rsidRPr="0031693C" w:rsidRDefault="00CA1FA6" w:rsidP="00CA1FA6">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30B03F99" w14:textId="6B751C3E"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1E012023" w14:textId="77777777" w:rsidR="00CC51EF" w:rsidRPr="00F04B69" w:rsidRDefault="00CC51EF" w:rsidP="00CC51EF">
      <w:pPr>
        <w:rPr>
          <w:rFonts w:ascii="Times New Roman" w:eastAsia="Times New Roman" w:hAnsi="Times New Roman" w:cs="Times New Roman"/>
          <w:vanish/>
          <w:sz w:val="28"/>
          <w:szCs w:val="28"/>
        </w:rPr>
      </w:pPr>
    </w:p>
    <w:p w14:paraId="2C3A9C62" w14:textId="77777777" w:rsidR="00CC51EF" w:rsidRPr="00F04B69" w:rsidRDefault="00CC51EF" w:rsidP="00CC51EF">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803"/>
        <w:gridCol w:w="1334"/>
        <w:gridCol w:w="1235"/>
        <w:gridCol w:w="3107"/>
        <w:gridCol w:w="1854"/>
        <w:gridCol w:w="1840"/>
      </w:tblGrid>
      <w:tr w:rsidR="00CC51EF" w:rsidRPr="00F04B69" w14:paraId="45B26B17"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F8E21E2" w14:textId="77777777" w:rsidR="00CC51EF" w:rsidRPr="00F04B69" w:rsidRDefault="00CC51EF" w:rsidP="001D4070">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44" w:type="dxa"/>
            <w:hideMark/>
          </w:tcPr>
          <w:p w14:paraId="6AB6C379"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41" w:type="dxa"/>
            <w:hideMark/>
          </w:tcPr>
          <w:p w14:paraId="0075FA23"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23" w:type="dxa"/>
            <w:hideMark/>
          </w:tcPr>
          <w:p w14:paraId="4909C9E3"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67" w:type="dxa"/>
            <w:hideMark/>
          </w:tcPr>
          <w:p w14:paraId="1792D3A6"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8" w:type="dxa"/>
            <w:hideMark/>
          </w:tcPr>
          <w:p w14:paraId="76CE3F7F"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6166F42E"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CC51EF" w:rsidRPr="007C4B53" w14:paraId="75C50C0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68C33E26" w14:textId="77777777" w:rsidR="00CC51EF" w:rsidRPr="007C4B53" w:rsidRDefault="00CC51EF" w:rsidP="001D4070">
            <w:pPr>
              <w:jc w:val="center"/>
              <w:rPr>
                <w:rFonts w:ascii="Times New Roman" w:hAnsi="Times New Roman" w:cs="Times New Roman"/>
                <w:sz w:val="24"/>
                <w:szCs w:val="24"/>
                <w:lang w:bidi="ar-IQ"/>
              </w:rPr>
            </w:pPr>
            <w:r w:rsidRPr="007C4B53">
              <w:rPr>
                <w:rFonts w:ascii="Times New Roman" w:hAnsi="Times New Roman" w:cs="Times New Roman"/>
                <w:sz w:val="24"/>
                <w:szCs w:val="24"/>
                <w:lang w:bidi="ar-IQ"/>
              </w:rPr>
              <w:t>Week</w:t>
            </w:r>
          </w:p>
        </w:tc>
        <w:tc>
          <w:tcPr>
            <w:tcW w:w="1344" w:type="dxa"/>
            <w:hideMark/>
          </w:tcPr>
          <w:p w14:paraId="25342E1E" w14:textId="77777777" w:rsidR="00CC51EF" w:rsidRPr="007C4B53"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Hours</w:t>
            </w:r>
          </w:p>
        </w:tc>
        <w:tc>
          <w:tcPr>
            <w:tcW w:w="1241" w:type="dxa"/>
            <w:hideMark/>
          </w:tcPr>
          <w:p w14:paraId="5DDA0778" w14:textId="77777777" w:rsidR="00CC51EF" w:rsidRPr="007C4B53"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LOs</w:t>
            </w:r>
          </w:p>
        </w:tc>
        <w:tc>
          <w:tcPr>
            <w:tcW w:w="3123" w:type="dxa"/>
            <w:hideMark/>
          </w:tcPr>
          <w:p w14:paraId="105D66E1" w14:textId="77777777" w:rsidR="00CC51EF" w:rsidRPr="00FB7A55"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lang w:bidi="ar-IQ"/>
              </w:rPr>
            </w:pPr>
            <w:r w:rsidRPr="00FB7A55">
              <w:rPr>
                <w:rFonts w:ascii="Times New Roman" w:hAnsi="Times New Roman" w:cs="Times New Roman"/>
                <w:b/>
                <w:bCs/>
                <w:sz w:val="28"/>
                <w:szCs w:val="28"/>
                <w:lang w:bidi="ar-IQ"/>
              </w:rPr>
              <w:t>Topic title</w:t>
            </w:r>
          </w:p>
        </w:tc>
        <w:tc>
          <w:tcPr>
            <w:tcW w:w="1867" w:type="dxa"/>
            <w:hideMark/>
          </w:tcPr>
          <w:p w14:paraId="6A4088DF" w14:textId="77777777" w:rsidR="00CC51EF" w:rsidRPr="007C4B53"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Teaching method</w:t>
            </w:r>
          </w:p>
        </w:tc>
        <w:tc>
          <w:tcPr>
            <w:tcW w:w="1848" w:type="dxa"/>
            <w:hideMark/>
          </w:tcPr>
          <w:p w14:paraId="48CFC99F" w14:textId="77777777" w:rsidR="00CC51EF" w:rsidRPr="007C4B53"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Assessment</w:t>
            </w:r>
          </w:p>
          <w:p w14:paraId="6676C734" w14:textId="77777777" w:rsidR="00CC51EF" w:rsidRPr="007C4B53"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Method</w:t>
            </w:r>
          </w:p>
        </w:tc>
      </w:tr>
      <w:tr w:rsidR="00CC51EF" w:rsidRPr="00A86CC5" w14:paraId="4C791681"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36C39B9"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w:t>
            </w:r>
          </w:p>
        </w:tc>
        <w:tc>
          <w:tcPr>
            <w:tcW w:w="1344" w:type="dxa"/>
            <w:hideMark/>
          </w:tcPr>
          <w:p w14:paraId="09EF305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81F6EE6"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8EE44D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1 of section 10</w:t>
            </w:r>
          </w:p>
        </w:tc>
        <w:tc>
          <w:tcPr>
            <w:tcW w:w="3123" w:type="dxa"/>
          </w:tcPr>
          <w:p w14:paraId="57D403C2" w14:textId="77777777" w:rsidR="00CC51EF" w:rsidRPr="00282BE3"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Pr>
            </w:pPr>
            <w:r w:rsidRPr="00282BE3">
              <w:rPr>
                <w:rFonts w:ascii="Times New Roman" w:hAnsi="Times New Roman" w:cs="Traditional Arabic"/>
                <w:b/>
                <w:bCs/>
                <w:sz w:val="24"/>
                <w:szCs w:val="24"/>
              </w:rPr>
              <w:t>Review of microcontrollers and Digital Signal Processors (DSP), architecture,</w:t>
            </w:r>
          </w:p>
          <w:p w14:paraId="7BA11BE4"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282BE3">
              <w:rPr>
                <w:rFonts w:ascii="Times New Roman" w:hAnsi="Times New Roman" w:cs="Traditional Arabic"/>
                <w:b/>
                <w:bCs/>
                <w:sz w:val="24"/>
                <w:szCs w:val="24"/>
              </w:rPr>
              <w:t>peripheral modules.</w:t>
            </w:r>
          </w:p>
        </w:tc>
        <w:tc>
          <w:tcPr>
            <w:tcW w:w="1867" w:type="dxa"/>
          </w:tcPr>
          <w:p w14:paraId="6EB7E1A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1F59A0C3"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115CFB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C613F82"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w:t>
            </w:r>
          </w:p>
        </w:tc>
        <w:tc>
          <w:tcPr>
            <w:tcW w:w="1344" w:type="dxa"/>
            <w:hideMark/>
          </w:tcPr>
          <w:p w14:paraId="19CE469B"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19775CC3"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32E5E03"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2 &amp; </w:t>
            </w:r>
            <w:r>
              <w:rPr>
                <w:rFonts w:ascii="Times New Roman" w:hAnsi="Times New Roman" w:cs="Traditional Arabic"/>
                <w:sz w:val="24"/>
                <w:szCs w:val="24"/>
              </w:rPr>
              <w:t>3</w:t>
            </w:r>
            <w:r w:rsidRPr="00A86CC5">
              <w:rPr>
                <w:rFonts w:ascii="Times New Roman" w:hAnsi="Times New Roman" w:cs="Traditional Arabic"/>
                <w:sz w:val="24"/>
                <w:szCs w:val="24"/>
              </w:rPr>
              <w:t xml:space="preserve"> of section 10</w:t>
            </w:r>
          </w:p>
        </w:tc>
        <w:tc>
          <w:tcPr>
            <w:tcW w:w="3123" w:type="dxa"/>
          </w:tcPr>
          <w:p w14:paraId="74D96344"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282BE3">
              <w:rPr>
                <w:rFonts w:ascii="Times New Roman" w:hAnsi="Times New Roman" w:cs="Traditional Arabic"/>
                <w:b/>
                <w:bCs/>
                <w:sz w:val="24"/>
                <w:szCs w:val="24"/>
              </w:rPr>
              <w:t>Embedded micro controller cores (ARM, RISC, CISC, SOC),</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addressing modes</w:t>
            </w:r>
            <w:r>
              <w:rPr>
                <w:rFonts w:ascii="Times New Roman" w:hAnsi="Times New Roman" w:cs="Traditional Arabic"/>
                <w:b/>
                <w:bCs/>
                <w:sz w:val="24"/>
                <w:szCs w:val="24"/>
              </w:rPr>
              <w:t>.</w:t>
            </w:r>
          </w:p>
        </w:tc>
        <w:tc>
          <w:tcPr>
            <w:tcW w:w="1867" w:type="dxa"/>
          </w:tcPr>
          <w:p w14:paraId="52C2212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C7F0CA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7FB562FD"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CCF7AC6"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3</w:t>
            </w:r>
          </w:p>
        </w:tc>
        <w:tc>
          <w:tcPr>
            <w:tcW w:w="1344" w:type="dxa"/>
            <w:hideMark/>
          </w:tcPr>
          <w:p w14:paraId="2EA5D41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AC6989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FD822E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4 </w:t>
            </w:r>
            <w:r w:rsidRPr="00A86CC5">
              <w:rPr>
                <w:rFonts w:ascii="Times New Roman" w:hAnsi="Times New Roman" w:cs="Traditional Arabic"/>
                <w:sz w:val="24"/>
                <w:szCs w:val="24"/>
              </w:rPr>
              <w:t>of section 10</w:t>
            </w:r>
          </w:p>
        </w:tc>
        <w:tc>
          <w:tcPr>
            <w:tcW w:w="3123" w:type="dxa"/>
          </w:tcPr>
          <w:p w14:paraId="41C00083" w14:textId="77777777" w:rsidR="00CC51EF" w:rsidRPr="00A86CC5"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rPr>
              <w:t>I</w:t>
            </w:r>
            <w:r w:rsidRPr="00282BE3">
              <w:rPr>
                <w:rFonts w:ascii="Times New Roman" w:hAnsi="Times New Roman" w:cs="Traditional Arabic"/>
                <w:b/>
                <w:bCs/>
                <w:sz w:val="24"/>
                <w:szCs w:val="24"/>
              </w:rPr>
              <w:t>nterrupts structure, hardware multiplier, pipelining.</w:t>
            </w:r>
          </w:p>
        </w:tc>
        <w:tc>
          <w:tcPr>
            <w:tcW w:w="1867" w:type="dxa"/>
          </w:tcPr>
          <w:p w14:paraId="7DE08072"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8AC93F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2162C91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6CA37234"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4</w:t>
            </w:r>
          </w:p>
        </w:tc>
        <w:tc>
          <w:tcPr>
            <w:tcW w:w="1344" w:type="dxa"/>
            <w:hideMark/>
          </w:tcPr>
          <w:p w14:paraId="55611D1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9A6D4D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60407793"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4 </w:t>
            </w:r>
            <w:r w:rsidRPr="00A86CC5">
              <w:rPr>
                <w:rFonts w:ascii="Times New Roman" w:hAnsi="Times New Roman" w:cs="Traditional Arabic"/>
                <w:sz w:val="24"/>
                <w:szCs w:val="24"/>
              </w:rPr>
              <w:t>of section 10</w:t>
            </w:r>
          </w:p>
        </w:tc>
        <w:tc>
          <w:tcPr>
            <w:tcW w:w="3123" w:type="dxa"/>
          </w:tcPr>
          <w:p w14:paraId="24382E14" w14:textId="77777777" w:rsidR="00CC51EF" w:rsidRPr="00A86CC5"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282BE3">
              <w:rPr>
                <w:rFonts w:ascii="Times New Roman" w:hAnsi="Times New Roman" w:cs="Traditional Arabic"/>
                <w:b/>
                <w:bCs/>
                <w:sz w:val="24"/>
                <w:szCs w:val="24"/>
              </w:rPr>
              <w:t>Hardware/Software</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co-design.</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Architecture of embedded systems.</w:t>
            </w:r>
          </w:p>
        </w:tc>
        <w:tc>
          <w:tcPr>
            <w:tcW w:w="1867" w:type="dxa"/>
          </w:tcPr>
          <w:p w14:paraId="1A4C696B"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074F18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9C2D23A"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65C88923"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lastRenderedPageBreak/>
              <w:t>5</w:t>
            </w:r>
          </w:p>
        </w:tc>
        <w:tc>
          <w:tcPr>
            <w:tcW w:w="1344" w:type="dxa"/>
            <w:hideMark/>
          </w:tcPr>
          <w:p w14:paraId="5941E1A3"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F7A0B2C"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80B727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1 to 4 of section 10</w:t>
            </w:r>
          </w:p>
        </w:tc>
        <w:tc>
          <w:tcPr>
            <w:tcW w:w="3123" w:type="dxa"/>
          </w:tcPr>
          <w:p w14:paraId="0A335D7C"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A86CC5">
              <w:rPr>
                <w:rFonts w:ascii="Times New Roman" w:hAnsi="Times New Roman" w:cs="Traditional Arabic"/>
                <w:b/>
                <w:bCs/>
                <w:sz w:val="24"/>
                <w:szCs w:val="24"/>
                <w:lang w:bidi="ar-IQ"/>
              </w:rPr>
              <w:t>Tutorials &amp; Quiz</w:t>
            </w:r>
          </w:p>
        </w:tc>
        <w:tc>
          <w:tcPr>
            <w:tcW w:w="1867" w:type="dxa"/>
          </w:tcPr>
          <w:p w14:paraId="6F960322"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9032C2E"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1EB51A9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207DC08"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6</w:t>
            </w:r>
          </w:p>
        </w:tc>
        <w:tc>
          <w:tcPr>
            <w:tcW w:w="1344" w:type="dxa"/>
            <w:hideMark/>
          </w:tcPr>
          <w:p w14:paraId="0290D40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923086F"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007466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5 </w:t>
            </w:r>
            <w:r w:rsidRPr="00A86CC5">
              <w:rPr>
                <w:rFonts w:ascii="Times New Roman" w:hAnsi="Times New Roman" w:cs="Traditional Arabic"/>
                <w:sz w:val="24"/>
                <w:szCs w:val="24"/>
              </w:rPr>
              <w:t>of section 10</w:t>
            </w:r>
          </w:p>
        </w:tc>
        <w:tc>
          <w:tcPr>
            <w:tcW w:w="3123" w:type="dxa"/>
          </w:tcPr>
          <w:p w14:paraId="52251649"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BF3F99">
              <w:rPr>
                <w:rFonts w:ascii="Times New Roman" w:hAnsi="Times New Roman" w:cs="Traditional Arabic"/>
                <w:b/>
                <w:bCs/>
                <w:sz w:val="24"/>
                <w:szCs w:val="24"/>
              </w:rPr>
              <w:t>Assemblers, linkers and loaders. Binary file formats for processor executable files.</w:t>
            </w:r>
          </w:p>
        </w:tc>
        <w:tc>
          <w:tcPr>
            <w:tcW w:w="1867" w:type="dxa"/>
          </w:tcPr>
          <w:p w14:paraId="73D4C49C"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4487898F"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6BB16A43"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4C95B43"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7</w:t>
            </w:r>
          </w:p>
        </w:tc>
        <w:tc>
          <w:tcPr>
            <w:tcW w:w="1344" w:type="dxa"/>
            <w:hideMark/>
          </w:tcPr>
          <w:p w14:paraId="5BBED55B"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30BF0DB"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3C23D182"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45293ACC"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rPr>
              <w:t>Typical structure of timer-interrupt driven programs.</w:t>
            </w:r>
          </w:p>
        </w:tc>
        <w:tc>
          <w:tcPr>
            <w:tcW w:w="1867" w:type="dxa"/>
          </w:tcPr>
          <w:p w14:paraId="59C1846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000D9D3"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537B9ED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0467ADD"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8</w:t>
            </w:r>
          </w:p>
        </w:tc>
        <w:tc>
          <w:tcPr>
            <w:tcW w:w="1344" w:type="dxa"/>
            <w:hideMark/>
          </w:tcPr>
          <w:p w14:paraId="7AE420C3"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1CC9C6B0"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03D80C82"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12647E0B"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rPr>
              <w:t>GNU-GCC compiler</w:t>
            </w:r>
            <w:r>
              <w:rPr>
                <w:rFonts w:ascii="Times New Roman" w:hAnsi="Times New Roman" w:cs="Traditional Arabic"/>
                <w:b/>
                <w:bCs/>
                <w:sz w:val="24"/>
                <w:szCs w:val="24"/>
              </w:rPr>
              <w:t xml:space="preserve"> </w:t>
            </w:r>
            <w:r w:rsidRPr="00375DEA">
              <w:rPr>
                <w:rFonts w:ascii="Times New Roman" w:hAnsi="Times New Roman" w:cs="Traditional Arabic"/>
                <w:b/>
                <w:bCs/>
                <w:sz w:val="24"/>
                <w:szCs w:val="24"/>
              </w:rPr>
              <w:t>introduction, programming with Linux environment and gnu debugging</w:t>
            </w:r>
            <w:r>
              <w:rPr>
                <w:rFonts w:ascii="Times New Roman" w:hAnsi="Times New Roman" w:cs="Traditional Arabic"/>
                <w:b/>
                <w:bCs/>
                <w:sz w:val="24"/>
                <w:szCs w:val="24"/>
              </w:rPr>
              <w:t>.</w:t>
            </w:r>
          </w:p>
        </w:tc>
        <w:tc>
          <w:tcPr>
            <w:tcW w:w="1867" w:type="dxa"/>
          </w:tcPr>
          <w:p w14:paraId="344422EB"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4FC70AE"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0860CC0"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4889CA4A"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9</w:t>
            </w:r>
          </w:p>
        </w:tc>
        <w:tc>
          <w:tcPr>
            <w:tcW w:w="1344" w:type="dxa"/>
            <w:hideMark/>
          </w:tcPr>
          <w:p w14:paraId="6922627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6727F9B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03A3F22C"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438E2BCB"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rPr>
              <w:t xml:space="preserve">GNU </w:t>
            </w:r>
            <w:r w:rsidRPr="00375DEA">
              <w:rPr>
                <w:rFonts w:ascii="Times New Roman" w:hAnsi="Times New Roman" w:cs="Traditional Arabic"/>
                <w:b/>
                <w:bCs/>
                <w:sz w:val="24"/>
                <w:szCs w:val="24"/>
              </w:rPr>
              <w:t>insight with step level trace debugging, make file interaction, building and</w:t>
            </w:r>
            <w:r>
              <w:rPr>
                <w:rFonts w:ascii="Times New Roman" w:hAnsi="Times New Roman" w:cs="Traditional Arabic"/>
                <w:b/>
                <w:bCs/>
                <w:sz w:val="24"/>
                <w:szCs w:val="24"/>
              </w:rPr>
              <w:t xml:space="preserve"> </w:t>
            </w:r>
            <w:r w:rsidRPr="00375DEA">
              <w:rPr>
                <w:rFonts w:ascii="Times New Roman" w:hAnsi="Times New Roman" w:cs="Traditional Arabic"/>
                <w:b/>
                <w:bCs/>
                <w:sz w:val="24"/>
                <w:szCs w:val="24"/>
              </w:rPr>
              <w:t>execution.</w:t>
            </w:r>
          </w:p>
        </w:tc>
        <w:tc>
          <w:tcPr>
            <w:tcW w:w="1867" w:type="dxa"/>
          </w:tcPr>
          <w:p w14:paraId="4032F23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D8348A0"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1B4B47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1A3E783"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0</w:t>
            </w:r>
          </w:p>
        </w:tc>
        <w:tc>
          <w:tcPr>
            <w:tcW w:w="1344" w:type="dxa"/>
            <w:hideMark/>
          </w:tcPr>
          <w:p w14:paraId="27F54430"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745B6B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8802736"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6</w:t>
            </w:r>
            <w:r w:rsidRPr="00A86CC5">
              <w:rPr>
                <w:rFonts w:ascii="Times New Roman" w:hAnsi="Times New Roman" w:cs="Traditional Arabic"/>
                <w:sz w:val="24"/>
                <w:szCs w:val="24"/>
              </w:rPr>
              <w:t xml:space="preserve"> of section 10</w:t>
            </w:r>
          </w:p>
        </w:tc>
        <w:tc>
          <w:tcPr>
            <w:tcW w:w="3123" w:type="dxa"/>
          </w:tcPr>
          <w:p w14:paraId="076CFF17" w14:textId="77777777" w:rsidR="00CC51EF" w:rsidRPr="00375DEA"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lang w:bidi="ar-IQ"/>
              </w:rPr>
              <w:t>Introduction to ARM instruction set, addressing modes, operating modes with</w:t>
            </w:r>
          </w:p>
          <w:p w14:paraId="7B82B8DE"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lang w:bidi="ar-IQ"/>
              </w:rPr>
              <w:t>ARM core</w:t>
            </w:r>
            <w:r>
              <w:rPr>
                <w:rFonts w:ascii="Times New Roman" w:hAnsi="Times New Roman" w:cs="Traditional Arabic"/>
                <w:b/>
                <w:bCs/>
                <w:sz w:val="24"/>
                <w:szCs w:val="24"/>
                <w:lang w:bidi="ar-IQ"/>
              </w:rPr>
              <w:t>.</w:t>
            </w:r>
          </w:p>
        </w:tc>
        <w:tc>
          <w:tcPr>
            <w:tcW w:w="1867" w:type="dxa"/>
          </w:tcPr>
          <w:p w14:paraId="60FB209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1D1E627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5424C2D8"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7C7B2FE2"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1</w:t>
            </w:r>
          </w:p>
        </w:tc>
        <w:tc>
          <w:tcPr>
            <w:tcW w:w="1344" w:type="dxa"/>
            <w:hideMark/>
          </w:tcPr>
          <w:p w14:paraId="1CE8F35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FCBABAB"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338583E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6</w:t>
            </w:r>
            <w:r w:rsidRPr="00A86CC5">
              <w:rPr>
                <w:rFonts w:ascii="Times New Roman" w:hAnsi="Times New Roman" w:cs="Traditional Arabic"/>
                <w:sz w:val="24"/>
                <w:szCs w:val="24"/>
              </w:rPr>
              <w:t xml:space="preserve"> of section 10</w:t>
            </w:r>
          </w:p>
        </w:tc>
        <w:tc>
          <w:tcPr>
            <w:tcW w:w="3123" w:type="dxa"/>
          </w:tcPr>
          <w:p w14:paraId="24222B62" w14:textId="77777777" w:rsidR="00CC51EF" w:rsidRPr="00AA1C0D"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raditional Arabic"/>
                <w:b/>
                <w:bCs/>
                <w:sz w:val="24"/>
                <w:szCs w:val="24"/>
                <w:rtl/>
              </w:rPr>
            </w:pPr>
            <w:r w:rsidRPr="00375DEA">
              <w:rPr>
                <w:rFonts w:ascii="Times New Roman" w:hAnsi="Times New Roman" w:cs="Traditional Arabic"/>
                <w:b/>
                <w:bCs/>
                <w:sz w:val="24"/>
                <w:szCs w:val="24"/>
                <w:lang w:bidi="ar-IQ"/>
              </w:rPr>
              <w:t>ARM</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TDMI modes, ADC, Timers, Interrupt structure.</w:t>
            </w:r>
          </w:p>
        </w:tc>
        <w:tc>
          <w:tcPr>
            <w:tcW w:w="1867" w:type="dxa"/>
          </w:tcPr>
          <w:p w14:paraId="4DE708B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3475F6E"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29D6C16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153C80A"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2</w:t>
            </w:r>
          </w:p>
        </w:tc>
        <w:tc>
          <w:tcPr>
            <w:tcW w:w="1344" w:type="dxa"/>
            <w:hideMark/>
          </w:tcPr>
          <w:p w14:paraId="262DECDE"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AE4D431"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7AD49F2"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5DFAA333" w14:textId="77777777" w:rsidR="00CC51EF" w:rsidRPr="00A86CC5"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lang w:bidi="ar-IQ"/>
              </w:rPr>
              <w:t>Byte ordering</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LE, BE), Thumb mode normal mode instructions changes</w:t>
            </w:r>
            <w:r>
              <w:rPr>
                <w:rFonts w:ascii="Times New Roman" w:hAnsi="Times New Roman" w:cs="Traditional Arabic"/>
                <w:b/>
                <w:bCs/>
                <w:sz w:val="24"/>
                <w:szCs w:val="24"/>
                <w:lang w:bidi="ar-IQ"/>
              </w:rPr>
              <w:t>.</w:t>
            </w:r>
          </w:p>
        </w:tc>
        <w:tc>
          <w:tcPr>
            <w:tcW w:w="1867" w:type="dxa"/>
          </w:tcPr>
          <w:p w14:paraId="7353D702"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26C4EC0"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401612A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p>
        </w:tc>
      </w:tr>
      <w:tr w:rsidR="00CC51EF" w:rsidRPr="00A86CC5" w14:paraId="553105DD"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EC738E2"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3</w:t>
            </w:r>
          </w:p>
        </w:tc>
        <w:tc>
          <w:tcPr>
            <w:tcW w:w="1344" w:type="dxa"/>
            <w:hideMark/>
          </w:tcPr>
          <w:p w14:paraId="2BDDF81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D844B5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574B74D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04CF32E8" w14:textId="77777777" w:rsidR="00CC51EF" w:rsidRPr="00A86CC5"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375DEA">
              <w:rPr>
                <w:rFonts w:ascii="Times New Roman" w:hAnsi="Times New Roman" w:cs="Traditional Arabic"/>
                <w:b/>
                <w:bCs/>
                <w:sz w:val="24"/>
                <w:szCs w:val="24"/>
                <w:lang w:bidi="ar-IQ"/>
              </w:rPr>
              <w:t>Pipeline utilization</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with all register allocations.</w:t>
            </w:r>
          </w:p>
        </w:tc>
        <w:tc>
          <w:tcPr>
            <w:tcW w:w="1867" w:type="dxa"/>
          </w:tcPr>
          <w:p w14:paraId="1BE0A1FC"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13B300C3"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22613E5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4BAE4FF"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4</w:t>
            </w:r>
          </w:p>
        </w:tc>
        <w:tc>
          <w:tcPr>
            <w:tcW w:w="1344" w:type="dxa"/>
            <w:hideMark/>
          </w:tcPr>
          <w:p w14:paraId="20EFF231"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02AF654"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B38B4A7"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49775717"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lang w:bidi="ar-IQ"/>
              </w:rPr>
              <w:t xml:space="preserve">Compare </w:t>
            </w:r>
            <w:r>
              <w:rPr>
                <w:rFonts w:ascii="Times New Roman" w:hAnsi="Times New Roman" w:cs="Traditional Arabic"/>
                <w:b/>
                <w:bCs/>
                <w:sz w:val="24"/>
                <w:szCs w:val="24"/>
                <w:lang w:bidi="ar-IQ"/>
              </w:rPr>
              <w:t>the</w:t>
            </w:r>
            <w:r w:rsidRPr="00375DEA">
              <w:rPr>
                <w:rFonts w:ascii="Times New Roman" w:hAnsi="Times New Roman" w:cs="Traditional Arabic"/>
                <w:b/>
                <w:bCs/>
                <w:sz w:val="24"/>
                <w:szCs w:val="24"/>
                <w:lang w:bidi="ar-IQ"/>
              </w:rPr>
              <w:t xml:space="preserve"> ARM7, ARM9, and ARM11 with new</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 xml:space="preserve">features additions. </w:t>
            </w:r>
            <w:r w:rsidRPr="00DB2C79">
              <w:rPr>
                <w:rFonts w:ascii="Times New Roman" w:hAnsi="Times New Roman" w:cs="Traditional Arabic"/>
                <w:b/>
                <w:bCs/>
                <w:sz w:val="24"/>
                <w:szCs w:val="24"/>
                <w:lang w:bidi="ar-IQ"/>
              </w:rPr>
              <w:t>System design with ARM processor.</w:t>
            </w:r>
          </w:p>
        </w:tc>
        <w:tc>
          <w:tcPr>
            <w:tcW w:w="1867" w:type="dxa"/>
          </w:tcPr>
          <w:p w14:paraId="0254E0E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D44C5B4"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663DF5F0"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07A0958B"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5</w:t>
            </w:r>
          </w:p>
        </w:tc>
        <w:tc>
          <w:tcPr>
            <w:tcW w:w="1344" w:type="dxa"/>
            <w:hideMark/>
          </w:tcPr>
          <w:p w14:paraId="36959DD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4D54D56"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604A09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1A911A6B"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B2C79">
              <w:rPr>
                <w:rFonts w:ascii="Times New Roman" w:hAnsi="Times New Roman" w:cs="Traditional Arabic"/>
                <w:b/>
                <w:bCs/>
                <w:sz w:val="24"/>
                <w:szCs w:val="24"/>
                <w:lang w:bidi="ar-IQ"/>
              </w:rPr>
              <w:t>Interfacing switches, keyboards, LED</w:t>
            </w:r>
            <w:r>
              <w:rPr>
                <w:rFonts w:ascii="Times New Roman" w:hAnsi="Times New Roman" w:cs="Traditional Arabic"/>
                <w:b/>
                <w:bCs/>
                <w:sz w:val="24"/>
                <w:szCs w:val="24"/>
                <w:lang w:bidi="ar-IQ"/>
              </w:rPr>
              <w:t>’</w:t>
            </w:r>
            <w:r w:rsidRPr="00DB2C79">
              <w:rPr>
                <w:rFonts w:ascii="Times New Roman" w:hAnsi="Times New Roman" w:cs="Traditional Arabic"/>
                <w:b/>
                <w:bCs/>
                <w:sz w:val="24"/>
                <w:szCs w:val="24"/>
                <w:lang w:bidi="ar-IQ"/>
              </w:rPr>
              <w:t>s</w:t>
            </w:r>
            <w:r>
              <w:rPr>
                <w:rFonts w:ascii="Times New Roman" w:hAnsi="Times New Roman" w:cs="Traditional Arabic"/>
                <w:b/>
                <w:bCs/>
                <w:sz w:val="24"/>
                <w:szCs w:val="24"/>
                <w:lang w:bidi="ar-IQ"/>
              </w:rPr>
              <w:t xml:space="preserve"> and </w:t>
            </w:r>
            <w:r w:rsidRPr="00DB2C79">
              <w:rPr>
                <w:rFonts w:ascii="Times New Roman" w:hAnsi="Times New Roman" w:cs="Traditional Arabic"/>
                <w:b/>
                <w:bCs/>
                <w:sz w:val="24"/>
                <w:szCs w:val="24"/>
                <w:lang w:bidi="ar-IQ"/>
              </w:rPr>
              <w:t>LCD</w:t>
            </w:r>
            <w:r>
              <w:rPr>
                <w:rFonts w:ascii="Times New Roman" w:hAnsi="Times New Roman" w:cs="Traditional Arabic"/>
                <w:b/>
                <w:bCs/>
                <w:sz w:val="24"/>
                <w:szCs w:val="24"/>
                <w:lang w:bidi="ar-IQ"/>
              </w:rPr>
              <w:t>’</w:t>
            </w:r>
            <w:r w:rsidRPr="00DB2C79">
              <w:rPr>
                <w:rFonts w:ascii="Times New Roman" w:hAnsi="Times New Roman" w:cs="Traditional Arabic"/>
                <w:b/>
                <w:bCs/>
                <w:sz w:val="24"/>
                <w:szCs w:val="24"/>
                <w:lang w:bidi="ar-IQ"/>
              </w:rPr>
              <w:t>s</w:t>
            </w:r>
            <w:r>
              <w:rPr>
                <w:rFonts w:ascii="Times New Roman" w:hAnsi="Times New Roman" w:cs="Traditional Arabic"/>
                <w:b/>
                <w:bCs/>
                <w:sz w:val="24"/>
                <w:szCs w:val="24"/>
                <w:lang w:bidi="ar-IQ"/>
              </w:rPr>
              <w:t>.</w:t>
            </w:r>
          </w:p>
        </w:tc>
        <w:tc>
          <w:tcPr>
            <w:tcW w:w="1867" w:type="dxa"/>
          </w:tcPr>
          <w:p w14:paraId="4BAF4DBE"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1F4647D2"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0E2AFBB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210F04B"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6</w:t>
            </w:r>
          </w:p>
        </w:tc>
        <w:tc>
          <w:tcPr>
            <w:tcW w:w="1344" w:type="dxa"/>
            <w:hideMark/>
          </w:tcPr>
          <w:p w14:paraId="0EDF73F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D70BB5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58D01F65"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43514C45"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rPr>
            </w:pPr>
            <w:r>
              <w:rPr>
                <w:rFonts w:ascii="Times New Roman" w:eastAsia="Arial Unicode MS" w:hAnsi="Times New Roman" w:cs="Traditional Arabic"/>
                <w:b/>
                <w:bCs/>
                <w:sz w:val="24"/>
                <w:szCs w:val="24"/>
              </w:rPr>
              <w:t>T</w:t>
            </w:r>
            <w:r w:rsidRPr="00AA1C0D">
              <w:rPr>
                <w:rFonts w:ascii="Times New Roman" w:eastAsia="Arial Unicode MS" w:hAnsi="Times New Roman" w:cs="Traditional Arabic"/>
                <w:b/>
                <w:bCs/>
                <w:sz w:val="24"/>
                <w:szCs w:val="24"/>
              </w:rPr>
              <w:t>ransistors used for digital</w:t>
            </w:r>
            <w:r>
              <w:rPr>
                <w:rFonts w:ascii="Times New Roman" w:eastAsia="Arial Unicode MS" w:hAnsi="Times New Roman" w:cs="Traditional Arabic"/>
                <w:b/>
                <w:bCs/>
                <w:sz w:val="24"/>
                <w:szCs w:val="24"/>
              </w:rPr>
              <w:t>-</w:t>
            </w:r>
            <w:r w:rsidRPr="00AA1C0D">
              <w:rPr>
                <w:rFonts w:ascii="Times New Roman" w:eastAsia="Arial Unicode MS" w:hAnsi="Times New Roman" w:cs="Traditional Arabic"/>
                <w:b/>
                <w:bCs/>
                <w:sz w:val="24"/>
                <w:szCs w:val="24"/>
              </w:rPr>
              <w:t>controlled</w:t>
            </w:r>
            <w:r>
              <w:rPr>
                <w:rFonts w:ascii="Times New Roman" w:eastAsia="Arial Unicode MS" w:hAnsi="Times New Roman" w:cs="Traditional Arabic"/>
                <w:b/>
                <w:bCs/>
                <w:sz w:val="24"/>
                <w:szCs w:val="24"/>
              </w:rPr>
              <w:t xml:space="preserve"> </w:t>
            </w:r>
            <w:r w:rsidRPr="00AA1C0D">
              <w:rPr>
                <w:rFonts w:ascii="Times New Roman" w:eastAsia="Arial Unicode MS" w:hAnsi="Times New Roman" w:cs="Traditional Arabic"/>
                <w:b/>
                <w:bCs/>
                <w:sz w:val="24"/>
                <w:szCs w:val="24"/>
              </w:rPr>
              <w:t>switches, digital-controlled relays, solenoids</w:t>
            </w:r>
            <w:r>
              <w:rPr>
                <w:rFonts w:ascii="Times New Roman" w:eastAsia="Arial Unicode MS" w:hAnsi="Times New Roman" w:cs="Traditional Arabic"/>
                <w:b/>
                <w:bCs/>
                <w:sz w:val="24"/>
                <w:szCs w:val="24"/>
              </w:rPr>
              <w:t xml:space="preserve"> </w:t>
            </w:r>
            <w:r w:rsidRPr="00A86CC5">
              <w:rPr>
                <w:rFonts w:ascii="Times New Roman" w:hAnsi="Times New Roman" w:cs="Traditional Arabic"/>
                <w:b/>
                <w:bCs/>
                <w:sz w:val="24"/>
                <w:szCs w:val="24"/>
              </w:rPr>
              <w:t>&amp; Quiz</w:t>
            </w:r>
          </w:p>
        </w:tc>
        <w:tc>
          <w:tcPr>
            <w:tcW w:w="1867" w:type="dxa"/>
          </w:tcPr>
          <w:p w14:paraId="20E7C01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5C12811"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67F8EF8D"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2207E99C"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7</w:t>
            </w:r>
          </w:p>
        </w:tc>
        <w:tc>
          <w:tcPr>
            <w:tcW w:w="1344" w:type="dxa"/>
            <w:hideMark/>
          </w:tcPr>
          <w:p w14:paraId="2499D3C0"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C5D2A91"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5D36D0E5"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1AF8C154" w14:textId="77777777" w:rsidR="00CC51EF" w:rsidRPr="0072110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raditional Arabic"/>
                <w:b/>
                <w:bCs/>
                <w:sz w:val="24"/>
                <w:szCs w:val="24"/>
              </w:rPr>
            </w:pPr>
            <w:r>
              <w:rPr>
                <w:rFonts w:ascii="Times New Roman" w:eastAsia="Arial Unicode MS" w:hAnsi="Times New Roman" w:cs="Traditional Arabic"/>
                <w:b/>
                <w:bCs/>
                <w:sz w:val="24"/>
                <w:szCs w:val="24"/>
              </w:rPr>
              <w:t xml:space="preserve">Interfacing of </w:t>
            </w:r>
            <w:r w:rsidRPr="00721108">
              <w:rPr>
                <w:rFonts w:ascii="Times New Roman" w:eastAsia="Arial Unicode MS" w:hAnsi="Times New Roman" w:cs="Traditional Arabic"/>
                <w:b/>
                <w:bCs/>
                <w:sz w:val="24"/>
                <w:szCs w:val="24"/>
              </w:rPr>
              <w:t>DC, AC and</w:t>
            </w:r>
          </w:p>
          <w:p w14:paraId="541D68B7"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721108">
              <w:rPr>
                <w:rFonts w:ascii="Times New Roman" w:eastAsia="Arial Unicode MS" w:hAnsi="Times New Roman" w:cs="Traditional Arabic"/>
                <w:b/>
                <w:bCs/>
                <w:sz w:val="24"/>
                <w:szCs w:val="24"/>
              </w:rPr>
              <w:t>stepper motors</w:t>
            </w:r>
            <w:r>
              <w:rPr>
                <w:rFonts w:ascii="Times New Roman" w:eastAsia="Arial Unicode MS" w:hAnsi="Times New Roman" w:cs="Traditional Arabic"/>
                <w:b/>
                <w:bCs/>
                <w:sz w:val="24"/>
                <w:szCs w:val="24"/>
              </w:rPr>
              <w:t>.</w:t>
            </w:r>
          </w:p>
        </w:tc>
        <w:tc>
          <w:tcPr>
            <w:tcW w:w="1867" w:type="dxa"/>
          </w:tcPr>
          <w:p w14:paraId="07470CF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4BC973CA"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0A6BE33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p>
        </w:tc>
      </w:tr>
      <w:tr w:rsidR="00CC51EF" w:rsidRPr="00A86CC5" w14:paraId="7B5AA37D"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40AD900"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8</w:t>
            </w:r>
          </w:p>
        </w:tc>
        <w:tc>
          <w:tcPr>
            <w:tcW w:w="1344" w:type="dxa"/>
            <w:hideMark/>
          </w:tcPr>
          <w:p w14:paraId="3F33BA9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E8A8B7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64157F84"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27C9CDA3" w14:textId="77777777" w:rsidR="00CC51EF" w:rsidRPr="00A86CC5"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eastAsia="Arial Unicode MS" w:hAnsi="Times New Roman" w:cs="Traditional Arabic"/>
                <w:b/>
                <w:bCs/>
                <w:sz w:val="24"/>
                <w:szCs w:val="24"/>
              </w:rPr>
              <w:t>A</w:t>
            </w:r>
            <w:r w:rsidRPr="00721108">
              <w:rPr>
                <w:rFonts w:ascii="Times New Roman" w:eastAsia="Arial Unicode MS" w:hAnsi="Times New Roman" w:cs="Traditional Arabic"/>
                <w:b/>
                <w:bCs/>
                <w:sz w:val="24"/>
                <w:szCs w:val="24"/>
              </w:rPr>
              <w:t>nalog interfacing and data acquisition systems.</w:t>
            </w:r>
          </w:p>
        </w:tc>
        <w:tc>
          <w:tcPr>
            <w:tcW w:w="1867" w:type="dxa"/>
          </w:tcPr>
          <w:p w14:paraId="03E2A22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873BE5C"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1D514128"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F3EEAF8"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19</w:t>
            </w:r>
          </w:p>
        </w:tc>
        <w:tc>
          <w:tcPr>
            <w:tcW w:w="1344" w:type="dxa"/>
            <w:hideMark/>
          </w:tcPr>
          <w:p w14:paraId="0BC90FF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B76A22B"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513815E0"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6FAC0C70"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Real Time Operating System Concepts, Kernel Structure</w:t>
            </w:r>
            <w:r>
              <w:rPr>
                <w:rFonts w:ascii="Times New Roman" w:eastAsia="Arial Unicode MS" w:hAnsi="Times New Roman" w:cs="Traditional Arabic"/>
                <w:b/>
                <w:bCs/>
                <w:sz w:val="24"/>
                <w:szCs w:val="24"/>
              </w:rPr>
              <w:t>.</w:t>
            </w:r>
          </w:p>
        </w:tc>
        <w:tc>
          <w:tcPr>
            <w:tcW w:w="1867" w:type="dxa"/>
          </w:tcPr>
          <w:p w14:paraId="36660B4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3CAFCC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0732AE7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13D5899"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0</w:t>
            </w:r>
          </w:p>
        </w:tc>
        <w:tc>
          <w:tcPr>
            <w:tcW w:w="1344" w:type="dxa"/>
            <w:hideMark/>
          </w:tcPr>
          <w:p w14:paraId="397CC0D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1FF0174"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2EE7709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7FD74C90" w14:textId="77777777" w:rsidR="00CC51EF" w:rsidRPr="00D8096E"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raditional Arabic"/>
                <w:b/>
                <w:bCs/>
                <w:sz w:val="24"/>
                <w:szCs w:val="24"/>
              </w:rPr>
            </w:pPr>
            <w:r w:rsidRPr="00D8096E">
              <w:rPr>
                <w:rFonts w:ascii="Times New Roman" w:eastAsia="Arial Unicode MS" w:hAnsi="Times New Roman" w:cs="Traditional Arabic"/>
                <w:b/>
                <w:bCs/>
                <w:sz w:val="24"/>
                <w:szCs w:val="24"/>
              </w:rPr>
              <w:t>Critical Sections,</w:t>
            </w:r>
          </w:p>
          <w:p w14:paraId="01A11CE3" w14:textId="77777777" w:rsidR="00CC51EF" w:rsidRPr="00A86CC5"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Multitasking, Task Management</w:t>
            </w:r>
            <w:r>
              <w:rPr>
                <w:rFonts w:ascii="Times New Roman" w:eastAsia="Arial Unicode MS" w:hAnsi="Times New Roman" w:cs="Traditional Arabic"/>
                <w:b/>
                <w:bCs/>
                <w:sz w:val="24"/>
                <w:szCs w:val="24"/>
              </w:rPr>
              <w:t>.</w:t>
            </w:r>
          </w:p>
        </w:tc>
        <w:tc>
          <w:tcPr>
            <w:tcW w:w="1867" w:type="dxa"/>
          </w:tcPr>
          <w:p w14:paraId="1CDDEB96"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8A3990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4F77EDBB"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3E5B2823"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1</w:t>
            </w:r>
          </w:p>
        </w:tc>
        <w:tc>
          <w:tcPr>
            <w:tcW w:w="1344" w:type="dxa"/>
            <w:hideMark/>
          </w:tcPr>
          <w:p w14:paraId="4A1FAB4E"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BFBB6B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429E3D9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4BAE786A" w14:textId="77777777" w:rsidR="00CC51EF" w:rsidRPr="00A86CC5"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Time Management, Schedulers, Event Control</w:t>
            </w:r>
          </w:p>
        </w:tc>
        <w:tc>
          <w:tcPr>
            <w:tcW w:w="1867" w:type="dxa"/>
          </w:tcPr>
          <w:p w14:paraId="7F4E662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DB2CD39"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4CBF349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6E7F9AC"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lastRenderedPageBreak/>
              <w:t>22</w:t>
            </w:r>
          </w:p>
        </w:tc>
        <w:tc>
          <w:tcPr>
            <w:tcW w:w="1344" w:type="dxa"/>
            <w:hideMark/>
          </w:tcPr>
          <w:p w14:paraId="4C62140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69A80505"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6DD589E6"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34182AC6"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Blocks, Priorities, Deadlocks</w:t>
            </w:r>
            <w:r>
              <w:rPr>
                <w:rFonts w:ascii="Times New Roman" w:eastAsia="Arial Unicode MS" w:hAnsi="Times New Roman" w:cs="Traditional Arabic"/>
                <w:b/>
                <w:bCs/>
                <w:sz w:val="24"/>
                <w:szCs w:val="24"/>
              </w:rPr>
              <w:t>.</w:t>
            </w:r>
          </w:p>
        </w:tc>
        <w:tc>
          <w:tcPr>
            <w:tcW w:w="1867" w:type="dxa"/>
          </w:tcPr>
          <w:p w14:paraId="1E2DCF44"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5E75154E"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114AEC68"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5E525EB9"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3</w:t>
            </w:r>
          </w:p>
        </w:tc>
        <w:tc>
          <w:tcPr>
            <w:tcW w:w="1344" w:type="dxa"/>
            <w:hideMark/>
          </w:tcPr>
          <w:p w14:paraId="1908CA6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14AB50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2A0FA9EE"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From </w:t>
            </w:r>
            <w:r>
              <w:rPr>
                <w:rFonts w:ascii="Times New Roman" w:hAnsi="Times New Roman" w:cs="Traditional Arabic"/>
                <w:sz w:val="24"/>
                <w:szCs w:val="24"/>
              </w:rPr>
              <w:t>5</w:t>
            </w:r>
            <w:r w:rsidRPr="00A86CC5">
              <w:rPr>
                <w:rFonts w:ascii="Times New Roman" w:hAnsi="Times New Roman" w:cs="Traditional Arabic"/>
                <w:sz w:val="24"/>
                <w:szCs w:val="24"/>
              </w:rPr>
              <w:t xml:space="preserve"> to </w:t>
            </w:r>
            <w:r>
              <w:rPr>
                <w:rFonts w:ascii="Times New Roman" w:hAnsi="Times New Roman" w:cs="Traditional Arabic"/>
                <w:sz w:val="24"/>
                <w:szCs w:val="24"/>
              </w:rPr>
              <w:t>8</w:t>
            </w:r>
            <w:r w:rsidRPr="00A86CC5">
              <w:rPr>
                <w:rFonts w:ascii="Times New Roman" w:hAnsi="Times New Roman" w:cs="Traditional Arabic"/>
                <w:sz w:val="24"/>
                <w:szCs w:val="24"/>
              </w:rPr>
              <w:t xml:space="preserve"> of section 10</w:t>
            </w:r>
          </w:p>
        </w:tc>
        <w:tc>
          <w:tcPr>
            <w:tcW w:w="3123" w:type="dxa"/>
          </w:tcPr>
          <w:p w14:paraId="35F6E7E1"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A86CC5">
              <w:rPr>
                <w:rFonts w:ascii="Times New Roman" w:hAnsi="Times New Roman" w:cs="Traditional Arabic"/>
                <w:b/>
                <w:bCs/>
                <w:sz w:val="24"/>
                <w:szCs w:val="24"/>
              </w:rPr>
              <w:t>Tutorial &amp; Quiz</w:t>
            </w:r>
          </w:p>
        </w:tc>
        <w:tc>
          <w:tcPr>
            <w:tcW w:w="1867" w:type="dxa"/>
          </w:tcPr>
          <w:p w14:paraId="5C2A6E9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2E1F39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66CE1BD9"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25C11A0"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4</w:t>
            </w:r>
          </w:p>
        </w:tc>
        <w:tc>
          <w:tcPr>
            <w:tcW w:w="1344" w:type="dxa"/>
            <w:hideMark/>
          </w:tcPr>
          <w:p w14:paraId="211CD150"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6996A7A7"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53AAAE5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55EF6FC3" w14:textId="77777777" w:rsidR="00CC51EF" w:rsidRPr="008D70C7" w:rsidRDefault="00CC51EF" w:rsidP="001D407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Pr>
            </w:pPr>
            <w:r w:rsidRPr="008D70C7">
              <w:rPr>
                <w:rFonts w:ascii="Times New Roman" w:hAnsi="Times New Roman" w:cs="Traditional Arabic"/>
                <w:b/>
                <w:bCs/>
                <w:sz w:val="24"/>
                <w:szCs w:val="24"/>
              </w:rPr>
              <w:t>Synchronization, Semaphore Management, Mutual</w:t>
            </w:r>
          </w:p>
          <w:p w14:paraId="5D9F671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rPr>
              <w:t>Exclusion</w:t>
            </w:r>
            <w:r>
              <w:rPr>
                <w:rFonts w:ascii="Times New Roman" w:hAnsi="Times New Roman" w:cs="Traditional Arabic"/>
                <w:b/>
                <w:bCs/>
                <w:sz w:val="24"/>
                <w:szCs w:val="24"/>
              </w:rPr>
              <w:t>.</w:t>
            </w:r>
          </w:p>
        </w:tc>
        <w:tc>
          <w:tcPr>
            <w:tcW w:w="1867" w:type="dxa"/>
          </w:tcPr>
          <w:p w14:paraId="4743336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818B46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1FA57DC0" w14:textId="77777777" w:rsidTr="001D4070">
        <w:trPr>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0C0F4FD8" w14:textId="77777777" w:rsidR="00CC51EF" w:rsidRPr="00A86CC5" w:rsidRDefault="00CC51EF" w:rsidP="001D4070">
            <w:pPr>
              <w:jc w:val="center"/>
              <w:rPr>
                <w:rFonts w:ascii="Times New Roman" w:hAnsi="Times New Roman" w:cs="Times New Roman"/>
                <w:sz w:val="24"/>
                <w:szCs w:val="24"/>
                <w:lang w:bidi="ar-IQ"/>
              </w:rPr>
            </w:pPr>
            <w:r w:rsidRPr="00A86CC5">
              <w:rPr>
                <w:rFonts w:ascii="Times New Roman" w:hAnsi="Times New Roman" w:cs="Times New Roman"/>
                <w:sz w:val="24"/>
                <w:szCs w:val="24"/>
                <w:lang w:bidi="ar-IQ"/>
              </w:rPr>
              <w:t>2</w:t>
            </w:r>
            <w:r>
              <w:rPr>
                <w:rFonts w:ascii="Times New Roman" w:hAnsi="Times New Roman" w:cs="Times New Roman"/>
                <w:sz w:val="24"/>
                <w:szCs w:val="24"/>
                <w:lang w:bidi="ar-IQ"/>
              </w:rPr>
              <w:t>5</w:t>
            </w:r>
          </w:p>
        </w:tc>
        <w:tc>
          <w:tcPr>
            <w:tcW w:w="1344" w:type="dxa"/>
            <w:hideMark/>
          </w:tcPr>
          <w:p w14:paraId="4276B62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5F380310"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02DA5C6D"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0E186C63" w14:textId="77777777" w:rsidR="00CC51EF" w:rsidRPr="00A86CC5"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lang w:bidi="ar-IQ"/>
              </w:rPr>
              <w:t>Message Mailbox Management, Message Queue Management,</w:t>
            </w:r>
            <w:r>
              <w:rPr>
                <w:rFonts w:ascii="Times New Roman" w:hAnsi="Times New Roman" w:cs="Traditional Arabic"/>
                <w:b/>
                <w:bCs/>
                <w:sz w:val="24"/>
                <w:szCs w:val="24"/>
                <w:lang w:bidi="ar-IQ"/>
              </w:rPr>
              <w:t xml:space="preserve"> </w:t>
            </w:r>
            <w:r w:rsidRPr="008D70C7">
              <w:rPr>
                <w:rFonts w:ascii="Times New Roman" w:hAnsi="Times New Roman" w:cs="Traditional Arabic"/>
                <w:b/>
                <w:bCs/>
                <w:sz w:val="24"/>
                <w:szCs w:val="24"/>
                <w:lang w:bidi="ar-IQ"/>
              </w:rPr>
              <w:t>Memory Management</w:t>
            </w:r>
          </w:p>
        </w:tc>
        <w:tc>
          <w:tcPr>
            <w:tcW w:w="1867" w:type="dxa"/>
          </w:tcPr>
          <w:p w14:paraId="5A02BA9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5BC9B7B"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145908F9" w14:textId="77777777" w:rsidTr="001D4070">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2AD5EDD7"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6</w:t>
            </w:r>
          </w:p>
        </w:tc>
        <w:tc>
          <w:tcPr>
            <w:tcW w:w="1344" w:type="dxa"/>
            <w:hideMark/>
          </w:tcPr>
          <w:p w14:paraId="6C1228B2"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FB01B7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21A862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7E99BC3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lang w:bidi="ar-IQ"/>
              </w:rPr>
              <w:t>Tutorial &amp; Quiz</w:t>
            </w:r>
          </w:p>
        </w:tc>
        <w:tc>
          <w:tcPr>
            <w:tcW w:w="1867" w:type="dxa"/>
          </w:tcPr>
          <w:p w14:paraId="6AD77F59"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683D57A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D36E37C" w14:textId="77777777" w:rsidTr="001D4070">
        <w:tc>
          <w:tcPr>
            <w:cnfStyle w:val="001000000000" w:firstRow="0" w:lastRow="0" w:firstColumn="1" w:lastColumn="0" w:oddVBand="0" w:evenVBand="0" w:oddHBand="0" w:evenHBand="0" w:firstRowFirstColumn="0" w:firstRowLastColumn="0" w:lastRowFirstColumn="0" w:lastRowLastColumn="0"/>
            <w:tcW w:w="750" w:type="dxa"/>
            <w:hideMark/>
          </w:tcPr>
          <w:p w14:paraId="36BA07BB"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7</w:t>
            </w:r>
          </w:p>
        </w:tc>
        <w:tc>
          <w:tcPr>
            <w:tcW w:w="1344" w:type="dxa"/>
            <w:hideMark/>
          </w:tcPr>
          <w:p w14:paraId="19C77185"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135AB3F7"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9B6CA7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148333B8"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0863DB8F"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79EABBE3"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5BD9B58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DC1D4CC" w14:textId="77777777" w:rsidR="00CC51EF" w:rsidRPr="00A86CC5"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8</w:t>
            </w:r>
          </w:p>
        </w:tc>
        <w:tc>
          <w:tcPr>
            <w:tcW w:w="1344" w:type="dxa"/>
            <w:hideMark/>
          </w:tcPr>
          <w:p w14:paraId="100DA4A0"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671542E"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4B7628B"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3A4C55D3"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1D8545B6"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1CD02A97"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78FEA3A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p>
        </w:tc>
      </w:tr>
      <w:tr w:rsidR="00CC51EF" w:rsidRPr="00A86CC5" w14:paraId="6B31CAB1" w14:textId="77777777" w:rsidTr="001D4070">
        <w:trPr>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4A15F726"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9</w:t>
            </w:r>
          </w:p>
        </w:tc>
        <w:tc>
          <w:tcPr>
            <w:tcW w:w="1344" w:type="dxa"/>
            <w:hideMark/>
          </w:tcPr>
          <w:p w14:paraId="47B7575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5F9EFCC6"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154130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416B620A"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4F9CF9C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5426AFC4" w14:textId="77777777" w:rsidR="00CC51EF" w:rsidRPr="00A86CC5"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CC51EF" w:rsidRPr="00A86CC5" w14:paraId="39DA312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039D5FE"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30</w:t>
            </w:r>
          </w:p>
        </w:tc>
        <w:tc>
          <w:tcPr>
            <w:tcW w:w="1344" w:type="dxa"/>
            <w:hideMark/>
          </w:tcPr>
          <w:p w14:paraId="75D36E7A"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B422C3D"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4A80BFB"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From 1 to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7DE084A1"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rPr>
            </w:pPr>
            <w:r w:rsidRPr="00A86CC5">
              <w:rPr>
                <w:rFonts w:ascii="Times New Roman" w:hAnsi="Times New Roman" w:cs="Traditional Arabic"/>
                <w:b/>
                <w:bCs/>
                <w:sz w:val="24"/>
                <w:szCs w:val="24"/>
              </w:rPr>
              <w:t>Tutorial &amp; Quiz</w:t>
            </w:r>
          </w:p>
        </w:tc>
        <w:tc>
          <w:tcPr>
            <w:tcW w:w="1867" w:type="dxa"/>
          </w:tcPr>
          <w:p w14:paraId="294D1CA2"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E504E58" w14:textId="77777777" w:rsidR="00CC51EF" w:rsidRPr="00A86CC5"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bl>
    <w:p w14:paraId="029B8A7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CC51EF" w:rsidRPr="00F04B69" w14:paraId="3730A453" w14:textId="77777777" w:rsidTr="001D4070">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41AE785"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604B1CFA" w14:textId="77777777" w:rsidTr="001D4070">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601CC7D0" w14:textId="77777777" w:rsidR="00CC51EF" w:rsidRPr="00FB7A55" w:rsidRDefault="00CC51EF" w:rsidP="001D4070">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lastRenderedPageBreak/>
              <w:t>Required reading:</w:t>
            </w:r>
          </w:p>
          <w:p w14:paraId="4B2A513A" w14:textId="77777777" w:rsidR="00CC51EF" w:rsidRPr="00FB7A55" w:rsidRDefault="00CC51EF" w:rsidP="001D4070">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317AEFAB" w14:textId="77777777" w:rsidR="00CC51EF" w:rsidRPr="00FB7A55" w:rsidRDefault="00CC51EF" w:rsidP="001D4070">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5449458B"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FDB7D8" w14:textId="77777777" w:rsidR="00CC51EF" w:rsidRDefault="00CC51EF" w:rsidP="009A7ED0">
            <w:pPr>
              <w:numPr>
                <w:ilvl w:val="0"/>
                <w:numId w:val="62"/>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0238C8">
              <w:rPr>
                <w:rFonts w:ascii="Times New Roman" w:hAnsi="Times New Roman" w:cs="Times New Roman"/>
                <w:color w:val="000000"/>
                <w:sz w:val="28"/>
                <w:szCs w:val="28"/>
                <w:lang w:bidi="ar-IQ"/>
              </w:rPr>
              <w:t xml:space="preserve">Embedded / Real-Time Systems: Concepts, Design &amp; Programming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r. K.V. K. K. Prasad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ream</w:t>
            </w:r>
            <w:r>
              <w:rPr>
                <w:rFonts w:ascii="Times New Roman" w:hAnsi="Times New Roman" w:cs="Times New Roman"/>
                <w:color w:val="000000"/>
                <w:sz w:val="28"/>
                <w:szCs w:val="28"/>
                <w:lang w:bidi="ar-IQ"/>
              </w:rPr>
              <w:t xml:space="preserve"> </w:t>
            </w:r>
            <w:r w:rsidRPr="000238C8">
              <w:rPr>
                <w:rFonts w:ascii="Times New Roman" w:hAnsi="Times New Roman" w:cs="Times New Roman"/>
                <w:color w:val="000000"/>
                <w:sz w:val="28"/>
                <w:szCs w:val="28"/>
                <w:lang w:bidi="ar-IQ"/>
              </w:rPr>
              <w:t>tech Press, India.</w:t>
            </w:r>
          </w:p>
          <w:p w14:paraId="3582A4D9" w14:textId="77777777" w:rsidR="00CC51EF" w:rsidRDefault="00CC51EF" w:rsidP="009A7ED0">
            <w:pPr>
              <w:numPr>
                <w:ilvl w:val="0"/>
                <w:numId w:val="62"/>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0238C8">
              <w:rPr>
                <w:rFonts w:ascii="Times New Roman" w:hAnsi="Times New Roman" w:cs="Times New Roman"/>
                <w:color w:val="000000"/>
                <w:sz w:val="28"/>
                <w:szCs w:val="28"/>
                <w:lang w:bidi="ar-IQ"/>
              </w:rPr>
              <w:t xml:space="preserve">An Embedded Software Primer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avid E. Simon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Pearson Education South</w:t>
            </w:r>
            <w:r>
              <w:rPr>
                <w:rFonts w:ascii="Times New Roman" w:hAnsi="Times New Roman" w:cs="Times New Roman"/>
                <w:color w:val="000000"/>
                <w:sz w:val="28"/>
                <w:szCs w:val="28"/>
                <w:lang w:bidi="ar-IQ"/>
              </w:rPr>
              <w:t xml:space="preserve"> </w:t>
            </w:r>
            <w:r w:rsidRPr="000238C8">
              <w:rPr>
                <w:rFonts w:ascii="Times New Roman" w:hAnsi="Times New Roman" w:cs="Times New Roman"/>
                <w:color w:val="000000"/>
                <w:sz w:val="28"/>
                <w:szCs w:val="28"/>
                <w:lang w:bidi="ar-IQ"/>
              </w:rPr>
              <w:t>Asia.</w:t>
            </w:r>
          </w:p>
          <w:p w14:paraId="6FFAE854" w14:textId="77777777" w:rsidR="00CC51EF" w:rsidRDefault="00CC51EF" w:rsidP="009A7ED0">
            <w:pPr>
              <w:numPr>
                <w:ilvl w:val="0"/>
                <w:numId w:val="62"/>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46089">
              <w:rPr>
                <w:rFonts w:ascii="Times New Roman" w:hAnsi="Times New Roman" w:cs="Times New Roman"/>
                <w:color w:val="000000"/>
                <w:sz w:val="28"/>
                <w:szCs w:val="28"/>
                <w:lang w:bidi="ar-IQ"/>
              </w:rPr>
              <w:t xml:space="preserve">Embedded Systems, Architecture, Programming and Design </w:t>
            </w:r>
            <w:r>
              <w:rPr>
                <w:rFonts w:ascii="Times New Roman" w:hAnsi="Times New Roman" w:cs="Times New Roman"/>
                <w:color w:val="000000"/>
                <w:sz w:val="28"/>
                <w:szCs w:val="28"/>
                <w:lang w:bidi="ar-IQ"/>
              </w:rPr>
              <w:t>-</w:t>
            </w:r>
            <w:r w:rsidRPr="00146089">
              <w:rPr>
                <w:rFonts w:ascii="Times New Roman" w:hAnsi="Times New Roman" w:cs="Times New Roman"/>
                <w:color w:val="000000"/>
                <w:sz w:val="28"/>
                <w:szCs w:val="28"/>
                <w:lang w:bidi="ar-IQ"/>
              </w:rPr>
              <w:t xml:space="preserve"> Raj Kamal </w:t>
            </w:r>
            <w:r>
              <w:rPr>
                <w:rFonts w:ascii="Times New Roman" w:hAnsi="Times New Roman" w:cs="Times New Roman"/>
                <w:color w:val="000000"/>
                <w:sz w:val="28"/>
                <w:szCs w:val="28"/>
                <w:lang w:bidi="ar-IQ"/>
              </w:rPr>
              <w:t>-</w:t>
            </w:r>
            <w:r w:rsidRPr="00146089">
              <w:rPr>
                <w:rFonts w:ascii="Times New Roman" w:hAnsi="Times New Roman" w:cs="Times New Roman"/>
                <w:color w:val="000000"/>
                <w:sz w:val="28"/>
                <w:szCs w:val="28"/>
                <w:lang w:bidi="ar-IQ"/>
              </w:rPr>
              <w:t>Tata McGraw Hill.</w:t>
            </w:r>
          </w:p>
          <w:p w14:paraId="07AFD402" w14:textId="77777777" w:rsidR="00CC51EF" w:rsidRDefault="00CC51EF" w:rsidP="009A7ED0">
            <w:pPr>
              <w:numPr>
                <w:ilvl w:val="0"/>
                <w:numId w:val="62"/>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46089">
              <w:rPr>
                <w:rFonts w:ascii="Times New Roman" w:hAnsi="Times New Roman" w:cs="Times New Roman"/>
                <w:color w:val="000000"/>
                <w:sz w:val="28"/>
                <w:szCs w:val="28"/>
                <w:lang w:bidi="ar-IQ"/>
              </w:rPr>
              <w:t>Embedded Realtime Systems</w:t>
            </w:r>
            <w:r>
              <w:rPr>
                <w:rFonts w:ascii="Times New Roman" w:hAnsi="Times New Roman" w:cs="Times New Roman"/>
                <w:color w:val="000000"/>
                <w:sz w:val="28"/>
                <w:szCs w:val="28"/>
                <w:lang w:bidi="ar-IQ"/>
              </w:rPr>
              <w:t xml:space="preserve"> </w:t>
            </w:r>
            <w:r w:rsidRPr="00146089">
              <w:rPr>
                <w:rFonts w:ascii="Times New Roman" w:hAnsi="Times New Roman" w:cs="Times New Roman"/>
                <w:color w:val="000000"/>
                <w:sz w:val="28"/>
                <w:szCs w:val="28"/>
                <w:lang w:bidi="ar-IQ"/>
              </w:rPr>
              <w:t>Programming - Sriram V Iyer, Pankaj Gupta</w:t>
            </w:r>
            <w:r>
              <w:rPr>
                <w:rFonts w:ascii="Times New Roman" w:hAnsi="Times New Roman" w:cs="Times New Roman"/>
                <w:color w:val="000000"/>
                <w:sz w:val="28"/>
                <w:szCs w:val="28"/>
                <w:lang w:bidi="ar-IQ"/>
              </w:rPr>
              <w:t xml:space="preserve"> - </w:t>
            </w:r>
            <w:r w:rsidRPr="00146089">
              <w:rPr>
                <w:rFonts w:ascii="Times New Roman" w:hAnsi="Times New Roman" w:cs="Times New Roman"/>
                <w:color w:val="000000"/>
                <w:sz w:val="28"/>
                <w:szCs w:val="28"/>
                <w:lang w:bidi="ar-IQ"/>
              </w:rPr>
              <w:t>Tata McGraw Hill.</w:t>
            </w:r>
          </w:p>
          <w:p w14:paraId="7F64FD01" w14:textId="77777777" w:rsidR="00CC51EF" w:rsidRPr="001D5974" w:rsidRDefault="00CC51EF" w:rsidP="009A7ED0">
            <w:pPr>
              <w:numPr>
                <w:ilvl w:val="0"/>
                <w:numId w:val="62"/>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D5974">
              <w:rPr>
                <w:rFonts w:ascii="Times New Roman" w:hAnsi="Times New Roman" w:cs="Times New Roman"/>
                <w:color w:val="000000"/>
                <w:sz w:val="28"/>
                <w:szCs w:val="28"/>
                <w:lang w:bidi="ar-IQ"/>
              </w:rPr>
              <w:t>ARM System Developer’s Guide Designing and Optimizing System Software - Andrew N. Sloss, Dominic Sysmes and Chris Wright - Elsevier Inc.</w:t>
            </w:r>
          </w:p>
        </w:tc>
      </w:tr>
      <w:tr w:rsidR="00CC51EF" w:rsidRPr="00F04B69" w14:paraId="3498513C"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3CA38859"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8B29CE4"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2739B983"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C8E9288" w14:textId="77777777" w:rsidR="00CC51EF" w:rsidRPr="00F04B69" w:rsidRDefault="00CC51EF" w:rsidP="001D4070">
            <w:pPr>
              <w:pStyle w:val="ListParagraph"/>
              <w:spacing w:line="240" w:lineRule="auto"/>
              <w:rPr>
                <w:rFonts w:ascii="Times New Roman" w:hAnsi="Times New Roman" w:cs="Times New Roman"/>
                <w:sz w:val="24"/>
                <w:szCs w:val="24"/>
              </w:rPr>
            </w:pPr>
          </w:p>
        </w:tc>
      </w:tr>
      <w:tr w:rsidR="00CC51EF" w:rsidRPr="00F04B69" w14:paraId="3541C59F"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2713EF1"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5D887CB7"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825582A" w14:textId="77777777" w:rsidR="00CC51EF" w:rsidRPr="002022B9" w:rsidRDefault="00CC51EF" w:rsidP="001D4070">
            <w:pPr>
              <w:spacing w:after="0" w:line="240" w:lineRule="auto"/>
              <w:ind w:left="720"/>
              <w:jc w:val="both"/>
              <w:rPr>
                <w:rFonts w:ascii="Times New Roman" w:hAnsi="Times New Roman" w:cs="Times New Roman"/>
                <w:b/>
                <w:bCs/>
                <w:sz w:val="28"/>
                <w:szCs w:val="28"/>
                <w:u w:val="single"/>
              </w:rPr>
            </w:pPr>
            <w:r w:rsidRPr="002022B9">
              <w:rPr>
                <w:rFonts w:ascii="Times New Roman" w:hAnsi="Times New Roman" w:cs="Times New Roman"/>
                <w:b/>
                <w:bCs/>
                <w:sz w:val="28"/>
                <w:szCs w:val="28"/>
                <w:u w:val="single"/>
              </w:rPr>
              <w:t>Papers</w:t>
            </w:r>
          </w:p>
          <w:p w14:paraId="2BB41B60" w14:textId="77777777" w:rsidR="00CC51EF" w:rsidRDefault="00CC51EF" w:rsidP="001D4070">
            <w:pPr>
              <w:pStyle w:val="ListParagraph"/>
              <w:rPr>
                <w:rFonts w:ascii="Times New Roman" w:hAnsi="Times New Roman" w:cs="Times New Roman"/>
                <w:sz w:val="28"/>
                <w:szCs w:val="28"/>
              </w:rPr>
            </w:pPr>
          </w:p>
          <w:p w14:paraId="378AFCBB" w14:textId="77777777" w:rsidR="00CC51EF" w:rsidRDefault="00CC51EF" w:rsidP="009A7ED0">
            <w:pPr>
              <w:pStyle w:val="ListParagraph"/>
              <w:numPr>
                <w:ilvl w:val="0"/>
                <w:numId w:val="63"/>
              </w:numPr>
              <w:rPr>
                <w:rFonts w:ascii="Times New Roman" w:eastAsia="Times New Roman" w:hAnsi="Times New Roman" w:cs="Times New Roman"/>
                <w:sz w:val="28"/>
                <w:szCs w:val="28"/>
              </w:rPr>
            </w:pPr>
            <w:r w:rsidRPr="00146089">
              <w:rPr>
                <w:rFonts w:ascii="Times New Roman" w:eastAsia="Times New Roman" w:hAnsi="Times New Roman" w:cs="Times New Roman"/>
                <w:sz w:val="28"/>
                <w:szCs w:val="28"/>
              </w:rPr>
              <w:t>S. Edwards, L. Lavagno, E. A. Lee and A. Sangiovanni-Vincentelli, "Design of embedded systems: formal models, validation, and synthesis," in Proceedings of the IEEE, vol. 85, no. 3, pp. 366-390, March 1997.</w:t>
            </w:r>
          </w:p>
          <w:p w14:paraId="6A0E5704" w14:textId="77777777" w:rsidR="00CC51EF" w:rsidRPr="00182802" w:rsidRDefault="00CC51EF" w:rsidP="009A7ED0">
            <w:pPr>
              <w:pStyle w:val="ListParagraph"/>
              <w:numPr>
                <w:ilvl w:val="0"/>
                <w:numId w:val="63"/>
              </w:numPr>
              <w:rPr>
                <w:rFonts w:ascii="Times New Roman" w:eastAsia="Times New Roman" w:hAnsi="Times New Roman" w:cs="Times New Roman"/>
                <w:sz w:val="28"/>
                <w:szCs w:val="28"/>
              </w:rPr>
            </w:pPr>
            <w:r w:rsidRPr="00182802">
              <w:rPr>
                <w:rFonts w:ascii="Times New Roman" w:eastAsia="Times New Roman" w:hAnsi="Times New Roman" w:cs="Times New Roman"/>
                <w:sz w:val="28"/>
                <w:szCs w:val="28"/>
              </w:rPr>
              <w:t>Daler Rakhmatov and Sarma Vrudhula. 2003. Energy management for battery-powered embedded systems. ACM Trans. Embed. Comput. Syst. 2, 3 (August 2003), 277-324.</w:t>
            </w:r>
          </w:p>
          <w:p w14:paraId="432D206D" w14:textId="77777777" w:rsidR="00CC51EF" w:rsidRPr="00182802" w:rsidRDefault="00CC51EF" w:rsidP="001D4070">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CC51EF" w:rsidRPr="00F04B69" w14:paraId="465444AB" w14:textId="77777777" w:rsidTr="001D4070">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7473E4D"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432DEC22"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3C8BE39"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573683CC"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16B02F2" w14:textId="77777777" w:rsidR="00CC51EF" w:rsidRPr="006E3CB7" w:rsidRDefault="00CC51EF" w:rsidP="001D4070">
            <w:pPr>
              <w:autoSpaceDE w:val="0"/>
              <w:autoSpaceDN w:val="0"/>
              <w:adjustRightInd w:val="0"/>
              <w:spacing w:line="240" w:lineRule="auto"/>
              <w:rPr>
                <w:rFonts w:ascii="Times New Roman" w:eastAsia="Times New Roman" w:hAnsi="Times New Roman" w:cs="Times New Roman"/>
                <w:sz w:val="24"/>
                <w:szCs w:val="24"/>
              </w:rPr>
            </w:pPr>
          </w:p>
          <w:p w14:paraId="615CF5F3" w14:textId="77777777" w:rsidR="00CC51EF" w:rsidRPr="00F04B69" w:rsidRDefault="00CC51EF" w:rsidP="001D4070">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29DB225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6C17C15" w14:textId="77777777" w:rsidR="00CC51EF" w:rsidRPr="00F04B69" w:rsidRDefault="00CC51EF" w:rsidP="00CC51EF">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9168" behindDoc="1" locked="0" layoutInCell="0" allowOverlap="1" wp14:anchorId="02DB2E00" wp14:editId="0BA75022">
                <wp:simplePos x="0" y="0"/>
                <wp:positionH relativeFrom="margin">
                  <wp:align>left</wp:align>
                </wp:positionH>
                <wp:positionV relativeFrom="paragraph">
                  <wp:posOffset>142240</wp:posOffset>
                </wp:positionV>
                <wp:extent cx="6543675" cy="975995"/>
                <wp:effectExtent l="0" t="0" r="28575" b="14605"/>
                <wp:wrapNone/>
                <wp:docPr id="23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23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95806" id="Group 165" o:spid="_x0000_s1026" style="position:absolute;margin-left:0;margin-top:11.2pt;width:515.25pt;height:76.85pt;z-index:-251597312;mso-position-horizontal:lef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mu8sMA&#10;AADcAAAADwAAAGRycy9kb3ducmV2LnhtbESP3YrCMBSE7wXfIRzBO03V9YfaKLIguOyVPw9w2hzb&#10;0uakNFlb394Iwl4OM/MNk+x7U4sHta60rGA2jUAQZ1aXnCu4XY+TDQjnkTXWlknBkxzsd8NBgrG2&#10;HZ/pcfG5CBB2MSoovG9iKV1WkEE3tQ1x8O62NeiDbHOpW+wC3NRyHkUrabDksFBgQ98FZdXlzyhY&#10;rNNbtF6Wv1W3ck/XYJXWP5VS41F/2ILw1Pv/8Kd90grmiy94nwlHQO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Bmu8sMAAADcAAAADwAAAAAAAAAAAAAAAACYAgAAZHJzL2Rv&#10;d25yZXYueG1sUEsFBgAAAAAEAAQA9QAAAIg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LacAA&#10;AADcAAAADwAAAGRycy9kb3ducmV2LnhtbESPzQrCMBCE74LvEFbwpqmKP1SjiCAonvx5gLVZ29Jm&#10;U5po69sbQfA4zMw3zGrTmlK8qHa5ZQWjYQSCOLE651TB7bofLEA4j6yxtEwK3uRgs+52Vhhr2/CZ&#10;XhefigBhF6OCzPsqltIlGRl0Q1sRB+9ha4M+yDqVusYmwE0px1E0kwZzDgsZVrTLKCkuT6NgMr/f&#10;ovk0PxXNzL1dhcW9PBZK9XvtdgnCU+v/4V/7oBWMJ1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ULacAAAADcAAAADwAAAAAAAAAAAAAAAACYAgAAZHJzL2Rvd25y&#10;ZXYueG1sUEsFBgAAAAAEAAQA9QAAAIUDA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y39sQA&#10;AADcAAAADwAAAGRycy9kb3ducmV2LnhtbESPQYvCMBSE74L/ITzBm6YqK1JNiyiCCMuyVRBvj+bZ&#10;FpuX0kSt++s3Cwseh5n5hlmlnanFg1pXWVYwGUcgiHOrKy4UnI670QKE88gaa8uk4EUO0qTfW2Gs&#10;7ZO/6ZH5QgQIuxgVlN43sZQuL8mgG9uGOHhX2xr0QbaF1C0+A9zUchpFc2mw4rBQYkObkvJbdjcK&#10;ZJX57eeZ193+elh8fNnshy8bpYaDbr0E4anz7/B/e68VTGdz+DsTjoBM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8t/bEAAAA3AAAAA8AAAAAAAAAAAAAAAAAmAIAAGRycy9k&#10;b3ducmV2LnhtbFBLBQYAAAAABAAEAPUAAACJAw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LadMUA&#10;AADcAAAADwAAAGRycy9kb3ducmV2LnhtbESPzW7CMBCE70i8g7WVeitOaaFVwCBAtAJxCu0DLPHm&#10;j3gdYgPh7WukShxHM/ONZjrvTC0u1LrSsoLXQQSCOLW65FzB78/XyycI55E11pZJwY0czGf93hRj&#10;ba+c0GXvcxEg7GJUUHjfxFK6tCCDbmAb4uBltjXog2xzqVu8Brip5TCKxtJgyWGhwIZWBaXH/dko&#10;WB9GJ/mdJMusym6J0e+jqtptlXp+6hYTEJ46/wj/tzdawfDtA+5nwhG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Mtp0xQAAANwAAAAPAAAAAAAAAAAAAAAAAJgCAABkcnMv&#10;ZG93bnJldi54bWxQSwUGAAAAAAQABAD1AAAAigMAAAAA&#10;" path="m,l9741,e" filled="f" strokecolor="#4f81bc" strokeweight="1.06pt">
                  <v:path arrowok="t" o:connecttype="custom" o:connectlocs="0,0;9741,0" o:connectangles="0,0"/>
                </v:shape>
                <w10:wrap anchorx="margin"/>
              </v:group>
            </w:pict>
          </mc:Fallback>
        </mc:AlternateContent>
      </w:r>
    </w:p>
    <w:p w14:paraId="57C223F8" w14:textId="77777777" w:rsidR="00CC51EF" w:rsidRPr="004540E4" w:rsidRDefault="00CC51EF" w:rsidP="009A7ED0">
      <w:pPr>
        <w:pStyle w:val="ListParagraph"/>
        <w:widowControl w:val="0"/>
        <w:numPr>
          <w:ilvl w:val="0"/>
          <w:numId w:val="61"/>
        </w:numPr>
        <w:autoSpaceDE w:val="0"/>
        <w:autoSpaceDN w:val="0"/>
        <w:adjustRightInd w:val="0"/>
        <w:spacing w:after="0" w:line="287" w:lineRule="exact"/>
        <w:ind w:right="-20"/>
        <w:rPr>
          <w:rFonts w:ascii="Times New Roman" w:hAnsi="Times New Roman" w:cs="Times New Roman"/>
          <w:color w:val="221F1F"/>
          <w:sz w:val="28"/>
          <w:szCs w:val="28"/>
          <w:rtl/>
        </w:rPr>
      </w:pPr>
      <w:r w:rsidRPr="004540E4">
        <w:rPr>
          <w:rFonts w:ascii="Times New Roman" w:hAnsi="Times New Roman" w:cs="Times New Roman"/>
          <w:color w:val="221F1F"/>
          <w:spacing w:val="-1"/>
          <w:sz w:val="28"/>
          <w:szCs w:val="28"/>
        </w:rPr>
        <w:t>Th</w:t>
      </w:r>
      <w:r w:rsidRPr="004540E4">
        <w:rPr>
          <w:rFonts w:ascii="Times New Roman" w:hAnsi="Times New Roman" w:cs="Times New Roman"/>
          <w:color w:val="221F1F"/>
          <w:sz w:val="28"/>
          <w:szCs w:val="28"/>
        </w:rPr>
        <w:t>e</w:t>
      </w:r>
      <w:r w:rsidRPr="004540E4">
        <w:rPr>
          <w:rFonts w:ascii="Times New Roman" w:hAnsi="Times New Roman" w:cs="Times New Roman"/>
          <w:color w:val="221F1F"/>
          <w:spacing w:val="69"/>
          <w:sz w:val="28"/>
          <w:szCs w:val="28"/>
        </w:rPr>
        <w:t xml:space="preserve"> </w:t>
      </w:r>
      <w:r w:rsidRPr="004540E4">
        <w:rPr>
          <w:rFonts w:ascii="Times New Roman" w:hAnsi="Times New Roman" w:cs="Times New Roman"/>
          <w:color w:val="221F1F"/>
          <w:spacing w:val="1"/>
          <w:sz w:val="28"/>
          <w:szCs w:val="28"/>
        </w:rPr>
        <w:t>d</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v</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1"/>
          <w:sz w:val="28"/>
          <w:szCs w:val="28"/>
        </w:rPr>
        <w:t>o</w:t>
      </w:r>
      <w:r w:rsidRPr="004540E4">
        <w:rPr>
          <w:rFonts w:ascii="Times New Roman" w:hAnsi="Times New Roman" w:cs="Times New Roman"/>
          <w:color w:val="221F1F"/>
          <w:spacing w:val="1"/>
          <w:sz w:val="28"/>
          <w:szCs w:val="28"/>
        </w:rPr>
        <w:t>p</w:t>
      </w:r>
      <w:r w:rsidRPr="004540E4">
        <w:rPr>
          <w:rFonts w:ascii="Times New Roman" w:hAnsi="Times New Roman" w:cs="Times New Roman"/>
          <w:color w:val="221F1F"/>
          <w:sz w:val="28"/>
          <w:szCs w:val="28"/>
        </w:rPr>
        <w:t>m</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n</w:t>
      </w:r>
      <w:r w:rsidRPr="004540E4">
        <w:rPr>
          <w:rFonts w:ascii="Times New Roman" w:hAnsi="Times New Roman" w:cs="Times New Roman"/>
          <w:color w:val="221F1F"/>
          <w:sz w:val="28"/>
          <w:szCs w:val="28"/>
        </w:rPr>
        <w:t>t</w:t>
      </w:r>
      <w:r w:rsidRPr="004540E4">
        <w:rPr>
          <w:rFonts w:ascii="Times New Roman" w:hAnsi="Times New Roman" w:cs="Times New Roman"/>
          <w:color w:val="221F1F"/>
          <w:spacing w:val="-1"/>
          <w:sz w:val="28"/>
          <w:szCs w:val="28"/>
        </w:rPr>
        <w:t xml:space="preserve"> </w:t>
      </w:r>
      <w:r w:rsidRPr="004540E4">
        <w:rPr>
          <w:rFonts w:ascii="Times New Roman" w:hAnsi="Times New Roman" w:cs="Times New Roman"/>
          <w:color w:val="221F1F"/>
          <w:sz w:val="28"/>
          <w:szCs w:val="28"/>
        </w:rPr>
        <w:t xml:space="preserve">of </w:t>
      </w:r>
      <w:r w:rsidRPr="004540E4">
        <w:rPr>
          <w:rFonts w:ascii="Times New Roman" w:hAnsi="Times New Roman" w:cs="Times New Roman"/>
          <w:color w:val="221F1F"/>
          <w:spacing w:val="-1"/>
          <w:sz w:val="28"/>
          <w:szCs w:val="28"/>
        </w:rPr>
        <w:t>t</w:t>
      </w:r>
      <w:r w:rsidRPr="004540E4">
        <w:rPr>
          <w:rFonts w:ascii="Times New Roman" w:hAnsi="Times New Roman" w:cs="Times New Roman"/>
          <w:color w:val="221F1F"/>
          <w:spacing w:val="1"/>
          <w:sz w:val="28"/>
          <w:szCs w:val="28"/>
        </w:rPr>
        <w:t>h</w:t>
      </w:r>
      <w:r w:rsidRPr="004540E4">
        <w:rPr>
          <w:rFonts w:ascii="Times New Roman" w:hAnsi="Times New Roman" w:cs="Times New Roman"/>
          <w:color w:val="221F1F"/>
          <w:sz w:val="28"/>
          <w:szCs w:val="28"/>
        </w:rPr>
        <w:t xml:space="preserve">e </w:t>
      </w:r>
      <w:r w:rsidRPr="004540E4">
        <w:rPr>
          <w:rFonts w:ascii="Times New Roman" w:hAnsi="Times New Roman" w:cs="Times New Roman"/>
          <w:color w:val="221F1F"/>
          <w:spacing w:val="-3"/>
          <w:sz w:val="28"/>
          <w:szCs w:val="28"/>
        </w:rPr>
        <w:t>c</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r</w:t>
      </w:r>
      <w:r w:rsidRPr="004540E4">
        <w:rPr>
          <w:rFonts w:ascii="Times New Roman" w:hAnsi="Times New Roman" w:cs="Times New Roman"/>
          <w:color w:val="221F1F"/>
          <w:spacing w:val="-2"/>
          <w:sz w:val="28"/>
          <w:szCs w:val="28"/>
        </w:rPr>
        <w:t>r</w:t>
      </w:r>
      <w:r w:rsidRPr="004540E4">
        <w:rPr>
          <w:rFonts w:ascii="Times New Roman" w:hAnsi="Times New Roman" w:cs="Times New Roman"/>
          <w:color w:val="221F1F"/>
          <w:spacing w:val="1"/>
          <w:sz w:val="28"/>
          <w:szCs w:val="28"/>
        </w:rPr>
        <w:t>i</w:t>
      </w:r>
      <w:r w:rsidRPr="004540E4">
        <w:rPr>
          <w:rFonts w:ascii="Times New Roman" w:hAnsi="Times New Roman" w:cs="Times New Roman"/>
          <w:color w:val="221F1F"/>
          <w:sz w:val="28"/>
          <w:szCs w:val="28"/>
        </w:rPr>
        <w:t>c</w:t>
      </w:r>
      <w:r w:rsidRPr="004540E4">
        <w:rPr>
          <w:rFonts w:ascii="Times New Roman" w:hAnsi="Times New Roman" w:cs="Times New Roman"/>
          <w:color w:val="221F1F"/>
          <w:spacing w:val="-1"/>
          <w:sz w:val="28"/>
          <w:szCs w:val="28"/>
        </w:rPr>
        <w:t>ul</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 xml:space="preserve">m </w:t>
      </w:r>
      <w:r w:rsidRPr="004540E4">
        <w:rPr>
          <w:rFonts w:ascii="Times New Roman" w:hAnsi="Times New Roman" w:cs="Times New Roman"/>
          <w:color w:val="221F1F"/>
          <w:spacing w:val="-2"/>
          <w:sz w:val="28"/>
          <w:szCs w:val="28"/>
        </w:rPr>
        <w:t>p</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2"/>
          <w:sz w:val="28"/>
          <w:szCs w:val="28"/>
        </w:rPr>
        <w:t>a</w:t>
      </w:r>
      <w:r w:rsidRPr="004540E4">
        <w:rPr>
          <w:rFonts w:ascii="Times New Roman" w:hAnsi="Times New Roman" w:cs="Times New Roman"/>
          <w:color w:val="221F1F"/>
          <w:sz w:val="28"/>
          <w:szCs w:val="28"/>
        </w:rPr>
        <w:t>n</w:t>
      </w:r>
    </w:p>
    <w:p w14:paraId="4DEAC1FA" w14:textId="77777777" w:rsidR="00CC51EF" w:rsidRDefault="00CC51EF" w:rsidP="00CC51EF">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42206857" w14:textId="77777777" w:rsidR="00CC51EF" w:rsidRDefault="00CC51EF" w:rsidP="00CC51EF">
      <w:pPr>
        <w:rPr>
          <w:rFonts w:ascii="Times New Roman" w:hAnsi="Times New Roman" w:cs="Times New Roman"/>
          <w:color w:val="221F1F"/>
          <w:spacing w:val="1"/>
          <w:sz w:val="28"/>
          <w:szCs w:val="28"/>
        </w:rPr>
      </w:pPr>
    </w:p>
    <w:p w14:paraId="704FA73F" w14:textId="77777777" w:rsidR="00CC51EF" w:rsidRDefault="00CC51EF" w:rsidP="00CC51EF">
      <w:pPr>
        <w:rPr>
          <w:rFonts w:ascii="Times New Roman" w:hAnsi="Times New Roman" w:cs="Times New Roman"/>
          <w:color w:val="221F1F"/>
          <w:spacing w:val="1"/>
          <w:sz w:val="28"/>
          <w:szCs w:val="28"/>
        </w:rPr>
      </w:pPr>
    </w:p>
    <w:p w14:paraId="3AD00D54" w14:textId="77777777" w:rsidR="00CC51EF" w:rsidRDefault="00CC51EF" w:rsidP="00CC51EF">
      <w:pPr>
        <w:rPr>
          <w:rFonts w:ascii="Times New Roman" w:hAnsi="Times New Roman" w:cs="Times New Roman"/>
          <w:color w:val="221F1F"/>
          <w:spacing w:val="1"/>
          <w:sz w:val="28"/>
          <w:szCs w:val="28"/>
        </w:rPr>
      </w:pPr>
    </w:p>
    <w:p w14:paraId="5A9C29A7" w14:textId="77777777" w:rsidR="00CC51EF" w:rsidRDefault="00CC51EF" w:rsidP="00CC51EF"/>
    <w:p w14:paraId="33F6D937" w14:textId="77777777" w:rsidR="00CC51EF" w:rsidRDefault="00CC51EF" w:rsidP="00CC51EF"/>
    <w:p w14:paraId="254DC6A8" w14:textId="77777777" w:rsidR="00CC51EF" w:rsidRDefault="00CC51EF" w:rsidP="00CC51EF"/>
    <w:p w14:paraId="78CA7F34" w14:textId="77777777" w:rsidR="00B54E6A" w:rsidRDefault="00B54E6A" w:rsidP="00CC51EF"/>
    <w:p w14:paraId="0B7EF477" w14:textId="77777777" w:rsidR="00B54E6A" w:rsidRDefault="00B54E6A" w:rsidP="00CC51EF"/>
    <w:p w14:paraId="33CAEECD" w14:textId="77777777" w:rsidR="00CC51EF" w:rsidRDefault="00CC51EF" w:rsidP="00CC51EF"/>
    <w:p w14:paraId="0B380B2A" w14:textId="77777777" w:rsidR="00CC51EF" w:rsidRDefault="00CC51EF" w:rsidP="00CC51EF"/>
    <w:p w14:paraId="7092E94C" w14:textId="77777777" w:rsidR="00CC51EF" w:rsidRDefault="00CC51EF" w:rsidP="00CC51EF"/>
    <w:p w14:paraId="4F0D0AAF" w14:textId="77777777" w:rsidR="00CC51EF" w:rsidRDefault="00CC51EF" w:rsidP="00CC51EF"/>
    <w:p w14:paraId="425FC200"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4288" behindDoc="1" locked="0" layoutInCell="0" allowOverlap="1" wp14:anchorId="31E2846D" wp14:editId="59FF2742">
                <wp:simplePos x="0" y="0"/>
                <wp:positionH relativeFrom="page">
                  <wp:posOffset>413239</wp:posOffset>
                </wp:positionH>
                <wp:positionV relativeFrom="paragraph">
                  <wp:posOffset>152351</wp:posOffset>
                </wp:positionV>
                <wp:extent cx="6497662" cy="650240"/>
                <wp:effectExtent l="0" t="0" r="17780" b="16510"/>
                <wp:wrapNone/>
                <wp:docPr id="238"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239" name="Rectangle 23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0" name="Rectangle 27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1" name="Rectangle 27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2" name="Rectangle 27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3" name="Freeform 10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 name="Freeform 10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 name="Freeform 10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 name="Freeform 10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14BFF5" id="Group 238" o:spid="_x0000_s1026" style="position:absolute;margin-left:32.55pt;margin-top:12pt;width:511.65pt;height:51.2pt;z-index:-251592192;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" o:allowincell="f">
                <v:rect id="Rectangle 239"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gBbMIA&#10;AADcAAAADwAAAGRycy9kb3ducmV2LnhtbESP0YrCMBRE3wX/IVzBN01VVtfaVEQQlH3S9QOuzbUt&#10;bW5KE239e7Ow4OMwM2eYZNubWjypdaVlBbNpBII4s7rkXMH19zD5BuE8ssbaMil4kYNtOhwkGGvb&#10;8ZmeF5+LAGEXo4LC+yaW0mUFGXRT2xAH725bgz7INpe6xS7ATS3nUbSUBksOCwU2tC8oqy4Po2Cx&#10;ul2j1Vf5U3VL93INVrf6VCk1HvW7DQhPvf+E/9tHrWC+WMPfmXAEZ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AFswgAAANwAAAAPAAAAAAAAAAAAAAAAAJgCAABkcnMvZG93&#10;bnJldi54bWxQSwUGAAAAAAQABAD1AAAAhwMAAAAA&#10;" fillcolor="#a7bede" stroked="f">
                  <v:path arrowok="t"/>
                </v:rect>
                <v:rect id="Rectangle 270"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gRMb0A&#10;AADcAAAADwAAAGRycy9kb3ducmV2LnhtbERPSwrCMBDdC94hjOBOUxWtVKOIICiu/BxgbMa2tJmU&#10;Jtp6e7MQXD7ef73tTCXe1LjCsoLJOAJBnFpdcKbgfjuMliCcR9ZYWSYFH3Kw3fR7a0y0bflC76vP&#10;RAhhl6CC3Ps6kdKlORl0Y1sTB+5pG4M+wCaTusE2hJtKTqNoIQ0WHBpyrGmfU1peX0bBLH7co3he&#10;nMt24T6uxvJRnUqlhoNutwLhqfN/8c991AqmcZgf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eUgRMb0AAADcAAAADwAAAAAAAAAAAAAAAACYAgAAZHJzL2Rvd25yZXYu&#10;eG1sUEsFBgAAAAAEAAQA9QAAAIIDAAAAAA==&#10;" fillcolor="#a7bede" stroked="f">
                  <v:path arrowok="t"/>
                </v:rect>
                <v:rect id="Rectangle 271"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S0qsEA&#10;AADcAAAADwAAAGRycy9kb3ducmV2LnhtbESP0YrCMBRE34X9h3AXfNNURStdoyyCoPik9gOuzbUt&#10;bW5KE239eyMIPg4zc4ZZbXpTiwe1rrSsYDKOQBBnVpecK0gvu9EShPPIGmvLpOBJDjbrn8EKE207&#10;PtHj7HMRIOwSVFB43yRSuqwgg25sG+Lg3Wxr0AfZ5lK32AW4qeU0ihbSYMlhocCGtgVl1fluFMzi&#10;axrF8/JYdQv3dA1W1/pQKTX87f//QHjq/Tf8ae+1gmk8gfeZc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EtKrBAAAA3AAAAA8AAAAAAAAAAAAAAAAAmAIAAGRycy9kb3du&#10;cmV2LnhtbFBLBQYAAAAABAAEAPUAAACGAwAAAAA=&#10;" fillcolor="#a7bede" stroked="f">
                  <v:path arrowok="t"/>
                </v:rect>
                <v:rect id="Rectangle 272"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Yq3cMA&#10;AADcAAAADwAAAGRycy9kb3ducmV2LnhtbESP3YrCMBSE7xd8h3AWvNumW9FKt1FkQVC88ucBjs3Z&#10;trQ5KU3W1rc3guDlMDPfMPl6NK24Ue9qywq+oxgEcWF1zaWCy3n7tQThPLLG1jIpuJOD9WrykWOm&#10;7cBHup18KQKEXYYKKu+7TEpXVGTQRbYjDt6f7Q36IPtS6h6HADetTOJ4IQ3WHBYq7Oi3oqI5/RsF&#10;s/R6idN5fWiGhbu7Dptru2+Umn6Omx8Qnkb/Dr/aO60gSRN4nglH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tYq3cMAAADcAAAADwAAAAAAAAAAAAAAAACYAgAAZHJzL2Rv&#10;d25yZXYueG1sUEsFBgAAAAAEAAQA9QAAAIgDAAAAAA==&#10;" fillcolor="#a7bede" stroked="f">
                  <v:path arrowok="t"/>
                </v:rect>
                <v:shape id="Freeform 10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YvU8YA&#10;AADcAAAADwAAAGRycy9kb3ducmV2LnhtbESPQWvCQBSE74L/YXlCL2I2WtA2zSol0FIKgqYRenxk&#10;X5OQ7NuQ3Wr677uC4HGYmW+YdDeaTpxpcI1lBcsoBkFcWt1wpaD4els8gXAeWWNnmRT8kYPddjpJ&#10;MdH2wkc6574SAcIuQQW1930ipStrMugi2xMH78cOBn2QQyX1gJcAN51cxfFaGmw4LNTYU1ZT2ea/&#10;RsH+M5tXz/H6uy9OuV0ejGmL7F2ph9n4+gLC0+jv4Vv7QytYbR7heiYcAbn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aYvU8YAAADcAAAADwAAAAAAAAAAAAAAAACYAgAAZHJz&#10;L2Rvd25yZXYueG1sUEsFBgAAAAAEAAQA9QAAAIsDAAAAAA==&#10;" path="m,l9741,e" filled="f" strokecolor="#4f81bc" strokeweight="1.06pt">
                  <v:path arrowok="t" o:connecttype="custom" o:connectlocs="0,0;9741,0" o:connectangles="0,0"/>
                </v:shape>
                <v:shape id="Freeform 10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x4s8MA&#10;AADcAAAADwAAAGRycy9kb3ducmV2LnhtbESPQYvCMBSE78L+h/AWvMiarogu1SiLIOhJrYIeH83b&#10;pmzzUppU6783guBxmJlvmPmys5W4UuNLxwq+hwkI4tzpkgsFp+P66weED8gaK8ek4E4elouP3hxT&#10;7W58oGsWChEh7FNUYEKoUyl9bsiiH7qaOHp/rrEYomwKqRu8Rbit5ChJJtJiyXHBYE0rQ/l/1tpI&#10;WV/uhrdn4uRQ+u2+bXer80Cp/mf3OwMRqAvv8Ku90QpG0zE8z8Qj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5x4s8MAAADcAAAADwAAAAAAAAAAAAAAAACYAgAAZHJzL2Rv&#10;d25yZXYueG1sUEsFBgAAAAAEAAQA9QAAAIgDAAAAAA==&#10;" path="m,l,1036e" filled="f" strokecolor="#4f81bc" strokeweight="1.06pt">
                  <v:path arrowok="t" o:connecttype="custom" o:connectlocs="0,0;0,1036" o:connectangles="0,0"/>
                </v:shape>
                <v:shape id="Freeform 10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MSvMYA&#10;AADcAAAADwAAAGRycy9kb3ducmV2LnhtbESPQWvCQBSE74L/YXlCL2I2CtU2zSol0FIKgqYRenxk&#10;X5OQ7NuQ3Wr677uC4HGYmW+YdDeaTpxpcI1lBcsoBkFcWt1wpaD4els8gXAeWWNnmRT8kYPddjpJ&#10;MdH2wkc6574SAcIuQQW1930ipStrMugi2xMH78cOBn2QQyX1gJcAN51cxfFaGmw4LNTYU1ZT2ea/&#10;RsH+M5tXz/H6uy9OuV0ejGmL7F2ph9n4+gLC0+jv4Vv7QytYbR7heiYcAbn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MSvMYAAADcAAAADwAAAAAAAAAAAAAAAACYAgAAZHJz&#10;L2Rvd25yZXYueG1sUEsFBgAAAAAEAAQA9QAAAIsDAAAAAA==&#10;" path="m,l9741,e" filled="f" strokecolor="#4f81bc" strokeweight="1.06pt">
                  <v:path arrowok="t" o:connecttype="custom" o:connectlocs="0,0;9741,0" o:connectangles="0,0"/>
                </v:shape>
                <v:shape id="Freeform 10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JDX8MA&#10;AADcAAAADwAAAGRycy9kb3ducmV2LnhtbESPT4vCMBTE78J+h/AWvMiargddalMRQVhP/ltwj4/m&#10;2RSbl9KkWr+9EQSPw8z8hskWva3FlVpfOVbwPU5AEBdOV1wq+Duuv35A+ICssXZMCu7kYZF/DDJM&#10;tbvxnq6HUIoIYZ+iAhNCk0rpC0MW/dg1xNE7u9ZiiLItpW7xFuG2lpMkmUqLFccFgw2tDBWXQ2cj&#10;Zf1/N7w5ESf7ym92XbddnUZKDT/75RxEoD68w6/2r1YwmU3heSYeAZ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AJDX8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6EA25F73"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634BCBB" w14:textId="77777777" w:rsidR="00CC51EF" w:rsidRPr="00F04B69"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103938D0" w14:textId="77777777" w:rsidR="00CC51EF" w:rsidRPr="00F04B69" w:rsidRDefault="00CC51EF"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7E454618"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29F124F"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B8E49D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4CB2F76C" w14:textId="77777777" w:rsidR="00CC51EF" w:rsidRPr="00FB7A55" w:rsidRDefault="00CC51EF" w:rsidP="00CC51EF">
      <w:pPr>
        <w:tabs>
          <w:tab w:val="left" w:pos="1590"/>
          <w:tab w:val="center" w:pos="4320"/>
        </w:tabs>
        <w:autoSpaceDE w:val="0"/>
        <w:autoSpaceDN w:val="0"/>
        <w:bidi/>
        <w:adjustRightInd w:val="0"/>
        <w:jc w:val="center"/>
        <w:rPr>
          <w:rFonts w:ascii="Times New Roman" w:hAnsi="Times New Roman" w:cs="Times New Roman"/>
          <w:b/>
          <w:bCs/>
          <w:color w:val="1F4E79"/>
          <w:sz w:val="28"/>
          <w:szCs w:val="28"/>
          <w:rtl/>
          <w:lang w:bidi="ar-IQ"/>
        </w:rPr>
      </w:pPr>
      <w:r>
        <w:rPr>
          <w:rFonts w:ascii="Times New Roman" w:hAnsi="Times New Roman" w:cs="Times New Roman"/>
          <w:b/>
          <w:bCs/>
          <w:color w:val="1F4E79"/>
          <w:sz w:val="28"/>
          <w:szCs w:val="28"/>
          <w:lang w:bidi="ar-IQ"/>
        </w:rPr>
        <w:t>Computer Security</w:t>
      </w:r>
      <w:r>
        <w:rPr>
          <w:rFonts w:ascii="Times New Roman" w:hAnsi="Times New Roman" w:cs="Times New Roman" w:hint="cs"/>
          <w:b/>
          <w:bCs/>
          <w:color w:val="1F4E79"/>
          <w:sz w:val="28"/>
          <w:szCs w:val="28"/>
          <w:rtl/>
          <w:lang w:bidi="ar-IQ"/>
        </w:rPr>
        <w:t xml:space="preserve">  </w:t>
      </w:r>
    </w:p>
    <w:p w14:paraId="08CAC713"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6643D966" w14:textId="56DEAAC4" w:rsidR="00CC51EF" w:rsidRPr="00F04B69" w:rsidRDefault="00CC51EF"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53F8126B" w14:textId="374A17E4" w:rsidR="00CC51EF" w:rsidRPr="00F04B69" w:rsidRDefault="00CA1FA6"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5312" behindDoc="1" locked="0" layoutInCell="0" allowOverlap="1" wp14:anchorId="2C91EAC4" wp14:editId="4640B49E">
                <wp:simplePos x="0" y="0"/>
                <wp:positionH relativeFrom="page">
                  <wp:posOffset>476250</wp:posOffset>
                </wp:positionH>
                <wp:positionV relativeFrom="paragraph">
                  <wp:posOffset>75565</wp:posOffset>
                </wp:positionV>
                <wp:extent cx="6437630" cy="1480185"/>
                <wp:effectExtent l="0" t="0" r="20320" b="24765"/>
                <wp:wrapNone/>
                <wp:docPr id="27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480185"/>
                          <a:chOff x="1127" y="-581"/>
                          <a:chExt cx="9762" cy="2331"/>
                        </a:xfrm>
                      </wpg:grpSpPr>
                      <wps:wsp>
                        <wps:cNvPr id="27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41C583" id="Group 96" o:spid="_x0000_s1026" style="position:absolute;margin-left:37.5pt;margin-top:5.95pt;width:506.9pt;height:116.55pt;z-index:-25159116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4dN70A&#10;AADcAAAADwAAAGRycy9kb3ducmV2LnhtbERPSwrCMBDdC94hjOBOUxWtVKOIICiu/BxgbMa2tJmU&#10;Jtp6e7MQXD7ef73tTCXe1LjCsoLJOAJBnFpdcKbgfjuMliCcR9ZYWSYFH3Kw3fR7a0y0bflC76vP&#10;RAhhl6CC3Ps6kdKlORl0Y1sTB+5pG4M+wCaTusE2hJtKTqNoIQ0WHBpyrGmfU1peX0bBLH7co3he&#10;nMt24T6uxvJRnUqlhoNutwLhqfN/8c991AqmcVgb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z4dN70AAADcAAAADwAAAAAAAAAAAAAAAACYAgAAZHJzL2Rvd25yZXYu&#10;eG1sUEsFBgAAAAAEAAQA9QAAAII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K4rMQA&#10;AADcAAAADwAAAGRycy9kb3ducmV2LnhtbESP3WrCQBSE7wt9h+UIvasbLRpNXaUIhYpXjXmAY/Y0&#10;CcmeDdk1P2/vCkIvh5n5htkdRtOInjpXWVawmEcgiHOrKy4UZJfv9w0I55E1NpZJwUQODvvXlx0m&#10;2g78S33qCxEg7BJUUHrfJlK6vCSDbm5b4uD92c6gD7IrpO5wCHDTyGUUraXBisNCiS0dS8rr9GYU&#10;fMTXLIpX1bke1m5yLdbX5lQr9TYbvz5BeBr9f/jZ/tEKlvEWHmfC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yuKzEAAAA3AAAAA8AAAAAAAAAAAAAAAAAmAIAAGRycy9k&#10;b3ducmV2LnhtbFBLBQYAAAAABAAEAPUAAACJ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1hFr0A&#10;AADcAAAADwAAAGRycy9kb3ducmV2LnhtbERPSwrCMBDdC94hjOBOUxWtVKOIICiu/BxgbMa2tJmU&#10;Jtp6e7MQXD7ef73tTCXe1LjCsoLJOAJBnFpdcKbgfjuMliCcR9ZYWSYFH3Kw3fR7a0y0bflC76vP&#10;RAhhl6CC3Ps6kdKlORl0Y1sTB+5pG4M+wCaTusE2hJtKTqNoIQ0WHBpyrGmfU1peX0bBLH7co3he&#10;nMt24T6uxvJRnUqlhoNutwLhqfN/8c991Aqmy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J1hFr0AAADcAAAADwAAAAAAAAAAAAAAAACYAgAAZHJzL2Rvd25yZXYu&#10;eG1sUEsFBgAAAAAEAAQA9QAAAII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HEjcAA&#10;AADcAAAADwAAAGRycy9kb3ducmV2LnhtbESPzQrCMBCE74LvEFbwpqmKP1SjiCAonvx5gLVZ29Jm&#10;U5po69sbQfA4zMw3zGrTmlK8qHa5ZQWjYQSCOLE651TB7bofLEA4j6yxtEwK3uRgs+52Vhhr2/CZ&#10;XhefigBhF6OCzPsqltIlGRl0Q1sRB+9ha4M+yDqVusYmwE0px1E0kwZzDgsZVrTLKCkuT6NgMr/f&#10;ovk0PxXNzL1dhcW9PBZK9XvtdgnCU+v/4V/7oBWMFy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9HEjcAAAADcAAAADwAAAAAAAAAAAAAAAACYAgAAZHJzL2Rvd25y&#10;ZXYueG1sUEsFBgAAAAAEAAQA9QAAAIU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Na+sMA&#10;AADcAAAADwAAAGRycy9kb3ducmV2LnhtbESP3WrCQBSE7wu+w3KE3tWNKU0kugYRBEuvqj7AMXtM&#10;QrJnQ3bNz9t3C4VeDjPzDbPLJ9OKgXpXW1awXkUgiAuray4V3K6ntw0I55E1tpZJwUwO8v3iZYeZ&#10;tiN/03DxpQgQdhkqqLzvMildUZFBt7IdcfAetjfog+xLqXscA9y0Mo6iRBqsOSxU2NGxoqK5PI2C&#10;9/R+i9KP+qsZEze7Dpt7+9ko9bqcDlsQnib/H/5rn7WCeBPD75lwBO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wNa+s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YcAA&#10;AADcAAAADwAAAGRycy9kb3ducmV2LnhtbESPzQrCMBCE74LvEFbwpqmKP1SjiCAonvx5gLVZ29Jm&#10;U5po69sbQfA4zMw3zGrTmlK8qHa5ZQWjYQSCOLE651TB7bofLEA4j6yxtEwK3uRgs+52Vhhr2/CZ&#10;XhefigBhF6OCzPsqltIlGRl0Q1sRB+9ha4M+yDqVusYmwE0px1E0kwZzDgsZVrTLKCkuT6NgMr/f&#10;ovk0PxXNzL1dhcW9PBZK9XvtdgnCU+v/4V/7oBWMFxP4nglHQK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E//YcAAAADcAAAADwAAAAAAAAAAAAAAAACYAgAAZHJzL2Rvd25y&#10;ZXYueG1sUEsFBgAAAAAEAAQA9QAAAIUDA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Z2nsQA&#10;AADcAAAADwAAAGRycy9kb3ducmV2LnhtbESPQWsCMRSE74X+h/AKvWm2IiJbo7SC4rXWHnp73Tyz&#10;azcvaxLN6q83BaHHYWa+YWaL3rbiTD40jhW8DAsQxJXTDRsFu8/VYAoiRGSNrWNScKEAi/njwwxL&#10;7RJ/0HkbjcgQDiUqqGPsSilDVZPFMHQdcfb2zluMWXojtceU4baVo6KYSIsN54UaO1rWVP1uT1YB&#10;H6773eH92zerr7X5SeaY0nWi1PNT//YKIlIf/8P39kYrGE3H8HcmHwE5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Gdp7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36LcQA&#10;AADcAAAADwAAAGRycy9kb3ducmV2LnhtbESPQWvCQBSE7wX/w/KE3upGoRJS16BSpfTWKFJvj+wz&#10;uyT7NmS3mv77bqHQ4zAz3zCrcnSduNEQrGcF81kGgrj22nKj4HTcP+UgQkTW2HkmBd8UoFxPHlZY&#10;aH/nD7pVsREJwqFABSbGvpAy1IYchpnviZN39YPDmOTQSD3gPcFdJxdZtpQOLacFgz3tDNVt9eUU&#10;VO35El6XmH+a/fw9Hg5ba69GqcfpuHkBEWmM/+G/9ptWsMif4fdMOgJ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t+i3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T87MQA&#10;AADcAAAADwAAAGRycy9kb3ducmV2LnhtbESPQYvCMBSE78L+h/AW9iKa6qFoNYoUdpEFQWsFj4/m&#10;2Rabl9JE7f77jSB4HGbmG2a57k0j7tS52rKCyTgCQVxYXXOpID9+j2YgnEfW2FgmBX/kYL36GCwx&#10;0fbBB7pnvhQBwi5BBZX3bSKlKyoy6Ma2JQ7exXYGfZBdKXWHjwA3jZxGUSwN1hwWKmwprai4Zjej&#10;YPebDst5FJ/b/JTZyd6Ya57+KPX12W8WIDz1/h1+tbdawXQWw/NMO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QE/OzEAAAA3A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PBwcQA&#10;AADcAAAADwAAAGRycy9kb3ducmV2LnhtbESPQWsCMRSE74L/IbxCb5rVg122RmlFpfTmKtLeHpvn&#10;Jrh5WTZRt/++EQSPw8x8w8yXvWvElbpgPSuYjDMQxJXXlmsFh/1mlIMIEVlj45kU/FGA5WI4mGOh&#10;/Y13dC1jLRKEQ4EKTIxtIWWoDDkMY98SJ+/kO4cxya6WusNbgrtGTrNsJh1aTgsGW1oZqs7lxSko&#10;z8ffsJ5h/mM2k++43X5aezJKvb70H+8gIvXxGX60v7SCaf4G9zPpCM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zwcH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6EE77014"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FC3ADF8" w14:textId="77777777" w:rsidR="00CC51EF" w:rsidRPr="00F04B69" w:rsidRDefault="00CC51EF" w:rsidP="00CC51EF">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50F5E2ED" w14:textId="77777777" w:rsidR="00CC51EF" w:rsidRPr="00F04B69" w:rsidRDefault="00CC51EF" w:rsidP="00CC51EF">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040F8427"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24D8EC7"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CC51EF" w:rsidRPr="00F04B69" w14:paraId="10AF17DD" w14:textId="77777777" w:rsidTr="001D4070">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46B547D"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4952457"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89FEAC8"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09FED7F2"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7205F846" w14:textId="77777777" w:rsidTr="001D4070">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28332E90"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E8E0368"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925965B"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0531A673" w14:textId="77777777" w:rsidTr="001D4070">
        <w:trPr>
          <w:trHeight w:hRule="exact" w:val="560"/>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A127FC0"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62BBDF5C"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C74BADD" w14:textId="77777777" w:rsidR="00CC51EF" w:rsidRPr="00F52118" w:rsidRDefault="00CC51EF" w:rsidP="001D4070">
            <w:pPr>
              <w:bidi/>
              <w:jc w:val="right"/>
              <w:rPr>
                <w:rFonts w:ascii="Times New Roman" w:hAnsi="Times New Roman" w:cs="Times New Roman"/>
                <w:sz w:val="28"/>
                <w:szCs w:val="28"/>
              </w:rPr>
            </w:pPr>
            <w:r w:rsidRPr="00456977">
              <w:rPr>
                <w:rFonts w:ascii="Times New Roman" w:hAnsi="Times New Roman" w:cs="Times New Roman"/>
                <w:sz w:val="28"/>
                <w:szCs w:val="28"/>
              </w:rPr>
              <w:t>Computer Security</w:t>
            </w:r>
            <w:r>
              <w:rPr>
                <w:rFonts w:ascii="Times New Roman" w:hAnsi="Times New Roman" w:cs="Times New Roman"/>
                <w:sz w:val="28"/>
                <w:szCs w:val="28"/>
              </w:rPr>
              <w:t xml:space="preserve">  </w:t>
            </w:r>
            <w:r>
              <w:rPr>
                <w:rFonts w:ascii="Times New Roman" w:hAnsi="Times New Roman" w:cs="Times New Roman"/>
                <w:sz w:val="28"/>
                <w:szCs w:val="28"/>
                <w:lang w:bidi="ar-IQ"/>
              </w:rPr>
              <w:t>/COE 404</w:t>
            </w:r>
          </w:p>
        </w:tc>
      </w:tr>
      <w:tr w:rsidR="00CC51EF" w:rsidRPr="00F04B69" w14:paraId="69D6F473" w14:textId="77777777" w:rsidTr="001D4070">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CCB4E69"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E8BFAAA"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B1C5ADF"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6A4D80BC" w14:textId="77777777" w:rsidTr="001D4070">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766CDF01"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9B41389"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5E5772"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471F7E10" w14:textId="77777777" w:rsidTr="001D4070">
        <w:trPr>
          <w:trHeight w:hRule="exact" w:val="8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A50A1B6"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42588ECC"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6AED1E"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53177CE7"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7091FE09" w14:textId="77777777" w:rsidTr="001D4070">
        <w:trPr>
          <w:trHeight w:hRule="exact" w:val="66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E3404FB"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4CAFCA81"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F88EFB"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138D43E9" w14:textId="77777777" w:rsidTr="001D4070">
        <w:trPr>
          <w:trHeight w:hRule="exact" w:val="525"/>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BCB8AB8"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3A957A9A" w14:textId="77777777" w:rsidR="00CC51EF" w:rsidRPr="00F04B69" w:rsidRDefault="00CC51EF" w:rsidP="001D4070">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CC51EF" w:rsidRPr="00F04B69" w14:paraId="238DFDF1" w14:textId="77777777" w:rsidTr="001D4070">
        <w:trPr>
          <w:trHeight w:hRule="exact" w:val="2738"/>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D72EC94" w14:textId="77777777" w:rsidR="00CC51EF" w:rsidRPr="00456977" w:rsidRDefault="00CC51EF" w:rsidP="001D4070">
            <w:pPr>
              <w:autoSpaceDE w:val="0"/>
              <w:autoSpaceDN w:val="0"/>
              <w:adjustRightInd w:val="0"/>
              <w:spacing w:before="240"/>
              <w:rPr>
                <w:rFonts w:ascii="Times New Roman" w:hAnsi="Times New Roman" w:cs="Times New Roman"/>
                <w:sz w:val="28"/>
                <w:szCs w:val="28"/>
                <w:rtl/>
                <w:lang w:bidi="ar-IQ"/>
              </w:rPr>
            </w:pPr>
            <w:r w:rsidRPr="00456977">
              <w:rPr>
                <w:rFonts w:ascii="Times New Roman" w:hAnsi="Times New Roman" w:cs="Times New Roman"/>
                <w:sz w:val="28"/>
                <w:szCs w:val="28"/>
              </w:rPr>
              <w:t>1. Being aware of most security aspects and thoughts</w:t>
            </w:r>
            <w:r w:rsidRPr="00456977">
              <w:rPr>
                <w:rFonts w:ascii="Times New Roman" w:hAnsi="Times New Roman" w:cs="Times New Roman"/>
                <w:sz w:val="28"/>
                <w:szCs w:val="28"/>
                <w:rtl/>
              </w:rPr>
              <w:t>.</w:t>
            </w:r>
          </w:p>
          <w:p w14:paraId="2CEAC6AE" w14:textId="77777777" w:rsidR="00CC51EF" w:rsidRPr="00456977" w:rsidRDefault="00CC51EF" w:rsidP="001D4070">
            <w:pPr>
              <w:autoSpaceDE w:val="0"/>
              <w:autoSpaceDN w:val="0"/>
              <w:adjustRightInd w:val="0"/>
              <w:spacing w:before="240"/>
              <w:rPr>
                <w:rFonts w:ascii="Times New Roman" w:hAnsi="Times New Roman" w:cs="Times New Roman"/>
                <w:sz w:val="28"/>
                <w:szCs w:val="28"/>
              </w:rPr>
            </w:pPr>
            <w:r w:rsidRPr="00456977">
              <w:rPr>
                <w:rFonts w:ascii="Times New Roman" w:hAnsi="Times New Roman" w:cs="Times New Roman"/>
                <w:sz w:val="28"/>
                <w:szCs w:val="28"/>
              </w:rPr>
              <w:t>2. Exploring the most famous algorithms of Security systems</w:t>
            </w:r>
          </w:p>
          <w:p w14:paraId="45D4BDAE" w14:textId="77777777" w:rsidR="00CC51EF" w:rsidRPr="00456977" w:rsidRDefault="00CC51EF" w:rsidP="001D4070">
            <w:pPr>
              <w:autoSpaceDE w:val="0"/>
              <w:autoSpaceDN w:val="0"/>
              <w:adjustRightInd w:val="0"/>
              <w:spacing w:before="240"/>
              <w:rPr>
                <w:rFonts w:ascii="Times New Roman" w:hAnsi="Times New Roman" w:cs="Times New Roman"/>
                <w:b/>
                <w:bCs/>
                <w:sz w:val="28"/>
                <w:szCs w:val="28"/>
              </w:rPr>
            </w:pPr>
            <w:r w:rsidRPr="00456977">
              <w:rPr>
                <w:rFonts w:ascii="Times New Roman" w:hAnsi="Times New Roman" w:cs="Times New Roman"/>
                <w:sz w:val="28"/>
                <w:szCs w:val="28"/>
              </w:rPr>
              <w:t>3- Learning the main parameters required for Security system design.</w:t>
            </w:r>
          </w:p>
          <w:p w14:paraId="0D7D8618" w14:textId="77777777" w:rsidR="00CC51EF" w:rsidRPr="00456977" w:rsidRDefault="00CC51EF" w:rsidP="001D4070">
            <w:pPr>
              <w:autoSpaceDE w:val="0"/>
              <w:autoSpaceDN w:val="0"/>
              <w:adjustRightInd w:val="0"/>
              <w:rPr>
                <w:rFonts w:ascii="Times New Roman" w:hAnsi="Times New Roman" w:cs="Times New Roman"/>
                <w:sz w:val="28"/>
                <w:szCs w:val="28"/>
                <w:lang w:bidi="ar-IQ"/>
              </w:rPr>
            </w:pPr>
          </w:p>
        </w:tc>
      </w:tr>
    </w:tbl>
    <w:p w14:paraId="20753566" w14:textId="77777777" w:rsidR="00B54E6A" w:rsidRDefault="00B54E6A"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953DB5F"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22240" behindDoc="1" locked="0" layoutInCell="0" allowOverlap="1" wp14:anchorId="095C6722" wp14:editId="1DBFB32E">
                <wp:simplePos x="0" y="0"/>
                <wp:positionH relativeFrom="margin">
                  <wp:align>left</wp:align>
                </wp:positionH>
                <wp:positionV relativeFrom="paragraph">
                  <wp:posOffset>119185</wp:posOffset>
                </wp:positionV>
                <wp:extent cx="6276870" cy="440690"/>
                <wp:effectExtent l="0" t="0" r="10160" b="16510"/>
                <wp:wrapNone/>
                <wp:docPr id="288"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870" cy="440690"/>
                          <a:chOff x="1127" y="-221"/>
                          <a:chExt cx="9762" cy="694"/>
                        </a:xfrm>
                      </wpg:grpSpPr>
                      <wps:wsp>
                        <wps:cNvPr id="289"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0"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1"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FF6FF7" id="Group 107" o:spid="_x0000_s1026" style="position:absolute;margin-left:0;margin-top:9.4pt;width:494.25pt;height:34.7pt;z-index:-251594240;mso-position-horizontal:left;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fIi8MA&#10;AADcAAAADwAAAGRycy9kb3ducmV2LnhtbESP3YrCMBSE7wXfIRzBO01V/NnaKLIgKHul6wOcNse2&#10;tDkpTdbWtzfCgpfDzHzDJPve1OJBrSstK5hNIxDEmdUl5wpuv8fJBoTzyBpry6TgSQ72u+EgwVjb&#10;ji/0uPpcBAi7GBUU3jexlC4ryKCb2oY4eHfbGvRBtrnULXYBbmo5j6KVNFhyWCiwoe+Csur6ZxQs&#10;1uktWi/Ln6pbuadrsErrc6XUeNQftiA89f4T/m+ftIL55gveZ8IRkL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afIi8MAAADcAAAADwAAAAAAAAAAAAAAAACYAgAAZHJzL2Rv&#10;d25yZXYueG1sUEsFBgAAAAAEAAQA9QAAAIg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T3y70A&#10;AADcAAAADwAAAGRycy9kb3ducmV2LnhtbERPSwrCMBDdC94hjOBOUxV/1SgiCIorPwcYm7EtbSal&#10;ibbe3iwEl4/3X29bU4o31S63rGA0jEAQJ1bnnCq43w6DBQjnkTWWlknBhxxsN93OGmNtG77Q++pT&#10;EULYxagg876KpXRJRgbd0FbEgXva2qAPsE6lrrEJ4aaU4yiaSYM5h4YMK9pnlBTXl1EwmT/u0Xya&#10;n4tm5j6uwuJRngql+r12twLhqfV/8c991ArGyzA/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UT3y70AAADcAAAADwAAAAAAAAAAAAAAAACYAgAAZHJzL2Rvd25yZXYu&#10;eG1sUEsFBgAAAAAEAAQA9QAAAII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TyRcYA&#10;AADcAAAADwAAAGRycy9kb3ducmV2LnhtbESPQWuDQBSE74X8h+UFcinJqgdpTDYhCCmhUGithRwf&#10;7otK3LfibtX++26h0OMwM98w++NsOjHS4FrLCuJNBIK4srrlWkH5cV4/gXAeWWNnmRR8k4PjYfGw&#10;x0zbid9pLHwtAoRdhgoa7/tMSlc1ZNBtbE8cvJsdDPogh1rqAacAN51MoiiVBlsOCw32lDdU3Ysv&#10;o+D1JX+st1F67cvPwsZvxtzL/Fmp1XI+7UB4mv1/+K990QqSbQy/Z8IRkIc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jTyRcYAAADcAAAADwAAAAAAAAAAAAAAAACYAgAAZHJz&#10;L2Rvd25yZXYueG1sUEsFBgAAAAAEAAQA9QAAAIsDA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Vp98MA&#10;AADcAAAADwAAAGRycy9kb3ducmV2LnhtbESPQYvCMBSE74L/ITzBi6ypPYjtGkUUwYN7WBXq8ZG8&#10;bcs2L6WJWv/9RhD2OMzMN8xy3dtG3KnztWMFs2kCglg7U3Op4HLefyxA+IBssHFMCp7kYb0aDpaY&#10;G/fgb7qfQikihH2OCqoQ2lxKryuy6KeuJY7ej+sshii7UpoOHxFuG5kmyVxarDkuVNjStiL9e7pZ&#10;BUWBE0fXHR2bLzNfZNpnXGulxqN+8wkiUB/+w+/2wShIsxReZ+IR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UVp98MAAADcAAAADwAAAAAAAAAAAAAAAACYAgAAZHJzL2Rv&#10;d25yZXYueG1sUEsFBgAAAAAEAAQA9QAAAIgDA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4N8UA&#10;AADcAAAADwAAAGRycy9kb3ducmV2LnhtbESPQWsCMRSE74X+h/AEbzWrgrRbo9iC4rXWHnp73Tyz&#10;q5uXbRLN6q9vCoUeh5n5hpkve9uKC/nQOFYwHhUgiCunGzYK9u/rh0cQISJrbB2TgisFWC7u7+ZY&#10;apf4jS67aESGcChRQR1jV0oZqposhpHriLN3cN5izNIbqT2mDLetnBTFTFpsOC/U2NFrTdVpd7YK&#10;+Hg77I8vn75Zf2zMVzLfKd1mSg0H/eoZRKQ+/of/2lutYPI0hd8z+QjIx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9ng3xQAAANwAAAAPAAAAAAAAAAAAAAAAAJgCAABkcnMv&#10;ZG93bnJldi54bWxQSwUGAAAAAAQABAD1AAAAig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BUGMIA&#10;AADcAAAADwAAAGRycy9kb3ducmV2LnhtbESPQYvCMBSE7wv+h/AEL4umKyK2GkVWBA960F3Q4yN5&#10;tsXmpTRR6783guBxmJlvmNmitZW4UeNLxwp+BgkIYu1MybmC/791fwLCB2SDlWNS8CAPi3nna4aZ&#10;cXfe0+0QchEh7DNUUIRQZ1J6XZBFP3A1cfTOrrEYomxyaRq8R7it5DBJxtJiyXGhwJp+C9KXw9Uq&#10;OB7x29FpRdtqZ8aTVPuUS61Ur9supyACteETfrc3RsEwHcHrTDwCcv4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4FQYwgAAANwAAAAPAAAAAAAAAAAAAAAAAJgCAABkcnMvZG93&#10;bnJldi54bWxQSwUGAAAAAAQABAD1AAAAhwMAAAAA&#10;" path="m,l,655e" filled="f" strokecolor="#4f81bc" strokeweight="1.06pt">
                  <v:path arrowok="t" o:connecttype="custom" o:connectlocs="0,0;0,655" o:connectangles="0,0"/>
                </v:shape>
                <w10:wrap anchorx="margin"/>
              </v:group>
            </w:pict>
          </mc:Fallback>
        </mc:AlternateContent>
      </w:r>
    </w:p>
    <w:p w14:paraId="411396AA"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787D8B8"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2191BFF8"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58474554" w14:textId="77777777" w:rsidTr="001D4070">
        <w:trPr>
          <w:trHeight w:val="265"/>
        </w:trPr>
        <w:tc>
          <w:tcPr>
            <w:tcW w:w="5000" w:type="pct"/>
            <w:shd w:val="clear" w:color="auto" w:fill="A7BFDE"/>
            <w:vAlign w:val="center"/>
          </w:tcPr>
          <w:p w14:paraId="6F7E5E9D"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The knowledge and skills expected to be attained by the student upon completion of the course are listed below:</w:t>
            </w:r>
          </w:p>
          <w:p w14:paraId="5E009EDA"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A. Knowledge and Understanding:</w:t>
            </w:r>
          </w:p>
          <w:p w14:paraId="58DAE7BC" w14:textId="77777777" w:rsidR="00CC51EF" w:rsidRPr="00456977" w:rsidRDefault="00CC51EF" w:rsidP="001D4070">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1. Understanding and dealing with OSI security architecture.</w:t>
            </w:r>
          </w:p>
          <w:p w14:paraId="60F90FA1" w14:textId="77777777" w:rsidR="00CC51EF" w:rsidRPr="00456977" w:rsidRDefault="00CC51EF" w:rsidP="001D4070">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2. Design and analyze a basic model of classical encryption techniques.</w:t>
            </w:r>
          </w:p>
          <w:p w14:paraId="4DD988C0" w14:textId="77777777" w:rsidR="00CC51EF" w:rsidRPr="00456977" w:rsidRDefault="00CC51EF" w:rsidP="001D4070">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3. Evaluate the security models</w:t>
            </w:r>
          </w:p>
          <w:p w14:paraId="2D6011DB" w14:textId="77777777" w:rsidR="00CC51EF" w:rsidRPr="00456977" w:rsidRDefault="00CC51EF" w:rsidP="001D4070">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4. Diagnose the main weak point in security systems.</w:t>
            </w:r>
          </w:p>
          <w:p w14:paraId="5999CBCF" w14:textId="77777777" w:rsidR="00CC51EF" w:rsidRPr="00456977" w:rsidRDefault="00CC51EF" w:rsidP="001D4070">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5. Analyze an advanced encryption techniques.</w:t>
            </w:r>
          </w:p>
          <w:p w14:paraId="7C2CA873" w14:textId="77777777" w:rsidR="00CC51EF" w:rsidRPr="00FB7A55" w:rsidRDefault="00CC51EF" w:rsidP="001D4070">
            <w:pPr>
              <w:pStyle w:val="Default"/>
              <w:spacing w:after="36"/>
              <w:ind w:left="720"/>
              <w:jc w:val="both"/>
              <w:rPr>
                <w:sz w:val="28"/>
                <w:szCs w:val="28"/>
                <w:lang w:bidi="ar-IQ"/>
              </w:rPr>
            </w:pPr>
          </w:p>
        </w:tc>
      </w:tr>
      <w:tr w:rsidR="00CC51EF" w:rsidRPr="00F04B69" w14:paraId="6CD5E7C6" w14:textId="77777777" w:rsidTr="001D4070">
        <w:trPr>
          <w:trHeight w:val="265"/>
        </w:trPr>
        <w:tc>
          <w:tcPr>
            <w:tcW w:w="5000" w:type="pct"/>
            <w:shd w:val="clear" w:color="auto" w:fill="A7BFDE"/>
            <w:vAlign w:val="center"/>
          </w:tcPr>
          <w:p w14:paraId="413B839A"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23348DDA"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B1. encryption system design</w:t>
            </w:r>
          </w:p>
          <w:p w14:paraId="3232B50B"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B2. ability to analyze  a basic model of classical encryption techniques.</w:t>
            </w:r>
          </w:p>
          <w:p w14:paraId="5E584075"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C. Thinking Skills</w:t>
            </w:r>
          </w:p>
          <w:p w14:paraId="7AADC40F"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C1. thinking of secure communication and jobs.</w:t>
            </w:r>
          </w:p>
          <w:p w14:paraId="77476171"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C2. discover new encryption techniques</w:t>
            </w:r>
          </w:p>
          <w:p w14:paraId="08721EC5"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D. Personal Development</w:t>
            </w:r>
          </w:p>
          <w:p w14:paraId="1D1322A4" w14:textId="77777777" w:rsidR="00CC51EF" w:rsidRPr="00456977" w:rsidRDefault="00CC51EF" w:rsidP="001D4070">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D1. become secure person.</w:t>
            </w:r>
          </w:p>
          <w:p w14:paraId="0224B477" w14:textId="77777777" w:rsidR="00CC51EF" w:rsidRDefault="00CC51EF" w:rsidP="001D4070">
            <w:pPr>
              <w:autoSpaceDE w:val="0"/>
              <w:autoSpaceDN w:val="0"/>
              <w:adjustRightInd w:val="0"/>
              <w:rPr>
                <w:rFonts w:ascii="Times New Roman" w:eastAsia="Times New Roman" w:hAnsi="Times New Roman" w:cs="Times New Roman"/>
                <w:sz w:val="28"/>
                <w:szCs w:val="28"/>
              </w:rPr>
            </w:pPr>
            <w:r w:rsidRPr="00456977">
              <w:rPr>
                <w:rFonts w:ascii="Times New Roman" w:hAnsi="Times New Roman" w:cs="Times New Roman"/>
                <w:sz w:val="28"/>
                <w:szCs w:val="28"/>
              </w:rPr>
              <w:t xml:space="preserve">     D2. determine optimal secure model.</w:t>
            </w:r>
          </w:p>
          <w:p w14:paraId="552BE643"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102D788E"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3B768C65"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4DF4C9FE"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42F6042B"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730AB8DD"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7D62EEEB"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6. </w:t>
            </w:r>
            <w:r w:rsidRPr="00BB5217">
              <w:rPr>
                <w:rFonts w:ascii="Times New Roman" w:hAnsi="Times New Roman" w:cs="Times New Roman"/>
                <w:sz w:val="28"/>
                <w:szCs w:val="28"/>
              </w:rPr>
              <w:t>Connection between Theory and Application.</w:t>
            </w:r>
          </w:p>
          <w:p w14:paraId="5774984B"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7. </w:t>
            </w:r>
            <w:r w:rsidRPr="00BB5217">
              <w:rPr>
                <w:rFonts w:ascii="Times New Roman" w:hAnsi="Times New Roman" w:cs="Times New Roman"/>
                <w:sz w:val="28"/>
                <w:szCs w:val="28"/>
              </w:rPr>
              <w:t>Seminars.</w:t>
            </w:r>
          </w:p>
          <w:p w14:paraId="2F0356E1" w14:textId="77777777" w:rsidR="00CC51EF" w:rsidRPr="00BB5217"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lastRenderedPageBreak/>
              <w:t xml:space="preserve">8. </w:t>
            </w:r>
            <w:r w:rsidRPr="00BB5217">
              <w:rPr>
                <w:rFonts w:ascii="Times New Roman" w:hAnsi="Times New Roman" w:cs="Times New Roman"/>
                <w:sz w:val="28"/>
                <w:szCs w:val="28"/>
              </w:rPr>
              <w:t>In- and Out-Class oral conservations.</w:t>
            </w:r>
          </w:p>
          <w:p w14:paraId="2E28C337"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F04B69" w14:paraId="583D6C3C" w14:textId="77777777" w:rsidTr="001D4070">
        <w:trPr>
          <w:trHeight w:val="265"/>
        </w:trPr>
        <w:tc>
          <w:tcPr>
            <w:tcW w:w="5000" w:type="pct"/>
            <w:shd w:val="clear" w:color="auto" w:fill="A7BFDE"/>
            <w:vAlign w:val="center"/>
          </w:tcPr>
          <w:p w14:paraId="65298C1E"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05F1380A"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11FF82A5"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1243B176"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49FBB437"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1562E75A" w14:textId="77777777" w:rsidTr="001D4070">
        <w:trPr>
          <w:trHeight w:val="265"/>
        </w:trPr>
        <w:tc>
          <w:tcPr>
            <w:tcW w:w="5000" w:type="pct"/>
            <w:shd w:val="clear" w:color="auto" w:fill="A7BFDE"/>
            <w:vAlign w:val="center"/>
          </w:tcPr>
          <w:p w14:paraId="476E13DC"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64FCC57F"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1. Exams and Quizzes: There will be at least seven closed books and notes exams and quizzes during the academic year.</w:t>
            </w:r>
          </w:p>
          <w:p w14:paraId="50318C87"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17E8E665"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5CDB71E1"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69AC9FA0"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1E74A3A1"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7BB61D8B"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14985755"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35B18D8"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48D4DC74"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291A1AA5"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697CF0E0"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79319F68"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7FBD5768"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1DCF3016"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07486D9"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24A49056" w14:textId="77777777" w:rsidR="007E7B36" w:rsidRPr="0049102B" w:rsidRDefault="007E7B36"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lastRenderedPageBreak/>
              <w:t>reading.</w:t>
            </w:r>
          </w:p>
          <w:p w14:paraId="584208F6" w14:textId="77777777" w:rsidR="007E7B36" w:rsidRPr="0049102B" w:rsidRDefault="007E7B36"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785E9769" w14:textId="77777777" w:rsidR="007E7B36" w:rsidRPr="0049102B" w:rsidRDefault="007E7B36"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FE39360" w14:textId="77777777" w:rsidR="007E7B36" w:rsidRPr="0031693C" w:rsidRDefault="007E7B36" w:rsidP="007E7B36">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299A0948" w14:textId="24351CF4"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0E521328" w14:textId="77777777" w:rsidR="00CC51EF" w:rsidRPr="00F04B69" w:rsidRDefault="00CC51EF" w:rsidP="00CC51EF">
      <w:pPr>
        <w:rPr>
          <w:rFonts w:ascii="Times New Roman" w:eastAsia="Times New Roman" w:hAnsi="Times New Roman" w:cs="Times New Roman"/>
          <w:vanish/>
          <w:sz w:val="28"/>
          <w:szCs w:val="28"/>
        </w:rPr>
      </w:pPr>
    </w:p>
    <w:p w14:paraId="7DB5A67E" w14:textId="77777777" w:rsidR="00CC51EF" w:rsidRPr="00F04B69" w:rsidRDefault="00CC51EF" w:rsidP="00CC51EF">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803"/>
        <w:gridCol w:w="1334"/>
        <w:gridCol w:w="1235"/>
        <w:gridCol w:w="3107"/>
        <w:gridCol w:w="1854"/>
        <w:gridCol w:w="1840"/>
      </w:tblGrid>
      <w:tr w:rsidR="00CC51EF" w:rsidRPr="00F04B69" w14:paraId="3D86C29A" w14:textId="77777777" w:rsidTr="001D40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3CC11C1F" w14:textId="77777777" w:rsidR="00CC51EF" w:rsidRPr="00F04B69" w:rsidRDefault="00CC51EF" w:rsidP="001D4070">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34" w:type="dxa"/>
            <w:hideMark/>
          </w:tcPr>
          <w:p w14:paraId="57609DEA"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35" w:type="dxa"/>
            <w:hideMark/>
          </w:tcPr>
          <w:p w14:paraId="3096ECE1"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07" w:type="dxa"/>
            <w:hideMark/>
          </w:tcPr>
          <w:p w14:paraId="290A4988"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54" w:type="dxa"/>
            <w:hideMark/>
          </w:tcPr>
          <w:p w14:paraId="0AB3BF6D"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0" w:type="dxa"/>
            <w:hideMark/>
          </w:tcPr>
          <w:p w14:paraId="2CC363FC"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5EDF748A" w14:textId="77777777" w:rsidR="00CC51EF" w:rsidRPr="00F04B69" w:rsidRDefault="00CC51EF" w:rsidP="001D407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CC51EF" w:rsidRPr="007C4B53" w14:paraId="37655DE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5E45A12" w14:textId="77777777" w:rsidR="00CC51EF" w:rsidRPr="00456977" w:rsidRDefault="00CC51EF" w:rsidP="001D4070">
            <w:pPr>
              <w:jc w:val="center"/>
              <w:rPr>
                <w:rFonts w:ascii="Times New Roman" w:hAnsi="Times New Roman" w:cs="Times New Roman"/>
                <w:sz w:val="24"/>
                <w:szCs w:val="24"/>
                <w:lang w:bidi="ar-IQ"/>
              </w:rPr>
            </w:pPr>
            <w:r w:rsidRPr="00456977">
              <w:rPr>
                <w:rFonts w:ascii="Times New Roman" w:hAnsi="Times New Roman" w:cs="Times New Roman"/>
                <w:sz w:val="24"/>
                <w:szCs w:val="24"/>
                <w:lang w:bidi="ar-IQ"/>
              </w:rPr>
              <w:t>week</w:t>
            </w:r>
          </w:p>
        </w:tc>
        <w:tc>
          <w:tcPr>
            <w:tcW w:w="1334" w:type="dxa"/>
            <w:hideMark/>
          </w:tcPr>
          <w:p w14:paraId="5460535B" w14:textId="77777777" w:rsidR="00CC51EF" w:rsidRPr="0045697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Hours</w:t>
            </w:r>
          </w:p>
        </w:tc>
        <w:tc>
          <w:tcPr>
            <w:tcW w:w="1235" w:type="dxa"/>
            <w:hideMark/>
          </w:tcPr>
          <w:p w14:paraId="0E6ABCC7" w14:textId="77777777" w:rsidR="00CC51EF" w:rsidRPr="0045697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Los</w:t>
            </w:r>
          </w:p>
        </w:tc>
        <w:tc>
          <w:tcPr>
            <w:tcW w:w="3107" w:type="dxa"/>
            <w:vAlign w:val="center"/>
            <w:hideMark/>
          </w:tcPr>
          <w:p w14:paraId="2FD8D54B" w14:textId="77777777" w:rsidR="00CC51EF" w:rsidRPr="00456977" w:rsidRDefault="00CC51EF" w:rsidP="001D4070">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lang w:bidi="ar-IQ"/>
              </w:rPr>
            </w:pPr>
            <w:r w:rsidRPr="00456977">
              <w:rPr>
                <w:rFonts w:ascii="Times New Roman" w:hAnsi="Times New Roman" w:cs="Times New Roman"/>
                <w:b/>
                <w:bCs/>
                <w:sz w:val="28"/>
                <w:szCs w:val="28"/>
                <w:lang w:bidi="ar-IQ"/>
              </w:rPr>
              <w:t>Topic title</w:t>
            </w:r>
          </w:p>
        </w:tc>
        <w:tc>
          <w:tcPr>
            <w:tcW w:w="1854" w:type="dxa"/>
            <w:hideMark/>
          </w:tcPr>
          <w:p w14:paraId="2C7B5E29" w14:textId="77777777" w:rsidR="00CC51EF" w:rsidRPr="0045697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Teaching method</w:t>
            </w:r>
          </w:p>
        </w:tc>
        <w:tc>
          <w:tcPr>
            <w:tcW w:w="1840" w:type="dxa"/>
            <w:vAlign w:val="center"/>
            <w:hideMark/>
          </w:tcPr>
          <w:p w14:paraId="13D8226A" w14:textId="77777777" w:rsidR="00CC51EF" w:rsidRPr="0045697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Assessment</w:t>
            </w:r>
          </w:p>
          <w:p w14:paraId="65ACF5FA" w14:textId="77777777" w:rsidR="00CC51EF" w:rsidRPr="00456977"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Method</w:t>
            </w:r>
          </w:p>
        </w:tc>
      </w:tr>
      <w:tr w:rsidR="00CC51EF" w:rsidRPr="00A86CC5" w14:paraId="1A09BDB1"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6CF1CFC"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w:t>
            </w:r>
          </w:p>
        </w:tc>
        <w:tc>
          <w:tcPr>
            <w:tcW w:w="1334" w:type="dxa"/>
            <w:hideMark/>
          </w:tcPr>
          <w:p w14:paraId="1297DBBF"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66D5ECF3"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7F019D1"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Introduction to Security Trends, OSI Architecture</w:t>
            </w:r>
          </w:p>
        </w:tc>
        <w:tc>
          <w:tcPr>
            <w:tcW w:w="1854" w:type="dxa"/>
            <w:vAlign w:val="center"/>
          </w:tcPr>
          <w:p w14:paraId="111B4437"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E14AAED"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9EE21BC"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F9108C2"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74943734"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2BEE028"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w:t>
            </w:r>
          </w:p>
        </w:tc>
        <w:tc>
          <w:tcPr>
            <w:tcW w:w="1334" w:type="dxa"/>
            <w:hideMark/>
          </w:tcPr>
          <w:p w14:paraId="6FAA227D"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6CFA0BF2"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FA94178"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A Model of network security</w:t>
            </w:r>
          </w:p>
        </w:tc>
        <w:tc>
          <w:tcPr>
            <w:tcW w:w="1854" w:type="dxa"/>
            <w:vAlign w:val="center"/>
          </w:tcPr>
          <w:p w14:paraId="2B416A7E"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79F2BB5"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05C809F"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7BEFA46"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5B8EAFDA"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516C424"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3</w:t>
            </w:r>
          </w:p>
        </w:tc>
        <w:tc>
          <w:tcPr>
            <w:tcW w:w="1334" w:type="dxa"/>
            <w:hideMark/>
          </w:tcPr>
          <w:p w14:paraId="056F9BD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25B9EC82"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8B2FE8E"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Classical Encryption techniques</w:t>
            </w:r>
          </w:p>
        </w:tc>
        <w:tc>
          <w:tcPr>
            <w:tcW w:w="1854" w:type="dxa"/>
            <w:vAlign w:val="center"/>
          </w:tcPr>
          <w:p w14:paraId="35DC8ACB"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68C5553A"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56376D9"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03D34870"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757C076B"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BFD1CC2"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4</w:t>
            </w:r>
          </w:p>
        </w:tc>
        <w:tc>
          <w:tcPr>
            <w:tcW w:w="1334" w:type="dxa"/>
            <w:hideMark/>
          </w:tcPr>
          <w:p w14:paraId="0844FACC"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5956200D"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818788D"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Symmetric Key Cryptography</w:t>
            </w:r>
          </w:p>
        </w:tc>
        <w:tc>
          <w:tcPr>
            <w:tcW w:w="1854" w:type="dxa"/>
            <w:vAlign w:val="center"/>
          </w:tcPr>
          <w:p w14:paraId="3DD58D4B"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49A4871"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DD9FADA"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5E797B4C"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3D72B5A4"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2359AE5"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5</w:t>
            </w:r>
          </w:p>
        </w:tc>
        <w:tc>
          <w:tcPr>
            <w:tcW w:w="1334" w:type="dxa"/>
            <w:hideMark/>
          </w:tcPr>
          <w:p w14:paraId="4D8402F4"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5C723A9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53E4E3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S</w:t>
            </w:r>
          </w:p>
        </w:tc>
        <w:tc>
          <w:tcPr>
            <w:tcW w:w="1854" w:type="dxa"/>
            <w:vAlign w:val="center"/>
          </w:tcPr>
          <w:p w14:paraId="624B0631"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33975D1"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E69C1F7"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A43286D"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18BC3E1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4AF1876"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6</w:t>
            </w:r>
          </w:p>
        </w:tc>
        <w:tc>
          <w:tcPr>
            <w:tcW w:w="1334" w:type="dxa"/>
            <w:hideMark/>
          </w:tcPr>
          <w:p w14:paraId="7C4A566F"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4AE2CBFF"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9B8D039"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S</w:t>
            </w:r>
          </w:p>
        </w:tc>
        <w:tc>
          <w:tcPr>
            <w:tcW w:w="1854" w:type="dxa"/>
            <w:vAlign w:val="center"/>
          </w:tcPr>
          <w:p w14:paraId="42190BB3"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5E2A892"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369BB02"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A3830FD"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02EED369"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8A6CC94"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7</w:t>
            </w:r>
          </w:p>
        </w:tc>
        <w:tc>
          <w:tcPr>
            <w:tcW w:w="1334" w:type="dxa"/>
            <w:hideMark/>
          </w:tcPr>
          <w:p w14:paraId="0203038A"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48AB7A5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580E75E"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nite Field</w:t>
            </w:r>
          </w:p>
        </w:tc>
        <w:tc>
          <w:tcPr>
            <w:tcW w:w="1854" w:type="dxa"/>
            <w:vAlign w:val="center"/>
          </w:tcPr>
          <w:p w14:paraId="6D3905D8"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FA223AF"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A3FBFEC"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0AB2A84A"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463515E3"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1F312349"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8</w:t>
            </w:r>
          </w:p>
        </w:tc>
        <w:tc>
          <w:tcPr>
            <w:tcW w:w="1334" w:type="dxa"/>
            <w:hideMark/>
          </w:tcPr>
          <w:p w14:paraId="3B236D95"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592FB13D"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5AF4F46"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ES</w:t>
            </w:r>
          </w:p>
        </w:tc>
        <w:tc>
          <w:tcPr>
            <w:tcW w:w="1854" w:type="dxa"/>
            <w:vAlign w:val="center"/>
          </w:tcPr>
          <w:p w14:paraId="0180E94E"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98303A4"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22F8E29"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56D8932"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6CEB640B"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D956D51"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9</w:t>
            </w:r>
          </w:p>
        </w:tc>
        <w:tc>
          <w:tcPr>
            <w:tcW w:w="1334" w:type="dxa"/>
            <w:hideMark/>
          </w:tcPr>
          <w:p w14:paraId="688FC40B" w14:textId="77777777" w:rsidR="00CC51EF" w:rsidRPr="003430B8" w:rsidRDefault="00CC51EF" w:rsidP="001D407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6E60D181"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3523734"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odes of Operation</w:t>
            </w:r>
          </w:p>
        </w:tc>
        <w:tc>
          <w:tcPr>
            <w:tcW w:w="1854" w:type="dxa"/>
            <w:vAlign w:val="center"/>
          </w:tcPr>
          <w:p w14:paraId="541C8AC0"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6603BED1"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8BC3450"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72FB97B"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0517F75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1D69FB53"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0</w:t>
            </w:r>
          </w:p>
        </w:tc>
        <w:tc>
          <w:tcPr>
            <w:tcW w:w="1334" w:type="dxa"/>
            <w:hideMark/>
          </w:tcPr>
          <w:p w14:paraId="05DB666A"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4CF49A05"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EC57D6B"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 xml:space="preserve"> </w:t>
            </w:r>
            <w:r w:rsidRPr="003430B8">
              <w:rPr>
                <w:rFonts w:ascii="Times New Roman" w:hAnsi="Times New Roman" w:cs="Traditional Arabic"/>
                <w:b/>
                <w:bCs/>
                <w:sz w:val="24"/>
                <w:szCs w:val="24"/>
                <w:lang w:bidi="ar-IQ"/>
              </w:rPr>
              <w:t>Message Authentication</w:t>
            </w:r>
          </w:p>
        </w:tc>
        <w:tc>
          <w:tcPr>
            <w:tcW w:w="1854" w:type="dxa"/>
            <w:vAlign w:val="center"/>
          </w:tcPr>
          <w:p w14:paraId="59695646"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91FA48E"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DF8AF5C"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86C12BF"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203C5868"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3778E4F"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1</w:t>
            </w:r>
          </w:p>
        </w:tc>
        <w:tc>
          <w:tcPr>
            <w:tcW w:w="1334" w:type="dxa"/>
            <w:hideMark/>
          </w:tcPr>
          <w:p w14:paraId="1C9B22CD"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0692CB7F"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8958361"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Public Key Cryptography</w:t>
            </w:r>
          </w:p>
        </w:tc>
        <w:tc>
          <w:tcPr>
            <w:tcW w:w="1854" w:type="dxa"/>
            <w:vAlign w:val="center"/>
          </w:tcPr>
          <w:p w14:paraId="2ADDFB94"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109205A"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62AF063"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855020B"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4F13F578"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61863A6"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2</w:t>
            </w:r>
          </w:p>
        </w:tc>
        <w:tc>
          <w:tcPr>
            <w:tcW w:w="1334" w:type="dxa"/>
            <w:hideMark/>
          </w:tcPr>
          <w:p w14:paraId="30B3B74A"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798B5F81"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2DBDEF5"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Public Key Cryptography</w:t>
            </w:r>
          </w:p>
        </w:tc>
        <w:tc>
          <w:tcPr>
            <w:tcW w:w="1854" w:type="dxa"/>
            <w:vAlign w:val="center"/>
          </w:tcPr>
          <w:p w14:paraId="78054A05"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DF5AD1B"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4FED86C"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FC18B90"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6C2F41B1"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BBCD47C"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3</w:t>
            </w:r>
          </w:p>
        </w:tc>
        <w:tc>
          <w:tcPr>
            <w:tcW w:w="1334" w:type="dxa"/>
            <w:hideMark/>
          </w:tcPr>
          <w:p w14:paraId="2630755C"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2C131BDF"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420FE7E"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igital Signature</w:t>
            </w:r>
          </w:p>
        </w:tc>
        <w:tc>
          <w:tcPr>
            <w:tcW w:w="1854" w:type="dxa"/>
            <w:vAlign w:val="center"/>
          </w:tcPr>
          <w:p w14:paraId="30D028BA"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CB73246"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B1084F0"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3C8DF67"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46E88EF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BF803E2"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4</w:t>
            </w:r>
          </w:p>
        </w:tc>
        <w:tc>
          <w:tcPr>
            <w:tcW w:w="1334" w:type="dxa"/>
            <w:hideMark/>
          </w:tcPr>
          <w:p w14:paraId="24B9D430"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080DFC4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B92C951"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User Authentication</w:t>
            </w:r>
          </w:p>
        </w:tc>
        <w:tc>
          <w:tcPr>
            <w:tcW w:w="1854" w:type="dxa"/>
            <w:vAlign w:val="center"/>
          </w:tcPr>
          <w:p w14:paraId="6941E664"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0306C7D"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CBEA8EF"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963DB80"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1EF80D51"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2C0C4C3"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5</w:t>
            </w:r>
          </w:p>
        </w:tc>
        <w:tc>
          <w:tcPr>
            <w:tcW w:w="1334" w:type="dxa"/>
            <w:hideMark/>
          </w:tcPr>
          <w:p w14:paraId="1849476E"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4E461197"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11DA46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User Authentication</w:t>
            </w:r>
          </w:p>
        </w:tc>
        <w:tc>
          <w:tcPr>
            <w:tcW w:w="1854" w:type="dxa"/>
            <w:vAlign w:val="center"/>
          </w:tcPr>
          <w:p w14:paraId="1938AF07"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E9F6E98"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56288E6"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02AA491"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51598C8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2D23B092"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6</w:t>
            </w:r>
          </w:p>
        </w:tc>
        <w:tc>
          <w:tcPr>
            <w:tcW w:w="1334" w:type="dxa"/>
            <w:hideMark/>
          </w:tcPr>
          <w:p w14:paraId="4D39AA34"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38436C93"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0DA91B85"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ccess Control</w:t>
            </w:r>
          </w:p>
        </w:tc>
        <w:tc>
          <w:tcPr>
            <w:tcW w:w="1854" w:type="dxa"/>
            <w:vAlign w:val="center"/>
          </w:tcPr>
          <w:p w14:paraId="2B91882C"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921C512"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F920925"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5075C6D4"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3B2EF4C5"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371FFBF"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7</w:t>
            </w:r>
          </w:p>
        </w:tc>
        <w:tc>
          <w:tcPr>
            <w:tcW w:w="1334" w:type="dxa"/>
            <w:hideMark/>
          </w:tcPr>
          <w:p w14:paraId="776D2C42"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3247D324"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087BECF7"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ccess Control</w:t>
            </w:r>
          </w:p>
        </w:tc>
        <w:tc>
          <w:tcPr>
            <w:tcW w:w="1854" w:type="dxa"/>
            <w:vAlign w:val="center"/>
          </w:tcPr>
          <w:p w14:paraId="153E6DE4"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170A731C"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6EEC441"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0EBA53E"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0873CB31"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1370FAB7"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8</w:t>
            </w:r>
          </w:p>
        </w:tc>
        <w:tc>
          <w:tcPr>
            <w:tcW w:w="1334" w:type="dxa"/>
            <w:hideMark/>
          </w:tcPr>
          <w:p w14:paraId="704F0D74"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23C40637"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22F353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alware</w:t>
            </w:r>
          </w:p>
        </w:tc>
        <w:tc>
          <w:tcPr>
            <w:tcW w:w="1854" w:type="dxa"/>
            <w:vAlign w:val="center"/>
          </w:tcPr>
          <w:p w14:paraId="581837AC"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41C9508"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78E1BB0"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1C9093A"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774C089B"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5D46D776"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9</w:t>
            </w:r>
          </w:p>
        </w:tc>
        <w:tc>
          <w:tcPr>
            <w:tcW w:w="1334" w:type="dxa"/>
            <w:hideMark/>
          </w:tcPr>
          <w:p w14:paraId="01C4C0B5"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74219660"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792CAAD"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alware</w:t>
            </w:r>
          </w:p>
        </w:tc>
        <w:tc>
          <w:tcPr>
            <w:tcW w:w="1854" w:type="dxa"/>
            <w:vAlign w:val="center"/>
          </w:tcPr>
          <w:p w14:paraId="65762BAF"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176B471"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1F4FAB0"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E420F26"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23838B66"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AF3206A"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0</w:t>
            </w:r>
          </w:p>
        </w:tc>
        <w:tc>
          <w:tcPr>
            <w:tcW w:w="1334" w:type="dxa"/>
            <w:hideMark/>
          </w:tcPr>
          <w:p w14:paraId="1C2F50F6"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tcPr>
          <w:p w14:paraId="5E41A7A9"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7C9E46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nial of Service Attacks</w:t>
            </w:r>
          </w:p>
        </w:tc>
        <w:tc>
          <w:tcPr>
            <w:tcW w:w="1854" w:type="dxa"/>
            <w:vAlign w:val="center"/>
          </w:tcPr>
          <w:p w14:paraId="374AF285"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146A245"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DCC159F"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9664576"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172D4B41"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8877F21"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1</w:t>
            </w:r>
          </w:p>
        </w:tc>
        <w:tc>
          <w:tcPr>
            <w:tcW w:w="1334" w:type="dxa"/>
            <w:hideMark/>
          </w:tcPr>
          <w:p w14:paraId="5124DBDF"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S3</w:t>
            </w:r>
            <w:r w:rsidRPr="003430B8">
              <w:rPr>
                <w:rFonts w:ascii="Times New Roman" w:hAnsi="Times New Roman" w:cs="Traditional Arabic"/>
                <w:sz w:val="24"/>
                <w:szCs w:val="24"/>
              </w:rPr>
              <w:t xml:space="preserve"> the.</w:t>
            </w:r>
          </w:p>
        </w:tc>
        <w:tc>
          <w:tcPr>
            <w:tcW w:w="1235" w:type="dxa"/>
          </w:tcPr>
          <w:p w14:paraId="0E13CD69"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8BBEEFE"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nial of Service Attacks</w:t>
            </w:r>
          </w:p>
        </w:tc>
        <w:tc>
          <w:tcPr>
            <w:tcW w:w="1854" w:type="dxa"/>
            <w:vAlign w:val="center"/>
          </w:tcPr>
          <w:p w14:paraId="4CCC4271"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31DBD6B"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6F89FF1"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B1CB3DE"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10EEA052"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FACBCFA"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2</w:t>
            </w:r>
          </w:p>
        </w:tc>
        <w:tc>
          <w:tcPr>
            <w:tcW w:w="1334" w:type="dxa"/>
            <w:hideMark/>
          </w:tcPr>
          <w:p w14:paraId="60DA9DC8"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3DE3EF2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C5986EC"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rewall</w:t>
            </w:r>
          </w:p>
        </w:tc>
        <w:tc>
          <w:tcPr>
            <w:tcW w:w="1854" w:type="dxa"/>
            <w:vAlign w:val="center"/>
          </w:tcPr>
          <w:p w14:paraId="419A05F1"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CE2D248"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4A9E4EE"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4C050F4"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2B9136FE"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2D89310C"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lastRenderedPageBreak/>
              <w:t>23</w:t>
            </w:r>
          </w:p>
        </w:tc>
        <w:tc>
          <w:tcPr>
            <w:tcW w:w="1334" w:type="dxa"/>
            <w:hideMark/>
          </w:tcPr>
          <w:p w14:paraId="032B693D" w14:textId="77777777" w:rsidR="00CC51EF" w:rsidRPr="003430B8"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tcPr>
          <w:p w14:paraId="3370EE67"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0E76A377"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rewall</w:t>
            </w:r>
          </w:p>
        </w:tc>
        <w:tc>
          <w:tcPr>
            <w:tcW w:w="1854" w:type="dxa"/>
            <w:vAlign w:val="center"/>
          </w:tcPr>
          <w:p w14:paraId="7869BFA1"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BE9748F"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629492D"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8E8F1CE"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01674520"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CF768DD"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4</w:t>
            </w:r>
          </w:p>
        </w:tc>
        <w:tc>
          <w:tcPr>
            <w:tcW w:w="1334" w:type="dxa"/>
            <w:hideMark/>
          </w:tcPr>
          <w:p w14:paraId="3A7EE823"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319C585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5F4C77C"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Intrusion Detection System</w:t>
            </w:r>
          </w:p>
        </w:tc>
        <w:tc>
          <w:tcPr>
            <w:tcW w:w="1854" w:type="dxa"/>
            <w:vAlign w:val="center"/>
          </w:tcPr>
          <w:p w14:paraId="2A95B265"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BE99812"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B7BBA09"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49CE0C2"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533D5A87" w14:textId="77777777" w:rsidTr="001D4070">
        <w:trPr>
          <w:trHeight w:val="593"/>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1D39D83" w14:textId="77777777" w:rsidR="00CC51EF" w:rsidRPr="003430B8" w:rsidRDefault="00CC51EF" w:rsidP="001D4070">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5</w:t>
            </w:r>
          </w:p>
        </w:tc>
        <w:tc>
          <w:tcPr>
            <w:tcW w:w="1334" w:type="dxa"/>
            <w:hideMark/>
          </w:tcPr>
          <w:p w14:paraId="5E4E8FF8"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06F5F956"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56AFC5C" w14:textId="77777777" w:rsidR="00CC51EF" w:rsidRPr="00E92E60"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Trusted Computing</w:t>
            </w:r>
          </w:p>
        </w:tc>
        <w:tc>
          <w:tcPr>
            <w:tcW w:w="1854" w:type="dxa"/>
            <w:vAlign w:val="center"/>
          </w:tcPr>
          <w:p w14:paraId="14601E08"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66CCCC2"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6F7FCA0"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02A37147"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6AB04C43" w14:textId="77777777" w:rsidTr="001D4070">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3C6CD8D" w14:textId="77777777" w:rsidR="00CC51EF" w:rsidRPr="003430B8"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6</w:t>
            </w:r>
          </w:p>
        </w:tc>
        <w:tc>
          <w:tcPr>
            <w:tcW w:w="1334" w:type="dxa"/>
            <w:hideMark/>
          </w:tcPr>
          <w:p w14:paraId="2CC88945" w14:textId="77777777" w:rsidR="00CC51EF" w:rsidRPr="003430B8"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2446D709"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CB44C3C" w14:textId="77777777" w:rsidR="00CC51EF" w:rsidRPr="00E92E60"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Trusted Computing</w:t>
            </w:r>
          </w:p>
        </w:tc>
        <w:tc>
          <w:tcPr>
            <w:tcW w:w="1854" w:type="dxa"/>
            <w:vAlign w:val="center"/>
          </w:tcPr>
          <w:p w14:paraId="3BDD7D14"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B143598"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158CD15"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6C04F56"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3980F8BD" w14:textId="77777777" w:rsidTr="001D4070">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86AA51F"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7</w:t>
            </w:r>
          </w:p>
        </w:tc>
        <w:tc>
          <w:tcPr>
            <w:tcW w:w="1334" w:type="dxa"/>
            <w:hideMark/>
          </w:tcPr>
          <w:p w14:paraId="7E4D569F"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78011316"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C46209C"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Web Security</w:t>
            </w:r>
          </w:p>
        </w:tc>
        <w:tc>
          <w:tcPr>
            <w:tcW w:w="1854" w:type="dxa"/>
            <w:vAlign w:val="center"/>
          </w:tcPr>
          <w:p w14:paraId="095DF6FD"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4D8F41D"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21A032E"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AF8E548"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06A4FEDE"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23D32E9F"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8</w:t>
            </w:r>
          </w:p>
        </w:tc>
        <w:tc>
          <w:tcPr>
            <w:tcW w:w="1334" w:type="dxa"/>
            <w:hideMark/>
          </w:tcPr>
          <w:p w14:paraId="77B059EF" w14:textId="77777777" w:rsidR="00CC51EF" w:rsidRPr="00AB3684" w:rsidRDefault="00CC51EF" w:rsidP="001D4070">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43770D4D"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94616F8"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Web Security</w:t>
            </w:r>
          </w:p>
        </w:tc>
        <w:tc>
          <w:tcPr>
            <w:tcW w:w="1854" w:type="dxa"/>
            <w:vAlign w:val="center"/>
          </w:tcPr>
          <w:p w14:paraId="20EBF353"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16E278B8"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93DDBDA"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527E5BB"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30BE4361" w14:textId="77777777" w:rsidTr="001D4070">
        <w:trPr>
          <w:trHeight w:val="594"/>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2D24C84"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29</w:t>
            </w:r>
          </w:p>
        </w:tc>
        <w:tc>
          <w:tcPr>
            <w:tcW w:w="1334" w:type="dxa"/>
            <w:hideMark/>
          </w:tcPr>
          <w:p w14:paraId="58CE0A77" w14:textId="77777777" w:rsidR="00CC51EF" w:rsidRPr="00AB3684" w:rsidRDefault="00CC51EF" w:rsidP="001D4070">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73745F01" w14:textId="77777777" w:rsidR="00CC51EF" w:rsidRPr="003430B8"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26DB029" w14:textId="77777777" w:rsidR="00CC51EF" w:rsidRPr="00E92E60"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E92E60">
              <w:rPr>
                <w:rFonts w:ascii="Times New Roman" w:hAnsi="Times New Roman" w:cs="Traditional Arabic"/>
                <w:b/>
                <w:bCs/>
                <w:sz w:val="24"/>
                <w:szCs w:val="24"/>
                <w:lang w:bidi="ar-IQ"/>
              </w:rPr>
              <w:t>Internet Security</w:t>
            </w:r>
          </w:p>
        </w:tc>
        <w:tc>
          <w:tcPr>
            <w:tcW w:w="1854" w:type="dxa"/>
            <w:vAlign w:val="center"/>
          </w:tcPr>
          <w:p w14:paraId="550BE60A"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48502F8"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DCFCF2B" w14:textId="77777777" w:rsidR="00CC51EF"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84B6DC0" w14:textId="77777777" w:rsidR="00CC51EF" w:rsidRPr="00361CFB" w:rsidRDefault="00CC51EF" w:rsidP="001D40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CC51EF" w:rsidRPr="00A86CC5" w14:paraId="1D9D5A1C" w14:textId="77777777" w:rsidTr="001D40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E2BB7E8" w14:textId="77777777" w:rsidR="00CC51EF" w:rsidRDefault="00CC51EF" w:rsidP="001D4070">
            <w:pPr>
              <w:jc w:val="center"/>
              <w:rPr>
                <w:rFonts w:ascii="Times New Roman" w:hAnsi="Times New Roman" w:cs="Times New Roman"/>
                <w:sz w:val="24"/>
                <w:szCs w:val="24"/>
                <w:lang w:bidi="ar-IQ"/>
              </w:rPr>
            </w:pPr>
            <w:r>
              <w:rPr>
                <w:rFonts w:ascii="Times New Roman" w:hAnsi="Times New Roman" w:cs="Times New Roman"/>
                <w:sz w:val="24"/>
                <w:szCs w:val="24"/>
                <w:lang w:bidi="ar-IQ"/>
              </w:rPr>
              <w:t>30</w:t>
            </w:r>
          </w:p>
        </w:tc>
        <w:tc>
          <w:tcPr>
            <w:tcW w:w="1334" w:type="dxa"/>
            <w:hideMark/>
          </w:tcPr>
          <w:p w14:paraId="3E3B06B0"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797C6BBF" w14:textId="77777777" w:rsidR="00CC51EF" w:rsidRPr="003430B8"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53E681D" w14:textId="77777777" w:rsidR="00CC51EF" w:rsidRPr="00E92E60"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E92E60">
              <w:rPr>
                <w:rFonts w:ascii="Times New Roman" w:hAnsi="Times New Roman" w:cs="Traditional Arabic"/>
                <w:b/>
                <w:bCs/>
                <w:sz w:val="24"/>
                <w:szCs w:val="24"/>
                <w:lang w:bidi="ar-IQ"/>
              </w:rPr>
              <w:t>Internet Security</w:t>
            </w:r>
          </w:p>
        </w:tc>
        <w:tc>
          <w:tcPr>
            <w:tcW w:w="1854" w:type="dxa"/>
            <w:vAlign w:val="center"/>
          </w:tcPr>
          <w:p w14:paraId="362CDF67"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283351A"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2E99199D" w14:textId="77777777" w:rsidR="00CC51EF"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278568E" w14:textId="77777777" w:rsidR="00CC51EF" w:rsidRPr="00361CFB" w:rsidRDefault="00CC51EF" w:rsidP="001D40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bl>
    <w:p w14:paraId="38969374"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CC51EF" w:rsidRPr="00F04B69" w14:paraId="357A0255" w14:textId="77777777" w:rsidTr="001D4070">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03A39439"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24405078" w14:textId="77777777" w:rsidTr="001D4070">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4B8567D" w14:textId="77777777" w:rsidR="00CC51EF" w:rsidRPr="00FB7A55" w:rsidRDefault="00CC51EF" w:rsidP="001D4070">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lastRenderedPageBreak/>
              <w:t>Required reading:</w:t>
            </w:r>
          </w:p>
          <w:p w14:paraId="4EDACA8F" w14:textId="77777777" w:rsidR="00CC51EF" w:rsidRPr="00FB7A55" w:rsidRDefault="00CC51EF" w:rsidP="001D4070">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3A999EED" w14:textId="77777777" w:rsidR="00CC51EF" w:rsidRPr="00FB7A55" w:rsidRDefault="00CC51EF" w:rsidP="001D4070">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3272AECF"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A90454" w14:textId="77777777" w:rsidR="00CC51EF" w:rsidRPr="00EA065F" w:rsidRDefault="00CC51EF" w:rsidP="00CC51EF">
            <w:pPr>
              <w:pStyle w:val="ListParagraph"/>
              <w:numPr>
                <w:ilvl w:val="0"/>
                <w:numId w:val="11"/>
              </w:numPr>
              <w:spacing w:after="0" w:line="240" w:lineRule="auto"/>
              <w:ind w:left="696"/>
              <w:rPr>
                <w:rFonts w:ascii="Times New Roman" w:hAnsi="Times New Roman" w:cs="Times New Roman"/>
                <w:sz w:val="28"/>
                <w:szCs w:val="28"/>
                <w:lang w:bidi="ar-IQ"/>
              </w:rPr>
            </w:pPr>
            <w:r>
              <w:rPr>
                <w:rFonts w:ascii="Times New Roman" w:hAnsi="Times New Roman" w:cs="Times New Roman"/>
                <w:sz w:val="28"/>
                <w:szCs w:val="28"/>
                <w:lang w:bidi="ar-IQ"/>
              </w:rPr>
              <w:t>Computer Security, 3rd</w:t>
            </w:r>
            <w:r w:rsidRPr="00EA065F">
              <w:rPr>
                <w:rFonts w:ascii="Times New Roman" w:hAnsi="Times New Roman" w:cs="Times New Roman"/>
                <w:sz w:val="28"/>
                <w:szCs w:val="28"/>
                <w:lang w:bidi="ar-IQ"/>
              </w:rPr>
              <w:t xml:space="preserve"> </w:t>
            </w:r>
            <w:r>
              <w:rPr>
                <w:rFonts w:ascii="Times New Roman" w:hAnsi="Times New Roman" w:cs="Times New Roman"/>
                <w:sz w:val="28"/>
                <w:szCs w:val="28"/>
                <w:lang w:bidi="ar-IQ"/>
              </w:rPr>
              <w:t>edition, William stalling, 2015</w:t>
            </w:r>
            <w:r w:rsidRPr="00EA065F">
              <w:rPr>
                <w:rFonts w:ascii="Times New Roman" w:hAnsi="Times New Roman" w:cs="Times New Roman"/>
                <w:sz w:val="28"/>
                <w:szCs w:val="28"/>
                <w:lang w:bidi="ar-IQ"/>
              </w:rPr>
              <w:t>.</w:t>
            </w:r>
          </w:p>
          <w:p w14:paraId="1317EF26" w14:textId="77777777" w:rsidR="00CC51EF" w:rsidRPr="00EA065F" w:rsidRDefault="00CC51EF" w:rsidP="00CC51EF">
            <w:pPr>
              <w:pStyle w:val="ListParagraph"/>
              <w:numPr>
                <w:ilvl w:val="0"/>
                <w:numId w:val="11"/>
              </w:numPr>
              <w:spacing w:after="0" w:line="240" w:lineRule="auto"/>
              <w:ind w:left="696"/>
              <w:rPr>
                <w:rFonts w:ascii="Times New Roman" w:hAnsi="Times New Roman" w:cs="Times New Roman"/>
                <w:sz w:val="28"/>
                <w:szCs w:val="28"/>
                <w:lang w:bidi="ar-IQ"/>
              </w:rPr>
            </w:pPr>
            <w:r w:rsidRPr="00EA065F">
              <w:rPr>
                <w:rFonts w:ascii="Times New Roman" w:hAnsi="Times New Roman" w:cs="Times New Roman"/>
                <w:sz w:val="28"/>
                <w:szCs w:val="28"/>
                <w:lang w:bidi="ar-IQ"/>
              </w:rPr>
              <w:t>Cryp</w:t>
            </w:r>
            <w:r>
              <w:rPr>
                <w:rFonts w:ascii="Times New Roman" w:hAnsi="Times New Roman" w:cs="Times New Roman"/>
                <w:sz w:val="28"/>
                <w:szCs w:val="28"/>
                <w:lang w:bidi="ar-IQ"/>
              </w:rPr>
              <w:t>tography and Network Security, 7</w:t>
            </w:r>
            <w:r w:rsidRPr="00EA065F">
              <w:rPr>
                <w:rFonts w:ascii="Times New Roman" w:hAnsi="Times New Roman" w:cs="Times New Roman"/>
                <w:sz w:val="28"/>
                <w:szCs w:val="28"/>
                <w:vertAlign w:val="superscript"/>
                <w:lang w:bidi="ar-IQ"/>
              </w:rPr>
              <w:t>th</w:t>
            </w:r>
            <w:r w:rsidRPr="00EA065F">
              <w:rPr>
                <w:rFonts w:ascii="Times New Roman" w:hAnsi="Times New Roman" w:cs="Times New Roman"/>
                <w:sz w:val="28"/>
                <w:szCs w:val="28"/>
                <w:lang w:bidi="ar-IQ"/>
              </w:rPr>
              <w:t xml:space="preserve"> </w:t>
            </w:r>
            <w:r>
              <w:rPr>
                <w:rFonts w:ascii="Times New Roman" w:hAnsi="Times New Roman" w:cs="Times New Roman"/>
                <w:sz w:val="28"/>
                <w:szCs w:val="28"/>
                <w:lang w:bidi="ar-IQ"/>
              </w:rPr>
              <w:t>edition , William stalling, 2017</w:t>
            </w:r>
            <w:r w:rsidRPr="00EA065F">
              <w:rPr>
                <w:rFonts w:ascii="Times New Roman" w:hAnsi="Times New Roman" w:cs="Times New Roman"/>
                <w:sz w:val="28"/>
                <w:szCs w:val="28"/>
                <w:lang w:bidi="ar-IQ"/>
              </w:rPr>
              <w:t>.</w:t>
            </w:r>
          </w:p>
          <w:p w14:paraId="183E362F" w14:textId="77777777" w:rsidR="00CC51EF" w:rsidRDefault="00CC51EF" w:rsidP="00CC51EF">
            <w:pPr>
              <w:pStyle w:val="ListParagraph"/>
              <w:numPr>
                <w:ilvl w:val="0"/>
                <w:numId w:val="11"/>
              </w:numPr>
              <w:spacing w:after="0" w:line="240" w:lineRule="auto"/>
              <w:ind w:left="696"/>
              <w:rPr>
                <w:rFonts w:ascii="Times New Roman" w:hAnsi="Times New Roman" w:cs="Times New Roman"/>
                <w:sz w:val="28"/>
                <w:szCs w:val="28"/>
                <w:lang w:bidi="ar-IQ"/>
              </w:rPr>
            </w:pPr>
            <w:r w:rsidRPr="00EA065F">
              <w:rPr>
                <w:rFonts w:ascii="Times New Roman" w:hAnsi="Times New Roman" w:cs="Times New Roman"/>
                <w:sz w:val="28"/>
                <w:szCs w:val="28"/>
                <w:lang w:bidi="ar-IQ"/>
              </w:rPr>
              <w:t>Applied Cryptography, 2</w:t>
            </w:r>
            <w:r w:rsidRPr="00EA065F">
              <w:rPr>
                <w:rFonts w:ascii="Times New Roman" w:hAnsi="Times New Roman" w:cs="Times New Roman"/>
                <w:sz w:val="28"/>
                <w:szCs w:val="28"/>
                <w:vertAlign w:val="superscript"/>
                <w:lang w:bidi="ar-IQ"/>
              </w:rPr>
              <w:t>nd</w:t>
            </w:r>
            <w:r w:rsidRPr="00EA065F">
              <w:rPr>
                <w:rFonts w:ascii="Times New Roman" w:hAnsi="Times New Roman" w:cs="Times New Roman"/>
                <w:sz w:val="28"/>
                <w:szCs w:val="28"/>
                <w:lang w:bidi="ar-IQ"/>
              </w:rPr>
              <w:t xml:space="preserve"> edition, Bruce Schneier, 1996.</w:t>
            </w:r>
          </w:p>
          <w:p w14:paraId="25B17773" w14:textId="77777777" w:rsidR="00CC51EF" w:rsidRPr="00BB5217" w:rsidRDefault="00CC51EF" w:rsidP="001D4070">
            <w:pPr>
              <w:autoSpaceDE w:val="0"/>
              <w:autoSpaceDN w:val="0"/>
              <w:adjustRightInd w:val="0"/>
              <w:spacing w:after="0" w:line="240" w:lineRule="auto"/>
              <w:ind w:left="336"/>
              <w:rPr>
                <w:rFonts w:ascii="Times New Roman" w:hAnsi="Times New Roman" w:cs="Times New Roman"/>
                <w:sz w:val="28"/>
                <w:szCs w:val="28"/>
              </w:rPr>
            </w:pPr>
          </w:p>
        </w:tc>
      </w:tr>
      <w:tr w:rsidR="00CC51EF" w:rsidRPr="00F04B69" w14:paraId="00B21978"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525BCF54"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72DAB26"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1E0B9E48"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EC402F4" w14:textId="77777777" w:rsidR="00CC51EF" w:rsidRPr="00F04B69" w:rsidRDefault="00CC51EF" w:rsidP="001D4070">
            <w:pPr>
              <w:pStyle w:val="ListParagraph"/>
              <w:spacing w:line="240" w:lineRule="auto"/>
              <w:rPr>
                <w:rFonts w:ascii="Times New Roman" w:hAnsi="Times New Roman" w:cs="Times New Roman"/>
                <w:sz w:val="24"/>
                <w:szCs w:val="24"/>
              </w:rPr>
            </w:pPr>
          </w:p>
        </w:tc>
      </w:tr>
      <w:tr w:rsidR="00CC51EF" w:rsidRPr="00F04B69" w14:paraId="1CB5F626"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4B87C75E"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32F83286"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6B707A8" w14:textId="77777777" w:rsidR="00CC51EF" w:rsidRDefault="00CC51EF" w:rsidP="00CC51EF">
            <w:pPr>
              <w:pStyle w:val="ListParagraph"/>
              <w:numPr>
                <w:ilvl w:val="0"/>
                <w:numId w:val="11"/>
              </w:numPr>
              <w:spacing w:after="0" w:line="240" w:lineRule="auto"/>
              <w:ind w:left="696"/>
              <w:rPr>
                <w:rFonts w:ascii="Times New Roman" w:hAnsi="Times New Roman" w:cs="Times New Roman"/>
                <w:sz w:val="28"/>
                <w:szCs w:val="28"/>
                <w:lang w:bidi="ar-IQ"/>
              </w:rPr>
            </w:pPr>
            <w:r>
              <w:rPr>
                <w:rFonts w:ascii="Times New Roman" w:hAnsi="Times New Roman" w:cs="Times New Roman"/>
                <w:sz w:val="28"/>
                <w:szCs w:val="28"/>
                <w:lang w:bidi="ar-IQ"/>
              </w:rPr>
              <w:t xml:space="preserve">paper1: </w:t>
            </w:r>
            <w:r w:rsidRPr="0074665B">
              <w:rPr>
                <w:rFonts w:ascii="Times New Roman" w:hAnsi="Times New Roman" w:cs="Times New Roman"/>
                <w:sz w:val="28"/>
                <w:szCs w:val="28"/>
                <w:lang w:bidi="ar-IQ"/>
              </w:rPr>
              <w:t>van der Veen, V.; dutt-Sharma, N.; Cavallaro, L., and Bos, H. “Memory errors: the past, the present, and the future.” in Proceedings of the 15th international conference on Research in Attacks, Intrusions, and Defenses (RAID’12), Springer-Verlag, pp. 86–106, 2012</w:t>
            </w:r>
          </w:p>
          <w:p w14:paraId="66ADB516" w14:textId="77777777" w:rsidR="00CC51EF" w:rsidRDefault="00CC51EF" w:rsidP="00CC51EF">
            <w:pPr>
              <w:pStyle w:val="ListParagraph"/>
              <w:numPr>
                <w:ilvl w:val="0"/>
                <w:numId w:val="11"/>
              </w:numPr>
              <w:autoSpaceDE w:val="0"/>
              <w:autoSpaceDN w:val="0"/>
              <w:adjustRightInd w:val="0"/>
              <w:spacing w:after="0" w:line="240" w:lineRule="auto"/>
              <w:ind w:left="696"/>
              <w:rPr>
                <w:rFonts w:ascii="Times New Roman" w:hAnsi="Times New Roman" w:cs="Times New Roman"/>
                <w:sz w:val="28"/>
                <w:szCs w:val="28"/>
                <w:lang w:bidi="ar-IQ"/>
              </w:rPr>
            </w:pPr>
            <w:r w:rsidRPr="002A70E3">
              <w:rPr>
                <w:rFonts w:ascii="Times New Roman" w:hAnsi="Times New Roman" w:cs="Times New Roman"/>
                <w:sz w:val="28"/>
                <w:szCs w:val="28"/>
                <w:lang w:bidi="ar-IQ"/>
              </w:rPr>
              <w:t xml:space="preserve">Paper2: </w:t>
            </w:r>
            <w:r w:rsidRPr="002A70E3">
              <w:rPr>
                <w:rFonts w:ascii="Times New Roman" w:hAnsi="Times New Roman" w:cs="Times New Roman"/>
                <w:sz w:val="28"/>
                <w:szCs w:val="28"/>
              </w:rPr>
              <w:t xml:space="preserve">Felten, E. “Understanding Trusted Computing: Will Its Benefits Outweigh its Drawbacks?” </w:t>
            </w:r>
            <w:r w:rsidRPr="002A70E3">
              <w:rPr>
                <w:rFonts w:ascii="Times New Roman" w:hAnsi="Times New Roman" w:cs="Times New Roman"/>
                <w:i/>
                <w:iCs/>
                <w:sz w:val="28"/>
                <w:szCs w:val="28"/>
              </w:rPr>
              <w:t>IEEE Security and Privacy</w:t>
            </w:r>
            <w:r w:rsidRPr="002A70E3">
              <w:rPr>
                <w:rFonts w:ascii="Times New Roman" w:hAnsi="Times New Roman" w:cs="Times New Roman"/>
                <w:sz w:val="28"/>
                <w:szCs w:val="28"/>
              </w:rPr>
              <w:t>, May/June 2003.</w:t>
            </w:r>
          </w:p>
          <w:p w14:paraId="3108ECFA" w14:textId="77777777" w:rsidR="00CC51EF" w:rsidRPr="00DC2748" w:rsidRDefault="00CC51EF" w:rsidP="00CC51EF">
            <w:pPr>
              <w:pStyle w:val="ListParagraph"/>
              <w:numPr>
                <w:ilvl w:val="0"/>
                <w:numId w:val="11"/>
              </w:numPr>
              <w:autoSpaceDE w:val="0"/>
              <w:autoSpaceDN w:val="0"/>
              <w:adjustRightInd w:val="0"/>
              <w:spacing w:after="0" w:line="240" w:lineRule="auto"/>
              <w:ind w:left="696"/>
              <w:rPr>
                <w:rFonts w:ascii="Times New Roman" w:hAnsi="Times New Roman" w:cs="Times New Roman"/>
                <w:sz w:val="28"/>
                <w:szCs w:val="28"/>
                <w:lang w:bidi="ar-IQ"/>
              </w:rPr>
            </w:pPr>
            <w:r w:rsidRPr="00DC2748">
              <w:rPr>
                <w:rFonts w:ascii="Times New Roman" w:hAnsi="Times New Roman" w:cs="Times New Roman"/>
                <w:sz w:val="28"/>
                <w:szCs w:val="28"/>
              </w:rPr>
              <w:t xml:space="preserve">Paper3: Cheng, T., et al. “Evasion Techniques: Sneaking through Your Intrusion Detection/Prevention Systems.” </w:t>
            </w:r>
            <w:r w:rsidRPr="00DC2748">
              <w:rPr>
                <w:rFonts w:ascii="Times New Roman" w:hAnsi="Times New Roman" w:cs="Times New Roman"/>
                <w:i/>
                <w:iCs/>
                <w:sz w:val="28"/>
                <w:szCs w:val="28"/>
              </w:rPr>
              <w:t xml:space="preserve">IEEE Communications Surveys &amp;Tutorials, </w:t>
            </w:r>
            <w:r w:rsidRPr="00DC2748">
              <w:rPr>
                <w:rFonts w:ascii="Times New Roman" w:hAnsi="Times New Roman" w:cs="Times New Roman"/>
                <w:sz w:val="28"/>
                <w:szCs w:val="28"/>
              </w:rPr>
              <w:t>Fourth Quarter 2012.</w:t>
            </w:r>
          </w:p>
          <w:p w14:paraId="3E780072" w14:textId="77777777" w:rsidR="00CC51EF" w:rsidRPr="00182802" w:rsidRDefault="00CC51EF" w:rsidP="001D4070">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CC51EF" w:rsidRPr="00F04B69" w14:paraId="4B1A6B8E" w14:textId="77777777" w:rsidTr="001D4070">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0BB0D664"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1A1D71DA"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6A58285"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468D2FB6"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16C3BA6" w14:textId="77777777" w:rsidR="00CC51EF" w:rsidRPr="006E3CB7" w:rsidRDefault="00CC51EF" w:rsidP="001D4070">
            <w:pPr>
              <w:autoSpaceDE w:val="0"/>
              <w:autoSpaceDN w:val="0"/>
              <w:adjustRightInd w:val="0"/>
              <w:spacing w:line="240" w:lineRule="auto"/>
              <w:rPr>
                <w:rFonts w:ascii="Times New Roman" w:eastAsia="Times New Roman" w:hAnsi="Times New Roman" w:cs="Times New Roman"/>
                <w:sz w:val="24"/>
                <w:szCs w:val="24"/>
              </w:rPr>
            </w:pPr>
          </w:p>
          <w:p w14:paraId="203923AD" w14:textId="77777777" w:rsidR="00CC51EF" w:rsidRPr="00F04B69" w:rsidRDefault="00CC51EF" w:rsidP="001D4070">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4F9CF9E8" w14:textId="764CD91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42C1285" w14:textId="7D314F46" w:rsidR="00CC51EF" w:rsidRPr="00F04B69" w:rsidRDefault="007E7B36" w:rsidP="007E7B36">
      <w:pPr>
        <w:widowControl w:val="0"/>
        <w:tabs>
          <w:tab w:val="left" w:pos="1245"/>
        </w:tabs>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23264" behindDoc="1" locked="0" layoutInCell="0" allowOverlap="1" wp14:anchorId="7F1837CA" wp14:editId="409B1B73">
                <wp:simplePos x="0" y="0"/>
                <wp:positionH relativeFrom="margin">
                  <wp:align>left</wp:align>
                </wp:positionH>
                <wp:positionV relativeFrom="paragraph">
                  <wp:posOffset>37465</wp:posOffset>
                </wp:positionV>
                <wp:extent cx="6543675" cy="975995"/>
                <wp:effectExtent l="0" t="0" r="28575" b="14605"/>
                <wp:wrapNone/>
                <wp:docPr id="29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296"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860EF7" id="Group 165" o:spid="_x0000_s1026" style="position:absolute;margin-left:0;margin-top:2.95pt;width:515.25pt;height:76.85pt;z-index:-251593216;mso-position-horizontal:lef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HKJMQA&#10;AADcAAAADwAAAGRycy9kb3ducmV2LnhtbESP0WrCQBRE34X+w3KFvunGFBNNXaUUChWfGv2Aa/Y2&#10;CcneDdltEv/eFYQ+DjNzhtkdJtOKgXpXW1awWkYgiAuray4VXM5fiw0I55E1tpZJwY0cHPYvsx1m&#10;2o78Q0PuSxEg7DJUUHnfZVK6oiKDbmk74uD92t6gD7Ivpe5xDHDTyjiKEmmw5rBQYUefFRVN/mcU&#10;vKXXS5Su61MzJu7mOmyu7bFR6nU+fbyD8DT5//Cz/a0VxNsEHmfC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nhyiTEAAAA3AAAAA8AAAAAAAAAAAAAAAAAmAIAAGRycy9k&#10;b3ducmV2LnhtbFBLBQYAAAAABAAEAPUAAACJAw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1vv8QA&#10;AADcAAAADwAAAGRycy9kb3ducmV2LnhtbESP3WrCQBSE7wt9h+UIvasbLRpNXaUIhYpXjXmAY/Y0&#10;CcmeDdk1P2/vCkIvh5n5htkdRtOInjpXWVawmEcgiHOrKy4UZJfv9w0I55E1NpZJwUQODvvXlx0m&#10;2g78S33qCxEg7BJUUHrfJlK6vCSDbm5b4uD92c6gD7IrpO5wCHDTyGUUraXBisNCiS0dS8rr9GYU&#10;fMTXLIpX1bke1m5yLdbX5lQr9TYbvz5BeBr9f/jZ/tEKltsYHmfCEZ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tb7/EAAAA3AAAAA8AAAAAAAAAAAAAAAAAmAIAAGRycy9k&#10;b3ducmV2LnhtbFBLBQYAAAAABAAEAPUAAACJAw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nZJcAA&#10;AADcAAAADwAAAGRycy9kb3ducmV2LnhtbERPTYvCMBC9C/6HMII3myq4aDWKKIIsiFgF8TY0Y1ts&#10;JqWJ2vXXbw6Cx8f7ni9bU4knNa60rGAYxSCIM6tLzhWcT9vBBITzyBory6TgjxwsF93OHBNtX3yk&#10;Z+pzEULYJaig8L5OpHRZQQZdZGviwN1sY9AH2ORSN/gK4aaSozj+kQZLDg0F1rQuKLunD6NAlqnf&#10;7C+8ane338n4YNM3X9dK9XvtagbCU+u/4o97pxWMpmFtOBOOgFz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snZJcAAAADcAAAADwAAAAAAAAAAAAAAAACYAgAAZHJzL2Rvd25y&#10;ZXYueG1sUEsFBgAAAAAEAAQA9QAAAIU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e0p8QA&#10;AADcAAAADwAAAGRycy9kb3ducmV2LnhtbESPzW7CMBCE75X6DtZW4lacIqhKwKAWAQJxCvAAS7z5&#10;a7wOsYHw9hipUo+jmflGM513phZXal1pWcFHPwJBnFpdcq7geFi9f4FwHlljbZkU3MnBfPb6MsVY&#10;2xsndN37XAQIuxgVFN43sZQuLcig69uGOHiZbQ36INtc6hZvAW5qOYiiT2mw5LBQYEOLgtLf/cUo&#10;WJ5GZ7lOkp+syu6J0cNRVe22SvXeuu8JCE+d/w//tTdawWA8hueZcAT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tKfEAAAA3AAAAA8AAAAAAAAAAAAAAAAAmAIAAGRycy9k&#10;b3ducmV2LnhtbFBLBQYAAAAABAAEAPUAAACJAwAAAAA=&#10;" path="m,l9741,e" filled="f" strokecolor="#4f81bc" strokeweight="1.06pt">
                  <v:path arrowok="t" o:connecttype="custom" o:connectlocs="0,0;9741,0" o:connectangles="0,0"/>
                </v:shape>
                <w10:wrap anchorx="margin"/>
              </v:group>
            </w:pict>
          </mc:Fallback>
        </mc:AlternateContent>
      </w:r>
      <w:r>
        <w:rPr>
          <w:rFonts w:ascii="Times New Roman" w:eastAsia="Times New Roman" w:hAnsi="Times New Roman" w:cs="Times New Roman"/>
        </w:rPr>
        <w:tab/>
      </w:r>
    </w:p>
    <w:p w14:paraId="39CF5EF8" w14:textId="77777777" w:rsidR="00CC51EF" w:rsidRPr="004540E4" w:rsidRDefault="00CC51EF" w:rsidP="009A7ED0">
      <w:pPr>
        <w:pStyle w:val="ListParagraph"/>
        <w:widowControl w:val="0"/>
        <w:numPr>
          <w:ilvl w:val="0"/>
          <w:numId w:val="61"/>
        </w:numPr>
        <w:autoSpaceDE w:val="0"/>
        <w:autoSpaceDN w:val="0"/>
        <w:adjustRightInd w:val="0"/>
        <w:spacing w:after="0" w:line="287" w:lineRule="exact"/>
        <w:ind w:right="-20"/>
        <w:rPr>
          <w:rFonts w:ascii="Times New Roman" w:hAnsi="Times New Roman" w:cs="Times New Roman"/>
          <w:color w:val="221F1F"/>
          <w:sz w:val="28"/>
          <w:szCs w:val="28"/>
          <w:rtl/>
        </w:rPr>
      </w:pPr>
      <w:r w:rsidRPr="004540E4">
        <w:rPr>
          <w:rFonts w:ascii="Times New Roman" w:hAnsi="Times New Roman" w:cs="Times New Roman"/>
          <w:color w:val="221F1F"/>
          <w:spacing w:val="-1"/>
          <w:sz w:val="28"/>
          <w:szCs w:val="28"/>
        </w:rPr>
        <w:t>Th</w:t>
      </w:r>
      <w:r w:rsidRPr="004540E4">
        <w:rPr>
          <w:rFonts w:ascii="Times New Roman" w:hAnsi="Times New Roman" w:cs="Times New Roman"/>
          <w:color w:val="221F1F"/>
          <w:sz w:val="28"/>
          <w:szCs w:val="28"/>
        </w:rPr>
        <w:t>e</w:t>
      </w:r>
      <w:r w:rsidRPr="004540E4">
        <w:rPr>
          <w:rFonts w:ascii="Times New Roman" w:hAnsi="Times New Roman" w:cs="Times New Roman"/>
          <w:color w:val="221F1F"/>
          <w:spacing w:val="69"/>
          <w:sz w:val="28"/>
          <w:szCs w:val="28"/>
        </w:rPr>
        <w:t xml:space="preserve"> </w:t>
      </w:r>
      <w:r w:rsidRPr="004540E4">
        <w:rPr>
          <w:rFonts w:ascii="Times New Roman" w:hAnsi="Times New Roman" w:cs="Times New Roman"/>
          <w:color w:val="221F1F"/>
          <w:spacing w:val="1"/>
          <w:sz w:val="28"/>
          <w:szCs w:val="28"/>
        </w:rPr>
        <w:t>d</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v</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1"/>
          <w:sz w:val="28"/>
          <w:szCs w:val="28"/>
        </w:rPr>
        <w:t>o</w:t>
      </w:r>
      <w:r w:rsidRPr="004540E4">
        <w:rPr>
          <w:rFonts w:ascii="Times New Roman" w:hAnsi="Times New Roman" w:cs="Times New Roman"/>
          <w:color w:val="221F1F"/>
          <w:spacing w:val="1"/>
          <w:sz w:val="28"/>
          <w:szCs w:val="28"/>
        </w:rPr>
        <w:t>p</w:t>
      </w:r>
      <w:r w:rsidRPr="004540E4">
        <w:rPr>
          <w:rFonts w:ascii="Times New Roman" w:hAnsi="Times New Roman" w:cs="Times New Roman"/>
          <w:color w:val="221F1F"/>
          <w:sz w:val="28"/>
          <w:szCs w:val="28"/>
        </w:rPr>
        <w:t>m</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n</w:t>
      </w:r>
      <w:r w:rsidRPr="004540E4">
        <w:rPr>
          <w:rFonts w:ascii="Times New Roman" w:hAnsi="Times New Roman" w:cs="Times New Roman"/>
          <w:color w:val="221F1F"/>
          <w:sz w:val="28"/>
          <w:szCs w:val="28"/>
        </w:rPr>
        <w:t>t</w:t>
      </w:r>
      <w:r w:rsidRPr="004540E4">
        <w:rPr>
          <w:rFonts w:ascii="Times New Roman" w:hAnsi="Times New Roman" w:cs="Times New Roman"/>
          <w:color w:val="221F1F"/>
          <w:spacing w:val="-1"/>
          <w:sz w:val="28"/>
          <w:szCs w:val="28"/>
        </w:rPr>
        <w:t xml:space="preserve"> </w:t>
      </w:r>
      <w:r w:rsidRPr="004540E4">
        <w:rPr>
          <w:rFonts w:ascii="Times New Roman" w:hAnsi="Times New Roman" w:cs="Times New Roman"/>
          <w:color w:val="221F1F"/>
          <w:sz w:val="28"/>
          <w:szCs w:val="28"/>
        </w:rPr>
        <w:t xml:space="preserve">of </w:t>
      </w:r>
      <w:r w:rsidRPr="004540E4">
        <w:rPr>
          <w:rFonts w:ascii="Times New Roman" w:hAnsi="Times New Roman" w:cs="Times New Roman"/>
          <w:color w:val="221F1F"/>
          <w:spacing w:val="-1"/>
          <w:sz w:val="28"/>
          <w:szCs w:val="28"/>
        </w:rPr>
        <w:t>t</w:t>
      </w:r>
      <w:r w:rsidRPr="004540E4">
        <w:rPr>
          <w:rFonts w:ascii="Times New Roman" w:hAnsi="Times New Roman" w:cs="Times New Roman"/>
          <w:color w:val="221F1F"/>
          <w:spacing w:val="1"/>
          <w:sz w:val="28"/>
          <w:szCs w:val="28"/>
        </w:rPr>
        <w:t>h</w:t>
      </w:r>
      <w:r w:rsidRPr="004540E4">
        <w:rPr>
          <w:rFonts w:ascii="Times New Roman" w:hAnsi="Times New Roman" w:cs="Times New Roman"/>
          <w:color w:val="221F1F"/>
          <w:sz w:val="28"/>
          <w:szCs w:val="28"/>
        </w:rPr>
        <w:t xml:space="preserve">e </w:t>
      </w:r>
      <w:r w:rsidRPr="004540E4">
        <w:rPr>
          <w:rFonts w:ascii="Times New Roman" w:hAnsi="Times New Roman" w:cs="Times New Roman"/>
          <w:color w:val="221F1F"/>
          <w:spacing w:val="-3"/>
          <w:sz w:val="28"/>
          <w:szCs w:val="28"/>
        </w:rPr>
        <w:t>c</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r</w:t>
      </w:r>
      <w:r w:rsidRPr="004540E4">
        <w:rPr>
          <w:rFonts w:ascii="Times New Roman" w:hAnsi="Times New Roman" w:cs="Times New Roman"/>
          <w:color w:val="221F1F"/>
          <w:spacing w:val="-2"/>
          <w:sz w:val="28"/>
          <w:szCs w:val="28"/>
        </w:rPr>
        <w:t>r</w:t>
      </w:r>
      <w:r w:rsidRPr="004540E4">
        <w:rPr>
          <w:rFonts w:ascii="Times New Roman" w:hAnsi="Times New Roman" w:cs="Times New Roman"/>
          <w:color w:val="221F1F"/>
          <w:spacing w:val="1"/>
          <w:sz w:val="28"/>
          <w:szCs w:val="28"/>
        </w:rPr>
        <w:t>i</w:t>
      </w:r>
      <w:r w:rsidRPr="004540E4">
        <w:rPr>
          <w:rFonts w:ascii="Times New Roman" w:hAnsi="Times New Roman" w:cs="Times New Roman"/>
          <w:color w:val="221F1F"/>
          <w:sz w:val="28"/>
          <w:szCs w:val="28"/>
        </w:rPr>
        <w:t>c</w:t>
      </w:r>
      <w:r w:rsidRPr="004540E4">
        <w:rPr>
          <w:rFonts w:ascii="Times New Roman" w:hAnsi="Times New Roman" w:cs="Times New Roman"/>
          <w:color w:val="221F1F"/>
          <w:spacing w:val="-1"/>
          <w:sz w:val="28"/>
          <w:szCs w:val="28"/>
        </w:rPr>
        <w:t>ul</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 xml:space="preserve">m </w:t>
      </w:r>
      <w:r w:rsidRPr="004540E4">
        <w:rPr>
          <w:rFonts w:ascii="Times New Roman" w:hAnsi="Times New Roman" w:cs="Times New Roman"/>
          <w:color w:val="221F1F"/>
          <w:spacing w:val="-2"/>
          <w:sz w:val="28"/>
          <w:szCs w:val="28"/>
        </w:rPr>
        <w:t>p</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2"/>
          <w:sz w:val="28"/>
          <w:szCs w:val="28"/>
        </w:rPr>
        <w:t>a</w:t>
      </w:r>
      <w:r w:rsidRPr="004540E4">
        <w:rPr>
          <w:rFonts w:ascii="Times New Roman" w:hAnsi="Times New Roman" w:cs="Times New Roman"/>
          <w:color w:val="221F1F"/>
          <w:sz w:val="28"/>
          <w:szCs w:val="28"/>
        </w:rPr>
        <w:t>n</w:t>
      </w:r>
    </w:p>
    <w:p w14:paraId="637B2416" w14:textId="77777777" w:rsidR="00CC51EF" w:rsidRDefault="00CC51EF" w:rsidP="00CC51EF">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06245196" w14:textId="77777777" w:rsidR="00CC51EF" w:rsidRDefault="00CC51EF" w:rsidP="00CC51EF">
      <w:pPr>
        <w:rPr>
          <w:rFonts w:ascii="Times New Roman" w:hAnsi="Times New Roman" w:cs="Times New Roman"/>
          <w:color w:val="221F1F"/>
          <w:spacing w:val="1"/>
          <w:sz w:val="28"/>
          <w:szCs w:val="28"/>
        </w:rPr>
      </w:pPr>
    </w:p>
    <w:p w14:paraId="3A5AA90E" w14:textId="77777777" w:rsidR="00CC51EF" w:rsidRDefault="00CC51EF" w:rsidP="00CC51EF">
      <w:pPr>
        <w:rPr>
          <w:rFonts w:ascii="Times New Roman" w:hAnsi="Times New Roman" w:cs="Times New Roman"/>
          <w:color w:val="221F1F"/>
          <w:spacing w:val="1"/>
          <w:sz w:val="28"/>
          <w:szCs w:val="28"/>
        </w:rPr>
      </w:pPr>
    </w:p>
    <w:p w14:paraId="43145574" w14:textId="77777777" w:rsidR="00CC51EF" w:rsidRDefault="00CC51EF" w:rsidP="00CC51EF">
      <w:pPr>
        <w:rPr>
          <w:rFonts w:ascii="Times New Roman" w:hAnsi="Times New Roman" w:cs="Times New Roman"/>
          <w:color w:val="221F1F"/>
          <w:spacing w:val="1"/>
          <w:sz w:val="28"/>
          <w:szCs w:val="28"/>
        </w:rPr>
      </w:pPr>
    </w:p>
    <w:p w14:paraId="7E1F1509" w14:textId="77777777" w:rsidR="00CC51EF" w:rsidRDefault="00CC51EF" w:rsidP="00CC51EF"/>
    <w:p w14:paraId="0976E891" w14:textId="77777777" w:rsidR="00CC51EF" w:rsidRDefault="00CC51EF" w:rsidP="00CC51EF"/>
    <w:p w14:paraId="1978D2C9" w14:textId="77777777" w:rsidR="007E7B36" w:rsidRDefault="007E7B36" w:rsidP="00CC51EF"/>
    <w:p w14:paraId="4B3B31D9" w14:textId="77777777" w:rsidR="007E7B36" w:rsidRDefault="007E7B36" w:rsidP="00CC51EF"/>
    <w:p w14:paraId="38F440F4" w14:textId="77777777" w:rsidR="007E7B36" w:rsidRDefault="007E7B36" w:rsidP="00CC51EF"/>
    <w:p w14:paraId="0D6C926E" w14:textId="77777777" w:rsidR="007E7B36" w:rsidRDefault="007E7B36" w:rsidP="00CC51EF"/>
    <w:p w14:paraId="193A4BDF" w14:textId="77777777" w:rsidR="007E7B36" w:rsidRDefault="007E7B36" w:rsidP="00CC51EF"/>
    <w:p w14:paraId="31C4C48A" w14:textId="77777777" w:rsidR="00CC51EF" w:rsidRDefault="00CC51EF" w:rsidP="00CC51EF"/>
    <w:p w14:paraId="64B4AF02" w14:textId="77777777" w:rsidR="00CC51EF" w:rsidRDefault="00CC51EF" w:rsidP="00CC51EF"/>
    <w:p w14:paraId="02AAC78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8384" behindDoc="1" locked="0" layoutInCell="0" allowOverlap="1" wp14:anchorId="173968F4" wp14:editId="107C0CCB">
                <wp:simplePos x="0" y="0"/>
                <wp:positionH relativeFrom="page">
                  <wp:posOffset>413239</wp:posOffset>
                </wp:positionH>
                <wp:positionV relativeFrom="paragraph">
                  <wp:posOffset>152351</wp:posOffset>
                </wp:positionV>
                <wp:extent cx="6497662" cy="650240"/>
                <wp:effectExtent l="0" t="0" r="17780" b="16510"/>
                <wp:wrapNone/>
                <wp:docPr id="300" name="Group 3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301" name="Rectangle 30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 name="Rectangle 30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3" name="Rectangle 30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4" name="Rectangle 30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5" name="Freeform 134"/>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 name="Freeform 135"/>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 name="Freeform 136"/>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 name="Freeform 137"/>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3BAC30" id="Group 300" o:spid="_x0000_s1026" style="position:absolute;margin-left:32.55pt;margin-top:12pt;width:511.65pt;height:51.2pt;z-index:-25158809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" o:allowincell="f">
                <v:rect id="Rectangle 301"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PISsIA&#10;AADcAAAADwAAAGRycy9kb3ducmV2LnhtbESP0YrCMBRE34X9h3AXfNNERV26TUUEQfFpXT/g2txt&#10;S5ub0kRb/94Iwj4OM2eGSTeDbcSdOl851jCbKhDEuTMVFxouv/vJFwgfkA02jknDgzxsso9Riolx&#10;Pf/Q/RwKEUvYJ6ihDKFNpPR5SRb91LXE0ftzncUQZVdI02Efy20j50qtpMWK40KJLe1KyuvzzWpY&#10;rK8XtV5Wp7pf+Ydvsb42x1rr8eew/QYRaAj/4Td9MJFTM3idiUdAZk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48hKwgAAANwAAAAPAAAAAAAAAAAAAAAAAJgCAABkcnMvZG93&#10;bnJldi54bWxQSwUGAAAAAAQABAD1AAAAhwMAAAAA&#10;" fillcolor="#a7bede" stroked="f">
                  <v:path arrowok="t"/>
                </v:rect>
                <v:rect id="Rectangle 302"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WPcMA&#10;AADcAAAADwAAAGRycy9kb3ducmV2LnhtbESP3WrCQBSE7wXfYTkF73S3SmNJXUUEQelVUx/gmD1N&#10;QrJnQ3bNz9u7hUIvh5lvhtkdRtuInjpfOdbwulIgiHNnKi403L7Py3cQPiAbbByThok8HPbz2Q5T&#10;4wb+oj4LhYgl7FPUUIbQplL6vCSLfuVa4uj9uM5iiLIrpOlwiOW2kWulEmmx4rhQYkunkvI6e1gN&#10;m+39prZv1Wc9JH7yLdb35lprvXgZjx8gAo3hP/xHX0zk1Bp+z8QjIP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FWPcMAAADcAAAADwAAAAAAAAAAAAAAAACYAgAAZHJzL2Rv&#10;d25yZXYueG1sUEsFBgAAAAAEAAQA9QAAAIgDAAAAAA==&#10;" fillcolor="#a7bede" stroked="f">
                  <v:path arrowok="t"/>
                </v:rect>
                <v:rect id="Rectangle 303"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3zpsEA&#10;AADcAAAADwAAAGRycy9kb3ducmV2LnhtbESP3YrCMBSE7wXfIZwF7zRZxR+6RhFBULzy5wGOzdm2&#10;tDkpTbT17Y0geDnMfDPMct3ZSjyo8YVjDb8jBYI4dabgTMP1shsuQPiAbLByTBqe5GG96veWmBjX&#10;8oke55CJWMI+QQ15CHUipU9zsuhHriaO3r9rLIYom0yaBttYbis5VmomLRYcF3KsaZtTWp7vVsNk&#10;fruq+bQ4lu3MP32N5a06lFoPfrrNH4hAXfiGP/TeRE5N4H0mHgG5e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d986bBAAAA3AAAAA8AAAAAAAAAAAAAAAAAmAIAAGRycy9kb3du&#10;cmV2LnhtbFBLBQYAAAAABAAEAPUAAACGAwAAAAA=&#10;" fillcolor="#a7bede" stroked="f">
                  <v:path arrowok="t"/>
                </v:rect>
                <v:rect id="Rectangle 304"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Rr0sIA&#10;AADcAAAADwAAAGRycy9kb3ducmV2LnhtbESP3YrCMBSE7xf2HcIRvFsTf1ala5RFEBSvtvoAx+Zs&#10;W9qclCba+vZGELwcZr4ZZrXpbS1u1PrSsYbxSIEgzpwpOddwPu2+liB8QDZYOyYNd/KwWX9+rDAx&#10;ruM/uqUhF7GEfYIaihCaREqfFWTRj1xDHL1/11oMUba5NC12sdzWcqLUXFosOS4U2NC2oKxKr1bD&#10;dHE5q8V3eay6ub/7BqtLfai0Hg763x8QgfrwDr/ovYmcmsHzTDwC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lGvSwgAAANwAAAAPAAAAAAAAAAAAAAAAAJgCAABkcnMvZG93&#10;bnJldi54bWxQSwUGAAAAAAQABAD1AAAAhwMAAAAA&#10;" fillcolor="#a7bede" stroked="f">
                  <v:path arrowok="t"/>
                </v:rect>
                <v:shape id="Freeform 134"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uXMUA&#10;AADcAAAADwAAAGRycy9kb3ducmV2LnhtbESPQWvCQBSE7wX/w/IEL0V3VSo1dZUSqIhQaNMIHh/Z&#10;1ySYfRuyq8Z/7wqFHoeZ+YZZbXrbiAt1vnasYTpRIIgLZ2ouNeQ/H+NXED4gG2wck4YbedisB08r&#10;TIy78jddslCKCGGfoIYqhDaR0hcVWfQT1xJH79d1FkOUXSlNh9cIt42cKbWQFmuOCxW2lFZUnLKz&#10;1fC5T5/LpVoc2/yQuemXtac83Wo9GvbvbyAC9eE//NfeGQ1z9QKPM/EIyP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5G5cxQAAANwAAAAPAAAAAAAAAAAAAAAAAJgCAABkcnMv&#10;ZG93bnJldi54bWxQSwUGAAAAAAQABAD1AAAAigMAAAAA&#10;" path="m,l9741,e" filled="f" strokecolor="#4f81bc" strokeweight="1.06pt">
                  <v:path arrowok="t" o:connecttype="custom" o:connectlocs="0,0;9741,0" o:connectangles="0,0"/>
                </v:shape>
                <v:shape id="Freeform 135"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U/v8QA&#10;AADcAAAADwAAAGRycy9kb3ducmV2LnhtbESPwWrDMBBE74X8g9hALqWR0kIobpQQAoH6lDgtpMfF&#10;2lqm1spYcmz/fVQo9DjMzBtmsxtdI27UhdqzhtVSgSAuvam50vD5cXx6BREissHGM2mYKMBuO3vY&#10;YGb8wAXdLrESCcIhQw02xjaTMpSWHIalb4mT9+07hzHJrpKmwyHBXSOflVpLhzWnBYstHSyVP5fe&#10;Jcrxa7KcX4lVUYf83Penw/VR68V83L+BiDTG//Bf+91oeFF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7lP7/EAAAA3AAAAA8AAAAAAAAAAAAAAAAAmAIAAGRycy9k&#10;b3ducmV2LnhtbFBLBQYAAAAABAAEAPUAAACJAwAAAAA=&#10;" path="m,l,1036e" filled="f" strokecolor="#4f81bc" strokeweight="1.06pt">
                  <v:path arrowok="t" o:connecttype="custom" o:connectlocs="0,0;0,1036" o:connectangles="0,0"/>
                </v:shape>
                <v:shape id="Freeform 136"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pVsMUA&#10;AADcAAAADwAAAGRycy9kb3ducmV2LnhtbESPQWvCQBSE7wX/w/IEL6XuWkHb6CoSaClCQWMKHh/Z&#10;ZxLMvg3ZVeO/dwuFHoeZ+YZZrnvbiCt1vnasYTJWIIgLZ2ouNeSHj5c3ED4gG2wck4Y7eVivBk9L&#10;TIy78Z6uWShFhLBPUEMVQptI6YuKLPqxa4mjd3KdxRBlV0rT4S3CbSNflZpJizXHhQpbSisqztnF&#10;avjeps/lu5od2/wnc5Odtec8/dR6NOw3CxCB+vAf/mt/GQ1TNYffM/EI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lWwxQAAANwAAAAPAAAAAAAAAAAAAAAAAJgCAABkcnMv&#10;ZG93bnJldi54bWxQSwUGAAAAAAQABAD1AAAAigMAAAAA&#10;" path="m,l9741,e" filled="f" strokecolor="#4f81bc" strokeweight="1.06pt">
                  <v:path arrowok="t" o:connecttype="custom" o:connectlocs="0,0;9741,0" o:connectangles="0,0"/>
                </v:shape>
                <v:shape id="Freeform 137"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YOVsQA&#10;AADcAAAADwAAAGRycy9kb3ducmV2LnhtbESPTWsCMRCG74X+hzAFL6UmrSBla5QiCPXkRwv2OGzG&#10;zeJmsmyyuv575yB4HN55n5lnthhCo87UpTqyhfexAUVcRldzZeHvd/X2CSplZIdNZLJwpQSL+fPT&#10;DAsXL7yj8z5XSiCcCrTgc24LrVPpKWAax5ZYsmPsAmYZu0q7Di8CD43+MGaqA9YsFzy2tPRUnvZ9&#10;EMrq/+p5fSA2uzqtt32/WR5erR29DN9foDIN+bF8b/84CxMj34qMiICe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2DlbEAAAA3AAAAA8AAAAAAAAAAAAAAAAAmAIAAGRycy9k&#10;b3ducmV2LnhtbFBLBQYAAAAABAAEAPUAAACJAwAAAAA=&#10;" path="m,l,1036e" filled="f" strokecolor="#4f81bc" strokeweight="1.06pt">
                  <v:path arrowok="t" o:connecttype="custom" o:connectlocs="0,0;0,1036" o:connectangles="0,0"/>
                </v:shape>
                <w10:wrap anchorx="page"/>
              </v:group>
            </w:pict>
          </mc:Fallback>
        </mc:AlternateContent>
      </w:r>
    </w:p>
    <w:p w14:paraId="6CB4694A"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0383C63" w14:textId="77777777" w:rsidR="00CC51EF" w:rsidRPr="00F04B69"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68718026" w14:textId="77777777" w:rsidR="00CC51EF" w:rsidRPr="00F04B69" w:rsidRDefault="00CC51EF"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654E180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FFBD545"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B31C261" w14:textId="77777777" w:rsidR="00CC51EF" w:rsidRPr="00AD6DC3" w:rsidRDefault="00CC51EF" w:rsidP="00CC51EF">
      <w:pPr>
        <w:widowControl w:val="0"/>
        <w:autoSpaceDE w:val="0"/>
        <w:autoSpaceDN w:val="0"/>
        <w:adjustRightInd w:val="0"/>
        <w:spacing w:after="0" w:line="300" w:lineRule="exact"/>
        <w:ind w:right="-20"/>
        <w:jc w:val="center"/>
        <w:rPr>
          <w:rFonts w:ascii="Times New Roman" w:eastAsia="Times New Roman" w:hAnsi="Times New Roman" w:cs="Times New Roman"/>
          <w:color w:val="0070C0"/>
          <w:sz w:val="28"/>
          <w:szCs w:val="28"/>
          <w:lang w:bidi="ar-IQ"/>
        </w:rPr>
      </w:pPr>
      <w:r w:rsidRPr="00AD6DC3">
        <w:rPr>
          <w:rFonts w:ascii="Times New Roman" w:eastAsia="Times New Roman" w:hAnsi="Times New Roman" w:cs="Times New Roman"/>
          <w:color w:val="0070C0"/>
          <w:sz w:val="28"/>
          <w:szCs w:val="28"/>
          <w:lang w:bidi="ar-IQ"/>
        </w:rPr>
        <w:t>Artificial Intelligent and Robotics</w:t>
      </w:r>
    </w:p>
    <w:p w14:paraId="3EFB0F6E" w14:textId="77777777" w:rsidR="00CC51EF"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sz w:val="28"/>
          <w:szCs w:val="28"/>
          <w:lang w:bidi="ar-IQ"/>
        </w:rPr>
      </w:pPr>
    </w:p>
    <w:p w14:paraId="408BC31B"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4CC8BBF9" w14:textId="3321760C" w:rsidR="00CC51EF" w:rsidRPr="00F04B69" w:rsidRDefault="00CC51EF"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4BE01F24" w14:textId="25BA7909" w:rsidR="00CC51EF" w:rsidRPr="00F04B69" w:rsidRDefault="007E7B36"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9408" behindDoc="1" locked="0" layoutInCell="0" allowOverlap="1" wp14:anchorId="02038B69" wp14:editId="77F2000D">
                <wp:simplePos x="0" y="0"/>
                <wp:positionH relativeFrom="margin">
                  <wp:align>left</wp:align>
                </wp:positionH>
                <wp:positionV relativeFrom="paragraph">
                  <wp:posOffset>68580</wp:posOffset>
                </wp:positionV>
                <wp:extent cx="6237605" cy="1480185"/>
                <wp:effectExtent l="0" t="0" r="10795" b="24765"/>
                <wp:wrapNone/>
                <wp:docPr id="30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7605" cy="1480185"/>
                          <a:chOff x="1127" y="-581"/>
                          <a:chExt cx="9762" cy="2331"/>
                        </a:xfrm>
                      </wpg:grpSpPr>
                      <wps:wsp>
                        <wps:cNvPr id="31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32A965" id="Group 96" o:spid="_x0000_s1026" style="position:absolute;margin-left:0;margin-top:5.4pt;width:491.15pt;height:116.55pt;z-index:-251587072;mso-position-horizontal:left;mso-position-horizontal-relative:margin"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b7DL8A&#10;AADcAAAADwAAAGRycy9kb3ducmV2LnhtbERPzYrCMBC+C75DGMGbprqsXapRRBB22ZM/DzA2s21p&#10;MylNtPXtncOCx4/vf7MbXKMe1IXKs4HFPAFFnHtbcWHgejnOvkCFiGyx8UwGnhRgtx2PNphZ3/OJ&#10;HudYKAnhkKGBMsY20zrkJTkMc98SC/fnO4dRYFdo22Ev4a7RyyRZaYcVS0OJLR1Kyuvz3Rn4SG/X&#10;JP2sfut+FZ6hxfrW/NTGTCfDfg0q0hDf4n/3txXfQubLGTkCevs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dvsMvwAAANwAAAAPAAAAAAAAAAAAAAAAAJgCAABkcnMvZG93bnJl&#10;di54bWxQSwUGAAAAAAQABAD1AAAAhA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pel8EA&#10;AADcAAAADwAAAGRycy9kb3ducmV2LnhtbESP0YrCMBRE3wX/IVzBN02raJdqFBEEZZ90/YBrc21L&#10;m5vSRFv/3iwIPg4zZ4ZZb3tTiye1rrSsIJ5GIIgzq0vOFVz/DpMfEM4ja6wtk4IXOdhuhoM1ptp2&#10;fKbnxecilLBLUUHhfZNK6bKCDLqpbYiDd7etQR9km0vdYhfKTS1nUbSUBksOCwU2tC8oqy4Po2Ce&#10;3K5Rsih/q27pXq7B6lafKqXGo363AuGp99/whz7qwMUx/J8JR0Bu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06XpfBAAAA3A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jA4L8A&#10;AADcAAAADwAAAGRycy9kb3ducmV2LnhtbESPzQrCMBCE74LvEFbwpqmKP1SjiCAonvx5gLVZ29Jm&#10;U5po69sbQfA4zHwzzGrTmlK8qHa5ZQWjYQSCOLE651TB7bofLEA4j6yxtEwK3uRgs+52Vhhr2/CZ&#10;XhefilDCLkYFmfdVLKVLMjLohrYiDt7D1gZ9kHUqdY1NKDelHEfRTBrMOSxkWNEuo6S4PI2Cyfx+&#10;i+bT/FQ0M/d2FRb38lgo1e+12yUIT63/h3/0QQduNIb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6MDgvwAAANwAAAAPAAAAAAAAAAAAAAAAAJgCAABkcnMvZG93bnJl&#10;di54bWxQSwUGAAAAAAQABAD1AAAAhA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le78A&#10;AADcAAAADwAAAGRycy9kb3ducmV2LnhtbESPzQrCMBCE74LvEFbwpqmKP1SjiCAonvx5gLVZ29Jm&#10;U5po69sbQfA4zHwzzGrTmlK8qHa5ZQWjYQSCOLE651TB7bofLEA4j6yxtEwK3uRgs+52Vhhr2/CZ&#10;XhefilDCLkYFmfdVLKVLMjLohrYiDt7D1gZ9kHUqdY1NKDelHEfRTBrMOSxkWNEuo6S4PI2Cyfx+&#10;i+bT/FQ0M/d2FRb38lgo1e+12yUIT63/h3/0QQduNIH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ipGV7vwAAANwAAAAPAAAAAAAAAAAAAAAAAJgCAABkcnMvZG93bnJl&#10;di54bWxQSwUGAAAAAAQABAD1AAAAhA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39D8IA&#10;AADcAAAADwAAAGRycy9kb3ducmV2LnhtbESP0YrCMBRE3xf8h3AF39ZU3VWpjSKC4LJPW/2A2+ba&#10;ljY3pYm2/r0RhH0cZs4Mk+wG04g7da6yrGA2jUAQ51ZXXCi4nI+faxDOI2tsLJOCBznYbUcfCcba&#10;9vxH99QXIpSwi1FB6X0bS+nykgy6qW2Jg3e1nUEfZFdI3WEfyk0j51G0lAYrDgsltnQoKa/Tm1Gw&#10;WGWXaPVd/db90j1ci3XW/NRKTcbDfgPC0+D/w2/6pAM3+4LXmXAE5P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Tf0PwgAAANwAAAAPAAAAAAAAAAAAAAAAAJgCAABkcnMvZG93&#10;bnJldi54bWxQSwUGAAAAAAQABAD1AAAAhw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FYlL8A&#10;AADcAAAADwAAAGRycy9kb3ducmV2LnhtbESPzQrCMBCE74LvEFbwpqmKP1SjiCAonvx5gLVZ29Jm&#10;U5po69sbQfA4zHwzzGrTmlK8qHa5ZQWjYQSCOLE651TB7bofLEA4j6yxtEwK3uRgs+52Vhhr2/CZ&#10;XhefilDCLkYFmfdVLKVLMjLohrYiDt7D1gZ9kHUqdY1NKDelHEfRTBrMOSxkWNEuo6S4PI2Cyfx+&#10;i+bT/FQ0M/d2FRb38lgo1e+12yUIT63/h3/0QQduNIX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CAViUvwAAANwAAAAPAAAAAAAAAAAAAAAAAJgCAABkcnMvZG93bnJl&#10;di54bWxQSwUGAAAAAAQABAD1AAAAhA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PXaMUA&#10;AADcAAAADwAAAGRycy9kb3ducmV2LnhtbESPT0sDMRTE74LfITzBWzdbhaWsTYsKFa/2z8Hbc/Oa&#10;3bp5WZPYrP30TaHgcZiZ3zDz5Wh7cSQfOscKpkUJgrhxumOjYLtZTWYgQkTW2DsmBX8UYLm4vZlj&#10;rV3iDzquoxEZwqFGBW2MQy1laFqyGAo3EGdv77zFmKU3UntMGW57+VCWlbTYcV5ocaDXlprv9a9V&#10;wIfTfnt4+fTdavdmvpL5SelUKXV/Nz4/gYg0xv/wtf2uFTxOK7icyUdALs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s9doxQAAANwAAAAPAAAAAAAAAAAAAAAAAJgCAABkcnMv&#10;ZG93bnJldi54bWxQSwUGAAAAAAQABAD1AAAAig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hb28QA&#10;AADcAAAADwAAAGRycy9kb3ducmV2LnhtbESPQWsCMRSE74X+h/AKvdXsWlDZGqWVKuLNVUp7e2ye&#10;m+DmZdmkuv57Iwgeh5n5hpnOe9eIE3XBelaQDzIQxJXXlmsF+93ybQIiRGSNjWdScKEA89nz0xQL&#10;7c+8pVMZa5EgHApUYGJsCylDZchhGPiWOHkH3zmMSXa11B2eE9w1cphlI+nQclow2NLCUHUs/52C&#10;8vjzF75HOPk1y3wTV6svaw9GqdeX/vMDRKQ+PsL39loreM/HcDuTjoC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YW9v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xXH8MA&#10;AADcAAAADwAAAGRycy9kb3ducmV2LnhtbERPTWuDQBC9B/Iflin0EupqCpJaNyEIDaUQSKyFHgd3&#10;qhJ3VtxttP++ewjk+Hjf+W42vbjS6DrLCpIoBkFcW91xo6D6fHvagHAeWWNvmRT8kYPddrnIMdN2&#10;4jNdS9+IEMIuQwWt90MmpatbMugiOxAH7seOBn2AYyP1iFMIN71cx3EqDXYcGlocqGipvpS/RsHx&#10;o1g1L3H6PVRfpU1Oxlyq4qDU48O8fwXhafZ38c39rhU8J2FtOBOOgN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DxXH8MAAADc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tqMsQA&#10;AADcAAAADwAAAGRycy9kb3ducmV2LnhtbESPQWsCMRSE70L/Q3gFb5pdC6Jbo7RFRbx1LaW9PTbP&#10;TXDzsmxSXf+9EQoeh5n5hlmseteIM3XBelaQjzMQxJXXlmsFX4fNaAYiRGSNjWdScKUAq+XTYIGF&#10;9hf+pHMZa5EgHApUYGJsCylDZchhGPuWOHlH3zmMSXa11B1eEtw1cpJlU+nQclow2NKHoepU/jkF&#10;5en7N6ynOPsxm3wft9t3a49GqeFz//YKIlIfH+H/9k4reMnncD+Tjo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LajLEAAAA3AAAAA8AAAAAAAAAAAAAAAAAmAIAAGRycy9k&#10;b3ducmV2LnhtbFBLBQYAAAAABAAEAPUAAACJAwAAAAA=&#10;" path="m,l,2292e" filled="f" strokecolor="#4f81bc" strokeweight="1.06pt">
                  <v:path arrowok="t" o:connecttype="custom" o:connectlocs="0,0;0,2292" o:connectangles="0,0"/>
                </v:shape>
                <w10:wrap anchorx="margin"/>
              </v:group>
            </w:pict>
          </mc:Fallback>
        </mc:AlternateContent>
      </w:r>
    </w:p>
    <w:p w14:paraId="7017803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09DC904" w14:textId="77777777" w:rsidR="00CC51EF" w:rsidRPr="00F04B69" w:rsidRDefault="00CC51EF" w:rsidP="00CC51EF">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503589F9" w14:textId="77777777" w:rsidR="00CC51EF" w:rsidRPr="00F04B69" w:rsidRDefault="00CC51EF" w:rsidP="00CC51EF">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30FB0866"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97DFCF5"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CC51EF" w:rsidRPr="00F04B69" w14:paraId="496B5A3A" w14:textId="77777777" w:rsidTr="001D4070">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15E1CEB"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2883C02"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F73145B"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2CE0DC2C"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71736B3F" w14:textId="77777777" w:rsidTr="001D4070">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6713F88"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19F23CB"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12CDEFD"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283A6B7B" w14:textId="77777777" w:rsidTr="001D4070">
        <w:trPr>
          <w:trHeight w:hRule="exact" w:val="848"/>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3E639D5"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62459A96"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3485039" w14:textId="77777777" w:rsidR="00CC51EF" w:rsidRPr="00F52118" w:rsidRDefault="00CC51EF" w:rsidP="001D4070">
            <w:pPr>
              <w:bidi/>
              <w:jc w:val="right"/>
              <w:rPr>
                <w:rFonts w:ascii="Times New Roman" w:hAnsi="Times New Roman" w:cs="Times New Roman"/>
                <w:sz w:val="28"/>
                <w:szCs w:val="28"/>
              </w:rPr>
            </w:pPr>
            <w:r>
              <w:rPr>
                <w:rFonts w:ascii="Times New Roman" w:eastAsia="Times New Roman" w:hAnsi="Times New Roman" w:cs="Times New Roman"/>
                <w:sz w:val="28"/>
                <w:szCs w:val="28"/>
                <w:lang w:bidi="ar-IQ"/>
              </w:rPr>
              <w:t>Artificial Intelligent and Robotics \</w:t>
            </w:r>
            <w:r w:rsidRPr="0049102B">
              <w:rPr>
                <w:rFonts w:ascii="Times New Roman" w:eastAsia="Times New Roman" w:hAnsi="Times New Roman" w:cs="Times New Roman"/>
                <w:sz w:val="28"/>
                <w:szCs w:val="28"/>
                <w:lang w:bidi="ar-IQ"/>
              </w:rPr>
              <w:t xml:space="preserve">COE </w:t>
            </w:r>
            <w:r>
              <w:rPr>
                <w:rFonts w:ascii="Times New Roman" w:eastAsia="Times New Roman" w:hAnsi="Times New Roman" w:cs="Times New Roman"/>
                <w:sz w:val="28"/>
                <w:szCs w:val="28"/>
                <w:lang w:bidi="ar-IQ"/>
              </w:rPr>
              <w:t>4</w:t>
            </w:r>
            <w:r w:rsidRPr="0049102B">
              <w:rPr>
                <w:rFonts w:ascii="Times New Roman" w:eastAsia="Times New Roman" w:hAnsi="Times New Roman" w:cs="Times New Roman"/>
                <w:sz w:val="28"/>
                <w:szCs w:val="28"/>
                <w:lang w:bidi="ar-IQ"/>
              </w:rPr>
              <w:t>0</w:t>
            </w:r>
            <w:r>
              <w:rPr>
                <w:rFonts w:ascii="Times New Roman" w:eastAsia="Times New Roman" w:hAnsi="Times New Roman" w:cs="Times New Roman"/>
                <w:sz w:val="28"/>
                <w:szCs w:val="28"/>
                <w:lang w:bidi="ar-IQ"/>
              </w:rPr>
              <w:t>5</w:t>
            </w:r>
          </w:p>
        </w:tc>
      </w:tr>
      <w:tr w:rsidR="00CC51EF" w:rsidRPr="00F04B69" w14:paraId="526BFD58" w14:textId="77777777" w:rsidTr="001D4070">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43A202E"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24F15E07"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AB0F9CC"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01E792F0" w14:textId="77777777" w:rsidTr="001D4070">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3E30AF0"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827573B"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4A3531"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4AE52804" w14:textId="77777777" w:rsidTr="001D4070">
        <w:trPr>
          <w:trHeight w:hRule="exact" w:val="1397"/>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2BFCB783"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1918EA85"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E9B732"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0025F2ED"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0E76B39B" w14:textId="77777777" w:rsidTr="001D4070">
        <w:trPr>
          <w:trHeight w:hRule="exact" w:val="1190"/>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43D0AF4"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44DA1146" w14:textId="77777777" w:rsidR="00CC51EF"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221F1F"/>
                <w:sz w:val="28"/>
                <w:szCs w:val="28"/>
                <w:rtl/>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p w14:paraId="7CD59413" w14:textId="77777777" w:rsidR="00CC51EF"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221F1F"/>
                <w:sz w:val="28"/>
                <w:szCs w:val="28"/>
                <w:rtl/>
              </w:rPr>
            </w:pPr>
          </w:p>
          <w:p w14:paraId="289EA174"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A49F0D"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5B1D2718" w14:textId="77777777" w:rsidTr="001D4070">
        <w:trPr>
          <w:trHeight w:hRule="exact" w:val="3530"/>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AD4FAC6" w14:textId="77777777" w:rsidR="00CC51EF" w:rsidRPr="00B30DC5" w:rsidRDefault="00CC51EF" w:rsidP="009A7ED0">
            <w:pPr>
              <w:pStyle w:val="ListParagraph"/>
              <w:numPr>
                <w:ilvl w:val="0"/>
                <w:numId w:val="67"/>
              </w:numPr>
              <w:jc w:val="both"/>
              <w:rPr>
                <w:rFonts w:ascii="Times New Roman" w:hAnsi="Times New Roman" w:cs="Times New Roman"/>
                <w:sz w:val="28"/>
                <w:szCs w:val="28"/>
              </w:rPr>
            </w:pPr>
            <w:r w:rsidRPr="00B30DC5">
              <w:rPr>
                <w:rFonts w:ascii="Times New Roman" w:eastAsia="Times New Roman" w:hAnsi="Times New Roman" w:cs="Times New Roman"/>
                <w:color w:val="221F1F"/>
                <w:spacing w:val="-1"/>
                <w:sz w:val="28"/>
                <w:szCs w:val="28"/>
              </w:rPr>
              <w:lastRenderedPageBreak/>
              <w:t>A</w:t>
            </w:r>
            <w:r w:rsidRPr="00B30DC5">
              <w:rPr>
                <w:rFonts w:ascii="Times New Roman" w:eastAsia="Times New Roman" w:hAnsi="Times New Roman" w:cs="Times New Roman"/>
                <w:color w:val="221F1F"/>
                <w:spacing w:val="1"/>
                <w:sz w:val="28"/>
                <w:szCs w:val="28"/>
              </w:rPr>
              <w:t>i</w:t>
            </w:r>
            <w:r w:rsidRPr="00B30DC5">
              <w:rPr>
                <w:rFonts w:ascii="Times New Roman" w:eastAsia="Times New Roman" w:hAnsi="Times New Roman" w:cs="Times New Roman"/>
                <w:color w:val="221F1F"/>
                <w:sz w:val="28"/>
                <w:szCs w:val="28"/>
              </w:rPr>
              <w:t>ms</w:t>
            </w:r>
            <w:r w:rsidRPr="00B30DC5">
              <w:rPr>
                <w:rFonts w:ascii="Times New Roman" w:eastAsia="Times New Roman" w:hAnsi="Times New Roman" w:cs="Times New Roman"/>
                <w:color w:val="221F1F"/>
                <w:spacing w:val="-2"/>
                <w:sz w:val="28"/>
                <w:szCs w:val="28"/>
              </w:rPr>
              <w:t xml:space="preserve"> </w:t>
            </w:r>
            <w:r w:rsidRPr="00B30DC5">
              <w:rPr>
                <w:rFonts w:ascii="Times New Roman" w:eastAsia="Times New Roman" w:hAnsi="Times New Roman" w:cs="Times New Roman"/>
                <w:color w:val="221F1F"/>
                <w:spacing w:val="1"/>
                <w:sz w:val="28"/>
                <w:szCs w:val="28"/>
              </w:rPr>
              <w:t>o</w:t>
            </w:r>
            <w:r w:rsidRPr="00B30DC5">
              <w:rPr>
                <w:rFonts w:ascii="Times New Roman" w:eastAsia="Times New Roman" w:hAnsi="Times New Roman" w:cs="Times New Roman"/>
                <w:color w:val="221F1F"/>
                <w:sz w:val="28"/>
                <w:szCs w:val="28"/>
              </w:rPr>
              <w:t>f</w:t>
            </w:r>
            <w:r w:rsidRPr="00B30DC5">
              <w:rPr>
                <w:rFonts w:ascii="Times New Roman" w:eastAsia="Times New Roman" w:hAnsi="Times New Roman" w:cs="Times New Roman"/>
                <w:color w:val="221F1F"/>
                <w:spacing w:val="-3"/>
                <w:sz w:val="28"/>
                <w:szCs w:val="28"/>
              </w:rPr>
              <w:t xml:space="preserve"> </w:t>
            </w:r>
            <w:r w:rsidRPr="00B30DC5">
              <w:rPr>
                <w:rFonts w:ascii="Times New Roman" w:eastAsia="Times New Roman" w:hAnsi="Times New Roman" w:cs="Times New Roman"/>
                <w:color w:val="221F1F"/>
                <w:spacing w:val="1"/>
                <w:sz w:val="28"/>
                <w:szCs w:val="28"/>
              </w:rPr>
              <w:t>th</w:t>
            </w:r>
            <w:r w:rsidRPr="00B30DC5">
              <w:rPr>
                <w:rFonts w:ascii="Times New Roman" w:eastAsia="Times New Roman" w:hAnsi="Times New Roman" w:cs="Times New Roman"/>
                <w:color w:val="221F1F"/>
                <w:sz w:val="28"/>
                <w:szCs w:val="28"/>
              </w:rPr>
              <w:t xml:space="preserve">e </w:t>
            </w:r>
            <w:r w:rsidRPr="00B30DC5">
              <w:rPr>
                <w:rFonts w:ascii="Times New Roman" w:eastAsia="Times New Roman" w:hAnsi="Times New Roman" w:cs="Times New Roman"/>
                <w:color w:val="221F1F"/>
                <w:spacing w:val="-3"/>
                <w:sz w:val="28"/>
                <w:szCs w:val="28"/>
              </w:rPr>
              <w:t>C</w:t>
            </w:r>
            <w:r w:rsidRPr="00B30DC5">
              <w:rPr>
                <w:rFonts w:ascii="Times New Roman" w:eastAsia="Times New Roman" w:hAnsi="Times New Roman" w:cs="Times New Roman"/>
                <w:color w:val="221F1F"/>
                <w:spacing w:val="-1"/>
                <w:sz w:val="28"/>
                <w:szCs w:val="28"/>
              </w:rPr>
              <w:t>o</w:t>
            </w:r>
            <w:r w:rsidRPr="00B30DC5">
              <w:rPr>
                <w:rFonts w:ascii="Times New Roman" w:eastAsia="Times New Roman" w:hAnsi="Times New Roman" w:cs="Times New Roman"/>
                <w:color w:val="221F1F"/>
                <w:spacing w:val="1"/>
                <w:sz w:val="28"/>
                <w:szCs w:val="28"/>
              </w:rPr>
              <w:t>u</w:t>
            </w:r>
            <w:r w:rsidRPr="00B30DC5">
              <w:rPr>
                <w:rFonts w:ascii="Times New Roman" w:eastAsia="Times New Roman" w:hAnsi="Times New Roman" w:cs="Times New Roman"/>
                <w:color w:val="221F1F"/>
                <w:sz w:val="28"/>
                <w:szCs w:val="28"/>
              </w:rPr>
              <w:t>r</w:t>
            </w:r>
            <w:r w:rsidRPr="00B30DC5">
              <w:rPr>
                <w:rFonts w:ascii="Times New Roman" w:eastAsia="Times New Roman" w:hAnsi="Times New Roman" w:cs="Times New Roman"/>
                <w:color w:val="221F1F"/>
                <w:spacing w:val="-1"/>
                <w:sz w:val="28"/>
                <w:szCs w:val="28"/>
              </w:rPr>
              <w:t>s</w:t>
            </w:r>
            <w:r w:rsidRPr="00B30DC5">
              <w:rPr>
                <w:rFonts w:ascii="Times New Roman" w:eastAsia="Times New Roman" w:hAnsi="Times New Roman" w:cs="Times New Roman"/>
                <w:color w:val="221F1F"/>
                <w:sz w:val="28"/>
                <w:szCs w:val="28"/>
              </w:rPr>
              <w:t>e</w:t>
            </w:r>
          </w:p>
          <w:p w14:paraId="57A58A58" w14:textId="77777777" w:rsidR="00CC51EF" w:rsidRDefault="00CC51EF" w:rsidP="009A7ED0">
            <w:pPr>
              <w:pStyle w:val="ListParagraph"/>
              <w:numPr>
                <w:ilvl w:val="0"/>
                <w:numId w:val="64"/>
              </w:numPr>
              <w:jc w:val="both"/>
              <w:rPr>
                <w:rFonts w:ascii="Times New Roman" w:hAnsi="Times New Roman" w:cs="Times New Roman"/>
                <w:sz w:val="28"/>
                <w:szCs w:val="28"/>
              </w:rPr>
            </w:pPr>
            <w:r w:rsidRPr="00A72533">
              <w:rPr>
                <w:rFonts w:ascii="Times New Roman" w:hAnsi="Times New Roman" w:cs="Times New Roman"/>
                <w:sz w:val="28"/>
                <w:szCs w:val="28"/>
              </w:rPr>
              <w:t>This subject has been prepared as a comprehensive for a first study of control engineering.</w:t>
            </w:r>
          </w:p>
          <w:p w14:paraId="04B93B19" w14:textId="77777777" w:rsidR="00CC51EF" w:rsidRDefault="00CC51EF" w:rsidP="009A7ED0">
            <w:pPr>
              <w:pStyle w:val="ListParagraph"/>
              <w:numPr>
                <w:ilvl w:val="0"/>
                <w:numId w:val="64"/>
              </w:numPr>
              <w:jc w:val="both"/>
              <w:rPr>
                <w:rFonts w:ascii="Times New Roman" w:hAnsi="Times New Roman" w:cs="Times New Roman"/>
                <w:sz w:val="28"/>
                <w:szCs w:val="28"/>
              </w:rPr>
            </w:pPr>
            <w:r w:rsidRPr="0049102B">
              <w:rPr>
                <w:rFonts w:ascii="Times New Roman" w:hAnsi="Times New Roman" w:cs="Times New Roman"/>
                <w:sz w:val="28"/>
                <w:szCs w:val="28"/>
              </w:rPr>
              <w:t xml:space="preserve">also helps the students to </w:t>
            </w:r>
            <w:r>
              <w:rPr>
                <w:rFonts w:ascii="Times New Roman" w:hAnsi="Times New Roman" w:cs="Times New Roman"/>
                <w:sz w:val="28"/>
                <w:szCs w:val="28"/>
              </w:rPr>
              <w:t>understand the artificial intelligent and robotics system</w:t>
            </w:r>
            <w:r w:rsidRPr="0049102B">
              <w:rPr>
                <w:rFonts w:ascii="Times New Roman" w:hAnsi="Times New Roman" w:cs="Times New Roman"/>
                <w:sz w:val="28"/>
                <w:szCs w:val="28"/>
              </w:rPr>
              <w:t xml:space="preserve"> for variety of engineering applications</w:t>
            </w:r>
          </w:p>
          <w:p w14:paraId="511CDB7D" w14:textId="77777777" w:rsidR="00CC51EF" w:rsidRPr="00A72533" w:rsidRDefault="00CC51EF" w:rsidP="009A7ED0">
            <w:pPr>
              <w:pStyle w:val="ListParagraph"/>
              <w:numPr>
                <w:ilvl w:val="0"/>
                <w:numId w:val="64"/>
              </w:numPr>
              <w:jc w:val="both"/>
              <w:rPr>
                <w:rFonts w:ascii="Times New Roman" w:hAnsi="Times New Roman" w:cs="Times New Roman"/>
                <w:sz w:val="28"/>
                <w:szCs w:val="28"/>
              </w:rPr>
            </w:pPr>
            <w:r>
              <w:rPr>
                <w:rFonts w:ascii="Times New Roman" w:hAnsi="Times New Roman" w:cs="Times New Roman"/>
                <w:sz w:val="28"/>
                <w:szCs w:val="28"/>
              </w:rPr>
              <w:t>covers the artificial intelligent and robotics system</w:t>
            </w:r>
          </w:p>
        </w:tc>
      </w:tr>
    </w:tbl>
    <w:p w14:paraId="0871B803"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26336" behindDoc="1" locked="0" layoutInCell="0" allowOverlap="1" wp14:anchorId="1479BA04" wp14:editId="476923DC">
                <wp:simplePos x="0" y="0"/>
                <wp:positionH relativeFrom="margin">
                  <wp:align>left</wp:align>
                </wp:positionH>
                <wp:positionV relativeFrom="paragraph">
                  <wp:posOffset>114300</wp:posOffset>
                </wp:positionV>
                <wp:extent cx="6276975" cy="440690"/>
                <wp:effectExtent l="0" t="0" r="9525" b="16510"/>
                <wp:wrapNone/>
                <wp:docPr id="32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975" cy="440690"/>
                          <a:chOff x="1127" y="-221"/>
                          <a:chExt cx="9762" cy="694"/>
                        </a:xfrm>
                      </wpg:grpSpPr>
                      <wps:wsp>
                        <wps:cNvPr id="321"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2"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3"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86F325" id="Group 107" o:spid="_x0000_s1026" style="position:absolute;margin-left:0;margin-top:9pt;width:494.25pt;height:34.7pt;z-index:-251590144;mso-position-horizontal:left;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aUKr8A&#10;AADcAAAADwAAAGRycy9kb3ducmV2LnhtbESPzQrCMBCE74LvEFbwpqmKP1SjiCAonvx5gLVZ29Jm&#10;U5po69sbQfA4zHwzzGrTmlK8qHa5ZQWjYQSCOLE651TB7bofLEA4j6yxtEwK3uRgs+52Vhhr2/CZ&#10;XhefilDCLkYFmfdVLKVLMjLohrYiDt7D1gZ9kHUqdY1NKDelHEfRTBrMOSxkWNEuo6S4PI2Cyfx+&#10;i+bT/FQ0M/d2FRb38lgo1e+12yUIT63/h3/0QQduPIL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zVpQqvwAAANwAAAAPAAAAAAAAAAAAAAAAAJgCAABkcnMvZG93bnJl&#10;di54bWxQSwUGAAAAAAQABAD1AAAAhA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QKXcEA&#10;AADcAAAADwAAAGRycy9kb3ducmV2LnhtbESP3YrCMBSE7xd8h3AE79bUilaqUUQQlL3y5wGOzbEt&#10;bU5KE219e7MgeDnMfDPMatObWjypdaVlBZNxBII4s7rkXMH1sv9dgHAeWWNtmRS8yMFmPfhZYapt&#10;xyd6nn0uQgm7FBUU3jeplC4ryKAb24Y4eHfbGvRBtrnULXah3NQyjqK5NFhyWCiwoV1BWXV+GAXT&#10;5HaNkln5V3Vz93INVrf6WCk1GvbbJQhPvf+GP/RBBy6O4f9MOAJy/Q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ECl3BAAAA3AAAAA8AAAAAAAAAAAAAAAAAmAIAAGRycy9kb3du&#10;cmV2LnhtbFBLBQYAAAAABAAEAPUAAACGAw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QP08QA&#10;AADcAAAADwAAAGRycy9kb3ducmV2LnhtbESPQYvCMBSE78L+h/AWvIimKshajbIUVmRB0G4Fj4/m&#10;2Rabl9JE7f57Iwgeh5n5hlmuO1OLG7WusqxgPIpAEOdWV1woyP5+hl8gnEfWWFsmBf/kYL366C0x&#10;1vbOB7qlvhABwi5GBaX3TSyly0sy6Ea2IQ7e2bYGfZBtIXWL9wA3tZxE0UwarDgslNhQUlJ+Sa9G&#10;we43GRTzaHZqsmNqx3tjLlmyUar/2X0vQHjq/Dv8am+1gulkCs8z4QjI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T0D9PEAAAA3AAAAA8AAAAAAAAAAAAAAAAAmAIAAGRycy9k&#10;b3ducmV2LnhtbFBLBQYAAAAABAAEAPUAAACJAw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6SYsMA&#10;AADcAAAADwAAAGRycy9kb3ducmV2LnhtbESPT4vCMBTE74LfITxhL6KprohWo4jLwh704B/Q4yN5&#10;tsXmpTRRu9/eCILHYWZ+w8yXjS3FnWpfOFYw6CcgiLUzBWcKjoff3gSED8gGS8ek4J88LBft1hxT&#10;4x68o/s+ZCJC2KeoIA+hSqX0OieLvu8q4uhdXG0xRFln0tT4iHBbymGSjKXFguNCjhWtc9LX/c0q&#10;OJ2w6+j8Q5tya8aTqfZTLrRSX51mNQMRqAmf8Lv9ZxR8D0fwOhOP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L6SYsMAAADcAAAADwAAAAAAAAAAAAAAAACYAgAAZHJzL2Rv&#10;d25yZXYueG1sUEsFBgAAAAAEAAQA9QAAAIgDA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2DosUA&#10;AADcAAAADwAAAGRycy9kb3ducmV2LnhtbESPT08CMRTE7yZ+h+aZcJOuEIhZKARNMF7548HbY/vo&#10;Lmxf17bSlU9vTUg8TmbmN5n5sretuJAPjWMFT8MCBHHldMNGwX63fnwGESKyxtYxKfihAMvF/d0c&#10;S+0Sb+iyjUZkCIcSFdQxdqWUoarJYhi6jjh7R+ctxiy9kdpjynDbylFRTKXFhvNCjR291lSdt99W&#10;AZ+ux/3p5dM36483c0jmK6XrVKnBQ7+agYjUx//wrf2uFYxHE/g7k4+A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DYOixQAAANwAAAAPAAAAAAAAAAAAAAAAAJgCAABkcnMv&#10;ZG93bnJldi54bWxQSwUGAAAAAAQABAD1AAAAig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CpjsQA&#10;AADcAAAADwAAAGRycy9kb3ducmV2LnhtbESPQWvCQBSE74L/YXkFL1I3TSFodA3SIvSgB23BHh+7&#10;zyQ0+zZkt0n6792C4HGYmW+YTTHaRvTU+dqxgpdFAoJYO1NzqeDrc/+8BOEDssHGMSn4Iw/FdjrZ&#10;YG7cwCfqz6EUEcI+RwVVCG0updcVWfQL1xJH7+o6iyHKrpSmwyHCbSPTJMmkxZrjQoUtvVWkf86/&#10;VsHlgnNH3+90aI4mW660X3GtlZo9jbs1iEBjeITv7Q+j4DXN4P9MPAJy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gqY7EAAAA3AAAAA8AAAAAAAAAAAAAAAAAmAIAAGRycy9k&#10;b3ducmV2LnhtbFBLBQYAAAAABAAEAPUAAACJAwAAAAA=&#10;" path="m,l,655e" filled="f" strokecolor="#4f81bc" strokeweight="1.06pt">
                  <v:path arrowok="t" o:connecttype="custom" o:connectlocs="0,0;0,655" o:connectangles="0,0"/>
                </v:shape>
                <w10:wrap anchorx="margin"/>
              </v:group>
            </w:pict>
          </mc:Fallback>
        </mc:AlternateContent>
      </w:r>
    </w:p>
    <w:p w14:paraId="0DACFAF9"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024D88E"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60949EF8"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5DC3D1E5" w14:textId="77777777" w:rsidTr="001D4070">
        <w:trPr>
          <w:trHeight w:val="265"/>
        </w:trPr>
        <w:tc>
          <w:tcPr>
            <w:tcW w:w="5000" w:type="pct"/>
            <w:shd w:val="clear" w:color="auto" w:fill="A7BFDE"/>
            <w:vAlign w:val="center"/>
          </w:tcPr>
          <w:p w14:paraId="40A372B3" w14:textId="27917C1A" w:rsidR="00CC51EF" w:rsidRPr="0049102B" w:rsidRDefault="007E7B36" w:rsidP="007E7B36">
            <w:pPr>
              <w:widowControl w:val="0"/>
              <w:autoSpaceDE w:val="0"/>
              <w:autoSpaceDN w:val="0"/>
              <w:adjustRightInd w:val="0"/>
              <w:spacing w:after="0" w:line="262" w:lineRule="exact"/>
              <w:rPr>
                <w:rFonts w:ascii="Times New Roman" w:eastAsia="Times New Roman" w:hAnsi="Times New Roman" w:cs="Times New Roman"/>
                <w:sz w:val="28"/>
                <w:szCs w:val="28"/>
              </w:rPr>
            </w:pPr>
            <w:r>
              <w:rPr>
                <w:rFonts w:ascii="Times New Roman" w:eastAsia="Times New Roman" w:hAnsi="Times New Roman" w:cs="Times New Roman"/>
                <w:sz w:val="28"/>
                <w:szCs w:val="28"/>
              </w:rPr>
              <w:t>A-</w:t>
            </w:r>
            <w:r w:rsidR="00CC51EF" w:rsidRPr="0049102B">
              <w:rPr>
                <w:rFonts w:ascii="Times New Roman" w:eastAsia="Times New Roman" w:hAnsi="Times New Roman" w:cs="Times New Roman"/>
                <w:sz w:val="28"/>
                <w:szCs w:val="28"/>
              </w:rPr>
              <w:t>Knowledge and Understanding</w:t>
            </w:r>
          </w:p>
          <w:p w14:paraId="5974185D" w14:textId="77777777" w:rsidR="00CC51EF" w:rsidRPr="00D965C0" w:rsidRDefault="00CC51EF" w:rsidP="001D4070">
            <w:pPr>
              <w:spacing w:after="0" w:line="240" w:lineRule="auto"/>
              <w:jc w:val="lowKashida"/>
              <w:rPr>
                <w:rFonts w:ascii="Times New Roman" w:hAnsi="Times New Roman" w:cs="Times New Roman"/>
                <w:sz w:val="28"/>
                <w:szCs w:val="28"/>
                <w:lang w:bidi="ar-IQ"/>
              </w:rPr>
            </w:pPr>
            <w:r w:rsidRPr="0049102B">
              <w:rPr>
                <w:rFonts w:ascii="Times New Roman" w:eastAsia="Times New Roman" w:hAnsi="Times New Roman" w:cs="Times New Roman"/>
                <w:sz w:val="28"/>
                <w:szCs w:val="28"/>
              </w:rPr>
              <w:t>A1.</w:t>
            </w:r>
            <w:r w:rsidRPr="0049102B">
              <w:rPr>
                <w:rFonts w:ascii="Times New Roman" w:hAnsi="Times New Roman" w:cs="Times New Roman"/>
                <w:sz w:val="28"/>
                <w:szCs w:val="28"/>
              </w:rPr>
              <w:t xml:space="preserve">- </w:t>
            </w:r>
            <w:r w:rsidRPr="0049102B">
              <w:rPr>
                <w:rFonts w:ascii="Times New Roman" w:hAnsi="Times New Roman" w:cs="Times New Roman"/>
                <w:sz w:val="28"/>
                <w:szCs w:val="28"/>
                <w:lang w:bidi="ar-IQ"/>
              </w:rPr>
              <w:t xml:space="preserve">Learn the basic </w:t>
            </w:r>
            <w:r>
              <w:t xml:space="preserve">  </w:t>
            </w:r>
            <w:r w:rsidRPr="00347F88">
              <w:rPr>
                <w:rFonts w:ascii="Times New Roman" w:hAnsi="Times New Roman" w:cs="Times New Roman"/>
                <w:sz w:val="28"/>
                <w:szCs w:val="28"/>
              </w:rPr>
              <w:t>fundamentals of Artificial Intelligent</w:t>
            </w:r>
            <w:r>
              <w:t xml:space="preserve">  </w:t>
            </w:r>
          </w:p>
          <w:p w14:paraId="55D791BC" w14:textId="77777777" w:rsidR="00CC51EF" w:rsidRPr="0049102B" w:rsidRDefault="00CC51EF" w:rsidP="001D4070">
            <w:pPr>
              <w:spacing w:after="0" w:line="240" w:lineRule="auto"/>
              <w:jc w:val="lowKashida"/>
              <w:rPr>
                <w:rFonts w:ascii="Times New Roman" w:hAnsi="Times New Roman" w:cs="Times New Roman"/>
                <w:sz w:val="28"/>
                <w:szCs w:val="28"/>
                <w:lang w:bidi="ar-IQ"/>
              </w:rPr>
            </w:pPr>
            <w:r>
              <w:rPr>
                <w:rFonts w:ascii="Times New Roman" w:hAnsi="Times New Roman" w:cs="Times New Roman"/>
                <w:sz w:val="28"/>
                <w:szCs w:val="28"/>
                <w:lang w:bidi="ar-IQ"/>
              </w:rPr>
              <w:t xml:space="preserve">In </w:t>
            </w:r>
            <w:r w:rsidRPr="00D965C0">
              <w:rPr>
                <w:rFonts w:ascii="Times New Roman" w:hAnsi="Times New Roman" w:cs="Times New Roman"/>
                <w:sz w:val="28"/>
                <w:szCs w:val="28"/>
                <w:lang w:bidi="ar-IQ"/>
              </w:rPr>
              <w:t>the ﬁeld, which encompasses logic, probability, and continuous mathematics; perception, reasoning, learning, and action; and everything from microelectronic devices to robotic explorers.</w:t>
            </w:r>
          </w:p>
          <w:p w14:paraId="49FEACFE" w14:textId="77777777" w:rsidR="00CC51EF" w:rsidRPr="00CA6C61" w:rsidRDefault="00CC51EF" w:rsidP="001D4070">
            <w:pPr>
              <w:jc w:val="lowKashida"/>
            </w:pPr>
            <w:r w:rsidRPr="0049102B">
              <w:rPr>
                <w:rFonts w:ascii="Times New Roman" w:eastAsia="Times New Roman" w:hAnsi="Times New Roman" w:cs="Times New Roman"/>
                <w:sz w:val="28"/>
                <w:szCs w:val="28"/>
              </w:rPr>
              <w:t>A2.</w:t>
            </w:r>
            <w:r w:rsidRPr="0049102B">
              <w:rPr>
                <w:rFonts w:ascii="Times New Roman" w:hAnsi="Times New Roman" w:cs="Times New Roman"/>
                <w:sz w:val="28"/>
                <w:szCs w:val="28"/>
                <w:lang w:bidi="ar-IQ"/>
              </w:rPr>
              <w:t>L</w:t>
            </w:r>
            <w:r>
              <w:t xml:space="preserve"> </w:t>
            </w:r>
            <w:r w:rsidRPr="00347F88">
              <w:rPr>
                <w:rFonts w:ascii="Times New Roman" w:hAnsi="Times New Roman" w:cs="Times New Roman"/>
                <w:sz w:val="28"/>
                <w:szCs w:val="28"/>
              </w:rPr>
              <w:t>Deﬁne AI as the study of agents that receive percepts from the environment and perform actions</w:t>
            </w:r>
            <w:r w:rsidRPr="0049102B">
              <w:rPr>
                <w:rFonts w:ascii="Times New Roman" w:hAnsi="Times New Roman" w:cs="Times New Roman"/>
                <w:sz w:val="28"/>
                <w:szCs w:val="28"/>
                <w:lang w:bidi="ar-IQ"/>
              </w:rPr>
              <w:t xml:space="preserve"> </w:t>
            </w:r>
          </w:p>
          <w:p w14:paraId="4A3F61FE" w14:textId="77777777" w:rsidR="00CC51EF" w:rsidRPr="00347F88" w:rsidRDefault="00CC51EF" w:rsidP="001D4070">
            <w:pPr>
              <w:widowControl w:val="0"/>
              <w:autoSpaceDE w:val="0"/>
              <w:autoSpaceDN w:val="0"/>
              <w:adjustRightInd w:val="0"/>
              <w:spacing w:after="0" w:line="262" w:lineRule="exact"/>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A3</w:t>
            </w:r>
            <w:r w:rsidRPr="0049102B">
              <w:rPr>
                <w:rFonts w:ascii="Times New Roman" w:eastAsia="Times New Roman" w:hAnsi="Times New Roman" w:cs="Times New Roman"/>
                <w:sz w:val="32"/>
                <w:szCs w:val="32"/>
              </w:rPr>
              <w:t>.</w:t>
            </w:r>
            <w:r>
              <w:t xml:space="preserve"> </w:t>
            </w:r>
            <w:r w:rsidRPr="00CA6C61">
              <w:rPr>
                <w:rFonts w:ascii="Times New Roman" w:hAnsi="Times New Roman" w:cs="Times New Roman"/>
                <w:sz w:val="28"/>
                <w:szCs w:val="28"/>
                <w:lang w:bidi="ar-IQ"/>
              </w:rPr>
              <w:t>We explain the role of learning as extending the reach of the designer into unknown</w:t>
            </w:r>
            <w:r>
              <w:rPr>
                <w:rFonts w:ascii="Times New Roman" w:hAnsi="Times New Roman" w:cs="Times New Roman"/>
                <w:sz w:val="28"/>
                <w:szCs w:val="28"/>
                <w:lang w:bidi="ar-IQ"/>
              </w:rPr>
              <w:t xml:space="preserve"> </w:t>
            </w:r>
            <w:r w:rsidRPr="00347F88">
              <w:rPr>
                <w:rFonts w:ascii="Times New Roman" w:hAnsi="Times New Roman" w:cs="Times New Roman"/>
                <w:sz w:val="28"/>
                <w:szCs w:val="28"/>
              </w:rPr>
              <w:t>environments</w:t>
            </w:r>
            <w:r w:rsidRPr="00347F88">
              <w:rPr>
                <w:rFonts w:ascii="Times New Roman" w:hAnsi="Times New Roman" w:cs="Times New Roman"/>
                <w:sz w:val="28"/>
                <w:szCs w:val="28"/>
                <w:lang w:bidi="ar-IQ"/>
              </w:rPr>
              <w:t xml:space="preserve">. </w:t>
            </w:r>
          </w:p>
          <w:p w14:paraId="7C9F1F51" w14:textId="77777777" w:rsidR="00CC51EF" w:rsidRPr="0049102B" w:rsidRDefault="00CC51EF" w:rsidP="001D4070">
            <w:pPr>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rPr>
              <w:t>A4.</w:t>
            </w:r>
            <w:r w:rsidRPr="0049102B">
              <w:rPr>
                <w:rFonts w:ascii="Times New Roman" w:hAnsi="Times New Roman" w:cs="Times New Roman"/>
                <w:sz w:val="28"/>
                <w:szCs w:val="28"/>
              </w:rPr>
              <w:t xml:space="preserve">Learn </w:t>
            </w:r>
            <w:r>
              <w:rPr>
                <w:rFonts w:ascii="Times New Roman" w:hAnsi="Times New Roman" w:cs="Times New Roman"/>
                <w:sz w:val="28"/>
                <w:szCs w:val="28"/>
              </w:rPr>
              <w:t>the Robotics system</w:t>
            </w:r>
          </w:p>
          <w:p w14:paraId="7F8162A7" w14:textId="77777777" w:rsidR="00CC51EF" w:rsidRPr="0049102B" w:rsidRDefault="00CC51EF" w:rsidP="001D4070">
            <w:pPr>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rPr>
              <w:t xml:space="preserve">A5. </w:t>
            </w:r>
            <w:r w:rsidRPr="0049102B">
              <w:rPr>
                <w:rFonts w:ascii="Times New Roman" w:hAnsi="Times New Roman" w:cs="Times New Roman"/>
                <w:sz w:val="28"/>
                <w:szCs w:val="28"/>
              </w:rPr>
              <w:t>Learn</w:t>
            </w:r>
            <w:r>
              <w:rPr>
                <w:rFonts w:ascii="Times New Roman" w:hAnsi="Times New Roman" w:cs="Times New Roman"/>
                <w:sz w:val="28"/>
                <w:szCs w:val="28"/>
              </w:rPr>
              <w:t xml:space="preserve"> the kinematics of Robotics</w:t>
            </w:r>
            <w:r w:rsidRPr="0049102B">
              <w:rPr>
                <w:rFonts w:ascii="Times New Roman" w:hAnsi="Times New Roman" w:cs="Times New Roman"/>
                <w:sz w:val="28"/>
                <w:szCs w:val="28"/>
              </w:rPr>
              <w:t xml:space="preserve"> </w:t>
            </w:r>
          </w:p>
          <w:p w14:paraId="21B2A72B" w14:textId="77777777" w:rsidR="00CC51EF" w:rsidRPr="0049102B" w:rsidRDefault="00CC51EF" w:rsidP="001D4070">
            <w:pPr>
              <w:autoSpaceDE w:val="0"/>
              <w:autoSpaceDN w:val="0"/>
              <w:adjustRightInd w:val="0"/>
              <w:spacing w:after="0" w:line="240" w:lineRule="auto"/>
              <w:ind w:left="34" w:right="432" w:hanging="34"/>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 xml:space="preserve">A6 </w:t>
            </w:r>
            <w:r w:rsidRPr="0049102B">
              <w:rPr>
                <w:rFonts w:ascii="Times New Roman" w:eastAsia="Times New Roman" w:hAnsi="Times New Roman" w:cs="Times New Roman"/>
                <w:sz w:val="32"/>
                <w:szCs w:val="32"/>
              </w:rPr>
              <w:t>.</w:t>
            </w:r>
            <w:r w:rsidRPr="0049102B">
              <w:rPr>
                <w:rFonts w:ascii="Times New Roman" w:hAnsi="Times New Roman" w:cs="Times New Roman"/>
                <w:sz w:val="28"/>
                <w:szCs w:val="28"/>
              </w:rPr>
              <w:t xml:space="preserve"> Learn </w:t>
            </w:r>
            <w:r>
              <w:rPr>
                <w:rFonts w:ascii="Times New Roman" w:hAnsi="Times New Roman" w:cs="Times New Roman"/>
                <w:sz w:val="28"/>
                <w:szCs w:val="28"/>
              </w:rPr>
              <w:t>the path planning of robotics</w:t>
            </w:r>
          </w:p>
        </w:tc>
      </w:tr>
      <w:tr w:rsidR="00CC51EF" w:rsidRPr="00F04B69" w14:paraId="78B96C37" w14:textId="77777777" w:rsidTr="001D4070">
        <w:trPr>
          <w:trHeight w:val="265"/>
        </w:trPr>
        <w:tc>
          <w:tcPr>
            <w:tcW w:w="5000" w:type="pct"/>
            <w:shd w:val="clear" w:color="auto" w:fill="A7BFDE"/>
            <w:vAlign w:val="center"/>
          </w:tcPr>
          <w:p w14:paraId="3C581DA7"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1B7652E2"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1.</w:t>
            </w:r>
            <w:r w:rsidRPr="0049102B">
              <w:rPr>
                <w:rFonts w:ascii="Times New Roman" w:hAnsi="Times New Roman" w:cs="Times New Roman"/>
                <w:sz w:val="28"/>
                <w:szCs w:val="28"/>
              </w:rPr>
              <w:t xml:space="preserve"> </w:t>
            </w:r>
            <w:r>
              <w:rPr>
                <w:rFonts w:ascii="Times New Roman" w:hAnsi="Times New Roman" w:cs="Times New Roman"/>
                <w:sz w:val="28"/>
                <w:szCs w:val="28"/>
              </w:rPr>
              <w:t xml:space="preserve">Understand the AI theory </w:t>
            </w:r>
          </w:p>
          <w:p w14:paraId="255658F5" w14:textId="77777777" w:rsidR="00CC51EF"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2.</w:t>
            </w:r>
            <w:r w:rsidRPr="0049102B">
              <w:rPr>
                <w:rFonts w:ascii="Times New Roman" w:hAnsi="Times New Roman" w:cs="Times New Roman"/>
                <w:sz w:val="28"/>
                <w:szCs w:val="28"/>
              </w:rPr>
              <w:t xml:space="preserve"> Find the </w:t>
            </w:r>
            <w:r>
              <w:rPr>
                <w:rFonts w:ascii="Times New Roman" w:hAnsi="Times New Roman" w:cs="Times New Roman"/>
                <w:sz w:val="28"/>
                <w:szCs w:val="28"/>
              </w:rPr>
              <w:t>learning algorithms</w:t>
            </w:r>
          </w:p>
          <w:p w14:paraId="7C9F72F6"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3</w:t>
            </w:r>
            <w:r>
              <w:rPr>
                <w:rFonts w:ascii="Times New Roman" w:eastAsia="Times New Roman" w:hAnsi="Times New Roman" w:cs="Times New Roman"/>
                <w:sz w:val="28"/>
                <w:szCs w:val="28"/>
              </w:rPr>
              <w:t>: study the Artificial neural networks</w:t>
            </w:r>
            <w:r w:rsidRPr="0049102B">
              <w:rPr>
                <w:rFonts w:ascii="Times New Roman" w:eastAsia="Times New Roman" w:hAnsi="Times New Roman" w:cs="Times New Roman"/>
                <w:sz w:val="28"/>
                <w:szCs w:val="28"/>
              </w:rPr>
              <w:t xml:space="preserve"> </w:t>
            </w:r>
          </w:p>
          <w:p w14:paraId="0C0A3DE8" w14:textId="77777777" w:rsidR="00CC51EF" w:rsidRPr="0049102B" w:rsidRDefault="00CC51EF" w:rsidP="001D407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4.</w:t>
            </w:r>
            <w:r w:rsidRPr="0049102B">
              <w:rPr>
                <w:rFonts w:ascii="Times New Roman" w:hAnsi="Times New Roman" w:cs="Times New Roman"/>
                <w:sz w:val="28"/>
                <w:szCs w:val="28"/>
              </w:rPr>
              <w:t>How</w:t>
            </w:r>
            <w:r>
              <w:rPr>
                <w:rFonts w:ascii="Times New Roman" w:hAnsi="Times New Roman" w:cs="Times New Roman"/>
                <w:sz w:val="28"/>
                <w:szCs w:val="28"/>
              </w:rPr>
              <w:t xml:space="preserve"> to compute all the learning algorithms</w:t>
            </w:r>
            <w:r w:rsidRPr="0049102B">
              <w:rPr>
                <w:rFonts w:ascii="Times New Roman" w:hAnsi="Times New Roman" w:cs="Times New Roman"/>
                <w:sz w:val="28"/>
                <w:szCs w:val="28"/>
              </w:rPr>
              <w:t xml:space="preserve"> </w:t>
            </w:r>
          </w:p>
          <w:p w14:paraId="7FF5AE8A" w14:textId="77777777" w:rsidR="00CC51EF" w:rsidRPr="00456977" w:rsidRDefault="00CC51EF" w:rsidP="001D4070">
            <w:pPr>
              <w:spacing w:before="240"/>
              <w:rPr>
                <w:rFonts w:ascii="Times New Roman" w:hAnsi="Times New Roman" w:cs="Times New Roman"/>
                <w:sz w:val="28"/>
                <w:szCs w:val="28"/>
              </w:rPr>
            </w:pPr>
            <w:r w:rsidRPr="0049102B">
              <w:rPr>
                <w:rFonts w:ascii="Times New Roman" w:eastAsia="Times New Roman" w:hAnsi="Times New Roman" w:cs="Times New Roman"/>
                <w:sz w:val="28"/>
                <w:szCs w:val="28"/>
              </w:rPr>
              <w:t>B5.</w:t>
            </w:r>
            <w:r w:rsidRPr="0049102B">
              <w:rPr>
                <w:rFonts w:ascii="Times New Roman" w:hAnsi="Times New Roman" w:cs="Times New Roman"/>
                <w:sz w:val="28"/>
                <w:szCs w:val="28"/>
              </w:rPr>
              <w:t xml:space="preserve">Compute </w:t>
            </w:r>
            <w:r>
              <w:rPr>
                <w:rFonts w:ascii="Times New Roman" w:hAnsi="Times New Roman" w:cs="Times New Roman"/>
                <w:sz w:val="28"/>
                <w:szCs w:val="28"/>
              </w:rPr>
              <w:t xml:space="preserve">the path planning of robotics based on AI </w:t>
            </w:r>
            <w:r w:rsidRPr="00456977">
              <w:rPr>
                <w:rFonts w:ascii="Times New Roman" w:hAnsi="Times New Roman" w:cs="Times New Roman"/>
                <w:sz w:val="28"/>
                <w:szCs w:val="28"/>
              </w:rPr>
              <w:t>C. Thinking Skills</w:t>
            </w:r>
          </w:p>
          <w:p w14:paraId="0F35EC5B"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22B91B3A"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32565471"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34F23AC2"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4BC4F7CC"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5E632659"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1CC30AFC"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6. </w:t>
            </w:r>
            <w:r w:rsidRPr="00BB5217">
              <w:rPr>
                <w:rFonts w:ascii="Times New Roman" w:hAnsi="Times New Roman" w:cs="Times New Roman"/>
                <w:sz w:val="28"/>
                <w:szCs w:val="28"/>
              </w:rPr>
              <w:t>Connection between Theory and Application.</w:t>
            </w:r>
          </w:p>
          <w:p w14:paraId="0189398C"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lastRenderedPageBreak/>
              <w:t xml:space="preserve">7. </w:t>
            </w:r>
            <w:r w:rsidRPr="00BB5217">
              <w:rPr>
                <w:rFonts w:ascii="Times New Roman" w:hAnsi="Times New Roman" w:cs="Times New Roman"/>
                <w:sz w:val="28"/>
                <w:szCs w:val="28"/>
              </w:rPr>
              <w:t>Seminars.</w:t>
            </w:r>
          </w:p>
          <w:p w14:paraId="087154BA" w14:textId="77777777" w:rsidR="00CC51EF" w:rsidRPr="00BB5217"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8. </w:t>
            </w:r>
            <w:r w:rsidRPr="00BB5217">
              <w:rPr>
                <w:rFonts w:ascii="Times New Roman" w:hAnsi="Times New Roman" w:cs="Times New Roman"/>
                <w:sz w:val="28"/>
                <w:szCs w:val="28"/>
              </w:rPr>
              <w:t>In- and Out-Class oral conservations.</w:t>
            </w:r>
          </w:p>
          <w:p w14:paraId="7ECC2521"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F04B69" w14:paraId="485F43AB" w14:textId="77777777" w:rsidTr="001D4070">
        <w:trPr>
          <w:trHeight w:val="265"/>
        </w:trPr>
        <w:tc>
          <w:tcPr>
            <w:tcW w:w="5000" w:type="pct"/>
            <w:shd w:val="clear" w:color="auto" w:fill="A7BFDE"/>
            <w:vAlign w:val="center"/>
          </w:tcPr>
          <w:p w14:paraId="7C7980EC"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5C53E32E"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193F48E2"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2BDBD288"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2B286960"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1BC759AD" w14:textId="77777777" w:rsidTr="001D4070">
        <w:trPr>
          <w:trHeight w:val="265"/>
        </w:trPr>
        <w:tc>
          <w:tcPr>
            <w:tcW w:w="5000" w:type="pct"/>
            <w:shd w:val="clear" w:color="auto" w:fill="A7BFDE"/>
            <w:vAlign w:val="center"/>
          </w:tcPr>
          <w:p w14:paraId="09B3CF04"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52198267"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1. Exams and Quizzes: There will be at least seven closed books and notes exams and quizzes during the academic year.</w:t>
            </w:r>
          </w:p>
          <w:p w14:paraId="37AC7ADE"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6EF25B21"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629F01F0"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091A4542"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4FDFAC20"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52DB157A"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39D3B898"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0A5D7FCE"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3FFCBA7B"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5D8AE6CF"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34C58325"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1844E428"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5F19179"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3F66989D"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46500B8C" w14:textId="30B67140" w:rsidR="007E7B36" w:rsidRPr="0049102B" w:rsidRDefault="00CC51EF"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 xml:space="preserve">o  </w:t>
            </w:r>
            <w:r w:rsidRPr="00F04B69">
              <w:rPr>
                <w:rFonts w:ascii="Times New Roman" w:eastAsia="Times New Roman" w:hAnsi="Times New Roman" w:cs="Times New Roman"/>
                <w:color w:val="221F1F"/>
                <w:sz w:val="28"/>
                <w:szCs w:val="28"/>
                <w:u w:val="single"/>
              </w:rPr>
              <w:lastRenderedPageBreak/>
              <w:t>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r w:rsidR="007E7B36" w:rsidRPr="0049102B">
              <w:rPr>
                <w:rFonts w:ascii="Times New Roman" w:eastAsia="Times New Roman" w:hAnsi="Times New Roman" w:cs="Times New Roman"/>
                <w:sz w:val="28"/>
                <w:szCs w:val="28"/>
              </w:rPr>
              <w:t xml:space="preserve"> D1. Ability to carry out Independent study to take notes, to carry out background</w:t>
            </w:r>
            <w:r w:rsidR="007E7B36">
              <w:rPr>
                <w:rFonts w:ascii="Times New Roman" w:eastAsia="Times New Roman" w:hAnsi="Times New Roman" w:cs="Times New Roman"/>
                <w:sz w:val="28"/>
                <w:szCs w:val="28"/>
              </w:rPr>
              <w:t xml:space="preserve"> </w:t>
            </w:r>
            <w:r w:rsidR="007E7B36" w:rsidRPr="0049102B">
              <w:rPr>
                <w:rFonts w:ascii="Times New Roman" w:eastAsia="Times New Roman" w:hAnsi="Times New Roman" w:cs="Times New Roman"/>
                <w:sz w:val="28"/>
                <w:szCs w:val="28"/>
              </w:rPr>
              <w:t>reading.</w:t>
            </w:r>
          </w:p>
          <w:p w14:paraId="07D7D7D3" w14:textId="77777777" w:rsidR="007E7B36" w:rsidRPr="0049102B" w:rsidRDefault="007E7B36"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7E7F6495" w14:textId="77777777" w:rsidR="007E7B36" w:rsidRPr="0049102B" w:rsidRDefault="007E7B36" w:rsidP="007E7B3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7842AB66" w14:textId="77777777" w:rsidR="007E7B36" w:rsidRPr="0031693C" w:rsidRDefault="007E7B36" w:rsidP="007E7B36">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48D858AA" w14:textId="4F2B2C51" w:rsidR="007E7B36" w:rsidRPr="007E7B36" w:rsidRDefault="007E7B36" w:rsidP="007E7B36">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lang w:bidi="ar-IQ"/>
              </w:rPr>
            </w:pPr>
          </w:p>
          <w:p w14:paraId="40912864" w14:textId="1352A85F"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rPr>
            </w:pPr>
          </w:p>
        </w:tc>
      </w:tr>
    </w:tbl>
    <w:p w14:paraId="49C7F10D" w14:textId="77777777" w:rsidR="00CC51EF" w:rsidRPr="00F04B69" w:rsidRDefault="00CC51EF" w:rsidP="00CC51EF">
      <w:pPr>
        <w:rPr>
          <w:rFonts w:ascii="Times New Roman" w:eastAsia="Times New Roman" w:hAnsi="Times New Roman" w:cs="Times New Roman"/>
          <w:vanish/>
          <w:sz w:val="28"/>
          <w:szCs w:val="28"/>
        </w:rPr>
      </w:pPr>
    </w:p>
    <w:p w14:paraId="16776A33" w14:textId="77777777" w:rsidR="00CC51EF" w:rsidRPr="00F04B69" w:rsidRDefault="00CC51EF" w:rsidP="00CC51EF">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pPr w:leftFromText="180" w:rightFromText="180" w:vertAnchor="text" w:horzAnchor="margin" w:tblpXSpec="center" w:tblpY="-56"/>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CC51EF" w:rsidRPr="0049102B" w14:paraId="454F8228" w14:textId="77777777" w:rsidTr="001D4070">
        <w:trPr>
          <w:trHeight w:val="907"/>
        </w:trPr>
        <w:tc>
          <w:tcPr>
            <w:tcW w:w="2340" w:type="dxa"/>
            <w:shd w:val="clear" w:color="auto" w:fill="A7BFDE"/>
            <w:vAlign w:val="center"/>
          </w:tcPr>
          <w:p w14:paraId="7E31DE45"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lastRenderedPageBreak/>
              <w:t>Assessment Method</w:t>
            </w:r>
          </w:p>
        </w:tc>
        <w:tc>
          <w:tcPr>
            <w:tcW w:w="1800" w:type="dxa"/>
            <w:shd w:val="clear" w:color="auto" w:fill="D3DFEE"/>
            <w:vAlign w:val="center"/>
          </w:tcPr>
          <w:p w14:paraId="5A2902AA" w14:textId="77777777" w:rsidR="00CC51EF" w:rsidRPr="0049102B" w:rsidRDefault="00CC51EF" w:rsidP="001D4070">
            <w:pPr>
              <w:widowControl w:val="0"/>
              <w:autoSpaceDE w:val="0"/>
              <w:autoSpaceDN w:val="0"/>
              <w:adjustRightInd w:val="0"/>
              <w:spacing w:after="0" w:line="296" w:lineRule="exact"/>
              <w:ind w:left="252"/>
              <w:jc w:val="center"/>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Teaching</w:t>
            </w:r>
          </w:p>
          <w:p w14:paraId="7258088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Method</w:t>
            </w:r>
          </w:p>
        </w:tc>
        <w:tc>
          <w:tcPr>
            <w:tcW w:w="2340" w:type="dxa"/>
            <w:shd w:val="clear" w:color="auto" w:fill="A7BFDE"/>
            <w:vAlign w:val="center"/>
          </w:tcPr>
          <w:p w14:paraId="364B010D"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w w:val="98"/>
                <w:sz w:val="28"/>
                <w:szCs w:val="28"/>
              </w:rPr>
              <w:t xml:space="preserve">Unit/Module or Topic </w:t>
            </w:r>
            <w:r w:rsidRPr="0049102B">
              <w:rPr>
                <w:rFonts w:ascii="Times New Roman" w:eastAsia="Times New Roman" w:hAnsi="Times New Roman" w:cs="Times New Roman"/>
                <w:sz w:val="28"/>
                <w:szCs w:val="28"/>
              </w:rPr>
              <w:t>Title</w:t>
            </w:r>
          </w:p>
        </w:tc>
        <w:tc>
          <w:tcPr>
            <w:tcW w:w="1080" w:type="dxa"/>
            <w:shd w:val="clear" w:color="auto" w:fill="D3DFEE"/>
            <w:vAlign w:val="center"/>
          </w:tcPr>
          <w:p w14:paraId="76740E96"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ILOs</w:t>
            </w:r>
          </w:p>
        </w:tc>
        <w:tc>
          <w:tcPr>
            <w:tcW w:w="1080" w:type="dxa"/>
            <w:shd w:val="clear" w:color="auto" w:fill="A7BFDE"/>
            <w:vAlign w:val="center"/>
          </w:tcPr>
          <w:p w14:paraId="5D60798A"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Hours</w:t>
            </w:r>
          </w:p>
        </w:tc>
        <w:tc>
          <w:tcPr>
            <w:tcW w:w="1080" w:type="dxa"/>
            <w:shd w:val="clear" w:color="auto" w:fill="D3DFEE"/>
            <w:vAlign w:val="center"/>
          </w:tcPr>
          <w:p w14:paraId="59239672"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Week</w:t>
            </w:r>
          </w:p>
        </w:tc>
      </w:tr>
      <w:tr w:rsidR="00CC51EF" w:rsidRPr="0049102B" w14:paraId="4107F5C2" w14:textId="77777777" w:rsidTr="001D4070">
        <w:trPr>
          <w:trHeight w:val="399"/>
        </w:trPr>
        <w:tc>
          <w:tcPr>
            <w:tcW w:w="2340" w:type="dxa"/>
            <w:tcBorders>
              <w:right w:val="single" w:sz="6" w:space="0" w:color="4F81BD"/>
            </w:tcBorders>
            <w:shd w:val="clear" w:color="auto" w:fill="A7BFDE"/>
            <w:vAlign w:val="center"/>
          </w:tcPr>
          <w:p w14:paraId="16412435" w14:textId="77777777" w:rsidR="00CC51EF" w:rsidRPr="0049102B" w:rsidRDefault="00CC51EF" w:rsidP="001D4070">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5C16B967" w14:textId="77777777" w:rsidR="00CC51EF" w:rsidRPr="0049102B" w:rsidRDefault="00CC51EF" w:rsidP="001D4070">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6ED38E70" w14:textId="77777777" w:rsidR="00CC51EF"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Introduction </w:t>
            </w:r>
          </w:p>
          <w:p w14:paraId="450C5FB7" w14:textId="77777777" w:rsidR="00CC51EF" w:rsidRPr="00C87D1E"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What Is AI? </w:t>
            </w:r>
          </w:p>
          <w:p w14:paraId="06C0C13B" w14:textId="77777777" w:rsidR="00CC51EF" w:rsidRPr="00C87D1E"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Foundations of Artiﬁcial Intelligence </w:t>
            </w:r>
          </w:p>
          <w:p w14:paraId="2BC1AE6E" w14:textId="77777777" w:rsidR="00CC51EF" w:rsidRPr="00C87D1E"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History of Artiﬁcial Intelligence </w:t>
            </w:r>
          </w:p>
          <w:p w14:paraId="404D7C11" w14:textId="77777777" w:rsidR="00CC51EF" w:rsidRPr="0049102B"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State of the Art </w:t>
            </w:r>
          </w:p>
          <w:p w14:paraId="779D644D" w14:textId="77777777" w:rsidR="00CC51EF" w:rsidRPr="0049102B"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6C1DCCCA" w14:textId="77777777" w:rsidR="00CC51EF" w:rsidRPr="0049102B" w:rsidRDefault="00CC51EF" w:rsidP="001D4070">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raditional Arabic"/>
                <w:sz w:val="24"/>
                <w:szCs w:val="24"/>
              </w:rPr>
              <w:t>A1</w:t>
            </w:r>
          </w:p>
        </w:tc>
        <w:tc>
          <w:tcPr>
            <w:tcW w:w="1080" w:type="dxa"/>
            <w:tcBorders>
              <w:left w:val="single" w:sz="6" w:space="0" w:color="4F81BD"/>
              <w:right w:val="single" w:sz="6" w:space="0" w:color="4F81BD"/>
            </w:tcBorders>
            <w:shd w:val="clear" w:color="auto" w:fill="A7BFDE"/>
            <w:vAlign w:val="center"/>
          </w:tcPr>
          <w:p w14:paraId="4E465419"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B15208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48D5532" w14:textId="77777777" w:rsidR="00CC51EF" w:rsidRPr="0049102B"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sz w:val="28"/>
                <w:szCs w:val="28"/>
                <w:lang w:bidi="ar-IQ"/>
              </w:rPr>
            </w:pPr>
          </w:p>
        </w:tc>
        <w:tc>
          <w:tcPr>
            <w:tcW w:w="1080" w:type="dxa"/>
            <w:tcBorders>
              <w:left w:val="single" w:sz="6" w:space="0" w:color="4F81BD"/>
            </w:tcBorders>
            <w:shd w:val="clear" w:color="auto" w:fill="A7BFDE"/>
            <w:vAlign w:val="center"/>
          </w:tcPr>
          <w:p w14:paraId="6D0A5912" w14:textId="77777777" w:rsidR="00CC51EF" w:rsidRPr="0049102B" w:rsidRDefault="00CC51EF" w:rsidP="001D4070">
            <w:pPr>
              <w:tabs>
                <w:tab w:val="left" w:pos="642"/>
              </w:tabs>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2</w:t>
            </w:r>
          </w:p>
        </w:tc>
      </w:tr>
      <w:tr w:rsidR="00CC51EF" w:rsidRPr="0049102B" w14:paraId="5876DCBB" w14:textId="77777777" w:rsidTr="001D4070">
        <w:trPr>
          <w:trHeight w:val="339"/>
        </w:trPr>
        <w:tc>
          <w:tcPr>
            <w:tcW w:w="2340" w:type="dxa"/>
            <w:shd w:val="clear" w:color="auto" w:fill="A7BFDE"/>
            <w:vAlign w:val="center"/>
          </w:tcPr>
          <w:p w14:paraId="696BF4CE" w14:textId="77777777" w:rsidR="00CC51EF" w:rsidRPr="0049102B" w:rsidRDefault="00CC51EF" w:rsidP="001D4070">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6D9B812A" w14:textId="77777777" w:rsidR="00CC51EF" w:rsidRPr="0049102B" w:rsidRDefault="00CC51EF" w:rsidP="001D4070">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01B70B8B" w14:textId="77777777" w:rsidR="00CC51EF" w:rsidRPr="009B0DAD" w:rsidRDefault="00CC51EF" w:rsidP="001D4070">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Intelligent Agents </w:t>
            </w:r>
          </w:p>
          <w:p w14:paraId="66427A88" w14:textId="77777777" w:rsidR="00CC51EF" w:rsidRPr="009B0DAD" w:rsidRDefault="00CC51EF" w:rsidP="001D4070">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Agents and Environme</w:t>
            </w:r>
            <w:r>
              <w:rPr>
                <w:rFonts w:ascii="Times New Roman" w:eastAsia="Times New Roman" w:hAnsi="Times New Roman" w:cs="Times New Roman"/>
                <w:b/>
                <w:bCs/>
                <w:sz w:val="24"/>
                <w:szCs w:val="24"/>
                <w:lang w:bidi="ar-IQ"/>
              </w:rPr>
              <w:t xml:space="preserve">nts.   </w:t>
            </w:r>
          </w:p>
          <w:p w14:paraId="1F63A59A" w14:textId="77777777" w:rsidR="00CC51EF" w:rsidRPr="009B0DAD" w:rsidRDefault="00CC51EF" w:rsidP="001D4070">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Good Behavior: The Concept of Rationality. </w:t>
            </w:r>
            <w:r>
              <w:rPr>
                <w:rFonts w:ascii="Times New Roman" w:eastAsia="Times New Roman" w:hAnsi="Times New Roman" w:cs="Times New Roman"/>
                <w:b/>
                <w:bCs/>
                <w:sz w:val="24"/>
                <w:szCs w:val="24"/>
                <w:lang w:bidi="ar-IQ"/>
              </w:rPr>
              <w:t xml:space="preserve"> </w:t>
            </w:r>
          </w:p>
          <w:p w14:paraId="4CD4C888" w14:textId="77777777" w:rsidR="00CC51EF" w:rsidRPr="009B0DAD" w:rsidRDefault="00CC51EF" w:rsidP="001D4070">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The Nature of Environments. </w:t>
            </w:r>
          </w:p>
          <w:p w14:paraId="1A1DDD1B" w14:textId="77777777" w:rsidR="00CC51EF" w:rsidRPr="0049102B" w:rsidRDefault="00CC51EF" w:rsidP="001D4070">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The Structure of Agents </w:t>
            </w:r>
          </w:p>
        </w:tc>
        <w:tc>
          <w:tcPr>
            <w:tcW w:w="1080" w:type="dxa"/>
            <w:shd w:val="clear" w:color="auto" w:fill="D3DFEE"/>
            <w:vAlign w:val="center"/>
          </w:tcPr>
          <w:p w14:paraId="06B8042B" w14:textId="77777777" w:rsidR="00CC51EF" w:rsidRPr="0049102B" w:rsidRDefault="00CC51EF" w:rsidP="001D4070">
            <w:pPr>
              <w:bidi/>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2</w:t>
            </w:r>
          </w:p>
        </w:tc>
        <w:tc>
          <w:tcPr>
            <w:tcW w:w="1080" w:type="dxa"/>
            <w:shd w:val="clear" w:color="auto" w:fill="A7BFDE"/>
            <w:vAlign w:val="center"/>
          </w:tcPr>
          <w:p w14:paraId="5C84914E"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4C7333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90431E0" w14:textId="77777777" w:rsidR="00CC51EF" w:rsidRPr="0049102B" w:rsidRDefault="00CC51EF" w:rsidP="001D4070">
            <w:pPr>
              <w:bidi/>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40FA2C00" w14:textId="77777777" w:rsidR="00CC51EF" w:rsidRPr="0049102B" w:rsidRDefault="00CC51EF" w:rsidP="001D4070">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3-4</w:t>
            </w:r>
          </w:p>
        </w:tc>
      </w:tr>
      <w:tr w:rsidR="00CC51EF" w:rsidRPr="0049102B" w14:paraId="495E00CC" w14:textId="77777777" w:rsidTr="001D4070">
        <w:trPr>
          <w:trHeight w:val="320"/>
        </w:trPr>
        <w:tc>
          <w:tcPr>
            <w:tcW w:w="2340" w:type="dxa"/>
            <w:tcBorders>
              <w:right w:val="single" w:sz="6" w:space="0" w:color="4F81BD"/>
            </w:tcBorders>
            <w:shd w:val="clear" w:color="auto" w:fill="A7BFDE"/>
            <w:vAlign w:val="center"/>
          </w:tcPr>
          <w:p w14:paraId="62FEDEE1"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66B93B9F"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6B313374"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p w14:paraId="598FCA2C"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Learning</w:t>
            </w:r>
          </w:p>
          <w:p w14:paraId="7C4BDC83"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Learning from Examples </w:t>
            </w:r>
          </w:p>
          <w:p w14:paraId="05578854" w14:textId="77777777" w:rsidR="00CC51EF" w:rsidRPr="00E15037" w:rsidRDefault="00CC51EF" w:rsidP="001D4070">
            <w:pPr>
              <w:autoSpaceDE w:val="0"/>
              <w:autoSpaceDN w:val="0"/>
              <w:bidi/>
              <w:adjustRightInd w:val="0"/>
              <w:spacing w:after="0" w:line="240" w:lineRule="auto"/>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Forms of Learning . </w:t>
            </w:r>
          </w:p>
          <w:p w14:paraId="0A15A003"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rtl/>
                <w:lang w:bidi="ar-IQ"/>
              </w:rPr>
            </w:pPr>
          </w:p>
        </w:tc>
        <w:tc>
          <w:tcPr>
            <w:tcW w:w="1080" w:type="dxa"/>
            <w:tcBorders>
              <w:left w:val="single" w:sz="6" w:space="0" w:color="4F81BD"/>
              <w:right w:val="single" w:sz="6" w:space="0" w:color="4F81BD"/>
            </w:tcBorders>
            <w:shd w:val="clear" w:color="auto" w:fill="A7BFDE"/>
            <w:vAlign w:val="center"/>
          </w:tcPr>
          <w:p w14:paraId="7AA84DF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2</w:t>
            </w:r>
          </w:p>
        </w:tc>
        <w:tc>
          <w:tcPr>
            <w:tcW w:w="1080" w:type="dxa"/>
            <w:tcBorders>
              <w:left w:val="single" w:sz="6" w:space="0" w:color="4F81BD"/>
              <w:right w:val="single" w:sz="6" w:space="0" w:color="4F81BD"/>
            </w:tcBorders>
            <w:shd w:val="clear" w:color="auto" w:fill="A7BFDE"/>
            <w:vAlign w:val="center"/>
          </w:tcPr>
          <w:p w14:paraId="25C48D8C"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076F4FA"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EA0C86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2933F58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5</w:t>
            </w:r>
          </w:p>
        </w:tc>
      </w:tr>
      <w:tr w:rsidR="00CC51EF" w:rsidRPr="0049102B" w14:paraId="3EAF5813" w14:textId="77777777" w:rsidTr="001D4070">
        <w:trPr>
          <w:trHeight w:val="331"/>
        </w:trPr>
        <w:tc>
          <w:tcPr>
            <w:tcW w:w="2340" w:type="dxa"/>
            <w:shd w:val="clear" w:color="auto" w:fill="A7BFDE"/>
            <w:vAlign w:val="center"/>
          </w:tcPr>
          <w:p w14:paraId="36516F05"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6D1CF5A5"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0B08AB30"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Pr>
                <w:rFonts w:ascii="Times New Roman" w:eastAsia="Times New Roman" w:hAnsi="Times New Roman" w:cs="Times New Roman"/>
                <w:b/>
                <w:bCs/>
                <w:sz w:val="24"/>
                <w:szCs w:val="24"/>
                <w:lang w:bidi="ar-IQ"/>
              </w:rPr>
              <w:t>Supervised Learning</w:t>
            </w:r>
            <w:r w:rsidRPr="00E15037">
              <w:rPr>
                <w:rFonts w:ascii="Times New Roman" w:eastAsia="Times New Roman" w:hAnsi="Times New Roman" w:cs="Times New Roman"/>
                <w:b/>
                <w:bCs/>
                <w:sz w:val="24"/>
                <w:szCs w:val="24"/>
                <w:lang w:bidi="ar-IQ"/>
              </w:rPr>
              <w:t xml:space="preserve"> </w:t>
            </w:r>
          </w:p>
          <w:p w14:paraId="669C07CF"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Learning Decision Trees </w:t>
            </w:r>
          </w:p>
          <w:p w14:paraId="0AE472F5"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Evaluating and Choosing the Best Hypothesis. </w:t>
            </w:r>
          </w:p>
          <w:p w14:paraId="791AE3E9"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shd w:val="clear" w:color="auto" w:fill="D3DFEE"/>
            <w:vAlign w:val="center"/>
          </w:tcPr>
          <w:p w14:paraId="17A669B8"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1,</w:t>
            </w:r>
            <w:r w:rsidRPr="0049102B">
              <w:rPr>
                <w:rFonts w:ascii="Times New Roman" w:eastAsia="Times New Roman" w:hAnsi="Times New Roman" w:cs="Times New Roman"/>
                <w:sz w:val="24"/>
                <w:szCs w:val="24"/>
                <w:lang w:bidi="ar-IQ"/>
              </w:rPr>
              <w:t xml:space="preserve"> A2</w:t>
            </w:r>
          </w:p>
        </w:tc>
        <w:tc>
          <w:tcPr>
            <w:tcW w:w="1080" w:type="dxa"/>
            <w:shd w:val="clear" w:color="auto" w:fill="A7BFDE"/>
            <w:vAlign w:val="center"/>
          </w:tcPr>
          <w:p w14:paraId="663265EC"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67D03C6"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506922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1820D59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6</w:t>
            </w:r>
          </w:p>
        </w:tc>
      </w:tr>
      <w:tr w:rsidR="00CC51EF" w:rsidRPr="0049102B" w14:paraId="62796EFD" w14:textId="77777777" w:rsidTr="001D4070">
        <w:trPr>
          <w:trHeight w:val="340"/>
        </w:trPr>
        <w:tc>
          <w:tcPr>
            <w:tcW w:w="2340" w:type="dxa"/>
            <w:tcBorders>
              <w:right w:val="single" w:sz="6" w:space="0" w:color="4F81BD"/>
            </w:tcBorders>
            <w:shd w:val="clear" w:color="auto" w:fill="A7BFDE"/>
            <w:vAlign w:val="center"/>
          </w:tcPr>
          <w:p w14:paraId="67D2B6A7"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19B61823"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79C8A6AA"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The Theory of Learning </w:t>
            </w:r>
          </w:p>
          <w:p w14:paraId="21AED18E"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Regression and Classiﬁcation with Linear Models. </w:t>
            </w:r>
          </w:p>
          <w:p w14:paraId="4AA9E98F"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7371FCE5"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A3</w:t>
            </w:r>
          </w:p>
        </w:tc>
        <w:tc>
          <w:tcPr>
            <w:tcW w:w="1080" w:type="dxa"/>
            <w:tcBorders>
              <w:left w:val="single" w:sz="6" w:space="0" w:color="4F81BD"/>
              <w:right w:val="single" w:sz="6" w:space="0" w:color="4F81BD"/>
            </w:tcBorders>
            <w:shd w:val="clear" w:color="auto" w:fill="A7BFDE"/>
            <w:vAlign w:val="center"/>
          </w:tcPr>
          <w:p w14:paraId="76FFD73F"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FF1880B"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FFCE715"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243A0FB6"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imes New Roman" w:hint="cs"/>
                <w:sz w:val="24"/>
                <w:szCs w:val="24"/>
                <w:rtl/>
                <w:lang w:bidi="ar-IQ"/>
              </w:rPr>
              <w:t>7</w:t>
            </w:r>
          </w:p>
        </w:tc>
      </w:tr>
      <w:tr w:rsidR="00CC51EF" w:rsidRPr="0049102B" w14:paraId="42F5E15D" w14:textId="77777777" w:rsidTr="001D4070">
        <w:trPr>
          <w:trHeight w:val="323"/>
        </w:trPr>
        <w:tc>
          <w:tcPr>
            <w:tcW w:w="2340" w:type="dxa"/>
            <w:shd w:val="clear" w:color="auto" w:fill="A7BFDE"/>
            <w:vAlign w:val="center"/>
          </w:tcPr>
          <w:p w14:paraId="67A3D0C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128C44B9"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2A35210F"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Artiﬁcial </w:t>
            </w:r>
            <w:r>
              <w:rPr>
                <w:rFonts w:ascii="Times New Roman" w:eastAsia="Times New Roman" w:hAnsi="Times New Roman" w:cs="Times New Roman"/>
                <w:b/>
                <w:bCs/>
                <w:sz w:val="24"/>
                <w:szCs w:val="24"/>
                <w:lang w:bidi="ar-IQ"/>
              </w:rPr>
              <w:t>Neural Networks</w:t>
            </w:r>
          </w:p>
          <w:p w14:paraId="53420A99"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Nonparametric Models </w:t>
            </w:r>
          </w:p>
          <w:p w14:paraId="279D7AB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shd w:val="clear" w:color="auto" w:fill="D3DFEE"/>
            <w:vAlign w:val="center"/>
          </w:tcPr>
          <w:p w14:paraId="5F7A280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4,</w:t>
            </w:r>
            <w:r w:rsidRPr="0049102B">
              <w:rPr>
                <w:rFonts w:ascii="Times New Roman" w:eastAsia="Times New Roman" w:hAnsi="Times New Roman" w:cs="Times New Roman"/>
                <w:sz w:val="24"/>
                <w:szCs w:val="24"/>
                <w:lang w:bidi="ar-IQ"/>
              </w:rPr>
              <w:t xml:space="preserve"> A5</w:t>
            </w:r>
          </w:p>
        </w:tc>
        <w:tc>
          <w:tcPr>
            <w:tcW w:w="1080" w:type="dxa"/>
            <w:shd w:val="clear" w:color="auto" w:fill="A7BFDE"/>
            <w:vAlign w:val="center"/>
          </w:tcPr>
          <w:p w14:paraId="6C5E9B69"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47D098D"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BE42A2F"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0B331D4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8-10</w:t>
            </w:r>
          </w:p>
        </w:tc>
      </w:tr>
      <w:tr w:rsidR="00CC51EF" w:rsidRPr="0049102B" w14:paraId="7FB3D0C5" w14:textId="77777777" w:rsidTr="001D4070">
        <w:trPr>
          <w:trHeight w:val="319"/>
        </w:trPr>
        <w:tc>
          <w:tcPr>
            <w:tcW w:w="2340" w:type="dxa"/>
            <w:tcBorders>
              <w:right w:val="single" w:sz="6" w:space="0" w:color="4F81BD"/>
            </w:tcBorders>
            <w:shd w:val="clear" w:color="auto" w:fill="A7BFDE"/>
            <w:vAlign w:val="center"/>
          </w:tcPr>
          <w:p w14:paraId="6DD380B4"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65FD6403"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44F2B336"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Support Vec</w:t>
            </w:r>
            <w:r>
              <w:rPr>
                <w:rFonts w:ascii="Times New Roman" w:eastAsia="Times New Roman" w:hAnsi="Times New Roman" w:cs="Times New Roman"/>
                <w:b/>
                <w:bCs/>
                <w:sz w:val="24"/>
                <w:szCs w:val="24"/>
                <w:lang w:bidi="ar-IQ"/>
              </w:rPr>
              <w:t xml:space="preserve">tor Machines </w:t>
            </w:r>
          </w:p>
          <w:p w14:paraId="2DD1FC94" w14:textId="77777777" w:rsidR="00CC51EF" w:rsidRPr="00E15037" w:rsidRDefault="00CC51EF" w:rsidP="001D4070">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Ensemble Learning </w:t>
            </w:r>
          </w:p>
          <w:p w14:paraId="6BD38B0F" w14:textId="77777777" w:rsidR="00CC51EF" w:rsidRPr="0049102B" w:rsidRDefault="00CC51EF" w:rsidP="001D4070">
            <w:pPr>
              <w:autoSpaceDE w:val="0"/>
              <w:autoSpaceDN w:val="0"/>
              <w:adjustRightInd w:val="0"/>
              <w:spacing w:line="240" w:lineRule="auto"/>
              <w:ind w:right="240"/>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2D8AC1BA"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6</w:t>
            </w:r>
          </w:p>
        </w:tc>
        <w:tc>
          <w:tcPr>
            <w:tcW w:w="1080" w:type="dxa"/>
            <w:tcBorders>
              <w:left w:val="single" w:sz="6" w:space="0" w:color="4F81BD"/>
              <w:right w:val="single" w:sz="6" w:space="0" w:color="4F81BD"/>
            </w:tcBorders>
            <w:shd w:val="clear" w:color="auto" w:fill="A7BFDE"/>
            <w:vAlign w:val="center"/>
          </w:tcPr>
          <w:p w14:paraId="3F36B90A"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1657E83"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DB3452D"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0171A42C"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1-14</w:t>
            </w:r>
          </w:p>
        </w:tc>
      </w:tr>
      <w:tr w:rsidR="00CC51EF" w:rsidRPr="0049102B" w14:paraId="12248016" w14:textId="77777777" w:rsidTr="001D4070">
        <w:trPr>
          <w:trHeight w:val="319"/>
        </w:trPr>
        <w:tc>
          <w:tcPr>
            <w:tcW w:w="2340" w:type="dxa"/>
            <w:tcBorders>
              <w:right w:val="single" w:sz="6" w:space="0" w:color="4F81BD"/>
            </w:tcBorders>
            <w:shd w:val="clear" w:color="auto" w:fill="A7BFDE"/>
            <w:vAlign w:val="center"/>
          </w:tcPr>
          <w:p w14:paraId="305D1CE4"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7F2A177D"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 xml:space="preserve">Teaching and </w:t>
            </w:r>
            <w:r w:rsidRPr="0049102B">
              <w:rPr>
                <w:rFonts w:ascii="Times New Roman" w:eastAsia="Times New Roman" w:hAnsi="Times New Roman" w:cs="Times New Roman"/>
                <w:sz w:val="24"/>
                <w:szCs w:val="24"/>
              </w:rPr>
              <w:lastRenderedPageBreak/>
              <w:t>Learning Methods</w:t>
            </w:r>
          </w:p>
        </w:tc>
        <w:tc>
          <w:tcPr>
            <w:tcW w:w="2340" w:type="dxa"/>
            <w:tcBorders>
              <w:left w:val="single" w:sz="6" w:space="0" w:color="4F81BD"/>
              <w:right w:val="single" w:sz="6" w:space="0" w:color="4F81BD"/>
            </w:tcBorders>
            <w:shd w:val="clear" w:color="auto" w:fill="A7BFDE"/>
          </w:tcPr>
          <w:p w14:paraId="0CD40D40" w14:textId="77777777" w:rsidR="00CC51EF" w:rsidRPr="0049102B" w:rsidRDefault="00CC51EF" w:rsidP="001D4070">
            <w:pPr>
              <w:tabs>
                <w:tab w:val="left" w:pos="1"/>
                <w:tab w:val="left" w:pos="8553"/>
              </w:tabs>
              <w:autoSpaceDE w:val="0"/>
              <w:autoSpaceDN w:val="0"/>
              <w:adjustRightInd w:val="0"/>
              <w:spacing w:line="240" w:lineRule="auto"/>
              <w:jc w:val="center"/>
              <w:rPr>
                <w:rFonts w:ascii="Times New Roman" w:hAnsi="Times New Roman" w:cs="Times New Roman"/>
                <w:b/>
                <w:bCs/>
                <w:sz w:val="24"/>
                <w:szCs w:val="24"/>
                <w:rtl/>
                <w:lang w:bidi="he-IL"/>
              </w:rPr>
            </w:pPr>
            <w:r w:rsidRPr="00E15037">
              <w:rPr>
                <w:rFonts w:ascii="Times New Roman" w:eastAsia="Times New Roman" w:hAnsi="Times New Roman" w:cs="Times New Roman"/>
                <w:b/>
                <w:bCs/>
                <w:sz w:val="24"/>
                <w:szCs w:val="24"/>
                <w:lang w:bidi="ar-IQ"/>
              </w:rPr>
              <w:lastRenderedPageBreak/>
              <w:t>Practical Machine Learning</w:t>
            </w:r>
          </w:p>
        </w:tc>
        <w:tc>
          <w:tcPr>
            <w:tcW w:w="1080" w:type="dxa"/>
            <w:tcBorders>
              <w:left w:val="single" w:sz="6" w:space="0" w:color="4F81BD"/>
              <w:right w:val="single" w:sz="6" w:space="0" w:color="4F81BD"/>
            </w:tcBorders>
            <w:shd w:val="clear" w:color="auto" w:fill="A7BFDE"/>
            <w:vAlign w:val="center"/>
          </w:tcPr>
          <w:p w14:paraId="3E0D0706"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6</w:t>
            </w:r>
          </w:p>
        </w:tc>
        <w:tc>
          <w:tcPr>
            <w:tcW w:w="1080" w:type="dxa"/>
            <w:tcBorders>
              <w:left w:val="single" w:sz="6" w:space="0" w:color="4F81BD"/>
              <w:right w:val="single" w:sz="6" w:space="0" w:color="4F81BD"/>
            </w:tcBorders>
            <w:shd w:val="clear" w:color="auto" w:fill="A7BFDE"/>
            <w:vAlign w:val="center"/>
          </w:tcPr>
          <w:p w14:paraId="14D3428E"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7ACFF1B"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lastRenderedPageBreak/>
              <w:t>1 tutorial</w:t>
            </w:r>
          </w:p>
          <w:p w14:paraId="12C36728"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Borders>
              <w:left w:val="single" w:sz="6" w:space="0" w:color="4F81BD"/>
            </w:tcBorders>
            <w:shd w:val="clear" w:color="auto" w:fill="A7BFDE"/>
            <w:vAlign w:val="center"/>
          </w:tcPr>
          <w:p w14:paraId="6D5933C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lastRenderedPageBreak/>
              <w:t>15-18</w:t>
            </w:r>
          </w:p>
        </w:tc>
      </w:tr>
      <w:tr w:rsidR="00CC51EF" w:rsidRPr="0049102B" w14:paraId="247EDA67" w14:textId="77777777" w:rsidTr="001D4070">
        <w:trPr>
          <w:trHeight w:val="319"/>
        </w:trPr>
        <w:tc>
          <w:tcPr>
            <w:tcW w:w="2340" w:type="dxa"/>
            <w:tcBorders>
              <w:right w:val="single" w:sz="6" w:space="0" w:color="4F81BD"/>
            </w:tcBorders>
            <w:shd w:val="clear" w:color="auto" w:fill="A7BFDE"/>
            <w:vAlign w:val="center"/>
          </w:tcPr>
          <w:p w14:paraId="1D528C5C"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02DF5A07"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4D8D5F49"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rtl/>
                <w:lang w:bidi="ar-IQ"/>
              </w:rPr>
            </w:pPr>
            <w:r w:rsidRPr="00120A62">
              <w:rPr>
                <w:rFonts w:ascii="Times New Roman" w:hAnsi="Times New Roman" w:cs="Times New Roman"/>
                <w:b/>
                <w:bCs/>
                <w:sz w:val="24"/>
                <w:szCs w:val="24"/>
                <w:lang w:bidi="ar-IQ"/>
              </w:rPr>
              <w:t>Learning Probabilistic Models</w:t>
            </w:r>
          </w:p>
        </w:tc>
        <w:tc>
          <w:tcPr>
            <w:tcW w:w="1080" w:type="dxa"/>
            <w:tcBorders>
              <w:left w:val="single" w:sz="6" w:space="0" w:color="4F81BD"/>
              <w:right w:val="single" w:sz="6" w:space="0" w:color="4F81BD"/>
            </w:tcBorders>
            <w:shd w:val="clear" w:color="auto" w:fill="A7BFDE"/>
            <w:vAlign w:val="center"/>
          </w:tcPr>
          <w:p w14:paraId="438D5BD2"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5,A6</w:t>
            </w:r>
          </w:p>
        </w:tc>
        <w:tc>
          <w:tcPr>
            <w:tcW w:w="1080" w:type="dxa"/>
            <w:tcBorders>
              <w:left w:val="single" w:sz="6" w:space="0" w:color="4F81BD"/>
              <w:right w:val="single" w:sz="6" w:space="0" w:color="4F81BD"/>
            </w:tcBorders>
            <w:shd w:val="clear" w:color="auto" w:fill="A7BFDE"/>
            <w:vAlign w:val="center"/>
          </w:tcPr>
          <w:p w14:paraId="2108722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5C0F834D"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5A2D11F7"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0E170747"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9</w:t>
            </w:r>
          </w:p>
        </w:tc>
      </w:tr>
      <w:tr w:rsidR="00CC51EF" w:rsidRPr="0049102B" w14:paraId="6AFBEA72" w14:textId="77777777" w:rsidTr="001D4070">
        <w:trPr>
          <w:trHeight w:val="319"/>
        </w:trPr>
        <w:tc>
          <w:tcPr>
            <w:tcW w:w="2340" w:type="dxa"/>
            <w:tcBorders>
              <w:right w:val="single" w:sz="6" w:space="0" w:color="4F81BD"/>
            </w:tcBorders>
            <w:shd w:val="clear" w:color="auto" w:fill="A7BFDE"/>
            <w:vAlign w:val="center"/>
          </w:tcPr>
          <w:p w14:paraId="318D7052"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1A1AB788"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0DFFA9A9" w14:textId="77777777" w:rsidR="00CC51EF" w:rsidRPr="0049102B" w:rsidRDefault="00CC51EF" w:rsidP="001D4070">
            <w:pPr>
              <w:bidi/>
              <w:spacing w:after="0" w:line="240" w:lineRule="auto"/>
              <w:jc w:val="center"/>
              <w:rPr>
                <w:rFonts w:ascii="Times New Roman" w:eastAsia="Times New Roman" w:hAnsi="Times New Roman" w:cs="Traditional Arabic"/>
                <w:b/>
                <w:bCs/>
                <w:sz w:val="24"/>
                <w:szCs w:val="24"/>
                <w:rtl/>
                <w:lang w:bidi="ar-IQ"/>
              </w:rPr>
            </w:pPr>
            <w:r w:rsidRPr="00DF0B81">
              <w:rPr>
                <w:rFonts w:ascii="Times New Roman" w:eastAsia="Times New Roman" w:hAnsi="Times New Roman" w:cs="Traditional Arabic"/>
                <w:b/>
                <w:bCs/>
                <w:sz w:val="24"/>
                <w:szCs w:val="24"/>
                <w:lang w:bidi="ar-IQ"/>
              </w:rPr>
              <w:t>Reinforcement Learning</w:t>
            </w:r>
          </w:p>
        </w:tc>
        <w:tc>
          <w:tcPr>
            <w:tcW w:w="1080" w:type="dxa"/>
            <w:tcBorders>
              <w:left w:val="single" w:sz="6" w:space="0" w:color="4F81BD"/>
              <w:right w:val="single" w:sz="6" w:space="0" w:color="4F81BD"/>
            </w:tcBorders>
            <w:shd w:val="clear" w:color="auto" w:fill="A7BFDE"/>
            <w:vAlign w:val="center"/>
          </w:tcPr>
          <w:p w14:paraId="241C764A"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72F2A9B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26560C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63E1B23"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77A4090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0</w:t>
            </w:r>
          </w:p>
        </w:tc>
      </w:tr>
      <w:tr w:rsidR="00CC51EF" w:rsidRPr="0049102B" w14:paraId="3103B42C" w14:textId="77777777" w:rsidTr="001D4070">
        <w:trPr>
          <w:trHeight w:val="319"/>
        </w:trPr>
        <w:tc>
          <w:tcPr>
            <w:tcW w:w="2340" w:type="dxa"/>
            <w:tcBorders>
              <w:right w:val="single" w:sz="6" w:space="0" w:color="4F81BD"/>
            </w:tcBorders>
            <w:shd w:val="clear" w:color="auto" w:fill="A7BFDE"/>
            <w:vAlign w:val="center"/>
          </w:tcPr>
          <w:p w14:paraId="5D5E1691"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7D949BF4"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492FD354" w14:textId="77777777" w:rsidR="00CC51EF" w:rsidRPr="00DF0B81" w:rsidRDefault="00CC51EF" w:rsidP="001D4070">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Robotics Introduction </w:t>
            </w:r>
          </w:p>
          <w:p w14:paraId="4ACB28BD"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 </w:t>
            </w:r>
          </w:p>
        </w:tc>
        <w:tc>
          <w:tcPr>
            <w:tcW w:w="1080" w:type="dxa"/>
            <w:tcBorders>
              <w:left w:val="single" w:sz="6" w:space="0" w:color="4F81BD"/>
              <w:right w:val="single" w:sz="6" w:space="0" w:color="4F81BD"/>
            </w:tcBorders>
            <w:shd w:val="clear" w:color="auto" w:fill="A7BFDE"/>
            <w:vAlign w:val="center"/>
          </w:tcPr>
          <w:p w14:paraId="6EE6B1B9"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233D08F6"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78D777E"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092E0A79"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46547470"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1</w:t>
            </w:r>
          </w:p>
        </w:tc>
      </w:tr>
      <w:tr w:rsidR="00CC51EF" w:rsidRPr="0049102B" w14:paraId="57EC18BE" w14:textId="77777777" w:rsidTr="001D4070">
        <w:trPr>
          <w:trHeight w:val="319"/>
        </w:trPr>
        <w:tc>
          <w:tcPr>
            <w:tcW w:w="2340" w:type="dxa"/>
            <w:tcBorders>
              <w:right w:val="single" w:sz="6" w:space="0" w:color="4F81BD"/>
            </w:tcBorders>
            <w:shd w:val="clear" w:color="auto" w:fill="A7BFDE"/>
            <w:vAlign w:val="center"/>
          </w:tcPr>
          <w:p w14:paraId="7623BA66"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53B2C0A8"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0B95D290" w14:textId="77777777" w:rsidR="00CC51EF" w:rsidRPr="00DF0B81" w:rsidRDefault="00CC51EF" w:rsidP="001D4070">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Robot Hardware </w:t>
            </w:r>
          </w:p>
          <w:p w14:paraId="0DBB9683" w14:textId="77777777" w:rsidR="00CC51EF" w:rsidRPr="0049102B" w:rsidRDefault="00CC51EF" w:rsidP="001D4070">
            <w:pPr>
              <w:autoSpaceDE w:val="0"/>
              <w:autoSpaceDN w:val="0"/>
              <w:adjustRightInd w:val="0"/>
              <w:spacing w:line="393" w:lineRule="exact"/>
              <w:ind w:left="67"/>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7089DBE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73C63596"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602A153"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DF39AEE"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058B9BFE"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imes New Roman"/>
                <w:sz w:val="24"/>
                <w:szCs w:val="24"/>
                <w:lang w:bidi="ar-IQ"/>
              </w:rPr>
              <w:t>22</w:t>
            </w:r>
          </w:p>
        </w:tc>
      </w:tr>
      <w:tr w:rsidR="00CC51EF" w:rsidRPr="0049102B" w14:paraId="211639D4" w14:textId="77777777" w:rsidTr="001D4070">
        <w:trPr>
          <w:trHeight w:val="319"/>
        </w:trPr>
        <w:tc>
          <w:tcPr>
            <w:tcW w:w="2340" w:type="dxa"/>
            <w:tcBorders>
              <w:right w:val="single" w:sz="6" w:space="0" w:color="4F81BD"/>
            </w:tcBorders>
            <w:shd w:val="clear" w:color="auto" w:fill="A7BFDE"/>
            <w:vAlign w:val="center"/>
          </w:tcPr>
          <w:p w14:paraId="177E1714"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5B481CE0"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7888A991" w14:textId="77777777" w:rsidR="00CC51EF" w:rsidRPr="0049102B" w:rsidRDefault="00CC51EF" w:rsidP="001D4070">
            <w:pPr>
              <w:bidi/>
              <w:jc w:val="center"/>
              <w:rPr>
                <w:rFonts w:ascii="Times New Roman" w:hAnsi="Times New Roman" w:cs="Times New Roman"/>
                <w:b/>
                <w:bCs/>
                <w:sz w:val="24"/>
                <w:szCs w:val="24"/>
                <w:rtl/>
                <w:lang w:bidi="ar-IQ"/>
              </w:rPr>
            </w:pPr>
            <w:r w:rsidRPr="00DF0B81">
              <w:rPr>
                <w:rFonts w:ascii="Times New Roman" w:hAnsi="Times New Roman" w:cs="Times New Roman"/>
                <w:b/>
                <w:bCs/>
                <w:sz w:val="24"/>
                <w:szCs w:val="24"/>
                <w:lang w:bidi="he-IL"/>
              </w:rPr>
              <w:t>Robotic Perception</w:t>
            </w:r>
          </w:p>
        </w:tc>
        <w:tc>
          <w:tcPr>
            <w:tcW w:w="1080" w:type="dxa"/>
            <w:tcBorders>
              <w:left w:val="single" w:sz="6" w:space="0" w:color="4F81BD"/>
              <w:right w:val="single" w:sz="6" w:space="0" w:color="4F81BD"/>
            </w:tcBorders>
            <w:shd w:val="clear" w:color="auto" w:fill="A7BFDE"/>
            <w:vAlign w:val="center"/>
          </w:tcPr>
          <w:p w14:paraId="2DDE2AF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5</w:t>
            </w:r>
          </w:p>
        </w:tc>
        <w:tc>
          <w:tcPr>
            <w:tcW w:w="1080" w:type="dxa"/>
            <w:tcBorders>
              <w:left w:val="single" w:sz="6" w:space="0" w:color="4F81BD"/>
              <w:right w:val="single" w:sz="6" w:space="0" w:color="4F81BD"/>
            </w:tcBorders>
            <w:shd w:val="clear" w:color="auto" w:fill="A7BFDE"/>
            <w:vAlign w:val="center"/>
          </w:tcPr>
          <w:p w14:paraId="3F233958"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55BC939"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D436AE4"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4E68AF34"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3</w:t>
            </w:r>
          </w:p>
        </w:tc>
      </w:tr>
      <w:tr w:rsidR="00CC51EF" w:rsidRPr="0049102B" w14:paraId="30FE4CE9" w14:textId="77777777" w:rsidTr="001D4070">
        <w:trPr>
          <w:trHeight w:val="319"/>
        </w:trPr>
        <w:tc>
          <w:tcPr>
            <w:tcW w:w="2340" w:type="dxa"/>
            <w:tcBorders>
              <w:right w:val="single" w:sz="6" w:space="0" w:color="4F81BD"/>
            </w:tcBorders>
            <w:shd w:val="clear" w:color="auto" w:fill="A7BFDE"/>
            <w:vAlign w:val="center"/>
          </w:tcPr>
          <w:p w14:paraId="6CB54EF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02A3F2A4"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66A03001" w14:textId="77777777" w:rsidR="00CC51EF" w:rsidRPr="00DF0B81" w:rsidRDefault="00CC51EF" w:rsidP="001D4070">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Planning to Move </w:t>
            </w:r>
          </w:p>
          <w:p w14:paraId="2A5E7993" w14:textId="77777777" w:rsidR="00CC51EF" w:rsidRPr="0049102B" w:rsidRDefault="00CC51EF" w:rsidP="001D4070">
            <w:pPr>
              <w:bidi/>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056AB367"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69713654"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73E3265"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8202C86"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3558F6BC"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4</w:t>
            </w:r>
          </w:p>
        </w:tc>
      </w:tr>
      <w:tr w:rsidR="00CC51EF" w:rsidRPr="0049102B" w14:paraId="7D2DEC33" w14:textId="77777777" w:rsidTr="001D4070">
        <w:trPr>
          <w:trHeight w:val="319"/>
        </w:trPr>
        <w:tc>
          <w:tcPr>
            <w:tcW w:w="2340" w:type="dxa"/>
            <w:tcBorders>
              <w:right w:val="single" w:sz="6" w:space="0" w:color="4F81BD"/>
            </w:tcBorders>
            <w:shd w:val="clear" w:color="auto" w:fill="A7BFDE"/>
            <w:vAlign w:val="center"/>
          </w:tcPr>
          <w:p w14:paraId="26D94C7B"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7957C93F"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37D0696D" w14:textId="77777777" w:rsidR="00CC51EF" w:rsidRPr="0049102B" w:rsidRDefault="00CC51EF" w:rsidP="001D4070">
            <w:pPr>
              <w:bidi/>
              <w:jc w:val="center"/>
              <w:rPr>
                <w:rFonts w:ascii="Times New Roman" w:hAnsi="Times New Roman" w:cs="Times New Roman"/>
                <w:b/>
                <w:bCs/>
                <w:sz w:val="24"/>
                <w:szCs w:val="24"/>
                <w:rtl/>
                <w:lang w:bidi="ar-IQ"/>
              </w:rPr>
            </w:pPr>
            <w:r w:rsidRPr="00024D70">
              <w:rPr>
                <w:rFonts w:ascii="Times New Roman" w:hAnsi="Times New Roman" w:cs="Times New Roman"/>
                <w:b/>
                <w:bCs/>
                <w:sz w:val="24"/>
                <w:szCs w:val="24"/>
                <w:lang w:bidi="ar-IQ"/>
              </w:rPr>
              <w:t>Planning Uncertain Movements</w:t>
            </w:r>
            <w:r w:rsidRPr="00024D70">
              <w:rPr>
                <w:rFonts w:ascii="Times New Roman" w:hAnsi="Times New Roman" w:cs="Times New Roman"/>
                <w:b/>
                <w:bCs/>
                <w:sz w:val="24"/>
                <w:szCs w:val="24"/>
                <w:rtl/>
                <w:lang w:bidi="ar-IQ"/>
              </w:rPr>
              <w:t xml:space="preserve"> </w:t>
            </w:r>
          </w:p>
        </w:tc>
        <w:tc>
          <w:tcPr>
            <w:tcW w:w="1080" w:type="dxa"/>
            <w:tcBorders>
              <w:left w:val="single" w:sz="6" w:space="0" w:color="4F81BD"/>
              <w:right w:val="single" w:sz="6" w:space="0" w:color="4F81BD"/>
            </w:tcBorders>
            <w:shd w:val="clear" w:color="auto" w:fill="A7BFDE"/>
            <w:vAlign w:val="center"/>
          </w:tcPr>
          <w:p w14:paraId="5169580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51631827"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1A26390"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DD26B86"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7C73AFD8"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5</w:t>
            </w:r>
          </w:p>
        </w:tc>
      </w:tr>
      <w:tr w:rsidR="00CC51EF" w:rsidRPr="0049102B" w14:paraId="7571CBAE" w14:textId="77777777" w:rsidTr="001D4070">
        <w:trPr>
          <w:trHeight w:val="319"/>
        </w:trPr>
        <w:tc>
          <w:tcPr>
            <w:tcW w:w="2340" w:type="dxa"/>
            <w:tcBorders>
              <w:right w:val="single" w:sz="6" w:space="0" w:color="4F81BD"/>
            </w:tcBorders>
            <w:shd w:val="clear" w:color="auto" w:fill="A7BFDE"/>
            <w:vAlign w:val="center"/>
          </w:tcPr>
          <w:p w14:paraId="65CB4EBF"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4398D6B8"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597228CF" w14:textId="77777777" w:rsidR="00CC51EF" w:rsidRPr="00E901FF" w:rsidRDefault="00CC51EF" w:rsidP="001D4070">
            <w:pPr>
              <w:tabs>
                <w:tab w:val="center" w:pos="1062"/>
              </w:tabs>
              <w:bidi/>
              <w:jc w:val="center"/>
              <w:rPr>
                <w:rFonts w:ascii="Times New Roman" w:hAnsi="Times New Roman" w:cs="Times New Roman"/>
                <w:b/>
                <w:bCs/>
                <w:sz w:val="24"/>
                <w:szCs w:val="24"/>
                <w:lang w:bidi="ar-IQ"/>
              </w:rPr>
            </w:pPr>
            <w:r w:rsidRPr="00E901FF">
              <w:rPr>
                <w:rFonts w:ascii="Times New Roman" w:hAnsi="Times New Roman" w:cs="Times New Roman"/>
                <w:b/>
                <w:bCs/>
                <w:sz w:val="24"/>
                <w:szCs w:val="24"/>
                <w:lang w:bidi="ar-IQ"/>
              </w:rPr>
              <w:t>Moving</w:t>
            </w:r>
          </w:p>
          <w:p w14:paraId="0B94707C" w14:textId="77777777" w:rsidR="00CC51EF" w:rsidRPr="0049102B" w:rsidRDefault="00CC51EF" w:rsidP="001D4070">
            <w:pPr>
              <w:bidi/>
              <w:jc w:val="center"/>
              <w:rPr>
                <w:rFonts w:ascii="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58ABEC02"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5689F3F3"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5608859"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35B745A"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468B9F79"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CC51EF" w:rsidRPr="0049102B" w14:paraId="282AF836" w14:textId="77777777" w:rsidTr="001D4070">
        <w:trPr>
          <w:trHeight w:val="319"/>
        </w:trPr>
        <w:tc>
          <w:tcPr>
            <w:tcW w:w="2340" w:type="dxa"/>
            <w:tcBorders>
              <w:right w:val="single" w:sz="6" w:space="0" w:color="4F81BD"/>
            </w:tcBorders>
            <w:shd w:val="clear" w:color="auto" w:fill="A7BFDE"/>
            <w:vAlign w:val="center"/>
          </w:tcPr>
          <w:p w14:paraId="299FD38A"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73831C63"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07E4F835" w14:textId="77777777" w:rsidR="00CC51EF" w:rsidRPr="00E901FF" w:rsidRDefault="00CC51EF" w:rsidP="001D4070">
            <w:pPr>
              <w:bidi/>
              <w:jc w:val="center"/>
              <w:rPr>
                <w:rFonts w:ascii="Times New Roman" w:hAnsi="Times New Roman" w:cs="Times New Roman"/>
                <w:b/>
                <w:bCs/>
                <w:sz w:val="24"/>
                <w:szCs w:val="24"/>
                <w:lang w:bidi="ar-IQ"/>
              </w:rPr>
            </w:pPr>
            <w:r w:rsidRPr="00E901FF">
              <w:rPr>
                <w:rFonts w:ascii="Times New Roman" w:hAnsi="Times New Roman" w:cs="Times New Roman"/>
                <w:b/>
                <w:bCs/>
                <w:sz w:val="24"/>
                <w:szCs w:val="24"/>
                <w:lang w:bidi="ar-IQ"/>
              </w:rPr>
              <w:t xml:space="preserve">Robotic Software Architectures </w:t>
            </w:r>
          </w:p>
          <w:p w14:paraId="7612AEA4" w14:textId="77777777" w:rsidR="00CC51EF" w:rsidRPr="0049102B" w:rsidRDefault="00CC51EF" w:rsidP="001D4070">
            <w:pPr>
              <w:bidi/>
              <w:jc w:val="center"/>
              <w:rPr>
                <w:rFonts w:ascii="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45C2BBEB"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5AB00767"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2E18DCE0"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0ADE4AC8"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0CE78020"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CC51EF" w:rsidRPr="0049102B" w14:paraId="7BD0C7A7" w14:textId="77777777" w:rsidTr="001D4070">
        <w:trPr>
          <w:trHeight w:val="319"/>
        </w:trPr>
        <w:tc>
          <w:tcPr>
            <w:tcW w:w="2340" w:type="dxa"/>
            <w:tcBorders>
              <w:right w:val="single" w:sz="6" w:space="0" w:color="4F81BD"/>
            </w:tcBorders>
            <w:shd w:val="clear" w:color="auto" w:fill="A7BFDE"/>
            <w:vAlign w:val="center"/>
          </w:tcPr>
          <w:p w14:paraId="1380E605"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5304FC59" w14:textId="77777777" w:rsidR="00CC51EF" w:rsidRPr="0049102B" w:rsidRDefault="00CC51EF" w:rsidP="001D4070">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0151B475" w14:textId="77777777" w:rsidR="00CC51EF" w:rsidRPr="0049102B" w:rsidRDefault="00CC51EF" w:rsidP="001D4070">
            <w:pPr>
              <w:bidi/>
              <w:jc w:val="center"/>
              <w:rPr>
                <w:rFonts w:ascii="Times New Roman" w:hAnsi="Times New Roman" w:cs="Times New Roman"/>
                <w:b/>
                <w:bCs/>
                <w:sz w:val="24"/>
                <w:szCs w:val="24"/>
                <w:rtl/>
                <w:lang w:bidi="ar-IQ"/>
              </w:rPr>
            </w:pPr>
            <w:r>
              <w:rPr>
                <w:rFonts w:ascii="Times New Roman" w:hAnsi="Times New Roman" w:cs="Times New Roman"/>
                <w:b/>
                <w:bCs/>
                <w:sz w:val="24"/>
                <w:szCs w:val="24"/>
                <w:lang w:bidi="ar-IQ"/>
              </w:rPr>
              <w:t>Application Domain</w:t>
            </w:r>
          </w:p>
        </w:tc>
        <w:tc>
          <w:tcPr>
            <w:tcW w:w="1080" w:type="dxa"/>
            <w:tcBorders>
              <w:left w:val="single" w:sz="6" w:space="0" w:color="4F81BD"/>
              <w:right w:val="single" w:sz="6" w:space="0" w:color="4F81BD"/>
            </w:tcBorders>
            <w:shd w:val="clear" w:color="auto" w:fill="A7BFDE"/>
            <w:vAlign w:val="center"/>
          </w:tcPr>
          <w:p w14:paraId="3684A2FA"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196D2CB0"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C580F0B" w14:textId="77777777" w:rsidR="00CC51EF" w:rsidRPr="0049102B" w:rsidRDefault="00CC51EF" w:rsidP="001D4070">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945C7D4" w14:textId="77777777" w:rsidR="00CC51EF" w:rsidRPr="0049102B" w:rsidRDefault="00CC51EF" w:rsidP="001D4070">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750FD7A5" w14:textId="77777777" w:rsidR="00CC51EF" w:rsidRPr="0049102B" w:rsidRDefault="00CC51EF" w:rsidP="001D4070">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9-30</w:t>
            </w:r>
          </w:p>
        </w:tc>
      </w:tr>
    </w:tbl>
    <w:p w14:paraId="406A507D"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99E9AFC"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4AC8BA3"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A75E11A"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7498A13"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B42B665"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95C2312"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EBA5656"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D8EF13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92" w:type="dxa"/>
        <w:tblInd w:w="-132" w:type="dxa"/>
        <w:tblLayout w:type="fixed"/>
        <w:tblCellMar>
          <w:left w:w="0" w:type="dxa"/>
          <w:right w:w="0" w:type="dxa"/>
        </w:tblCellMar>
        <w:tblLook w:val="0000" w:firstRow="0" w:lastRow="0" w:firstColumn="0" w:lastColumn="0" w:noHBand="0" w:noVBand="0"/>
      </w:tblPr>
      <w:tblGrid>
        <w:gridCol w:w="4560"/>
        <w:gridCol w:w="5732"/>
      </w:tblGrid>
      <w:tr w:rsidR="00CC51EF" w:rsidRPr="00F04B69" w14:paraId="6BD297CB" w14:textId="77777777" w:rsidTr="001D4070">
        <w:trPr>
          <w:trHeight w:hRule="exact" w:val="499"/>
        </w:trPr>
        <w:tc>
          <w:tcPr>
            <w:tcW w:w="10292" w:type="dxa"/>
            <w:gridSpan w:val="2"/>
            <w:tcBorders>
              <w:top w:val="single" w:sz="8" w:space="0" w:color="4F81BC"/>
              <w:left w:val="single" w:sz="8" w:space="0" w:color="4F81BC"/>
              <w:bottom w:val="single" w:sz="8" w:space="0" w:color="4F81BC"/>
              <w:right w:val="single" w:sz="8" w:space="0" w:color="4F81BC"/>
            </w:tcBorders>
            <w:shd w:val="clear" w:color="auto" w:fill="A7BEDE"/>
          </w:tcPr>
          <w:p w14:paraId="3FC7B75F"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44AC1D26" w14:textId="77777777" w:rsidTr="001D4070">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09163040" w14:textId="77777777" w:rsidR="00CC51EF" w:rsidRPr="00FB7A55" w:rsidRDefault="00CC51EF" w:rsidP="001D4070">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Required reading:</w:t>
            </w:r>
          </w:p>
          <w:p w14:paraId="3345B123" w14:textId="77777777" w:rsidR="00CC51EF" w:rsidRPr="00FB7A55" w:rsidRDefault="00CC51EF" w:rsidP="001D4070">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13A953CD" w14:textId="77777777" w:rsidR="00CC51EF" w:rsidRPr="00FB7A55" w:rsidRDefault="00CC51EF" w:rsidP="001D4070">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620088E8"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911747" w14:textId="77777777" w:rsidR="00CC51EF" w:rsidRPr="003179D7" w:rsidRDefault="00CC51EF" w:rsidP="009A7ED0">
            <w:pPr>
              <w:pStyle w:val="ListParagraph"/>
              <w:numPr>
                <w:ilvl w:val="0"/>
                <w:numId w:val="65"/>
              </w:numPr>
              <w:jc w:val="lowKashida"/>
              <w:rPr>
                <w:rFonts w:ascii="Times New Roman" w:hAnsi="Times New Roman" w:cs="Times New Roman"/>
                <w:b/>
                <w:bCs/>
                <w:sz w:val="28"/>
                <w:szCs w:val="28"/>
              </w:rPr>
            </w:pPr>
            <w:r w:rsidRPr="003179D7">
              <w:rPr>
                <w:rFonts w:ascii="Times New Roman" w:hAnsi="Times New Roman" w:cs="Times New Roman"/>
                <w:b/>
                <w:bCs/>
                <w:sz w:val="28"/>
                <w:szCs w:val="28"/>
              </w:rPr>
              <w:t>Stuart J. Russell and Peter Norvig “Artiﬁcial Intelligence: A Modern Approach”, 2010 by Pearson Education, Inc., Third Edition.</w:t>
            </w:r>
          </w:p>
          <w:p w14:paraId="5E36E751" w14:textId="77777777" w:rsidR="00CC51EF" w:rsidRDefault="00CC51EF" w:rsidP="009A7ED0">
            <w:pPr>
              <w:pStyle w:val="ListParagraph"/>
              <w:numPr>
                <w:ilvl w:val="0"/>
                <w:numId w:val="65"/>
              </w:numPr>
              <w:jc w:val="lowKashida"/>
              <w:rPr>
                <w:rFonts w:ascii="Times New Roman" w:hAnsi="Times New Roman" w:cs="Times New Roman"/>
                <w:b/>
                <w:bCs/>
                <w:sz w:val="28"/>
                <w:szCs w:val="28"/>
              </w:rPr>
            </w:pPr>
            <w:r>
              <w:rPr>
                <w:rFonts w:ascii="Times New Roman" w:hAnsi="Times New Roman" w:cs="Times New Roman"/>
                <w:b/>
                <w:bCs/>
                <w:sz w:val="28"/>
                <w:szCs w:val="28"/>
              </w:rPr>
              <w:t>M.W.Spong , S. Hutchinson and M. Vidyasagar, “Robot Modeling and Control”, 2006.</w:t>
            </w:r>
          </w:p>
          <w:p w14:paraId="7B54F72C" w14:textId="77777777" w:rsidR="00CC51EF" w:rsidRDefault="00CC51EF" w:rsidP="009A7ED0">
            <w:pPr>
              <w:pStyle w:val="ListParagraph"/>
              <w:numPr>
                <w:ilvl w:val="0"/>
                <w:numId w:val="65"/>
              </w:numPr>
              <w:jc w:val="lowKashida"/>
              <w:rPr>
                <w:rFonts w:ascii="Times New Roman" w:hAnsi="Times New Roman" w:cs="Times New Roman"/>
                <w:b/>
                <w:bCs/>
                <w:sz w:val="28"/>
                <w:szCs w:val="28"/>
              </w:rPr>
            </w:pPr>
            <w:r>
              <w:rPr>
                <w:rFonts w:ascii="Times New Roman" w:hAnsi="Times New Roman" w:cs="Times New Roman"/>
                <w:b/>
                <w:bCs/>
                <w:sz w:val="28"/>
                <w:szCs w:val="28"/>
              </w:rPr>
              <w:t xml:space="preserve"> </w:t>
            </w:r>
            <w:r w:rsidRPr="007550B8">
              <w:rPr>
                <w:rFonts w:ascii="Times New Roman" w:hAnsi="Times New Roman" w:cs="Times New Roman"/>
                <w:b/>
                <w:bCs/>
                <w:sz w:val="28"/>
                <w:szCs w:val="28"/>
              </w:rPr>
              <w:t>Kevin M. Lynch and Frank C. Park</w:t>
            </w:r>
            <w:r>
              <w:rPr>
                <w:rFonts w:ascii="Times New Roman" w:hAnsi="Times New Roman" w:cs="Times New Roman"/>
                <w:b/>
                <w:bCs/>
                <w:sz w:val="28"/>
                <w:szCs w:val="28"/>
              </w:rPr>
              <w:t>, “</w:t>
            </w:r>
            <w:r w:rsidRPr="007550B8">
              <w:rPr>
                <w:rFonts w:ascii="Times New Roman" w:hAnsi="Times New Roman" w:cs="Times New Roman"/>
                <w:b/>
                <w:bCs/>
                <w:sz w:val="28"/>
                <w:szCs w:val="28"/>
              </w:rPr>
              <w:t>Modern Robotics Mechanics</w:t>
            </w:r>
            <w:r>
              <w:rPr>
                <w:rFonts w:ascii="Times New Roman" w:hAnsi="Times New Roman" w:cs="Times New Roman"/>
                <w:b/>
                <w:bCs/>
                <w:sz w:val="28"/>
                <w:szCs w:val="28"/>
              </w:rPr>
              <w:t>,</w:t>
            </w:r>
            <w:r w:rsidRPr="007550B8">
              <w:rPr>
                <w:rFonts w:ascii="Times New Roman" w:hAnsi="Times New Roman" w:cs="Times New Roman"/>
                <w:b/>
                <w:bCs/>
                <w:sz w:val="28"/>
                <w:szCs w:val="28"/>
              </w:rPr>
              <w:t xml:space="preserve"> Planning, And Control</w:t>
            </w:r>
            <w:r>
              <w:rPr>
                <w:rFonts w:ascii="Times New Roman" w:hAnsi="Times New Roman" w:cs="Times New Roman"/>
                <w:b/>
                <w:bCs/>
                <w:sz w:val="28"/>
                <w:szCs w:val="28"/>
              </w:rPr>
              <w:t xml:space="preserve">”, </w:t>
            </w:r>
            <w:r w:rsidRPr="007550B8">
              <w:rPr>
                <w:rFonts w:ascii="Times New Roman" w:hAnsi="Times New Roman" w:cs="Times New Roman"/>
                <w:b/>
                <w:bCs/>
                <w:sz w:val="28"/>
                <w:szCs w:val="28"/>
              </w:rPr>
              <w:t>2017</w:t>
            </w:r>
            <w:r>
              <w:rPr>
                <w:rFonts w:ascii="Times New Roman" w:hAnsi="Times New Roman" w:cs="Times New Roman"/>
                <w:b/>
                <w:bCs/>
                <w:sz w:val="28"/>
                <w:szCs w:val="28"/>
              </w:rPr>
              <w:t>.</w:t>
            </w:r>
          </w:p>
          <w:p w14:paraId="059B50A5" w14:textId="77777777" w:rsidR="00CC51EF" w:rsidRPr="00623CD2" w:rsidRDefault="00CC51EF" w:rsidP="001D4070">
            <w:pPr>
              <w:ind w:left="360"/>
              <w:jc w:val="lowKashida"/>
              <w:rPr>
                <w:rFonts w:ascii="Times New Roman" w:hAnsi="Times New Roman" w:cs="Times New Roman"/>
                <w:b/>
                <w:bCs/>
                <w:sz w:val="28"/>
                <w:szCs w:val="28"/>
              </w:rPr>
            </w:pPr>
          </w:p>
          <w:p w14:paraId="32716E95" w14:textId="77777777" w:rsidR="00CC51EF" w:rsidRPr="007550B8" w:rsidRDefault="00CC51EF" w:rsidP="001D4070">
            <w:pPr>
              <w:ind w:left="360"/>
              <w:jc w:val="lowKashida"/>
              <w:rPr>
                <w:sz w:val="28"/>
                <w:szCs w:val="28"/>
              </w:rPr>
            </w:pPr>
          </w:p>
        </w:tc>
      </w:tr>
      <w:tr w:rsidR="00CC51EF" w:rsidRPr="00F04B69" w14:paraId="0959991E"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19E71E89"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28B3E8B"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42EB2CF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5329E596" w14:textId="77777777" w:rsidR="00CC51EF" w:rsidRPr="00623CD2" w:rsidRDefault="00CC51EF" w:rsidP="001D4070">
            <w:pPr>
              <w:pStyle w:val="ListParagraph"/>
              <w:spacing w:line="240" w:lineRule="auto"/>
              <w:ind w:left="61"/>
              <w:jc w:val="lowKashida"/>
              <w:rPr>
                <w:rFonts w:asciiTheme="majorBidi" w:hAnsiTheme="majorBidi" w:cstheme="majorBidi"/>
                <w:b/>
                <w:bCs/>
                <w:sz w:val="24"/>
                <w:szCs w:val="24"/>
              </w:rPr>
            </w:pPr>
            <w:r w:rsidRPr="00623CD2">
              <w:rPr>
                <w:rFonts w:asciiTheme="majorBidi" w:hAnsiTheme="majorBidi" w:cstheme="majorBidi"/>
                <w:b/>
                <w:bCs/>
              </w:rPr>
              <w:t>JACEK M. ZURADA, “Introduction to Artif</w:t>
            </w:r>
            <w:r>
              <w:rPr>
                <w:rFonts w:asciiTheme="majorBidi" w:hAnsiTheme="majorBidi" w:cstheme="majorBidi"/>
                <w:b/>
                <w:bCs/>
              </w:rPr>
              <w:t xml:space="preserve">icial Neural </w:t>
            </w:r>
            <w:r w:rsidRPr="00623CD2">
              <w:rPr>
                <w:rFonts w:asciiTheme="majorBidi" w:hAnsiTheme="majorBidi" w:cstheme="majorBidi"/>
                <w:b/>
                <w:bCs/>
              </w:rPr>
              <w:t>Systems” , 1992.</w:t>
            </w:r>
          </w:p>
        </w:tc>
      </w:tr>
      <w:tr w:rsidR="00CC51EF" w:rsidRPr="00F04B69" w14:paraId="6A0D7581"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4D53BD69"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209630C0"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3CD8F3CB" w14:textId="77777777" w:rsidR="00CC51EF" w:rsidRPr="00182802" w:rsidRDefault="00CC51EF" w:rsidP="001D4070">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CC51EF" w:rsidRPr="00F04B69" w14:paraId="2BD95D49" w14:textId="77777777" w:rsidTr="001D4070">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161D000"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40754653"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E17AC13"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1D315183"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0810C4C4" w14:textId="77777777" w:rsidR="00CC51EF" w:rsidRPr="006E3CB7" w:rsidRDefault="00CC51EF" w:rsidP="001D4070">
            <w:pPr>
              <w:autoSpaceDE w:val="0"/>
              <w:autoSpaceDN w:val="0"/>
              <w:adjustRightInd w:val="0"/>
              <w:spacing w:line="240" w:lineRule="auto"/>
              <w:rPr>
                <w:rFonts w:ascii="Times New Roman" w:eastAsia="Times New Roman" w:hAnsi="Times New Roman" w:cs="Times New Roman"/>
                <w:sz w:val="24"/>
                <w:szCs w:val="24"/>
              </w:rPr>
            </w:pPr>
          </w:p>
          <w:p w14:paraId="06595332" w14:textId="77777777" w:rsidR="00CC51EF" w:rsidRPr="00F04B69" w:rsidRDefault="00CC51EF" w:rsidP="001D4070">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4CDC953B"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555DEDC" w14:textId="514F8278" w:rsidR="00CC51EF" w:rsidRPr="00F04B69" w:rsidRDefault="00375EC2" w:rsidP="00CC51EF">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27360" behindDoc="1" locked="0" layoutInCell="0" allowOverlap="1" wp14:anchorId="2288073C" wp14:editId="41C07BAF">
                <wp:simplePos x="0" y="0"/>
                <wp:positionH relativeFrom="page">
                  <wp:align>center</wp:align>
                </wp:positionH>
                <wp:positionV relativeFrom="paragraph">
                  <wp:posOffset>142240</wp:posOffset>
                </wp:positionV>
                <wp:extent cx="6543675" cy="975995"/>
                <wp:effectExtent l="0" t="0" r="28575" b="14605"/>
                <wp:wrapNone/>
                <wp:docPr id="327"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975995"/>
                          <a:chOff x="1178" y="-93"/>
                          <a:chExt cx="9742" cy="436"/>
                        </a:xfrm>
                      </wpg:grpSpPr>
                      <wps:wsp>
                        <wps:cNvPr id="335"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8"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9"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0"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9E16DA" id="Group 165" o:spid="_x0000_s1026" style="position:absolute;margin-left:0;margin-top:11.2pt;width:515.25pt;height:76.85pt;z-index:-251589120;mso-position-horizontal:center;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QE9L8A&#10;AADcAAAADwAAAGRycy9kb3ducmV2LnhtbESPzQrCMBCE74LvEFbwpqmKP1SjiCAonvx5gLVZ29Jm&#10;U5po69sbQfA4zHwzzGrTmlK8qHa5ZQWjYQSCOLE651TB7bofLEA4j6yxtEwK3uRgs+52Vhhr2/CZ&#10;XhefilDCLkYFmfdVLKVLMjLohrYiDt7D1gZ9kHUqdY1NKDelHEfRTBrMOSxkWNEuo6S4PI2Cyfx+&#10;i+bT/FQ0M/d2FRb38lgo1e+12yUIT63/h3/0QQduMoX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tAT0vwAAANwAAAAPAAAAAAAAAAAAAAAAAJgCAABkcnMvZG93bnJl&#10;di54bWxQSwUGAAAAAAQABAD1AAAAhAM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Wrar8A&#10;AADcAAAADwAAAGRycy9kb3ducmV2LnhtbERPzYrCMBC+C75DGMGbpirapRplWVjYxZM/DzA2s21p&#10;MylNtPXtncOCx4/vf3cYXKMe1IXKs4HFPAFFnHtbcWHgevmefYAKEdli45kMPCnAYT8e7TCzvucT&#10;Pc6xUBLCIUMDZYxtpnXIS3IY5r4lFu7Pdw6jwK7QtsNewl2jl0my0Q4rloYSW/oqKa/Pd2dgld6u&#10;SbqujnW/Cc/QYn1rfmtjppPhcwsq0hDf4n/3jxXfStbKGTkCev8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tatqvwAAANwAAAAPAAAAAAAAAAAAAAAAAJgCAABkcnMvZG93bnJl&#10;di54bWxQSwUGAAAAAAQABAD1AAAAhA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IsGcMA&#10;AADcAAAADwAAAGRycy9kb3ducmV2LnhtbESPQYvCMBSE78L+h/AEb5q6sqLVKKIIIohsVxBvj+bZ&#10;FpuX0kSt++uNIHgcZuYbZjpvTCluVLvCsoJ+LwJBnFpdcKbg8LfujkA4j6yxtEwKHuRgPvtqTTHW&#10;9s6/dEt8JgKEXYwKcu+rWEqX5mTQ9WxFHLyzrQ36IOtM6hrvAW5K+R1FQ2mw4LCQY0XLnNJLcjUK&#10;ZJH41e7Ii2Zz3o5+9jb559NSqU67WUxAeGr8J/xub7SCwWAMrzPhCMj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QIsGcMAAADcAAAADwAAAAAAAAAAAAAAAACYAgAAZHJzL2Rv&#10;d25yZXYueG1sUEsFBgAAAAAEAAQA9QAAAIg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w+4MEA&#10;AADcAAAADwAAAGRycy9kb3ducmV2LnhtbERPS27CMBDdV+IO1iB1B05bQFXAIEAUgVgl9ABDPPk1&#10;HqexC+H2eIHU5dP7L1a9acSVOldZVvA2jkAQZ1ZXXCj4Pn+NPkE4j6yxsUwK7uRgtRy8LDDW9sYJ&#10;XVNfiBDCLkYFpfdtLKXLSjLoxrYlDlxuO4M+wK6QusNbCDeNfI+imTRYcWgosaVtSdlP+mcU7C7T&#10;X7lPkk1e5/fE6Mm0rk9HpV6H/XoOwlPv/8VP90Er+JiE+eFMOAJ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Y8PuDBAAAA3AAAAA8AAAAAAAAAAAAAAAAAmAIAAGRycy9kb3du&#10;cmV2LnhtbFBLBQYAAAAABAAEAPUAAACGAwAAAAA=&#10;" path="m,l9741,e" filled="f" strokecolor="#4f81bc" strokeweight="1.06pt">
                  <v:path arrowok="t" o:connecttype="custom" o:connectlocs="0,0;9741,0" o:connectangles="0,0"/>
                </v:shape>
                <w10:wrap anchorx="page"/>
              </v:group>
            </w:pict>
          </mc:Fallback>
        </mc:AlternateContent>
      </w:r>
    </w:p>
    <w:p w14:paraId="0A538361" w14:textId="12C60236" w:rsidR="00CC51EF" w:rsidRPr="00E530E8" w:rsidRDefault="00CC51EF" w:rsidP="009A7ED0">
      <w:pPr>
        <w:pStyle w:val="ListParagraph"/>
        <w:widowControl w:val="0"/>
        <w:numPr>
          <w:ilvl w:val="0"/>
          <w:numId w:val="66"/>
        </w:numPr>
        <w:autoSpaceDE w:val="0"/>
        <w:autoSpaceDN w:val="0"/>
        <w:adjustRightInd w:val="0"/>
        <w:spacing w:after="0" w:line="287" w:lineRule="exact"/>
        <w:ind w:right="-20"/>
        <w:rPr>
          <w:rFonts w:ascii="Times New Roman" w:hAnsi="Times New Roman" w:cs="Times New Roman"/>
          <w:color w:val="221F1F"/>
          <w:sz w:val="28"/>
          <w:szCs w:val="28"/>
          <w:rtl/>
        </w:rPr>
      </w:pPr>
      <w:r w:rsidRPr="00E530E8">
        <w:rPr>
          <w:rFonts w:ascii="Times New Roman" w:hAnsi="Times New Roman" w:cs="Times New Roman"/>
          <w:color w:val="221F1F"/>
          <w:spacing w:val="-1"/>
          <w:sz w:val="28"/>
          <w:szCs w:val="28"/>
        </w:rPr>
        <w:t>Th</w:t>
      </w:r>
      <w:r w:rsidRPr="00E530E8">
        <w:rPr>
          <w:rFonts w:ascii="Times New Roman" w:hAnsi="Times New Roman" w:cs="Times New Roman"/>
          <w:color w:val="221F1F"/>
          <w:sz w:val="28"/>
          <w:szCs w:val="28"/>
        </w:rPr>
        <w:t>e</w:t>
      </w:r>
      <w:r w:rsidRPr="00E530E8">
        <w:rPr>
          <w:rFonts w:ascii="Times New Roman" w:hAnsi="Times New Roman" w:cs="Times New Roman"/>
          <w:color w:val="221F1F"/>
          <w:spacing w:val="69"/>
          <w:sz w:val="28"/>
          <w:szCs w:val="28"/>
        </w:rPr>
        <w:t xml:space="preserve"> </w:t>
      </w:r>
      <w:r w:rsidRPr="00E530E8">
        <w:rPr>
          <w:rFonts w:ascii="Times New Roman" w:hAnsi="Times New Roman" w:cs="Times New Roman"/>
          <w:color w:val="221F1F"/>
          <w:spacing w:val="1"/>
          <w:sz w:val="28"/>
          <w:szCs w:val="28"/>
        </w:rPr>
        <w:t>d</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v</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l</w:t>
      </w:r>
      <w:r w:rsidRPr="00E530E8">
        <w:rPr>
          <w:rFonts w:ascii="Times New Roman" w:hAnsi="Times New Roman" w:cs="Times New Roman"/>
          <w:color w:val="221F1F"/>
          <w:spacing w:val="-1"/>
          <w:sz w:val="28"/>
          <w:szCs w:val="28"/>
        </w:rPr>
        <w:t>o</w:t>
      </w:r>
      <w:r w:rsidRPr="00E530E8">
        <w:rPr>
          <w:rFonts w:ascii="Times New Roman" w:hAnsi="Times New Roman" w:cs="Times New Roman"/>
          <w:color w:val="221F1F"/>
          <w:spacing w:val="1"/>
          <w:sz w:val="28"/>
          <w:szCs w:val="28"/>
        </w:rPr>
        <w:t>p</w:t>
      </w:r>
      <w:r w:rsidRPr="00E530E8">
        <w:rPr>
          <w:rFonts w:ascii="Times New Roman" w:hAnsi="Times New Roman" w:cs="Times New Roman"/>
          <w:color w:val="221F1F"/>
          <w:sz w:val="28"/>
          <w:szCs w:val="28"/>
        </w:rPr>
        <w:t>m</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n</w:t>
      </w:r>
      <w:r w:rsidRPr="00E530E8">
        <w:rPr>
          <w:rFonts w:ascii="Times New Roman" w:hAnsi="Times New Roman" w:cs="Times New Roman"/>
          <w:color w:val="221F1F"/>
          <w:sz w:val="28"/>
          <w:szCs w:val="28"/>
        </w:rPr>
        <w:t>t</w:t>
      </w:r>
      <w:r w:rsidRPr="00E530E8">
        <w:rPr>
          <w:rFonts w:ascii="Times New Roman" w:hAnsi="Times New Roman" w:cs="Times New Roman"/>
          <w:color w:val="221F1F"/>
          <w:spacing w:val="-1"/>
          <w:sz w:val="28"/>
          <w:szCs w:val="28"/>
        </w:rPr>
        <w:t xml:space="preserve"> </w:t>
      </w:r>
      <w:r w:rsidRPr="00E530E8">
        <w:rPr>
          <w:rFonts w:ascii="Times New Roman" w:hAnsi="Times New Roman" w:cs="Times New Roman"/>
          <w:color w:val="221F1F"/>
          <w:sz w:val="28"/>
          <w:szCs w:val="28"/>
        </w:rPr>
        <w:t xml:space="preserve">of </w:t>
      </w:r>
      <w:r w:rsidRPr="00E530E8">
        <w:rPr>
          <w:rFonts w:ascii="Times New Roman" w:hAnsi="Times New Roman" w:cs="Times New Roman"/>
          <w:color w:val="221F1F"/>
          <w:spacing w:val="-1"/>
          <w:sz w:val="28"/>
          <w:szCs w:val="28"/>
        </w:rPr>
        <w:t>t</w:t>
      </w:r>
      <w:r w:rsidRPr="00E530E8">
        <w:rPr>
          <w:rFonts w:ascii="Times New Roman" w:hAnsi="Times New Roman" w:cs="Times New Roman"/>
          <w:color w:val="221F1F"/>
          <w:spacing w:val="1"/>
          <w:sz w:val="28"/>
          <w:szCs w:val="28"/>
        </w:rPr>
        <w:t>h</w:t>
      </w:r>
      <w:r w:rsidRPr="00E530E8">
        <w:rPr>
          <w:rFonts w:ascii="Times New Roman" w:hAnsi="Times New Roman" w:cs="Times New Roman"/>
          <w:color w:val="221F1F"/>
          <w:sz w:val="28"/>
          <w:szCs w:val="28"/>
        </w:rPr>
        <w:t xml:space="preserve">e </w:t>
      </w:r>
      <w:r w:rsidRPr="00E530E8">
        <w:rPr>
          <w:rFonts w:ascii="Times New Roman" w:hAnsi="Times New Roman" w:cs="Times New Roman"/>
          <w:color w:val="221F1F"/>
          <w:spacing w:val="-3"/>
          <w:sz w:val="28"/>
          <w:szCs w:val="28"/>
        </w:rPr>
        <w:t>c</w:t>
      </w:r>
      <w:r w:rsidRPr="00E530E8">
        <w:rPr>
          <w:rFonts w:ascii="Times New Roman" w:hAnsi="Times New Roman" w:cs="Times New Roman"/>
          <w:color w:val="221F1F"/>
          <w:spacing w:val="1"/>
          <w:sz w:val="28"/>
          <w:szCs w:val="28"/>
        </w:rPr>
        <w:t>u</w:t>
      </w:r>
      <w:r w:rsidRPr="00E530E8">
        <w:rPr>
          <w:rFonts w:ascii="Times New Roman" w:hAnsi="Times New Roman" w:cs="Times New Roman"/>
          <w:color w:val="221F1F"/>
          <w:sz w:val="28"/>
          <w:szCs w:val="28"/>
        </w:rPr>
        <w:t>r</w:t>
      </w:r>
      <w:r w:rsidRPr="00E530E8">
        <w:rPr>
          <w:rFonts w:ascii="Times New Roman" w:hAnsi="Times New Roman" w:cs="Times New Roman"/>
          <w:color w:val="221F1F"/>
          <w:spacing w:val="-2"/>
          <w:sz w:val="28"/>
          <w:szCs w:val="28"/>
        </w:rPr>
        <w:t>r</w:t>
      </w:r>
      <w:r w:rsidRPr="00E530E8">
        <w:rPr>
          <w:rFonts w:ascii="Times New Roman" w:hAnsi="Times New Roman" w:cs="Times New Roman"/>
          <w:color w:val="221F1F"/>
          <w:spacing w:val="1"/>
          <w:sz w:val="28"/>
          <w:szCs w:val="28"/>
        </w:rPr>
        <w:t>i</w:t>
      </w:r>
      <w:r w:rsidRPr="00E530E8">
        <w:rPr>
          <w:rFonts w:ascii="Times New Roman" w:hAnsi="Times New Roman" w:cs="Times New Roman"/>
          <w:color w:val="221F1F"/>
          <w:sz w:val="28"/>
          <w:szCs w:val="28"/>
        </w:rPr>
        <w:t>c</w:t>
      </w:r>
      <w:r w:rsidRPr="00E530E8">
        <w:rPr>
          <w:rFonts w:ascii="Times New Roman" w:hAnsi="Times New Roman" w:cs="Times New Roman"/>
          <w:color w:val="221F1F"/>
          <w:spacing w:val="-1"/>
          <w:sz w:val="28"/>
          <w:szCs w:val="28"/>
        </w:rPr>
        <w:t>ul</w:t>
      </w:r>
      <w:r w:rsidRPr="00E530E8">
        <w:rPr>
          <w:rFonts w:ascii="Times New Roman" w:hAnsi="Times New Roman" w:cs="Times New Roman"/>
          <w:color w:val="221F1F"/>
          <w:spacing w:val="1"/>
          <w:sz w:val="28"/>
          <w:szCs w:val="28"/>
        </w:rPr>
        <w:t>u</w:t>
      </w:r>
      <w:r w:rsidRPr="00E530E8">
        <w:rPr>
          <w:rFonts w:ascii="Times New Roman" w:hAnsi="Times New Roman" w:cs="Times New Roman"/>
          <w:color w:val="221F1F"/>
          <w:sz w:val="28"/>
          <w:szCs w:val="28"/>
        </w:rPr>
        <w:t xml:space="preserve">m </w:t>
      </w:r>
      <w:r w:rsidRPr="00E530E8">
        <w:rPr>
          <w:rFonts w:ascii="Times New Roman" w:hAnsi="Times New Roman" w:cs="Times New Roman"/>
          <w:color w:val="221F1F"/>
          <w:spacing w:val="-2"/>
          <w:sz w:val="28"/>
          <w:szCs w:val="28"/>
        </w:rPr>
        <w:t>p</w:t>
      </w:r>
      <w:r w:rsidRPr="00E530E8">
        <w:rPr>
          <w:rFonts w:ascii="Times New Roman" w:hAnsi="Times New Roman" w:cs="Times New Roman"/>
          <w:color w:val="221F1F"/>
          <w:spacing w:val="1"/>
          <w:sz w:val="28"/>
          <w:szCs w:val="28"/>
        </w:rPr>
        <w:t>l</w:t>
      </w:r>
      <w:r w:rsidRPr="00E530E8">
        <w:rPr>
          <w:rFonts w:ascii="Times New Roman" w:hAnsi="Times New Roman" w:cs="Times New Roman"/>
          <w:color w:val="221F1F"/>
          <w:spacing w:val="-2"/>
          <w:sz w:val="28"/>
          <w:szCs w:val="28"/>
        </w:rPr>
        <w:t>a</w:t>
      </w:r>
      <w:r w:rsidRPr="00E530E8">
        <w:rPr>
          <w:rFonts w:ascii="Times New Roman" w:hAnsi="Times New Roman" w:cs="Times New Roman"/>
          <w:color w:val="221F1F"/>
          <w:sz w:val="28"/>
          <w:szCs w:val="28"/>
        </w:rPr>
        <w:t>n</w:t>
      </w:r>
    </w:p>
    <w:p w14:paraId="40E3D177" w14:textId="77777777" w:rsidR="00CC51EF" w:rsidRDefault="00CC51EF" w:rsidP="00CC51EF">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7EE7A907" w14:textId="77777777" w:rsidR="00CC51EF" w:rsidRDefault="00CC51EF" w:rsidP="00CC51EF">
      <w:pPr>
        <w:rPr>
          <w:rFonts w:ascii="Times New Roman" w:hAnsi="Times New Roman" w:cs="Times New Roman"/>
          <w:color w:val="221F1F"/>
          <w:spacing w:val="1"/>
          <w:sz w:val="28"/>
          <w:szCs w:val="28"/>
        </w:rPr>
      </w:pPr>
    </w:p>
    <w:p w14:paraId="184C79D7" w14:textId="77777777" w:rsidR="00CC51EF" w:rsidRDefault="00CC51EF" w:rsidP="00CC51EF">
      <w:pPr>
        <w:rPr>
          <w:rFonts w:ascii="Times New Roman" w:hAnsi="Times New Roman" w:cs="Times New Roman"/>
          <w:color w:val="221F1F"/>
          <w:spacing w:val="1"/>
          <w:sz w:val="28"/>
          <w:szCs w:val="28"/>
        </w:rPr>
      </w:pPr>
    </w:p>
    <w:p w14:paraId="48EAF02B" w14:textId="77777777" w:rsidR="00CC51EF" w:rsidRDefault="00CC51EF" w:rsidP="00CC51EF">
      <w:pPr>
        <w:rPr>
          <w:rFonts w:ascii="Times New Roman" w:hAnsi="Times New Roman" w:cs="Times New Roman"/>
          <w:color w:val="221F1F"/>
          <w:spacing w:val="1"/>
          <w:sz w:val="28"/>
          <w:szCs w:val="28"/>
        </w:rPr>
      </w:pPr>
    </w:p>
    <w:p w14:paraId="780C6AE6" w14:textId="77777777" w:rsidR="00CC51EF" w:rsidRDefault="00CC51EF" w:rsidP="00CC51EF"/>
    <w:p w14:paraId="0F6DEC20" w14:textId="77777777" w:rsidR="00CC51EF" w:rsidRDefault="00CC51EF" w:rsidP="00CC51EF"/>
    <w:p w14:paraId="070830C4" w14:textId="77777777" w:rsidR="00CC51EF" w:rsidRDefault="00CC51EF" w:rsidP="00CC51EF"/>
    <w:p w14:paraId="604377F6" w14:textId="77777777" w:rsidR="00CC51EF" w:rsidRDefault="00CC51EF" w:rsidP="00CC51EF"/>
    <w:p w14:paraId="1055AF9C" w14:textId="77777777" w:rsidR="00375EC2" w:rsidRDefault="00375EC2" w:rsidP="00CC51EF"/>
    <w:p w14:paraId="6A1D83B1" w14:textId="77777777" w:rsidR="00375EC2" w:rsidRDefault="00375EC2" w:rsidP="00CC51EF"/>
    <w:p w14:paraId="09520F7F" w14:textId="77777777" w:rsidR="00375EC2" w:rsidRDefault="00375EC2" w:rsidP="00CC51EF"/>
    <w:p w14:paraId="175E1161" w14:textId="77777777" w:rsidR="00CC51EF" w:rsidRDefault="00CC51EF" w:rsidP="00CC51EF"/>
    <w:p w14:paraId="0ECD7721" w14:textId="77777777" w:rsidR="00CC51EF" w:rsidRDefault="00CC51EF" w:rsidP="00CC51EF"/>
    <w:p w14:paraId="7B5FEC00"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32480" behindDoc="1" locked="0" layoutInCell="0" allowOverlap="1" wp14:anchorId="70EBB06C" wp14:editId="1CDC0DC2">
                <wp:simplePos x="0" y="0"/>
                <wp:positionH relativeFrom="page">
                  <wp:posOffset>413239</wp:posOffset>
                </wp:positionH>
                <wp:positionV relativeFrom="paragraph">
                  <wp:posOffset>152351</wp:posOffset>
                </wp:positionV>
                <wp:extent cx="6497662" cy="650240"/>
                <wp:effectExtent l="0" t="0" r="17780" b="16510"/>
                <wp:wrapNone/>
                <wp:docPr id="341" name="Group 3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342" name="Rectangle 342"/>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Rectangle 343"/>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4" name="Rectangle 344"/>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5" name="Rectangle 365"/>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6" name="Freeform 166"/>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 name="Freeform 167"/>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8" name="Freeform 168"/>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9" name="Freeform 169"/>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1BB3C2" id="Group 341" o:spid="_x0000_s1026" style="position:absolute;margin-left:32.55pt;margin-top:12pt;width:511.65pt;height:51.2pt;z-index:-25158400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" o:allowincell="f">
                <v:rect id="Rectangle 342"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vv/cMA&#10;AADcAAAADwAAAGRycy9kb3ducmV2LnhtbESP0WrCQBRE34X+w3ILfTMb0zaW6CpSKFh8avQDrtnb&#10;JCR7N2TXJP69Kwg+DjNnhllvJ9OKgXpXW1awiGIQxIXVNZcKTsef+RcI55E1tpZJwZUcbDcvszVm&#10;2o78R0PuSxFK2GWooPK+y6R0RUUGXWQ74uD9296gD7Ivpe5xDOWmlUkcp9JgzWGhwo6+Kyqa/GIU&#10;vC/Pp3j5WR+aMXVX12Fzbn8bpd5ep90KhKfJP8MPeq8D95HA/Uw4An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vv/cMAAADcAAAADwAAAAAAAAAAAAAAAACYAgAAZHJzL2Rv&#10;d25yZXYueG1sUEsFBgAAAAAEAAQA9QAAAIgDAAAAAA==&#10;" fillcolor="#a7bede" stroked="f">
                  <v:path arrowok="t"/>
                </v:rect>
                <v:rect id="Rectangle 343"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dKZsEA&#10;AADcAAAADwAAAGRycy9kb3ducmV2LnhtbESP3YrCMBSE7wXfIRzBO039l2oUWRBWvLL6AMfm2JY2&#10;J6XJ2vr2G0Hwcpj5ZpjtvjOVeFLjCssKJuMIBHFqdcGZgtv1OFqDcB5ZY2WZFLzIwX7X720x1rbl&#10;Cz0Tn4lQwi5GBbn3dSylS3My6Ma2Jg7ewzYGfZBNJnWDbSg3lZxG0VIaLDgs5FjTT05pmfwZBbPV&#10;/RatFsW5bJfu5Wos79WpVGo46A4bEJ46/w1/6F8duPkM3mfCEZC7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EXSmbBAAAA3AAAAA8AAAAAAAAAAAAAAAAAmAIAAGRycy9kb3du&#10;cmV2LnhtbFBLBQYAAAAABAAEAPUAAACGAwAAAAA=&#10;" fillcolor="#a7bede" stroked="f">
                  <v:path arrowok="t"/>
                </v:rect>
                <v:rect id="Rectangle 344"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7SEsEA&#10;AADcAAAADwAAAGRycy9kb3ducmV2LnhtbESP3YrCMBSE7wXfIRxh7zT1X6pRRBB28crqAxybY1va&#10;nJQm2vr2G0Hwcpj5ZpjNrjOVeFLjCssKxqMIBHFqdcGZguvlOFyBcB5ZY2WZFLzIwW7b720w1rbl&#10;Mz0Tn4lQwi5GBbn3dSylS3My6Ea2Jg7e3TYGfZBNJnWDbSg3lZxE0UIaLDgs5FjTIae0TB5GwXR5&#10;u0bLeXEq24V7uRrLW/VXKvUz6PZrEJ46/w1/6F8duNkM3mfCEZD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7+0hLBAAAA3AAAAA8AAAAAAAAAAAAAAAAAmAIAAGRycy9kb3du&#10;cmV2LnhtbFBLBQYAAAAABAAEAPUAAACGAwAAAAA=&#10;" fillcolor="#a7bede" stroked="f">
                  <v:path arrowok="t"/>
                </v:rect>
                <v:rect id="Rectangle 365"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cr6cMA&#10;AADcAAAADwAAAGRycy9kb3ducmV2LnhtbESP3WrCQBSE7wu+w3KE3tWNSmKJriJCQemVqQ9wzB6T&#10;kOzZkN3m5+27QsHLYeabYXaH0TSip85VlhUsFxEI4tzqigsFt5+vj08QziNrbCyTgokcHPaztx2m&#10;2g58pT7zhQgl7FJUUHrfplK6vCSDbmFb4uA9bGfQB9kVUnc4hHLTyFUUJdJgxWGhxJZOJeV19msU&#10;rDf3W7SJq+96SNzkWqzvzaVW6n0+HrcgPI3+Ff6nzzpwSQzPM+EIyP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cr6cMAAADcAAAADwAAAAAAAAAAAAAAAACYAgAAZHJzL2Rv&#10;d25yZXYueG1sUEsFBgAAAAAEAAQA9QAAAIgDAAAAAA==&#10;" fillcolor="#a7bede" stroked="f">
                  <v:path arrowok="t"/>
                </v:rect>
                <v:shape id="Freeform 166"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kVi8YA&#10;AADcAAAADwAAAGRycy9kb3ducmV2LnhtbESPQWvCQBSE70L/w/IKvUizsYVg02ykBFpKQdAYweMj&#10;+5oEs29Ddqvpv3cFweMwM98w2WoyvTjR6DrLChZRDIK4trrjRkG1+3xegnAeWWNvmRT8k4NV/jDL&#10;MNX2zFs6lb4RAcIuRQWt90MqpatbMugiOxAH79eOBn2QYyP1iOcAN718ieNEGuw4LLQ4UNFSfSz/&#10;jIL1TzFv3uLkMFT70i42xhyr4kupp8fp4x2Ep8nfw7f2t1bwmiRwPROOgMw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ukVi8YAAADcAAAADwAAAAAAAAAAAAAAAACYAgAAZHJz&#10;L2Rvd25yZXYueG1sUEsFBgAAAAAEAAQA9QAAAIsDAAAAAA==&#10;" path="m,l9741,e" filled="f" strokecolor="#4f81bc" strokeweight="1.06pt">
                  <v:path arrowok="t" o:connecttype="custom" o:connectlocs="0,0;9741,0" o:connectangles="0,0"/>
                </v:shape>
                <v:shape id="Freeform 167"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Z/hMMA&#10;AADcAAAADwAAAGRycy9kb3ducmV2LnhtbESPQYvCMBSE74L/ITzBi6zpKrhLNcoiCHpS64IeH83b&#10;pmzzUppU6783guBxmJlvmMWqs5W4UuNLxwo+xwkI4tzpkgsFv6fNxzcIH5A1Vo5JwZ08rJb93gJT&#10;7W58pGsWChEh7FNUYEKoUyl9bsiiH7uaOHp/rrEYomwKqRu8Rbit5CRJZtJiyXHBYE1rQ/l/1tpI&#10;2Vzuhndn4uRY+t2hbffr80ip4aD7mYMI1IV3+NXeagXT2Rc8z8Qj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Z/hMMAAADcAAAADwAAAAAAAAAAAAAAAACYAgAAZHJzL2Rv&#10;d25yZXYueG1sUEsFBgAAAAAEAAQA9QAAAIgDAAAAAA==&#10;" path="m,l,1036e" filled="f" strokecolor="#4f81bc" strokeweight="1.06pt">
                  <v:path arrowok="t" o:connecttype="custom" o:connectlocs="0,0;0,1036" o:connectangles="0,0"/>
                </v:shape>
                <v:shape id="Freeform 168"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okYsMA&#10;AADcAAAADwAAAGRycy9kb3ducmV2LnhtbERPTWuDQBC9B/IflinkEuqaFKS1bkIQEkKg0FoLPQ7u&#10;VCXurLgbNf++eyj0+Hjf2X42nRhpcK1lBZsoBkFcWd1yraD8PD4+g3AeWWNnmRTcycF+t1xkmGo7&#10;8QeNha9FCGGXooLG+z6V0lUNGXSR7YkD92MHgz7AoZZ6wCmEm05u4ziRBlsODQ32lDdUXYubUfB2&#10;ydf1S5x89+VXYTfvxlzL/KTU6mE+vILwNPt/8Z/7rBU8JWFtOBOO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okYsMAAADcAAAADwAAAAAAAAAAAAAAAACYAgAAZHJzL2Rv&#10;d25yZXYueG1sUEsFBgAAAAAEAAQA9QAAAIgDAAAAAA==&#10;" path="m,l9741,e" filled="f" strokecolor="#4f81bc" strokeweight="1.06pt">
                  <v:path arrowok="t" o:connecttype="custom" o:connectlocs="0,0;9741,0" o:connectangles="0,0"/>
                </v:shape>
                <v:shape id="Freeform 169"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VObcMA&#10;AADcAAAADwAAAGRycy9kb3ducmV2LnhtbESPQYvCMBSE74L/ITzBi6zpKshuNcoiCHpS64IeH83b&#10;pmzzUppU6783guBxmJlvmMWqs5W4UuNLxwo+xwkI4tzpkgsFv6fNxxcIH5A1Vo5JwZ08rJb93gJT&#10;7W58pGsWChEh7FNUYEKoUyl9bsiiH7uaOHp/rrEYomwKqRu8Rbit5CRJZtJiyXHBYE1rQ/l/1tpI&#10;2Vzuhndn4uRY+t2hbffr80ip4aD7mYMI1IV3+NXeagXT2Tc8z8Qj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VObcMAAADcAAAADwAAAAAAAAAAAAAAAACYAgAAZHJzL2Rv&#10;d25yZXYueG1sUEsFBgAAAAAEAAQA9QAAAIgDAAAAAA==&#10;" path="m,l,1036e" filled="f" strokecolor="#4f81bc" strokeweight="1.06pt">
                  <v:path arrowok="t" o:connecttype="custom" o:connectlocs="0,0;0,1036" o:connectangles="0,0"/>
                </v:shape>
                <w10:wrap anchorx="page"/>
              </v:group>
            </w:pict>
          </mc:Fallback>
        </mc:AlternateContent>
      </w:r>
    </w:p>
    <w:p w14:paraId="29EDB2FD"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EF85879" w14:textId="77777777" w:rsidR="00CC51EF" w:rsidRPr="00F04B69" w:rsidRDefault="00CC51EF" w:rsidP="00CC51EF">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3866D527" w14:textId="77777777" w:rsidR="00CC51EF" w:rsidRPr="00F04B69" w:rsidRDefault="00CC51EF" w:rsidP="00CC51EF">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5C0BFFAD"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35C66C3"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ADF3BA8" w14:textId="77777777" w:rsidR="00CC51EF" w:rsidRPr="002C2AC6" w:rsidRDefault="00CC51EF" w:rsidP="00CC51EF">
      <w:pPr>
        <w:widowControl w:val="0"/>
        <w:autoSpaceDE w:val="0"/>
        <w:autoSpaceDN w:val="0"/>
        <w:adjustRightInd w:val="0"/>
        <w:spacing w:after="0" w:line="300" w:lineRule="exact"/>
        <w:ind w:right="-20"/>
        <w:jc w:val="center"/>
        <w:rPr>
          <w:rFonts w:ascii="Times New Roman" w:hAnsi="Times New Roman" w:cs="Times New Roman"/>
          <w:color w:val="0070C0"/>
          <w:sz w:val="28"/>
          <w:szCs w:val="28"/>
          <w:rtl/>
          <w:lang w:bidi="ar-IQ"/>
        </w:rPr>
      </w:pPr>
      <w:r w:rsidRPr="002C2AC6">
        <w:rPr>
          <w:rFonts w:ascii="Times New Roman" w:hAnsi="Times New Roman" w:cs="Times New Roman"/>
          <w:color w:val="0070C0"/>
          <w:sz w:val="28"/>
          <w:szCs w:val="28"/>
        </w:rPr>
        <w:t>Computer Vision and Pattern Recognition</w:t>
      </w:r>
    </w:p>
    <w:p w14:paraId="01005654" w14:textId="77777777" w:rsidR="00CC51EF" w:rsidRPr="002C2AC6" w:rsidRDefault="00CC51EF" w:rsidP="00CC51EF">
      <w:pPr>
        <w:widowControl w:val="0"/>
        <w:autoSpaceDE w:val="0"/>
        <w:autoSpaceDN w:val="0"/>
        <w:adjustRightInd w:val="0"/>
        <w:spacing w:after="0" w:line="300" w:lineRule="exact"/>
        <w:ind w:right="-20"/>
        <w:jc w:val="center"/>
        <w:rPr>
          <w:rFonts w:ascii="Times New Roman" w:hAnsi="Times New Roman" w:cs="Times New Roman"/>
          <w:color w:val="0070C0"/>
          <w:sz w:val="28"/>
          <w:szCs w:val="28"/>
          <w:rtl/>
          <w:lang w:bidi="ar-IQ"/>
        </w:rPr>
      </w:pPr>
    </w:p>
    <w:p w14:paraId="04FC9422" w14:textId="77777777" w:rsidR="00CC51EF" w:rsidRPr="00F04B69" w:rsidRDefault="00CC51EF" w:rsidP="00CC51EF">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68CB97FE" w14:textId="04AD5D0A" w:rsidR="00CC51EF" w:rsidRPr="00F04B69" w:rsidRDefault="00CC51EF" w:rsidP="00CC51EF">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6592E716" w14:textId="29642657" w:rsidR="00CC51EF" w:rsidRPr="00F04B69" w:rsidRDefault="00375EC2"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33504" behindDoc="1" locked="0" layoutInCell="0" allowOverlap="1" wp14:anchorId="41087BF5" wp14:editId="120C9920">
                <wp:simplePos x="0" y="0"/>
                <wp:positionH relativeFrom="margin">
                  <wp:posOffset>-63500</wp:posOffset>
                </wp:positionH>
                <wp:positionV relativeFrom="paragraph">
                  <wp:posOffset>49530</wp:posOffset>
                </wp:positionV>
                <wp:extent cx="6381750" cy="1480185"/>
                <wp:effectExtent l="0" t="0" r="19050" b="24765"/>
                <wp:wrapNone/>
                <wp:docPr id="370"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1750" cy="1480185"/>
                          <a:chOff x="1127" y="-581"/>
                          <a:chExt cx="9762" cy="2331"/>
                        </a:xfrm>
                      </wpg:grpSpPr>
                      <wps:wsp>
                        <wps:cNvPr id="371"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2"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6"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9AEDC4" id="Group 96" o:spid="_x0000_s1026" style="position:absolute;margin-left:-5pt;margin-top:3.9pt;width:502.5pt;height:116.55pt;z-index:-251582976;mso-position-horizontal-relative:margin"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W7N78A&#10;AADcAAAADwAAAGRycy9kb3ducmV2LnhtbESPzQrCMBCE74LvEFbwpqmKP1SjiCAonvx5gLVZ29Jm&#10;U5po69sbQfA4zHwzzGrTmlK8qHa5ZQWjYQSCOLE651TB7bofLEA4j6yxtEwK3uRgs+52Vhhr2/CZ&#10;XhefilDCLkYFmfdVLKVLMjLohrYiDt7D1gZ9kHUqdY1NKDelHEfRTBrMOSxkWNEuo6S4PI2Cyfx+&#10;i+bT/FQ0M/d2FRb38lgo1e+12yUIT63/h3/0QX+5EXzPhCMg1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g5bs3vwAAANwAAAAPAAAAAAAAAAAAAAAAAJgCAABkcnMvZG93bnJl&#10;di54bWxQSwUGAAAAAAQABAD1AAAAhAM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clQL8A&#10;AADcAAAADwAAAGRycy9kb3ducmV2LnhtbESPzQrCMBCE74LvEFbwpqmKP1SjiCAonvx5gLVZ29Jm&#10;U5po69sbQfA4zHwzzGrTmlK8qHa5ZQWjYQSCOLE651TB7bofLEA4j6yxtEwK3uRgs+52Vhhr2/CZ&#10;XhefilDCLkYFmfdVLKVLMjLohrYiDt7D1gZ9kHUqdY1NKDelHEfRTBrMOSxkWNEuo6S4PI2Cyfx+&#10;i+bT/FQ0M/d2FRb38lgo1e+12yUIT63/h3/0QX+5MXzPhCMg1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NyVAvwAAANwAAAAPAAAAAAAAAAAAAAAAAJgCAABkcnMvZG93bnJl&#10;di54bWxQSwUGAAAAAAQABAD1AAAAhA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A278A&#10;AADcAAAADwAAAGRycy9kb3ducmV2LnhtbESPzQrCMBCE74LvEFbwpqmKP1SjiCAonvx5gLVZ29Jm&#10;U5po69sbQfA4zHwzzGrTmlK8qHa5ZQWjYQSCOLE651TB7bofLEA4j6yxtEwK3uRgs+52Vhhr2/CZ&#10;XhefilDCLkYFmfdVLKVLMjLohrYiDt7D1gZ9kHUqdY1NKDelHEfRTBrMOSxkWNEuo6S4PI2Cyfx+&#10;i+bT/FQ0M/d2FRb38lgo1e+12yUIT63/h3/0QX+5CXzPhCMg1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e4DbvwAAANwAAAAPAAAAAAAAAAAAAAAAAJgCAABkcnMvZG93bnJl&#10;di54bWxQSwUGAAAAAAQABAD1AAAAhA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IYr8AA&#10;AADcAAAADwAAAGRycy9kb3ducmV2LnhtbESP3YrCMBSE7wXfIRxh7zT1X6pRRBB28crqAxybY1va&#10;nJQm2vr2G0Hwcpj5ZpjNrjOVeFLjCssKxqMIBHFqdcGZguvlOFyBcB5ZY2WZFLzIwW7b720w1rbl&#10;Mz0Tn4lQwi5GBbn3dSylS3My6Ea2Jg7e3TYGfZBNJnWDbSg3lZxE0UIaLDgs5FjTIae0TB5GwXR5&#10;u0bLeXEq24V7uRrLW/VXKvUz6PZrEJ46/w1/6F/95mbwPhOOgN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JIYr8AAAADcAAAADwAAAAAAAAAAAAAAAACYAgAAZHJzL2Rvd25y&#10;ZXYueG1sUEsFBgAAAAAEAAQA9QAAAIU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69NL8A&#10;AADcAAAADwAAAGRycy9kb3ducmV2LnhtbESPzQrCMBCE74LvEFbwpqmKP1SjiCAonvx5gLVZ29Jm&#10;U5po69sbQfA4zHwzzGrTmlK8qHa5ZQWjYQSCOLE651TB7bofLEA4j6yxtEwK3uRgs+52Vhhr2/CZ&#10;XhefilDCLkYFmfdVLKVLMjLohrYiDt7D1gZ9kHUqdY1NKDelHEfRTBrMOSxkWNEuo6S4PI2Cyfx+&#10;i+bT/FQ0M/d2FRb38lgo1e+12yUIT63/h3/0QX+5KXzPhCMg1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f3r00vwAAANwAAAAPAAAAAAAAAAAAAAAAAJgCAABkcnMvZG93bnJl&#10;di54bWxQSwUGAAAAAAQABAD1AAAAhA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wjQ8EA&#10;AADcAAAADwAAAGRycy9kb3ducmV2LnhtbESP3YrCMBSE7wXfIRxh7zRVsZVqFBEWFK/8eYBjc2xL&#10;m5PSZG19+40geDnMfDPMetubWjypdaVlBdNJBII4s7rkXMHt+jtegnAeWWNtmRS8yMF2MxysMdW2&#10;4zM9Lz4XoYRdigoK75tUSpcVZNBNbEMcvIdtDfog21zqFrtQbmo5i6JYGiw5LBTY0L6grLr8GQXz&#10;5H6LkkV5qrrYvVyD1b0+Vkr9jPrdCoSn3n/DH/qg31wM7zPhCMjN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8MI0P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CXU8UA&#10;AADcAAAADwAAAGRycy9kb3ducmV2LnhtbESPQWsCMRSE74X+h/AKvdVsFbRsjWILSq9Ve+jtdfPM&#10;rm5etkk0W3+9EYQeh5n5hpnOe9uKE/nQOFbwPChAEFdON2wUbDfLpxcQISJrbB2Tgj8KMJ/d302x&#10;1C7xJ53W0YgM4VCigjrGrpQyVDVZDAPXEWdv57zFmKU3UntMGW5bOSyKsbTYcF6osaP3mqrD+mgV&#10;8P682+7fvn2z/FqZn2R+UzqPlXp86BevICL18T98a39oBaPJBK5n8hGQs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IJdTxQAAANwAAAAPAAAAAAAAAAAAAAAAAJgCAABkcnMv&#10;ZG93bnJldi54bWxQSwUGAAAAAAQABAD1AAAAig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gqCcEA&#10;AADcAAAADwAAAGRycy9kb3ducmV2LnhtbERPTWsCMRC9F/wPYQrealYFK1ujVFERb90WsbdhM26C&#10;m8myibr+e3MQPD7e92zRuVpcqQ3Ws4LhIANBXHptuVLw97v5mIIIEVlj7ZkU3CnAYt57m2Gu/Y1/&#10;6FrESqQQDjkqMDE2uZShNOQwDHxDnLiTbx3GBNtK6hZvKdzVcpRlE+nQcmow2NDKUHkuLk5BcT78&#10;h/UEp0ezGe7jdru09mSU6r93318gInXxJX66d1rB+DOtTWfSEZDz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6YKgnBAAAA3AAAAA8AAAAAAAAAAAAAAAAAmAIAAGRycy9kb3du&#10;cmV2LnhtbFBLBQYAAAAABAAEAPUAAACG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8XJMYA&#10;AADcAAAADwAAAGRycy9kb3ducmV2LnhtbESPQWvCQBSE70L/w/IKvYhuomCb1DWUgKUUBJtG6PGR&#10;fU2C2bchu9X477uC4HGYmW+YdTaaTpxocK1lBfE8AkFcWd1yraD83s5eQDiPrLGzTAou5CDbPEzW&#10;mGp75i86Fb4WAcIuRQWN930qpasaMujmticO3q8dDPogh1rqAc8Bbjq5iKKVNNhyWGiwp7yh6lj8&#10;GQW7z3xaJ9Hqpy8PhY33xhzL/F2pp8fx7RWEp9Hfw7f2h1awfE7geiYcAbn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8XJM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tWKMAA&#10;AADcAAAADwAAAGRycy9kb3ducmV2LnhtbERPz2vCMBS+D/wfwhO8zdQJUqpRVKbIbqsiens0zybY&#10;vJQmavffL4fBjh/f78Wqd414UhesZwWTcQaCuPLacq3gdNy95yBCRNbYeCYFPxRgtRy8LbDQ/sXf&#10;9CxjLVIIhwIVmBjbQspQGXIYxr4lTtzNdw5jgl0tdYevFO4a+ZFlM+nQcmow2NLWUHUvH05BeT9f&#10;w+cM84vZTb7ifr+x9maUGg379RxEpD7+i//cB61gmqf56Uw6AnL5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TtWKMAAAADcAAAADwAAAAAAAAAAAAAAAACYAgAAZHJzL2Rvd25y&#10;ZXYueG1sUEsFBgAAAAAEAAQA9QAAAIUDAAAAAA==&#10;" path="m,l,2292e" filled="f" strokecolor="#4f81bc" strokeweight="1.06pt">
                  <v:path arrowok="t" o:connecttype="custom" o:connectlocs="0,0;0,2292" o:connectangles="0,0"/>
                </v:shape>
                <w10:wrap anchorx="margin"/>
              </v:group>
            </w:pict>
          </mc:Fallback>
        </mc:AlternateContent>
      </w:r>
    </w:p>
    <w:p w14:paraId="4FB82297" w14:textId="2A521108"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613CE66" w14:textId="066389A7" w:rsidR="00CC51EF" w:rsidRPr="00F04B69" w:rsidRDefault="00CC51EF" w:rsidP="00CC51EF">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20E20D34" w14:textId="77777777" w:rsidR="00CC51EF" w:rsidRPr="00F04B69" w:rsidRDefault="00CC51EF" w:rsidP="00CC51EF">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1B2137D2"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467220B" w14:textId="77777777" w:rsidR="00CC51EF" w:rsidRPr="00F04B69" w:rsidRDefault="00CC51EF" w:rsidP="00CC51EF">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CC51EF" w:rsidRPr="00F04B69" w14:paraId="5D633139" w14:textId="77777777" w:rsidTr="001D4070">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391E705"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6F58A1A6"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63E60A8"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120ED08B"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CC51EF" w:rsidRPr="00F04B69" w14:paraId="4A3B9356" w14:textId="77777777" w:rsidTr="001D4070">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164318C"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BCD9988"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987CFCB" w14:textId="77777777" w:rsidR="00CC51EF" w:rsidRPr="00F04B69" w:rsidRDefault="00CC51EF" w:rsidP="001D4070">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CC51EF" w:rsidRPr="00F04B69" w14:paraId="547271E4" w14:textId="77777777" w:rsidTr="001D4070">
        <w:trPr>
          <w:trHeight w:hRule="exact" w:val="1118"/>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A9015FE" w14:textId="77777777" w:rsidR="00CC51EF" w:rsidRPr="00F04B69" w:rsidRDefault="00CC51EF" w:rsidP="001D4070">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34A8A39D"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4999EEB" w14:textId="77777777" w:rsidR="00CC51EF" w:rsidRPr="00F52118" w:rsidRDefault="00CC51EF" w:rsidP="001D4070">
            <w:pPr>
              <w:bidi/>
              <w:jc w:val="right"/>
              <w:rPr>
                <w:rFonts w:ascii="Times New Roman" w:hAnsi="Times New Roman" w:cs="Times New Roman"/>
                <w:sz w:val="28"/>
                <w:szCs w:val="28"/>
              </w:rPr>
            </w:pPr>
            <w:r>
              <w:rPr>
                <w:rFonts w:ascii="Times New Roman" w:hAnsi="Times New Roman" w:cs="Times New Roman"/>
                <w:sz w:val="28"/>
                <w:szCs w:val="28"/>
              </w:rPr>
              <w:t xml:space="preserve">Computer Vision and Pattern Recognition </w:t>
            </w:r>
            <w:r w:rsidRPr="00FB7A55">
              <w:rPr>
                <w:rFonts w:ascii="Times New Roman" w:hAnsi="Times New Roman" w:cs="Times New Roman"/>
                <w:sz w:val="28"/>
                <w:szCs w:val="28"/>
                <w:lang w:bidi="ar-IQ"/>
              </w:rPr>
              <w:t>/</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 xml:space="preserve">COE </w:t>
            </w:r>
            <w:r>
              <w:rPr>
                <w:rFonts w:ascii="Times New Roman" w:hAnsi="Times New Roman" w:cs="Times New Roman"/>
                <w:sz w:val="28"/>
                <w:szCs w:val="28"/>
                <w:lang w:bidi="ar-IQ"/>
              </w:rPr>
              <w:t>406</w:t>
            </w:r>
          </w:p>
        </w:tc>
      </w:tr>
      <w:tr w:rsidR="00CC51EF" w:rsidRPr="00F04B69" w14:paraId="5AE2A095" w14:textId="77777777" w:rsidTr="001D4070">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5880D79"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F79A60A"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8E38142" w14:textId="77777777" w:rsidR="00CC51EF" w:rsidRPr="00F04B69" w:rsidRDefault="00CC51EF" w:rsidP="001D407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CC51EF" w:rsidRPr="00F04B69" w14:paraId="589F91BD" w14:textId="77777777" w:rsidTr="001D4070">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3376BA4" w14:textId="77777777" w:rsidR="00CC51EF" w:rsidRPr="00F04B69" w:rsidRDefault="00CC51EF" w:rsidP="001D4070">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029418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C4A94C"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CC51EF" w:rsidRPr="00F04B69" w14:paraId="0D14591E" w14:textId="77777777" w:rsidTr="001D4070">
        <w:trPr>
          <w:trHeight w:hRule="exact" w:val="8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CA6E449" w14:textId="77777777" w:rsidR="00CC51EF" w:rsidRPr="00F04B69" w:rsidRDefault="00CC51EF" w:rsidP="001D4070">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2990C28D"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8462C8"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3ECE580A" w14:textId="77777777" w:rsidR="00CC51EF" w:rsidRPr="00FB7A55" w:rsidRDefault="00CC51EF" w:rsidP="001D4070">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CC51EF" w:rsidRPr="00F04B69" w14:paraId="6268511E" w14:textId="77777777" w:rsidTr="001D4070">
        <w:trPr>
          <w:trHeight w:hRule="exact" w:val="66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0AB9370"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31440ABA" w14:textId="77777777" w:rsidR="00CC51EF" w:rsidRPr="00F04B69" w:rsidRDefault="00CC51EF" w:rsidP="001D4070">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5C4FA6" w14:textId="77777777" w:rsidR="00CC51EF" w:rsidRPr="00FB7A55" w:rsidRDefault="00CC51EF" w:rsidP="001D4070">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8</w:t>
            </w:r>
          </w:p>
        </w:tc>
      </w:tr>
      <w:tr w:rsidR="00CC51EF" w:rsidRPr="00F04B69" w14:paraId="7CC8EB46" w14:textId="77777777" w:rsidTr="001D4070">
        <w:trPr>
          <w:trHeight w:hRule="exact" w:val="7103"/>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6FCE67B" w14:textId="77777777" w:rsidR="00CC51EF" w:rsidRPr="00B949B4" w:rsidRDefault="00CC51EF" w:rsidP="009A7ED0">
            <w:pPr>
              <w:pStyle w:val="ListParagraph"/>
              <w:numPr>
                <w:ilvl w:val="0"/>
                <w:numId w:val="68"/>
              </w:numPr>
              <w:jc w:val="both"/>
              <w:rPr>
                <w:rFonts w:ascii="Times New Roman" w:hAnsi="Times New Roman" w:cs="Times New Roman"/>
                <w:sz w:val="28"/>
                <w:szCs w:val="28"/>
              </w:rPr>
            </w:pPr>
            <w:r w:rsidRPr="006C6991">
              <w:rPr>
                <w:rFonts w:ascii="Times New Roman" w:eastAsia="Times New Roman" w:hAnsi="Times New Roman" w:cs="Times New Roman"/>
                <w:color w:val="221F1F"/>
                <w:spacing w:val="-1"/>
                <w:sz w:val="28"/>
                <w:szCs w:val="28"/>
              </w:rPr>
              <w:lastRenderedPageBreak/>
              <w:t>A</w:t>
            </w:r>
            <w:r w:rsidRPr="006C6991">
              <w:rPr>
                <w:rFonts w:ascii="Times New Roman" w:eastAsia="Times New Roman" w:hAnsi="Times New Roman" w:cs="Times New Roman"/>
                <w:color w:val="221F1F"/>
                <w:spacing w:val="1"/>
                <w:sz w:val="28"/>
                <w:szCs w:val="28"/>
              </w:rPr>
              <w:t>i</w:t>
            </w:r>
            <w:r w:rsidRPr="006C6991">
              <w:rPr>
                <w:rFonts w:ascii="Times New Roman" w:eastAsia="Times New Roman" w:hAnsi="Times New Roman" w:cs="Times New Roman"/>
                <w:color w:val="221F1F"/>
                <w:sz w:val="28"/>
                <w:szCs w:val="28"/>
              </w:rPr>
              <w:t>ms</w:t>
            </w:r>
            <w:r w:rsidRPr="006C6991">
              <w:rPr>
                <w:rFonts w:ascii="Times New Roman" w:eastAsia="Times New Roman" w:hAnsi="Times New Roman" w:cs="Times New Roman"/>
                <w:color w:val="221F1F"/>
                <w:spacing w:val="-2"/>
                <w:sz w:val="28"/>
                <w:szCs w:val="28"/>
              </w:rPr>
              <w:t xml:space="preserve"> </w:t>
            </w:r>
            <w:r w:rsidRPr="006C6991">
              <w:rPr>
                <w:rFonts w:ascii="Times New Roman" w:eastAsia="Times New Roman" w:hAnsi="Times New Roman" w:cs="Times New Roman"/>
                <w:color w:val="221F1F"/>
                <w:spacing w:val="1"/>
                <w:sz w:val="28"/>
                <w:szCs w:val="28"/>
              </w:rPr>
              <w:t>o</w:t>
            </w:r>
            <w:r w:rsidRPr="006C6991">
              <w:rPr>
                <w:rFonts w:ascii="Times New Roman" w:eastAsia="Times New Roman" w:hAnsi="Times New Roman" w:cs="Times New Roman"/>
                <w:color w:val="221F1F"/>
                <w:sz w:val="28"/>
                <w:szCs w:val="28"/>
              </w:rPr>
              <w:t>f</w:t>
            </w:r>
            <w:r w:rsidRPr="006C6991">
              <w:rPr>
                <w:rFonts w:ascii="Times New Roman" w:eastAsia="Times New Roman" w:hAnsi="Times New Roman" w:cs="Times New Roman"/>
                <w:color w:val="221F1F"/>
                <w:spacing w:val="-3"/>
                <w:sz w:val="28"/>
                <w:szCs w:val="28"/>
              </w:rPr>
              <w:t xml:space="preserve"> </w:t>
            </w:r>
            <w:r w:rsidRPr="006C6991">
              <w:rPr>
                <w:rFonts w:ascii="Times New Roman" w:eastAsia="Times New Roman" w:hAnsi="Times New Roman" w:cs="Times New Roman"/>
                <w:color w:val="221F1F"/>
                <w:spacing w:val="1"/>
                <w:sz w:val="28"/>
                <w:szCs w:val="28"/>
              </w:rPr>
              <w:t>th</w:t>
            </w:r>
            <w:r w:rsidRPr="006C6991">
              <w:rPr>
                <w:rFonts w:ascii="Times New Roman" w:eastAsia="Times New Roman" w:hAnsi="Times New Roman" w:cs="Times New Roman"/>
                <w:color w:val="221F1F"/>
                <w:sz w:val="28"/>
                <w:szCs w:val="28"/>
              </w:rPr>
              <w:t xml:space="preserve">e </w:t>
            </w:r>
            <w:r w:rsidRPr="006C6991">
              <w:rPr>
                <w:rFonts w:ascii="Times New Roman" w:eastAsia="Times New Roman" w:hAnsi="Times New Roman" w:cs="Times New Roman"/>
                <w:color w:val="221F1F"/>
                <w:spacing w:val="-3"/>
                <w:sz w:val="28"/>
                <w:szCs w:val="28"/>
              </w:rPr>
              <w:t>C</w:t>
            </w:r>
            <w:r w:rsidRPr="006C6991">
              <w:rPr>
                <w:rFonts w:ascii="Times New Roman" w:eastAsia="Times New Roman" w:hAnsi="Times New Roman" w:cs="Times New Roman"/>
                <w:color w:val="221F1F"/>
                <w:spacing w:val="-1"/>
                <w:sz w:val="28"/>
                <w:szCs w:val="28"/>
              </w:rPr>
              <w:t>o</w:t>
            </w:r>
            <w:r w:rsidRPr="006C6991">
              <w:rPr>
                <w:rFonts w:ascii="Times New Roman" w:eastAsia="Times New Roman" w:hAnsi="Times New Roman" w:cs="Times New Roman"/>
                <w:color w:val="221F1F"/>
                <w:spacing w:val="1"/>
                <w:sz w:val="28"/>
                <w:szCs w:val="28"/>
              </w:rPr>
              <w:t>u</w:t>
            </w:r>
            <w:r w:rsidRPr="006C6991">
              <w:rPr>
                <w:rFonts w:ascii="Times New Roman" w:eastAsia="Times New Roman" w:hAnsi="Times New Roman" w:cs="Times New Roman"/>
                <w:color w:val="221F1F"/>
                <w:sz w:val="28"/>
                <w:szCs w:val="28"/>
              </w:rPr>
              <w:t>r</w:t>
            </w:r>
            <w:r w:rsidRPr="006C6991">
              <w:rPr>
                <w:rFonts w:ascii="Times New Roman" w:eastAsia="Times New Roman" w:hAnsi="Times New Roman" w:cs="Times New Roman"/>
                <w:color w:val="221F1F"/>
                <w:spacing w:val="-1"/>
                <w:sz w:val="28"/>
                <w:szCs w:val="28"/>
              </w:rPr>
              <w:t>s</w:t>
            </w:r>
            <w:r w:rsidRPr="006C6991">
              <w:rPr>
                <w:rFonts w:ascii="Times New Roman" w:eastAsia="Times New Roman" w:hAnsi="Times New Roman" w:cs="Times New Roman"/>
                <w:color w:val="221F1F"/>
                <w:sz w:val="28"/>
                <w:szCs w:val="28"/>
              </w:rPr>
              <w:t>e</w:t>
            </w:r>
          </w:p>
          <w:p w14:paraId="3F22DCD1" w14:textId="77777777" w:rsidR="00CC51EF" w:rsidRDefault="00CC51EF" w:rsidP="001D4070">
            <w:pPr>
              <w:rPr>
                <w:rFonts w:ascii="Times New Roman" w:hAnsi="Times New Roman" w:cs="Times New Roman"/>
                <w:sz w:val="28"/>
                <w:szCs w:val="28"/>
              </w:rPr>
            </w:pPr>
            <w:r w:rsidRPr="008D21C9">
              <w:rPr>
                <w:rFonts w:ascii="Times New Roman" w:hAnsi="Times New Roman" w:cs="Times New Roman"/>
                <w:sz w:val="28"/>
                <w:szCs w:val="28"/>
              </w:rPr>
              <w:t>What are the knowledge and skills expected to be attained by the student upon completion of the course (brief description)?</w:t>
            </w:r>
          </w:p>
          <w:p w14:paraId="377E197D" w14:textId="77777777" w:rsidR="00CC51EF" w:rsidRPr="008D21C9" w:rsidRDefault="00CC51EF" w:rsidP="001D4070">
            <w:pPr>
              <w:rPr>
                <w:rFonts w:ascii="Times New Roman" w:hAnsi="Times New Roman" w:cs="Times New Roman"/>
                <w:sz w:val="28"/>
                <w:szCs w:val="28"/>
              </w:rPr>
            </w:pPr>
          </w:p>
          <w:p w14:paraId="7BA4A8E6" w14:textId="77777777" w:rsidR="00CC51EF" w:rsidRPr="008D21C9" w:rsidRDefault="00CC51EF" w:rsidP="009A7ED0">
            <w:pPr>
              <w:numPr>
                <w:ilvl w:val="0"/>
                <w:numId w:val="28"/>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Present, as clearly and completely as possible, </w:t>
            </w:r>
            <w:r w:rsidRPr="003B1327">
              <w:rPr>
                <w:rFonts w:ascii="Times New Roman" w:hAnsi="Times New Roman" w:cs="Times New Roman"/>
                <w:sz w:val="28"/>
                <w:szCs w:val="28"/>
              </w:rPr>
              <w:t>the main principles of modern computer vision systems equipped with pattern recognition capabilities</w:t>
            </w:r>
            <w:r>
              <w:rPr>
                <w:rFonts w:ascii="Times New Roman" w:hAnsi="Times New Roman" w:cs="Times New Roman"/>
                <w:sz w:val="28"/>
                <w:szCs w:val="28"/>
                <w:lang w:bidi="ar-IQ"/>
              </w:rPr>
              <w:t>.</w:t>
            </w:r>
          </w:p>
          <w:p w14:paraId="76F06D3F" w14:textId="77777777" w:rsidR="00CC51EF" w:rsidRDefault="00CC51EF" w:rsidP="009A7ED0">
            <w:pPr>
              <w:numPr>
                <w:ilvl w:val="0"/>
                <w:numId w:val="28"/>
              </w:numPr>
              <w:contextualSpacing/>
              <w:rPr>
                <w:rFonts w:ascii="Times New Roman" w:hAnsi="Times New Roman" w:cs="Times New Roman"/>
                <w:sz w:val="28"/>
                <w:szCs w:val="28"/>
                <w:lang w:bidi="ar-IQ"/>
              </w:rPr>
            </w:pPr>
            <w:r w:rsidRPr="003B1327">
              <w:rPr>
                <w:rFonts w:ascii="Times New Roman" w:hAnsi="Times New Roman" w:cs="Times New Roman"/>
                <w:sz w:val="28"/>
                <w:szCs w:val="28"/>
                <w:lang w:bidi="ar-IQ"/>
              </w:rPr>
              <w:t xml:space="preserve">Provide a thorough discussion of the fundamentals of computer vision basic algorithms and </w:t>
            </w:r>
            <w:r>
              <w:rPr>
                <w:rFonts w:ascii="Times New Roman" w:hAnsi="Times New Roman" w:cs="Times New Roman"/>
                <w:sz w:val="28"/>
                <w:szCs w:val="28"/>
                <w:lang w:bidi="ar-IQ"/>
              </w:rPr>
              <w:t xml:space="preserve">with </w:t>
            </w:r>
            <w:r w:rsidRPr="003B1327">
              <w:rPr>
                <w:rFonts w:ascii="Times New Roman" w:hAnsi="Times New Roman" w:cs="Times New Roman"/>
                <w:sz w:val="28"/>
                <w:szCs w:val="28"/>
              </w:rPr>
              <w:t>emphasis to the analysis and implementation of certain algorithms from the literature.</w:t>
            </w:r>
          </w:p>
          <w:p w14:paraId="009C0719" w14:textId="77777777" w:rsidR="00CC51EF" w:rsidRPr="00B949B4" w:rsidRDefault="00CC51EF" w:rsidP="009A7ED0">
            <w:pPr>
              <w:numPr>
                <w:ilvl w:val="0"/>
                <w:numId w:val="28"/>
              </w:numPr>
              <w:contextualSpacing/>
              <w:rPr>
                <w:rFonts w:ascii="Times New Roman" w:hAnsi="Times New Roman" w:cs="Times New Roman"/>
                <w:sz w:val="28"/>
                <w:szCs w:val="28"/>
                <w:lang w:bidi="ar-IQ"/>
              </w:rPr>
            </w:pPr>
            <w:r w:rsidRPr="00B949B4">
              <w:rPr>
                <w:rFonts w:ascii="Times New Roman" w:hAnsi="Times New Roman" w:cs="Times New Roman"/>
                <w:sz w:val="28"/>
                <w:szCs w:val="28"/>
                <w:lang w:bidi="ar-IQ"/>
              </w:rPr>
              <w:t>The course mainly will study: relation between computer vision and human vision system, color spaces and their relations, multi-level features, feature extraction and matching, optical flow, machine learning, and object detection.</w:t>
            </w:r>
          </w:p>
        </w:tc>
      </w:tr>
    </w:tbl>
    <w:p w14:paraId="42F6C82E"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30432" behindDoc="1" locked="0" layoutInCell="0" allowOverlap="1" wp14:anchorId="6C45D2D3" wp14:editId="5F2A09AA">
                <wp:simplePos x="0" y="0"/>
                <wp:positionH relativeFrom="margin">
                  <wp:align>left</wp:align>
                </wp:positionH>
                <wp:positionV relativeFrom="paragraph">
                  <wp:posOffset>121920</wp:posOffset>
                </wp:positionV>
                <wp:extent cx="6276975" cy="440690"/>
                <wp:effectExtent l="0" t="0" r="9525" b="16510"/>
                <wp:wrapNone/>
                <wp:docPr id="38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975" cy="440690"/>
                          <a:chOff x="1127" y="-221"/>
                          <a:chExt cx="9762" cy="694"/>
                        </a:xfrm>
                      </wpg:grpSpPr>
                      <wps:wsp>
                        <wps:cNvPr id="382"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3"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4"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7"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F73A7" id="Group 107" o:spid="_x0000_s1026" style="position:absolute;margin-left:0;margin-top:9.6pt;width:494.25pt;height:34.7pt;z-index:-251586048;mso-position-horizontal:left;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JVZ78A&#10;AADcAAAADwAAAGRycy9kb3ducmV2LnhtbESPzQrCMBCE74LvEFbwpqmKP1SjiCAonvx5gLVZ29Jm&#10;U5po69sbQfA4zHwzzGrTmlK8qHa5ZQWjYQSCOLE651TB7bofLEA4j6yxtEwK3uRgs+52Vhhr2/CZ&#10;XhefilDCLkYFmfdVLKVLMjLohrYiDt7D1gZ9kHUqdY1NKDelHEfRTBrMOSxkWNEuo6S4PI2Cyfx+&#10;i+bT/FQ0M/d2FRb38lgo1e+12yUIT63/h3/0QQduMYb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4lVnvwAAANwAAAAPAAAAAAAAAAAAAAAAAJgCAABkcnMvZG93bnJl&#10;di54bWxQSwUGAAAAAAQABAD1AAAAhA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7w/L8A&#10;AADcAAAADwAAAGRycy9kb3ducmV2LnhtbESPzQrCMBCE74LvEFbwpqmKP1SjiCAonvx5gLVZ29Jm&#10;U5po69sbQfA4zHwzzGrTmlK8qHa5ZQWjYQSCOLE651TB7bofLEA4j6yxtEwK3uRgs+52Vhhr2/CZ&#10;XhefilDCLkYFmfdVLKVLMjLohrYiDt7D1gZ9kHUqdY1NKDelHEfRTBrMOSxkWNEuo6S4PI2Cyfx+&#10;i+bT/FQ0M/d2FRb38lgo1e+12yUIT63/h3/0QQduMYHvmXAE5P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KrvD8vwAAANwAAAAPAAAAAAAAAAAAAAAAAJgCAABkcnMvZG93bnJl&#10;di54bWxQSwUGAAAAAAQABAD1AAAAhAM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vIncUA&#10;AADcAAAADwAAAGRycy9kb3ducmV2LnhtbESPQWvCQBSE74L/YXlCL1I31hI0dRUJWEQoaEzB4yP7&#10;mgSzb0N2q+m/7wqCx2FmvmGW69404kqdqy0rmE4iEMSF1TWXCvLT9nUOwnlkjY1lUvBHDtar4WCJ&#10;ibY3PtI186UIEHYJKqi8bxMpXVGRQTexLXHwfmxn0AfZlVJ3eAtw08i3KIqlwZrDQoUtpRUVl+zX&#10;KPjap+NyEcXnNv/O7PRgzCVPP5V6GfWbDxCeev8MP9o7rWA2f4f7mXAE5O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e8idxQAAANw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Row8MA&#10;AADcAAAADwAAAGRycy9kb3ducmV2LnhtbESPQYvCMBSE7wv+h/AEL4umuqzUahRRhD24h1VBj4/k&#10;2Rabl9JErf/eCMIeh5n5hpktWluJGzW+dKxgOEhAEGtnSs4VHPabfgrCB2SDlWNS8CAPi3nnY4aZ&#10;cXf+o9su5CJC2GeooAihzqT0uiCLfuBq4uidXWMxRNnk0jR4j3BbyVGSjKXFkuNCgTWtCtKX3dUq&#10;OB7x09FpTdvq14zTifYTLrVSvW67nIII1Ib/8Lv9YxR8pd/wOhOPgJ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ZRow8MAAADcAAAADwAAAAAAAAAAAAAAAACYAgAAZHJzL2Rv&#10;d25yZXYueG1sUEsFBgAAAAAEAAQA9QAAAIgDA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lC78QA&#10;AADcAAAADwAAAGRycy9kb3ducmV2LnhtbESPQWsCMRSE70L/Q3gFbzVbC4tsjdIWlF61eujtdfPM&#10;rt28rEk0W399Uyh4HGbmG2a+HGwnLuRD61jB46QAQVw73bJRsPtYPcxAhIissXNMCn4owHJxN5pj&#10;pV3iDV220YgM4VChgibGvpIy1A1ZDBPXE2fv4LzFmKU3UntMGW47OS2KUlpsOS802NNbQ/X39mwV&#10;8PF62B1fP3272q/NVzKnlK6lUuP74eUZRKQh3sL/7Xet4GlWwt+ZfAT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5Qu/EAAAA3A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pTL8MA&#10;AADcAAAADwAAAGRycy9kb3ducmV2LnhtbESPQYvCMBSE74L/ITxhL6LpruDWahRZETzoYVXQ4yN5&#10;tsXmpTRR6783Cwseh5n5hpktWluJOzW+dKzgc5iAINbOlJwrOB7WgxSED8gGK8ek4EkeFvNuZ4aZ&#10;cQ/+pfs+5CJC2GeooAihzqT0uiCLfuhq4uhdXGMxRNnk0jT4iHBbya8kGUuLJceFAmv6KUhf9zer&#10;4HTCvqPzirbVzozTifYTLrVSH712OQURqA3v8H97YxSM0m/4OxOP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pTL8MAAADcAAAADwAAAAAAAAAAAAAAAACYAgAAZHJzL2Rv&#10;d25yZXYueG1sUEsFBgAAAAAEAAQA9QAAAIgDAAAAAA==&#10;" path="m,l,655e" filled="f" strokecolor="#4f81bc" strokeweight="1.06pt">
                  <v:path arrowok="t" o:connecttype="custom" o:connectlocs="0,0;0,655" o:connectangles="0,0"/>
                </v:shape>
                <w10:wrap anchorx="margin"/>
              </v:group>
            </w:pict>
          </mc:Fallback>
        </mc:AlternateContent>
      </w:r>
    </w:p>
    <w:p w14:paraId="106A535F"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A0D2200"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44DE4692" w14:textId="77777777" w:rsidR="00CC51EF" w:rsidRPr="00F04B69" w:rsidRDefault="00CC51EF" w:rsidP="00CC51EF">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CC51EF" w:rsidRPr="00F04B69" w14:paraId="26780965" w14:textId="77777777" w:rsidTr="001D4070">
        <w:trPr>
          <w:trHeight w:val="265"/>
        </w:trPr>
        <w:tc>
          <w:tcPr>
            <w:tcW w:w="5000" w:type="pct"/>
            <w:shd w:val="clear" w:color="auto" w:fill="A7BFDE"/>
            <w:vAlign w:val="center"/>
          </w:tcPr>
          <w:p w14:paraId="1E463073" w14:textId="77777777" w:rsidR="00CC51EF"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A. Knowledge and Understanding:</w:t>
            </w:r>
          </w:p>
          <w:p w14:paraId="05BD645A" w14:textId="77777777" w:rsidR="00CC51EF" w:rsidRPr="003B1327" w:rsidRDefault="00CC51EF" w:rsidP="009A7ED0">
            <w:pPr>
              <w:pStyle w:val="ListParagraph"/>
              <w:numPr>
                <w:ilvl w:val="0"/>
                <w:numId w:val="69"/>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 xml:space="preserve">Analyze scientific research and describe computer vision and pattern </w:t>
            </w:r>
            <w:r>
              <w:rPr>
                <w:rFonts w:ascii="Times New Roman" w:hAnsi="Times New Roman" w:cs="Times New Roman"/>
                <w:sz w:val="28"/>
                <w:szCs w:val="28"/>
              </w:rPr>
              <w:t>recognition/</w:t>
            </w:r>
            <w:r w:rsidRPr="003B1327">
              <w:rPr>
                <w:rFonts w:ascii="Times New Roman" w:hAnsi="Times New Roman" w:cs="Times New Roman"/>
                <w:sz w:val="28"/>
                <w:szCs w:val="28"/>
              </w:rPr>
              <w:t>classification algorithms.</w:t>
            </w:r>
          </w:p>
          <w:p w14:paraId="4DBF897E" w14:textId="77777777" w:rsidR="00CC51EF" w:rsidRPr="003B1327" w:rsidRDefault="00CC51EF" w:rsidP="009A7ED0">
            <w:pPr>
              <w:pStyle w:val="ListParagraph"/>
              <w:numPr>
                <w:ilvl w:val="0"/>
                <w:numId w:val="69"/>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Acquire data from a camera source.</w:t>
            </w:r>
          </w:p>
          <w:p w14:paraId="480A7479" w14:textId="77777777" w:rsidR="00CC51EF" w:rsidRPr="003B1327" w:rsidRDefault="00CC51EF" w:rsidP="009A7ED0">
            <w:pPr>
              <w:pStyle w:val="ListParagraph"/>
              <w:numPr>
                <w:ilvl w:val="0"/>
                <w:numId w:val="69"/>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Process the acquired image/video data.</w:t>
            </w:r>
          </w:p>
          <w:p w14:paraId="54232DA8" w14:textId="77777777" w:rsidR="00CC51EF" w:rsidRPr="003B1327" w:rsidRDefault="00CC51EF" w:rsidP="009A7ED0">
            <w:pPr>
              <w:pStyle w:val="ListParagraph"/>
              <w:numPr>
                <w:ilvl w:val="0"/>
                <w:numId w:val="69"/>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Extract discriminative features from the image/video data.</w:t>
            </w:r>
          </w:p>
          <w:p w14:paraId="649B6EDB" w14:textId="77777777" w:rsidR="00CC51EF" w:rsidRPr="003B1327" w:rsidRDefault="00CC51EF" w:rsidP="009A7ED0">
            <w:pPr>
              <w:pStyle w:val="ListParagraph"/>
              <w:numPr>
                <w:ilvl w:val="0"/>
                <w:numId w:val="69"/>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 xml:space="preserve">Apply pattern </w:t>
            </w:r>
            <w:r>
              <w:rPr>
                <w:rFonts w:ascii="Times New Roman" w:hAnsi="Times New Roman" w:cs="Times New Roman"/>
                <w:sz w:val="28"/>
                <w:szCs w:val="28"/>
              </w:rPr>
              <w:t>recognition/</w:t>
            </w:r>
            <w:r w:rsidRPr="003B1327">
              <w:rPr>
                <w:rFonts w:ascii="Times New Roman" w:hAnsi="Times New Roman" w:cs="Times New Roman"/>
                <w:sz w:val="28"/>
                <w:szCs w:val="28"/>
              </w:rPr>
              <w:t>classification algorithms in order to distinguish different patterns.</w:t>
            </w:r>
          </w:p>
          <w:p w14:paraId="39F8A5D2" w14:textId="77777777" w:rsidR="00CC51EF" w:rsidRPr="003B1327" w:rsidRDefault="00CC51EF" w:rsidP="009A7ED0">
            <w:pPr>
              <w:pStyle w:val="ListParagraph"/>
              <w:numPr>
                <w:ilvl w:val="0"/>
                <w:numId w:val="69"/>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Build a full computer vision system.</w:t>
            </w:r>
          </w:p>
          <w:p w14:paraId="12FE3019" w14:textId="77777777" w:rsidR="00CC51EF" w:rsidRPr="003B1327" w:rsidRDefault="00CC51EF" w:rsidP="009A7ED0">
            <w:pPr>
              <w:pStyle w:val="ListParagraph"/>
              <w:numPr>
                <w:ilvl w:val="0"/>
                <w:numId w:val="69"/>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Analyze the performance of a full computer vision system.</w:t>
            </w:r>
          </w:p>
          <w:p w14:paraId="3C87FB82" w14:textId="77777777" w:rsidR="00CC51EF"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B. Subject-specific skills</w:t>
            </w:r>
          </w:p>
          <w:p w14:paraId="47C88E8E" w14:textId="77777777" w:rsidR="00CC51EF" w:rsidRDefault="00CC51EF" w:rsidP="009A7ED0">
            <w:pPr>
              <w:pStyle w:val="ListParagraph"/>
              <w:numPr>
                <w:ilvl w:val="0"/>
                <w:numId w:val="70"/>
              </w:numPr>
              <w:spacing w:before="240"/>
              <w:ind w:left="1242" w:hanging="810"/>
              <w:rPr>
                <w:rFonts w:ascii="Times New Roman" w:hAnsi="Times New Roman" w:cs="Times New Roman"/>
                <w:sz w:val="28"/>
                <w:szCs w:val="28"/>
              </w:rPr>
            </w:pPr>
            <w:r>
              <w:rPr>
                <w:rFonts w:ascii="Times New Roman" w:hAnsi="Times New Roman" w:cs="Times New Roman"/>
                <w:sz w:val="28"/>
                <w:szCs w:val="28"/>
              </w:rPr>
              <w:t>Realizing the relationship between computer vision and human visual system.</w:t>
            </w:r>
          </w:p>
          <w:p w14:paraId="7411BFBD" w14:textId="77777777" w:rsidR="00CC51EF" w:rsidRDefault="00CC51EF" w:rsidP="009A7ED0">
            <w:pPr>
              <w:pStyle w:val="ListParagraph"/>
              <w:numPr>
                <w:ilvl w:val="0"/>
                <w:numId w:val="70"/>
              </w:numPr>
              <w:spacing w:before="240"/>
              <w:ind w:left="1242" w:hanging="810"/>
              <w:rPr>
                <w:rFonts w:ascii="Times New Roman" w:hAnsi="Times New Roman" w:cs="Times New Roman"/>
                <w:sz w:val="28"/>
                <w:szCs w:val="28"/>
              </w:rPr>
            </w:pPr>
            <w:r>
              <w:rPr>
                <w:rFonts w:ascii="Times New Roman" w:hAnsi="Times New Roman" w:cs="Times New Roman"/>
                <w:sz w:val="28"/>
                <w:szCs w:val="28"/>
              </w:rPr>
              <w:t>Understanding computer vision and pattern recognition algorithms.</w:t>
            </w:r>
          </w:p>
          <w:p w14:paraId="67F5B3EA" w14:textId="77777777" w:rsidR="00CC51EF" w:rsidRPr="00390392" w:rsidRDefault="00CC51EF" w:rsidP="009A7ED0">
            <w:pPr>
              <w:pStyle w:val="ListParagraph"/>
              <w:numPr>
                <w:ilvl w:val="0"/>
                <w:numId w:val="70"/>
              </w:numPr>
              <w:spacing w:before="240"/>
              <w:ind w:left="1242" w:hanging="810"/>
              <w:rPr>
                <w:rFonts w:ascii="Times New Roman" w:hAnsi="Times New Roman" w:cs="Times New Roman"/>
                <w:sz w:val="28"/>
                <w:szCs w:val="28"/>
              </w:rPr>
            </w:pPr>
            <w:r>
              <w:rPr>
                <w:rFonts w:ascii="Times New Roman" w:hAnsi="Times New Roman" w:cs="Times New Roman"/>
                <w:sz w:val="28"/>
                <w:szCs w:val="28"/>
              </w:rPr>
              <w:t>Design and modeling a computer vision and pattern recognition algorithm.</w:t>
            </w:r>
          </w:p>
          <w:p w14:paraId="5803F465" w14:textId="77777777" w:rsidR="00CC51EF" w:rsidRDefault="00CC51EF" w:rsidP="001D4070">
            <w:pPr>
              <w:spacing w:before="240"/>
              <w:rPr>
                <w:rFonts w:ascii="Times New Roman" w:hAnsi="Times New Roman" w:cs="Times New Roman"/>
                <w:sz w:val="28"/>
                <w:szCs w:val="28"/>
              </w:rPr>
            </w:pPr>
            <w:r w:rsidRPr="00FB7A55">
              <w:rPr>
                <w:rFonts w:ascii="Times New Roman" w:hAnsi="Times New Roman" w:cs="Times New Roman"/>
                <w:sz w:val="28"/>
                <w:szCs w:val="28"/>
              </w:rPr>
              <w:t>C. Thinking Skills</w:t>
            </w:r>
          </w:p>
          <w:p w14:paraId="2AC39F1C" w14:textId="77777777" w:rsidR="00CC51EF" w:rsidRPr="00390392" w:rsidRDefault="00CC51EF" w:rsidP="009A7ED0">
            <w:pPr>
              <w:pStyle w:val="ListParagraph"/>
              <w:numPr>
                <w:ilvl w:val="0"/>
                <w:numId w:val="71"/>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lastRenderedPageBreak/>
              <w:t xml:space="preserve">Understanding the relationship between computer </w:t>
            </w:r>
            <w:r>
              <w:rPr>
                <w:rFonts w:ascii="Times New Roman" w:eastAsia="Times New Roman" w:hAnsi="Times New Roman" w:cs="Times New Roman"/>
                <w:color w:val="231F20"/>
                <w:sz w:val="28"/>
                <w:szCs w:val="28"/>
              </w:rPr>
              <w:t>vision algorithm and human visual system.</w:t>
            </w:r>
          </w:p>
          <w:p w14:paraId="2DBBB589" w14:textId="77777777" w:rsidR="00CC51EF" w:rsidRPr="00390392" w:rsidRDefault="00CC51EF" w:rsidP="009A7ED0">
            <w:pPr>
              <w:pStyle w:val="ListParagraph"/>
              <w:numPr>
                <w:ilvl w:val="0"/>
                <w:numId w:val="71"/>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t>Understanding</w:t>
            </w:r>
            <w:r>
              <w:rPr>
                <w:rFonts w:ascii="Times New Roman" w:eastAsia="Times New Roman" w:hAnsi="Times New Roman" w:cs="Times New Roman"/>
                <w:color w:val="231F20"/>
                <w:sz w:val="28"/>
                <w:szCs w:val="28"/>
              </w:rPr>
              <w:t xml:space="preserve"> features including feature extraction and feature matching</w:t>
            </w:r>
          </w:p>
          <w:p w14:paraId="153023BC" w14:textId="77777777" w:rsidR="00CC51EF" w:rsidRPr="00802EB5" w:rsidRDefault="00CC51EF" w:rsidP="009A7ED0">
            <w:pPr>
              <w:pStyle w:val="ListParagraph"/>
              <w:numPr>
                <w:ilvl w:val="0"/>
                <w:numId w:val="71"/>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t>Understanding</w:t>
            </w:r>
            <w:r>
              <w:rPr>
                <w:rFonts w:ascii="Times New Roman" w:eastAsia="Times New Roman" w:hAnsi="Times New Roman" w:cs="Times New Roman"/>
                <w:color w:val="231F20"/>
                <w:sz w:val="28"/>
                <w:szCs w:val="28"/>
              </w:rPr>
              <w:t xml:space="preserve"> visual classification, tracking, and retrievals.</w:t>
            </w:r>
          </w:p>
          <w:p w14:paraId="72D7AA67" w14:textId="77777777" w:rsidR="00CC51EF" w:rsidRPr="00FB7A55" w:rsidRDefault="00CC51EF" w:rsidP="001D4070">
            <w:pPr>
              <w:spacing w:before="240"/>
              <w:rPr>
                <w:rFonts w:ascii="Times New Roman" w:hAnsi="Times New Roman" w:cs="Times New Roman"/>
                <w:sz w:val="28"/>
                <w:szCs w:val="28"/>
              </w:rPr>
            </w:pPr>
          </w:p>
          <w:p w14:paraId="56B119B8" w14:textId="77777777" w:rsidR="00CC51EF" w:rsidRDefault="00CC51EF" w:rsidP="001D4070">
            <w:pPr>
              <w:spacing w:before="240"/>
              <w:rPr>
                <w:rFonts w:ascii="Times New Roman" w:eastAsia="Times New Roman" w:hAnsi="Times New Roman" w:cs="Times New Roman"/>
                <w:color w:val="231F20"/>
                <w:sz w:val="28"/>
                <w:szCs w:val="28"/>
              </w:rPr>
            </w:pPr>
            <w:r w:rsidRPr="00FB7A55">
              <w:rPr>
                <w:rFonts w:ascii="Times New Roman" w:hAnsi="Times New Roman" w:cs="Times New Roman"/>
                <w:sz w:val="28"/>
                <w:szCs w:val="28"/>
              </w:rPr>
              <w:t xml:space="preserve">      D. </w:t>
            </w:r>
            <w:r w:rsidRPr="00BA04B5">
              <w:rPr>
                <w:rFonts w:ascii="Times New Roman" w:eastAsia="Times New Roman" w:hAnsi="Times New Roman" w:cs="Times New Roman"/>
                <w:color w:val="231F20"/>
                <w:sz w:val="28"/>
                <w:szCs w:val="28"/>
              </w:rPr>
              <w:t xml:space="preserve"> General and Transferable Skills (other skills relevant to employability and personal development)</w:t>
            </w:r>
          </w:p>
          <w:p w14:paraId="63347BB0" w14:textId="77777777" w:rsidR="00CC51EF" w:rsidRPr="00F07CE6" w:rsidRDefault="00CC51EF" w:rsidP="009A7ED0">
            <w:pPr>
              <w:pStyle w:val="ListParagraph"/>
              <w:numPr>
                <w:ilvl w:val="0"/>
                <w:numId w:val="72"/>
              </w:numPr>
              <w:spacing w:before="240"/>
              <w:ind w:left="1242" w:hanging="810"/>
              <w:rPr>
                <w:rFonts w:ascii="Times New Roman" w:eastAsia="Times New Roman" w:hAnsi="Times New Roman" w:cs="Times New Roman"/>
                <w:color w:val="231F20"/>
                <w:sz w:val="28"/>
                <w:szCs w:val="28"/>
              </w:rPr>
            </w:pPr>
            <w:r w:rsidRPr="00FB7A55">
              <w:rPr>
                <w:rFonts w:ascii="Times New Roman" w:hAnsi="Times New Roman" w:cs="Times New Roman"/>
                <w:sz w:val="28"/>
                <w:szCs w:val="28"/>
                <w:lang w:bidi="ar-IQ"/>
              </w:rPr>
              <w:t xml:space="preserve">Thinking of </w:t>
            </w:r>
            <w:r>
              <w:rPr>
                <w:rFonts w:ascii="Times New Roman" w:hAnsi="Times New Roman" w:cs="Times New Roman"/>
                <w:sz w:val="28"/>
                <w:szCs w:val="28"/>
                <w:lang w:bidi="ar-IQ"/>
              </w:rPr>
              <w:t xml:space="preserve">computer vision system </w:t>
            </w:r>
            <w:r w:rsidRPr="00FB7A55">
              <w:rPr>
                <w:rFonts w:ascii="Times New Roman" w:hAnsi="Times New Roman" w:cs="Times New Roman"/>
                <w:sz w:val="28"/>
                <w:szCs w:val="28"/>
                <w:lang w:bidi="ar-IQ"/>
              </w:rPr>
              <w:t xml:space="preserve">as a </w:t>
            </w:r>
            <w:r>
              <w:rPr>
                <w:rFonts w:ascii="Times New Roman" w:hAnsi="Times New Roman" w:cs="Times New Roman"/>
                <w:sz w:val="28"/>
                <w:szCs w:val="28"/>
                <w:lang w:bidi="ar-IQ"/>
              </w:rPr>
              <w:t>system that is used to replace human visual system in computer system.</w:t>
            </w:r>
          </w:p>
          <w:p w14:paraId="6F79F297" w14:textId="77777777" w:rsidR="00CC51EF" w:rsidRPr="00137CD0" w:rsidRDefault="00CC51EF" w:rsidP="009A7ED0">
            <w:pPr>
              <w:pStyle w:val="ListParagraph"/>
              <w:numPr>
                <w:ilvl w:val="0"/>
                <w:numId w:val="72"/>
              </w:numPr>
              <w:spacing w:before="240"/>
              <w:ind w:left="1242" w:hanging="810"/>
              <w:rPr>
                <w:rFonts w:ascii="Times New Roman" w:hAnsi="Times New Roman" w:cs="Times New Roman"/>
                <w:sz w:val="28"/>
                <w:szCs w:val="28"/>
                <w:lang w:bidi="ar-IQ"/>
              </w:rPr>
            </w:pPr>
            <w:r w:rsidRPr="00BA04B5">
              <w:rPr>
                <w:rFonts w:ascii="Times New Roman" w:eastAsia="Times New Roman" w:hAnsi="Times New Roman" w:cs="Times New Roman"/>
                <w:color w:val="231F20"/>
                <w:sz w:val="28"/>
                <w:szCs w:val="28"/>
              </w:rPr>
              <w:t>Help</w:t>
            </w:r>
            <w:r w:rsidRPr="00137CD0">
              <w:rPr>
                <w:rFonts w:ascii="Times New Roman" w:hAnsi="Times New Roman" w:cs="Times New Roman"/>
                <w:sz w:val="28"/>
                <w:szCs w:val="28"/>
                <w:lang w:bidi="ar-IQ"/>
              </w:rPr>
              <w:t xml:space="preserve"> students to design and build their computer vision algorithms.</w:t>
            </w:r>
          </w:p>
          <w:p w14:paraId="345C7B06" w14:textId="77777777" w:rsidR="00CC51EF" w:rsidRPr="00F07CE6" w:rsidRDefault="00CC51EF" w:rsidP="009A7ED0">
            <w:pPr>
              <w:pStyle w:val="ListParagraph"/>
              <w:numPr>
                <w:ilvl w:val="0"/>
                <w:numId w:val="72"/>
              </w:numPr>
              <w:spacing w:before="240"/>
              <w:ind w:left="1242" w:hanging="810"/>
              <w:rPr>
                <w:rFonts w:ascii="Times New Roman" w:eastAsia="Times New Roman" w:hAnsi="Times New Roman" w:cs="Times New Roman"/>
                <w:color w:val="231F20"/>
                <w:sz w:val="28"/>
                <w:szCs w:val="28"/>
              </w:rPr>
            </w:pPr>
            <w:r>
              <w:rPr>
                <w:rFonts w:ascii="Times New Roman" w:hAnsi="Times New Roman" w:cs="Times New Roman"/>
                <w:sz w:val="28"/>
                <w:szCs w:val="28"/>
                <w:lang w:bidi="ar-IQ"/>
              </w:rPr>
              <w:t>Design a computer vision and pattern recognition algorithm for embedded systems.</w:t>
            </w:r>
          </w:p>
          <w:p w14:paraId="5AE86BDF" w14:textId="77777777" w:rsidR="00CC51EF" w:rsidRPr="00137CD0" w:rsidRDefault="00CC51EF" w:rsidP="009A7ED0">
            <w:pPr>
              <w:pStyle w:val="ListParagraph"/>
              <w:numPr>
                <w:ilvl w:val="0"/>
                <w:numId w:val="72"/>
              </w:numPr>
              <w:spacing w:before="240"/>
              <w:ind w:left="1242" w:hanging="810"/>
              <w:rPr>
                <w:rFonts w:ascii="Times New Roman" w:hAnsi="Times New Roman" w:cs="Times New Roman"/>
                <w:sz w:val="28"/>
                <w:szCs w:val="28"/>
                <w:lang w:bidi="ar-IQ"/>
              </w:rPr>
            </w:pPr>
            <w:r w:rsidRPr="00137CD0">
              <w:rPr>
                <w:rFonts w:ascii="Times New Roman" w:hAnsi="Times New Roman" w:cs="Times New Roman"/>
                <w:sz w:val="28"/>
                <w:szCs w:val="28"/>
                <w:lang w:bidi="ar-IQ"/>
              </w:rPr>
              <w:t>Developing computer vision algorithms.</w:t>
            </w:r>
          </w:p>
          <w:p w14:paraId="217F29EC" w14:textId="77777777" w:rsidR="00CC51EF" w:rsidRPr="0049102B" w:rsidRDefault="00CC51EF" w:rsidP="001D4070">
            <w:pPr>
              <w:spacing w:after="0" w:line="240" w:lineRule="auto"/>
              <w:rPr>
                <w:rFonts w:ascii="Times New Roman" w:eastAsia="Times New Roman" w:hAnsi="Times New Roman" w:cs="Times New Roman"/>
                <w:sz w:val="28"/>
                <w:szCs w:val="28"/>
                <w:rtl/>
                <w:lang w:bidi="ar-IQ"/>
              </w:rPr>
            </w:pPr>
            <w:r>
              <w:rPr>
                <w:rFonts w:ascii="Times New Roman" w:hAnsi="Times New Roman" w:cs="Times New Roman"/>
                <w:sz w:val="28"/>
                <w:szCs w:val="28"/>
                <w:lang w:bidi="ar-IQ"/>
              </w:rPr>
              <w:t xml:space="preserve">Design and develop algorithms for </w:t>
            </w:r>
            <w:r w:rsidRPr="00137CD0">
              <w:rPr>
                <w:rFonts w:ascii="Times New Roman" w:hAnsi="Times New Roman" w:cs="Times New Roman"/>
                <w:sz w:val="28"/>
                <w:szCs w:val="28"/>
                <w:lang w:bidi="ar-IQ"/>
              </w:rPr>
              <w:t>controlling devices interfaced to visual d</w:t>
            </w:r>
            <w:r>
              <w:rPr>
                <w:rFonts w:ascii="Times New Roman" w:eastAsia="Times New Roman" w:hAnsi="Times New Roman" w:cs="Times New Roman"/>
                <w:color w:val="231F20"/>
                <w:sz w:val="28"/>
                <w:szCs w:val="28"/>
              </w:rPr>
              <w:t>evices</w:t>
            </w:r>
            <w:r w:rsidRPr="00BA04B5">
              <w:rPr>
                <w:rFonts w:ascii="Times New Roman" w:eastAsia="Times New Roman" w:hAnsi="Times New Roman" w:cs="Times New Roman"/>
                <w:color w:val="231F20"/>
                <w:sz w:val="28"/>
                <w:szCs w:val="28"/>
              </w:rPr>
              <w:t>.</w:t>
            </w:r>
          </w:p>
        </w:tc>
      </w:tr>
      <w:tr w:rsidR="00CC51EF" w:rsidRPr="00F04B69" w14:paraId="3FD1B334" w14:textId="77777777" w:rsidTr="001D4070">
        <w:trPr>
          <w:trHeight w:val="265"/>
        </w:trPr>
        <w:tc>
          <w:tcPr>
            <w:tcW w:w="5000" w:type="pct"/>
            <w:shd w:val="clear" w:color="auto" w:fill="A7BFDE"/>
            <w:vAlign w:val="center"/>
          </w:tcPr>
          <w:p w14:paraId="660D262E" w14:textId="77777777" w:rsidR="00CC51EF" w:rsidRPr="00F04B69" w:rsidRDefault="00CC51EF" w:rsidP="001D4070">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217E9F49"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11B16E91"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5EEB693F"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0831750D"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6C641B0F"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576EF626"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56E5F8A1"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6. </w:t>
            </w:r>
            <w:r w:rsidRPr="00BB5217">
              <w:rPr>
                <w:rFonts w:ascii="Times New Roman" w:hAnsi="Times New Roman" w:cs="Times New Roman"/>
                <w:sz w:val="28"/>
                <w:szCs w:val="28"/>
              </w:rPr>
              <w:t>Connection between Theory and Application.</w:t>
            </w:r>
          </w:p>
          <w:p w14:paraId="4F8016BF" w14:textId="77777777" w:rsidR="00CC51EF"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7. </w:t>
            </w:r>
            <w:r w:rsidRPr="00BB5217">
              <w:rPr>
                <w:rFonts w:ascii="Times New Roman" w:hAnsi="Times New Roman" w:cs="Times New Roman"/>
                <w:sz w:val="28"/>
                <w:szCs w:val="28"/>
              </w:rPr>
              <w:t>Seminars.</w:t>
            </w:r>
          </w:p>
          <w:p w14:paraId="7FF58A8E" w14:textId="77777777" w:rsidR="00CC51EF" w:rsidRPr="00BB5217" w:rsidRDefault="00CC51EF" w:rsidP="001D4070">
            <w:pPr>
              <w:autoSpaceDE w:val="0"/>
              <w:autoSpaceDN w:val="0"/>
              <w:adjustRightInd w:val="0"/>
              <w:ind w:left="2610"/>
              <w:rPr>
                <w:rFonts w:ascii="Times New Roman" w:hAnsi="Times New Roman" w:cs="Times New Roman"/>
                <w:sz w:val="28"/>
                <w:szCs w:val="28"/>
              </w:rPr>
            </w:pPr>
            <w:r>
              <w:rPr>
                <w:rFonts w:ascii="Times New Roman" w:hAnsi="Times New Roman" w:cs="Times New Roman"/>
                <w:sz w:val="28"/>
                <w:szCs w:val="28"/>
              </w:rPr>
              <w:t xml:space="preserve">8. </w:t>
            </w:r>
            <w:r w:rsidRPr="00BB5217">
              <w:rPr>
                <w:rFonts w:ascii="Times New Roman" w:hAnsi="Times New Roman" w:cs="Times New Roman"/>
                <w:sz w:val="28"/>
                <w:szCs w:val="28"/>
              </w:rPr>
              <w:t>In- and Out-Class oral conservations.</w:t>
            </w:r>
          </w:p>
          <w:p w14:paraId="09D15C61" w14:textId="77777777" w:rsidR="00CC51EF" w:rsidRPr="00F04B69" w:rsidRDefault="00CC51EF" w:rsidP="001D4070">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CC51EF" w:rsidRPr="00F04B69" w14:paraId="7C6001D5" w14:textId="77777777" w:rsidTr="001D4070">
        <w:trPr>
          <w:trHeight w:val="265"/>
        </w:trPr>
        <w:tc>
          <w:tcPr>
            <w:tcW w:w="5000" w:type="pct"/>
            <w:shd w:val="clear" w:color="auto" w:fill="A7BFDE"/>
            <w:vAlign w:val="center"/>
          </w:tcPr>
          <w:p w14:paraId="6AD4B40B"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7D0C083F"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51A55BA3"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FB954B4"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13F36B17" w14:textId="77777777" w:rsidR="00CC51EF" w:rsidRPr="00F04B69" w:rsidRDefault="00CC51EF" w:rsidP="001D4070">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CC51EF" w:rsidRPr="00F04B69" w14:paraId="55BD4CE0" w14:textId="77777777" w:rsidTr="001D4070">
        <w:trPr>
          <w:trHeight w:val="265"/>
        </w:trPr>
        <w:tc>
          <w:tcPr>
            <w:tcW w:w="5000" w:type="pct"/>
            <w:shd w:val="clear" w:color="auto" w:fill="A7BFDE"/>
            <w:vAlign w:val="center"/>
          </w:tcPr>
          <w:p w14:paraId="0A33363A" w14:textId="77777777" w:rsidR="00CC51EF" w:rsidRPr="00F04B69" w:rsidRDefault="00CC51EF" w:rsidP="001D40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69B40DA2"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lastRenderedPageBreak/>
              <w:t>1. Exams and Quizzes: There will be at least seven closed books and notes exams and quizzes during the academic year.</w:t>
            </w:r>
          </w:p>
          <w:p w14:paraId="3B7BF364"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1D35209E" w14:textId="77777777" w:rsidR="00CC51EF" w:rsidRPr="00F04B69" w:rsidRDefault="00CC51EF" w:rsidP="001D4070">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1A310659"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65CD399B"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0D27CEC5"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4B341EC7" w14:textId="77777777" w:rsidR="00CC51EF" w:rsidRPr="00F04B69" w:rsidRDefault="00CC51EF" w:rsidP="001D4070">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298D8F83"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6C7588D"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189CE966"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56B2AF2B" w14:textId="77777777" w:rsidR="00CC51EF" w:rsidRPr="00F04B69" w:rsidRDefault="00CC51EF" w:rsidP="001D4070">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1FF6D88B" w14:textId="77777777" w:rsidR="00CC51EF" w:rsidRPr="00F04B69" w:rsidRDefault="00CC51EF" w:rsidP="001D4070">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BDE10C1"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7135A828"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328103E3" w14:textId="77777777" w:rsidR="00CC51EF" w:rsidRPr="00F04B69" w:rsidRDefault="00CC51EF" w:rsidP="009A7ED0">
            <w:pPr>
              <w:numPr>
                <w:ilvl w:val="0"/>
                <w:numId w:val="4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1A7EF0F6" w14:textId="77777777"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1FBA5ABF" w14:textId="77777777" w:rsidR="00375EC2" w:rsidRPr="0049102B" w:rsidRDefault="00375EC2" w:rsidP="00375EC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4B3826F4" w14:textId="77777777" w:rsidR="00375EC2" w:rsidRPr="0049102B" w:rsidRDefault="00375EC2" w:rsidP="00375EC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443B491D" w14:textId="77777777" w:rsidR="00375EC2" w:rsidRPr="0049102B" w:rsidRDefault="00375EC2" w:rsidP="00375EC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3170BBA5" w14:textId="77777777" w:rsidR="00375EC2" w:rsidRPr="0031693C" w:rsidRDefault="00375EC2" w:rsidP="00375EC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5E1E9169" w14:textId="6AC19692" w:rsidR="00CC51EF" w:rsidRPr="00F04B69" w:rsidRDefault="00CC51EF" w:rsidP="001D4070">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5A3AFE25" w14:textId="77777777" w:rsidR="00CC51EF" w:rsidRDefault="00CC51EF" w:rsidP="00CC51EF">
      <w:pPr>
        <w:rPr>
          <w:rFonts w:ascii="Times New Roman" w:eastAsia="Times New Roman" w:hAnsi="Times New Roman" w:cs="Times New Roman"/>
          <w:sz w:val="28"/>
          <w:szCs w:val="28"/>
        </w:rPr>
      </w:pPr>
    </w:p>
    <w:p w14:paraId="4CDB882D" w14:textId="77777777" w:rsidR="00375EC2" w:rsidRDefault="00375EC2" w:rsidP="00CC51EF">
      <w:pPr>
        <w:rPr>
          <w:rFonts w:ascii="Times New Roman" w:eastAsia="Times New Roman" w:hAnsi="Times New Roman" w:cs="Times New Roman"/>
          <w:sz w:val="28"/>
          <w:szCs w:val="28"/>
        </w:rPr>
      </w:pPr>
    </w:p>
    <w:p w14:paraId="1D03FB05" w14:textId="77777777" w:rsidR="00375EC2" w:rsidRDefault="00375EC2" w:rsidP="00CC51EF">
      <w:pPr>
        <w:rPr>
          <w:rFonts w:ascii="Times New Roman" w:eastAsia="Times New Roman" w:hAnsi="Times New Roman" w:cs="Times New Roman"/>
          <w:sz w:val="28"/>
          <w:szCs w:val="28"/>
        </w:rPr>
      </w:pPr>
    </w:p>
    <w:p w14:paraId="3CC1AC09" w14:textId="77777777" w:rsidR="00375EC2" w:rsidRDefault="00375EC2" w:rsidP="00CC51EF">
      <w:pPr>
        <w:rPr>
          <w:rFonts w:ascii="Times New Roman" w:eastAsia="Times New Roman" w:hAnsi="Times New Roman" w:cs="Times New Roman"/>
          <w:sz w:val="28"/>
          <w:szCs w:val="28"/>
        </w:rPr>
      </w:pPr>
    </w:p>
    <w:p w14:paraId="6CF1981A" w14:textId="77777777" w:rsidR="00375EC2" w:rsidRDefault="00375EC2" w:rsidP="00CC51EF">
      <w:pPr>
        <w:rPr>
          <w:rFonts w:ascii="Times New Roman" w:eastAsia="Times New Roman" w:hAnsi="Times New Roman" w:cs="Times New Roman"/>
          <w:sz w:val="28"/>
          <w:szCs w:val="28"/>
        </w:rPr>
      </w:pPr>
    </w:p>
    <w:p w14:paraId="0B651E8D" w14:textId="77777777" w:rsidR="00375EC2" w:rsidRDefault="00375EC2" w:rsidP="00CC51EF">
      <w:pPr>
        <w:rPr>
          <w:rFonts w:ascii="Times New Roman" w:eastAsia="Times New Roman" w:hAnsi="Times New Roman" w:cs="Times New Roman"/>
          <w:sz w:val="28"/>
          <w:szCs w:val="28"/>
        </w:rPr>
      </w:pPr>
    </w:p>
    <w:p w14:paraId="2434CA4E" w14:textId="77777777" w:rsidR="00CC51EF" w:rsidRPr="00F04B69" w:rsidRDefault="00CC51EF" w:rsidP="00CC51EF">
      <w:pPr>
        <w:rPr>
          <w:rFonts w:ascii="Times New Roman" w:eastAsia="Times New Roman" w:hAnsi="Times New Roman" w:cs="Times New Roman"/>
          <w:vanish/>
          <w:sz w:val="28"/>
          <w:szCs w:val="28"/>
        </w:rPr>
      </w:pPr>
    </w:p>
    <w:p w14:paraId="1841C54A" w14:textId="77777777" w:rsidR="00CC51EF" w:rsidRPr="00F04B69" w:rsidRDefault="00CC51EF" w:rsidP="00CC51EF">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W w:w="10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solid" w:color="DBE5F1" w:fill="auto"/>
        <w:tblLook w:val="04A0" w:firstRow="1" w:lastRow="0" w:firstColumn="1" w:lastColumn="0" w:noHBand="0" w:noVBand="1"/>
      </w:tblPr>
      <w:tblGrid>
        <w:gridCol w:w="790"/>
        <w:gridCol w:w="880"/>
        <w:gridCol w:w="1304"/>
        <w:gridCol w:w="4380"/>
        <w:gridCol w:w="1417"/>
        <w:gridCol w:w="1350"/>
      </w:tblGrid>
      <w:tr w:rsidR="00CC51EF" w:rsidRPr="00BA04B5" w14:paraId="791563A6" w14:textId="77777777" w:rsidTr="001D4070">
        <w:tc>
          <w:tcPr>
            <w:tcW w:w="790" w:type="dxa"/>
            <w:shd w:val="solid" w:color="DBE5F1" w:fill="auto"/>
            <w:vAlign w:val="center"/>
            <w:hideMark/>
          </w:tcPr>
          <w:p w14:paraId="2E3A6F24"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Week</w:t>
            </w:r>
          </w:p>
        </w:tc>
        <w:tc>
          <w:tcPr>
            <w:tcW w:w="880" w:type="dxa"/>
            <w:shd w:val="solid" w:color="DBE5F1" w:fill="auto"/>
            <w:hideMark/>
          </w:tcPr>
          <w:p w14:paraId="12C687F4"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Hours</w:t>
            </w:r>
          </w:p>
        </w:tc>
        <w:tc>
          <w:tcPr>
            <w:tcW w:w="1304" w:type="dxa"/>
            <w:shd w:val="solid" w:color="DBE5F1" w:fill="auto"/>
            <w:hideMark/>
          </w:tcPr>
          <w:p w14:paraId="655A673E"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Los</w:t>
            </w:r>
          </w:p>
        </w:tc>
        <w:tc>
          <w:tcPr>
            <w:tcW w:w="4380" w:type="dxa"/>
            <w:shd w:val="solid" w:color="DBE5F1" w:fill="auto"/>
            <w:vAlign w:val="center"/>
            <w:hideMark/>
          </w:tcPr>
          <w:p w14:paraId="583799ED" w14:textId="77777777" w:rsidR="00CC51EF" w:rsidRPr="00BA04B5" w:rsidRDefault="00CC51EF" w:rsidP="001D4070">
            <w:pPr>
              <w:spacing w:after="0"/>
              <w:jc w:val="center"/>
              <w:rPr>
                <w:rFonts w:ascii="Times New Roman" w:eastAsia="Times New Roman" w:hAnsi="Times New Roman" w:cs="Times New Roman"/>
                <w:b/>
                <w:bCs/>
                <w:sz w:val="28"/>
                <w:szCs w:val="28"/>
                <w:rtl/>
                <w:lang w:bidi="ar-IQ"/>
              </w:rPr>
            </w:pPr>
            <w:r w:rsidRPr="00BA04B5">
              <w:rPr>
                <w:rFonts w:ascii="Times New Roman" w:eastAsia="Times New Roman" w:hAnsi="Times New Roman" w:cs="Times New Roman"/>
                <w:b/>
                <w:bCs/>
                <w:sz w:val="28"/>
                <w:szCs w:val="28"/>
                <w:lang w:bidi="ar-IQ"/>
              </w:rPr>
              <w:t>Topic title</w:t>
            </w:r>
          </w:p>
        </w:tc>
        <w:tc>
          <w:tcPr>
            <w:tcW w:w="1417" w:type="dxa"/>
            <w:shd w:val="solid" w:color="DBE5F1" w:fill="auto"/>
            <w:hideMark/>
          </w:tcPr>
          <w:p w14:paraId="6819023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eaching method</w:t>
            </w:r>
          </w:p>
        </w:tc>
        <w:tc>
          <w:tcPr>
            <w:tcW w:w="1350" w:type="dxa"/>
            <w:shd w:val="solid" w:color="DBE5F1" w:fill="auto"/>
            <w:vAlign w:val="center"/>
            <w:hideMark/>
          </w:tcPr>
          <w:p w14:paraId="2277187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ssessment</w:t>
            </w:r>
          </w:p>
          <w:p w14:paraId="4DF2DD02"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Method</w:t>
            </w:r>
          </w:p>
        </w:tc>
      </w:tr>
      <w:tr w:rsidR="00CC51EF" w:rsidRPr="00BA04B5" w14:paraId="059E8A3F" w14:textId="77777777" w:rsidTr="001D4070">
        <w:tc>
          <w:tcPr>
            <w:tcW w:w="790" w:type="dxa"/>
            <w:shd w:val="solid" w:color="DBE5F1" w:fill="auto"/>
            <w:vAlign w:val="center"/>
            <w:hideMark/>
          </w:tcPr>
          <w:p w14:paraId="449CD3E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1</w:t>
            </w:r>
          </w:p>
        </w:tc>
        <w:tc>
          <w:tcPr>
            <w:tcW w:w="880" w:type="dxa"/>
            <w:shd w:val="solid" w:color="DBE5F1" w:fill="auto"/>
          </w:tcPr>
          <w:p w14:paraId="4F7A6E2E" w14:textId="77777777" w:rsidR="00CC51EF" w:rsidRPr="00BA04B5" w:rsidRDefault="00CC51EF" w:rsidP="001D4070">
            <w:pPr>
              <w:spacing w:after="0"/>
              <w:jc w:val="both"/>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2 the.</w:t>
            </w:r>
          </w:p>
          <w:p w14:paraId="26E1C111"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3DB8614C" w14:textId="77777777" w:rsidR="00CC51EF" w:rsidRPr="00BA04B5" w:rsidRDefault="00CC51EF" w:rsidP="001D4070">
            <w:pPr>
              <w:spacing w:after="0"/>
              <w:jc w:val="center"/>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Item A1</w:t>
            </w:r>
          </w:p>
        </w:tc>
        <w:tc>
          <w:tcPr>
            <w:tcW w:w="4380" w:type="dxa"/>
            <w:shd w:val="solid" w:color="DBE5F1" w:fill="auto"/>
            <w:vAlign w:val="center"/>
          </w:tcPr>
          <w:p w14:paraId="65797C52"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lang w:bidi="ar-IQ"/>
              </w:rPr>
            </w:pPr>
            <w:r w:rsidRPr="00760175">
              <w:rPr>
                <w:rFonts w:ascii="Times New Roman" w:eastAsia="Times New Roman" w:hAnsi="Times New Roman" w:cs="Traditional Arabic"/>
                <w:b/>
                <w:bCs/>
                <w:sz w:val="24"/>
                <w:szCs w:val="24"/>
                <w:lang w:bidi="ar-IQ"/>
              </w:rPr>
              <w:t>Introduction to Computer Vision and Pattern Recognition.</w:t>
            </w:r>
          </w:p>
        </w:tc>
        <w:tc>
          <w:tcPr>
            <w:tcW w:w="1417" w:type="dxa"/>
            <w:shd w:val="solid" w:color="DBE5F1" w:fill="auto"/>
          </w:tcPr>
          <w:p w14:paraId="00A33C38"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1149EF70"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C734CE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4E5A9F4F"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3EA6BC8A" w14:textId="77777777" w:rsidTr="001D4070">
        <w:tc>
          <w:tcPr>
            <w:tcW w:w="790" w:type="dxa"/>
            <w:shd w:val="solid" w:color="DBE5F1" w:fill="auto"/>
            <w:vAlign w:val="center"/>
            <w:hideMark/>
          </w:tcPr>
          <w:p w14:paraId="2E2A3F9F"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2</w:t>
            </w:r>
            <w:r>
              <w:rPr>
                <w:rFonts w:ascii="Times New Roman" w:eastAsia="Times New Roman" w:hAnsi="Times New Roman" w:cs="Times New Roman"/>
                <w:sz w:val="24"/>
                <w:szCs w:val="24"/>
                <w:lang w:bidi="ar-IQ"/>
              </w:rPr>
              <w:t>-3</w:t>
            </w:r>
          </w:p>
        </w:tc>
        <w:tc>
          <w:tcPr>
            <w:tcW w:w="880" w:type="dxa"/>
            <w:shd w:val="solid" w:color="DBE5F1" w:fill="auto"/>
          </w:tcPr>
          <w:p w14:paraId="25D77B19"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569A3ABC"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75CC112A"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s A1</w:t>
            </w:r>
          </w:p>
        </w:tc>
        <w:tc>
          <w:tcPr>
            <w:tcW w:w="4380" w:type="dxa"/>
            <w:shd w:val="solid" w:color="DBE5F1" w:fill="auto"/>
            <w:vAlign w:val="center"/>
          </w:tcPr>
          <w:p w14:paraId="30BB746A"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Human Vision, Color Spaces and Transforms</w:t>
            </w:r>
          </w:p>
        </w:tc>
        <w:tc>
          <w:tcPr>
            <w:tcW w:w="1417" w:type="dxa"/>
            <w:shd w:val="solid" w:color="DBE5F1" w:fill="auto"/>
          </w:tcPr>
          <w:p w14:paraId="226DDF9A"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6C27C94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D6244D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4DF80363"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2AAA7DA5" w14:textId="77777777" w:rsidTr="001D4070">
        <w:tc>
          <w:tcPr>
            <w:tcW w:w="790" w:type="dxa"/>
            <w:shd w:val="solid" w:color="DBE5F1" w:fill="auto"/>
            <w:vAlign w:val="center"/>
            <w:hideMark/>
          </w:tcPr>
          <w:p w14:paraId="1D9BD03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3</w:t>
            </w:r>
            <w:r>
              <w:rPr>
                <w:rFonts w:ascii="Times New Roman" w:eastAsia="Times New Roman" w:hAnsi="Times New Roman" w:cs="Times New Roman"/>
                <w:sz w:val="24"/>
                <w:szCs w:val="24"/>
                <w:lang w:bidi="ar-IQ"/>
              </w:rPr>
              <w:t>-4</w:t>
            </w:r>
          </w:p>
        </w:tc>
        <w:tc>
          <w:tcPr>
            <w:tcW w:w="880" w:type="dxa"/>
            <w:shd w:val="solid" w:color="DBE5F1" w:fill="auto"/>
          </w:tcPr>
          <w:p w14:paraId="7D900F97"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1AB321D9"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65263D66"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 xml:space="preserve">  Item A</w:t>
            </w:r>
            <w:r>
              <w:rPr>
                <w:rFonts w:ascii="Times New Roman" w:eastAsia="Times New Roman" w:hAnsi="Times New Roman" w:cs="Traditional Arabic"/>
                <w:sz w:val="24"/>
                <w:szCs w:val="24"/>
              </w:rPr>
              <w:t>2</w:t>
            </w:r>
          </w:p>
        </w:tc>
        <w:tc>
          <w:tcPr>
            <w:tcW w:w="4380" w:type="dxa"/>
            <w:shd w:val="solid" w:color="DBE5F1" w:fill="auto"/>
            <w:vAlign w:val="center"/>
          </w:tcPr>
          <w:p w14:paraId="070E5B68"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Image coordinates and resizing</w:t>
            </w:r>
          </w:p>
        </w:tc>
        <w:tc>
          <w:tcPr>
            <w:tcW w:w="1417" w:type="dxa"/>
            <w:shd w:val="solid" w:color="DBE5F1" w:fill="auto"/>
          </w:tcPr>
          <w:p w14:paraId="4CD56718"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1E0D40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1933790C"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6B78D0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2AB791C2" w14:textId="77777777" w:rsidTr="001D4070">
        <w:tc>
          <w:tcPr>
            <w:tcW w:w="790" w:type="dxa"/>
            <w:shd w:val="solid" w:color="DBE5F1" w:fill="auto"/>
            <w:vAlign w:val="center"/>
            <w:hideMark/>
          </w:tcPr>
          <w:p w14:paraId="69A2E194"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5-8</w:t>
            </w:r>
          </w:p>
        </w:tc>
        <w:tc>
          <w:tcPr>
            <w:tcW w:w="880" w:type="dxa"/>
            <w:shd w:val="solid" w:color="DBE5F1" w:fill="auto"/>
          </w:tcPr>
          <w:p w14:paraId="28B4E546"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6</w:t>
            </w:r>
            <w:r w:rsidRPr="00BA04B5">
              <w:rPr>
                <w:rFonts w:ascii="Times New Roman" w:eastAsia="Times New Roman" w:hAnsi="Times New Roman" w:cs="Traditional Arabic"/>
                <w:sz w:val="24"/>
                <w:szCs w:val="24"/>
              </w:rPr>
              <w:t xml:space="preserve"> the.</w:t>
            </w:r>
          </w:p>
          <w:p w14:paraId="3ECC8798"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477AB1E7"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p>
        </w:tc>
        <w:tc>
          <w:tcPr>
            <w:tcW w:w="4380" w:type="dxa"/>
            <w:shd w:val="solid" w:color="DBE5F1" w:fill="auto"/>
            <w:vAlign w:val="center"/>
          </w:tcPr>
          <w:p w14:paraId="4907C309" w14:textId="77777777" w:rsidR="00CC51EF" w:rsidRPr="00760175" w:rsidRDefault="00CC51EF" w:rsidP="001D4070">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Filters and convolutions</w:t>
            </w:r>
          </w:p>
        </w:tc>
        <w:tc>
          <w:tcPr>
            <w:tcW w:w="1417" w:type="dxa"/>
            <w:shd w:val="solid" w:color="DBE5F1" w:fill="auto"/>
          </w:tcPr>
          <w:p w14:paraId="49D1FB1F"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179BBFB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D166EB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70A2A597"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159D9899" w14:textId="77777777" w:rsidTr="001D4070">
        <w:tc>
          <w:tcPr>
            <w:tcW w:w="790" w:type="dxa"/>
            <w:shd w:val="solid" w:color="DBE5F1" w:fill="auto"/>
            <w:vAlign w:val="center"/>
            <w:hideMark/>
          </w:tcPr>
          <w:p w14:paraId="5F5F9BB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9-10</w:t>
            </w:r>
          </w:p>
        </w:tc>
        <w:tc>
          <w:tcPr>
            <w:tcW w:w="880" w:type="dxa"/>
            <w:shd w:val="solid" w:color="DBE5F1" w:fill="auto"/>
          </w:tcPr>
          <w:p w14:paraId="71E585F5"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0D50F6FA"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761F88BE"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p>
        </w:tc>
        <w:tc>
          <w:tcPr>
            <w:tcW w:w="4380" w:type="dxa"/>
            <w:shd w:val="solid" w:color="DBE5F1" w:fill="auto"/>
            <w:vAlign w:val="center"/>
          </w:tcPr>
          <w:p w14:paraId="32CDDC82" w14:textId="77777777" w:rsidR="00CC51EF" w:rsidRPr="00BA04B5" w:rsidRDefault="000963BC" w:rsidP="001D4070">
            <w:pPr>
              <w:spacing w:after="0" w:line="240" w:lineRule="auto"/>
              <w:jc w:val="center"/>
              <w:rPr>
                <w:rFonts w:ascii="Times New Roman" w:eastAsia="Times New Roman" w:hAnsi="Times New Roman" w:cs="Traditional Arabic"/>
                <w:b/>
                <w:bCs/>
                <w:sz w:val="24"/>
                <w:szCs w:val="24"/>
                <w:rtl/>
                <w:lang w:bidi="ar-IQ"/>
              </w:rPr>
            </w:pPr>
            <w:hyperlink r:id="rId11" w:history="1">
              <w:r w:rsidR="00CC51EF" w:rsidRPr="00760175">
                <w:rPr>
                  <w:rFonts w:ascii="Times New Roman" w:eastAsia="Times New Roman" w:hAnsi="Times New Roman" w:cs="Traditional Arabic"/>
                  <w:b/>
                  <w:bCs/>
                  <w:sz w:val="24"/>
                  <w:szCs w:val="24"/>
                  <w:lang w:bidi="ar-IQ"/>
                </w:rPr>
                <w:t>Harris detector and matching</w:t>
              </w:r>
            </w:hyperlink>
          </w:p>
        </w:tc>
        <w:tc>
          <w:tcPr>
            <w:tcW w:w="1417" w:type="dxa"/>
            <w:shd w:val="solid" w:color="DBE5F1" w:fill="auto"/>
          </w:tcPr>
          <w:p w14:paraId="1E9127E4"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1B4264D"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372E34F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02B284CF"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76572808" w14:textId="77777777" w:rsidTr="001D4070">
        <w:tc>
          <w:tcPr>
            <w:tcW w:w="790" w:type="dxa"/>
            <w:shd w:val="solid" w:color="DBE5F1" w:fill="auto"/>
            <w:vAlign w:val="center"/>
            <w:hideMark/>
          </w:tcPr>
          <w:p w14:paraId="59F3DD2E"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1-13</w:t>
            </w:r>
          </w:p>
        </w:tc>
        <w:tc>
          <w:tcPr>
            <w:tcW w:w="880" w:type="dxa"/>
            <w:shd w:val="solid" w:color="DBE5F1" w:fill="auto"/>
          </w:tcPr>
          <w:p w14:paraId="7B791602"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6</w:t>
            </w:r>
            <w:r w:rsidRPr="00BA04B5">
              <w:rPr>
                <w:rFonts w:ascii="Times New Roman" w:eastAsia="Times New Roman" w:hAnsi="Times New Roman" w:cs="Traditional Arabic"/>
                <w:sz w:val="24"/>
                <w:szCs w:val="24"/>
              </w:rPr>
              <w:t xml:space="preserve"> the.</w:t>
            </w:r>
          </w:p>
          <w:p w14:paraId="6F4E44EF"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8B7688E"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p>
        </w:tc>
        <w:tc>
          <w:tcPr>
            <w:tcW w:w="4380" w:type="dxa"/>
            <w:shd w:val="solid" w:color="DBE5F1" w:fill="auto"/>
            <w:vAlign w:val="center"/>
          </w:tcPr>
          <w:p w14:paraId="1F32E070" w14:textId="77777777" w:rsidR="00CC51EF" w:rsidRPr="00BA04B5" w:rsidRDefault="000963BC" w:rsidP="001D4070">
            <w:pPr>
              <w:spacing w:after="0" w:line="240" w:lineRule="auto"/>
              <w:jc w:val="center"/>
              <w:rPr>
                <w:rFonts w:ascii="Times New Roman" w:eastAsia="Times New Roman" w:hAnsi="Times New Roman" w:cs="Traditional Arabic"/>
                <w:b/>
                <w:bCs/>
                <w:sz w:val="24"/>
                <w:szCs w:val="24"/>
                <w:rtl/>
                <w:lang w:bidi="ar-IQ"/>
              </w:rPr>
            </w:pPr>
            <w:hyperlink r:id="rId12" w:history="1">
              <w:r w:rsidR="00CC51EF" w:rsidRPr="00760175">
                <w:rPr>
                  <w:rFonts w:ascii="Times New Roman" w:eastAsia="Times New Roman" w:hAnsi="Times New Roman" w:cs="Traditional Arabic"/>
                  <w:b/>
                  <w:bCs/>
                  <w:sz w:val="24"/>
                  <w:szCs w:val="24"/>
                  <w:lang w:bidi="ar-IQ"/>
                </w:rPr>
                <w:t>Matching, RANSAC, HOG, and SIFT</w:t>
              </w:r>
            </w:hyperlink>
          </w:p>
        </w:tc>
        <w:tc>
          <w:tcPr>
            <w:tcW w:w="1417" w:type="dxa"/>
            <w:shd w:val="solid" w:color="DBE5F1" w:fill="auto"/>
          </w:tcPr>
          <w:p w14:paraId="7DD8DBC9"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0374A995"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2D9A5A7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58DA74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78D958CA" w14:textId="77777777" w:rsidTr="001D4070">
        <w:tc>
          <w:tcPr>
            <w:tcW w:w="790" w:type="dxa"/>
            <w:shd w:val="solid" w:color="DBE5F1" w:fill="auto"/>
            <w:vAlign w:val="center"/>
            <w:hideMark/>
          </w:tcPr>
          <w:p w14:paraId="08A7A190"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3-14</w:t>
            </w:r>
          </w:p>
        </w:tc>
        <w:tc>
          <w:tcPr>
            <w:tcW w:w="880" w:type="dxa"/>
            <w:shd w:val="solid" w:color="DBE5F1" w:fill="auto"/>
          </w:tcPr>
          <w:p w14:paraId="21EDBF19"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38C8D4E2"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0B9BC1CA"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p>
        </w:tc>
        <w:tc>
          <w:tcPr>
            <w:tcW w:w="4380" w:type="dxa"/>
            <w:shd w:val="solid" w:color="DBE5F1" w:fill="auto"/>
            <w:vAlign w:val="center"/>
          </w:tcPr>
          <w:p w14:paraId="71661422" w14:textId="77777777" w:rsidR="00CC51EF" w:rsidRPr="00760175" w:rsidRDefault="00CC51EF" w:rsidP="001D4070">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Optical Flow</w:t>
            </w:r>
          </w:p>
        </w:tc>
        <w:tc>
          <w:tcPr>
            <w:tcW w:w="1417" w:type="dxa"/>
            <w:shd w:val="solid" w:color="DBE5F1" w:fill="auto"/>
          </w:tcPr>
          <w:p w14:paraId="741F4D91"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6FEF9F32"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6BB342E"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6CD9BA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30E1A557" w14:textId="77777777" w:rsidTr="001D4070">
        <w:tc>
          <w:tcPr>
            <w:tcW w:w="790" w:type="dxa"/>
            <w:shd w:val="solid" w:color="DBE5F1" w:fill="auto"/>
            <w:vAlign w:val="center"/>
            <w:hideMark/>
          </w:tcPr>
          <w:p w14:paraId="453038A4"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5</w:t>
            </w:r>
          </w:p>
        </w:tc>
        <w:tc>
          <w:tcPr>
            <w:tcW w:w="880" w:type="dxa"/>
            <w:shd w:val="solid" w:color="DBE5F1" w:fill="auto"/>
          </w:tcPr>
          <w:p w14:paraId="65F9BDC6"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38F238BC"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3F775C0A"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6112BA02" w14:textId="77777777" w:rsidR="00CC51EF" w:rsidRPr="00760175" w:rsidRDefault="000963BC" w:rsidP="001D4070">
            <w:pPr>
              <w:spacing w:after="0" w:line="240" w:lineRule="auto"/>
              <w:jc w:val="center"/>
              <w:rPr>
                <w:rFonts w:ascii="Times New Roman" w:eastAsia="Times New Roman" w:hAnsi="Times New Roman" w:cs="Traditional Arabic"/>
                <w:b/>
                <w:bCs/>
                <w:sz w:val="24"/>
                <w:szCs w:val="24"/>
                <w:rtl/>
                <w:lang w:bidi="ar-IQ"/>
              </w:rPr>
            </w:pPr>
            <w:hyperlink r:id="rId13" w:history="1">
              <w:r w:rsidR="00CC51EF" w:rsidRPr="00760175">
                <w:rPr>
                  <w:rFonts w:ascii="Times New Roman" w:eastAsia="Times New Roman" w:hAnsi="Times New Roman" w:cs="Traditional Arabic"/>
                  <w:b/>
                  <w:bCs/>
                  <w:sz w:val="24"/>
                  <w:szCs w:val="24"/>
                  <w:lang w:bidi="ar-IQ"/>
                </w:rPr>
                <w:t>Machine Learning</w:t>
              </w:r>
            </w:hyperlink>
          </w:p>
        </w:tc>
        <w:tc>
          <w:tcPr>
            <w:tcW w:w="1417" w:type="dxa"/>
            <w:shd w:val="solid" w:color="DBE5F1" w:fill="auto"/>
          </w:tcPr>
          <w:p w14:paraId="2676B86B"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38DA49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BF0AFF0"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3B9A7E07"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23295675" w14:textId="77777777" w:rsidTr="001D4070">
        <w:tc>
          <w:tcPr>
            <w:tcW w:w="790" w:type="dxa"/>
            <w:shd w:val="solid" w:color="DBE5F1" w:fill="auto"/>
            <w:vAlign w:val="center"/>
            <w:hideMark/>
          </w:tcPr>
          <w:p w14:paraId="5B90C96E"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6</w:t>
            </w:r>
          </w:p>
        </w:tc>
        <w:tc>
          <w:tcPr>
            <w:tcW w:w="880" w:type="dxa"/>
            <w:shd w:val="solid" w:color="DBE5F1" w:fill="auto"/>
          </w:tcPr>
          <w:p w14:paraId="5C8C5E18"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1002B675"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531E6405"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4FEFF286" w14:textId="77777777" w:rsidR="00CC51EF" w:rsidRPr="00760175" w:rsidRDefault="000963BC" w:rsidP="001D4070">
            <w:pPr>
              <w:spacing w:after="0" w:line="240" w:lineRule="auto"/>
              <w:jc w:val="center"/>
              <w:rPr>
                <w:rFonts w:ascii="Times New Roman" w:eastAsia="Times New Roman" w:hAnsi="Times New Roman" w:cs="Traditional Arabic"/>
                <w:b/>
                <w:bCs/>
                <w:sz w:val="24"/>
                <w:szCs w:val="24"/>
                <w:rtl/>
                <w:lang w:bidi="ar-IQ"/>
              </w:rPr>
            </w:pPr>
            <w:hyperlink r:id="rId14" w:history="1">
              <w:r w:rsidR="00CC51EF" w:rsidRPr="00760175">
                <w:rPr>
                  <w:rFonts w:ascii="Times New Roman" w:eastAsia="Times New Roman" w:hAnsi="Times New Roman" w:cs="Traditional Arabic"/>
                  <w:b/>
                  <w:bCs/>
                  <w:sz w:val="24"/>
                  <w:szCs w:val="24"/>
                  <w:lang w:bidi="ar-IQ"/>
                </w:rPr>
                <w:t>Machine Learning for Computer Vision</w:t>
              </w:r>
            </w:hyperlink>
          </w:p>
        </w:tc>
        <w:tc>
          <w:tcPr>
            <w:tcW w:w="1417" w:type="dxa"/>
            <w:shd w:val="solid" w:color="DBE5F1" w:fill="auto"/>
          </w:tcPr>
          <w:p w14:paraId="4337EF4C"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53E410AC"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F607D0F"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3AA9BD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2D3D173C" w14:textId="77777777" w:rsidTr="001D4070">
        <w:tc>
          <w:tcPr>
            <w:tcW w:w="790" w:type="dxa"/>
            <w:shd w:val="solid" w:color="DBE5F1" w:fill="auto"/>
            <w:vAlign w:val="center"/>
          </w:tcPr>
          <w:p w14:paraId="03E687B2" w14:textId="77777777" w:rsidR="00CC51EF"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7-18</w:t>
            </w:r>
          </w:p>
        </w:tc>
        <w:tc>
          <w:tcPr>
            <w:tcW w:w="880" w:type="dxa"/>
            <w:shd w:val="solid" w:color="DBE5F1" w:fill="auto"/>
          </w:tcPr>
          <w:p w14:paraId="3DF06C30"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4B7353F0" w14:textId="77777777" w:rsidR="00CC51EF"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tcPr>
          <w:p w14:paraId="22680A9C" w14:textId="77777777" w:rsidR="00CC51EF" w:rsidRPr="00BA04B5" w:rsidRDefault="00CC51EF" w:rsidP="001D4070">
            <w:pPr>
              <w:spacing w:after="0"/>
              <w:jc w:val="center"/>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A5</w:t>
            </w:r>
          </w:p>
        </w:tc>
        <w:tc>
          <w:tcPr>
            <w:tcW w:w="4380" w:type="dxa"/>
            <w:shd w:val="solid" w:color="DBE5F1" w:fill="auto"/>
            <w:vAlign w:val="center"/>
          </w:tcPr>
          <w:p w14:paraId="0C6BD625" w14:textId="77777777" w:rsidR="00CC51EF" w:rsidRPr="00760175" w:rsidRDefault="00CC51EF" w:rsidP="001D4070">
            <w:pPr>
              <w:spacing w:after="0" w:line="240" w:lineRule="auto"/>
              <w:jc w:val="center"/>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Feature extraction</w:t>
            </w:r>
          </w:p>
        </w:tc>
        <w:tc>
          <w:tcPr>
            <w:tcW w:w="1417" w:type="dxa"/>
            <w:shd w:val="solid" w:color="DBE5F1" w:fill="auto"/>
          </w:tcPr>
          <w:p w14:paraId="20030A42"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FAD3E0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tcPr>
          <w:p w14:paraId="243140ED"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094884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33B7EAA8" w14:textId="77777777" w:rsidTr="001D4070">
        <w:tc>
          <w:tcPr>
            <w:tcW w:w="790" w:type="dxa"/>
            <w:shd w:val="solid" w:color="DBE5F1" w:fill="auto"/>
            <w:vAlign w:val="center"/>
            <w:hideMark/>
          </w:tcPr>
          <w:p w14:paraId="1BB133E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9-20</w:t>
            </w:r>
          </w:p>
        </w:tc>
        <w:tc>
          <w:tcPr>
            <w:tcW w:w="880" w:type="dxa"/>
            <w:shd w:val="solid" w:color="DBE5F1" w:fill="auto"/>
          </w:tcPr>
          <w:p w14:paraId="782146AF"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2FA1ADFF"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689CE461"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65F247C9" w14:textId="77777777" w:rsidR="00CC51EF" w:rsidRPr="00760175" w:rsidRDefault="000963BC" w:rsidP="001D4070">
            <w:pPr>
              <w:spacing w:after="0" w:line="240" w:lineRule="auto"/>
              <w:jc w:val="center"/>
              <w:rPr>
                <w:rFonts w:ascii="Times New Roman" w:eastAsia="Times New Roman" w:hAnsi="Times New Roman" w:cs="Traditional Arabic"/>
                <w:b/>
                <w:bCs/>
                <w:sz w:val="24"/>
                <w:szCs w:val="24"/>
                <w:rtl/>
                <w:lang w:bidi="ar-IQ"/>
              </w:rPr>
            </w:pPr>
            <w:hyperlink r:id="rId15" w:history="1">
              <w:r w:rsidR="00CC51EF" w:rsidRPr="00760175">
                <w:rPr>
                  <w:rFonts w:ascii="Times New Roman" w:eastAsia="Times New Roman" w:hAnsi="Times New Roman" w:cs="Traditional Arabic"/>
                  <w:b/>
                  <w:bCs/>
                  <w:sz w:val="24"/>
                  <w:szCs w:val="24"/>
                  <w:lang w:bidi="ar-IQ"/>
                </w:rPr>
                <w:t>Neural Networks</w:t>
              </w:r>
            </w:hyperlink>
          </w:p>
        </w:tc>
        <w:tc>
          <w:tcPr>
            <w:tcW w:w="1417" w:type="dxa"/>
            <w:shd w:val="solid" w:color="DBE5F1" w:fill="auto"/>
          </w:tcPr>
          <w:p w14:paraId="1AB8CF1A"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EEDCD32"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3E5CC35"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1D7ED4F"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05EA9F28" w14:textId="77777777" w:rsidTr="001D4070">
        <w:tc>
          <w:tcPr>
            <w:tcW w:w="790" w:type="dxa"/>
            <w:shd w:val="solid" w:color="DBE5F1" w:fill="auto"/>
            <w:vAlign w:val="center"/>
            <w:hideMark/>
          </w:tcPr>
          <w:p w14:paraId="31B20BA5"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1-22</w:t>
            </w:r>
          </w:p>
        </w:tc>
        <w:tc>
          <w:tcPr>
            <w:tcW w:w="880" w:type="dxa"/>
            <w:shd w:val="solid" w:color="DBE5F1" w:fill="auto"/>
          </w:tcPr>
          <w:p w14:paraId="16757FE7"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34B874EB"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36A3776"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3CDE6669"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lang w:bidi="ar-IQ"/>
              </w:rPr>
              <w:t>Support Vector Machine</w:t>
            </w:r>
          </w:p>
        </w:tc>
        <w:tc>
          <w:tcPr>
            <w:tcW w:w="1417" w:type="dxa"/>
            <w:shd w:val="solid" w:color="DBE5F1" w:fill="auto"/>
          </w:tcPr>
          <w:p w14:paraId="3B0B9AFE"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745DBBD"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E0BB6D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0272B732"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7E1BC809" w14:textId="77777777" w:rsidTr="001D4070">
        <w:tc>
          <w:tcPr>
            <w:tcW w:w="790" w:type="dxa"/>
            <w:shd w:val="solid" w:color="DBE5F1" w:fill="auto"/>
            <w:vAlign w:val="center"/>
            <w:hideMark/>
          </w:tcPr>
          <w:p w14:paraId="14E8788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3</w:t>
            </w:r>
          </w:p>
        </w:tc>
        <w:tc>
          <w:tcPr>
            <w:tcW w:w="880" w:type="dxa"/>
            <w:shd w:val="solid" w:color="DBE5F1" w:fill="auto"/>
          </w:tcPr>
          <w:p w14:paraId="3564D051"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779872A0"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E725950"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73D92F32"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 xml:space="preserve">Introduction to </w:t>
            </w:r>
            <w:hyperlink r:id="rId16" w:history="1">
              <w:r w:rsidRPr="00760175">
                <w:rPr>
                  <w:rFonts w:ascii="Times New Roman" w:eastAsia="Times New Roman" w:hAnsi="Times New Roman" w:cs="Traditional Arabic"/>
                  <w:b/>
                  <w:bCs/>
                  <w:sz w:val="24"/>
                  <w:szCs w:val="24"/>
                  <w:lang w:bidi="ar-IQ"/>
                </w:rPr>
                <w:t>Convolutional Neural Networks</w:t>
              </w:r>
            </w:hyperlink>
          </w:p>
        </w:tc>
        <w:tc>
          <w:tcPr>
            <w:tcW w:w="1417" w:type="dxa"/>
            <w:shd w:val="solid" w:color="DBE5F1" w:fill="auto"/>
          </w:tcPr>
          <w:p w14:paraId="6DF488E6"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5934C395"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84017D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2DDFCF2D"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0147E779" w14:textId="77777777" w:rsidTr="001D4070">
        <w:tc>
          <w:tcPr>
            <w:tcW w:w="790" w:type="dxa"/>
            <w:shd w:val="solid" w:color="DBE5F1" w:fill="auto"/>
            <w:vAlign w:val="center"/>
            <w:hideMark/>
          </w:tcPr>
          <w:p w14:paraId="0AD6078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4-25</w:t>
            </w:r>
          </w:p>
        </w:tc>
        <w:tc>
          <w:tcPr>
            <w:tcW w:w="880" w:type="dxa"/>
            <w:shd w:val="solid" w:color="DBE5F1" w:fill="auto"/>
          </w:tcPr>
          <w:p w14:paraId="4FEC2627"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31808B06"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B622B64"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7027565E" w14:textId="77777777" w:rsidR="00CC51EF" w:rsidRPr="00BA04B5" w:rsidRDefault="000963BC" w:rsidP="001D4070">
            <w:pPr>
              <w:spacing w:after="0" w:line="240" w:lineRule="auto"/>
              <w:jc w:val="center"/>
              <w:rPr>
                <w:rFonts w:ascii="Times New Roman" w:eastAsia="Times New Roman" w:hAnsi="Times New Roman" w:cs="Traditional Arabic"/>
                <w:b/>
                <w:bCs/>
                <w:sz w:val="24"/>
                <w:szCs w:val="24"/>
                <w:rtl/>
                <w:lang w:bidi="ar-IQ"/>
              </w:rPr>
            </w:pPr>
            <w:hyperlink r:id="rId17" w:history="1">
              <w:r w:rsidR="00CC51EF" w:rsidRPr="00760175">
                <w:rPr>
                  <w:rFonts w:ascii="Times New Roman" w:eastAsia="Times New Roman" w:hAnsi="Times New Roman" w:cs="Traditional Arabic"/>
                  <w:b/>
                  <w:bCs/>
                  <w:sz w:val="24"/>
                  <w:szCs w:val="24"/>
                  <w:lang w:bidi="ar-IQ"/>
                </w:rPr>
                <w:t>Object Detection</w:t>
              </w:r>
            </w:hyperlink>
          </w:p>
        </w:tc>
        <w:tc>
          <w:tcPr>
            <w:tcW w:w="1417" w:type="dxa"/>
            <w:shd w:val="solid" w:color="DBE5F1" w:fill="auto"/>
          </w:tcPr>
          <w:p w14:paraId="30295972"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D5949A6"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256B39F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D9BE90A"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2083A220" w14:textId="77777777" w:rsidTr="001D4070">
        <w:tc>
          <w:tcPr>
            <w:tcW w:w="790" w:type="dxa"/>
            <w:shd w:val="solid" w:color="DBE5F1" w:fill="auto"/>
            <w:vAlign w:val="center"/>
            <w:hideMark/>
          </w:tcPr>
          <w:p w14:paraId="3E87C155"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6-27</w:t>
            </w:r>
          </w:p>
        </w:tc>
        <w:tc>
          <w:tcPr>
            <w:tcW w:w="880" w:type="dxa"/>
            <w:shd w:val="solid" w:color="DBE5F1" w:fill="auto"/>
          </w:tcPr>
          <w:p w14:paraId="7910B271"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109A992E"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15F34491"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A5</w:t>
            </w:r>
          </w:p>
        </w:tc>
        <w:tc>
          <w:tcPr>
            <w:tcW w:w="4380" w:type="dxa"/>
            <w:shd w:val="solid" w:color="DBE5F1" w:fill="auto"/>
            <w:vAlign w:val="center"/>
          </w:tcPr>
          <w:p w14:paraId="309A33C3"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rPr>
              <w:t>Segmentation</w:t>
            </w:r>
          </w:p>
        </w:tc>
        <w:tc>
          <w:tcPr>
            <w:tcW w:w="1417" w:type="dxa"/>
            <w:shd w:val="solid" w:color="DBE5F1" w:fill="auto"/>
          </w:tcPr>
          <w:p w14:paraId="26C08573"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2CC5CCD"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lastRenderedPageBreak/>
              <w:t>T-methods</w:t>
            </w:r>
          </w:p>
        </w:tc>
        <w:tc>
          <w:tcPr>
            <w:tcW w:w="1350" w:type="dxa"/>
            <w:shd w:val="solid" w:color="DBE5F1" w:fill="auto"/>
            <w:vAlign w:val="center"/>
            <w:hideMark/>
          </w:tcPr>
          <w:p w14:paraId="3510FE03"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lastRenderedPageBreak/>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7ED9540"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lastRenderedPageBreak/>
              <w:t>A-methods</w:t>
            </w:r>
          </w:p>
        </w:tc>
      </w:tr>
      <w:tr w:rsidR="00CC51EF" w:rsidRPr="00BA04B5" w14:paraId="057E7799" w14:textId="77777777" w:rsidTr="001D4070">
        <w:tc>
          <w:tcPr>
            <w:tcW w:w="790" w:type="dxa"/>
            <w:shd w:val="solid" w:color="DBE5F1" w:fill="auto"/>
            <w:vAlign w:val="center"/>
            <w:hideMark/>
          </w:tcPr>
          <w:p w14:paraId="74EF725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lastRenderedPageBreak/>
              <w:t>27-28</w:t>
            </w:r>
          </w:p>
        </w:tc>
        <w:tc>
          <w:tcPr>
            <w:tcW w:w="880" w:type="dxa"/>
            <w:shd w:val="solid" w:color="DBE5F1" w:fill="auto"/>
          </w:tcPr>
          <w:p w14:paraId="2102C089"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01A11985"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1C5CBD50"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4380" w:type="dxa"/>
            <w:shd w:val="solid" w:color="DBE5F1" w:fill="auto"/>
            <w:vAlign w:val="center"/>
          </w:tcPr>
          <w:p w14:paraId="2CD7702B"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rPr>
            </w:pPr>
            <w:r>
              <w:rPr>
                <w:rFonts w:ascii="Times New Roman" w:eastAsia="Times New Roman" w:hAnsi="Times New Roman" w:cs="Traditional Arabic"/>
                <w:b/>
                <w:bCs/>
                <w:sz w:val="24"/>
                <w:szCs w:val="24"/>
              </w:rPr>
              <w:t>Face detection and recognition</w:t>
            </w:r>
          </w:p>
        </w:tc>
        <w:tc>
          <w:tcPr>
            <w:tcW w:w="1417" w:type="dxa"/>
            <w:shd w:val="solid" w:color="DBE5F1" w:fill="auto"/>
          </w:tcPr>
          <w:p w14:paraId="5FF6F940"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0C4E35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3C52E6C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536C86DC"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CC51EF" w:rsidRPr="00BA04B5" w14:paraId="40BCA4E4" w14:textId="77777777" w:rsidTr="001D4070">
        <w:tc>
          <w:tcPr>
            <w:tcW w:w="790" w:type="dxa"/>
            <w:shd w:val="solid" w:color="DBE5F1" w:fill="auto"/>
            <w:vAlign w:val="center"/>
            <w:hideMark/>
          </w:tcPr>
          <w:p w14:paraId="5FBEDB9B"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9-30</w:t>
            </w:r>
          </w:p>
        </w:tc>
        <w:tc>
          <w:tcPr>
            <w:tcW w:w="880" w:type="dxa"/>
            <w:shd w:val="solid" w:color="DBE5F1" w:fill="auto"/>
          </w:tcPr>
          <w:p w14:paraId="37FBBDE6" w14:textId="77777777" w:rsidR="00CC51EF" w:rsidRPr="00BA04B5" w:rsidRDefault="00CC51EF" w:rsidP="001D4070">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4FB0EC4E" w14:textId="77777777" w:rsidR="00CC51EF" w:rsidRPr="00BA04B5" w:rsidRDefault="00CC51EF" w:rsidP="001D4070">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51665EAD" w14:textId="77777777" w:rsidR="00CC51EF" w:rsidRPr="00BA04B5" w:rsidRDefault="00CC51EF" w:rsidP="001D4070">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A7</w:t>
            </w:r>
          </w:p>
        </w:tc>
        <w:tc>
          <w:tcPr>
            <w:tcW w:w="4380" w:type="dxa"/>
            <w:shd w:val="solid" w:color="DBE5F1" w:fill="auto"/>
            <w:vAlign w:val="center"/>
          </w:tcPr>
          <w:p w14:paraId="5F4AF3BA" w14:textId="77777777" w:rsidR="00CC51EF" w:rsidRPr="00BA04B5" w:rsidRDefault="00CC51EF" w:rsidP="001D4070">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lang w:bidi="ar-IQ"/>
              </w:rPr>
              <w:t>Seminars</w:t>
            </w:r>
          </w:p>
        </w:tc>
        <w:tc>
          <w:tcPr>
            <w:tcW w:w="1417" w:type="dxa"/>
            <w:shd w:val="solid" w:color="DBE5F1" w:fill="auto"/>
          </w:tcPr>
          <w:p w14:paraId="59752174" w14:textId="77777777" w:rsidR="00CC51EF"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7D9134C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6A2CE19"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EC96F38" w14:textId="77777777" w:rsidR="00CC51EF" w:rsidRPr="00BA04B5" w:rsidRDefault="00CC51EF" w:rsidP="001D4070">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bl>
    <w:p w14:paraId="200E87E3" w14:textId="77777777" w:rsidR="00CC51EF" w:rsidRDefault="00CC51EF" w:rsidP="00CC51EF">
      <w:pPr>
        <w:widowControl w:val="0"/>
        <w:autoSpaceDE w:val="0"/>
        <w:autoSpaceDN w:val="0"/>
        <w:adjustRightInd w:val="0"/>
        <w:spacing w:after="0" w:line="200" w:lineRule="exact"/>
        <w:ind w:right="-20"/>
        <w:rPr>
          <w:rFonts w:ascii="Times New Roman" w:hAnsi="Times New Roman" w:cs="Times New Roman"/>
          <w:b/>
          <w:bCs/>
          <w:sz w:val="28"/>
          <w:szCs w:val="28"/>
          <w:lang w:bidi="ar-IQ"/>
        </w:rPr>
      </w:pPr>
    </w:p>
    <w:p w14:paraId="687FC6C3" w14:textId="77777777" w:rsidR="00CC51EF"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8F902A1"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92" w:type="dxa"/>
        <w:tblInd w:w="-132" w:type="dxa"/>
        <w:tblLayout w:type="fixed"/>
        <w:tblCellMar>
          <w:left w:w="0" w:type="dxa"/>
          <w:right w:w="0" w:type="dxa"/>
        </w:tblCellMar>
        <w:tblLook w:val="0000" w:firstRow="0" w:lastRow="0" w:firstColumn="0" w:lastColumn="0" w:noHBand="0" w:noVBand="0"/>
      </w:tblPr>
      <w:tblGrid>
        <w:gridCol w:w="4560"/>
        <w:gridCol w:w="5732"/>
      </w:tblGrid>
      <w:tr w:rsidR="00CC51EF" w:rsidRPr="00F04B69" w14:paraId="51CF4CA6" w14:textId="77777777" w:rsidTr="001D4070">
        <w:trPr>
          <w:trHeight w:hRule="exact" w:val="499"/>
        </w:trPr>
        <w:tc>
          <w:tcPr>
            <w:tcW w:w="1029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3E6A185" w14:textId="77777777" w:rsidR="00CC51EF" w:rsidRPr="00F04B69" w:rsidRDefault="00CC51EF" w:rsidP="001D4070">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CC51EF" w:rsidRPr="00F04B69" w14:paraId="0C9C0DF0" w14:textId="77777777" w:rsidTr="001D4070">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18BC5446" w14:textId="77777777" w:rsidR="00CC51EF" w:rsidRPr="00FB7A55" w:rsidRDefault="00CC51EF" w:rsidP="001D4070">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Required reading:</w:t>
            </w:r>
          </w:p>
          <w:p w14:paraId="0BF9BE5A" w14:textId="77777777" w:rsidR="00CC51EF" w:rsidRPr="00FB7A55" w:rsidRDefault="00CC51EF" w:rsidP="001D4070">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070829A9" w14:textId="77777777" w:rsidR="00CC51EF" w:rsidRPr="00FB7A55" w:rsidRDefault="00CC51EF" w:rsidP="001D4070">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5F32FD41"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2A7DAE" w14:textId="77777777" w:rsidR="00CC51EF" w:rsidRPr="00FB7A55" w:rsidRDefault="00CC51EF" w:rsidP="001D4070">
            <w:pPr>
              <w:spacing w:line="240" w:lineRule="auto"/>
              <w:contextualSpacing/>
              <w:rPr>
                <w:rFonts w:ascii="Times New Roman" w:hAnsi="Times New Roman" w:cs="Times New Roman"/>
                <w:color w:val="000000"/>
                <w:sz w:val="28"/>
                <w:szCs w:val="28"/>
                <w:lang w:bidi="ar-IQ"/>
              </w:rPr>
            </w:pPr>
          </w:p>
          <w:p w14:paraId="73245898" w14:textId="77777777" w:rsidR="00CC51EF" w:rsidRPr="00FB7A55" w:rsidRDefault="00CC51EF" w:rsidP="001D4070">
            <w:pPr>
              <w:spacing w:line="240" w:lineRule="auto"/>
              <w:rPr>
                <w:rFonts w:ascii="Times New Roman" w:hAnsi="Times New Roman" w:cs="Times New Roman"/>
                <w:b/>
                <w:bCs/>
                <w:i/>
                <w:iCs/>
                <w:color w:val="000000"/>
                <w:sz w:val="28"/>
                <w:szCs w:val="28"/>
                <w:lang w:bidi="ar-IQ"/>
              </w:rPr>
            </w:pPr>
            <w:r w:rsidRPr="00FB7A55">
              <w:rPr>
                <w:rFonts w:ascii="Times New Roman" w:hAnsi="Times New Roman" w:cs="Times New Roman"/>
                <w:b/>
                <w:bCs/>
                <w:i/>
                <w:iCs/>
                <w:color w:val="000000"/>
                <w:sz w:val="28"/>
                <w:szCs w:val="28"/>
                <w:lang w:bidi="ar-IQ"/>
              </w:rPr>
              <w:t>References:</w:t>
            </w:r>
          </w:p>
          <w:p w14:paraId="5467BDFF" w14:textId="77777777" w:rsidR="00CC51EF" w:rsidRDefault="00CC51EF" w:rsidP="009A7ED0">
            <w:pPr>
              <w:numPr>
                <w:ilvl w:val="0"/>
                <w:numId w:val="29"/>
              </w:numPr>
              <w:spacing w:after="0" w:line="240" w:lineRule="auto"/>
              <w:contextualSpacing/>
              <w:rPr>
                <w:rFonts w:ascii="Times New Roman" w:hAnsi="Times New Roman" w:cs="Times New Roman"/>
                <w:sz w:val="28"/>
                <w:szCs w:val="28"/>
              </w:rPr>
            </w:pPr>
            <w:r w:rsidRPr="00366D25">
              <w:rPr>
                <w:rFonts w:ascii="Times New Roman" w:hAnsi="Times New Roman" w:cs="Times New Roman"/>
                <w:sz w:val="28"/>
                <w:szCs w:val="28"/>
              </w:rPr>
              <w:t>Feature extraction image processing for computer vision, Nixon, Mark S and Aguado, Alberto S, 2012, Academic Press</w:t>
            </w:r>
            <w:r>
              <w:rPr>
                <w:rFonts w:ascii="Times New Roman" w:hAnsi="Times New Roman" w:cs="Times New Roman"/>
                <w:sz w:val="28"/>
                <w:szCs w:val="28"/>
              </w:rPr>
              <w:t>.</w:t>
            </w:r>
          </w:p>
          <w:p w14:paraId="2AF0C65D" w14:textId="77777777" w:rsidR="00CC51EF" w:rsidRPr="00366D25" w:rsidRDefault="00CC51EF" w:rsidP="009A7ED0">
            <w:pPr>
              <w:numPr>
                <w:ilvl w:val="0"/>
                <w:numId w:val="29"/>
              </w:numPr>
              <w:spacing w:after="0" w:line="240" w:lineRule="auto"/>
              <w:contextualSpacing/>
              <w:rPr>
                <w:rFonts w:ascii="Times New Roman" w:hAnsi="Times New Roman" w:cs="Times New Roman"/>
                <w:sz w:val="28"/>
                <w:szCs w:val="28"/>
              </w:rPr>
            </w:pPr>
            <w:r w:rsidRPr="00366D25">
              <w:rPr>
                <w:rFonts w:ascii="Times New Roman" w:hAnsi="Times New Roman" w:cs="Times New Roman"/>
                <w:sz w:val="28"/>
                <w:szCs w:val="28"/>
              </w:rPr>
              <w:t>Color image processing: methods and applications, Lukac, Rastislav and Plataniotis, Konstantinos N, 2006, CRC press</w:t>
            </w:r>
            <w:r>
              <w:rPr>
                <w:rFonts w:ascii="Times New Roman" w:hAnsi="Times New Roman" w:cs="Times New Roman"/>
                <w:sz w:val="28"/>
                <w:szCs w:val="28"/>
              </w:rPr>
              <w:t>.</w:t>
            </w:r>
          </w:p>
          <w:p w14:paraId="71F6B8BF" w14:textId="77777777" w:rsidR="00CC51EF" w:rsidRPr="00366D25" w:rsidRDefault="00CC51EF" w:rsidP="001D4070">
            <w:pPr>
              <w:spacing w:after="0" w:line="240" w:lineRule="auto"/>
              <w:ind w:left="720"/>
              <w:contextualSpacing/>
              <w:rPr>
                <w:rFonts w:ascii="Times New Roman" w:hAnsi="Times New Roman" w:cs="Times New Roman"/>
                <w:sz w:val="28"/>
                <w:szCs w:val="28"/>
              </w:rPr>
            </w:pPr>
          </w:p>
          <w:p w14:paraId="211A64DC" w14:textId="77777777" w:rsidR="00CC51EF" w:rsidRPr="00C40A7D" w:rsidRDefault="00CC51EF" w:rsidP="001D4070">
            <w:pPr>
              <w:spacing w:after="0" w:line="240" w:lineRule="auto"/>
              <w:rPr>
                <w:rFonts w:ascii="Times New Roman" w:hAnsi="Times New Roman" w:cs="Times New Roman"/>
                <w:sz w:val="28"/>
                <w:szCs w:val="28"/>
                <w:rtl/>
              </w:rPr>
            </w:pPr>
          </w:p>
        </w:tc>
      </w:tr>
      <w:tr w:rsidR="00CC51EF" w:rsidRPr="00F04B69" w14:paraId="716DA5ED" w14:textId="77777777" w:rsidTr="001D4070">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59CF64A3"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454A0C1" w14:textId="77777777" w:rsidR="00CC51EF" w:rsidRPr="00F04B69" w:rsidRDefault="00CC51EF" w:rsidP="001D4070">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3DA7AFEE" w14:textId="77777777" w:rsidR="00CC51EF"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p w14:paraId="6515108E"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sz w:val="24"/>
                <w:szCs w:val="24"/>
              </w:rPr>
            </w:pP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290248" w14:textId="77777777" w:rsidR="00CC51EF" w:rsidRPr="00FB7A55" w:rsidRDefault="00CC51EF" w:rsidP="001D4070">
            <w:pPr>
              <w:spacing w:line="240" w:lineRule="auto"/>
              <w:ind w:left="241" w:hanging="180"/>
              <w:contextualSpacing/>
              <w:rPr>
                <w:rFonts w:ascii="Times New Roman" w:hAnsi="Times New Roman" w:cs="Times New Roman"/>
                <w:sz w:val="28"/>
                <w:szCs w:val="28"/>
                <w:rtl/>
              </w:rPr>
            </w:pPr>
            <w:r w:rsidRPr="0032284A">
              <w:rPr>
                <w:rFonts w:ascii="Times New Roman" w:hAnsi="Times New Roman" w:cs="Times New Roman"/>
                <w:sz w:val="28"/>
                <w:szCs w:val="28"/>
              </w:rPr>
              <w:t>Computer Vision: Algorithms and Applications Rick Szeliski, 2010.</w:t>
            </w:r>
          </w:p>
          <w:p w14:paraId="6449772B" w14:textId="77777777" w:rsidR="00CC51EF" w:rsidRPr="00DD3DE3"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p>
        </w:tc>
      </w:tr>
      <w:tr w:rsidR="00CC51EF" w:rsidRPr="00F04B69" w14:paraId="24FB47E8" w14:textId="77777777" w:rsidTr="001D4070">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1683783A" w14:textId="77777777" w:rsidR="00CC51EF" w:rsidRPr="00F04B69" w:rsidRDefault="00CC51EF" w:rsidP="001D4070">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4CA7F7C0" w14:textId="77777777" w:rsidR="00CC51EF" w:rsidRPr="00F04B69" w:rsidRDefault="00CC51EF" w:rsidP="001D4070">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62D860CE" w14:textId="77777777" w:rsidR="00CC51EF" w:rsidRDefault="00CC51EF" w:rsidP="001D4070">
            <w:pPr>
              <w:spacing w:after="0" w:line="240" w:lineRule="auto"/>
              <w:contextualSpacing/>
              <w:rPr>
                <w:rFonts w:ascii="Times New Roman" w:hAnsi="Times New Roman" w:cs="Times New Roman"/>
                <w:sz w:val="28"/>
                <w:szCs w:val="28"/>
              </w:rPr>
            </w:pPr>
            <w:r w:rsidRPr="00754A08">
              <w:rPr>
                <w:rFonts w:ascii="Times New Roman" w:hAnsi="Times New Roman" w:cs="Times New Roman"/>
                <w:b/>
                <w:bCs/>
                <w:i/>
                <w:iCs/>
                <w:sz w:val="28"/>
                <w:szCs w:val="28"/>
              </w:rPr>
              <w:t>Papers</w:t>
            </w:r>
            <w:r>
              <w:rPr>
                <w:rFonts w:ascii="Times New Roman" w:hAnsi="Times New Roman" w:cs="Times New Roman"/>
                <w:sz w:val="28"/>
                <w:szCs w:val="28"/>
              </w:rPr>
              <w:t>:</w:t>
            </w:r>
          </w:p>
          <w:p w14:paraId="2206B9CC" w14:textId="77777777" w:rsidR="00CC51EF" w:rsidRPr="005C21CE" w:rsidRDefault="00CC51EF" w:rsidP="009A7ED0">
            <w:pPr>
              <w:pStyle w:val="ListParagraph"/>
              <w:numPr>
                <w:ilvl w:val="0"/>
                <w:numId w:val="30"/>
              </w:numPr>
              <w:spacing w:after="0" w:line="240" w:lineRule="auto"/>
              <w:rPr>
                <w:rFonts w:ascii="Times New Roman" w:hAnsi="Times New Roman" w:cs="Times New Roman"/>
                <w:sz w:val="28"/>
                <w:szCs w:val="28"/>
              </w:rPr>
            </w:pPr>
            <w:r w:rsidRPr="004F0CD7">
              <w:rPr>
                <w:rFonts w:ascii="Times New Roman" w:hAnsi="Times New Roman" w:cs="Times New Roman"/>
                <w:sz w:val="28"/>
                <w:szCs w:val="28"/>
              </w:rPr>
              <w:t>Abdulhussain, Sadiq H. and Ramli, Abd Rahman and Mahmmod, Bahseera M and Al-Haddad, S A R and Jassim, Wissam A</w:t>
            </w:r>
            <w:r>
              <w:rPr>
                <w:rFonts w:ascii="Times New Roman" w:hAnsi="Times New Roman" w:cs="Times New Roman"/>
                <w:sz w:val="28"/>
                <w:szCs w:val="28"/>
              </w:rPr>
              <w:t>. “</w:t>
            </w:r>
            <w:r w:rsidRPr="004F0CD7">
              <w:rPr>
                <w:rFonts w:ascii="Times New Roman" w:hAnsi="Times New Roman" w:cs="Times New Roman"/>
                <w:sz w:val="28"/>
                <w:szCs w:val="28"/>
              </w:rPr>
              <w:t>Image Edge Detection Operators based on Orthogonal Polynomials</w:t>
            </w:r>
            <w:r>
              <w:rPr>
                <w:rFonts w:ascii="Times New Roman" w:hAnsi="Times New Roman" w:cs="Times New Roman"/>
                <w:sz w:val="28"/>
                <w:szCs w:val="28"/>
              </w:rPr>
              <w:t xml:space="preserve">.” </w:t>
            </w:r>
            <w:r w:rsidRPr="004F0CD7">
              <w:rPr>
                <w:rFonts w:ascii="Times New Roman" w:hAnsi="Times New Roman" w:cs="Times New Roman"/>
                <w:sz w:val="28"/>
                <w:szCs w:val="28"/>
              </w:rPr>
              <w:t>International Journal of Image and Data Fusion</w:t>
            </w:r>
            <w:r>
              <w:rPr>
                <w:rFonts w:ascii="Times New Roman" w:hAnsi="Times New Roman" w:cs="Times New Roman"/>
                <w:sz w:val="28"/>
                <w:szCs w:val="28"/>
              </w:rPr>
              <w:t xml:space="preserve"> 8.3 (2017), </w:t>
            </w:r>
            <w:r w:rsidRPr="004F0CD7">
              <w:rPr>
                <w:rFonts w:ascii="Times New Roman" w:hAnsi="Times New Roman" w:cs="Times New Roman"/>
                <w:sz w:val="28"/>
                <w:szCs w:val="28"/>
              </w:rPr>
              <w:t>293</w:t>
            </w:r>
            <w:r>
              <w:rPr>
                <w:rFonts w:ascii="Times New Roman" w:hAnsi="Times New Roman" w:cs="Times New Roman"/>
                <w:sz w:val="28"/>
                <w:szCs w:val="28"/>
              </w:rPr>
              <w:t>-</w:t>
            </w:r>
            <w:r w:rsidRPr="004F0CD7">
              <w:rPr>
                <w:rFonts w:ascii="Times New Roman" w:hAnsi="Times New Roman" w:cs="Times New Roman"/>
                <w:sz w:val="28"/>
                <w:szCs w:val="28"/>
              </w:rPr>
              <w:t>308</w:t>
            </w:r>
            <w:r>
              <w:rPr>
                <w:rFonts w:ascii="Times New Roman" w:hAnsi="Times New Roman" w:cs="Times New Roman"/>
                <w:sz w:val="28"/>
                <w:szCs w:val="28"/>
              </w:rPr>
              <w:t>.</w:t>
            </w:r>
          </w:p>
          <w:p w14:paraId="77127D5B" w14:textId="77777777" w:rsidR="00CC51EF" w:rsidRPr="005C21CE" w:rsidRDefault="00CC51EF" w:rsidP="009A7ED0">
            <w:pPr>
              <w:pStyle w:val="ListParagraph"/>
              <w:numPr>
                <w:ilvl w:val="0"/>
                <w:numId w:val="30"/>
              </w:numPr>
              <w:spacing w:after="0" w:line="240" w:lineRule="auto"/>
              <w:rPr>
                <w:rFonts w:ascii="Times New Roman" w:hAnsi="Times New Roman" w:cs="Times New Roman"/>
                <w:sz w:val="28"/>
                <w:szCs w:val="28"/>
              </w:rPr>
            </w:pPr>
            <w:r w:rsidRPr="00795347">
              <w:rPr>
                <w:rFonts w:ascii="Times New Roman" w:hAnsi="Times New Roman" w:cs="Times New Roman"/>
                <w:sz w:val="28"/>
                <w:szCs w:val="28"/>
              </w:rPr>
              <w:t>Mahmmod, Basheera M. and bin Ramli, Abd Rahman and Abdulhussain, Sadiq H and Al-Haddad, Syed Abdul Rahman and Jassim, Wissam A.</w:t>
            </w:r>
            <w:r>
              <w:rPr>
                <w:rFonts w:ascii="Times New Roman" w:hAnsi="Times New Roman" w:cs="Times New Roman"/>
                <w:sz w:val="28"/>
                <w:szCs w:val="28"/>
              </w:rPr>
              <w:t xml:space="preserve"> “</w:t>
            </w:r>
            <w:r w:rsidRPr="00795347">
              <w:rPr>
                <w:rFonts w:ascii="Times New Roman" w:hAnsi="Times New Roman" w:cs="Times New Roman"/>
                <w:sz w:val="28"/>
                <w:szCs w:val="28"/>
              </w:rPr>
              <w:t>Signal compression and enhancement using a new orthogonal-polynomial-based discrete transform</w:t>
            </w:r>
            <w:r>
              <w:rPr>
                <w:rFonts w:ascii="Times New Roman" w:hAnsi="Times New Roman" w:cs="Times New Roman"/>
                <w:sz w:val="28"/>
                <w:szCs w:val="28"/>
              </w:rPr>
              <w:t>.”</w:t>
            </w:r>
            <w:r w:rsidRPr="00795347">
              <w:rPr>
                <w:rFonts w:ascii="Times New Roman" w:hAnsi="Times New Roman" w:cs="Times New Roman"/>
                <w:sz w:val="28"/>
                <w:szCs w:val="28"/>
              </w:rPr>
              <w:t xml:space="preserve"> IET Signal Processing</w:t>
            </w:r>
            <w:r>
              <w:rPr>
                <w:rFonts w:ascii="Times New Roman" w:hAnsi="Times New Roman" w:cs="Times New Roman"/>
                <w:sz w:val="28"/>
                <w:szCs w:val="28"/>
              </w:rPr>
              <w:t xml:space="preserve"> </w:t>
            </w:r>
            <w:r w:rsidRPr="00795347">
              <w:rPr>
                <w:rFonts w:ascii="Times New Roman" w:hAnsi="Times New Roman" w:cs="Times New Roman"/>
                <w:sz w:val="28"/>
                <w:szCs w:val="28"/>
              </w:rPr>
              <w:t>12</w:t>
            </w:r>
            <w:r>
              <w:rPr>
                <w:rFonts w:ascii="Times New Roman" w:hAnsi="Times New Roman" w:cs="Times New Roman"/>
                <w:sz w:val="28"/>
                <w:szCs w:val="28"/>
              </w:rPr>
              <w:t xml:space="preserve">.1(2018): </w:t>
            </w:r>
            <w:r w:rsidRPr="00795347">
              <w:rPr>
                <w:rFonts w:ascii="Times New Roman" w:hAnsi="Times New Roman" w:cs="Times New Roman"/>
                <w:sz w:val="28"/>
                <w:szCs w:val="28"/>
              </w:rPr>
              <w:t>129-142</w:t>
            </w:r>
            <w:r w:rsidRPr="005C21CE">
              <w:rPr>
                <w:rFonts w:ascii="Times New Roman" w:hAnsi="Times New Roman" w:cs="Times New Roman"/>
                <w:sz w:val="28"/>
                <w:szCs w:val="28"/>
              </w:rPr>
              <w:t xml:space="preserve">. </w:t>
            </w:r>
          </w:p>
          <w:p w14:paraId="1B5FF962" w14:textId="77777777" w:rsidR="00CC51EF" w:rsidRPr="005C21CE" w:rsidRDefault="00CC51EF" w:rsidP="009A7ED0">
            <w:pPr>
              <w:pStyle w:val="ListParagraph"/>
              <w:numPr>
                <w:ilvl w:val="0"/>
                <w:numId w:val="30"/>
              </w:numPr>
              <w:spacing w:after="0" w:line="240" w:lineRule="auto"/>
              <w:rPr>
                <w:rFonts w:ascii="Times New Roman" w:hAnsi="Times New Roman" w:cs="Times New Roman"/>
                <w:sz w:val="28"/>
                <w:szCs w:val="28"/>
              </w:rPr>
            </w:pPr>
            <w:r w:rsidRPr="00795347">
              <w:rPr>
                <w:rFonts w:ascii="Times New Roman" w:hAnsi="Times New Roman" w:cs="Times New Roman"/>
                <w:sz w:val="28"/>
                <w:szCs w:val="28"/>
              </w:rPr>
              <w:t>Lowe, David G. "Distinctive image features from scale-invariant keypoints." International journal of computer vision 60.2 (2004): 91-110</w:t>
            </w:r>
            <w:r>
              <w:rPr>
                <w:rFonts w:ascii="Times New Roman" w:hAnsi="Times New Roman" w:cs="Times New Roman"/>
                <w:sz w:val="28"/>
                <w:szCs w:val="28"/>
              </w:rPr>
              <w:t>.</w:t>
            </w:r>
          </w:p>
          <w:p w14:paraId="4BEED8AD" w14:textId="77777777" w:rsidR="00CC51EF" w:rsidRPr="00182802" w:rsidRDefault="00CC51EF" w:rsidP="001D4070">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CC51EF" w:rsidRPr="00F04B69" w14:paraId="625CD4DA" w14:textId="77777777" w:rsidTr="001D4070">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70247B4" w14:textId="77777777" w:rsidR="00CC51EF" w:rsidRPr="00F04B69" w:rsidRDefault="00CC51EF" w:rsidP="001D4070">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0D85959E" w14:textId="77777777" w:rsidR="00CC51EF" w:rsidRPr="00F04B69" w:rsidRDefault="00CC51EF" w:rsidP="001D4070">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8C97DFA" w14:textId="77777777" w:rsidR="00CC51EF" w:rsidRPr="00F04B69" w:rsidRDefault="00CC51EF" w:rsidP="001D4070">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44F2C6C6" w14:textId="77777777" w:rsidR="00CC51EF" w:rsidRPr="00F04B69" w:rsidRDefault="00CC51EF" w:rsidP="001D4070">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5FB37A6E"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DataShow.</w:t>
            </w:r>
          </w:p>
          <w:p w14:paraId="036CB764" w14:textId="77777777" w:rsidR="00CC51EF" w:rsidRPr="00BA04B5"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Internet.</w:t>
            </w:r>
          </w:p>
          <w:p w14:paraId="7CC41A3E" w14:textId="77777777" w:rsidR="00CC51EF" w:rsidRDefault="00CC51EF" w:rsidP="001D4070">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A Good Sounding system in the Lecture Hall.</w:t>
            </w:r>
          </w:p>
          <w:p w14:paraId="0A2FAF18" w14:textId="77777777" w:rsidR="00CC51EF" w:rsidRPr="00F04B69" w:rsidRDefault="00CC51EF" w:rsidP="001D4070">
            <w:pPr>
              <w:shd w:val="clear" w:color="auto" w:fill="DBE5F1"/>
              <w:autoSpaceDE w:val="0"/>
              <w:autoSpaceDN w:val="0"/>
              <w:adjustRightInd w:val="0"/>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lang w:bidi="ar-IQ"/>
              </w:rPr>
              <w:t>SmartBoard</w:t>
            </w:r>
          </w:p>
        </w:tc>
      </w:tr>
    </w:tbl>
    <w:p w14:paraId="1E5EA4AF" w14:textId="77777777" w:rsidR="00CC51EF" w:rsidRPr="00F04B69" w:rsidRDefault="00CC51EF" w:rsidP="00CC51EF">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FE0A039" w14:textId="77777777" w:rsidR="00CC51EF" w:rsidRPr="00F04B69" w:rsidRDefault="00CC51EF" w:rsidP="00CC51EF">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31456" behindDoc="1" locked="0" layoutInCell="0" allowOverlap="1" wp14:anchorId="52B95916" wp14:editId="66761FC3">
                <wp:simplePos x="0" y="0"/>
                <wp:positionH relativeFrom="page">
                  <wp:posOffset>381001</wp:posOffset>
                </wp:positionH>
                <wp:positionV relativeFrom="paragraph">
                  <wp:posOffset>98425</wp:posOffset>
                </wp:positionV>
                <wp:extent cx="7181850" cy="975995"/>
                <wp:effectExtent l="0" t="0" r="19050" b="14605"/>
                <wp:wrapNone/>
                <wp:docPr id="38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1850" cy="975995"/>
                          <a:chOff x="1178" y="-93"/>
                          <a:chExt cx="9742" cy="436"/>
                        </a:xfrm>
                      </wpg:grpSpPr>
                      <wps:wsp>
                        <wps:cNvPr id="38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2"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2E77C" id="Group 165" o:spid="_x0000_s1026" style="position:absolute;margin-left:30pt;margin-top:7.75pt;width:565.5pt;height:76.85pt;z-index:-251585024;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bHFsEA&#10;AADcAAAADwAAAGRycy9kb3ducmV2LnhtbESP3YrCMBSE7wXfIRxh7zRV8a8aRQRhF6+sPsCxObal&#10;zUlpoq1vvxEEL4eZb4bZ7DpTiSc1rrCsYDyKQBCnVhecKbhejsMlCOeRNVaWScGLHOy2/d4GY21b&#10;PtMz8ZkIJexiVJB7X8dSujQng25ka+Lg3W1j0AfZZFI32IZyU8lJFM2lwYLDQo41HXJKy+RhFEwX&#10;t2u0mBWnsp27l6uxvFV/pVI/g26/BuGp89/wh/7VgVuu4H0mHAG5/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tGxxbBAAAA3AAAAA8AAAAAAAAAAAAAAAAAmAIAAGRycy9kb3du&#10;cmV2LnhtbFBLBQYAAAAABAAEAPUAAACGAw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X4VsEA&#10;AADcAAAADwAAAGRycy9kb3ducmV2LnhtbERPzUrDQBC+F3yHZQRvzcZKG43dFhEES09N8wDT7JiE&#10;ZGdDdtukb+8cBI8f3/92P7te3WgMrWcDz0kKirjytuXaQHn+Wr6CChHZYu+ZDNwpwH73sNhibv3E&#10;J7oVsVYSwiFHA02MQ651qBpyGBI/EAv340eHUeBYazviJOGu16s03WiHLUtDgwN9NlR1xdUZeMku&#10;ZZqt22M3bcI9DNhd+kNnzNPj/PEOKtIc/8V/7m8rvjeZL2fkCOjd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FbBAAAA3AAAAA8AAAAAAAAAAAAAAAAAmAIAAGRycy9kb3du&#10;cmV2LnhtbFBLBQYAAAAABAAEAPUAAACGAw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J/JcMA&#10;AADcAAAADwAAAGRycy9kb3ducmV2LnhtbESPQYvCMBSE7wv+h/AEb2uqsqLVKKIIIshiFcTbo3m2&#10;xealNFHr/nqzIHgcZuYbZjpvTCnuVLvCsoJeNwJBnFpdcKbgeFh/j0A4j6yxtEwKnuRgPmt9TTHW&#10;9sF7uic+EwHCLkYFufdVLKVLczLourYiDt7F1gZ9kHUmdY2PADel7EfRUBosOCzkWNEyp/Sa3IwC&#10;WSR+tTvxotlctqOfX5v88XmpVKfdLCYgPDX+E363N1rBYNyD/zPhCMj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RJ/JcMAAADcAAAADwAAAAAAAAAAAAAAAACYAgAAZHJzL2Rv&#10;d25yZXYueG1sUEsFBgAAAAAEAAQA9QAAAIg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IpS8UA&#10;AADcAAAADwAAAGRycy9kb3ducmV2LnhtbESPzW7CMBCE70i8g7WVeitOaUFtwCBAtAJxCu0DLPHm&#10;j3gdYgPh7WukShxHM/ONZjrvTC0u1LrSsoLXQQSCOLW65FzB78/XywcI55E11pZJwY0czGf93hRj&#10;ba+c0GXvcxEg7GJUUHjfxFK6tCCDbmAb4uBltjXog2xzqVu8Brip5TCKxtJgyWGhwIZWBaXH/dko&#10;WB9GJ/mdJMusym6J0e+jqtptlXp+6hYTEJ46/wj/tzdawdvnEO5nwhG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wilL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576F6B98" w14:textId="77777777" w:rsidR="00CC51EF" w:rsidRPr="003901F0" w:rsidRDefault="00CC51EF" w:rsidP="009A7ED0">
      <w:pPr>
        <w:pStyle w:val="ListParagraph"/>
        <w:widowControl w:val="0"/>
        <w:numPr>
          <w:ilvl w:val="0"/>
          <w:numId w:val="73"/>
        </w:numPr>
        <w:autoSpaceDE w:val="0"/>
        <w:autoSpaceDN w:val="0"/>
        <w:adjustRightInd w:val="0"/>
        <w:spacing w:after="0" w:line="287" w:lineRule="exact"/>
        <w:ind w:right="-20"/>
        <w:rPr>
          <w:rFonts w:ascii="Times New Roman" w:hAnsi="Times New Roman" w:cs="Times New Roman"/>
          <w:color w:val="221F1F"/>
          <w:sz w:val="28"/>
          <w:szCs w:val="28"/>
          <w:rtl/>
        </w:rPr>
      </w:pPr>
      <w:r w:rsidRPr="003901F0">
        <w:rPr>
          <w:rFonts w:ascii="Times New Roman" w:hAnsi="Times New Roman" w:cs="Times New Roman"/>
          <w:color w:val="221F1F"/>
          <w:spacing w:val="-1"/>
          <w:sz w:val="28"/>
          <w:szCs w:val="28"/>
        </w:rPr>
        <w:t>Th</w:t>
      </w:r>
      <w:r w:rsidRPr="003901F0">
        <w:rPr>
          <w:rFonts w:ascii="Times New Roman" w:hAnsi="Times New Roman" w:cs="Times New Roman"/>
          <w:color w:val="221F1F"/>
          <w:sz w:val="28"/>
          <w:szCs w:val="28"/>
        </w:rPr>
        <w:t>e</w:t>
      </w:r>
      <w:r w:rsidRPr="003901F0">
        <w:rPr>
          <w:rFonts w:ascii="Times New Roman" w:hAnsi="Times New Roman" w:cs="Times New Roman"/>
          <w:color w:val="221F1F"/>
          <w:spacing w:val="69"/>
          <w:sz w:val="28"/>
          <w:szCs w:val="28"/>
        </w:rPr>
        <w:t xml:space="preserve"> </w:t>
      </w:r>
      <w:r w:rsidRPr="003901F0">
        <w:rPr>
          <w:rFonts w:ascii="Times New Roman" w:hAnsi="Times New Roman" w:cs="Times New Roman"/>
          <w:color w:val="221F1F"/>
          <w:spacing w:val="1"/>
          <w:sz w:val="28"/>
          <w:szCs w:val="28"/>
        </w:rPr>
        <w:t>d</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v</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l</w:t>
      </w:r>
      <w:r w:rsidRPr="003901F0">
        <w:rPr>
          <w:rFonts w:ascii="Times New Roman" w:hAnsi="Times New Roman" w:cs="Times New Roman"/>
          <w:color w:val="221F1F"/>
          <w:spacing w:val="-1"/>
          <w:sz w:val="28"/>
          <w:szCs w:val="28"/>
        </w:rPr>
        <w:t>o</w:t>
      </w:r>
      <w:r w:rsidRPr="003901F0">
        <w:rPr>
          <w:rFonts w:ascii="Times New Roman" w:hAnsi="Times New Roman" w:cs="Times New Roman"/>
          <w:color w:val="221F1F"/>
          <w:spacing w:val="1"/>
          <w:sz w:val="28"/>
          <w:szCs w:val="28"/>
        </w:rPr>
        <w:t>p</w:t>
      </w:r>
      <w:r w:rsidRPr="003901F0">
        <w:rPr>
          <w:rFonts w:ascii="Times New Roman" w:hAnsi="Times New Roman" w:cs="Times New Roman"/>
          <w:color w:val="221F1F"/>
          <w:sz w:val="28"/>
          <w:szCs w:val="28"/>
        </w:rPr>
        <w:t>m</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n</w:t>
      </w:r>
      <w:r w:rsidRPr="003901F0">
        <w:rPr>
          <w:rFonts w:ascii="Times New Roman" w:hAnsi="Times New Roman" w:cs="Times New Roman"/>
          <w:color w:val="221F1F"/>
          <w:sz w:val="28"/>
          <w:szCs w:val="28"/>
        </w:rPr>
        <w:t>t</w:t>
      </w:r>
      <w:r w:rsidRPr="003901F0">
        <w:rPr>
          <w:rFonts w:ascii="Times New Roman" w:hAnsi="Times New Roman" w:cs="Times New Roman"/>
          <w:color w:val="221F1F"/>
          <w:spacing w:val="-1"/>
          <w:sz w:val="28"/>
          <w:szCs w:val="28"/>
        </w:rPr>
        <w:t xml:space="preserve"> </w:t>
      </w:r>
      <w:r w:rsidRPr="003901F0">
        <w:rPr>
          <w:rFonts w:ascii="Times New Roman" w:hAnsi="Times New Roman" w:cs="Times New Roman"/>
          <w:color w:val="221F1F"/>
          <w:sz w:val="28"/>
          <w:szCs w:val="28"/>
        </w:rPr>
        <w:t xml:space="preserve">of </w:t>
      </w:r>
      <w:r w:rsidRPr="003901F0">
        <w:rPr>
          <w:rFonts w:ascii="Times New Roman" w:hAnsi="Times New Roman" w:cs="Times New Roman"/>
          <w:color w:val="221F1F"/>
          <w:spacing w:val="-1"/>
          <w:sz w:val="28"/>
          <w:szCs w:val="28"/>
        </w:rPr>
        <w:t>t</w:t>
      </w:r>
      <w:r w:rsidRPr="003901F0">
        <w:rPr>
          <w:rFonts w:ascii="Times New Roman" w:hAnsi="Times New Roman" w:cs="Times New Roman"/>
          <w:color w:val="221F1F"/>
          <w:spacing w:val="1"/>
          <w:sz w:val="28"/>
          <w:szCs w:val="28"/>
        </w:rPr>
        <w:t>h</w:t>
      </w:r>
      <w:r w:rsidRPr="003901F0">
        <w:rPr>
          <w:rFonts w:ascii="Times New Roman" w:hAnsi="Times New Roman" w:cs="Times New Roman"/>
          <w:color w:val="221F1F"/>
          <w:sz w:val="28"/>
          <w:szCs w:val="28"/>
        </w:rPr>
        <w:t xml:space="preserve">e </w:t>
      </w:r>
      <w:r w:rsidRPr="003901F0">
        <w:rPr>
          <w:rFonts w:ascii="Times New Roman" w:hAnsi="Times New Roman" w:cs="Times New Roman"/>
          <w:color w:val="221F1F"/>
          <w:spacing w:val="-3"/>
          <w:sz w:val="28"/>
          <w:szCs w:val="28"/>
        </w:rPr>
        <w:t>c</w:t>
      </w:r>
      <w:r w:rsidRPr="003901F0">
        <w:rPr>
          <w:rFonts w:ascii="Times New Roman" w:hAnsi="Times New Roman" w:cs="Times New Roman"/>
          <w:color w:val="221F1F"/>
          <w:spacing w:val="1"/>
          <w:sz w:val="28"/>
          <w:szCs w:val="28"/>
        </w:rPr>
        <w:t>u</w:t>
      </w:r>
      <w:r w:rsidRPr="003901F0">
        <w:rPr>
          <w:rFonts w:ascii="Times New Roman" w:hAnsi="Times New Roman" w:cs="Times New Roman"/>
          <w:color w:val="221F1F"/>
          <w:sz w:val="28"/>
          <w:szCs w:val="28"/>
        </w:rPr>
        <w:t>r</w:t>
      </w:r>
      <w:r w:rsidRPr="003901F0">
        <w:rPr>
          <w:rFonts w:ascii="Times New Roman" w:hAnsi="Times New Roman" w:cs="Times New Roman"/>
          <w:color w:val="221F1F"/>
          <w:spacing w:val="-2"/>
          <w:sz w:val="28"/>
          <w:szCs w:val="28"/>
        </w:rPr>
        <w:t>r</w:t>
      </w:r>
      <w:r w:rsidRPr="003901F0">
        <w:rPr>
          <w:rFonts w:ascii="Times New Roman" w:hAnsi="Times New Roman" w:cs="Times New Roman"/>
          <w:color w:val="221F1F"/>
          <w:spacing w:val="1"/>
          <w:sz w:val="28"/>
          <w:szCs w:val="28"/>
        </w:rPr>
        <w:t>i</w:t>
      </w:r>
      <w:r w:rsidRPr="003901F0">
        <w:rPr>
          <w:rFonts w:ascii="Times New Roman" w:hAnsi="Times New Roman" w:cs="Times New Roman"/>
          <w:color w:val="221F1F"/>
          <w:sz w:val="28"/>
          <w:szCs w:val="28"/>
        </w:rPr>
        <w:t>c</w:t>
      </w:r>
      <w:r w:rsidRPr="003901F0">
        <w:rPr>
          <w:rFonts w:ascii="Times New Roman" w:hAnsi="Times New Roman" w:cs="Times New Roman"/>
          <w:color w:val="221F1F"/>
          <w:spacing w:val="-1"/>
          <w:sz w:val="28"/>
          <w:szCs w:val="28"/>
        </w:rPr>
        <w:t>ul</w:t>
      </w:r>
      <w:r w:rsidRPr="003901F0">
        <w:rPr>
          <w:rFonts w:ascii="Times New Roman" w:hAnsi="Times New Roman" w:cs="Times New Roman"/>
          <w:color w:val="221F1F"/>
          <w:spacing w:val="1"/>
          <w:sz w:val="28"/>
          <w:szCs w:val="28"/>
        </w:rPr>
        <w:t>u</w:t>
      </w:r>
      <w:r w:rsidRPr="003901F0">
        <w:rPr>
          <w:rFonts w:ascii="Times New Roman" w:hAnsi="Times New Roman" w:cs="Times New Roman"/>
          <w:color w:val="221F1F"/>
          <w:sz w:val="28"/>
          <w:szCs w:val="28"/>
        </w:rPr>
        <w:t xml:space="preserve">m </w:t>
      </w:r>
      <w:r w:rsidRPr="003901F0">
        <w:rPr>
          <w:rFonts w:ascii="Times New Roman" w:hAnsi="Times New Roman" w:cs="Times New Roman"/>
          <w:color w:val="221F1F"/>
          <w:spacing w:val="-2"/>
          <w:sz w:val="28"/>
          <w:szCs w:val="28"/>
        </w:rPr>
        <w:t>p</w:t>
      </w:r>
      <w:r w:rsidRPr="003901F0">
        <w:rPr>
          <w:rFonts w:ascii="Times New Roman" w:hAnsi="Times New Roman" w:cs="Times New Roman"/>
          <w:color w:val="221F1F"/>
          <w:spacing w:val="1"/>
          <w:sz w:val="28"/>
          <w:szCs w:val="28"/>
        </w:rPr>
        <w:t>l</w:t>
      </w:r>
      <w:r w:rsidRPr="003901F0">
        <w:rPr>
          <w:rFonts w:ascii="Times New Roman" w:hAnsi="Times New Roman" w:cs="Times New Roman"/>
          <w:color w:val="221F1F"/>
          <w:spacing w:val="-2"/>
          <w:sz w:val="28"/>
          <w:szCs w:val="28"/>
        </w:rPr>
        <w:t>a</w:t>
      </w:r>
      <w:r w:rsidRPr="003901F0">
        <w:rPr>
          <w:rFonts w:ascii="Times New Roman" w:hAnsi="Times New Roman" w:cs="Times New Roman"/>
          <w:color w:val="221F1F"/>
          <w:sz w:val="28"/>
          <w:szCs w:val="28"/>
        </w:rPr>
        <w:t>n</w:t>
      </w:r>
    </w:p>
    <w:p w14:paraId="687F8B98" w14:textId="77777777" w:rsidR="00CC51EF" w:rsidRDefault="00CC51EF" w:rsidP="00CC51EF">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001B3D36" w14:textId="77777777" w:rsidR="00CC51EF" w:rsidRDefault="00CC51EF" w:rsidP="00375EC2">
      <w:pPr>
        <w:ind w:firstLine="720"/>
        <w:rPr>
          <w:rFonts w:ascii="Times New Roman" w:hAnsi="Times New Roman" w:cs="Times New Roman"/>
          <w:color w:val="221F1F"/>
          <w:spacing w:val="1"/>
          <w:sz w:val="28"/>
          <w:szCs w:val="28"/>
        </w:rPr>
      </w:pPr>
    </w:p>
    <w:p w14:paraId="3007DED1" w14:textId="77777777" w:rsidR="00CC51EF" w:rsidRDefault="00CC51EF" w:rsidP="00CC51EF">
      <w:pPr>
        <w:rPr>
          <w:rFonts w:ascii="Times New Roman" w:hAnsi="Times New Roman" w:cs="Times New Roman"/>
          <w:color w:val="221F1F"/>
          <w:spacing w:val="1"/>
          <w:sz w:val="28"/>
          <w:szCs w:val="28"/>
        </w:rPr>
      </w:pPr>
    </w:p>
    <w:p w14:paraId="38FBB31F" w14:textId="77777777" w:rsidR="00CC51EF" w:rsidRDefault="00CC51EF" w:rsidP="00CC51EF"/>
    <w:p w14:paraId="2B138128" w14:textId="77777777" w:rsidR="00CC51EF" w:rsidRDefault="00CC51EF" w:rsidP="00CC51EF"/>
    <w:p w14:paraId="5DC2AB1C" w14:textId="77777777" w:rsidR="002203F7" w:rsidRDefault="002203F7" w:rsidP="00CC51EF">
      <w:pPr>
        <w:rPr>
          <w:rFonts w:ascii="Times New Roman" w:hAnsi="Times New Roman" w:cs="Times New Roman"/>
          <w:b/>
          <w:bCs/>
          <w:color w:val="1F4E79"/>
          <w:position w:val="-1"/>
          <w:sz w:val="32"/>
          <w:szCs w:val="32"/>
        </w:rPr>
      </w:pPr>
    </w:p>
    <w:sectPr w:rsidR="002203F7" w:rsidSect="003C4357">
      <w:pgSz w:w="11920" w:h="16840"/>
      <w:pgMar w:top="920" w:right="880" w:bottom="280" w:left="1060" w:header="720" w:footer="720" w:gutter="0"/>
      <w:cols w:space="720" w:equalWidth="0">
        <w:col w:w="998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03EAF" w14:textId="77777777" w:rsidR="000963BC" w:rsidRDefault="000963BC" w:rsidP="001028E7">
      <w:pPr>
        <w:spacing w:after="0" w:line="240" w:lineRule="auto"/>
      </w:pPr>
      <w:r>
        <w:separator/>
      </w:r>
    </w:p>
  </w:endnote>
  <w:endnote w:type="continuationSeparator" w:id="0">
    <w:p w14:paraId="66FC7DE3" w14:textId="77777777" w:rsidR="000963BC" w:rsidRDefault="000963BC" w:rsidP="0010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MyriadPro-Regular">
    <w:altName w:val="MS Gothic"/>
    <w:panose1 w:val="00000000000000000000"/>
    <w:charset w:val="80"/>
    <w:family w:val="swiss"/>
    <w:notTrueType/>
    <w:pitch w:val="default"/>
    <w:sig w:usb0="00000000" w:usb1="08070000" w:usb2="00000010" w:usb3="00000000" w:csb0="00020000" w:csb1="00000000"/>
  </w:font>
  <w:font w:name="Akhbar MT">
    <w:charset w:val="B2"/>
    <w:family w:val="auto"/>
    <w:pitch w:val="variable"/>
    <w:sig w:usb0="00002001" w:usb1="00000000" w:usb2="00000000" w:usb3="00000000" w:csb0="00000040"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1D9FB3" w14:textId="77777777" w:rsidR="000963BC" w:rsidRDefault="000963BC" w:rsidP="001028E7">
      <w:pPr>
        <w:spacing w:after="0" w:line="240" w:lineRule="auto"/>
      </w:pPr>
      <w:r>
        <w:separator/>
      </w:r>
    </w:p>
  </w:footnote>
  <w:footnote w:type="continuationSeparator" w:id="0">
    <w:p w14:paraId="416793E9" w14:textId="77777777" w:rsidR="000963BC" w:rsidRDefault="000963BC" w:rsidP="001028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32333"/>
    <w:multiLevelType w:val="hybridMultilevel"/>
    <w:tmpl w:val="D0E0CD9A"/>
    <w:lvl w:ilvl="0" w:tplc="0C0A287E">
      <w:start w:val="2"/>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014AA"/>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3D05F8"/>
    <w:multiLevelType w:val="hybridMultilevel"/>
    <w:tmpl w:val="DAA0DE64"/>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5A0F1D"/>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A6F92"/>
    <w:multiLevelType w:val="hybridMultilevel"/>
    <w:tmpl w:val="6414C008"/>
    <w:lvl w:ilvl="0" w:tplc="F574F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3E2AA0"/>
    <w:multiLevelType w:val="hybridMultilevel"/>
    <w:tmpl w:val="C010D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5F6D2E"/>
    <w:multiLevelType w:val="hybridMultilevel"/>
    <w:tmpl w:val="9FEA4396"/>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CC93342"/>
    <w:multiLevelType w:val="hybridMultilevel"/>
    <w:tmpl w:val="4E126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210D5"/>
    <w:multiLevelType w:val="hybridMultilevel"/>
    <w:tmpl w:val="685C02F4"/>
    <w:lvl w:ilvl="0" w:tplc="58448F00">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9" w15:restartNumberingAfterBreak="0">
    <w:nsid w:val="0E5F04F8"/>
    <w:multiLevelType w:val="hybridMultilevel"/>
    <w:tmpl w:val="6D141C1E"/>
    <w:lvl w:ilvl="0" w:tplc="D872258A">
      <w:start w:val="1"/>
      <w:numFmt w:val="upperLetter"/>
      <w:lvlText w:val="%1-"/>
      <w:lvlJc w:val="left"/>
      <w:pPr>
        <w:ind w:left="720" w:hanging="360"/>
      </w:pPr>
      <w:rPr>
        <w:rFonts w:ascii="Times New Roman" w:hAnsi="Times New Roman" w:cs="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B13046"/>
    <w:multiLevelType w:val="hybridMultilevel"/>
    <w:tmpl w:val="0D302BDA"/>
    <w:lvl w:ilvl="0" w:tplc="13D2A9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8149A1"/>
    <w:multiLevelType w:val="hybridMultilevel"/>
    <w:tmpl w:val="220ED20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E72ED3"/>
    <w:multiLevelType w:val="hybridMultilevel"/>
    <w:tmpl w:val="1D0A5CB2"/>
    <w:lvl w:ilvl="0" w:tplc="DFAC84B8">
      <w:start w:val="1"/>
      <w:numFmt w:val="decimal"/>
      <w:lvlText w:val="D%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F67203"/>
    <w:multiLevelType w:val="hybridMultilevel"/>
    <w:tmpl w:val="4508B802"/>
    <w:lvl w:ilvl="0" w:tplc="80D26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1433B4"/>
    <w:multiLevelType w:val="hybridMultilevel"/>
    <w:tmpl w:val="A00440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2B26A5E"/>
    <w:multiLevelType w:val="hybridMultilevel"/>
    <w:tmpl w:val="8F8EB510"/>
    <w:lvl w:ilvl="0" w:tplc="F9D61652">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16" w15:restartNumberingAfterBreak="0">
    <w:nsid w:val="130A1EBC"/>
    <w:multiLevelType w:val="hybridMultilevel"/>
    <w:tmpl w:val="D18EDA68"/>
    <w:lvl w:ilvl="0" w:tplc="EBD260F8">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85B1725"/>
    <w:multiLevelType w:val="hybridMultilevel"/>
    <w:tmpl w:val="290E6E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89E2DD2"/>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C87076"/>
    <w:multiLevelType w:val="hybridMultilevel"/>
    <w:tmpl w:val="39947164"/>
    <w:lvl w:ilvl="0" w:tplc="680CEE84">
      <w:start w:val="1"/>
      <w:numFmt w:val="decimal"/>
      <w:lvlText w:val="%1."/>
      <w:lvlJc w:val="righ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395CB3"/>
    <w:multiLevelType w:val="hybridMultilevel"/>
    <w:tmpl w:val="9C063A7C"/>
    <w:lvl w:ilvl="0" w:tplc="F6A4B2E6">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675855"/>
    <w:multiLevelType w:val="hybridMultilevel"/>
    <w:tmpl w:val="04B841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1D1973F8"/>
    <w:multiLevelType w:val="hybridMultilevel"/>
    <w:tmpl w:val="5F466E3C"/>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D352B77"/>
    <w:multiLevelType w:val="hybridMultilevel"/>
    <w:tmpl w:val="919A3CC8"/>
    <w:lvl w:ilvl="0" w:tplc="F4A2A98A">
      <w:start w:val="1"/>
      <w:numFmt w:val="upperLetter"/>
      <w:lvlText w:val="%1."/>
      <w:lvlJc w:val="left"/>
      <w:pPr>
        <w:ind w:left="608" w:hanging="360"/>
      </w:pPr>
      <w:rPr>
        <w:rFonts w:ascii="Times New Roman" w:eastAsiaTheme="minorEastAsia" w:hAnsi="Times New Roman" w:cs="Times New Roman"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24" w15:restartNumberingAfterBreak="0">
    <w:nsid w:val="1D562912"/>
    <w:multiLevelType w:val="hybridMultilevel"/>
    <w:tmpl w:val="B6349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F506D6"/>
    <w:multiLevelType w:val="hybridMultilevel"/>
    <w:tmpl w:val="1E76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163B56"/>
    <w:multiLevelType w:val="hybridMultilevel"/>
    <w:tmpl w:val="919A3CC8"/>
    <w:lvl w:ilvl="0" w:tplc="F4A2A98A">
      <w:start w:val="1"/>
      <w:numFmt w:val="upperLetter"/>
      <w:lvlText w:val="%1."/>
      <w:lvlJc w:val="left"/>
      <w:pPr>
        <w:ind w:left="608" w:hanging="360"/>
      </w:pPr>
      <w:rPr>
        <w:rFonts w:ascii="Times New Roman" w:eastAsiaTheme="minorEastAsia" w:hAnsi="Times New Roman" w:cs="Times New Roman"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27" w15:restartNumberingAfterBreak="0">
    <w:nsid w:val="2132275B"/>
    <w:multiLevelType w:val="hybridMultilevel"/>
    <w:tmpl w:val="79B0E184"/>
    <w:lvl w:ilvl="0" w:tplc="46DE01EE">
      <w:start w:val="8"/>
      <w:numFmt w:val="decimal"/>
      <w:lvlText w:val="%1."/>
      <w:lvlJc w:val="left"/>
      <w:pPr>
        <w:ind w:left="720" w:hanging="360"/>
      </w:pPr>
      <w:rPr>
        <w:rFonts w:eastAsia="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371B3B"/>
    <w:multiLevelType w:val="hybridMultilevel"/>
    <w:tmpl w:val="4508B802"/>
    <w:lvl w:ilvl="0" w:tplc="80D26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43D6E36"/>
    <w:multiLevelType w:val="hybridMultilevel"/>
    <w:tmpl w:val="C0A89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6E26A80"/>
    <w:multiLevelType w:val="hybridMultilevel"/>
    <w:tmpl w:val="09DCBDFC"/>
    <w:lvl w:ilvl="0" w:tplc="B576E4B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F65970"/>
    <w:multiLevelType w:val="hybridMultilevel"/>
    <w:tmpl w:val="DAC8B6E2"/>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280C1B7B"/>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8F630F0"/>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552F3D"/>
    <w:multiLevelType w:val="hybridMultilevel"/>
    <w:tmpl w:val="1BB425CC"/>
    <w:lvl w:ilvl="0" w:tplc="A1CC85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AB2A42"/>
    <w:multiLevelType w:val="hybridMultilevel"/>
    <w:tmpl w:val="052809DA"/>
    <w:lvl w:ilvl="0" w:tplc="5DBEA3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352D27"/>
    <w:multiLevelType w:val="hybridMultilevel"/>
    <w:tmpl w:val="89169532"/>
    <w:lvl w:ilvl="0" w:tplc="D2C8C49E">
      <w:start w:val="1"/>
      <w:numFmt w:val="upperLetter"/>
      <w:lvlText w:val="%1-"/>
      <w:lvlJc w:val="left"/>
      <w:pPr>
        <w:tabs>
          <w:tab w:val="num" w:pos="608"/>
        </w:tabs>
        <w:ind w:left="608" w:hanging="360"/>
      </w:pPr>
      <w:rPr>
        <w:rFonts w:cs="Times New Roman" w:hint="default"/>
      </w:rPr>
    </w:lvl>
    <w:lvl w:ilvl="1" w:tplc="04090019">
      <w:start w:val="1"/>
      <w:numFmt w:val="lowerLetter"/>
      <w:lvlText w:val="%2."/>
      <w:lvlJc w:val="left"/>
      <w:pPr>
        <w:tabs>
          <w:tab w:val="num" w:pos="1328"/>
        </w:tabs>
        <w:ind w:left="1328" w:hanging="360"/>
      </w:pPr>
      <w:rPr>
        <w:rFonts w:cs="Times New Roman"/>
      </w:rPr>
    </w:lvl>
    <w:lvl w:ilvl="2" w:tplc="0409001B">
      <w:start w:val="1"/>
      <w:numFmt w:val="lowerRoman"/>
      <w:lvlText w:val="%3."/>
      <w:lvlJc w:val="right"/>
      <w:pPr>
        <w:tabs>
          <w:tab w:val="num" w:pos="2048"/>
        </w:tabs>
        <w:ind w:left="2048" w:hanging="180"/>
      </w:pPr>
      <w:rPr>
        <w:rFonts w:cs="Times New Roman"/>
      </w:rPr>
    </w:lvl>
    <w:lvl w:ilvl="3" w:tplc="0409000F">
      <w:start w:val="1"/>
      <w:numFmt w:val="decimal"/>
      <w:lvlText w:val="%4."/>
      <w:lvlJc w:val="left"/>
      <w:pPr>
        <w:tabs>
          <w:tab w:val="num" w:pos="2768"/>
        </w:tabs>
        <w:ind w:left="2768" w:hanging="360"/>
      </w:pPr>
      <w:rPr>
        <w:rFonts w:cs="Times New Roman"/>
      </w:rPr>
    </w:lvl>
    <w:lvl w:ilvl="4" w:tplc="04090019">
      <w:start w:val="1"/>
      <w:numFmt w:val="lowerLetter"/>
      <w:lvlText w:val="%5."/>
      <w:lvlJc w:val="left"/>
      <w:pPr>
        <w:tabs>
          <w:tab w:val="num" w:pos="3488"/>
        </w:tabs>
        <w:ind w:left="3488" w:hanging="360"/>
      </w:pPr>
      <w:rPr>
        <w:rFonts w:cs="Times New Roman"/>
      </w:rPr>
    </w:lvl>
    <w:lvl w:ilvl="5" w:tplc="0409001B">
      <w:start w:val="1"/>
      <w:numFmt w:val="lowerRoman"/>
      <w:lvlText w:val="%6."/>
      <w:lvlJc w:val="right"/>
      <w:pPr>
        <w:tabs>
          <w:tab w:val="num" w:pos="4208"/>
        </w:tabs>
        <w:ind w:left="4208" w:hanging="180"/>
      </w:pPr>
      <w:rPr>
        <w:rFonts w:cs="Times New Roman"/>
      </w:rPr>
    </w:lvl>
    <w:lvl w:ilvl="6" w:tplc="0409000F">
      <w:start w:val="1"/>
      <w:numFmt w:val="decimal"/>
      <w:lvlText w:val="%7."/>
      <w:lvlJc w:val="left"/>
      <w:pPr>
        <w:tabs>
          <w:tab w:val="num" w:pos="4928"/>
        </w:tabs>
        <w:ind w:left="4928" w:hanging="360"/>
      </w:pPr>
      <w:rPr>
        <w:rFonts w:cs="Times New Roman"/>
      </w:rPr>
    </w:lvl>
    <w:lvl w:ilvl="7" w:tplc="04090019">
      <w:start w:val="1"/>
      <w:numFmt w:val="lowerLetter"/>
      <w:lvlText w:val="%8."/>
      <w:lvlJc w:val="left"/>
      <w:pPr>
        <w:tabs>
          <w:tab w:val="num" w:pos="5648"/>
        </w:tabs>
        <w:ind w:left="5648" w:hanging="360"/>
      </w:pPr>
      <w:rPr>
        <w:rFonts w:cs="Times New Roman"/>
      </w:rPr>
    </w:lvl>
    <w:lvl w:ilvl="8" w:tplc="0409001B">
      <w:start w:val="1"/>
      <w:numFmt w:val="lowerRoman"/>
      <w:lvlText w:val="%9."/>
      <w:lvlJc w:val="right"/>
      <w:pPr>
        <w:tabs>
          <w:tab w:val="num" w:pos="6368"/>
        </w:tabs>
        <w:ind w:left="6368" w:hanging="180"/>
      </w:pPr>
      <w:rPr>
        <w:rFonts w:cs="Times New Roman"/>
      </w:rPr>
    </w:lvl>
  </w:abstractNum>
  <w:abstractNum w:abstractNumId="37" w15:restartNumberingAfterBreak="0">
    <w:nsid w:val="2CE7519A"/>
    <w:multiLevelType w:val="hybridMultilevel"/>
    <w:tmpl w:val="866C850A"/>
    <w:lvl w:ilvl="0" w:tplc="19D0BB1A">
      <w:start w:val="1"/>
      <w:numFmt w:val="upperLetter"/>
      <w:lvlText w:val="%1."/>
      <w:lvlJc w:val="left"/>
      <w:pPr>
        <w:ind w:left="765" w:hanging="405"/>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D722D8B"/>
    <w:multiLevelType w:val="hybridMultilevel"/>
    <w:tmpl w:val="AC64F7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F6A44CF"/>
    <w:multiLevelType w:val="hybridMultilevel"/>
    <w:tmpl w:val="12A2459E"/>
    <w:lvl w:ilvl="0" w:tplc="2F367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14F81"/>
    <w:multiLevelType w:val="hybridMultilevel"/>
    <w:tmpl w:val="A028A622"/>
    <w:lvl w:ilvl="0" w:tplc="CFBC1EB4">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426553"/>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1AE1F56"/>
    <w:multiLevelType w:val="hybridMultilevel"/>
    <w:tmpl w:val="86307218"/>
    <w:lvl w:ilvl="0" w:tplc="1C0C5FEE">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1B22711"/>
    <w:multiLevelType w:val="hybridMultilevel"/>
    <w:tmpl w:val="05BC7C2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4" w15:restartNumberingAfterBreak="0">
    <w:nsid w:val="32F51FF7"/>
    <w:multiLevelType w:val="hybridMultilevel"/>
    <w:tmpl w:val="2B142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4ED1B17"/>
    <w:multiLevelType w:val="hybridMultilevel"/>
    <w:tmpl w:val="DA30E864"/>
    <w:lvl w:ilvl="0" w:tplc="98DCB8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35A70E51"/>
    <w:multiLevelType w:val="hybridMultilevel"/>
    <w:tmpl w:val="3EB4CE5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36836BBC"/>
    <w:multiLevelType w:val="hybridMultilevel"/>
    <w:tmpl w:val="1FAA2DE6"/>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9A538B"/>
    <w:multiLevelType w:val="hybridMultilevel"/>
    <w:tmpl w:val="A600C6A0"/>
    <w:lvl w:ilvl="0" w:tplc="680CEE84">
      <w:start w:val="1"/>
      <w:numFmt w:val="decimal"/>
      <w:lvlText w:val="%1."/>
      <w:lvlJc w:val="righ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ABD1893"/>
    <w:multiLevelType w:val="hybridMultilevel"/>
    <w:tmpl w:val="C2780BBC"/>
    <w:lvl w:ilvl="0" w:tplc="A6E2A5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0960846"/>
    <w:multiLevelType w:val="hybridMultilevel"/>
    <w:tmpl w:val="2B78E6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40A00135"/>
    <w:multiLevelType w:val="hybridMultilevel"/>
    <w:tmpl w:val="18E20E64"/>
    <w:lvl w:ilvl="0" w:tplc="1F042B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1A10DBD"/>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22D6AFC"/>
    <w:multiLevelType w:val="hybridMultilevel"/>
    <w:tmpl w:val="F8462E88"/>
    <w:lvl w:ilvl="0" w:tplc="2CCAB5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C46993"/>
    <w:multiLevelType w:val="hybridMultilevel"/>
    <w:tmpl w:val="FB520DD8"/>
    <w:lvl w:ilvl="0" w:tplc="B70CE176">
      <w:start w:val="1"/>
      <w:numFmt w:val="decimal"/>
      <w:lvlText w:val="B%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453ACF"/>
    <w:multiLevelType w:val="hybridMultilevel"/>
    <w:tmpl w:val="853E22FC"/>
    <w:lvl w:ilvl="0" w:tplc="A170B0FE">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643342B"/>
    <w:multiLevelType w:val="hybridMultilevel"/>
    <w:tmpl w:val="4A3A1762"/>
    <w:lvl w:ilvl="0" w:tplc="DF24101C">
      <w:start w:val="8"/>
      <w:numFmt w:val="decimal"/>
      <w:lvlText w:val="%1."/>
      <w:lvlJc w:val="left"/>
      <w:pPr>
        <w:ind w:left="720" w:hanging="360"/>
      </w:pPr>
      <w:rPr>
        <w:rFonts w:eastAsia="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870FA8"/>
    <w:multiLevelType w:val="hybridMultilevel"/>
    <w:tmpl w:val="DE8AE872"/>
    <w:lvl w:ilvl="0" w:tplc="AA8661B6">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CD0C27"/>
    <w:multiLevelType w:val="hybridMultilevel"/>
    <w:tmpl w:val="AB848D52"/>
    <w:lvl w:ilvl="0" w:tplc="04090001">
      <w:start w:val="1"/>
      <w:numFmt w:val="bullet"/>
      <w:lvlText w:val=""/>
      <w:lvlJc w:val="left"/>
      <w:pPr>
        <w:ind w:left="1022" w:hanging="360"/>
      </w:pPr>
      <w:rPr>
        <w:rFonts w:ascii="Symbol" w:hAnsi="Symbol" w:hint="default"/>
      </w:rPr>
    </w:lvl>
    <w:lvl w:ilvl="1" w:tplc="04090003" w:tentative="1">
      <w:start w:val="1"/>
      <w:numFmt w:val="bullet"/>
      <w:lvlText w:val="o"/>
      <w:lvlJc w:val="left"/>
      <w:pPr>
        <w:ind w:left="1742" w:hanging="360"/>
      </w:pPr>
      <w:rPr>
        <w:rFonts w:ascii="Courier New" w:hAnsi="Courier New" w:cs="Courier New" w:hint="default"/>
      </w:rPr>
    </w:lvl>
    <w:lvl w:ilvl="2" w:tplc="04090005" w:tentative="1">
      <w:start w:val="1"/>
      <w:numFmt w:val="bullet"/>
      <w:lvlText w:val=""/>
      <w:lvlJc w:val="left"/>
      <w:pPr>
        <w:ind w:left="2462" w:hanging="360"/>
      </w:pPr>
      <w:rPr>
        <w:rFonts w:ascii="Wingdings" w:hAnsi="Wingdings" w:hint="default"/>
      </w:rPr>
    </w:lvl>
    <w:lvl w:ilvl="3" w:tplc="04090001" w:tentative="1">
      <w:start w:val="1"/>
      <w:numFmt w:val="bullet"/>
      <w:lvlText w:val=""/>
      <w:lvlJc w:val="left"/>
      <w:pPr>
        <w:ind w:left="3182" w:hanging="360"/>
      </w:pPr>
      <w:rPr>
        <w:rFonts w:ascii="Symbol" w:hAnsi="Symbol" w:hint="default"/>
      </w:rPr>
    </w:lvl>
    <w:lvl w:ilvl="4" w:tplc="04090003" w:tentative="1">
      <w:start w:val="1"/>
      <w:numFmt w:val="bullet"/>
      <w:lvlText w:val="o"/>
      <w:lvlJc w:val="left"/>
      <w:pPr>
        <w:ind w:left="3902" w:hanging="360"/>
      </w:pPr>
      <w:rPr>
        <w:rFonts w:ascii="Courier New" w:hAnsi="Courier New" w:cs="Courier New" w:hint="default"/>
      </w:rPr>
    </w:lvl>
    <w:lvl w:ilvl="5" w:tplc="04090005" w:tentative="1">
      <w:start w:val="1"/>
      <w:numFmt w:val="bullet"/>
      <w:lvlText w:val=""/>
      <w:lvlJc w:val="left"/>
      <w:pPr>
        <w:ind w:left="4622" w:hanging="360"/>
      </w:pPr>
      <w:rPr>
        <w:rFonts w:ascii="Wingdings" w:hAnsi="Wingdings" w:hint="default"/>
      </w:rPr>
    </w:lvl>
    <w:lvl w:ilvl="6" w:tplc="04090001" w:tentative="1">
      <w:start w:val="1"/>
      <w:numFmt w:val="bullet"/>
      <w:lvlText w:val=""/>
      <w:lvlJc w:val="left"/>
      <w:pPr>
        <w:ind w:left="5342" w:hanging="360"/>
      </w:pPr>
      <w:rPr>
        <w:rFonts w:ascii="Symbol" w:hAnsi="Symbol" w:hint="default"/>
      </w:rPr>
    </w:lvl>
    <w:lvl w:ilvl="7" w:tplc="04090003" w:tentative="1">
      <w:start w:val="1"/>
      <w:numFmt w:val="bullet"/>
      <w:lvlText w:val="o"/>
      <w:lvlJc w:val="left"/>
      <w:pPr>
        <w:ind w:left="6062" w:hanging="360"/>
      </w:pPr>
      <w:rPr>
        <w:rFonts w:ascii="Courier New" w:hAnsi="Courier New" w:cs="Courier New" w:hint="default"/>
      </w:rPr>
    </w:lvl>
    <w:lvl w:ilvl="8" w:tplc="04090005" w:tentative="1">
      <w:start w:val="1"/>
      <w:numFmt w:val="bullet"/>
      <w:lvlText w:val=""/>
      <w:lvlJc w:val="left"/>
      <w:pPr>
        <w:ind w:left="6782" w:hanging="360"/>
      </w:pPr>
      <w:rPr>
        <w:rFonts w:ascii="Wingdings" w:hAnsi="Wingdings" w:hint="default"/>
      </w:rPr>
    </w:lvl>
  </w:abstractNum>
  <w:abstractNum w:abstractNumId="59" w15:restartNumberingAfterBreak="0">
    <w:nsid w:val="4B96797E"/>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E123C77"/>
    <w:multiLevelType w:val="hybridMultilevel"/>
    <w:tmpl w:val="AC54C04C"/>
    <w:lvl w:ilvl="0" w:tplc="8FCE6CA6">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1880F86"/>
    <w:multiLevelType w:val="hybridMultilevel"/>
    <w:tmpl w:val="250ED72E"/>
    <w:lvl w:ilvl="0" w:tplc="CA5839BA">
      <w:start w:val="1"/>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257260B"/>
    <w:multiLevelType w:val="hybridMultilevel"/>
    <w:tmpl w:val="53CE5E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2B4193C"/>
    <w:multiLevelType w:val="hybridMultilevel"/>
    <w:tmpl w:val="B13E0EDA"/>
    <w:lvl w:ilvl="0" w:tplc="1BFA9AA8">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319256E"/>
    <w:multiLevelType w:val="hybridMultilevel"/>
    <w:tmpl w:val="D332C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33F5F62"/>
    <w:multiLevelType w:val="hybridMultilevel"/>
    <w:tmpl w:val="FE187816"/>
    <w:lvl w:ilvl="0" w:tplc="62304DDC">
      <w:start w:val="1"/>
      <w:numFmt w:val="upperLetter"/>
      <w:lvlText w:val="%1."/>
      <w:lvlJc w:val="left"/>
      <w:pPr>
        <w:ind w:left="460" w:hanging="360"/>
      </w:pPr>
      <w:rPr>
        <w:rFonts w:hint="default"/>
        <w:b/>
        <w:bCs/>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6" w15:restartNumberingAfterBreak="0">
    <w:nsid w:val="5366384E"/>
    <w:multiLevelType w:val="hybridMultilevel"/>
    <w:tmpl w:val="745A3E08"/>
    <w:lvl w:ilvl="0" w:tplc="34BA3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4BA2D42"/>
    <w:multiLevelType w:val="hybridMultilevel"/>
    <w:tmpl w:val="0FAED584"/>
    <w:lvl w:ilvl="0" w:tplc="8F4E0A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54CC6FC3"/>
    <w:multiLevelType w:val="hybridMultilevel"/>
    <w:tmpl w:val="66961800"/>
    <w:lvl w:ilvl="0" w:tplc="E49246B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8EB7329"/>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8F1688A"/>
    <w:multiLevelType w:val="hybridMultilevel"/>
    <w:tmpl w:val="89DC25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9710AE3"/>
    <w:multiLevelType w:val="hybridMultilevel"/>
    <w:tmpl w:val="FAFC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C04651"/>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B017305"/>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B3666F4"/>
    <w:multiLevelType w:val="hybridMultilevel"/>
    <w:tmpl w:val="C2861644"/>
    <w:lvl w:ilvl="0" w:tplc="285A5DBE">
      <w:start w:val="12"/>
      <w:numFmt w:val="decimal"/>
      <w:lvlText w:val="%1-"/>
      <w:lvlJc w:val="left"/>
      <w:pPr>
        <w:ind w:left="750" w:hanging="39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5CB851E9"/>
    <w:multiLevelType w:val="hybridMultilevel"/>
    <w:tmpl w:val="217A8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5D277D66"/>
    <w:multiLevelType w:val="hybridMultilevel"/>
    <w:tmpl w:val="65D62880"/>
    <w:lvl w:ilvl="0" w:tplc="88AA8832">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77" w15:restartNumberingAfterBreak="0">
    <w:nsid w:val="600A3939"/>
    <w:multiLevelType w:val="hybridMultilevel"/>
    <w:tmpl w:val="12A2459E"/>
    <w:lvl w:ilvl="0" w:tplc="2F367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19F5EA4"/>
    <w:multiLevelType w:val="hybridMultilevel"/>
    <w:tmpl w:val="F7EA5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470651D"/>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4717D2A"/>
    <w:multiLevelType w:val="hybridMultilevel"/>
    <w:tmpl w:val="2DFEDAA8"/>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673A5CC6"/>
    <w:multiLevelType w:val="hybridMultilevel"/>
    <w:tmpl w:val="298E7F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2" w15:restartNumberingAfterBreak="0">
    <w:nsid w:val="679342CD"/>
    <w:multiLevelType w:val="hybridMultilevel"/>
    <w:tmpl w:val="0E1C8670"/>
    <w:lvl w:ilvl="0" w:tplc="2C426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A2017BD"/>
    <w:multiLevelType w:val="hybridMultilevel"/>
    <w:tmpl w:val="77E4D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DC01D3A"/>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DED731A"/>
    <w:multiLevelType w:val="hybridMultilevel"/>
    <w:tmpl w:val="95763796"/>
    <w:lvl w:ilvl="0" w:tplc="66B6C120">
      <w:start w:val="1"/>
      <w:numFmt w:val="decimal"/>
      <w:lvlText w:val="%1-"/>
      <w:lvlJc w:val="left"/>
      <w:pPr>
        <w:ind w:left="636" w:hanging="360"/>
      </w:pPr>
      <w:rPr>
        <w:rFonts w:hint="default"/>
      </w:rPr>
    </w:lvl>
    <w:lvl w:ilvl="1" w:tplc="04090019" w:tentative="1">
      <w:start w:val="1"/>
      <w:numFmt w:val="lowerLetter"/>
      <w:lvlText w:val="%2."/>
      <w:lvlJc w:val="left"/>
      <w:pPr>
        <w:ind w:left="1356" w:hanging="360"/>
      </w:pPr>
    </w:lvl>
    <w:lvl w:ilvl="2" w:tplc="0409001B" w:tentative="1">
      <w:start w:val="1"/>
      <w:numFmt w:val="lowerRoman"/>
      <w:lvlText w:val="%3."/>
      <w:lvlJc w:val="right"/>
      <w:pPr>
        <w:ind w:left="2076" w:hanging="180"/>
      </w:p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86" w15:restartNumberingAfterBreak="0">
    <w:nsid w:val="6E6E36B2"/>
    <w:multiLevelType w:val="hybridMultilevel"/>
    <w:tmpl w:val="926EED64"/>
    <w:lvl w:ilvl="0" w:tplc="B0C030D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E8B0FE0"/>
    <w:multiLevelType w:val="hybridMultilevel"/>
    <w:tmpl w:val="EE4C8226"/>
    <w:lvl w:ilvl="0" w:tplc="753AB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F9A2BA1"/>
    <w:multiLevelType w:val="hybridMultilevel"/>
    <w:tmpl w:val="6A0CBC6A"/>
    <w:lvl w:ilvl="0" w:tplc="E340CF5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08979B4"/>
    <w:multiLevelType w:val="hybridMultilevel"/>
    <w:tmpl w:val="61A0CFC0"/>
    <w:lvl w:ilvl="0" w:tplc="52A4D624">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17B495D"/>
    <w:multiLevelType w:val="hybridMultilevel"/>
    <w:tmpl w:val="864EE544"/>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72225B41"/>
    <w:multiLevelType w:val="hybridMultilevel"/>
    <w:tmpl w:val="46FEDB9A"/>
    <w:lvl w:ilvl="0" w:tplc="4866DE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3317828"/>
    <w:multiLevelType w:val="hybridMultilevel"/>
    <w:tmpl w:val="20F81916"/>
    <w:lvl w:ilvl="0" w:tplc="1F7C2D88">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93" w15:restartNumberingAfterBreak="0">
    <w:nsid w:val="74245CA4"/>
    <w:multiLevelType w:val="hybridMultilevel"/>
    <w:tmpl w:val="9758AE4E"/>
    <w:lvl w:ilvl="0" w:tplc="FAB20784">
      <w:start w:val="1"/>
      <w:numFmt w:val="upperLetter"/>
      <w:lvlText w:val="%1."/>
      <w:lvlJc w:val="left"/>
      <w:pPr>
        <w:ind w:left="849" w:hanging="360"/>
      </w:pPr>
      <w:rPr>
        <w:rFonts w:hint="default"/>
      </w:rPr>
    </w:lvl>
    <w:lvl w:ilvl="1" w:tplc="04090019" w:tentative="1">
      <w:start w:val="1"/>
      <w:numFmt w:val="lowerLetter"/>
      <w:lvlText w:val="%2."/>
      <w:lvlJc w:val="left"/>
      <w:pPr>
        <w:ind w:left="1569" w:hanging="360"/>
      </w:pPr>
    </w:lvl>
    <w:lvl w:ilvl="2" w:tplc="0409001B" w:tentative="1">
      <w:start w:val="1"/>
      <w:numFmt w:val="lowerRoman"/>
      <w:lvlText w:val="%3."/>
      <w:lvlJc w:val="right"/>
      <w:pPr>
        <w:ind w:left="2289" w:hanging="180"/>
      </w:pPr>
    </w:lvl>
    <w:lvl w:ilvl="3" w:tplc="0409000F" w:tentative="1">
      <w:start w:val="1"/>
      <w:numFmt w:val="decimal"/>
      <w:lvlText w:val="%4."/>
      <w:lvlJc w:val="left"/>
      <w:pPr>
        <w:ind w:left="3009" w:hanging="360"/>
      </w:pPr>
    </w:lvl>
    <w:lvl w:ilvl="4" w:tplc="04090019" w:tentative="1">
      <w:start w:val="1"/>
      <w:numFmt w:val="lowerLetter"/>
      <w:lvlText w:val="%5."/>
      <w:lvlJc w:val="left"/>
      <w:pPr>
        <w:ind w:left="3729" w:hanging="360"/>
      </w:pPr>
    </w:lvl>
    <w:lvl w:ilvl="5" w:tplc="0409001B" w:tentative="1">
      <w:start w:val="1"/>
      <w:numFmt w:val="lowerRoman"/>
      <w:lvlText w:val="%6."/>
      <w:lvlJc w:val="right"/>
      <w:pPr>
        <w:ind w:left="4449" w:hanging="180"/>
      </w:pPr>
    </w:lvl>
    <w:lvl w:ilvl="6" w:tplc="0409000F" w:tentative="1">
      <w:start w:val="1"/>
      <w:numFmt w:val="decimal"/>
      <w:lvlText w:val="%7."/>
      <w:lvlJc w:val="left"/>
      <w:pPr>
        <w:ind w:left="5169" w:hanging="360"/>
      </w:pPr>
    </w:lvl>
    <w:lvl w:ilvl="7" w:tplc="04090019" w:tentative="1">
      <w:start w:val="1"/>
      <w:numFmt w:val="lowerLetter"/>
      <w:lvlText w:val="%8."/>
      <w:lvlJc w:val="left"/>
      <w:pPr>
        <w:ind w:left="5889" w:hanging="360"/>
      </w:pPr>
    </w:lvl>
    <w:lvl w:ilvl="8" w:tplc="0409001B" w:tentative="1">
      <w:start w:val="1"/>
      <w:numFmt w:val="lowerRoman"/>
      <w:lvlText w:val="%9."/>
      <w:lvlJc w:val="right"/>
      <w:pPr>
        <w:ind w:left="6609" w:hanging="180"/>
      </w:pPr>
    </w:lvl>
  </w:abstractNum>
  <w:abstractNum w:abstractNumId="94" w15:restartNumberingAfterBreak="0">
    <w:nsid w:val="74D01B4E"/>
    <w:multiLevelType w:val="hybridMultilevel"/>
    <w:tmpl w:val="79D43E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74E964B7"/>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758673A8"/>
    <w:multiLevelType w:val="hybridMultilevel"/>
    <w:tmpl w:val="D066875C"/>
    <w:lvl w:ilvl="0" w:tplc="680CEE84">
      <w:start w:val="1"/>
      <w:numFmt w:val="decimal"/>
      <w:lvlText w:val="%1."/>
      <w:lvlJc w:val="right"/>
      <w:pPr>
        <w:ind w:left="810" w:hanging="360"/>
      </w:pPr>
      <w:rPr>
        <w:rFonts w:ascii="Times New Roman" w:eastAsia="Times New Roman" w:hAnsi="Times New Roman" w:cs="Times New Roman"/>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97" w15:restartNumberingAfterBreak="0">
    <w:nsid w:val="766D7EA8"/>
    <w:multiLevelType w:val="hybridMultilevel"/>
    <w:tmpl w:val="7C3C9D74"/>
    <w:lvl w:ilvl="0" w:tplc="7AF46A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8" w15:restartNumberingAfterBreak="0">
    <w:nsid w:val="7C494D29"/>
    <w:multiLevelType w:val="hybridMultilevel"/>
    <w:tmpl w:val="A6EAE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F412258"/>
    <w:multiLevelType w:val="hybridMultilevel"/>
    <w:tmpl w:val="65B401E0"/>
    <w:lvl w:ilvl="0" w:tplc="04090005">
      <w:start w:val="1"/>
      <w:numFmt w:val="bullet"/>
      <w:lvlText w:val=""/>
      <w:lvlJc w:val="left"/>
      <w:pPr>
        <w:ind w:left="666"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15:restartNumberingAfterBreak="0">
    <w:nsid w:val="7F721E1C"/>
    <w:multiLevelType w:val="hybridMultilevel"/>
    <w:tmpl w:val="D066875C"/>
    <w:lvl w:ilvl="0" w:tplc="680CEE84">
      <w:start w:val="1"/>
      <w:numFmt w:val="decimal"/>
      <w:lvlText w:val="%1."/>
      <w:lvlJc w:val="right"/>
      <w:pPr>
        <w:ind w:left="810" w:hanging="360"/>
      </w:pPr>
      <w:rPr>
        <w:rFonts w:ascii="Times New Roman" w:eastAsia="Times New Roman" w:hAnsi="Times New Roman" w:cs="Times New Roman"/>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num w:numId="1">
    <w:abstractNumId w:val="1"/>
  </w:num>
  <w:num w:numId="2">
    <w:abstractNumId w:val="18"/>
  </w:num>
  <w:num w:numId="3">
    <w:abstractNumId w:val="23"/>
  </w:num>
  <w:num w:numId="4">
    <w:abstractNumId w:val="26"/>
  </w:num>
  <w:num w:numId="5">
    <w:abstractNumId w:val="32"/>
  </w:num>
  <w:num w:numId="6">
    <w:abstractNumId w:val="70"/>
  </w:num>
  <w:num w:numId="7">
    <w:abstractNumId w:val="25"/>
  </w:num>
  <w:num w:numId="8">
    <w:abstractNumId w:val="76"/>
  </w:num>
  <w:num w:numId="9">
    <w:abstractNumId w:val="95"/>
  </w:num>
  <w:num w:numId="10">
    <w:abstractNumId w:val="73"/>
  </w:num>
  <w:num w:numId="11">
    <w:abstractNumId w:val="99"/>
  </w:num>
  <w:num w:numId="12">
    <w:abstractNumId w:val="29"/>
  </w:num>
  <w:num w:numId="13">
    <w:abstractNumId w:val="15"/>
  </w:num>
  <w:num w:numId="14">
    <w:abstractNumId w:val="79"/>
  </w:num>
  <w:num w:numId="15">
    <w:abstractNumId w:val="8"/>
  </w:num>
  <w:num w:numId="16">
    <w:abstractNumId w:val="43"/>
  </w:num>
  <w:num w:numId="17">
    <w:abstractNumId w:val="92"/>
  </w:num>
  <w:num w:numId="18">
    <w:abstractNumId w:val="72"/>
  </w:num>
  <w:num w:numId="19">
    <w:abstractNumId w:val="69"/>
  </w:num>
  <w:num w:numId="20">
    <w:abstractNumId w:val="33"/>
  </w:num>
  <w:num w:numId="21">
    <w:abstractNumId w:val="41"/>
  </w:num>
  <w:num w:numId="22">
    <w:abstractNumId w:val="86"/>
  </w:num>
  <w:num w:numId="23">
    <w:abstractNumId w:val="81"/>
  </w:num>
  <w:num w:numId="24">
    <w:abstractNumId w:val="20"/>
  </w:num>
  <w:num w:numId="25">
    <w:abstractNumId w:val="36"/>
  </w:num>
  <w:num w:numId="26">
    <w:abstractNumId w:val="67"/>
  </w:num>
  <w:num w:numId="27">
    <w:abstractNumId w:val="71"/>
  </w:num>
  <w:num w:numId="28">
    <w:abstractNumId w:val="38"/>
  </w:num>
  <w:num w:numId="29">
    <w:abstractNumId w:val="4"/>
  </w:num>
  <w:num w:numId="30">
    <w:abstractNumId w:val="85"/>
  </w:num>
  <w:num w:numId="31">
    <w:abstractNumId w:val="7"/>
  </w:num>
  <w:num w:numId="32">
    <w:abstractNumId w:val="19"/>
  </w:num>
  <w:num w:numId="33">
    <w:abstractNumId w:val="62"/>
  </w:num>
  <w:num w:numId="34">
    <w:abstractNumId w:val="58"/>
  </w:num>
  <w:num w:numId="35">
    <w:abstractNumId w:val="48"/>
  </w:num>
  <w:num w:numId="36">
    <w:abstractNumId w:val="46"/>
  </w:num>
  <w:num w:numId="37">
    <w:abstractNumId w:val="5"/>
  </w:num>
  <w:num w:numId="38">
    <w:abstractNumId w:val="53"/>
  </w:num>
  <w:num w:numId="39">
    <w:abstractNumId w:val="35"/>
  </w:num>
  <w:num w:numId="40">
    <w:abstractNumId w:val="98"/>
  </w:num>
  <w:num w:numId="41">
    <w:abstractNumId w:val="9"/>
  </w:num>
  <w:num w:numId="42">
    <w:abstractNumId w:val="77"/>
  </w:num>
  <w:num w:numId="43">
    <w:abstractNumId w:val="24"/>
  </w:num>
  <w:num w:numId="44">
    <w:abstractNumId w:val="87"/>
  </w:num>
  <w:num w:numId="45">
    <w:abstractNumId w:val="34"/>
  </w:num>
  <w:num w:numId="46">
    <w:abstractNumId w:val="57"/>
  </w:num>
  <w:num w:numId="47">
    <w:abstractNumId w:val="45"/>
  </w:num>
  <w:num w:numId="48">
    <w:abstractNumId w:val="78"/>
  </w:num>
  <w:num w:numId="49">
    <w:abstractNumId w:val="39"/>
  </w:num>
  <w:num w:numId="50">
    <w:abstractNumId w:val="37"/>
  </w:num>
  <w:num w:numId="51">
    <w:abstractNumId w:val="44"/>
  </w:num>
  <w:num w:numId="52">
    <w:abstractNumId w:val="84"/>
  </w:num>
  <w:num w:numId="53">
    <w:abstractNumId w:val="52"/>
  </w:num>
  <w:num w:numId="54">
    <w:abstractNumId w:val="3"/>
  </w:num>
  <w:num w:numId="55">
    <w:abstractNumId w:val="59"/>
  </w:num>
  <w:num w:numId="56">
    <w:abstractNumId w:val="11"/>
  </w:num>
  <w:num w:numId="57">
    <w:abstractNumId w:val="17"/>
  </w:num>
  <w:num w:numId="58">
    <w:abstractNumId w:val="100"/>
  </w:num>
  <w:num w:numId="59">
    <w:abstractNumId w:val="64"/>
  </w:num>
  <w:num w:numId="60">
    <w:abstractNumId w:val="96"/>
  </w:num>
  <w:num w:numId="61">
    <w:abstractNumId w:val="42"/>
  </w:num>
  <w:num w:numId="62">
    <w:abstractNumId w:val="13"/>
  </w:num>
  <w:num w:numId="63">
    <w:abstractNumId w:val="28"/>
  </w:num>
  <w:num w:numId="64">
    <w:abstractNumId w:val="83"/>
  </w:num>
  <w:num w:numId="65">
    <w:abstractNumId w:val="61"/>
  </w:num>
  <w:num w:numId="66">
    <w:abstractNumId w:val="63"/>
  </w:num>
  <w:num w:numId="67">
    <w:abstractNumId w:val="56"/>
  </w:num>
  <w:num w:numId="68">
    <w:abstractNumId w:val="27"/>
  </w:num>
  <w:num w:numId="69">
    <w:abstractNumId w:val="68"/>
  </w:num>
  <w:num w:numId="70">
    <w:abstractNumId w:val="54"/>
  </w:num>
  <w:num w:numId="71">
    <w:abstractNumId w:val="55"/>
  </w:num>
  <w:num w:numId="72">
    <w:abstractNumId w:val="12"/>
  </w:num>
  <w:num w:numId="73">
    <w:abstractNumId w:val="30"/>
  </w:num>
  <w:num w:numId="74">
    <w:abstractNumId w:val="21"/>
  </w:num>
  <w:num w:numId="75">
    <w:abstractNumId w:val="75"/>
  </w:num>
  <w:num w:numId="76">
    <w:abstractNumId w:val="94"/>
  </w:num>
  <w:num w:numId="77">
    <w:abstractNumId w:val="50"/>
  </w:num>
  <w:num w:numId="78">
    <w:abstractNumId w:val="14"/>
  </w:num>
  <w:num w:numId="79">
    <w:abstractNumId w:val="2"/>
  </w:num>
  <w:num w:numId="80">
    <w:abstractNumId w:val="16"/>
  </w:num>
  <w:num w:numId="81">
    <w:abstractNumId w:val="74"/>
  </w:num>
  <w:num w:numId="82">
    <w:abstractNumId w:val="88"/>
  </w:num>
  <w:num w:numId="83">
    <w:abstractNumId w:val="80"/>
  </w:num>
  <w:num w:numId="84">
    <w:abstractNumId w:val="6"/>
  </w:num>
  <w:num w:numId="85">
    <w:abstractNumId w:val="97"/>
  </w:num>
  <w:num w:numId="86">
    <w:abstractNumId w:val="90"/>
  </w:num>
  <w:num w:numId="87">
    <w:abstractNumId w:val="31"/>
  </w:num>
  <w:num w:numId="88">
    <w:abstractNumId w:val="22"/>
  </w:num>
  <w:num w:numId="89">
    <w:abstractNumId w:val="89"/>
  </w:num>
  <w:num w:numId="90">
    <w:abstractNumId w:val="51"/>
  </w:num>
  <w:num w:numId="91">
    <w:abstractNumId w:val="91"/>
  </w:num>
  <w:num w:numId="92">
    <w:abstractNumId w:val="60"/>
  </w:num>
  <w:num w:numId="93">
    <w:abstractNumId w:val="82"/>
  </w:num>
  <w:num w:numId="94">
    <w:abstractNumId w:val="40"/>
  </w:num>
  <w:num w:numId="95">
    <w:abstractNumId w:val="66"/>
  </w:num>
  <w:num w:numId="96">
    <w:abstractNumId w:val="49"/>
  </w:num>
  <w:num w:numId="97">
    <w:abstractNumId w:val="10"/>
  </w:num>
  <w:num w:numId="98">
    <w:abstractNumId w:val="93"/>
  </w:num>
  <w:num w:numId="99">
    <w:abstractNumId w:val="0"/>
  </w:num>
  <w:num w:numId="100">
    <w:abstractNumId w:val="65"/>
  </w:num>
  <w:num w:numId="101">
    <w:abstractNumId w:val="47"/>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zMDM1NDE1NzA2NjBX0lEKTi0uzszPAykwqgUAmfJcrywAAAA="/>
  </w:docVars>
  <w:rsids>
    <w:rsidRoot w:val="00B27CD6"/>
    <w:rsid w:val="00032764"/>
    <w:rsid w:val="00037DF1"/>
    <w:rsid w:val="00055DC7"/>
    <w:rsid w:val="000858B9"/>
    <w:rsid w:val="000963BC"/>
    <w:rsid w:val="000C18EA"/>
    <w:rsid w:val="000D4E32"/>
    <w:rsid w:val="000E0743"/>
    <w:rsid w:val="000F2B6B"/>
    <w:rsid w:val="001028E7"/>
    <w:rsid w:val="00104EE1"/>
    <w:rsid w:val="00107828"/>
    <w:rsid w:val="00183B1E"/>
    <w:rsid w:val="001D4070"/>
    <w:rsid w:val="002203F7"/>
    <w:rsid w:val="002559C6"/>
    <w:rsid w:val="00264ABA"/>
    <w:rsid w:val="00293A38"/>
    <w:rsid w:val="002B096A"/>
    <w:rsid w:val="002E44AF"/>
    <w:rsid w:val="00375EC2"/>
    <w:rsid w:val="003845B7"/>
    <w:rsid w:val="003C4357"/>
    <w:rsid w:val="003E4C0C"/>
    <w:rsid w:val="003E4FB5"/>
    <w:rsid w:val="004933E1"/>
    <w:rsid w:val="004949B2"/>
    <w:rsid w:val="004B26E5"/>
    <w:rsid w:val="00500B30"/>
    <w:rsid w:val="00564A10"/>
    <w:rsid w:val="005651F7"/>
    <w:rsid w:val="0058205E"/>
    <w:rsid w:val="0058710F"/>
    <w:rsid w:val="005A18EE"/>
    <w:rsid w:val="005A4C42"/>
    <w:rsid w:val="006067FC"/>
    <w:rsid w:val="00654E12"/>
    <w:rsid w:val="006D3D80"/>
    <w:rsid w:val="006F3737"/>
    <w:rsid w:val="007C6F5E"/>
    <w:rsid w:val="007E7B36"/>
    <w:rsid w:val="00815213"/>
    <w:rsid w:val="008351A2"/>
    <w:rsid w:val="008403A9"/>
    <w:rsid w:val="008E13CE"/>
    <w:rsid w:val="00970373"/>
    <w:rsid w:val="009A7ED0"/>
    <w:rsid w:val="00A526E4"/>
    <w:rsid w:val="00A9466F"/>
    <w:rsid w:val="00AC1C03"/>
    <w:rsid w:val="00AC3261"/>
    <w:rsid w:val="00AE7B03"/>
    <w:rsid w:val="00B27CD6"/>
    <w:rsid w:val="00B54E6A"/>
    <w:rsid w:val="00B64D3C"/>
    <w:rsid w:val="00B94A83"/>
    <w:rsid w:val="00BA0EF9"/>
    <w:rsid w:val="00BB6E6C"/>
    <w:rsid w:val="00BF6416"/>
    <w:rsid w:val="00C027D9"/>
    <w:rsid w:val="00C15950"/>
    <w:rsid w:val="00C654E2"/>
    <w:rsid w:val="00C70240"/>
    <w:rsid w:val="00CA09E4"/>
    <w:rsid w:val="00CA1FA6"/>
    <w:rsid w:val="00CC51EF"/>
    <w:rsid w:val="00D13F58"/>
    <w:rsid w:val="00D777A6"/>
    <w:rsid w:val="00D812C9"/>
    <w:rsid w:val="00D83933"/>
    <w:rsid w:val="00D870D3"/>
    <w:rsid w:val="00D90A3C"/>
    <w:rsid w:val="00DE7205"/>
    <w:rsid w:val="00E01F11"/>
    <w:rsid w:val="00E12AFD"/>
    <w:rsid w:val="00E478E1"/>
    <w:rsid w:val="00E72E12"/>
    <w:rsid w:val="00E85D3E"/>
    <w:rsid w:val="00E95233"/>
    <w:rsid w:val="00EA790C"/>
    <w:rsid w:val="00EF560A"/>
    <w:rsid w:val="00F32F7A"/>
    <w:rsid w:val="00F454EC"/>
    <w:rsid w:val="00FA275D"/>
    <w:rsid w:val="00FC7E20"/>
    <w:rsid w:val="00FE5E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A6487C"/>
  <w14:defaultImageDpi w14:val="96"/>
  <w15:docId w15:val="{B245C259-06B3-4983-AF47-6125FAD47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1EF"/>
  </w:style>
  <w:style w:type="paragraph" w:styleId="Heading1">
    <w:name w:val="heading 1"/>
    <w:basedOn w:val="Normal"/>
    <w:link w:val="Heading1Char"/>
    <w:uiPriority w:val="1"/>
    <w:qFormat/>
    <w:rsid w:val="00CC51EF"/>
    <w:pPr>
      <w:spacing w:before="89" w:after="160" w:line="259" w:lineRule="auto"/>
      <w:ind w:left="304"/>
      <w:jc w:val="both"/>
      <w:outlineLvl w:val="0"/>
    </w:pPr>
    <w:rPr>
      <w:rFonts w:ascii="Times New Roman" w:eastAsia="Times New Roman" w:hAnsi="Times New Roman" w:cs="Times New Roman"/>
      <w:b/>
      <w:bCs/>
      <w:i/>
      <w:sz w:val="28"/>
      <w:szCs w:val="28"/>
      <w:u w:val="single" w:color="00000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D3E"/>
    <w:pPr>
      <w:ind w:left="720"/>
      <w:contextualSpacing/>
    </w:pPr>
  </w:style>
  <w:style w:type="paragraph" w:customStyle="1" w:styleId="Default">
    <w:name w:val="Default"/>
    <w:rsid w:val="000C18EA"/>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654E1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CC51EF"/>
    <w:rPr>
      <w:rFonts w:ascii="Times New Roman" w:eastAsia="Times New Roman" w:hAnsi="Times New Roman" w:cs="Times New Roman"/>
      <w:b/>
      <w:bCs/>
      <w:i/>
      <w:sz w:val="28"/>
      <w:szCs w:val="28"/>
      <w:u w:val="single" w:color="000000"/>
      <w:lang w:bidi="en-US"/>
    </w:rPr>
  </w:style>
  <w:style w:type="character" w:styleId="Hyperlink">
    <w:name w:val="Hyperlink"/>
    <w:basedOn w:val="DefaultParagraphFont"/>
    <w:uiPriority w:val="99"/>
    <w:unhideWhenUsed/>
    <w:rsid w:val="00CC51EF"/>
    <w:rPr>
      <w:color w:val="0000FF" w:themeColor="hyperlink"/>
      <w:u w:val="single"/>
    </w:rPr>
  </w:style>
  <w:style w:type="paragraph" w:styleId="NormalWeb">
    <w:name w:val="Normal (Web)"/>
    <w:basedOn w:val="Normal"/>
    <w:uiPriority w:val="99"/>
    <w:semiHidden/>
    <w:unhideWhenUsed/>
    <w:rsid w:val="00CC51EF"/>
    <w:pPr>
      <w:spacing w:before="100" w:beforeAutospacing="1" w:after="100" w:afterAutospacing="1" w:line="259"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C51EF"/>
    <w:rPr>
      <w:b/>
      <w:bCs/>
    </w:rPr>
  </w:style>
  <w:style w:type="character" w:customStyle="1" w:styleId="BodyTextChar">
    <w:name w:val="Body Text Char"/>
    <w:basedOn w:val="DefaultParagraphFont"/>
    <w:link w:val="BodyText"/>
    <w:uiPriority w:val="1"/>
    <w:qFormat/>
    <w:rsid w:val="00CC51EF"/>
    <w:rPr>
      <w:rFonts w:eastAsia="Times New Roman" w:cs="Times New Roman"/>
      <w:sz w:val="24"/>
      <w:szCs w:val="24"/>
      <w:lang w:bidi="en-US"/>
    </w:rPr>
  </w:style>
  <w:style w:type="character" w:customStyle="1" w:styleId="InternetLink">
    <w:name w:val="Internet Link"/>
    <w:basedOn w:val="DefaultParagraphFont"/>
    <w:uiPriority w:val="99"/>
    <w:unhideWhenUsed/>
    <w:rsid w:val="00CC51EF"/>
    <w:rPr>
      <w:color w:val="0000FF" w:themeColor="hyperlink"/>
      <w:u w:val="single"/>
    </w:rPr>
  </w:style>
  <w:style w:type="paragraph" w:styleId="BodyText">
    <w:name w:val="Body Text"/>
    <w:basedOn w:val="Normal"/>
    <w:link w:val="BodyTextChar"/>
    <w:uiPriority w:val="1"/>
    <w:qFormat/>
    <w:rsid w:val="00CC51EF"/>
    <w:pPr>
      <w:spacing w:after="0" w:line="240" w:lineRule="auto"/>
      <w:ind w:left="1025" w:hanging="360"/>
    </w:pPr>
    <w:rPr>
      <w:rFonts w:eastAsia="Times New Roman" w:cs="Times New Roman"/>
      <w:sz w:val="24"/>
      <w:szCs w:val="24"/>
      <w:lang w:bidi="en-US"/>
    </w:rPr>
  </w:style>
  <w:style w:type="character" w:customStyle="1" w:styleId="BodyTextChar1">
    <w:name w:val="Body Text Char1"/>
    <w:basedOn w:val="DefaultParagraphFont"/>
    <w:uiPriority w:val="99"/>
    <w:semiHidden/>
    <w:rsid w:val="00CC51EF"/>
  </w:style>
  <w:style w:type="paragraph" w:customStyle="1" w:styleId="TableParagraph">
    <w:name w:val="Table Paragraph"/>
    <w:basedOn w:val="Normal"/>
    <w:uiPriority w:val="1"/>
    <w:qFormat/>
    <w:rsid w:val="00CC51EF"/>
    <w:pPr>
      <w:spacing w:after="0" w:line="240" w:lineRule="auto"/>
    </w:pPr>
    <w:rPr>
      <w:rFonts w:ascii="Times New Roman" w:eastAsia="Times New Roman" w:hAnsi="Times New Roman" w:cs="Times New Roman"/>
      <w:color w:val="00000A"/>
      <w:lang w:bidi="en-US"/>
    </w:rPr>
  </w:style>
  <w:style w:type="paragraph" w:customStyle="1" w:styleId="FrameContents">
    <w:name w:val="Frame Contents"/>
    <w:basedOn w:val="Normal"/>
    <w:qFormat/>
    <w:rsid w:val="00CC51EF"/>
    <w:pPr>
      <w:spacing w:after="0" w:line="240" w:lineRule="auto"/>
    </w:pPr>
    <w:rPr>
      <w:rFonts w:ascii="Times New Roman" w:eastAsia="Times New Roman" w:hAnsi="Times New Roman" w:cs="Times New Roman"/>
      <w:color w:val="00000A"/>
      <w:lang w:bidi="en-US"/>
    </w:rPr>
  </w:style>
  <w:style w:type="paragraph" w:styleId="Title">
    <w:name w:val="Title"/>
    <w:basedOn w:val="Normal"/>
    <w:next w:val="Normal"/>
    <w:link w:val="TitleChar"/>
    <w:uiPriority w:val="10"/>
    <w:qFormat/>
    <w:rsid w:val="00CC51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51EF"/>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CC51EF"/>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CC51EF"/>
    <w:rPr>
      <w:rFonts w:ascii="Segoe UI" w:eastAsia="Calibri" w:hAnsi="Segoe UI" w:cs="Segoe UI"/>
      <w:sz w:val="18"/>
      <w:szCs w:val="18"/>
    </w:rPr>
  </w:style>
  <w:style w:type="paragraph" w:styleId="NoSpacing">
    <w:name w:val="No Spacing"/>
    <w:uiPriority w:val="1"/>
    <w:qFormat/>
    <w:rsid w:val="00CC51EF"/>
    <w:pPr>
      <w:bidi/>
      <w:spacing w:after="0" w:line="240" w:lineRule="auto"/>
    </w:pPr>
    <w:rPr>
      <w:rFonts w:ascii="Calibri" w:eastAsia="Times New Roman" w:hAnsi="Calibri" w:cs="Arial"/>
    </w:rPr>
  </w:style>
  <w:style w:type="character" w:customStyle="1" w:styleId="fontstyle01">
    <w:name w:val="fontstyle01"/>
    <w:basedOn w:val="DefaultParagraphFont"/>
    <w:rsid w:val="00CC51EF"/>
    <w:rPr>
      <w:rFonts w:ascii="Times New Roman" w:hAnsi="Times New Roman" w:cs="Times New Roman" w:hint="default"/>
      <w:b w:val="0"/>
      <w:bCs w:val="0"/>
      <w:i w:val="0"/>
      <w:iCs w:val="0"/>
      <w:color w:val="000000"/>
      <w:sz w:val="28"/>
      <w:szCs w:val="28"/>
    </w:rPr>
  </w:style>
  <w:style w:type="character" w:styleId="FollowedHyperlink">
    <w:name w:val="FollowedHyperlink"/>
    <w:basedOn w:val="DefaultParagraphFont"/>
    <w:uiPriority w:val="99"/>
    <w:semiHidden/>
    <w:unhideWhenUsed/>
    <w:rsid w:val="00CC51EF"/>
    <w:rPr>
      <w:color w:val="800080" w:themeColor="followedHyperlink"/>
      <w:u w:val="single"/>
    </w:rPr>
  </w:style>
  <w:style w:type="paragraph" w:customStyle="1" w:styleId="msonormal0">
    <w:name w:val="msonormal"/>
    <w:basedOn w:val="Normal"/>
    <w:uiPriority w:val="99"/>
    <w:semiHidden/>
    <w:rsid w:val="00CC51EF"/>
    <w:pPr>
      <w:spacing w:before="100" w:beforeAutospacing="1" w:after="100" w:afterAutospacing="1" w:line="256" w:lineRule="auto"/>
    </w:pPr>
    <w:rPr>
      <w:rFonts w:ascii="Times New Roman" w:eastAsia="Times New Roman" w:hAnsi="Times New Roman" w:cs="Times New Roman"/>
      <w:sz w:val="24"/>
      <w:szCs w:val="24"/>
    </w:rPr>
  </w:style>
  <w:style w:type="table" w:styleId="ListTable4-Accent1">
    <w:name w:val="List Table 4 Accent 1"/>
    <w:basedOn w:val="TableNormal"/>
    <w:uiPriority w:val="49"/>
    <w:rsid w:val="00CC51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CC51EF"/>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CC51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5">
    <w:name w:val="Grid Table 5 Dark Accent 5"/>
    <w:basedOn w:val="TableNormal"/>
    <w:uiPriority w:val="50"/>
    <w:rsid w:val="00CC51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6Colorful-Accent1">
    <w:name w:val="Grid Table 6 Colorful Accent 1"/>
    <w:basedOn w:val="TableNormal"/>
    <w:uiPriority w:val="51"/>
    <w:rsid w:val="00CC51EF"/>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
    <w:name w:val="Grid Table 6 Colorful"/>
    <w:basedOn w:val="TableNormal"/>
    <w:uiPriority w:val="51"/>
    <w:rsid w:val="00CC51E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shd w:val="clear" w:color="auto" w:fill="C6D9F1" w:themeFill="text2" w:themeFillTint="33"/>
    </w:tc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leNormal"/>
    <w:uiPriority w:val="99"/>
    <w:rsid w:val="00CC51EF"/>
    <w:pPr>
      <w:spacing w:after="0" w:line="240" w:lineRule="auto"/>
    </w:pPr>
    <w:tblPr/>
    <w:tcPr>
      <w:shd w:val="clear" w:color="auto" w:fill="8DB3E2" w:themeFill="text2" w:themeFillTint="66"/>
    </w:tcPr>
  </w:style>
  <w:style w:type="table" w:styleId="PlainTable5">
    <w:name w:val="Plain Table 5"/>
    <w:basedOn w:val="TableNormal"/>
    <w:uiPriority w:val="45"/>
    <w:rsid w:val="00CC51E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CC51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numbering" w:customStyle="1" w:styleId="NoList1">
    <w:name w:val="No List1"/>
    <w:next w:val="NoList"/>
    <w:uiPriority w:val="99"/>
    <w:semiHidden/>
    <w:unhideWhenUsed/>
    <w:rsid w:val="00CC51EF"/>
  </w:style>
  <w:style w:type="table" w:customStyle="1" w:styleId="GridTable4-Accent51">
    <w:name w:val="Grid Table 4 - Accent 51"/>
    <w:basedOn w:val="TableNormal"/>
    <w:next w:val="GridTable4-Accent5"/>
    <w:uiPriority w:val="49"/>
    <w:rsid w:val="00CC51EF"/>
    <w:pPr>
      <w:spacing w:after="0" w:line="240" w:lineRule="auto"/>
    </w:pPr>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4-Accent11">
    <w:name w:val="Grid Table 4 - Accent 11"/>
    <w:basedOn w:val="TableNormal"/>
    <w:next w:val="GridTable4-Accent1"/>
    <w:uiPriority w:val="49"/>
    <w:rsid w:val="00CC51EF"/>
    <w:pPr>
      <w:spacing w:after="0" w:line="240" w:lineRule="auto"/>
    </w:pPr>
    <w:rPr>
      <w:rFonts w:eastAsia="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51">
    <w:name w:val="Grid Table 5 Dark - Accent 51"/>
    <w:basedOn w:val="TableNormal"/>
    <w:next w:val="GridTable5Dark-Accent5"/>
    <w:uiPriority w:val="50"/>
    <w:rsid w:val="00CC51EF"/>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6Colorful-Accent11">
    <w:name w:val="Grid Table 6 Colorful - Accent 11"/>
    <w:basedOn w:val="TableNormal"/>
    <w:next w:val="GridTable6Colorful-Accent1"/>
    <w:uiPriority w:val="51"/>
    <w:rsid w:val="00CC51EF"/>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6Colorful1">
    <w:name w:val="Grid Table 6 Colorful1"/>
    <w:basedOn w:val="TableNormal"/>
    <w:next w:val="GridTable6Colorful"/>
    <w:uiPriority w:val="51"/>
    <w:rsid w:val="00CC51EF"/>
    <w:pPr>
      <w:spacing w:after="0" w:line="240" w:lineRule="auto"/>
    </w:pPr>
    <w:rPr>
      <w:rFonts w:eastAsia="Times New Roman"/>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cPr>
      <w:shd w:val="clear" w:color="auto" w:fill="C6D9F1"/>
    </w:tc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51">
    <w:name w:val="Plain Table 51"/>
    <w:basedOn w:val="TableNormal"/>
    <w:next w:val="PlainTable5"/>
    <w:uiPriority w:val="45"/>
    <w:rsid w:val="00CC51EF"/>
    <w:pPr>
      <w:spacing w:after="0" w:line="240" w:lineRule="auto"/>
    </w:pPr>
    <w:rPr>
      <w:rFonts w:eastAsia="Times New Roman"/>
    </w:rPr>
    <w:tblPr>
      <w:tblStyleRowBandSize w:val="1"/>
      <w:tblStyleColBandSize w:val="1"/>
    </w:tblPr>
    <w:tblStylePr w:type="firstRow">
      <w:rPr>
        <w:rFonts w:ascii="Monotype Corsiva" w:eastAsia="Times New Roman" w:hAnsi="Monotype Corsiva" w:cs="Times New Roman"/>
        <w:i/>
        <w:iCs/>
        <w:sz w:val="26"/>
      </w:rPr>
      <w:tblPr/>
      <w:tcPr>
        <w:tcBorders>
          <w:bottom w:val="single" w:sz="4" w:space="0" w:color="7F7F7F"/>
        </w:tcBorders>
        <w:shd w:val="clear" w:color="auto" w:fill="FFFFFF"/>
      </w:tcPr>
    </w:tblStylePr>
    <w:tblStylePr w:type="lastRow">
      <w:rPr>
        <w:rFonts w:ascii="Monotype Corsiva" w:eastAsia="Times New Roman" w:hAnsi="Monotype Corsiva" w:cs="Times New Roman"/>
        <w:i/>
        <w:iCs/>
        <w:sz w:val="26"/>
      </w:rPr>
      <w:tblPr/>
      <w:tcPr>
        <w:tcBorders>
          <w:top w:val="single" w:sz="4" w:space="0" w:color="7F7F7F"/>
        </w:tcBorders>
        <w:shd w:val="clear" w:color="auto" w:fill="FFFFFF"/>
      </w:tcPr>
    </w:tblStylePr>
    <w:tblStylePr w:type="firstCol">
      <w:pPr>
        <w:jc w:val="right"/>
      </w:pPr>
      <w:rPr>
        <w:rFonts w:ascii="Monotype Corsiva" w:eastAsia="Times New Roman" w:hAnsi="Monotype Corsiva" w:cs="Times New Roman"/>
        <w:i/>
        <w:iCs/>
        <w:sz w:val="26"/>
      </w:rPr>
      <w:tblPr/>
      <w:tcPr>
        <w:tcBorders>
          <w:right w:val="single" w:sz="4" w:space="0" w:color="7F7F7F"/>
        </w:tcBorders>
        <w:shd w:val="clear" w:color="auto" w:fill="FFFFFF"/>
      </w:tcPr>
    </w:tblStylePr>
    <w:tblStylePr w:type="lastCol">
      <w:rPr>
        <w:rFonts w:ascii="Monotype Corsiva" w:eastAsia="Times New Roman" w:hAnsi="Monotype Corsiv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next w:val="GridTable5Dark-Accent1"/>
    <w:uiPriority w:val="50"/>
    <w:rsid w:val="00CC51EF"/>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Header">
    <w:name w:val="header"/>
    <w:basedOn w:val="Normal"/>
    <w:link w:val="HeaderChar"/>
    <w:uiPriority w:val="99"/>
    <w:unhideWhenUsed/>
    <w:rsid w:val="00CC51EF"/>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CC51EF"/>
    <w:rPr>
      <w:rFonts w:eastAsiaTheme="minorHAnsi"/>
    </w:rPr>
  </w:style>
  <w:style w:type="paragraph" w:styleId="Footer">
    <w:name w:val="footer"/>
    <w:basedOn w:val="Normal"/>
    <w:link w:val="FooterChar"/>
    <w:uiPriority w:val="99"/>
    <w:unhideWhenUsed/>
    <w:rsid w:val="00CC51EF"/>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CC51EF"/>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earch.barnesandnoble.com/booksearch/results.asp?ATH=Walter+A%2E+Triebel" TargetMode="External"/><Relationship Id="rId13" Type="http://schemas.openxmlformats.org/officeDocument/2006/relationships/hyperlink" Target="https://docs.google.com/presentation/d/1QgvrxpjVJLcYPWPVm9gXvqLjQth4um1nJpc0R00SNpg/edit?usp=shar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presentation/d/1h2Az_a28qjKvLpbkwXoW0eut9HTwmjTkjCtk876PYN8/edit?usp=sharing" TargetMode="External"/><Relationship Id="rId17" Type="http://schemas.openxmlformats.org/officeDocument/2006/relationships/hyperlink" Target="https://docs.google.com/presentation/d/1O3JfanUU7ey7D4FCtb_eF7w0l8MMmrg4L0vqSjVix_c/edit?usp=sharing" TargetMode="External"/><Relationship Id="rId2" Type="http://schemas.openxmlformats.org/officeDocument/2006/relationships/numbering" Target="numbering.xml"/><Relationship Id="rId16" Type="http://schemas.openxmlformats.org/officeDocument/2006/relationships/hyperlink" Target="https://docs.google.com/presentation/d/1LwTvykcPzDoAzQyAZB4cbP5Lh_czqfBAMGnBddVHbxs/edit?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presentation/d/1GLPcw-hQB1D94mOzTZKdMwAa8NKuqgih-bWl1vJS0tE/edit?usp=sharing" TargetMode="External"/><Relationship Id="rId5" Type="http://schemas.openxmlformats.org/officeDocument/2006/relationships/webSettings" Target="webSettings.xml"/><Relationship Id="rId15" Type="http://schemas.openxmlformats.org/officeDocument/2006/relationships/hyperlink" Target="https://docs.google.com/presentation/d/1NLdRUsxH30tSNe46OOd3rPa-xoKFkDR-fYH8rnh0POo/edit?usp=sharing" TargetMode="External"/><Relationship Id="rId10" Type="http://schemas.openxmlformats.org/officeDocument/2006/relationships/hyperlink" Target="http://www.amazon.com/s/ref=ntt_athr_dp_sr_1?_encoding=UTF8&amp;sort=relevancerank&amp;search-alias=books&amp;field-author=Richard%20Detme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arch.barnesandnoble.com/booksearch/results.asp?ATH=Avtar+Singh" TargetMode="External"/><Relationship Id="rId14" Type="http://schemas.openxmlformats.org/officeDocument/2006/relationships/hyperlink" Target="https://docs.google.com/presentation/d/1sU-rMMkWXMuQYhjJkhPFAD7VifZnxXMBxOfevdwOOKU/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92102-0A87-4A60-8662-246C6E8FD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4</Pages>
  <Words>35697</Words>
  <Characters>203475</Characters>
  <Application>Microsoft Office Word</Application>
  <DocSecurity>0</DocSecurity>
  <Lines>1695</Lines>
  <Paragraphs>477</Paragraphs>
  <ScaleCrop>false</ScaleCrop>
  <HeadingPairs>
    <vt:vector size="2" baseType="variant">
      <vt:variant>
        <vt:lpstr>Title</vt:lpstr>
      </vt:variant>
      <vt:variant>
        <vt:i4>1</vt:i4>
      </vt:variant>
    </vt:vector>
  </HeadingPairs>
  <TitlesOfParts>
    <vt:vector size="1" baseType="lpstr">
      <vt:lpstr>وزارة التعليم العالي والبـحث العلمي</vt:lpstr>
    </vt:vector>
  </TitlesOfParts>
  <Company/>
  <LinksUpToDate>false</LinksUpToDate>
  <CharactersWithSpaces>23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subject/>
  <dc:creator>Lez</dc:creator>
  <cp:keywords/>
  <dc:description/>
  <cp:lastModifiedBy>Dr. Nadia</cp:lastModifiedBy>
  <cp:revision>2</cp:revision>
  <dcterms:created xsi:type="dcterms:W3CDTF">2021-02-06T19:43:00Z</dcterms:created>
  <dcterms:modified xsi:type="dcterms:W3CDTF">2021-02-06T19:43:00Z</dcterms:modified>
</cp:coreProperties>
</file>